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3ACE254" w14:textId="77777777" w:rsidR="005A359C" w:rsidRDefault="00000000">
      <w:pPr>
        <w:pStyle w:val="Title"/>
      </w:pPr>
      <w:r>
        <w:t>A Compilation of Baha’u’llah’s Writings</w:t>
      </w:r>
    </w:p>
    <w:p w14:paraId="2A738184" w14:textId="77777777" w:rsidR="005A359C" w:rsidRDefault="00000000">
      <w:pPr>
        <w:pStyle w:val="Subtitle"/>
      </w:pPr>
      <w:r>
        <w:t>Translated Using GPT 4</w:t>
      </w:r>
    </w:p>
    <w:p w14:paraId="2C3C65FE" w14:textId="77777777" w:rsidR="005A359C" w:rsidRDefault="00000000">
      <w:pPr>
        <w:pStyle w:val="Author"/>
      </w:pPr>
      <w:r>
        <w:t>Baha’u’llah</w:t>
      </w:r>
    </w:p>
    <w:sdt>
      <w:sdtPr>
        <w:rPr>
          <w:rFonts w:asciiTheme="minorHAnsi" w:eastAsiaTheme="minorEastAsia" w:hAnsiTheme="minorHAnsi" w:cstheme="minorBidi"/>
          <w:b w:val="0"/>
          <w:bCs w:val="0"/>
          <w:color w:val="auto"/>
          <w:sz w:val="22"/>
          <w:szCs w:val="22"/>
        </w:rPr>
        <w:id w:val="-2065248303"/>
        <w:docPartObj>
          <w:docPartGallery w:val="Table of Contents"/>
          <w:docPartUnique/>
        </w:docPartObj>
      </w:sdtPr>
      <w:sdtContent>
        <w:p w14:paraId="24218E3A" w14:textId="77777777" w:rsidR="005A359C" w:rsidRDefault="00000000">
          <w:pPr>
            <w:pStyle w:val="TOCHeading"/>
          </w:pPr>
          <w:r>
            <w:t>Table of contents</w:t>
          </w:r>
        </w:p>
        <w:p w14:paraId="365A0F74" w14:textId="04550FDC" w:rsidR="00F735DC" w:rsidRDefault="00000000">
          <w:pPr>
            <w:pStyle w:val="TOC1"/>
            <w:tabs>
              <w:tab w:val="right" w:leader="dot" w:pos="9350"/>
            </w:tabs>
            <w:rPr>
              <w:noProof/>
            </w:rPr>
          </w:pPr>
          <w:r>
            <w:fldChar w:fldCharType="begin"/>
          </w:r>
          <w:r>
            <w:instrText>TOC \o "1-1" \h \z \u</w:instrText>
          </w:r>
          <w:r>
            <w:fldChar w:fldCharType="separate"/>
          </w:r>
          <w:hyperlink w:anchor="_Toc197983791" w:history="1">
            <w:r w:rsidR="00F735DC" w:rsidRPr="0079102F">
              <w:rPr>
                <w:rStyle w:val="Hyperlink"/>
                <w:noProof/>
              </w:rPr>
              <w:t>Welcome!</w:t>
            </w:r>
            <w:r w:rsidR="00F735DC">
              <w:rPr>
                <w:noProof/>
                <w:webHidden/>
              </w:rPr>
              <w:tab/>
            </w:r>
            <w:r w:rsidR="00F735DC">
              <w:rPr>
                <w:noProof/>
                <w:webHidden/>
              </w:rPr>
              <w:fldChar w:fldCharType="begin"/>
            </w:r>
            <w:r w:rsidR="00F735DC">
              <w:rPr>
                <w:noProof/>
                <w:webHidden/>
              </w:rPr>
              <w:instrText xml:space="preserve"> PAGEREF _Toc197983791 \h </w:instrText>
            </w:r>
            <w:r w:rsidR="00F735DC">
              <w:rPr>
                <w:noProof/>
                <w:webHidden/>
              </w:rPr>
            </w:r>
            <w:r w:rsidR="00F735DC">
              <w:rPr>
                <w:noProof/>
                <w:webHidden/>
              </w:rPr>
              <w:fldChar w:fldCharType="separate"/>
            </w:r>
            <w:r w:rsidR="00F735DC">
              <w:rPr>
                <w:noProof/>
                <w:webHidden/>
              </w:rPr>
              <w:t>3</w:t>
            </w:r>
            <w:r w:rsidR="00F735DC">
              <w:rPr>
                <w:noProof/>
                <w:webHidden/>
              </w:rPr>
              <w:fldChar w:fldCharType="end"/>
            </w:r>
          </w:hyperlink>
        </w:p>
        <w:p w14:paraId="380F9A73" w14:textId="50BB6E08" w:rsidR="00F735DC" w:rsidRDefault="00F735DC">
          <w:pPr>
            <w:pStyle w:val="TOC1"/>
            <w:tabs>
              <w:tab w:val="right" w:leader="dot" w:pos="9350"/>
            </w:tabs>
            <w:rPr>
              <w:noProof/>
            </w:rPr>
          </w:pPr>
          <w:hyperlink w:anchor="_Toc197983792" w:history="1">
            <w:r w:rsidRPr="0079102F">
              <w:rPr>
                <w:rStyle w:val="Hyperlink"/>
                <w:noProof/>
              </w:rPr>
              <w:t>Lawh-i-Ayat-i-Nur (Tablet of the Light Verse)</w:t>
            </w:r>
            <w:r>
              <w:rPr>
                <w:noProof/>
                <w:webHidden/>
              </w:rPr>
              <w:tab/>
            </w:r>
            <w:r>
              <w:rPr>
                <w:noProof/>
                <w:webHidden/>
              </w:rPr>
              <w:fldChar w:fldCharType="begin"/>
            </w:r>
            <w:r>
              <w:rPr>
                <w:noProof/>
                <w:webHidden/>
              </w:rPr>
              <w:instrText xml:space="preserve"> PAGEREF _Toc197983792 \h </w:instrText>
            </w:r>
            <w:r>
              <w:rPr>
                <w:noProof/>
                <w:webHidden/>
              </w:rPr>
            </w:r>
            <w:r>
              <w:rPr>
                <w:noProof/>
                <w:webHidden/>
              </w:rPr>
              <w:fldChar w:fldCharType="separate"/>
            </w:r>
            <w:r>
              <w:rPr>
                <w:noProof/>
                <w:webHidden/>
              </w:rPr>
              <w:t>5</w:t>
            </w:r>
            <w:r>
              <w:rPr>
                <w:noProof/>
                <w:webHidden/>
              </w:rPr>
              <w:fldChar w:fldCharType="end"/>
            </w:r>
          </w:hyperlink>
        </w:p>
        <w:p w14:paraId="49A5084A" w14:textId="5C11B80C" w:rsidR="00F735DC" w:rsidRDefault="00F735DC">
          <w:pPr>
            <w:pStyle w:val="TOC1"/>
            <w:tabs>
              <w:tab w:val="right" w:leader="dot" w:pos="9350"/>
            </w:tabs>
            <w:rPr>
              <w:noProof/>
            </w:rPr>
          </w:pPr>
          <w:hyperlink w:anchor="_Toc197983793" w:history="1">
            <w:r w:rsidRPr="0079102F">
              <w:rPr>
                <w:rStyle w:val="Hyperlink"/>
                <w:noProof/>
              </w:rPr>
              <w:t>Kalimat-i-Maknunih (Hidden Words of Arabic)</w:t>
            </w:r>
            <w:r>
              <w:rPr>
                <w:noProof/>
                <w:webHidden/>
              </w:rPr>
              <w:tab/>
            </w:r>
            <w:r>
              <w:rPr>
                <w:noProof/>
                <w:webHidden/>
              </w:rPr>
              <w:fldChar w:fldCharType="begin"/>
            </w:r>
            <w:r>
              <w:rPr>
                <w:noProof/>
                <w:webHidden/>
              </w:rPr>
              <w:instrText xml:space="preserve"> PAGEREF _Toc197983793 \h </w:instrText>
            </w:r>
            <w:r>
              <w:rPr>
                <w:noProof/>
                <w:webHidden/>
              </w:rPr>
            </w:r>
            <w:r>
              <w:rPr>
                <w:noProof/>
                <w:webHidden/>
              </w:rPr>
              <w:fldChar w:fldCharType="separate"/>
            </w:r>
            <w:r>
              <w:rPr>
                <w:noProof/>
                <w:webHidden/>
              </w:rPr>
              <w:t>25</w:t>
            </w:r>
            <w:r>
              <w:rPr>
                <w:noProof/>
                <w:webHidden/>
              </w:rPr>
              <w:fldChar w:fldCharType="end"/>
            </w:r>
          </w:hyperlink>
        </w:p>
        <w:p w14:paraId="5B3BE8E8" w14:textId="43EE8F23" w:rsidR="00F735DC" w:rsidRDefault="00F735DC">
          <w:pPr>
            <w:pStyle w:val="TOC1"/>
            <w:tabs>
              <w:tab w:val="right" w:leader="dot" w:pos="9350"/>
            </w:tabs>
            <w:rPr>
              <w:noProof/>
            </w:rPr>
          </w:pPr>
          <w:hyperlink w:anchor="_Toc197983794" w:history="1">
            <w:r w:rsidRPr="0079102F">
              <w:rPr>
                <w:rStyle w:val="Hyperlink"/>
                <w:noProof/>
              </w:rPr>
              <w:t>Kalimat-i-Maknunih (The Hidden Words of Persian)</w:t>
            </w:r>
            <w:r>
              <w:rPr>
                <w:noProof/>
                <w:webHidden/>
              </w:rPr>
              <w:tab/>
            </w:r>
            <w:r>
              <w:rPr>
                <w:noProof/>
                <w:webHidden/>
              </w:rPr>
              <w:fldChar w:fldCharType="begin"/>
            </w:r>
            <w:r>
              <w:rPr>
                <w:noProof/>
                <w:webHidden/>
              </w:rPr>
              <w:instrText xml:space="preserve"> PAGEREF _Toc197983794 \h </w:instrText>
            </w:r>
            <w:r>
              <w:rPr>
                <w:noProof/>
                <w:webHidden/>
              </w:rPr>
            </w:r>
            <w:r>
              <w:rPr>
                <w:noProof/>
                <w:webHidden/>
              </w:rPr>
              <w:fldChar w:fldCharType="separate"/>
            </w:r>
            <w:r>
              <w:rPr>
                <w:noProof/>
                <w:webHidden/>
              </w:rPr>
              <w:t>33</w:t>
            </w:r>
            <w:r>
              <w:rPr>
                <w:noProof/>
                <w:webHidden/>
              </w:rPr>
              <w:fldChar w:fldCharType="end"/>
            </w:r>
          </w:hyperlink>
        </w:p>
        <w:p w14:paraId="2462E6F2" w14:textId="47F22F13" w:rsidR="00F735DC" w:rsidRDefault="00F735DC">
          <w:pPr>
            <w:pStyle w:val="TOC1"/>
            <w:tabs>
              <w:tab w:val="right" w:leader="dot" w:pos="9350"/>
            </w:tabs>
            <w:rPr>
              <w:noProof/>
            </w:rPr>
          </w:pPr>
          <w:hyperlink w:anchor="_Toc197983795" w:history="1">
            <w:r w:rsidRPr="0079102F">
              <w:rPr>
                <w:rStyle w:val="Hyperlink"/>
                <w:noProof/>
              </w:rPr>
              <w:t>Tafsir-i-Hu (Interpretation of He)</w:t>
            </w:r>
            <w:r>
              <w:rPr>
                <w:noProof/>
                <w:webHidden/>
              </w:rPr>
              <w:tab/>
            </w:r>
            <w:r>
              <w:rPr>
                <w:noProof/>
                <w:webHidden/>
              </w:rPr>
              <w:fldChar w:fldCharType="begin"/>
            </w:r>
            <w:r>
              <w:rPr>
                <w:noProof/>
                <w:webHidden/>
              </w:rPr>
              <w:instrText xml:space="preserve"> PAGEREF _Toc197983795 \h </w:instrText>
            </w:r>
            <w:r>
              <w:rPr>
                <w:noProof/>
                <w:webHidden/>
              </w:rPr>
            </w:r>
            <w:r>
              <w:rPr>
                <w:noProof/>
                <w:webHidden/>
              </w:rPr>
              <w:fldChar w:fldCharType="separate"/>
            </w:r>
            <w:r>
              <w:rPr>
                <w:noProof/>
                <w:webHidden/>
              </w:rPr>
              <w:t>44</w:t>
            </w:r>
            <w:r>
              <w:rPr>
                <w:noProof/>
                <w:webHidden/>
              </w:rPr>
              <w:fldChar w:fldCharType="end"/>
            </w:r>
          </w:hyperlink>
        </w:p>
        <w:p w14:paraId="0142A384" w14:textId="2136A3C6" w:rsidR="00F735DC" w:rsidRDefault="00F735DC">
          <w:pPr>
            <w:pStyle w:val="TOC1"/>
            <w:tabs>
              <w:tab w:val="right" w:leader="dot" w:pos="9350"/>
            </w:tabs>
            <w:rPr>
              <w:noProof/>
            </w:rPr>
          </w:pPr>
          <w:hyperlink w:anchor="_Toc197983796" w:history="1">
            <w:r w:rsidRPr="0079102F">
              <w:rPr>
                <w:rStyle w:val="Hyperlink"/>
                <w:noProof/>
              </w:rPr>
              <w:t>Haft Vadi (The Seven Valleys)</w:t>
            </w:r>
            <w:r>
              <w:rPr>
                <w:noProof/>
                <w:webHidden/>
              </w:rPr>
              <w:tab/>
            </w:r>
            <w:r>
              <w:rPr>
                <w:noProof/>
                <w:webHidden/>
              </w:rPr>
              <w:fldChar w:fldCharType="begin"/>
            </w:r>
            <w:r>
              <w:rPr>
                <w:noProof/>
                <w:webHidden/>
              </w:rPr>
              <w:instrText xml:space="preserve"> PAGEREF _Toc197983796 \h </w:instrText>
            </w:r>
            <w:r>
              <w:rPr>
                <w:noProof/>
                <w:webHidden/>
              </w:rPr>
            </w:r>
            <w:r>
              <w:rPr>
                <w:noProof/>
                <w:webHidden/>
              </w:rPr>
              <w:fldChar w:fldCharType="separate"/>
            </w:r>
            <w:r>
              <w:rPr>
                <w:noProof/>
                <w:webHidden/>
              </w:rPr>
              <w:t>56</w:t>
            </w:r>
            <w:r>
              <w:rPr>
                <w:noProof/>
                <w:webHidden/>
              </w:rPr>
              <w:fldChar w:fldCharType="end"/>
            </w:r>
          </w:hyperlink>
        </w:p>
        <w:p w14:paraId="7487AB02" w14:textId="4B817DD3" w:rsidR="00F735DC" w:rsidRDefault="00F735DC">
          <w:pPr>
            <w:pStyle w:val="TOC1"/>
            <w:tabs>
              <w:tab w:val="right" w:leader="dot" w:pos="9350"/>
            </w:tabs>
            <w:rPr>
              <w:noProof/>
            </w:rPr>
          </w:pPr>
          <w:hyperlink w:anchor="_Toc197983797" w:history="1">
            <w:r w:rsidRPr="0079102F">
              <w:rPr>
                <w:rStyle w:val="Hyperlink"/>
                <w:noProof/>
              </w:rPr>
              <w:t>Kitab-i-Iqan (The Book of Certitude)</w:t>
            </w:r>
            <w:r>
              <w:rPr>
                <w:noProof/>
                <w:webHidden/>
              </w:rPr>
              <w:tab/>
            </w:r>
            <w:r>
              <w:rPr>
                <w:noProof/>
                <w:webHidden/>
              </w:rPr>
              <w:fldChar w:fldCharType="begin"/>
            </w:r>
            <w:r>
              <w:rPr>
                <w:noProof/>
                <w:webHidden/>
              </w:rPr>
              <w:instrText xml:space="preserve"> PAGEREF _Toc197983797 \h </w:instrText>
            </w:r>
            <w:r>
              <w:rPr>
                <w:noProof/>
                <w:webHidden/>
              </w:rPr>
            </w:r>
            <w:r>
              <w:rPr>
                <w:noProof/>
                <w:webHidden/>
              </w:rPr>
              <w:fldChar w:fldCharType="separate"/>
            </w:r>
            <w:r>
              <w:rPr>
                <w:noProof/>
                <w:webHidden/>
              </w:rPr>
              <w:t>72</w:t>
            </w:r>
            <w:r>
              <w:rPr>
                <w:noProof/>
                <w:webHidden/>
              </w:rPr>
              <w:fldChar w:fldCharType="end"/>
            </w:r>
          </w:hyperlink>
        </w:p>
        <w:p w14:paraId="13B86471" w14:textId="3708E798" w:rsidR="00F735DC" w:rsidRDefault="00F735DC">
          <w:pPr>
            <w:pStyle w:val="TOC1"/>
            <w:tabs>
              <w:tab w:val="right" w:leader="dot" w:pos="9350"/>
            </w:tabs>
            <w:rPr>
              <w:noProof/>
            </w:rPr>
          </w:pPr>
          <w:hyperlink w:anchor="_Toc197983798" w:history="1">
            <w:r w:rsidRPr="0079102F">
              <w:rPr>
                <w:rStyle w:val="Hyperlink"/>
                <w:noProof/>
              </w:rPr>
              <w:t>Lawh-i-Haq (Tablet of the Truth)</w:t>
            </w:r>
            <w:r>
              <w:rPr>
                <w:noProof/>
                <w:webHidden/>
              </w:rPr>
              <w:tab/>
            </w:r>
            <w:r>
              <w:rPr>
                <w:noProof/>
                <w:webHidden/>
              </w:rPr>
              <w:fldChar w:fldCharType="begin"/>
            </w:r>
            <w:r>
              <w:rPr>
                <w:noProof/>
                <w:webHidden/>
              </w:rPr>
              <w:instrText xml:space="preserve"> PAGEREF _Toc197983798 \h </w:instrText>
            </w:r>
            <w:r>
              <w:rPr>
                <w:noProof/>
                <w:webHidden/>
              </w:rPr>
            </w:r>
            <w:r>
              <w:rPr>
                <w:noProof/>
                <w:webHidden/>
              </w:rPr>
              <w:fldChar w:fldCharType="separate"/>
            </w:r>
            <w:r>
              <w:rPr>
                <w:noProof/>
                <w:webHidden/>
              </w:rPr>
              <w:t>151</w:t>
            </w:r>
            <w:r>
              <w:rPr>
                <w:noProof/>
                <w:webHidden/>
              </w:rPr>
              <w:fldChar w:fldCharType="end"/>
            </w:r>
          </w:hyperlink>
        </w:p>
        <w:p w14:paraId="23F1F3AE" w14:textId="63ADFEC4" w:rsidR="00F735DC" w:rsidRDefault="00F735DC">
          <w:pPr>
            <w:pStyle w:val="TOC1"/>
            <w:tabs>
              <w:tab w:val="right" w:leader="dot" w:pos="9350"/>
            </w:tabs>
            <w:rPr>
              <w:noProof/>
            </w:rPr>
          </w:pPr>
          <w:hyperlink w:anchor="_Toc197983799" w:history="1">
            <w:r w:rsidRPr="0079102F">
              <w:rPr>
                <w:rStyle w:val="Hyperlink"/>
                <w:noProof/>
              </w:rPr>
              <w:t>Lawh-i-Madinatut-Tawhid (Tablet of the City of Unity)</w:t>
            </w:r>
            <w:r>
              <w:rPr>
                <w:noProof/>
                <w:webHidden/>
              </w:rPr>
              <w:tab/>
            </w:r>
            <w:r>
              <w:rPr>
                <w:noProof/>
                <w:webHidden/>
              </w:rPr>
              <w:fldChar w:fldCharType="begin"/>
            </w:r>
            <w:r>
              <w:rPr>
                <w:noProof/>
                <w:webHidden/>
              </w:rPr>
              <w:instrText xml:space="preserve"> PAGEREF _Toc197983799 \h </w:instrText>
            </w:r>
            <w:r>
              <w:rPr>
                <w:noProof/>
                <w:webHidden/>
              </w:rPr>
            </w:r>
            <w:r>
              <w:rPr>
                <w:noProof/>
                <w:webHidden/>
              </w:rPr>
              <w:fldChar w:fldCharType="separate"/>
            </w:r>
            <w:r>
              <w:rPr>
                <w:noProof/>
                <w:webHidden/>
              </w:rPr>
              <w:t>153</w:t>
            </w:r>
            <w:r>
              <w:rPr>
                <w:noProof/>
                <w:webHidden/>
              </w:rPr>
              <w:fldChar w:fldCharType="end"/>
            </w:r>
          </w:hyperlink>
        </w:p>
        <w:p w14:paraId="141E2FA2" w14:textId="785F5645" w:rsidR="00F735DC" w:rsidRDefault="00F735DC">
          <w:pPr>
            <w:pStyle w:val="TOC1"/>
            <w:tabs>
              <w:tab w:val="right" w:leader="dot" w:pos="9350"/>
            </w:tabs>
            <w:rPr>
              <w:noProof/>
            </w:rPr>
          </w:pPr>
          <w:hyperlink w:anchor="_Toc197983800" w:history="1">
            <w:r w:rsidRPr="0079102F">
              <w:rPr>
                <w:rStyle w:val="Hyperlink"/>
                <w:noProof/>
              </w:rPr>
              <w:t>Lawh-i-Shakkar Shikan</w:t>
            </w:r>
            <w:r>
              <w:rPr>
                <w:noProof/>
                <w:webHidden/>
              </w:rPr>
              <w:tab/>
            </w:r>
            <w:r>
              <w:rPr>
                <w:noProof/>
                <w:webHidden/>
              </w:rPr>
              <w:fldChar w:fldCharType="begin"/>
            </w:r>
            <w:r>
              <w:rPr>
                <w:noProof/>
                <w:webHidden/>
              </w:rPr>
              <w:instrText xml:space="preserve"> PAGEREF _Toc197983800 \h </w:instrText>
            </w:r>
            <w:r>
              <w:rPr>
                <w:noProof/>
                <w:webHidden/>
              </w:rPr>
            </w:r>
            <w:r>
              <w:rPr>
                <w:noProof/>
                <w:webHidden/>
              </w:rPr>
              <w:fldChar w:fldCharType="separate"/>
            </w:r>
            <w:r>
              <w:rPr>
                <w:noProof/>
                <w:webHidden/>
              </w:rPr>
              <w:t>161</w:t>
            </w:r>
            <w:r>
              <w:rPr>
                <w:noProof/>
                <w:webHidden/>
              </w:rPr>
              <w:fldChar w:fldCharType="end"/>
            </w:r>
          </w:hyperlink>
        </w:p>
        <w:p w14:paraId="65161006" w14:textId="7502F5C8" w:rsidR="00F735DC" w:rsidRDefault="00F735DC">
          <w:pPr>
            <w:pStyle w:val="TOC1"/>
            <w:tabs>
              <w:tab w:val="right" w:leader="dot" w:pos="9350"/>
            </w:tabs>
            <w:rPr>
              <w:noProof/>
            </w:rPr>
          </w:pPr>
          <w:hyperlink w:anchor="_Toc197983801" w:history="1">
            <w:r w:rsidRPr="0079102F">
              <w:rPr>
                <w:rStyle w:val="Hyperlink"/>
                <w:noProof/>
              </w:rPr>
              <w:t>BH00328</w:t>
            </w:r>
            <w:r>
              <w:rPr>
                <w:noProof/>
                <w:webHidden/>
              </w:rPr>
              <w:tab/>
            </w:r>
            <w:r>
              <w:rPr>
                <w:noProof/>
                <w:webHidden/>
              </w:rPr>
              <w:fldChar w:fldCharType="begin"/>
            </w:r>
            <w:r>
              <w:rPr>
                <w:noProof/>
                <w:webHidden/>
              </w:rPr>
              <w:instrText xml:space="preserve"> PAGEREF _Toc197983801 \h </w:instrText>
            </w:r>
            <w:r>
              <w:rPr>
                <w:noProof/>
                <w:webHidden/>
              </w:rPr>
            </w:r>
            <w:r>
              <w:rPr>
                <w:noProof/>
                <w:webHidden/>
              </w:rPr>
              <w:fldChar w:fldCharType="separate"/>
            </w:r>
            <w:r>
              <w:rPr>
                <w:noProof/>
                <w:webHidden/>
              </w:rPr>
              <w:t>163</w:t>
            </w:r>
            <w:r>
              <w:rPr>
                <w:noProof/>
                <w:webHidden/>
              </w:rPr>
              <w:fldChar w:fldCharType="end"/>
            </w:r>
          </w:hyperlink>
        </w:p>
        <w:p w14:paraId="1A719C89" w14:textId="320CD2D8" w:rsidR="00F735DC" w:rsidRDefault="00F735DC">
          <w:pPr>
            <w:pStyle w:val="TOC1"/>
            <w:tabs>
              <w:tab w:val="right" w:leader="dot" w:pos="9350"/>
            </w:tabs>
            <w:rPr>
              <w:noProof/>
            </w:rPr>
          </w:pPr>
          <w:hyperlink w:anchor="_Toc197983802" w:history="1">
            <w:r w:rsidRPr="0079102F">
              <w:rPr>
                <w:rStyle w:val="Hyperlink"/>
                <w:noProof/>
              </w:rPr>
              <w:t>Suriy-i-Hajj I (Surah of Pilgrimage - Shiraz)</w:t>
            </w:r>
            <w:r>
              <w:rPr>
                <w:noProof/>
                <w:webHidden/>
              </w:rPr>
              <w:tab/>
            </w:r>
            <w:r>
              <w:rPr>
                <w:noProof/>
                <w:webHidden/>
              </w:rPr>
              <w:fldChar w:fldCharType="begin"/>
            </w:r>
            <w:r>
              <w:rPr>
                <w:noProof/>
                <w:webHidden/>
              </w:rPr>
              <w:instrText xml:space="preserve"> PAGEREF _Toc197983802 \h </w:instrText>
            </w:r>
            <w:r>
              <w:rPr>
                <w:noProof/>
                <w:webHidden/>
              </w:rPr>
            </w:r>
            <w:r>
              <w:rPr>
                <w:noProof/>
                <w:webHidden/>
              </w:rPr>
              <w:fldChar w:fldCharType="separate"/>
            </w:r>
            <w:r>
              <w:rPr>
                <w:noProof/>
                <w:webHidden/>
              </w:rPr>
              <w:t>170</w:t>
            </w:r>
            <w:r>
              <w:rPr>
                <w:noProof/>
                <w:webHidden/>
              </w:rPr>
              <w:fldChar w:fldCharType="end"/>
            </w:r>
          </w:hyperlink>
        </w:p>
        <w:p w14:paraId="138EEBE5" w14:textId="21868729" w:rsidR="00F735DC" w:rsidRDefault="00F735DC">
          <w:pPr>
            <w:pStyle w:val="TOC1"/>
            <w:tabs>
              <w:tab w:val="right" w:leader="dot" w:pos="9350"/>
            </w:tabs>
            <w:rPr>
              <w:noProof/>
            </w:rPr>
          </w:pPr>
          <w:hyperlink w:anchor="_Toc197983803" w:history="1">
            <w:r w:rsidRPr="0079102F">
              <w:rPr>
                <w:rStyle w:val="Hyperlink"/>
                <w:noProof/>
              </w:rPr>
              <w:t>Suriy-i-Damm (Chapter of Blood)</w:t>
            </w:r>
            <w:r>
              <w:rPr>
                <w:noProof/>
                <w:webHidden/>
              </w:rPr>
              <w:tab/>
            </w:r>
            <w:r>
              <w:rPr>
                <w:noProof/>
                <w:webHidden/>
              </w:rPr>
              <w:fldChar w:fldCharType="begin"/>
            </w:r>
            <w:r>
              <w:rPr>
                <w:noProof/>
                <w:webHidden/>
              </w:rPr>
              <w:instrText xml:space="preserve"> PAGEREF _Toc197983803 \h </w:instrText>
            </w:r>
            <w:r>
              <w:rPr>
                <w:noProof/>
                <w:webHidden/>
              </w:rPr>
            </w:r>
            <w:r>
              <w:rPr>
                <w:noProof/>
                <w:webHidden/>
              </w:rPr>
              <w:fldChar w:fldCharType="separate"/>
            </w:r>
            <w:r>
              <w:rPr>
                <w:noProof/>
                <w:webHidden/>
              </w:rPr>
              <w:t>186</w:t>
            </w:r>
            <w:r>
              <w:rPr>
                <w:noProof/>
                <w:webHidden/>
              </w:rPr>
              <w:fldChar w:fldCharType="end"/>
            </w:r>
          </w:hyperlink>
        </w:p>
        <w:p w14:paraId="6CFC658A" w14:textId="1A17E7A5" w:rsidR="00F735DC" w:rsidRDefault="00F735DC">
          <w:pPr>
            <w:pStyle w:val="TOC1"/>
            <w:tabs>
              <w:tab w:val="right" w:leader="dot" w:pos="9350"/>
            </w:tabs>
            <w:rPr>
              <w:noProof/>
            </w:rPr>
          </w:pPr>
          <w:hyperlink w:anchor="_Toc197983804" w:history="1">
            <w:r w:rsidRPr="0079102F">
              <w:rPr>
                <w:rStyle w:val="Hyperlink"/>
                <w:noProof/>
              </w:rPr>
              <w:t>Súriy-i-Ra’ís (Surah to the Chief)</w:t>
            </w:r>
            <w:r>
              <w:rPr>
                <w:noProof/>
                <w:webHidden/>
              </w:rPr>
              <w:tab/>
            </w:r>
            <w:r>
              <w:rPr>
                <w:noProof/>
                <w:webHidden/>
              </w:rPr>
              <w:fldChar w:fldCharType="begin"/>
            </w:r>
            <w:r>
              <w:rPr>
                <w:noProof/>
                <w:webHidden/>
              </w:rPr>
              <w:instrText xml:space="preserve"> PAGEREF _Toc197983804 \h </w:instrText>
            </w:r>
            <w:r>
              <w:rPr>
                <w:noProof/>
                <w:webHidden/>
              </w:rPr>
            </w:r>
            <w:r>
              <w:rPr>
                <w:noProof/>
                <w:webHidden/>
              </w:rPr>
              <w:fldChar w:fldCharType="separate"/>
            </w:r>
            <w:r>
              <w:rPr>
                <w:noProof/>
                <w:webHidden/>
              </w:rPr>
              <w:t>190</w:t>
            </w:r>
            <w:r>
              <w:rPr>
                <w:noProof/>
                <w:webHidden/>
              </w:rPr>
              <w:fldChar w:fldCharType="end"/>
            </w:r>
          </w:hyperlink>
        </w:p>
        <w:p w14:paraId="29D04590" w14:textId="015DF09B" w:rsidR="00F735DC" w:rsidRDefault="00F735DC">
          <w:pPr>
            <w:pStyle w:val="TOC1"/>
            <w:tabs>
              <w:tab w:val="right" w:leader="dot" w:pos="9350"/>
            </w:tabs>
            <w:rPr>
              <w:noProof/>
            </w:rPr>
          </w:pPr>
          <w:hyperlink w:anchor="_Toc197983805" w:history="1">
            <w:r w:rsidRPr="0079102F">
              <w:rPr>
                <w:rStyle w:val="Hyperlink"/>
                <w:noProof/>
              </w:rPr>
              <w:t>Súriy-i-Mulúk (Surih of the Kings)</w:t>
            </w:r>
            <w:r>
              <w:rPr>
                <w:noProof/>
                <w:webHidden/>
              </w:rPr>
              <w:tab/>
            </w:r>
            <w:r>
              <w:rPr>
                <w:noProof/>
                <w:webHidden/>
              </w:rPr>
              <w:fldChar w:fldCharType="begin"/>
            </w:r>
            <w:r>
              <w:rPr>
                <w:noProof/>
                <w:webHidden/>
              </w:rPr>
              <w:instrText xml:space="preserve"> PAGEREF _Toc197983805 \h </w:instrText>
            </w:r>
            <w:r>
              <w:rPr>
                <w:noProof/>
                <w:webHidden/>
              </w:rPr>
            </w:r>
            <w:r>
              <w:rPr>
                <w:noProof/>
                <w:webHidden/>
              </w:rPr>
              <w:fldChar w:fldCharType="separate"/>
            </w:r>
            <w:r>
              <w:rPr>
                <w:noProof/>
                <w:webHidden/>
              </w:rPr>
              <w:t>197</w:t>
            </w:r>
            <w:r>
              <w:rPr>
                <w:noProof/>
                <w:webHidden/>
              </w:rPr>
              <w:fldChar w:fldCharType="end"/>
            </w:r>
          </w:hyperlink>
        </w:p>
        <w:p w14:paraId="3609647A" w14:textId="4B8240BB" w:rsidR="00F735DC" w:rsidRDefault="00F735DC">
          <w:pPr>
            <w:pStyle w:val="TOC1"/>
            <w:tabs>
              <w:tab w:val="right" w:leader="dot" w:pos="9350"/>
            </w:tabs>
            <w:rPr>
              <w:noProof/>
            </w:rPr>
          </w:pPr>
          <w:hyperlink w:anchor="_Toc197983806" w:history="1">
            <w:r w:rsidRPr="0079102F">
              <w:rPr>
                <w:rStyle w:val="Hyperlink"/>
                <w:noProof/>
              </w:rPr>
              <w:t>Lawh-i-Sarraj (Tablet to ’Ali Muhammad-i Sarraj)</w:t>
            </w:r>
            <w:r>
              <w:rPr>
                <w:noProof/>
                <w:webHidden/>
              </w:rPr>
              <w:tab/>
            </w:r>
            <w:r>
              <w:rPr>
                <w:noProof/>
                <w:webHidden/>
              </w:rPr>
              <w:fldChar w:fldCharType="begin"/>
            </w:r>
            <w:r>
              <w:rPr>
                <w:noProof/>
                <w:webHidden/>
              </w:rPr>
              <w:instrText xml:space="preserve"> PAGEREF _Toc197983806 \h </w:instrText>
            </w:r>
            <w:r>
              <w:rPr>
                <w:noProof/>
                <w:webHidden/>
              </w:rPr>
            </w:r>
            <w:r>
              <w:rPr>
                <w:noProof/>
                <w:webHidden/>
              </w:rPr>
              <w:fldChar w:fldCharType="separate"/>
            </w:r>
            <w:r>
              <w:rPr>
                <w:noProof/>
                <w:webHidden/>
              </w:rPr>
              <w:t>215</w:t>
            </w:r>
            <w:r>
              <w:rPr>
                <w:noProof/>
                <w:webHidden/>
              </w:rPr>
              <w:fldChar w:fldCharType="end"/>
            </w:r>
          </w:hyperlink>
        </w:p>
        <w:p w14:paraId="21607AE2" w14:textId="3FD38BC5" w:rsidR="00F735DC" w:rsidRDefault="00F735DC">
          <w:pPr>
            <w:pStyle w:val="TOC1"/>
            <w:tabs>
              <w:tab w:val="right" w:leader="dot" w:pos="9350"/>
            </w:tabs>
            <w:rPr>
              <w:noProof/>
            </w:rPr>
          </w:pPr>
          <w:hyperlink w:anchor="_Toc197983807" w:history="1">
            <w:r w:rsidRPr="0079102F">
              <w:rPr>
                <w:rStyle w:val="Hyperlink"/>
                <w:noProof/>
              </w:rPr>
              <w:t>Suriy-i-Ghusn (Tablet of the Branch)</w:t>
            </w:r>
            <w:r>
              <w:rPr>
                <w:noProof/>
                <w:webHidden/>
              </w:rPr>
              <w:tab/>
            </w:r>
            <w:r>
              <w:rPr>
                <w:noProof/>
                <w:webHidden/>
              </w:rPr>
              <w:fldChar w:fldCharType="begin"/>
            </w:r>
            <w:r>
              <w:rPr>
                <w:noProof/>
                <w:webHidden/>
              </w:rPr>
              <w:instrText xml:space="preserve"> PAGEREF _Toc197983807 \h </w:instrText>
            </w:r>
            <w:r>
              <w:rPr>
                <w:noProof/>
                <w:webHidden/>
              </w:rPr>
            </w:r>
            <w:r>
              <w:rPr>
                <w:noProof/>
                <w:webHidden/>
              </w:rPr>
              <w:fldChar w:fldCharType="separate"/>
            </w:r>
            <w:r>
              <w:rPr>
                <w:noProof/>
                <w:webHidden/>
              </w:rPr>
              <w:t>269</w:t>
            </w:r>
            <w:r>
              <w:rPr>
                <w:noProof/>
                <w:webHidden/>
              </w:rPr>
              <w:fldChar w:fldCharType="end"/>
            </w:r>
          </w:hyperlink>
        </w:p>
        <w:p w14:paraId="0D56EC6C" w14:textId="45407736" w:rsidR="00F735DC" w:rsidRDefault="00F735DC">
          <w:pPr>
            <w:pStyle w:val="TOC1"/>
            <w:tabs>
              <w:tab w:val="right" w:leader="dot" w:pos="9350"/>
            </w:tabs>
            <w:rPr>
              <w:noProof/>
            </w:rPr>
          </w:pPr>
          <w:hyperlink w:anchor="_Toc197983808" w:history="1">
            <w:r w:rsidRPr="0079102F">
              <w:rPr>
                <w:rStyle w:val="Hyperlink"/>
                <w:noProof/>
              </w:rPr>
              <w:t>Kitab-i-Badi (Tablet to Badi)</w:t>
            </w:r>
            <w:r>
              <w:rPr>
                <w:noProof/>
                <w:webHidden/>
              </w:rPr>
              <w:tab/>
            </w:r>
            <w:r>
              <w:rPr>
                <w:noProof/>
                <w:webHidden/>
              </w:rPr>
              <w:fldChar w:fldCharType="begin"/>
            </w:r>
            <w:r>
              <w:rPr>
                <w:noProof/>
                <w:webHidden/>
              </w:rPr>
              <w:instrText xml:space="preserve"> PAGEREF _Toc197983808 \h </w:instrText>
            </w:r>
            <w:r>
              <w:rPr>
                <w:noProof/>
                <w:webHidden/>
              </w:rPr>
            </w:r>
            <w:r>
              <w:rPr>
                <w:noProof/>
                <w:webHidden/>
              </w:rPr>
              <w:fldChar w:fldCharType="separate"/>
            </w:r>
            <w:r>
              <w:rPr>
                <w:noProof/>
                <w:webHidden/>
              </w:rPr>
              <w:t>272</w:t>
            </w:r>
            <w:r>
              <w:rPr>
                <w:noProof/>
                <w:webHidden/>
              </w:rPr>
              <w:fldChar w:fldCharType="end"/>
            </w:r>
          </w:hyperlink>
        </w:p>
        <w:p w14:paraId="5AB8A72D" w14:textId="4B29B682" w:rsidR="00F735DC" w:rsidRDefault="00F735DC">
          <w:pPr>
            <w:pStyle w:val="TOC1"/>
            <w:tabs>
              <w:tab w:val="right" w:leader="dot" w:pos="9350"/>
            </w:tabs>
            <w:rPr>
              <w:noProof/>
            </w:rPr>
          </w:pPr>
          <w:hyperlink w:anchor="_Toc197983809" w:history="1">
            <w:r w:rsidRPr="0079102F">
              <w:rPr>
                <w:rStyle w:val="Hyperlink"/>
                <w:noProof/>
              </w:rPr>
              <w:t>Lawh-i-Rais (Tablet to Ra’is)</w:t>
            </w:r>
            <w:r>
              <w:rPr>
                <w:noProof/>
                <w:webHidden/>
              </w:rPr>
              <w:tab/>
            </w:r>
            <w:r>
              <w:rPr>
                <w:noProof/>
                <w:webHidden/>
              </w:rPr>
              <w:fldChar w:fldCharType="begin"/>
            </w:r>
            <w:r>
              <w:rPr>
                <w:noProof/>
                <w:webHidden/>
              </w:rPr>
              <w:instrText xml:space="preserve"> PAGEREF _Toc197983809 \h </w:instrText>
            </w:r>
            <w:r>
              <w:rPr>
                <w:noProof/>
                <w:webHidden/>
              </w:rPr>
            </w:r>
            <w:r>
              <w:rPr>
                <w:noProof/>
                <w:webHidden/>
              </w:rPr>
              <w:fldChar w:fldCharType="separate"/>
            </w:r>
            <w:r>
              <w:rPr>
                <w:noProof/>
                <w:webHidden/>
              </w:rPr>
              <w:t>426</w:t>
            </w:r>
            <w:r>
              <w:rPr>
                <w:noProof/>
                <w:webHidden/>
              </w:rPr>
              <w:fldChar w:fldCharType="end"/>
            </w:r>
          </w:hyperlink>
        </w:p>
        <w:p w14:paraId="78F24F2C" w14:textId="5AA42F31" w:rsidR="00F735DC" w:rsidRDefault="00F735DC">
          <w:pPr>
            <w:pStyle w:val="TOC1"/>
            <w:tabs>
              <w:tab w:val="right" w:leader="dot" w:pos="9350"/>
            </w:tabs>
            <w:rPr>
              <w:noProof/>
            </w:rPr>
          </w:pPr>
          <w:hyperlink w:anchor="_Toc197983810" w:history="1">
            <w:r w:rsidRPr="0079102F">
              <w:rPr>
                <w:rStyle w:val="Hyperlink"/>
                <w:noProof/>
              </w:rPr>
              <w:t>Suriy-i-Haykal (Surah of the Temple)</w:t>
            </w:r>
            <w:r>
              <w:rPr>
                <w:noProof/>
                <w:webHidden/>
              </w:rPr>
              <w:tab/>
            </w:r>
            <w:r>
              <w:rPr>
                <w:noProof/>
                <w:webHidden/>
              </w:rPr>
              <w:fldChar w:fldCharType="begin"/>
            </w:r>
            <w:r>
              <w:rPr>
                <w:noProof/>
                <w:webHidden/>
              </w:rPr>
              <w:instrText xml:space="preserve"> PAGEREF _Toc197983810 \h </w:instrText>
            </w:r>
            <w:r>
              <w:rPr>
                <w:noProof/>
                <w:webHidden/>
              </w:rPr>
            </w:r>
            <w:r>
              <w:rPr>
                <w:noProof/>
                <w:webHidden/>
              </w:rPr>
              <w:fldChar w:fldCharType="separate"/>
            </w:r>
            <w:r>
              <w:rPr>
                <w:noProof/>
                <w:webHidden/>
              </w:rPr>
              <w:t>431</w:t>
            </w:r>
            <w:r>
              <w:rPr>
                <w:noProof/>
                <w:webHidden/>
              </w:rPr>
              <w:fldChar w:fldCharType="end"/>
            </w:r>
          </w:hyperlink>
        </w:p>
        <w:p w14:paraId="02D4456C" w14:textId="66B5B2B5" w:rsidR="00F735DC" w:rsidRDefault="00F735DC">
          <w:pPr>
            <w:pStyle w:val="TOC1"/>
            <w:tabs>
              <w:tab w:val="right" w:leader="dot" w:pos="9350"/>
            </w:tabs>
            <w:rPr>
              <w:noProof/>
            </w:rPr>
          </w:pPr>
          <w:hyperlink w:anchor="_Toc197983811" w:history="1">
            <w:r w:rsidRPr="0079102F">
              <w:rPr>
                <w:rStyle w:val="Hyperlink"/>
                <w:noProof/>
              </w:rPr>
              <w:t>To Pope Pius IX</w:t>
            </w:r>
            <w:r>
              <w:rPr>
                <w:noProof/>
                <w:webHidden/>
              </w:rPr>
              <w:tab/>
            </w:r>
            <w:r>
              <w:rPr>
                <w:noProof/>
                <w:webHidden/>
              </w:rPr>
              <w:fldChar w:fldCharType="begin"/>
            </w:r>
            <w:r>
              <w:rPr>
                <w:noProof/>
                <w:webHidden/>
              </w:rPr>
              <w:instrText xml:space="preserve"> PAGEREF _Toc197983811 \h </w:instrText>
            </w:r>
            <w:r>
              <w:rPr>
                <w:noProof/>
                <w:webHidden/>
              </w:rPr>
            </w:r>
            <w:r>
              <w:rPr>
                <w:noProof/>
                <w:webHidden/>
              </w:rPr>
              <w:fldChar w:fldCharType="separate"/>
            </w:r>
            <w:r>
              <w:rPr>
                <w:noProof/>
                <w:webHidden/>
              </w:rPr>
              <w:t>450</w:t>
            </w:r>
            <w:r>
              <w:rPr>
                <w:noProof/>
                <w:webHidden/>
              </w:rPr>
              <w:fldChar w:fldCharType="end"/>
            </w:r>
          </w:hyperlink>
        </w:p>
        <w:p w14:paraId="2477EC38" w14:textId="044F0F3B" w:rsidR="00F735DC" w:rsidRDefault="00F735DC">
          <w:pPr>
            <w:pStyle w:val="TOC1"/>
            <w:tabs>
              <w:tab w:val="right" w:leader="dot" w:pos="9350"/>
            </w:tabs>
            <w:rPr>
              <w:noProof/>
            </w:rPr>
          </w:pPr>
          <w:hyperlink w:anchor="_Toc197983812" w:history="1">
            <w:r w:rsidRPr="0079102F">
              <w:rPr>
                <w:rStyle w:val="Hyperlink"/>
                <w:noProof/>
              </w:rPr>
              <w:t>To the King of Paris (Napoleon III)</w:t>
            </w:r>
            <w:r>
              <w:rPr>
                <w:noProof/>
                <w:webHidden/>
              </w:rPr>
              <w:tab/>
            </w:r>
            <w:r>
              <w:rPr>
                <w:noProof/>
                <w:webHidden/>
              </w:rPr>
              <w:fldChar w:fldCharType="begin"/>
            </w:r>
            <w:r>
              <w:rPr>
                <w:noProof/>
                <w:webHidden/>
              </w:rPr>
              <w:instrText xml:space="preserve"> PAGEREF _Toc197983812 \h </w:instrText>
            </w:r>
            <w:r>
              <w:rPr>
                <w:noProof/>
                <w:webHidden/>
              </w:rPr>
            </w:r>
            <w:r>
              <w:rPr>
                <w:noProof/>
                <w:webHidden/>
              </w:rPr>
              <w:fldChar w:fldCharType="separate"/>
            </w:r>
            <w:r>
              <w:rPr>
                <w:noProof/>
                <w:webHidden/>
              </w:rPr>
              <w:t>454</w:t>
            </w:r>
            <w:r>
              <w:rPr>
                <w:noProof/>
                <w:webHidden/>
              </w:rPr>
              <w:fldChar w:fldCharType="end"/>
            </w:r>
          </w:hyperlink>
        </w:p>
        <w:p w14:paraId="27ADEBBA" w14:textId="173CD2F4" w:rsidR="00F735DC" w:rsidRDefault="00F735DC">
          <w:pPr>
            <w:pStyle w:val="TOC1"/>
            <w:tabs>
              <w:tab w:val="right" w:leader="dot" w:pos="9350"/>
            </w:tabs>
            <w:rPr>
              <w:noProof/>
            </w:rPr>
          </w:pPr>
          <w:hyperlink w:anchor="_Toc197983813" w:history="1">
            <w:r w:rsidRPr="0079102F">
              <w:rPr>
                <w:rStyle w:val="Hyperlink"/>
                <w:noProof/>
              </w:rPr>
              <w:t>To the King of Russia (Czar Alexander II)</w:t>
            </w:r>
            <w:r>
              <w:rPr>
                <w:noProof/>
                <w:webHidden/>
              </w:rPr>
              <w:tab/>
            </w:r>
            <w:r>
              <w:rPr>
                <w:noProof/>
                <w:webHidden/>
              </w:rPr>
              <w:fldChar w:fldCharType="begin"/>
            </w:r>
            <w:r>
              <w:rPr>
                <w:noProof/>
                <w:webHidden/>
              </w:rPr>
              <w:instrText xml:space="preserve"> PAGEREF _Toc197983813 \h </w:instrText>
            </w:r>
            <w:r>
              <w:rPr>
                <w:noProof/>
                <w:webHidden/>
              </w:rPr>
            </w:r>
            <w:r>
              <w:rPr>
                <w:noProof/>
                <w:webHidden/>
              </w:rPr>
              <w:fldChar w:fldCharType="separate"/>
            </w:r>
            <w:r>
              <w:rPr>
                <w:noProof/>
                <w:webHidden/>
              </w:rPr>
              <w:t>460</w:t>
            </w:r>
            <w:r>
              <w:rPr>
                <w:noProof/>
                <w:webHidden/>
              </w:rPr>
              <w:fldChar w:fldCharType="end"/>
            </w:r>
          </w:hyperlink>
        </w:p>
        <w:p w14:paraId="5638FEB5" w14:textId="2412B5F2" w:rsidR="00F735DC" w:rsidRDefault="00F735DC">
          <w:pPr>
            <w:pStyle w:val="TOC1"/>
            <w:tabs>
              <w:tab w:val="right" w:leader="dot" w:pos="9350"/>
            </w:tabs>
            <w:rPr>
              <w:noProof/>
            </w:rPr>
          </w:pPr>
          <w:hyperlink w:anchor="_Toc197983814" w:history="1">
            <w:r w:rsidRPr="0079102F">
              <w:rPr>
                <w:rStyle w:val="Hyperlink"/>
                <w:noProof/>
              </w:rPr>
              <w:t>To the Queen in London (Victoria)</w:t>
            </w:r>
            <w:r>
              <w:rPr>
                <w:noProof/>
                <w:webHidden/>
              </w:rPr>
              <w:tab/>
            </w:r>
            <w:r>
              <w:rPr>
                <w:noProof/>
                <w:webHidden/>
              </w:rPr>
              <w:fldChar w:fldCharType="begin"/>
            </w:r>
            <w:r>
              <w:rPr>
                <w:noProof/>
                <w:webHidden/>
              </w:rPr>
              <w:instrText xml:space="preserve"> PAGEREF _Toc197983814 \h </w:instrText>
            </w:r>
            <w:r>
              <w:rPr>
                <w:noProof/>
                <w:webHidden/>
              </w:rPr>
            </w:r>
            <w:r>
              <w:rPr>
                <w:noProof/>
                <w:webHidden/>
              </w:rPr>
              <w:fldChar w:fldCharType="separate"/>
            </w:r>
            <w:r>
              <w:rPr>
                <w:noProof/>
                <w:webHidden/>
              </w:rPr>
              <w:t>463</w:t>
            </w:r>
            <w:r>
              <w:rPr>
                <w:noProof/>
                <w:webHidden/>
              </w:rPr>
              <w:fldChar w:fldCharType="end"/>
            </w:r>
          </w:hyperlink>
        </w:p>
        <w:p w14:paraId="6390522C" w14:textId="71503E6C" w:rsidR="00F735DC" w:rsidRDefault="00F735DC">
          <w:pPr>
            <w:pStyle w:val="TOC1"/>
            <w:tabs>
              <w:tab w:val="right" w:leader="dot" w:pos="9350"/>
            </w:tabs>
            <w:rPr>
              <w:noProof/>
            </w:rPr>
          </w:pPr>
          <w:hyperlink w:anchor="_Toc197983815" w:history="1">
            <w:r w:rsidRPr="0079102F">
              <w:rPr>
                <w:rStyle w:val="Hyperlink"/>
                <w:noProof/>
              </w:rPr>
              <w:t>King of the Earth (Násiri’d-Dín Sháh)</w:t>
            </w:r>
            <w:r>
              <w:rPr>
                <w:noProof/>
                <w:webHidden/>
              </w:rPr>
              <w:tab/>
            </w:r>
            <w:r>
              <w:rPr>
                <w:noProof/>
                <w:webHidden/>
              </w:rPr>
              <w:fldChar w:fldCharType="begin"/>
            </w:r>
            <w:r>
              <w:rPr>
                <w:noProof/>
                <w:webHidden/>
              </w:rPr>
              <w:instrText xml:space="preserve"> PAGEREF _Toc197983815 \h </w:instrText>
            </w:r>
            <w:r>
              <w:rPr>
                <w:noProof/>
                <w:webHidden/>
              </w:rPr>
            </w:r>
            <w:r>
              <w:rPr>
                <w:noProof/>
                <w:webHidden/>
              </w:rPr>
              <w:fldChar w:fldCharType="separate"/>
            </w:r>
            <w:r>
              <w:rPr>
                <w:noProof/>
                <w:webHidden/>
              </w:rPr>
              <w:t>466</w:t>
            </w:r>
            <w:r>
              <w:rPr>
                <w:noProof/>
                <w:webHidden/>
              </w:rPr>
              <w:fldChar w:fldCharType="end"/>
            </w:r>
          </w:hyperlink>
        </w:p>
        <w:p w14:paraId="32AD5BD2" w14:textId="4224D3AD" w:rsidR="00F735DC" w:rsidRDefault="00F735DC">
          <w:pPr>
            <w:pStyle w:val="TOC1"/>
            <w:tabs>
              <w:tab w:val="right" w:leader="dot" w:pos="9350"/>
            </w:tabs>
            <w:rPr>
              <w:noProof/>
            </w:rPr>
          </w:pPr>
          <w:hyperlink w:anchor="_Toc197983816" w:history="1">
            <w:r w:rsidRPr="0079102F">
              <w:rPr>
                <w:rStyle w:val="Hyperlink"/>
                <w:noProof/>
              </w:rPr>
              <w:t>Lawḥ al-Aḥbāb (Tablet of the Friends)</w:t>
            </w:r>
            <w:r>
              <w:rPr>
                <w:noProof/>
                <w:webHidden/>
              </w:rPr>
              <w:tab/>
            </w:r>
            <w:r>
              <w:rPr>
                <w:noProof/>
                <w:webHidden/>
              </w:rPr>
              <w:fldChar w:fldCharType="begin"/>
            </w:r>
            <w:r>
              <w:rPr>
                <w:noProof/>
                <w:webHidden/>
              </w:rPr>
              <w:instrText xml:space="preserve"> PAGEREF _Toc197983816 \h </w:instrText>
            </w:r>
            <w:r>
              <w:rPr>
                <w:noProof/>
                <w:webHidden/>
              </w:rPr>
            </w:r>
            <w:r>
              <w:rPr>
                <w:noProof/>
                <w:webHidden/>
              </w:rPr>
              <w:fldChar w:fldCharType="separate"/>
            </w:r>
            <w:r>
              <w:rPr>
                <w:noProof/>
                <w:webHidden/>
              </w:rPr>
              <w:t>483</w:t>
            </w:r>
            <w:r>
              <w:rPr>
                <w:noProof/>
                <w:webHidden/>
              </w:rPr>
              <w:fldChar w:fldCharType="end"/>
            </w:r>
          </w:hyperlink>
        </w:p>
        <w:p w14:paraId="3FA8481A" w14:textId="43BC7CD8" w:rsidR="00F735DC" w:rsidRDefault="00F735DC">
          <w:pPr>
            <w:pStyle w:val="TOC1"/>
            <w:tabs>
              <w:tab w:val="right" w:leader="dot" w:pos="9350"/>
            </w:tabs>
            <w:rPr>
              <w:noProof/>
            </w:rPr>
          </w:pPr>
          <w:hyperlink w:anchor="_Toc197983817" w:history="1">
            <w:r w:rsidRPr="0079102F">
              <w:rPr>
                <w:rStyle w:val="Hyperlink"/>
                <w:noProof/>
              </w:rPr>
              <w:t>Asl-i-Kullu’l-Khayr (Essence of All Good)</w:t>
            </w:r>
            <w:r>
              <w:rPr>
                <w:noProof/>
                <w:webHidden/>
              </w:rPr>
              <w:tab/>
            </w:r>
            <w:r>
              <w:rPr>
                <w:noProof/>
                <w:webHidden/>
              </w:rPr>
              <w:fldChar w:fldCharType="begin"/>
            </w:r>
            <w:r>
              <w:rPr>
                <w:noProof/>
                <w:webHidden/>
              </w:rPr>
              <w:instrText xml:space="preserve"> PAGEREF _Toc197983817 \h </w:instrText>
            </w:r>
            <w:r>
              <w:rPr>
                <w:noProof/>
                <w:webHidden/>
              </w:rPr>
            </w:r>
            <w:r>
              <w:rPr>
                <w:noProof/>
                <w:webHidden/>
              </w:rPr>
              <w:fldChar w:fldCharType="separate"/>
            </w:r>
            <w:r>
              <w:rPr>
                <w:noProof/>
                <w:webHidden/>
              </w:rPr>
              <w:t>493</w:t>
            </w:r>
            <w:r>
              <w:rPr>
                <w:noProof/>
                <w:webHidden/>
              </w:rPr>
              <w:fldChar w:fldCharType="end"/>
            </w:r>
          </w:hyperlink>
        </w:p>
        <w:p w14:paraId="35E2EBDB" w14:textId="0C25B373" w:rsidR="00F735DC" w:rsidRDefault="00F735DC">
          <w:pPr>
            <w:pStyle w:val="TOC1"/>
            <w:tabs>
              <w:tab w:val="right" w:leader="dot" w:pos="9350"/>
            </w:tabs>
            <w:rPr>
              <w:noProof/>
            </w:rPr>
          </w:pPr>
          <w:hyperlink w:anchor="_Toc197983818" w:history="1">
            <w:r w:rsidRPr="0079102F">
              <w:rPr>
                <w:rStyle w:val="Hyperlink"/>
                <w:noProof/>
              </w:rPr>
              <w:t>Lawh-i-Khalil I (Tablet to Khalil)</w:t>
            </w:r>
            <w:r>
              <w:rPr>
                <w:noProof/>
                <w:webHidden/>
              </w:rPr>
              <w:tab/>
            </w:r>
            <w:r>
              <w:rPr>
                <w:noProof/>
                <w:webHidden/>
              </w:rPr>
              <w:fldChar w:fldCharType="begin"/>
            </w:r>
            <w:r>
              <w:rPr>
                <w:noProof/>
                <w:webHidden/>
              </w:rPr>
              <w:instrText xml:space="preserve"> PAGEREF _Toc197983818 \h </w:instrText>
            </w:r>
            <w:r>
              <w:rPr>
                <w:noProof/>
                <w:webHidden/>
              </w:rPr>
            </w:r>
            <w:r>
              <w:rPr>
                <w:noProof/>
                <w:webHidden/>
              </w:rPr>
              <w:fldChar w:fldCharType="separate"/>
            </w:r>
            <w:r>
              <w:rPr>
                <w:noProof/>
                <w:webHidden/>
              </w:rPr>
              <w:t>495</w:t>
            </w:r>
            <w:r>
              <w:rPr>
                <w:noProof/>
                <w:webHidden/>
              </w:rPr>
              <w:fldChar w:fldCharType="end"/>
            </w:r>
          </w:hyperlink>
        </w:p>
        <w:p w14:paraId="5D7F054D" w14:textId="5580E722" w:rsidR="00F735DC" w:rsidRDefault="00F735DC">
          <w:pPr>
            <w:pStyle w:val="TOC1"/>
            <w:tabs>
              <w:tab w:val="right" w:leader="dot" w:pos="9350"/>
            </w:tabs>
            <w:rPr>
              <w:noProof/>
            </w:rPr>
          </w:pPr>
          <w:hyperlink w:anchor="_Toc197983819" w:history="1">
            <w:r w:rsidRPr="0079102F">
              <w:rPr>
                <w:rStyle w:val="Hyperlink"/>
                <w:noProof/>
              </w:rPr>
              <w:t>Lawh-i-Salman I (First Tablet to Salman)</w:t>
            </w:r>
            <w:r>
              <w:rPr>
                <w:noProof/>
                <w:webHidden/>
              </w:rPr>
              <w:tab/>
            </w:r>
            <w:r>
              <w:rPr>
                <w:noProof/>
                <w:webHidden/>
              </w:rPr>
              <w:fldChar w:fldCharType="begin"/>
            </w:r>
            <w:r>
              <w:rPr>
                <w:noProof/>
                <w:webHidden/>
              </w:rPr>
              <w:instrText xml:space="preserve"> PAGEREF _Toc197983819 \h </w:instrText>
            </w:r>
            <w:r>
              <w:rPr>
                <w:noProof/>
                <w:webHidden/>
              </w:rPr>
            </w:r>
            <w:r>
              <w:rPr>
                <w:noProof/>
                <w:webHidden/>
              </w:rPr>
              <w:fldChar w:fldCharType="separate"/>
            </w:r>
            <w:r>
              <w:rPr>
                <w:noProof/>
                <w:webHidden/>
              </w:rPr>
              <w:t>499</w:t>
            </w:r>
            <w:r>
              <w:rPr>
                <w:noProof/>
                <w:webHidden/>
              </w:rPr>
              <w:fldChar w:fldCharType="end"/>
            </w:r>
          </w:hyperlink>
        </w:p>
        <w:p w14:paraId="6CFB4585" w14:textId="41FD3EB0" w:rsidR="00F735DC" w:rsidRDefault="00F735DC">
          <w:pPr>
            <w:pStyle w:val="TOC1"/>
            <w:tabs>
              <w:tab w:val="right" w:leader="dot" w:pos="9350"/>
            </w:tabs>
            <w:rPr>
              <w:noProof/>
            </w:rPr>
          </w:pPr>
          <w:hyperlink w:anchor="_Toc197983820" w:history="1">
            <w:r w:rsidRPr="0079102F">
              <w:rPr>
                <w:rStyle w:val="Hyperlink"/>
                <w:noProof/>
              </w:rPr>
              <w:t>Lawh-i-Tibb (Tablet of Medicine)</w:t>
            </w:r>
            <w:r>
              <w:rPr>
                <w:noProof/>
                <w:webHidden/>
              </w:rPr>
              <w:tab/>
            </w:r>
            <w:r>
              <w:rPr>
                <w:noProof/>
                <w:webHidden/>
              </w:rPr>
              <w:fldChar w:fldCharType="begin"/>
            </w:r>
            <w:r>
              <w:rPr>
                <w:noProof/>
                <w:webHidden/>
              </w:rPr>
              <w:instrText xml:space="preserve"> PAGEREF _Toc197983820 \h </w:instrText>
            </w:r>
            <w:r>
              <w:rPr>
                <w:noProof/>
                <w:webHidden/>
              </w:rPr>
            </w:r>
            <w:r>
              <w:rPr>
                <w:noProof/>
                <w:webHidden/>
              </w:rPr>
              <w:fldChar w:fldCharType="separate"/>
            </w:r>
            <w:r>
              <w:rPr>
                <w:noProof/>
                <w:webHidden/>
              </w:rPr>
              <w:t>510</w:t>
            </w:r>
            <w:r>
              <w:rPr>
                <w:noProof/>
                <w:webHidden/>
              </w:rPr>
              <w:fldChar w:fldCharType="end"/>
            </w:r>
          </w:hyperlink>
        </w:p>
        <w:p w14:paraId="7EA6E464" w14:textId="50E9C494" w:rsidR="00F735DC" w:rsidRDefault="00F735DC">
          <w:pPr>
            <w:pStyle w:val="TOC1"/>
            <w:tabs>
              <w:tab w:val="right" w:leader="dot" w:pos="9350"/>
            </w:tabs>
            <w:rPr>
              <w:noProof/>
            </w:rPr>
          </w:pPr>
          <w:hyperlink w:anchor="_Toc197983821" w:history="1">
            <w:r w:rsidRPr="0079102F">
              <w:rPr>
                <w:rStyle w:val="Hyperlink"/>
                <w:noProof/>
              </w:rPr>
              <w:t>Suriy-i-Bayan (The Chapter of Clarity)</w:t>
            </w:r>
            <w:r>
              <w:rPr>
                <w:noProof/>
                <w:webHidden/>
              </w:rPr>
              <w:tab/>
            </w:r>
            <w:r>
              <w:rPr>
                <w:noProof/>
                <w:webHidden/>
              </w:rPr>
              <w:fldChar w:fldCharType="begin"/>
            </w:r>
            <w:r>
              <w:rPr>
                <w:noProof/>
                <w:webHidden/>
              </w:rPr>
              <w:instrText xml:space="preserve"> PAGEREF _Toc197983821 \h </w:instrText>
            </w:r>
            <w:r>
              <w:rPr>
                <w:noProof/>
                <w:webHidden/>
              </w:rPr>
            </w:r>
            <w:r>
              <w:rPr>
                <w:noProof/>
                <w:webHidden/>
              </w:rPr>
              <w:fldChar w:fldCharType="separate"/>
            </w:r>
            <w:r>
              <w:rPr>
                <w:noProof/>
                <w:webHidden/>
              </w:rPr>
              <w:t>511</w:t>
            </w:r>
            <w:r>
              <w:rPr>
                <w:noProof/>
                <w:webHidden/>
              </w:rPr>
              <w:fldChar w:fldCharType="end"/>
            </w:r>
          </w:hyperlink>
        </w:p>
        <w:p w14:paraId="6394D1E1" w14:textId="0687B40F" w:rsidR="00F735DC" w:rsidRDefault="00F735DC">
          <w:pPr>
            <w:pStyle w:val="TOC1"/>
            <w:tabs>
              <w:tab w:val="right" w:leader="dot" w:pos="9350"/>
            </w:tabs>
            <w:rPr>
              <w:noProof/>
            </w:rPr>
          </w:pPr>
          <w:hyperlink w:anchor="_Toc197983822" w:history="1">
            <w:r w:rsidRPr="0079102F">
              <w:rPr>
                <w:rStyle w:val="Hyperlink"/>
                <w:noProof/>
              </w:rPr>
              <w:t>Suriy-i-Qamis (Chapter of the Shirt)</w:t>
            </w:r>
            <w:r>
              <w:rPr>
                <w:noProof/>
                <w:webHidden/>
              </w:rPr>
              <w:tab/>
            </w:r>
            <w:r>
              <w:rPr>
                <w:noProof/>
                <w:webHidden/>
              </w:rPr>
              <w:fldChar w:fldCharType="begin"/>
            </w:r>
            <w:r>
              <w:rPr>
                <w:noProof/>
                <w:webHidden/>
              </w:rPr>
              <w:instrText xml:space="preserve"> PAGEREF _Toc197983822 \h </w:instrText>
            </w:r>
            <w:r>
              <w:rPr>
                <w:noProof/>
                <w:webHidden/>
              </w:rPr>
            </w:r>
            <w:r>
              <w:rPr>
                <w:noProof/>
                <w:webHidden/>
              </w:rPr>
              <w:fldChar w:fldCharType="separate"/>
            </w:r>
            <w:r>
              <w:rPr>
                <w:noProof/>
                <w:webHidden/>
              </w:rPr>
              <w:t>519</w:t>
            </w:r>
            <w:r>
              <w:rPr>
                <w:noProof/>
                <w:webHidden/>
              </w:rPr>
              <w:fldChar w:fldCharType="end"/>
            </w:r>
          </w:hyperlink>
        </w:p>
        <w:p w14:paraId="5F4480D3" w14:textId="41FDCAA9" w:rsidR="00F735DC" w:rsidRDefault="00F735DC">
          <w:pPr>
            <w:pStyle w:val="TOC1"/>
            <w:tabs>
              <w:tab w:val="right" w:leader="dot" w:pos="9350"/>
            </w:tabs>
            <w:rPr>
              <w:noProof/>
            </w:rPr>
          </w:pPr>
          <w:hyperlink w:anchor="_Toc197983823" w:history="1">
            <w:r w:rsidRPr="0079102F">
              <w:rPr>
                <w:rStyle w:val="Hyperlink"/>
                <w:noProof/>
              </w:rPr>
              <w:t>Kitab-i-Aqdas (The Holy Book)</w:t>
            </w:r>
            <w:r>
              <w:rPr>
                <w:noProof/>
                <w:webHidden/>
              </w:rPr>
              <w:tab/>
            </w:r>
            <w:r>
              <w:rPr>
                <w:noProof/>
                <w:webHidden/>
              </w:rPr>
              <w:fldChar w:fldCharType="begin"/>
            </w:r>
            <w:r>
              <w:rPr>
                <w:noProof/>
                <w:webHidden/>
              </w:rPr>
              <w:instrText xml:space="preserve"> PAGEREF _Toc197983823 \h </w:instrText>
            </w:r>
            <w:r>
              <w:rPr>
                <w:noProof/>
                <w:webHidden/>
              </w:rPr>
            </w:r>
            <w:r>
              <w:rPr>
                <w:noProof/>
                <w:webHidden/>
              </w:rPr>
              <w:fldChar w:fldCharType="separate"/>
            </w:r>
            <w:r>
              <w:rPr>
                <w:noProof/>
                <w:webHidden/>
              </w:rPr>
              <w:t>532</w:t>
            </w:r>
            <w:r>
              <w:rPr>
                <w:noProof/>
                <w:webHidden/>
              </w:rPr>
              <w:fldChar w:fldCharType="end"/>
            </w:r>
          </w:hyperlink>
        </w:p>
        <w:p w14:paraId="620F018E" w14:textId="070AA258" w:rsidR="00F735DC" w:rsidRDefault="00F735DC">
          <w:pPr>
            <w:pStyle w:val="TOC1"/>
            <w:tabs>
              <w:tab w:val="right" w:leader="dot" w:pos="9350"/>
            </w:tabs>
            <w:rPr>
              <w:noProof/>
            </w:rPr>
          </w:pPr>
          <w:hyperlink w:anchor="_Toc197983824" w:history="1">
            <w:r w:rsidRPr="0079102F">
              <w:rPr>
                <w:rStyle w:val="Hyperlink"/>
                <w:noProof/>
              </w:rPr>
              <w:t>Salat-i-Kabir (The Great Prayer)</w:t>
            </w:r>
            <w:r>
              <w:rPr>
                <w:noProof/>
                <w:webHidden/>
              </w:rPr>
              <w:tab/>
            </w:r>
            <w:r>
              <w:rPr>
                <w:noProof/>
                <w:webHidden/>
              </w:rPr>
              <w:fldChar w:fldCharType="begin"/>
            </w:r>
            <w:r>
              <w:rPr>
                <w:noProof/>
                <w:webHidden/>
              </w:rPr>
              <w:instrText xml:space="preserve"> PAGEREF _Toc197983824 \h </w:instrText>
            </w:r>
            <w:r>
              <w:rPr>
                <w:noProof/>
                <w:webHidden/>
              </w:rPr>
            </w:r>
            <w:r>
              <w:rPr>
                <w:noProof/>
                <w:webHidden/>
              </w:rPr>
              <w:fldChar w:fldCharType="separate"/>
            </w:r>
            <w:r>
              <w:rPr>
                <w:noProof/>
                <w:webHidden/>
              </w:rPr>
              <w:t>560</w:t>
            </w:r>
            <w:r>
              <w:rPr>
                <w:noProof/>
                <w:webHidden/>
              </w:rPr>
              <w:fldChar w:fldCharType="end"/>
            </w:r>
          </w:hyperlink>
        </w:p>
        <w:p w14:paraId="74BB9BCB" w14:textId="097B37FA" w:rsidR="00F735DC" w:rsidRDefault="00F735DC">
          <w:pPr>
            <w:pStyle w:val="TOC1"/>
            <w:tabs>
              <w:tab w:val="right" w:leader="dot" w:pos="9350"/>
            </w:tabs>
            <w:rPr>
              <w:noProof/>
            </w:rPr>
          </w:pPr>
          <w:hyperlink w:anchor="_Toc197983825" w:history="1">
            <w:r w:rsidRPr="0079102F">
              <w:rPr>
                <w:rStyle w:val="Hyperlink"/>
                <w:noProof/>
              </w:rPr>
              <w:t>Salat-i-Vusta (The Midmost Prayer)</w:t>
            </w:r>
            <w:r>
              <w:rPr>
                <w:noProof/>
                <w:webHidden/>
              </w:rPr>
              <w:tab/>
            </w:r>
            <w:r>
              <w:rPr>
                <w:noProof/>
                <w:webHidden/>
              </w:rPr>
              <w:fldChar w:fldCharType="begin"/>
            </w:r>
            <w:r>
              <w:rPr>
                <w:noProof/>
                <w:webHidden/>
              </w:rPr>
              <w:instrText xml:space="preserve"> PAGEREF _Toc197983825 \h </w:instrText>
            </w:r>
            <w:r>
              <w:rPr>
                <w:noProof/>
                <w:webHidden/>
              </w:rPr>
            </w:r>
            <w:r>
              <w:rPr>
                <w:noProof/>
                <w:webHidden/>
              </w:rPr>
              <w:fldChar w:fldCharType="separate"/>
            </w:r>
            <w:r>
              <w:rPr>
                <w:noProof/>
                <w:webHidden/>
              </w:rPr>
              <w:t>563</w:t>
            </w:r>
            <w:r>
              <w:rPr>
                <w:noProof/>
                <w:webHidden/>
              </w:rPr>
              <w:fldChar w:fldCharType="end"/>
            </w:r>
          </w:hyperlink>
        </w:p>
        <w:p w14:paraId="5C54BA93" w14:textId="6402E275" w:rsidR="00F735DC" w:rsidRDefault="00F735DC">
          <w:pPr>
            <w:pStyle w:val="TOC1"/>
            <w:tabs>
              <w:tab w:val="right" w:leader="dot" w:pos="9350"/>
            </w:tabs>
            <w:rPr>
              <w:noProof/>
            </w:rPr>
          </w:pPr>
          <w:hyperlink w:anchor="_Toc197983826" w:history="1">
            <w:r w:rsidRPr="0079102F">
              <w:rPr>
                <w:rStyle w:val="Hyperlink"/>
                <w:noProof/>
              </w:rPr>
              <w:t>Salat-i-Saghir (The Small Prayer)</w:t>
            </w:r>
            <w:r>
              <w:rPr>
                <w:noProof/>
                <w:webHidden/>
              </w:rPr>
              <w:tab/>
            </w:r>
            <w:r>
              <w:rPr>
                <w:noProof/>
                <w:webHidden/>
              </w:rPr>
              <w:fldChar w:fldCharType="begin"/>
            </w:r>
            <w:r>
              <w:rPr>
                <w:noProof/>
                <w:webHidden/>
              </w:rPr>
              <w:instrText xml:space="preserve"> PAGEREF _Toc197983826 \h </w:instrText>
            </w:r>
            <w:r>
              <w:rPr>
                <w:noProof/>
                <w:webHidden/>
              </w:rPr>
            </w:r>
            <w:r>
              <w:rPr>
                <w:noProof/>
                <w:webHidden/>
              </w:rPr>
              <w:fldChar w:fldCharType="separate"/>
            </w:r>
            <w:r>
              <w:rPr>
                <w:noProof/>
                <w:webHidden/>
              </w:rPr>
              <w:t>565</w:t>
            </w:r>
            <w:r>
              <w:rPr>
                <w:noProof/>
                <w:webHidden/>
              </w:rPr>
              <w:fldChar w:fldCharType="end"/>
            </w:r>
          </w:hyperlink>
        </w:p>
        <w:p w14:paraId="39866EBF" w14:textId="3E231E40" w:rsidR="00F735DC" w:rsidRDefault="00F735DC">
          <w:pPr>
            <w:pStyle w:val="TOC1"/>
            <w:tabs>
              <w:tab w:val="right" w:leader="dot" w:pos="9350"/>
            </w:tabs>
            <w:rPr>
              <w:noProof/>
            </w:rPr>
          </w:pPr>
          <w:hyperlink w:anchor="_Toc197983827" w:history="1">
            <w:r w:rsidRPr="0079102F">
              <w:rPr>
                <w:rStyle w:val="Hyperlink"/>
                <w:noProof/>
              </w:rPr>
              <w:t>Salat-al-Mayyit (Prayer for the Dead)</w:t>
            </w:r>
            <w:r>
              <w:rPr>
                <w:noProof/>
                <w:webHidden/>
              </w:rPr>
              <w:tab/>
            </w:r>
            <w:r>
              <w:rPr>
                <w:noProof/>
                <w:webHidden/>
              </w:rPr>
              <w:fldChar w:fldCharType="begin"/>
            </w:r>
            <w:r>
              <w:rPr>
                <w:noProof/>
                <w:webHidden/>
              </w:rPr>
              <w:instrText xml:space="preserve"> PAGEREF _Toc197983827 \h </w:instrText>
            </w:r>
            <w:r>
              <w:rPr>
                <w:noProof/>
                <w:webHidden/>
              </w:rPr>
            </w:r>
            <w:r>
              <w:rPr>
                <w:noProof/>
                <w:webHidden/>
              </w:rPr>
              <w:fldChar w:fldCharType="separate"/>
            </w:r>
            <w:r>
              <w:rPr>
                <w:noProof/>
                <w:webHidden/>
              </w:rPr>
              <w:t>566</w:t>
            </w:r>
            <w:r>
              <w:rPr>
                <w:noProof/>
                <w:webHidden/>
              </w:rPr>
              <w:fldChar w:fldCharType="end"/>
            </w:r>
          </w:hyperlink>
        </w:p>
        <w:p w14:paraId="75536AF4" w14:textId="60E3B172" w:rsidR="00F735DC" w:rsidRDefault="00F735DC">
          <w:pPr>
            <w:pStyle w:val="TOC1"/>
            <w:tabs>
              <w:tab w:val="right" w:leader="dot" w:pos="9350"/>
            </w:tabs>
            <w:rPr>
              <w:noProof/>
            </w:rPr>
          </w:pPr>
          <w:hyperlink w:anchor="_Toc197983828" w:history="1">
            <w:r w:rsidRPr="0079102F">
              <w:rPr>
                <w:rStyle w:val="Hyperlink"/>
                <w:noProof/>
              </w:rPr>
              <w:t>Lawh-i-Aqdas (Most Holy Tablet)</w:t>
            </w:r>
            <w:r>
              <w:rPr>
                <w:noProof/>
                <w:webHidden/>
              </w:rPr>
              <w:tab/>
            </w:r>
            <w:r>
              <w:rPr>
                <w:noProof/>
                <w:webHidden/>
              </w:rPr>
              <w:fldChar w:fldCharType="begin"/>
            </w:r>
            <w:r>
              <w:rPr>
                <w:noProof/>
                <w:webHidden/>
              </w:rPr>
              <w:instrText xml:space="preserve"> PAGEREF _Toc197983828 \h </w:instrText>
            </w:r>
            <w:r>
              <w:rPr>
                <w:noProof/>
                <w:webHidden/>
              </w:rPr>
            </w:r>
            <w:r>
              <w:rPr>
                <w:noProof/>
                <w:webHidden/>
              </w:rPr>
              <w:fldChar w:fldCharType="separate"/>
            </w:r>
            <w:r>
              <w:rPr>
                <w:noProof/>
                <w:webHidden/>
              </w:rPr>
              <w:t>567</w:t>
            </w:r>
            <w:r>
              <w:rPr>
                <w:noProof/>
                <w:webHidden/>
              </w:rPr>
              <w:fldChar w:fldCharType="end"/>
            </w:r>
          </w:hyperlink>
        </w:p>
        <w:p w14:paraId="1C3AFD1E" w14:textId="25F6CC57" w:rsidR="00F735DC" w:rsidRDefault="00F735DC">
          <w:pPr>
            <w:pStyle w:val="TOC1"/>
            <w:tabs>
              <w:tab w:val="right" w:leader="dot" w:pos="9350"/>
            </w:tabs>
            <w:rPr>
              <w:noProof/>
            </w:rPr>
          </w:pPr>
          <w:hyperlink w:anchor="_Toc197983829" w:history="1">
            <w:r w:rsidRPr="0079102F">
              <w:rPr>
                <w:rStyle w:val="Hyperlink"/>
                <w:noProof/>
              </w:rPr>
              <w:t>BH00721 (Letter about Purity)</w:t>
            </w:r>
            <w:r>
              <w:rPr>
                <w:noProof/>
                <w:webHidden/>
              </w:rPr>
              <w:tab/>
            </w:r>
            <w:r>
              <w:rPr>
                <w:noProof/>
                <w:webHidden/>
              </w:rPr>
              <w:fldChar w:fldCharType="begin"/>
            </w:r>
            <w:r>
              <w:rPr>
                <w:noProof/>
                <w:webHidden/>
              </w:rPr>
              <w:instrText xml:space="preserve"> PAGEREF _Toc197983829 \h </w:instrText>
            </w:r>
            <w:r>
              <w:rPr>
                <w:noProof/>
                <w:webHidden/>
              </w:rPr>
            </w:r>
            <w:r>
              <w:rPr>
                <w:noProof/>
                <w:webHidden/>
              </w:rPr>
              <w:fldChar w:fldCharType="separate"/>
            </w:r>
            <w:r>
              <w:rPr>
                <w:noProof/>
                <w:webHidden/>
              </w:rPr>
              <w:t>572</w:t>
            </w:r>
            <w:r>
              <w:rPr>
                <w:noProof/>
                <w:webHidden/>
              </w:rPr>
              <w:fldChar w:fldCharType="end"/>
            </w:r>
          </w:hyperlink>
        </w:p>
        <w:p w14:paraId="1E0D1FB9" w14:textId="0290EA7A" w:rsidR="00F735DC" w:rsidRDefault="00F735DC">
          <w:pPr>
            <w:pStyle w:val="TOC1"/>
            <w:tabs>
              <w:tab w:val="right" w:leader="dot" w:pos="9350"/>
            </w:tabs>
            <w:rPr>
              <w:noProof/>
            </w:rPr>
          </w:pPr>
          <w:hyperlink w:anchor="_Toc197983830" w:history="1">
            <w:r w:rsidRPr="0079102F">
              <w:rPr>
                <w:rStyle w:val="Hyperlink"/>
                <w:noProof/>
              </w:rPr>
              <w:t>Lawh-i-Ard-i-Bá (Tablet of the Land of Bá)</w:t>
            </w:r>
            <w:r>
              <w:rPr>
                <w:noProof/>
                <w:webHidden/>
              </w:rPr>
              <w:tab/>
            </w:r>
            <w:r>
              <w:rPr>
                <w:noProof/>
                <w:webHidden/>
              </w:rPr>
              <w:fldChar w:fldCharType="begin"/>
            </w:r>
            <w:r>
              <w:rPr>
                <w:noProof/>
                <w:webHidden/>
              </w:rPr>
              <w:instrText xml:space="preserve"> PAGEREF _Toc197983830 \h </w:instrText>
            </w:r>
            <w:r>
              <w:rPr>
                <w:noProof/>
                <w:webHidden/>
              </w:rPr>
            </w:r>
            <w:r>
              <w:rPr>
                <w:noProof/>
                <w:webHidden/>
              </w:rPr>
              <w:fldChar w:fldCharType="separate"/>
            </w:r>
            <w:r>
              <w:rPr>
                <w:noProof/>
                <w:webHidden/>
              </w:rPr>
              <w:t>574</w:t>
            </w:r>
            <w:r>
              <w:rPr>
                <w:noProof/>
                <w:webHidden/>
              </w:rPr>
              <w:fldChar w:fldCharType="end"/>
            </w:r>
          </w:hyperlink>
        </w:p>
        <w:p w14:paraId="7886BC0B" w14:textId="27015839" w:rsidR="00F735DC" w:rsidRDefault="00F735DC">
          <w:pPr>
            <w:pStyle w:val="TOC1"/>
            <w:tabs>
              <w:tab w:val="right" w:leader="dot" w:pos="9350"/>
            </w:tabs>
            <w:rPr>
              <w:noProof/>
            </w:rPr>
          </w:pPr>
          <w:hyperlink w:anchor="_Toc197983831" w:history="1">
            <w:r w:rsidRPr="0079102F">
              <w:rPr>
                <w:rStyle w:val="Hyperlink"/>
                <w:noProof/>
              </w:rPr>
              <w:t>Kalimát-i-Firdawsíyyih (Words of Paradise)</w:t>
            </w:r>
            <w:r>
              <w:rPr>
                <w:noProof/>
                <w:webHidden/>
              </w:rPr>
              <w:tab/>
            </w:r>
            <w:r>
              <w:rPr>
                <w:noProof/>
                <w:webHidden/>
              </w:rPr>
              <w:fldChar w:fldCharType="begin"/>
            </w:r>
            <w:r>
              <w:rPr>
                <w:noProof/>
                <w:webHidden/>
              </w:rPr>
              <w:instrText xml:space="preserve"> PAGEREF _Toc197983831 \h </w:instrText>
            </w:r>
            <w:r>
              <w:rPr>
                <w:noProof/>
                <w:webHidden/>
              </w:rPr>
            </w:r>
            <w:r>
              <w:rPr>
                <w:noProof/>
                <w:webHidden/>
              </w:rPr>
              <w:fldChar w:fldCharType="separate"/>
            </w:r>
            <w:r>
              <w:rPr>
                <w:noProof/>
                <w:webHidden/>
              </w:rPr>
              <w:t>575</w:t>
            </w:r>
            <w:r>
              <w:rPr>
                <w:noProof/>
                <w:webHidden/>
              </w:rPr>
              <w:fldChar w:fldCharType="end"/>
            </w:r>
          </w:hyperlink>
        </w:p>
        <w:p w14:paraId="63E8E8E8" w14:textId="61F07D25" w:rsidR="00F735DC" w:rsidRDefault="00F735DC">
          <w:pPr>
            <w:pStyle w:val="TOC1"/>
            <w:tabs>
              <w:tab w:val="right" w:leader="dot" w:pos="9350"/>
            </w:tabs>
            <w:rPr>
              <w:noProof/>
            </w:rPr>
          </w:pPr>
          <w:hyperlink w:anchor="_Toc197983832" w:history="1">
            <w:r w:rsidRPr="0079102F">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97983832 \h </w:instrText>
            </w:r>
            <w:r>
              <w:rPr>
                <w:noProof/>
                <w:webHidden/>
              </w:rPr>
            </w:r>
            <w:r>
              <w:rPr>
                <w:noProof/>
                <w:webHidden/>
              </w:rPr>
              <w:fldChar w:fldCharType="separate"/>
            </w:r>
            <w:r>
              <w:rPr>
                <w:noProof/>
                <w:webHidden/>
              </w:rPr>
              <w:t>585</w:t>
            </w:r>
            <w:r>
              <w:rPr>
                <w:noProof/>
                <w:webHidden/>
              </w:rPr>
              <w:fldChar w:fldCharType="end"/>
            </w:r>
          </w:hyperlink>
        </w:p>
        <w:p w14:paraId="793BF04F" w14:textId="644F0A41" w:rsidR="00F735DC" w:rsidRDefault="00F735DC">
          <w:pPr>
            <w:pStyle w:val="TOC1"/>
            <w:tabs>
              <w:tab w:val="right" w:leader="dot" w:pos="9350"/>
            </w:tabs>
            <w:rPr>
              <w:noProof/>
            </w:rPr>
          </w:pPr>
          <w:hyperlink w:anchor="_Toc197983833" w:history="1">
            <w:r w:rsidRPr="0079102F">
              <w:rPr>
                <w:rStyle w:val="Hyperlink"/>
                <w:noProof/>
              </w:rPr>
              <w:t>BH11176</w:t>
            </w:r>
            <w:r>
              <w:rPr>
                <w:noProof/>
                <w:webHidden/>
              </w:rPr>
              <w:tab/>
            </w:r>
            <w:r>
              <w:rPr>
                <w:noProof/>
                <w:webHidden/>
              </w:rPr>
              <w:fldChar w:fldCharType="begin"/>
            </w:r>
            <w:r>
              <w:rPr>
                <w:noProof/>
                <w:webHidden/>
              </w:rPr>
              <w:instrText xml:space="preserve"> PAGEREF _Toc197983833 \h </w:instrText>
            </w:r>
            <w:r>
              <w:rPr>
                <w:noProof/>
                <w:webHidden/>
              </w:rPr>
            </w:r>
            <w:r>
              <w:rPr>
                <w:noProof/>
                <w:webHidden/>
              </w:rPr>
              <w:fldChar w:fldCharType="separate"/>
            </w:r>
            <w:r>
              <w:rPr>
                <w:noProof/>
                <w:webHidden/>
              </w:rPr>
              <w:t>589</w:t>
            </w:r>
            <w:r>
              <w:rPr>
                <w:noProof/>
                <w:webHidden/>
              </w:rPr>
              <w:fldChar w:fldCharType="end"/>
            </w:r>
          </w:hyperlink>
        </w:p>
        <w:p w14:paraId="0B7EF359" w14:textId="5FDA610D" w:rsidR="00F735DC" w:rsidRDefault="00F735DC">
          <w:pPr>
            <w:pStyle w:val="TOC1"/>
            <w:tabs>
              <w:tab w:val="right" w:leader="dot" w:pos="9350"/>
            </w:tabs>
            <w:rPr>
              <w:noProof/>
            </w:rPr>
          </w:pPr>
          <w:hyperlink w:anchor="_Toc197983834" w:history="1">
            <w:r w:rsidRPr="0079102F">
              <w:rPr>
                <w:rStyle w:val="Hyperlink"/>
                <w:noProof/>
              </w:rPr>
              <w:t>Tablet to Varqá (Letters to Yazd)</w:t>
            </w:r>
            <w:r>
              <w:rPr>
                <w:noProof/>
                <w:webHidden/>
              </w:rPr>
              <w:tab/>
            </w:r>
            <w:r>
              <w:rPr>
                <w:noProof/>
                <w:webHidden/>
              </w:rPr>
              <w:fldChar w:fldCharType="begin"/>
            </w:r>
            <w:r>
              <w:rPr>
                <w:noProof/>
                <w:webHidden/>
              </w:rPr>
              <w:instrText xml:space="preserve"> PAGEREF _Toc197983834 \h </w:instrText>
            </w:r>
            <w:r>
              <w:rPr>
                <w:noProof/>
                <w:webHidden/>
              </w:rPr>
            </w:r>
            <w:r>
              <w:rPr>
                <w:noProof/>
                <w:webHidden/>
              </w:rPr>
              <w:fldChar w:fldCharType="separate"/>
            </w:r>
            <w:r>
              <w:rPr>
                <w:noProof/>
                <w:webHidden/>
              </w:rPr>
              <w:t>590</w:t>
            </w:r>
            <w:r>
              <w:rPr>
                <w:noProof/>
                <w:webHidden/>
              </w:rPr>
              <w:fldChar w:fldCharType="end"/>
            </w:r>
          </w:hyperlink>
        </w:p>
        <w:p w14:paraId="204A5F7F" w14:textId="7FFCC707" w:rsidR="00F735DC" w:rsidRDefault="00F735DC">
          <w:pPr>
            <w:pStyle w:val="TOC1"/>
            <w:tabs>
              <w:tab w:val="right" w:leader="dot" w:pos="9350"/>
            </w:tabs>
            <w:rPr>
              <w:noProof/>
            </w:rPr>
          </w:pPr>
          <w:hyperlink w:anchor="_Toc197983835" w:history="1">
            <w:r w:rsidRPr="0079102F">
              <w:rPr>
                <w:rStyle w:val="Hyperlink"/>
                <w:noProof/>
              </w:rPr>
              <w:t>BH00093 (Letters to the Land of Kha)</w:t>
            </w:r>
            <w:r>
              <w:rPr>
                <w:noProof/>
                <w:webHidden/>
              </w:rPr>
              <w:tab/>
            </w:r>
            <w:r>
              <w:rPr>
                <w:noProof/>
                <w:webHidden/>
              </w:rPr>
              <w:fldChar w:fldCharType="begin"/>
            </w:r>
            <w:r>
              <w:rPr>
                <w:noProof/>
                <w:webHidden/>
              </w:rPr>
              <w:instrText xml:space="preserve"> PAGEREF _Toc197983835 \h </w:instrText>
            </w:r>
            <w:r>
              <w:rPr>
                <w:noProof/>
                <w:webHidden/>
              </w:rPr>
            </w:r>
            <w:r>
              <w:rPr>
                <w:noProof/>
                <w:webHidden/>
              </w:rPr>
              <w:fldChar w:fldCharType="separate"/>
            </w:r>
            <w:r>
              <w:rPr>
                <w:noProof/>
                <w:webHidden/>
              </w:rPr>
              <w:t>604</w:t>
            </w:r>
            <w:r>
              <w:rPr>
                <w:noProof/>
                <w:webHidden/>
              </w:rPr>
              <w:fldChar w:fldCharType="end"/>
            </w:r>
          </w:hyperlink>
        </w:p>
        <w:p w14:paraId="603E4D86" w14:textId="1B2703DC" w:rsidR="00F735DC" w:rsidRDefault="00F735DC">
          <w:pPr>
            <w:pStyle w:val="TOC1"/>
            <w:tabs>
              <w:tab w:val="right" w:leader="dot" w:pos="9350"/>
            </w:tabs>
            <w:rPr>
              <w:noProof/>
            </w:rPr>
          </w:pPr>
          <w:hyperlink w:anchor="_Toc197983836" w:history="1">
            <w:r w:rsidRPr="0079102F">
              <w:rPr>
                <w:rStyle w:val="Hyperlink"/>
                <w:noProof/>
              </w:rPr>
              <w:t>BH00086 (Letters to Shiraz)</w:t>
            </w:r>
            <w:r>
              <w:rPr>
                <w:noProof/>
                <w:webHidden/>
              </w:rPr>
              <w:tab/>
            </w:r>
            <w:r>
              <w:rPr>
                <w:noProof/>
                <w:webHidden/>
              </w:rPr>
              <w:fldChar w:fldCharType="begin"/>
            </w:r>
            <w:r>
              <w:rPr>
                <w:noProof/>
                <w:webHidden/>
              </w:rPr>
              <w:instrText xml:space="preserve"> PAGEREF _Toc197983836 \h </w:instrText>
            </w:r>
            <w:r>
              <w:rPr>
                <w:noProof/>
                <w:webHidden/>
              </w:rPr>
            </w:r>
            <w:r>
              <w:rPr>
                <w:noProof/>
                <w:webHidden/>
              </w:rPr>
              <w:fldChar w:fldCharType="separate"/>
            </w:r>
            <w:r>
              <w:rPr>
                <w:noProof/>
                <w:webHidden/>
              </w:rPr>
              <w:t>615</w:t>
            </w:r>
            <w:r>
              <w:rPr>
                <w:noProof/>
                <w:webHidden/>
              </w:rPr>
              <w:fldChar w:fldCharType="end"/>
            </w:r>
          </w:hyperlink>
        </w:p>
        <w:p w14:paraId="5130E4F8" w14:textId="1F9FA133" w:rsidR="00F735DC" w:rsidRDefault="00F735DC">
          <w:pPr>
            <w:pStyle w:val="TOC1"/>
            <w:tabs>
              <w:tab w:val="right" w:leader="dot" w:pos="9350"/>
            </w:tabs>
            <w:rPr>
              <w:noProof/>
            </w:rPr>
          </w:pPr>
          <w:hyperlink w:anchor="_Toc197983837" w:history="1">
            <w:r w:rsidRPr="0079102F">
              <w:rPr>
                <w:rStyle w:val="Hyperlink"/>
                <w:noProof/>
              </w:rPr>
              <w:t>BH00010 (Letters to Tehran Thru Ali-Akbar)</w:t>
            </w:r>
            <w:r>
              <w:rPr>
                <w:noProof/>
                <w:webHidden/>
              </w:rPr>
              <w:tab/>
            </w:r>
            <w:r>
              <w:rPr>
                <w:noProof/>
                <w:webHidden/>
              </w:rPr>
              <w:fldChar w:fldCharType="begin"/>
            </w:r>
            <w:r>
              <w:rPr>
                <w:noProof/>
                <w:webHidden/>
              </w:rPr>
              <w:instrText xml:space="preserve"> PAGEREF _Toc197983837 \h </w:instrText>
            </w:r>
            <w:r>
              <w:rPr>
                <w:noProof/>
                <w:webHidden/>
              </w:rPr>
            </w:r>
            <w:r>
              <w:rPr>
                <w:noProof/>
                <w:webHidden/>
              </w:rPr>
              <w:fldChar w:fldCharType="separate"/>
            </w:r>
            <w:r>
              <w:rPr>
                <w:noProof/>
                <w:webHidden/>
              </w:rPr>
              <w:t>628</w:t>
            </w:r>
            <w:r>
              <w:rPr>
                <w:noProof/>
                <w:webHidden/>
              </w:rPr>
              <w:fldChar w:fldCharType="end"/>
            </w:r>
          </w:hyperlink>
        </w:p>
        <w:p w14:paraId="5BCCEF62" w14:textId="481D0636" w:rsidR="00F735DC" w:rsidRDefault="00F735DC">
          <w:pPr>
            <w:pStyle w:val="TOC1"/>
            <w:tabs>
              <w:tab w:val="right" w:leader="dot" w:pos="9350"/>
            </w:tabs>
            <w:rPr>
              <w:noProof/>
            </w:rPr>
          </w:pPr>
          <w:hyperlink w:anchor="_Toc197983838" w:history="1">
            <w:r w:rsidRPr="0079102F">
              <w:rPr>
                <w:rStyle w:val="Hyperlink"/>
                <w:noProof/>
              </w:rPr>
              <w:t>Lawh-i-Ishráqát (Tablet of Splendors)</w:t>
            </w:r>
            <w:r>
              <w:rPr>
                <w:noProof/>
                <w:webHidden/>
              </w:rPr>
              <w:tab/>
            </w:r>
            <w:r>
              <w:rPr>
                <w:noProof/>
                <w:webHidden/>
              </w:rPr>
              <w:fldChar w:fldCharType="begin"/>
            </w:r>
            <w:r>
              <w:rPr>
                <w:noProof/>
                <w:webHidden/>
              </w:rPr>
              <w:instrText xml:space="preserve"> PAGEREF _Toc197983838 \h </w:instrText>
            </w:r>
            <w:r>
              <w:rPr>
                <w:noProof/>
                <w:webHidden/>
              </w:rPr>
            </w:r>
            <w:r>
              <w:rPr>
                <w:noProof/>
                <w:webHidden/>
              </w:rPr>
              <w:fldChar w:fldCharType="separate"/>
            </w:r>
            <w:r>
              <w:rPr>
                <w:noProof/>
                <w:webHidden/>
              </w:rPr>
              <w:t>657</w:t>
            </w:r>
            <w:r>
              <w:rPr>
                <w:noProof/>
                <w:webHidden/>
              </w:rPr>
              <w:fldChar w:fldCharType="end"/>
            </w:r>
          </w:hyperlink>
        </w:p>
        <w:p w14:paraId="60087504" w14:textId="12674C4F" w:rsidR="00F735DC" w:rsidRDefault="00F735DC">
          <w:pPr>
            <w:pStyle w:val="TOC1"/>
            <w:tabs>
              <w:tab w:val="right" w:leader="dot" w:pos="9350"/>
            </w:tabs>
            <w:rPr>
              <w:noProof/>
            </w:rPr>
          </w:pPr>
          <w:hyperlink w:anchor="_Toc197983839" w:history="1">
            <w:r w:rsidRPr="0079102F">
              <w:rPr>
                <w:rStyle w:val="Hyperlink"/>
                <w:noProof/>
              </w:rPr>
              <w:t>Lawh-i-Bisarat (The Tablet of Glad-Tidings)</w:t>
            </w:r>
            <w:r>
              <w:rPr>
                <w:noProof/>
                <w:webHidden/>
              </w:rPr>
              <w:tab/>
            </w:r>
            <w:r>
              <w:rPr>
                <w:noProof/>
                <w:webHidden/>
              </w:rPr>
              <w:fldChar w:fldCharType="begin"/>
            </w:r>
            <w:r>
              <w:rPr>
                <w:noProof/>
                <w:webHidden/>
              </w:rPr>
              <w:instrText xml:space="preserve"> PAGEREF _Toc197983839 \h </w:instrText>
            </w:r>
            <w:r>
              <w:rPr>
                <w:noProof/>
                <w:webHidden/>
              </w:rPr>
            </w:r>
            <w:r>
              <w:rPr>
                <w:noProof/>
                <w:webHidden/>
              </w:rPr>
              <w:fldChar w:fldCharType="separate"/>
            </w:r>
            <w:r>
              <w:rPr>
                <w:noProof/>
                <w:webHidden/>
              </w:rPr>
              <w:t>672</w:t>
            </w:r>
            <w:r>
              <w:rPr>
                <w:noProof/>
                <w:webHidden/>
              </w:rPr>
              <w:fldChar w:fldCharType="end"/>
            </w:r>
          </w:hyperlink>
        </w:p>
        <w:p w14:paraId="3F7E024E" w14:textId="04E3992A" w:rsidR="00F735DC" w:rsidRDefault="00F735DC">
          <w:pPr>
            <w:pStyle w:val="TOC1"/>
            <w:tabs>
              <w:tab w:val="right" w:leader="dot" w:pos="9350"/>
            </w:tabs>
            <w:rPr>
              <w:noProof/>
            </w:rPr>
          </w:pPr>
          <w:hyperlink w:anchor="_Toc197983840" w:history="1">
            <w:r w:rsidRPr="0079102F">
              <w:rPr>
                <w:rStyle w:val="Hyperlink"/>
                <w:noProof/>
              </w:rPr>
              <w:t>Lawh-i-Dunya (Tablet of the World)</w:t>
            </w:r>
            <w:r>
              <w:rPr>
                <w:noProof/>
                <w:webHidden/>
              </w:rPr>
              <w:tab/>
            </w:r>
            <w:r>
              <w:rPr>
                <w:noProof/>
                <w:webHidden/>
              </w:rPr>
              <w:fldChar w:fldCharType="begin"/>
            </w:r>
            <w:r>
              <w:rPr>
                <w:noProof/>
                <w:webHidden/>
              </w:rPr>
              <w:instrText xml:space="preserve"> PAGEREF _Toc197983840 \h </w:instrText>
            </w:r>
            <w:r>
              <w:rPr>
                <w:noProof/>
                <w:webHidden/>
              </w:rPr>
            </w:r>
            <w:r>
              <w:rPr>
                <w:noProof/>
                <w:webHidden/>
              </w:rPr>
              <w:fldChar w:fldCharType="separate"/>
            </w:r>
            <w:r>
              <w:rPr>
                <w:noProof/>
                <w:webHidden/>
              </w:rPr>
              <w:t>676</w:t>
            </w:r>
            <w:r>
              <w:rPr>
                <w:noProof/>
                <w:webHidden/>
              </w:rPr>
              <w:fldChar w:fldCharType="end"/>
            </w:r>
          </w:hyperlink>
        </w:p>
        <w:p w14:paraId="602B3ABB" w14:textId="4A906C44" w:rsidR="00F735DC" w:rsidRDefault="00F735DC">
          <w:pPr>
            <w:pStyle w:val="TOC1"/>
            <w:tabs>
              <w:tab w:val="right" w:leader="dot" w:pos="9350"/>
            </w:tabs>
            <w:rPr>
              <w:noProof/>
            </w:rPr>
          </w:pPr>
          <w:hyperlink w:anchor="_Toc197983841" w:history="1">
            <w:r w:rsidRPr="0079102F">
              <w:rPr>
                <w:rStyle w:val="Hyperlink"/>
                <w:noProof/>
              </w:rPr>
              <w:t>Kitab-i-Ahdi (The Book of My Covenant)</w:t>
            </w:r>
            <w:r>
              <w:rPr>
                <w:noProof/>
                <w:webHidden/>
              </w:rPr>
              <w:tab/>
            </w:r>
            <w:r>
              <w:rPr>
                <w:noProof/>
                <w:webHidden/>
              </w:rPr>
              <w:fldChar w:fldCharType="begin"/>
            </w:r>
            <w:r>
              <w:rPr>
                <w:noProof/>
                <w:webHidden/>
              </w:rPr>
              <w:instrText xml:space="preserve"> PAGEREF _Toc197983841 \h </w:instrText>
            </w:r>
            <w:r>
              <w:rPr>
                <w:noProof/>
                <w:webHidden/>
              </w:rPr>
            </w:r>
            <w:r>
              <w:rPr>
                <w:noProof/>
                <w:webHidden/>
              </w:rPr>
              <w:fldChar w:fldCharType="separate"/>
            </w:r>
            <w:r>
              <w:rPr>
                <w:noProof/>
                <w:webHidden/>
              </w:rPr>
              <w:t>683</w:t>
            </w:r>
            <w:r>
              <w:rPr>
                <w:noProof/>
                <w:webHidden/>
              </w:rPr>
              <w:fldChar w:fldCharType="end"/>
            </w:r>
          </w:hyperlink>
        </w:p>
        <w:p w14:paraId="75791450" w14:textId="1FD1D501" w:rsidR="00F735DC" w:rsidRDefault="00F735DC">
          <w:pPr>
            <w:pStyle w:val="TOC1"/>
            <w:tabs>
              <w:tab w:val="right" w:leader="dot" w:pos="9350"/>
            </w:tabs>
            <w:rPr>
              <w:noProof/>
            </w:rPr>
          </w:pPr>
          <w:hyperlink w:anchor="_Toc197983842" w:history="1">
            <w:r w:rsidRPr="0079102F">
              <w:rPr>
                <w:rStyle w:val="Hyperlink"/>
                <w:noProof/>
              </w:rPr>
              <w:t>Lawh-i Ibn-i-Dhi’b (Epistle to the Son of the Wolf)</w:t>
            </w:r>
            <w:r>
              <w:rPr>
                <w:noProof/>
                <w:webHidden/>
              </w:rPr>
              <w:tab/>
            </w:r>
            <w:r>
              <w:rPr>
                <w:noProof/>
                <w:webHidden/>
              </w:rPr>
              <w:fldChar w:fldCharType="begin"/>
            </w:r>
            <w:r>
              <w:rPr>
                <w:noProof/>
                <w:webHidden/>
              </w:rPr>
              <w:instrText xml:space="preserve"> PAGEREF _Toc197983842 \h </w:instrText>
            </w:r>
            <w:r>
              <w:rPr>
                <w:noProof/>
                <w:webHidden/>
              </w:rPr>
            </w:r>
            <w:r>
              <w:rPr>
                <w:noProof/>
                <w:webHidden/>
              </w:rPr>
              <w:fldChar w:fldCharType="separate"/>
            </w:r>
            <w:r>
              <w:rPr>
                <w:noProof/>
                <w:webHidden/>
              </w:rPr>
              <w:t>686</w:t>
            </w:r>
            <w:r>
              <w:rPr>
                <w:noProof/>
                <w:webHidden/>
              </w:rPr>
              <w:fldChar w:fldCharType="end"/>
            </w:r>
          </w:hyperlink>
        </w:p>
        <w:p w14:paraId="410D2EFC" w14:textId="28A1B52F" w:rsidR="00F735DC" w:rsidRDefault="00F735DC">
          <w:pPr>
            <w:pStyle w:val="TOC1"/>
            <w:tabs>
              <w:tab w:val="right" w:leader="dot" w:pos="9350"/>
            </w:tabs>
            <w:rPr>
              <w:noProof/>
            </w:rPr>
          </w:pPr>
          <w:hyperlink w:anchor="_Toc197983843" w:history="1">
            <w:r w:rsidRPr="0079102F">
              <w:rPr>
                <w:rStyle w:val="Hyperlink"/>
                <w:noProof/>
              </w:rPr>
              <w:t>Lawh-i-Baytu’l-’Adl (Tablet of the Houses of Justice)</w:t>
            </w:r>
            <w:r>
              <w:rPr>
                <w:noProof/>
                <w:webHidden/>
              </w:rPr>
              <w:tab/>
            </w:r>
            <w:r>
              <w:rPr>
                <w:noProof/>
                <w:webHidden/>
              </w:rPr>
              <w:fldChar w:fldCharType="begin"/>
            </w:r>
            <w:r>
              <w:rPr>
                <w:noProof/>
                <w:webHidden/>
              </w:rPr>
              <w:instrText xml:space="preserve"> PAGEREF _Toc197983843 \h </w:instrText>
            </w:r>
            <w:r>
              <w:rPr>
                <w:noProof/>
                <w:webHidden/>
              </w:rPr>
            </w:r>
            <w:r>
              <w:rPr>
                <w:noProof/>
                <w:webHidden/>
              </w:rPr>
              <w:fldChar w:fldCharType="separate"/>
            </w:r>
            <w:r>
              <w:rPr>
                <w:noProof/>
                <w:webHidden/>
              </w:rPr>
              <w:t>751</w:t>
            </w:r>
            <w:r>
              <w:rPr>
                <w:noProof/>
                <w:webHidden/>
              </w:rPr>
              <w:fldChar w:fldCharType="end"/>
            </w:r>
          </w:hyperlink>
        </w:p>
        <w:p w14:paraId="31D03F02" w14:textId="37085424" w:rsidR="00F735DC" w:rsidRDefault="00F735DC">
          <w:pPr>
            <w:pStyle w:val="TOC1"/>
            <w:tabs>
              <w:tab w:val="right" w:leader="dot" w:pos="9350"/>
            </w:tabs>
            <w:rPr>
              <w:noProof/>
            </w:rPr>
          </w:pPr>
          <w:hyperlink w:anchor="_Toc197983844" w:history="1">
            <w:r w:rsidRPr="0079102F">
              <w:rPr>
                <w:rStyle w:val="Hyperlink"/>
                <w:noProof/>
              </w:rPr>
              <w:t>Surah Fu’ad (Surah Kaf Va)</w:t>
            </w:r>
            <w:r>
              <w:rPr>
                <w:noProof/>
                <w:webHidden/>
              </w:rPr>
              <w:tab/>
            </w:r>
            <w:r>
              <w:rPr>
                <w:noProof/>
                <w:webHidden/>
              </w:rPr>
              <w:fldChar w:fldCharType="begin"/>
            </w:r>
            <w:r>
              <w:rPr>
                <w:noProof/>
                <w:webHidden/>
              </w:rPr>
              <w:instrText xml:space="preserve"> PAGEREF _Toc197983844 \h </w:instrText>
            </w:r>
            <w:r>
              <w:rPr>
                <w:noProof/>
                <w:webHidden/>
              </w:rPr>
            </w:r>
            <w:r>
              <w:rPr>
                <w:noProof/>
                <w:webHidden/>
              </w:rPr>
              <w:fldChar w:fldCharType="separate"/>
            </w:r>
            <w:r>
              <w:rPr>
                <w:noProof/>
                <w:webHidden/>
              </w:rPr>
              <w:t>753</w:t>
            </w:r>
            <w:r>
              <w:rPr>
                <w:noProof/>
                <w:webHidden/>
              </w:rPr>
              <w:fldChar w:fldCharType="end"/>
            </w:r>
          </w:hyperlink>
        </w:p>
        <w:p w14:paraId="1D0DF1D1" w14:textId="2D4AA647" w:rsidR="00F735DC" w:rsidRDefault="00F735DC">
          <w:pPr>
            <w:pStyle w:val="TOC1"/>
            <w:tabs>
              <w:tab w:val="right" w:leader="dot" w:pos="9350"/>
            </w:tabs>
            <w:rPr>
              <w:noProof/>
            </w:rPr>
          </w:pPr>
          <w:hyperlink w:anchor="_Toc197983845" w:history="1">
            <w:r w:rsidRPr="0079102F">
              <w:rPr>
                <w:rStyle w:val="Hyperlink"/>
                <w:noProof/>
              </w:rPr>
              <w:t>Suriy-i-Ismuna’l-Mursal (Surah of Our Name, the Messenger)</w:t>
            </w:r>
            <w:r>
              <w:rPr>
                <w:noProof/>
                <w:webHidden/>
              </w:rPr>
              <w:tab/>
            </w:r>
            <w:r>
              <w:rPr>
                <w:noProof/>
                <w:webHidden/>
              </w:rPr>
              <w:fldChar w:fldCharType="begin"/>
            </w:r>
            <w:r>
              <w:rPr>
                <w:noProof/>
                <w:webHidden/>
              </w:rPr>
              <w:instrText xml:space="preserve"> PAGEREF _Toc197983845 \h </w:instrText>
            </w:r>
            <w:r>
              <w:rPr>
                <w:noProof/>
                <w:webHidden/>
              </w:rPr>
            </w:r>
            <w:r>
              <w:rPr>
                <w:noProof/>
                <w:webHidden/>
              </w:rPr>
              <w:fldChar w:fldCharType="separate"/>
            </w:r>
            <w:r>
              <w:rPr>
                <w:noProof/>
                <w:webHidden/>
              </w:rPr>
              <w:t>755</w:t>
            </w:r>
            <w:r>
              <w:rPr>
                <w:noProof/>
                <w:webHidden/>
              </w:rPr>
              <w:fldChar w:fldCharType="end"/>
            </w:r>
          </w:hyperlink>
        </w:p>
        <w:p w14:paraId="3B029A58" w14:textId="7385CD1E" w:rsidR="00F735DC" w:rsidRDefault="00F735DC">
          <w:pPr>
            <w:pStyle w:val="TOC1"/>
            <w:tabs>
              <w:tab w:val="right" w:leader="dot" w:pos="9350"/>
            </w:tabs>
            <w:rPr>
              <w:noProof/>
            </w:rPr>
          </w:pPr>
          <w:hyperlink w:anchor="_Toc197983846" w:history="1">
            <w:r w:rsidRPr="0079102F">
              <w:rPr>
                <w:rStyle w:val="Hyperlink"/>
                <w:noProof/>
              </w:rPr>
              <w:t>Surah al-Wafa (Tablet to Vafa)</w:t>
            </w:r>
            <w:r>
              <w:rPr>
                <w:noProof/>
                <w:webHidden/>
              </w:rPr>
              <w:tab/>
            </w:r>
            <w:r>
              <w:rPr>
                <w:noProof/>
                <w:webHidden/>
              </w:rPr>
              <w:fldChar w:fldCharType="begin"/>
            </w:r>
            <w:r>
              <w:rPr>
                <w:noProof/>
                <w:webHidden/>
              </w:rPr>
              <w:instrText xml:space="preserve"> PAGEREF _Toc197983846 \h </w:instrText>
            </w:r>
            <w:r>
              <w:rPr>
                <w:noProof/>
                <w:webHidden/>
              </w:rPr>
            </w:r>
            <w:r>
              <w:rPr>
                <w:noProof/>
                <w:webHidden/>
              </w:rPr>
              <w:fldChar w:fldCharType="separate"/>
            </w:r>
            <w:r>
              <w:rPr>
                <w:noProof/>
                <w:webHidden/>
              </w:rPr>
              <w:t>758</w:t>
            </w:r>
            <w:r>
              <w:rPr>
                <w:noProof/>
                <w:webHidden/>
              </w:rPr>
              <w:fldChar w:fldCharType="end"/>
            </w:r>
          </w:hyperlink>
        </w:p>
        <w:p w14:paraId="6DE7FD61" w14:textId="7842740D" w:rsidR="00F735DC" w:rsidRDefault="00F735DC">
          <w:pPr>
            <w:pStyle w:val="TOC1"/>
            <w:tabs>
              <w:tab w:val="right" w:leader="dot" w:pos="9350"/>
            </w:tabs>
            <w:rPr>
              <w:noProof/>
            </w:rPr>
          </w:pPr>
          <w:hyperlink w:anchor="_Toc197983847" w:history="1">
            <w:r w:rsidRPr="0079102F">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97983847 \h </w:instrText>
            </w:r>
            <w:r>
              <w:rPr>
                <w:noProof/>
                <w:webHidden/>
              </w:rPr>
            </w:r>
            <w:r>
              <w:rPr>
                <w:noProof/>
                <w:webHidden/>
              </w:rPr>
              <w:fldChar w:fldCharType="separate"/>
            </w:r>
            <w:r>
              <w:rPr>
                <w:noProof/>
                <w:webHidden/>
              </w:rPr>
              <w:t>764</w:t>
            </w:r>
            <w:r>
              <w:rPr>
                <w:noProof/>
                <w:webHidden/>
              </w:rPr>
              <w:fldChar w:fldCharType="end"/>
            </w:r>
          </w:hyperlink>
        </w:p>
        <w:p w14:paraId="77F06327" w14:textId="2B7E8056" w:rsidR="00F735DC" w:rsidRDefault="00F735DC">
          <w:pPr>
            <w:pStyle w:val="TOC1"/>
            <w:tabs>
              <w:tab w:val="right" w:leader="dot" w:pos="9350"/>
            </w:tabs>
            <w:rPr>
              <w:noProof/>
            </w:rPr>
          </w:pPr>
          <w:hyperlink w:anchor="_Toc197983848" w:history="1">
            <w:r w:rsidRPr="0079102F">
              <w:rPr>
                <w:rStyle w:val="Hyperlink"/>
                <w:noProof/>
              </w:rPr>
              <w:t>Lawḥ-i-Mawlúd (Tablet of the Birth)</w:t>
            </w:r>
            <w:r>
              <w:rPr>
                <w:noProof/>
                <w:webHidden/>
              </w:rPr>
              <w:tab/>
            </w:r>
            <w:r>
              <w:rPr>
                <w:noProof/>
                <w:webHidden/>
              </w:rPr>
              <w:fldChar w:fldCharType="begin"/>
            </w:r>
            <w:r>
              <w:rPr>
                <w:noProof/>
                <w:webHidden/>
              </w:rPr>
              <w:instrText xml:space="preserve"> PAGEREF _Toc197983848 \h </w:instrText>
            </w:r>
            <w:r>
              <w:rPr>
                <w:noProof/>
                <w:webHidden/>
              </w:rPr>
            </w:r>
            <w:r>
              <w:rPr>
                <w:noProof/>
                <w:webHidden/>
              </w:rPr>
              <w:fldChar w:fldCharType="separate"/>
            </w:r>
            <w:r>
              <w:rPr>
                <w:noProof/>
                <w:webHidden/>
              </w:rPr>
              <w:t>771</w:t>
            </w:r>
            <w:r>
              <w:rPr>
                <w:noProof/>
                <w:webHidden/>
              </w:rPr>
              <w:fldChar w:fldCharType="end"/>
            </w:r>
          </w:hyperlink>
        </w:p>
        <w:p w14:paraId="5C18C52E" w14:textId="4B3F7A5E" w:rsidR="00F735DC" w:rsidRDefault="00F735DC">
          <w:pPr>
            <w:pStyle w:val="TOC1"/>
            <w:tabs>
              <w:tab w:val="right" w:leader="dot" w:pos="9350"/>
            </w:tabs>
            <w:rPr>
              <w:noProof/>
            </w:rPr>
          </w:pPr>
          <w:hyperlink w:anchor="_Toc197983849" w:history="1">
            <w:r w:rsidRPr="0079102F">
              <w:rPr>
                <w:rStyle w:val="Hyperlink"/>
                <w:noProof/>
              </w:rPr>
              <w:t>BH00576</w:t>
            </w:r>
            <w:r>
              <w:rPr>
                <w:noProof/>
                <w:webHidden/>
              </w:rPr>
              <w:tab/>
            </w:r>
            <w:r>
              <w:rPr>
                <w:noProof/>
                <w:webHidden/>
              </w:rPr>
              <w:fldChar w:fldCharType="begin"/>
            </w:r>
            <w:r>
              <w:rPr>
                <w:noProof/>
                <w:webHidden/>
              </w:rPr>
              <w:instrText xml:space="preserve"> PAGEREF _Toc197983849 \h </w:instrText>
            </w:r>
            <w:r>
              <w:rPr>
                <w:noProof/>
                <w:webHidden/>
              </w:rPr>
            </w:r>
            <w:r>
              <w:rPr>
                <w:noProof/>
                <w:webHidden/>
              </w:rPr>
              <w:fldChar w:fldCharType="separate"/>
            </w:r>
            <w:r>
              <w:rPr>
                <w:noProof/>
                <w:webHidden/>
              </w:rPr>
              <w:t>774</w:t>
            </w:r>
            <w:r>
              <w:rPr>
                <w:noProof/>
                <w:webHidden/>
              </w:rPr>
              <w:fldChar w:fldCharType="end"/>
            </w:r>
          </w:hyperlink>
        </w:p>
        <w:p w14:paraId="3D5152D9" w14:textId="6CA329F7" w:rsidR="00F735DC" w:rsidRDefault="00F735DC">
          <w:pPr>
            <w:pStyle w:val="TOC1"/>
            <w:tabs>
              <w:tab w:val="right" w:leader="dot" w:pos="9350"/>
            </w:tabs>
            <w:rPr>
              <w:noProof/>
            </w:rPr>
          </w:pPr>
          <w:hyperlink w:anchor="_Toc197983850" w:history="1">
            <w:r w:rsidRPr="0079102F">
              <w:rPr>
                <w:rStyle w:val="Hyperlink"/>
                <w:noProof/>
              </w:rPr>
              <w:t>BH01969 (A Tablet of Tribulations and Triumphs)</w:t>
            </w:r>
            <w:r>
              <w:rPr>
                <w:noProof/>
                <w:webHidden/>
              </w:rPr>
              <w:tab/>
            </w:r>
            <w:r>
              <w:rPr>
                <w:noProof/>
                <w:webHidden/>
              </w:rPr>
              <w:fldChar w:fldCharType="begin"/>
            </w:r>
            <w:r>
              <w:rPr>
                <w:noProof/>
                <w:webHidden/>
              </w:rPr>
              <w:instrText xml:space="preserve"> PAGEREF _Toc197983850 \h </w:instrText>
            </w:r>
            <w:r>
              <w:rPr>
                <w:noProof/>
                <w:webHidden/>
              </w:rPr>
            </w:r>
            <w:r>
              <w:rPr>
                <w:noProof/>
                <w:webHidden/>
              </w:rPr>
              <w:fldChar w:fldCharType="separate"/>
            </w:r>
            <w:r>
              <w:rPr>
                <w:noProof/>
                <w:webHidden/>
              </w:rPr>
              <w:t>775</w:t>
            </w:r>
            <w:r>
              <w:rPr>
                <w:noProof/>
                <w:webHidden/>
              </w:rPr>
              <w:fldChar w:fldCharType="end"/>
            </w:r>
          </w:hyperlink>
        </w:p>
        <w:p w14:paraId="73E42034" w14:textId="4050949B" w:rsidR="00F735DC" w:rsidRDefault="00F735DC">
          <w:pPr>
            <w:pStyle w:val="TOC1"/>
            <w:tabs>
              <w:tab w:val="right" w:leader="dot" w:pos="9350"/>
            </w:tabs>
            <w:rPr>
              <w:noProof/>
            </w:rPr>
          </w:pPr>
          <w:hyperlink w:anchor="_Toc197983851" w:history="1">
            <w:r w:rsidRPr="0079102F">
              <w:rPr>
                <w:rStyle w:val="Hyperlink"/>
                <w:noProof/>
              </w:rPr>
              <w:t>BH03535</w:t>
            </w:r>
            <w:r>
              <w:rPr>
                <w:noProof/>
                <w:webHidden/>
              </w:rPr>
              <w:tab/>
            </w:r>
            <w:r>
              <w:rPr>
                <w:noProof/>
                <w:webHidden/>
              </w:rPr>
              <w:fldChar w:fldCharType="begin"/>
            </w:r>
            <w:r>
              <w:rPr>
                <w:noProof/>
                <w:webHidden/>
              </w:rPr>
              <w:instrText xml:space="preserve"> PAGEREF _Toc197983851 \h </w:instrText>
            </w:r>
            <w:r>
              <w:rPr>
                <w:noProof/>
                <w:webHidden/>
              </w:rPr>
            </w:r>
            <w:r>
              <w:rPr>
                <w:noProof/>
                <w:webHidden/>
              </w:rPr>
              <w:fldChar w:fldCharType="separate"/>
            </w:r>
            <w:r>
              <w:rPr>
                <w:noProof/>
                <w:webHidden/>
              </w:rPr>
              <w:t>777</w:t>
            </w:r>
            <w:r>
              <w:rPr>
                <w:noProof/>
                <w:webHidden/>
              </w:rPr>
              <w:fldChar w:fldCharType="end"/>
            </w:r>
          </w:hyperlink>
        </w:p>
        <w:p w14:paraId="11B44EC6" w14:textId="38833470" w:rsidR="00F735DC" w:rsidRDefault="00F735DC">
          <w:pPr>
            <w:pStyle w:val="TOC1"/>
            <w:tabs>
              <w:tab w:val="right" w:leader="dot" w:pos="9350"/>
            </w:tabs>
            <w:rPr>
              <w:noProof/>
            </w:rPr>
          </w:pPr>
          <w:hyperlink w:anchor="_Toc197983852" w:history="1">
            <w:r w:rsidRPr="0079102F">
              <w:rPr>
                <w:rStyle w:val="Hyperlink"/>
                <w:noProof/>
              </w:rPr>
              <w:t>BH03560 (The Next Manifestation)</w:t>
            </w:r>
            <w:r>
              <w:rPr>
                <w:noProof/>
                <w:webHidden/>
              </w:rPr>
              <w:tab/>
            </w:r>
            <w:r>
              <w:rPr>
                <w:noProof/>
                <w:webHidden/>
              </w:rPr>
              <w:fldChar w:fldCharType="begin"/>
            </w:r>
            <w:r>
              <w:rPr>
                <w:noProof/>
                <w:webHidden/>
              </w:rPr>
              <w:instrText xml:space="preserve"> PAGEREF _Toc197983852 \h </w:instrText>
            </w:r>
            <w:r>
              <w:rPr>
                <w:noProof/>
                <w:webHidden/>
              </w:rPr>
            </w:r>
            <w:r>
              <w:rPr>
                <w:noProof/>
                <w:webHidden/>
              </w:rPr>
              <w:fldChar w:fldCharType="separate"/>
            </w:r>
            <w:r>
              <w:rPr>
                <w:noProof/>
                <w:webHidden/>
              </w:rPr>
              <w:t>778</w:t>
            </w:r>
            <w:r>
              <w:rPr>
                <w:noProof/>
                <w:webHidden/>
              </w:rPr>
              <w:fldChar w:fldCharType="end"/>
            </w:r>
          </w:hyperlink>
        </w:p>
        <w:p w14:paraId="4D3EBA5A" w14:textId="61C08D14" w:rsidR="00F735DC" w:rsidRDefault="00F735DC">
          <w:pPr>
            <w:pStyle w:val="TOC1"/>
            <w:tabs>
              <w:tab w:val="right" w:leader="dot" w:pos="9350"/>
            </w:tabs>
            <w:rPr>
              <w:noProof/>
            </w:rPr>
          </w:pPr>
          <w:hyperlink w:anchor="_Toc197983853" w:history="1">
            <w:r w:rsidRPr="0079102F">
              <w:rPr>
                <w:rStyle w:val="Hyperlink"/>
                <w:noProof/>
              </w:rPr>
              <w:t>BH03716</w:t>
            </w:r>
            <w:r>
              <w:rPr>
                <w:noProof/>
                <w:webHidden/>
              </w:rPr>
              <w:tab/>
            </w:r>
            <w:r>
              <w:rPr>
                <w:noProof/>
                <w:webHidden/>
              </w:rPr>
              <w:fldChar w:fldCharType="begin"/>
            </w:r>
            <w:r>
              <w:rPr>
                <w:noProof/>
                <w:webHidden/>
              </w:rPr>
              <w:instrText xml:space="preserve"> PAGEREF _Toc197983853 \h </w:instrText>
            </w:r>
            <w:r>
              <w:rPr>
                <w:noProof/>
                <w:webHidden/>
              </w:rPr>
            </w:r>
            <w:r>
              <w:rPr>
                <w:noProof/>
                <w:webHidden/>
              </w:rPr>
              <w:fldChar w:fldCharType="separate"/>
            </w:r>
            <w:r>
              <w:rPr>
                <w:noProof/>
                <w:webHidden/>
              </w:rPr>
              <w:t>779</w:t>
            </w:r>
            <w:r>
              <w:rPr>
                <w:noProof/>
                <w:webHidden/>
              </w:rPr>
              <w:fldChar w:fldCharType="end"/>
            </w:r>
          </w:hyperlink>
        </w:p>
        <w:p w14:paraId="7A7FDFEA" w14:textId="66B4D771" w:rsidR="00F735DC" w:rsidRDefault="00F735DC">
          <w:pPr>
            <w:pStyle w:val="TOC1"/>
            <w:tabs>
              <w:tab w:val="right" w:leader="dot" w:pos="9350"/>
            </w:tabs>
            <w:rPr>
              <w:noProof/>
            </w:rPr>
          </w:pPr>
          <w:hyperlink w:anchor="_Toc197983854" w:history="1">
            <w:r w:rsidRPr="0079102F">
              <w:rPr>
                <w:rStyle w:val="Hyperlink"/>
                <w:noProof/>
              </w:rPr>
              <w:t>BH06114</w:t>
            </w:r>
            <w:r>
              <w:rPr>
                <w:noProof/>
                <w:webHidden/>
              </w:rPr>
              <w:tab/>
            </w:r>
            <w:r>
              <w:rPr>
                <w:noProof/>
                <w:webHidden/>
              </w:rPr>
              <w:fldChar w:fldCharType="begin"/>
            </w:r>
            <w:r>
              <w:rPr>
                <w:noProof/>
                <w:webHidden/>
              </w:rPr>
              <w:instrText xml:space="preserve"> PAGEREF _Toc197983854 \h </w:instrText>
            </w:r>
            <w:r>
              <w:rPr>
                <w:noProof/>
                <w:webHidden/>
              </w:rPr>
            </w:r>
            <w:r>
              <w:rPr>
                <w:noProof/>
                <w:webHidden/>
              </w:rPr>
              <w:fldChar w:fldCharType="separate"/>
            </w:r>
            <w:r>
              <w:rPr>
                <w:noProof/>
                <w:webHidden/>
              </w:rPr>
              <w:t>780</w:t>
            </w:r>
            <w:r>
              <w:rPr>
                <w:noProof/>
                <w:webHidden/>
              </w:rPr>
              <w:fldChar w:fldCharType="end"/>
            </w:r>
          </w:hyperlink>
        </w:p>
        <w:p w14:paraId="16BE1051" w14:textId="743F8745" w:rsidR="00F735DC" w:rsidRDefault="00F735DC">
          <w:pPr>
            <w:pStyle w:val="TOC1"/>
            <w:tabs>
              <w:tab w:val="right" w:leader="dot" w:pos="9350"/>
            </w:tabs>
            <w:rPr>
              <w:noProof/>
            </w:rPr>
          </w:pPr>
          <w:hyperlink w:anchor="_Toc197983855" w:history="1">
            <w:r w:rsidRPr="0079102F">
              <w:rPr>
                <w:rStyle w:val="Hyperlink"/>
                <w:noProof/>
              </w:rPr>
              <w:t>BH07562</w:t>
            </w:r>
            <w:r>
              <w:rPr>
                <w:noProof/>
                <w:webHidden/>
              </w:rPr>
              <w:tab/>
            </w:r>
            <w:r>
              <w:rPr>
                <w:noProof/>
                <w:webHidden/>
              </w:rPr>
              <w:fldChar w:fldCharType="begin"/>
            </w:r>
            <w:r>
              <w:rPr>
                <w:noProof/>
                <w:webHidden/>
              </w:rPr>
              <w:instrText xml:space="preserve"> PAGEREF _Toc197983855 \h </w:instrText>
            </w:r>
            <w:r>
              <w:rPr>
                <w:noProof/>
                <w:webHidden/>
              </w:rPr>
            </w:r>
            <w:r>
              <w:rPr>
                <w:noProof/>
                <w:webHidden/>
              </w:rPr>
              <w:fldChar w:fldCharType="separate"/>
            </w:r>
            <w:r>
              <w:rPr>
                <w:noProof/>
                <w:webHidden/>
              </w:rPr>
              <w:t>781</w:t>
            </w:r>
            <w:r>
              <w:rPr>
                <w:noProof/>
                <w:webHidden/>
              </w:rPr>
              <w:fldChar w:fldCharType="end"/>
            </w:r>
          </w:hyperlink>
        </w:p>
        <w:p w14:paraId="1484B418" w14:textId="4AB7F479" w:rsidR="00F735DC" w:rsidRDefault="00F735DC">
          <w:pPr>
            <w:pStyle w:val="TOC1"/>
            <w:tabs>
              <w:tab w:val="right" w:leader="dot" w:pos="9350"/>
            </w:tabs>
            <w:rPr>
              <w:noProof/>
            </w:rPr>
          </w:pPr>
          <w:hyperlink w:anchor="_Toc197983856" w:history="1">
            <w:r w:rsidRPr="0079102F">
              <w:rPr>
                <w:rStyle w:val="Hyperlink"/>
                <w:noProof/>
              </w:rPr>
              <w:t>BH08181</w:t>
            </w:r>
            <w:r>
              <w:rPr>
                <w:noProof/>
                <w:webHidden/>
              </w:rPr>
              <w:tab/>
            </w:r>
            <w:r>
              <w:rPr>
                <w:noProof/>
                <w:webHidden/>
              </w:rPr>
              <w:fldChar w:fldCharType="begin"/>
            </w:r>
            <w:r>
              <w:rPr>
                <w:noProof/>
                <w:webHidden/>
              </w:rPr>
              <w:instrText xml:space="preserve"> PAGEREF _Toc197983856 \h </w:instrText>
            </w:r>
            <w:r>
              <w:rPr>
                <w:noProof/>
                <w:webHidden/>
              </w:rPr>
            </w:r>
            <w:r>
              <w:rPr>
                <w:noProof/>
                <w:webHidden/>
              </w:rPr>
              <w:fldChar w:fldCharType="separate"/>
            </w:r>
            <w:r>
              <w:rPr>
                <w:noProof/>
                <w:webHidden/>
              </w:rPr>
              <w:t>782</w:t>
            </w:r>
            <w:r>
              <w:rPr>
                <w:noProof/>
                <w:webHidden/>
              </w:rPr>
              <w:fldChar w:fldCharType="end"/>
            </w:r>
          </w:hyperlink>
        </w:p>
        <w:p w14:paraId="41FDA6D4" w14:textId="16AB2AFB" w:rsidR="00F735DC" w:rsidRDefault="00F735DC">
          <w:pPr>
            <w:pStyle w:val="TOC1"/>
            <w:tabs>
              <w:tab w:val="right" w:leader="dot" w:pos="9350"/>
            </w:tabs>
            <w:rPr>
              <w:noProof/>
            </w:rPr>
          </w:pPr>
          <w:hyperlink w:anchor="_Toc197983857" w:history="1">
            <w:r w:rsidRPr="0079102F">
              <w:rPr>
                <w:rStyle w:val="Hyperlink"/>
                <w:noProof/>
              </w:rPr>
              <w:t>BH09086</w:t>
            </w:r>
            <w:r>
              <w:rPr>
                <w:noProof/>
                <w:webHidden/>
              </w:rPr>
              <w:tab/>
            </w:r>
            <w:r>
              <w:rPr>
                <w:noProof/>
                <w:webHidden/>
              </w:rPr>
              <w:fldChar w:fldCharType="begin"/>
            </w:r>
            <w:r>
              <w:rPr>
                <w:noProof/>
                <w:webHidden/>
              </w:rPr>
              <w:instrText xml:space="preserve"> PAGEREF _Toc197983857 \h </w:instrText>
            </w:r>
            <w:r>
              <w:rPr>
                <w:noProof/>
                <w:webHidden/>
              </w:rPr>
            </w:r>
            <w:r>
              <w:rPr>
                <w:noProof/>
                <w:webHidden/>
              </w:rPr>
              <w:fldChar w:fldCharType="separate"/>
            </w:r>
            <w:r>
              <w:rPr>
                <w:noProof/>
                <w:webHidden/>
              </w:rPr>
              <w:t>783</w:t>
            </w:r>
            <w:r>
              <w:rPr>
                <w:noProof/>
                <w:webHidden/>
              </w:rPr>
              <w:fldChar w:fldCharType="end"/>
            </w:r>
          </w:hyperlink>
        </w:p>
        <w:p w14:paraId="3AF5F001" w14:textId="7415162D" w:rsidR="00F735DC" w:rsidRDefault="00F735DC">
          <w:pPr>
            <w:pStyle w:val="TOC1"/>
            <w:tabs>
              <w:tab w:val="right" w:leader="dot" w:pos="9350"/>
            </w:tabs>
            <w:rPr>
              <w:noProof/>
            </w:rPr>
          </w:pPr>
          <w:hyperlink w:anchor="_Toc197983858" w:history="1">
            <w:r w:rsidRPr="0079102F">
              <w:rPr>
                <w:rStyle w:val="Hyperlink"/>
                <w:noProof/>
              </w:rPr>
              <w:t>BH10203</w:t>
            </w:r>
            <w:r>
              <w:rPr>
                <w:noProof/>
                <w:webHidden/>
              </w:rPr>
              <w:tab/>
            </w:r>
            <w:r>
              <w:rPr>
                <w:noProof/>
                <w:webHidden/>
              </w:rPr>
              <w:fldChar w:fldCharType="begin"/>
            </w:r>
            <w:r>
              <w:rPr>
                <w:noProof/>
                <w:webHidden/>
              </w:rPr>
              <w:instrText xml:space="preserve"> PAGEREF _Toc197983858 \h </w:instrText>
            </w:r>
            <w:r>
              <w:rPr>
                <w:noProof/>
                <w:webHidden/>
              </w:rPr>
            </w:r>
            <w:r>
              <w:rPr>
                <w:noProof/>
                <w:webHidden/>
              </w:rPr>
              <w:fldChar w:fldCharType="separate"/>
            </w:r>
            <w:r>
              <w:rPr>
                <w:noProof/>
                <w:webHidden/>
              </w:rPr>
              <w:t>784</w:t>
            </w:r>
            <w:r>
              <w:rPr>
                <w:noProof/>
                <w:webHidden/>
              </w:rPr>
              <w:fldChar w:fldCharType="end"/>
            </w:r>
          </w:hyperlink>
        </w:p>
        <w:p w14:paraId="080519CD" w14:textId="7EB5E5E5" w:rsidR="00F735DC" w:rsidRDefault="00F735DC">
          <w:pPr>
            <w:pStyle w:val="TOC1"/>
            <w:tabs>
              <w:tab w:val="right" w:leader="dot" w:pos="9350"/>
            </w:tabs>
            <w:rPr>
              <w:noProof/>
            </w:rPr>
          </w:pPr>
          <w:hyperlink w:anchor="_Toc197983859" w:history="1">
            <w:r w:rsidRPr="0079102F">
              <w:rPr>
                <w:rStyle w:val="Hyperlink"/>
                <w:noProof/>
              </w:rPr>
              <w:t>Unknown Tablet 1</w:t>
            </w:r>
            <w:r>
              <w:rPr>
                <w:noProof/>
                <w:webHidden/>
              </w:rPr>
              <w:tab/>
            </w:r>
            <w:r>
              <w:rPr>
                <w:noProof/>
                <w:webHidden/>
              </w:rPr>
              <w:fldChar w:fldCharType="begin"/>
            </w:r>
            <w:r>
              <w:rPr>
                <w:noProof/>
                <w:webHidden/>
              </w:rPr>
              <w:instrText xml:space="preserve"> PAGEREF _Toc197983859 \h </w:instrText>
            </w:r>
            <w:r>
              <w:rPr>
                <w:noProof/>
                <w:webHidden/>
              </w:rPr>
            </w:r>
            <w:r>
              <w:rPr>
                <w:noProof/>
                <w:webHidden/>
              </w:rPr>
              <w:fldChar w:fldCharType="separate"/>
            </w:r>
            <w:r>
              <w:rPr>
                <w:noProof/>
                <w:webHidden/>
              </w:rPr>
              <w:t>785</w:t>
            </w:r>
            <w:r>
              <w:rPr>
                <w:noProof/>
                <w:webHidden/>
              </w:rPr>
              <w:fldChar w:fldCharType="end"/>
            </w:r>
          </w:hyperlink>
        </w:p>
        <w:p w14:paraId="46BB933B" w14:textId="23764B8A" w:rsidR="00F735DC" w:rsidRDefault="00F735DC">
          <w:pPr>
            <w:pStyle w:val="TOC1"/>
            <w:tabs>
              <w:tab w:val="right" w:leader="dot" w:pos="9350"/>
            </w:tabs>
            <w:rPr>
              <w:noProof/>
            </w:rPr>
          </w:pPr>
          <w:hyperlink w:anchor="_Toc197983860" w:history="1">
            <w:r w:rsidRPr="0079102F">
              <w:rPr>
                <w:rStyle w:val="Hyperlink"/>
                <w:noProof/>
              </w:rPr>
              <w:t>Lawh-i-Istintaq</w:t>
            </w:r>
            <w:r>
              <w:rPr>
                <w:noProof/>
                <w:webHidden/>
              </w:rPr>
              <w:tab/>
            </w:r>
            <w:r>
              <w:rPr>
                <w:noProof/>
                <w:webHidden/>
              </w:rPr>
              <w:fldChar w:fldCharType="begin"/>
            </w:r>
            <w:r>
              <w:rPr>
                <w:noProof/>
                <w:webHidden/>
              </w:rPr>
              <w:instrText xml:space="preserve"> PAGEREF _Toc197983860 \h </w:instrText>
            </w:r>
            <w:r>
              <w:rPr>
                <w:noProof/>
                <w:webHidden/>
              </w:rPr>
            </w:r>
            <w:r>
              <w:rPr>
                <w:noProof/>
                <w:webHidden/>
              </w:rPr>
              <w:fldChar w:fldCharType="separate"/>
            </w:r>
            <w:r>
              <w:rPr>
                <w:noProof/>
                <w:webHidden/>
              </w:rPr>
              <w:t>787</w:t>
            </w:r>
            <w:r>
              <w:rPr>
                <w:noProof/>
                <w:webHidden/>
              </w:rPr>
              <w:fldChar w:fldCharType="end"/>
            </w:r>
          </w:hyperlink>
        </w:p>
        <w:p w14:paraId="250C1C65" w14:textId="11FAB805" w:rsidR="00F735DC" w:rsidRDefault="00F735DC">
          <w:pPr>
            <w:pStyle w:val="TOC1"/>
            <w:tabs>
              <w:tab w:val="right" w:leader="dot" w:pos="9350"/>
            </w:tabs>
            <w:rPr>
              <w:noProof/>
            </w:rPr>
          </w:pPr>
          <w:hyperlink w:anchor="_Toc197983861" w:history="1">
            <w:r w:rsidRPr="0079102F">
              <w:rPr>
                <w:rStyle w:val="Hyperlink"/>
                <w:noProof/>
              </w:rPr>
              <w:t>Lawh-i-Malikih</w:t>
            </w:r>
            <w:r>
              <w:rPr>
                <w:noProof/>
                <w:webHidden/>
              </w:rPr>
              <w:tab/>
            </w:r>
            <w:r>
              <w:rPr>
                <w:noProof/>
                <w:webHidden/>
              </w:rPr>
              <w:fldChar w:fldCharType="begin"/>
            </w:r>
            <w:r>
              <w:rPr>
                <w:noProof/>
                <w:webHidden/>
              </w:rPr>
              <w:instrText xml:space="preserve"> PAGEREF _Toc197983861 \h </w:instrText>
            </w:r>
            <w:r>
              <w:rPr>
                <w:noProof/>
                <w:webHidden/>
              </w:rPr>
            </w:r>
            <w:r>
              <w:rPr>
                <w:noProof/>
                <w:webHidden/>
              </w:rPr>
              <w:fldChar w:fldCharType="separate"/>
            </w:r>
            <w:r>
              <w:rPr>
                <w:noProof/>
                <w:webHidden/>
              </w:rPr>
              <w:t>804</w:t>
            </w:r>
            <w:r>
              <w:rPr>
                <w:noProof/>
                <w:webHidden/>
              </w:rPr>
              <w:fldChar w:fldCharType="end"/>
            </w:r>
          </w:hyperlink>
        </w:p>
        <w:p w14:paraId="5CAA1FFD" w14:textId="70DB8A18" w:rsidR="00F735DC" w:rsidRDefault="00F735DC">
          <w:pPr>
            <w:pStyle w:val="TOC1"/>
            <w:tabs>
              <w:tab w:val="right" w:leader="dot" w:pos="9350"/>
            </w:tabs>
            <w:rPr>
              <w:noProof/>
            </w:rPr>
          </w:pPr>
          <w:hyperlink w:anchor="_Toc197983862" w:history="1">
            <w:r w:rsidRPr="0079102F">
              <w:rPr>
                <w:rStyle w:val="Hyperlink"/>
                <w:noProof/>
              </w:rPr>
              <w:t>Kitab-i-Sultan</w:t>
            </w:r>
            <w:r>
              <w:rPr>
                <w:noProof/>
                <w:webHidden/>
              </w:rPr>
              <w:tab/>
            </w:r>
            <w:r>
              <w:rPr>
                <w:noProof/>
                <w:webHidden/>
              </w:rPr>
              <w:fldChar w:fldCharType="begin"/>
            </w:r>
            <w:r>
              <w:rPr>
                <w:noProof/>
                <w:webHidden/>
              </w:rPr>
              <w:instrText xml:space="preserve"> PAGEREF _Toc197983862 \h </w:instrText>
            </w:r>
            <w:r>
              <w:rPr>
                <w:noProof/>
                <w:webHidden/>
              </w:rPr>
            </w:r>
            <w:r>
              <w:rPr>
                <w:noProof/>
                <w:webHidden/>
              </w:rPr>
              <w:fldChar w:fldCharType="separate"/>
            </w:r>
            <w:r>
              <w:rPr>
                <w:noProof/>
                <w:webHidden/>
              </w:rPr>
              <w:t>807</w:t>
            </w:r>
            <w:r>
              <w:rPr>
                <w:noProof/>
                <w:webHidden/>
              </w:rPr>
              <w:fldChar w:fldCharType="end"/>
            </w:r>
          </w:hyperlink>
        </w:p>
        <w:p w14:paraId="059A09D3" w14:textId="099F1463" w:rsidR="00F735DC" w:rsidRDefault="00F735DC">
          <w:pPr>
            <w:pStyle w:val="TOC1"/>
            <w:tabs>
              <w:tab w:val="right" w:leader="dot" w:pos="9350"/>
            </w:tabs>
            <w:rPr>
              <w:noProof/>
            </w:rPr>
          </w:pPr>
          <w:hyperlink w:anchor="_Toc197983863" w:history="1">
            <w:r w:rsidRPr="0079102F">
              <w:rPr>
                <w:rStyle w:val="Hyperlink"/>
                <w:noProof/>
              </w:rPr>
              <w:t>Lawh-i-Raam</w:t>
            </w:r>
            <w:r>
              <w:rPr>
                <w:noProof/>
                <w:webHidden/>
              </w:rPr>
              <w:tab/>
            </w:r>
            <w:r>
              <w:rPr>
                <w:noProof/>
                <w:webHidden/>
              </w:rPr>
              <w:fldChar w:fldCharType="begin"/>
            </w:r>
            <w:r>
              <w:rPr>
                <w:noProof/>
                <w:webHidden/>
              </w:rPr>
              <w:instrText xml:space="preserve"> PAGEREF _Toc197983863 \h </w:instrText>
            </w:r>
            <w:r>
              <w:rPr>
                <w:noProof/>
                <w:webHidden/>
              </w:rPr>
            </w:r>
            <w:r>
              <w:rPr>
                <w:noProof/>
                <w:webHidden/>
              </w:rPr>
              <w:fldChar w:fldCharType="separate"/>
            </w:r>
            <w:r>
              <w:rPr>
                <w:noProof/>
                <w:webHidden/>
              </w:rPr>
              <w:t>819</w:t>
            </w:r>
            <w:r>
              <w:rPr>
                <w:noProof/>
                <w:webHidden/>
              </w:rPr>
              <w:fldChar w:fldCharType="end"/>
            </w:r>
          </w:hyperlink>
        </w:p>
        <w:p w14:paraId="0177A020" w14:textId="73A3F64D" w:rsidR="00F735DC" w:rsidRDefault="00F735DC">
          <w:pPr>
            <w:pStyle w:val="TOC1"/>
            <w:tabs>
              <w:tab w:val="right" w:leader="dot" w:pos="9350"/>
            </w:tabs>
            <w:rPr>
              <w:noProof/>
            </w:rPr>
          </w:pPr>
          <w:hyperlink w:anchor="_Toc197983864" w:history="1">
            <w:r w:rsidRPr="0079102F">
              <w:rPr>
                <w:rStyle w:val="Hyperlink"/>
                <w:noProof/>
              </w:rPr>
              <w:t>INBA 07 Collection</w:t>
            </w:r>
            <w:r>
              <w:rPr>
                <w:noProof/>
                <w:webHidden/>
              </w:rPr>
              <w:tab/>
            </w:r>
            <w:r>
              <w:rPr>
                <w:noProof/>
                <w:webHidden/>
              </w:rPr>
              <w:fldChar w:fldCharType="begin"/>
            </w:r>
            <w:r>
              <w:rPr>
                <w:noProof/>
                <w:webHidden/>
              </w:rPr>
              <w:instrText xml:space="preserve"> PAGEREF _Toc197983864 \h </w:instrText>
            </w:r>
            <w:r>
              <w:rPr>
                <w:noProof/>
                <w:webHidden/>
              </w:rPr>
            </w:r>
            <w:r>
              <w:rPr>
                <w:noProof/>
                <w:webHidden/>
              </w:rPr>
              <w:fldChar w:fldCharType="separate"/>
            </w:r>
            <w:r>
              <w:rPr>
                <w:noProof/>
                <w:webHidden/>
              </w:rPr>
              <w:t>820</w:t>
            </w:r>
            <w:r>
              <w:rPr>
                <w:noProof/>
                <w:webHidden/>
              </w:rPr>
              <w:fldChar w:fldCharType="end"/>
            </w:r>
          </w:hyperlink>
        </w:p>
        <w:p w14:paraId="65468F24" w14:textId="784449FE" w:rsidR="00F735DC" w:rsidRDefault="00F735DC">
          <w:pPr>
            <w:pStyle w:val="TOC1"/>
            <w:tabs>
              <w:tab w:val="right" w:leader="dot" w:pos="9350"/>
            </w:tabs>
            <w:rPr>
              <w:noProof/>
            </w:rPr>
          </w:pPr>
          <w:hyperlink w:anchor="_Toc197983865" w:history="1">
            <w:r w:rsidRPr="0079102F">
              <w:rPr>
                <w:rStyle w:val="Hyperlink"/>
                <w:noProof/>
              </w:rPr>
              <w:t>INBA 08 Collection</w:t>
            </w:r>
            <w:r>
              <w:rPr>
                <w:noProof/>
                <w:webHidden/>
              </w:rPr>
              <w:tab/>
            </w:r>
            <w:r>
              <w:rPr>
                <w:noProof/>
                <w:webHidden/>
              </w:rPr>
              <w:fldChar w:fldCharType="begin"/>
            </w:r>
            <w:r>
              <w:rPr>
                <w:noProof/>
                <w:webHidden/>
              </w:rPr>
              <w:instrText xml:space="preserve"> PAGEREF _Toc197983865 \h </w:instrText>
            </w:r>
            <w:r>
              <w:rPr>
                <w:noProof/>
                <w:webHidden/>
              </w:rPr>
            </w:r>
            <w:r>
              <w:rPr>
                <w:noProof/>
                <w:webHidden/>
              </w:rPr>
              <w:fldChar w:fldCharType="separate"/>
            </w:r>
            <w:r>
              <w:rPr>
                <w:noProof/>
                <w:webHidden/>
              </w:rPr>
              <w:t>958</w:t>
            </w:r>
            <w:r>
              <w:rPr>
                <w:noProof/>
                <w:webHidden/>
              </w:rPr>
              <w:fldChar w:fldCharType="end"/>
            </w:r>
          </w:hyperlink>
        </w:p>
        <w:p w14:paraId="5EEE35AA" w14:textId="5F1B403D" w:rsidR="00F735DC" w:rsidRDefault="00F735DC">
          <w:pPr>
            <w:pStyle w:val="TOC1"/>
            <w:tabs>
              <w:tab w:val="right" w:leader="dot" w:pos="9350"/>
            </w:tabs>
            <w:rPr>
              <w:noProof/>
            </w:rPr>
          </w:pPr>
          <w:hyperlink w:anchor="_Toc197983866" w:history="1">
            <w:r w:rsidRPr="0079102F">
              <w:rPr>
                <w:rStyle w:val="Hyperlink"/>
                <w:noProof/>
              </w:rPr>
              <w:t>1. INBA 15 Collection</w:t>
            </w:r>
            <w:r>
              <w:rPr>
                <w:noProof/>
                <w:webHidden/>
              </w:rPr>
              <w:tab/>
            </w:r>
            <w:r>
              <w:rPr>
                <w:noProof/>
                <w:webHidden/>
              </w:rPr>
              <w:fldChar w:fldCharType="begin"/>
            </w:r>
            <w:r>
              <w:rPr>
                <w:noProof/>
                <w:webHidden/>
              </w:rPr>
              <w:instrText xml:space="preserve"> PAGEREF _Toc197983866 \h </w:instrText>
            </w:r>
            <w:r>
              <w:rPr>
                <w:noProof/>
                <w:webHidden/>
              </w:rPr>
            </w:r>
            <w:r>
              <w:rPr>
                <w:noProof/>
                <w:webHidden/>
              </w:rPr>
              <w:fldChar w:fldCharType="separate"/>
            </w:r>
            <w:r>
              <w:rPr>
                <w:noProof/>
                <w:webHidden/>
              </w:rPr>
              <w:t>1098</w:t>
            </w:r>
            <w:r>
              <w:rPr>
                <w:noProof/>
                <w:webHidden/>
              </w:rPr>
              <w:fldChar w:fldCharType="end"/>
            </w:r>
          </w:hyperlink>
        </w:p>
        <w:p w14:paraId="738D9B0A" w14:textId="77777777" w:rsidR="005A359C" w:rsidRDefault="00000000">
          <w:r>
            <w:fldChar w:fldCharType="end"/>
          </w:r>
        </w:p>
      </w:sdtContent>
    </w:sdt>
    <w:p w14:paraId="1A81B822" w14:textId="77777777" w:rsidR="005A359C" w:rsidRDefault="00000000">
      <w:pPr>
        <w:pStyle w:val="Heading1"/>
      </w:pPr>
      <w:bookmarkStart w:id="0" w:name="sec-welcome"/>
      <w:bookmarkStart w:id="1" w:name="_Toc197983791"/>
      <w:r>
        <w:t>Welcome!</w:t>
      </w:r>
      <w:bookmarkEnd w:id="1"/>
    </w:p>
    <w:p w14:paraId="7D81C099" w14:textId="77777777" w:rsidR="005A359C" w:rsidRDefault="00000000">
      <w:r>
        <w:br w:type="page"/>
      </w:r>
    </w:p>
    <w:p w14:paraId="75C69C06" w14:textId="77777777" w:rsidR="005A359C"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5F5C887D" w14:textId="77777777" w:rsidR="005A359C"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BED1C6A" w14:textId="77777777" w:rsidR="005A359C"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52681C1F" w14:textId="77777777" w:rsidR="005A359C"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7F0BB6C9" w14:textId="77777777" w:rsidR="005A359C"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7F7041F0" w14:textId="77777777" w:rsidR="005A359C" w:rsidRDefault="00000000">
      <w:pPr>
        <w:pStyle w:val="BodyText"/>
      </w:pPr>
      <w:r>
        <w:t xml:space="preserve">Discussion can be had on Reddit at the </w:t>
      </w:r>
      <w:hyperlink r:id="rId8">
        <w:r>
          <w:rPr>
            <w:rStyle w:val="Hyperlink"/>
          </w:rPr>
          <w:t>Bab and Baha’u’llah</w:t>
        </w:r>
      </w:hyperlink>
      <w:r>
        <w:t xml:space="preserve"> community.</w:t>
      </w:r>
    </w:p>
    <w:p w14:paraId="109E9D62" w14:textId="77777777" w:rsidR="005A359C" w:rsidRDefault="00000000">
      <w:r>
        <w:br w:type="page"/>
      </w:r>
    </w:p>
    <w:p w14:paraId="3008828F" w14:textId="77777777" w:rsidR="005A359C" w:rsidRDefault="00000000">
      <w:pPr>
        <w:pStyle w:val="Heading1"/>
      </w:pPr>
      <w:bookmarkStart w:id="2" w:name="sec-lawh-i-ayat-i-nur"/>
      <w:bookmarkStart w:id="3" w:name="_Toc197983792"/>
      <w:bookmarkEnd w:id="0"/>
      <w:r>
        <w:lastRenderedPageBreak/>
        <w:t>Lawh-i-Ayat-i-Nur (Tablet of the Light Verse)</w:t>
      </w:r>
      <w:bookmarkEnd w:id="3"/>
    </w:p>
    <w:p w14:paraId="51856624" w14:textId="77777777" w:rsidR="005A359C" w:rsidRDefault="00000000">
      <w:pPr>
        <w:pStyle w:val="FirstParagraph"/>
      </w:pPr>
      <w:r>
        <w:t>In the name of God, the Glorious, the Most Glorious.</w:t>
      </w:r>
    </w:p>
    <w:p w14:paraId="05AC43C8" w14:textId="77777777" w:rsidR="005A359C" w:rsidRDefault="00000000">
      <w:pPr>
        <w:pStyle w:val="Heading2"/>
      </w:pPr>
      <w:bookmarkStart w:id="4" w:name="the-letters-were-created"/>
      <w:r>
        <w:t>The Letters Were Created</w:t>
      </w:r>
    </w:p>
    <w:p w14:paraId="3CB0F4D2" w14:textId="77777777" w:rsidR="005A359C"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6BACF9B9" w14:textId="77777777" w:rsidR="005A359C" w:rsidRDefault="00000000">
      <w:pPr>
        <w:pStyle w:val="Heading3"/>
      </w:pPr>
      <w:bookmarkStart w:id="5" w:name="X4d38ae84fedf48cb3c6cad38e92e26c993d1aa3"/>
      <w:r>
        <w:t>The Dot Was Manifested After 140,000 Years</w:t>
      </w:r>
    </w:p>
    <w:p w14:paraId="65F51B73" w14:textId="77777777" w:rsidR="005A359C"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072B04B1" w14:textId="77777777" w:rsidR="005A359C"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185F9BB9" w14:textId="77777777" w:rsidR="005A359C"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26E5BC22" w14:textId="77777777" w:rsidR="005A359C"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566F3978" w14:textId="77777777" w:rsidR="005A359C"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03FC97A0" w14:textId="77777777" w:rsidR="005A359C"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0C517F3D" w14:textId="77777777" w:rsidR="005A359C" w:rsidRDefault="00000000">
      <w:pPr>
        <w:pStyle w:val="Heading2"/>
      </w:pPr>
      <w:bookmarkStart w:id="6" w:name="the-purpose-of-this-book"/>
      <w:bookmarkEnd w:id="4"/>
      <w:bookmarkEnd w:id="5"/>
      <w:r>
        <w:t>The Purpose of This Book</w:t>
      </w:r>
    </w:p>
    <w:p w14:paraId="2D8AFDC9" w14:textId="77777777" w:rsidR="005A359C"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4836CB74" w14:textId="77777777" w:rsidR="005A359C"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79280D42" w14:textId="77777777" w:rsidR="005A359C" w:rsidRDefault="00000000">
      <w:pPr>
        <w:pStyle w:val="Heading3"/>
      </w:pPr>
      <w:bookmarkStart w:id="7" w:name="Xf44d58f1e0eb990a43c8428cc774728f49e5175"/>
      <w:r>
        <w:t>About Secrets None Have Preceded in Knowing</w:t>
      </w:r>
    </w:p>
    <w:p w14:paraId="1091A14E" w14:textId="77777777" w:rsidR="005A359C"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3DE5D86C" w14:textId="77777777" w:rsidR="005A359C" w:rsidRDefault="00000000">
      <w:pPr>
        <w:pStyle w:val="Heading2"/>
      </w:pPr>
      <w:bookmarkStart w:id="8" w:name="about-the-verse-of-light"/>
      <w:bookmarkEnd w:id="6"/>
      <w:bookmarkEnd w:id="7"/>
      <w:r>
        <w:t>About the Verse of Light</w:t>
      </w:r>
    </w:p>
    <w:p w14:paraId="35AC6BB8" w14:textId="77777777" w:rsidR="005A359C"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32AD4C6F" w14:textId="77777777" w:rsidR="005A359C"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3D5A08F4" w14:textId="77777777" w:rsidR="005A359C" w:rsidRDefault="00000000">
      <w:pPr>
        <w:pStyle w:val="Heading3"/>
      </w:pPr>
      <w:bookmarkStart w:id="9" w:name="X6216cb92dbec05e019d58994831123d53cf0d38"/>
      <w:r>
        <w:t>Moses Guided By the Fire From the Tree of Eternity</w:t>
      </w:r>
    </w:p>
    <w:p w14:paraId="42164F2F" w14:textId="77777777" w:rsidR="005A359C"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6CE8900B" w14:textId="77777777" w:rsidR="005A359C" w:rsidRDefault="00000000">
      <w:pPr>
        <w:pStyle w:val="Heading3"/>
      </w:pPr>
      <w:bookmarkStart w:id="10" w:name="the-fire-blazed-within-muhammads-chest"/>
      <w:bookmarkEnd w:id="9"/>
      <w:r>
        <w:t>The Fire Blazed Within Muhammad’s Chest</w:t>
      </w:r>
    </w:p>
    <w:p w14:paraId="30EAEB43" w14:textId="77777777" w:rsidR="005A359C"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3F502728" w14:textId="77777777" w:rsidR="005A359C"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00FAFDC1" w14:textId="77777777" w:rsidR="005A359C"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37E58EE2" w14:textId="77777777" w:rsidR="005A359C" w:rsidRDefault="00000000">
      <w:pPr>
        <w:pStyle w:val="Heading3"/>
      </w:pPr>
      <w:bookmarkStart w:id="11" w:name="the-lamp-and-the-glass"/>
      <w:bookmarkEnd w:id="10"/>
      <w:r>
        <w:t>The Lamp and the Glass</w:t>
      </w:r>
    </w:p>
    <w:p w14:paraId="7CA74FA9" w14:textId="77777777" w:rsidR="005A359C"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39A810B6" w14:textId="77777777" w:rsidR="005A359C"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7F95FBF1" w14:textId="77777777" w:rsidR="005A359C" w:rsidRDefault="00000000">
      <w:pPr>
        <w:pStyle w:val="Heading3"/>
      </w:pPr>
      <w:bookmarkStart w:id="12" w:name="the-one-who-came-with-alis-shirt"/>
      <w:bookmarkEnd w:id="11"/>
      <w:r>
        <w:t>The One Who Came with Ali’s Shirt</w:t>
      </w:r>
    </w:p>
    <w:p w14:paraId="37EF46FC" w14:textId="77777777" w:rsidR="005A359C"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718303E4" w14:textId="77777777" w:rsidR="005A359C"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4A393392" w14:textId="77777777" w:rsidR="005A359C"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0F7C37B1" w14:textId="77777777" w:rsidR="005A359C" w:rsidRDefault="00000000">
      <w:pPr>
        <w:pStyle w:val="Heading3"/>
      </w:pPr>
      <w:bookmarkStart w:id="13" w:name="X96c12d862ad4765dd3f2234b84e2378e3afe8c2"/>
      <w:bookmarkEnd w:id="12"/>
      <w:r>
        <w:t>The Glass Vessels of Possible Existence Were Illuminated</w:t>
      </w:r>
    </w:p>
    <w:p w14:paraId="2B713800" w14:textId="77777777" w:rsidR="005A359C"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317E2268" w14:textId="77777777" w:rsidR="005A359C"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4EFAB16B" w14:textId="77777777" w:rsidR="005A359C" w:rsidRDefault="00000000">
      <w:pPr>
        <w:pStyle w:val="Heading2"/>
      </w:pPr>
      <w:bookmarkStart w:id="14" w:name="Xd894a4f2d0f4ce0470a741dac32c5b891722dc7"/>
      <w:bookmarkEnd w:id="8"/>
      <w:bookmarkEnd w:id="13"/>
      <w:r>
        <w:t>About the Disjointed Letters in the Scriptures</w:t>
      </w:r>
    </w:p>
    <w:p w14:paraId="02753436" w14:textId="77777777" w:rsidR="005A359C"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6560A307" w14:textId="77777777" w:rsidR="005A359C" w:rsidRDefault="00000000">
      <w:pPr>
        <w:pStyle w:val="Heading3"/>
      </w:pPr>
      <w:bookmarkStart w:id="15" w:name="Xf3be066c9a65d4c935fc901c3df03baae3f4d40"/>
      <w:r>
        <w:t>Point to Eternal Beings and Unifying Realties</w:t>
      </w:r>
    </w:p>
    <w:p w14:paraId="475B3237" w14:textId="77777777" w:rsidR="005A359C"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10A23D54" w14:textId="77777777" w:rsidR="005A359C"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3B176EB9" w14:textId="77777777" w:rsidR="005A359C" w:rsidRDefault="00000000">
      <w:pPr>
        <w:pStyle w:val="Heading3"/>
      </w:pPr>
      <w:bookmarkStart w:id="16" w:name="the-book-of-your-own-self"/>
      <w:bookmarkEnd w:id="15"/>
      <w:r>
        <w:t>The Book of Your Own Self</w:t>
      </w:r>
    </w:p>
    <w:p w14:paraId="0CFF7352" w14:textId="77777777" w:rsidR="005A359C"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3EF7C889" w14:textId="77777777" w:rsidR="005A359C" w:rsidRDefault="00000000">
      <w:pPr>
        <w:pStyle w:val="Heading3"/>
      </w:pPr>
      <w:bookmarkStart w:id="17" w:name="the-most-beautiful-names"/>
      <w:bookmarkEnd w:id="16"/>
      <w:r>
        <w:t>The Most Beautiful Names</w:t>
      </w:r>
    </w:p>
    <w:p w14:paraId="42D50F01" w14:textId="77777777" w:rsidR="005A359C"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02AD6E09" w14:textId="77777777" w:rsidR="005A359C" w:rsidRDefault="00000000">
      <w:pPr>
        <w:pStyle w:val="Heading3"/>
      </w:pPr>
      <w:bookmarkStart w:id="18" w:name="imprints-reflected-from-the-sun"/>
      <w:bookmarkEnd w:id="17"/>
      <w:r>
        <w:t>Imprints Reflected from the Sun</w:t>
      </w:r>
    </w:p>
    <w:p w14:paraId="52630C7C" w14:textId="77777777" w:rsidR="005A359C"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3CE2DA40" w14:textId="77777777" w:rsidR="005A359C" w:rsidRDefault="00000000">
      <w:pPr>
        <w:pStyle w:val="Heading3"/>
      </w:pPr>
      <w:bookmarkStart w:id="19" w:name="three-stations"/>
      <w:bookmarkEnd w:id="18"/>
      <w:r>
        <w:t>Three Stations</w:t>
      </w:r>
    </w:p>
    <w:p w14:paraId="65DB94A0" w14:textId="77777777" w:rsidR="005A359C"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33E1B3FD" w14:textId="77777777" w:rsidR="005A359C"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74C2C008" w14:textId="77777777" w:rsidR="005A359C" w:rsidRDefault="00000000">
      <w:pPr>
        <w:pStyle w:val="Heading3"/>
      </w:pPr>
      <w:bookmarkStart w:id="20" w:name="call-to-the-people"/>
      <w:bookmarkEnd w:id="19"/>
      <w:r>
        <w:lastRenderedPageBreak/>
        <w:t>Call to the People</w:t>
      </w:r>
    </w:p>
    <w:p w14:paraId="6E4DEBEA" w14:textId="77777777" w:rsidR="005A359C"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3E605756" w14:textId="77777777" w:rsidR="005A359C"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1103444E" w14:textId="77777777" w:rsidR="005A359C"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45601171" w14:textId="77777777" w:rsidR="005A359C"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118A033B" w14:textId="77777777" w:rsidR="005A359C" w:rsidRDefault="00000000">
      <w:pPr>
        <w:pStyle w:val="Heading3"/>
      </w:pPr>
      <w:bookmarkStart w:id="21" w:name="the-duration-of-concealment"/>
      <w:bookmarkEnd w:id="20"/>
      <w:r>
        <w:t>The Duration of Concealment</w:t>
      </w:r>
    </w:p>
    <w:p w14:paraId="76AAA67A" w14:textId="77777777" w:rsidR="005A359C"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0BC1916E" w14:textId="77777777" w:rsidR="005A359C"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1BF4ED39" w14:textId="77777777" w:rsidR="005A359C"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1E3D6965" w14:textId="77777777" w:rsidR="005A359C"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3500F852" w14:textId="77777777" w:rsidR="005A359C"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01433736" w14:textId="77777777" w:rsidR="005A359C"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0AA9C8CB" w14:textId="77777777" w:rsidR="005A359C"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2E88D3BD" w14:textId="77777777" w:rsidR="005A359C"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522FBD48" w14:textId="77777777" w:rsidR="005A359C"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0C7D5D85" w14:textId="77777777" w:rsidR="005A359C"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407977C1" w14:textId="77777777" w:rsidR="005A359C" w:rsidRDefault="00000000">
      <w:pPr>
        <w:pStyle w:val="Heading3"/>
      </w:pPr>
      <w:bookmarkStart w:id="22" w:name="names-of-god"/>
      <w:bookmarkEnd w:id="21"/>
      <w:r>
        <w:t>Names of God</w:t>
      </w:r>
    </w:p>
    <w:p w14:paraId="0EF4090C" w14:textId="77777777" w:rsidR="005A359C"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430BD458" w14:textId="77777777" w:rsidR="005A359C" w:rsidRDefault="00000000">
      <w:pPr>
        <w:pStyle w:val="Heading3"/>
      </w:pPr>
      <w:bookmarkStart w:id="23" w:name="positions-of-god"/>
      <w:bookmarkEnd w:id="22"/>
      <w:r>
        <w:lastRenderedPageBreak/>
        <w:t>Positions of God</w:t>
      </w:r>
    </w:p>
    <w:p w14:paraId="37DE1CA5" w14:textId="77777777" w:rsidR="005A359C"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5EFDB643" w14:textId="77777777" w:rsidR="005A359C"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46461DC1" w14:textId="77777777" w:rsidR="005A359C"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0AF040CB" w14:textId="77777777" w:rsidR="005A359C" w:rsidRDefault="00000000">
      <w:pPr>
        <w:pStyle w:val="Heading3"/>
      </w:pPr>
      <w:bookmarkStart w:id="24" w:name="alif-is-a-medium-between-lam-and-meem"/>
      <w:bookmarkEnd w:id="23"/>
      <w:r>
        <w:t>Alif is a Medium Between Lam and Meem</w:t>
      </w:r>
    </w:p>
    <w:p w14:paraId="3DF270C1" w14:textId="77777777" w:rsidR="005A359C"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18DC811F" w14:textId="77777777" w:rsidR="005A359C"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5E52300B" w14:textId="77777777" w:rsidR="005A359C"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1209EF2A" w14:textId="77777777" w:rsidR="005A359C" w:rsidRDefault="00000000">
      <w:pPr>
        <w:pStyle w:val="Heading3"/>
      </w:pPr>
      <w:bookmarkStart w:id="25" w:name="all-letters-are-manifestations-of-alif"/>
      <w:bookmarkEnd w:id="24"/>
      <w:r>
        <w:t>All Letters are Manifestations of Alif</w:t>
      </w:r>
    </w:p>
    <w:p w14:paraId="2228D795" w14:textId="77777777" w:rsidR="005A359C"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13E320E2" w14:textId="77777777" w:rsidR="005A359C"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0B7148F5" w14:textId="77777777" w:rsidR="005A359C"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1408A417" w14:textId="77777777" w:rsidR="005A359C"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2A8BCBF7" w14:textId="77777777" w:rsidR="005A359C"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501C92C1" w14:textId="77777777" w:rsidR="005A359C"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7336CFA6" w14:textId="77777777" w:rsidR="005A359C" w:rsidRDefault="00000000">
      <w:pPr>
        <w:pStyle w:val="Heading3"/>
      </w:pPr>
      <w:bookmarkStart w:id="26" w:name="strive-to-enter-these-stations"/>
      <w:bookmarkEnd w:id="25"/>
      <w:r>
        <w:t>Strive to Enter These Stations</w:t>
      </w:r>
    </w:p>
    <w:p w14:paraId="18C915D5" w14:textId="77777777" w:rsidR="005A359C"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75575009" w14:textId="77777777" w:rsidR="005A359C"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31A66A4C" w14:textId="77777777" w:rsidR="005A359C"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5848B75B" w14:textId="77777777" w:rsidR="005A359C"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78AEFE6A" w14:textId="77777777" w:rsidR="005A359C"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6C6318F9" w14:textId="77777777" w:rsidR="005A359C" w:rsidRDefault="00000000">
      <w:pPr>
        <w:pStyle w:val="Heading3"/>
      </w:pPr>
      <w:bookmarkStart w:id="27" w:name="the-alif-is-a-model-in-all-worlds"/>
      <w:bookmarkEnd w:id="26"/>
      <w:r>
        <w:t>The Alif is a Model in All Worlds</w:t>
      </w:r>
    </w:p>
    <w:p w14:paraId="30C1FB06" w14:textId="77777777" w:rsidR="005A359C"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1CC7E4AE" w14:textId="77777777" w:rsidR="005A359C"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3B9CB656" w14:textId="77777777" w:rsidR="005A359C"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060BD3E4" w14:textId="77777777" w:rsidR="005A359C" w:rsidRDefault="00000000">
      <w:pPr>
        <w:pStyle w:val="Heading3"/>
      </w:pPr>
      <w:bookmarkStart w:id="28" w:name="contains-secrets-from-all-sciences"/>
      <w:bookmarkEnd w:id="27"/>
      <w:r>
        <w:lastRenderedPageBreak/>
        <w:t>Contains Secrets from All Sciences</w:t>
      </w:r>
    </w:p>
    <w:p w14:paraId="0ECC92B8" w14:textId="77777777" w:rsidR="005A359C"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59255BDB" w14:textId="77777777" w:rsidR="005A359C"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0941D78C" w14:textId="77777777" w:rsidR="005A359C" w:rsidRDefault="00000000">
      <w:pPr>
        <w:pStyle w:val="Heading4"/>
      </w:pPr>
      <w:bookmarkStart w:id="29" w:name="Xa834c8ca2e29120a5e889e2f8d0c8714232ad21"/>
      <w:r>
        <w:t>Serve As Symbols Between the Lover and Beloved</w:t>
      </w:r>
    </w:p>
    <w:p w14:paraId="3DF6DA6B" w14:textId="77777777" w:rsidR="005A359C"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42261C6E" w14:textId="77777777" w:rsidR="005A359C"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4B1D6E78" w14:textId="77777777" w:rsidR="005A359C"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4323C883" w14:textId="77777777" w:rsidR="005A359C"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4ED0180A" w14:textId="77777777" w:rsidR="005A359C"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2037184B" w14:textId="77777777" w:rsidR="005A359C"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7CABB4DB" w14:textId="77777777" w:rsidR="005A359C"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62463DED" w14:textId="77777777" w:rsidR="005A359C" w:rsidRDefault="00000000">
      <w:pPr>
        <w:pStyle w:val="Heading4"/>
      </w:pPr>
      <w:bookmarkStart w:id="30" w:name="resurrection-of-the-bodies"/>
      <w:bookmarkEnd w:id="29"/>
      <w:r>
        <w:t>Resurrection of the Bodies</w:t>
      </w:r>
    </w:p>
    <w:p w14:paraId="3BC29D6A" w14:textId="77777777" w:rsidR="005A359C"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341DD010" w14:textId="77777777" w:rsidR="005A359C"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76C3C682" w14:textId="77777777" w:rsidR="005A359C"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4FA35B1E" w14:textId="77777777" w:rsidR="005A359C"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48EB6B55" w14:textId="77777777" w:rsidR="005A359C"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0A818921" w14:textId="77777777" w:rsidR="005A359C"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26766406" w14:textId="77777777" w:rsidR="005A359C"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26E7F407" w14:textId="77777777" w:rsidR="005A359C"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2B896CB6" w14:textId="77777777" w:rsidR="005A359C" w:rsidRDefault="00000000">
      <w:pPr>
        <w:pStyle w:val="BodyText"/>
      </w:pPr>
      <w:r>
        <w:t>83) This is from the truth of what you have not heard before. So, if you are, O assembly of eloquence, then listen.</w:t>
      </w:r>
    </w:p>
    <w:p w14:paraId="521C567C" w14:textId="77777777" w:rsidR="005A359C"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242EC11E" w14:textId="77777777" w:rsidR="005A359C"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30B36F38" w14:textId="77777777" w:rsidR="005A359C" w:rsidRDefault="00000000">
      <w:pPr>
        <w:pStyle w:val="Heading4"/>
      </w:pPr>
      <w:bookmarkStart w:id="31" w:name="creation-of-balanced-temperaments"/>
      <w:bookmarkEnd w:id="30"/>
      <w:r>
        <w:t>Creation of Balanced Temperaments</w:t>
      </w:r>
    </w:p>
    <w:p w14:paraId="6EBE9095" w14:textId="77777777" w:rsidR="005A359C"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1FBD8AC8" w14:textId="77777777" w:rsidR="005A359C"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581EECD" w14:textId="77777777" w:rsidR="005A359C"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24B307A4" w14:textId="77777777" w:rsidR="005A359C"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0338D7E7" w14:textId="77777777" w:rsidR="005A359C"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36BF6AAC" w14:textId="77777777" w:rsidR="005A359C"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686C1357" w14:textId="77777777" w:rsidR="005A359C" w:rsidRDefault="00000000">
      <w:pPr>
        <w:pStyle w:val="Heading3"/>
      </w:pPr>
      <w:bookmarkStart w:id="32" w:name="Xd0bf345b7722c82fc6de447966ffbb1b9da301a"/>
      <w:bookmarkEnd w:id="28"/>
      <w:bookmarkEnd w:id="31"/>
      <w:r>
        <w:t>This Alif Descended At the Beginning of the Criterion</w:t>
      </w:r>
    </w:p>
    <w:p w14:paraId="152ECCB2" w14:textId="77777777" w:rsidR="005A359C"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3F6F8535" w14:textId="77777777" w:rsidR="005A359C" w:rsidRDefault="00000000">
      <w:pPr>
        <w:pStyle w:val="Heading3"/>
      </w:pPr>
      <w:bookmarkStart w:id="33" w:name="blessed-are-those-who-attain-his-beauty"/>
      <w:bookmarkEnd w:id="32"/>
      <w:r>
        <w:t>Blessed Are Those Who Attain His Beauty</w:t>
      </w:r>
    </w:p>
    <w:p w14:paraId="3456131A" w14:textId="77777777" w:rsidR="005A359C"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6527A5E8" w14:textId="77777777" w:rsidR="005A359C"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3D14B0D7" w14:textId="77777777" w:rsidR="005A359C" w:rsidRDefault="00000000">
      <w:r>
        <w:br w:type="page"/>
      </w:r>
    </w:p>
    <w:p w14:paraId="5DD0EFBC" w14:textId="77777777" w:rsidR="005A359C" w:rsidRDefault="00000000">
      <w:pPr>
        <w:pStyle w:val="Heading1"/>
      </w:pPr>
      <w:bookmarkStart w:id="34" w:name="sec-kalimat-i-maknunih-arabic"/>
      <w:bookmarkStart w:id="35" w:name="_Toc197983793"/>
      <w:bookmarkEnd w:id="2"/>
      <w:bookmarkEnd w:id="14"/>
      <w:bookmarkEnd w:id="33"/>
      <w:r>
        <w:lastRenderedPageBreak/>
        <w:t>Kalimat-i-Maknunih (Hidden Words of Arabic)</w:t>
      </w:r>
      <w:bookmarkEnd w:id="35"/>
    </w:p>
    <w:p w14:paraId="3389F203" w14:textId="77777777" w:rsidR="005A359C" w:rsidRDefault="00000000">
      <w:pPr>
        <w:pStyle w:val="FirstParagraph"/>
      </w:pPr>
      <w:r>
        <w:rPr>
          <w:b/>
          <w:bCs/>
        </w:rPr>
        <w:t>He is the Glorious, the Most Glorious</w:t>
      </w:r>
      <w:r>
        <w:br/>
        <w:t>This is what has been revealed from the realm of might, through the tongue of power and strength, to the prophets of old. We have taken its essence and clothed it in the garment of brevity, as a favor to the wise, that they may fulfill the covenant of God and discharge His trust within themselves, and that they may, with the essence of piety, be among those who attain in the realm of the spirit.</w:t>
      </w:r>
    </w:p>
    <w:p w14:paraId="4E163A73" w14:textId="77777777" w:rsidR="005A359C" w:rsidRDefault="00000000">
      <w:pPr>
        <w:pStyle w:val="Heading2"/>
      </w:pPr>
      <w:bookmarkStart w:id="36" w:name="verses-1-9"/>
      <w:r>
        <w:t>Verses 1-9</w:t>
      </w:r>
    </w:p>
    <w:p w14:paraId="45CD340E" w14:textId="77777777" w:rsidR="005A359C" w:rsidRDefault="00000000">
      <w:pPr>
        <w:pStyle w:val="FirstParagraph"/>
      </w:pPr>
      <w:r>
        <w:rPr>
          <w:b/>
          <w:bCs/>
        </w:rPr>
        <w:t>1 O Son of Spirit</w:t>
      </w:r>
      <w:r>
        <w:br/>
        <w:t>Possess a pure, radiant, and illuminated heart at the outset, so that you may attain an everlasting, eternal, and ancient dominion.</w:t>
      </w:r>
    </w:p>
    <w:p w14:paraId="6C52D49A" w14:textId="77777777" w:rsidR="005A359C" w:rsidRDefault="00000000">
      <w:pPr>
        <w:pStyle w:val="BodyText"/>
      </w:pPr>
      <w:r>
        <w:rPr>
          <w:b/>
          <w:bCs/>
        </w:rPr>
        <w:t>2 O Son of Spirit</w:t>
      </w:r>
      <w:r>
        <w:br/>
        <w:t>The most beloved of all things in my sight is justice. Turn not away from it if you desire me, and neglect it not, that you may be faithful to me. By its aid, you will see with your own eyes and not through the eyes of others, and will know through your own knowledge and not through the knowledge of your neighbor. Ponder this in your heart: how it behooves you to be. Verily, this is my gift to you and my care for you. Keep it ever before your sight.</w:t>
      </w:r>
    </w:p>
    <w:p w14:paraId="40B2F7C7" w14:textId="77777777" w:rsidR="005A359C" w:rsidRDefault="00000000">
      <w:pPr>
        <w:pStyle w:val="BodyText"/>
      </w:pPr>
      <w:r>
        <w:rPr>
          <w:b/>
          <w:bCs/>
        </w:rPr>
        <w:t>3 O Son of Man</w:t>
      </w:r>
      <w:r>
        <w:br/>
        <w:t>I was in my ancient essence and eternal being when I knew my love for you; therefore, I created you, cast my image upon you, and revealed my beauty to you.</w:t>
      </w:r>
    </w:p>
    <w:p w14:paraId="2CD8736C" w14:textId="77777777" w:rsidR="005A359C" w:rsidRDefault="00000000">
      <w:pPr>
        <w:pStyle w:val="BodyText"/>
      </w:pPr>
      <w:r>
        <w:rPr>
          <w:b/>
          <w:bCs/>
        </w:rPr>
        <w:t>4 O Son of Man</w:t>
      </w:r>
      <w:r>
        <w:br/>
        <w:t>I loved your creation; therefore, I created you. Wherefore, love me, that I may name you and establish you in the spirit of life.</w:t>
      </w:r>
    </w:p>
    <w:p w14:paraId="06D0BFD1" w14:textId="77777777" w:rsidR="005A359C" w:rsidRDefault="00000000">
      <w:pPr>
        <w:pStyle w:val="BodyText"/>
      </w:pPr>
      <w:r>
        <w:rPr>
          <w:b/>
          <w:bCs/>
        </w:rPr>
        <w:t>5 O Son of Being</w:t>
      </w:r>
      <w:r>
        <w:br/>
        <w:t>Love me, that I may love you. If you love me not, my love can in no wise reach you. Know this, O servant.</w:t>
      </w:r>
    </w:p>
    <w:p w14:paraId="115B76A4" w14:textId="77777777" w:rsidR="005A359C" w:rsidRDefault="00000000">
      <w:pPr>
        <w:pStyle w:val="BodyText"/>
      </w:pPr>
      <w:r>
        <w:rPr>
          <w:b/>
          <w:bCs/>
        </w:rPr>
        <w:t>6 O Son of Being</w:t>
      </w:r>
      <w:r>
        <w:br/>
        <w:t>Your paradise is my love; your heavenly home, reunion with me. Enter therein and tarry not. This is that which has been destined for you in our supreme kingdom and our exalted dominion.</w:t>
      </w:r>
    </w:p>
    <w:p w14:paraId="7CE33084" w14:textId="77777777" w:rsidR="005A359C" w:rsidRDefault="00000000">
      <w:pPr>
        <w:pStyle w:val="BodyText"/>
      </w:pPr>
      <w:r>
        <w:rPr>
          <w:b/>
          <w:bCs/>
        </w:rPr>
        <w:t>7 O Son of Man</w:t>
      </w:r>
      <w:r>
        <w:br/>
        <w:t>If you love me, turn away from yourself; and if you seek my pleasure, regard not your own, that you may die in me and I may eternally live in you.</w:t>
      </w:r>
    </w:p>
    <w:p w14:paraId="32C927F9" w14:textId="77777777" w:rsidR="005A359C" w:rsidRDefault="00000000">
      <w:pPr>
        <w:pStyle w:val="BodyText"/>
      </w:pPr>
      <w:r>
        <w:rPr>
          <w:b/>
          <w:bCs/>
        </w:rPr>
        <w:t>8 O Son of Spirit</w:t>
      </w:r>
      <w:r>
        <w:br/>
        <w:t>You shall find no rest save by renouncing yourself and turning unto me; for it behooves you to glory in my name, not in your own, to put your trust in my face, not in your own. For I desire to be loved above all that is.</w:t>
      </w:r>
    </w:p>
    <w:p w14:paraId="6A0F4436" w14:textId="77777777" w:rsidR="005A359C" w:rsidRDefault="00000000">
      <w:pPr>
        <w:pStyle w:val="BodyText"/>
      </w:pPr>
      <w:r>
        <w:rPr>
          <w:b/>
          <w:bCs/>
        </w:rPr>
        <w:lastRenderedPageBreak/>
        <w:t>9 O Son of Being</w:t>
      </w:r>
      <w:r>
        <w:br/>
        <w:t>My love is my stronghold; he that enters therein is safe and secure, and he that turns away shall surely stray and perish.</w:t>
      </w:r>
    </w:p>
    <w:p w14:paraId="66B8B3C4" w14:textId="77777777" w:rsidR="005A359C" w:rsidRDefault="00000000">
      <w:pPr>
        <w:pStyle w:val="Heading2"/>
      </w:pPr>
      <w:bookmarkStart w:id="37" w:name="verses-10-18"/>
      <w:bookmarkEnd w:id="36"/>
      <w:r>
        <w:t>Verses 10-18</w:t>
      </w:r>
    </w:p>
    <w:p w14:paraId="56D55279" w14:textId="77777777" w:rsidR="005A359C" w:rsidRDefault="00000000">
      <w:pPr>
        <w:pStyle w:val="FirstParagraph"/>
      </w:pPr>
      <w:r>
        <w:rPr>
          <w:b/>
          <w:bCs/>
        </w:rPr>
        <w:t>10 O Son of the Word</w:t>
      </w:r>
      <w:r>
        <w:br/>
        <w:t>You are my stronghold; enter it, that you may be safe. My love is within you; recognize it in yourself, that you may find me near.</w:t>
      </w:r>
    </w:p>
    <w:p w14:paraId="50C9D7DA" w14:textId="77777777" w:rsidR="005A359C" w:rsidRDefault="00000000">
      <w:pPr>
        <w:pStyle w:val="BodyText"/>
      </w:pPr>
      <w:r>
        <w:rPr>
          <w:b/>
          <w:bCs/>
        </w:rPr>
        <w:t>11 O Son of Being</w:t>
      </w:r>
      <w:r>
        <w:br/>
        <w:t>You are my lamp and my light is within you. Kindle it and seek not any other but me, for I created you rich and bestowed upon you my complete bounty.</w:t>
      </w:r>
    </w:p>
    <w:p w14:paraId="6A6AB59D" w14:textId="77777777" w:rsidR="005A359C" w:rsidRDefault="00000000">
      <w:pPr>
        <w:pStyle w:val="BodyText"/>
      </w:pPr>
      <w:r>
        <w:rPr>
          <w:b/>
          <w:bCs/>
        </w:rPr>
        <w:t>12 O Son of Being</w:t>
      </w:r>
      <w:r>
        <w:br/>
        <w:t>I made you with the hands of power and created you with the fingers of might. I have placed within you the essence of my light; be content with it and seek nothing else. For my craftsmanship is perfect and my decree is binding. Do not doubt it, nor harbor suspicion concerning it.</w:t>
      </w:r>
    </w:p>
    <w:p w14:paraId="1AC625B3" w14:textId="77777777" w:rsidR="005A359C" w:rsidRDefault="00000000">
      <w:pPr>
        <w:pStyle w:val="BodyText"/>
      </w:pPr>
      <w:r>
        <w:rPr>
          <w:b/>
          <w:bCs/>
        </w:rPr>
        <w:t>13 O Son of Spirit</w:t>
      </w:r>
      <w:r>
        <w:br/>
        <w:t>I created you rich; why do you make yourself poor? I made you noble; why do you abase yourself? From the essence of knowledge, I manifested you; why do you seek learning from anyone but me? With the clay of love, I molded you; why do you busy yourself with another? Turn your sight inward, that you may find me standing within you, powerful, mighty, and self-subsisting.</w:t>
      </w:r>
    </w:p>
    <w:p w14:paraId="3EA0F974" w14:textId="77777777" w:rsidR="005A359C" w:rsidRDefault="00000000">
      <w:pPr>
        <w:pStyle w:val="BodyText"/>
      </w:pPr>
      <w:r>
        <w:rPr>
          <w:b/>
          <w:bCs/>
        </w:rPr>
        <w:t>14 O Son of Man</w:t>
      </w:r>
      <w:r>
        <w:br/>
        <w:t>You are my dominion, and my dominion never perishes; how can you fear your own perishing? You are my light, and my light shall never be extinguished; why do you dread extinction? You are my splendor, and my splendor shall never be obscured. You are my garment, and my garment shall never wear out. Rest in your love for me, that you may find me in the highest horizon.</w:t>
      </w:r>
    </w:p>
    <w:p w14:paraId="408E9E2C" w14:textId="77777777" w:rsidR="005A359C" w:rsidRDefault="00000000">
      <w:pPr>
        <w:pStyle w:val="BodyText"/>
      </w:pPr>
      <w:r>
        <w:rPr>
          <w:b/>
          <w:bCs/>
        </w:rPr>
        <w:t>15 O Son of the Word</w:t>
      </w:r>
      <w:r>
        <w:br/>
        <w:t>Turn your face toward mine and turn away from all else, for my sovereignty endures forever, and my dominion lasts eternally. Should you seek another, you will never find it, even if you search all of existence for eternity.</w:t>
      </w:r>
    </w:p>
    <w:p w14:paraId="3A56DF51" w14:textId="77777777" w:rsidR="005A359C" w:rsidRDefault="00000000">
      <w:pPr>
        <w:pStyle w:val="BodyText"/>
      </w:pPr>
      <w:r>
        <w:rPr>
          <w:b/>
          <w:bCs/>
        </w:rPr>
        <w:t>16 O Son of Light</w:t>
      </w:r>
      <w:r>
        <w:br/>
        <w:t>Forget all else and commune with my spirit. This is the essence of my command; turn towards it.</w:t>
      </w:r>
    </w:p>
    <w:p w14:paraId="31C1FE65" w14:textId="77777777" w:rsidR="005A359C" w:rsidRDefault="00000000">
      <w:pPr>
        <w:pStyle w:val="BodyText"/>
      </w:pPr>
      <w:r>
        <w:rPr>
          <w:b/>
          <w:bCs/>
        </w:rPr>
        <w:t>17 O Son of Man</w:t>
      </w:r>
      <w:r>
        <w:br/>
        <w:t>Rely on me alone and not on anyone else, for nothing else will ever suffice you.</w:t>
      </w:r>
    </w:p>
    <w:p w14:paraId="7A49259B" w14:textId="77777777" w:rsidR="005A359C" w:rsidRDefault="00000000">
      <w:pPr>
        <w:pStyle w:val="BodyText"/>
      </w:pPr>
      <w:r>
        <w:rPr>
          <w:b/>
          <w:bCs/>
        </w:rPr>
        <w:t>18 O Son of Spirit</w:t>
      </w:r>
      <w:r>
        <w:br/>
        <w:t>Do not ask of me what we do not desire for yourself. Then be content with what we have ordained for your face, for this will benefit you if you are content with it.</w:t>
      </w:r>
    </w:p>
    <w:p w14:paraId="63349EFF" w14:textId="77777777" w:rsidR="005A359C" w:rsidRDefault="00000000">
      <w:pPr>
        <w:pStyle w:val="Heading2"/>
      </w:pPr>
      <w:bookmarkStart w:id="38" w:name="verses-19-27"/>
      <w:bookmarkEnd w:id="37"/>
      <w:r>
        <w:lastRenderedPageBreak/>
        <w:t>Verses 19-27</w:t>
      </w:r>
    </w:p>
    <w:p w14:paraId="74C487DB" w14:textId="77777777" w:rsidR="005A359C" w:rsidRDefault="00000000">
      <w:pPr>
        <w:pStyle w:val="FirstParagraph"/>
      </w:pPr>
      <w:r>
        <w:rPr>
          <w:b/>
          <w:bCs/>
        </w:rPr>
        <w:t>19 O Son of the Supreme Vision</w:t>
      </w:r>
      <w:r>
        <w:br/>
        <w:t>I have placed within you a spirit from myself so that you may be my beloved. Why have you abandoned me and sought another as your beloved?</w:t>
      </w:r>
    </w:p>
    <w:p w14:paraId="329CD9FD" w14:textId="77777777" w:rsidR="005A359C" w:rsidRDefault="00000000">
      <w:pPr>
        <w:pStyle w:val="BodyText"/>
      </w:pPr>
      <w:r>
        <w:rPr>
          <w:b/>
          <w:bCs/>
        </w:rPr>
        <w:t>20 O Son of Spirit</w:t>
      </w:r>
      <w:r>
        <w:br/>
        <w:t>My right over you is great and cannot be forgotten. My favor upon you is immense and cannot be obscured. My love for you exists and cannot be veiled. My light shines for you and cannot be hidden.</w:t>
      </w:r>
    </w:p>
    <w:p w14:paraId="46639B72" w14:textId="77777777" w:rsidR="005A359C" w:rsidRDefault="00000000">
      <w:pPr>
        <w:pStyle w:val="BodyText"/>
      </w:pPr>
      <w:r>
        <w:rPr>
          <w:b/>
          <w:bCs/>
        </w:rPr>
        <w:t>21 O Son of Man</w:t>
      </w:r>
      <w:r>
        <w:br/>
        <w:t>I have destined for you the purest fruits from the most exalted tree. How is it that you have turned away from it and been content with that which is lesser? Return to that which is better for you in the highest horizon.</w:t>
      </w:r>
    </w:p>
    <w:p w14:paraId="764F4AC3" w14:textId="77777777" w:rsidR="005A359C" w:rsidRDefault="00000000">
      <w:pPr>
        <w:pStyle w:val="BodyText"/>
      </w:pPr>
      <w:r>
        <w:rPr>
          <w:b/>
          <w:bCs/>
        </w:rPr>
        <w:t>22 O Son of Spirit</w:t>
      </w:r>
      <w:r>
        <w:br/>
        <w:t>I created you lofty, yet you have made yourself lowly. Ascend to what you were created for.</w:t>
      </w:r>
    </w:p>
    <w:p w14:paraId="5AF41FB0" w14:textId="77777777" w:rsidR="005A359C" w:rsidRDefault="00000000">
      <w:pPr>
        <w:pStyle w:val="BodyText"/>
      </w:pPr>
      <w:r>
        <w:rPr>
          <w:b/>
          <w:bCs/>
        </w:rPr>
        <w:t>23 O Son of the Cloud</w:t>
      </w:r>
      <w:r>
        <w:br/>
        <w:t>I call you to eternal life, yet you seek annihilation. Why have you turned away from what I love and turned toward what you desire?</w:t>
      </w:r>
    </w:p>
    <w:p w14:paraId="62707EB9" w14:textId="77777777" w:rsidR="005A359C" w:rsidRDefault="00000000">
      <w:pPr>
        <w:pStyle w:val="BodyText"/>
      </w:pPr>
      <w:r>
        <w:rPr>
          <w:b/>
          <w:bCs/>
        </w:rPr>
        <w:t>24 O Son of Man</w:t>
      </w:r>
      <w:r>
        <w:br/>
        <w:t>Do not overstep your bounds, nor claim that which does not befit you. Bow before the visage of your Lord, the Mighty and Powerful.</w:t>
      </w:r>
    </w:p>
    <w:p w14:paraId="10BA6C9B" w14:textId="77777777" w:rsidR="005A359C" w:rsidRDefault="00000000">
      <w:pPr>
        <w:pStyle w:val="BodyText"/>
      </w:pPr>
      <w:r>
        <w:rPr>
          <w:b/>
          <w:bCs/>
        </w:rPr>
        <w:t>25 O Son of Spirit</w:t>
      </w:r>
      <w:r>
        <w:br/>
        <w:t>Do not pride yourself over the poor with the pride of your soul, for I walk before them and see you in your wretched state, and I curse you for eternity.</w:t>
      </w:r>
    </w:p>
    <w:p w14:paraId="5AE53147" w14:textId="77777777" w:rsidR="005A359C" w:rsidRDefault="00000000">
      <w:pPr>
        <w:pStyle w:val="BodyText"/>
      </w:pPr>
      <w:r>
        <w:rPr>
          <w:b/>
          <w:bCs/>
        </w:rPr>
        <w:t>26 O Son of Being</w:t>
      </w:r>
      <w:r>
        <w:br/>
        <w:t>How have you forgotten your own faults and busied yourself with the faults of my servants? Whoever acts thus is cursed by me.</w:t>
      </w:r>
    </w:p>
    <w:p w14:paraId="25A048C3" w14:textId="77777777" w:rsidR="005A359C" w:rsidRDefault="00000000">
      <w:pPr>
        <w:pStyle w:val="BodyText"/>
      </w:pPr>
      <w:r>
        <w:rPr>
          <w:b/>
          <w:bCs/>
        </w:rPr>
        <w:t>27 O Son of Man</w:t>
      </w:r>
      <w:r>
        <w:br/>
        <w:t>Do not breathe a word of another’s faults while you remain faulty yourself. If you do otherwise, you are accursed, and I am witness to this.</w:t>
      </w:r>
    </w:p>
    <w:p w14:paraId="11141DC2" w14:textId="77777777" w:rsidR="005A359C" w:rsidRDefault="00000000">
      <w:pPr>
        <w:pStyle w:val="Heading2"/>
      </w:pPr>
      <w:bookmarkStart w:id="39" w:name="verses-28-36"/>
      <w:bookmarkEnd w:id="38"/>
      <w:r>
        <w:t>Verses 28-36</w:t>
      </w:r>
    </w:p>
    <w:p w14:paraId="4BC668CD" w14:textId="77777777" w:rsidR="005A359C" w:rsidRDefault="00000000">
      <w:pPr>
        <w:pStyle w:val="FirstParagraph"/>
      </w:pPr>
      <w:r>
        <w:rPr>
          <w:b/>
          <w:bCs/>
        </w:rPr>
        <w:t>28 O Son of Spirit</w:t>
      </w:r>
      <w:r>
        <w:br/>
        <w:t>Know with certainty that whoever enjoins justice upon others yet indulges in depravity within himself is not of me, even if he bears my name.</w:t>
      </w:r>
    </w:p>
    <w:p w14:paraId="15AF6BB3" w14:textId="77777777" w:rsidR="005A359C" w:rsidRDefault="00000000">
      <w:pPr>
        <w:pStyle w:val="BodyText"/>
      </w:pPr>
      <w:r>
        <w:rPr>
          <w:b/>
          <w:bCs/>
        </w:rPr>
        <w:lastRenderedPageBreak/>
        <w:t>29 O Son of Being</w:t>
      </w:r>
      <w:r>
        <w:br/>
        <w:t>Do not ascribe to others what you do not desire for yourself, and do not say what you do not practice. This is my command to you—observe it.</w:t>
      </w:r>
    </w:p>
    <w:p w14:paraId="05C362BC" w14:textId="77777777" w:rsidR="005A359C" w:rsidRDefault="00000000">
      <w:pPr>
        <w:pStyle w:val="BodyText"/>
      </w:pPr>
      <w:r>
        <w:rPr>
          <w:b/>
          <w:bCs/>
        </w:rPr>
        <w:t>30 O Son of Man</w:t>
      </w:r>
      <w:r>
        <w:br/>
        <w:t>Do not withhold your face from my servant if he asks you for something, for his face is my face. Be ashamed before me.</w:t>
      </w:r>
    </w:p>
    <w:p w14:paraId="33AF7C52" w14:textId="77777777" w:rsidR="005A359C" w:rsidRDefault="00000000">
      <w:pPr>
        <w:pStyle w:val="BodyText"/>
      </w:pPr>
      <w:r>
        <w:rPr>
          <w:b/>
          <w:bCs/>
        </w:rPr>
        <w:t>31 O Son of Being</w:t>
      </w:r>
      <w:r>
        <w:br/>
        <w:t>Bring yourself to account each day before you are summoned to account, for death will come suddenly, and you will stand in judgment over your own self.</w:t>
      </w:r>
    </w:p>
    <w:p w14:paraId="6E412E34" w14:textId="77777777" w:rsidR="005A359C" w:rsidRDefault="00000000">
      <w:pPr>
        <w:pStyle w:val="BodyText"/>
      </w:pPr>
      <w:r>
        <w:rPr>
          <w:b/>
          <w:bCs/>
        </w:rPr>
        <w:t>32 O Son of the Cloud</w:t>
      </w:r>
      <w:r>
        <w:br/>
        <w:t>I made death a glad-tiding for you; why do you grieve over it? I made light a radiance for you; why do you veil yourself from it?</w:t>
      </w:r>
    </w:p>
    <w:p w14:paraId="5596679E" w14:textId="77777777" w:rsidR="005A359C" w:rsidRDefault="00000000">
      <w:pPr>
        <w:pStyle w:val="BodyText"/>
      </w:pPr>
      <w:r>
        <w:rPr>
          <w:b/>
          <w:bCs/>
        </w:rPr>
        <w:t>33 O Son of Spirit</w:t>
      </w:r>
      <w:r>
        <w:br/>
        <w:t>I bring you glad tidings of light; rejoice in it. I call you to the sanctuary of holiness; take refuge therein, that you may rest forevermore.</w:t>
      </w:r>
    </w:p>
    <w:p w14:paraId="0611F371" w14:textId="77777777" w:rsidR="005A359C" w:rsidRDefault="00000000">
      <w:pPr>
        <w:pStyle w:val="BodyText"/>
      </w:pPr>
      <w:r>
        <w:rPr>
          <w:b/>
          <w:bCs/>
        </w:rPr>
        <w:t>34 O Son of Spirit</w:t>
      </w:r>
      <w:r>
        <w:br/>
        <w:t>The Spirit of Holiness gives you glad tidings of intimacy; why do you grieve? The Spirit of Command strengthens you in the Cause; why do you veil yourself? The light of my countenance walks before you; why do you stray?</w:t>
      </w:r>
    </w:p>
    <w:p w14:paraId="79B4DDC2" w14:textId="77777777" w:rsidR="005A359C" w:rsidRDefault="00000000">
      <w:pPr>
        <w:pStyle w:val="BodyText"/>
      </w:pPr>
      <w:r>
        <w:rPr>
          <w:b/>
          <w:bCs/>
        </w:rPr>
        <w:t>35 O Son of Man</w:t>
      </w:r>
      <w:r>
        <w:br/>
        <w:t>Grieve not save in your distance from us, and rejoice not save in your nearness to us and your return unto us.</w:t>
      </w:r>
    </w:p>
    <w:p w14:paraId="2AAC6605" w14:textId="77777777" w:rsidR="005A359C" w:rsidRDefault="00000000">
      <w:pPr>
        <w:pStyle w:val="BodyText"/>
      </w:pPr>
      <w:r>
        <w:rPr>
          <w:b/>
          <w:bCs/>
        </w:rPr>
        <w:t>36 O Son of Man</w:t>
      </w:r>
      <w:r>
        <w:br/>
        <w:t>Rejoice in the gladness of your heart, that you may be prepared to meet me and become a mirror for my beauty.</w:t>
      </w:r>
    </w:p>
    <w:p w14:paraId="32D2A21D" w14:textId="77777777" w:rsidR="005A359C" w:rsidRDefault="00000000">
      <w:pPr>
        <w:pStyle w:val="Heading2"/>
      </w:pPr>
      <w:bookmarkStart w:id="40" w:name="verses-37-45"/>
      <w:bookmarkEnd w:id="39"/>
      <w:r>
        <w:t>Verses 37-45</w:t>
      </w:r>
    </w:p>
    <w:p w14:paraId="55A1F346" w14:textId="77777777" w:rsidR="005A359C" w:rsidRDefault="00000000">
      <w:pPr>
        <w:pStyle w:val="FirstParagraph"/>
      </w:pPr>
      <w:r>
        <w:rPr>
          <w:b/>
          <w:bCs/>
        </w:rPr>
        <w:t>37 O Son of Man</w:t>
      </w:r>
      <w:r>
        <w:br/>
        <w:t>Do not deprive yourself of the beautiful robe of my bounty, nor withhold your share from the wondrous fountains of my grace, lest you be overtaken by thirst in the eternity of my being.</w:t>
      </w:r>
    </w:p>
    <w:p w14:paraId="40FE9BDF" w14:textId="77777777" w:rsidR="005A359C" w:rsidRDefault="00000000">
      <w:pPr>
        <w:pStyle w:val="BodyText"/>
      </w:pPr>
      <w:r>
        <w:rPr>
          <w:b/>
          <w:bCs/>
        </w:rPr>
        <w:t>38 O Son of Being</w:t>
      </w:r>
      <w:r>
        <w:br/>
        <w:t>Observe my laws out of love for me, and restrain yourself from your desires in pursuit of my good pleasure.</w:t>
      </w:r>
    </w:p>
    <w:p w14:paraId="02AE92E1" w14:textId="77777777" w:rsidR="005A359C" w:rsidRDefault="00000000">
      <w:pPr>
        <w:pStyle w:val="BodyText"/>
      </w:pPr>
      <w:r>
        <w:rPr>
          <w:b/>
          <w:bCs/>
        </w:rPr>
        <w:t>39 O Son of Man</w:t>
      </w:r>
      <w:r>
        <w:br/>
        <w:t>Do not abandon my commandments out of love for my beauty, and do not forget my counsels in your quest for my satisfaction.</w:t>
      </w:r>
    </w:p>
    <w:p w14:paraId="7E45858B" w14:textId="77777777" w:rsidR="005A359C" w:rsidRDefault="00000000">
      <w:pPr>
        <w:pStyle w:val="BodyText"/>
      </w:pPr>
      <w:r>
        <w:rPr>
          <w:b/>
          <w:bCs/>
        </w:rPr>
        <w:lastRenderedPageBreak/>
        <w:t>40 O Son of Man</w:t>
      </w:r>
      <w:r>
        <w:br/>
        <w:t>Run across the plains of the unseen, then hasten into the fields of the heavens. You will find no rest except through submission to my command and humility before my face.</w:t>
      </w:r>
    </w:p>
    <w:p w14:paraId="4C213476" w14:textId="77777777" w:rsidR="005A359C" w:rsidRDefault="00000000">
      <w:pPr>
        <w:pStyle w:val="BodyText"/>
      </w:pPr>
      <w:r>
        <w:rPr>
          <w:b/>
          <w:bCs/>
        </w:rPr>
        <w:t>41 O Son of Man</w:t>
      </w:r>
      <w:r>
        <w:br/>
        <w:t>Magnify my command, that I may reveal to you the mysteries of greatness and radiate upon you the ancient lights.</w:t>
      </w:r>
    </w:p>
    <w:p w14:paraId="30E6734D" w14:textId="77777777" w:rsidR="005A359C" w:rsidRDefault="00000000">
      <w:pPr>
        <w:pStyle w:val="BodyText"/>
      </w:pPr>
      <w:r>
        <w:rPr>
          <w:b/>
          <w:bCs/>
        </w:rPr>
        <w:t>42 O Son of Man</w:t>
      </w:r>
      <w:r>
        <w:br/>
        <w:t>Be humble before me, that I may be humble before you. Be a helper to my cause, that you may be victorious in my dominion.</w:t>
      </w:r>
    </w:p>
    <w:p w14:paraId="13E2220C" w14:textId="77777777" w:rsidR="005A359C" w:rsidRDefault="00000000">
      <w:pPr>
        <w:pStyle w:val="BodyText"/>
      </w:pPr>
      <w:r>
        <w:rPr>
          <w:b/>
          <w:bCs/>
        </w:rPr>
        <w:t>43 O Son of Being</w:t>
      </w:r>
      <w:r>
        <w:br/>
        <w:t>Remember me on my earth, that I may remember you in my heaven, so that your eyes may be gladdened and mine likewise delighted.</w:t>
      </w:r>
    </w:p>
    <w:p w14:paraId="6540EE5D" w14:textId="77777777" w:rsidR="005A359C" w:rsidRDefault="00000000">
      <w:pPr>
        <w:pStyle w:val="BodyText"/>
      </w:pPr>
      <w:r>
        <w:rPr>
          <w:b/>
          <w:bCs/>
        </w:rPr>
        <w:t>44 O Son of the Throne</w:t>
      </w:r>
      <w:r>
        <w:br/>
        <w:t>Your hearing is my hearing; hear with it. Your sight is my sight; see with it. Thus, you will witness, in your innermost self, exalted sanctification for me, and I will bear witness to your lofty station within my essence.</w:t>
      </w:r>
    </w:p>
    <w:p w14:paraId="070554FC" w14:textId="77777777" w:rsidR="005A359C" w:rsidRDefault="00000000">
      <w:pPr>
        <w:pStyle w:val="BodyText"/>
      </w:pPr>
      <w:r>
        <w:rPr>
          <w:b/>
          <w:bCs/>
        </w:rPr>
        <w:t>45 O Son of Being</w:t>
      </w:r>
      <w:r>
        <w:br/>
        <w:t>Give your life in my path, pleased with me and grateful for my decree, that you may find rest with me in the canopies of grandeur behind the veils of might.</w:t>
      </w:r>
    </w:p>
    <w:p w14:paraId="7299E9F0" w14:textId="77777777" w:rsidR="005A359C" w:rsidRDefault="00000000">
      <w:pPr>
        <w:pStyle w:val="Heading2"/>
      </w:pPr>
      <w:bookmarkStart w:id="41" w:name="verses-46-54"/>
      <w:bookmarkEnd w:id="40"/>
      <w:r>
        <w:t>Verses 46-54</w:t>
      </w:r>
    </w:p>
    <w:p w14:paraId="15B08457" w14:textId="77777777" w:rsidR="005A359C" w:rsidRDefault="00000000">
      <w:pPr>
        <w:pStyle w:val="FirstParagraph"/>
      </w:pPr>
      <w:r>
        <w:rPr>
          <w:b/>
          <w:bCs/>
        </w:rPr>
        <w:t>46 O Son of Man</w:t>
      </w:r>
      <w:r>
        <w:br/>
        <w:t>Reflect on your condition and consider your deeds. Would you prefer to die upon your bed or be martyred in my path upon the dust, becoming the dawning-place of my Cause and the manifestation of my light in the highest paradise? Be just, O servant.</w:t>
      </w:r>
    </w:p>
    <w:p w14:paraId="2FD1C3AA" w14:textId="77777777" w:rsidR="005A359C" w:rsidRDefault="00000000">
      <w:pPr>
        <w:pStyle w:val="BodyText"/>
      </w:pPr>
      <w:r>
        <w:rPr>
          <w:b/>
          <w:bCs/>
        </w:rPr>
        <w:t>47 O Son of Man</w:t>
      </w:r>
      <w:r>
        <w:br/>
        <w:t>If my beauty were to be adorned by your blood-stained hair, it would be more precious to me than the creation of the two worlds and the radiance of both realms. Strive for this, O servant.</w:t>
      </w:r>
    </w:p>
    <w:p w14:paraId="1D4C243B" w14:textId="77777777" w:rsidR="005A359C" w:rsidRDefault="00000000">
      <w:pPr>
        <w:pStyle w:val="BodyText"/>
      </w:pPr>
      <w:r>
        <w:rPr>
          <w:b/>
          <w:bCs/>
        </w:rPr>
        <w:t>48 O Son of Man</w:t>
      </w:r>
      <w:r>
        <w:br/>
        <w:t>Everything has a sign; the sign of love is patience in my decree and endurance in my trials.</w:t>
      </w:r>
    </w:p>
    <w:p w14:paraId="0D16AC40" w14:textId="77777777" w:rsidR="005A359C" w:rsidRDefault="00000000">
      <w:pPr>
        <w:pStyle w:val="BodyText"/>
      </w:pPr>
      <w:r>
        <w:rPr>
          <w:b/>
          <w:bCs/>
        </w:rPr>
        <w:t>49 O Son of Man</w:t>
      </w:r>
      <w:r>
        <w:br/>
        <w:t>The true lover longs for tribulation as the sinner yearns for forgiveness and the guilty for mercy.</w:t>
      </w:r>
    </w:p>
    <w:p w14:paraId="39DACB4C" w14:textId="77777777" w:rsidR="005A359C" w:rsidRDefault="00000000">
      <w:pPr>
        <w:pStyle w:val="BodyText"/>
      </w:pPr>
      <w:r>
        <w:rPr>
          <w:b/>
          <w:bCs/>
        </w:rPr>
        <w:t>50 O Son of Man</w:t>
      </w:r>
      <w:r>
        <w:br/>
        <w:t>If no tribulation touches you in my path, how can you walk the ways of those content with my pleasure? If no hardship kindles your yearning for my meeting, how can you attain the light of love for my beauty?</w:t>
      </w:r>
    </w:p>
    <w:p w14:paraId="19B5F75B" w14:textId="77777777" w:rsidR="005A359C" w:rsidRDefault="00000000">
      <w:pPr>
        <w:pStyle w:val="BodyText"/>
      </w:pPr>
      <w:r>
        <w:rPr>
          <w:b/>
          <w:bCs/>
        </w:rPr>
        <w:lastRenderedPageBreak/>
        <w:t>51 O Son of Man</w:t>
      </w:r>
      <w:r>
        <w:br/>
        <w:t>My tribulation is my providence; outwardly it is fire and vengeance, yet inwardly it is light and mercy. Hasten to it, that you may become an eternal light and an ancient spirit. This is my command—understand it.</w:t>
      </w:r>
    </w:p>
    <w:p w14:paraId="74DF223E" w14:textId="77777777" w:rsidR="005A359C" w:rsidRDefault="00000000">
      <w:pPr>
        <w:pStyle w:val="BodyText"/>
      </w:pPr>
      <w:r>
        <w:rPr>
          <w:b/>
          <w:bCs/>
        </w:rPr>
        <w:t>52 O Son of Man</w:t>
      </w:r>
      <w:r>
        <w:br/>
        <w:t>If a blessing reaches you, do not rejoice in it, and if abasement touches you, do not grieve over it, for both shall pass away in due time and vanish in a moment.</w:t>
      </w:r>
    </w:p>
    <w:p w14:paraId="2F31899A" w14:textId="77777777" w:rsidR="005A359C" w:rsidRDefault="00000000">
      <w:pPr>
        <w:pStyle w:val="BodyText"/>
      </w:pPr>
      <w:r>
        <w:rPr>
          <w:b/>
          <w:bCs/>
        </w:rPr>
        <w:t>53 O Son of Being</w:t>
      </w:r>
      <w:r>
        <w:br/>
        <w:t>If poverty befalls you, do not sorrow, for the sovereign wealth will descend upon you in the course of days. Fear not abasement, for honor shall come to you in the fullness of time.</w:t>
      </w:r>
    </w:p>
    <w:p w14:paraId="1A78B423" w14:textId="77777777" w:rsidR="005A359C" w:rsidRDefault="00000000">
      <w:pPr>
        <w:pStyle w:val="BodyText"/>
      </w:pPr>
      <w:r>
        <w:rPr>
          <w:b/>
          <w:bCs/>
        </w:rPr>
        <w:t>54 O Son of Being</w:t>
      </w:r>
      <w:r>
        <w:br/>
        <w:t>If you desire this everlasting and eternal dominion, and this ancient and eternal life, forsake this fleeting and perishable sovereignty.</w:t>
      </w:r>
    </w:p>
    <w:p w14:paraId="23A3585E" w14:textId="77777777" w:rsidR="005A359C" w:rsidRDefault="00000000">
      <w:pPr>
        <w:pStyle w:val="Heading2"/>
      </w:pPr>
      <w:bookmarkStart w:id="42" w:name="verses-55-63"/>
      <w:bookmarkEnd w:id="41"/>
      <w:r>
        <w:t>Verses 55-63</w:t>
      </w:r>
    </w:p>
    <w:p w14:paraId="4C81C3B9" w14:textId="77777777" w:rsidR="005A359C" w:rsidRDefault="00000000">
      <w:pPr>
        <w:pStyle w:val="FirstParagraph"/>
      </w:pPr>
      <w:r>
        <w:rPr>
          <w:b/>
          <w:bCs/>
        </w:rPr>
        <w:t>55 O Son of Being</w:t>
      </w:r>
      <w:r>
        <w:br/>
        <w:t>Do not busy yourself with the world, for with fire we test gold, and with gold we test the servants.</w:t>
      </w:r>
    </w:p>
    <w:p w14:paraId="293E652D" w14:textId="77777777" w:rsidR="005A359C" w:rsidRDefault="00000000">
      <w:pPr>
        <w:pStyle w:val="BodyText"/>
      </w:pPr>
      <w:r>
        <w:rPr>
          <w:b/>
          <w:bCs/>
        </w:rPr>
        <w:t>56 O Son of Man</w:t>
      </w:r>
      <w:r>
        <w:br/>
        <w:t>You desire gold, and I desire your sanctification from it. You think wealth lies in possessing it, but I know true wealth lies in your detachment from it. By my life, this is my knowledge, and that is your assumption—how can my command align with yours?</w:t>
      </w:r>
    </w:p>
    <w:p w14:paraId="59BC4870" w14:textId="77777777" w:rsidR="005A359C" w:rsidRDefault="00000000">
      <w:pPr>
        <w:pStyle w:val="BodyText"/>
      </w:pPr>
      <w:r>
        <w:rPr>
          <w:b/>
          <w:bCs/>
        </w:rPr>
        <w:t>57 O Son of Man</w:t>
      </w:r>
      <w:r>
        <w:br/>
        <w:t>Spend my wealth upon my poor, that you may spend in heaven from treasures of eternal glory and imperishable majesty. Yet, by my life, offering your soul is even more beautiful, if you could see through my eyes.</w:t>
      </w:r>
    </w:p>
    <w:p w14:paraId="2733C968" w14:textId="77777777" w:rsidR="005A359C" w:rsidRDefault="00000000">
      <w:pPr>
        <w:pStyle w:val="BodyText"/>
      </w:pPr>
      <w:r>
        <w:rPr>
          <w:b/>
          <w:bCs/>
        </w:rPr>
        <w:t>58 O Son of Man</w:t>
      </w:r>
      <w:r>
        <w:br/>
        <w:t>The temple of existence is my throne; cleanse it of all things, that I may be established therein and rest upon it.</w:t>
      </w:r>
    </w:p>
    <w:p w14:paraId="08C250A9" w14:textId="77777777" w:rsidR="005A359C" w:rsidRDefault="00000000">
      <w:pPr>
        <w:pStyle w:val="BodyText"/>
      </w:pPr>
      <w:r>
        <w:rPr>
          <w:b/>
          <w:bCs/>
        </w:rPr>
        <w:t>59 O Son of Being</w:t>
      </w:r>
      <w:r>
        <w:br/>
        <w:t>Your heart is my home; sanctify it for my descent. Your spirit is my place of revelation; purify it for my manifestation.</w:t>
      </w:r>
    </w:p>
    <w:p w14:paraId="219D0783" w14:textId="77777777" w:rsidR="005A359C" w:rsidRDefault="00000000">
      <w:pPr>
        <w:pStyle w:val="BodyText"/>
      </w:pPr>
      <w:r>
        <w:rPr>
          <w:b/>
          <w:bCs/>
        </w:rPr>
        <w:t>60 O Son of Man</w:t>
      </w:r>
      <w:r>
        <w:br/>
        <w:t>Plunge your hand into my bosom, that I may lift my head radiant and resplendent from your bosom.</w:t>
      </w:r>
    </w:p>
    <w:p w14:paraId="2035F533" w14:textId="77777777" w:rsidR="005A359C" w:rsidRDefault="00000000">
      <w:pPr>
        <w:pStyle w:val="BodyText"/>
      </w:pPr>
      <w:r>
        <w:rPr>
          <w:b/>
          <w:bCs/>
        </w:rPr>
        <w:t>61 O Son of Man</w:t>
      </w:r>
      <w:r>
        <w:br/>
        <w:t>Ascend to my heaven, that you may behold my union and drink from the pure wine of an unmatched chalice and the cups of undying glory.</w:t>
      </w:r>
    </w:p>
    <w:p w14:paraId="510C5961" w14:textId="77777777" w:rsidR="005A359C" w:rsidRDefault="00000000">
      <w:pPr>
        <w:pStyle w:val="BodyText"/>
      </w:pPr>
      <w:r>
        <w:rPr>
          <w:b/>
          <w:bCs/>
        </w:rPr>
        <w:lastRenderedPageBreak/>
        <w:t>62 O Son of Man</w:t>
      </w:r>
      <w:r>
        <w:br/>
        <w:t>Days have passed over you, and you have occupied yourself with the whims of your soul, caught in fancies and illusions. How long will you slumber on your carpet? Lift your head from sleep, for the sun has risen to its zenith, that it may shine upon you with the lights of beauty.</w:t>
      </w:r>
    </w:p>
    <w:p w14:paraId="61CDAC63" w14:textId="77777777" w:rsidR="005A359C" w:rsidRDefault="00000000">
      <w:pPr>
        <w:pStyle w:val="BodyText"/>
      </w:pPr>
      <w:r>
        <w:rPr>
          <w:b/>
          <w:bCs/>
        </w:rPr>
        <w:t>63 O Son of Man</w:t>
      </w:r>
      <w:r>
        <w:br/>
        <w:t>I have shone my light upon you from the horizon of the Mount, and I have breathed the spirit of splendor into the Sinai of your heart. Empty yourself of veils and doubts, then enter upon the carpet, that you may be ready for eternity and worthy of meeting me, so that no death, fatigue, or weariness may seize you.</w:t>
      </w:r>
    </w:p>
    <w:p w14:paraId="2A5B3D1D" w14:textId="77777777" w:rsidR="005A359C" w:rsidRDefault="00000000">
      <w:pPr>
        <w:pStyle w:val="Heading2"/>
      </w:pPr>
      <w:bookmarkStart w:id="43" w:name="verses-64-71"/>
      <w:bookmarkEnd w:id="42"/>
      <w:r>
        <w:t>Verses 64-71</w:t>
      </w:r>
    </w:p>
    <w:p w14:paraId="094451A3" w14:textId="77777777" w:rsidR="005A359C" w:rsidRDefault="00000000">
      <w:pPr>
        <w:pStyle w:val="FirstParagraph"/>
      </w:pPr>
      <w:r>
        <w:rPr>
          <w:b/>
          <w:bCs/>
        </w:rPr>
        <w:t>64 O Son of Man</w:t>
      </w:r>
      <w:r>
        <w:br/>
        <w:t>My eternity of creation, I have created for you—make it a garment for your being. My oneness of innovation, I have fashioned for you—make it the robe of your soul, that you may shine with my self-subsistence forever.</w:t>
      </w:r>
    </w:p>
    <w:p w14:paraId="1CFC945D" w14:textId="77777777" w:rsidR="005A359C" w:rsidRDefault="00000000">
      <w:pPr>
        <w:pStyle w:val="BodyText"/>
      </w:pPr>
      <w:r>
        <w:rPr>
          <w:b/>
          <w:bCs/>
        </w:rPr>
        <w:t>65 O Son of Man</w:t>
      </w:r>
      <w:r>
        <w:br/>
        <w:t>My grandeur is my gift to you, and my majesty is my mercy upon you. What is befitting of my essence is beyond comprehension and cannot be encompassed by anyone. I have stored it in the treasures of my mystery and the vaults of my command, as a grace for my servants and a mercy for my creation.</w:t>
      </w:r>
    </w:p>
    <w:p w14:paraId="20D46577" w14:textId="77777777" w:rsidR="005A359C" w:rsidRDefault="00000000">
      <w:pPr>
        <w:pStyle w:val="BodyText"/>
      </w:pPr>
      <w:r>
        <w:rPr>
          <w:b/>
          <w:bCs/>
        </w:rPr>
        <w:t>66 O Children of Essence in the Unseen</w:t>
      </w:r>
      <w:r>
        <w:br/>
        <w:t>You shall be withheld from my love, and souls shall tremble at my mention, for minds cannot encompass me, nor can hearts contain me.</w:t>
      </w:r>
    </w:p>
    <w:p w14:paraId="0F454A1E" w14:textId="77777777" w:rsidR="005A359C" w:rsidRDefault="00000000">
      <w:pPr>
        <w:pStyle w:val="BodyText"/>
      </w:pPr>
      <w:r>
        <w:rPr>
          <w:b/>
          <w:bCs/>
        </w:rPr>
        <w:t>67 O Son of Beauty</w:t>
      </w:r>
      <w:r>
        <w:br/>
        <w:t>My spirit, my care, my mercy, and my beauty—all that I have revealed to you through the tongue of power and inscribed with the Pen of might—I have sent down according to your capacity and understanding, not according to my station and melody.</w:t>
      </w:r>
    </w:p>
    <w:p w14:paraId="70392A1A" w14:textId="77777777" w:rsidR="005A359C" w:rsidRDefault="00000000">
      <w:pPr>
        <w:pStyle w:val="BodyText"/>
      </w:pPr>
      <w:r>
        <w:rPr>
          <w:b/>
          <w:bCs/>
        </w:rPr>
        <w:t>68 O Children of Man</w:t>
      </w:r>
      <w:r>
        <w:br/>
        <w:t>Do you know why we created you all from one dust? That no one should exalt themselves over another. Reflect at all times on how you were created. Since we created you all from one substance, it is incumbent upon you to be as one soul, walking with the same feet, eating with the same mouth, and dwelling in the same land, so that from your inmost being, your deeds, and your actions, the signs of unity and the essence of detachment may be manifest. This is my counsel to you, O assembly of light. Take heed of it, that you may obtain the fruits of holiness from the tree of might and glory.</w:t>
      </w:r>
    </w:p>
    <w:p w14:paraId="5C11130A" w14:textId="77777777" w:rsidR="005A359C" w:rsidRDefault="00000000">
      <w:pPr>
        <w:pStyle w:val="BodyText"/>
      </w:pPr>
      <w:r>
        <w:rPr>
          <w:b/>
          <w:bCs/>
        </w:rPr>
        <w:t>69 O Children of Spirit</w:t>
      </w:r>
      <w:r>
        <w:br/>
        <w:t>You are my treasures, for within you I have stored the pearls of my mysteries and the gems of my knowledge. Guard them, lest the unworthy among my servants and the wicked among my creation discover them.</w:t>
      </w:r>
    </w:p>
    <w:p w14:paraId="1614608B" w14:textId="77777777" w:rsidR="005A359C" w:rsidRDefault="00000000">
      <w:pPr>
        <w:pStyle w:val="BodyText"/>
      </w:pPr>
      <w:r>
        <w:rPr>
          <w:b/>
          <w:bCs/>
        </w:rPr>
        <w:lastRenderedPageBreak/>
        <w:t>70 O Son of Him Who Stood in the Kingdom of His Self</w:t>
      </w:r>
      <w:r>
        <w:br/>
        <w:t>Know that I have sent to you all the fragrances of sanctity, completed the word upon you, perfected the bounty with you, and accepted for you what I accepted for myself. Be content with me, then give thanks to me.</w:t>
      </w:r>
    </w:p>
    <w:p w14:paraId="26C87C47" w14:textId="77777777" w:rsidR="005A359C" w:rsidRDefault="00000000">
      <w:pPr>
        <w:pStyle w:val="BodyText"/>
      </w:pPr>
      <w:r>
        <w:rPr>
          <w:b/>
          <w:bCs/>
        </w:rPr>
        <w:t>71 O Son of Man</w:t>
      </w:r>
      <w:r>
        <w:br/>
        <w:t>Write down all that we have revealed to you with the ink of light upon the tablet of the soul. And if you are unable to do so, let the ink be the essence of the heart. And if you still cannot, then write with the crimson ink that has been shed in my path, for it is sweeter to me than all else, that its light may endure forever.</w:t>
      </w:r>
    </w:p>
    <w:p w14:paraId="74548A14" w14:textId="77777777" w:rsidR="005A359C" w:rsidRDefault="00000000">
      <w:r>
        <w:br w:type="page"/>
      </w:r>
    </w:p>
    <w:p w14:paraId="6A421CBF" w14:textId="77777777" w:rsidR="005A359C" w:rsidRDefault="00000000">
      <w:pPr>
        <w:pStyle w:val="Heading1"/>
      </w:pPr>
      <w:bookmarkStart w:id="44" w:name="sec-the-persian-hidden-words"/>
      <w:bookmarkStart w:id="45" w:name="_Toc197983794"/>
      <w:bookmarkEnd w:id="34"/>
      <w:bookmarkEnd w:id="43"/>
      <w:r>
        <w:lastRenderedPageBreak/>
        <w:t>Kalimat-i-Maknunih (The Hidden Words of Persian)</w:t>
      </w:r>
      <w:bookmarkEnd w:id="45"/>
    </w:p>
    <w:p w14:paraId="0555B26B" w14:textId="77777777" w:rsidR="005A359C" w:rsidRDefault="00000000">
      <w:pPr>
        <w:pStyle w:val="Heading3"/>
      </w:pPr>
      <w:bookmarkStart w:id="46" w:name="verses-1-9-1"/>
      <w:r>
        <w:t>Verses 1-9</w:t>
      </w:r>
    </w:p>
    <w:p w14:paraId="43AA5CFB" w14:textId="77777777" w:rsidR="005A359C" w:rsidRDefault="00000000">
      <w:pPr>
        <w:pStyle w:val="FirstParagraph"/>
      </w:pPr>
      <w:r>
        <w:rPr>
          <w:b/>
          <w:bCs/>
        </w:rPr>
        <w:t>In the name of the eloquent and mighty Speaker</w:t>
      </w:r>
      <w:r>
        <w:br/>
        <w:t>O possessors of intellect and ears, the first call of the Friend is this:</w:t>
      </w:r>
    </w:p>
    <w:p w14:paraId="79BDE62B" w14:textId="77777777" w:rsidR="005A359C" w:rsidRDefault="00000000">
      <w:pPr>
        <w:pStyle w:val="BodyText"/>
      </w:pPr>
      <w:r>
        <w:rPr>
          <w:b/>
          <w:bCs/>
        </w:rPr>
        <w:t>1 O Spiritual Nightingale</w:t>
      </w:r>
      <w:r>
        <w:br/>
        <w:t>Settle nowhere but in the rose garden of meanings, and O hoopoe of Solomon’s love, make no dwelling except in the breeze of the Beloved’s spirit. And O phoenix of eternity, accept no abode but in the peak of faithfulness. This is your station if, without a station, you soar with the soul and freely turn toward your own dwelling.</w:t>
      </w:r>
    </w:p>
    <w:p w14:paraId="0533E96C" w14:textId="77777777" w:rsidR="005A359C" w:rsidRDefault="00000000">
      <w:pPr>
        <w:pStyle w:val="BodyText"/>
      </w:pPr>
      <w:r>
        <w:rPr>
          <w:b/>
          <w:bCs/>
        </w:rPr>
        <w:t>2 O Son of Spirit</w:t>
      </w:r>
      <w:r>
        <w:br/>
        <w:t>Every bird looks toward its nest, and every nightingale seeks the beauty of the rose—save for the birds of the hearts of God’s servants, who are content with mortal dust and thus remain distant from the eternal nest. They have turned their attention to the mud of estrangement and been deprived of the roses of nearness. Alas for the wonder, sorrow, and regret, that with a drop from the waves of the exalted ocean, they have passed by the lofty horizon and remained far from the most resplendent expanse.</w:t>
      </w:r>
    </w:p>
    <w:p w14:paraId="338E99FE" w14:textId="77777777" w:rsidR="005A359C" w:rsidRDefault="00000000">
      <w:pPr>
        <w:pStyle w:val="BodyText"/>
      </w:pPr>
      <w:r>
        <w:rPr>
          <w:b/>
          <w:bCs/>
        </w:rPr>
        <w:t>3 O Friend</w:t>
      </w:r>
      <w:r>
        <w:br/>
        <w:t>Plant nothing in the garden of the heart except the flower of love, and never let go of the hem of the nightingale of affection and yearning. Cherish the company of the righteous and abandon entirely both the hand and heart of companionship with the wicked.</w:t>
      </w:r>
    </w:p>
    <w:p w14:paraId="00B6833D" w14:textId="77777777" w:rsidR="005A359C" w:rsidRDefault="00000000">
      <w:pPr>
        <w:pStyle w:val="BodyText"/>
      </w:pPr>
      <w:r>
        <w:rPr>
          <w:b/>
          <w:bCs/>
        </w:rPr>
        <w:t>4 O Son of Justice</w:t>
      </w:r>
      <w:r>
        <w:br/>
        <w:t>What lover settles in a place other than the abode of the Beloved, and what seeker seeks ease apart from their desired one? For the true lover, life is in union, and death is in separation. Their bosoms are devoid of patience, and their hearts sanctified from forbearance. They pass beyond a hundred thousand lives to hasten toward the abode of the Beloved.</w:t>
      </w:r>
    </w:p>
    <w:p w14:paraId="74D56617" w14:textId="77777777" w:rsidR="005A359C" w:rsidRDefault="00000000">
      <w:pPr>
        <w:pStyle w:val="BodyText"/>
      </w:pPr>
      <w:r>
        <w:rPr>
          <w:b/>
          <w:bCs/>
        </w:rPr>
        <w:t>5 O Son of Dust</w:t>
      </w:r>
      <w:r>
        <w:br/>
        <w:t>Truly I say, the most heedless of servants is the one who disputes in words and seeks superiority over their brother. Say, O brothers, adorn yourselves with deeds, not with words.</w:t>
      </w:r>
    </w:p>
    <w:p w14:paraId="39BA83A2" w14:textId="77777777" w:rsidR="005A359C" w:rsidRDefault="00000000">
      <w:pPr>
        <w:pStyle w:val="BodyText"/>
      </w:pPr>
      <w:r>
        <w:rPr>
          <w:b/>
          <w:bCs/>
        </w:rPr>
        <w:t>6 O Sons of Earth</w:t>
      </w:r>
      <w:r>
        <w:br/>
        <w:t>Truly know that a heart in which remains the trace of envy will never enter my eternal dominion, nor will it inhale the fragrances of my sanctified kingdom.</w:t>
      </w:r>
    </w:p>
    <w:p w14:paraId="4358A5DC" w14:textId="77777777" w:rsidR="005A359C" w:rsidRDefault="00000000">
      <w:pPr>
        <w:pStyle w:val="BodyText"/>
      </w:pPr>
      <w:r>
        <w:rPr>
          <w:b/>
          <w:bCs/>
        </w:rPr>
        <w:t>7 O Son of Love</w:t>
      </w:r>
      <w:r>
        <w:br/>
        <w:t>Between you and the pavilion of nearness and the lote-tree of the exaltation of love is but a single step. Take the first step, then place the next upon the realm of the heart and enter the canopy of paradise. Then listen to what has descended from the Pen of Glory.</w:t>
      </w:r>
    </w:p>
    <w:p w14:paraId="3ADFB1C1" w14:textId="77777777" w:rsidR="005A359C" w:rsidRDefault="00000000">
      <w:pPr>
        <w:pStyle w:val="BodyText"/>
      </w:pPr>
      <w:r>
        <w:rPr>
          <w:b/>
          <w:bCs/>
        </w:rPr>
        <w:lastRenderedPageBreak/>
        <w:t>8 O Son of Glory</w:t>
      </w:r>
      <w:r>
        <w:br/>
        <w:t>Hasten upon the path of sanctity and set foot upon the heavens of intimacy. Purify the heart with the polish of the spirit and direct yourself toward the precincts of “but for Thee.”</w:t>
      </w:r>
    </w:p>
    <w:p w14:paraId="32B301DF" w14:textId="77777777" w:rsidR="005A359C" w:rsidRDefault="00000000">
      <w:pPr>
        <w:pStyle w:val="BodyText"/>
      </w:pPr>
      <w:r>
        <w:rPr>
          <w:b/>
          <w:bCs/>
        </w:rPr>
        <w:t>9 O Fading Shadow</w:t>
      </w:r>
      <w:r>
        <w:br/>
        <w:t>Pass beyond the degrees of the abasement of delusion and enter the heights of the honor of certainty. Open the eye of truth to behold the manifest beauty and exclaim, “Blessed is God, the best of creators!”</w:t>
      </w:r>
    </w:p>
    <w:p w14:paraId="185B89CD" w14:textId="77777777" w:rsidR="005A359C" w:rsidRDefault="00000000">
      <w:pPr>
        <w:pStyle w:val="Heading3"/>
      </w:pPr>
      <w:bookmarkStart w:id="47" w:name="verses-10-18-1"/>
      <w:bookmarkEnd w:id="46"/>
      <w:r>
        <w:t>Verses 10-18</w:t>
      </w:r>
    </w:p>
    <w:p w14:paraId="0AC24362" w14:textId="77777777" w:rsidR="005A359C" w:rsidRDefault="00000000">
      <w:pPr>
        <w:pStyle w:val="FirstParagraph"/>
      </w:pPr>
      <w:r>
        <w:rPr>
          <w:b/>
          <w:bCs/>
        </w:rPr>
        <w:t>10 O Son of Desire</w:t>
      </w:r>
      <w:r>
        <w:br/>
        <w:t>Truly, listen: the mortal eye cannot recognize the everlasting beauty, and the lifeless heart busies itself only with withered flowers. For every companion seeks its kind and finds intimacy with its own essence.</w:t>
      </w:r>
    </w:p>
    <w:p w14:paraId="599FCC22" w14:textId="77777777" w:rsidR="005A359C" w:rsidRDefault="00000000">
      <w:pPr>
        <w:pStyle w:val="BodyText"/>
      </w:pPr>
      <w:r>
        <w:rPr>
          <w:b/>
          <w:bCs/>
        </w:rPr>
        <w:t>11 O Son of Dust</w:t>
      </w:r>
      <w:r>
        <w:br/>
        <w:t>Blind yourself, that you may behold my beauty; deafen yourself, that you may hear my melodious voice; become ignorant, that you may partake of my knowledge; and impoverish yourself, that you may gain an imperishable share of my eternal ocean of wealth. Blind yourself, meaning from the sight of anything but my beauty. Deafen yourself, meaning from hearing anything but my words. Become ignorant, meaning from anything but my knowledge. Thus, with pure eyes, a sanctified heart, and a refined ear, enter the sanctuary of my holiness.</w:t>
      </w:r>
    </w:p>
    <w:p w14:paraId="626723C5" w14:textId="77777777" w:rsidR="005A359C" w:rsidRDefault="00000000">
      <w:pPr>
        <w:pStyle w:val="BodyText"/>
      </w:pPr>
      <w:r>
        <w:rPr>
          <w:b/>
          <w:bCs/>
        </w:rPr>
        <w:t>12 O Possessor of Two Eyes</w:t>
      </w:r>
      <w:r>
        <w:br/>
        <w:t>Close one eye and open the other. Close it, meaning to the world and its people; open it, meaning to the holy beauty of the Beloved.</w:t>
      </w:r>
    </w:p>
    <w:p w14:paraId="29D41A3A" w14:textId="77777777" w:rsidR="005A359C" w:rsidRDefault="00000000">
      <w:pPr>
        <w:pStyle w:val="BodyText"/>
      </w:pPr>
      <w:r>
        <w:rPr>
          <w:b/>
          <w:bCs/>
        </w:rPr>
        <w:t>13 My Sons</w:t>
      </w:r>
      <w:r>
        <w:br/>
        <w:t>I fear that, without partaking of the melody of the mystic dove, you may return to the abode of annihilation, and without beholding the beauty of the rose, you may turn back to clay and dust.</w:t>
      </w:r>
    </w:p>
    <w:p w14:paraId="48FEFEDB" w14:textId="77777777" w:rsidR="005A359C" w:rsidRDefault="00000000">
      <w:pPr>
        <w:pStyle w:val="BodyText"/>
      </w:pPr>
      <w:r>
        <w:rPr>
          <w:b/>
          <w:bCs/>
        </w:rPr>
        <w:t>14 O Friends</w:t>
      </w:r>
      <w:r>
        <w:br/>
        <w:t>Do not exchange the eternal beauty for the fleeting, nor bind your hearts to the dust of the earth.</w:t>
      </w:r>
    </w:p>
    <w:p w14:paraId="798404F3" w14:textId="77777777" w:rsidR="005A359C" w:rsidRDefault="00000000">
      <w:pPr>
        <w:pStyle w:val="BodyText"/>
      </w:pPr>
      <w:r>
        <w:rPr>
          <w:b/>
          <w:bCs/>
        </w:rPr>
        <w:t>15 O Son of Spirit</w:t>
      </w:r>
      <w:r>
        <w:br/>
        <w:t>A time will come when the mystic nightingale will be forbidden from revealing the mysteries of meanings, and all will be deprived of the heavenly melody and the divine call.</w:t>
      </w:r>
    </w:p>
    <w:p w14:paraId="58BEE5F9" w14:textId="77777777" w:rsidR="005A359C" w:rsidRDefault="00000000">
      <w:pPr>
        <w:pStyle w:val="BodyText"/>
      </w:pPr>
      <w:r>
        <w:rPr>
          <w:b/>
          <w:bCs/>
        </w:rPr>
        <w:t>16 O Essence of Heedlessness</w:t>
      </w:r>
      <w:r>
        <w:br/>
        <w:t>Alas, that a hundred thousand spiritual tongues are embodied in one speaking tongue, and a hundred thousand hidden meanings appear in one melody—yet there is no ear to hear, nor heart to grasp a single word.</w:t>
      </w:r>
    </w:p>
    <w:p w14:paraId="2E895980" w14:textId="77777777" w:rsidR="005A359C" w:rsidRDefault="00000000">
      <w:pPr>
        <w:pStyle w:val="BodyText"/>
      </w:pPr>
      <w:r>
        <w:rPr>
          <w:b/>
          <w:bCs/>
        </w:rPr>
        <w:t>17 O Companions</w:t>
      </w:r>
      <w:r>
        <w:br/>
        <w:t>The gates of the placeless have been opened, and the abode of the Beloved has been adorned by the breaths of lovers. Yet all are deprived of this spiritual city, save a few. And among those few, only the most purified hearts and sanctified souls have attained it—and even among them, but the very fewest.</w:t>
      </w:r>
    </w:p>
    <w:p w14:paraId="663B4762" w14:textId="77777777" w:rsidR="005A359C" w:rsidRDefault="00000000">
      <w:pPr>
        <w:pStyle w:val="BodyText"/>
      </w:pPr>
      <w:r>
        <w:rPr>
          <w:b/>
          <w:bCs/>
        </w:rPr>
        <w:lastRenderedPageBreak/>
        <w:t>18 O Inhabitants of the Supreme Paradise</w:t>
      </w:r>
      <w:r>
        <w:br/>
        <w:t>Announce to the people of certitude that within the holy expanse of the nearness of paradise, a new garden has appeared. All the dwellers of the heavenly realm and the forms of the exalted paradise circle around it. Strive, then, to enter this station and seek the truths of the mysteries of love from its blossoms, and discover all the sublime wisdoms of the One from its everlasting fruits. Blessed are the eyes of those who enter it with security.</w:t>
      </w:r>
    </w:p>
    <w:p w14:paraId="0B2E6A2C" w14:textId="77777777" w:rsidR="005A359C" w:rsidRDefault="00000000">
      <w:pPr>
        <w:pStyle w:val="Heading3"/>
      </w:pPr>
      <w:bookmarkStart w:id="48" w:name="verses-19-27-1"/>
      <w:bookmarkEnd w:id="47"/>
      <w:r>
        <w:t>Verses 19-27</w:t>
      </w:r>
    </w:p>
    <w:p w14:paraId="0EABDF39" w14:textId="77777777" w:rsidR="005A359C" w:rsidRDefault="00000000">
      <w:pPr>
        <w:pStyle w:val="FirstParagraph"/>
      </w:pPr>
      <w:r>
        <w:rPr>
          <w:b/>
          <w:bCs/>
        </w:rPr>
        <w:t>19 O My Friends</w:t>
      </w:r>
      <w:r>
        <w:br/>
        <w:t xml:space="preserve">Have you forgotten that radiant true morn, when beneath the shelter of the blessed Tree planted in the Most Great Paradise, you were all present in that holy and sanctified atmosphere before me? I spoke three pure words, and you heard them and were enraptured by them. These words were: </w:t>
      </w:r>
      <w:r>
        <w:rPr>
          <w:i/>
          <w:iCs/>
        </w:rPr>
        <w:t>O friends, do not prefer your will over mine, and never desire what I do not desire for you. Do not bring to me hearts that are lifeless and tainted with hopes and desires.</w:t>
      </w:r>
      <w:r>
        <w:t xml:space="preserve"> If you purify your chests, you will recall that plain and that atmosphere, and my words will become clear to you. (Revealed in the eighth line of the sacred ranks, found in the fifth Tablet of Paradise.)</w:t>
      </w:r>
    </w:p>
    <w:p w14:paraId="729F3AE3" w14:textId="77777777" w:rsidR="005A359C" w:rsidRDefault="00000000">
      <w:pPr>
        <w:pStyle w:val="BodyText"/>
      </w:pPr>
      <w:r>
        <w:rPr>
          <w:b/>
          <w:bCs/>
        </w:rPr>
        <w:t>20 O Dead Ones Lying in the Beds of Heedlessness</w:t>
      </w:r>
      <w:r>
        <w:br/>
        <w:t>Centuries have passed, and you have spent your precious lives to their end. Yet no pure breath has reached my holy sanctuary from you. You are immersed in the seas of polytheism while you utter the word of unity. You have taken what I abhor as your beloved and made my enemies your friends. You walk upon my earth in utmost joy and delight, unaware that my earth is weary of you and all things upon it flee from you. If you would open your eyes just a little, you would find a hundred thousand sorrows sweeter than this joy and deem annihilation nobler than this life.</w:t>
      </w:r>
    </w:p>
    <w:p w14:paraId="61A3049C" w14:textId="77777777" w:rsidR="005A359C" w:rsidRDefault="00000000">
      <w:pPr>
        <w:pStyle w:val="BodyText"/>
      </w:pPr>
      <w:r>
        <w:rPr>
          <w:b/>
          <w:bCs/>
        </w:rPr>
        <w:t>21 O Moving Dust</w:t>
      </w:r>
      <w:r>
        <w:br/>
        <w:t>I am near to you, yet you despair of me. The sword of disobedience has severed the tree of hope. In all states, I am close to you, while in all conditions, you are far from me. I have chosen everlasting glory for you, yet you have chosen endless abasement for yourself. Now, while time remains, turn back and seize this opportunity.</w:t>
      </w:r>
    </w:p>
    <w:p w14:paraId="45F4AF1C" w14:textId="77777777" w:rsidR="005A359C" w:rsidRDefault="00000000">
      <w:pPr>
        <w:pStyle w:val="BodyText"/>
      </w:pPr>
      <w:r>
        <w:rPr>
          <w:b/>
          <w:bCs/>
        </w:rPr>
        <w:t>22 O Son of Desire</w:t>
      </w:r>
      <w:r>
        <w:br/>
        <w:t>The people of knowledge and insight strove for years but never attained the presence of the All-Glorious. They ran for lifetimes but did not reach the meeting with the All-Beauteous. Yet you, without striving, arrived at the abode, and without seeking, you attained the goal. Despite all these ranks and stations, you have become so veiled by the curtain of your own self that your eyes do not behold the beauty of the Friend, nor does your hand grasp the hem of the Beloved. Marvel at this, O people of vision!</w:t>
      </w:r>
    </w:p>
    <w:p w14:paraId="56EEA83A" w14:textId="77777777" w:rsidR="005A359C" w:rsidRDefault="00000000">
      <w:pPr>
        <w:pStyle w:val="BodyText"/>
      </w:pPr>
      <w:r>
        <w:rPr>
          <w:b/>
          <w:bCs/>
        </w:rPr>
        <w:t>23 O People of the Realm of Love</w:t>
      </w:r>
      <w:r>
        <w:br/>
        <w:t xml:space="preserve">The eternal lamp has been surrounded by the winds of mortality, and the beauty of the spiritual Youth is veiled by the dark dust of oppression. The Sovereign of the sovereigns of love is oppressed in the hands of the tyrants, and the sacred dove is trapped in the grasp of the owls. All the denizens of the canopy of the </w:t>
      </w:r>
      <w:r>
        <w:lastRenderedPageBreak/>
        <w:t>Most Glorious and the concourse on high lament and wail, while you dwell in utmost ease in the land of heedlessness, imagining yourselves to be among the pure friends. But vain are your suppositions.</w:t>
      </w:r>
    </w:p>
    <w:p w14:paraId="1CB897DB" w14:textId="77777777" w:rsidR="005A359C" w:rsidRDefault="00000000">
      <w:pPr>
        <w:pStyle w:val="BodyText"/>
      </w:pPr>
      <w:r>
        <w:rPr>
          <w:b/>
          <w:bCs/>
        </w:rPr>
        <w:t>24 O Ignorant Ones Masked as Learned</w:t>
      </w:r>
      <w:r>
        <w:br/>
        <w:t>Why do you outwardly claim to be shepherds while inwardly becoming wolves to my sheep? Your likeness is as the star before dawn: bright and radiant in appearance, yet inwardly a cause of the misguidance and ruin of the caravans of my cities and realms.</w:t>
      </w:r>
    </w:p>
    <w:p w14:paraId="70A67DC7" w14:textId="77777777" w:rsidR="005A359C" w:rsidRDefault="00000000">
      <w:pPr>
        <w:pStyle w:val="BodyText"/>
      </w:pPr>
      <w:r>
        <w:rPr>
          <w:b/>
          <w:bCs/>
        </w:rPr>
        <w:t>25 O Outwardly Adorned but Inwardly Diminished</w:t>
      </w:r>
      <w:r>
        <w:br/>
        <w:t>Your likeness is as pure, bitter water: outwardly of utmost clarity and purity, but when tested by the touchstone of the divine palate, not even a drop is accepted. Truly, the radiance of the sun is manifest both in dust and in mirrors, yet there is an infinite difference between them—a difference that cannot be bridged.</w:t>
      </w:r>
    </w:p>
    <w:p w14:paraId="3E343799" w14:textId="77777777" w:rsidR="005A359C" w:rsidRDefault="00000000">
      <w:pPr>
        <w:pStyle w:val="BodyText"/>
      </w:pPr>
      <w:r>
        <w:rPr>
          <w:b/>
          <w:bCs/>
        </w:rPr>
        <w:t>26 O Friend of My Tongue</w:t>
      </w:r>
      <w:r>
        <w:br/>
        <w:t>Ponder for a moment. Have you ever heard that both the Friend and the stranger can dwell in one heart? Cast out the strangers so the Beloved may enter His home.</w:t>
      </w:r>
    </w:p>
    <w:p w14:paraId="7445CF9B" w14:textId="77777777" w:rsidR="005A359C" w:rsidRDefault="00000000">
      <w:pPr>
        <w:pStyle w:val="BodyText"/>
      </w:pPr>
      <w:r>
        <w:rPr>
          <w:b/>
          <w:bCs/>
        </w:rPr>
        <w:t>27 O Son of Dust</w:t>
      </w:r>
      <w:r>
        <w:br/>
        <w:t>I ordained all that is in the heavens and on earth for you, except for the hearts, which I appointed as the seat of the revelation of my beauty and majesty. Yet you abandoned my dwelling place to others. Whenever the sanctity of my presence sought to enter its abode, it found it occupied by others and saw strangers within. Then, the placeless hastened to the sanctuary of the Beloved. Still, I concealed this and did not disclose the secret, for I would not disgrace you.</w:t>
      </w:r>
    </w:p>
    <w:p w14:paraId="353A6425" w14:textId="77777777" w:rsidR="005A359C" w:rsidRDefault="00000000">
      <w:pPr>
        <w:pStyle w:val="Heading3"/>
      </w:pPr>
      <w:bookmarkStart w:id="49" w:name="verses-28-36-1"/>
      <w:bookmarkEnd w:id="48"/>
      <w:r>
        <w:t>Verses 28-36</w:t>
      </w:r>
    </w:p>
    <w:p w14:paraId="1C20BC94" w14:textId="77777777" w:rsidR="005A359C" w:rsidRDefault="00000000">
      <w:pPr>
        <w:pStyle w:val="FirstParagraph"/>
      </w:pPr>
      <w:r>
        <w:rPr>
          <w:b/>
          <w:bCs/>
        </w:rPr>
        <w:t>28 O Essence of Desire</w:t>
      </w:r>
      <w:r>
        <w:br/>
        <w:t>How often at dawn have I come from the realm of the placeless to your dwelling, only to find you absorbed in others upon the couch of ease. Then, like a spiritual lightning, I returned to the cloud of sovereign majesty, concealing this matter within the sanctuaries of my nearness and sharing nothing of it with the hosts of holiness.</w:t>
      </w:r>
    </w:p>
    <w:p w14:paraId="2EEF4B24" w14:textId="77777777" w:rsidR="005A359C" w:rsidRDefault="00000000">
      <w:pPr>
        <w:pStyle w:val="BodyText"/>
      </w:pPr>
      <w:r>
        <w:rPr>
          <w:b/>
          <w:bCs/>
        </w:rPr>
        <w:t>29 O Son of Generosity</w:t>
      </w:r>
      <w:r>
        <w:br/>
        <w:t>You were in the wilderness of nonexistence when, through the dust of my command, I manifested you in the realm of dominion. I appointed all the atoms of possibility and the realities of creation to nurture you. Before your emergence from the womb, I ordained two luminous springs of milk for you and set eyes to watch over you. I instilled love for you in hearts and, through sheer generosity, raised you under the canopy of my mercy. From the essence of grace and compassion, I preserved you. The purpose of all these stages was that you might enter my eternal dominion and become a recipient of my hidden gifts. Yet you were heedless. When you bore fruit, you neglected all my bounties, immersing yourself in vain imaginings. You wholly forgot and abandoned the abode of the Friend, finding refuge instead in the court of the enemy.</w:t>
      </w:r>
    </w:p>
    <w:p w14:paraId="2D226199" w14:textId="77777777" w:rsidR="005A359C" w:rsidRDefault="00000000">
      <w:pPr>
        <w:pStyle w:val="BodyText"/>
      </w:pPr>
      <w:r>
        <w:rPr>
          <w:b/>
          <w:bCs/>
        </w:rPr>
        <w:lastRenderedPageBreak/>
        <w:t>30 O Servant of the World</w:t>
      </w:r>
      <w:r>
        <w:br/>
        <w:t>At dawn, the breeze of my favor passed over you, finding you asleep on the bed of heedlessness. It wept over your condition and returned.</w:t>
      </w:r>
    </w:p>
    <w:p w14:paraId="1B06E2EE" w14:textId="77777777" w:rsidR="005A359C" w:rsidRDefault="00000000">
      <w:pPr>
        <w:pStyle w:val="BodyText"/>
      </w:pPr>
      <w:r>
        <w:rPr>
          <w:b/>
          <w:bCs/>
        </w:rPr>
        <w:t>31 O Son of Earth</w:t>
      </w:r>
      <w:r>
        <w:br/>
        <w:t>If you desire me, desire none but me. If you seek my beauty, turn your gaze away from all others. For my will and the will of another are as water and fire; they cannot dwell together in one heart.</w:t>
      </w:r>
    </w:p>
    <w:p w14:paraId="723C8EB6" w14:textId="77777777" w:rsidR="005A359C" w:rsidRDefault="00000000">
      <w:pPr>
        <w:pStyle w:val="BodyText"/>
      </w:pPr>
      <w:r>
        <w:rPr>
          <w:b/>
          <w:bCs/>
        </w:rPr>
        <w:t>32 O Stranger to the One True God</w:t>
      </w:r>
      <w:r>
        <w:br/>
        <w:t>The flame of your heart is kindled by the hand of my power. Do not extinguish it with the contrary winds of self and desire. The remedy for all your ills is my remembrance; do not forget it. Make my love your treasure, and cherish it as your very sight and soul.</w:t>
      </w:r>
    </w:p>
    <w:p w14:paraId="183BDC8C" w14:textId="77777777" w:rsidR="005A359C" w:rsidRDefault="00000000">
      <w:pPr>
        <w:pStyle w:val="BodyText"/>
      </w:pPr>
      <w:r>
        <w:rPr>
          <w:b/>
          <w:bCs/>
        </w:rPr>
        <w:t>33 O My Brother</w:t>
      </w:r>
      <w:r>
        <w:br/>
        <w:t>Hear from my sweet tongue my tender words, and drink from my briny lips the spiritual spring of holiness. Sow the seeds of my divine wisdom in the pure soil of your heart, and water it with the waters of certitude, so that the green shoots of my knowledge and wisdom may spring forth from the holy city of your being.</w:t>
      </w:r>
    </w:p>
    <w:p w14:paraId="4B88A739" w14:textId="77777777" w:rsidR="005A359C" w:rsidRDefault="00000000">
      <w:pPr>
        <w:pStyle w:val="BodyText"/>
      </w:pPr>
      <w:r>
        <w:rPr>
          <w:b/>
          <w:bCs/>
        </w:rPr>
        <w:t>34 O People of My Paradise</w:t>
      </w:r>
      <w:r>
        <w:br/>
        <w:t>The sapling of your love and friendship was planted in the sacred garden of paradise by the hand of kindness, and it was watered with the rains of mercy. Now it is near to bearing fruit. Strive that it may be preserved and not consumed by the fire of desire and passion.</w:t>
      </w:r>
    </w:p>
    <w:p w14:paraId="548410AB" w14:textId="77777777" w:rsidR="005A359C" w:rsidRDefault="00000000">
      <w:pPr>
        <w:pStyle w:val="BodyText"/>
      </w:pPr>
      <w:r>
        <w:rPr>
          <w:b/>
          <w:bCs/>
        </w:rPr>
        <w:t>35 O My Friends</w:t>
      </w:r>
      <w:r>
        <w:br/>
        <w:t>Extinguish the lamp of misguidance and kindle the everlasting torches of guidance in your hearts. Soon, the appraisers of existence will, in the presence of the Worshipped One, accept nothing but pure piety and will acknowledge no deeds but those that are pure.</w:t>
      </w:r>
    </w:p>
    <w:p w14:paraId="69805D97" w14:textId="77777777" w:rsidR="005A359C" w:rsidRDefault="00000000">
      <w:pPr>
        <w:pStyle w:val="BodyText"/>
      </w:pPr>
      <w:r>
        <w:rPr>
          <w:b/>
          <w:bCs/>
        </w:rPr>
        <w:t>36 O Son of Dust</w:t>
      </w:r>
      <w:r>
        <w:br/>
        <w:t>The wise among my servants are those who do not speak unless they hear, just as the cupbearer does not offer the cup unless a request is made, and the lover does not cry out until they attain the beauty of the Beloved. Therefore, sow the seeds of wisdom and knowledge in the pure soil of the heart, and keep them hidden, so that the shoots of divine wisdom may spring forth from the heart, not from the clay.</w:t>
      </w:r>
    </w:p>
    <w:p w14:paraId="7C935227" w14:textId="77777777" w:rsidR="005A359C" w:rsidRDefault="00000000">
      <w:pPr>
        <w:pStyle w:val="Heading3"/>
      </w:pPr>
      <w:bookmarkStart w:id="50" w:name="verses-37-45-1"/>
      <w:bookmarkEnd w:id="49"/>
      <w:r>
        <w:t>Verses 37-45</w:t>
      </w:r>
    </w:p>
    <w:p w14:paraId="3AC39C60" w14:textId="77777777" w:rsidR="005A359C" w:rsidRDefault="00000000">
      <w:pPr>
        <w:pStyle w:val="FirstParagraph"/>
      </w:pPr>
      <w:r>
        <w:rPr>
          <w:b/>
          <w:bCs/>
        </w:rPr>
        <w:t>37 O My Servant</w:t>
      </w:r>
      <w:r>
        <w:br/>
        <w:t>Do not relinquish the everlasting dominion for fleeting abasement, nor surrender the sovereignty of paradise for mere desire. This is the fountain of life flowing from the divine spring of the Pen of the Merciful. Blessed are those who drink from it.</w:t>
      </w:r>
    </w:p>
    <w:p w14:paraId="7D52F29A" w14:textId="77777777" w:rsidR="005A359C" w:rsidRDefault="00000000">
      <w:pPr>
        <w:pStyle w:val="BodyText"/>
      </w:pPr>
      <w:r>
        <w:rPr>
          <w:b/>
          <w:bCs/>
        </w:rPr>
        <w:t>38 O Son of Spirit</w:t>
      </w:r>
      <w:r>
        <w:br/>
        <w:t>Break free from the cage, and like the bird of love, soar into the sacred atmosphere. Rise above the self and rest in the divine breeze of the holy Lord.</w:t>
      </w:r>
    </w:p>
    <w:p w14:paraId="7231F514" w14:textId="77777777" w:rsidR="005A359C" w:rsidRDefault="00000000">
      <w:pPr>
        <w:pStyle w:val="BodyText"/>
      </w:pPr>
      <w:r>
        <w:rPr>
          <w:b/>
          <w:bCs/>
        </w:rPr>
        <w:lastRenderedPageBreak/>
        <w:t>39 O Son of Ashes</w:t>
      </w:r>
      <w:r>
        <w:br/>
        <w:t>Do not content yourself with the comfort of a single day, nor forsake the eternal and everlasting peace. Do not exchange the eternal garden of everlasting joy for the perishable, earthly ruin. Ascend from the prison to the delightful plains of the soul and step from the cage of limitation into the enchanting paradise of the placeless.</w:t>
      </w:r>
    </w:p>
    <w:p w14:paraId="0193F947" w14:textId="77777777" w:rsidR="005A359C" w:rsidRDefault="00000000">
      <w:pPr>
        <w:pStyle w:val="BodyText"/>
      </w:pPr>
      <w:r>
        <w:rPr>
          <w:b/>
          <w:bCs/>
        </w:rPr>
        <w:t>40 O My Servant</w:t>
      </w:r>
      <w:r>
        <w:br/>
        <w:t>Free yourself from the chains of the material world and liberate yourself from the prison of self. Seize the moment, for you will not see this time again, nor find this opportunity once it passes.</w:t>
      </w:r>
    </w:p>
    <w:p w14:paraId="24CED9C2" w14:textId="77777777" w:rsidR="005A359C" w:rsidRDefault="00000000">
      <w:pPr>
        <w:pStyle w:val="BodyText"/>
      </w:pPr>
      <w:r>
        <w:rPr>
          <w:b/>
          <w:bCs/>
        </w:rPr>
        <w:t>41 O Child of My Maidservant</w:t>
      </w:r>
      <w:r>
        <w:br/>
        <w:t>If you behold the everlasting sovereignty, you will surely, with utmost earnestness, forsake the fleeting realm. Yet, veils of wisdom conceal it, and its radiance is cloaked in mysteries. Only pure hearts can comprehend it.</w:t>
      </w:r>
    </w:p>
    <w:p w14:paraId="2E84AD76" w14:textId="77777777" w:rsidR="005A359C" w:rsidRDefault="00000000">
      <w:pPr>
        <w:pStyle w:val="BodyText"/>
      </w:pPr>
      <w:r>
        <w:rPr>
          <w:b/>
          <w:bCs/>
        </w:rPr>
        <w:t>42 O My Servant</w:t>
      </w:r>
      <w:r>
        <w:br/>
        <w:t>Purify your heart from resentment and step with envy-free thoughts onto the holy carpet of divine unity.</w:t>
      </w:r>
    </w:p>
    <w:p w14:paraId="32FF5FDF" w14:textId="77777777" w:rsidR="005A359C" w:rsidRDefault="00000000">
      <w:pPr>
        <w:pStyle w:val="BodyText"/>
      </w:pPr>
      <w:r>
        <w:rPr>
          <w:b/>
          <w:bCs/>
        </w:rPr>
        <w:t>43 O My Friends</w:t>
      </w:r>
      <w:r>
        <w:br/>
        <w:t xml:space="preserve">Walk the path of the Beloved’s pleasure, for His good pleasure lies in His creatures’ well-being and always will. Meaning, the friend should not enter their companion’s home without their consent, nor interfere with their possessions, nor prefer their own will over that of the friend, nor consider themselves superior in any matter. </w:t>
      </w:r>
      <w:r>
        <w:rPr>
          <w:i/>
          <w:iCs/>
        </w:rPr>
        <w:t>Reflect upon this, O people of understanding.</w:t>
      </w:r>
    </w:p>
    <w:p w14:paraId="0A0DC199" w14:textId="77777777" w:rsidR="005A359C" w:rsidRDefault="00000000">
      <w:pPr>
        <w:pStyle w:val="BodyText"/>
      </w:pPr>
      <w:r>
        <w:rPr>
          <w:b/>
          <w:bCs/>
        </w:rPr>
        <w:t>44 O Heavenly Companion</w:t>
      </w:r>
      <w:r>
        <w:br/>
        <w:t>Hear no evil, see no evil, and do not debase yourself by wailing. Meaning, do not speak ill so that you do not hear ill, and do not magnify the faults of others lest your own faults be magnified. Do not desire abasement for another lest your own abasement be unveiled. Thus, with a pure heart, a sanctified chest, and a serene mind, spend your brief days of life—days that are less than a fleeting moment—so that, free from this mortal frame, you may return to the paradise of meanings and find your abode in the everlasting kingdom.</w:t>
      </w:r>
    </w:p>
    <w:p w14:paraId="4CC8C2AA" w14:textId="77777777" w:rsidR="005A359C" w:rsidRDefault="00000000">
      <w:pPr>
        <w:pStyle w:val="BodyText"/>
      </w:pPr>
      <w:r>
        <w:rPr>
          <w:b/>
          <w:bCs/>
        </w:rPr>
        <w:t>45 Woe, Woe to You, Lovers of Carnal Desire</w:t>
      </w:r>
      <w:r>
        <w:br/>
        <w:t>You have passed by the spiritual Beloved like lightning and have firmly set your hearts upon satanic imaginings. You worship illusions and call it truth, and gaze upon thorns and name them roses. Not a breath of purity has been released from you, nor has the breeze of detachment wafted from the gardens of your hearts. You have cast aside the loving counsels of the Beloved and erased them from the pages of your souls. Like cattle, you graze in the meadows of lust and vain hopes.</w:t>
      </w:r>
    </w:p>
    <w:p w14:paraId="4CE0DF2B" w14:textId="77777777" w:rsidR="005A359C" w:rsidRDefault="00000000">
      <w:pPr>
        <w:pStyle w:val="Heading3"/>
      </w:pPr>
      <w:bookmarkStart w:id="51" w:name="verses-46-54-1"/>
      <w:bookmarkEnd w:id="50"/>
      <w:r>
        <w:t>Verses 46-54</w:t>
      </w:r>
    </w:p>
    <w:p w14:paraId="69DE49E3" w14:textId="77777777" w:rsidR="005A359C" w:rsidRDefault="00000000">
      <w:pPr>
        <w:pStyle w:val="FirstParagraph"/>
      </w:pPr>
      <w:r>
        <w:rPr>
          <w:b/>
          <w:bCs/>
        </w:rPr>
        <w:t>46 O Brothers on the Path</w:t>
      </w:r>
      <w:r>
        <w:br/>
        <w:t xml:space="preserve">Why have you become heedless of the remembrance of the Beloved and distant from the proximity of the Friend? The pure Beauty is enthroned within the peerless pavilion, upon the throne of majesty, while you, following your desires, are engaged in disputes. The fragrances of sanctity are wafting, and the </w:t>
      </w:r>
      <w:r>
        <w:lastRenderedPageBreak/>
        <w:t>breezes of generosity are blowing, yet you remain afflicted with colds and deprived of all these bounties. Alas for you, and for those who tread your footsteps and follow in your wake!</w:t>
      </w:r>
    </w:p>
    <w:p w14:paraId="0FC57E6E" w14:textId="77777777" w:rsidR="005A359C" w:rsidRDefault="00000000">
      <w:pPr>
        <w:pStyle w:val="BodyText"/>
      </w:pPr>
      <w:r>
        <w:rPr>
          <w:b/>
          <w:bCs/>
        </w:rPr>
        <w:t>47 O Sons of Desires</w:t>
      </w:r>
      <w:r>
        <w:br/>
        <w:t>Cast off the garment of pride and remove the cloak of arrogance from your bodies.</w:t>
      </w:r>
      <w:r>
        <w:br/>
        <w:t>(</w:t>
      </w:r>
      <w:r>
        <w:rPr>
          <w:i/>
          <w:iCs/>
        </w:rPr>
        <w:t>Recorded in the third line of the sacred ranks, inscribed by the Hidden Pen in the Ruby Tablet.</w:t>
      </w:r>
      <w:r>
        <w:t>)</w:t>
      </w:r>
    </w:p>
    <w:p w14:paraId="26900A32" w14:textId="77777777" w:rsidR="005A359C" w:rsidRDefault="00000000">
      <w:pPr>
        <w:pStyle w:val="BodyText"/>
      </w:pPr>
      <w:r>
        <w:rPr>
          <w:b/>
          <w:bCs/>
        </w:rPr>
        <w:t>48 O Brothers</w:t>
      </w:r>
      <w:r>
        <w:br/>
        <w:t>Show forbearance toward one another and detach your hearts from the world. Do not boast in honor, and do not disdain humiliation. By my Beauty, I created all from dust, and assuredly to dust I shall return them.</w:t>
      </w:r>
    </w:p>
    <w:p w14:paraId="7EE3D788" w14:textId="77777777" w:rsidR="005A359C" w:rsidRDefault="00000000">
      <w:pPr>
        <w:pStyle w:val="BodyText"/>
      </w:pPr>
      <w:r>
        <w:rPr>
          <w:b/>
          <w:bCs/>
        </w:rPr>
        <w:t>49 O Sons of Dust</w:t>
      </w:r>
      <w:r>
        <w:br/>
        <w:t>Inform the wealthy of the dawn lamentations of the poor, lest they, in their heedlessness, fall into ruin and remain deprived of the tree of prosperity. Generosity and magnanimity are among my attributes; blessed are those adorned with my attributes.</w:t>
      </w:r>
    </w:p>
    <w:p w14:paraId="05D08587" w14:textId="77777777" w:rsidR="005A359C" w:rsidRDefault="00000000">
      <w:pPr>
        <w:pStyle w:val="BodyText"/>
      </w:pPr>
      <w:r>
        <w:rPr>
          <w:b/>
          <w:bCs/>
        </w:rPr>
        <w:t>50 O Simpleton of Desire</w:t>
      </w:r>
      <w:r>
        <w:br/>
        <w:t>Greed must be abandoned, and contentment embraced. For the greedy have ever remained deprived, while the contented are loved and accepted.</w:t>
      </w:r>
    </w:p>
    <w:p w14:paraId="2B9F4F1B" w14:textId="77777777" w:rsidR="005A359C" w:rsidRDefault="00000000">
      <w:pPr>
        <w:pStyle w:val="BodyText"/>
      </w:pPr>
      <w:r>
        <w:rPr>
          <w:b/>
          <w:bCs/>
        </w:rPr>
        <w:t>51 O Child of My Maidservant</w:t>
      </w:r>
      <w:r>
        <w:br/>
        <w:t xml:space="preserve">In poverty, do not be distressed, and in wealth, do not find assurance. Every poverty is followed by wealth, and every wealth by decline. Yet, poverty in all save God is a great blessing—do not belittle it. For at its zenith, the wealth of nearness to God will be unveiled. In this station is hidden the truth of </w:t>
      </w:r>
      <w:r>
        <w:rPr>
          <w:i/>
          <w:iCs/>
        </w:rPr>
        <w:t>“You are the poor”</w:t>
      </w:r>
      <w:r>
        <w:t xml:space="preserve"> and the blessed word </w:t>
      </w:r>
      <w:r>
        <w:rPr>
          <w:i/>
          <w:iCs/>
        </w:rPr>
        <w:t>“God is the rich”</w:t>
      </w:r>
      <w:r>
        <w:t xml:space="preserve"> shines forth like the true dawn from the horizon of the lover’s heart, manifest and resplendent. There it takes its seat upon the throne of riches and finds its abode.</w:t>
      </w:r>
    </w:p>
    <w:p w14:paraId="19AA8817" w14:textId="77777777" w:rsidR="005A359C" w:rsidRDefault="00000000">
      <w:pPr>
        <w:pStyle w:val="BodyText"/>
      </w:pPr>
      <w:r>
        <w:rPr>
          <w:b/>
          <w:bCs/>
        </w:rPr>
        <w:t>52 O Sons of Heedlessness and Desire</w:t>
      </w:r>
      <w:r>
        <w:br/>
        <w:t>You have given entrance to my enemy within my house and cast my friend from yourselves, just as you have housed the love of another in your hearts. Listen to the utterance of the Friend and turn to His paradise. Outward friends love one another for their own benefit, but the spiritual Friend has loved and continues to love you for your own sake. Indeed, He has willingly borne countless trials for your guidance. Do not betray such a Friend; hasten toward His court. This is the Sun of the Word of Truth and Loyalty that has risen from the horizon of the Finger of the Lord of Names. Open your ears to hear the Word of God, the Mighty, the Sustainer!</w:t>
      </w:r>
    </w:p>
    <w:p w14:paraId="3E33A68F" w14:textId="77777777" w:rsidR="005A359C" w:rsidRDefault="00000000">
      <w:pPr>
        <w:pStyle w:val="BodyText"/>
      </w:pPr>
      <w:r>
        <w:rPr>
          <w:b/>
          <w:bCs/>
        </w:rPr>
        <w:t>53 O Proud Ones in Possession of Perishable Riches</w:t>
      </w:r>
      <w:r>
        <w:br/>
        <w:t>Know that wealth is a mighty barrier between the seeker and the Sought, the lover and the Beloved. No rich man enters the seat of nearness or the city of contentment and submission except for a few. Blessed is the rich one whose wealth does not hinder them from the everlasting dominion or deprive them of eternal bounty. By the Greatest Name, the radiance of such a rich one illuminates the dwellers of heaven, just as the sun gives light to the people of earth.</w:t>
      </w:r>
    </w:p>
    <w:p w14:paraId="5E898B5F" w14:textId="77777777" w:rsidR="005A359C" w:rsidRDefault="00000000">
      <w:pPr>
        <w:pStyle w:val="BodyText"/>
      </w:pPr>
      <w:r>
        <w:rPr>
          <w:b/>
          <w:bCs/>
        </w:rPr>
        <w:lastRenderedPageBreak/>
        <w:t>54 O Rich Ones of the Earth</w:t>
      </w:r>
      <w:r>
        <w:br/>
        <w:t>The poor are my trust among you; safeguard my trust, and do not devote yourselves wholly to the comforts of your own selves.</w:t>
      </w:r>
    </w:p>
    <w:p w14:paraId="5DB4AA08" w14:textId="77777777" w:rsidR="005A359C" w:rsidRDefault="00000000">
      <w:pPr>
        <w:pStyle w:val="Heading3"/>
      </w:pPr>
      <w:bookmarkStart w:id="52" w:name="verses-55-63-1"/>
      <w:bookmarkEnd w:id="51"/>
      <w:r>
        <w:t>Verses 55-63</w:t>
      </w:r>
    </w:p>
    <w:p w14:paraId="76EBCBAC" w14:textId="77777777" w:rsidR="005A359C" w:rsidRDefault="00000000">
      <w:pPr>
        <w:pStyle w:val="FirstParagraph"/>
      </w:pPr>
      <w:r>
        <w:rPr>
          <w:b/>
          <w:bCs/>
        </w:rPr>
        <w:t>55 O Child of Desire</w:t>
      </w:r>
      <w:r>
        <w:br/>
        <w:t>Cleanse yourself from the stain of wealth and step with utmost ease upon the heavens of poverty, that you may drink the wine of immortality from the fountain of annihilation.</w:t>
      </w:r>
    </w:p>
    <w:p w14:paraId="4EF16C5C" w14:textId="77777777" w:rsidR="005A359C" w:rsidRDefault="00000000">
      <w:pPr>
        <w:pStyle w:val="BodyText"/>
      </w:pPr>
      <w:r>
        <w:rPr>
          <w:b/>
          <w:bCs/>
        </w:rPr>
        <w:t>56 O My Son</w:t>
      </w:r>
      <w:r>
        <w:br/>
        <w:t>The company of the wicked increases sorrow, while the companionship of the righteous removes the rust of the heart. Whoso desires to be close to God, let them associate with His loved ones; and whoso desires to hear the words of God, let them listen to the words of His chosen ones.</w:t>
      </w:r>
    </w:p>
    <w:p w14:paraId="1ED6EE66" w14:textId="77777777" w:rsidR="005A359C" w:rsidRDefault="00000000">
      <w:pPr>
        <w:pStyle w:val="BodyText"/>
      </w:pPr>
      <w:r>
        <w:rPr>
          <w:b/>
          <w:bCs/>
        </w:rPr>
        <w:t>57 Beware, O Son of Dust</w:t>
      </w:r>
      <w:r>
        <w:br/>
        <w:t>Do not associate with the wicked, nor seek companionship with them, for the company of the wicked turns the light of the soul into the fire of reckoning.</w:t>
      </w:r>
    </w:p>
    <w:p w14:paraId="368484E4" w14:textId="77777777" w:rsidR="005A359C" w:rsidRDefault="00000000">
      <w:pPr>
        <w:pStyle w:val="BodyText"/>
      </w:pPr>
      <w:r>
        <w:rPr>
          <w:b/>
          <w:bCs/>
        </w:rPr>
        <w:t>58 O Child of My Maidservant</w:t>
      </w:r>
      <w:r>
        <w:br/>
        <w:t>If you seek the grace of the Holy Spirit, consort with the free. For the righteous have drunk the eternal cup from the hand of the celestial cupbearer and bring life, radiance, and light to the dead hearts of others, as the true dawn.</w:t>
      </w:r>
    </w:p>
    <w:p w14:paraId="14EADD65" w14:textId="77777777" w:rsidR="005A359C" w:rsidRDefault="00000000">
      <w:pPr>
        <w:pStyle w:val="BodyText"/>
      </w:pPr>
      <w:r>
        <w:rPr>
          <w:b/>
          <w:bCs/>
        </w:rPr>
        <w:t>59 O Heedless Ones</w:t>
      </w:r>
      <w:r>
        <w:br/>
        <w:t>Do not imagine that the secrets of hearts are hidden; rather, be assured that they are inscribed in clear writing and are manifest in the presence of the Divine Court.</w:t>
      </w:r>
    </w:p>
    <w:p w14:paraId="113C38DF" w14:textId="77777777" w:rsidR="005A359C" w:rsidRDefault="00000000">
      <w:pPr>
        <w:pStyle w:val="BodyText"/>
      </w:pPr>
      <w:r>
        <w:rPr>
          <w:b/>
          <w:bCs/>
        </w:rPr>
        <w:t>60 O Friends</w:t>
      </w:r>
      <w:r>
        <w:br/>
        <w:t>Truly, I say, all that you have hidden in your hearts is as clear and evident before us as the day, yet our concealing it is due to our generosity and grace, not your merit.</w:t>
      </w:r>
    </w:p>
    <w:p w14:paraId="4E5E79EF" w14:textId="77777777" w:rsidR="005A359C" w:rsidRDefault="00000000">
      <w:pPr>
        <w:pStyle w:val="BodyText"/>
      </w:pPr>
      <w:r>
        <w:rPr>
          <w:b/>
          <w:bCs/>
        </w:rPr>
        <w:t>61 O Son of Man</w:t>
      </w:r>
      <w:r>
        <w:br/>
        <w:t>I offered a dewdrop from the vast ocean of my mercy to the world, yet I found no one receptive. For all have turned from the pure and everlasting wine of oneness to the polluted and transient drink of oblivion. They have been content with the cup of mortality instead of the chalice of eternal beauty. Wretched is that with which they are content.</w:t>
      </w:r>
    </w:p>
    <w:p w14:paraId="1978A523" w14:textId="77777777" w:rsidR="005A359C" w:rsidRDefault="00000000">
      <w:pPr>
        <w:pStyle w:val="BodyText"/>
      </w:pPr>
      <w:r>
        <w:rPr>
          <w:b/>
          <w:bCs/>
        </w:rPr>
        <w:t>62 O Son of Dust</w:t>
      </w:r>
      <w:r>
        <w:br/>
        <w:t>Do not close your eyes to the peerless wine of the eternal Beloved and do not open them to the impure draught of mortality. Take the everlasting cup from the hand of the Unique Cupbearer, that you may become all-hearing and hear the spiritual call of the unseen. Say, O base-minded ones, why have you turned from the sacred, everlasting wine of my holiness to the perishable waters of oblivion?</w:t>
      </w:r>
    </w:p>
    <w:p w14:paraId="4463E4FD" w14:textId="77777777" w:rsidR="005A359C" w:rsidRDefault="00000000">
      <w:pPr>
        <w:pStyle w:val="BodyText"/>
      </w:pPr>
      <w:r>
        <w:rPr>
          <w:b/>
          <w:bCs/>
        </w:rPr>
        <w:t>63 Say, O People of the Earth</w:t>
      </w:r>
      <w:r>
        <w:br/>
        <w:t xml:space="preserve">Know assuredly that a sudden calamity pursues you, and a great chastisement follows close behind. Do </w:t>
      </w:r>
      <w:r>
        <w:lastRenderedPageBreak/>
        <w:t>not imagine that what you have committed has been erased from sight. By my Beauty, all your deeds are inscribed by the clear Pen in the emerald Tablets.</w:t>
      </w:r>
    </w:p>
    <w:p w14:paraId="47549D5E" w14:textId="77777777" w:rsidR="005A359C" w:rsidRDefault="00000000">
      <w:pPr>
        <w:pStyle w:val="Heading3"/>
      </w:pPr>
      <w:bookmarkStart w:id="53" w:name="verses-64-72"/>
      <w:bookmarkEnd w:id="52"/>
      <w:r>
        <w:t>Verses 64-72</w:t>
      </w:r>
    </w:p>
    <w:p w14:paraId="142608BA" w14:textId="77777777" w:rsidR="005A359C" w:rsidRDefault="00000000">
      <w:pPr>
        <w:pStyle w:val="FirstParagraph"/>
      </w:pPr>
      <w:r>
        <w:rPr>
          <w:b/>
          <w:bCs/>
        </w:rPr>
        <w:t>64 O Oppressors of the Earth</w:t>
      </w:r>
      <w:r>
        <w:br/>
        <w:t>Cease your hands from oppression, for I have sworn that I will not overlook the injustice of anyone. This is a covenant inscribed in the Preserved Tablet and sealed with the Seal of Might.</w:t>
      </w:r>
    </w:p>
    <w:p w14:paraId="1229786D" w14:textId="77777777" w:rsidR="005A359C" w:rsidRDefault="00000000">
      <w:pPr>
        <w:pStyle w:val="BodyText"/>
      </w:pPr>
      <w:r>
        <w:rPr>
          <w:b/>
          <w:bCs/>
        </w:rPr>
        <w:t>65 O Sinners</w:t>
      </w:r>
      <w:r>
        <w:br/>
        <w:t>My forbearance has emboldened you, and my patience has led you into heedlessness. You recklessly ride the fiery steeds of your egos along dangerous and destructive paths, as if you consider me unaware or regard me as ignorant.</w:t>
      </w:r>
    </w:p>
    <w:p w14:paraId="5BFDB18E" w14:textId="77777777" w:rsidR="005A359C" w:rsidRDefault="00000000">
      <w:pPr>
        <w:pStyle w:val="BodyText"/>
      </w:pPr>
      <w:r>
        <w:rPr>
          <w:b/>
          <w:bCs/>
        </w:rPr>
        <w:t>66 O Wayfarers</w:t>
      </w:r>
      <w:r>
        <w:br/>
        <w:t>The tongue is meant for my remembrance; do not defile it with backbiting. And if the fiery self prevails, occupy yourselves with the mention of your own faults and not the faults of my servants. For each of you knows your own self better than you know the souls of my servants.</w:t>
      </w:r>
    </w:p>
    <w:p w14:paraId="2E918B20" w14:textId="77777777" w:rsidR="005A359C" w:rsidRDefault="00000000">
      <w:pPr>
        <w:pStyle w:val="BodyText"/>
      </w:pPr>
      <w:r>
        <w:rPr>
          <w:b/>
          <w:bCs/>
        </w:rPr>
        <w:t>67 O Sons of Delusion</w:t>
      </w:r>
      <w:r>
        <w:br/>
        <w:t>Know that when the radiant morn rises from the horizon of the divine sanctity, the secrets and satanic deeds committed in the dark night shall be made manifest and evident to all.</w:t>
      </w:r>
    </w:p>
    <w:p w14:paraId="20930BBD" w14:textId="77777777" w:rsidR="005A359C" w:rsidRDefault="00000000">
      <w:pPr>
        <w:pStyle w:val="BodyText"/>
      </w:pPr>
      <w:r>
        <w:rPr>
          <w:b/>
          <w:bCs/>
        </w:rPr>
        <w:t>68 O Dust-born Plant</w:t>
      </w:r>
      <w:r>
        <w:br/>
        <w:t>How is it that you would not touch sugar with soiled hands to avoid staining your garment, yet you seek my presence and access to my holy realms with a heart polluted by the filth of lust and desire? Far, far are you from what you seek!</w:t>
      </w:r>
    </w:p>
    <w:p w14:paraId="44362594" w14:textId="77777777" w:rsidR="005A359C" w:rsidRDefault="00000000">
      <w:pPr>
        <w:pStyle w:val="BodyText"/>
      </w:pPr>
      <w:r>
        <w:rPr>
          <w:b/>
          <w:bCs/>
        </w:rPr>
        <w:t>69 O Sons of Adam</w:t>
      </w:r>
      <w:r>
        <w:br/>
        <w:t>Pure words and sanctified, holy deeds ascend to the heaven of divine oneness. Strive to purify your actions from the dust of hypocrisy and the stains of self and desire, that they may enter the sanctuary of divine acceptance. For soon the appraisers of existence, in the presence of the Worshipped One, will accept nothing but pure piety and deeds of purity. This is the sun of wisdom and meaning that has shone forth from the horizon of the mouth of the divine Will. Blessed are the ones who turn toward it.</w:t>
      </w:r>
    </w:p>
    <w:p w14:paraId="6C4C8963" w14:textId="77777777" w:rsidR="005A359C" w:rsidRDefault="00000000">
      <w:pPr>
        <w:pStyle w:val="BodyText"/>
      </w:pPr>
      <w:r>
        <w:rPr>
          <w:b/>
          <w:bCs/>
        </w:rPr>
        <w:t>70 O Son of Delight</w:t>
      </w:r>
      <w:r>
        <w:br/>
        <w:t>What a glorious realm is the realm of being, if you enter it! And what a noble carpet is the carpet of eternity, if you step beyond the transient world! Delightful is the intoxication of ecstasy, if you drink the cup of meanings from the hand of the divine Youth. If you attain these stations, you will be free from nonexistence, annihilation, sorrow, and error.</w:t>
      </w:r>
    </w:p>
    <w:p w14:paraId="4F3F8703" w14:textId="77777777" w:rsidR="005A359C" w:rsidRDefault="00000000">
      <w:pPr>
        <w:pStyle w:val="BodyText"/>
      </w:pPr>
      <w:r>
        <w:rPr>
          <w:b/>
          <w:bCs/>
        </w:rPr>
        <w:t>71 O My Friends</w:t>
      </w:r>
      <w:r>
        <w:br/>
        <w:t xml:space="preserve">Recall the covenant you made with me on Mount Paran, in the sacred place of time. I took the Supreme Concourse and the inhabitants of the eternal city as witnesses to this covenant. Yet now, I see no one </w:t>
      </w:r>
      <w:r>
        <w:lastRenderedPageBreak/>
        <w:t>abiding by it. Pride and rebellion have erased it from hearts to the extent that no trace of it remains. Knowing this, I have been patient and have not revealed it.</w:t>
      </w:r>
    </w:p>
    <w:p w14:paraId="532B553B" w14:textId="77777777" w:rsidR="005A359C" w:rsidRDefault="00000000">
      <w:pPr>
        <w:pStyle w:val="BodyText"/>
      </w:pPr>
      <w:r>
        <w:rPr>
          <w:b/>
          <w:bCs/>
        </w:rPr>
        <w:t>72 O My Servant</w:t>
      </w:r>
      <w:r>
        <w:br/>
        <w:t>Your likeness is as a priceless sword concealed in a dark sheath, such that its value is hidden from the appraisers. Therefore, come forth from the sheath of self and desire, that your essence may be made manifest and resplendent to the people of the world.</w:t>
      </w:r>
    </w:p>
    <w:p w14:paraId="40719BCA" w14:textId="77777777" w:rsidR="005A359C" w:rsidRDefault="00000000">
      <w:pPr>
        <w:pStyle w:val="Heading3"/>
      </w:pPr>
      <w:bookmarkStart w:id="54" w:name="verses-73-82"/>
      <w:bookmarkEnd w:id="53"/>
      <w:r>
        <w:t>Verses 73-82</w:t>
      </w:r>
    </w:p>
    <w:p w14:paraId="617268AD" w14:textId="77777777" w:rsidR="005A359C" w:rsidRDefault="00000000">
      <w:pPr>
        <w:pStyle w:val="FirstParagraph"/>
      </w:pPr>
      <w:r>
        <w:rPr>
          <w:b/>
          <w:bCs/>
        </w:rPr>
        <w:t>73 O My Friend</w:t>
      </w:r>
      <w:r>
        <w:br/>
        <w:t>You are the sun of the heaven of my sanctity. Do not stain yourself with the eclipse of the world. Tear away the veil of heedlessness, that you may emerge from behind the clouds, unveiled and unhidden, and adorn all beings with the robe of existence.</w:t>
      </w:r>
    </w:p>
    <w:p w14:paraId="7D269BF2" w14:textId="77777777" w:rsidR="005A359C" w:rsidRDefault="00000000">
      <w:pPr>
        <w:pStyle w:val="BodyText"/>
      </w:pPr>
      <w:r>
        <w:rPr>
          <w:b/>
          <w:bCs/>
        </w:rPr>
        <w:t>74 O Sons of Pride</w:t>
      </w:r>
      <w:r>
        <w:br/>
        <w:t>You have forsaken the everlasting dominion of my might for the fleeting sovereignty of a few days, adorning yourselves with gold and crimson, and boasting of this. By my Beauty, I will gather all into the tent of the oneness of dust and eliminate all these varied colors, save for those adorned with my hue, which is sanctity beyond all hues.</w:t>
      </w:r>
    </w:p>
    <w:p w14:paraId="4D3990B8" w14:textId="77777777" w:rsidR="005A359C" w:rsidRDefault="00000000">
      <w:pPr>
        <w:pStyle w:val="BodyText"/>
      </w:pPr>
      <w:r>
        <w:rPr>
          <w:b/>
          <w:bCs/>
        </w:rPr>
        <w:t>75 O Sons of Heedlessness</w:t>
      </w:r>
      <w:r>
        <w:br/>
        <w:t>Do not set your hearts on fleeting sovereignty, nor rejoice in it. Your likeness is as a heedless bird singing on the branch of a garden in utmost assurance, only to be suddenly cast to the ground by the hunter of fate. No trace of its song, form, or color remains. Take heed, O servants of desire.</w:t>
      </w:r>
    </w:p>
    <w:p w14:paraId="3471BBC9" w14:textId="77777777" w:rsidR="005A359C" w:rsidRDefault="00000000">
      <w:pPr>
        <w:pStyle w:val="BodyText"/>
      </w:pPr>
      <w:r>
        <w:rPr>
          <w:b/>
          <w:bCs/>
        </w:rPr>
        <w:t>76 O Child of My Maidservant</w:t>
      </w:r>
      <w:r>
        <w:br/>
        <w:t>Guidance has always been by words, but now it has become by deeds. This means that all divine actions must emanate from the human form. For all share in words, but pure and holy deeds are the special distinction of my friends. Strive with your souls to be distinguished by your deeds above all people. Thus have we counseled you in a radiant Tablet of sanctity.</w:t>
      </w:r>
    </w:p>
    <w:p w14:paraId="0A3DD8CD" w14:textId="77777777" w:rsidR="005A359C" w:rsidRDefault="00000000">
      <w:pPr>
        <w:pStyle w:val="BodyText"/>
      </w:pPr>
      <w:r>
        <w:rPr>
          <w:b/>
          <w:bCs/>
        </w:rPr>
        <w:t>77 O Son of Justice</w:t>
      </w:r>
      <w:r>
        <w:br/>
        <w:t>In the night of beauty, the form of eternity descended from the emerald heights of faithfulness to the lote-tree of the ultimate boundary and wept—a weeping that caused all the Supreme Concourse and the cherubic hosts to lament. When asked the reason for this mourning, it responded: “According to command, I waited upon the heights of faithfulness but found no fragrance of loyalty from the dwellers of the earth. Thus, I turned to depart, only to behold the holy doves trapped in the hands of the earthly dogs.” At that moment, a celestial maiden emerged unveiled from her spiritual palace, asking for the names of these doves. All were recounted except one name. Insisting further, the first letter of the name was spoken, causing the dwellers of the heavenly chambers to rush forth. At the utterance of the second letter, all fell to the dust. A call then arose from the sanctuary of nearness: No more may be revealed. We were witnesses to what they did, and at that moment, they were committing it.</w:t>
      </w:r>
    </w:p>
    <w:p w14:paraId="01B2EE98" w14:textId="77777777" w:rsidR="005A359C" w:rsidRDefault="00000000">
      <w:pPr>
        <w:pStyle w:val="BodyText"/>
      </w:pPr>
      <w:r>
        <w:rPr>
          <w:b/>
          <w:bCs/>
        </w:rPr>
        <w:lastRenderedPageBreak/>
        <w:t>78 O Child of My Maidservant</w:t>
      </w:r>
      <w:r>
        <w:br/>
        <w:t>Drink from the tongue of the Merciful the pure spring of meanings, and behold the radiance of the sun of explanation from the horizon of the utterance of the All-Glorious, unveiled and unconcealed. Sow the seeds of my divine wisdom in the pure soil of your heart and water it with the waters of certitude, that the green shoots of my knowledge and wisdom may spring forth from the blessed city of your being.</w:t>
      </w:r>
    </w:p>
    <w:p w14:paraId="4877E096" w14:textId="77777777" w:rsidR="005A359C" w:rsidRDefault="00000000">
      <w:pPr>
        <w:pStyle w:val="BodyText"/>
      </w:pPr>
      <w:r>
        <w:rPr>
          <w:b/>
          <w:bCs/>
        </w:rPr>
        <w:t>79 O Son of Desire</w:t>
      </w:r>
      <w:r>
        <w:br/>
        <w:t>How long will you soar in the air of selfish desires? I have bestowed wings of favor upon you that you may fly in the sacred atmosphere of meanings, not in the imagined realm of satanic delusions. I have given you the comb of grace that you may smooth the tresses of my musk-laden hair, not to wound my throat.</w:t>
      </w:r>
    </w:p>
    <w:p w14:paraId="39EFAA25" w14:textId="77777777" w:rsidR="005A359C" w:rsidRDefault="00000000">
      <w:pPr>
        <w:pStyle w:val="BodyText"/>
      </w:pPr>
      <w:r>
        <w:rPr>
          <w:b/>
          <w:bCs/>
        </w:rPr>
        <w:t>80 O My Servants</w:t>
      </w:r>
      <w:r>
        <w:br/>
        <w:t>You are the trees of my paradise; you must appear with wondrous and mighty fruits, that both you and others may benefit from you. Therefore, it is incumbent upon all to engage in crafts and professions. This is the means of wealth, O possessors of intellect, for all matters depend upon their means, and through the bounty of God, these means enrich you. Trees without fruit are fit only for the fire and shall remain so.</w:t>
      </w:r>
    </w:p>
    <w:p w14:paraId="3A5F1B25" w14:textId="77777777" w:rsidR="005A359C" w:rsidRDefault="00000000">
      <w:pPr>
        <w:pStyle w:val="BodyText"/>
      </w:pPr>
      <w:r>
        <w:rPr>
          <w:b/>
          <w:bCs/>
        </w:rPr>
        <w:t>81 O My Servant</w:t>
      </w:r>
      <w:r>
        <w:br/>
        <w:t>The lowest of people are those who appear on earth without yielding fruit. In truth, they are counted among the dead; indeed, the dead are preferable in the sight of God to such idle and neglectful souls.</w:t>
      </w:r>
    </w:p>
    <w:p w14:paraId="6DA11BC7" w14:textId="77777777" w:rsidR="005A359C" w:rsidRDefault="00000000">
      <w:pPr>
        <w:pStyle w:val="BodyText"/>
      </w:pPr>
      <w:r>
        <w:rPr>
          <w:b/>
          <w:bCs/>
        </w:rPr>
        <w:t>82 O My Servant</w:t>
      </w:r>
      <w:r>
        <w:br/>
        <w:t>The best of people are those who earn through their efforts and spend on themselves and their kindred for the love of God, the Lord of all worlds.</w:t>
      </w:r>
    </w:p>
    <w:p w14:paraId="58B38A1E" w14:textId="77777777" w:rsidR="005A359C" w:rsidRDefault="00000000">
      <w:pPr>
        <w:pStyle w:val="BodyText"/>
      </w:pPr>
      <w:r>
        <w:rPr>
          <w:b/>
          <w:bCs/>
        </w:rPr>
        <w:t>Conclusion</w:t>
      </w:r>
    </w:p>
    <w:p w14:paraId="7AC67F3B" w14:textId="77777777" w:rsidR="005A359C" w:rsidRDefault="00000000">
      <w:pPr>
        <w:pStyle w:val="BodyText"/>
      </w:pPr>
      <w:r>
        <w:t>The wondrous bride of meanings, which was veiled and hidden behind the curtains of utterance, has, through divine grace and the favor of the Lord, appeared and become manifest, like the radiant light of the Beloved’s beauty. Bear witness, O friends, that the bounty is complete, the proof perfect, the evidence manifest, and the argument established. Now, let your efforts reveal the degrees of detachment you can attain. Thus has the bounty been completed upon you and upon those in the heavens and the earths, and praise be to God, the Lord of all worlds.</w:t>
      </w:r>
    </w:p>
    <w:p w14:paraId="2C0BEE93" w14:textId="77777777" w:rsidR="005A359C" w:rsidRDefault="00000000">
      <w:r>
        <w:br w:type="page"/>
      </w:r>
    </w:p>
    <w:p w14:paraId="60CC45DB" w14:textId="77777777" w:rsidR="005A359C" w:rsidRDefault="00000000">
      <w:pPr>
        <w:pStyle w:val="Heading1"/>
      </w:pPr>
      <w:bookmarkStart w:id="55" w:name="sec-tafsir-i-hu"/>
      <w:bookmarkStart w:id="56" w:name="_Toc197983795"/>
      <w:bookmarkEnd w:id="44"/>
      <w:bookmarkEnd w:id="54"/>
      <w:r>
        <w:lastRenderedPageBreak/>
        <w:t>Tafsir-i-Hu (Interpretation of He)</w:t>
      </w:r>
      <w:bookmarkEnd w:id="56"/>
    </w:p>
    <w:p w14:paraId="17A0D534" w14:textId="77777777" w:rsidR="005A359C" w:rsidRDefault="00000000">
      <w:pPr>
        <w:pStyle w:val="FirstParagraph"/>
      </w:pPr>
      <w:r>
        <w:t>This is what has been revealed from the Realm of Grandeur in the language of might and loftiness concerning His holy and eternal Mirror.</w:t>
      </w:r>
    </w:p>
    <w:p w14:paraId="101FDBEC" w14:textId="77777777" w:rsidR="005A359C" w:rsidRDefault="00000000">
      <w:pPr>
        <w:pStyle w:val="Heading2"/>
      </w:pPr>
      <w:bookmarkStart w:id="57" w:name="X9c45b20d5e3cc61edd6807680a757820701a562"/>
      <w:r>
        <w:t>O That Form (Spiritual Structure like a Temple)</w:t>
      </w:r>
    </w:p>
    <w:p w14:paraId="3144B0C5" w14:textId="77777777" w:rsidR="005A359C"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333E4CB6" w14:textId="77777777" w:rsidR="005A359C" w:rsidRDefault="00000000">
      <w:pPr>
        <w:pStyle w:val="Heading2"/>
      </w:pPr>
      <w:bookmarkStart w:id="58" w:name="god-addressed-his-mirror-and-his-names"/>
      <w:bookmarkEnd w:id="57"/>
      <w:r>
        <w:t>God Addressed His Mirror and His Names</w:t>
      </w:r>
    </w:p>
    <w:p w14:paraId="78119F1B" w14:textId="77777777" w:rsidR="005A359C"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5711C977" w14:textId="77777777" w:rsidR="005A359C"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His creation. Is there any creator other than God? Is there any originator other than God? Is there any being that does not contain signs of its Originator or that does not reflect the manifestations of its </w:t>
      </w:r>
      <w:r>
        <w:lastRenderedPageBreak/>
        <w:t>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606AC168" w14:textId="77777777" w:rsidR="005A359C" w:rsidRDefault="00000000">
      <w:pPr>
        <w:pStyle w:val="Heading2"/>
      </w:pPr>
      <w:bookmarkStart w:id="59" w:name="to-bahaullahs-brother"/>
      <w:bookmarkEnd w:id="58"/>
      <w:r>
        <w:t>To Baha’u’llah’s Brother</w:t>
      </w:r>
    </w:p>
    <w:p w14:paraId="7A8A9130" w14:textId="77777777" w:rsidR="005A359C" w:rsidRDefault="00000000">
      <w:pPr>
        <w:pStyle w:val="Heading3"/>
      </w:pPr>
      <w:bookmarkStart w:id="60" w:name="bahaullahs-secret"/>
      <w:r>
        <w:t>Baha’u’llah’s Secret</w:t>
      </w:r>
    </w:p>
    <w:p w14:paraId="30F0D98C" w14:textId="77777777" w:rsidR="005A359C"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22D6941F" w14:textId="77777777" w:rsidR="005A359C"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1CFD2EF3" w14:textId="77777777" w:rsidR="005A359C"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37FED0E8" w14:textId="77777777" w:rsidR="005A359C"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yourself and your desires, so that you may witness the secrets of lordship in the form of eternity and attain all goodness from this radiant garment. Blessed are you, blessed are you if you understand what </w:t>
      </w:r>
      <w:r>
        <w:lastRenderedPageBreak/>
        <w:t>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45A129B3" w14:textId="77777777" w:rsidR="005A359C" w:rsidRDefault="00000000">
      <w:pPr>
        <w:pStyle w:val="Heading3"/>
      </w:pPr>
      <w:bookmarkStart w:id="61" w:name="wear-the-garment-of-sanctity"/>
      <w:bookmarkEnd w:id="60"/>
      <w:r>
        <w:t>Wear the Garment of Sanctity</w:t>
      </w:r>
    </w:p>
    <w:p w14:paraId="52C99490" w14:textId="77777777" w:rsidR="005A359C"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1A553EAB" w14:textId="77777777" w:rsidR="005A359C" w:rsidRDefault="00000000">
      <w:pPr>
        <w:pStyle w:val="Heading3"/>
      </w:pPr>
      <w:bookmarkStart w:id="62" w:name="X4a712427c220976a2d09c9dfc372b4ef142d07c"/>
      <w:bookmarkEnd w:id="61"/>
      <w:r>
        <w:t>Baha’u’llah Describes the Trouble of Keeping His Secret</w:t>
      </w:r>
    </w:p>
    <w:p w14:paraId="5351DE3E" w14:textId="77777777" w:rsidR="005A359C"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06C7CC3D" w14:textId="77777777" w:rsidR="005A359C" w:rsidRDefault="00000000">
      <w:pPr>
        <w:pStyle w:val="Heading2"/>
      </w:pPr>
      <w:bookmarkStart w:id="63" w:name="the-answer-the-name-has-ranks"/>
      <w:bookmarkEnd w:id="59"/>
      <w:bookmarkEnd w:id="62"/>
      <w:r>
        <w:t>The Answer: The Name Has Ranks</w:t>
      </w:r>
    </w:p>
    <w:p w14:paraId="39F30039" w14:textId="77777777" w:rsidR="005A359C" w:rsidRDefault="00000000">
      <w:pPr>
        <w:pStyle w:val="FirstParagraph"/>
      </w:pPr>
      <w:r>
        <w:t xml:space="preserve">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w:t>
      </w:r>
      <w:r>
        <w:lastRenderedPageBreak/>
        <w:t>another, it revolves around the named. Each of these has ranks, manifestations, and points of dawn. All move in the lands of His command, walk in the paths of His will, and follow the methods of His action.</w:t>
      </w:r>
    </w:p>
    <w:p w14:paraId="3A5C7029" w14:textId="77777777" w:rsidR="005A359C"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0747AC7D" w14:textId="77777777" w:rsidR="005A359C"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63B0F7D9" w14:textId="77777777" w:rsidR="005A359C"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172121C4" w14:textId="77777777" w:rsidR="005A359C" w:rsidRDefault="00000000">
      <w:pPr>
        <w:pStyle w:val="Heading3"/>
      </w:pPr>
      <w:bookmarkStart w:id="64" w:name="his-mirror-is-everything-existing"/>
      <w:r>
        <w:t>His Mirror is Everything Existing</w:t>
      </w:r>
    </w:p>
    <w:p w14:paraId="6D191F30" w14:textId="77777777" w:rsidR="005A359C"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77CE5D1C" w14:textId="77777777" w:rsidR="005A359C" w:rsidRDefault="00000000">
      <w:pPr>
        <w:pStyle w:val="Heading3"/>
      </w:pPr>
      <w:bookmarkStart w:id="65" w:name="X5f10135eb643adace2b2faf750586c0f1182a37"/>
      <w:bookmarkEnd w:id="64"/>
      <w:r>
        <w:t>This Power Spirit in the Station of All Believing Things</w:t>
      </w:r>
    </w:p>
    <w:p w14:paraId="42D6F1EF" w14:textId="77777777" w:rsidR="005A359C" w:rsidRDefault="00000000">
      <w:pPr>
        <w:pStyle w:val="FirstParagraph"/>
      </w:pPr>
      <w:r>
        <w:t xml:space="preserve">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w:t>
      </w:r>
      <w:r>
        <w:lastRenderedPageBreak/>
        <w:t>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4B0C33EB" w14:textId="77777777" w:rsidR="005A359C" w:rsidRDefault="00000000">
      <w:pPr>
        <w:pStyle w:val="Heading3"/>
      </w:pPr>
      <w:bookmarkStart w:id="66" w:name="the-name-he"/>
      <w:bookmarkEnd w:id="65"/>
      <w:r>
        <w:t>The Name “He”</w:t>
      </w:r>
    </w:p>
    <w:p w14:paraId="2E308CE6" w14:textId="77777777" w:rsidR="005A359C"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179A14D2" w14:textId="77777777" w:rsidR="005A359C"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0D1D77C9" w14:textId="77777777" w:rsidR="005A359C" w:rsidRDefault="00000000">
      <w:pPr>
        <w:pStyle w:val="Heading3"/>
      </w:pPr>
      <w:bookmarkStart w:id="67" w:name="X9c0e903639bcd40079a3f2457ecdcf3be281813"/>
      <w:bookmarkEnd w:id="66"/>
      <w:r>
        <w:t>Everything Is In the Shadow of God’s Names</w:t>
      </w:r>
    </w:p>
    <w:p w14:paraId="3E89160A" w14:textId="77777777" w:rsidR="005A359C"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2C1F4411" w14:textId="77777777" w:rsidR="005A359C" w:rsidRDefault="00000000">
      <w:pPr>
        <w:pStyle w:val="BodyText"/>
      </w:pPr>
      <w:r>
        <w:t xml:space="preserve">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t>
      </w:r>
      <w:r>
        <w:lastRenderedPageBreak/>
        <w:t>will hear the melodies of this eternal rooster singing the tune of the nightingale in the highest kingdom, and you will delight in the table that was then sent down from heaven.</w:t>
      </w:r>
    </w:p>
    <w:p w14:paraId="46831020" w14:textId="77777777" w:rsidR="005A359C"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2D0E6E33" w14:textId="77777777" w:rsidR="005A359C"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1DA65473" w14:textId="77777777" w:rsidR="005A359C"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110282EB" w14:textId="77777777" w:rsidR="005A359C" w:rsidRDefault="00000000">
      <w:pPr>
        <w:pStyle w:val="Heading3"/>
      </w:pPr>
      <w:bookmarkStart w:id="68" w:name="explanation-of-the-essence"/>
      <w:bookmarkEnd w:id="67"/>
      <w:r>
        <w:t>Explanation of the Essence</w:t>
      </w:r>
    </w:p>
    <w:p w14:paraId="28651B42" w14:textId="77777777" w:rsidR="005A359C"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49D37B0F" w14:textId="77777777" w:rsidR="005A359C" w:rsidRDefault="00000000">
      <w:pPr>
        <w:pStyle w:val="BodyText"/>
      </w:pPr>
      <w:r>
        <w:t xml:space="preserve">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w:t>
      </w:r>
      <w:r>
        <w:lastRenderedPageBreak/>
        <w:t>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5124BE3F" w14:textId="77777777" w:rsidR="005A359C"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09A361E3" w14:textId="77777777" w:rsidR="005A359C"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5BEF03A0" w14:textId="77777777" w:rsidR="005A359C" w:rsidRDefault="00000000">
      <w:pPr>
        <w:pStyle w:val="Heading2"/>
      </w:pPr>
      <w:bookmarkStart w:id="69" w:name="prayer-for-the-brother-to-recite"/>
      <w:bookmarkEnd w:id="63"/>
      <w:bookmarkEnd w:id="68"/>
      <w:r>
        <w:t>Prayer for the Brother to Recite</w:t>
      </w:r>
    </w:p>
    <w:p w14:paraId="7B6AF9DF" w14:textId="77777777" w:rsidR="005A359C"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5200DDAA" w14:textId="77777777" w:rsidR="005A359C"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0644B421" w14:textId="77777777" w:rsidR="005A359C"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w:t>
      </w:r>
      <w:r>
        <w:lastRenderedPageBreak/>
        <w:t>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14BF02A6" w14:textId="77777777" w:rsidR="005A359C" w:rsidRDefault="00000000">
      <w:pPr>
        <w:pStyle w:val="Heading2"/>
      </w:pPr>
      <w:bookmarkStart w:id="70" w:name="the-answer-explanation-of-the-letter"/>
      <w:bookmarkEnd w:id="69"/>
      <w:r>
        <w:t>The Answer: Explanation of the Letter</w:t>
      </w:r>
    </w:p>
    <w:p w14:paraId="7ED557AB" w14:textId="77777777" w:rsidR="005A359C"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59913241" w14:textId="77777777" w:rsidR="005A359C" w:rsidRDefault="00000000">
      <w:pPr>
        <w:pStyle w:val="Heading3"/>
      </w:pPr>
      <w:bookmarkStart w:id="71" w:name="hidden-and-luminous-aspects"/>
      <w:r>
        <w:t>Hidden and Luminous Aspects</w:t>
      </w:r>
    </w:p>
    <w:p w14:paraId="3241E0A0" w14:textId="77777777" w:rsidR="005A359C"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24531B04" w14:textId="77777777" w:rsidR="005A359C"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23402778" w14:textId="77777777" w:rsidR="005A359C"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6F36F737" w14:textId="77777777" w:rsidR="005A359C" w:rsidRDefault="00000000">
      <w:pPr>
        <w:pStyle w:val="Heading3"/>
      </w:pPr>
      <w:bookmarkStart w:id="72" w:name="station-of-the-sun"/>
      <w:bookmarkEnd w:id="71"/>
      <w:r>
        <w:t>Station of the Sun</w:t>
      </w:r>
    </w:p>
    <w:p w14:paraId="2AB6E3E8" w14:textId="77777777" w:rsidR="005A359C"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4551F68D" w14:textId="77777777" w:rsidR="005A359C" w:rsidRDefault="00000000">
      <w:pPr>
        <w:pStyle w:val="BodyText"/>
      </w:pPr>
      <w:r>
        <w:t xml:space="preserve">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w:t>
      </w:r>
      <w:r>
        <w:lastRenderedPageBreak/>
        <w:t>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746C4CB2" w14:textId="77777777" w:rsidR="005A359C"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79C741D2" w14:textId="77777777" w:rsidR="005A359C" w:rsidRDefault="00000000">
      <w:pPr>
        <w:pStyle w:val="Heading3"/>
      </w:pPr>
      <w:bookmarkStart w:id="73" w:name="station-of-the-earth"/>
      <w:bookmarkEnd w:id="72"/>
      <w:r>
        <w:t>Station of the Earth</w:t>
      </w:r>
    </w:p>
    <w:p w14:paraId="6C350A8D" w14:textId="77777777" w:rsidR="005A359C"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49E2A767" w14:textId="77777777" w:rsidR="005A359C"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173CEEB7" w14:textId="77777777" w:rsidR="005A359C"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the veil is lifted from the beauty of the maidens, they appear from the lofty palaces in the rooms of paradise, and the mirror of unity reflects the lamp of the highest, the light of the self-sufficient, from the </w:t>
      </w:r>
      <w:r>
        <w:lastRenderedPageBreak/>
        <w:t>niche of the unseen. The creation of everything is completed with the stability of the spirit in the sky of light.</w:t>
      </w:r>
    </w:p>
    <w:p w14:paraId="179EA339" w14:textId="77777777" w:rsidR="005A359C" w:rsidRDefault="00000000">
      <w:pPr>
        <w:pStyle w:val="Heading3"/>
      </w:pPr>
      <w:bookmarkStart w:id="74" w:name="X3796af31b461b010260cb256d31857c24ad7858"/>
      <w:bookmarkEnd w:id="73"/>
      <w:r>
        <w:t>You Will Find New Fruits From a Wondrous Tree</w:t>
      </w:r>
    </w:p>
    <w:p w14:paraId="3BE872C9" w14:textId="77777777" w:rsidR="005A359C"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5F8861E2" w14:textId="77777777" w:rsidR="005A359C" w:rsidRDefault="00000000">
      <w:pPr>
        <w:pStyle w:val="Heading3"/>
      </w:pPr>
      <w:bookmarkStart w:id="75" w:name="perfected-the-grace-for-you"/>
      <w:bookmarkEnd w:id="74"/>
      <w:r>
        <w:t>Perfected the Grace For You</w:t>
      </w:r>
    </w:p>
    <w:p w14:paraId="0E200547" w14:textId="77777777" w:rsidR="005A359C"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7D773707" w14:textId="77777777" w:rsidR="005A359C"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6186F742" w14:textId="77777777" w:rsidR="005A359C"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11C89897" w14:textId="77777777" w:rsidR="005A359C" w:rsidRDefault="00000000">
      <w:pPr>
        <w:pStyle w:val="Heading2"/>
      </w:pPr>
      <w:bookmarkStart w:id="76" w:name="pathways-to-spiritual-transformation"/>
      <w:bookmarkEnd w:id="70"/>
      <w:bookmarkEnd w:id="75"/>
      <w:r>
        <w:lastRenderedPageBreak/>
        <w:t>Pathways to Spiritual Transformation</w:t>
      </w:r>
    </w:p>
    <w:p w14:paraId="579284C3" w14:textId="77777777" w:rsidR="005A359C"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2AFC179D" w14:textId="77777777" w:rsidR="005A359C" w:rsidRDefault="00000000">
      <w:pPr>
        <w:pStyle w:val="Heading3"/>
      </w:pPr>
      <w:bookmarkStart w:id="77" w:name="pathway-one"/>
      <w:r>
        <w:t>Pathway One</w:t>
      </w:r>
    </w:p>
    <w:p w14:paraId="2422B5A8" w14:textId="77777777" w:rsidR="005A359C"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629FBCC7" w14:textId="77777777" w:rsidR="005A359C" w:rsidRDefault="00000000">
      <w:pPr>
        <w:pStyle w:val="Heading3"/>
      </w:pPr>
      <w:bookmarkStart w:id="78" w:name="pathway-two"/>
      <w:bookmarkEnd w:id="77"/>
      <w:r>
        <w:t>Pathway Two</w:t>
      </w:r>
    </w:p>
    <w:p w14:paraId="251A1AD3" w14:textId="77777777" w:rsidR="005A359C"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7583E625" w14:textId="77777777" w:rsidR="005A359C" w:rsidRDefault="00000000">
      <w:pPr>
        <w:pStyle w:val="Heading3"/>
      </w:pPr>
      <w:bookmarkStart w:id="79" w:name="purity-through-alchemy"/>
      <w:bookmarkEnd w:id="78"/>
      <w:r>
        <w:t>Purity Through Alchemy</w:t>
      </w:r>
    </w:p>
    <w:p w14:paraId="6020FCF2" w14:textId="77777777" w:rsidR="005A359C"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6C94B225" w14:textId="77777777" w:rsidR="005A359C"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1F83144E" w14:textId="77777777" w:rsidR="005A359C" w:rsidRDefault="00000000">
      <w:pPr>
        <w:pStyle w:val="Heading3"/>
      </w:pPr>
      <w:bookmarkStart w:id="80" w:name="earth-has-spirit-soul-and-body"/>
      <w:bookmarkEnd w:id="79"/>
      <w:r>
        <w:t>Earth Has Spirit, Soul, and Body</w:t>
      </w:r>
    </w:p>
    <w:p w14:paraId="02AEA651" w14:textId="77777777" w:rsidR="005A359C"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012F2AD3" w14:textId="77777777" w:rsidR="005A359C" w:rsidRDefault="00000000">
      <w:pPr>
        <w:pStyle w:val="Heading3"/>
      </w:pPr>
      <w:bookmarkStart w:id="81" w:name="annihilate-yourself-in-god"/>
      <w:bookmarkEnd w:id="80"/>
      <w:r>
        <w:t>Annihilate Yourself in God</w:t>
      </w:r>
    </w:p>
    <w:p w14:paraId="098A9961" w14:textId="77777777" w:rsidR="005A359C"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252AD59B" w14:textId="77777777" w:rsidR="005A359C" w:rsidRDefault="00000000">
      <w:pPr>
        <w:pStyle w:val="BodyText"/>
      </w:pPr>
      <w:r>
        <w:t>I conclude with the mention of the Most High God and say: Indeed, it is the truth from God, the Mighty, the Beautiful, and praise be to God, the Lord of the worlds.</w:t>
      </w:r>
    </w:p>
    <w:p w14:paraId="77516AF0" w14:textId="77777777" w:rsidR="005A359C" w:rsidRDefault="00000000">
      <w:r>
        <w:br w:type="page"/>
      </w:r>
    </w:p>
    <w:p w14:paraId="09805E1F" w14:textId="77777777" w:rsidR="005A359C" w:rsidRDefault="00000000">
      <w:pPr>
        <w:pStyle w:val="Heading1"/>
      </w:pPr>
      <w:bookmarkStart w:id="82" w:name="sec-the-seven-valleys"/>
      <w:bookmarkStart w:id="83" w:name="_Toc197983796"/>
      <w:bookmarkEnd w:id="55"/>
      <w:bookmarkEnd w:id="76"/>
      <w:bookmarkEnd w:id="81"/>
      <w:r>
        <w:lastRenderedPageBreak/>
        <w:t>Haft Vadi (The Seven Valleys)</w:t>
      </w:r>
      <w:bookmarkEnd w:id="83"/>
    </w:p>
    <w:p w14:paraId="1CA77227" w14:textId="77777777" w:rsidR="005A359C" w:rsidRDefault="00000000">
      <w:pPr>
        <w:pStyle w:val="Heading3"/>
      </w:pPr>
      <w:bookmarkStart w:id="84" w:name="prologue-and-purpose"/>
      <w:r>
        <w:t>Prologue and Purpose</w:t>
      </w:r>
    </w:p>
    <w:p w14:paraId="5ED3000F" w14:textId="77777777" w:rsidR="005A359C" w:rsidRDefault="00000000">
      <w:pPr>
        <w:pStyle w:val="FirstParagraph"/>
      </w:pPr>
      <w:r>
        <w:t>Mention of the secrets in the ascents of journeys for those who want to travel to Allah, the Almighty, the All-Forgiving.</w:t>
      </w:r>
    </w:p>
    <w:p w14:paraId="5FB61AA3" w14:textId="77777777" w:rsidR="005A359C" w:rsidRDefault="00000000">
      <w:pPr>
        <w:pStyle w:val="BodyText"/>
      </w:pPr>
      <w:r>
        <w:t>In the name of Allah, the Most Gracious, the Most Merciful.</w:t>
      </w:r>
    </w:p>
    <w:p w14:paraId="6828BB3A" w14:textId="77777777" w:rsidR="005A359C"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7DA37C01" w14:textId="77777777" w:rsidR="005A359C"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03D92DB3" w14:textId="77777777" w:rsidR="005A359C"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DBADEE7" w14:textId="77777777" w:rsidR="005A359C"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45062A92" w14:textId="77777777" w:rsidR="005A359C"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189BF709" w14:textId="77777777" w:rsidR="005A359C"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3260DF80" w14:textId="77777777" w:rsidR="005A359C" w:rsidRDefault="00000000">
      <w:pPr>
        <w:pStyle w:val="Heading3"/>
      </w:pPr>
      <w:bookmarkStart w:id="85" w:name="valley-of-seeking"/>
      <w:bookmarkEnd w:id="84"/>
      <w:r>
        <w:t>Valley of Seeking</w:t>
      </w:r>
    </w:p>
    <w:p w14:paraId="496AF310" w14:textId="77777777" w:rsidR="005A359C"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26FB842E" w14:textId="77777777" w:rsidR="005A359C"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1A0AAA9C" w14:textId="77777777" w:rsidR="005A359C"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63FEA9B" w14:textId="77777777" w:rsidR="005A359C"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7D17FE2B" w14:textId="77777777" w:rsidR="005A359C"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1C7EAADD" w14:textId="77777777" w:rsidR="005A359C"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26DA1D9" w14:textId="77777777" w:rsidR="005A359C" w:rsidRDefault="00000000">
      <w:pPr>
        <w:pStyle w:val="BodyText"/>
      </w:pPr>
      <w:r>
        <w:t>It requires a strong determination to strive for Him, and a great effort to drink from the nectar of His union. If we drink from this cup, we forget the entire world.</w:t>
      </w:r>
    </w:p>
    <w:p w14:paraId="02E6D934" w14:textId="77777777" w:rsidR="005A359C"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6D274B6C" w14:textId="77777777" w:rsidR="005A359C" w:rsidRDefault="00000000">
      <w:pPr>
        <w:pStyle w:val="Heading3"/>
      </w:pPr>
      <w:bookmarkStart w:id="86" w:name="valley-of-love"/>
      <w:bookmarkEnd w:id="85"/>
      <w:r>
        <w:t>Valley of Love</w:t>
      </w:r>
    </w:p>
    <w:p w14:paraId="17855C89" w14:textId="77777777" w:rsidR="005A359C"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723BA658" w14:textId="77777777" w:rsidR="005A359C"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75696F1C" w14:textId="77777777" w:rsidR="005A359C" w:rsidRDefault="00000000">
      <w:pPr>
        <w:pStyle w:val="BlockText"/>
      </w:pPr>
      <w:r>
        <w:rPr>
          <w:i/>
          <w:iCs/>
        </w:rPr>
        <w:t>“Disbelief is for the disbeliever, and faith is for the faithful,</w:t>
      </w:r>
    </w:p>
    <w:p w14:paraId="68D869CC" w14:textId="77777777" w:rsidR="005A359C" w:rsidRDefault="00000000">
      <w:pPr>
        <w:pStyle w:val="BlockText"/>
      </w:pPr>
      <w:r>
        <w:rPr>
          <w:i/>
          <w:iCs/>
        </w:rPr>
        <w:t>A grain of your pain is for Attar’s heart.”</w:t>
      </w:r>
    </w:p>
    <w:p w14:paraId="515FB537" w14:textId="77777777" w:rsidR="005A359C"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FB7CD5B" w14:textId="77777777" w:rsidR="005A359C"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294DF5C0" w14:textId="77777777" w:rsidR="005A359C" w:rsidRDefault="00000000">
      <w:pPr>
        <w:pStyle w:val="BodyText"/>
      </w:pPr>
      <w:r>
        <w:t>18 The lover is not concerned with anything and sees no harm from any adversity; you would see them feeling cold in the fire and finding dryness in the sea.</w:t>
      </w:r>
    </w:p>
    <w:p w14:paraId="2ED98A7D" w14:textId="77777777" w:rsidR="005A359C" w:rsidRDefault="00000000">
      <w:pPr>
        <w:pStyle w:val="BlockText"/>
      </w:pPr>
      <w:r>
        <w:rPr>
          <w:i/>
          <w:iCs/>
        </w:rPr>
        <w:t>The sign of a lover is that you see them feeling cold in hellfire,</w:t>
      </w:r>
    </w:p>
    <w:p w14:paraId="6AA298AD" w14:textId="77777777" w:rsidR="005A359C" w:rsidRDefault="00000000">
      <w:pPr>
        <w:pStyle w:val="BlockText"/>
      </w:pPr>
      <w:r>
        <w:rPr>
          <w:i/>
          <w:iCs/>
        </w:rPr>
        <w:t>and the sign of a knower (a gnostic, or ’arif) is that you see them feeling dry in the sea.</w:t>
      </w:r>
    </w:p>
    <w:p w14:paraId="7AC818AF" w14:textId="77777777" w:rsidR="005A359C"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6967EABB" w14:textId="77777777" w:rsidR="005A359C"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2A4FD32" w14:textId="77777777" w:rsidR="005A359C" w:rsidRDefault="00000000">
      <w:pPr>
        <w:pStyle w:val="BlockText"/>
      </w:pPr>
      <w:r>
        <w:rPr>
          <w:i/>
          <w:iCs/>
        </w:rPr>
        <w:t>Love doesn’t accept a living breath, Nor does the hawk hunt a dead mouse.</w:t>
      </w:r>
    </w:p>
    <w:p w14:paraId="1E924B45" w14:textId="77777777" w:rsidR="005A359C"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6D5E6351" w14:textId="77777777" w:rsidR="005A359C" w:rsidRDefault="00000000">
      <w:pPr>
        <w:pStyle w:val="BlockText"/>
      </w:pPr>
      <w:r>
        <w:rPr>
          <w:i/>
          <w:iCs/>
        </w:rPr>
        <w:t>With both worlds, love has estrangement,</w:t>
      </w:r>
    </w:p>
    <w:p w14:paraId="5914FEAE" w14:textId="77777777" w:rsidR="005A359C" w:rsidRDefault="00000000">
      <w:pPr>
        <w:pStyle w:val="BlockText"/>
      </w:pPr>
      <w:r>
        <w:rPr>
          <w:i/>
          <w:iCs/>
        </w:rPr>
        <w:t>Within it are seventy-two madnesses.</w:t>
      </w:r>
    </w:p>
    <w:p w14:paraId="157B348D" w14:textId="77777777" w:rsidR="005A359C"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329BC8CF" w14:textId="77777777" w:rsidR="005A359C" w:rsidRDefault="00000000">
      <w:pPr>
        <w:pStyle w:val="BodyText"/>
      </w:pPr>
      <w:r>
        <w:t>22 Indeed, one must ignite the flame of love and burn away all egotistical and satanic veils so that the soul can become subtle and pure, capable of perceiving the ranks of the “Master of all worlds”.</w:t>
      </w:r>
    </w:p>
    <w:p w14:paraId="1D7380E6" w14:textId="77777777" w:rsidR="005A359C" w:rsidRDefault="00000000">
      <w:pPr>
        <w:pStyle w:val="BlockText"/>
      </w:pPr>
      <w:r>
        <w:rPr>
          <w:i/>
          <w:iCs/>
        </w:rPr>
        <w:t>Fan the flames of passionate love and burn away all existence,</w:t>
      </w:r>
    </w:p>
    <w:p w14:paraId="7324A6E8" w14:textId="77777777" w:rsidR="005A359C" w:rsidRDefault="00000000">
      <w:pPr>
        <w:pStyle w:val="BlockText"/>
      </w:pPr>
      <w:r>
        <w:rPr>
          <w:i/>
          <w:iCs/>
        </w:rPr>
        <w:t>then stride forth on the path of the lovers.</w:t>
      </w:r>
    </w:p>
    <w:p w14:paraId="60240AB0" w14:textId="77777777" w:rsidR="005A359C" w:rsidRDefault="00000000">
      <w:pPr>
        <w:pStyle w:val="Heading3"/>
      </w:pPr>
      <w:bookmarkStart w:id="87" w:name="valley-of-gnosis"/>
      <w:bookmarkEnd w:id="86"/>
      <w:r>
        <w:t>Valley of Gnosis</w:t>
      </w:r>
    </w:p>
    <w:p w14:paraId="61BAFE3E" w14:textId="77777777" w:rsidR="005A359C"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5DB87779" w14:textId="77777777" w:rsidR="005A359C"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08CC4CD4" w14:textId="77777777" w:rsidR="005A359C" w:rsidRDefault="00000000">
      <w:pPr>
        <w:pStyle w:val="BlockText"/>
      </w:pPr>
      <w:r>
        <w:rPr>
          <w:i/>
          <w:iCs/>
        </w:rPr>
        <w:lastRenderedPageBreak/>
        <w:t>“If you could split open the heart of a single atom, You would find a sun shining bright within it.”</w:t>
      </w:r>
    </w:p>
    <w:p w14:paraId="20AC1BC3" w14:textId="77777777" w:rsidR="005A359C"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05B1CAE8" w14:textId="77777777" w:rsidR="005A359C"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0C1C933" w14:textId="77777777" w:rsidR="005A359C" w:rsidRDefault="00000000">
      <w:pPr>
        <w:pStyle w:val="BodyText"/>
      </w:pPr>
      <w:r>
        <w:t>If he sees oppression, he shows patience; if he encounters wrath, he responds with love.”</w:t>
      </w:r>
    </w:p>
    <w:p w14:paraId="755075BA" w14:textId="77777777" w:rsidR="005A359C"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2AC1565C" w14:textId="77777777" w:rsidR="005A359C" w:rsidRDefault="00000000">
      <w:pPr>
        <w:pStyle w:val="BodyText"/>
      </w:pPr>
      <w:r>
        <w:t>Doctors were unable to cure him, and companions sought distance from his company. Indeed, no physician can find a remedy for the ill lover unless the beloved’s grace takes his hand.</w:t>
      </w:r>
    </w:p>
    <w:p w14:paraId="561ACF94" w14:textId="77777777" w:rsidR="005A359C"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5D9A3788" w14:textId="77777777" w:rsidR="005A359C"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00514349" w14:textId="77777777" w:rsidR="005A359C"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488F0A0E" w14:textId="77777777" w:rsidR="005A359C"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281A051" w14:textId="77777777" w:rsidR="005A359C"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31F01480" w14:textId="77777777" w:rsidR="005A359C"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624F3A81" w14:textId="77777777" w:rsidR="005A359C"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484560F" w14:textId="77777777" w:rsidR="005A359C" w:rsidRDefault="00000000">
      <w:pPr>
        <w:pStyle w:val="BodyText"/>
      </w:pPr>
      <w:r>
        <w:t>32 Indeed, they ascend even from this station, as it is said, “Love is a veil between the lover and the beloved.” I am not permitted to say more than this.</w:t>
      </w:r>
    </w:p>
    <w:p w14:paraId="33E64635" w14:textId="77777777" w:rsidR="005A359C" w:rsidRDefault="00000000">
      <w:pPr>
        <w:pStyle w:val="BodyText"/>
      </w:pPr>
      <w:r>
        <w:t>33 At this time, the dawn of knowledge arose, and the lights of journey and ascension were extinguished.</w:t>
      </w:r>
    </w:p>
    <w:p w14:paraId="2420210B" w14:textId="77777777" w:rsidR="005A359C" w:rsidRDefault="00000000">
      <w:pPr>
        <w:pStyle w:val="BlockText"/>
      </w:pPr>
      <w:r>
        <w:rPr>
          <w:i/>
          <w:iCs/>
        </w:rPr>
        <w:t>Even Moses, with all his light and skill,</w:t>
      </w:r>
    </w:p>
    <w:p w14:paraId="7FA068E7" w14:textId="77777777" w:rsidR="005A359C" w:rsidRDefault="00000000">
      <w:pPr>
        <w:pStyle w:val="BlockText"/>
      </w:pPr>
      <w:r>
        <w:rPr>
          <w:i/>
          <w:iCs/>
        </w:rPr>
        <w:t>became veiled from you without feather and wing.</w:t>
      </w:r>
    </w:p>
    <w:p w14:paraId="47E551D1" w14:textId="77777777" w:rsidR="005A359C"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438087FB" w14:textId="77777777" w:rsidR="005A359C" w:rsidRDefault="00000000">
      <w:pPr>
        <w:pStyle w:val="Heading3"/>
      </w:pPr>
      <w:bookmarkStart w:id="88" w:name="valley-of-monotheism"/>
      <w:bookmarkEnd w:id="87"/>
      <w:r>
        <w:t>Valley of Monotheism</w:t>
      </w:r>
    </w:p>
    <w:p w14:paraId="34ED85D8" w14:textId="77777777" w:rsidR="005A359C"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17348B42" w14:textId="77777777" w:rsidR="005A359C"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55CF2A02" w14:textId="77777777" w:rsidR="005A359C"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078B7010" w14:textId="77777777" w:rsidR="005A359C"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0B56C76B" w14:textId="77777777" w:rsidR="005A359C"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B2D10CA" w14:textId="77777777" w:rsidR="005A359C" w:rsidRDefault="00000000">
      <w:pPr>
        <w:pStyle w:val="BodyText"/>
      </w:pPr>
      <w:r>
        <w:t>40 Indeed, the unpleasant person finds even a sweet scent distasteful, and the accursed does not appreciate the fragrance of good fruit. This is why it is said for the guidance of the common people:</w:t>
      </w:r>
    </w:p>
    <w:p w14:paraId="2AE9E2B6" w14:textId="77777777" w:rsidR="005A359C" w:rsidRDefault="00000000">
      <w:pPr>
        <w:pStyle w:val="BlockText"/>
      </w:pPr>
      <w:r>
        <w:rPr>
          <w:i/>
          <w:iCs/>
        </w:rPr>
        <w:t>Remove the cold from your brain and nose,</w:t>
      </w:r>
    </w:p>
    <w:p w14:paraId="69AB24F9" w14:textId="77777777" w:rsidR="005A359C" w:rsidRDefault="00000000">
      <w:pPr>
        <w:pStyle w:val="BlockText"/>
      </w:pPr>
      <w:r>
        <w:rPr>
          <w:i/>
          <w:iCs/>
        </w:rPr>
        <w:t>So that the scent of God may enter your senses.</w:t>
      </w:r>
    </w:p>
    <w:p w14:paraId="65B661E3" w14:textId="77777777" w:rsidR="005A359C"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20D61DDB" w14:textId="77777777" w:rsidR="005A359C" w:rsidRDefault="00000000">
      <w:pPr>
        <w:pStyle w:val="BodyText"/>
      </w:pPr>
      <w:r>
        <w:t>Some have their sight filled with the brilliance of light, while others who have tasted the wine of unity see nothing but the sun.</w:t>
      </w:r>
    </w:p>
    <w:p w14:paraId="51440C9C" w14:textId="77777777" w:rsidR="005A359C"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3AA4A366" w14:textId="77777777" w:rsidR="005A359C"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91D5B04" w14:textId="77777777" w:rsidR="005A359C"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563995EC" w14:textId="77777777" w:rsidR="005A359C"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7A396708" w14:textId="77777777" w:rsidR="005A359C"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732981E" w14:textId="77777777" w:rsidR="005A359C"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B027444" w14:textId="77777777" w:rsidR="005A359C"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68332579" w14:textId="77777777" w:rsidR="005A359C" w:rsidRDefault="00000000">
      <w:pPr>
        <w:pStyle w:val="BodyText"/>
      </w:pPr>
      <w:r>
        <w:t>48 Similarly, when you remove the celestial veils from the face of the heart, the divine lights of absolute unity will arise.</w:t>
      </w:r>
    </w:p>
    <w:p w14:paraId="0D318BD2" w14:textId="77777777" w:rsidR="005A359C"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40CDAA3E" w14:textId="77777777" w:rsidR="005A359C" w:rsidRDefault="00000000">
      <w:pPr>
        <w:pStyle w:val="BodyText"/>
      </w:pPr>
      <w:r>
        <w:t>What is a veil between the lover and the beloved?</w:t>
      </w:r>
    </w:p>
    <w:p w14:paraId="2D08D3C8" w14:textId="77777777" w:rsidR="005A359C" w:rsidRDefault="00000000">
      <w:pPr>
        <w:pStyle w:val="BodyText"/>
      </w:pPr>
      <w:r>
        <w:t>Not even Alexander’s Wall can obstruct or stand in the way.</w:t>
      </w:r>
    </w:p>
    <w:p w14:paraId="46B16F88" w14:textId="77777777" w:rsidR="005A359C"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0108003" w14:textId="77777777" w:rsidR="005A359C"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340BB122" w14:textId="77777777" w:rsidR="005A359C"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3F97281D" w14:textId="77777777" w:rsidR="005A359C" w:rsidRDefault="00000000">
      <w:pPr>
        <w:pStyle w:val="BodyText"/>
      </w:pPr>
      <w:r>
        <w:t>52 The journey paths in the way of love have also been described as fourfold:</w:t>
      </w:r>
    </w:p>
    <w:p w14:paraId="24EAB44F" w14:textId="77777777" w:rsidR="005A359C" w:rsidRDefault="00000000">
      <w:pPr>
        <w:numPr>
          <w:ilvl w:val="0"/>
          <w:numId w:val="13"/>
        </w:numPr>
      </w:pPr>
      <w:r>
        <w:t>From creation to the Truth (God)</w:t>
      </w:r>
    </w:p>
    <w:p w14:paraId="5B13F105" w14:textId="77777777" w:rsidR="005A359C" w:rsidRDefault="00000000">
      <w:pPr>
        <w:numPr>
          <w:ilvl w:val="0"/>
          <w:numId w:val="13"/>
        </w:numPr>
      </w:pPr>
      <w:r>
        <w:t>From the Truth to creation</w:t>
      </w:r>
    </w:p>
    <w:p w14:paraId="2712411B" w14:textId="77777777" w:rsidR="005A359C" w:rsidRDefault="00000000">
      <w:pPr>
        <w:numPr>
          <w:ilvl w:val="0"/>
          <w:numId w:val="13"/>
        </w:numPr>
      </w:pPr>
      <w:r>
        <w:t>From creation to creation</w:t>
      </w:r>
    </w:p>
    <w:p w14:paraId="02587F0E" w14:textId="77777777" w:rsidR="005A359C" w:rsidRDefault="00000000">
      <w:pPr>
        <w:numPr>
          <w:ilvl w:val="0"/>
          <w:numId w:val="13"/>
        </w:numPr>
      </w:pPr>
      <w:r>
        <w:t>From the Truth to the Truth</w:t>
      </w:r>
    </w:p>
    <w:p w14:paraId="180EF230" w14:textId="77777777" w:rsidR="005A359C"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06DD477" w14:textId="77777777" w:rsidR="005A359C" w:rsidRDefault="00000000">
      <w:pPr>
        <w:pStyle w:val="BlockText"/>
      </w:pPr>
      <w:r>
        <w:rPr>
          <w:i/>
          <w:iCs/>
        </w:rPr>
        <w:lastRenderedPageBreak/>
        <w:t>If Khidr broke the ship in the sea,</w:t>
      </w:r>
    </w:p>
    <w:p w14:paraId="607C861C" w14:textId="77777777" w:rsidR="005A359C" w:rsidRDefault="00000000">
      <w:pPr>
        <w:pStyle w:val="BlockText"/>
      </w:pPr>
      <w:r>
        <w:rPr>
          <w:i/>
          <w:iCs/>
        </w:rPr>
        <w:t>There are a hundred correctness in Khidr’s breaking.</w:t>
      </w:r>
    </w:p>
    <w:p w14:paraId="2431D8CF" w14:textId="77777777" w:rsidR="005A359C"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2757419C" w14:textId="77777777" w:rsidR="005A359C"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597CD14A" w14:textId="77777777" w:rsidR="005A359C"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2475F8FF" w14:textId="77777777" w:rsidR="005A359C" w:rsidRDefault="00000000">
      <w:pPr>
        <w:pStyle w:val="BlockText"/>
      </w:pPr>
      <w:r>
        <w:rPr>
          <w:i/>
          <w:iCs/>
        </w:rPr>
        <w:t>Ignite a fire of love in the soul,</w:t>
      </w:r>
    </w:p>
    <w:p w14:paraId="5CDE24CE" w14:textId="77777777" w:rsidR="005A359C" w:rsidRDefault="00000000">
      <w:pPr>
        <w:pStyle w:val="BlockText"/>
      </w:pPr>
      <w:r>
        <w:rPr>
          <w:i/>
          <w:iCs/>
        </w:rPr>
        <w:t>Burn thoughts and expressions from beginning to end.</w:t>
      </w:r>
    </w:p>
    <w:p w14:paraId="5136C854" w14:textId="77777777" w:rsidR="005A359C"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3DB02205" w14:textId="77777777" w:rsidR="005A359C"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2915FC0D" w14:textId="77777777" w:rsidR="005A359C"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B733738" w14:textId="77777777" w:rsidR="005A359C" w:rsidRDefault="00000000">
      <w:pPr>
        <w:pStyle w:val="BlockText"/>
      </w:pPr>
      <w:r>
        <w:rPr>
          <w:i/>
          <w:iCs/>
        </w:rPr>
        <w:t>If I were to speak, intellects would be confounded,</w:t>
      </w:r>
    </w:p>
    <w:p w14:paraId="1E1A3789" w14:textId="77777777" w:rsidR="005A359C" w:rsidRDefault="00000000">
      <w:pPr>
        <w:pStyle w:val="BlockText"/>
      </w:pPr>
      <w:r>
        <w:rPr>
          <w:i/>
          <w:iCs/>
        </w:rPr>
        <w:t>And if I were to write, many pens would break.</w:t>
      </w:r>
    </w:p>
    <w:p w14:paraId="6ED15497" w14:textId="77777777" w:rsidR="005A359C" w:rsidRDefault="00000000">
      <w:pPr>
        <w:pStyle w:val="FirstParagraph"/>
      </w:pPr>
      <w:r>
        <w:lastRenderedPageBreak/>
        <w:t>60 And peace be upon the one who has completed this sublime journey and followed the truth with the lights of guidance.</w:t>
      </w:r>
    </w:p>
    <w:p w14:paraId="6FA70C2E" w14:textId="77777777" w:rsidR="005A359C" w:rsidRDefault="00000000">
      <w:pPr>
        <w:pStyle w:val="Heading3"/>
      </w:pPr>
      <w:bookmarkStart w:id="89" w:name="sec-valley-of-self-sufficiency"/>
      <w:bookmarkEnd w:id="88"/>
      <w:r>
        <w:t>Valley of Self-Sufficiency</w:t>
      </w:r>
    </w:p>
    <w:p w14:paraId="768B2D21" w14:textId="77777777" w:rsidR="005A359C"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544F44E5" w14:textId="77777777" w:rsidR="005A359C"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0012F36A" w14:textId="77777777" w:rsidR="005A359C"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7210E466" w14:textId="77777777" w:rsidR="005A359C" w:rsidRDefault="00000000">
      <w:pPr>
        <w:pStyle w:val="BlockText"/>
      </w:pPr>
      <w:r>
        <w:rPr>
          <w:i/>
          <w:iCs/>
        </w:rPr>
        <w:t>The affairs of the mystics can only be told heart to heart,</w:t>
      </w:r>
    </w:p>
    <w:p w14:paraId="0D17146C" w14:textId="77777777" w:rsidR="005A359C" w:rsidRDefault="00000000">
      <w:pPr>
        <w:pStyle w:val="BlockText"/>
      </w:pPr>
      <w:r>
        <w:rPr>
          <w:i/>
          <w:iCs/>
        </w:rPr>
        <w:t>This is not the manner of messengers, nor the limit of the written.</w:t>
      </w:r>
    </w:p>
    <w:p w14:paraId="49771B9F" w14:textId="77777777" w:rsidR="005A359C" w:rsidRDefault="00000000">
      <w:pPr>
        <w:pStyle w:val="BlockText"/>
      </w:pPr>
      <w:r>
        <w:rPr>
          <w:i/>
          <w:iCs/>
        </w:rPr>
        <w:t>And I fall silent, incapable of many matters,</w:t>
      </w:r>
    </w:p>
    <w:p w14:paraId="796B78ED" w14:textId="77777777" w:rsidR="005A359C" w:rsidRDefault="00000000">
      <w:pPr>
        <w:pStyle w:val="BlockText"/>
      </w:pPr>
      <w:r>
        <w:rPr>
          <w:i/>
          <w:iCs/>
        </w:rPr>
        <w:t>By my speech, you will not enumerate, even if I spoke, I spoke little.</w:t>
      </w:r>
    </w:p>
    <w:p w14:paraId="2B0B17F5" w14:textId="77777777" w:rsidR="005A359C"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63A2CF38" w14:textId="77777777" w:rsidR="005A359C" w:rsidRDefault="00000000">
      <w:pPr>
        <w:pStyle w:val="Heading3"/>
      </w:pPr>
      <w:bookmarkStart w:id="90" w:name="sec-valley-of-bewilderment"/>
      <w:bookmarkEnd w:id="89"/>
      <w:r>
        <w:t>Valley of Bewilderment</w:t>
      </w:r>
    </w:p>
    <w:p w14:paraId="77F4808A" w14:textId="77777777" w:rsidR="005A359C"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79F42F3B" w14:textId="77777777" w:rsidR="005A359C"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7C4E970" w14:textId="77777777" w:rsidR="005A359C"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483C4308" w14:textId="77777777" w:rsidR="005A359C"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4AE45F79" w14:textId="77777777" w:rsidR="005A359C" w:rsidRDefault="00000000">
      <w:pPr>
        <w:pStyle w:val="BlockText"/>
      </w:pPr>
      <w:r>
        <w:rPr>
          <w:i/>
          <w:iCs/>
        </w:rPr>
        <w:t>How can the partial intellect fully comprehend the Quran?</w:t>
      </w:r>
    </w:p>
    <w:p w14:paraId="362F8F6E" w14:textId="77777777" w:rsidR="005A359C" w:rsidRDefault="00000000">
      <w:pPr>
        <w:pStyle w:val="BlockText"/>
      </w:pPr>
      <w:r>
        <w:rPr>
          <w:i/>
          <w:iCs/>
        </w:rPr>
        <w:t>How can a spider ever hunt a mythical bird like the Simurgh?</w:t>
      </w:r>
    </w:p>
    <w:p w14:paraId="599E4D12" w14:textId="77777777" w:rsidR="005A359C"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8FF8AC6" w14:textId="77777777" w:rsidR="005A359C" w:rsidRDefault="00000000">
      <w:pPr>
        <w:pStyle w:val="BodyText"/>
      </w:pPr>
      <w:r>
        <w:t>70 Also, reflect on the entirety of the human creation, that all these worlds and levels are encapsulated and concealed within it.</w:t>
      </w:r>
    </w:p>
    <w:p w14:paraId="6E7BA299" w14:textId="77777777" w:rsidR="005A359C" w:rsidRDefault="00000000">
      <w:pPr>
        <w:pStyle w:val="BlockText"/>
      </w:pPr>
      <w:r>
        <w:rPr>
          <w:i/>
          <w:iCs/>
        </w:rPr>
        <w:t>Do you think that you are a small entity, while the greatest world is folded within you?</w:t>
      </w:r>
    </w:p>
    <w:p w14:paraId="1819AB2A" w14:textId="77777777" w:rsidR="005A359C" w:rsidRDefault="00000000">
      <w:pPr>
        <w:pStyle w:val="FirstParagraph"/>
      </w:pPr>
      <w:r>
        <w:t>71 Therefore, we must strive to eliminate our animalistic nature in order for the human essence to be revealed.</w:t>
      </w:r>
    </w:p>
    <w:p w14:paraId="2BC82D2C" w14:textId="77777777" w:rsidR="005A359C"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3979AC54" w14:textId="77777777" w:rsidR="005A359C" w:rsidRDefault="00000000">
      <w:pPr>
        <w:pStyle w:val="BodyText"/>
      </w:pPr>
      <w:r>
        <w:t>He said, “O son, if you are capable of not sleeping, then you are capable of not dying. And if you can avoid waking up after sleep, then you can avoid being resurrected after death.”</w:t>
      </w:r>
    </w:p>
    <w:p w14:paraId="0BD4E6F7" w14:textId="77777777" w:rsidR="005A359C"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01AD3A0C" w14:textId="77777777" w:rsidR="005A359C" w:rsidRDefault="00000000">
      <w:pPr>
        <w:pStyle w:val="BodyText"/>
      </w:pPr>
      <w:r>
        <w:t>74 Indeed, the narration of these spiritual stages has no end, and I, as a humble servant, am not free from the afflictions of the people of this age.</w:t>
      </w:r>
    </w:p>
    <w:p w14:paraId="6D988731" w14:textId="77777777" w:rsidR="005A359C" w:rsidRDefault="00000000">
      <w:pPr>
        <w:pStyle w:val="BlockText"/>
      </w:pPr>
      <w:r>
        <w:rPr>
          <w:i/>
          <w:iCs/>
        </w:rPr>
        <w:t>Let this discourse remain incomplete and restless. I am heartless, do excuse me.</w:t>
      </w:r>
    </w:p>
    <w:p w14:paraId="0F8762C9" w14:textId="77777777" w:rsidR="005A359C" w:rsidRDefault="00000000">
      <w:pPr>
        <w:pStyle w:val="FirstParagraph"/>
      </w:pPr>
      <w:r>
        <w:t>75 The pen laments, the pencil weeps, and the river of the heart surges with blood. “Nothing will afflict us except what Allah has decreed for us.” Peace be upon those who follow guidance.</w:t>
      </w:r>
    </w:p>
    <w:p w14:paraId="57E56680" w14:textId="77777777" w:rsidR="005A359C" w:rsidRDefault="00000000">
      <w:pPr>
        <w:pStyle w:val="Heading3"/>
      </w:pPr>
      <w:bookmarkStart w:id="91" w:name="X2a6cc3065426a2e2ef193c77766dc2d09f21cec"/>
      <w:bookmarkEnd w:id="90"/>
      <w:r>
        <w:t>Valley of True Poverty, the Principal Annihilation</w:t>
      </w:r>
    </w:p>
    <w:p w14:paraId="169A2028" w14:textId="77777777" w:rsidR="005A359C"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1D06856" w14:textId="77777777" w:rsidR="005A359C"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33F81DD" w14:textId="77777777" w:rsidR="005A359C" w:rsidRDefault="00000000">
      <w:pPr>
        <w:pStyle w:val="BlockText"/>
      </w:pPr>
      <w:r>
        <w:rPr>
          <w:i/>
          <w:iCs/>
        </w:rPr>
        <w:t>When the ancient qualities manifest themselves, the description of the transient burns completely, as is the case with Moses (Kaleem).</w:t>
      </w:r>
    </w:p>
    <w:p w14:paraId="5665ADDC" w14:textId="77777777" w:rsidR="005A359C"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5CBC211" w14:textId="77777777" w:rsidR="005A359C"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44E0C44B" w14:textId="77777777" w:rsidR="005A359C"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7DD73AF9" w14:textId="77777777" w:rsidR="005A359C"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44FE5878" w14:textId="77777777" w:rsidR="005A359C"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6C94D0BA" w14:textId="77777777" w:rsidR="005A359C"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2418674F" w14:textId="77777777" w:rsidR="005A359C" w:rsidRDefault="00000000">
      <w:pPr>
        <w:pStyle w:val="BlockText"/>
      </w:pPr>
      <w:r>
        <w:rPr>
          <w:i/>
          <w:iCs/>
        </w:rPr>
        <w:t>The Beloved, free of veils, is within walls and doors,</w:t>
      </w:r>
    </w:p>
    <w:p w14:paraId="573FFF5D" w14:textId="77777777" w:rsidR="005A359C" w:rsidRDefault="00000000">
      <w:pPr>
        <w:pStyle w:val="BlockText"/>
      </w:pPr>
      <w:r>
        <w:rPr>
          <w:i/>
          <w:iCs/>
        </w:rPr>
        <w:t>In manifestation, O you who have the most discerning of sights!</w:t>
      </w:r>
    </w:p>
    <w:p w14:paraId="4D347F6E" w14:textId="77777777" w:rsidR="005A359C" w:rsidRDefault="00000000">
      <w:pPr>
        <w:pStyle w:val="FirstParagraph"/>
      </w:pPr>
      <w:r>
        <w:t>82 You have transcended the droplet of the self and have reached the ocean of the Beloved. This is the purpose that you sought. God willing, you will attain it.</w:t>
      </w:r>
    </w:p>
    <w:p w14:paraId="72098755" w14:textId="77777777" w:rsidR="005A359C"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7299C90D" w14:textId="77777777" w:rsidR="005A359C" w:rsidRDefault="00000000">
      <w:pPr>
        <w:pStyle w:val="BlockText"/>
      </w:pPr>
      <w:r>
        <w:rPr>
          <w:i/>
          <w:iCs/>
        </w:rPr>
        <w:t>The Truth has come evident as the shining sun,</w:t>
      </w:r>
    </w:p>
    <w:p w14:paraId="10C2FD9F" w14:textId="77777777" w:rsidR="005A359C" w:rsidRDefault="00000000">
      <w:pPr>
        <w:pStyle w:val="BlockText"/>
      </w:pPr>
      <w:r>
        <w:rPr>
          <w:i/>
          <w:iCs/>
        </w:rPr>
        <w:t>What a pity, it has come to the city of the blind.</w:t>
      </w:r>
    </w:p>
    <w:p w14:paraId="23888705" w14:textId="77777777" w:rsidR="005A359C"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7B07E84" w14:textId="77777777" w:rsidR="005A359C"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58F27487" w14:textId="77777777" w:rsidR="005A359C"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686D526E" w14:textId="77777777" w:rsidR="005A359C"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45003BAC" w14:textId="77777777" w:rsidR="005A359C"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34FE1D09" w14:textId="77777777" w:rsidR="005A359C" w:rsidRDefault="00000000">
      <w:pPr>
        <w:pStyle w:val="BlockText"/>
      </w:pPr>
      <w:r>
        <w:rPr>
          <w:i/>
          <w:iCs/>
        </w:rPr>
        <w:t>When the pen reached to describe these states,</w:t>
      </w:r>
    </w:p>
    <w:p w14:paraId="13ACBD29" w14:textId="77777777" w:rsidR="005A359C" w:rsidRDefault="00000000">
      <w:pPr>
        <w:pStyle w:val="BlockText"/>
      </w:pPr>
      <w:r>
        <w:rPr>
          <w:i/>
          <w:iCs/>
        </w:rPr>
        <w:t>Both the pen broke, and the paper tore.</w:t>
      </w:r>
    </w:p>
    <w:p w14:paraId="64E18E08" w14:textId="77777777" w:rsidR="005A359C" w:rsidRDefault="00000000">
      <w:pPr>
        <w:pStyle w:val="FirstParagraph"/>
      </w:pPr>
      <w:r>
        <w:t>And peace.</w:t>
      </w:r>
    </w:p>
    <w:p w14:paraId="3C12B554" w14:textId="77777777" w:rsidR="005A359C" w:rsidRDefault="00000000">
      <w:pPr>
        <w:pStyle w:val="Heading3"/>
      </w:pPr>
      <w:bookmarkStart w:id="92" w:name="sec-significance-sparrow"/>
      <w:bookmarkEnd w:id="91"/>
      <w:r>
        <w:t>Significance of the Sparrow</w:t>
      </w:r>
    </w:p>
    <w:p w14:paraId="34C32AFD" w14:textId="77777777" w:rsidR="005A359C"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3E54ECB9" w14:textId="77777777" w:rsidR="005A359C"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5B0A539E" w14:textId="77777777" w:rsidR="005A359C" w:rsidRDefault="00000000">
      <w:pPr>
        <w:pStyle w:val="BlockText"/>
      </w:pPr>
      <w:r>
        <w:rPr>
          <w:i/>
          <w:iCs/>
        </w:rPr>
        <w:t>“Live empty, for love’s comfort is absence,</w:t>
      </w:r>
    </w:p>
    <w:p w14:paraId="3636A925" w14:textId="77777777" w:rsidR="005A359C" w:rsidRDefault="00000000">
      <w:pPr>
        <w:pStyle w:val="BlockText"/>
      </w:pPr>
      <w:r>
        <w:rPr>
          <w:i/>
          <w:iCs/>
        </w:rPr>
        <w:t>Its beginning is ailment and its end is death.”</w:t>
      </w:r>
    </w:p>
    <w:p w14:paraId="6A03B4A0" w14:textId="77777777" w:rsidR="005A359C" w:rsidRDefault="00000000">
      <w:pPr>
        <w:pStyle w:val="FirstParagraph"/>
      </w:pPr>
      <w:r>
        <w:t>And peace be upon those who follow the guidance.</w:t>
      </w:r>
    </w:p>
    <w:p w14:paraId="2B354334" w14:textId="77777777" w:rsidR="005A359C"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355FFD01" w14:textId="77777777" w:rsidR="005A359C" w:rsidRDefault="00000000">
      <w:pPr>
        <w:pStyle w:val="BodyText"/>
      </w:pPr>
      <w:r>
        <w:t>92 These letters point to sanctification in a certain state.</w:t>
      </w:r>
    </w:p>
    <w:p w14:paraId="3E79E468" w14:textId="77777777" w:rsidR="005A359C" w:rsidRDefault="00000000">
      <w:pPr>
        <w:pStyle w:val="BodyText"/>
      </w:pPr>
      <w:r>
        <w:t>K (ك): Detach your self from what your desire craves, then turn to your Master.</w:t>
      </w:r>
    </w:p>
    <w:p w14:paraId="653C49D6" w14:textId="77777777" w:rsidR="005A359C" w:rsidRDefault="00000000">
      <w:pPr>
        <w:pStyle w:val="BodyText"/>
      </w:pPr>
      <w:r>
        <w:lastRenderedPageBreak/>
        <w:t>N (ن): Purify your self from everything other than Him, to sacrifice your soul for His sake.</w:t>
      </w:r>
    </w:p>
    <w:p w14:paraId="54E991B3" w14:textId="77777777" w:rsidR="005A359C" w:rsidRDefault="00000000">
      <w:pPr>
        <w:pStyle w:val="BodyText"/>
      </w:pPr>
      <w:r>
        <w:t>J (ج): Approach the presence of the Truth, if there is anything in you of the attributes of creation.</w:t>
      </w:r>
    </w:p>
    <w:p w14:paraId="1F875CA4" w14:textId="77777777" w:rsidR="005A359C" w:rsidRDefault="00000000">
      <w:pPr>
        <w:pStyle w:val="BodyText"/>
      </w:pPr>
      <w:r>
        <w:t>Sh (ش): Be grateful to your Lord in His earth so He will be grateful to you in His heaven. And if the heaven is in the realm of oneness, your self is its earth.</w:t>
      </w:r>
    </w:p>
    <w:p w14:paraId="26F9C689" w14:textId="77777777" w:rsidR="005A359C" w:rsidRDefault="00000000">
      <w:pPr>
        <w:pStyle w:val="BodyText"/>
      </w:pPr>
      <w:r>
        <w:t>K (ك): Negate the limited veils from yourself to know what you haven’t known of the holy stations.</w:t>
      </w:r>
    </w:p>
    <w:p w14:paraId="57425022" w14:textId="77777777" w:rsidR="005A359C" w:rsidRDefault="00000000">
      <w:pPr>
        <w:pStyle w:val="BodyText"/>
      </w:pPr>
      <w:r>
        <w:t>93 Indeed, if you hear the melodies of this transient bird, you would seek from the eternal, everlasting goblet and leave the transient, vanishing one. Peace be upon those who follow the guidance.</w:t>
      </w:r>
    </w:p>
    <w:p w14:paraId="26090471" w14:textId="77777777" w:rsidR="005A359C" w:rsidRDefault="00000000">
      <w:r>
        <w:br w:type="page"/>
      </w:r>
    </w:p>
    <w:p w14:paraId="42FC1F98" w14:textId="77777777" w:rsidR="005A359C" w:rsidRDefault="00000000">
      <w:pPr>
        <w:pStyle w:val="Heading1"/>
      </w:pPr>
      <w:bookmarkStart w:id="93" w:name="sec-kitab-i-iqan"/>
      <w:bookmarkStart w:id="94" w:name="_Toc197983797"/>
      <w:bookmarkEnd w:id="82"/>
      <w:bookmarkEnd w:id="92"/>
      <w:r>
        <w:lastRenderedPageBreak/>
        <w:t>Kitab-i-Iqan (The Book of Certitude)</w:t>
      </w:r>
      <w:bookmarkEnd w:id="94"/>
    </w:p>
    <w:p w14:paraId="5D54DB11" w14:textId="77777777" w:rsidR="005A359C" w:rsidRDefault="00000000">
      <w:pPr>
        <w:pStyle w:val="Heading2"/>
      </w:pPr>
      <w:bookmarkStart w:id="95" w:name="Xae156c3aa6ec7fb08eed4ab894466737ace579d"/>
      <w:r>
        <w:t>Part One: Rejection of the Manifestations of God</w:t>
      </w:r>
    </w:p>
    <w:p w14:paraId="1B64F4A5" w14:textId="77777777" w:rsidR="005A359C" w:rsidRDefault="00000000">
      <w:pPr>
        <w:pStyle w:val="FirstParagraph"/>
      </w:pPr>
      <w:r>
        <w:t>In the name of our Lord, the Most High, the Most Great.</w:t>
      </w:r>
    </w:p>
    <w:p w14:paraId="0B0A0CC6" w14:textId="77777777" w:rsidR="005A359C"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1B98CF90" w14:textId="77777777" w:rsidR="005A359C"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05F93AA" w14:textId="77777777" w:rsidR="005A359C"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7DB0BE1D" w14:textId="77777777" w:rsidR="005A359C"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07A6B2E" w14:textId="77777777" w:rsidR="005A359C"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736E74F0" w14:textId="77777777" w:rsidR="005A359C"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6F8901FD" w14:textId="77777777" w:rsidR="005A359C"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61E3461" w14:textId="77777777" w:rsidR="005A359C"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7FCC559C" w14:textId="77777777" w:rsidR="005A359C"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5CFD42EC" w14:textId="77777777" w:rsidR="005A359C"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7AFD3E4F" w14:textId="77777777" w:rsidR="005A359C"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04C5016" w14:textId="77777777" w:rsidR="005A359C"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6AA951B4" w14:textId="77777777" w:rsidR="005A359C"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7CB04DF0" w14:textId="77777777" w:rsidR="005A359C"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2AAF171" w14:textId="77777777" w:rsidR="005A359C"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42FD3C44" w14:textId="77777777" w:rsidR="005A359C"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07FDC9BC" w14:textId="77777777" w:rsidR="005A359C" w:rsidRDefault="00000000">
      <w:pPr>
        <w:pStyle w:val="Heading3"/>
      </w:pPr>
      <w:bookmarkStart w:id="96" w:name="X841c0dbad710a5f8cce0a7e2a7e27d232661f28"/>
      <w:r>
        <w:t>Corruption of the Leaders of Religion</w:t>
      </w:r>
    </w:p>
    <w:p w14:paraId="2E30DA49" w14:textId="77777777" w:rsidR="005A359C"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2332E3B6" w14:textId="77777777" w:rsidR="005A359C"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725671A4" w14:textId="77777777" w:rsidR="005A359C"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79528714" w14:textId="77777777" w:rsidR="005A359C"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6E14F6AF" w14:textId="77777777" w:rsidR="005A359C"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3548917C" w14:textId="77777777" w:rsidR="005A359C" w:rsidRDefault="00000000">
      <w:pPr>
        <w:pStyle w:val="BodyText"/>
      </w:pPr>
      <w:r>
        <w:t>Despite this, they sought the interpretation of the Book from those veiled from the divine truth and did not seek knowledge from its true source.</w:t>
      </w:r>
    </w:p>
    <w:p w14:paraId="3C0209E7" w14:textId="77777777" w:rsidR="005A359C"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3542C42D" w14:textId="77777777" w:rsidR="005A359C"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5D6CC358" w14:textId="77777777" w:rsidR="005A359C"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308EEE5F" w14:textId="77777777" w:rsidR="005A359C" w:rsidRDefault="00000000">
      <w:pPr>
        <w:pStyle w:val="BodyText"/>
      </w:pPr>
      <w:r>
        <w:t>The same phenomenon persists among all nations, who hold on to such baseless ideas, and thereby deprive themselves of the blessings flowing from the subtle and gentle sources of wisdom.</w:t>
      </w:r>
    </w:p>
    <w:p w14:paraId="765B7F76" w14:textId="77777777" w:rsidR="005A359C"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2F35C09D" w14:textId="77777777" w:rsidR="005A359C"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3C2B0C7F" w14:textId="77777777" w:rsidR="005A359C" w:rsidRDefault="00000000">
      <w:pPr>
        <w:pStyle w:val="Heading3"/>
      </w:pPr>
      <w:bookmarkStart w:id="97" w:name="X08b946f57e361bcbf18ccd41c6266e805199901"/>
      <w:bookmarkEnd w:id="96"/>
      <w:r>
        <w:t>The Unity and Return of the Manifestations</w:t>
      </w:r>
    </w:p>
    <w:p w14:paraId="5A8B2639" w14:textId="77777777" w:rsidR="005A359C"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27463A7E" w14:textId="77777777" w:rsidR="005A359C"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4C3EA8D2" w14:textId="77777777" w:rsidR="005A359C"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1ADF7135" w14:textId="77777777" w:rsidR="005A359C"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906CDD5" w14:textId="77777777" w:rsidR="005A359C"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6513141B" w14:textId="77777777" w:rsidR="005A359C" w:rsidRDefault="00000000">
      <w:pPr>
        <w:pStyle w:val="Heading3"/>
      </w:pPr>
      <w:bookmarkStart w:id="98" w:name="X7ff804787cebcbbcdf62027b70946b80d1d635a"/>
      <w:bookmarkEnd w:id="97"/>
      <w:r>
        <w:lastRenderedPageBreak/>
        <w:t>The Signs of the Return of Jesus Christ</w:t>
      </w:r>
    </w:p>
    <w:p w14:paraId="27F744B3" w14:textId="77777777" w:rsidR="005A359C"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5413484A" w14:textId="77777777" w:rsidR="005A359C"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02C920BE" w14:textId="77777777" w:rsidR="005A359C"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78F9D50A" w14:textId="77777777" w:rsidR="005A359C"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236ECD6F" w14:textId="77777777" w:rsidR="005A359C"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6CCBDBFC" w14:textId="77777777" w:rsidR="005A359C"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63C34962" w14:textId="77777777" w:rsidR="005A359C" w:rsidRDefault="00000000">
      <w:pPr>
        <w:pStyle w:val="Heading3"/>
      </w:pPr>
      <w:bookmarkStart w:id="99" w:name="sec-interpretation-of-the-signs"/>
      <w:bookmarkEnd w:id="98"/>
      <w:r>
        <w:t>Interpretation of the Signs</w:t>
      </w:r>
    </w:p>
    <w:p w14:paraId="55E311BD" w14:textId="77777777" w:rsidR="005A359C" w:rsidRDefault="00000000">
      <w:pPr>
        <w:pStyle w:val="Heading4"/>
      </w:pPr>
      <w:bookmarkStart w:id="100" w:name="sec-distress-of-those-days"/>
      <w:r>
        <w:t>Distress of Those Days</w:t>
      </w:r>
    </w:p>
    <w:p w14:paraId="032C5109" w14:textId="77777777" w:rsidR="005A359C"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562D83C9" w14:textId="77777777" w:rsidR="005A359C"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2B2594BC" w14:textId="77777777" w:rsidR="005A359C"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5BC7AB30" w14:textId="77777777" w:rsidR="005A359C"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15FF47CD" w14:textId="77777777" w:rsidR="005A359C" w:rsidRDefault="00000000">
      <w:pPr>
        <w:pStyle w:val="BodyText"/>
      </w:pPr>
      <w:r>
        <w:t>And if an eye is brightened with the kohl of divine knowledge, it will observe a few predators that have fallen upon the carcasses of the souls of servants.</w:t>
      </w:r>
    </w:p>
    <w:p w14:paraId="7D724482" w14:textId="77777777" w:rsidR="005A359C"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23BB228B" w14:textId="77777777" w:rsidR="005A359C"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D28F6F3" w14:textId="77777777" w:rsidR="005A359C" w:rsidRDefault="00000000">
      <w:pPr>
        <w:pStyle w:val="BodyText"/>
      </w:pPr>
      <w:r>
        <w:t>As for me, I have not elaborated on the statements of the traditions due to their widespread fame and for the sake of brevity.</w:t>
      </w:r>
    </w:p>
    <w:p w14:paraId="0796BAEC" w14:textId="77777777" w:rsidR="005A359C"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3C8D9FC4" w14:textId="77777777" w:rsidR="005A359C"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036E63E" w14:textId="77777777" w:rsidR="005A359C" w:rsidRDefault="00000000">
      <w:pPr>
        <w:pStyle w:val="Heading4"/>
      </w:pPr>
      <w:bookmarkStart w:id="101" w:name="sec-sun-moon-and-stars"/>
      <w:bookmarkEnd w:id="100"/>
      <w:r>
        <w:t>Sun, Moon, and Stars</w:t>
      </w:r>
    </w:p>
    <w:p w14:paraId="752B894D" w14:textId="77777777" w:rsidR="005A359C"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223F3254" w14:textId="77777777" w:rsidR="005A359C"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6D7A94F5" w14:textId="77777777" w:rsidR="005A359C"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2B1700C" w14:textId="77777777" w:rsidR="005A359C"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3C242559" w14:textId="77777777" w:rsidR="005A359C"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51B98885" w14:textId="77777777" w:rsidR="005A359C"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55B73134" w14:textId="77777777" w:rsidR="005A359C"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FE77E64" w14:textId="77777777" w:rsidR="005A359C"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1EE8AEC0" w14:textId="77777777" w:rsidR="005A359C"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F84CF4B" w14:textId="77777777" w:rsidR="005A359C"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05115E65" w14:textId="77777777" w:rsidR="005A359C"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065EFC9F" w14:textId="77777777" w:rsidR="005A359C"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050E0E85" w14:textId="77777777" w:rsidR="005A359C"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074FC4FC" w14:textId="77777777" w:rsidR="005A359C" w:rsidRDefault="00000000">
      <w:pPr>
        <w:pStyle w:val="BodyText"/>
      </w:pPr>
      <w:r>
        <w:t>Just as such, we provide you with the fruits of the tree of knowledge, so that you may remain in the satisfaction of God’s wisdom, as one of the scholars.</w:t>
      </w:r>
    </w:p>
    <w:p w14:paraId="1A44A1A9" w14:textId="77777777" w:rsidR="005A359C"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55FA8704" w14:textId="77777777" w:rsidR="005A359C"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071A8E41" w14:textId="77777777" w:rsidR="005A359C"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20D01960" w14:textId="77777777" w:rsidR="005A359C"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A6A2F78" w14:textId="77777777" w:rsidR="005A359C"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06AC0642" w14:textId="77777777" w:rsidR="005A359C"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078C887" w14:textId="77777777" w:rsidR="005A359C"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04B19F84" w14:textId="77777777" w:rsidR="005A359C"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2D412E78" w14:textId="77777777" w:rsidR="005A359C"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8A08F2E" w14:textId="77777777" w:rsidR="005A359C"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02A1AC89" w14:textId="77777777" w:rsidR="005A359C"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0F64A890" w14:textId="77777777" w:rsidR="005A359C"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3A356E9" w14:textId="77777777" w:rsidR="005A359C"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4C49F4C5" w14:textId="77777777" w:rsidR="005A359C"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C401863" w14:textId="77777777" w:rsidR="005A359C" w:rsidRDefault="00000000">
      <w:pPr>
        <w:pStyle w:val="Heading4"/>
      </w:pPr>
      <w:bookmarkStart w:id="102" w:name="sec-splitting-of-the-sky"/>
      <w:bookmarkEnd w:id="101"/>
      <w:r>
        <w:t>Splitting of the Sky</w:t>
      </w:r>
    </w:p>
    <w:p w14:paraId="51F45A3E" w14:textId="77777777" w:rsidR="005A359C"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636D2EB" w14:textId="77777777" w:rsidR="005A359C"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20464569" w14:textId="77777777" w:rsidR="005A359C" w:rsidRDefault="00000000">
      <w:pPr>
        <w:pStyle w:val="BodyText"/>
      </w:pPr>
      <w:r>
        <w:t>Now think, is this not greater than the splitting of the physical sky?</w:t>
      </w:r>
    </w:p>
    <w:p w14:paraId="42E17DEC" w14:textId="77777777" w:rsidR="005A359C"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FA8AA16" w14:textId="77777777" w:rsidR="005A359C"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649208A6" w14:textId="77777777" w:rsidR="005A359C" w:rsidRDefault="00000000">
      <w:pPr>
        <w:pStyle w:val="Heading4"/>
      </w:pPr>
      <w:bookmarkStart w:id="103" w:name="sec-transformation-of-the-earth"/>
      <w:bookmarkEnd w:id="102"/>
      <w:r>
        <w:t>Transformation of the Earth</w:t>
      </w:r>
    </w:p>
    <w:p w14:paraId="5162AF68" w14:textId="77777777" w:rsidR="005A359C"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51F00039" w14:textId="77777777" w:rsidR="005A359C"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7F456392" w14:textId="77777777" w:rsidR="005A359C"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409C237" w14:textId="77777777" w:rsidR="005A359C"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256C7A4B" w14:textId="77777777" w:rsidR="005A359C"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4D9C5F92" w14:textId="77777777" w:rsidR="005A359C"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30B3318" w14:textId="77777777" w:rsidR="005A359C"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5FB3C508" w14:textId="77777777" w:rsidR="005A359C" w:rsidRDefault="00000000">
      <w:pPr>
        <w:pStyle w:val="Heading3"/>
      </w:pPr>
      <w:bookmarkStart w:id="104" w:name="sec-god-tests-the-servants"/>
      <w:bookmarkEnd w:id="99"/>
      <w:bookmarkEnd w:id="103"/>
      <w:r>
        <w:t>God Tests the Servants</w:t>
      </w:r>
    </w:p>
    <w:p w14:paraId="0E9AAF49" w14:textId="77777777" w:rsidR="005A359C"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5F4332CC" w14:textId="77777777" w:rsidR="005A359C" w:rsidRDefault="00000000">
      <w:pPr>
        <w:pStyle w:val="Heading4"/>
      </w:pPr>
      <w:bookmarkStart w:id="105" w:name="sec-the-direction-of-prayer"/>
      <w:r>
        <w:t>The Direction of Prayer</w:t>
      </w:r>
    </w:p>
    <w:p w14:paraId="3000AD8D" w14:textId="77777777" w:rsidR="005A359C"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250ED437" w14:textId="77777777" w:rsidR="005A359C"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44EFFB3A" w14:textId="77777777" w:rsidR="005A359C"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585B138" w14:textId="77777777" w:rsidR="005A359C"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4EC8052" w14:textId="77777777" w:rsidR="005A359C"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70038E7F" w14:textId="77777777" w:rsidR="005A359C"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537E8DA1" w14:textId="77777777" w:rsidR="005A359C"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390C3E1E" w14:textId="77777777" w:rsidR="005A359C"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5B7DC91" w14:textId="77777777" w:rsidR="005A359C" w:rsidRDefault="00000000">
      <w:pPr>
        <w:pStyle w:val="Heading4"/>
      </w:pPr>
      <w:bookmarkStart w:id="106" w:name="sec-moses-killed-a-man"/>
      <w:bookmarkEnd w:id="105"/>
      <w:r>
        <w:t>Moses Killed a Man</w:t>
      </w:r>
    </w:p>
    <w:p w14:paraId="19956E16" w14:textId="77777777" w:rsidR="005A359C"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14ACF971" w14:textId="77777777" w:rsidR="005A359C"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4AEA2769" w14:textId="77777777" w:rsidR="005A359C"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3F6CC4D" w14:textId="77777777" w:rsidR="005A359C"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E0861B0" w14:textId="77777777" w:rsidR="005A359C"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2298943A" w14:textId="77777777" w:rsidR="005A359C"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527B2F24" w14:textId="77777777" w:rsidR="005A359C" w:rsidRDefault="00000000">
      <w:pPr>
        <w:pStyle w:val="Heading4"/>
      </w:pPr>
      <w:bookmarkStart w:id="107" w:name="sec-the-situation-of-mary"/>
      <w:bookmarkEnd w:id="106"/>
      <w:r>
        <w:t>The Situation of Mary</w:t>
      </w:r>
    </w:p>
    <w:p w14:paraId="5ACC4926" w14:textId="77777777" w:rsidR="005A359C"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A1F252C" w14:textId="77777777" w:rsidR="005A359C"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47E1F82E" w14:textId="77777777" w:rsidR="005A359C"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42FAC577" w14:textId="77777777" w:rsidR="005A359C"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29764E62" w14:textId="77777777" w:rsidR="005A359C"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3AA9CB83" w14:textId="77777777" w:rsidR="005A359C"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1EF12620" w14:textId="77777777" w:rsidR="005A359C"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245062AF" w14:textId="77777777" w:rsidR="005A359C" w:rsidRDefault="00000000">
      <w:pPr>
        <w:pStyle w:val="Heading4"/>
      </w:pPr>
      <w:bookmarkStart w:id="108" w:name="sec-how-would-people-react-in-this-era"/>
      <w:bookmarkEnd w:id="107"/>
      <w:r>
        <w:t>How Would People React in this Era?</w:t>
      </w:r>
    </w:p>
    <w:p w14:paraId="3AE68ADF" w14:textId="77777777" w:rsidR="005A359C"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396A68CD" w14:textId="77777777" w:rsidR="005A359C"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42434781" w14:textId="77777777" w:rsidR="005A359C"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A1B0132" w14:textId="77777777" w:rsidR="005A359C" w:rsidRDefault="00000000">
      <w:pPr>
        <w:pStyle w:val="Heading3"/>
      </w:pPr>
      <w:bookmarkStart w:id="109" w:name="sec-fresh-tidings-for-the-soul"/>
      <w:bookmarkEnd w:id="104"/>
      <w:bookmarkEnd w:id="108"/>
      <w:r>
        <w:t>Fresh Tidings For the Soul</w:t>
      </w:r>
    </w:p>
    <w:p w14:paraId="6909B321" w14:textId="77777777" w:rsidR="005A359C"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429DC45" w14:textId="77777777" w:rsidR="005A359C"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4F41064" w14:textId="77777777" w:rsidR="005A359C" w:rsidRDefault="00000000">
      <w:pPr>
        <w:pStyle w:val="Heading4"/>
      </w:pPr>
      <w:bookmarkStart w:id="110" w:name="sec-the-sign-of-the-son-of-man-appears"/>
      <w:r>
        <w:t>The Sign of the Son of Man Appears</w:t>
      </w:r>
    </w:p>
    <w:p w14:paraId="6225B78C" w14:textId="77777777" w:rsidR="005A359C"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5BFF734A" w14:textId="77777777" w:rsidR="005A359C"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71F6BA44" w14:textId="77777777" w:rsidR="005A359C"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2154C17C" w14:textId="77777777" w:rsidR="005A359C"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4B8F7269" w14:textId="77777777" w:rsidR="005A359C"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5925011B" w14:textId="77777777" w:rsidR="005A359C"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7BA85647" w14:textId="77777777" w:rsidR="005A359C"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0402CA19" w14:textId="77777777" w:rsidR="005A359C"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7A0FCE8F" w14:textId="77777777" w:rsidR="005A359C"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4B744DF7" w14:textId="77777777" w:rsidR="005A359C"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47DFED0C" w14:textId="77777777" w:rsidR="005A359C"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7495C9E9" w14:textId="77777777" w:rsidR="005A359C" w:rsidRDefault="00000000">
      <w:pPr>
        <w:pStyle w:val="Heading4"/>
      </w:pPr>
      <w:bookmarkStart w:id="111" w:name="X24f872a09f9bcb33fde041849411db768e27b73"/>
      <w:bookmarkEnd w:id="110"/>
      <w:r>
        <w:t>The Son of Man Comes on the Clouds of Heaven</w:t>
      </w:r>
    </w:p>
    <w:p w14:paraId="316FE6B5" w14:textId="77777777" w:rsidR="005A359C"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2CF2795C" w14:textId="77777777" w:rsidR="005A359C"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D267C76" w14:textId="77777777" w:rsidR="005A359C"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7881A3FD" w14:textId="77777777" w:rsidR="005A359C" w:rsidRDefault="00000000">
      <w:pPr>
        <w:pStyle w:val="Heading5"/>
      </w:pPr>
      <w:bookmarkStart w:id="112" w:name="sec-heaven"/>
      <w:r>
        <w:lastRenderedPageBreak/>
        <w:t>Heaven</w:t>
      </w:r>
    </w:p>
    <w:p w14:paraId="207D1B1F" w14:textId="77777777" w:rsidR="005A359C"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7A8631A0" w14:textId="77777777" w:rsidR="005A359C"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092ABE44" w14:textId="77777777" w:rsidR="005A359C"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47D1E2FC" w14:textId="77777777" w:rsidR="005A359C"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59FDC4CC" w14:textId="77777777" w:rsidR="005A359C"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7773AB7C" w14:textId="77777777" w:rsidR="005A359C" w:rsidRDefault="00000000">
      <w:pPr>
        <w:pStyle w:val="BodyText"/>
      </w:pPr>
      <w:r>
        <w:t>This satanic tree brings forth nothing but transgression and obscenity, it grants nothing but rancor and animosity. Its fruit is a deadly poison, and its shade is a destructive fire.</w:t>
      </w:r>
    </w:p>
    <w:p w14:paraId="2B86AB09" w14:textId="77777777" w:rsidR="005A359C" w:rsidRDefault="00000000">
      <w:pPr>
        <w:pStyle w:val="BodyText"/>
      </w:pPr>
      <w:r>
        <w:t>The speaker indeed speaks truth when he says:</w:t>
      </w:r>
    </w:p>
    <w:p w14:paraId="685C3CD4" w14:textId="77777777" w:rsidR="005A359C" w:rsidRDefault="00000000">
      <w:pPr>
        <w:pStyle w:val="BlockText"/>
      </w:pPr>
      <w:r>
        <w:rPr>
          <w:i/>
          <w:iCs/>
        </w:rPr>
        <w:t>“Grasp the tails of desires and cast off modesty,</w:t>
      </w:r>
    </w:p>
    <w:p w14:paraId="35967293" w14:textId="77777777" w:rsidR="005A359C" w:rsidRDefault="00000000">
      <w:pPr>
        <w:pStyle w:val="BlockText"/>
      </w:pPr>
      <w:r>
        <w:rPr>
          <w:i/>
          <w:iCs/>
        </w:rPr>
        <w:t>Abandon the path of the devout, even if they are noble.”</w:t>
      </w:r>
    </w:p>
    <w:p w14:paraId="67B637E8" w14:textId="77777777" w:rsidR="005A359C"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548BBC8F" w14:textId="77777777" w:rsidR="005A359C"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0FCDAEC4" w14:textId="77777777" w:rsidR="005A359C"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60B64F7F" w14:textId="77777777" w:rsidR="005A359C" w:rsidRDefault="00000000">
      <w:pPr>
        <w:pStyle w:val="Heading5"/>
      </w:pPr>
      <w:bookmarkStart w:id="113" w:name="sec-clouds"/>
      <w:bookmarkEnd w:id="112"/>
      <w:r>
        <w:t>Clouds</w:t>
      </w:r>
    </w:p>
    <w:p w14:paraId="4D14A11D" w14:textId="77777777" w:rsidR="005A359C"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2B75B78B" w14:textId="77777777" w:rsidR="005A359C"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5E0F1973" w14:textId="77777777" w:rsidR="005A359C"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04503556" w14:textId="77777777" w:rsidR="005A359C"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141ACE94" w14:textId="77777777" w:rsidR="005A359C"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6373CF4B" w14:textId="77777777" w:rsidR="005A359C"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6CE44DAE" w14:textId="77777777" w:rsidR="005A359C"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0D84F976" w14:textId="77777777" w:rsidR="005A359C"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4162D10D" w14:textId="77777777" w:rsidR="005A359C"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6FAA782" w14:textId="77777777" w:rsidR="005A359C"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58F8DA27" w14:textId="77777777" w:rsidR="005A359C"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5DD5DF49" w14:textId="77777777" w:rsidR="005A359C"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70E3DA8B" w14:textId="77777777" w:rsidR="005A359C"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7043FD54" w14:textId="77777777" w:rsidR="005A359C"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7B5A8303" w14:textId="77777777" w:rsidR="005A359C"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5A6101E6" w14:textId="77777777" w:rsidR="005A359C"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5692BF7A" w14:textId="77777777" w:rsidR="005A359C" w:rsidRDefault="00000000">
      <w:pPr>
        <w:pStyle w:val="Heading5"/>
      </w:pPr>
      <w:bookmarkStart w:id="114" w:name="sec-angels"/>
      <w:bookmarkEnd w:id="113"/>
      <w:r>
        <w:t>Angels</w:t>
      </w:r>
    </w:p>
    <w:p w14:paraId="56C88CE0" w14:textId="77777777" w:rsidR="005A359C"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66D15A3E" w14:textId="77777777" w:rsidR="005A359C"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087FF9CF" w14:textId="77777777" w:rsidR="005A359C"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309F224A" w14:textId="77777777" w:rsidR="005A359C"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3F32B2D" w14:textId="77777777" w:rsidR="005A359C" w:rsidRDefault="00000000">
      <w:pPr>
        <w:pStyle w:val="Heading3"/>
      </w:pPr>
      <w:bookmarkStart w:id="115" w:name="sec-corruption-of-the-scriptures"/>
      <w:bookmarkEnd w:id="109"/>
      <w:bookmarkEnd w:id="111"/>
      <w:bookmarkEnd w:id="114"/>
      <w:r>
        <w:t>Corruption of the Scriptures</w:t>
      </w:r>
    </w:p>
    <w:p w14:paraId="02CC4354" w14:textId="77777777" w:rsidR="005A359C"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713FA928" w14:textId="77777777" w:rsidR="005A359C"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324953DA" w14:textId="77777777" w:rsidR="005A359C"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222A764" w14:textId="77777777" w:rsidR="005A359C"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467C6EF6" w14:textId="77777777" w:rsidR="005A359C"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EB99FB8" w14:textId="77777777" w:rsidR="005A359C"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22313335" w14:textId="77777777" w:rsidR="005A359C"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486382B" w14:textId="77777777" w:rsidR="005A359C"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3C25A123" w14:textId="77777777" w:rsidR="005A359C"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AA39B8D" w14:textId="77777777" w:rsidR="005A359C"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41932FE9" w14:textId="77777777" w:rsidR="005A359C"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46A1E69E" w14:textId="77777777" w:rsidR="005A359C"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4C192798" w14:textId="77777777" w:rsidR="005A359C"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7C10D725" w14:textId="77777777" w:rsidR="005A359C"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D1A99FB" w14:textId="77777777" w:rsidR="005A359C"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70920F9E" w14:textId="77777777" w:rsidR="005A359C"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2E6E0DA5" w14:textId="77777777" w:rsidR="005A359C"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F0E467C" w14:textId="77777777" w:rsidR="005A359C"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71B2F130" w14:textId="77777777" w:rsidR="005A359C"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78DBBF16" w14:textId="77777777" w:rsidR="005A359C"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213EAA8D" w14:textId="77777777" w:rsidR="005A359C"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7C21AAED" w14:textId="77777777" w:rsidR="005A359C" w:rsidRDefault="00000000">
      <w:pPr>
        <w:pStyle w:val="BodyText"/>
      </w:pPr>
      <w:r>
        <w:t>“Righteousness is not that you turn your faces toward the east or the west, but [true] righteousness is [in] one who believes in Allah and the Last Day.”</w:t>
      </w:r>
    </w:p>
    <w:p w14:paraId="32A73FC8" w14:textId="77777777" w:rsidR="005A359C" w:rsidRDefault="00000000">
      <w:pPr>
        <w:pStyle w:val="BodyText"/>
      </w:pPr>
      <w:r>
        <w:t>Listen, O people of eloquence, what We have enjoined upon you by truth, perhaps you will dwell under a shadow that was extended in the days of God.</w:t>
      </w:r>
    </w:p>
    <w:p w14:paraId="5546B4E5" w14:textId="77777777" w:rsidR="005A359C" w:rsidRDefault="00000000">
      <w:r>
        <w:br w:type="page"/>
      </w:r>
    </w:p>
    <w:p w14:paraId="14969BD9" w14:textId="77777777" w:rsidR="005A359C" w:rsidRDefault="00000000">
      <w:pPr>
        <w:pStyle w:val="Heading2"/>
      </w:pPr>
      <w:bookmarkStart w:id="116" w:name="Xb6113d358ddd90a18558ce0a1a28548c69215fd"/>
      <w:bookmarkEnd w:id="95"/>
      <w:bookmarkEnd w:id="115"/>
      <w:r>
        <w:lastRenderedPageBreak/>
        <w:t>Part Two: The Sovereignty of the Manifestations of God</w:t>
      </w:r>
    </w:p>
    <w:p w14:paraId="70E58176" w14:textId="77777777" w:rsidR="005A359C" w:rsidRDefault="00000000">
      <w:pPr>
        <w:pStyle w:val="Heading3"/>
      </w:pPr>
      <w:bookmarkStart w:id="117" w:name="sec-mirrors-of-essence-of-god"/>
      <w:r>
        <w:t>Mirrors of the Essence of God</w:t>
      </w:r>
    </w:p>
    <w:p w14:paraId="2FA47D76" w14:textId="77777777" w:rsidR="005A359C"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546DD96E" w14:textId="77777777" w:rsidR="005A359C"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153B2855" w14:textId="77777777" w:rsidR="005A359C"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1986F06A" w14:textId="77777777" w:rsidR="005A359C"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68C1DA70" w14:textId="77777777" w:rsidR="005A359C"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FE5E2E9" w14:textId="77777777" w:rsidR="005A359C" w:rsidRDefault="00000000">
      <w:pPr>
        <w:pStyle w:val="Heading4"/>
      </w:pPr>
      <w:bookmarkStart w:id="118" w:name="sec-the-potentials-of-all-humans"/>
      <w:r>
        <w:t>The Potentials of All Humans</w:t>
      </w:r>
    </w:p>
    <w:p w14:paraId="613EF7E2" w14:textId="77777777" w:rsidR="005A359C"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47B88107" w14:textId="77777777" w:rsidR="005A359C"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0C3AC0EA" w14:textId="77777777" w:rsidR="005A359C" w:rsidRDefault="00000000">
      <w:pPr>
        <w:pStyle w:val="BodyText"/>
      </w:pPr>
      <w:r>
        <w:t>108 I swear by God, my esteemed one, if you reflect a little on these statements, you will find the doors of divine wisdom and the portals of infinite knowledge opening before you.</w:t>
      </w:r>
    </w:p>
    <w:p w14:paraId="45077C8B" w14:textId="77777777" w:rsidR="005A359C"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4B41A86D" w14:textId="77777777" w:rsidR="005A359C"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0E745D3" w14:textId="77777777" w:rsidR="005A359C"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336E7C88" w14:textId="77777777" w:rsidR="005A359C"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30AC2ED2" w14:textId="77777777" w:rsidR="005A359C" w:rsidRDefault="00000000">
      <w:pPr>
        <w:pStyle w:val="Heading4"/>
      </w:pPr>
      <w:bookmarkStart w:id="119" w:name="apparent-and-non-apparent-attributes"/>
      <w:bookmarkEnd w:id="118"/>
      <w:r>
        <w:t>Apparent and Non-Apparent Attributes</w:t>
      </w:r>
    </w:p>
    <w:p w14:paraId="588CF7B8" w14:textId="77777777" w:rsidR="005A359C"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330827FC" w14:textId="77777777" w:rsidR="005A359C"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5AF2B5BA" w14:textId="77777777" w:rsidR="005A359C"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C328FD7" w14:textId="77777777" w:rsidR="005A359C"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2AC4FAD5" w14:textId="77777777" w:rsidR="005A359C"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61D77B0B" w14:textId="77777777" w:rsidR="005A359C" w:rsidRDefault="00000000">
      <w:pPr>
        <w:pStyle w:val="Heading3"/>
      </w:pPr>
      <w:bookmarkStart w:id="120" w:name="rejection-of-the-bab"/>
      <w:bookmarkEnd w:id="117"/>
      <w:bookmarkEnd w:id="119"/>
      <w:r>
        <w:t>Rejection of the Bab</w:t>
      </w:r>
    </w:p>
    <w:p w14:paraId="229841A5" w14:textId="77777777" w:rsidR="005A359C"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61B18F4" w14:textId="77777777" w:rsidR="005A359C" w:rsidRDefault="00000000">
      <w:pPr>
        <w:pStyle w:val="Heading4"/>
      </w:pPr>
      <w:bookmarkStart w:id="121" w:name="sec-the-babs-sovereignty"/>
      <w:r>
        <w:lastRenderedPageBreak/>
        <w:t>The Bab’s Sovereignty</w:t>
      </w:r>
    </w:p>
    <w:p w14:paraId="18992375" w14:textId="77777777" w:rsidR="005A359C"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45F1F8AD" w14:textId="77777777" w:rsidR="005A359C"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EDDCF06" w14:textId="77777777" w:rsidR="005A359C" w:rsidRDefault="00000000">
      <w:pPr>
        <w:pStyle w:val="Heading4"/>
      </w:pPr>
      <w:bookmarkStart w:id="122" w:name="the-sovereignty-of-the-prophet-muhammad"/>
      <w:bookmarkEnd w:id="121"/>
      <w:r>
        <w:t>The Sovereignty of the Prophet Muhammad</w:t>
      </w:r>
    </w:p>
    <w:p w14:paraId="4E5C12A3" w14:textId="77777777" w:rsidR="005A359C"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3D43E1FD" w14:textId="77777777" w:rsidR="005A359C"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70417A87" w14:textId="77777777" w:rsidR="005A359C"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1B068229" w14:textId="77777777" w:rsidR="005A359C"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63BC0EC6" w14:textId="77777777" w:rsidR="005A359C"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408F9E64" w14:textId="77777777" w:rsidR="005A359C"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60BC41B6" w14:textId="77777777" w:rsidR="005A359C"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3131C5B9" w14:textId="77777777" w:rsidR="005A359C"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5D7B258B" w14:textId="77777777" w:rsidR="005A359C"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85C2F72" w14:textId="77777777" w:rsidR="005A359C" w:rsidRDefault="00000000">
      <w:pPr>
        <w:pStyle w:val="Heading4"/>
      </w:pPr>
      <w:bookmarkStart w:id="123" w:name="resurrection-life-death"/>
      <w:bookmarkEnd w:id="122"/>
      <w:r>
        <w:t>Resurrection, Life, &amp; Death</w:t>
      </w:r>
    </w:p>
    <w:p w14:paraId="6394FC1B" w14:textId="77777777" w:rsidR="005A359C"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659893E3" w14:textId="77777777" w:rsidR="005A359C"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96E63E0" w14:textId="77777777" w:rsidR="005A359C" w:rsidRDefault="00000000">
      <w:pPr>
        <w:pStyle w:val="BodyText"/>
      </w:pPr>
      <w:r>
        <w:t>The essence of this is: Are we incapable or weary of the first creation? Rather, these pagans are in doubt and confusion about a new creation.</w:t>
      </w:r>
    </w:p>
    <w:p w14:paraId="0AFA5E3F" w14:textId="77777777" w:rsidR="005A359C"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41FE5082" w14:textId="77777777" w:rsidR="005A359C"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46358DA" w14:textId="77777777" w:rsidR="005A359C" w:rsidRDefault="00000000">
      <w:pPr>
        <w:pStyle w:val="BodyText"/>
      </w:pPr>
      <w:r>
        <w:t>Say, do you prefer to replace that which is better for you with that which is worse? What a terrible replacement you’ve chosen in place of the truth! You were a people who were evil and lost.</w:t>
      </w:r>
    </w:p>
    <w:p w14:paraId="025483EF" w14:textId="77777777" w:rsidR="005A359C"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7F56080A" w14:textId="77777777" w:rsidR="005A359C"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27F6BE3" w14:textId="77777777" w:rsidR="005A359C"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0D5A9E70" w14:textId="77777777" w:rsidR="005A359C"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687CE04A" w14:textId="77777777" w:rsidR="005A359C"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19B55A2A" w14:textId="77777777" w:rsidR="005A359C"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5D50CA95" w14:textId="77777777" w:rsidR="005A359C"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7F78A159" w14:textId="77777777" w:rsidR="005A359C"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1D2D0C3" w14:textId="77777777" w:rsidR="005A359C"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1F9FA561" w14:textId="77777777" w:rsidR="005A359C"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A983A3A" w14:textId="77777777" w:rsidR="005A359C"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CFEA18E" w14:textId="77777777" w:rsidR="005A359C" w:rsidRDefault="00000000">
      <w:pPr>
        <w:pStyle w:val="BodyText"/>
      </w:pPr>
      <w:r>
        <w:t>God willing, we hope that you will not turn away from the shore of the divine ocean thirsty and deprived, and that you will not return without benefit from the sacred shrine of eternal purpose.</w:t>
      </w:r>
    </w:p>
    <w:p w14:paraId="5F88A04C" w14:textId="77777777" w:rsidR="005A359C" w:rsidRDefault="00000000">
      <w:pPr>
        <w:pStyle w:val="Heading4"/>
      </w:pPr>
      <w:bookmarkStart w:id="124" w:name="power-dominance-and-ascendancy"/>
      <w:bookmarkEnd w:id="123"/>
      <w:r>
        <w:t>Power, Dominance, and Ascendancy</w:t>
      </w:r>
    </w:p>
    <w:p w14:paraId="177A6A0A" w14:textId="77777777" w:rsidR="005A359C"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E42C0B9" w14:textId="77777777" w:rsidR="005A359C" w:rsidRDefault="00000000">
      <w:pPr>
        <w:pStyle w:val="BodyText"/>
      </w:pPr>
      <w:r>
        <w:t>If you look closely, the servants of His court hold sovereignty over all creatures and beings, as it has been and will continue to be apparent.</w:t>
      </w:r>
    </w:p>
    <w:p w14:paraId="71E850CC" w14:textId="77777777" w:rsidR="005A359C"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787088E8" w14:textId="77777777" w:rsidR="005A359C"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0413494" w14:textId="77777777" w:rsidR="005A359C"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08AD4D4" w14:textId="77777777" w:rsidR="005A359C"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5913924B" w14:textId="77777777" w:rsidR="005A359C"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EE039CF" w14:textId="77777777" w:rsidR="005A359C"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5B16AFFC" w14:textId="77777777" w:rsidR="005A359C"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106A4512" w14:textId="77777777" w:rsidR="005A359C"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57E873F1" w14:textId="77777777" w:rsidR="005A359C"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BB4CB6E" w14:textId="77777777" w:rsidR="005A359C"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31ECFD80" w14:textId="77777777" w:rsidR="005A359C"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6BC5D65D" w14:textId="77777777" w:rsidR="005A359C"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1FBD96D6" w14:textId="77777777" w:rsidR="005A359C"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47505CB2" w14:textId="77777777" w:rsidR="005A359C"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7100E10B" w14:textId="77777777" w:rsidR="005A359C"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49C64EAB" w14:textId="77777777" w:rsidR="005A359C"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57C4D0B5" w14:textId="77777777" w:rsidR="005A359C"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3487A0BF" w14:textId="77777777" w:rsidR="005A359C"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522E95EE" w14:textId="77777777" w:rsidR="005A359C"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603A9D6E" w14:textId="77777777" w:rsidR="005A359C"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43B67A39" w14:textId="77777777" w:rsidR="005A359C"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4A7BC0D0" w14:textId="77777777" w:rsidR="005A359C"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08A0B8D1" w14:textId="77777777" w:rsidR="005A359C"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18DEE7D2" w14:textId="77777777" w:rsidR="005A359C" w:rsidRDefault="00000000">
      <w:pPr>
        <w:pStyle w:val="Heading4"/>
      </w:pPr>
      <w:bookmarkStart w:id="125" w:name="day-of-resurrection"/>
      <w:bookmarkEnd w:id="124"/>
      <w:r>
        <w:t>Day of Resurrection</w:t>
      </w:r>
    </w:p>
    <w:p w14:paraId="3A70181D" w14:textId="77777777" w:rsidR="005A359C"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7959EC8B" w14:textId="77777777" w:rsidR="005A359C"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09D492CD" w14:textId="77777777" w:rsidR="005A359C"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3B107127" w14:textId="77777777" w:rsidR="005A359C"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00D1C53B" w14:textId="77777777" w:rsidR="005A359C"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A8816AB" w14:textId="77777777" w:rsidR="005A359C"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21DA545F" w14:textId="77777777" w:rsidR="005A359C"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4FE392F8" w14:textId="77777777" w:rsidR="005A359C"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688A1D1B" w14:textId="77777777" w:rsidR="005A359C"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158B7146" w14:textId="77777777" w:rsidR="005A359C"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21854374" w14:textId="77777777" w:rsidR="005A359C"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10797563" w14:textId="77777777" w:rsidR="005A359C"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1E990BF1" w14:textId="77777777" w:rsidR="005A359C"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706BE022" w14:textId="77777777" w:rsidR="005A359C"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75827268" w14:textId="77777777" w:rsidR="005A359C"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86BFBF0" w14:textId="77777777" w:rsidR="005A359C"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51ACFF47" w14:textId="77777777" w:rsidR="005A359C"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74CA1F81" w14:textId="77777777" w:rsidR="005A359C"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09279A78" w14:textId="77777777" w:rsidR="005A359C" w:rsidRDefault="00000000">
      <w:pPr>
        <w:pStyle w:val="BodyText"/>
      </w:pPr>
      <w:r>
        <w:t>This is what has been said: “Seeking evidence when the intended is achieved is ugly, and being occupied with knowledge after reaching the known is reprehensible.”</w:t>
      </w:r>
    </w:p>
    <w:p w14:paraId="4F5D91C9" w14:textId="77777777" w:rsidR="005A359C"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53AE9B98" w14:textId="77777777" w:rsidR="005A359C"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C93EC4F" w14:textId="77777777" w:rsidR="005A359C"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1DD8797" w14:textId="77777777" w:rsidR="005A359C"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2AA76D1F" w14:textId="77777777" w:rsidR="005A359C"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7411F9C1" w14:textId="77777777" w:rsidR="005A359C"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70A75A7F" w14:textId="77777777" w:rsidR="005A359C"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5F479DDD" w14:textId="77777777" w:rsidR="005A359C"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59801E7F" w14:textId="77777777" w:rsidR="005A359C"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231EC79A" w14:textId="77777777" w:rsidR="005A359C"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6EDC3423" w14:textId="77777777" w:rsidR="005A359C"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0C910B6" w14:textId="77777777" w:rsidR="005A359C"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0C92E279" w14:textId="77777777" w:rsidR="005A359C"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7A06F2F4" w14:textId="77777777" w:rsidR="005A359C"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7A360EA" w14:textId="77777777" w:rsidR="005A359C"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51C9EEF6" w14:textId="77777777" w:rsidR="005A359C"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4AE13A3E" w14:textId="77777777" w:rsidR="005A359C" w:rsidRDefault="00000000">
      <w:pPr>
        <w:pStyle w:val="Heading4"/>
      </w:pPr>
      <w:bookmarkStart w:id="126" w:name="divine-transformation"/>
      <w:bookmarkEnd w:id="125"/>
      <w:r>
        <w:t>Divine Transformation</w:t>
      </w:r>
    </w:p>
    <w:p w14:paraId="3D84456C" w14:textId="77777777" w:rsidR="005A359C"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16682577" w14:textId="77777777" w:rsidR="005A359C"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347208EB" w14:textId="77777777" w:rsidR="005A359C"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15CCEC2D" w14:textId="77777777" w:rsidR="005A359C"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718D34CA" w14:textId="77777777" w:rsidR="005A359C"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512F1D4C" w14:textId="77777777" w:rsidR="005A359C"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783C674" w14:textId="77777777" w:rsidR="005A359C"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3560FB73" w14:textId="77777777" w:rsidR="005A359C"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649B442A" w14:textId="77777777" w:rsidR="005A359C"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3392F3D9" w14:textId="77777777" w:rsidR="005A359C"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7A19796" w14:textId="77777777" w:rsidR="005A359C"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D412177" w14:textId="77777777" w:rsidR="005A359C" w:rsidRDefault="00000000">
      <w:pPr>
        <w:pStyle w:val="Heading4"/>
      </w:pPr>
      <w:bookmarkStart w:id="127" w:name="X3e8441b8c21fa124d368b8ebb580f5bfeda883b"/>
      <w:bookmarkEnd w:id="126"/>
      <w:r>
        <w:t>The First, Last, and the Seal of the Prophets</w:t>
      </w:r>
    </w:p>
    <w:p w14:paraId="46ADD97A" w14:textId="77777777" w:rsidR="005A359C"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167CF1EB" w14:textId="77777777" w:rsidR="005A359C"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52597A9E" w14:textId="77777777" w:rsidR="005A359C"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DC1ECB8" w14:textId="77777777" w:rsidR="005A359C"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23A32936" w14:textId="77777777" w:rsidR="005A359C"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4570B257" w14:textId="77777777" w:rsidR="005A359C"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0F769684" w14:textId="77777777" w:rsidR="005A359C"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5378F070" w14:textId="77777777" w:rsidR="005A359C"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61ACD226" w14:textId="77777777" w:rsidR="005A359C"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E06F75D" w14:textId="77777777" w:rsidR="005A359C"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2C4C726B" w14:textId="77777777" w:rsidR="005A359C"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BCE3F3A" w14:textId="77777777" w:rsidR="005A359C"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025C4B12" w14:textId="77777777" w:rsidR="005A359C"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29B8B174" w14:textId="77777777" w:rsidR="005A359C" w:rsidRDefault="00000000">
      <w:pPr>
        <w:pStyle w:val="BodyText"/>
      </w:pPr>
      <w:r>
        <w:t>Observe now in this very explanation how the rule of it applies truthfully to all these manifestations.</w:t>
      </w:r>
    </w:p>
    <w:p w14:paraId="2D7C86A9" w14:textId="77777777" w:rsidR="005A359C"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1D46D1DF" w14:textId="77777777" w:rsidR="005A359C"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0EE0EA2" w14:textId="77777777" w:rsidR="005A359C"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07B446A7" w14:textId="77777777" w:rsidR="005A359C"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2A073A6E" w14:textId="77777777" w:rsidR="005A359C"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7259458E" w14:textId="77777777" w:rsidR="005A359C"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65CE503F" w14:textId="77777777" w:rsidR="005A359C"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6E95DE0" w14:textId="77777777" w:rsidR="005A359C"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31C31DD0" w14:textId="77777777" w:rsidR="005A359C" w:rsidRDefault="00000000">
      <w:pPr>
        <w:pStyle w:val="Heading4"/>
      </w:pPr>
      <w:bookmarkStart w:id="128" w:name="salvation-on-the-day-of-judgement"/>
      <w:bookmarkEnd w:id="127"/>
      <w:r>
        <w:t>Salvation on the Day of Judgement</w:t>
      </w:r>
    </w:p>
    <w:p w14:paraId="255B7A53" w14:textId="77777777" w:rsidR="005A359C"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417079C0" w14:textId="77777777" w:rsidR="005A359C"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12FB8C0D" w14:textId="77777777" w:rsidR="005A359C"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57388545" w14:textId="77777777" w:rsidR="005A359C"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2E5D8AE6" w14:textId="77777777" w:rsidR="005A359C"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55A6636F" w14:textId="77777777" w:rsidR="005A359C" w:rsidRDefault="00000000">
      <w:pPr>
        <w:pStyle w:val="BodyText"/>
      </w:pPr>
      <w:r>
        <w:t>Then it continues: “The criminals will be known by their marks, and they will be seized by the forelocks and the feet.”</w:t>
      </w:r>
    </w:p>
    <w:p w14:paraId="6B4176E8" w14:textId="77777777" w:rsidR="005A359C"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497B9D77" w14:textId="77777777" w:rsidR="005A359C"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2654A963" w14:textId="77777777" w:rsidR="005A359C"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18F2F590" w14:textId="77777777" w:rsidR="005A359C" w:rsidRDefault="00000000">
      <w:pPr>
        <w:pStyle w:val="BodyText"/>
      </w:pPr>
      <w:r>
        <w:t>May this grace precede the world, and all praise is due to Allah, the Lord of the worlds.</w:t>
      </w:r>
    </w:p>
    <w:p w14:paraId="3BC34A70" w14:textId="77777777" w:rsidR="005A359C"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E0B7C35" w14:textId="77777777" w:rsidR="005A359C"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29A8EF12" w14:textId="77777777" w:rsidR="005A359C" w:rsidRDefault="00000000">
      <w:pPr>
        <w:pStyle w:val="Heading3"/>
      </w:pPr>
      <w:bookmarkStart w:id="129" w:name="no-distinction-yet-differentiation"/>
      <w:bookmarkEnd w:id="120"/>
      <w:bookmarkEnd w:id="128"/>
      <w:r>
        <w:t>No Distinction, Yet Differentiation</w:t>
      </w:r>
    </w:p>
    <w:p w14:paraId="50E85C01" w14:textId="77777777" w:rsidR="005A359C"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7D1E83BA" w14:textId="77777777" w:rsidR="005A359C"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16B06FF5" w14:textId="77777777" w:rsidR="005A359C"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09C3C760" w14:textId="77777777" w:rsidR="005A359C"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36C45849" w14:textId="77777777" w:rsidR="005A359C"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257BBB04" w14:textId="77777777" w:rsidR="005A359C" w:rsidRDefault="00000000">
      <w:pPr>
        <w:pStyle w:val="Heading4"/>
      </w:pPr>
      <w:bookmarkStart w:id="130" w:name="divinity-and-servitude"/>
      <w:r>
        <w:t>Divinity and Servitude</w:t>
      </w:r>
    </w:p>
    <w:p w14:paraId="16C261C5" w14:textId="77777777" w:rsidR="005A359C"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3A2D89D3" w14:textId="77777777" w:rsidR="005A359C"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000D3388" w14:textId="77777777" w:rsidR="005A359C"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157E8DA6" w14:textId="77777777" w:rsidR="005A359C"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330CD759" w14:textId="77777777" w:rsidR="005A359C" w:rsidRDefault="00000000">
      <w:pPr>
        <w:pStyle w:val="BodyText"/>
      </w:pPr>
      <w:r>
        <w:t>197 At this moment, the breath of God has surrounded and His spirit has encompassed, the pen has been restrained from motion and the tongue has been cut off from articulation.</w:t>
      </w:r>
    </w:p>
    <w:p w14:paraId="0EAE41C1" w14:textId="77777777" w:rsidR="005A359C"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4E1D30E6" w14:textId="77777777" w:rsidR="005A359C"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50E9D2B4" w14:textId="77777777" w:rsidR="005A359C" w:rsidRDefault="00000000">
      <w:pPr>
        <w:pStyle w:val="Heading4"/>
      </w:pPr>
      <w:bookmarkStart w:id="131" w:name="X3a9f458a38a8a45e66d093635558d11019c2c6f"/>
      <w:bookmarkEnd w:id="130"/>
      <w:r>
        <w:t>Divine Knowledge Requires Deeper Understanding</w:t>
      </w:r>
    </w:p>
    <w:p w14:paraId="3545137D" w14:textId="77777777" w:rsidR="005A359C"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360982EB" w14:textId="77777777" w:rsidR="005A359C"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25F0496A" w14:textId="77777777" w:rsidR="005A359C"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0E3D2B65" w14:textId="77777777" w:rsidR="005A359C"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5BB68AE5" w14:textId="77777777" w:rsidR="005A359C"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04FB5ECB" w14:textId="77777777" w:rsidR="005A359C"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3A703EEE" w14:textId="77777777" w:rsidR="005A359C"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F2AF83D" w14:textId="77777777" w:rsidR="005A359C"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E823CD0" w14:textId="77777777" w:rsidR="005A359C" w:rsidRDefault="00000000">
      <w:pPr>
        <w:pStyle w:val="BodyText"/>
      </w:pPr>
      <w:r>
        <w:t>204 SubhanAllah (Glory be to God), with such understanding, what objections and accusations have been made against the infinite divine edifices of knowledge. As it has been well said:</w:t>
      </w:r>
    </w:p>
    <w:p w14:paraId="5563CCC1" w14:textId="77777777" w:rsidR="005A359C" w:rsidRDefault="00000000">
      <w:pPr>
        <w:pStyle w:val="BlockText"/>
      </w:pPr>
      <w:r>
        <w:t>You dare accuse those whom truth has made,</w:t>
      </w:r>
    </w:p>
    <w:p w14:paraId="70B2F61B" w14:textId="77777777" w:rsidR="005A359C" w:rsidRDefault="00000000">
      <w:pPr>
        <w:pStyle w:val="BlockText"/>
      </w:pPr>
      <w:r>
        <w:t>The trusted keepers of Heaven’s seventh grade.</w:t>
      </w:r>
    </w:p>
    <w:p w14:paraId="1C985C87" w14:textId="77777777" w:rsidR="005A359C"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1C225E1E" w14:textId="77777777" w:rsidR="005A359C" w:rsidRDefault="00000000">
      <w:pPr>
        <w:pStyle w:val="BlockText"/>
      </w:pPr>
      <w:r>
        <w:lastRenderedPageBreak/>
        <w:t>All perceptions on lame donkeys ride,</w:t>
      </w:r>
    </w:p>
    <w:p w14:paraId="6D816BC7" w14:textId="77777777" w:rsidR="005A359C" w:rsidRDefault="00000000">
      <w:pPr>
        <w:pStyle w:val="BlockText"/>
      </w:pPr>
      <w:r>
        <w:t>Truth mounts the wind, a swift arrow’s glide.</w:t>
      </w:r>
    </w:p>
    <w:p w14:paraId="1910AB0E" w14:textId="77777777" w:rsidR="005A359C"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2F7EF202" w14:textId="77777777" w:rsidR="005A359C"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416F9DD" w14:textId="77777777" w:rsidR="005A359C"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707C6388" w14:textId="77777777" w:rsidR="005A359C"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6F0346D9" w14:textId="77777777" w:rsidR="005A359C"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6BC1E924" w14:textId="77777777" w:rsidR="005A359C"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091A0317" w14:textId="77777777" w:rsidR="005A359C"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45F54A51" w14:textId="77777777" w:rsidR="005A359C"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E30F1C5" w14:textId="77777777" w:rsidR="005A359C" w:rsidRDefault="00000000">
      <w:pPr>
        <w:pStyle w:val="Heading4"/>
      </w:pPr>
      <w:bookmarkStart w:id="132" w:name="X57ef5f94f4b469becb7552de62e5ccb5c8200e6"/>
      <w:bookmarkEnd w:id="131"/>
      <w:r>
        <w:t>Divine Affirmations Instead of Acquired Sciences</w:t>
      </w:r>
    </w:p>
    <w:p w14:paraId="66B8056E" w14:textId="77777777" w:rsidR="005A359C"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CB53855" w14:textId="77777777" w:rsidR="005A359C"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0F3EF9E3" w14:textId="77777777" w:rsidR="005A359C"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7E05273E" w14:textId="77777777" w:rsidR="005A359C"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26BF750E" w14:textId="77777777" w:rsidR="005A359C"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19FA538F" w14:textId="77777777" w:rsidR="005A359C"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36454A4" w14:textId="77777777" w:rsidR="005A359C"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2B0FDA31" w14:textId="77777777" w:rsidR="005A359C"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A324FA3" w14:textId="77777777" w:rsidR="005A359C"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725DEC8" w14:textId="77777777" w:rsidR="005A359C"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22E06BD6" w14:textId="77777777" w:rsidR="005A359C"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1695A7AB" w14:textId="77777777" w:rsidR="005A359C"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064E0412" w14:textId="77777777" w:rsidR="005A359C"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79FEDBCF" w14:textId="77777777" w:rsidR="005A359C"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41439A05" w14:textId="77777777" w:rsidR="005A359C"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59789B8A" w14:textId="77777777" w:rsidR="005A359C"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2F3E24A" w14:textId="77777777" w:rsidR="005A359C"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613CEC99" w14:textId="77777777" w:rsidR="005A359C" w:rsidRDefault="00000000">
      <w:pPr>
        <w:pStyle w:val="BodyText"/>
      </w:pPr>
      <w:r>
        <w:t>Guidance, favor, knowledge, understanding, faith, and certainty for all that is in the heavens and the earth are hidden and stored in these cities.</w:t>
      </w:r>
    </w:p>
    <w:p w14:paraId="794DA0DE" w14:textId="77777777" w:rsidR="005A359C" w:rsidRDefault="00000000">
      <w:pPr>
        <w:pStyle w:val="Heading3"/>
      </w:pPr>
      <w:bookmarkStart w:id="133" w:name="the-quran-served-as-a-fortress"/>
      <w:bookmarkEnd w:id="129"/>
      <w:bookmarkEnd w:id="132"/>
      <w:r>
        <w:lastRenderedPageBreak/>
        <w:t>The Qur’an Served As a Fortress</w:t>
      </w:r>
    </w:p>
    <w:p w14:paraId="32215C16" w14:textId="77777777" w:rsidR="005A359C"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44D68026" w14:textId="77777777" w:rsidR="005A359C" w:rsidRDefault="00000000">
      <w:pPr>
        <w:pStyle w:val="Heading4"/>
      </w:pPr>
      <w:bookmarkStart w:id="134" w:name="hadith-is-not-needed"/>
      <w:r>
        <w:t>Hadith Is Not Needed</w:t>
      </w:r>
    </w:p>
    <w:p w14:paraId="73FF0892" w14:textId="77777777" w:rsidR="005A359C"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9F8AFEB" w14:textId="77777777" w:rsidR="005A359C"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74818CFB" w14:textId="77777777" w:rsidR="005A359C" w:rsidRDefault="00000000">
      <w:pPr>
        <w:pStyle w:val="Heading4"/>
      </w:pPr>
      <w:bookmarkStart w:id="135" w:name="X6230482a8381888c8dbf3315f8f78a549c7ec62"/>
      <w:bookmarkEnd w:id="134"/>
      <w:r>
        <w:t>When Muhammad’s Progeny Ended, the Qur’an is the Only Proof</w:t>
      </w:r>
    </w:p>
    <w:p w14:paraId="290A6562" w14:textId="77777777" w:rsidR="005A359C"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0EE01F2C" w14:textId="77777777" w:rsidR="005A359C"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471881CC" w14:textId="77777777" w:rsidR="005A359C"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12384C66" w14:textId="77777777" w:rsidR="005A359C" w:rsidRDefault="00000000">
      <w:pPr>
        <w:pStyle w:val="Heading4"/>
      </w:pPr>
      <w:bookmarkStart w:id="136" w:name="affirmation-of-the-quran-is-required"/>
      <w:bookmarkEnd w:id="135"/>
      <w:r>
        <w:t>Affirmation of the Qur’an Is Required</w:t>
      </w:r>
    </w:p>
    <w:p w14:paraId="14D79E01" w14:textId="77777777" w:rsidR="005A359C"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2ED541A4" w14:textId="77777777" w:rsidR="005A359C" w:rsidRDefault="00000000">
      <w:pPr>
        <w:pStyle w:val="Heading4"/>
      </w:pPr>
      <w:bookmarkStart w:id="137" w:name="Xb274ffc8ea3fe1c6eeea0a6b367b01c4dc7d7ff"/>
      <w:bookmarkEnd w:id="136"/>
      <w:r>
        <w:t>Those Who Needed More Than the Qur’an Are Not Believers</w:t>
      </w:r>
    </w:p>
    <w:p w14:paraId="4643E9AC" w14:textId="77777777" w:rsidR="005A359C"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3668550F" w14:textId="77777777" w:rsidR="005A359C"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5B93F7AA" w14:textId="77777777" w:rsidR="005A359C"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56911F14" w14:textId="77777777" w:rsidR="005A359C"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186238CE" w14:textId="77777777" w:rsidR="005A359C"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B29F7F4" w14:textId="77777777" w:rsidR="005A359C"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6419F932" w14:textId="77777777" w:rsidR="005A359C"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5379DDC9" w14:textId="77777777" w:rsidR="005A359C"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53E5412" w14:textId="77777777" w:rsidR="005A359C" w:rsidRDefault="00000000">
      <w:pPr>
        <w:pStyle w:val="BodyText"/>
      </w:pPr>
      <w:r>
        <w:t>It’s no wonder that from the Qur’an nothing is gained except some script, just as from the sun, a blind eye will perceive nothing but heat.</w:t>
      </w:r>
    </w:p>
    <w:p w14:paraId="432BE72B" w14:textId="77777777" w:rsidR="005A359C"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0650320B" w14:textId="77777777" w:rsidR="005A359C"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4D9C862B" w14:textId="77777777" w:rsidR="005A359C"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8D405FA" w14:textId="77777777" w:rsidR="005A359C"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48F5FFF1" w14:textId="77777777" w:rsidR="005A359C"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20689C44" w14:textId="77777777" w:rsidR="005A359C"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683F9CC4" w14:textId="77777777" w:rsidR="005A359C"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6B6DF0A7" w14:textId="77777777" w:rsidR="005A359C" w:rsidRDefault="00000000">
      <w:pPr>
        <w:pStyle w:val="Heading4"/>
      </w:pPr>
      <w:bookmarkStart w:id="138" w:name="X2ec05fed902dfd27ddfb482e86c9ed64274af92"/>
      <w:bookmarkEnd w:id="137"/>
      <w:r>
        <w:t>A Spiritual Disease - The Ummah Clings to One Verse</w:t>
      </w:r>
    </w:p>
    <w:p w14:paraId="73B6349F" w14:textId="77777777" w:rsidR="005A359C"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300D9EA4" w14:textId="77777777" w:rsidR="005A359C"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158BBC31" w14:textId="77777777" w:rsidR="005A359C"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2CBF69A3" w14:textId="77777777" w:rsidR="005A359C"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64450C8" w14:textId="77777777" w:rsidR="005A359C"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45DBD5D5" w14:textId="77777777" w:rsidR="005A359C"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1DA729AB" w14:textId="77777777" w:rsidR="005A359C"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0F63E11" w14:textId="77777777" w:rsidR="005A359C"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71B7EDCF" w14:textId="77777777" w:rsidR="005A359C"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82B2406" w14:textId="77777777" w:rsidR="005A359C"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6A11BD8A" w14:textId="77777777" w:rsidR="005A359C"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45A13C49" w14:textId="77777777" w:rsidR="005A359C"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55929E9A" w14:textId="77777777" w:rsidR="005A359C"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4DB4ADD" w14:textId="77777777" w:rsidR="005A359C"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BD40715" w14:textId="77777777" w:rsidR="005A359C"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302081C7" w14:textId="77777777" w:rsidR="005A359C"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6A1F7E44" w14:textId="77777777" w:rsidR="005A359C"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553BE1C6" w14:textId="77777777" w:rsidR="005A359C"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7551586C" w14:textId="77777777" w:rsidR="005A359C"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4CBA0BDD" w14:textId="77777777" w:rsidR="005A359C"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1865F507" w14:textId="77777777" w:rsidR="005A359C" w:rsidRDefault="00000000">
      <w:pPr>
        <w:pStyle w:val="Heading3"/>
      </w:pPr>
      <w:bookmarkStart w:id="139" w:name="Xb11e2264d09b882e853eb51979557c1039dff28"/>
      <w:bookmarkEnd w:id="133"/>
      <w:bookmarkEnd w:id="138"/>
      <w:r>
        <w:t>The Proofs of the Bab’s Greater Sovereignty</w:t>
      </w:r>
    </w:p>
    <w:p w14:paraId="1A75DBEC" w14:textId="77777777" w:rsidR="005A359C"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3682A010" w14:textId="77777777" w:rsidR="005A359C" w:rsidRDefault="00000000">
      <w:pPr>
        <w:pStyle w:val="Heading4"/>
      </w:pPr>
      <w:bookmarkStart w:id="140" w:name="the-testimony-of-the-babs-followers"/>
      <w:r>
        <w:t>The Testimony of the Bab’s Followers</w:t>
      </w:r>
    </w:p>
    <w:p w14:paraId="4C43498C" w14:textId="77777777" w:rsidR="005A359C"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C69617E" w14:textId="77777777" w:rsidR="005A359C"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01CDEC41" w14:textId="77777777" w:rsidR="005A359C"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3ED260B" w14:textId="77777777" w:rsidR="005A359C"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BD96930" w14:textId="77777777" w:rsidR="005A359C"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6EA52436" w14:textId="77777777" w:rsidR="005A359C"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506B1A49" w14:textId="77777777" w:rsidR="005A359C"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37DC474D" w14:textId="77777777" w:rsidR="005A359C"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18A81437" w14:textId="77777777" w:rsidR="005A359C"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031C4126" w14:textId="77777777" w:rsidR="005A359C"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6DFC0700" w14:textId="77777777" w:rsidR="005A359C"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8A56DAE" w14:textId="77777777" w:rsidR="005A359C" w:rsidRDefault="00000000">
      <w:pPr>
        <w:pStyle w:val="Heading4"/>
      </w:pPr>
      <w:bookmarkStart w:id="141" w:name="X5e9ffd055b2e3d33d4b9cecc6e34bdf0bb9bbf5"/>
      <w:bookmarkEnd w:id="140"/>
      <w:r>
        <w:t>The Muslim Leadership Failed the Divine Test</w:t>
      </w:r>
    </w:p>
    <w:p w14:paraId="7D6DA584" w14:textId="77777777" w:rsidR="005A359C"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7273BC26" w14:textId="77777777" w:rsidR="005A359C"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5D06001B" w14:textId="77777777" w:rsidR="005A359C"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4A3EE0DA" w14:textId="77777777" w:rsidR="005A359C"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6944EB40" w14:textId="77777777" w:rsidR="005A359C"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1401F136" w14:textId="77777777" w:rsidR="005A359C"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298F5ADE" w14:textId="77777777" w:rsidR="005A359C"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7B9DBD9A" w14:textId="77777777" w:rsidR="005A359C" w:rsidRDefault="00000000">
      <w:pPr>
        <w:pStyle w:val="Heading4"/>
      </w:pPr>
      <w:bookmarkStart w:id="142" w:name="the-babs-steadfastness"/>
      <w:bookmarkEnd w:id="141"/>
      <w:r>
        <w:t>The Bab’s Steadfastness</w:t>
      </w:r>
    </w:p>
    <w:p w14:paraId="6D7FBDAB" w14:textId="77777777" w:rsidR="005A359C"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589C4BB8" w14:textId="77777777" w:rsidR="005A359C"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7F11C2C2" w14:textId="77777777" w:rsidR="005A359C"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67698269" w14:textId="77777777" w:rsidR="005A359C"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55BCF2C0" w14:textId="77777777" w:rsidR="005A359C"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4CB98C36" w14:textId="77777777" w:rsidR="005A359C"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0544D301" w14:textId="77777777" w:rsidR="005A359C"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C5F899B" w14:textId="77777777" w:rsidR="005A359C"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382EDAA6" w14:textId="77777777" w:rsidR="005A359C"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886D5E3" w14:textId="77777777" w:rsidR="005A359C"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67C85F85" w14:textId="77777777" w:rsidR="005A359C"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D056D7A" w14:textId="77777777" w:rsidR="005A359C"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244593F9" w14:textId="77777777" w:rsidR="005A359C"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C4A8935" w14:textId="77777777" w:rsidR="005A359C"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727E703F" w14:textId="77777777" w:rsidR="005A359C"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77A5115A" w14:textId="77777777" w:rsidR="005A359C"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2979C44" w14:textId="77777777" w:rsidR="005A359C" w:rsidRDefault="00000000">
      <w:pPr>
        <w:pStyle w:val="Heading4"/>
      </w:pPr>
      <w:bookmarkStart w:id="143" w:name="prophecies-fulfilled-by-the-bab"/>
      <w:bookmarkEnd w:id="142"/>
      <w:r>
        <w:t>Prophecies Fulfilled By the Bab</w:t>
      </w:r>
    </w:p>
    <w:p w14:paraId="5D5285D6" w14:textId="77777777" w:rsidR="005A359C"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41E5583B" w14:textId="77777777" w:rsidR="005A359C"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676A215" w14:textId="77777777" w:rsidR="005A359C"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6034C084" w14:textId="77777777" w:rsidR="005A359C"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62CA6D54" w14:textId="77777777" w:rsidR="005A359C" w:rsidRDefault="00000000">
      <w:pPr>
        <w:pStyle w:val="BodyText"/>
      </w:pPr>
      <w:r>
        <w:t>This noble narration is confirmed and affirmed by His saying: “The Day the caller calls to something forbidding.” (Quran, 50:41)</w:t>
      </w:r>
    </w:p>
    <w:p w14:paraId="0AD12681" w14:textId="77777777" w:rsidR="005A359C"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14BEE76D" w14:textId="77777777" w:rsidR="005A359C"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AC0FBCA" w14:textId="77777777" w:rsidR="005A359C"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8886141" w14:textId="77777777" w:rsidR="005A359C"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0307D19C" w14:textId="77777777" w:rsidR="005A359C"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5E00FCBA" w14:textId="77777777" w:rsidR="005A359C"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66EC481B" w14:textId="77777777" w:rsidR="005A359C"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1197312B" w14:textId="77777777" w:rsidR="005A359C"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7045EDAC" w14:textId="77777777" w:rsidR="005A359C"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45BBE262" w14:textId="77777777" w:rsidR="005A359C"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53E8B007" w14:textId="77777777" w:rsidR="005A359C"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20B5E200" w14:textId="77777777" w:rsidR="005A359C"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7CABCB39" w14:textId="77777777" w:rsidR="005A359C"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65A056DF" w14:textId="77777777" w:rsidR="005A359C"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53318AF1" w14:textId="77777777" w:rsidR="005A359C"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2EAC28E7" w14:textId="77777777" w:rsidR="005A359C"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1DA9E83B" w14:textId="77777777" w:rsidR="005A359C" w:rsidRDefault="00000000">
      <w:pPr>
        <w:pStyle w:val="BodyText"/>
      </w:pPr>
      <w:r>
        <w:t>274 Furthermore, observe how all these events and actions have been mentioned in the previous Hadiths. As in “Rawdat al-Kafi” in the description of Zawraa, it is said:</w:t>
      </w:r>
    </w:p>
    <w:p w14:paraId="1A3EEFC2" w14:textId="77777777" w:rsidR="005A359C"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7B80B486" w14:textId="77777777" w:rsidR="005A359C" w:rsidRDefault="00000000">
      <w:pPr>
        <w:pStyle w:val="BodyText"/>
      </w:pPr>
      <w:r>
        <w:t>This is another clear example of the Hadiths foretelling the tragic and tumultuous events that will unfold in the time of the Qa’im.</w:t>
      </w:r>
    </w:p>
    <w:p w14:paraId="139A6AB9" w14:textId="77777777" w:rsidR="005A359C"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5FD005E" w14:textId="77777777" w:rsidR="005A359C"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603E2B9" w14:textId="77777777" w:rsidR="005A359C"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0E1DC57A" w14:textId="77777777" w:rsidR="005A359C" w:rsidRDefault="00000000">
      <w:pPr>
        <w:pStyle w:val="BodyText"/>
      </w:pPr>
      <w:r>
        <w:t>This highlights the corruption of religious leadership in that era and how it contributes to the misunderstandings and trials faced by the followers.</w:t>
      </w:r>
    </w:p>
    <w:p w14:paraId="272D8CF3" w14:textId="77777777" w:rsidR="005A359C" w:rsidRDefault="00000000">
      <w:pPr>
        <w:pStyle w:val="Heading3"/>
      </w:pPr>
      <w:bookmarkStart w:id="144" w:name="Xf963234fab159af46d15a231a63b2c44de400d1"/>
      <w:bookmarkEnd w:id="139"/>
      <w:bookmarkEnd w:id="143"/>
      <w:r>
        <w:t>The One Eyed One’s Opposition To Baha’u’llah</w:t>
      </w:r>
    </w:p>
    <w:p w14:paraId="1984FF86" w14:textId="77777777" w:rsidR="005A359C"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1E4B88D4" w14:textId="77777777" w:rsidR="005A359C"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52CCFBFD" w14:textId="77777777" w:rsidR="005A359C"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1CEC03FC" w14:textId="77777777" w:rsidR="005A359C"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2561A3AE" w14:textId="77777777" w:rsidR="005A359C"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2DD1087A" w14:textId="77777777" w:rsidR="005A359C"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473F07FC" w14:textId="77777777" w:rsidR="005A359C"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58223C51" w14:textId="77777777" w:rsidR="005A359C"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3470CD3D" w14:textId="77777777" w:rsidR="005A359C"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667E6085" w14:textId="77777777" w:rsidR="005A359C"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1949B379" w14:textId="77777777" w:rsidR="005A359C" w:rsidRDefault="00000000">
      <w:pPr>
        <w:pStyle w:val="BodyText"/>
      </w:pPr>
      <w:r>
        <w:t>Finally, the command to return was issued from the source of the command and I submitted without a doubt, and I returned.</w:t>
      </w:r>
    </w:p>
    <w:p w14:paraId="3B76E4AD" w14:textId="77777777" w:rsidR="005A359C"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B2F91C5" w14:textId="77777777" w:rsidR="005A359C"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4AF81300" w14:textId="77777777" w:rsidR="005A359C" w:rsidRDefault="00000000">
      <w:pPr>
        <w:pStyle w:val="BodyText"/>
      </w:pPr>
      <w:r>
        <w:t>I conclude with there is no power and no strength except with God, and verily we belong to God, and verily to Him we are returning.</w:t>
      </w:r>
    </w:p>
    <w:p w14:paraId="29FDB813" w14:textId="77777777" w:rsidR="005A359C" w:rsidRDefault="00000000">
      <w:pPr>
        <w:pStyle w:val="Heading3"/>
      </w:pPr>
      <w:bookmarkStart w:id="145" w:name="conclusion"/>
      <w:bookmarkEnd w:id="144"/>
      <w:r>
        <w:t>Conclusion</w:t>
      </w:r>
    </w:p>
    <w:p w14:paraId="058B78EA" w14:textId="77777777" w:rsidR="005A359C"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52AA4B79" w14:textId="77777777" w:rsidR="005A359C"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6A1E5013" w14:textId="77777777" w:rsidR="005A359C"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7F2D10E" w14:textId="77777777" w:rsidR="005A359C"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294ACBFF" w14:textId="77777777" w:rsidR="005A359C"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3580BB2C" w14:textId="77777777" w:rsidR="005A359C"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2699500B" w14:textId="77777777" w:rsidR="005A359C"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62A06D4B" w14:textId="77777777" w:rsidR="005A359C"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3F8DB209" w14:textId="77777777" w:rsidR="005A359C"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39F3CA4D" w14:textId="77777777" w:rsidR="005A359C"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8A4CD4E" w14:textId="77777777" w:rsidR="005A359C" w:rsidRDefault="00000000">
      <w:pPr>
        <w:pStyle w:val="BodyText"/>
      </w:pPr>
      <w:r>
        <w:t>This is why it is said, “For every knowledge, there are seventy aspects, and among people, there is only one. When the Qa’im rises, he will spread the remaining aspects among the people.”</w:t>
      </w:r>
    </w:p>
    <w:p w14:paraId="4565014D" w14:textId="77777777" w:rsidR="005A359C" w:rsidRDefault="00000000">
      <w:pPr>
        <w:pStyle w:val="BodyText"/>
      </w:pPr>
      <w:r>
        <w:t>Also, it was said, “We speak a word, and we mean from it one and seventy aspects, and we have an exit for each of them.”</w:t>
      </w:r>
    </w:p>
    <w:p w14:paraId="4EEFCA41" w14:textId="77777777" w:rsidR="005A359C"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602EECF0" w14:textId="77777777" w:rsidR="005A359C"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3449E6A" w14:textId="77777777" w:rsidR="005A359C"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7A7DF935" w14:textId="77777777" w:rsidR="005A359C"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4DCE6901" w14:textId="77777777" w:rsidR="005A359C" w:rsidRDefault="00000000">
      <w:pPr>
        <w:pStyle w:val="BodyText"/>
      </w:pPr>
      <w:r>
        <w:t>287 And so it was revealed before, if only you could understand.</w:t>
      </w:r>
    </w:p>
    <w:p w14:paraId="029F3AC9" w14:textId="77777777" w:rsidR="005A359C" w:rsidRDefault="00000000">
      <w:pPr>
        <w:pStyle w:val="BodyText"/>
      </w:pPr>
      <w:r>
        <w:t>288 What is revealed is from the Ba and the Ha.</w:t>
      </w:r>
    </w:p>
    <w:p w14:paraId="319EE851" w14:textId="77777777" w:rsidR="005A359C" w:rsidRDefault="00000000">
      <w:pPr>
        <w:pStyle w:val="BodyText"/>
      </w:pPr>
      <w:r>
        <w:t>289 And peace be upon whoever hears the melody of the butterfly in the Lote Tree of the farthest boundary.</w:t>
      </w:r>
    </w:p>
    <w:p w14:paraId="38434737" w14:textId="77777777" w:rsidR="005A359C" w:rsidRDefault="00000000">
      <w:pPr>
        <w:pStyle w:val="BodyText"/>
      </w:pPr>
      <w:r>
        <w:t>290 So glorified is our Lord, the Most High.</w:t>
      </w:r>
    </w:p>
    <w:p w14:paraId="080FE705" w14:textId="77777777" w:rsidR="005A359C" w:rsidRDefault="00000000">
      <w:r>
        <w:br w:type="page"/>
      </w:r>
    </w:p>
    <w:p w14:paraId="651E5CB7" w14:textId="77777777" w:rsidR="005A359C" w:rsidRDefault="00000000">
      <w:pPr>
        <w:pStyle w:val="Heading1"/>
      </w:pPr>
      <w:bookmarkStart w:id="146" w:name="sec-lawh-i-haq"/>
      <w:bookmarkStart w:id="147" w:name="_Toc197983798"/>
      <w:bookmarkEnd w:id="93"/>
      <w:bookmarkEnd w:id="116"/>
      <w:bookmarkEnd w:id="145"/>
      <w:r>
        <w:lastRenderedPageBreak/>
        <w:t>Lawh-i-Haq (Tablet of the Truth)</w:t>
      </w:r>
      <w:bookmarkEnd w:id="147"/>
    </w:p>
    <w:p w14:paraId="58D7D7A2" w14:textId="77777777" w:rsidR="005A359C" w:rsidRDefault="00000000">
      <w:pPr>
        <w:pStyle w:val="FirstParagraph"/>
      </w:pPr>
      <w:r>
        <w:t>O my Most Glorious God!</w:t>
      </w:r>
    </w:p>
    <w:p w14:paraId="6B78450E" w14:textId="77777777" w:rsidR="005A359C"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7FFE16CE" w14:textId="77777777" w:rsidR="005A359C" w:rsidRDefault="00000000">
      <w:pPr>
        <w:pStyle w:val="Heading2"/>
      </w:pPr>
      <w:bookmarkStart w:id="148" w:name="the-truth-has-appeared-from-the-truth"/>
      <w:r>
        <w:t>The Truth Has Appeared From the Truth</w:t>
      </w:r>
    </w:p>
    <w:p w14:paraId="51BDCC41" w14:textId="77777777" w:rsidR="005A359C"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7951B758" w14:textId="77777777" w:rsidR="005A359C"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4EF3B416" w14:textId="77777777" w:rsidR="005A359C"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7650996A" w14:textId="77777777" w:rsidR="005A359C"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0D1A6728" w14:textId="77777777" w:rsidR="005A359C" w:rsidRDefault="00000000">
      <w:r>
        <w:br w:type="page"/>
      </w:r>
    </w:p>
    <w:p w14:paraId="48F40F85" w14:textId="77777777" w:rsidR="005A359C" w:rsidRDefault="00000000">
      <w:pPr>
        <w:pStyle w:val="Heading1"/>
      </w:pPr>
      <w:bookmarkStart w:id="149" w:name="sec-lawh-i-madinatut-tawhid"/>
      <w:bookmarkStart w:id="150" w:name="_Toc197983799"/>
      <w:bookmarkEnd w:id="146"/>
      <w:bookmarkEnd w:id="148"/>
      <w:r>
        <w:lastRenderedPageBreak/>
        <w:t>Lawh-i-Madinatut-Tawhid (Tablet of the City of Unity)</w:t>
      </w:r>
      <w:bookmarkEnd w:id="150"/>
    </w:p>
    <w:p w14:paraId="56043EAD" w14:textId="77777777" w:rsidR="005A359C" w:rsidRDefault="00000000">
      <w:pPr>
        <w:pStyle w:val="FirstParagraph"/>
      </w:pPr>
      <w:r>
        <w:t>1 His Holiness says: This is the city of unity, enter it, O assembly of the monotheists, so that you may be with the good news of the spirit for those who have insight.</w:t>
      </w:r>
    </w:p>
    <w:p w14:paraId="7BE5591F" w14:textId="77777777" w:rsidR="005A359C" w:rsidRDefault="00000000">
      <w:pPr>
        <w:pStyle w:val="BodyText"/>
      </w:pPr>
      <w:r>
        <w:t>He is the Mighty, the One, the Most High, the Supreme, the Unique.</w:t>
      </w:r>
    </w:p>
    <w:p w14:paraId="2898F825" w14:textId="77777777" w:rsidR="005A359C" w:rsidRDefault="00000000">
      <w:pPr>
        <w:pStyle w:val="Heading2"/>
      </w:pPr>
      <w:bookmarkStart w:id="151" w:name="the-oneness-of-allah"/>
      <w:r>
        <w:t>The Oneness of Allah</w:t>
      </w:r>
    </w:p>
    <w:p w14:paraId="0F745CEA" w14:textId="77777777" w:rsidR="005A359C"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7E1D3CB2" w14:textId="77777777" w:rsidR="005A359C" w:rsidRDefault="00000000">
      <w:pPr>
        <w:pStyle w:val="Heading2"/>
      </w:pPr>
      <w:bookmarkStart w:id="152" w:name="command-to-salman-shaykh-khanjar-part-1"/>
      <w:bookmarkEnd w:id="151"/>
      <w:r>
        <w:t>Command to Salman (Shaykh Khanjar): Part 1</w:t>
      </w:r>
    </w:p>
    <w:p w14:paraId="42AE61A4" w14:textId="77777777" w:rsidR="005A359C"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6E4967D" w14:textId="77777777" w:rsidR="005A359C" w:rsidRDefault="00000000">
      <w:pPr>
        <w:pStyle w:val="Heading3"/>
      </w:pPr>
      <w:bookmarkStart w:id="153" w:name="to-the-residents-of-paradise"/>
      <w:r>
        <w:t>To the Residents of Paradise</w:t>
      </w:r>
    </w:p>
    <w:p w14:paraId="7A6DFEF1" w14:textId="77777777" w:rsidR="005A359C"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8DA52F8" w14:textId="77777777" w:rsidR="005A359C"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1AADD1D5" w14:textId="77777777" w:rsidR="005A359C" w:rsidRDefault="00000000">
      <w:pPr>
        <w:pStyle w:val="Heading3"/>
      </w:pPr>
      <w:bookmarkStart w:id="154" w:name="X9ee2c2ad72628c50de9e393511f9daf64c198ff"/>
      <w:bookmarkEnd w:id="153"/>
      <w:r>
        <w:lastRenderedPageBreak/>
        <w:t>Remind Yourself and the Souls of the Servants</w:t>
      </w:r>
    </w:p>
    <w:p w14:paraId="195794C6" w14:textId="77777777" w:rsidR="005A359C"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4FF332D7" w14:textId="77777777" w:rsidR="005A359C" w:rsidRDefault="00000000">
      <w:pPr>
        <w:pStyle w:val="Heading2"/>
      </w:pPr>
      <w:bookmarkStart w:id="155" w:name="X344087ed492fe9ff5e072e7b453ffd90658e655"/>
      <w:bookmarkEnd w:id="152"/>
      <w:bookmarkEnd w:id="154"/>
      <w:r>
        <w:t>About the Verse of Monotheism and the Word of Abstraction</w:t>
      </w:r>
    </w:p>
    <w:p w14:paraId="3FF243D0" w14:textId="77777777" w:rsidR="005A359C"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4C205702" w14:textId="77777777" w:rsidR="005A359C"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0FB6B668" w14:textId="77777777" w:rsidR="005A359C"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6F805C9D" w14:textId="77777777" w:rsidR="005A359C"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2A6DF304" w14:textId="77777777" w:rsidR="005A359C"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57109D38" w14:textId="77777777" w:rsidR="005A359C"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336C5319" w14:textId="77777777" w:rsidR="005A359C"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5DBCB32F" w14:textId="77777777" w:rsidR="005A359C"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2B32E865" w14:textId="77777777" w:rsidR="005A359C"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5B0A27C2" w14:textId="77777777" w:rsidR="005A359C"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2FA418BE" w14:textId="77777777" w:rsidR="005A359C"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4555EDA4" w14:textId="77777777" w:rsidR="005A359C" w:rsidRDefault="00000000">
      <w:pPr>
        <w:pStyle w:val="Heading2"/>
      </w:pPr>
      <w:bookmarkStart w:id="156" w:name="command-to-salman-part-2"/>
      <w:bookmarkEnd w:id="155"/>
      <w:r>
        <w:lastRenderedPageBreak/>
        <w:t>Command to Salman: Part 2</w:t>
      </w:r>
    </w:p>
    <w:p w14:paraId="0C8A8466" w14:textId="77777777" w:rsidR="005A359C"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905EC09" w14:textId="77777777" w:rsidR="005A359C"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333CEAD7" w14:textId="77777777" w:rsidR="005A359C" w:rsidRDefault="00000000">
      <w:r>
        <w:br w:type="page"/>
      </w:r>
    </w:p>
    <w:p w14:paraId="4309FE37" w14:textId="77777777" w:rsidR="005A359C" w:rsidRDefault="00000000">
      <w:pPr>
        <w:pStyle w:val="Heading1"/>
      </w:pPr>
      <w:bookmarkStart w:id="157" w:name="sec-lawh-i-shakkar-shikan"/>
      <w:bookmarkStart w:id="158" w:name="_Toc197983800"/>
      <w:bookmarkEnd w:id="149"/>
      <w:bookmarkEnd w:id="156"/>
      <w:r>
        <w:lastRenderedPageBreak/>
        <w:t>Lawh-i-Shakkar Shikan</w:t>
      </w:r>
      <w:bookmarkEnd w:id="158"/>
    </w:p>
    <w:p w14:paraId="716A6216" w14:textId="77777777" w:rsidR="005A359C" w:rsidRDefault="00000000">
      <w:pPr>
        <w:pStyle w:val="FirstParagraph"/>
      </w:pPr>
      <w:r>
        <w:t>He is the Exalted, the Most High</w:t>
      </w:r>
    </w:p>
    <w:p w14:paraId="1941EB98" w14:textId="77777777" w:rsidR="005A359C" w:rsidRDefault="00000000">
      <w:pPr>
        <w:pStyle w:val="BodyText"/>
      </w:pPr>
      <w:r>
        <w:t>Even the parrots of India will break their sugar due to this Persian sugar that is going to Bengal.</w:t>
      </w:r>
    </w:p>
    <w:p w14:paraId="10F7D49A" w14:textId="77777777" w:rsidR="005A359C"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0EA3DC22" w14:textId="77777777" w:rsidR="005A359C" w:rsidRDefault="00000000">
      <w:pPr>
        <w:pStyle w:val="BodyText"/>
      </w:pPr>
      <w:r>
        <w:t>The true lover must possess a hundred thousand hearts on this path, to be able to sacrifice a hundred lives with every breath.</w:t>
      </w:r>
    </w:p>
    <w:p w14:paraId="3F40C311" w14:textId="77777777" w:rsidR="005A359C"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32883E4A" w14:textId="77777777" w:rsidR="005A359C"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2FCA71EE" w14:textId="77777777" w:rsidR="005A359C"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04817129" w14:textId="77777777" w:rsidR="005A359C"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74DEE01F" w14:textId="77777777" w:rsidR="005A359C"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2549083D" w14:textId="77777777" w:rsidR="005A359C" w:rsidRDefault="00000000">
      <w:pPr>
        <w:pStyle w:val="BodyText"/>
      </w:pPr>
      <w:r>
        <w:t>So, yielding to a judge who issued a strange ruling,</w:t>
      </w:r>
      <w:r>
        <w:br/>
        <w:t>He decreed the shedding of my blood in the sanctified and the profane.</w:t>
      </w:r>
    </w:p>
    <w:p w14:paraId="7DCDD31D" w14:textId="77777777" w:rsidR="005A359C"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5C290043" w14:textId="77777777" w:rsidR="005A359C" w:rsidRDefault="00000000">
      <w:pPr>
        <w:pStyle w:val="BodyText"/>
      </w:pPr>
      <w:r>
        <w:t>Whatever he harbors in his heart of deceit and secrets,</w:t>
      </w:r>
      <w:r>
        <w:br/>
        <w:t>Is revealed before God and as clear as day.</w:t>
      </w:r>
    </w:p>
    <w:p w14:paraId="2BFBE694" w14:textId="77777777" w:rsidR="005A359C"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79C9863E" w14:textId="77777777" w:rsidR="005A359C"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432FE77E" w14:textId="77777777" w:rsidR="005A359C"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1FD0A710" w14:textId="77777777" w:rsidR="005A359C" w:rsidRDefault="00000000">
      <w:pPr>
        <w:pStyle w:val="Heading1"/>
      </w:pPr>
      <w:bookmarkStart w:id="159" w:name="sec-bh00328"/>
      <w:bookmarkStart w:id="160" w:name="_Toc197983801"/>
      <w:bookmarkEnd w:id="157"/>
      <w:r>
        <w:t>BH00328</w:t>
      </w:r>
      <w:bookmarkEnd w:id="160"/>
    </w:p>
    <w:p w14:paraId="22A5E5EF" w14:textId="77777777" w:rsidR="005A359C" w:rsidRDefault="00000000">
      <w:pPr>
        <w:pStyle w:val="FirstParagraph"/>
      </w:pPr>
      <w:r>
        <w:t>In the name of Allah, Exalted be His Glory</w:t>
      </w:r>
    </w:p>
    <w:p w14:paraId="5172C27D" w14:textId="77777777" w:rsidR="005A359C" w:rsidRDefault="00000000">
      <w:pPr>
        <w:pStyle w:val="Heading2"/>
      </w:pPr>
      <w:bookmarkStart w:id="161" w:name="introduction-to-haidar-qibli-ali"/>
      <w:r>
        <w:t>Introduction to Haidar Qibli Ali</w:t>
      </w:r>
    </w:p>
    <w:p w14:paraId="3A9C05E2" w14:textId="77777777" w:rsidR="005A359C"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0E9A8C17" w14:textId="77777777" w:rsidR="005A359C"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59FD11CA" w14:textId="77777777" w:rsidR="005A359C" w:rsidRDefault="00000000">
      <w:pPr>
        <w:pStyle w:val="BodyText"/>
      </w:pPr>
      <w:r>
        <w:t>I will walk, and the sun will shine. Its appearance will bring it into motion. Glory be to God. The Resurrection is upon us, and the hour has been revealed.</w:t>
      </w:r>
    </w:p>
    <w:p w14:paraId="5CA05E81" w14:textId="77777777" w:rsidR="005A359C" w:rsidRDefault="00000000">
      <w:pPr>
        <w:pStyle w:val="BodyText"/>
      </w:pPr>
      <w:r>
        <w:t>He became a source of grace, but you returned to the world. What do you have to do with these mixtures? Have mercy on it, for it is an exalted matter and its status known.</w:t>
      </w:r>
    </w:p>
    <w:p w14:paraId="0F5658D4" w14:textId="77777777" w:rsidR="005A359C" w:rsidRDefault="00000000">
      <w:pPr>
        <w:pStyle w:val="BodyText"/>
      </w:pPr>
      <w:r>
        <w:t>When you did not know, fear God, the prevailing and powerful. To the extent of His words, we take a handful of dust and observe from the names, then ascend until we reach the names and their kingdoms.</w:t>
      </w:r>
    </w:p>
    <w:p w14:paraId="7E9A67F2" w14:textId="77777777" w:rsidR="005A359C"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0492B231" w14:textId="77777777" w:rsidR="005A359C" w:rsidRDefault="00000000">
      <w:pPr>
        <w:pStyle w:val="BodyText"/>
      </w:pPr>
      <w:r>
        <w:t>O Haidar, the reality of the Tree is elevated, and the manifestations of the lights.</w:t>
      </w:r>
    </w:p>
    <w:p w14:paraId="0ACABE46" w14:textId="77777777" w:rsidR="005A359C"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1EF226F3" w14:textId="77777777" w:rsidR="005A359C" w:rsidRDefault="00000000">
      <w:pPr>
        <w:pStyle w:val="BodyText"/>
      </w:pPr>
      <w:r>
        <w:t>O Sir Sayyid, upon him be the Baha of Allah, He is the one who forgives, the compassionate, the merciful.</w:t>
      </w:r>
    </w:p>
    <w:p w14:paraId="4ACCEF80" w14:textId="77777777" w:rsidR="005A359C" w:rsidRDefault="00000000">
      <w:pPr>
        <w:pStyle w:val="Heading2"/>
      </w:pPr>
      <w:bookmarkStart w:id="162" w:name="news-of-blood-stained-reports"/>
      <w:bookmarkEnd w:id="161"/>
      <w:r>
        <w:t>News of Blood Stained Reports</w:t>
      </w:r>
    </w:p>
    <w:p w14:paraId="330CD652" w14:textId="77777777" w:rsidR="005A359C"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0E86D2F2" w14:textId="77777777" w:rsidR="005A359C" w:rsidRDefault="00000000">
      <w:pPr>
        <w:pStyle w:val="BodyText"/>
      </w:pPr>
      <w:r>
        <w:t>Do not strike this oppressed one. These days, beyond the expression of the kingdom, we make power manifest on the throne and sit on the couches of chastity.</w:t>
      </w:r>
    </w:p>
    <w:p w14:paraId="65574882" w14:textId="77777777" w:rsidR="005A359C"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60857EB6" w14:textId="77777777" w:rsidR="005A359C"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7C5B0400" w14:textId="77777777" w:rsidR="005A359C"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4AB565D1" w14:textId="77777777" w:rsidR="005A359C"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2C0FD978" w14:textId="77777777" w:rsidR="005A359C" w:rsidRDefault="00000000">
      <w:pPr>
        <w:pStyle w:val="BodyText"/>
      </w:pPr>
      <w:r>
        <w:t>Sir Mulla Muhammad, upon him be the Baha of Allah</w:t>
      </w:r>
    </w:p>
    <w:p w14:paraId="7716A290" w14:textId="77777777" w:rsidR="005A359C" w:rsidRDefault="00000000">
      <w:pPr>
        <w:pStyle w:val="BodyText"/>
      </w:pPr>
      <w:r>
        <w:t>He is the speaker who clarifies the news.</w:t>
      </w:r>
    </w:p>
    <w:p w14:paraId="3A676393" w14:textId="77777777" w:rsidR="005A359C" w:rsidRDefault="00000000">
      <w:pPr>
        <w:pStyle w:val="BodyText"/>
      </w:pPr>
      <w:r>
        <w:t>From the worlds, I take a little. The knowledge, I am a human of sciences.</w:t>
      </w:r>
    </w:p>
    <w:p w14:paraId="2B63E295" w14:textId="77777777" w:rsidR="005A359C" w:rsidRDefault="00000000">
      <w:pPr>
        <w:pStyle w:val="BodyText"/>
      </w:pPr>
      <w:r>
        <w:t>O explicit proof, the hands of expressions indicate that you are but a good from among the land’s chosen ones.</w:t>
      </w:r>
    </w:p>
    <w:p w14:paraId="31F84259" w14:textId="77777777" w:rsidR="005A359C" w:rsidRDefault="00000000">
      <w:pPr>
        <w:pStyle w:val="BodyText"/>
      </w:pPr>
      <w:r>
        <w:lastRenderedPageBreak/>
        <w:t>From the seat of “There is no god but He,” the knowledge, the forbearing one. And we found from Him the fragrance of war. Accept it.</w:t>
      </w:r>
    </w:p>
    <w:p w14:paraId="1C163078" w14:textId="77777777" w:rsidR="005A359C"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1A4E20CC" w14:textId="77777777" w:rsidR="005A359C"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424CE43D" w14:textId="77777777" w:rsidR="005A359C"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1ADCBF7F" w14:textId="77777777" w:rsidR="005A359C"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21AB1B9E" w14:textId="77777777" w:rsidR="005A359C"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3C4F43E1" w14:textId="77777777" w:rsidR="005A359C"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47EBF384" w14:textId="77777777" w:rsidR="005A359C"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41E9F48E" w14:textId="77777777" w:rsidR="005A359C"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4757D11D" w14:textId="77777777" w:rsidR="005A359C"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0EFE2419" w14:textId="77777777" w:rsidR="005A359C"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46BB8F66" w14:textId="77777777" w:rsidR="005A359C"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24791E5D" w14:textId="77777777" w:rsidR="005A359C"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558E9540" w14:textId="77777777" w:rsidR="005A359C" w:rsidRDefault="00000000">
      <w:pPr>
        <w:pStyle w:val="Heading2"/>
      </w:pPr>
      <w:bookmarkStart w:id="163" w:name="reality-of-self-and-its-nature"/>
      <w:bookmarkEnd w:id="162"/>
      <w:r>
        <w:t>Reality of Self and Its Nature</w:t>
      </w:r>
    </w:p>
    <w:p w14:paraId="5A008C51" w14:textId="77777777" w:rsidR="005A359C"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6213F7FC" w14:textId="77777777" w:rsidR="005A359C"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331D625A" w14:textId="77777777" w:rsidR="005A359C"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0952EE71" w14:textId="77777777" w:rsidR="005A359C"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4D920D10" w14:textId="77777777" w:rsidR="005A359C" w:rsidRDefault="00000000">
      <w:pPr>
        <w:pStyle w:val="BodyText"/>
      </w:pPr>
      <w:r>
        <w:t>Everything leads to us through the path of knowledge, a sign of His sovereignty, a manifestation of His names, and a proof of His greatness and power. It is a path to the straight way.</w:t>
      </w:r>
    </w:p>
    <w:p w14:paraId="770BF880" w14:textId="77777777" w:rsidR="005A359C"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2149309A" w14:textId="77777777" w:rsidR="005A359C"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0FDA3F38" w14:textId="77777777" w:rsidR="005A359C"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42B7EE75" w14:textId="77777777" w:rsidR="005A359C"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2543D14D" w14:textId="77777777" w:rsidR="005A359C"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35C145CC" w14:textId="77777777" w:rsidR="005A359C"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529F803F" w14:textId="77777777" w:rsidR="005A359C"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4C07C242" w14:textId="77777777" w:rsidR="005A359C"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60B441DB" w14:textId="77777777" w:rsidR="005A359C"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7E4F4D44" w14:textId="77777777" w:rsidR="005A359C" w:rsidRDefault="00000000">
      <w:pPr>
        <w:pStyle w:val="BodyText"/>
      </w:pPr>
      <w:r>
        <w:t>May the Seal of the Prophets guide me to what is good in You. And what has been mentioned about the end of the material world and the recognition of this station is dependent on the means.</w:t>
      </w:r>
    </w:p>
    <w:p w14:paraId="43541A52" w14:textId="77777777" w:rsidR="005A359C"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0C8295EE" w14:textId="77777777" w:rsidR="005A359C" w:rsidRDefault="00000000">
      <w:pPr>
        <w:pStyle w:val="Heading2"/>
      </w:pPr>
      <w:bookmarkStart w:id="164" w:name="a-question-about-spheres-and-heavens"/>
      <w:bookmarkEnd w:id="163"/>
      <w:r>
        <w:t>A Question About Spheres and Heavens</w:t>
      </w:r>
    </w:p>
    <w:p w14:paraId="08BE92A6" w14:textId="77777777" w:rsidR="005A359C"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120C8CDA" w14:textId="77777777" w:rsidR="005A359C"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0684308F" w14:textId="77777777" w:rsidR="005A359C" w:rsidRDefault="00000000">
      <w:pPr>
        <w:pStyle w:val="Heading2"/>
      </w:pPr>
      <w:bookmarkStart w:id="165" w:name="service-to-the-cause-of-wisdom"/>
      <w:bookmarkEnd w:id="164"/>
      <w:r>
        <w:t>Service to the Cause of Wisdom</w:t>
      </w:r>
    </w:p>
    <w:p w14:paraId="18479B9E" w14:textId="77777777" w:rsidR="005A359C"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0E29C2AF" w14:textId="77777777" w:rsidR="005A359C"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731E7595" w14:textId="77777777" w:rsidR="005A359C"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7291D64D" w14:textId="77777777" w:rsidR="005A359C"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5FD74DDE" w14:textId="77777777" w:rsidR="005A359C"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61D32E44" w14:textId="77777777" w:rsidR="005A359C"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7DA2C0C3" w14:textId="77777777" w:rsidR="005A359C" w:rsidRDefault="00000000">
      <w:pPr>
        <w:pStyle w:val="BodyText"/>
      </w:pPr>
      <w:r>
        <w:t>You are the Powerful, the Mighty, the Bestower.</w:t>
      </w:r>
    </w:p>
    <w:p w14:paraId="67CA05C7" w14:textId="77777777" w:rsidR="005A359C" w:rsidRDefault="00000000">
      <w:pPr>
        <w:pStyle w:val="BodyText"/>
      </w:pPr>
      <w:r>
        <w:t>Sir Mirza Abbas, upon him be the Baha of Allah</w:t>
      </w:r>
    </w:p>
    <w:p w14:paraId="4C4C96C2" w14:textId="77777777" w:rsidR="005A359C" w:rsidRDefault="00000000">
      <w:pPr>
        <w:pStyle w:val="BodyText"/>
      </w:pPr>
      <w:r>
        <w:t>The book sent down by the All-Merciful to those in existence guides all to His straight path.</w:t>
      </w:r>
    </w:p>
    <w:p w14:paraId="314066CC" w14:textId="77777777" w:rsidR="005A359C" w:rsidRDefault="00000000">
      <w:r>
        <w:br w:type="page"/>
      </w:r>
    </w:p>
    <w:p w14:paraId="0EB45D2E" w14:textId="77777777" w:rsidR="005A359C" w:rsidRDefault="00000000">
      <w:pPr>
        <w:pStyle w:val="Heading1"/>
      </w:pPr>
      <w:bookmarkStart w:id="166" w:name="sec-suriy-i-hajj"/>
      <w:bookmarkStart w:id="167" w:name="_Toc197983802"/>
      <w:bookmarkEnd w:id="159"/>
      <w:bookmarkEnd w:id="165"/>
      <w:r>
        <w:lastRenderedPageBreak/>
        <w:t>Suriy-i-Hajj I (Surah of Pilgrimage - Shiraz)</w:t>
      </w:r>
      <w:bookmarkEnd w:id="167"/>
    </w:p>
    <w:p w14:paraId="3867629C" w14:textId="77777777" w:rsidR="005A359C" w:rsidRDefault="00000000">
      <w:pPr>
        <w:pStyle w:val="FirstParagraph"/>
      </w:pPr>
      <w:r>
        <w:t>This is the Surah of Pilgrimage, revealed by favor so that the servants might draw near to God, their Lord and the Lord of the Great House.</w:t>
      </w:r>
    </w:p>
    <w:p w14:paraId="713EDDA6" w14:textId="77777777" w:rsidR="005A359C" w:rsidRDefault="00000000">
      <w:pPr>
        <w:pStyle w:val="BodyText"/>
      </w:pPr>
      <w:r>
        <w:rPr>
          <w:b/>
          <w:bCs/>
        </w:rPr>
        <w:t>He is the Exile, the Mighty, the Wondrous</w:t>
      </w:r>
    </w:p>
    <w:p w14:paraId="13CA277D" w14:textId="77777777" w:rsidR="005A359C" w:rsidRDefault="00000000">
      <w:pPr>
        <w:pStyle w:val="BodyText"/>
      </w:pPr>
      <w:r>
        <w:t>These are the verses of God, sent down at that time from the Pivot of Eternity—the station around which circle the people of the Canopy of Grandeur, then the hosts of the Most Exalted Concourse, then those who dwell in the Garden of Refuge, and then those settled upon the highest seats near the Lote-Tree of the Extremity. Thus was it revealed at that moment from the presence of the Guardian, the Mighty, the Self-Subsisting. And this is the Book upon Me in truth, if you would but recognize it—then the Book of Muhammad, the Messenger of God, and before him, what was sent down upon the Spirit, and before that, what was revealed to the Speaker (Moses). So recite it, that perhaps you may be among those who comprehend.</w:t>
      </w:r>
    </w:p>
    <w:p w14:paraId="4D599564" w14:textId="77777777" w:rsidR="005A359C" w:rsidRDefault="00000000">
      <w:pPr>
        <w:pStyle w:val="BodyText"/>
      </w:pPr>
      <w:r>
        <w:t>O my people! Fear God, and do not follow those who command you to hatred and hostility, who turn you away from the path of God. Fear God, and do not be among those who object to the signs of God and then deny them. Say: If you disbelieve in these verses, then by what discourse have you believed in the Manifestation of God’s Essence, if you have any knowledge?</w:t>
      </w:r>
    </w:p>
    <w:p w14:paraId="00C4F2E7" w14:textId="77777777" w:rsidR="005A359C" w:rsidRDefault="00000000">
      <w:pPr>
        <w:pStyle w:val="BodyText"/>
      </w:pPr>
      <w:r>
        <w:t>O my people! Do not turn today to your right nor to your left; rather, turn toward the direction of the Throne—this sacred, praiseworthy station—the station around which circle the spirits of the near ones, then the forms of the Messengers, then the hearts of the Cherubim, if you would but sense it.</w:t>
      </w:r>
    </w:p>
    <w:p w14:paraId="1EA725AB" w14:textId="77777777" w:rsidR="005A359C" w:rsidRDefault="00000000">
      <w:pPr>
        <w:pStyle w:val="BodyText"/>
      </w:pPr>
      <w:r>
        <w:t>O my people! Do not disbelieve in the signs of God after He has made them a proof against you and all who are upon the earth. This is what was revealed in the Tablets of the Ordained Glory, upon which were inscribed the secrets of what was and what shall be. Thus do We cast upon you that which turns you away from every direction toward the Face of God, the Mighty, the Manifest.</w:t>
      </w:r>
    </w:p>
    <w:p w14:paraId="0D5CC8DF" w14:textId="77777777" w:rsidR="005A359C" w:rsidRDefault="00000000">
      <w:pPr>
        <w:pStyle w:val="BodyText"/>
      </w:pPr>
      <w:r>
        <w:t>Know, O my people, that the Spirit desired once again to depart from among you because of what the hands of those who disbelieved in the signs of God had wrought since the primal eternity. And even then, they were determined to deny.</w:t>
      </w:r>
    </w:p>
    <w:p w14:paraId="3B92D762" w14:textId="77777777" w:rsidR="005A359C" w:rsidRDefault="00000000">
      <w:pPr>
        <w:pStyle w:val="BodyText"/>
      </w:pPr>
      <w:r>
        <w:t>Say: By God! He was among you through successive years, continuous months, and known days, and yet you did not recognize Him; rather, at every moment you were denying this Beauty that shone forth from the horizon of the Spirit, and these verses that descended from the heaven of sanctity raised up.</w:t>
      </w:r>
    </w:p>
    <w:p w14:paraId="0B5DADEC" w14:textId="77777777" w:rsidR="005A359C" w:rsidRDefault="00000000">
      <w:pPr>
        <w:pStyle w:val="BodyText"/>
      </w:pPr>
      <w:r>
        <w:t>By God! When the breezes of God return to the Paradise of Eternity, and the Sun of the Cloud of Unknowing moves again into the fields of splendor, then, after Him, do not be among those who fall into tribulation. Be steadfast upon the Cause of God and His proof, then His evidence and His verses, then the manifestation of God and His sovereignty, then the dominion of God and His power. Do not be among those who stir with every cry. Be patient upon the matter such that your feet do not slip, even if all who are in the heavens and upon the earth should rise against you. This is My counsel to you if you will but hear.</w:t>
      </w:r>
    </w:p>
    <w:p w14:paraId="23E5F454" w14:textId="77777777" w:rsidR="005A359C" w:rsidRDefault="00000000">
      <w:pPr>
        <w:pStyle w:val="BodyText"/>
      </w:pPr>
      <w:r>
        <w:lastRenderedPageBreak/>
        <w:t>Say: If you rise from sleep and witness the sun hidden from you, who will bring you the lights of the Glory of the Beloved? And if you wake to find the water of life sunken from your hearts, who will bring you the goblets of Salsabil and Camphor?</w:t>
      </w:r>
    </w:p>
    <w:p w14:paraId="47DAF9D4" w14:textId="77777777" w:rsidR="005A359C" w:rsidRDefault="00000000">
      <w:pPr>
        <w:pStyle w:val="BodyText"/>
      </w:pPr>
      <w:r>
        <w:t>By God, O my people! This is the sanctuary of God among you and His law within you, and yet He desires to veil His Face behind the curtain because of what the hands of those possessing hearts have committed—those who reckon themselves as rightly guided.</w:t>
      </w:r>
    </w:p>
    <w:p w14:paraId="36AF2683" w14:textId="77777777" w:rsidR="005A359C" w:rsidRDefault="00000000">
      <w:pPr>
        <w:pStyle w:val="BodyText"/>
      </w:pPr>
      <w:r>
        <w:t>Say: By God! At this the eye of ’Ali weeps in the Most Exalted Companion, then the eye of Muhammad in the Most Luminous Horizon, then the eye of the Spirit in the realm of the Unknown, then the eye of the Speaker (Moses) at the furthest reaches, and the hearts of the Maidens in their lofty chambers sigh—if you but hear.</w:t>
      </w:r>
    </w:p>
    <w:p w14:paraId="78654A06" w14:textId="77777777" w:rsidR="005A359C" w:rsidRDefault="00000000">
      <w:pPr>
        <w:pStyle w:val="BodyText"/>
      </w:pPr>
      <w:r>
        <w:t>Say: O my people! By God, this is the Youth whom God has manifested among you, in His Beauty, then in His Splendor, then in His Glory and Majesty, then in His Manifestation and His Grandeur. Yet you did to Him what no one has ever done to another—and your own tongues bear witness to this if you are just.</w:t>
      </w:r>
    </w:p>
    <w:p w14:paraId="60D5D199" w14:textId="77777777" w:rsidR="005A359C" w:rsidRDefault="00000000">
      <w:pPr>
        <w:pStyle w:val="BodyText"/>
      </w:pPr>
      <w:r>
        <w:t>O my people! Fear God and do not disbelieve in His blessings after they have descended from the heaven of the Glory of the Beloved.</w:t>
      </w:r>
    </w:p>
    <w:p w14:paraId="05D6B985" w14:textId="77777777" w:rsidR="005A359C" w:rsidRDefault="00000000">
      <w:pPr>
        <w:pStyle w:val="BodyText"/>
      </w:pPr>
      <w:r>
        <w:t>O my people! Do not dispute concerning His Cause, and do not turn to those in whose hearts you find hatred for this Youth, who has appeared upon the pure form between earth and heaven. God has sanctified His Beauty from the gaze of the idolaters, as you yourselves testify.</w:t>
      </w:r>
    </w:p>
    <w:p w14:paraId="1997DC1D" w14:textId="77777777" w:rsidR="005A359C" w:rsidRDefault="00000000">
      <w:pPr>
        <w:pStyle w:val="BodyText"/>
      </w:pPr>
      <w:r>
        <w:t>Indeed, the idolaters imagine that they were with Me and witnessed My Beauty. No, by My manifest, sovereign, mighty, hidden Self, no eye has beheld My Beauty except those who severed themselves from everything upon which the name of a thing is mentioned. Behind them are the eyes of Grandeur, and then the eyes of those who circled the Throne—yet the eyes of the hypocrites shall never witness Him, after even a speck of His radiance created the sun and its lights, then the light and its brilliance, then the Manifestation and its grandeur—if you but understand.</w:t>
      </w:r>
    </w:p>
    <w:p w14:paraId="71E4123C" w14:textId="77777777" w:rsidR="005A359C" w:rsidRDefault="00000000">
      <w:pPr>
        <w:pStyle w:val="BodyText"/>
      </w:pPr>
      <w:r>
        <w:t>O my people! Do not disbelieve in the proof of God after it has appeared upon the form of a human being and His verses are recited to you at every moment, that you may be brought out of the darkness of days and drawn near to the shore of the sanctity of the Beloved.</w:t>
      </w:r>
    </w:p>
    <w:p w14:paraId="559C6F7F" w14:textId="77777777" w:rsidR="005A359C" w:rsidRDefault="00000000">
      <w:pPr>
        <w:pStyle w:val="BodyText"/>
      </w:pPr>
      <w:r>
        <w:t>O my people! Look with your own eyes, then reflect with your hearts upon the verses of God, that you may be attracted by what is deposited therein, and sever yourselves from all directions, and be purified for the sake of the Face of God, the Guardian, the Mighty, the Self-Subsisting.</w:t>
      </w:r>
    </w:p>
    <w:p w14:paraId="6D6E43F5" w14:textId="77777777" w:rsidR="005A359C" w:rsidRDefault="00000000">
      <w:pPr>
        <w:pStyle w:val="BodyText"/>
      </w:pPr>
      <w:r>
        <w:t>O my people! If you disbelieve in what was revealed at that time, then in what will you believe?</w:t>
      </w:r>
    </w:p>
    <w:p w14:paraId="3A3212A1" w14:textId="77777777" w:rsidR="005A359C" w:rsidRDefault="00000000">
      <w:pPr>
        <w:pStyle w:val="BodyText"/>
      </w:pPr>
      <w:r>
        <w:t>O my people! If you object to what has descended upon you from the direction of the Throne, then to what direction will you turn for assurance?</w:t>
      </w:r>
    </w:p>
    <w:p w14:paraId="2E017172" w14:textId="77777777" w:rsidR="005A359C" w:rsidRDefault="00000000">
      <w:pPr>
        <w:pStyle w:val="BodyText"/>
      </w:pPr>
      <w:r>
        <w:lastRenderedPageBreak/>
        <w:t>Say: Nothing will avail you today except that you sever yourselves from all who are in the heavens and upon the earth, and hasten with your souls and spirits to the treasure of God, the Guardian, the Mighty, the Manifest.</w:t>
      </w:r>
    </w:p>
    <w:p w14:paraId="0869FCC8" w14:textId="77777777" w:rsidR="005A359C" w:rsidRDefault="00000000">
      <w:pPr>
        <w:pStyle w:val="BodyText"/>
      </w:pPr>
      <w:r>
        <w:t>O my people! Fear God and do not dispute concerning what He has counseled you in truth. Do not follow the swift ones of the earth, nor pursue every rejected idolater who calls you to Satan and commands you to turn away from the Beauty of the All-Glorious. And at every moment they scheme.</w:t>
      </w:r>
    </w:p>
    <w:p w14:paraId="65133A61" w14:textId="77777777" w:rsidR="005A359C" w:rsidRDefault="00000000">
      <w:pPr>
        <w:pStyle w:val="BodyText"/>
      </w:pPr>
      <w:r>
        <w:t>Say: By the One in Whose hand is My soul, whoever clings to anything among what was created between the heavens and the earth will never know how to grasp the cord of My love. This is indeed a manifest truth. And whoever drinks a drop from what flows between the heavens and the earth will never be able to draw near to My holy, billowing, mighty, beloved sea. Whoever turns toward another face will never be able to behold the Beauty of God, the Mighty, the Omnipotent, the Manifest, the Radiant, the Sorrowful.</w:t>
      </w:r>
    </w:p>
    <w:p w14:paraId="2DB37E25" w14:textId="77777777" w:rsidR="005A359C" w:rsidRDefault="00000000">
      <w:pPr>
        <w:pStyle w:val="BodyText"/>
      </w:pPr>
      <w:r>
        <w:t>Say: O my people! Do not cut off the favors of God from yourselves, nor the eternal bounty from your spirits. Do not be among those who sever. Reform your affairs, then unite in My love. This is better for you than all that you possess and all that you say and do. Then will you know. Thus has the Pen of Eternity taught you when it stirred with the breezes of Splendor from this sacred, mighty, beloved spot, as the Herald of Pre-Eternity called out from the highest peak:</w:t>
      </w:r>
    </w:p>
    <w:p w14:paraId="59FB224A" w14:textId="77777777" w:rsidR="005A359C" w:rsidRDefault="00000000">
      <w:pPr>
        <w:pStyle w:val="BodyText"/>
      </w:pPr>
      <w:r>
        <w:t>O Pen of Eternity! Do not halt upon anything and do not withhold from the contingent beings what have been veiled from what your Lord has taught you, then He sprinkled upon the created things from the unfathomable depths of the sea that God has ordained within your inmost self. Indeed, you are the knowing one in the dominion of origin, by that which the fingers of grandeur have touched you. Thus has the favor of your Lord been completed upon you, though the people are unaware.</w:t>
      </w:r>
    </w:p>
    <w:p w14:paraId="125F4A5A" w14:textId="77777777" w:rsidR="005A359C" w:rsidRDefault="00000000">
      <w:pPr>
        <w:pStyle w:val="BodyText"/>
      </w:pPr>
      <w:r>
        <w:t>O Herald of Pre-Eternity! How shall I move upon what You have taught me in the Kingdom of Decree after I behold that He, with but a single letter from His presence, created the realities of all things, desiring to confirm His faith for these people, and yet they refuse it and persist in denial at every moment? By this, I have been prevented from remembrance and from revealing the secrets of what the Fingers of the Chosen One have taught me—if you but understand.</w:t>
      </w:r>
    </w:p>
    <w:p w14:paraId="6CB40D86" w14:textId="77777777" w:rsidR="005A359C" w:rsidRDefault="00000000">
      <w:pPr>
        <w:pStyle w:val="BodyText"/>
      </w:pPr>
      <w:r>
        <w:t>Say: Paradise has become desolate, where no breezes of My love now blow; homes have been destroyed, where no wondrous melodies of My remembrance now rise; pens have been broken, which no longer move to inscribe My name—the Guardian, the Mighty, the Self-Subsisting.</w:t>
      </w:r>
    </w:p>
    <w:p w14:paraId="5277BBAC" w14:textId="77777777" w:rsidR="005A359C" w:rsidRDefault="00000000">
      <w:pPr>
        <w:pStyle w:val="BodyText"/>
      </w:pPr>
      <w:r>
        <w:t>Say: O my people! I am but a youth of God among you and His greatest sign within you. I have believed in what you hold of the laws of God and His religion—so by what proof do you then disbelieve?</w:t>
      </w:r>
    </w:p>
    <w:p w14:paraId="5667A833" w14:textId="77777777" w:rsidR="005A359C" w:rsidRDefault="00000000">
      <w:pPr>
        <w:pStyle w:val="BodyText"/>
      </w:pPr>
      <w:r>
        <w:t>O my people! These are the verses of God that were revealed to Me in truth, and I have conveyed them to the East and the West. By God, they are not from Myself but from the presence of the Mighty, the Beloved. Indeed, I am but a servant who believes in God and His verses. I possess for Myself neither movement nor stillness, neither standing nor life, neither death nor resurrection.</w:t>
      </w:r>
    </w:p>
    <w:p w14:paraId="61AC89E3" w14:textId="77777777" w:rsidR="005A359C" w:rsidRDefault="00000000">
      <w:pPr>
        <w:pStyle w:val="BodyText"/>
      </w:pPr>
      <w:r>
        <w:lastRenderedPageBreak/>
        <w:t>And whenever I remain silent in the house and refrain from remembrance, the Holy Spirit raises Me up for the Cause and causes Me to speak between the heavens and the earth. This is not from Myself, but from Him—if you but recognize it.</w:t>
      </w:r>
    </w:p>
    <w:p w14:paraId="3332AFBE" w14:textId="77777777" w:rsidR="005A359C" w:rsidRDefault="00000000">
      <w:pPr>
        <w:pStyle w:val="BodyText"/>
      </w:pPr>
      <w:r>
        <w:t>O my people! Be ashamed before God who created you and fashioned you, and do not behave as the people of the Criterion behaved toward ’Ali when he came to them under the canopy of the Cause with the hosts of His sanctity, yet they denied Him until they killed Him, and they played with His verses as you now play.</w:t>
      </w:r>
    </w:p>
    <w:p w14:paraId="3A8CE38A" w14:textId="77777777" w:rsidR="005A359C" w:rsidRDefault="00000000">
      <w:pPr>
        <w:pStyle w:val="BodyText"/>
      </w:pPr>
      <w:r>
        <w:t>When someone brings you a Tablet of God and His traces, you do not pay it heed nor do you receive it. And if you desire to show favor to your Lord, the Gracious, you take it in one hand and then cast it upon the ground out of arrogance toward God, the Guardian, the Self-Subsisting—after He created you and all that is with you and everyone in the heavens and on earth with but a single letter from Him. Your very beings bear witness to this, even if you deny.</w:t>
      </w:r>
    </w:p>
    <w:p w14:paraId="4A0204F7" w14:textId="77777777" w:rsidR="005A359C" w:rsidRDefault="00000000">
      <w:pPr>
        <w:pStyle w:val="BodyText"/>
      </w:pPr>
      <w:r>
        <w:t>By God, this abasement suffices for you in those days—days in which you call people to what you possess, and when it is asked by what proof you recite these verses, and when the verses of the All-Merciful are recited to you, you turn on your heels and retreat.</w:t>
      </w:r>
    </w:p>
    <w:p w14:paraId="4A855DC8" w14:textId="77777777" w:rsidR="005A359C" w:rsidRDefault="00000000">
      <w:pPr>
        <w:pStyle w:val="BodyText"/>
      </w:pPr>
      <w:r>
        <w:t>Say: O my people! Die in your aversion! By God, this is the very Self of ’Ali in truth, who has come to you with the melodies of His sanctity and speaks between the heavens and the earth, proclaiming: “There is no God but I, the Mighty, the Guardian, the Omnipotent, the Promised One!”</w:t>
      </w:r>
    </w:p>
    <w:p w14:paraId="796BAAA1" w14:textId="77777777" w:rsidR="005A359C" w:rsidRDefault="00000000">
      <w:pPr>
        <w:pStyle w:val="BodyText"/>
      </w:pPr>
      <w:r>
        <w:t>Say: By God, O assembly of the heedless! You and all you possess of rancor and hatred are before God like a handful of dust or a fistful of fashioned clay. If We willed, We would bring forth another creation in truth, despite your disapproval. Indeed, there is no matter but by His permission, and no decree but through His knowledge. He does what He wills by His command, “Be,” and it is.</w:t>
      </w:r>
    </w:p>
    <w:p w14:paraId="327DCEB0" w14:textId="77777777" w:rsidR="005A359C" w:rsidRDefault="00000000">
      <w:pPr>
        <w:pStyle w:val="Heading2"/>
      </w:pPr>
      <w:bookmarkStart w:id="168" w:name="to-mullá-muḥammad-i-zarandí-nabil-i-azam"/>
      <w:r>
        <w:t>To Mullá Muḥammad-i-Zarandí (Nabil-i-Azam)</w:t>
      </w:r>
    </w:p>
    <w:p w14:paraId="1F6EF481" w14:textId="77777777" w:rsidR="005A359C" w:rsidRDefault="00000000">
      <w:pPr>
        <w:pStyle w:val="FirstParagraph"/>
      </w:pPr>
      <w:r>
        <w:t>O Muhammad! If you desire to travel the earth—its lands and seas, its mountains and plains, its fields and villages—then walk by Our command and authority from Our presence. Indeed, I am powerful over what I will; I am the Guardian, the Self-Subsisting.</w:t>
      </w:r>
    </w:p>
    <w:p w14:paraId="7EA6C609" w14:textId="77777777" w:rsidR="005A359C" w:rsidRDefault="00000000">
      <w:pPr>
        <w:pStyle w:val="BodyText"/>
      </w:pPr>
      <w:r>
        <w:t>Then place My remembrance before you, and My love behind you, and My name to your right, and My protection to your left. This is better for you than the treasures of the heavens and the earth and all that souls and minds cannot comprehend.</w:t>
      </w:r>
    </w:p>
    <w:p w14:paraId="5F084AEB" w14:textId="77777777" w:rsidR="005A359C" w:rsidRDefault="00000000">
      <w:pPr>
        <w:pStyle w:val="BodyText"/>
      </w:pPr>
      <w:r>
        <w:t>Then stand firm in the love of your Lord, even if from the clouds of destiny swords of hatred should rain down upon you. Put your trust in God, the Mighty, the Most High, the Praised.</w:t>
      </w:r>
    </w:p>
    <w:p w14:paraId="5C2EF8C1" w14:textId="77777777" w:rsidR="005A359C" w:rsidRDefault="00000000">
      <w:pPr>
        <w:pStyle w:val="BodyText"/>
      </w:pPr>
      <w:r>
        <w:t>If good befalls you, thank your Lord. And if harm afflicts you, be patient. In all conditions, give thanks to your Lord and do not despair over what comes upon you in the love of God. This is My counsel to you and to those who desire to enter beneath the Throne of the All-Merciful and bow down before Him.</w:t>
      </w:r>
    </w:p>
    <w:p w14:paraId="1109E6B9" w14:textId="77777777" w:rsidR="005A359C" w:rsidRDefault="00000000">
      <w:pPr>
        <w:pStyle w:val="BodyText"/>
      </w:pPr>
      <w:r>
        <w:lastRenderedPageBreak/>
        <w:t>If anyone wrongs you, do not contend with them; leave their judgment to God, for He takes the right of the oppressed from those who oppress. In every matter, hold fast to God, your Lord; He suffices you against all who are in the heavens and upon the earth. There is no God but Him. His is creation and command, and all work according to His decree.</w:t>
      </w:r>
    </w:p>
    <w:p w14:paraId="43E4FC2E" w14:textId="77777777" w:rsidR="005A359C" w:rsidRDefault="00000000">
      <w:pPr>
        <w:pStyle w:val="BodyText"/>
      </w:pPr>
      <w:r>
        <w:t>Beware lest you forget My remembrance, and do not seek intimacy with My enemies, for Satan drives away from human hearts the fragrances of the All-Merciful. This is the best counsel from Me to you—so listen, and then act upon what you have been commanded by the Mighty, the Self-Subsisting.</w:t>
      </w:r>
    </w:p>
    <w:p w14:paraId="42AB5AA9" w14:textId="77777777" w:rsidR="005A359C" w:rsidRDefault="00000000">
      <w:pPr>
        <w:pStyle w:val="BodyText"/>
      </w:pPr>
      <w:r>
        <w:t>Say: O my people! Fear God, and do not work corruption upon the earth, nor be among those who corrupt while remaining unaware. His is the knowledge of the heavens and the earth; He knows what stirs in existence and what is uttered by every tongue. Indeed, He is the Truth, the All-Knowing of all unseen things. Nothing escapes His knowledge, nor does any decree elude His grasp. The judgment of the heavens is His, and everything before Him is but as a handful of dust.</w:t>
      </w:r>
    </w:p>
    <w:p w14:paraId="42C1D917" w14:textId="77777777" w:rsidR="005A359C" w:rsidRDefault="00000000">
      <w:pPr>
        <w:pStyle w:val="BodyText"/>
      </w:pPr>
      <w:r>
        <w:t>O Muhammad, purify your heart from all other remembrances, so that the mirror of the remembrance of your chosen Lord may be imprinted upon it. This alone will suffice you above all things if you are among those who truly know. Then adorn yourself with detachment—it is the robe of the All-Merciful upon the form of man. Beware lest you strip your body of this blessed and auspicious grace. Then free your soul from this world and all that is within it, for none of it will benefit you in anything. What will benefit you is what flows from the Kawthar of sanctity from this blessed Pen.</w:t>
      </w:r>
    </w:p>
    <w:p w14:paraId="21B21D13" w14:textId="77777777" w:rsidR="005A359C" w:rsidRDefault="00000000">
      <w:pPr>
        <w:pStyle w:val="BodyText"/>
      </w:pPr>
      <w:r>
        <w:t>Be the herald of God to all beside Him, and remind them of the days when the All-Merciful sat upon the Throne of Forgiveness. Say: By God! Those are His days, but the people are drowning in the illusions of their own selves.</w:t>
      </w:r>
    </w:p>
    <w:p w14:paraId="491233F3" w14:textId="77777777" w:rsidR="005A359C" w:rsidRDefault="00000000">
      <w:pPr>
        <w:pStyle w:val="BodyText"/>
      </w:pPr>
      <w:r>
        <w:t>And you, O Muhammad, if you desire to soar in this air that has spread across this heaven, you must ascend to the station where all names witness your name, and all attributes fade before your attributes. Without this, you will not be able to enter the luminous, praiseworthy canopy.</w:t>
      </w:r>
    </w:p>
    <w:p w14:paraId="5A5FC725" w14:textId="77777777" w:rsidR="005A359C" w:rsidRDefault="00000000">
      <w:pPr>
        <w:pStyle w:val="BodyText"/>
      </w:pPr>
      <w:r>
        <w:t>So strive within yourself to be worthy of this mighty, beloved station. Thus does this servant command you in these days when He has resolved to depart from among those who have disbelieved in the signs of God, the Guardian, the Self-Subsisting.</w:t>
      </w:r>
    </w:p>
    <w:p w14:paraId="2767B66D" w14:textId="77777777" w:rsidR="005A359C" w:rsidRDefault="00000000">
      <w:pPr>
        <w:pStyle w:val="BodyText"/>
      </w:pPr>
      <w:r>
        <w:t>When the verses of their Lord are recited to them, they laugh within themselves and mock them.</w:t>
      </w:r>
    </w:p>
    <w:p w14:paraId="50CE4139" w14:textId="77777777" w:rsidR="005A359C" w:rsidRDefault="00000000">
      <w:pPr>
        <w:pStyle w:val="BodyText"/>
      </w:pPr>
      <w:r>
        <w:t>O Muhammad, if you are able, leave that land before the outcry of Husayn is raised between the heavens and the earth—when he departs from among his loved ones. At that, the tears will flow from the eyes of the Messengers.</w:t>
      </w:r>
    </w:p>
    <w:p w14:paraId="13A90871" w14:textId="77777777" w:rsidR="005A359C" w:rsidRDefault="00000000">
      <w:pPr>
        <w:pStyle w:val="BodyText"/>
      </w:pPr>
      <w:r>
        <w:t>Say: O assembly of Bayan! Did you not promise the appearance of Husayn after the appearance of the Qa’im? By God! This Husayn has indeed come to you with a proof before which all in the heavens and the earth are powerless. Yet you have not recognized Him even to the measure of the eye of a needle, and you have denied what He has brought from God, the Mighty, the Omnipotent, the All-Powerful.</w:t>
      </w:r>
    </w:p>
    <w:p w14:paraId="56B59DA2" w14:textId="77777777" w:rsidR="005A359C" w:rsidRDefault="00000000">
      <w:pPr>
        <w:pStyle w:val="BodyText"/>
      </w:pPr>
      <w:r>
        <w:lastRenderedPageBreak/>
        <w:t>And if you do not acknowledge what the Spirit inspires within Me, this is indeed what was promised in the Tablets, and your own tongues bear witness to this—and behind them stands a tongue of truthful knowledge.</w:t>
      </w:r>
    </w:p>
    <w:p w14:paraId="106D2DBD" w14:textId="77777777" w:rsidR="005A359C" w:rsidRDefault="00000000">
      <w:pPr>
        <w:pStyle w:val="BodyText"/>
      </w:pPr>
      <w:r>
        <w:t>Say: Thus has God sealed your hearts and your sight. There is no ruler except those who rule by His justice, and He alone is the Mighty, the Generous.</w:t>
      </w:r>
    </w:p>
    <w:p w14:paraId="478075FD" w14:textId="77777777" w:rsidR="005A359C" w:rsidRDefault="00000000">
      <w:pPr>
        <w:pStyle w:val="BodyText"/>
      </w:pPr>
      <w:r>
        <w:t>O Muhammad! Support your Lord with all that you can in these days when the people of hypocrisy have risen against Him. Fear no one, but put your trust in God, the Mighty, the Beautiful. And if you should appear before the people and find no fragrance of My love among them, turn away from them and do not sit in their gatherings. Withdraw, and remain under clear protection.</w:t>
      </w:r>
    </w:p>
    <w:p w14:paraId="263B4BF2" w14:textId="77777777" w:rsidR="005A359C" w:rsidRDefault="00000000">
      <w:pPr>
        <w:pStyle w:val="BodyText"/>
      </w:pPr>
      <w:r>
        <w:t>If you see anyone calling you to hatred for the Youth, know that he is none other than Satan manifested in human form. So seek refuge in God, your Lord, and He will protect you from the harm of the devils. Purify yourself, then purify the people with this Kawthar that has descended from the right side of the Throne, from which the hearts of the knowers are sanctified. Remind yourself, and then remind the people, that your words may have an effect in the worlds. Thus has the Tongue of Power and Majesty taught you—and who is truer in speech than God, if you are among those with certainty?</w:t>
      </w:r>
    </w:p>
    <w:p w14:paraId="4BDD3F02" w14:textId="77777777" w:rsidR="005A359C" w:rsidRDefault="00000000">
      <w:pPr>
        <w:pStyle w:val="BodyText"/>
      </w:pPr>
      <w:r>
        <w:t>If you travel to other lands and someone asks about the Youth of the Spirit, say: I left Him at the time when His garment was sprinkled with the blood of hatred, and the shadows of the earth surrounded Him from every side, while He called out among them with the cry by which all things created between earth and heaven were shaken. Thus it was, if you but know. He says: O my people! Do not kill the Youth after He has come to you from the direction of sanctity with a clear Book.</w:t>
      </w:r>
    </w:p>
    <w:p w14:paraId="01C6FD22" w14:textId="77777777" w:rsidR="005A359C" w:rsidRDefault="00000000">
      <w:pPr>
        <w:pStyle w:val="BodyText"/>
      </w:pPr>
      <w:r>
        <w:t>O my people! I do not speak out of desire, but by what the One of Mighty Power teaches Me from the Dominion of God, the Most High, the Most Exalted. Beware lest you strike Me with the swords of self and desire. Fear God, to Whom all affairs shall return, if you are believers.</w:t>
      </w:r>
    </w:p>
    <w:p w14:paraId="49E9A6D1" w14:textId="77777777" w:rsidR="005A359C" w:rsidRDefault="00000000">
      <w:pPr>
        <w:pStyle w:val="BodyText"/>
      </w:pPr>
      <w:r>
        <w:t>O my people! This is ’Ali among you, and He recites to you what was recited before. Every atom bears witness to this, and this precious, mighty, inviolable Tablet testifies.</w:t>
      </w:r>
    </w:p>
    <w:p w14:paraId="23B172E0" w14:textId="77777777" w:rsidR="005A359C" w:rsidRDefault="00000000">
      <w:pPr>
        <w:pStyle w:val="BodyText"/>
      </w:pPr>
      <w:r>
        <w:t>O my people! If you disbelieve in these messages, then by what proof did you believe in the Messengers of God before? Bring your proof, if you are among the truthful!</w:t>
      </w:r>
    </w:p>
    <w:p w14:paraId="6990C8C6" w14:textId="77777777" w:rsidR="005A359C" w:rsidRDefault="00000000">
      <w:pPr>
        <w:pStyle w:val="BodyText"/>
      </w:pPr>
      <w:r>
        <w:t>Do you marvel that a Youth of God has come to you in human form like yourselves, casting to you the verses of your Lord, and teaching you the paths of knowledge and recognition, that He might draw you near to the radiant, sanctified, luminous Beauty of God? Thus remind the servants, that perhaps in their hearts the fire of God and His love may be kindled, and they may rise up to remember Him and praise Him, and become among the helpers.</w:t>
      </w:r>
    </w:p>
    <w:p w14:paraId="7273461E" w14:textId="77777777" w:rsidR="005A359C" w:rsidRDefault="00000000">
      <w:pPr>
        <w:pStyle w:val="BodyText"/>
      </w:pPr>
      <w:r>
        <w:t>Say: O my people! Come to a word of justice between us and you. If you do not aid your Lord, the All-Merciful, you cannot harm Him. And if you do not honor Him, you cannot abase Him. Be just concerning your Lord, and do not be among those who turn away.</w:t>
      </w:r>
    </w:p>
    <w:p w14:paraId="4B55E635" w14:textId="77777777" w:rsidR="005A359C" w:rsidRDefault="00000000">
      <w:pPr>
        <w:pStyle w:val="BodyText"/>
      </w:pPr>
      <w:r>
        <w:lastRenderedPageBreak/>
        <w:t>Say: He knows the unseen of the heavens and the earth; He knows what your hands move, what your hearts contemplate, and what your tongues speak. This is the assured truth. He will recompense every soul for what it has earned, and what is the reward of the wrongdoers but the depths of Hell?</w:t>
      </w:r>
    </w:p>
    <w:p w14:paraId="396D5C17" w14:textId="77777777" w:rsidR="005A359C" w:rsidRDefault="00000000">
      <w:pPr>
        <w:pStyle w:val="BodyText"/>
      </w:pPr>
      <w:r>
        <w:t>Say: O assembly of Bayan! If you are in doubt about My religion, know that I have believed in God who created you and all things. I will not follow your desires, and I have been commanded to worship none but Him, and I am the first of the worshippers.</w:t>
      </w:r>
    </w:p>
    <w:p w14:paraId="3372BA38" w14:textId="77777777" w:rsidR="005A359C" w:rsidRDefault="00000000">
      <w:pPr>
        <w:pStyle w:val="BodyText"/>
      </w:pPr>
      <w:r>
        <w:t>Say: O my people! Have mercy on your souls and the souls of others. Do not turn them away from the path of God that encompasses all things, if you are among those who reflect upon His Cause.</w:t>
      </w:r>
    </w:p>
    <w:p w14:paraId="535EC458" w14:textId="77777777" w:rsidR="005A359C" w:rsidRDefault="00000000">
      <w:pPr>
        <w:pStyle w:val="BodyText"/>
      </w:pPr>
      <w:r>
        <w:t>O my people! Recite what has been revealed from the Pen of Holiness. If you find within it the fragrances of your Lord, do not deny it, and do not be among the idolaters. By God! This is His very Self, and these are His verses, filling the East and West of the earth. By what proof, then, do you argue for the people of the Criterion? Clarify, O assembly of fabricators!</w:t>
      </w:r>
    </w:p>
    <w:p w14:paraId="759F412D" w14:textId="77777777" w:rsidR="005A359C" w:rsidRDefault="00000000">
      <w:pPr>
        <w:pStyle w:val="BodyText"/>
      </w:pPr>
      <w:r>
        <w:t>God Himself testifies that nothing is before you except what We revealed before upon Our former Beauty, and this is what has been sent down from His presence upon this radiant, shining, luminous Beauty. You shall indeed be questioned about what you have denied and turned away from, and you shall be recompensed for what you have done, and be among those who acted accordingly.</w:t>
      </w:r>
    </w:p>
    <w:p w14:paraId="79945A0C" w14:textId="77777777" w:rsidR="005A359C" w:rsidRDefault="00000000">
      <w:pPr>
        <w:pStyle w:val="BodyText"/>
      </w:pPr>
      <w:r>
        <w:t>Say: His messengers go before Him, and His attendants follow behind Him, and bearers of glad tidings to His right bring good news to every atom with the lights that have shone forth from the Face of God, the Omnipotent, the Mighty, the Merciful.</w:t>
      </w:r>
    </w:p>
    <w:p w14:paraId="4B4F848E" w14:textId="77777777" w:rsidR="005A359C" w:rsidRDefault="00000000">
      <w:pPr>
        <w:pStyle w:val="BodyText"/>
      </w:pPr>
      <w:r>
        <w:t>Say: Blind is the eye that refuses to witness the Beauty of its Lord after it has appeared in truth between the heavens and the earth.</w:t>
      </w:r>
    </w:p>
    <w:p w14:paraId="449D21B7" w14:textId="77777777" w:rsidR="005A359C" w:rsidRDefault="00000000">
      <w:pPr>
        <w:pStyle w:val="BodyText"/>
      </w:pPr>
      <w:r>
        <w:t>Thus have We cast upon contingent beings every discourse, that perhaps the fire of God might be lit in their hearts, and they might proclaim: “There is no God but I, the Most Exalted, the Wise, the All-Knowing.”</w:t>
      </w:r>
    </w:p>
    <w:p w14:paraId="5B23330F" w14:textId="77777777" w:rsidR="005A359C" w:rsidRDefault="00000000">
      <w:pPr>
        <w:pStyle w:val="BodyText"/>
      </w:pPr>
      <w:r>
        <w:t>O Muhammad, when the fragrances of sanctity draw you near, and turn you toward the realms of the All-Merciful so that you may find the breezes of the All-Glorious, then go, by the permission of your Lord, the Gracious, to the station around which circle the angels of nearness—those who encircle the Throne in glorification.</w:t>
      </w:r>
    </w:p>
    <w:p w14:paraId="706AAE86" w14:textId="77777777" w:rsidR="005A359C" w:rsidRDefault="00000000">
      <w:pPr>
        <w:pStyle w:val="BodyText"/>
      </w:pPr>
      <w:r>
        <w:t>And when you rise from your place and wish to turn toward the presence of God, your Lord, then cast off from your body the garment of self and desire. Remove also from your feet the sandals of oppression and indecency, for you are about to enter a station into which none may enter except those who leave behind all who are in heaven and on earth. None are accepted there except those purified by the Great Sanctification, if you are among those who comprehend.</w:t>
      </w:r>
    </w:p>
    <w:p w14:paraId="47B62FFC" w14:textId="77777777" w:rsidR="005A359C" w:rsidRDefault="00000000">
      <w:pPr>
        <w:pStyle w:val="BodyText"/>
      </w:pPr>
      <w:r>
        <w:t xml:space="preserve">Around that station circle the Mount of Command, the Wilderness of Sanctity, then the Sinai of Glory, and then the hearts of those who in every moment ascend to the atmosphere of nearness. Without this, </w:t>
      </w:r>
      <w:r>
        <w:lastRenderedPageBreak/>
        <w:t>you will neither attain it nor be mentioned before God among those who arrive at it, even if you were to dwell there for a thousand years as you count them.</w:t>
      </w:r>
    </w:p>
    <w:p w14:paraId="335BA034" w14:textId="77777777" w:rsidR="005A359C" w:rsidRDefault="00000000">
      <w:pPr>
        <w:pStyle w:val="Heading2"/>
      </w:pPr>
      <w:bookmarkStart w:id="169" w:name="instructions-upon-approaching-shiraz"/>
      <w:bookmarkEnd w:id="168"/>
      <w:r>
        <w:t>Instructions Upon Approaching Shiraz</w:t>
      </w:r>
    </w:p>
    <w:p w14:paraId="5D1DB392" w14:textId="77777777" w:rsidR="005A359C" w:rsidRDefault="00000000">
      <w:pPr>
        <w:pStyle w:val="FirstParagraph"/>
      </w:pPr>
      <w:r>
        <w:t>When you have migrated from your self, from this world and its people, and traveled toward God, your Lord, and reached the station where you behold the darkened form of the city, then descend and stand upon your station and say:</w:t>
      </w:r>
    </w:p>
    <w:p w14:paraId="577EC938" w14:textId="77777777" w:rsidR="005A359C" w:rsidRDefault="00000000">
      <w:pPr>
        <w:pStyle w:val="BlockText"/>
      </w:pPr>
      <w:r>
        <w:t>“Spirit, Light, Glory, and Praise be upon you, O City of God, homeland of His Names, repository of His Attributes, source of His outpourings, mine of His bounties, and the manifestation of His revelations which have encompassed all existence! I bear witness that from your darkness appeared the Primal Point, the robe of pre-existence, the eternal secret, the all-encompassing Word, the decreed destinies, and the hidden mysteries. Thus, you were preceded by the grace of God, the Guardian, the Self-Subsisting.”</w:t>
      </w:r>
    </w:p>
    <w:p w14:paraId="35FA59BD" w14:textId="77777777" w:rsidR="005A359C" w:rsidRDefault="00000000">
      <w:pPr>
        <w:pStyle w:val="FirstParagraph"/>
      </w:pPr>
      <w:r>
        <w:t>Then raise your hands to God, your Lord, in humility, reverence, submission, and the beloved contentment, and say:</w:t>
      </w:r>
    </w:p>
    <w:p w14:paraId="60516CD1" w14:textId="77777777" w:rsidR="005A359C" w:rsidRDefault="00000000">
      <w:pPr>
        <w:pStyle w:val="BlockText"/>
      </w:pPr>
      <w:r>
        <w:t>“O my Lord, praise be to You for the wondrous bestowals and the subtle favors You have granted! How can I thank You, O my God, for having provided me the visitation of Your House, ennobling me with it, and favoring me with this grace which no one before me has attained? You have taught me what no soul besides me has known.</w:t>
      </w:r>
    </w:p>
    <w:p w14:paraId="2EC880DE" w14:textId="77777777" w:rsidR="005A359C" w:rsidRDefault="00000000">
      <w:pPr>
        <w:pStyle w:val="BlockText"/>
      </w:pPr>
      <w:r>
        <w:t>O my God, I have fled from the house of my self and sought refuge in the highest abode of Your Self. I have fled from that which prevented me from nearness to You and have found shelter in the protection of Your supreme mercy.</w:t>
      </w:r>
    </w:p>
    <w:p w14:paraId="5D04908D" w14:textId="77777777" w:rsidR="005A359C" w:rsidRDefault="00000000">
      <w:pPr>
        <w:pStyle w:val="BlockText"/>
      </w:pPr>
      <w:r>
        <w:t>O my God, do not deprive me of what is with You, and do not preoccupy me with anything besides You. You are the Mighty, the Forgiving!</w:t>
      </w:r>
    </w:p>
    <w:p w14:paraId="132A4B24" w14:textId="77777777" w:rsidR="005A359C" w:rsidRDefault="00000000">
      <w:pPr>
        <w:pStyle w:val="BlockText"/>
      </w:pPr>
      <w:r>
        <w:t>O my Lord, make me firm in Your love and the love of Your friends, and do not make me among those who deny Your signs after they have been revealed, and who mock them after their fragrances have encompassed all that can be known and seen.</w:t>
      </w:r>
    </w:p>
    <w:p w14:paraId="5891565B" w14:textId="77777777" w:rsidR="005A359C" w:rsidRDefault="00000000">
      <w:pPr>
        <w:pStyle w:val="BlockText"/>
      </w:pPr>
      <w:r>
        <w:t>O my Lord, grant me from Your presence the staff of Your grace and care, that I might cleave the sea of self and desire, and pass through it to reach the tents of the majesty of Your compassion and the canopy of the sanctity of Your protection.</w:t>
      </w:r>
    </w:p>
    <w:p w14:paraId="5AAAB653" w14:textId="77777777" w:rsidR="005A359C" w:rsidRDefault="00000000">
      <w:pPr>
        <w:pStyle w:val="BlockText"/>
      </w:pPr>
      <w:r>
        <w:t>Let nothing appear from me that would displease You. You are indeed the One who does whatever You will, and You are the Lord of this frequented House.”</w:t>
      </w:r>
    </w:p>
    <w:p w14:paraId="6221831D" w14:textId="77777777" w:rsidR="005A359C" w:rsidRDefault="00000000">
      <w:pPr>
        <w:pStyle w:val="FirstParagraph"/>
      </w:pPr>
      <w:r>
        <w:t xml:space="preserve">Then mount and travel until you reach a place where between you and the city remains but a thousand steps—or more, or less. Then dismount and immerse yourself in water, as you have been commanded in the Book of God, the Guardian, the Most High, the Self-Subsisting. When you emerge from the water, trim your mustache, cut your nails, and shave your head. Then use the finest perfumes, and wear the best </w:t>
      </w:r>
      <w:r>
        <w:lastRenderedPageBreak/>
        <w:t>clothes you can afford. If you cannot fulfill this as We have commanded, do not grieve, for God has pardoned you, and He is indeed the Mighty, the Forgiving, the Compassionate.</w:t>
      </w:r>
    </w:p>
    <w:p w14:paraId="3AAFDE21" w14:textId="77777777" w:rsidR="005A359C" w:rsidRDefault="00000000">
      <w:pPr>
        <w:pStyle w:val="BodyText"/>
      </w:pPr>
      <w:r>
        <w:t>Then strive within yourself so that when your eyes fall upon the city and you draw near to it, your heart will be purified of the mention of all created things, leaving behind everything created between the heavens and the earth. For you are then walking before the Sovereign of all possibilities and the King of Names and Attributes. Thus does the Pen of God, your Lord and the Lord of all things, teach you—if you would but understand.</w:t>
      </w:r>
    </w:p>
    <w:p w14:paraId="07E975BA" w14:textId="77777777" w:rsidR="005A359C" w:rsidRDefault="00000000">
      <w:pPr>
        <w:pStyle w:val="BodyText"/>
      </w:pPr>
      <w:r>
        <w:t>When you have acted according to what We have commanded you, then rise from your station, turn your face toward the House, and stand. Then raise your hands in humble supplication to God, the Mighty, the Guardian, the Beloved, and say:</w:t>
      </w:r>
    </w:p>
    <w:p w14:paraId="22561CF7" w14:textId="77777777" w:rsidR="005A359C" w:rsidRDefault="00000000">
      <w:pPr>
        <w:pStyle w:val="BlockText"/>
      </w:pPr>
      <w:r>
        <w:t>“O my God, this is the station at which the eyes of the longing find delight, and the hearts of the lovers are drawn. This is the ultimate goal of those who journey and the highest aspiration of the seekers.</w:t>
      </w:r>
    </w:p>
    <w:p w14:paraId="5CA1F2A4" w14:textId="77777777" w:rsidR="005A359C" w:rsidRDefault="00000000">
      <w:pPr>
        <w:pStyle w:val="BlockText"/>
      </w:pPr>
      <w:r>
        <w:t>This is the station where the eyes of the knowers weep at separation from You, and the faces of those who have attained grow pale from yearning for Your Beauty.</w:t>
      </w:r>
    </w:p>
    <w:p w14:paraId="4BE65F49" w14:textId="77777777" w:rsidR="005A359C" w:rsidRDefault="00000000">
      <w:pPr>
        <w:pStyle w:val="BlockText"/>
      </w:pPr>
      <w:r>
        <w:t>I ask You, O my God, by this station and by the manifestations of the lights of the majesty of Your Oneness and the flashes of the revelations of the sanctity of Your Divinity, to deliver me from the fire of my self and to purify me from all that is unworthy of Your Sovereignty.</w:t>
      </w:r>
    </w:p>
    <w:p w14:paraId="5FE247F6" w14:textId="77777777" w:rsidR="005A359C" w:rsidRDefault="00000000">
      <w:pPr>
        <w:pStyle w:val="BlockText"/>
      </w:pPr>
      <w:r>
        <w:t>Truly, You are the Guardian, the Self-Subsisting.”</w:t>
      </w:r>
    </w:p>
    <w:p w14:paraId="06EF9D69" w14:textId="77777777" w:rsidR="005A359C" w:rsidRDefault="00000000">
      <w:pPr>
        <w:pStyle w:val="FirstParagraph"/>
      </w:pPr>
      <w:r>
        <w:t>Then lower your hands until they rest upon your thighs, and glorify God nine times.</w:t>
      </w:r>
    </w:p>
    <w:p w14:paraId="31766DFB" w14:textId="77777777" w:rsidR="005A359C" w:rsidRDefault="00000000">
      <w:pPr>
        <w:pStyle w:val="BodyText"/>
      </w:pPr>
      <w:r>
        <w:t>Then raise your hands once more to God, your Lord and the Lord of all that was and will be, and say:</w:t>
      </w:r>
    </w:p>
    <w:p w14:paraId="27660FCD" w14:textId="77777777" w:rsidR="005A359C" w:rsidRDefault="00000000">
      <w:pPr>
        <w:pStyle w:val="BlockText"/>
      </w:pPr>
      <w:r>
        <w:t>“O my God, this is the City wherein Your Sovereignty appeared, the traces of the majesty of Your Grandeur became manifest, Your verses were revealed, and Your Word was fulfilled. Your Power was exalted, Your proof became radiant, and Your Mercy encompassed all things, and everything in the heavens and on the earth.</w:t>
      </w:r>
    </w:p>
    <w:p w14:paraId="1178E83E" w14:textId="77777777" w:rsidR="005A359C" w:rsidRDefault="00000000">
      <w:pPr>
        <w:pStyle w:val="BlockText"/>
      </w:pPr>
      <w:r>
        <w:t>My soul, my heart, and my tongue bear witness to this, and with them, honored servants testify. I ask You, O my God, by this City and by what has appeared therein, to remove from me all that would distance me from the shore of the sanctity of Your Mercy and Bounty, and prevent me from drawing near to the fountain of Your Grace and Generosity.</w:t>
      </w:r>
    </w:p>
    <w:p w14:paraId="667251E9" w14:textId="77777777" w:rsidR="005A359C" w:rsidRDefault="00000000">
      <w:pPr>
        <w:pStyle w:val="BlockText"/>
      </w:pPr>
      <w:r>
        <w:t>Then clothe me, O my God, in the robe of Your honor and kindness. Truly, You have power over all things, and You are the Mighty, the Exalted, the Beloved. Then give me to drink, O my God, from the Salsabil of the majesty of Your knowledge and from the fountain of the sanctity of Your meeting—a fountain from which, were but a single drop to be sprinkled upon the realms of existence, they would become living, everlasting, eternal, and standing before Your Face and the manifestations of the flashes of the lights of Your Countenance.</w:t>
      </w:r>
    </w:p>
    <w:p w14:paraId="4ABD4B1C" w14:textId="77777777" w:rsidR="005A359C" w:rsidRDefault="00000000">
      <w:pPr>
        <w:pStyle w:val="BlockText"/>
      </w:pPr>
      <w:r>
        <w:t>Truly, You are the Mighty, the Exalted, the Most Holy.”</w:t>
      </w:r>
    </w:p>
    <w:p w14:paraId="5AF7477D" w14:textId="77777777" w:rsidR="005A359C" w:rsidRDefault="00000000">
      <w:pPr>
        <w:pStyle w:val="FirstParagraph"/>
      </w:pPr>
      <w:r>
        <w:lastRenderedPageBreak/>
        <w:t>Then lower your hands and walk upon the earth with the dignity and serenity of God. And as you walk, praise your Lord, glorify Him, sanctify Him, and magnify Him. Follow the way of the Messengers and the character of those brought near, and say:</w:t>
      </w:r>
    </w:p>
    <w:p w14:paraId="5B7E69D7" w14:textId="77777777" w:rsidR="005A359C" w:rsidRDefault="00000000">
      <w:pPr>
        <w:pStyle w:val="BlockText"/>
      </w:pPr>
      <w:r>
        <w:t>“At Your service, O God! At Your service! All goodness is before Your Presence, and the Light shines before You!”</w:t>
      </w:r>
    </w:p>
    <w:p w14:paraId="1BAF385F" w14:textId="77777777" w:rsidR="005A359C" w:rsidRDefault="00000000">
      <w:pPr>
        <w:pStyle w:val="FirstParagraph"/>
      </w:pPr>
      <w:r>
        <w:t>Repeat this phrase as long as the fire of your longing and yearning remains unextinguished. Thus have We commanded you in truth, that you may be among those who act as they are commanded.</w:t>
      </w:r>
    </w:p>
    <w:p w14:paraId="2C125121" w14:textId="77777777" w:rsidR="005A359C" w:rsidRDefault="00000000">
      <w:pPr>
        <w:pStyle w:val="BodyText"/>
      </w:pPr>
      <w:r>
        <w:t>Know that through this phrase, you respond to your Lord at the moment when He established Himself upon the Throne and called out to all creation, saying: “Am I not your Lord?” This is indeed the secret of that moment—if only you would reflect upon the mysteries of your Lord. Indeed, if you witness with the eye of your inmost nature, you would behold Him at that moment seated upon the thrones of all existence, calling out: “There is no God but I, the Guardian, the Self-Subsisting.”</w:t>
      </w:r>
    </w:p>
    <w:p w14:paraId="55BF36CE" w14:textId="77777777" w:rsidR="005A359C" w:rsidRDefault="00000000">
      <w:pPr>
        <w:pStyle w:val="BodyText"/>
      </w:pPr>
      <w:r>
        <w:t>O visitor, know your station and your true worth in that moment, and give thanks to God for what He has provided you and supported you in accomplishing. Truly, there is no God but He—His is the creation and the command, and all things act according to His decree. Blessed are you, O servant, for you have entered the Wilderness of Sanctity, the Paran of the Spirit, and the Sinai of the Cause.</w:t>
      </w:r>
    </w:p>
    <w:p w14:paraId="23A6522E" w14:textId="77777777" w:rsidR="005A359C" w:rsidRDefault="00000000">
      <w:pPr>
        <w:pStyle w:val="BodyText"/>
      </w:pPr>
      <w:r>
        <w:t>Indeed, if you sharpen your vision, you will witness that everything around you is circling. By God, O you who have migrated—if God were to open your inner sight and you were to look above your head to the heavens, you would witness the sanctified precincts, the stations of intimacy, the dwellers of the Canopy of Divinity, the inhabitants of the seats of Power, and the forms of the sanctified ones from the realms of dominion and sovereignty—all moving in the air of sanctity above your head, praising, glorifying, sanctifying, and magnifying with you the Lord of the City, the One who has appeared from it and risen within it. Thus would you witness the matter, if you are among those who see with the sight of the spirit.</w:t>
      </w:r>
    </w:p>
    <w:p w14:paraId="3EAB8448" w14:textId="77777777" w:rsidR="005A359C" w:rsidRDefault="00000000">
      <w:pPr>
        <w:pStyle w:val="BodyText"/>
      </w:pPr>
      <w:r>
        <w:t>When you approach the station so that only twenty steps remain between you and the gate of the City, stand still by the command of God, your Lord and the Lord of all things, and the Lord of this praiseworthy sight. Then glorify God nineteen times, and address the City facing its direction and say:</w:t>
      </w:r>
    </w:p>
    <w:p w14:paraId="54FE8244" w14:textId="77777777" w:rsidR="005A359C" w:rsidRDefault="00000000">
      <w:pPr>
        <w:pStyle w:val="BlockText"/>
      </w:pPr>
      <w:r>
        <w:t>“May God curse a people who have come between us and the lights of Your sanctity, O City of God, and have prevented us from inhaling the fragrances of the sanctity of Your Oneness, from dwelling near the majesty of Your Mercy, and from standing at the threshold of the gate of the effusion of Your all-merciful grace.”</w:t>
      </w:r>
    </w:p>
    <w:p w14:paraId="42D848D0" w14:textId="77777777" w:rsidR="005A359C" w:rsidRDefault="00000000">
      <w:pPr>
        <w:pStyle w:val="FirstParagraph"/>
      </w:pPr>
      <w:r>
        <w:t>Then turn your gaze toward the Greater View—toward the wall of the City and what has been created within it and exists upon it—for upon all these the gaze of God, the Mighty, the Guardian, the Self-Subsisting, has fallen. Say:</w:t>
      </w:r>
    </w:p>
    <w:p w14:paraId="7E6E32CB" w14:textId="77777777" w:rsidR="005A359C" w:rsidRDefault="00000000">
      <w:pPr>
        <w:pStyle w:val="BlockText"/>
      </w:pPr>
      <w:r>
        <w:t>“O wall of the City, blessed are you for having been illuminated by the lights of the Sun of your Lord, the Most High, the Exalted.</w:t>
      </w:r>
    </w:p>
    <w:p w14:paraId="649F90C7" w14:textId="77777777" w:rsidR="005A359C" w:rsidRDefault="00000000">
      <w:pPr>
        <w:pStyle w:val="BlockText"/>
      </w:pPr>
      <w:r>
        <w:lastRenderedPageBreak/>
        <w:t>O trees of the City, blessed are you for the breezes of sanctity that have wafted over you from the direction of Eternity.</w:t>
      </w:r>
    </w:p>
    <w:p w14:paraId="58820605" w14:textId="77777777" w:rsidR="005A359C" w:rsidRDefault="00000000">
      <w:pPr>
        <w:pStyle w:val="BlockText"/>
      </w:pPr>
      <w:r>
        <w:t>O air of the City, blessed are you for having been filled with the air of God, the Mighty, the Omnipotent, the Beloved.</w:t>
      </w:r>
    </w:p>
    <w:p w14:paraId="0F2DE4F5" w14:textId="77777777" w:rsidR="005A359C" w:rsidRDefault="00000000">
      <w:pPr>
        <w:pStyle w:val="BlockText"/>
      </w:pPr>
      <w:r>
        <w:t>O earth of the City, blessed are you upon which walked the feet of your Lord, the All-Merciful, and across which passed the form of the All-Glorious during the days when all were veiled behind the curtains of their selves.”</w:t>
      </w:r>
    </w:p>
    <w:p w14:paraId="6EB53722" w14:textId="77777777" w:rsidR="005A359C" w:rsidRDefault="00000000">
      <w:pPr>
        <w:pStyle w:val="FirstParagraph"/>
      </w:pPr>
      <w:r>
        <w:t>Then walk until you reach the City, and when you attain its meeting and arrive at its gate, place your face upon the dust of the gate so that you may perceive the fragrance of your Lord, the Most High, the Exalted, and be among those who are provided with the Water of Life. Know that from its dust appears the mystery of water, and from its water, the mystery of air, and from its air, the effect of fire. And by a spark of that fire, the decree of the Káf and Nún was made manifest—if you but know.</w:t>
      </w:r>
    </w:p>
    <w:p w14:paraId="39111308" w14:textId="77777777" w:rsidR="005A359C" w:rsidRDefault="00000000">
      <w:pPr>
        <w:pStyle w:val="BodyText"/>
      </w:pPr>
      <w:r>
        <w:t>This is what We have described to you upon the earth and among those who, in the drunkenness of their souls, lie dormant. Otherwise, by the One in Whose hand is My soul, a single particle of its dust is more honored before God than all that has been created in the fields of eternity and all that has been decreed upon the Tablets of destiny in the hidden mystery of execution within the realm of origination.</w:t>
      </w:r>
    </w:p>
    <w:p w14:paraId="5F13E129" w14:textId="77777777" w:rsidR="005A359C" w:rsidRDefault="00000000">
      <w:pPr>
        <w:pStyle w:val="BodyText"/>
      </w:pPr>
      <w:r>
        <w:t>Thus do We cast upon you the secrets of the Cause, that you may be among those who understand. When you have kissed the dust and blessed yourself with it, then raise your head, stand, and glorify God nineteen times. Then praise your Lord nineteen times.</w:t>
      </w:r>
    </w:p>
    <w:p w14:paraId="18B1D822" w14:textId="77777777" w:rsidR="005A359C" w:rsidRDefault="00000000">
      <w:pPr>
        <w:pStyle w:val="Heading2"/>
      </w:pPr>
      <w:bookmarkStart w:id="170" w:name="instructions-at-the-house-in-shiraz"/>
      <w:bookmarkEnd w:id="169"/>
      <w:r>
        <w:t>Instructions At the House in Shiraz</w:t>
      </w:r>
    </w:p>
    <w:p w14:paraId="79BD5BF3" w14:textId="77777777" w:rsidR="005A359C" w:rsidRDefault="00000000">
      <w:pPr>
        <w:pStyle w:val="FirstParagraph"/>
      </w:pPr>
      <w:r>
        <w:t>Walk with the dignity of God and His tranquility, His majesty, and His reverence, until you stand directly before the House. Then stand and say:</w:t>
      </w:r>
    </w:p>
    <w:p w14:paraId="707D840B" w14:textId="77777777" w:rsidR="005A359C" w:rsidRDefault="00000000">
      <w:pPr>
        <w:pStyle w:val="BlockText"/>
      </w:pPr>
      <w:r>
        <w:t>“I bear witness with my tongue, my soul, my spirit, and my body that this is the station before which the people of the Realm of the Hidden Essence prostrate, then the people of the Kingdom of Origination, and then those who dwell in the lofty chambers of eternity beyond the billows of grandeur. By it, all things have appeared, and through it, the breezes of generosity waft upon the forms of all the worlds.</w:t>
      </w:r>
    </w:p>
    <w:p w14:paraId="1A3F8320" w14:textId="77777777" w:rsidR="005A359C" w:rsidRDefault="00000000">
      <w:pPr>
        <w:pStyle w:val="BlockText"/>
      </w:pPr>
      <w:r>
        <w:t>This is the station at which the inhabitants of the realm of immortality seek blessing, and by it are illuminated the hearts of those who dwell between earth and heaven. Its courtyard is swept each day by the dwellers of the crimson chambers, and with the flowing grace of the Spirit, by the angels who are near.</w:t>
      </w:r>
    </w:p>
    <w:p w14:paraId="1196101C" w14:textId="77777777" w:rsidR="005A359C" w:rsidRDefault="00000000">
      <w:pPr>
        <w:pStyle w:val="BlockText"/>
      </w:pPr>
      <w:r>
        <w:t>This is the station where the Beauty of the All-Merciful became manifest, where He established Himself upon the Throne of Forgiveness, and where He decrees whatever He wills over all creation. Indeed, He is the One who does whatever He desires, ruling as He pleases and acting as He wills.</w:t>
      </w:r>
    </w:p>
    <w:p w14:paraId="44F4BF77" w14:textId="77777777" w:rsidR="005A359C" w:rsidRDefault="00000000">
      <w:pPr>
        <w:pStyle w:val="BlockText"/>
      </w:pPr>
      <w:r>
        <w:lastRenderedPageBreak/>
        <w:t>I bear witness that with but a handful of this dust, Adam the First was created, and thus was he named the father of humankind in the Kingdom of Names, and God made him the first remembrance among all created beings.”</w:t>
      </w:r>
    </w:p>
    <w:p w14:paraId="7C620208" w14:textId="77777777" w:rsidR="005A359C" w:rsidRDefault="00000000">
      <w:pPr>
        <w:pStyle w:val="FirstParagraph"/>
      </w:pPr>
      <w:r>
        <w:t>Then fall upon your face upon the dust, place your right cheek upon it, and say with your tongue:</w:t>
      </w:r>
    </w:p>
    <w:p w14:paraId="56F4E9E3" w14:textId="77777777" w:rsidR="005A359C" w:rsidRDefault="00000000">
      <w:pPr>
        <w:pStyle w:val="BlockText"/>
      </w:pPr>
      <w:r>
        <w:t>“Glory be to You, O God! O my Lord, this is Your servant who has turned away from all directions and oriented himself toward the direction of Your Oneness. He has purified his soul from all that is other than You and has held fast to the cords of the bounty of Your care. He has come in his entirety to the fields of the majesty of Your all-merciful grace.</w:t>
      </w:r>
    </w:p>
    <w:p w14:paraId="0CBD8268" w14:textId="77777777" w:rsidR="005A359C" w:rsidRDefault="00000000">
      <w:pPr>
        <w:pStyle w:val="BlockText"/>
      </w:pPr>
      <w:r>
        <w:t>So breathe, O my God, upon my heart the breezes of the majesty of the sanctity of Your care, and upon my being, the fragrances of the sovereignty of the majesty of Your favors. Do not cast me away from Your gate, O my God, deprived, nor from the manifestations of the Sun of Your bounty, hopeless.</w:t>
      </w:r>
    </w:p>
    <w:p w14:paraId="5D409A8F" w14:textId="77777777" w:rsidR="005A359C" w:rsidRDefault="00000000">
      <w:pPr>
        <w:pStyle w:val="BlockText"/>
      </w:pPr>
      <w:r>
        <w:t>Indeed, You are the One able to do as You will, and You are the Guardian, the Mighty, the Omnipotent.”</w:t>
      </w:r>
    </w:p>
    <w:p w14:paraId="1276446E" w14:textId="77777777" w:rsidR="005A359C" w:rsidRDefault="00000000">
      <w:pPr>
        <w:pStyle w:val="FirstParagraph"/>
      </w:pPr>
      <w:r>
        <w:t>Then rise and turn to the right side of the House, facing your Lord, the Most Exalted, the Mighty, the Wise. Then raise your hands to God, the Most High, the Exalted, and say:</w:t>
      </w:r>
    </w:p>
    <w:p w14:paraId="5E2BF9B0" w14:textId="77777777" w:rsidR="005A359C" w:rsidRDefault="00000000">
      <w:pPr>
        <w:pStyle w:val="BlockText"/>
      </w:pPr>
      <w:r>
        <w:t>“Glory be to You, O God, my God! My hands have been lifted with hope toward the heaven of Your bounty and gifts. I have fastened the fingers of my trust upon the cords of Your grace and kindness. I ask You by that through which You have adorned all things with the robes of Your guidance, and by which You have given life to all existence through the majesty of Your compassion and generosity, that You do not close the door of Your knowledge before my heart, nor the gate of Your mercy before my soul. Then, my God, set me upon that which befits the majesty of the sovereignty of Your oneness and the kingdom of Your sacred, eternal might. Truly, You are the Bestower, the Bountiful, the Mighty, the Generous.</w:t>
      </w:r>
    </w:p>
    <w:p w14:paraId="5816CAF3" w14:textId="77777777" w:rsidR="005A359C" w:rsidRDefault="00000000">
      <w:pPr>
        <w:pStyle w:val="BlockText"/>
      </w:pPr>
      <w:r>
        <w:t>And I am the one, O my God, who has cut himself off from his own self and hastened toward Your supreme Self. I have forsaken my house and stood before Your most pure, most glorious House. Thus, I ask You not to leave me to my own self, nor among those who prevent people from loving Your beauty and who bar Your servants from the path of Your mighty, straight way.”</w:t>
      </w:r>
    </w:p>
    <w:p w14:paraId="7D74A956" w14:textId="77777777" w:rsidR="005A359C" w:rsidRDefault="00000000">
      <w:pPr>
        <w:pStyle w:val="FirstParagraph"/>
      </w:pPr>
      <w:r>
        <w:t>Then circle the House in front of Me seven times. Thus commands you the Beauty of Eternity and teaches you what none among the worlds knows. And while you circumambulate the House of your Lord, remember Him in your heart and upon your tongue, and set yourself inwardly to face a mighty Throne. And when you complete your circumambulation, stand before the first portico, facing the gate of the sanctuary. Then stand still, raise your hands to the heaven of the outpouring of your Lord’s bounty, the Mighty, the Inaccessible.</w:t>
      </w:r>
    </w:p>
    <w:p w14:paraId="7F913901" w14:textId="77777777" w:rsidR="005A359C" w:rsidRDefault="00000000">
      <w:pPr>
        <w:pStyle w:val="BodyText"/>
      </w:pPr>
      <w:r>
        <w:t xml:space="preserve">I counsel you, that when you raise your hands, you do so with that yearning by which the hands of all created things are lifted to the heaven of the bounty of your Lord. And if you wish to pray to God, your </w:t>
      </w:r>
      <w:r>
        <w:lastRenderedPageBreak/>
        <w:t>Lord, then pray with that sincerity by which the tongues of every atom utter praise to their Creator and mention their Originator, the Almighty, the Powerful, the Wondrous. And if you are not as such, it is not befitting for you to take the place where the temples of the sanctified and the near ones have stood, nor to claim relation to Me, nor to dwell in the shadow of My love, that love which God has made a sharp sword dividing the idolaters from the monotheists.</w:t>
      </w:r>
    </w:p>
    <w:p w14:paraId="0144E9CE" w14:textId="77777777" w:rsidR="005A359C" w:rsidRDefault="00000000">
      <w:pPr>
        <w:pStyle w:val="BodyText"/>
      </w:pPr>
      <w:r>
        <w:t>And when you raise your hands to the cloud of the mercy of your Lord, the Mighty, the All-Knowing, the All-Wise, say:</w:t>
      </w:r>
    </w:p>
    <w:p w14:paraId="4BCA42DA" w14:textId="77777777" w:rsidR="005A359C" w:rsidRDefault="00000000">
      <w:pPr>
        <w:pStyle w:val="BlockText"/>
      </w:pPr>
      <w:r>
        <w:t>“I bear witness that there is no god but He, alone without partner, without likeness, without minister, without peer, without adversary, without rival, without equal in His transcendent, inaccessible sovereignty. He has ever been one in His essence, one in His attributes, and one in His acts, and He shall ever remain as He has always been, in the glory of His majesty and the might of His invincible splendor.</w:t>
      </w:r>
    </w:p>
    <w:p w14:paraId="297375D2" w14:textId="77777777" w:rsidR="005A359C" w:rsidRDefault="00000000">
      <w:pPr>
        <w:pStyle w:val="BlockText"/>
      </w:pPr>
      <w:r>
        <w:t>Those who know confess their inability to attain the fields of the holiness of His knowledge, and the sincere acknowledge their shortcoming in ascending to the heaven of His remembrance and praise. And truly, He is the One who has dominion over all things; He is indeed the Mighty, the Generous.</w:t>
      </w:r>
    </w:p>
    <w:p w14:paraId="4D7BC950" w14:textId="77777777" w:rsidR="005A359C" w:rsidRDefault="00000000">
      <w:pPr>
        <w:pStyle w:val="BlockText"/>
      </w:pPr>
      <w:r>
        <w:t>I bear witness that the Primal Point and our Lord, the Most High, is His manifestation in the realm of the hidden, His appearance in the world of decree, His rising in the dominion of command. By Him, all things were brought into being, the possible realities were renewed, and the balance of justice was set upon a noble, exalted station. By Him, the cock of the throne has crowed, the dove of might has sung, the Resurrection of the Cause has been raised, and what was hidden in the treasuries of preserved might has appeared.</w:t>
      </w:r>
    </w:p>
    <w:p w14:paraId="20E6DB9B" w14:textId="77777777" w:rsidR="005A359C" w:rsidRDefault="00000000">
      <w:pPr>
        <w:pStyle w:val="BlockText"/>
      </w:pPr>
      <w:r>
        <w:t>By Him, the heavens of eternity were uplifted, and the clouds of bounty ascended in this most sacred, most honored expanse. The sun of grace and generosity shone from a luminous horizon of holiness. By Him, the seas of verses surged in the dominion of names and attributes, and the appointed time of the Cause was fulfilled by what was decreed in the tablets of inviolable glory.</w:t>
      </w:r>
    </w:p>
    <w:p w14:paraId="53837F1B" w14:textId="77777777" w:rsidR="005A359C" w:rsidRDefault="00000000">
      <w:pPr>
        <w:pStyle w:val="BlockText"/>
      </w:pPr>
      <w:r>
        <w:t>I bear witness that by Him the veil of concealment was lifted from the beauty of majesty, and the secrets of the unseen appeared in the kingdom of revelation. By Him, every poor one ascended to the heaven of wealth, every perishing soul to the stations of eternity, and every sick one to the places of healing, upon the pavilion of brilliant light.</w:t>
      </w:r>
    </w:p>
    <w:p w14:paraId="76B018AE" w14:textId="77777777" w:rsidR="005A359C" w:rsidRDefault="00000000">
      <w:pPr>
        <w:pStyle w:val="BlockText"/>
      </w:pPr>
      <w:r>
        <w:t>I testify, O my God, that this is the station where You established Yourself upon the throne of the majesty of Your oneness and created the first and the last by the authority of Your will and purpose. In it, the clouds of Your bounty rained upon the worlds.</w:t>
      </w:r>
    </w:p>
    <w:p w14:paraId="5CAFBE4D" w14:textId="77777777" w:rsidR="005A359C" w:rsidRDefault="00000000">
      <w:pPr>
        <w:pStyle w:val="BlockText"/>
      </w:pPr>
      <w:r>
        <w:t>Thus I ask You, O my God, by Your greatest hidden Name and Your most perfect treasured Word, through which You promised Your servants its appearance in the Promised One, that You bring me to the shore of the ocean of Your forgiveness, erase from me all the great sins and mighty transgressions You have recorded against me.</w:t>
      </w:r>
    </w:p>
    <w:p w14:paraId="5D2469CF" w14:textId="77777777" w:rsidR="005A359C" w:rsidRDefault="00000000">
      <w:pPr>
        <w:pStyle w:val="BlockText"/>
      </w:pPr>
      <w:r>
        <w:lastRenderedPageBreak/>
        <w:t>Forgive, O my God, my father, my mother, my kin, and those whom You have associated with me among those who have believed in You and in Your signs. Then, O my God, grant me an honorable station near You, and unite me with Your favored servants.</w:t>
      </w:r>
    </w:p>
    <w:p w14:paraId="58FC223C" w14:textId="77777777" w:rsidR="005A359C" w:rsidRDefault="00000000">
      <w:pPr>
        <w:pStyle w:val="BlockText"/>
      </w:pPr>
      <w:r>
        <w:t>Then I ask You, O my God and my Beloved, not to make me among those who circumambulate Your House on earth while denying Your sacred House in the manifestations of Your Self, the dawning places of Your mighty, self-subsisting authority, and the stations of the holiness of Your Lordship.</w:t>
      </w:r>
    </w:p>
    <w:p w14:paraId="5BBA312F" w14:textId="77777777" w:rsidR="005A359C" w:rsidRDefault="00000000">
      <w:pPr>
        <w:pStyle w:val="BlockText"/>
      </w:pPr>
      <w:r>
        <w:t>This, O my God, is the utmost of my hope and longing, and indeed, You are the Sovereign, the All-Powerful, the Mighty, the Wise. Then I ask You, O my God, by Your Beauty, through which the suns of the majesty of Your grace have shone and the flashes of the lights of the sanctity of Your bounty have gleamed, that You do not cause me to waver on the Day when every soul shall be in turmoil, every one of power and leadership shall be humbled, and the feet of the learned shall stumble, and the clamor of all things shall be raised, and every bright, shining light shall be darkened.</w:t>
      </w:r>
    </w:p>
    <w:p w14:paraId="10FDCCAA" w14:textId="77777777" w:rsidR="005A359C" w:rsidRDefault="00000000">
      <w:pPr>
        <w:pStyle w:val="BlockText"/>
      </w:pPr>
      <w:r>
        <w:t>Take then my hand, O my God, with the hand of Your grace and bounty. Deprive me not on that Day of the breezes of the majesty of Your holiness, nor of hearing the melodies of Your wondrous praise.</w:t>
      </w:r>
    </w:p>
    <w:p w14:paraId="73A16182" w14:textId="77777777" w:rsidR="005A359C" w:rsidRDefault="00000000">
      <w:pPr>
        <w:pStyle w:val="BlockText"/>
      </w:pPr>
      <w:r>
        <w:t>Do not set me behind every wicked, sinful crier. Make my sight open through Your bounty, that I may know You by Yourself and not by anything else, and that I may witness the wonders of the lights of Your beauty through what You have granted me from Your grace, not by what is with the people. For You have not made for Yourself any proof apart from Your Self, nor any evidence besides Your signs. Truly, You are the Self-Subsisting, the Ruler, the All-Knowing, the All-Aware.</w:t>
      </w:r>
    </w:p>
    <w:p w14:paraId="1126AA92" w14:textId="77777777" w:rsidR="005A359C" w:rsidRDefault="00000000">
      <w:pPr>
        <w:pStyle w:val="BlockText"/>
      </w:pPr>
      <w:r>
        <w:t>And praise be to God, the Lord of all things, the Lord of the worlds.”</w:t>
      </w:r>
    </w:p>
    <w:p w14:paraId="136A5DB6" w14:textId="77777777" w:rsidR="005A359C" w:rsidRDefault="00000000">
      <w:pPr>
        <w:pStyle w:val="Heading2"/>
      </w:pPr>
      <w:bookmarkStart w:id="171" w:name="visitation-has-ended---in-conclusion"/>
      <w:bookmarkEnd w:id="170"/>
      <w:r>
        <w:t>Visitation Has Ended - In Conclusion</w:t>
      </w:r>
    </w:p>
    <w:p w14:paraId="7299CB35" w14:textId="77777777" w:rsidR="005A359C" w:rsidRDefault="00000000">
      <w:pPr>
        <w:pStyle w:val="FirstParagraph"/>
      </w:pPr>
      <w:r>
        <w:t>Then conclude your visitation, for We have not permitted anyone to draw nearer to the Sanctuary beyond this point. Before that station, the lights of the Essence shine forth beyond names and attributes. Beyond that is out of regard for the dignity that is the most excellent of attributes before God, the Master of the heavens and the earth. Thus have We cast upon you this command with a clear, manifest, and evident proof. And We desire that from every city, one soul should go forth on Our behalf and on his own behalf to visit the House of God and be among the visitors.</w:t>
      </w:r>
    </w:p>
    <w:p w14:paraId="1115A405" w14:textId="77777777" w:rsidR="005A359C" w:rsidRDefault="00000000">
      <w:pPr>
        <w:pStyle w:val="BodyText"/>
      </w:pPr>
      <w:r>
        <w:t>By God, with every step he takes, mercy and favor descend upon him from the heaven of radiant holiness. When he lifts his first foot and places it down, God forgives his sins and the sins of his mother and father and all who are connected to him. Thus has the bounty of your Lord encompassed all created things from the first to the last. By God, whoever visits the House is as one who visits God in the pavilion of the majesty of His meeting and the canopy of the glory of His beauty.</w:t>
      </w:r>
    </w:p>
    <w:p w14:paraId="06421FB9" w14:textId="77777777" w:rsidR="005A359C" w:rsidRDefault="00000000">
      <w:pPr>
        <w:pStyle w:val="BodyText"/>
      </w:pPr>
      <w:r>
        <w:lastRenderedPageBreak/>
        <w:t>In this way, We inform you of the tidings that were with the mighty Throne. Whoever visits the House as We have taught him, God may resurrect him after his death in the Paradise of glory and grandeur, with a beauty from whose radiance the dwellers of the Highest Assembly shine. And God will command all who are in the exalted heavens to gather before him, to circle around him, and to visit his beauty morning and evening.</w:t>
      </w:r>
    </w:p>
    <w:p w14:paraId="31C7AFC2" w14:textId="77777777" w:rsidR="005A359C" w:rsidRDefault="00000000">
      <w:pPr>
        <w:pStyle w:val="BodyText"/>
      </w:pPr>
      <w:r>
        <w:t>O trustees of God on earth, hasten to the Greatest Remembrance, then leave what is in your hands and turn toward the abode of God, the Mighty, the Omnipotent, the All-Knowing. Stand firm, O My people, upon the station that, should all who are on earth rise against you, you would not turn toward them, and you would indeed be among those firmly rooted in the religion of God. The idolaters will try to prevent you from what God has bestowed upon you, out of the rancor hidden in their breasts. But God does what He wills by His command, and He is indeed the Omnipotent, the All-Powerful.</w:t>
      </w:r>
    </w:p>
    <w:p w14:paraId="54AE7E1E" w14:textId="77777777" w:rsidR="005A359C" w:rsidRDefault="00000000">
      <w:pPr>
        <w:pStyle w:val="BodyText"/>
      </w:pPr>
      <w:r>
        <w:t>Know then that We have written detailed and expansive Tablets concerning the visitation of the House, but We have not yet sent them. If God wills, We shall send them in truth, for He is the Guardian of the Messengers. What We have now revealed is a brief summary, for the angels near to God and the dwellers of the Most Exalted Realm prefer brevity in outward deeds while remaining constant visitors inwardly at every moment. Thus have We taught you, made known to you the paths of holiness, and guided you to the shore of manifest bounty.</w:t>
      </w:r>
    </w:p>
    <w:p w14:paraId="45291A2B" w14:textId="77777777" w:rsidR="005A359C" w:rsidRDefault="00000000">
      <w:pPr>
        <w:pStyle w:val="BodyText"/>
      </w:pPr>
      <w:r>
        <w:t>And as for you, O Muhammad, when you see the generous one in the city, remind him with a remembrance from Us and give him glad tidings of a holy, noble paradise. Say: O noble one, rise from your station and cry out between heaven and earth of the appearance of the hidden mystery from the dawn of His wondrous Name. Tear through the veils of illusion so that from behind them may shine forth the beauty of pre-existence with the lights of brilliant majesty.</w:t>
      </w:r>
    </w:p>
    <w:p w14:paraId="54DDB238" w14:textId="77777777" w:rsidR="005A359C" w:rsidRDefault="00000000">
      <w:pPr>
        <w:pStyle w:val="BodyText"/>
      </w:pPr>
      <w:r>
        <w:t>Know then that intoxication has encompassed all the inhabitants of the heavens and the earth. So emerge from behind the veils that this elevated, radiant cloud may rain upon your heart. Then inform the people of the greatest treasure and remind them of this mighty tiding.</w:t>
      </w:r>
    </w:p>
    <w:p w14:paraId="580AFCF0" w14:textId="77777777" w:rsidR="005A359C" w:rsidRDefault="00000000">
      <w:pPr>
        <w:pStyle w:val="BodyText"/>
      </w:pPr>
      <w:r>
        <w:t>Say: We veiled Our face behind seventy thousand veils for twenty years, so that no one among the inhabitants of the heavens and the earth would recognize Us. But when the idolaters, in whose breasts there was rancor, protested against Us—when they opposed the Youth—we lifted the veil from the face of the Cause with manifest authority. Then the suns of illusions darkened, the moon of ignorance was eclipsed, the stars of hatred fell to the face of the earth, and the souls of the hateful returned to the lowest depths of fire, the abode of the idolaters.</w:t>
      </w:r>
    </w:p>
    <w:p w14:paraId="389660EC" w14:textId="77777777" w:rsidR="005A359C" w:rsidRDefault="00000000">
      <w:pPr>
        <w:pStyle w:val="BodyText"/>
      </w:pPr>
      <w:r>
        <w:t>And you, O noble one, do not be patient for even a moment. Convey the Cause of your Lord to every discerning, seeing soul. By God, whenever you hear that something of My sovereign, mighty, and beautiful authority has appeared, ascend from the chambers of sorrows, then loosen your tongue with eloquence in the remembrance of your Lord, the Mighty, the Ruler, the Wise.</w:t>
      </w:r>
    </w:p>
    <w:p w14:paraId="7C11207D" w14:textId="77777777" w:rsidR="005A359C" w:rsidRDefault="00000000">
      <w:pPr>
        <w:pStyle w:val="BodyText"/>
      </w:pPr>
      <w:r>
        <w:t xml:space="preserve">Turn your back on all who dwell upon the earth so that nothing from it may prevent you, that you may be light and free, mighty in refinement, able to soar to the air of nearness in this heaven which We have </w:t>
      </w:r>
      <w:r>
        <w:lastRenderedPageBreak/>
        <w:t>exalted by Our Name, the Most High, the Omnipotent, the All-Knowing. Thus have We commanded you and chosen you among the servants to rise by the authority of the Cause.</w:t>
      </w:r>
    </w:p>
    <w:p w14:paraId="381844AF" w14:textId="77777777" w:rsidR="005A359C" w:rsidRDefault="00000000">
      <w:r>
        <w:br w:type="page"/>
      </w:r>
    </w:p>
    <w:p w14:paraId="160FCF5C" w14:textId="77777777" w:rsidR="005A359C" w:rsidRDefault="00000000">
      <w:pPr>
        <w:pStyle w:val="Heading1"/>
      </w:pPr>
      <w:bookmarkStart w:id="172" w:name="sec-suriy-i-damm"/>
      <w:bookmarkStart w:id="173" w:name="_Toc197983803"/>
      <w:bookmarkEnd w:id="166"/>
      <w:bookmarkEnd w:id="171"/>
      <w:r>
        <w:lastRenderedPageBreak/>
        <w:t>Suriy-i-Damm (Chapter of Blood)</w:t>
      </w:r>
      <w:bookmarkEnd w:id="173"/>
    </w:p>
    <w:p w14:paraId="7792B178" w14:textId="77777777" w:rsidR="005A359C" w:rsidRDefault="00000000">
      <w:pPr>
        <w:pStyle w:val="FirstParagraph"/>
      </w:pPr>
      <w:r>
        <w:t>1 This is the Surah of Blood, which we have derived from the ocean of the unseen, so that it may serve as a sign of my manifestation to all creatures.</w:t>
      </w:r>
    </w:p>
    <w:p w14:paraId="51AF3983" w14:textId="77777777" w:rsidR="005A359C" w:rsidRDefault="00000000">
      <w:pPr>
        <w:pStyle w:val="Heading2"/>
      </w:pPr>
      <w:bookmarkStart w:id="174" w:name="X2850cb9ea6d1d2d41ef0cee6197041e43e5f3ae"/>
      <w:r>
        <w:t>To Mullá Muḥammad-i-Zarandí (Nabil-i-Azam aka Nabil the Great)</w:t>
      </w:r>
    </w:p>
    <w:p w14:paraId="4A3E263D" w14:textId="77777777" w:rsidR="005A359C"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4D4DCF38" w14:textId="77777777" w:rsidR="005A359C" w:rsidRDefault="00000000">
      <w:pPr>
        <w:pStyle w:val="Heading3"/>
      </w:pPr>
      <w:bookmarkStart w:id="175" w:name="the-call-of-the-lord-part-1"/>
      <w:r>
        <w:t>The Call of the Lord, Part 1</w:t>
      </w:r>
    </w:p>
    <w:p w14:paraId="3D13881D" w14:textId="77777777" w:rsidR="005A359C"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3159822C" w14:textId="77777777" w:rsidR="005A359C"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51E3B051" w14:textId="77777777" w:rsidR="005A359C"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26F00791" w14:textId="77777777" w:rsidR="005A359C" w:rsidRDefault="00000000">
      <w:pPr>
        <w:pStyle w:val="Heading3"/>
      </w:pPr>
      <w:bookmarkStart w:id="176" w:name="act-according-to-what-you-are-commanded"/>
      <w:bookmarkEnd w:id="175"/>
      <w:r>
        <w:t>Act According to What You are Commanded</w:t>
      </w:r>
    </w:p>
    <w:p w14:paraId="615F0DFB" w14:textId="77777777" w:rsidR="005A359C"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16A83AE4" w14:textId="77777777" w:rsidR="005A359C" w:rsidRDefault="00000000">
      <w:pPr>
        <w:pStyle w:val="Heading3"/>
      </w:pPr>
      <w:bookmarkStart w:id="177" w:name="take-my-book-to-the-cities-of-god"/>
      <w:bookmarkEnd w:id="176"/>
      <w:r>
        <w:t>Take My Book to the Cities of God</w:t>
      </w:r>
    </w:p>
    <w:p w14:paraId="4EE7F519" w14:textId="77777777" w:rsidR="005A359C"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33B2A9BB" w14:textId="77777777" w:rsidR="005A359C"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6826491E" w14:textId="77777777" w:rsidR="005A359C"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1FCFEA1A" w14:textId="77777777" w:rsidR="005A359C" w:rsidRDefault="00000000">
      <w:pPr>
        <w:pStyle w:val="Heading3"/>
      </w:pPr>
      <w:bookmarkStart w:id="178" w:name="the-call-of-the-lord-part-2"/>
      <w:bookmarkEnd w:id="177"/>
      <w:r>
        <w:t>The Call of the Lord, Part 2</w:t>
      </w:r>
    </w:p>
    <w:p w14:paraId="0654B7FF" w14:textId="77777777" w:rsidR="005A359C"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7B236F39" w14:textId="77777777" w:rsidR="005A359C" w:rsidRDefault="00000000">
      <w:pPr>
        <w:pStyle w:val="BodyText"/>
      </w:pPr>
      <w:r>
        <w:t>11 Say, you who are masters of eloquence, the spirit of clarification will not speak in your hearts except after you love me, and this is from the essence of religion if you are among the believers.</w:t>
      </w:r>
    </w:p>
    <w:p w14:paraId="196EE9C0" w14:textId="77777777" w:rsidR="005A359C" w:rsidRDefault="00000000">
      <w:pPr>
        <w:pStyle w:val="BodyText"/>
      </w:pPr>
      <w:r>
        <w:t>12 Say, O people of the Criterion, by Allah, the truth has come to you, and it distinguishes between religions and separates the truth from falsehood. Fear Allah and do not be among those who turn away.</w:t>
      </w:r>
    </w:p>
    <w:p w14:paraId="4F0A30F5" w14:textId="77777777" w:rsidR="005A359C"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55050869" w14:textId="77777777" w:rsidR="005A359C" w:rsidRDefault="00000000">
      <w:pPr>
        <w:pStyle w:val="Heading3"/>
      </w:pPr>
      <w:bookmarkStart w:id="179" w:name="enter-the-fortress-of-the-almighty-lord"/>
      <w:bookmarkEnd w:id="178"/>
      <w:r>
        <w:t>Enter the Fortress of the Almighty Lord</w:t>
      </w:r>
    </w:p>
    <w:p w14:paraId="3D208314" w14:textId="77777777" w:rsidR="005A359C"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2351756D" w14:textId="77777777" w:rsidR="005A359C" w:rsidRDefault="00000000">
      <w:r>
        <w:br w:type="page"/>
      </w:r>
    </w:p>
    <w:p w14:paraId="0712A44D" w14:textId="77777777" w:rsidR="005A359C" w:rsidRDefault="00000000">
      <w:pPr>
        <w:pStyle w:val="Heading1"/>
      </w:pPr>
      <w:bookmarkStart w:id="180" w:name="sec-súriy-i-raís"/>
      <w:bookmarkStart w:id="181" w:name="_Toc197983804"/>
      <w:bookmarkEnd w:id="172"/>
      <w:bookmarkEnd w:id="174"/>
      <w:bookmarkEnd w:id="179"/>
      <w:r>
        <w:lastRenderedPageBreak/>
        <w:t>Súriy-i-Ra’ís (Surah to the Chief)</w:t>
      </w:r>
      <w:bookmarkEnd w:id="181"/>
    </w:p>
    <w:p w14:paraId="7135DF4F" w14:textId="77777777" w:rsidR="005A359C" w:rsidRDefault="00000000">
      <w:pPr>
        <w:pStyle w:val="FirstParagraph"/>
      </w:pPr>
      <w:r>
        <w:t>In the name of the Most Glorious</w:t>
      </w:r>
    </w:p>
    <w:p w14:paraId="3AC4C286" w14:textId="77777777" w:rsidR="005A359C"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29676D04" w14:textId="77777777" w:rsidR="005A359C" w:rsidRDefault="00000000">
      <w:pPr>
        <w:pStyle w:val="Heading2"/>
      </w:pPr>
      <w:bookmarkStart w:id="182" w:name="prophecy-of-loss"/>
      <w:r>
        <w:t>Prophecy of Loss</w:t>
      </w:r>
    </w:p>
    <w:p w14:paraId="7FCE003A" w14:textId="77777777" w:rsidR="005A359C"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1CEB9FBE" w14:textId="77777777" w:rsidR="005A359C"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165BFA71" w14:textId="77777777" w:rsidR="005A359C"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61A3804A" w14:textId="77777777" w:rsidR="005A359C"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587D7C69" w14:textId="77777777" w:rsidR="005A359C" w:rsidRDefault="00000000">
      <w:pPr>
        <w:pStyle w:val="Heading2"/>
      </w:pPr>
      <w:bookmarkStart w:id="183" w:name="the-reason-for-the-loss"/>
      <w:bookmarkEnd w:id="182"/>
      <w:r>
        <w:t>The Reason for the Loss</w:t>
      </w:r>
    </w:p>
    <w:p w14:paraId="611AA6B4" w14:textId="77777777" w:rsidR="005A359C"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567A2A12" w14:textId="77777777" w:rsidR="005A359C"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27ACD6D9" w14:textId="77777777" w:rsidR="005A359C"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2CBB024C" w14:textId="77777777" w:rsidR="005A359C"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1D53F1AE" w14:textId="77777777" w:rsidR="005A359C" w:rsidRDefault="00000000">
      <w:pPr>
        <w:pStyle w:val="Heading2"/>
      </w:pPr>
      <w:bookmarkStart w:id="184" w:name="X120b1c7ba6176d1deb2f373a4ebdf8d71b1cc74"/>
      <w:bookmarkEnd w:id="183"/>
      <w:r>
        <w:t>The Night Military Advisors Were Ordered To Do Evil</w:t>
      </w:r>
    </w:p>
    <w:p w14:paraId="386B7268" w14:textId="77777777" w:rsidR="005A359C"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D10E397" w14:textId="77777777" w:rsidR="005A359C"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5BF7C93B" w14:textId="77777777" w:rsidR="005A359C"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4BEFD12C" w14:textId="77777777" w:rsidR="005A359C" w:rsidRDefault="00000000">
      <w:pPr>
        <w:pStyle w:val="Heading3"/>
      </w:pPr>
      <w:bookmarkStart w:id="185" w:name="gods-proof-against-all-creation"/>
      <w:r>
        <w:lastRenderedPageBreak/>
        <w:t>God’s Proof Against All Creation</w:t>
      </w:r>
    </w:p>
    <w:p w14:paraId="4A385EAC" w14:textId="77777777" w:rsidR="005A359C"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6F94D695" w14:textId="77777777" w:rsidR="005A359C"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3BF8F3C3" w14:textId="77777777" w:rsidR="005A359C"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58AC4D64" w14:textId="77777777" w:rsidR="005A359C"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6521CF17" w14:textId="77777777" w:rsidR="005A359C"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5D12966C" w14:textId="77777777" w:rsidR="005A359C" w:rsidRDefault="00000000">
      <w:pPr>
        <w:pStyle w:val="Heading3"/>
      </w:pPr>
      <w:bookmarkStart w:id="186" w:name="the-day-of-the-desired-of-the-messengers"/>
      <w:bookmarkEnd w:id="185"/>
      <w:r>
        <w:lastRenderedPageBreak/>
        <w:t>The Day of the Desired of the Messengers</w:t>
      </w:r>
    </w:p>
    <w:p w14:paraId="2D218ABF" w14:textId="77777777" w:rsidR="005A359C"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7AD48F3C" w14:textId="77777777" w:rsidR="005A359C"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4787E66F" w14:textId="77777777" w:rsidR="005A359C"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43A0110F" w14:textId="77777777" w:rsidR="005A359C" w:rsidRDefault="00000000">
      <w:pPr>
        <w:pStyle w:val="Heading2"/>
      </w:pPr>
      <w:bookmarkStart w:id="187" w:name="prophecy-a-king-will-aid-gods-allies"/>
      <w:bookmarkEnd w:id="184"/>
      <w:bookmarkEnd w:id="186"/>
      <w:r>
        <w:t>Prophecy: A King Will Aid God’s Allies</w:t>
      </w:r>
    </w:p>
    <w:p w14:paraId="6EBB3307" w14:textId="77777777" w:rsidR="005A359C"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1EA197CB" w14:textId="77777777" w:rsidR="005A359C" w:rsidRDefault="00000000">
      <w:pPr>
        <w:pStyle w:val="Heading3"/>
      </w:pPr>
      <w:bookmarkStart w:id="188" w:name="the-family-of-god-will-glorify-this-king"/>
      <w:r>
        <w:t>The Family of God Will Glorify This King</w:t>
      </w:r>
    </w:p>
    <w:p w14:paraId="38491127" w14:textId="77777777" w:rsidR="005A359C"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6623C6CE" w14:textId="77777777" w:rsidR="005A359C"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058EAB2D" w14:textId="77777777" w:rsidR="005A359C"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4D4984C2" w14:textId="77777777" w:rsidR="005A359C" w:rsidRDefault="00000000">
      <w:pPr>
        <w:pStyle w:val="Heading3"/>
      </w:pPr>
      <w:bookmarkStart w:id="189" w:name="establish-the-pillars-of-the-house"/>
      <w:bookmarkEnd w:id="188"/>
      <w:r>
        <w:t>Establish the Pillars of the House</w:t>
      </w:r>
    </w:p>
    <w:p w14:paraId="1876F526" w14:textId="77777777" w:rsidR="005A359C"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26A77126" w14:textId="77777777" w:rsidR="005A359C"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00AC7714" w14:textId="77777777" w:rsidR="005A359C"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7360FD8C" w14:textId="77777777" w:rsidR="005A359C" w:rsidRDefault="00000000">
      <w:pPr>
        <w:pStyle w:val="Heading2"/>
      </w:pPr>
      <w:bookmarkStart w:id="190" w:name="the-soul"/>
      <w:bookmarkEnd w:id="187"/>
      <w:bookmarkEnd w:id="189"/>
      <w:r>
        <w:t>The Soul</w:t>
      </w:r>
    </w:p>
    <w:p w14:paraId="6AEBE868" w14:textId="77777777" w:rsidR="005A359C"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773FCF98" w14:textId="77777777" w:rsidR="005A359C"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660BF71F" w14:textId="77777777" w:rsidR="005A359C"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741458AB" w14:textId="77777777" w:rsidR="005A359C"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4B9A945A" w14:textId="77777777" w:rsidR="005A359C"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043A20D5" w14:textId="77777777" w:rsidR="005A359C"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50A4094" w14:textId="77777777" w:rsidR="005A359C" w:rsidRDefault="00000000">
      <w:pPr>
        <w:pStyle w:val="Heading3"/>
      </w:pPr>
      <w:bookmarkStart w:id="191" w:name="X1ac0a1ee0a829f3c989d2736b62657423b7a85e"/>
      <w:r>
        <w:t>Look At Prior Tablets For a More Detailed Explanation</w:t>
      </w:r>
    </w:p>
    <w:p w14:paraId="355C4642" w14:textId="77777777" w:rsidR="005A359C"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3000194F" w14:textId="77777777" w:rsidR="005A359C" w:rsidRDefault="00000000">
      <w:pPr>
        <w:pStyle w:val="Heading2"/>
      </w:pPr>
      <w:bookmarkStart w:id="192" w:name="to-the-pen-of-eternity"/>
      <w:bookmarkEnd w:id="190"/>
      <w:bookmarkEnd w:id="191"/>
      <w:r>
        <w:t>To the Pen of Eternity</w:t>
      </w:r>
    </w:p>
    <w:p w14:paraId="0ED7C28B" w14:textId="77777777" w:rsidR="005A359C"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064F15FB" w14:textId="77777777" w:rsidR="005A359C" w:rsidRDefault="00000000">
      <w:pPr>
        <w:pStyle w:val="Heading2"/>
      </w:pPr>
      <w:bookmarkStart w:id="193" w:name="to-the-people"/>
      <w:bookmarkEnd w:id="192"/>
      <w:r>
        <w:t>To the People</w:t>
      </w:r>
    </w:p>
    <w:p w14:paraId="230AFC9A" w14:textId="77777777" w:rsidR="005A359C"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77895F2F" w14:textId="77777777" w:rsidR="005A359C"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6C15739A" w14:textId="77777777" w:rsidR="005A359C" w:rsidRDefault="00000000">
      <w:pPr>
        <w:pStyle w:val="Heading2"/>
      </w:pPr>
      <w:bookmarkStart w:id="194" w:name="to-the-lord"/>
      <w:bookmarkEnd w:id="193"/>
      <w:r>
        <w:t>To the Lord</w:t>
      </w:r>
    </w:p>
    <w:p w14:paraId="0E00B995" w14:textId="77777777" w:rsidR="005A359C"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4CDC4C7D" w14:textId="77777777" w:rsidR="005A359C"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3A6F3C90" w14:textId="77777777" w:rsidR="005A359C" w:rsidRDefault="00000000">
      <w:r>
        <w:br w:type="page"/>
      </w:r>
    </w:p>
    <w:p w14:paraId="58734264" w14:textId="77777777" w:rsidR="005A359C" w:rsidRDefault="00000000">
      <w:pPr>
        <w:pStyle w:val="Heading1"/>
      </w:pPr>
      <w:bookmarkStart w:id="195" w:name="sec-súriy-i-mulúk"/>
      <w:bookmarkStart w:id="196" w:name="_Toc197983805"/>
      <w:bookmarkEnd w:id="180"/>
      <w:bookmarkEnd w:id="194"/>
      <w:r>
        <w:lastRenderedPageBreak/>
        <w:t>Súriy-i-Mulúk (Surih of the Kings)</w:t>
      </w:r>
      <w:bookmarkEnd w:id="196"/>
    </w:p>
    <w:p w14:paraId="58C6ED9D" w14:textId="77777777" w:rsidR="005A359C" w:rsidRDefault="00000000">
      <w:pPr>
        <w:pStyle w:val="FirstParagraph"/>
      </w:pPr>
      <w:r>
        <w:t>He is the Almighty.</w:t>
      </w:r>
    </w:p>
    <w:p w14:paraId="62968077" w14:textId="77777777" w:rsidR="005A359C"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42CB4CAB" w14:textId="77777777" w:rsidR="005A359C" w:rsidRDefault="00000000">
      <w:pPr>
        <w:pStyle w:val="Heading2"/>
      </w:pPr>
      <w:bookmarkStart w:id="197" w:name="o-kings-of-the-earth"/>
      <w:r>
        <w:t>O Kings of the Earth!</w:t>
      </w:r>
    </w:p>
    <w:p w14:paraId="0C490421" w14:textId="77777777" w:rsidR="005A359C"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68302ED1" w14:textId="77777777" w:rsidR="005A359C" w:rsidRDefault="00000000">
      <w:pPr>
        <w:pStyle w:val="Heading3"/>
      </w:pPr>
      <w:bookmarkStart w:id="198" w:name="the-story-of-ali"/>
      <w:r>
        <w:t>The Story of Ali</w:t>
      </w:r>
    </w:p>
    <w:p w14:paraId="1B80F70C" w14:textId="77777777" w:rsidR="005A359C"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3D924926" w14:textId="77777777" w:rsidR="005A359C"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300CFCB7" w14:textId="77777777" w:rsidR="005A359C"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7D47BE03" w14:textId="77777777" w:rsidR="005A359C"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44516882" w14:textId="77777777" w:rsidR="005A359C"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022320F7" w14:textId="77777777" w:rsidR="005A359C"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18B46020" w14:textId="77777777" w:rsidR="005A359C"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5AD86E89" w14:textId="77777777" w:rsidR="005A359C" w:rsidRDefault="00000000">
      <w:pPr>
        <w:pStyle w:val="Heading3"/>
      </w:pPr>
      <w:bookmarkStart w:id="199" w:name="the-path-of-justice-for-kings"/>
      <w:bookmarkEnd w:id="198"/>
      <w:r>
        <w:t>The Path of Justice for Kings</w:t>
      </w:r>
    </w:p>
    <w:p w14:paraId="3C15767B" w14:textId="77777777" w:rsidR="005A359C"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1E6F1810" w14:textId="77777777" w:rsidR="005A359C"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26FAED50" w14:textId="77777777" w:rsidR="005A359C"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036EE531" w14:textId="77777777" w:rsidR="005A359C"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505B3515" w14:textId="77777777" w:rsidR="005A359C"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56104DE1" w14:textId="77777777" w:rsidR="005A359C"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4A88961E" w14:textId="77777777" w:rsidR="005A359C" w:rsidRDefault="00000000">
      <w:pPr>
        <w:pStyle w:val="Heading2"/>
      </w:pPr>
      <w:bookmarkStart w:id="200" w:name="o-kings-of-christianity"/>
      <w:bookmarkEnd w:id="197"/>
      <w:bookmarkEnd w:id="199"/>
      <w:r>
        <w:t>O Kings of Christianity!</w:t>
      </w:r>
    </w:p>
    <w:p w14:paraId="74F3CD85" w14:textId="77777777" w:rsidR="005A359C"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4820523D" w14:textId="77777777" w:rsidR="005A359C"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1AFFCFCB" w14:textId="77777777" w:rsidR="005A359C"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62D36C38" w14:textId="77777777" w:rsidR="005A359C" w:rsidRDefault="00000000">
      <w:pPr>
        <w:pStyle w:val="Heading2"/>
      </w:pPr>
      <w:bookmarkStart w:id="201" w:name="o-ambassador-of-the-king-of-paris"/>
      <w:bookmarkEnd w:id="200"/>
      <w:r>
        <w:t>O Ambassador of the King of Paris</w:t>
      </w:r>
    </w:p>
    <w:p w14:paraId="63EB9980" w14:textId="77777777" w:rsidR="005A359C"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606CB8B0" w14:textId="77777777" w:rsidR="005A359C"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45F61513" w14:textId="77777777" w:rsidR="005A359C"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C934B47" w14:textId="77777777" w:rsidR="005A359C" w:rsidRDefault="00000000">
      <w:pPr>
        <w:pStyle w:val="Heading2"/>
      </w:pPr>
      <w:bookmarkStart w:id="202" w:name="o-kings"/>
      <w:bookmarkEnd w:id="201"/>
      <w:r>
        <w:t>O Kings!</w:t>
      </w:r>
    </w:p>
    <w:p w14:paraId="09BBA050" w14:textId="77777777" w:rsidR="005A359C"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7E01D568" w14:textId="77777777" w:rsidR="005A359C"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2764E766" w14:textId="77777777" w:rsidR="005A359C"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650E0E31" w14:textId="77777777" w:rsidR="005A359C" w:rsidRDefault="00000000">
      <w:pPr>
        <w:pStyle w:val="Heading2"/>
      </w:pPr>
      <w:bookmarkStart w:id="203" w:name="o-servant-bahaullah"/>
      <w:bookmarkEnd w:id="202"/>
      <w:r>
        <w:t>O Servant! (Baha’u’llah)</w:t>
      </w:r>
    </w:p>
    <w:p w14:paraId="67435B58" w14:textId="77777777" w:rsidR="005A359C"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1E142E3D" w14:textId="77777777" w:rsidR="005A359C"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073EA9E3" w14:textId="77777777" w:rsidR="005A359C"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0A082722" w14:textId="77777777" w:rsidR="005A359C" w:rsidRDefault="00000000">
      <w:pPr>
        <w:pStyle w:val="Heading2"/>
      </w:pPr>
      <w:bookmarkStart w:id="204" w:name="o-agents"/>
      <w:bookmarkEnd w:id="203"/>
      <w:r>
        <w:t>O Agents!</w:t>
      </w:r>
    </w:p>
    <w:p w14:paraId="75D209A2" w14:textId="77777777" w:rsidR="005A359C"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15C8743B" w14:textId="77777777" w:rsidR="005A359C"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461FAFF5" w14:textId="77777777" w:rsidR="005A359C"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48AE3081" w14:textId="77777777" w:rsidR="005A359C"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5D87B148" w14:textId="77777777" w:rsidR="005A359C"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39A910FE" w14:textId="77777777" w:rsidR="005A359C" w:rsidRDefault="00000000">
      <w:pPr>
        <w:pStyle w:val="Heading3"/>
      </w:pPr>
      <w:bookmarkStart w:id="205" w:name="o-bird-of-holiness"/>
      <w:r>
        <w:t>O Bird of Holiness!</w:t>
      </w:r>
    </w:p>
    <w:p w14:paraId="25FDA117" w14:textId="77777777" w:rsidR="005A359C"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0E19A768" w14:textId="77777777" w:rsidR="005A359C"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0937EF2A" w14:textId="77777777" w:rsidR="005A359C"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41DEE271" w14:textId="77777777" w:rsidR="005A359C"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1EA1EE22" w14:textId="77777777" w:rsidR="005A359C"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4539431A" w14:textId="77777777" w:rsidR="005A359C" w:rsidRDefault="00000000">
      <w:pPr>
        <w:pStyle w:val="Heading2"/>
      </w:pPr>
      <w:bookmarkStart w:id="206" w:name="o-assembly-of-the-city"/>
      <w:bookmarkEnd w:id="204"/>
      <w:bookmarkEnd w:id="205"/>
      <w:r>
        <w:t>O Assembly of the City!</w:t>
      </w:r>
    </w:p>
    <w:p w14:paraId="40D0117D" w14:textId="77777777" w:rsidR="005A359C"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093BC879" w14:textId="77777777" w:rsidR="005A359C"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55867830" w14:textId="77777777" w:rsidR="005A359C"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22BDA60D" w14:textId="77777777" w:rsidR="005A359C"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609807AE" w14:textId="77777777" w:rsidR="005A359C"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436B7893" w14:textId="77777777" w:rsidR="005A359C"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0CFD7B7E" w14:textId="77777777" w:rsidR="005A359C"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73774D50" w14:textId="77777777" w:rsidR="005A359C"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42DDED46" w14:textId="77777777" w:rsidR="005A359C"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56E46FF8" w14:textId="77777777" w:rsidR="005A359C"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14A85942" w14:textId="77777777" w:rsidR="005A359C"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1974FC7D" w14:textId="77777777" w:rsidR="005A359C"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38071423" w14:textId="77777777" w:rsidR="005A359C"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029C5C8F" w14:textId="77777777" w:rsidR="005A359C" w:rsidRDefault="00000000">
      <w:pPr>
        <w:pStyle w:val="Heading2"/>
      </w:pPr>
      <w:bookmarkStart w:id="207" w:name="o-assembly-of-agents"/>
      <w:bookmarkEnd w:id="206"/>
      <w:r>
        <w:t>O Assembly of Agents!</w:t>
      </w:r>
    </w:p>
    <w:p w14:paraId="43978542" w14:textId="77777777" w:rsidR="005A359C"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26E00E5F" w14:textId="77777777" w:rsidR="005A359C"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7C941160" w14:textId="77777777" w:rsidR="005A359C"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576B78EC" w14:textId="77777777" w:rsidR="005A359C" w:rsidRDefault="00000000">
      <w:pPr>
        <w:pStyle w:val="Heading2"/>
      </w:pPr>
      <w:bookmarkStart w:id="208" w:name="o-sultan"/>
      <w:bookmarkEnd w:id="207"/>
      <w:r>
        <w:t>O Sultan!</w:t>
      </w:r>
    </w:p>
    <w:p w14:paraId="510AE90C" w14:textId="77777777" w:rsidR="005A359C"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2A9B601B" w14:textId="77777777" w:rsidR="005A359C"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25C2B11F" w14:textId="77777777" w:rsidR="005A359C"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3911A66A" w14:textId="77777777" w:rsidR="005A359C"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7529F42A" w14:textId="77777777" w:rsidR="005A359C"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6588F048" w14:textId="77777777" w:rsidR="005A359C"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5176F244" w14:textId="77777777" w:rsidR="005A359C"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5B38FB0F" w14:textId="77777777" w:rsidR="005A359C"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34045EEB" w14:textId="77777777" w:rsidR="005A359C"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26BA2980" w14:textId="77777777" w:rsidR="005A359C"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4ED6DBF5" w14:textId="77777777" w:rsidR="005A359C"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23C11248" w14:textId="77777777" w:rsidR="005A359C"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40E72A8D" w14:textId="77777777" w:rsidR="005A359C"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7F582741" w14:textId="77777777" w:rsidR="005A359C"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73E6E61E" w14:textId="77777777" w:rsidR="005A359C"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7C16F053" w14:textId="77777777" w:rsidR="005A359C"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170EA1DB" w14:textId="77777777" w:rsidR="005A359C"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27641238" w14:textId="77777777" w:rsidR="005A359C" w:rsidRDefault="00000000">
      <w:pPr>
        <w:pStyle w:val="Heading2"/>
      </w:pPr>
      <w:bookmarkStart w:id="209" w:name="o-ambassador-of-the-persians-in-the-city"/>
      <w:bookmarkEnd w:id="208"/>
      <w:r>
        <w:t>O Ambassador of the Persians In the City!</w:t>
      </w:r>
    </w:p>
    <w:p w14:paraId="451BC902" w14:textId="77777777" w:rsidR="005A359C"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55FB2353" w14:textId="77777777" w:rsidR="005A359C"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1E86F993" w14:textId="77777777" w:rsidR="005A359C"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3B214EC0" w14:textId="77777777" w:rsidR="005A359C"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07D6E722" w14:textId="77777777" w:rsidR="005A359C"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5A6DAC7C" w14:textId="77777777" w:rsidR="005A359C"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3C7F0689" w14:textId="77777777" w:rsidR="005A359C"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702A886A" w14:textId="77777777" w:rsidR="005A359C"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2AC031C3" w14:textId="77777777" w:rsidR="005A359C"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2A41C502" w14:textId="77777777" w:rsidR="005A359C"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382F95EC" w14:textId="77777777" w:rsidR="005A359C"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1497616B" w14:textId="77777777" w:rsidR="005A359C"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0E8101D1" w14:textId="77777777" w:rsidR="005A359C"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062F6E65" w14:textId="77777777" w:rsidR="005A359C"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64AAC665" w14:textId="77777777" w:rsidR="005A359C"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068A0941" w14:textId="77777777" w:rsidR="005A359C"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7891C00D" w14:textId="77777777" w:rsidR="005A359C"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0A81B0D5" w14:textId="77777777" w:rsidR="005A359C"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2C698378" w14:textId="77777777" w:rsidR="005A359C"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66E54CE3" w14:textId="77777777" w:rsidR="005A359C" w:rsidRDefault="00000000">
      <w:pPr>
        <w:pStyle w:val="Heading2"/>
      </w:pPr>
      <w:bookmarkStart w:id="210" w:name="X5c4fe3dfbf4fabc1ff3188b1092db646cc36474"/>
      <w:bookmarkEnd w:id="209"/>
      <w:r>
        <w:lastRenderedPageBreak/>
        <w:t>O Wise Men of the City and Philosophers of the Earth!</w:t>
      </w:r>
    </w:p>
    <w:p w14:paraId="05C38672" w14:textId="77777777" w:rsidR="005A359C"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39097F0F" w14:textId="77777777" w:rsidR="005A359C"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3C5C2C67" w14:textId="77777777" w:rsidR="005A359C"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37204FF9" w14:textId="77777777" w:rsidR="005A359C" w:rsidRDefault="00000000">
      <w:r>
        <w:br w:type="page"/>
      </w:r>
    </w:p>
    <w:p w14:paraId="6DA8D427" w14:textId="77777777" w:rsidR="005A359C" w:rsidRDefault="00000000">
      <w:pPr>
        <w:pStyle w:val="Heading1"/>
      </w:pPr>
      <w:bookmarkStart w:id="211" w:name="sec-lawh-i-siraj"/>
      <w:bookmarkStart w:id="212" w:name="_Toc197983806"/>
      <w:bookmarkEnd w:id="195"/>
      <w:bookmarkEnd w:id="210"/>
      <w:r>
        <w:lastRenderedPageBreak/>
        <w:t>Lawh-i-Sarraj (Tablet to ’Ali Muhammad-i Sarraj)</w:t>
      </w:r>
      <w:bookmarkEnd w:id="212"/>
    </w:p>
    <w:p w14:paraId="00DFCE10" w14:textId="77777777" w:rsidR="005A359C" w:rsidRDefault="00000000">
      <w:pPr>
        <w:pStyle w:val="FirstParagraph"/>
      </w:pPr>
      <w:r>
        <w:t>He is the Answerer</w:t>
      </w:r>
    </w:p>
    <w:p w14:paraId="24F0F2E3" w14:textId="77777777" w:rsidR="005A359C" w:rsidRDefault="00000000">
      <w:pPr>
        <w:pStyle w:val="Heading2"/>
      </w:pPr>
      <w:bookmarkStart w:id="213" w:name="sarrajs-question-to-bahaullah"/>
      <w:r>
        <w:t>Sarraj’s Question to Baha’u’llah</w:t>
      </w:r>
    </w:p>
    <w:p w14:paraId="4AA2B559" w14:textId="77777777" w:rsidR="005A359C"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5F13F63A" w14:textId="77777777" w:rsidR="005A359C"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1BD9FDF7" w14:textId="77777777" w:rsidR="005A359C"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14F0BFFB" w14:textId="77777777" w:rsidR="005A359C"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7301AC17" w14:textId="77777777" w:rsidR="005A359C" w:rsidRDefault="00000000">
      <w:pPr>
        <w:pStyle w:val="Heading2"/>
      </w:pPr>
      <w:bookmarkStart w:id="214" w:name="X901ec11bdefbe797cd3deb2b75ad3bf0dd69b6f"/>
      <w:bookmarkEnd w:id="213"/>
      <w:r>
        <w:t>Why People Are Unable to Attain the Presence of God</w:t>
      </w:r>
    </w:p>
    <w:p w14:paraId="2233D921" w14:textId="77777777" w:rsidR="005A359C"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3A1D9AAF" w14:textId="77777777" w:rsidR="005A359C"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1CC4014B" w14:textId="77777777" w:rsidR="005A359C"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26726C4B" w14:textId="77777777" w:rsidR="005A359C" w:rsidRDefault="00000000">
      <w:pPr>
        <w:pStyle w:val="Heading3"/>
      </w:pPr>
      <w:bookmarkStart w:id="215" w:name="reason-1-the-hand-of-god-is-chained"/>
      <w:r>
        <w:lastRenderedPageBreak/>
        <w:t>Reason 1: The Hand of God is Chained</w:t>
      </w:r>
    </w:p>
    <w:p w14:paraId="0EB14F1E" w14:textId="77777777" w:rsidR="005A359C"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4334EB85" w14:textId="77777777" w:rsidR="005A359C"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603C1AF1" w14:textId="77777777" w:rsidR="005A359C" w:rsidRDefault="00000000">
      <w:pPr>
        <w:pStyle w:val="BodyText"/>
      </w:pPr>
      <w:r>
        <w:t>He elevates whom He wills and brings low whom He wills. “He is not to be questioned about what He does.”</w:t>
      </w:r>
    </w:p>
    <w:p w14:paraId="7CE27048" w14:textId="77777777" w:rsidR="005A359C"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15FA671B" w14:textId="77777777" w:rsidR="005A359C" w:rsidRDefault="00000000">
      <w:pPr>
        <w:pStyle w:val="Heading3"/>
      </w:pPr>
      <w:bookmarkStart w:id="216" w:name="Xd5463aa704e93e50e2863ac20cfd5d18f9b2b7b"/>
      <w:bookmarkEnd w:id="215"/>
      <w:r>
        <w:t>Reason 2: The Appearance of God Should Not Occur</w:t>
      </w:r>
    </w:p>
    <w:p w14:paraId="42522E7B" w14:textId="77777777" w:rsidR="005A359C"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65CDFCF2" w14:textId="77777777" w:rsidR="005A359C"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2A6DCF12" w14:textId="77777777" w:rsidR="005A359C"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51ADA261" w14:textId="77777777" w:rsidR="005A359C"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0D3B4FF6" w14:textId="77777777" w:rsidR="005A359C"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37775959" w14:textId="77777777" w:rsidR="005A359C"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78AB8205" w14:textId="77777777" w:rsidR="005A359C" w:rsidRDefault="00000000">
      <w:pPr>
        <w:pStyle w:val="Heading3"/>
      </w:pPr>
      <w:bookmarkStart w:id="217" w:name="X2433c543d35e4eedb3f2a025d07f0c441642242"/>
      <w:bookmarkEnd w:id="216"/>
      <w:r>
        <w:t>Reason 3: The Sun Causes Stars to Lose Their Light</w:t>
      </w:r>
    </w:p>
    <w:p w14:paraId="66A80016" w14:textId="77777777" w:rsidR="005A359C"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56183903" w14:textId="77777777" w:rsidR="005A359C"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7A500CF1" w14:textId="77777777" w:rsidR="005A359C" w:rsidRDefault="00000000">
      <w:pPr>
        <w:pStyle w:val="Heading3"/>
      </w:pPr>
      <w:bookmarkStart w:id="218" w:name="Xb78adad00b6eeb38aa2a6f35125a4b3b91d9945"/>
      <w:bookmarkEnd w:id="217"/>
      <w:r>
        <w:t>Reason 4: Bewilderment By the Changes of Names</w:t>
      </w:r>
    </w:p>
    <w:p w14:paraId="6C0D661F" w14:textId="77777777" w:rsidR="005A359C"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591394BE" w14:textId="77777777" w:rsidR="005A359C"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5F3E2300" w14:textId="77777777" w:rsidR="005A359C"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6DD19901" w14:textId="77777777" w:rsidR="005A359C"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1CE7ABAF" w14:textId="77777777" w:rsidR="005A359C"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7EB216D6" w14:textId="77777777" w:rsidR="005A359C"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11230DC6" w14:textId="77777777" w:rsidR="005A359C" w:rsidRDefault="00000000">
      <w:pPr>
        <w:pStyle w:val="Heading2"/>
      </w:pPr>
      <w:bookmarkStart w:id="219" w:name="X1ebecbc798370bee5c2c472da8fe7672668c771"/>
      <w:bookmarkEnd w:id="214"/>
      <w:bookmarkEnd w:id="218"/>
      <w:r>
        <w:t>The Sovereignty of God and His Manifestations</w:t>
      </w:r>
    </w:p>
    <w:p w14:paraId="08D42C7D" w14:textId="77777777" w:rsidR="005A359C" w:rsidRDefault="00000000">
      <w:pPr>
        <w:pStyle w:val="Heading3"/>
      </w:pPr>
      <w:bookmarkStart w:id="220" w:name="an-excerpt-from-the-bayan"/>
      <w:r>
        <w:t>An Excerpt From the Bayan</w:t>
      </w:r>
    </w:p>
    <w:p w14:paraId="4EBB7CCB" w14:textId="77777777" w:rsidR="005A359C"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09AF593B" w14:textId="77777777" w:rsidR="005A359C"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26FEEBFA" w14:textId="77777777" w:rsidR="005A359C"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1CAF8A7F" w14:textId="77777777" w:rsidR="005A359C" w:rsidRDefault="00000000">
      <w:pPr>
        <w:pStyle w:val="Heading3"/>
      </w:pPr>
      <w:bookmarkStart w:id="221" w:name="X0448682c9f9729ae979c818755a54d5f0eefd46"/>
      <w:bookmarkEnd w:id="220"/>
      <w:r>
        <w:t>Sole Intention is Establishment of Their Own Power</w:t>
      </w:r>
    </w:p>
    <w:p w14:paraId="1560F837" w14:textId="77777777" w:rsidR="005A359C"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441F13CC" w14:textId="77777777" w:rsidR="005A359C"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77474D53" w14:textId="77777777" w:rsidR="005A359C"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056E6FA7" w14:textId="77777777" w:rsidR="005A359C" w:rsidRDefault="00000000">
      <w:pPr>
        <w:pStyle w:val="Heading3"/>
      </w:pPr>
      <w:bookmarkStart w:id="222" w:name="X6633cacf0d16f1bd55f89fbdcf6cf3c3ae11df5"/>
      <w:bookmarkEnd w:id="221"/>
      <w:r>
        <w:lastRenderedPageBreak/>
        <w:t>The Distinction Between the Qa’im and the Qayyum</w:t>
      </w:r>
    </w:p>
    <w:p w14:paraId="78BE0EF0" w14:textId="77777777" w:rsidR="005A359C"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2E501303" w14:textId="77777777" w:rsidR="005A359C"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50F61D73" w14:textId="77777777" w:rsidR="005A359C"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0CD4A9EF" w14:textId="77777777" w:rsidR="005A359C"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5587F18B" w14:textId="77777777" w:rsidR="005A359C" w:rsidRDefault="00000000">
      <w:pPr>
        <w:pStyle w:val="BodyText"/>
      </w:pPr>
      <w:r>
        <w:t>Thus has every nation treated God when He appeared in the manifestation of His Self. They have done and will continue to do so.</w:t>
      </w:r>
    </w:p>
    <w:p w14:paraId="5B4A326B" w14:textId="77777777" w:rsidR="005A359C" w:rsidRDefault="00000000">
      <w:pPr>
        <w:pStyle w:val="BodyText"/>
      </w:pPr>
      <w:r>
        <w:t>Say: “Today, the Pen of God, the Mighty, the Qayyúm, will not move on behalf of these names. The eye of God will not return to them, nor will the breaths of the Beloved’s holiness touch them.”</w:t>
      </w:r>
    </w:p>
    <w:p w14:paraId="487D134E" w14:textId="77777777" w:rsidR="005A359C"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015A686A" w14:textId="77777777" w:rsidR="005A359C"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04644C28" w14:textId="77777777" w:rsidR="005A359C" w:rsidRDefault="00000000">
      <w:pPr>
        <w:pStyle w:val="Heading4"/>
      </w:pPr>
      <w:bookmarkStart w:id="223" w:name="X53be64a3f1ce6d68c7efe373de11c1ad05fe11f"/>
      <w:r>
        <w:t>The Soul of Baha’u’llah Was the Bab’s Sacrifice</w:t>
      </w:r>
    </w:p>
    <w:p w14:paraId="16CA3D01" w14:textId="77777777" w:rsidR="005A359C"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6792FD40" w14:textId="77777777" w:rsidR="005A359C"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0D0A6F6E" w14:textId="77777777" w:rsidR="005A359C"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64617938" w14:textId="77777777" w:rsidR="005A359C"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0A744445" w14:textId="77777777" w:rsidR="005A359C" w:rsidRDefault="00000000">
      <w:pPr>
        <w:pStyle w:val="Heading3"/>
      </w:pPr>
      <w:bookmarkStart w:id="224" w:name="verses-by-ibn-nabil"/>
      <w:bookmarkEnd w:id="222"/>
      <w:bookmarkEnd w:id="223"/>
      <w:r>
        <w:t>Verses by Ibn Nabil</w:t>
      </w:r>
    </w:p>
    <w:p w14:paraId="296BC643" w14:textId="77777777" w:rsidR="005A359C"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26A1BED9" w14:textId="77777777" w:rsidR="005A359C"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262361C0" w14:textId="77777777" w:rsidR="005A359C"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3669D133" w14:textId="77777777" w:rsidR="005A359C"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148B7230" w14:textId="77777777" w:rsidR="005A359C"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44A85B0D" w14:textId="77777777" w:rsidR="005A359C" w:rsidRDefault="00000000">
      <w:pPr>
        <w:pStyle w:val="BodyText"/>
      </w:pPr>
      <w:r>
        <w:t>“I complain to God about these people, for they look upon me based on what they have rather than what I have. They compare the Self of God to their selves and His words to their words.”</w:t>
      </w:r>
    </w:p>
    <w:p w14:paraId="09B9E3BC" w14:textId="77777777" w:rsidR="005A359C"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3B6246E3" w14:textId="77777777" w:rsidR="005A359C"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44465705" w14:textId="77777777" w:rsidR="005A359C"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59852B83" w14:textId="77777777" w:rsidR="005A359C" w:rsidRDefault="00000000">
      <w:pPr>
        <w:pStyle w:val="BodyText"/>
      </w:pPr>
      <w:r>
        <w:t>This mention and explanation are only for those truly seeking the path of guidance. Otherwise, the contaminated spring cannot purify a heart filled with hatred.</w:t>
      </w:r>
    </w:p>
    <w:p w14:paraId="64E3327B" w14:textId="77777777" w:rsidR="005A359C"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7B14761E" w14:textId="77777777" w:rsidR="005A359C" w:rsidRDefault="00000000">
      <w:pPr>
        <w:pStyle w:val="Heading2"/>
      </w:pPr>
      <w:bookmarkStart w:id="225" w:name="transformation-from-belief-to-disbelief"/>
      <w:bookmarkEnd w:id="219"/>
      <w:bookmarkEnd w:id="224"/>
      <w:r>
        <w:t>Transformation from Belief to Disbelief</w:t>
      </w:r>
    </w:p>
    <w:p w14:paraId="5B044A24" w14:textId="77777777" w:rsidR="005A359C" w:rsidRDefault="00000000">
      <w:pPr>
        <w:pStyle w:val="Heading3"/>
      </w:pPr>
      <w:bookmarkStart w:id="226" w:name="X32a5184c2dd9b853f39d0f3fcae4c8c68b033c2"/>
      <w:r>
        <w:t>Disbelievers Cling to Matters Never Mentioned by God</w:t>
      </w:r>
    </w:p>
    <w:p w14:paraId="4E9D40FC" w14:textId="77777777" w:rsidR="005A359C"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01D2F1B2" w14:textId="77777777" w:rsidR="005A359C" w:rsidRDefault="00000000">
      <w:pPr>
        <w:pStyle w:val="BodyText"/>
      </w:pPr>
      <w:r>
        <w:t>“By the Lord worshipped by His servants, a hair from a true worshipper is better than them.”</w:t>
      </w:r>
    </w:p>
    <w:p w14:paraId="148EED98" w14:textId="77777777" w:rsidR="005A359C"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4A3D8EFA" w14:textId="77777777" w:rsidR="005A359C" w:rsidRDefault="00000000">
      <w:pPr>
        <w:pStyle w:val="BodyText"/>
      </w:pPr>
      <w:r>
        <w:t>“Beware, beware, O people of the Bayán, do not deny God or fight against the Manifestation of His Self. Do not dispute with the one who came from the dawn of the Cause with clear authority.”</w:t>
      </w:r>
    </w:p>
    <w:p w14:paraId="36A2E47D" w14:textId="77777777" w:rsidR="005A359C"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222456D2" w14:textId="77777777" w:rsidR="005A359C"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67236DBC" w14:textId="77777777" w:rsidR="005A359C"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5535AF05" w14:textId="77777777" w:rsidR="005A359C"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078837F9" w14:textId="77777777" w:rsidR="005A359C" w:rsidRDefault="00000000">
      <w:pPr>
        <w:pStyle w:val="BodyText"/>
      </w:pPr>
      <w:r>
        <w:t>Had the people been receptive and mature, some of these hidden divine sciences would have been revealed. However, fate has been decreed.</w:t>
      </w:r>
    </w:p>
    <w:p w14:paraId="0FD8072E" w14:textId="77777777" w:rsidR="005A359C"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6D981A45" w14:textId="77777777" w:rsidR="005A359C"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7F34A97F" w14:textId="77777777" w:rsidR="005A359C" w:rsidRDefault="00000000">
      <w:pPr>
        <w:pStyle w:val="BodyText"/>
      </w:pPr>
      <w:r>
        <w:t>“He is sanctified above all people.”</w:t>
      </w:r>
    </w:p>
    <w:p w14:paraId="225764A6" w14:textId="77777777" w:rsidR="005A359C" w:rsidRDefault="00000000">
      <w:pPr>
        <w:pStyle w:val="Heading3"/>
      </w:pPr>
      <w:bookmarkStart w:id="227" w:name="the-transformation-of-satan"/>
      <w:bookmarkEnd w:id="226"/>
      <w:r>
        <w:t>The Transformation of Satan</w:t>
      </w:r>
    </w:p>
    <w:p w14:paraId="0DBD035C" w14:textId="77777777" w:rsidR="005A359C"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273685BD" w14:textId="77777777" w:rsidR="005A359C"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71B568AB" w14:textId="77777777" w:rsidR="005A359C"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577D4D20" w14:textId="77777777" w:rsidR="005A359C" w:rsidRDefault="00000000">
      <w:pPr>
        <w:pStyle w:val="Heading3"/>
      </w:pPr>
      <w:bookmarkStart w:id="228" w:name="half-the-world-worships-idols"/>
      <w:bookmarkEnd w:id="227"/>
      <w:r>
        <w:t>Half the World Worships Idols</w:t>
      </w:r>
    </w:p>
    <w:p w14:paraId="7D0498C4" w14:textId="77777777" w:rsidR="005A359C"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346596BB" w14:textId="77777777" w:rsidR="005A359C"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385463C5" w14:textId="77777777" w:rsidR="005A359C"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18843C42" w14:textId="77777777" w:rsidR="005A359C"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24087297" w14:textId="77777777" w:rsidR="005A359C" w:rsidRDefault="00000000">
      <w:pPr>
        <w:pStyle w:val="BodyText"/>
      </w:pPr>
      <w:r>
        <w:t>If you say, “We believed in Him by Himself and sufficed with His own proof,” then say: “By God, He now stands before humanity, appearing with the authority of His name, the Almighty, the Exalted, the Great.”</w:t>
      </w:r>
    </w:p>
    <w:p w14:paraId="7320D0B0" w14:textId="77777777" w:rsidR="005A359C" w:rsidRDefault="00000000">
      <w:pPr>
        <w:pStyle w:val="BodyText"/>
      </w:pPr>
      <w:r>
        <w:t>If you say, “We believed in what was revealed to Him from the verses of God, the Almighty, the All-Powerful,” then those verses have filled the earth from east to west.</w:t>
      </w:r>
    </w:p>
    <w:p w14:paraId="4CF2D4DE" w14:textId="77777777" w:rsidR="005A359C"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1ADD15E7" w14:textId="77777777" w:rsidR="005A359C" w:rsidRDefault="00000000">
      <w:pPr>
        <w:pStyle w:val="Heading3"/>
      </w:pPr>
      <w:bookmarkStart w:id="229" w:name="disbelief-by-the-leaders-of-the-bayan"/>
      <w:bookmarkEnd w:id="228"/>
      <w:r>
        <w:t>Disbelief by the Leaders of the Bayan</w:t>
      </w:r>
    </w:p>
    <w:p w14:paraId="2E9DFCCF" w14:textId="77777777" w:rsidR="005A359C"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7DF86C62" w14:textId="77777777" w:rsidR="005A359C"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3E62EDFA" w14:textId="77777777" w:rsidR="005A359C" w:rsidRDefault="00000000">
      <w:pPr>
        <w:pStyle w:val="BodyText"/>
      </w:pPr>
      <w:r>
        <w:t>If you do not believe Me after what you have seen with your eyes, then all things will testify to Me, followed by the Tongue of God, the Truthful, Trustworthy One.</w:t>
      </w:r>
    </w:p>
    <w:p w14:paraId="74506BC1" w14:textId="77777777" w:rsidR="005A359C"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4C42C672" w14:textId="77777777" w:rsidR="005A359C" w:rsidRDefault="00000000">
      <w:pPr>
        <w:pStyle w:val="Heading3"/>
      </w:pPr>
      <w:bookmarkStart w:id="230" w:name="transformation-from-illiyim-to-sijjin"/>
      <w:bookmarkEnd w:id="229"/>
      <w:r>
        <w:t>Transformation from Illiyim to Sijjin</w:t>
      </w:r>
    </w:p>
    <w:p w14:paraId="38C3DCA8" w14:textId="77777777" w:rsidR="005A359C"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4CF4D952" w14:textId="77777777" w:rsidR="005A359C"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6841F2C8" w14:textId="77777777" w:rsidR="005A359C"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450BD43F" w14:textId="77777777" w:rsidR="005A359C" w:rsidRDefault="00000000">
      <w:pPr>
        <w:pStyle w:val="BodyText"/>
      </w:pPr>
      <w:r>
        <w:t>The same soul, after turning away, becomes the self of hell, along with all that was connected to it. Thus does God transform light into darkness and darkness into light if you comprehend.</w:t>
      </w:r>
    </w:p>
    <w:p w14:paraId="71DA5CCF" w14:textId="77777777" w:rsidR="005A359C"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61276EED" w14:textId="77777777" w:rsidR="005A359C"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40D77282" w14:textId="77777777" w:rsidR="005A359C" w:rsidRDefault="00000000">
      <w:pPr>
        <w:pStyle w:val="BodyText"/>
      </w:pPr>
      <w:r>
        <w:t>“God presents this as an example so that people may comprehend.”</w:t>
      </w:r>
    </w:p>
    <w:p w14:paraId="2450BB19" w14:textId="77777777" w:rsidR="005A359C"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482667B4" w14:textId="77777777" w:rsidR="005A359C" w:rsidRDefault="00000000">
      <w:pPr>
        <w:pStyle w:val="Heading3"/>
      </w:pPr>
      <w:bookmarkStart w:id="231" w:name="believers-have-always-been-rare"/>
      <w:bookmarkEnd w:id="230"/>
      <w:r>
        <w:t>Believers Have Always Been Rare</w:t>
      </w:r>
    </w:p>
    <w:p w14:paraId="04653205" w14:textId="77777777" w:rsidR="005A359C"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393CA430" w14:textId="77777777" w:rsidR="005A359C"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66738C05" w14:textId="77777777" w:rsidR="005A359C" w:rsidRDefault="00000000">
      <w:pPr>
        <w:pStyle w:val="BodyText"/>
      </w:pPr>
      <w:r>
        <w:t>Many pearls of mystery are hidden within the shells of the seas of the Lord, the Concealer’s names. Their revelation would lead to the stumbling of those not on the straight path.</w:t>
      </w:r>
    </w:p>
    <w:p w14:paraId="79CF79B3" w14:textId="77777777" w:rsidR="005A359C"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277CB8B9" w14:textId="77777777" w:rsidR="005A359C"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76C74BDF" w14:textId="77777777" w:rsidR="005A359C" w:rsidRDefault="00000000">
      <w:pPr>
        <w:pStyle w:val="BodyText"/>
      </w:pPr>
      <w:r>
        <w:t>This is the wondrous appearance of the Sun of the All-Merciful’s Cause shining from the horizon of the King of the Possible’s finger. Blessed are the people of the world!</w:t>
      </w:r>
    </w:p>
    <w:p w14:paraId="56B6B2D4" w14:textId="77777777" w:rsidR="005A359C" w:rsidRDefault="00000000">
      <w:pPr>
        <w:pStyle w:val="BodyText"/>
      </w:pPr>
      <w:r>
        <w:t>Beyond that, “your Lord is free from all people.””</w:t>
      </w:r>
    </w:p>
    <w:p w14:paraId="39F762EE" w14:textId="77777777" w:rsidR="005A359C" w:rsidRDefault="00000000">
      <w:pPr>
        <w:pStyle w:val="BodyText"/>
      </w:pPr>
      <w:r>
        <w:t>Many souls today are drowning in the seas of fire without realizing it, yet believe themselves to be among the people of paradise. The previous communities have also rejoiced in such illusions.</w:t>
      </w:r>
    </w:p>
    <w:p w14:paraId="629B1E39" w14:textId="77777777" w:rsidR="005A359C"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73E361C5" w14:textId="77777777" w:rsidR="005A359C" w:rsidRDefault="00000000">
      <w:pPr>
        <w:pStyle w:val="BodyText"/>
      </w:pPr>
      <w:r>
        <w:t>If you cannot recognize it based on what has been explained to you, then recognize it by what has been revealed from Him. “Thus has been given to you a bounty from Him. He is the Generous, the Ancient.”</w:t>
      </w:r>
    </w:p>
    <w:p w14:paraId="752AC670" w14:textId="77777777" w:rsidR="005A359C"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050BAAE8" w14:textId="77777777" w:rsidR="005A359C" w:rsidRDefault="00000000">
      <w:pPr>
        <w:pStyle w:val="Heading3"/>
      </w:pPr>
      <w:bookmarkStart w:id="232" w:name="X5e2a54c59a4a6494da85b8c63ab85b75a69232e"/>
      <w:bookmarkEnd w:id="231"/>
      <w:r>
        <w:t>Disbelievers Pride Themselves on the Word Yet Turn Away From His Self</w:t>
      </w:r>
    </w:p>
    <w:p w14:paraId="2BA82F45" w14:textId="77777777" w:rsidR="005A359C"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6E2A2B40" w14:textId="77777777" w:rsidR="005A359C"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62CA3780" w14:textId="77777777" w:rsidR="005A359C" w:rsidRDefault="00000000">
      <w:pPr>
        <w:pStyle w:val="BodyText"/>
      </w:pPr>
      <w:r>
        <w:t>“Soon, the divine hand of encompassing power will create souls that will tear all veils and enter the sacred sanctuary of the Lord of Lords without any cover or screen.”</w:t>
      </w:r>
    </w:p>
    <w:p w14:paraId="02C01015" w14:textId="77777777" w:rsidR="005A359C"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1D359C4B" w14:textId="77777777" w:rsidR="005A359C" w:rsidRDefault="00000000">
      <w:pPr>
        <w:pStyle w:val="BodyText"/>
      </w:pPr>
      <w:r>
        <w:t>“By the Sun of Meanings, the light of these souls will illuminate the hosts on high, just as the sun shines upon the people of the earth.</w:t>
      </w:r>
    </w:p>
    <w:p w14:paraId="2CB9B899" w14:textId="77777777" w:rsidR="005A359C" w:rsidRDefault="00000000">
      <w:pPr>
        <w:pStyle w:val="BodyText"/>
      </w:pPr>
      <w:r>
        <w:t>‘O ’Alí, leave what you have and take what God commands you. This will suffice you over all people, and anything else neither satisfies nor enriches.’</w:t>
      </w:r>
    </w:p>
    <w:p w14:paraId="6BEB9DC5" w14:textId="77777777" w:rsidR="005A359C"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491086C0" w14:textId="77777777" w:rsidR="005A359C" w:rsidRDefault="00000000">
      <w:pPr>
        <w:pStyle w:val="BodyText"/>
      </w:pPr>
      <w:r>
        <w:t>If any soul seeks the exalted Truth besides Him, it is like a blind person seeking guidance on the path. “This will never happen. His proof is His verses and His authority is His affirmation.”</w:t>
      </w:r>
    </w:p>
    <w:p w14:paraId="1A0E5B14" w14:textId="77777777" w:rsidR="005A359C"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33C8D440" w14:textId="77777777" w:rsidR="005A359C"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3A8367C1" w14:textId="77777777" w:rsidR="005A359C"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5E301C0C" w14:textId="77777777" w:rsidR="005A359C"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76B0D664" w14:textId="77777777" w:rsidR="005A359C" w:rsidRDefault="00000000">
      <w:pPr>
        <w:pStyle w:val="BodyText"/>
      </w:pPr>
      <w:r>
        <w:t>“Say, do you believe in part of the Book and deny the other part? Woe unto you, you people of injustice!”</w:t>
      </w:r>
    </w:p>
    <w:p w14:paraId="791DB8F4" w14:textId="77777777" w:rsidR="005A359C"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044D67F3" w14:textId="77777777" w:rsidR="005A359C"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289979C5" w14:textId="77777777" w:rsidR="005A359C"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22E13FA7" w14:textId="77777777" w:rsidR="005A359C" w:rsidRDefault="00000000">
      <w:pPr>
        <w:pStyle w:val="Heading3"/>
      </w:pPr>
      <w:bookmarkStart w:id="233" w:name="signs-of-the-manifestation-of-god"/>
      <w:bookmarkEnd w:id="232"/>
      <w:r>
        <w:lastRenderedPageBreak/>
        <w:t>Signs of the Manifestation of God</w:t>
      </w:r>
    </w:p>
    <w:p w14:paraId="3653AF47" w14:textId="77777777" w:rsidR="005A359C"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437806D1" w14:textId="77777777" w:rsidR="005A359C"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6EAA5976" w14:textId="77777777" w:rsidR="005A359C"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18370665" w14:textId="77777777" w:rsidR="005A359C"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11FD145B" w14:textId="77777777" w:rsidR="005A359C"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35029B5C" w14:textId="77777777" w:rsidR="005A359C"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400EEA05" w14:textId="77777777" w:rsidR="005A359C"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1734943E" w14:textId="77777777" w:rsidR="005A359C"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5727BA81" w14:textId="77777777" w:rsidR="005A359C" w:rsidRDefault="00000000">
      <w:pPr>
        <w:pStyle w:val="BodyText"/>
      </w:pPr>
      <w:r>
        <w:t>During the Manifestation, one must turn away from all things and focus on God alone, for without this, no one will ever attain God, the Exalted, the Great.</w:t>
      </w:r>
    </w:p>
    <w:p w14:paraId="2A2AD89B" w14:textId="77777777" w:rsidR="005A359C" w:rsidRDefault="00000000">
      <w:pPr>
        <w:pStyle w:val="BodyText"/>
      </w:pPr>
      <w:r>
        <w:t>O servants of desire, listen to the sacred melodies of eternity and hasten to the place of “Know God by God” and sever yourselves from all else.</w:t>
      </w:r>
    </w:p>
    <w:p w14:paraId="48C481CF" w14:textId="77777777" w:rsidR="005A359C" w:rsidRDefault="00000000">
      <w:pPr>
        <w:pStyle w:val="Heading2"/>
      </w:pPr>
      <w:bookmarkStart w:id="234" w:name="the-babs-explanations-are-clear"/>
      <w:bookmarkEnd w:id="225"/>
      <w:bookmarkEnd w:id="233"/>
      <w:r>
        <w:t>The Bab’s Explanations Are Clear</w:t>
      </w:r>
    </w:p>
    <w:p w14:paraId="35B4B153" w14:textId="77777777" w:rsidR="005A359C"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70038FCC" w14:textId="77777777" w:rsidR="005A359C" w:rsidRDefault="00000000">
      <w:pPr>
        <w:pStyle w:val="BodyText"/>
      </w:pPr>
      <w:r>
        <w:t>“Do not cling to the Bayán in the moment of His Manifestation and be veiled by its words, thus being deprived of the sovereignty of the One.”</w:t>
      </w:r>
    </w:p>
    <w:p w14:paraId="53B06C5C" w14:textId="77777777" w:rsidR="005A359C" w:rsidRDefault="00000000">
      <w:pPr>
        <w:pStyle w:val="BodyText"/>
      </w:pPr>
      <w:r>
        <w:t>He particularly addresses the letters and mirrors: “You have used my words as proof. Beware that in the hour of His appearance, you do not act arrogantly toward the chosen Beauty.”</w:t>
      </w:r>
    </w:p>
    <w:p w14:paraId="3239EAF3" w14:textId="77777777" w:rsidR="005A359C"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72F74AD6" w14:textId="77777777" w:rsidR="005A359C"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13FED66D" w14:textId="77777777" w:rsidR="005A359C"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3274CF9E" w14:textId="77777777" w:rsidR="005A359C"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464DA6D5" w14:textId="77777777" w:rsidR="005A359C"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2C060954" w14:textId="77777777" w:rsidR="005A359C"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7EA0AE15" w14:textId="77777777" w:rsidR="005A359C" w:rsidRDefault="00000000">
      <w:pPr>
        <w:pStyle w:val="Heading3"/>
      </w:pPr>
      <w:bookmarkStart w:id="235" w:name="Xec2cac158ecf317ced3dac3ac1829a5e003ff11"/>
      <w:r>
        <w:t>Some Mirrors Have Claimed the Station of the Sun</w:t>
      </w:r>
    </w:p>
    <w:p w14:paraId="75436246" w14:textId="77777777" w:rsidR="005A359C"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351E0101" w14:textId="77777777" w:rsidR="005A359C"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5B195AA7" w14:textId="77777777" w:rsidR="005A359C"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76B7A9F5" w14:textId="77777777" w:rsidR="005A359C"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7F000E6A" w14:textId="77777777" w:rsidR="005A359C"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403606CC" w14:textId="77777777" w:rsidR="005A359C" w:rsidRDefault="00000000">
      <w:pPr>
        <w:pStyle w:val="BodyText"/>
      </w:pPr>
      <w:r>
        <w:t>He also says to the honorable Áqá Sayyid Jawád: “I will be grateful to you, O mirror, for abandoning all other mirrors. Let them all, in their different forms, look toward Me.”</w:t>
      </w:r>
    </w:p>
    <w:p w14:paraId="73AF978C" w14:textId="77777777" w:rsidR="005A359C" w:rsidRDefault="00000000">
      <w:pPr>
        <w:pStyle w:val="BodyText"/>
      </w:pPr>
      <w:r>
        <w:lastRenderedPageBreak/>
        <w:t>Observe that He complains about all the mirrors, yet this Beauty gives thanks to the one renowned as a mirror because he looks toward Me with what he has, not with what I possess.</w:t>
      </w:r>
    </w:p>
    <w:p w14:paraId="3255D517" w14:textId="77777777" w:rsidR="005A359C"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21DC9751" w14:textId="77777777" w:rsidR="005A359C" w:rsidRDefault="00000000">
      <w:pPr>
        <w:pStyle w:val="Heading3"/>
      </w:pPr>
      <w:bookmarkStart w:id="236" w:name="dont-let-the-bayan-be-a-veil"/>
      <w:bookmarkEnd w:id="235"/>
      <w:r>
        <w:t>Don’t Let the Bayan Be A Veil</w:t>
      </w:r>
    </w:p>
    <w:p w14:paraId="26A5CE9A" w14:textId="77777777" w:rsidR="005A359C"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41F3AB0F" w14:textId="77777777" w:rsidR="005A359C"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3BF6325F" w14:textId="77777777" w:rsidR="005A359C" w:rsidRDefault="00000000">
      <w:pPr>
        <w:pStyle w:val="BodyText"/>
      </w:pPr>
      <w:r>
        <w:t>He also cautions not to become veiled by what has been revealed in the Bayán from the Truth.</w:t>
      </w:r>
    </w:p>
    <w:p w14:paraId="6EF72AC5" w14:textId="77777777" w:rsidR="005A359C"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1B30B39E" w14:textId="77777777" w:rsidR="005A359C"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3667652D" w14:textId="77777777" w:rsidR="005A359C" w:rsidRDefault="00000000">
      <w:pPr>
        <w:pStyle w:val="Heading3"/>
      </w:pPr>
      <w:bookmarkStart w:id="237" w:name="the-revival-of-names"/>
      <w:bookmarkEnd w:id="236"/>
      <w:r>
        <w:t>The Revival of Names</w:t>
      </w:r>
    </w:p>
    <w:p w14:paraId="37A152B4" w14:textId="77777777" w:rsidR="005A359C"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42EE97AF" w14:textId="77777777" w:rsidR="005A359C"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563DFBAD" w14:textId="77777777" w:rsidR="005A359C"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22ECF34B" w14:textId="77777777" w:rsidR="005A359C"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773E36BF" w14:textId="77777777" w:rsidR="005A359C" w:rsidRDefault="00000000">
      <w:pPr>
        <w:pStyle w:val="BodyText"/>
      </w:pPr>
      <w:r>
        <w:t>Furthermore, all things are repositories of divine names and stores of mysteries of craftsmanship. In every era, He brings forth from each thing whatever He wills and takes away whatever He wishes.</w:t>
      </w:r>
    </w:p>
    <w:p w14:paraId="28C72790" w14:textId="77777777" w:rsidR="005A359C"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7B45819F" w14:textId="77777777" w:rsidR="005A359C" w:rsidRDefault="00000000">
      <w:pPr>
        <w:pStyle w:val="BodyText"/>
      </w:pPr>
      <w:r>
        <w:t>By God, the eyes of prophets and messengers weep for Me in the highest companionship. They mourn within themselves and cry out in their very beings, but people are in a deep state of heedlessness.</w:t>
      </w:r>
    </w:p>
    <w:p w14:paraId="348AA773" w14:textId="77777777" w:rsidR="005A359C"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4646B5D4" w14:textId="77777777" w:rsidR="005A359C"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21BA51B2" w14:textId="77777777" w:rsidR="005A359C" w:rsidRDefault="00000000">
      <w:pPr>
        <w:pStyle w:val="BodyText"/>
      </w:pPr>
      <w:r>
        <w:t>“God speaks the truth, yet people do not listen.”</w:t>
      </w:r>
    </w:p>
    <w:p w14:paraId="03DCDEAD" w14:textId="77777777" w:rsidR="005A359C" w:rsidRDefault="00000000">
      <w:pPr>
        <w:pStyle w:val="Heading3"/>
      </w:pPr>
      <w:bookmarkStart w:id="238" w:name="qualities-and-attributes-of-mirrors"/>
      <w:bookmarkEnd w:id="237"/>
      <w:r>
        <w:t>Qualities and Attributes of Mirrors</w:t>
      </w:r>
    </w:p>
    <w:p w14:paraId="4B57517D" w14:textId="77777777" w:rsidR="005A359C"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6FDDFC8D" w14:textId="77777777" w:rsidR="005A359C"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322EACC0" w14:textId="77777777" w:rsidR="005A359C"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43A62195" w14:textId="77777777" w:rsidR="005A359C"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5763372E" w14:textId="77777777" w:rsidR="005A359C"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1448C8B0" w14:textId="77777777" w:rsidR="005A359C"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4747CDC5" w14:textId="77777777" w:rsidR="005A359C"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28ADE37F" w14:textId="77777777" w:rsidR="005A359C" w:rsidRDefault="00000000">
      <w:pPr>
        <w:pStyle w:val="Heading3"/>
      </w:pPr>
      <w:bookmarkStart w:id="239" w:name="mirza-yahyas-actions-against-bahaullah"/>
      <w:bookmarkEnd w:id="238"/>
      <w:r>
        <w:t>Mirza Yahya’s Actions Against Baha’u’llah</w:t>
      </w:r>
    </w:p>
    <w:p w14:paraId="31FD4C50" w14:textId="77777777" w:rsidR="005A359C"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5D657659" w14:textId="77777777" w:rsidR="005A359C"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187A13A5" w14:textId="77777777" w:rsidR="005A359C"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1E505638" w14:textId="77777777" w:rsidR="005A359C" w:rsidRDefault="00000000">
      <w:pPr>
        <w:pStyle w:val="BodyText"/>
      </w:pPr>
      <w:r>
        <w:t>Would that one with insight looks upon their words, which reveal their selves and beings, to recognize them and be among those who know.</w:t>
      </w:r>
    </w:p>
    <w:p w14:paraId="0B085B71" w14:textId="77777777" w:rsidR="005A359C"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5AA8C143" w14:textId="77777777" w:rsidR="005A359C" w:rsidRDefault="00000000">
      <w:pPr>
        <w:pStyle w:val="Heading3"/>
      </w:pPr>
      <w:bookmarkStart w:id="240" w:name="Xae9462bd60252ad2e199c0111e318dbb0881b68"/>
      <w:bookmarkEnd w:id="239"/>
      <w:r>
        <w:lastRenderedPageBreak/>
        <w:t>Guardianship Was Entirely Removed From The Book</w:t>
      </w:r>
    </w:p>
    <w:p w14:paraId="170AFE8F" w14:textId="77777777" w:rsidR="005A359C"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1BD477E9" w14:textId="77777777" w:rsidR="005A359C"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4108F5D1" w14:textId="77777777" w:rsidR="005A359C"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0FCB3A68" w14:textId="77777777" w:rsidR="005A359C"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028C5557" w14:textId="77777777" w:rsidR="005A359C"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5CB2AEDD" w14:textId="77777777" w:rsidR="005A359C" w:rsidRDefault="00000000">
      <w:pPr>
        <w:pStyle w:val="Heading3"/>
      </w:pPr>
      <w:bookmarkStart w:id="241" w:name="Xa41f7fd30a1f1fc9651737321d4090c6fb384e7"/>
      <w:bookmarkEnd w:id="240"/>
      <w:r>
        <w:t>How A Mirror Descends From the Station of Mirrorness</w:t>
      </w:r>
    </w:p>
    <w:p w14:paraId="4DEB4055" w14:textId="77777777" w:rsidR="005A359C"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550FEADF" w14:textId="77777777" w:rsidR="005A359C"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5EB25FBA" w14:textId="77777777" w:rsidR="005A359C"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7C0F3FED" w14:textId="77777777" w:rsidR="005A359C"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701473BC" w14:textId="77777777" w:rsidR="005A359C"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5BA8F140" w14:textId="77777777" w:rsidR="005A359C" w:rsidRDefault="00000000">
      <w:pPr>
        <w:pStyle w:val="BodyText"/>
      </w:pPr>
      <w:r>
        <w:t>“Exalted is He above what you have imagined of His power!”</w:t>
      </w:r>
    </w:p>
    <w:p w14:paraId="7B3C0B20" w14:textId="77777777" w:rsidR="005A359C"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4983B386" w14:textId="77777777" w:rsidR="005A359C" w:rsidRDefault="00000000">
      <w:pPr>
        <w:pStyle w:val="BodyText"/>
      </w:pPr>
      <w:r>
        <w:t>Today, many pieces of ruby have turned to stone, unaware of it. Conversely, the opposite can occur if you understand.</w:t>
      </w:r>
    </w:p>
    <w:p w14:paraId="5C8B00E8" w14:textId="77777777" w:rsidR="005A359C" w:rsidRDefault="00000000">
      <w:pPr>
        <w:pStyle w:val="Heading3"/>
      </w:pPr>
      <w:bookmarkStart w:id="242" w:name="detachment-to-be-free-and-independent"/>
      <w:bookmarkEnd w:id="241"/>
      <w:r>
        <w:t>Detachment To Be Free and Independent</w:t>
      </w:r>
    </w:p>
    <w:p w14:paraId="5BAEAD54" w14:textId="77777777" w:rsidR="005A359C"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573C62AE" w14:textId="77777777" w:rsidR="005A359C"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42A28E05" w14:textId="77777777" w:rsidR="005A359C"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712F235D" w14:textId="77777777" w:rsidR="005A359C"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386CA6EA" w14:textId="77777777" w:rsidR="005A359C"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3B4C29DD" w14:textId="77777777" w:rsidR="005A359C"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73EEC85E" w14:textId="77777777" w:rsidR="005A359C" w:rsidRDefault="00000000">
      <w:pPr>
        <w:pStyle w:val="Heading3"/>
      </w:pPr>
      <w:bookmarkStart w:id="243" w:name="X019e98e862f658e76acd83064fcfe6702fe5e21"/>
      <w:bookmarkEnd w:id="242"/>
      <w:r>
        <w:t>All Things Constantly Transform in God’s Sight</w:t>
      </w:r>
    </w:p>
    <w:p w14:paraId="2A89AA1F" w14:textId="77777777" w:rsidR="005A359C" w:rsidRDefault="00000000">
      <w:pPr>
        <w:pStyle w:val="FirstParagraph"/>
      </w:pPr>
      <w:r>
        <w:t>If you rise from the realm of illusion and purify your heart from allusions, you will see all things constantly transforming in God’s sight.</w:t>
      </w:r>
    </w:p>
    <w:p w14:paraId="7E50375B" w14:textId="77777777" w:rsidR="005A359C"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6668A4ED" w14:textId="77777777" w:rsidR="005A359C"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578C1680" w14:textId="77777777" w:rsidR="005A359C"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344816C0" w14:textId="77777777" w:rsidR="005A359C"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4C9D8CF4" w14:textId="77777777" w:rsidR="005A359C" w:rsidRDefault="00000000">
      <w:pPr>
        <w:pStyle w:val="BodyText"/>
      </w:pPr>
      <w:r>
        <w:t>In this Manifestation, the sun has risen from the horizon of God, and the moon of illusion has been split. Say, “Blessed be God, the most capable of all!”</w:t>
      </w:r>
    </w:p>
    <w:p w14:paraId="5335583D" w14:textId="77777777" w:rsidR="005A359C" w:rsidRDefault="00000000">
      <w:pPr>
        <w:pStyle w:val="BodyText"/>
      </w:pPr>
      <w:r>
        <w:t>Reflect upon this revealed verse and be just. “Do not be among those who recognize the bounty of God and then deny it.”</w:t>
      </w:r>
    </w:p>
    <w:p w14:paraId="4086EFB5" w14:textId="77777777" w:rsidR="005A359C"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13A6BA8A" w14:textId="77777777" w:rsidR="005A359C" w:rsidRDefault="00000000">
      <w:pPr>
        <w:pStyle w:val="BodyText"/>
      </w:pPr>
      <w:r>
        <w:t>“By God, He created what He made in the world with a breath from Himself in a way no one else ever has.”</w:t>
      </w:r>
    </w:p>
    <w:p w14:paraId="7E4EF40E" w14:textId="77777777" w:rsidR="005A359C"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35F5B892" w14:textId="77777777" w:rsidR="005A359C" w:rsidRDefault="00000000">
      <w:pPr>
        <w:pStyle w:val="Heading3"/>
      </w:pPr>
      <w:bookmarkStart w:id="244" w:name="infallibility"/>
      <w:bookmarkEnd w:id="243"/>
      <w:r>
        <w:t>Infallibility</w:t>
      </w:r>
    </w:p>
    <w:p w14:paraId="2EB679B4" w14:textId="77777777" w:rsidR="005A359C"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2967BEDE" w14:textId="77777777" w:rsidR="005A359C"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0C120146" w14:textId="77777777" w:rsidR="005A359C"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29C79DDE" w14:textId="77777777" w:rsidR="005A359C" w:rsidRDefault="00000000">
      <w:pPr>
        <w:pStyle w:val="BodyText"/>
      </w:pPr>
      <w:r>
        <w:t>“When they heard the call, ‘Am I not your Lord?’ they did not respond ‘Yes!’ And God did not address anyone except through the Manifestation of His Self in every Manifestation.”</w:t>
      </w:r>
    </w:p>
    <w:p w14:paraId="6A001368" w14:textId="77777777" w:rsidR="005A359C"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1FF55ABE" w14:textId="77777777" w:rsidR="005A359C"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22A6FC53" w14:textId="77777777" w:rsidR="005A359C" w:rsidRDefault="00000000">
      <w:pPr>
        <w:pStyle w:val="Heading3"/>
      </w:pPr>
      <w:bookmarkStart w:id="245" w:name="muslims-relied-on-false-traditions"/>
      <w:bookmarkEnd w:id="244"/>
      <w:r>
        <w:t>Muslims Relied on False Traditions</w:t>
      </w:r>
    </w:p>
    <w:p w14:paraId="7B2AB2B2" w14:textId="77777777" w:rsidR="005A359C"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30165FDC" w14:textId="77777777" w:rsidR="005A359C"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656844E0" w14:textId="77777777" w:rsidR="005A359C"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6C2729ED" w14:textId="77777777" w:rsidR="005A359C"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35806029" w14:textId="77777777" w:rsidR="005A359C" w:rsidRDefault="00000000">
      <w:pPr>
        <w:pStyle w:val="Heading3"/>
      </w:pPr>
      <w:bookmarkStart w:id="246" w:name="those-named-in-the-bayan"/>
      <w:bookmarkEnd w:id="245"/>
      <w:r>
        <w:lastRenderedPageBreak/>
        <w:t>Those Named in the Bayan</w:t>
      </w:r>
    </w:p>
    <w:p w14:paraId="18F5D080" w14:textId="77777777" w:rsidR="005A359C"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294C7C8B" w14:textId="77777777" w:rsidR="005A359C"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7652A341" w14:textId="77777777" w:rsidR="005A359C" w:rsidRDefault="00000000">
      <w:pPr>
        <w:pStyle w:val="BodyText"/>
      </w:pPr>
      <w:r>
        <w:t>Furthermore, He says: “Recognize Him by His verses, and do not be cautious in your recognition of Him, for by such caution you will end up in the fire.”</w:t>
      </w:r>
    </w:p>
    <w:p w14:paraId="5B4DEEBF" w14:textId="77777777" w:rsidR="005A359C" w:rsidRDefault="00000000">
      <w:pPr>
        <w:pStyle w:val="BodyText"/>
      </w:pPr>
      <w:r>
        <w:t>In light of these decisive words, all those who are cautious in this sacred, exalted Cause are surely in the fire; there is no doubt about this.</w:t>
      </w:r>
    </w:p>
    <w:p w14:paraId="57CCF239" w14:textId="77777777" w:rsidR="005A359C" w:rsidRDefault="00000000">
      <w:pPr>
        <w:pStyle w:val="BodyText"/>
      </w:pPr>
      <w:r>
        <w:t>And He says: “If you look between yourself and God, you will find His likeness in your hearts. Do not be veiled from Him by His own self and recognize the One for whose recognition you were created.”</w:t>
      </w:r>
    </w:p>
    <w:p w14:paraId="6C755091" w14:textId="77777777" w:rsidR="005A359C"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6BA0BF09" w14:textId="77777777" w:rsidR="005A359C"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10CDBFEC" w14:textId="77777777" w:rsidR="005A359C" w:rsidRDefault="00000000">
      <w:pPr>
        <w:pStyle w:val="BodyText"/>
      </w:pPr>
      <w:r>
        <w:t>He declares, “Who knows the manifestation except God? Whenever He appears, all must accept the Point of Truth and thank God.”</w:t>
      </w:r>
    </w:p>
    <w:p w14:paraId="404879C1" w14:textId="77777777" w:rsidR="005A359C"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3773C3B8" w14:textId="77777777" w:rsidR="005A359C"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6F28452E" w14:textId="77777777" w:rsidR="005A359C"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76F2DFA8" w14:textId="77777777" w:rsidR="005A359C"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5E7B2A3D" w14:textId="77777777" w:rsidR="005A359C"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361049E4" w14:textId="77777777" w:rsidR="005A359C" w:rsidRDefault="00000000">
      <w:pPr>
        <w:pStyle w:val="Heading3"/>
      </w:pPr>
      <w:bookmarkStart w:id="247" w:name="aqa-sayyid-husayn-was-ignored"/>
      <w:bookmarkEnd w:id="246"/>
      <w:r>
        <w:t>Aqa Sayyid Husayn Was Ignored</w:t>
      </w:r>
    </w:p>
    <w:p w14:paraId="29EF809A" w14:textId="77777777" w:rsidR="005A359C"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64256671" w14:textId="77777777" w:rsidR="005A359C"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09D7D65E" w14:textId="77777777" w:rsidR="005A359C"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38479B68" w14:textId="77777777" w:rsidR="005A359C" w:rsidRDefault="00000000">
      <w:pPr>
        <w:pStyle w:val="Heading3"/>
      </w:pPr>
      <w:bookmarkStart w:id="248" w:name="the-hatred-towards-god"/>
      <w:bookmarkEnd w:id="247"/>
      <w:r>
        <w:t>The Hatred Towards God</w:t>
      </w:r>
    </w:p>
    <w:p w14:paraId="2E21B4A8" w14:textId="77777777" w:rsidR="005A359C"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5E1C5CA2" w14:textId="77777777" w:rsidR="005A359C"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011A9742" w14:textId="77777777" w:rsidR="005A359C"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742981BC" w14:textId="77777777" w:rsidR="005A359C"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7763036E" w14:textId="77777777" w:rsidR="005A359C"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2C877B30" w14:textId="77777777" w:rsidR="005A359C"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648DAD63" w14:textId="77777777" w:rsidR="005A359C"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2A419DB6" w14:textId="77777777" w:rsidR="005A359C" w:rsidRDefault="00000000">
      <w:pPr>
        <w:pStyle w:val="BodyText"/>
      </w:pPr>
      <w:r>
        <w:t>“May God protect us and you, O people of the monotheists, from these individuals and their evil, deception, and cunning.”</w:t>
      </w:r>
    </w:p>
    <w:p w14:paraId="324C146D" w14:textId="77777777" w:rsidR="005A359C" w:rsidRDefault="00000000">
      <w:pPr>
        <w:pStyle w:val="BodyText"/>
      </w:pPr>
      <w:r>
        <w:t>In the prayer, “O Sovereign of Names and Attributes,” it is stated:</w:t>
      </w:r>
    </w:p>
    <w:p w14:paraId="2BB8741D" w14:textId="77777777" w:rsidR="005A359C"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5E4B4032" w14:textId="77777777" w:rsidR="005A359C" w:rsidRDefault="00000000">
      <w:pPr>
        <w:pStyle w:val="Heading2"/>
      </w:pPr>
      <w:bookmarkStart w:id="249" w:name="X0e220c262a809222f3726c9d54612749a377ea1"/>
      <w:bookmarkEnd w:id="234"/>
      <w:bookmarkEnd w:id="248"/>
      <w:r>
        <w:t>Disbelief In Any Manifestation is Disbelief In All</w:t>
      </w:r>
    </w:p>
    <w:p w14:paraId="07EA98D5" w14:textId="77777777" w:rsidR="005A359C"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4DF5CE9D" w14:textId="77777777" w:rsidR="005A359C"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6A042F74" w14:textId="77777777" w:rsidR="005A359C"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3D9D6DDA" w14:textId="77777777" w:rsidR="005A359C" w:rsidRDefault="00000000">
      <w:pPr>
        <w:pStyle w:val="Heading3"/>
      </w:pPr>
      <w:bookmarkStart w:id="250" w:name="bahaullah-doubts-sarraj-will-believe"/>
      <w:r>
        <w:t>Baha’u’llah Doubts Sarraj Will Believe</w:t>
      </w:r>
    </w:p>
    <w:p w14:paraId="5B8C0F92" w14:textId="77777777" w:rsidR="005A359C"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273E49E7" w14:textId="77777777" w:rsidR="005A359C"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1BA5F20B" w14:textId="77777777" w:rsidR="005A359C" w:rsidRDefault="00000000">
      <w:pPr>
        <w:pStyle w:val="Heading3"/>
      </w:pPr>
      <w:bookmarkStart w:id="251" w:name="X91883022eda406acc179ae2e0c0e1b67f67b604"/>
      <w:bookmarkEnd w:id="250"/>
      <w:r>
        <w:t>Baha’u’llah Revealed Himself Not By His Will</w:t>
      </w:r>
    </w:p>
    <w:p w14:paraId="484362A4" w14:textId="77777777" w:rsidR="005A359C"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5C2C14D4" w14:textId="77777777" w:rsidR="005A359C"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2227EE65" w14:textId="77777777" w:rsidR="005A359C"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70F16950" w14:textId="77777777" w:rsidR="005A359C"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78620CFB" w14:textId="77777777" w:rsidR="005A359C"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6499012D" w14:textId="77777777" w:rsidR="005A359C" w:rsidRDefault="00000000">
      <w:pPr>
        <w:pStyle w:val="Heading3"/>
      </w:pPr>
      <w:bookmarkStart w:id="252" w:name="guidance-and-praise-for-mirza-asadullah"/>
      <w:bookmarkEnd w:id="251"/>
      <w:r>
        <w:lastRenderedPageBreak/>
        <w:t>Guidance and Praise for Mirza Asadullah</w:t>
      </w:r>
    </w:p>
    <w:p w14:paraId="5CCF0F43" w14:textId="77777777" w:rsidR="005A359C"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0E89571B" w14:textId="77777777" w:rsidR="005A359C"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45DF7183" w14:textId="77777777" w:rsidR="005A359C"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28128C1A" w14:textId="77777777" w:rsidR="005A359C"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6A958F4B" w14:textId="77777777" w:rsidR="005A359C"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06A725E3" w14:textId="77777777" w:rsidR="005A359C"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55652FAF" w14:textId="77777777" w:rsidR="005A359C"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25E32B96" w14:textId="77777777" w:rsidR="005A359C"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70BD942" w14:textId="77777777" w:rsidR="005A359C"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3C9A828F" w14:textId="77777777" w:rsidR="005A359C"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0E8F69AA" w14:textId="77777777" w:rsidR="005A359C"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2ED55DB3" w14:textId="77777777" w:rsidR="005A359C" w:rsidRDefault="00000000">
      <w:pPr>
        <w:pStyle w:val="Heading3"/>
      </w:pPr>
      <w:bookmarkStart w:id="253" w:name="christians-who-believe"/>
      <w:bookmarkEnd w:id="252"/>
      <w:r>
        <w:t>Christians Who Believe</w:t>
      </w:r>
    </w:p>
    <w:p w14:paraId="4A7865AE" w14:textId="77777777" w:rsidR="005A359C"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07E1B342" w14:textId="77777777" w:rsidR="005A359C"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78A6A5CB" w14:textId="77777777" w:rsidR="005A359C"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2C334D24" w14:textId="77777777" w:rsidR="005A359C" w:rsidRDefault="00000000">
      <w:pPr>
        <w:pStyle w:val="Heading3"/>
      </w:pPr>
      <w:bookmarkStart w:id="254" w:name="blessings-for-the-steadfast"/>
      <w:bookmarkEnd w:id="253"/>
      <w:r>
        <w:t>Blessings for the Steadfast</w:t>
      </w:r>
    </w:p>
    <w:p w14:paraId="4723233D" w14:textId="77777777" w:rsidR="005A359C"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2A0BA7BD" w14:textId="77777777" w:rsidR="005A359C"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1C2EC991" w14:textId="77777777" w:rsidR="005A359C"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49F7733A" w14:textId="77777777" w:rsidR="005A359C"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350C50B6" w14:textId="77777777" w:rsidR="005A359C"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34812B63" w14:textId="77777777" w:rsidR="005A359C"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5A6A4390" w14:textId="77777777" w:rsidR="005A359C" w:rsidRDefault="00000000">
      <w:pPr>
        <w:pStyle w:val="Heading2"/>
      </w:pPr>
      <w:bookmarkStart w:id="255" w:name="Xe37d1339f0c60fece18d9fd388f456b6bd0c79e"/>
      <w:bookmarkEnd w:id="249"/>
      <w:bookmarkEnd w:id="254"/>
      <w:r>
        <w:t>Baha’u’llah’s Purpose Is For Those In Desperate Times</w:t>
      </w:r>
    </w:p>
    <w:p w14:paraId="39AED9E8" w14:textId="77777777" w:rsidR="005A359C"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03EA7705" w14:textId="77777777" w:rsidR="005A359C"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54E4B735" w14:textId="77777777" w:rsidR="005A359C"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65555587" w14:textId="77777777" w:rsidR="005A359C"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15BEFDC1" w14:textId="77777777" w:rsidR="005A359C" w:rsidRDefault="00000000">
      <w:pPr>
        <w:pStyle w:val="Heading3"/>
      </w:pPr>
      <w:bookmarkStart w:id="256" w:name="bahaullahs-wish-for-sarraj-and-azalis"/>
      <w:r>
        <w:t>Baha’u’llah’s Wish for Sarraj and Azalis</w:t>
      </w:r>
    </w:p>
    <w:p w14:paraId="5B198331" w14:textId="77777777" w:rsidR="005A359C"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7CCAE3D6" w14:textId="77777777" w:rsidR="005A359C"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0E937E4F" w14:textId="77777777" w:rsidR="005A359C"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4B615006" w14:textId="77777777" w:rsidR="005A359C"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6F47E047" w14:textId="77777777" w:rsidR="005A359C"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3373E56D" w14:textId="77777777" w:rsidR="005A359C"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00355427" w14:textId="77777777" w:rsidR="005A359C"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18EA0F92" w14:textId="77777777" w:rsidR="005A359C"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66641EBE" w14:textId="77777777" w:rsidR="005A359C"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29FC4AE7" w14:textId="77777777" w:rsidR="005A359C"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4ED250D7" w14:textId="77777777" w:rsidR="005A359C" w:rsidRDefault="00000000">
      <w:pPr>
        <w:pStyle w:val="Heading3"/>
      </w:pPr>
      <w:bookmarkStart w:id="257" w:name="arrival-to-istanbul"/>
      <w:bookmarkEnd w:id="256"/>
      <w:r>
        <w:t>Arrival to Istanbul</w:t>
      </w:r>
    </w:p>
    <w:p w14:paraId="75742889" w14:textId="77777777" w:rsidR="005A359C"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04440736" w14:textId="77777777" w:rsidR="005A359C"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40D54469" w14:textId="77777777" w:rsidR="005A359C"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50AE46E9" w14:textId="77777777" w:rsidR="005A359C"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48E33F85" w14:textId="77777777" w:rsidR="005A359C" w:rsidRDefault="00000000">
      <w:pPr>
        <w:pStyle w:val="Heading3"/>
      </w:pPr>
      <w:bookmarkStart w:id="258" w:name="Xed8721d22d55850b8820627d0b78c3b4f04d623"/>
      <w:bookmarkEnd w:id="257"/>
      <w:r>
        <w:t>A Charge of Oppression by Mirza Yahya Against Baha’u’llah</w:t>
      </w:r>
    </w:p>
    <w:p w14:paraId="5108BA37" w14:textId="77777777" w:rsidR="005A359C"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56DCB535" w14:textId="77777777" w:rsidR="005A359C"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6C209B4D" w14:textId="77777777" w:rsidR="005A359C"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39F2CC23" w14:textId="77777777" w:rsidR="005A359C"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328E3B99" w14:textId="77777777" w:rsidR="005A359C" w:rsidRDefault="00000000">
      <w:pPr>
        <w:pStyle w:val="Heading3"/>
      </w:pPr>
      <w:bookmarkStart w:id="259" w:name="victory-for-the-friends-of-god"/>
      <w:bookmarkEnd w:id="258"/>
      <w:r>
        <w:lastRenderedPageBreak/>
        <w:t>Victory For the Friends of God</w:t>
      </w:r>
    </w:p>
    <w:p w14:paraId="1591311B" w14:textId="77777777" w:rsidR="005A359C"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7E158816" w14:textId="77777777" w:rsidR="005A359C"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1B12A570" w14:textId="77777777" w:rsidR="005A359C"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35616D77" w14:textId="77777777" w:rsidR="005A359C"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75B13569" w14:textId="77777777" w:rsidR="005A359C"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2A5AEC6A" w14:textId="77777777" w:rsidR="005A359C"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D2C6E4E" w14:textId="77777777" w:rsidR="005A359C"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2C909156" w14:textId="77777777" w:rsidR="005A359C" w:rsidRDefault="00000000">
      <w:pPr>
        <w:pStyle w:val="Heading3"/>
      </w:pPr>
      <w:bookmarkStart w:id="260" w:name="X1a1d608fd0e99d94cf98eb78f2577551d8bced5"/>
      <w:bookmarkEnd w:id="259"/>
      <w:r>
        <w:t>Azalis Claim Baha’u’llah Had Acquired Knowledge</w:t>
      </w:r>
    </w:p>
    <w:p w14:paraId="41245267" w14:textId="77777777" w:rsidR="005A359C"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297A222B" w14:textId="77777777" w:rsidR="005A359C"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4D7DA2E9" w14:textId="77777777" w:rsidR="005A359C"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67DFB5EF" w14:textId="77777777" w:rsidR="005A359C"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0C53843E" w14:textId="77777777" w:rsidR="005A359C"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7B050002" w14:textId="77777777" w:rsidR="005A359C"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09DE437E" w14:textId="77777777" w:rsidR="005A359C"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2ECFE881" w14:textId="77777777" w:rsidR="005A359C" w:rsidRDefault="00000000">
      <w:pPr>
        <w:pStyle w:val="Heading3"/>
      </w:pPr>
      <w:bookmarkStart w:id="261" w:name="they-have-not-pondered-the-wisdom-of-god"/>
      <w:bookmarkEnd w:id="260"/>
      <w:r>
        <w:t>They Have Not Pondered the Wisdom of God</w:t>
      </w:r>
    </w:p>
    <w:p w14:paraId="79176B63" w14:textId="77777777" w:rsidR="005A359C"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127F9C98" w14:textId="77777777" w:rsidR="005A359C"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44A72EC9" w14:textId="77777777" w:rsidR="005A359C"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5CBABE5E" w14:textId="77777777" w:rsidR="005A359C"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032604D4" w14:textId="77777777" w:rsidR="005A359C" w:rsidRDefault="00000000">
      <w:pPr>
        <w:pStyle w:val="Heading3"/>
      </w:pPr>
      <w:bookmarkStart w:id="262" w:name="the-station-of-sayyid-jawad"/>
      <w:bookmarkEnd w:id="261"/>
      <w:r>
        <w:t>The Station of Sayyid Jawad</w:t>
      </w:r>
    </w:p>
    <w:p w14:paraId="6493E2F9" w14:textId="77777777" w:rsidR="005A359C"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18775FE0" w14:textId="77777777" w:rsidR="005A359C"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36A5D0B1" w14:textId="77777777" w:rsidR="005A359C" w:rsidRDefault="00000000">
      <w:pPr>
        <w:pStyle w:val="Heading3"/>
      </w:pPr>
      <w:bookmarkStart w:id="263" w:name="the-station-of-quddus"/>
      <w:bookmarkEnd w:id="262"/>
      <w:r>
        <w:t>The Station of Quddus</w:t>
      </w:r>
    </w:p>
    <w:p w14:paraId="1243F89C" w14:textId="77777777" w:rsidR="005A359C"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54A53823" w14:textId="77777777" w:rsidR="005A359C" w:rsidRDefault="00000000">
      <w:pPr>
        <w:pStyle w:val="Heading3"/>
      </w:pPr>
      <w:bookmarkStart w:id="264" w:name="relationship-of-suns-and-mirrors"/>
      <w:bookmarkEnd w:id="263"/>
      <w:r>
        <w:t>Relationship of Suns and Mirrors</w:t>
      </w:r>
    </w:p>
    <w:p w14:paraId="61676AC8" w14:textId="77777777" w:rsidR="005A359C"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57787337" w14:textId="77777777" w:rsidR="005A359C"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42E8E8C9" w14:textId="77777777" w:rsidR="005A359C" w:rsidRDefault="00000000">
      <w:pPr>
        <w:pStyle w:val="Heading2"/>
      </w:pPr>
      <w:bookmarkStart w:id="265" w:name="subh-i-azals-claims-to-be-above-the-sun"/>
      <w:bookmarkEnd w:id="255"/>
      <w:bookmarkEnd w:id="264"/>
      <w:r>
        <w:t>Subh-i-Azal’s Claims To Be Above the Sun</w:t>
      </w:r>
    </w:p>
    <w:p w14:paraId="7C373EC2" w14:textId="77777777" w:rsidR="005A359C"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6E6F8D36" w14:textId="77777777" w:rsidR="005A359C"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488950D2" w14:textId="77777777" w:rsidR="005A359C"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56EE5A09" w14:textId="77777777" w:rsidR="005A359C"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1100EBA1" w14:textId="77777777" w:rsidR="005A359C"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6B5C4997" w14:textId="77777777" w:rsidR="005A359C" w:rsidRDefault="00000000">
      <w:pPr>
        <w:pStyle w:val="BodyText"/>
      </w:pPr>
      <w:r>
        <w:t>It is His right that no one below Him should boast for himself, for He does not boast of any of the beings, and He is the sanctified, pure, all-powerful, and obeyed.</w:t>
      </w:r>
    </w:p>
    <w:p w14:paraId="4E801858" w14:textId="77777777" w:rsidR="005A359C"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2332D6CA" w14:textId="77777777" w:rsidR="005A359C"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7066CFA8" w14:textId="77777777" w:rsidR="005A359C"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33395CCA" w14:textId="77777777" w:rsidR="005A359C"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3AA9757E" w14:textId="77777777" w:rsidR="005A359C"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120D40E3" w14:textId="77777777" w:rsidR="005A359C"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217EFD56" w14:textId="77777777" w:rsidR="005A359C"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1FC9A0EA" w14:textId="77777777" w:rsidR="005A359C" w:rsidRDefault="00000000">
      <w:pPr>
        <w:pStyle w:val="Heading3"/>
      </w:pPr>
      <w:bookmarkStart w:id="266" w:name="Xe2904bce98b529a8e99d680a3a6062aacfaad76"/>
      <w:r>
        <w:t>Permission Was Not Granted To Compile Baha’u’llah’s Writings into a Volume</w:t>
      </w:r>
    </w:p>
    <w:p w14:paraId="152EEE3A" w14:textId="77777777" w:rsidR="005A359C"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4475E9E8" w14:textId="77777777" w:rsidR="005A359C"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7A9B4404" w14:textId="77777777" w:rsidR="005A359C"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318D4C62" w14:textId="77777777" w:rsidR="005A359C"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14B81A0E" w14:textId="77777777" w:rsidR="005A359C"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75CC4561" w14:textId="77777777" w:rsidR="005A359C" w:rsidRDefault="00000000">
      <w:pPr>
        <w:pStyle w:val="Heading3"/>
      </w:pPr>
      <w:bookmarkStart w:id="267" w:name="X3976d522cd98dcd6f689ad4307ead2fddfeae0a"/>
      <w:bookmarkEnd w:id="266"/>
      <w:r>
        <w:t>One Condition For Acts to Be Accepted by God</w:t>
      </w:r>
    </w:p>
    <w:p w14:paraId="388E8037" w14:textId="77777777" w:rsidR="005A359C"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4DD9A010" w14:textId="77777777" w:rsidR="005A359C" w:rsidRDefault="00000000">
      <w:pPr>
        <w:pStyle w:val="Heading2"/>
      </w:pPr>
      <w:bookmarkStart w:id="268" w:name="proofs-of-bahaullahs-station"/>
      <w:bookmarkEnd w:id="265"/>
      <w:bookmarkEnd w:id="267"/>
      <w:r>
        <w:t>Proofs of Baha’u’llah’s Station</w:t>
      </w:r>
    </w:p>
    <w:p w14:paraId="30DE56BC" w14:textId="77777777" w:rsidR="005A359C"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5CB24ABA" w14:textId="77777777" w:rsidR="005A359C"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3EE9B902" w14:textId="77777777" w:rsidR="005A359C"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276B49BC" w14:textId="77777777" w:rsidR="005A359C"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59F87A20" w14:textId="77777777" w:rsidR="005A359C"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2C720CBF" w14:textId="77777777" w:rsidR="005A359C"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2E5FBD2D" w14:textId="77777777" w:rsidR="005A359C"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29E92D42" w14:textId="77777777" w:rsidR="005A359C"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717A0282" w14:textId="77777777" w:rsidR="005A359C"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70BF24A4" w14:textId="77777777" w:rsidR="005A359C" w:rsidRDefault="00000000">
      <w:pPr>
        <w:pStyle w:val="BodyText"/>
      </w:pPr>
      <w:r>
        <w:t>“If Splendor removes the veil from the face,</w:t>
      </w:r>
    </w:p>
    <w:p w14:paraId="6FEDABAD" w14:textId="77777777" w:rsidR="005A359C" w:rsidRDefault="00000000">
      <w:pPr>
        <w:pStyle w:val="BodyText"/>
      </w:pPr>
      <w:r>
        <w:t>Hundreds of thousands like Azal will appear.”</w:t>
      </w:r>
    </w:p>
    <w:p w14:paraId="0BDFEEAE" w14:textId="77777777" w:rsidR="005A359C" w:rsidRDefault="00000000">
      <w:pPr>
        <w:pStyle w:val="Heading3"/>
      </w:pPr>
      <w:bookmarkStart w:id="269" w:name="X822f6c93c8b0cb85a9a205c76a11f584197f841"/>
      <w:r>
        <w:t>The Primal Point Established His Cause With the Same Proof</w:t>
      </w:r>
    </w:p>
    <w:p w14:paraId="28D4532B" w14:textId="77777777" w:rsidR="005A359C"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748756CF" w14:textId="77777777" w:rsidR="005A359C"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071A3A44" w14:textId="77777777" w:rsidR="005A359C"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1439E7F2" w14:textId="77777777" w:rsidR="005A359C"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0C83ECF5" w14:textId="77777777" w:rsidR="005A359C"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3C2635C4" w14:textId="77777777" w:rsidR="005A359C"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20E973FA" w14:textId="77777777" w:rsidR="005A359C" w:rsidRDefault="00000000">
      <w:pPr>
        <w:pStyle w:val="Heading3"/>
      </w:pPr>
      <w:bookmarkStart w:id="270" w:name="scholars-who-issue-fatwas-to-kill"/>
      <w:bookmarkEnd w:id="269"/>
      <w:r>
        <w:t>Scholars Who Issue Fatwas to Kill</w:t>
      </w:r>
    </w:p>
    <w:p w14:paraId="3712F425" w14:textId="77777777" w:rsidR="005A359C"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6D2CFD5D" w14:textId="77777777" w:rsidR="005A359C"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7200D563" w14:textId="77777777" w:rsidR="005A359C"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250739DE" w14:textId="77777777" w:rsidR="005A359C"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2143B9B7" w14:textId="77777777" w:rsidR="005A359C" w:rsidRDefault="00000000">
      <w:pPr>
        <w:pStyle w:val="Heading2"/>
      </w:pPr>
      <w:bookmarkStart w:id="271" w:name="to-subh-i-azal-mirza-yahya"/>
      <w:bookmarkEnd w:id="268"/>
      <w:bookmarkEnd w:id="270"/>
      <w:r>
        <w:t>To Subh-i-Azal (Mirza Yahya)</w:t>
      </w:r>
    </w:p>
    <w:p w14:paraId="3E386092" w14:textId="77777777" w:rsidR="005A359C"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13DD98A2" w14:textId="77777777" w:rsidR="005A359C"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37353F4A" w14:textId="77777777" w:rsidR="005A359C"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10C9DBD1" w14:textId="77777777" w:rsidR="005A359C"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2B02A3EA" w14:textId="77777777" w:rsidR="005A359C"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1F570A52" w14:textId="77777777" w:rsidR="005A359C"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6933BC1C" w14:textId="77777777" w:rsidR="005A359C"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00C47397" w14:textId="77777777" w:rsidR="005A359C"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0B930D2C" w14:textId="77777777" w:rsidR="005A359C"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236D15FF" w14:textId="77777777" w:rsidR="005A359C" w:rsidRDefault="00000000">
      <w:pPr>
        <w:pStyle w:val="Heading3"/>
      </w:pPr>
      <w:bookmarkStart w:id="272" w:name="a-prayer-for-subh-i-azal-to-pray"/>
      <w:r>
        <w:t>A Prayer For Subh-i-Azal to Pray</w:t>
      </w:r>
    </w:p>
    <w:p w14:paraId="2AF1A1C8" w14:textId="77777777" w:rsidR="005A359C"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12D83217" w14:textId="77777777" w:rsidR="005A359C"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0B064F93" w14:textId="77777777" w:rsidR="005A359C" w:rsidRDefault="00000000">
      <w:pPr>
        <w:pStyle w:val="BodyText"/>
      </w:pPr>
      <w:r>
        <w:t>O Lord, do not disappoint those who cling to the cord of Your favor, and do not drive away those who hold onto the finger of hope in Your great generosity and bounty.</w:t>
      </w:r>
    </w:p>
    <w:p w14:paraId="0C276082" w14:textId="77777777" w:rsidR="005A359C"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5DAE097E" w14:textId="77777777" w:rsidR="005A359C" w:rsidRDefault="00000000">
      <w:pPr>
        <w:pStyle w:val="BodyText"/>
      </w:pPr>
      <w:r>
        <w:t>O Lord, do not strip my body of the garment of justice, and do not deprive my heart of the robe of acknowledgment by Your Self, the Most Merciful.</w:t>
      </w:r>
    </w:p>
    <w:p w14:paraId="78AF1A0C" w14:textId="77777777" w:rsidR="005A359C"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70873CD6" w14:textId="77777777" w:rsidR="005A359C" w:rsidRDefault="00000000">
      <w:pPr>
        <w:pStyle w:val="BodyText"/>
      </w:pPr>
      <w:r>
        <w:t>O Lord, enable me not to deny what has affirmed my faith, established my remembrance, raised my name, stirred my being, and verified my reality, and make me among the believers.</w:t>
      </w:r>
    </w:p>
    <w:p w14:paraId="0F35CEF6" w14:textId="77777777" w:rsidR="005A359C" w:rsidRDefault="00000000">
      <w:pPr>
        <w:pStyle w:val="BodyText"/>
      </w:pPr>
      <w:r>
        <w:t>O Lord, do not deprive those who stand before the city of Your mercy and cling to the hem of Your kindness and bounty.</w:t>
      </w:r>
    </w:p>
    <w:p w14:paraId="1E517887" w14:textId="77777777" w:rsidR="005A359C"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36899F9F" w14:textId="77777777" w:rsidR="005A359C" w:rsidRDefault="00000000">
      <w:pPr>
        <w:pStyle w:val="Heading3"/>
      </w:pPr>
      <w:bookmarkStart w:id="273" w:name="to-the-breeze-of-the-morning"/>
      <w:bookmarkEnd w:id="272"/>
      <w:r>
        <w:t>To the Breeze of the Morning</w:t>
      </w:r>
    </w:p>
    <w:p w14:paraId="58BD62AA" w14:textId="77777777" w:rsidR="005A359C" w:rsidRDefault="00000000">
      <w:pPr>
        <w:pStyle w:val="FirstParagraph"/>
      </w:pPr>
      <w:r>
        <w:t>Thus God related the true stories through His truthful, knowledgeable, trustworthy tongue.</w:t>
      </w:r>
    </w:p>
    <w:p w14:paraId="747EEDAB" w14:textId="77777777" w:rsidR="005A359C"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470B820" w14:textId="77777777" w:rsidR="005A359C"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335478F8" w14:textId="77777777" w:rsidR="005A359C" w:rsidRDefault="00000000">
      <w:pPr>
        <w:pStyle w:val="Heading3"/>
      </w:pPr>
      <w:bookmarkStart w:id="274" w:name="the-purpose-of-god-and-his-messengers"/>
      <w:bookmarkEnd w:id="273"/>
      <w:r>
        <w:t>The Purpose of God and His Messengers</w:t>
      </w:r>
    </w:p>
    <w:p w14:paraId="4AB197A9" w14:textId="77777777" w:rsidR="005A359C"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1A1418DF" w14:textId="77777777" w:rsidR="005A359C"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100ADAC3" w14:textId="77777777" w:rsidR="005A359C"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0B7723B7" w14:textId="77777777" w:rsidR="005A359C"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74A1D1C9" w14:textId="77777777" w:rsidR="005A359C"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7EF9EF99" w14:textId="77777777" w:rsidR="005A359C"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5569A9DB" w14:textId="77777777" w:rsidR="005A359C" w:rsidRDefault="00000000">
      <w:pPr>
        <w:pStyle w:val="Heading2"/>
      </w:pPr>
      <w:bookmarkStart w:id="275" w:name="Xfa97acbea69df04a61e044ab670d23af9b1c990"/>
      <w:bookmarkEnd w:id="271"/>
      <w:bookmarkEnd w:id="274"/>
      <w:r>
        <w:t>The Bab Speaks to the People of the Bayan</w:t>
      </w:r>
    </w:p>
    <w:p w14:paraId="51A61857" w14:textId="77777777" w:rsidR="005A359C"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6C009D04" w14:textId="77777777" w:rsidR="005A359C"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6E94935E" w14:textId="77777777" w:rsidR="005A359C"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54E67329" w14:textId="77777777" w:rsidR="005A359C"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27DCC908" w14:textId="77777777" w:rsidR="005A359C"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5C190947" w14:textId="77777777" w:rsidR="005A359C"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4785CCAC" w14:textId="77777777" w:rsidR="005A359C"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7309C131" w14:textId="77777777" w:rsidR="005A359C"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5845656B" w14:textId="77777777" w:rsidR="005A359C"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79509402" w14:textId="77777777" w:rsidR="005A359C"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234AFE46" w14:textId="77777777" w:rsidR="005A359C"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0F098C7D" w14:textId="77777777" w:rsidR="005A359C"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7C5F4EB4" w14:textId="77777777" w:rsidR="005A359C"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6F5B518A" w14:textId="77777777" w:rsidR="005A359C" w:rsidRDefault="00000000">
      <w:r>
        <w:br w:type="page"/>
      </w:r>
    </w:p>
    <w:p w14:paraId="1D54089B" w14:textId="77777777" w:rsidR="005A359C" w:rsidRDefault="00000000">
      <w:pPr>
        <w:pStyle w:val="Heading1"/>
      </w:pPr>
      <w:bookmarkStart w:id="276" w:name="sec-tablet-of-the-branch"/>
      <w:bookmarkStart w:id="277" w:name="_Toc197983807"/>
      <w:bookmarkEnd w:id="211"/>
      <w:bookmarkEnd w:id="275"/>
      <w:r>
        <w:lastRenderedPageBreak/>
        <w:t>Suriy-i-Ghusn (Tablet of the Branch)</w:t>
      </w:r>
      <w:bookmarkEnd w:id="277"/>
    </w:p>
    <w:p w14:paraId="3BDAE452" w14:textId="77777777" w:rsidR="005A359C" w:rsidRDefault="00000000">
      <w:pPr>
        <w:pStyle w:val="FirstParagraph"/>
      </w:pPr>
      <w:r>
        <w:t>1 He is the Everlasting One in the most resplendent horizon.</w:t>
      </w:r>
    </w:p>
    <w:p w14:paraId="5775F89A" w14:textId="77777777" w:rsidR="005A359C"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63CF0B7A" w14:textId="77777777" w:rsidR="005A359C"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18F837DE" w14:textId="77777777" w:rsidR="005A359C"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0583EC62" w14:textId="77777777" w:rsidR="005A359C" w:rsidRDefault="00000000">
      <w:pPr>
        <w:pStyle w:val="Heading3"/>
      </w:pPr>
      <w:bookmarkStart w:id="278" w:name="sec-the-branch"/>
      <w:r>
        <w:t>The Branch</w:t>
      </w:r>
    </w:p>
    <w:p w14:paraId="31102FF0" w14:textId="77777777" w:rsidR="005A359C"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50BD6D7" w14:textId="77777777" w:rsidR="005A359C"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423DC8FA" w14:textId="77777777" w:rsidR="005A359C"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753F49D" w14:textId="77777777" w:rsidR="005A359C" w:rsidRDefault="00000000">
      <w:pPr>
        <w:pStyle w:val="Heading3"/>
      </w:pPr>
      <w:bookmarkStart w:id="279" w:name="sec-the-appearance-of-allah"/>
      <w:bookmarkEnd w:id="278"/>
      <w:r>
        <w:t>The Appearance of Allah</w:t>
      </w:r>
    </w:p>
    <w:p w14:paraId="4ADC040D" w14:textId="77777777" w:rsidR="005A359C"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75943877" w14:textId="77777777" w:rsidR="005A359C"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524733F3" w14:textId="77777777" w:rsidR="005A359C"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10A0E1E6" w14:textId="77777777" w:rsidR="005A359C" w:rsidRDefault="00000000">
      <w:pPr>
        <w:pStyle w:val="Heading3"/>
      </w:pPr>
      <w:bookmarkStart w:id="280" w:name="sec-abandon-polytheism"/>
      <w:bookmarkEnd w:id="279"/>
      <w:r>
        <w:t>Abandon Polytheism &amp; Convey His Command</w:t>
      </w:r>
    </w:p>
    <w:p w14:paraId="0706E842" w14:textId="77777777" w:rsidR="005A359C"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F08EC31" w14:textId="77777777" w:rsidR="005A359C"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0459E0D5" w14:textId="77777777" w:rsidR="005A359C" w:rsidRDefault="00000000">
      <w:pPr>
        <w:pStyle w:val="Heading3"/>
      </w:pPr>
      <w:bookmarkStart w:id="281" w:name="X4584492649b3c6d6fbc0dab042d0bf1084365d4"/>
      <w:bookmarkEnd w:id="280"/>
      <w:r>
        <w:t>To the Servant, Mírzá Alí-Riday-i-Mustawfi of Khurasan</w:t>
      </w:r>
    </w:p>
    <w:p w14:paraId="0712F45E" w14:textId="77777777" w:rsidR="005A359C"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D357B55" w14:textId="77777777" w:rsidR="005A359C"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07C96D22" w14:textId="77777777" w:rsidR="005A359C"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556C7190" w14:textId="77777777" w:rsidR="005A359C"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C4D94B4" w14:textId="77777777" w:rsidR="005A359C" w:rsidRDefault="00000000">
      <w:r>
        <w:br w:type="page"/>
      </w:r>
    </w:p>
    <w:p w14:paraId="074E8CBE" w14:textId="77777777" w:rsidR="005A359C" w:rsidRDefault="00000000">
      <w:pPr>
        <w:pStyle w:val="Heading1"/>
      </w:pPr>
      <w:bookmarkStart w:id="282" w:name="sec-kitab-i-badi"/>
      <w:bookmarkStart w:id="283" w:name="_Toc197983808"/>
      <w:bookmarkEnd w:id="276"/>
      <w:bookmarkEnd w:id="281"/>
      <w:r>
        <w:lastRenderedPageBreak/>
        <w:t>Kitab-i-Badi (Tablet to Badi)</w:t>
      </w:r>
      <w:bookmarkEnd w:id="283"/>
    </w:p>
    <w:p w14:paraId="6B7A1635" w14:textId="77777777" w:rsidR="005A359C" w:rsidRDefault="00000000">
      <w:pPr>
        <w:pStyle w:val="Heading2"/>
      </w:pPr>
      <w:bookmarkStart w:id="284" w:name="verses-1-10"/>
      <w:r>
        <w:t>Verses 1-10</w:t>
      </w:r>
    </w:p>
    <w:p w14:paraId="45B2F081" w14:textId="77777777" w:rsidR="005A359C" w:rsidRDefault="00000000">
      <w:pPr>
        <w:pStyle w:val="FirstParagraph"/>
      </w:pPr>
      <w:r>
        <w:t>1 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7CC16B70" w14:textId="77777777" w:rsidR="005A359C" w:rsidRDefault="00000000">
      <w:pPr>
        <w:pStyle w:val="BodyText"/>
      </w:pPr>
      <w:r>
        <w:t>2 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23439B14" w14:textId="77777777" w:rsidR="005A359C" w:rsidRDefault="00000000">
      <w:pPr>
        <w:pStyle w:val="BodyText"/>
      </w:pPr>
      <w:r>
        <w:t>3 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73A11D9D" w14:textId="77777777" w:rsidR="005A359C" w:rsidRDefault="00000000">
      <w:pPr>
        <w:pStyle w:val="BodyText"/>
      </w:pPr>
      <w:r>
        <w:t>4 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w:t>
      </w:r>
    </w:p>
    <w:p w14:paraId="06F9F797" w14:textId="77777777" w:rsidR="005A359C" w:rsidRDefault="00000000">
      <w:pPr>
        <w:pStyle w:val="BlockText"/>
      </w:pPr>
      <w:r>
        <w:t>“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w:t>
      </w:r>
    </w:p>
    <w:p w14:paraId="3E9C1088" w14:textId="77777777" w:rsidR="005A359C" w:rsidRDefault="00000000">
      <w:pPr>
        <w:pStyle w:val="FirstParagraph"/>
      </w:pPr>
      <w:r>
        <w:t>Thus, it was revealed previously, but the people do not understand.</w:t>
      </w:r>
    </w:p>
    <w:p w14:paraId="0432FF7C" w14:textId="77777777" w:rsidR="005A359C" w:rsidRDefault="00000000">
      <w:pPr>
        <w:pStyle w:val="BodyText"/>
      </w:pPr>
      <w:r>
        <w:t>5 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337FF5DD" w14:textId="77777777" w:rsidR="005A359C" w:rsidRDefault="00000000">
      <w:pPr>
        <w:pStyle w:val="BodyText"/>
      </w:pPr>
      <w:r>
        <w:t xml:space="preserve">6 Here is your first matter, where you wrote: “I hope from Almighty God that a meeting may take place, that perhaps the dark veils and imaginary barriers may be removed, and it may become clear who are the </w:t>
      </w:r>
      <w:r>
        <w:lastRenderedPageBreak/>
        <w:t>swimmers in the ocean of Oneness and the flyers in the realm of loftiness, as opposed to those who dwell in the well of darkness and stand in the wilderness of bewilderment.”</w:t>
      </w:r>
    </w:p>
    <w:p w14:paraId="4F07F381" w14:textId="77777777" w:rsidR="005A359C" w:rsidRDefault="00000000">
      <w:pPr>
        <w:pStyle w:val="BodyText"/>
      </w:pPr>
      <w:r>
        <w:t>7 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7F157BFE" w14:textId="77777777" w:rsidR="005A359C" w:rsidRDefault="00000000">
      <w:pPr>
        <w:pStyle w:val="BlockText"/>
      </w:pPr>
      <w:r>
        <w:t>“A self that has not attained existence from the Giver of Being—how can it bestow existence?”</w:t>
      </w:r>
    </w:p>
    <w:p w14:paraId="7642C132" w14:textId="77777777" w:rsidR="005A359C" w:rsidRDefault="00000000">
      <w:pPr>
        <w:pStyle w:val="FirstParagraph"/>
      </w:pPr>
      <w:r>
        <w:t>8 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79FA9A2A" w14:textId="77777777" w:rsidR="005A359C" w:rsidRDefault="00000000">
      <w:pPr>
        <w:pStyle w:val="BodyText"/>
      </w:pPr>
      <w:r>
        <w:t>9 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1DF938F8" w14:textId="77777777" w:rsidR="005A359C" w:rsidRDefault="00000000">
      <w:pPr>
        <w:pStyle w:val="BodyText"/>
      </w:pPr>
      <w:r>
        <w:t>10 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7D0B315F" w14:textId="77777777" w:rsidR="005A359C" w:rsidRDefault="00000000">
      <w:pPr>
        <w:pStyle w:val="Heading2"/>
      </w:pPr>
      <w:bookmarkStart w:id="285" w:name="verses-11-20"/>
      <w:bookmarkEnd w:id="284"/>
      <w:r>
        <w:t>Verses 11-20</w:t>
      </w:r>
    </w:p>
    <w:p w14:paraId="3171FAF4" w14:textId="77777777" w:rsidR="005A359C" w:rsidRDefault="00000000">
      <w:pPr>
        <w:pStyle w:val="FirstParagraph"/>
      </w:pPr>
      <w:r>
        <w:t xml:space="preserve">11 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w:t>
      </w:r>
      <w:r>
        <w:lastRenderedPageBreak/>
        <w:t>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7CB53CC7" w14:textId="77777777" w:rsidR="005A359C" w:rsidRDefault="00000000">
      <w:pPr>
        <w:pStyle w:val="BodyText"/>
      </w:pPr>
      <w:r>
        <w:t>12 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4FE98BD6" w14:textId="77777777" w:rsidR="005A359C" w:rsidRDefault="00000000">
      <w:pPr>
        <w:pStyle w:val="BodyText"/>
      </w:pPr>
      <w:r>
        <w:t>13 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4DA68029" w14:textId="77777777" w:rsidR="005A359C" w:rsidRDefault="00000000">
      <w:pPr>
        <w:pStyle w:val="BodyText"/>
      </w:pPr>
      <w:r>
        <w:t>14 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078F828F" w14:textId="77777777" w:rsidR="005A359C" w:rsidRDefault="00000000">
      <w:pPr>
        <w:pStyle w:val="BodyText"/>
      </w:pPr>
      <w:r>
        <w:t>15 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27905D60" w14:textId="77777777" w:rsidR="005A359C" w:rsidRDefault="00000000">
      <w:pPr>
        <w:pStyle w:val="BodyText"/>
      </w:pPr>
      <w:r>
        <w:t>16 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685AF2E8" w14:textId="77777777" w:rsidR="005A359C" w:rsidRDefault="00000000">
      <w:pPr>
        <w:pStyle w:val="BodyText"/>
      </w:pPr>
      <w:r>
        <w:t xml:space="preserve">17 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w:t>
      </w:r>
      <w:r>
        <w:lastRenderedPageBreak/>
        <w:t>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04258F9E" w14:textId="77777777" w:rsidR="005A359C" w:rsidRDefault="00000000">
      <w:pPr>
        <w:pStyle w:val="BodyText"/>
      </w:pPr>
      <w:r>
        <w:t>18 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30035201" w14:textId="77777777" w:rsidR="005A359C" w:rsidRDefault="00000000">
      <w:pPr>
        <w:pStyle w:val="BodyText"/>
      </w:pPr>
      <w:r>
        <w:t>19 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0A6DAD49" w14:textId="77777777" w:rsidR="005A359C" w:rsidRDefault="00000000">
      <w:pPr>
        <w:pStyle w:val="BodyText"/>
      </w:pPr>
      <w:r>
        <w:t>20 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2C9D707C" w14:textId="77777777" w:rsidR="005A359C" w:rsidRDefault="00000000">
      <w:pPr>
        <w:pStyle w:val="Heading2"/>
      </w:pPr>
      <w:bookmarkStart w:id="286" w:name="verses-21-30"/>
      <w:bookmarkEnd w:id="285"/>
      <w:r>
        <w:t>Verses 21-30</w:t>
      </w:r>
    </w:p>
    <w:p w14:paraId="2EF109E8" w14:textId="77777777" w:rsidR="005A359C" w:rsidRDefault="00000000">
      <w:pPr>
        <w:pStyle w:val="FirstParagraph"/>
      </w:pPr>
      <w:r>
        <w:t>21 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w:t>
      </w:r>
    </w:p>
    <w:p w14:paraId="7015E058" w14:textId="77777777" w:rsidR="005A359C" w:rsidRDefault="00000000">
      <w:pPr>
        <w:pStyle w:val="BlockText"/>
      </w:pPr>
      <w:r>
        <w:t>“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w:t>
      </w:r>
    </w:p>
    <w:p w14:paraId="124C92B9" w14:textId="77777777" w:rsidR="005A359C" w:rsidRDefault="00000000">
      <w:pPr>
        <w:pStyle w:val="FirstParagraph"/>
      </w:pPr>
      <w:r>
        <w:t>We ask God to protect us from the whispers of those devils who openly deny God while imagining themselves to be among the knowing.</w:t>
      </w:r>
    </w:p>
    <w:p w14:paraId="1EA57556" w14:textId="77777777" w:rsidR="005A359C" w:rsidRDefault="00000000">
      <w:pPr>
        <w:pStyle w:val="BodyText"/>
      </w:pPr>
      <w:r>
        <w:t>22 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w:t>
      </w:r>
      <w:r>
        <w:lastRenderedPageBreak/>
        <w:t>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guide you toward His Cause, grant you recognition of His Manifestation, and cleanse you from the indications of the disbelievers.</w:t>
      </w:r>
    </w:p>
    <w:p w14:paraId="4C932B93" w14:textId="77777777" w:rsidR="005A359C" w:rsidRDefault="00000000">
      <w:pPr>
        <w:pStyle w:val="BodyText"/>
      </w:pPr>
      <w:r>
        <w:t>23 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44FB7D3F" w14:textId="77777777" w:rsidR="005A359C" w:rsidRDefault="00000000">
      <w:pPr>
        <w:pStyle w:val="BodyText"/>
      </w:pPr>
      <w:r>
        <w:t>24 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7F00A15D" w14:textId="77777777" w:rsidR="005A359C" w:rsidRDefault="00000000">
      <w:pPr>
        <w:pStyle w:val="BodyText"/>
      </w:pPr>
      <w:r>
        <w:t>25 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563B77ED" w14:textId="77777777" w:rsidR="005A359C" w:rsidRDefault="00000000">
      <w:pPr>
        <w:pStyle w:val="BodyText"/>
      </w:pPr>
      <w:r>
        <w:t>26 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4274A4C7" w14:textId="77777777" w:rsidR="005A359C" w:rsidRDefault="00000000">
      <w:pPr>
        <w:pStyle w:val="BodyText"/>
      </w:pPr>
      <w:r>
        <w:lastRenderedPageBreak/>
        <w:t>27 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0FE22C6E" w14:textId="77777777" w:rsidR="005A359C" w:rsidRDefault="00000000">
      <w:pPr>
        <w:pStyle w:val="BodyText"/>
      </w:pPr>
      <w:r>
        <w:t>28 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72CF2C09" w14:textId="77777777" w:rsidR="005A359C" w:rsidRDefault="00000000">
      <w:pPr>
        <w:pStyle w:val="BodyText"/>
      </w:pPr>
      <w:r>
        <w:t>29 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10D93854" w14:textId="77777777" w:rsidR="005A359C" w:rsidRDefault="00000000">
      <w:pPr>
        <w:pStyle w:val="BodyText"/>
      </w:pPr>
      <w:r>
        <w:t>30 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7852A715" w14:textId="77777777" w:rsidR="005A359C" w:rsidRDefault="00000000">
      <w:pPr>
        <w:pStyle w:val="Heading2"/>
      </w:pPr>
      <w:bookmarkStart w:id="287" w:name="verses-31-40"/>
      <w:bookmarkEnd w:id="286"/>
      <w:r>
        <w:t>Verses 31-40</w:t>
      </w:r>
    </w:p>
    <w:p w14:paraId="15E0D627" w14:textId="77777777" w:rsidR="005A359C" w:rsidRDefault="00000000">
      <w:pPr>
        <w:pStyle w:val="FirstParagraph"/>
      </w:pPr>
      <w:r>
        <w:t>31 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6D846404" w14:textId="77777777" w:rsidR="005A359C" w:rsidRDefault="00000000">
      <w:pPr>
        <w:pStyle w:val="BodyText"/>
      </w:pPr>
      <w:r>
        <w:lastRenderedPageBreak/>
        <w:t>32 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0AFDE318" w14:textId="77777777" w:rsidR="005A359C" w:rsidRDefault="00000000">
      <w:pPr>
        <w:pStyle w:val="BodyText"/>
      </w:pPr>
      <w:r>
        <w:t>33 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48FDCA16" w14:textId="77777777" w:rsidR="005A359C" w:rsidRDefault="00000000">
      <w:pPr>
        <w:pStyle w:val="BodyText"/>
      </w:pPr>
      <w:r>
        <w:t>34 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4B3E9AF0" w14:textId="77777777" w:rsidR="005A359C" w:rsidRDefault="00000000">
      <w:pPr>
        <w:pStyle w:val="BodyText"/>
      </w:pPr>
      <w:r>
        <w:t>35 We hope that you do not consider the divine stations and lordly manifestations as mere self-desires, and that you observe with fairness.</w:t>
      </w:r>
    </w:p>
    <w:p w14:paraId="3BCAC713" w14:textId="77777777" w:rsidR="005A359C" w:rsidRDefault="00000000">
      <w:pPr>
        <w:pStyle w:val="BodyText"/>
      </w:pPr>
      <w:r>
        <w:t>36 You also wrote that you feel sorrow that after spending many years among the old mystics, as the common folk say, in the company of the elders, you have now become confused.</w:t>
      </w:r>
    </w:p>
    <w:p w14:paraId="6D43EE3B" w14:textId="77777777" w:rsidR="005A359C" w:rsidRDefault="00000000">
      <w:pPr>
        <w:pStyle w:val="BodyText"/>
      </w:pPr>
      <w:r>
        <w:t xml:space="preserve">37 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t>
      </w:r>
      <w:r>
        <w:lastRenderedPageBreak/>
        <w:t>worldly and the exalted ones. It is clear that these words are not from you, for I would not have expected you to follow such doubts and illusions.</w:t>
      </w:r>
    </w:p>
    <w:p w14:paraId="62172E77" w14:textId="77777777" w:rsidR="005A359C" w:rsidRDefault="00000000">
      <w:pPr>
        <w:pStyle w:val="BodyText"/>
      </w:pPr>
      <w:r>
        <w:t>38 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and spoke these words: ‘Muhammad has come, and with him, affliction has arrived.’ The bird repeated this phrase three times.”</w:t>
      </w:r>
    </w:p>
    <w:p w14:paraId="2E5E6DC3" w14:textId="77777777" w:rsidR="005A359C" w:rsidRDefault="00000000">
      <w:pPr>
        <w:pStyle w:val="BodyText"/>
      </w:pPr>
      <w:r>
        <w:t>39 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77A5A635" w14:textId="77777777" w:rsidR="005A359C" w:rsidRDefault="00000000">
      <w:pPr>
        <w:pStyle w:val="BodyText"/>
      </w:pPr>
      <w:r>
        <w:t>40 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28E62D53" w14:textId="77777777" w:rsidR="005A359C" w:rsidRDefault="00000000">
      <w:pPr>
        <w:pStyle w:val="Heading2"/>
      </w:pPr>
      <w:bookmarkStart w:id="288" w:name="verses-41-50"/>
      <w:bookmarkEnd w:id="287"/>
      <w:r>
        <w:t>Verses 41-50</w:t>
      </w:r>
    </w:p>
    <w:p w14:paraId="21659C8D" w14:textId="77777777" w:rsidR="005A359C" w:rsidRDefault="00000000">
      <w:pPr>
        <w:pStyle w:val="FirstParagraph"/>
      </w:pPr>
      <w:r>
        <w:t>41 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52338711" w14:textId="77777777" w:rsidR="005A359C" w:rsidRDefault="00000000">
      <w:pPr>
        <w:pStyle w:val="BodyText"/>
      </w:pPr>
      <w:r>
        <w:t>42 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1DD179B5" w14:textId="77777777" w:rsidR="005A359C" w:rsidRDefault="00000000">
      <w:pPr>
        <w:pStyle w:val="BodyText"/>
      </w:pPr>
      <w:r>
        <w:lastRenderedPageBreak/>
        <w:t>43 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0836E920" w14:textId="77777777" w:rsidR="005A359C" w:rsidRDefault="00000000">
      <w:pPr>
        <w:pStyle w:val="BodyText"/>
      </w:pPr>
      <w:r>
        <w:t>44 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3D9A3855" w14:textId="77777777" w:rsidR="005A359C" w:rsidRDefault="00000000">
      <w:pPr>
        <w:pStyle w:val="BodyText"/>
      </w:pPr>
      <w:r>
        <w:t>45 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606FE833" w14:textId="77777777" w:rsidR="005A359C" w:rsidRDefault="00000000">
      <w:pPr>
        <w:pStyle w:val="BodyText"/>
      </w:pPr>
      <w:r>
        <w:t>46 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402BC5C4" w14:textId="77777777" w:rsidR="005A359C" w:rsidRDefault="00000000">
      <w:pPr>
        <w:pStyle w:val="BodyText"/>
      </w:pPr>
      <w:r>
        <w:t xml:space="preserve">47 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w:t>
      </w:r>
      <w:r>
        <w:lastRenderedPageBreak/>
        <w:t>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6A4ED6DA" w14:textId="77777777" w:rsidR="005A359C" w:rsidRDefault="00000000">
      <w:pPr>
        <w:pStyle w:val="BodyText"/>
      </w:pPr>
      <w:r>
        <w:t>48 It is from the words of the Blessed Beauty—may all else be a sacrifice for Him—who says:</w:t>
      </w:r>
    </w:p>
    <w:p w14:paraId="6D95638D" w14:textId="77777777" w:rsidR="005A359C" w:rsidRDefault="00000000">
      <w:pPr>
        <w:pStyle w:val="BlockText"/>
      </w:pPr>
      <w:r>
        <w:t>“Whosoever does not purify their heart, mind, sight, and hearing from what they possess will not be able to recognize what has been revealed in the Tablets of the manifest glory of God.”</w:t>
      </w:r>
    </w:p>
    <w:p w14:paraId="171909D1" w14:textId="77777777" w:rsidR="005A359C" w:rsidRDefault="00000000">
      <w:pPr>
        <w:pStyle w:val="FirstParagraph"/>
      </w:pPr>
      <w:r>
        <w:t>Therefore, we pray that God may 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369A587D" w14:textId="77777777" w:rsidR="005A359C" w:rsidRDefault="00000000">
      <w:pPr>
        <w:pStyle w:val="BodyText"/>
      </w:pPr>
      <w:r>
        <w:t>49 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5A418AC6" w14:textId="77777777" w:rsidR="005A359C" w:rsidRDefault="00000000">
      <w:pPr>
        <w:pStyle w:val="BodyText"/>
      </w:pPr>
      <w:r>
        <w:t xml:space="preserve">50 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1F75C631" w14:textId="77777777" w:rsidR="005A359C" w:rsidRDefault="00000000">
      <w:pPr>
        <w:pStyle w:val="Heading2"/>
      </w:pPr>
      <w:bookmarkStart w:id="289" w:name="verses-51-60"/>
      <w:bookmarkEnd w:id="288"/>
      <w:r>
        <w:lastRenderedPageBreak/>
        <w:t>Verses 51-60</w:t>
      </w:r>
    </w:p>
    <w:p w14:paraId="04410DBC" w14:textId="77777777" w:rsidR="005A359C" w:rsidRDefault="00000000">
      <w:pPr>
        <w:pStyle w:val="FirstParagraph"/>
      </w:pPr>
      <w:r>
        <w:t>51 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4EB8A729" w14:textId="77777777" w:rsidR="005A359C" w:rsidRDefault="00000000">
      <w:pPr>
        <w:pStyle w:val="BodyText"/>
      </w:pPr>
      <w:r>
        <w:t>52 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turned to this divine Manifestation as people of interpretation. We express our grief and sorrow to God for what has been inflicted upon Him by His servants, who were created by His word, “Be,” and so it is.</w:t>
      </w:r>
    </w:p>
    <w:p w14:paraId="1CF19CC6" w14:textId="77777777" w:rsidR="005A359C" w:rsidRDefault="00000000">
      <w:pPr>
        <w:pStyle w:val="BodyText"/>
      </w:pPr>
      <w:r>
        <w:t xml:space="preserve">53 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7C181957" w14:textId="77777777" w:rsidR="005A359C" w:rsidRDefault="00000000">
      <w:pPr>
        <w:pStyle w:val="BodyText"/>
      </w:pPr>
      <w:r>
        <w:t>54 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43910E66" w14:textId="77777777" w:rsidR="005A359C" w:rsidRDefault="00000000">
      <w:pPr>
        <w:pStyle w:val="BodyText"/>
      </w:pPr>
      <w:r>
        <w:t>55 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2EE23932" w14:textId="77777777" w:rsidR="005A359C" w:rsidRDefault="00000000">
      <w:pPr>
        <w:pStyle w:val="BodyText"/>
      </w:pPr>
      <w:r>
        <w:t xml:space="preserve">56 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w:t>
      </w:r>
      <w:r>
        <w:lastRenderedPageBreak/>
        <w:t>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37B8FA59" w14:textId="77777777" w:rsidR="005A359C" w:rsidRDefault="00000000">
      <w:pPr>
        <w:pStyle w:val="BodyText"/>
      </w:pPr>
      <w:r>
        <w:t>57 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4E68F13D" w14:textId="77777777" w:rsidR="005A359C" w:rsidRDefault="00000000">
      <w:pPr>
        <w:pStyle w:val="BodyText"/>
      </w:pPr>
      <w:r>
        <w:t>58 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2AFB80E3" w14:textId="77777777" w:rsidR="005A359C" w:rsidRDefault="00000000">
      <w:pPr>
        <w:pStyle w:val="BodyText"/>
      </w:pPr>
      <w:r>
        <w:t>59 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0D8C4222" w14:textId="77777777" w:rsidR="005A359C" w:rsidRDefault="00000000">
      <w:pPr>
        <w:pStyle w:val="BodyText"/>
      </w:pPr>
      <w:r>
        <w:t>60 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58D1D8A2" w14:textId="77777777" w:rsidR="005A359C" w:rsidRDefault="00000000">
      <w:pPr>
        <w:pStyle w:val="Heading2"/>
      </w:pPr>
      <w:bookmarkStart w:id="290" w:name="verses-61-70"/>
      <w:bookmarkEnd w:id="289"/>
      <w:r>
        <w:t>Verses 61-70</w:t>
      </w:r>
    </w:p>
    <w:p w14:paraId="0570A73B" w14:textId="77777777" w:rsidR="005A359C" w:rsidRDefault="00000000">
      <w:pPr>
        <w:pStyle w:val="FirstParagraph"/>
      </w:pPr>
      <w:r>
        <w:t>61 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4DCC36E2" w14:textId="77777777" w:rsidR="005A359C" w:rsidRDefault="00000000">
      <w:pPr>
        <w:pStyle w:val="BodyText"/>
      </w:pPr>
      <w:r>
        <w:lastRenderedPageBreak/>
        <w:t>62 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2E625BA3" w14:textId="77777777" w:rsidR="005A359C" w:rsidRDefault="00000000">
      <w:pPr>
        <w:pStyle w:val="BodyText"/>
      </w:pPr>
      <w:r>
        <w:t>63 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0E624666" w14:textId="77777777" w:rsidR="005A359C" w:rsidRDefault="00000000">
      <w:pPr>
        <w:pStyle w:val="BodyText"/>
      </w:pPr>
      <w:r>
        <w:t>64 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6B3363C9" w14:textId="77777777" w:rsidR="005A359C" w:rsidRDefault="00000000">
      <w:pPr>
        <w:pStyle w:val="BodyText"/>
      </w:pPr>
      <w:r>
        <w:t>65 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2D8800B8" w14:textId="77777777" w:rsidR="005A359C" w:rsidRDefault="00000000">
      <w:pPr>
        <w:pStyle w:val="BodyText"/>
      </w:pPr>
      <w:r>
        <w:t>66 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55905F7F" w14:textId="77777777" w:rsidR="005A359C" w:rsidRDefault="00000000">
      <w:pPr>
        <w:pStyle w:val="BodyText"/>
      </w:pPr>
      <w:r>
        <w:lastRenderedPageBreak/>
        <w:t>67 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1EAC5E03" w14:textId="77777777" w:rsidR="005A359C" w:rsidRDefault="00000000">
      <w:pPr>
        <w:pStyle w:val="BodyText"/>
      </w:pPr>
      <w:r>
        <w:t>68 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than to be hidden. It shines like the sun at its zenith. If you free yourself from the veils, you will reach it faster than your own sight can return to you, and this is the truth, with absolute certainty.’”</w:t>
      </w:r>
    </w:p>
    <w:p w14:paraId="559F4885" w14:textId="77777777" w:rsidR="005A359C" w:rsidRDefault="00000000">
      <w:pPr>
        <w:pStyle w:val="BodyText"/>
      </w:pPr>
      <w:r>
        <w:t>69 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5AADEF54" w14:textId="77777777" w:rsidR="005A359C" w:rsidRDefault="00000000">
      <w:pPr>
        <w:pStyle w:val="BodyText"/>
      </w:pPr>
      <w:r>
        <w:t>70 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5DC361A0" w14:textId="77777777" w:rsidR="005A359C" w:rsidRDefault="00000000">
      <w:pPr>
        <w:pStyle w:val="Heading2"/>
      </w:pPr>
      <w:bookmarkStart w:id="291" w:name="verses-71-80"/>
      <w:bookmarkEnd w:id="290"/>
      <w:r>
        <w:t>Verses 71-80</w:t>
      </w:r>
    </w:p>
    <w:p w14:paraId="2B85177C" w14:textId="77777777" w:rsidR="005A359C" w:rsidRDefault="00000000">
      <w:pPr>
        <w:pStyle w:val="FirstParagraph"/>
      </w:pPr>
      <w:r>
        <w:t xml:space="preserve">71 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 xml:space="preserve">—I do not intend to be disrespectful, but I bear witness by God that no rational person would speak in such a manner. For if the manifestation of truth were dependent on people’s opinions and what they possess, the truth would never appear. In every age and cycle when the </w:t>
      </w:r>
      <w:r>
        <w:lastRenderedPageBreak/>
        <w:t>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2BE2BA27" w14:textId="77777777" w:rsidR="005A359C" w:rsidRDefault="00000000">
      <w:pPr>
        <w:pStyle w:val="BodyText"/>
      </w:pPr>
      <w:r>
        <w:t>72 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340C364C" w14:textId="77777777" w:rsidR="005A359C" w:rsidRDefault="00000000">
      <w:pPr>
        <w:pStyle w:val="BodyText"/>
      </w:pPr>
      <w:r>
        <w:t>73 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similarly directed at all previous Messengers. Listen to my words, then seek forgiveness for what you have done, so that God may forgive you and erase your sins, for He is the Forgiving, the Merciful.</w:t>
      </w:r>
    </w:p>
    <w:p w14:paraId="538BCA10" w14:textId="77777777" w:rsidR="005A359C" w:rsidRDefault="00000000">
      <w:pPr>
        <w:pStyle w:val="BodyText"/>
      </w:pPr>
      <w:r>
        <w:t xml:space="preserve">74 Another saying from that hateful one: </w:t>
      </w:r>
      <w:r>
        <w:rPr>
          <w:i/>
          <w:iCs/>
        </w:rPr>
        <w:t>“So, then, if you contemplate your own thoughts, you will interpret that which is not ambiguous.”</w:t>
      </w:r>
      <w:r>
        <w:t>—It is astonishing that you have become so confused.</w:t>
      </w:r>
    </w:p>
    <w:p w14:paraId="34D3BA74" w14:textId="77777777" w:rsidR="005A359C" w:rsidRDefault="00000000">
      <w:pPr>
        <w:pStyle w:val="BodyText"/>
      </w:pPr>
      <w:r>
        <w:t>75 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39A4CA89" w14:textId="77777777" w:rsidR="005A359C" w:rsidRDefault="00000000">
      <w:pPr>
        <w:pStyle w:val="BodyText"/>
      </w:pPr>
      <w:r>
        <w:t>76 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01FAADCF" w14:textId="77777777" w:rsidR="005A359C" w:rsidRDefault="00000000">
      <w:pPr>
        <w:pStyle w:val="BodyText"/>
      </w:pPr>
      <w:r>
        <w:t xml:space="preserve">77 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w:t>
      </w:r>
      <w:r>
        <w:lastRenderedPageBreak/>
        <w:t>sought ambiguity in something clear. We ask God to open your eyes and assist you in recognizing the Manifestation of His Self and to make you among those who attain success.</w:t>
      </w:r>
    </w:p>
    <w:p w14:paraId="08EA8EFB" w14:textId="77777777" w:rsidR="005A359C" w:rsidRDefault="00000000">
      <w:pPr>
        <w:pStyle w:val="BodyText"/>
      </w:pPr>
      <w:r>
        <w:t xml:space="preserve">78 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297BF02E" w14:textId="77777777" w:rsidR="005A359C" w:rsidRDefault="00000000">
      <w:pPr>
        <w:pStyle w:val="BodyText"/>
      </w:pPr>
      <w:r>
        <w:t>79 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land, you should have advised him with good counsel and wise words, rather than supporting him and becoming his reflection, echoing his words. God willing, we hope you will avoid the harm that comes from such a person.</w:t>
      </w:r>
    </w:p>
    <w:p w14:paraId="12B9D9A4" w14:textId="77777777" w:rsidR="005A359C" w:rsidRDefault="00000000">
      <w:pPr>
        <w:pStyle w:val="BodyText"/>
      </w:pPr>
      <w:r>
        <w:t>80 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7EDF1100" w14:textId="77777777" w:rsidR="005A359C" w:rsidRDefault="00000000">
      <w:pPr>
        <w:pStyle w:val="Heading2"/>
      </w:pPr>
      <w:bookmarkStart w:id="292" w:name="verses-81-90"/>
      <w:bookmarkEnd w:id="291"/>
      <w:r>
        <w:t>Verses 81-90</w:t>
      </w:r>
    </w:p>
    <w:p w14:paraId="4E9C19D5" w14:textId="77777777" w:rsidR="005A359C" w:rsidRDefault="00000000">
      <w:pPr>
        <w:pStyle w:val="FirstParagraph"/>
      </w:pPr>
      <w:r>
        <w:t>81 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5597E71B" w14:textId="77777777" w:rsidR="005A359C" w:rsidRDefault="00000000">
      <w:pPr>
        <w:pStyle w:val="BodyText"/>
      </w:pPr>
      <w:r>
        <w:t xml:space="preserve">82 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3F89D1C6" w14:textId="77777777" w:rsidR="005A359C" w:rsidRDefault="00000000">
      <w:pPr>
        <w:pStyle w:val="BodyText"/>
      </w:pPr>
      <w:r>
        <w:lastRenderedPageBreak/>
        <w:t>83 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2541600A" w14:textId="77777777" w:rsidR="005A359C" w:rsidRDefault="00000000">
      <w:pPr>
        <w:pStyle w:val="BodyText"/>
      </w:pPr>
      <w:r>
        <w:t>84 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to do so. All things are in His grasp, and everything is within the palm of His power. Whatever is beneath Him is created by Him, and this is testified by every discerning soul.</w:t>
      </w:r>
    </w:p>
    <w:p w14:paraId="580E2192" w14:textId="77777777" w:rsidR="005A359C" w:rsidRDefault="00000000">
      <w:pPr>
        <w:pStyle w:val="BodyText"/>
      </w:pPr>
      <w:r>
        <w:t>85 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312AB1E3" w14:textId="77777777" w:rsidR="005A359C" w:rsidRDefault="00000000">
      <w:pPr>
        <w:pStyle w:val="BodyText"/>
      </w:pPr>
      <w:r>
        <w:t>86 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p>
    <w:p w14:paraId="4DF70EC1" w14:textId="77777777" w:rsidR="005A359C" w:rsidRDefault="00000000">
      <w:pPr>
        <w:pStyle w:val="BlockText"/>
      </w:pPr>
      <w:r>
        <w:rPr>
          <w:i/>
          <w:iCs/>
        </w:rPr>
        <w:t>“He is the balance, His command is the balance, His actions are the balance, and His indications are the balance. Whatever is attributed to the balance is the balance.”</w:t>
      </w:r>
    </w:p>
    <w:p w14:paraId="19FDF249" w14:textId="77777777" w:rsidR="005A359C" w:rsidRDefault="00000000">
      <w:pPr>
        <w:pStyle w:val="FirstParagraph"/>
      </w:pPr>
      <w:r>
        <w:t xml:space="preserve">87 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w:t>
      </w:r>
      <w:r>
        <w:lastRenderedPageBreak/>
        <w:t>them to be false and rejected, and God forbid, do not show any irreverence toward the balance itself! Fear God, who created you from a drop of vile water.</w:t>
      </w:r>
    </w:p>
    <w:p w14:paraId="3E448AC6" w14:textId="77777777" w:rsidR="005A359C" w:rsidRDefault="00000000">
      <w:pPr>
        <w:pStyle w:val="BodyText"/>
      </w:pPr>
      <w:r>
        <w:t xml:space="preserve">88 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668CA6DE" w14:textId="77777777" w:rsidR="005A359C" w:rsidRDefault="00000000">
      <w:pPr>
        <w:pStyle w:val="BodyText"/>
      </w:pPr>
      <w:r>
        <w:t>89 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3CEA83CA" w14:textId="77777777" w:rsidR="005A359C" w:rsidRDefault="00000000">
      <w:pPr>
        <w:pStyle w:val="BodyText"/>
      </w:pPr>
      <w:r>
        <w:t>90 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0BCEC0DD" w14:textId="77777777" w:rsidR="005A359C" w:rsidRDefault="00000000">
      <w:pPr>
        <w:pStyle w:val="Heading2"/>
      </w:pPr>
      <w:bookmarkStart w:id="293" w:name="verses-91-100"/>
      <w:bookmarkEnd w:id="292"/>
      <w:r>
        <w:t>Verses 91-100</w:t>
      </w:r>
    </w:p>
    <w:p w14:paraId="15C9A804" w14:textId="77777777" w:rsidR="005A359C" w:rsidRDefault="00000000">
      <w:pPr>
        <w:pStyle w:val="FirstParagraph"/>
      </w:pPr>
      <w:r>
        <w:t>91 Though the pen hesitates to write a response to such words, it is deemed necessary to reply, as answering has been made obligatory. I mention that these very words of yours are a refutation against you and an affirmation of the Cause of God, though you have not realized it. Thus, God causes the pen to flow, leaving the writer unaware of what they have written. Woe unto the veiled ones from the punishment of a great day!</w:t>
      </w:r>
    </w:p>
    <w:p w14:paraId="743F7119" w14:textId="77777777" w:rsidR="005A359C" w:rsidRDefault="00000000">
      <w:pPr>
        <w:pStyle w:val="BodyText"/>
      </w:pPr>
      <w:r>
        <w:t>92 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40E2CF82" w14:textId="77777777" w:rsidR="005A359C" w:rsidRDefault="00000000">
      <w:pPr>
        <w:pStyle w:val="BodyText"/>
      </w:pPr>
      <w:r>
        <w:t xml:space="preserve">93 You wrote: </w:t>
      </w:r>
      <w:r>
        <w:rPr>
          <w:i/>
          <w:iCs/>
        </w:rPr>
        <w:t>“That very Báb, whom you call the Supreme Lord,”</w:t>
      </w:r>
      <w:r>
        <w:t xml:space="preserve">—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w:t>
      </w:r>
      <w:r>
        <w:lastRenderedPageBreak/>
        <w:t>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583F78C7" w14:textId="77777777" w:rsidR="005A359C" w:rsidRDefault="00000000">
      <w:pPr>
        <w:pStyle w:val="BodyText"/>
      </w:pPr>
      <w:r>
        <w:t xml:space="preserve">94 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1609603C" w14:textId="77777777" w:rsidR="005A359C" w:rsidRDefault="00000000">
      <w:pPr>
        <w:pStyle w:val="BodyText"/>
      </w:pPr>
      <w:r>
        <w:t>95 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00BD8D88" w14:textId="77777777" w:rsidR="005A359C" w:rsidRDefault="00000000">
      <w:pPr>
        <w:pStyle w:val="BodyText"/>
      </w:pPr>
      <w:r>
        <w:t xml:space="preserve">96 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02EB4292" w14:textId="77777777" w:rsidR="005A359C" w:rsidRDefault="00000000">
      <w:pPr>
        <w:pStyle w:val="BodyText"/>
      </w:pPr>
      <w:r>
        <w:t xml:space="preserve">97 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w:t>
      </w:r>
      <w:r>
        <w:lastRenderedPageBreak/>
        <w:t>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16659C4E" w14:textId="77777777" w:rsidR="005A359C" w:rsidRDefault="00000000">
      <w:pPr>
        <w:pStyle w:val="BodyText"/>
      </w:pPr>
      <w:r>
        <w:t xml:space="preserve">98 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532A2354" w14:textId="77777777" w:rsidR="005A359C" w:rsidRDefault="00000000">
      <w:pPr>
        <w:pStyle w:val="BodyText"/>
      </w:pPr>
      <w:r>
        <w:t xml:space="preserve">99 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There is no god but He, and that the Point of the Bayan is His balance and His manifestation, and whatever has been revealed from Him is the truth, without doubt, and He is indeed the one who distinguishes truth from falsehood, and doubt from certainty.”</w:t>
      </w:r>
    </w:p>
    <w:p w14:paraId="129A278C" w14:textId="77777777" w:rsidR="005A359C" w:rsidRDefault="00000000">
      <w:pPr>
        <w:pStyle w:val="BodyText"/>
      </w:pPr>
      <w:r>
        <w:t>100 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3EEBCF5F" w14:textId="77777777" w:rsidR="005A359C" w:rsidRDefault="00000000">
      <w:pPr>
        <w:pStyle w:val="Heading2"/>
      </w:pPr>
      <w:bookmarkStart w:id="294" w:name="verses-101-110"/>
      <w:bookmarkEnd w:id="293"/>
      <w:r>
        <w:t>Verses 101-110</w:t>
      </w:r>
    </w:p>
    <w:p w14:paraId="777F3B1C" w14:textId="77777777" w:rsidR="005A359C" w:rsidRDefault="00000000">
      <w:pPr>
        <w:pStyle w:val="FirstParagraph"/>
      </w:pPr>
      <w:r>
        <w:t xml:space="preserve">101 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w:t>
      </w:r>
      <w:r>
        <w:lastRenderedPageBreak/>
        <w:t>as if bound by a thousand chains. At least take one breath outside the wilderness of allusions and enter the spacious realm of detachment, so that you may recognize the mighty Truth by His holy essence and sever yourself from all else.</w:t>
      </w:r>
    </w:p>
    <w:p w14:paraId="670BABF0" w14:textId="77777777" w:rsidR="005A359C" w:rsidRDefault="00000000">
      <w:pPr>
        <w:pStyle w:val="BodyText"/>
      </w:pPr>
      <w:r>
        <w:t xml:space="preserve">102 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45CFFF50" w14:textId="77777777" w:rsidR="005A359C" w:rsidRDefault="00000000">
      <w:pPr>
        <w:pStyle w:val="BodyText"/>
      </w:pPr>
      <w:r>
        <w:t xml:space="preserve">103 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This claimant is false, and his words are of no validity, for they contradict the Book of God and the traditions of His Prophet, the truthful one. It is written in His book that the Prophet came from the beginningless past and will remain until the endless future.”</w:t>
      </w:r>
    </w:p>
    <w:p w14:paraId="578273D5" w14:textId="77777777" w:rsidR="005A359C" w:rsidRDefault="00000000">
      <w:pPr>
        <w:pStyle w:val="BodyText"/>
      </w:pPr>
      <w:r>
        <w:t xml:space="preserve">104 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42A28F11" w14:textId="77777777" w:rsidR="005A359C" w:rsidRDefault="00000000">
      <w:pPr>
        <w:pStyle w:val="BodyText"/>
      </w:pPr>
      <w:r>
        <w:t xml:space="preserve">105 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w:t>
      </w:r>
      <w:r>
        <w:lastRenderedPageBreak/>
        <w:t xml:space="preserve">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71574D19" w14:textId="77777777" w:rsidR="005A359C" w:rsidRDefault="00000000">
      <w:pPr>
        <w:pStyle w:val="BodyText"/>
      </w:pPr>
      <w:r>
        <w:t xml:space="preserve">106 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3D35B4B0" w14:textId="77777777" w:rsidR="005A359C" w:rsidRDefault="00000000">
      <w:pPr>
        <w:pStyle w:val="BodyText"/>
      </w:pPr>
      <w:r>
        <w:t>107 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Sovereign Truth. It is a waste of hearing and sight to engage in the observation and listening to these words.</w:t>
      </w:r>
    </w:p>
    <w:p w14:paraId="5061A079" w14:textId="77777777" w:rsidR="005A359C" w:rsidRDefault="00000000">
      <w:pPr>
        <w:pStyle w:val="BodyText"/>
      </w:pPr>
      <w:r>
        <w:t>108 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4C56284F" w14:textId="77777777" w:rsidR="005A359C" w:rsidRDefault="00000000">
      <w:pPr>
        <w:pStyle w:val="BodyText"/>
      </w:pPr>
      <w:r>
        <w:t>109 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20553D30" w14:textId="77777777" w:rsidR="005A359C" w:rsidRDefault="00000000">
      <w:pPr>
        <w:pStyle w:val="BodyText"/>
      </w:pPr>
      <w:r>
        <w:t xml:space="preserve">110 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w:t>
      </w:r>
      <w:r>
        <w:lastRenderedPageBreak/>
        <w:t xml:space="preserve">His proof is His verses, and His Manifestation is His very Self. So, </w:t>
      </w:r>
      <w:r>
        <w:rPr>
          <w:i/>
          <w:iCs/>
        </w:rPr>
        <w:t>“Die in your fury, O assembly of the deluded!”</w:t>
      </w:r>
    </w:p>
    <w:p w14:paraId="01190FCA" w14:textId="77777777" w:rsidR="005A359C" w:rsidRDefault="00000000">
      <w:pPr>
        <w:pStyle w:val="Heading2"/>
      </w:pPr>
      <w:bookmarkStart w:id="295" w:name="verses-111-120"/>
      <w:bookmarkEnd w:id="294"/>
      <w:r>
        <w:t>Verses 111-120</w:t>
      </w:r>
    </w:p>
    <w:p w14:paraId="397F7872" w14:textId="77777777" w:rsidR="005A359C" w:rsidRDefault="00000000">
      <w:pPr>
        <w:pStyle w:val="FirstParagraph"/>
      </w:pPr>
      <w:r>
        <w:t>111 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6A3C92DE" w14:textId="77777777" w:rsidR="005A359C" w:rsidRDefault="00000000">
      <w:pPr>
        <w:pStyle w:val="BodyText"/>
      </w:pPr>
      <w:r>
        <w:t>112 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30DB31B4" w14:textId="77777777" w:rsidR="005A359C" w:rsidRDefault="00000000">
      <w:pPr>
        <w:pStyle w:val="BodyText"/>
      </w:pPr>
      <w:r>
        <w:t xml:space="preserve">113 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640EA52C" w14:textId="77777777" w:rsidR="005A359C" w:rsidRDefault="00000000">
      <w:pPr>
        <w:pStyle w:val="BodyText"/>
      </w:pPr>
      <w:r>
        <w:t>114 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20E38092" w14:textId="77777777" w:rsidR="005A359C" w:rsidRDefault="00000000">
      <w:pPr>
        <w:pStyle w:val="BodyText"/>
      </w:pPr>
      <w:r>
        <w:t xml:space="preserve">115 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w:t>
      </w:r>
      <w:r>
        <w:lastRenderedPageBreak/>
        <w:t>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52C836FB" w14:textId="77777777" w:rsidR="005A359C" w:rsidRDefault="00000000">
      <w:pPr>
        <w:pStyle w:val="BodyText"/>
      </w:pPr>
      <w:r>
        <w:t xml:space="preserve">116 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65F22222" w14:textId="77777777" w:rsidR="005A359C" w:rsidRDefault="00000000">
      <w:pPr>
        <w:pStyle w:val="BodyText"/>
      </w:pPr>
      <w:r>
        <w:t xml:space="preserve">117 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says, </w:t>
      </w:r>
      <w:r>
        <w:rPr>
          <w:i/>
          <w:iCs/>
        </w:rPr>
        <w:t>“There is no doubt that all souls who believed in the Bayan were, and are, prophets, saints, and chosen ones.”</w:t>
      </w:r>
    </w:p>
    <w:p w14:paraId="15146239" w14:textId="77777777" w:rsidR="005A359C" w:rsidRDefault="00000000">
      <w:pPr>
        <w:pStyle w:val="BodyText"/>
      </w:pPr>
      <w:r>
        <w:t xml:space="preserve">118 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4A08DF73" w14:textId="77777777" w:rsidR="005A359C" w:rsidRDefault="00000000">
      <w:pPr>
        <w:pStyle w:val="BodyText"/>
      </w:pPr>
      <w:r>
        <w:t>119 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51712833" w14:textId="77777777" w:rsidR="005A359C" w:rsidRDefault="00000000">
      <w:pPr>
        <w:pStyle w:val="BodyText"/>
      </w:pPr>
      <w:r>
        <w:t xml:space="preserve">120 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7D201C2B" w14:textId="77777777" w:rsidR="005A359C" w:rsidRDefault="00000000">
      <w:pPr>
        <w:pStyle w:val="Heading2"/>
      </w:pPr>
      <w:bookmarkStart w:id="296" w:name="verses-121-130"/>
      <w:bookmarkEnd w:id="295"/>
      <w:r>
        <w:lastRenderedPageBreak/>
        <w:t>Verses 121-130</w:t>
      </w:r>
    </w:p>
    <w:p w14:paraId="53E59030" w14:textId="77777777" w:rsidR="005A359C" w:rsidRDefault="00000000">
      <w:pPr>
        <w:pStyle w:val="FirstParagraph"/>
      </w:pPr>
      <w:r>
        <w:t>121 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28D950F0" w14:textId="77777777" w:rsidR="005A359C" w:rsidRDefault="00000000">
      <w:pPr>
        <w:pStyle w:val="BodyText"/>
      </w:pPr>
      <w:r>
        <w:t>122 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3402D650" w14:textId="77777777" w:rsidR="005A359C" w:rsidRDefault="00000000">
      <w:pPr>
        <w:pStyle w:val="BodyText"/>
      </w:pPr>
      <w:r>
        <w:t xml:space="preserve">123 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6BE48DB5" w14:textId="77777777" w:rsidR="005A359C" w:rsidRDefault="00000000">
      <w:pPr>
        <w:pStyle w:val="BodyText"/>
      </w:pPr>
      <w:r>
        <w:t xml:space="preserve">124 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3A1D4001" w14:textId="77777777" w:rsidR="005A359C" w:rsidRDefault="00000000">
      <w:pPr>
        <w:pStyle w:val="BodyText"/>
      </w:pPr>
      <w:r>
        <w:t>125 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0F2D4BE5" w14:textId="77777777" w:rsidR="005A359C" w:rsidRDefault="00000000">
      <w:pPr>
        <w:pStyle w:val="BodyText"/>
      </w:pPr>
      <w:r>
        <w:t xml:space="preserve">126 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w:t>
      </w:r>
      <w:r>
        <w:lastRenderedPageBreak/>
        <w:t>fabricated trusteeship, and sometimes you attribute fabricated words to the Primal Point—may all else be sacrificed for Him. Hear the call of the Lord, the Most High, who addresses the mirrors, saying:</w:t>
      </w:r>
    </w:p>
    <w:p w14:paraId="57C54863" w14:textId="77777777" w:rsidR="005A359C"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4676E0A5" w14:textId="77777777" w:rsidR="005A359C" w:rsidRDefault="00000000">
      <w:pPr>
        <w:pStyle w:val="BodyText"/>
      </w:pPr>
      <w:r>
        <w:t>127 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5994FC3F" w14:textId="77777777" w:rsidR="005A359C" w:rsidRDefault="00000000">
      <w:pPr>
        <w:pStyle w:val="BodyText"/>
      </w:pPr>
      <w:r>
        <w:t xml:space="preserve">128 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439DE2B7" w14:textId="77777777" w:rsidR="005A359C" w:rsidRDefault="00000000">
      <w:pPr>
        <w:pStyle w:val="BodyText"/>
      </w:pPr>
      <w:r>
        <w:t>129 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1B0F5A8D" w14:textId="77777777" w:rsidR="005A359C" w:rsidRDefault="00000000">
      <w:pPr>
        <w:pStyle w:val="BodyText"/>
      </w:pPr>
      <w:r>
        <w:t xml:space="preserve">130 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3711A56B" w14:textId="77777777" w:rsidR="005A359C" w:rsidRDefault="00000000">
      <w:pPr>
        <w:pStyle w:val="Heading2"/>
      </w:pPr>
      <w:bookmarkStart w:id="297" w:name="verses-131-140"/>
      <w:bookmarkEnd w:id="296"/>
      <w:r>
        <w:lastRenderedPageBreak/>
        <w:t>Verses 131-140</w:t>
      </w:r>
    </w:p>
    <w:p w14:paraId="3B03DDAD" w14:textId="77777777" w:rsidR="005A359C" w:rsidRDefault="00000000">
      <w:pPr>
        <w:pStyle w:val="FirstParagraph"/>
      </w:pPr>
      <w:r>
        <w:t xml:space="preserve">131 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1E5C0D97" w14:textId="77777777" w:rsidR="005A359C" w:rsidRDefault="00000000">
      <w:pPr>
        <w:pStyle w:val="BodyText"/>
      </w:pPr>
      <w:r>
        <w:t xml:space="preserve">132 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4C82283B" w14:textId="77777777" w:rsidR="005A359C" w:rsidRDefault="00000000">
      <w:pPr>
        <w:pStyle w:val="BodyText"/>
      </w:pPr>
      <w:r>
        <w:t xml:space="preserve">133 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384E3920" w14:textId="77777777" w:rsidR="005A359C" w:rsidRDefault="00000000">
      <w:pPr>
        <w:pStyle w:val="BodyText"/>
      </w:pPr>
      <w:r>
        <w:t xml:space="preserve">134 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2BF2445D" w14:textId="77777777" w:rsidR="005A359C" w:rsidRDefault="00000000">
      <w:pPr>
        <w:pStyle w:val="BodyText"/>
      </w:pPr>
      <w:r>
        <w:t>135 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08355F0F" w14:textId="77777777" w:rsidR="005A359C" w:rsidRDefault="00000000">
      <w:pPr>
        <w:pStyle w:val="BodyText"/>
      </w:pPr>
      <w:r>
        <w:t xml:space="preserve">136 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028C6991" w14:textId="77777777" w:rsidR="005A359C" w:rsidRDefault="00000000">
      <w:pPr>
        <w:pStyle w:val="BodyText"/>
      </w:pPr>
      <w:r>
        <w:lastRenderedPageBreak/>
        <w:t>137 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5FBA8C1B" w14:textId="77777777" w:rsidR="005A359C" w:rsidRDefault="00000000">
      <w:pPr>
        <w:pStyle w:val="BodyText"/>
      </w:pPr>
      <w:r>
        <w:t>138 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129DDD00" w14:textId="77777777" w:rsidR="005A359C" w:rsidRDefault="00000000">
      <w:pPr>
        <w:pStyle w:val="BodyText"/>
      </w:pPr>
      <w:r>
        <w:t>139 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4D3416C6" w14:textId="77777777" w:rsidR="005A359C" w:rsidRDefault="00000000">
      <w:pPr>
        <w:pStyle w:val="BodyText"/>
      </w:pPr>
      <w:r>
        <w:t>140 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understanding the signs, they would not have appeared. In this, there is wisdom for those endowed with understanding, and none comprehend it except those who possess insight.</w:t>
      </w:r>
    </w:p>
    <w:p w14:paraId="625A9899" w14:textId="77777777" w:rsidR="005A359C" w:rsidRDefault="00000000">
      <w:pPr>
        <w:pStyle w:val="Heading2"/>
      </w:pPr>
      <w:bookmarkStart w:id="298" w:name="verses-141-150"/>
      <w:bookmarkEnd w:id="297"/>
      <w:r>
        <w:t>Verses 141-150</w:t>
      </w:r>
    </w:p>
    <w:p w14:paraId="489D0A49" w14:textId="77777777" w:rsidR="005A359C" w:rsidRDefault="00000000">
      <w:pPr>
        <w:pStyle w:val="FirstParagraph"/>
      </w:pPr>
      <w:r>
        <w:t xml:space="preserve">141 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 xml:space="preserve">“Pure wheat sifted from the earth of </w:t>
      </w:r>
      <w:r>
        <w:rPr>
          <w:i/>
          <w:iCs/>
        </w:rPr>
        <w:lastRenderedPageBreak/>
        <w:t>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4BA07127" w14:textId="77777777" w:rsidR="005A359C" w:rsidRDefault="00000000">
      <w:pPr>
        <w:pStyle w:val="BodyText"/>
      </w:pPr>
      <w:r>
        <w:t xml:space="preserve">142 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6521CED1" w14:textId="77777777" w:rsidR="005A359C" w:rsidRDefault="00000000">
      <w:pPr>
        <w:pStyle w:val="BodyText"/>
      </w:pPr>
      <w:r>
        <w:t xml:space="preserve">143 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5D08061C" w14:textId="77777777" w:rsidR="005A359C" w:rsidRDefault="00000000">
      <w:pPr>
        <w:pStyle w:val="BodyText"/>
      </w:pPr>
      <w:r>
        <w:t>144 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17DF4660" w14:textId="77777777" w:rsidR="005A359C" w:rsidRDefault="00000000">
      <w:pPr>
        <w:pStyle w:val="BodyText"/>
      </w:pPr>
      <w:r>
        <w:t>145 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6B9BA16C" w14:textId="77777777" w:rsidR="005A359C" w:rsidRDefault="00000000">
      <w:pPr>
        <w:pStyle w:val="BodyText"/>
      </w:pPr>
      <w:r>
        <w:t>146 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4C8C9030" w14:textId="77777777" w:rsidR="005A359C" w:rsidRDefault="00000000">
      <w:pPr>
        <w:pStyle w:val="BodyText"/>
      </w:pPr>
      <w:r>
        <w:t xml:space="preserve">147 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w:t>
      </w:r>
      <w:r>
        <w:lastRenderedPageBreak/>
        <w:t xml:space="preserve">regarded as signs of the </w:t>
      </w:r>
      <w:r>
        <w:rPr>
          <w:i/>
          <w:iCs/>
        </w:rPr>
        <w:t>Illiyyin</w:t>
      </w:r>
      <w:r>
        <w:t xml:space="preserve"> (those on high). Apart from that, they are considered among the denizens of </w:t>
      </w:r>
      <w:r>
        <w:rPr>
          <w:i/>
          <w:iCs/>
        </w:rPr>
        <w:t>Sijjin</w:t>
      </w:r>
      <w:r>
        <w:t xml:space="preserve"> (the depths of degradation).</w:t>
      </w:r>
    </w:p>
    <w:p w14:paraId="47846744" w14:textId="77777777" w:rsidR="005A359C" w:rsidRDefault="00000000">
      <w:pPr>
        <w:pStyle w:val="BodyText"/>
      </w:pPr>
      <w:r>
        <w:t xml:space="preserve">148 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3D7A6FC6" w14:textId="77777777" w:rsidR="005A359C" w:rsidRDefault="00000000">
      <w:pPr>
        <w:pStyle w:val="BodyText"/>
      </w:pPr>
      <w:r>
        <w:t>149 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1D1ED121" w14:textId="77777777" w:rsidR="005A359C" w:rsidRDefault="00000000">
      <w:pPr>
        <w:pStyle w:val="BodyText"/>
      </w:pPr>
      <w:r>
        <w:t>150 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42499C6E" w14:textId="77777777" w:rsidR="005A359C" w:rsidRDefault="00000000">
      <w:pPr>
        <w:pStyle w:val="Heading2"/>
      </w:pPr>
      <w:bookmarkStart w:id="299" w:name="verses-151-160"/>
      <w:bookmarkEnd w:id="298"/>
      <w:r>
        <w:t>Verses 151-160</w:t>
      </w:r>
    </w:p>
    <w:p w14:paraId="1D02FFB4" w14:textId="77777777" w:rsidR="005A359C" w:rsidRDefault="00000000">
      <w:pPr>
        <w:pStyle w:val="FirstParagraph"/>
      </w:pPr>
      <w:r>
        <w:t xml:space="preserve">151 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17186AC5" w14:textId="77777777" w:rsidR="005A359C" w:rsidRDefault="00000000">
      <w:pPr>
        <w:pStyle w:val="BodyText"/>
      </w:pPr>
      <w:r>
        <w:t>152 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1EC4BAE5" w14:textId="77777777" w:rsidR="005A359C" w:rsidRDefault="00000000">
      <w:pPr>
        <w:pStyle w:val="BodyText"/>
      </w:pPr>
      <w:r>
        <w:t xml:space="preserve">153 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7C42A6EC" w14:textId="77777777" w:rsidR="005A359C" w:rsidRDefault="00000000">
      <w:pPr>
        <w:pStyle w:val="BodyText"/>
      </w:pPr>
      <w:r>
        <w:t xml:space="preserve">154 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w:t>
      </w:r>
      <w:r>
        <w:lastRenderedPageBreak/>
        <w:t>always gazing upon the Sun of Truth. The appearance of it and the limitations of mirrors do not veil them from what is manifest within them. These are they who are truly righteous in the Book of God, before and after; these are they who are rightly guided.”</w:t>
      </w:r>
    </w:p>
    <w:p w14:paraId="240AB3BB" w14:textId="77777777" w:rsidR="005A359C" w:rsidRDefault="00000000">
      <w:pPr>
        <w:pStyle w:val="BodyText"/>
      </w:pPr>
      <w:r>
        <w:t>155 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499DDA7C" w14:textId="77777777" w:rsidR="005A359C" w:rsidRDefault="00000000">
      <w:pPr>
        <w:pStyle w:val="BodyText"/>
      </w:pPr>
      <w:r>
        <w:t>156 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47D3A0D0" w14:textId="77777777" w:rsidR="005A359C" w:rsidRDefault="00000000">
      <w:pPr>
        <w:pStyle w:val="BodyText"/>
      </w:pPr>
      <w:r>
        <w:t>157 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1CCD1645" w14:textId="77777777" w:rsidR="005A359C" w:rsidRDefault="00000000">
      <w:pPr>
        <w:pStyle w:val="BodyText"/>
      </w:pPr>
      <w:r>
        <w:t xml:space="preserve">158 The Point of the Bayán says: today, all of the Bayán is contingent upon the recognition of the Manifestation of the Day. Yet they have been heedless of the firm words of God and have become </w:t>
      </w:r>
      <w:r>
        <w:lastRenderedPageBreak/>
        <w:t>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02DC0C38" w14:textId="77777777" w:rsidR="005A359C" w:rsidRDefault="00000000">
      <w:pPr>
        <w:pStyle w:val="BodyText"/>
      </w:pPr>
      <w:r>
        <w:t>159 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4ECD67D5" w14:textId="77777777" w:rsidR="005A359C" w:rsidRDefault="00000000">
      <w:pPr>
        <w:pStyle w:val="BodyText"/>
      </w:pPr>
      <w:r>
        <w:t>160 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391525A8" w14:textId="77777777" w:rsidR="005A359C" w:rsidRDefault="00000000">
      <w:pPr>
        <w:pStyle w:val="Heading2"/>
      </w:pPr>
      <w:bookmarkStart w:id="300" w:name="verses-161-170"/>
      <w:bookmarkEnd w:id="299"/>
      <w:r>
        <w:t>Verses 161-170</w:t>
      </w:r>
    </w:p>
    <w:p w14:paraId="7B526F40" w14:textId="77777777" w:rsidR="005A359C" w:rsidRDefault="00000000">
      <w:pPr>
        <w:pStyle w:val="FirstParagraph"/>
      </w:pPr>
      <w:r>
        <w:t>161 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2482E68F" w14:textId="77777777" w:rsidR="005A359C" w:rsidRDefault="00000000">
      <w:pPr>
        <w:pStyle w:val="BodyText"/>
      </w:pPr>
      <w:r>
        <w:t>162 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4CD3BC9D" w14:textId="77777777" w:rsidR="005A359C" w:rsidRDefault="00000000">
      <w:pPr>
        <w:pStyle w:val="BodyText"/>
      </w:pPr>
      <w:r>
        <w:t xml:space="preserve">163 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w:t>
      </w:r>
      <w:r>
        <w:lastRenderedPageBreak/>
        <w:t>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71F7A381" w14:textId="77777777" w:rsidR="005A359C" w:rsidRDefault="00000000">
      <w:pPr>
        <w:pStyle w:val="BodyText"/>
      </w:pPr>
      <w:r>
        <w:t>164 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44488F36" w14:textId="77777777" w:rsidR="005A359C" w:rsidRDefault="00000000">
      <w:pPr>
        <w:pStyle w:val="BodyText"/>
      </w:pPr>
      <w:r>
        <w:t>165 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2EAAF47E" w14:textId="77777777" w:rsidR="005A359C" w:rsidRDefault="00000000">
      <w:pPr>
        <w:pStyle w:val="BodyText"/>
      </w:pPr>
      <w:r>
        <w:t xml:space="preserve">166 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6F72527F" w14:textId="77777777" w:rsidR="005A359C" w:rsidRDefault="00000000">
      <w:pPr>
        <w:pStyle w:val="BodyText"/>
      </w:pPr>
      <w:r>
        <w:t>167 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0FD3D258" w14:textId="77777777" w:rsidR="005A359C" w:rsidRDefault="00000000">
      <w:pPr>
        <w:pStyle w:val="BodyText"/>
      </w:pPr>
      <w:r>
        <w:t xml:space="preserve">168 You haven’t even reflected for a moment to think, “Adrianople is not hidden behind the mountain of Qaf. By God, I should travel for a few days and see for myself. The Truth and its opposite both exist in that </w:t>
      </w:r>
      <w:r>
        <w:lastRenderedPageBreak/>
        <w:t>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4C39255A" w14:textId="77777777" w:rsidR="005A359C" w:rsidRDefault="00000000">
      <w:pPr>
        <w:pStyle w:val="BodyText"/>
      </w:pPr>
      <w:r>
        <w:t>169 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475ACE0E" w14:textId="77777777" w:rsidR="005A359C" w:rsidRDefault="00000000">
      <w:pPr>
        <w:pStyle w:val="BodyText"/>
      </w:pPr>
      <w:r>
        <w:t>170 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019FB932" w14:textId="77777777" w:rsidR="005A359C" w:rsidRDefault="00000000">
      <w:pPr>
        <w:pStyle w:val="Heading2"/>
      </w:pPr>
      <w:bookmarkStart w:id="301" w:name="verses-171-180"/>
      <w:bookmarkEnd w:id="300"/>
      <w:r>
        <w:t>Verses 171-180</w:t>
      </w:r>
    </w:p>
    <w:p w14:paraId="679058ED" w14:textId="77777777" w:rsidR="005A359C" w:rsidRDefault="00000000">
      <w:pPr>
        <w:pStyle w:val="FirstParagraph"/>
      </w:pPr>
      <w:r>
        <w:t>171 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27B06AEB" w14:textId="77777777" w:rsidR="005A359C" w:rsidRDefault="00000000">
      <w:pPr>
        <w:pStyle w:val="BodyText"/>
      </w:pPr>
      <w:r>
        <w:t>172 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3602911D" w14:textId="77777777" w:rsidR="005A359C" w:rsidRDefault="00000000">
      <w:pPr>
        <w:pStyle w:val="BodyText"/>
      </w:pPr>
      <w:r>
        <w:t xml:space="preserve">173 And as for what you mentioned about the verses of Mírzá Yaḥyá, the First Point—may all else be sacrificed for Him—says that from the setting of the Sun of Truth, no one will hear the verses of God </w:t>
      </w:r>
      <w:r>
        <w:lastRenderedPageBreak/>
        <w:t>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1B85D3EA" w14:textId="77777777" w:rsidR="005A359C" w:rsidRDefault="00000000">
      <w:pPr>
        <w:pStyle w:val="BodyText"/>
      </w:pPr>
      <w:r>
        <w:t>174 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781F6B55" w14:textId="77777777" w:rsidR="005A359C" w:rsidRDefault="00000000">
      <w:pPr>
        <w:pStyle w:val="BodyText"/>
      </w:pPr>
      <w:r>
        <w:t>175 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686585FA" w14:textId="77777777" w:rsidR="005A359C" w:rsidRDefault="00000000">
      <w:pPr>
        <w:pStyle w:val="BodyText"/>
      </w:pPr>
      <w:r>
        <w:t>176 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19D1A974" w14:textId="77777777" w:rsidR="005A359C" w:rsidRDefault="00000000">
      <w:pPr>
        <w:pStyle w:val="BodyText"/>
      </w:pPr>
      <w:r>
        <w:t xml:space="preserve">177 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w:t>
      </w:r>
      <w:r>
        <w:lastRenderedPageBreak/>
        <w:t>argued with His proof, usurped His right, exceeded justice, oppressed, and claimed they were oppressed. All particles curse them if you truly understand.</w:t>
      </w:r>
    </w:p>
    <w:p w14:paraId="1B5E949E" w14:textId="77777777" w:rsidR="005A359C" w:rsidRDefault="00000000">
      <w:pPr>
        <w:pStyle w:val="BodyText"/>
      </w:pPr>
      <w:r>
        <w:t>178 You also wrote: “The verses of Mírzá Yaḥyá have spread throughout and he claims his truth by the evidence of his own verses, regardless of the explicit testimony of the Supreme Lord, which is the greatest proof.”</w:t>
      </w:r>
    </w:p>
    <w:p w14:paraId="16784432" w14:textId="77777777" w:rsidR="005A359C" w:rsidRDefault="00000000">
      <w:pPr>
        <w:pStyle w:val="BodyText"/>
      </w:pPr>
      <w:r>
        <w:t>179 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1EDD00FE" w14:textId="77777777" w:rsidR="005A359C" w:rsidRDefault="00000000">
      <w:pPr>
        <w:pStyle w:val="BodyText"/>
      </w:pPr>
      <w:r>
        <w:t xml:space="preserve">180 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1F7BC70C" w14:textId="77777777" w:rsidR="005A359C" w:rsidRDefault="00000000">
      <w:pPr>
        <w:pStyle w:val="Heading2"/>
      </w:pPr>
      <w:bookmarkStart w:id="302" w:name="verses-181-190"/>
      <w:bookmarkEnd w:id="301"/>
      <w:r>
        <w:t>Verses 181-190</w:t>
      </w:r>
    </w:p>
    <w:p w14:paraId="6A8FE8BB" w14:textId="77777777" w:rsidR="005A359C" w:rsidRDefault="00000000">
      <w:pPr>
        <w:pStyle w:val="FirstParagraph"/>
      </w:pPr>
      <w:r>
        <w:t>181 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2DE031D0" w14:textId="77777777" w:rsidR="005A359C" w:rsidRDefault="00000000">
      <w:pPr>
        <w:pStyle w:val="BodyText"/>
      </w:pPr>
      <w:r>
        <w:t xml:space="preserve">182 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w:t>
      </w:r>
      <w:r>
        <w:lastRenderedPageBreak/>
        <w:t>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0CE3D746" w14:textId="77777777" w:rsidR="005A359C" w:rsidRDefault="00000000">
      <w:pPr>
        <w:pStyle w:val="BodyText"/>
      </w:pPr>
      <w:r>
        <w:t>183 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1BC662B0" w14:textId="77777777" w:rsidR="005A359C" w:rsidRDefault="00000000">
      <w:pPr>
        <w:pStyle w:val="BodyText"/>
      </w:pPr>
      <w:r>
        <w:t>184 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24C4ADA4" w14:textId="77777777" w:rsidR="005A359C" w:rsidRDefault="00000000">
      <w:pPr>
        <w:pStyle w:val="BodyText"/>
      </w:pPr>
      <w:r>
        <w:t>185 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28462CCB" w14:textId="77777777" w:rsidR="005A359C" w:rsidRDefault="00000000">
      <w:pPr>
        <w:pStyle w:val="BodyText"/>
      </w:pPr>
      <w:r>
        <w:t>186 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273134C6" w14:textId="77777777" w:rsidR="005A359C" w:rsidRDefault="00000000">
      <w:pPr>
        <w:pStyle w:val="BodyText"/>
      </w:pPr>
      <w:r>
        <w:t xml:space="preserve">187 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w:t>
      </w:r>
      <w:r>
        <w:lastRenderedPageBreak/>
        <w:t>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25C25F48" w14:textId="77777777" w:rsidR="005A359C" w:rsidRDefault="00000000">
      <w:pPr>
        <w:pStyle w:val="BodyText"/>
      </w:pPr>
      <w:r>
        <w:t>188 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2CCE0E58" w14:textId="77777777" w:rsidR="005A359C" w:rsidRDefault="00000000">
      <w:pPr>
        <w:pStyle w:val="BodyText"/>
      </w:pPr>
      <w:r>
        <w:t>189 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perfection of the manifestation. So fear God, and do not impose your own rules and desires upon Him. He manifests as He wills, not as you wish.</w:t>
      </w:r>
    </w:p>
    <w:p w14:paraId="780920DB" w14:textId="77777777" w:rsidR="005A359C" w:rsidRDefault="00000000">
      <w:pPr>
        <w:pStyle w:val="BodyText"/>
      </w:pPr>
      <w:r>
        <w:t>190 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113E5810" w14:textId="77777777" w:rsidR="005A359C" w:rsidRDefault="00000000">
      <w:pPr>
        <w:pStyle w:val="Heading2"/>
      </w:pPr>
      <w:bookmarkStart w:id="303" w:name="verses-191-200"/>
      <w:bookmarkEnd w:id="302"/>
      <w:r>
        <w:t>Verses 191-200</w:t>
      </w:r>
    </w:p>
    <w:p w14:paraId="1FC523DF" w14:textId="77777777" w:rsidR="005A359C" w:rsidRDefault="00000000">
      <w:pPr>
        <w:pStyle w:val="FirstParagraph"/>
      </w:pPr>
      <w:r>
        <w:t>191 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68FDF57B" w14:textId="77777777" w:rsidR="005A359C" w:rsidRDefault="00000000">
      <w:pPr>
        <w:pStyle w:val="BodyText"/>
      </w:pPr>
      <w:r>
        <w:t xml:space="preserve">192 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w:t>
      </w:r>
      <w:r>
        <w:lastRenderedPageBreak/>
        <w:t>assumption, and how deluded are your thoughts! Your deeds are wasted because of the words that have come from your mouths, yet you do not realize it, and you remain heedless.</w:t>
      </w:r>
    </w:p>
    <w:p w14:paraId="71BF56DB" w14:textId="77777777" w:rsidR="005A359C" w:rsidRDefault="00000000">
      <w:pPr>
        <w:pStyle w:val="BodyText"/>
      </w:pPr>
      <w:r>
        <w:t>193 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54741455" w14:textId="77777777" w:rsidR="005A359C" w:rsidRDefault="00000000">
      <w:pPr>
        <w:pStyle w:val="BodyText"/>
      </w:pPr>
      <w:r>
        <w:t>194 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043CD5A0" w14:textId="77777777" w:rsidR="005A359C" w:rsidRDefault="00000000">
      <w:pPr>
        <w:pStyle w:val="BodyText"/>
      </w:pPr>
      <w:r>
        <w:t>195 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2CDC1F50" w14:textId="77777777" w:rsidR="005A359C" w:rsidRDefault="00000000">
      <w:pPr>
        <w:pStyle w:val="BodyText"/>
      </w:pPr>
      <w:r>
        <w:t>196 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13A9FEC8" w14:textId="77777777" w:rsidR="005A359C" w:rsidRDefault="00000000">
      <w:pPr>
        <w:pStyle w:val="BodyText"/>
      </w:pPr>
      <w:r>
        <w:t>197 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7B9FF367" w14:textId="77777777" w:rsidR="005A359C" w:rsidRDefault="00000000">
      <w:pPr>
        <w:pStyle w:val="BodyText"/>
      </w:pPr>
      <w:r>
        <w:t xml:space="preserve">198 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w:t>
      </w:r>
      <w:r>
        <w:lastRenderedPageBreak/>
        <w:t>forsaken among you! Fear God and be among the righteous! Take heed not to alter the words of God from their rightful places, for that is a grave error in the Tablets of the Mighty, the Preserver.</w:t>
      </w:r>
    </w:p>
    <w:p w14:paraId="4249B1D3" w14:textId="77777777" w:rsidR="005A359C" w:rsidRDefault="00000000">
      <w:pPr>
        <w:pStyle w:val="BodyText"/>
      </w:pPr>
      <w:r>
        <w:t>199 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2037CBCA" w14:textId="77777777" w:rsidR="005A359C" w:rsidRDefault="00000000">
      <w:pPr>
        <w:pStyle w:val="BodyText"/>
      </w:pPr>
      <w:r>
        <w:t>200 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1791B996" w14:textId="77777777" w:rsidR="005A359C" w:rsidRDefault="00000000">
      <w:pPr>
        <w:pStyle w:val="Heading2"/>
      </w:pPr>
      <w:bookmarkStart w:id="304" w:name="verses-201-210"/>
      <w:bookmarkEnd w:id="303"/>
      <w:r>
        <w:t>Verses 201-210</w:t>
      </w:r>
    </w:p>
    <w:p w14:paraId="4C89619E" w14:textId="77777777" w:rsidR="005A359C" w:rsidRDefault="00000000">
      <w:pPr>
        <w:pStyle w:val="FirstParagraph"/>
      </w:pPr>
      <w:r>
        <w:t>201 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4D72D818" w14:textId="77777777" w:rsidR="005A359C" w:rsidRDefault="00000000">
      <w:pPr>
        <w:pStyle w:val="BodyText"/>
      </w:pPr>
      <w:r>
        <w:t>202 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49D8E78F" w14:textId="77777777" w:rsidR="005A359C" w:rsidRDefault="00000000">
      <w:pPr>
        <w:pStyle w:val="BodyText"/>
      </w:pPr>
      <w:r>
        <w:t>203 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213846CC" w14:textId="77777777" w:rsidR="005A359C" w:rsidRDefault="00000000">
      <w:pPr>
        <w:pStyle w:val="BodyText"/>
      </w:pPr>
      <w:r>
        <w:lastRenderedPageBreak/>
        <w:t>204 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0700BE87" w14:textId="77777777" w:rsidR="005A359C" w:rsidRDefault="00000000">
      <w:pPr>
        <w:pStyle w:val="BodyText"/>
      </w:pPr>
      <w:r>
        <w:t>205 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429A0048" w14:textId="77777777" w:rsidR="005A359C" w:rsidRDefault="00000000">
      <w:pPr>
        <w:pStyle w:val="BodyText"/>
      </w:pPr>
      <w:r>
        <w:t>206 If so, it has been observed that many have become veiled because of those very deeds. As it was seen, the followers of the Qur’án, when they found the appearance of the Greatest Luminary in opposition to their own deeds, decreed His death and shed His pure blood. The same was true for the followers of the Gospels, and the same for the followers of the Torah, all the way until the first great manifestation.</w:t>
      </w:r>
    </w:p>
    <w:p w14:paraId="2909AFB0" w14:textId="77777777" w:rsidR="005A359C" w:rsidRDefault="00000000">
      <w:pPr>
        <w:pStyle w:val="BodyText"/>
      </w:pPr>
      <w:r>
        <w:t>207 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73A5AB22" w14:textId="77777777" w:rsidR="005A359C" w:rsidRDefault="00000000">
      <w:pPr>
        <w:pStyle w:val="BodyText"/>
      </w:pPr>
      <w:r>
        <w:t>208 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35A31A08" w14:textId="77777777" w:rsidR="005A359C" w:rsidRDefault="00000000">
      <w:pPr>
        <w:pStyle w:val="BodyText"/>
      </w:pPr>
      <w:r>
        <w:t xml:space="preserve">209 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t>
      </w:r>
      <w:r>
        <w:lastRenderedPageBreak/>
        <w:t>would become as nothing, let alone its perfection. And likewise, if during that period, one had forsaken all actions, yet at the time of the manifestation affirmed with a “yes,” all actions would be recorded for them, and before God, they would be considered complete.</w:t>
      </w:r>
    </w:p>
    <w:p w14:paraId="4D2A8749" w14:textId="77777777" w:rsidR="005A359C" w:rsidRDefault="00000000">
      <w:pPr>
        <w:pStyle w:val="BodyText"/>
      </w:pPr>
      <w:r>
        <w:t>210 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7394E850" w14:textId="77777777" w:rsidR="005A359C" w:rsidRDefault="00000000">
      <w:pPr>
        <w:pStyle w:val="Heading2"/>
      </w:pPr>
      <w:bookmarkStart w:id="305" w:name="verses-211-220"/>
      <w:bookmarkEnd w:id="304"/>
      <w:r>
        <w:t>Verses 211-220</w:t>
      </w:r>
    </w:p>
    <w:p w14:paraId="32A13B60" w14:textId="77777777" w:rsidR="005A359C" w:rsidRDefault="00000000">
      <w:pPr>
        <w:pStyle w:val="FirstParagraph"/>
      </w:pPr>
      <w:r>
        <w:t>211 In this station, a few couplets were revealed from the most wondrous tongue in Iraq. They are mentioned for the sake of awakening:</w:t>
      </w:r>
    </w:p>
    <w:p w14:paraId="6E6FA485" w14:textId="77777777" w:rsidR="005A359C" w:rsidRDefault="00000000">
      <w:pPr>
        <w:pStyle w:val="Block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 Another gnostic, who had ascended higher, Said the secrets of God were a precious attire. That day of God had never ceased, We are in it still, never decreased.</w:t>
      </w:r>
    </w:p>
    <w:p w14:paraId="4C076991" w14:textId="77777777" w:rsidR="005A359C" w:rsidRDefault="00000000">
      <w:pPr>
        <w:pStyle w:val="FirstParagraph"/>
      </w:pPr>
      <w:r>
        <w:t>212 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5369C534" w14:textId="77777777" w:rsidR="005A359C" w:rsidRDefault="00000000">
      <w:pPr>
        <w:pStyle w:val="BodyText"/>
      </w:pPr>
      <w:r>
        <w:t>213 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1BBF3A74" w14:textId="77777777" w:rsidR="005A359C" w:rsidRDefault="00000000">
      <w:pPr>
        <w:pStyle w:val="BodyText"/>
      </w:pPr>
      <w:r>
        <w:lastRenderedPageBreak/>
        <w:t>214 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12323076" w14:textId="77777777" w:rsidR="005A359C" w:rsidRDefault="00000000">
      <w:pPr>
        <w:pStyle w:val="BodyText"/>
      </w:pPr>
      <w:r>
        <w:t>215 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2A79DAD0" w14:textId="77777777" w:rsidR="005A359C" w:rsidRDefault="00000000">
      <w:pPr>
        <w:pStyle w:val="BodyText"/>
      </w:pPr>
      <w:r>
        <w:t>216 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does, all must do. It seems you have neither seen nor have any knowledge of the Bayán. You speak by the teaching of Satan and are moved by his urging.</w:t>
      </w:r>
    </w:p>
    <w:p w14:paraId="1FCC1D07" w14:textId="77777777" w:rsidR="005A359C" w:rsidRDefault="00000000">
      <w:pPr>
        <w:pStyle w:val="BodyText"/>
      </w:pPr>
      <w:r>
        <w:t>217 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7482699C" w14:textId="77777777" w:rsidR="005A359C" w:rsidRDefault="00000000">
      <w:pPr>
        <w:pStyle w:val="BodyText"/>
      </w:pPr>
      <w:r>
        <w:t>218 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4A1A7E3B" w14:textId="77777777" w:rsidR="005A359C" w:rsidRDefault="00000000">
      <w:pPr>
        <w:pStyle w:val="BodyText"/>
      </w:pPr>
      <w:r>
        <w:lastRenderedPageBreak/>
        <w:t>219 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7569814F" w14:textId="77777777" w:rsidR="005A359C" w:rsidRDefault="00000000">
      <w:pPr>
        <w:pStyle w:val="BodyText"/>
      </w:pPr>
      <w:r>
        <w:t>220 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6B92B8C5" w14:textId="77777777" w:rsidR="005A359C" w:rsidRDefault="00000000">
      <w:pPr>
        <w:pStyle w:val="Heading2"/>
      </w:pPr>
      <w:bookmarkStart w:id="306" w:name="verses-221-230"/>
      <w:bookmarkEnd w:id="305"/>
      <w:r>
        <w:t>Verses 221-230</w:t>
      </w:r>
    </w:p>
    <w:p w14:paraId="76C74E2E" w14:textId="77777777" w:rsidR="005A359C" w:rsidRDefault="00000000">
      <w:pPr>
        <w:pStyle w:val="FirstParagraph"/>
      </w:pPr>
      <w:r>
        <w:t>221 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570F3B36" w14:textId="77777777" w:rsidR="005A359C" w:rsidRDefault="00000000">
      <w:pPr>
        <w:pStyle w:val="BodyText"/>
      </w:pPr>
      <w:r>
        <w:t xml:space="preserve">222 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w:t>
      </w:r>
      <w:r>
        <w:lastRenderedPageBreak/>
        <w:t>motion in existence is created. Without heat, there is no movement. Heat is the cause, and movement is the effect.</w:t>
      </w:r>
    </w:p>
    <w:p w14:paraId="7E5F743C" w14:textId="77777777" w:rsidR="005A359C" w:rsidRDefault="00000000">
      <w:pPr>
        <w:pStyle w:val="BodyText"/>
      </w:pPr>
      <w:r>
        <w:t>223 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2EFB1809" w14:textId="77777777" w:rsidR="005A359C" w:rsidRDefault="00000000">
      <w:pPr>
        <w:pStyle w:val="BodyText"/>
      </w:pPr>
      <w:r>
        <w:t>224 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71D5DD05" w14:textId="77777777" w:rsidR="005A359C" w:rsidRDefault="00000000">
      <w:pPr>
        <w:pStyle w:val="BodyText"/>
      </w:pPr>
      <w:r>
        <w:t>225 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348CFB28" w14:textId="77777777" w:rsidR="005A359C" w:rsidRDefault="00000000">
      <w:pPr>
        <w:pStyle w:val="BodyText"/>
      </w:pPr>
      <w:r>
        <w:t>226 “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1F8C0E91" w14:textId="77777777" w:rsidR="005A359C" w:rsidRDefault="00000000">
      <w:pPr>
        <w:pStyle w:val="BodyText"/>
      </w:pPr>
      <w:r>
        <w:t xml:space="preserve">227 “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w:t>
      </w:r>
      <w:r>
        <w:lastRenderedPageBreak/>
        <w:t>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5B178CC4" w14:textId="77777777" w:rsidR="005A359C" w:rsidRDefault="00000000">
      <w:pPr>
        <w:pStyle w:val="BodyText"/>
      </w:pPr>
      <w:r>
        <w:t>228 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31802EF8" w14:textId="77777777" w:rsidR="005A359C" w:rsidRDefault="00000000">
      <w:pPr>
        <w:pStyle w:val="BodyText"/>
      </w:pPr>
      <w:r>
        <w:t>229 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attain His presence, and I am with Him in all times, weeping over what has befallen Him at your hands, O assembly of wrongdoers!”</w:t>
      </w:r>
    </w:p>
    <w:p w14:paraId="1D96ABEC" w14:textId="77777777" w:rsidR="005A359C" w:rsidRDefault="00000000">
      <w:pPr>
        <w:pStyle w:val="BodyText"/>
      </w:pPr>
      <w:r>
        <w:t>230 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384E4FAE" w14:textId="77777777" w:rsidR="005A359C" w:rsidRDefault="00000000">
      <w:pPr>
        <w:pStyle w:val="Heading2"/>
      </w:pPr>
      <w:bookmarkStart w:id="307" w:name="verses-231-240"/>
      <w:bookmarkEnd w:id="306"/>
      <w:r>
        <w:t>Verses 231-240</w:t>
      </w:r>
    </w:p>
    <w:p w14:paraId="2F53A2F9" w14:textId="77777777" w:rsidR="005A359C" w:rsidRDefault="00000000">
      <w:pPr>
        <w:pStyle w:val="FirstParagraph"/>
      </w:pPr>
      <w:r>
        <w:t>231 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369FFF5A" w14:textId="77777777" w:rsidR="005A359C" w:rsidRDefault="00000000">
      <w:pPr>
        <w:pStyle w:val="BodyText"/>
      </w:pPr>
      <w:r>
        <w:lastRenderedPageBreak/>
        <w:t>232 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3313F1D1" w14:textId="77777777" w:rsidR="005A359C" w:rsidRDefault="00000000">
      <w:pPr>
        <w:pStyle w:val="BodyText"/>
      </w:pPr>
      <w:r>
        <w:t>233 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1F30BBC4" w14:textId="77777777" w:rsidR="005A359C" w:rsidRDefault="00000000">
      <w:pPr>
        <w:pStyle w:val="BodyText"/>
      </w:pPr>
      <w:r>
        <w:t>234 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2BA003B4" w14:textId="77777777" w:rsidR="005A359C" w:rsidRDefault="00000000">
      <w:pPr>
        <w:pStyle w:val="BodyText"/>
      </w:pPr>
      <w:r>
        <w:t>235 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34BADE64" w14:textId="77777777" w:rsidR="005A359C" w:rsidRDefault="00000000">
      <w:pPr>
        <w:pStyle w:val="BodyText"/>
      </w:pPr>
      <w:r>
        <w:t>236 Moreover, you mentioned the common people and how they believe without understanding. Now, be fair: this servant has been present for six years, day and night, serving and associ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7FF27F89" w14:textId="77777777" w:rsidR="005A359C" w:rsidRDefault="00000000">
      <w:pPr>
        <w:pStyle w:val="BodyText"/>
      </w:pPr>
      <w:r>
        <w:t xml:space="preserve">237 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w:t>
      </w:r>
      <w:r>
        <w:lastRenderedPageBreak/>
        <w:t>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1513A97A" w14:textId="77777777" w:rsidR="005A359C" w:rsidRDefault="00000000">
      <w:pPr>
        <w:pStyle w:val="BodyText"/>
      </w:pPr>
      <w:r>
        <w:t>238 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2E5966CB" w14:textId="77777777" w:rsidR="005A359C" w:rsidRDefault="00000000">
      <w:pPr>
        <w:pStyle w:val="BodyText"/>
      </w:pPr>
      <w:r>
        <w:t>239 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Bayán explicitly commands in all the Bayán not to hesitate even for the duration of the word “yes,” for such hesitation will cast you into the fire, and all your deeds will become as dust.</w:t>
      </w:r>
    </w:p>
    <w:p w14:paraId="36C93970" w14:textId="77777777" w:rsidR="005A359C" w:rsidRDefault="00000000">
      <w:pPr>
        <w:pStyle w:val="BodyText"/>
      </w:pPr>
      <w:r>
        <w:t>240 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60AD404C" w14:textId="77777777" w:rsidR="005A359C" w:rsidRDefault="00000000">
      <w:pPr>
        <w:pStyle w:val="Heading2"/>
      </w:pPr>
      <w:bookmarkStart w:id="308" w:name="verses-241-250"/>
      <w:bookmarkEnd w:id="307"/>
      <w:r>
        <w:t>Verses 241-250</w:t>
      </w:r>
    </w:p>
    <w:p w14:paraId="71888FCE" w14:textId="77777777" w:rsidR="005A359C" w:rsidRDefault="00000000">
      <w:pPr>
        <w:pStyle w:val="FirstParagraph"/>
      </w:pPr>
      <w:r>
        <w:t xml:space="preserve">241 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w:t>
      </w:r>
      <w:r>
        <w:lastRenderedPageBreak/>
        <w:t>revealed in the holy book: “And they regarded all the believers in God as the lowly and the common people.”</w:t>
      </w:r>
    </w:p>
    <w:p w14:paraId="1F01B6C4" w14:textId="77777777" w:rsidR="005A359C" w:rsidRDefault="00000000">
      <w:pPr>
        <w:pStyle w:val="BodyText"/>
      </w:pPr>
      <w:r>
        <w:t>242 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w:t>
      </w:r>
    </w:p>
    <w:p w14:paraId="1FCD4A75" w14:textId="77777777" w:rsidR="005A359C" w:rsidRDefault="00000000">
      <w:pPr>
        <w:pStyle w:val="BlockText"/>
      </w:pPr>
      <w:r>
        <w:t>“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21AE2866" w14:textId="77777777" w:rsidR="005A359C" w:rsidRDefault="00000000">
      <w:pPr>
        <w:pStyle w:val="FirstParagraph"/>
      </w:pPr>
      <w:r>
        <w:t>243 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the Living Letters:</w:t>
      </w:r>
    </w:p>
    <w:p w14:paraId="315085E1" w14:textId="77777777" w:rsidR="005A359C" w:rsidRDefault="00000000">
      <w:pPr>
        <w:pStyle w:val="BlockText"/>
      </w:pPr>
      <w:r>
        <w:t>“If you believe in Him, whether you know something or not, nothing will diminish your merit. But if you are veiled from Him, even if you possess all knowledge, it will not benefit you.”</w:t>
      </w:r>
    </w:p>
    <w:p w14:paraId="792CE4BF" w14:textId="77777777" w:rsidR="005A359C" w:rsidRDefault="00000000">
      <w:pPr>
        <w:pStyle w:val="FirstParagraph"/>
      </w:pPr>
      <w:r>
        <w:t>According to the words of that essence of existence, today no one will be called “learned” except those who are adorned with the garment of faith in this wondrous cause.</w:t>
      </w:r>
    </w:p>
    <w:p w14:paraId="4A5075B0" w14:textId="77777777" w:rsidR="005A359C" w:rsidRDefault="00000000">
      <w:pPr>
        <w:pStyle w:val="BodyText"/>
      </w:pPr>
      <w:r>
        <w:t>244 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0BBFB5FC" w14:textId="77777777" w:rsidR="005A359C" w:rsidRDefault="00000000">
      <w:pPr>
        <w:pStyle w:val="BodyText"/>
      </w:pPr>
      <w:r>
        <w:t>245 Hear another melody from that Singular Sovereign, addressing the Living Letters, He says:</w:t>
      </w:r>
    </w:p>
    <w:p w14:paraId="54B53E3E" w14:textId="77777777" w:rsidR="005A359C" w:rsidRDefault="00000000">
      <w:pPr>
        <w:pStyle w:val="BlockText"/>
      </w:pPr>
      <w:r>
        <w:lastRenderedPageBreak/>
        <w:t>“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4821A51E" w14:textId="77777777" w:rsidR="005A359C" w:rsidRDefault="00000000">
      <w:pPr>
        <w:pStyle w:val="FirstParagraph"/>
      </w:pPr>
      <w:r>
        <w:t>246 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4DC84C82" w14:textId="77777777" w:rsidR="005A359C" w:rsidRDefault="00000000">
      <w:pPr>
        <w:pStyle w:val="BodyText"/>
      </w:pPr>
      <w:r>
        <w:t>247 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182C048D" w14:textId="77777777" w:rsidR="005A359C" w:rsidRDefault="00000000">
      <w:pPr>
        <w:pStyle w:val="BodyText"/>
      </w:pPr>
      <w:r>
        <w:t>248 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6BB74938" w14:textId="77777777" w:rsidR="005A359C" w:rsidRDefault="00000000">
      <w:pPr>
        <w:pStyle w:val="BodyText"/>
      </w:pPr>
      <w:r>
        <w:t>249 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7180EBCB" w14:textId="77777777" w:rsidR="005A359C" w:rsidRDefault="00000000">
      <w:pPr>
        <w:pStyle w:val="BodyText"/>
      </w:pPr>
      <w:r>
        <w:t xml:space="preserve">250 Say: Perish in your rage! He has appeared in truth and fears none, awaiting what has been ordained for Him by His Beloved, the All-Powerful, the All-Knowing, the Wise. At every moment He addresses your </w:t>
      </w:r>
      <w:r>
        <w:lastRenderedPageBreak/>
        <w:t>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79E2ADB9" w14:textId="77777777" w:rsidR="005A359C" w:rsidRDefault="00000000">
      <w:pPr>
        <w:pStyle w:val="Heading2"/>
      </w:pPr>
      <w:bookmarkStart w:id="309" w:name="verses-251-260"/>
      <w:bookmarkEnd w:id="308"/>
      <w:r>
        <w:t>Verses 251-260</w:t>
      </w:r>
    </w:p>
    <w:p w14:paraId="082F9077" w14:textId="77777777" w:rsidR="005A359C" w:rsidRDefault="00000000">
      <w:pPr>
        <w:pStyle w:val="FirstParagraph"/>
      </w:pPr>
      <w:r>
        <w:t>251 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23C5DB41" w14:textId="77777777" w:rsidR="005A359C" w:rsidRDefault="00000000">
      <w:pPr>
        <w:pStyle w:val="BodyText"/>
      </w:pPr>
      <w:r>
        <w:t>252 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78792507" w14:textId="77777777" w:rsidR="005A359C" w:rsidRDefault="00000000">
      <w:pPr>
        <w:pStyle w:val="BodyText"/>
      </w:pPr>
      <w:r>
        <w:t>253 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5A8E6445" w14:textId="77777777" w:rsidR="005A359C" w:rsidRDefault="00000000">
      <w:pPr>
        <w:pStyle w:val="BodyText"/>
      </w:pPr>
      <w:r>
        <w:lastRenderedPageBreak/>
        <w:t>254 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23A9861B" w14:textId="77777777" w:rsidR="005A359C" w:rsidRDefault="00000000">
      <w:pPr>
        <w:pStyle w:val="BodyText"/>
      </w:pPr>
      <w:r>
        <w:t>255 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398A87E2" w14:textId="77777777" w:rsidR="005A359C" w:rsidRDefault="00000000">
      <w:pPr>
        <w:pStyle w:val="BodyText"/>
      </w:pPr>
      <w:r>
        <w:t>256 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128BCD49" w14:textId="77777777" w:rsidR="005A359C" w:rsidRDefault="00000000">
      <w:pPr>
        <w:pStyle w:val="BodyText"/>
      </w:pPr>
      <w:r>
        <w:t>257 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184F1761" w14:textId="77777777" w:rsidR="005A359C" w:rsidRDefault="00000000">
      <w:pPr>
        <w:pStyle w:val="BodyText"/>
      </w:pPr>
      <w:r>
        <w:t xml:space="preserve">258 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w:t>
      </w:r>
      <w:r>
        <w:lastRenderedPageBreak/>
        <w:t>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 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2D409E02" w14:textId="77777777" w:rsidR="005A359C" w:rsidRDefault="00000000">
      <w:pPr>
        <w:pStyle w:val="BodyText"/>
      </w:pPr>
      <w:r>
        <w:t>259 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22FA8E4B" w14:textId="77777777" w:rsidR="005A359C" w:rsidRDefault="00000000">
      <w:pPr>
        <w:pStyle w:val="BodyText"/>
      </w:pPr>
      <w:r>
        <w:t>260 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01318561" w14:textId="77777777" w:rsidR="005A359C" w:rsidRDefault="00000000">
      <w:pPr>
        <w:pStyle w:val="Heading2"/>
      </w:pPr>
      <w:bookmarkStart w:id="310" w:name="verses-261-270"/>
      <w:bookmarkEnd w:id="309"/>
      <w:r>
        <w:t>Verses 261-270</w:t>
      </w:r>
    </w:p>
    <w:p w14:paraId="63D67B34" w14:textId="77777777" w:rsidR="005A359C" w:rsidRDefault="00000000">
      <w:pPr>
        <w:pStyle w:val="FirstParagraph"/>
      </w:pPr>
      <w:r>
        <w:t>261 As the Point of the Beginning—may my soul be a sacrifice for all beside Him—has stated, this Manifestation likewise affirms the same. Reflect, so that you may understand!</w:t>
      </w:r>
    </w:p>
    <w:p w14:paraId="36417719" w14:textId="77777777" w:rsidR="005A359C" w:rsidRDefault="00000000">
      <w:pPr>
        <w:pStyle w:val="BodyText"/>
      </w:pPr>
      <w:r>
        <w:t>262 This is the promised 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0882CD08" w14:textId="77777777" w:rsidR="005A359C" w:rsidRDefault="00000000">
      <w:pPr>
        <w:pStyle w:val="BodyText"/>
      </w:pPr>
      <w:r>
        <w:t>263 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1D00624F" w14:textId="77777777" w:rsidR="005A359C" w:rsidRDefault="00000000">
      <w:pPr>
        <w:pStyle w:val="BodyText"/>
      </w:pPr>
      <w:r>
        <w:t xml:space="preserve">264 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w:t>
      </w:r>
      <w:r>
        <w:lastRenderedPageBreak/>
        <w:t>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32C81F3B" w14:textId="77777777" w:rsidR="005A359C" w:rsidRDefault="00000000">
      <w:pPr>
        <w:pStyle w:val="BodyText"/>
      </w:pPr>
      <w:r>
        <w:t>265 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4262EC8E" w14:textId="77777777" w:rsidR="005A359C" w:rsidRDefault="00000000">
      <w:pPr>
        <w:pStyle w:val="BodyText"/>
      </w:pPr>
      <w:r>
        <w:t>266 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6819E06C" w14:textId="77777777" w:rsidR="005A359C" w:rsidRDefault="00000000">
      <w:pPr>
        <w:pStyle w:val="BodyText"/>
      </w:pPr>
      <w:r>
        <w:t>267 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43C36B19" w14:textId="77777777" w:rsidR="005A359C" w:rsidRDefault="00000000">
      <w:pPr>
        <w:pStyle w:val="BodyText"/>
      </w:pPr>
      <w:r>
        <w:t xml:space="preserve">268 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w:t>
      </w:r>
      <w:r>
        <w:lastRenderedPageBreak/>
        <w:t>the grasp of His power, and what is with others is merely a shadow of Him—if they remain steadfast in the Truth. Otherwise, they are not worthy of mention.”</w:t>
      </w:r>
    </w:p>
    <w:p w14:paraId="3AF06C15" w14:textId="77777777" w:rsidR="005A359C" w:rsidRDefault="00000000">
      <w:pPr>
        <w:pStyle w:val="BodyText"/>
      </w:pPr>
      <w:r>
        <w:t>269 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346F3ED7" w14:textId="77777777" w:rsidR="005A359C" w:rsidRDefault="00000000">
      <w:pPr>
        <w:pStyle w:val="BodyText"/>
      </w:pPr>
      <w:r>
        <w:t>270 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2ACA9673" w14:textId="77777777" w:rsidR="005A359C" w:rsidRDefault="00000000">
      <w:pPr>
        <w:pStyle w:val="Heading2"/>
      </w:pPr>
      <w:bookmarkStart w:id="311" w:name="verses-271-280"/>
      <w:bookmarkEnd w:id="310"/>
      <w:r>
        <w:t>Verses 271-280</w:t>
      </w:r>
    </w:p>
    <w:p w14:paraId="38FA732C" w14:textId="77777777" w:rsidR="005A359C" w:rsidRDefault="00000000">
      <w:pPr>
        <w:pStyle w:val="FirstParagraph"/>
      </w:pPr>
      <w:r>
        <w:t>271 Beyond these matters, what do you say of Yahya ibn Zakariyya (John the Baptist) and Isa ibn Maryam (Jesus the son of Mary), who were both sent forth before each other, and Yahya claimed prophethood, as all Islamic sects acknowledge and affirm his prophethood?</w:t>
      </w:r>
    </w:p>
    <w:p w14:paraId="7B213E11" w14:textId="77777777" w:rsidR="005A359C" w:rsidRDefault="00000000">
      <w:pPr>
        <w:pStyle w:val="BodyText"/>
      </w:pPr>
      <w:r>
        <w:t>272 And furthermore, they objected, saying: “You have changed the law of Yahya (John), even though his decree has not yet been established among the people, nor has his dispensation been completed. For not 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4556FF45" w14:textId="77777777" w:rsidR="005A359C" w:rsidRDefault="00000000">
      <w:pPr>
        <w:pStyle w:val="BodyText"/>
      </w:pPr>
      <w:r>
        <w:t xml:space="preserve">273 By God, the appearance of the Point of the Beginning and this most wondrous, resplendent Manifestation is exactly like the appearance of Yahya (John) and the Spirit of God (Jesus), and everything </w:t>
      </w:r>
      <w:r>
        <w:lastRenderedPageBreak/>
        <w:t>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358BE5E4" w14:textId="77777777" w:rsidR="005A359C" w:rsidRDefault="00000000">
      <w:pPr>
        <w:pStyle w:val="BodyText"/>
      </w:pPr>
      <w:r>
        <w:t>274 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52FF1DEA" w14:textId="77777777" w:rsidR="005A359C" w:rsidRDefault="00000000">
      <w:pPr>
        <w:pStyle w:val="BodyText"/>
      </w:pPr>
      <w:r>
        <w:t>275 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202B7BCB" w14:textId="77777777" w:rsidR="005A359C" w:rsidRDefault="00000000">
      <w:pPr>
        <w:pStyle w:val="BodyText"/>
      </w:pPr>
      <w:r>
        <w:t>276 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3F38CFCC" w14:textId="77777777" w:rsidR="005A359C" w:rsidRDefault="00000000">
      <w:pPr>
        <w:pStyle w:val="BodyText"/>
      </w:pPr>
      <w:r>
        <w:t xml:space="preserve">277 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w:t>
      </w:r>
      <w:r>
        <w:lastRenderedPageBreak/>
        <w:t>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01888FAB" w14:textId="77777777" w:rsidR="005A359C" w:rsidRDefault="00000000">
      <w:pPr>
        <w:pStyle w:val="BodyText"/>
      </w:pPr>
      <w:r>
        <w:t>278 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6EFC3C54" w14:textId="77777777" w:rsidR="005A359C" w:rsidRDefault="00000000">
      <w:pPr>
        <w:pStyle w:val="BodyText"/>
      </w:pPr>
      <w:r>
        <w:t>279 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5DA35EF9" w14:textId="77777777" w:rsidR="005A359C" w:rsidRDefault="00000000">
      <w:pPr>
        <w:pStyle w:val="BodyText"/>
      </w:pPr>
      <w:r>
        <w:t>280 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5F7F5098" w14:textId="77777777" w:rsidR="005A359C" w:rsidRDefault="00000000">
      <w:pPr>
        <w:pStyle w:val="Heading2"/>
      </w:pPr>
      <w:bookmarkStart w:id="312" w:name="verses-281-290"/>
      <w:bookmarkEnd w:id="311"/>
      <w:r>
        <w:t>Verses 281-290</w:t>
      </w:r>
    </w:p>
    <w:p w14:paraId="3243C4C4" w14:textId="77777777" w:rsidR="005A359C" w:rsidRDefault="00000000">
      <w:pPr>
        <w:pStyle w:val="FirstParagraph"/>
      </w:pPr>
      <w:r>
        <w:t>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6CE05C1B" w14:textId="77777777" w:rsidR="005A359C" w:rsidRDefault="00000000">
      <w:pPr>
        <w:pStyle w:val="BodyText"/>
      </w:pPr>
      <w:r>
        <w:t xml:space="preserve">And regarding the abrogation of previous laws, the Point of the Bayan—may my soul be a sacrifice for all beside Him—has said that everything depends on the will of the Manifestation. If He wills, He may </w:t>
      </w:r>
      <w:r>
        <w:lastRenderedPageBreak/>
        <w:t>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763A6DE5" w14:textId="77777777" w:rsidR="005A359C"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3A96CE39" w14:textId="77777777" w:rsidR="005A359C"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46722711" w14:textId="77777777" w:rsidR="005A359C"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24518028" w14:textId="77777777" w:rsidR="005A359C" w:rsidRDefault="00000000">
      <w:pPr>
        <w:pStyle w:val="BodyText"/>
      </w:pPr>
      <w:r>
        <w:t>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65AE5539" w14:textId="77777777" w:rsidR="005A359C"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6C084B9D" w14:textId="77777777" w:rsidR="005A359C" w:rsidRDefault="00000000">
      <w:pPr>
        <w:pStyle w:val="BodyText"/>
      </w:pPr>
      <w:r>
        <w:lastRenderedPageBreak/>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1549B30F" w14:textId="77777777" w:rsidR="005A359C"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47670504" w14:textId="77777777" w:rsidR="005A359C"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563837A1" w14:textId="77777777" w:rsidR="005A359C" w:rsidRDefault="00000000">
      <w:pPr>
        <w:pStyle w:val="BodyText"/>
      </w:pPr>
      <w:r>
        <w:t>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tainted the sanctity of God’s cause with the dust of ignorance and limitation. The cause of God has always been exalted above such restrictions.</w:t>
      </w:r>
    </w:p>
    <w:p w14:paraId="45BAF8C6" w14:textId="77777777" w:rsidR="005A359C" w:rsidRDefault="00000000">
      <w:pPr>
        <w:pStyle w:val="BodyText"/>
      </w:pPr>
      <w:r>
        <w:t xml:space="preserve">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w:t>
      </w:r>
      <w:r>
        <w:lastRenderedPageBreak/>
        <w:t>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30E6A33D" w14:textId="77777777" w:rsidR="005A359C"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1B1136CD" w14:textId="77777777" w:rsidR="005A359C"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7E700F91" w14:textId="77777777" w:rsidR="005A359C"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2C121740" w14:textId="77777777" w:rsidR="005A359C" w:rsidRDefault="00000000">
      <w:pPr>
        <w:pStyle w:val="BodyText"/>
      </w:pPr>
      <w:r>
        <w:t>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4D12C98A" w14:textId="77777777" w:rsidR="005A359C" w:rsidRDefault="00000000">
      <w:pPr>
        <w:pStyle w:val="BodyText"/>
      </w:pPr>
      <w:r>
        <w:lastRenderedPageBreak/>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64CAA46C" w14:textId="77777777" w:rsidR="005A359C"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4D12B5A6" w14:textId="77777777" w:rsidR="005A359C"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61CF8927" w14:textId="77777777" w:rsidR="005A359C" w:rsidRDefault="00000000">
      <w:pPr>
        <w:pStyle w:val="BodyText"/>
      </w:pPr>
      <w:r>
        <w:t>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but’.” Though they may remain on the earth, their existence is an existence in the fire, and the proof of that singular soul remains elevated and beyond them all.</w:t>
      </w:r>
    </w:p>
    <w:p w14:paraId="71CD93ED" w14:textId="77777777" w:rsidR="005A359C"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76B0E77A" w14:textId="77777777" w:rsidR="005A359C" w:rsidRDefault="00000000">
      <w:pPr>
        <w:pStyle w:val="BodyText"/>
      </w:pPr>
      <w:r>
        <w:lastRenderedPageBreak/>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7BAD213D" w14:textId="77777777" w:rsidR="005A359C"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3BE10CFC" w14:textId="77777777" w:rsidR="005A359C"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43BBE1B5" w14:textId="77777777" w:rsidR="005A359C" w:rsidRDefault="00000000">
      <w:pPr>
        <w:pStyle w:val="BodyText"/>
      </w:pPr>
      <w:r>
        <w:t>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19CEC582" w14:textId="77777777" w:rsidR="005A359C" w:rsidRDefault="00000000">
      <w:pPr>
        <w:pStyle w:val="BodyText"/>
      </w:pPr>
      <w:r>
        <w:lastRenderedPageBreak/>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2C7BBD28" w14:textId="77777777" w:rsidR="005A359C"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22147276" w14:textId="77777777" w:rsidR="005A359C"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0577E4EC" w14:textId="77777777" w:rsidR="005A359C"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6395F338" w14:textId="77777777" w:rsidR="005A359C" w:rsidRDefault="00000000">
      <w:pPr>
        <w:pStyle w:val="BodyText"/>
      </w:pPr>
      <w:r>
        <w:t xml:space="preserve">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w:t>
      </w:r>
      <w:r>
        <w:lastRenderedPageBreak/>
        <w:t>nor the desire to comprehend. Therefore, my words and melodies are like the playing of a lute before those who are deprived of hearing. The following verse seems fitting here:</w:t>
      </w:r>
    </w:p>
    <w:p w14:paraId="0AA0A21C" w14:textId="77777777" w:rsidR="005A359C" w:rsidRDefault="00000000">
      <w:pPr>
        <w:pStyle w:val="BodyText"/>
      </w:pPr>
      <w:r>
        <w:t>“The secret note of Sanā’ī seems before the ignorant</w:t>
      </w:r>
      <w:r>
        <w:br/>
        <w:t>Like the lute played to the deaf, or the mirror held to the blind.”</w:t>
      </w:r>
    </w:p>
    <w:p w14:paraId="4F77BBD3" w14:textId="77777777" w:rsidR="005A359C" w:rsidRDefault="00000000">
      <w:pPr>
        <w:pStyle w:val="BodyText"/>
      </w:pPr>
      <w:r>
        <w:t>God has placed a barrier over your ears and a covering over your hearts made of fire.</w:t>
      </w:r>
    </w:p>
    <w:p w14:paraId="3F6D7B93" w14:textId="77777777" w:rsidR="005A359C"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662A7BC9" w14:textId="77777777" w:rsidR="005A359C"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06DBAF81" w14:textId="77777777" w:rsidR="005A359C"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34E8A767" w14:textId="77777777" w:rsidR="005A359C" w:rsidRDefault="00000000">
      <w:pPr>
        <w:pStyle w:val="BodyText"/>
      </w:pPr>
      <w:r>
        <w:t>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5C6AF574" w14:textId="77777777" w:rsidR="005A359C" w:rsidRDefault="00000000">
      <w:pPr>
        <w:pStyle w:val="BodyText"/>
      </w:pPr>
      <w:r>
        <w:t xml:space="preserve">And as for the one who spoke with the tongue of polytheism and rejection, saying that the appearance of such a person would be futile and the prophecies of the Truth would all be false, may God sever the </w:t>
      </w:r>
      <w:r>
        <w:lastRenderedPageBreak/>
        <w:t>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0E575795" w14:textId="77777777" w:rsidR="005A359C"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47C7ACF2" w14:textId="77777777" w:rsidR="005A359C"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52429422" w14:textId="77777777" w:rsidR="005A359C"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5F39BC7C" w14:textId="77777777" w:rsidR="005A359C"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w:t>
      </w:r>
      <w:r>
        <w:lastRenderedPageBreak/>
        <w:t>face so that you may witness your own skin and recognize what lies within. Perhaps you will succeed in turning back, and you will become repentant, submissive, acknowledging your faults and misdeeds. Indeed, He is the Most Forgiving, Most Merciful.</w:t>
      </w:r>
    </w:p>
    <w:p w14:paraId="4500BC9C" w14:textId="77777777" w:rsidR="005A359C"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48508529" w14:textId="77777777" w:rsidR="005A359C"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54116397" w14:textId="77777777" w:rsidR="005A359C"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3A266EB3" w14:textId="77777777" w:rsidR="005A359C" w:rsidRDefault="00000000">
      <w:pPr>
        <w:pStyle w:val="BodyText"/>
      </w:pPr>
      <w:r>
        <w:t xml:space="preserve">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w:t>
      </w:r>
      <w:r>
        <w:lastRenderedPageBreak/>
        <w:t>have all appeared. Some you have not understood, and others you have outright denied. Thus does your ego rule over you, if you would only understand.</w:t>
      </w:r>
    </w:p>
    <w:p w14:paraId="6F719082" w14:textId="77777777" w:rsidR="005A359C"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72C1B001" w14:textId="77777777" w:rsidR="005A359C"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0B89FC0B" w14:textId="77777777" w:rsidR="005A359C" w:rsidRDefault="00000000">
      <w:pPr>
        <w:pStyle w:val="BodyText"/>
      </w:pPr>
      <w:r>
        <w:t>Say: O unjust ones, the Beauty of the All-Glorious Himself says—and its Persian meaning is this:</w:t>
      </w:r>
    </w:p>
    <w:p w14:paraId="4796F834" w14:textId="77777777" w:rsidR="005A359C"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05BCC44D" w14:textId="77777777" w:rsidR="005A359C" w:rsidRDefault="00000000">
      <w:pPr>
        <w:pStyle w:val="BodyText"/>
      </w:pPr>
      <w:r>
        <w:t>O people, the nearness or remoteness of the manifestation is not in my hands or yours, but is in the hands of divine power, and will always remain under His control. He manifests it in whatever form He 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35C3768B" w14:textId="77777777" w:rsidR="005A359C" w:rsidRDefault="00000000">
      <w:pPr>
        <w:pStyle w:val="BodyText"/>
      </w:pPr>
      <w:r>
        <w:lastRenderedPageBreak/>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26A791A8" w14:textId="77777777" w:rsidR="005A359C"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058BA7BC" w14:textId="77777777" w:rsidR="005A359C"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59AE98A2" w14:textId="77777777" w:rsidR="005A359C"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1A2267AE" w14:textId="77777777" w:rsidR="005A359C" w:rsidRDefault="00000000">
      <w:pPr>
        <w:pStyle w:val="BodyText"/>
      </w:pPr>
      <w:r>
        <w:t>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personal motive. My heart, however, is aflame that you have considered such souls as your Lord and deprived yourself and others of the Exalted Truth.</w:t>
      </w:r>
    </w:p>
    <w:p w14:paraId="34F0361C" w14:textId="77777777" w:rsidR="005A359C" w:rsidRDefault="00000000">
      <w:pPr>
        <w:pStyle w:val="BodyText"/>
      </w:pPr>
      <w:r>
        <w:t xml:space="preserve">It is the final days of these servants, though you think we have come here for worldly purposes. But God is witness to the truth of why we have come and what our purpose was. You know well that I was not in </w:t>
      </w:r>
      <w:r>
        <w:lastRenderedPageBreak/>
        <w:t>need of bread in My own place, and I did not travel from city to city for food. Rather, it was the breezes of divine mercy that drew Me here, if you are among those who understand.</w:t>
      </w:r>
    </w:p>
    <w:p w14:paraId="7E5896FA" w14:textId="77777777" w:rsidR="005A359C"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27A4E79D" w14:textId="77777777" w:rsidR="005A359C"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7C562FFF" w14:textId="77777777" w:rsidR="005A359C"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117C5229" w14:textId="77777777" w:rsidR="005A359C"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6968A092" w14:textId="77777777" w:rsidR="005A359C" w:rsidRDefault="00000000">
      <w:pPr>
        <w:pStyle w:val="BodyText"/>
      </w:pPr>
      <w:r>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6DE4EB49" w14:textId="77777777" w:rsidR="005A359C" w:rsidRDefault="00000000">
      <w:pPr>
        <w:pStyle w:val="BodyText"/>
      </w:pPr>
      <w:r>
        <w:lastRenderedPageBreak/>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02233F18" w14:textId="77777777" w:rsidR="005A359C"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1D381AAB" w14:textId="77777777" w:rsidR="005A359C"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0C63C647" w14:textId="77777777" w:rsidR="005A359C" w:rsidRDefault="00000000">
      <w:pPr>
        <w:pStyle w:val="BodyText"/>
      </w:pPr>
      <w:r>
        <w:t>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Alí in the heaven of judgment shed tears as He looked at you and addressed your soul, saying: O wretched one, God has darkened your face because you have committed that which none among the former generations committed, nor will any of the latter do so.</w:t>
      </w:r>
    </w:p>
    <w:p w14:paraId="6ABA4617" w14:textId="77777777" w:rsidR="005A359C" w:rsidRDefault="00000000">
      <w:pPr>
        <w:pStyle w:val="BodyText"/>
      </w:pPr>
      <w:r>
        <w:t xml:space="preserve">Did we not counsel you in all the Tablets not to question “why” or “how” when the Manifestation appears? And you, O heedless deceiver, have taken the cause of God as a jest. You have struck My body </w:t>
      </w:r>
      <w:r>
        <w:lastRenderedPageBreak/>
        <w:t>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071FD852" w14:textId="77777777" w:rsidR="005A359C"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6BBA6DD8" w14:textId="77777777" w:rsidR="005A359C"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6A14F02D" w14:textId="77777777" w:rsidR="005A359C"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404EE02A" w14:textId="77777777" w:rsidR="005A359C"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2CFA81BA" w14:textId="77777777" w:rsidR="005A359C" w:rsidRDefault="00000000">
      <w:pPr>
        <w:pStyle w:val="BodyText"/>
      </w:pPr>
      <w:r>
        <w:t>By God, your actions have caused the storms of retribution to rise over all the world, and they will seize you and your allies. There is no god but Him, to Him belongs power and dominion, to Him belongs grandeur and sovereignty. He sends down whatever He wills by His command, for He is the Mighty, the All-Powerful.</w:t>
      </w:r>
    </w:p>
    <w:p w14:paraId="214F8793" w14:textId="77777777" w:rsidR="005A359C" w:rsidRDefault="00000000">
      <w:pPr>
        <w:pStyle w:val="BodyText"/>
      </w:pPr>
      <w:r>
        <w:t xml:space="preserve">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w:t>
      </w:r>
      <w:r>
        <w:lastRenderedPageBreak/>
        <w:t>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0310E56D" w14:textId="77777777" w:rsidR="005A359C"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3A3E43F7" w14:textId="77777777" w:rsidR="005A359C"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01C22B82" w14:textId="77777777" w:rsidR="005A359C"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110BDD5E" w14:textId="77777777" w:rsidR="005A359C"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0F38090A" w14:textId="77777777" w:rsidR="005A359C"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73BF7D5A" w14:textId="77777777" w:rsidR="005A359C" w:rsidRDefault="00000000">
      <w:pPr>
        <w:pStyle w:val="BodyText"/>
      </w:pPr>
      <w:r>
        <w:t>The sacred essence states: O people, I have come to you from the East of the Spirit with the message of God, the Mighty, the Eternal, and I do not speak of my own will; rather, your Lord, the Merciful, speaks 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1438D2CB" w14:textId="77777777" w:rsidR="005A359C" w:rsidRDefault="00000000">
      <w:pPr>
        <w:pStyle w:val="BodyText"/>
      </w:pPr>
      <w:r>
        <w:lastRenderedPageBreak/>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62FB7B34" w14:textId="77777777" w:rsidR="005A359C"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64B26257" w14:textId="77777777" w:rsidR="005A359C"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2A738563" w14:textId="77777777" w:rsidR="005A359C"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2CD10261" w14:textId="77777777" w:rsidR="005A359C"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69550DCA" w14:textId="77777777" w:rsidR="005A359C"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7EFEF451" w14:textId="77777777" w:rsidR="005A359C" w:rsidRDefault="00000000">
      <w:pPr>
        <w:pStyle w:val="BodyText"/>
      </w:pPr>
      <w:r>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15EFC3E2" w14:textId="77777777" w:rsidR="005A359C" w:rsidRDefault="00000000">
      <w:pPr>
        <w:pStyle w:val="BodyText"/>
      </w:pPr>
      <w:r>
        <w:lastRenderedPageBreak/>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2A3A83B4" w14:textId="77777777" w:rsidR="005A359C"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21DB58A0" w14:textId="77777777" w:rsidR="005A359C"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76E3A97E" w14:textId="77777777" w:rsidR="005A359C"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16EA4FE5" w14:textId="77777777" w:rsidR="005A359C" w:rsidRDefault="00000000">
      <w:pPr>
        <w:pStyle w:val="BodyText"/>
      </w:pPr>
      <w:r>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3607C741" w14:textId="77777777" w:rsidR="005A359C" w:rsidRDefault="00000000">
      <w:pPr>
        <w:pStyle w:val="BodyText"/>
      </w:pPr>
      <w:r>
        <w:lastRenderedPageBreak/>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6373D1E4" w14:textId="77777777" w:rsidR="005A359C"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6D480A64" w14:textId="77777777" w:rsidR="005A359C"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7FC3941D" w14:textId="77777777" w:rsidR="005A359C"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0D160B0F" w14:textId="77777777" w:rsidR="005A359C"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t>
      </w:r>
      <w:r>
        <w:lastRenderedPageBreak/>
        <w:t>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21B2EEEE" w14:textId="77777777" w:rsidR="005A359C"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6884E7F1" w14:textId="77777777" w:rsidR="005A359C"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4DC2ED54" w14:textId="77777777" w:rsidR="005A359C"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4A17951E" w14:textId="77777777" w:rsidR="005A359C"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05C0856E" w14:textId="77777777" w:rsidR="005A359C" w:rsidRDefault="00000000">
      <w:pPr>
        <w:pStyle w:val="BodyText"/>
      </w:pPr>
      <w:r>
        <w:lastRenderedPageBreak/>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45CB8528" w14:textId="77777777" w:rsidR="005A359C"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2BC03237" w14:textId="77777777" w:rsidR="005A359C"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075323ED" w14:textId="77777777" w:rsidR="005A359C"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1B95FA91" w14:textId="77777777" w:rsidR="005A359C" w:rsidRDefault="00000000">
      <w:pPr>
        <w:pStyle w:val="BodyText"/>
      </w:pPr>
      <w:r>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63BA3A61" w14:textId="77777777" w:rsidR="005A359C" w:rsidRDefault="00000000">
      <w:pPr>
        <w:pStyle w:val="BodyText"/>
      </w:pPr>
      <w:r>
        <w:lastRenderedPageBreak/>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7A5E93CB" w14:textId="77777777" w:rsidR="005A359C"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1958DCEB" w14:textId="77777777" w:rsidR="005A359C"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011FD4C1" w14:textId="77777777" w:rsidR="005A359C"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3D319820" w14:textId="77777777" w:rsidR="005A359C" w:rsidRDefault="00000000">
      <w:pPr>
        <w:pStyle w:val="BodyText"/>
      </w:pPr>
      <w:r>
        <w:t xml:space="preserve">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w:t>
      </w:r>
      <w:r>
        <w:lastRenderedPageBreak/>
        <w:t>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32A5DD51" w14:textId="77777777" w:rsidR="005A359C"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20283BA1" w14:textId="77777777" w:rsidR="005A359C"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428442BD" w14:textId="77777777" w:rsidR="005A359C"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67012FCA" w14:textId="77777777" w:rsidR="005A359C"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33933E23" w14:textId="77777777" w:rsidR="005A359C" w:rsidRDefault="00000000">
      <w:pPr>
        <w:pStyle w:val="BodyText"/>
      </w:pPr>
      <w:r>
        <w:t xml:space="preserve">And if you name yourself with all the names but not by Me, it will not be true. Rather, the realities of those names will curse you when they emerge from your mouth, flee from you, and return to the </w:t>
      </w:r>
      <w:r>
        <w:lastRenderedPageBreak/>
        <w:t>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32C391D1" w14:textId="77777777" w:rsidR="005A359C"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13BDD53F" w14:textId="77777777" w:rsidR="005A359C"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74AA8EF3" w14:textId="77777777" w:rsidR="005A359C" w:rsidRDefault="00000000">
      <w:pPr>
        <w:pStyle w:val="BodyText"/>
      </w:pPr>
      <w:r>
        <w:t>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ithout understanding. This injustice is none other than the work of the original tree of opposition and corruption.</w:t>
      </w:r>
    </w:p>
    <w:p w14:paraId="4E3B01E7" w14:textId="77777777" w:rsidR="005A359C" w:rsidRDefault="00000000">
      <w:pPr>
        <w:pStyle w:val="BodyText"/>
      </w:pPr>
      <w:r>
        <w:t xml:space="preserve">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w:t>
      </w:r>
      <w:r>
        <w:lastRenderedPageBreak/>
        <w:t>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48C4DE0C" w14:textId="77777777" w:rsidR="005A359C"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4387581D" w14:textId="77777777" w:rsidR="005A359C"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3A4C1DA3" w14:textId="77777777" w:rsidR="005A359C"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1519CC89" w14:textId="77777777" w:rsidR="005A359C" w:rsidRDefault="00000000">
      <w:pPr>
        <w:pStyle w:val="BodyText"/>
      </w:pPr>
      <w:r>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19C860D7" w14:textId="77777777" w:rsidR="005A359C" w:rsidRDefault="00000000">
      <w:pPr>
        <w:pStyle w:val="BodyText"/>
      </w:pPr>
      <w:r>
        <w:t xml:space="preserve">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w:t>
      </w:r>
      <w:r>
        <w:lastRenderedPageBreak/>
        <w:t>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3737CD01" w14:textId="77777777" w:rsidR="005A359C"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72C08257" w14:textId="77777777" w:rsidR="005A359C"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5E5541C8" w14:textId="77777777" w:rsidR="005A359C" w:rsidRDefault="00000000">
      <w:pPr>
        <w:pStyle w:val="BodyText"/>
      </w:pPr>
      <w:r>
        <w:t>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veils in the Manifestation of Sixty and explicitly, without allusion, mentioned the next Manifestation throughout the entire Bayán.</w:t>
      </w:r>
    </w:p>
    <w:p w14:paraId="07C9915E" w14:textId="77777777" w:rsidR="005A359C"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5ADA725A" w14:textId="77777777" w:rsidR="005A359C" w:rsidRDefault="00000000">
      <w:pPr>
        <w:pStyle w:val="BodyText"/>
      </w:pPr>
      <w:r>
        <w:t xml:space="preserve">O blind one, the proof of its shining is its shining, and the evidence of its radiance is its radiance, and so it has been and will continue to be. Listen to the words of the All-Knowing, the All-Aware, who has explicitly </w:t>
      </w:r>
      <w:r>
        <w:lastRenderedPageBreak/>
        <w:t>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0961D12C" w14:textId="77777777" w:rsidR="005A359C"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08A23CBC" w14:textId="77777777" w:rsidR="005A359C"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5300B12B" w14:textId="77777777" w:rsidR="005A359C" w:rsidRDefault="00000000">
      <w:pPr>
        <w:pStyle w:val="BodyText"/>
      </w:pPr>
      <w:r>
        <w:t>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5C99934A" w14:textId="77777777" w:rsidR="005A359C" w:rsidRDefault="00000000">
      <w:pPr>
        <w:pStyle w:val="BodyText"/>
      </w:pPr>
      <w:r>
        <w:t xml:space="preserve">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t>
      </w:r>
      <w:r>
        <w:lastRenderedPageBreak/>
        <w:t>Wondrous Name, just as its number corresponds to the number of Bahá without the hamza (in Arabic numerology). And in the first reality, no one bears that throne except His holy Self.</w:t>
      </w:r>
    </w:p>
    <w:p w14:paraId="0AB46177" w14:textId="77777777" w:rsidR="005A359C" w:rsidRDefault="00000000">
      <w:pPr>
        <w:pStyle w:val="BodyText"/>
      </w:pPr>
      <w:r>
        <w:rPr>
          <w:i/>
          <w:iCs/>
        </w:rPr>
        <w:t>“His throne at this time none but His own self can bear, listen to this from me,”</w:t>
      </w:r>
      <w:r>
        <w:br/>
        <w:t>is a verse from the poetry that flowed from the most wondrous, sweetest Tongue in Iraq.</w:t>
      </w:r>
    </w:p>
    <w:p w14:paraId="450BD511" w14:textId="77777777" w:rsidR="005A359C"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71F9C7E9" w14:textId="77777777" w:rsidR="005A359C"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16773493" w14:textId="77777777" w:rsidR="005A359C"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7628B9D9" w14:textId="77777777" w:rsidR="005A359C" w:rsidRDefault="00000000">
      <w:pPr>
        <w:pStyle w:val="BodyText"/>
      </w:pPr>
      <w:r>
        <w:t>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servant, save yourselves from the darkness of darkness, and do not make yourselves deserving of eternal punishment for the sake of fleeting worldly days. Do not busy yourselves with distorting God’s religion and His Cause. This verse is fitting here:</w:t>
      </w:r>
    </w:p>
    <w:p w14:paraId="136EC0DB" w14:textId="77777777" w:rsidR="005A359C" w:rsidRDefault="00000000">
      <w:pPr>
        <w:pStyle w:val="BodyText"/>
      </w:pPr>
      <w:r>
        <w:rPr>
          <w:i/>
          <w:iCs/>
        </w:rPr>
        <w:t>“Wear the cloak of religion with every virtue,</w:t>
      </w:r>
      <w:r>
        <w:br/>
      </w:r>
      <w:r>
        <w:rPr>
          <w:i/>
          <w:iCs/>
        </w:rPr>
        <w:t>But don’t sow the seeds of deceit for worldly gain.”</w:t>
      </w:r>
    </w:p>
    <w:p w14:paraId="1AE95153" w14:textId="77777777" w:rsidR="005A359C" w:rsidRDefault="00000000">
      <w:pPr>
        <w:pStyle w:val="BodyText"/>
      </w:pPr>
      <w:r>
        <w:t xml:space="preserve">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w:t>
      </w:r>
      <w:r>
        <w:lastRenderedPageBreak/>
        <w:t>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03E1A6BC" w14:textId="77777777" w:rsidR="005A359C"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02C63C03" w14:textId="77777777" w:rsidR="005A359C"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09F8FE09" w14:textId="77777777" w:rsidR="005A359C"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30364290" w14:textId="77777777" w:rsidR="005A359C" w:rsidRDefault="00000000">
      <w:pPr>
        <w:pStyle w:val="BodyText"/>
      </w:pPr>
      <w:r>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2CA46DFD" w14:textId="77777777" w:rsidR="005A359C" w:rsidRDefault="00000000">
      <w:pPr>
        <w:pStyle w:val="BodyText"/>
      </w:pPr>
      <w:r>
        <w:lastRenderedPageBreak/>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3B1C4BC7" w14:textId="77777777" w:rsidR="005A359C"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4793F0B7" w14:textId="77777777" w:rsidR="005A359C" w:rsidRDefault="00000000">
      <w:pPr>
        <w:pStyle w:val="BodyText"/>
      </w:pPr>
      <w:r>
        <w:t xml:space="preserve">Yet, how can I speak of You, O My Beloved, after all these afflictions, calamities, and trials? I have not found a moment to weep for Myself, let alone to praise Your Most Great Self. Every time I intend to 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w:t>
      </w:r>
      <w:r>
        <w:lastRenderedPageBreak/>
        <w:t xml:space="preserve">foretold in all Your Tablets, Books, and scrolls of glory, saying: </w:t>
      </w:r>
      <w:r>
        <w:rPr>
          <w:i/>
          <w:iCs/>
        </w:rPr>
        <w:t>“You shall each write a book in proof of Him Whom We shall make manifest, one for another, so that when He appears, you may act upon what you have written.”</w:t>
      </w:r>
    </w:p>
    <w:p w14:paraId="11866F5B" w14:textId="77777777" w:rsidR="005A359C"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6D6AA57C" w14:textId="77777777" w:rsidR="005A359C"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2F5B856D" w14:textId="77777777" w:rsidR="005A359C"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651A7858" w14:textId="77777777" w:rsidR="005A359C" w:rsidRDefault="00000000">
      <w:pPr>
        <w:pStyle w:val="BodyText"/>
      </w:pPr>
      <w:r>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4387A854" w14:textId="77777777" w:rsidR="005A359C"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w:t>
      </w:r>
      <w:r>
        <w:lastRenderedPageBreak/>
        <w:t xml:space="preserve">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4651689F" w14:textId="77777777" w:rsidR="005A359C"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3C2767E4" w14:textId="77777777" w:rsidR="005A359C" w:rsidRDefault="00000000">
      <w:pPr>
        <w:pStyle w:val="BodyText"/>
      </w:pPr>
      <w:r>
        <w:t>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the mirrors. For, in the presence of that unattainable, invincible sun, the existence or non-existence of the mirrors is of equal worth.</w:t>
      </w:r>
    </w:p>
    <w:p w14:paraId="4EC95E49" w14:textId="77777777" w:rsidR="005A359C"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1E32E2CD" w14:textId="77777777" w:rsidR="005A359C" w:rsidRDefault="00000000">
      <w:pPr>
        <w:pStyle w:val="BodyText"/>
      </w:pPr>
      <w:r>
        <w:lastRenderedPageBreak/>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21338281" w14:textId="77777777" w:rsidR="005A359C"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502252E6" w14:textId="77777777" w:rsidR="005A359C" w:rsidRDefault="00000000">
      <w:pPr>
        <w:pStyle w:val="BodyText"/>
      </w:pPr>
      <w:r>
        <w:t>“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4FD318B2" w14:textId="77777777" w:rsidR="005A359C" w:rsidRDefault="00000000">
      <w:pPr>
        <w:pStyle w:val="BodyText"/>
      </w:pPr>
      <w:r>
        <w:t xml:space="preserve">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w:t>
      </w:r>
      <w:r>
        <w:lastRenderedPageBreak/>
        <w:t>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70674804" w14:textId="77777777" w:rsidR="005A359C"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4542BC1C" w14:textId="77777777" w:rsidR="005A359C"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2C37655A" w14:textId="77777777" w:rsidR="005A359C" w:rsidRDefault="00000000">
      <w:pPr>
        <w:pStyle w:val="BodyText"/>
      </w:pPr>
      <w:r>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6437E5BD" w14:textId="77777777" w:rsidR="005A359C" w:rsidRDefault="00000000">
      <w:pPr>
        <w:pStyle w:val="BodyText"/>
      </w:pPr>
      <w:r>
        <w:t xml:space="preserve">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w:t>
      </w:r>
      <w:r>
        <w:lastRenderedPageBreak/>
        <w:t>knowledge, which You have hidden in the treasuries of Your infallibility. Therefore, my agitation increases, and my sorrow, distress, and affliction grow.</w:t>
      </w:r>
    </w:p>
    <w:p w14:paraId="4F757EC4" w14:textId="77777777" w:rsidR="005A359C"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698D0FC0" w14:textId="77777777" w:rsidR="005A359C"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63A21DD4" w14:textId="77777777" w:rsidR="005A359C" w:rsidRDefault="00000000">
      <w:pPr>
        <w:pStyle w:val="BodyText"/>
      </w:pPr>
      <w:r>
        <w:t>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5D5F2921" w14:textId="77777777" w:rsidR="005A359C" w:rsidRDefault="00000000">
      <w:pPr>
        <w:pStyle w:val="BodyText"/>
      </w:pPr>
      <w:r>
        <w:t xml:space="preserve">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w:t>
      </w:r>
      <w:r>
        <w:lastRenderedPageBreak/>
        <w:t>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26B9AC09" w14:textId="77777777" w:rsidR="005A359C"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3C098EF7" w14:textId="77777777" w:rsidR="005A359C"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55BE6E53" w14:textId="77777777" w:rsidR="005A359C" w:rsidRDefault="00000000">
      <w:pPr>
        <w:pStyle w:val="BodyText"/>
      </w:pPr>
      <w:r>
        <w:t>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059B42C5" w14:textId="77777777" w:rsidR="005A359C" w:rsidRDefault="00000000">
      <w:pPr>
        <w:pStyle w:val="BodyText"/>
      </w:pPr>
      <w:r>
        <w:t xml:space="preserve">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t>
      </w:r>
      <w:r>
        <w:lastRenderedPageBreak/>
        <w:t>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305D2029" w14:textId="77777777" w:rsidR="005A359C"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7FA79F41" w14:textId="77777777" w:rsidR="005A359C"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5C958310" w14:textId="77777777" w:rsidR="005A359C" w:rsidRDefault="00000000">
      <w:pPr>
        <w:pStyle w:val="BodyText"/>
      </w:pPr>
      <w:r>
        <w:t xml:space="preserve">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w:t>
      </w:r>
      <w:r>
        <w:lastRenderedPageBreak/>
        <w:t>that this oblivion may be a blessing to my soul, mercy to my being, and grace to my essence. Verily, You are the All-Powerful, the Exalted, the Mighty, the Generous.”</w:t>
      </w:r>
    </w:p>
    <w:p w14:paraId="6ED1DFCA" w14:textId="77777777" w:rsidR="005A359C"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04834691" w14:textId="77777777" w:rsidR="005A359C"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3B36D7A8" w14:textId="77777777" w:rsidR="005A359C"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41FC1D99" w14:textId="77777777" w:rsidR="005A359C" w:rsidRDefault="00000000">
      <w:pPr>
        <w:pStyle w:val="BodyText"/>
      </w:pPr>
      <w:r>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0008610F" w14:textId="77777777" w:rsidR="005A359C" w:rsidRDefault="00000000">
      <w:pPr>
        <w:pStyle w:val="BodyText"/>
      </w:pPr>
      <w:r>
        <w:t xml:space="preserve">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w:t>
      </w:r>
      <w:r>
        <w:lastRenderedPageBreak/>
        <w:t>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5C803432" w14:textId="77777777" w:rsidR="005A359C"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3D5F4166" w14:textId="77777777" w:rsidR="005A359C"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0A5CC85D" w14:textId="77777777" w:rsidR="005A359C" w:rsidRDefault="00000000">
      <w:pPr>
        <w:pStyle w:val="BodyText"/>
      </w:pPr>
      <w:r>
        <w:t>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247F5740" w14:textId="77777777" w:rsidR="005A359C" w:rsidRDefault="00000000">
      <w:pPr>
        <w:pStyle w:val="BodyText"/>
      </w:pPr>
      <w:r>
        <w:lastRenderedPageBreak/>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44430652" w14:textId="77777777" w:rsidR="005A359C"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5A5649FC" w14:textId="77777777" w:rsidR="005A359C" w:rsidRDefault="00000000">
      <w:pPr>
        <w:pStyle w:val="BodyText"/>
      </w:pPr>
      <w:r>
        <w:t>Now consider how much they have transgressed in the Cause of God and what deeds they have committed out of rebellion against Him.</w:t>
      </w:r>
    </w:p>
    <w:p w14:paraId="3B612C5A" w14:textId="77777777" w:rsidR="005A359C"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19EF5070" w14:textId="77777777" w:rsidR="005A359C" w:rsidRDefault="00000000">
      <w:pPr>
        <w:pStyle w:val="BodyText"/>
      </w:pPr>
      <w:r>
        <w:t>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one, know that those souls were not and will not be rejected by God. Rather, the rejected one is the one who denied them, opposed them, and decreed their execution.</w:t>
      </w:r>
    </w:p>
    <w:p w14:paraId="0CEDA711" w14:textId="77777777" w:rsidR="005A359C" w:rsidRDefault="00000000">
      <w:pPr>
        <w:pStyle w:val="BodyText"/>
      </w:pPr>
      <w:r>
        <w:t xml:space="preserve">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w:t>
      </w:r>
      <w:r>
        <w:lastRenderedPageBreak/>
        <w:t>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142EEA81" w14:textId="77777777" w:rsidR="005A359C"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66E71A99" w14:textId="77777777" w:rsidR="005A359C"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4AF44137" w14:textId="77777777" w:rsidR="005A359C" w:rsidRDefault="00000000">
      <w:pPr>
        <w:pStyle w:val="BodyText"/>
      </w:pPr>
      <w:r>
        <w:t>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like you has emerged from which even a slight fragrance of truth could be sensed. We ask God to empty your hearts of hatred for His beloved ones, for He is powerful over all things.</w:t>
      </w:r>
    </w:p>
    <w:p w14:paraId="1776A876" w14:textId="77777777" w:rsidR="005A359C"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3E29634D" w14:textId="77777777" w:rsidR="005A359C" w:rsidRDefault="00000000">
      <w:pPr>
        <w:pStyle w:val="BodyText"/>
      </w:pPr>
      <w:r>
        <w:t xml:space="preserve">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w:t>
      </w:r>
      <w:r>
        <w:lastRenderedPageBreak/>
        <w:t>be deprived of the shore of the Ocean of Oneness? Assume that all souls have taken him as their lord instead of God—what benefit has this brought to you or to him? By the One in whose hand is my soul, it is nothing but the loss of this world and the next.</w:t>
      </w:r>
    </w:p>
    <w:p w14:paraId="54D34FCC" w14:textId="77777777" w:rsidR="005A359C"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49A9223F" w14:textId="77777777" w:rsidR="005A359C"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78939C41" w14:textId="77777777" w:rsidR="005A359C" w:rsidRDefault="00000000">
      <w:pPr>
        <w:pStyle w:val="BodyText"/>
      </w:pPr>
      <w:r>
        <w:t>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your lord! What benefit is there when you are observed to be so utterly heedless? Otherwise, I would have mentioned certain matters so that you might grasp the illusion well and perceive his deceit.</w:t>
      </w:r>
    </w:p>
    <w:p w14:paraId="51DE73DB" w14:textId="77777777" w:rsidR="005A359C"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5E0F7757" w14:textId="77777777" w:rsidR="005A359C" w:rsidRDefault="00000000">
      <w:pPr>
        <w:pStyle w:val="BodyText"/>
      </w:pPr>
      <w:r>
        <w:t xml:space="preserve">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w:t>
      </w:r>
      <w:r>
        <w:lastRenderedPageBreak/>
        <w:t>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12623C32" w14:textId="77777777" w:rsidR="005A359C"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5DABF9BE" w14:textId="77777777" w:rsidR="005A359C"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2998D4FA" w14:textId="77777777" w:rsidR="005A359C" w:rsidRDefault="00000000">
      <w:pPr>
        <w:pStyle w:val="BodyText"/>
      </w:pPr>
      <w:r>
        <w:t>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672F4453" w14:textId="77777777" w:rsidR="005A359C"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1B5D0543" w14:textId="77777777" w:rsidR="005A359C" w:rsidRDefault="00000000">
      <w:pPr>
        <w:pStyle w:val="BodyText"/>
      </w:pPr>
      <w:r>
        <w:lastRenderedPageBreak/>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5A9F9E66" w14:textId="77777777" w:rsidR="005A359C"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388C9EB3" w14:textId="77777777" w:rsidR="005A359C"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05B1053C" w14:textId="77777777" w:rsidR="005A359C"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732277DB" w14:textId="77777777" w:rsidR="005A359C" w:rsidRDefault="00000000">
      <w:pPr>
        <w:pStyle w:val="BodyText"/>
      </w:pPr>
      <w:r>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0C5CFB15" w14:textId="77777777" w:rsidR="005A359C" w:rsidRDefault="00000000">
      <w:pPr>
        <w:pStyle w:val="BodyText"/>
      </w:pPr>
      <w:r>
        <w:t xml:space="preserve">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w:t>
      </w:r>
      <w:r>
        <w:lastRenderedPageBreak/>
        <w:t>are among those who exult. We ask God to replace your joy with the greatest sorrow unless you repent and return to Him and become among the penitent.</w:t>
      </w:r>
    </w:p>
    <w:p w14:paraId="6619051B" w14:textId="77777777" w:rsidR="005A359C"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68E5CAA7" w14:textId="77777777" w:rsidR="005A359C"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529C4D72" w14:textId="77777777" w:rsidR="005A359C"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5153F404" w14:textId="77777777" w:rsidR="005A359C" w:rsidRDefault="00000000">
      <w:pPr>
        <w:pStyle w:val="BodyText"/>
      </w:pPr>
      <w:r>
        <w:t>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1CC522FC" w14:textId="77777777" w:rsidR="005A359C"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51DBD5BE" w14:textId="77777777" w:rsidR="005A359C" w:rsidRDefault="00000000">
      <w:pPr>
        <w:pStyle w:val="BodyText"/>
      </w:pPr>
      <w:r>
        <w:t xml:space="preserve">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w:t>
      </w:r>
      <w:r>
        <w:lastRenderedPageBreak/>
        <w:t>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79A3BCB3" w14:textId="77777777" w:rsidR="005A359C"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198B27B3" w14:textId="77777777" w:rsidR="005A359C"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0A7EBD7F" w14:textId="77777777" w:rsidR="005A359C" w:rsidRDefault="00000000">
      <w:pPr>
        <w:pStyle w:val="BodyText"/>
      </w:pPr>
      <w:r>
        <w:t>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3B385ED8" w14:textId="77777777" w:rsidR="005A359C"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7C9B56A9" w14:textId="77777777" w:rsidR="005A359C" w:rsidRDefault="00000000">
      <w:pPr>
        <w:pStyle w:val="BodyText"/>
      </w:pPr>
      <w:r>
        <w:t xml:space="preserve">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w:t>
      </w:r>
      <w:r>
        <w:lastRenderedPageBreak/>
        <w:t>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6E589B8F" w14:textId="77777777" w:rsidR="005A359C"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5854BB0D" w14:textId="77777777" w:rsidR="005A359C" w:rsidRDefault="00000000">
      <w:pPr>
        <w:pStyle w:val="BodyText"/>
      </w:pPr>
      <w:r>
        <w:t>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4598D689" w14:textId="77777777" w:rsidR="005A359C"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136B266E" w14:textId="77777777" w:rsidR="005A359C" w:rsidRDefault="00000000">
      <w:pPr>
        <w:pStyle w:val="BodyText"/>
      </w:pPr>
      <w:r>
        <w:t xml:space="preserve">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w:t>
      </w:r>
      <w:r>
        <w:lastRenderedPageBreak/>
        <w:t>a single letter of the Bayan. But until now, it has not been observed, and the matter remains in His hands.”</w:t>
      </w:r>
    </w:p>
    <w:p w14:paraId="10AE0994" w14:textId="77777777" w:rsidR="005A359C"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7FB22E68" w14:textId="77777777" w:rsidR="005A359C"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71AB3C19" w14:textId="77777777" w:rsidR="005A359C"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512D6FB6" w14:textId="77777777" w:rsidR="005A359C" w:rsidRDefault="00000000">
      <w:pPr>
        <w:pStyle w:val="BodyText"/>
      </w:pPr>
      <w:r>
        <w:t>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572370DB" w14:textId="77777777" w:rsidR="005A359C" w:rsidRDefault="00000000">
      <w:pPr>
        <w:pStyle w:val="BodyText"/>
      </w:pPr>
      <w:r>
        <w:t xml:space="preserve">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w:t>
      </w:r>
      <w:r>
        <w:lastRenderedPageBreak/>
        <w:t>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05AD764D" w14:textId="77777777" w:rsidR="005A359C"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6AA01B4C" w14:textId="77777777" w:rsidR="005A359C" w:rsidRDefault="00000000">
      <w:pPr>
        <w:pStyle w:val="BodyText"/>
      </w:pPr>
      <w:r>
        <w:t>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person knows that they have not spoken the word of truth and never will. At every opportunity, they speak and reason according to what they deem to be in the interest of their wicked souls.</w:t>
      </w:r>
    </w:p>
    <w:p w14:paraId="1B441CB6" w14:textId="77777777" w:rsidR="005A359C"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1F0E2D63" w14:textId="77777777" w:rsidR="005A359C"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7DEFFC70" w14:textId="77777777" w:rsidR="005A359C" w:rsidRDefault="00000000">
      <w:pPr>
        <w:pStyle w:val="BodyText"/>
      </w:pPr>
      <w:r>
        <w:lastRenderedPageBreak/>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7AB44DD8" w14:textId="77777777" w:rsidR="005A359C"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721B4CBB" w14:textId="77777777" w:rsidR="005A359C"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1C5B861D" w14:textId="77777777" w:rsidR="005A359C" w:rsidRDefault="00000000">
      <w:pPr>
        <w:pStyle w:val="BodyText"/>
      </w:pPr>
      <w:r>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7E34DAD3" w14:textId="77777777" w:rsidR="005A359C" w:rsidRDefault="00000000">
      <w:pPr>
        <w:pStyle w:val="BodyText"/>
      </w:pPr>
      <w:r>
        <w:t xml:space="preserve">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w:t>
      </w:r>
      <w:r>
        <w:lastRenderedPageBreak/>
        <w:t>incapable of producing anything like them. In any form and with any structure you choose, God will reveal them with truth from the heaven of sanctity, in such a way that all creatures will be unable to record them.”</w:t>
      </w:r>
    </w:p>
    <w:p w14:paraId="4CBBDE1E" w14:textId="77777777" w:rsidR="005A359C"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5E44FC57" w14:textId="77777777" w:rsidR="005A359C"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17916E79" w14:textId="77777777" w:rsidR="005A359C" w:rsidRDefault="00000000">
      <w:pPr>
        <w:pStyle w:val="BodyText"/>
      </w:pPr>
      <w:r>
        <w:t>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command was revealed in the Bayán, then in the Furqán, then in the Injíl, the Torah, the Psalms, and the Scriptures, if you are among those who are certain.</w:t>
      </w:r>
    </w:p>
    <w:p w14:paraId="4147DBC4" w14:textId="77777777" w:rsidR="005A359C"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7CC6D6CD" w14:textId="77777777" w:rsidR="005A359C"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732B6630" w14:textId="77777777" w:rsidR="005A359C" w:rsidRDefault="00000000">
      <w:pPr>
        <w:pStyle w:val="BodyText"/>
      </w:pPr>
      <w:r>
        <w:lastRenderedPageBreak/>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62FC390B" w14:textId="77777777" w:rsidR="005A359C"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012553B6" w14:textId="77777777" w:rsidR="005A359C"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10091223" w14:textId="77777777" w:rsidR="005A359C"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470971DA" w14:textId="77777777" w:rsidR="005A359C" w:rsidRDefault="00000000">
      <w:pPr>
        <w:pStyle w:val="BodyText"/>
      </w:pPr>
      <w:r>
        <w:t>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506192D2" w14:textId="77777777" w:rsidR="005A359C"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4A4A638C" w14:textId="77777777" w:rsidR="005A359C" w:rsidRDefault="00000000">
      <w:pPr>
        <w:pStyle w:val="BodyText"/>
      </w:pPr>
      <w:r>
        <w:lastRenderedPageBreak/>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22D9C2DC" w14:textId="77777777" w:rsidR="005A359C"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171532F6" w14:textId="77777777" w:rsidR="005A359C"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2350D452" w14:textId="77777777" w:rsidR="005A359C" w:rsidRDefault="00000000">
      <w:pPr>
        <w:pStyle w:val="BodyText"/>
      </w:pPr>
      <w:r>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6EEE162B" w14:textId="77777777" w:rsidR="005A359C"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3ED55B4B" w14:textId="77777777" w:rsidR="005A359C" w:rsidRDefault="00000000">
      <w:pPr>
        <w:pStyle w:val="BodyText"/>
      </w:pPr>
      <w:r>
        <w:t xml:space="preserve">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t>
      </w:r>
      <w:r>
        <w:lastRenderedPageBreak/>
        <w:t>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1A1C26D6" w14:textId="77777777" w:rsidR="005A359C"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450AAA5F" w14:textId="77777777" w:rsidR="005A359C"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4536D50E" w14:textId="77777777" w:rsidR="005A359C" w:rsidRDefault="00000000">
      <w:pPr>
        <w:pStyle w:val="BodyText"/>
      </w:pPr>
      <w:r>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63984C0E" w14:textId="77777777" w:rsidR="005A359C" w:rsidRDefault="00000000">
      <w:pPr>
        <w:pStyle w:val="BodyText"/>
      </w:pPr>
      <w:r>
        <w:t xml:space="preserve">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w:t>
      </w:r>
      <w:r>
        <w:lastRenderedPageBreak/>
        <w:t>tampered with the harem of the Point, by God, tore the greatest veil of chastity. And you, this shameless, disrespectful one, call him “detached.”</w:t>
      </w:r>
    </w:p>
    <w:p w14:paraId="64AAAA59" w14:textId="77777777" w:rsidR="005A359C"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0255FC71" w14:textId="77777777" w:rsidR="005A359C"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37C221F0" w14:textId="77777777" w:rsidR="005A359C" w:rsidRDefault="00000000">
      <w:pPr>
        <w:pStyle w:val="BodyText"/>
      </w:pPr>
      <w:r>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2D9CD872" w14:textId="77777777" w:rsidR="005A359C"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7528593D" w14:textId="77777777" w:rsidR="005A359C" w:rsidRDefault="00000000">
      <w:pPr>
        <w:pStyle w:val="BodyText"/>
      </w:pPr>
      <w:r>
        <w:t xml:space="preserve">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w:t>
      </w:r>
      <w:r>
        <w:lastRenderedPageBreak/>
        <w:t>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27F47279" w14:textId="77777777" w:rsidR="005A359C"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67D8426E" w14:textId="77777777" w:rsidR="005A359C"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6E7951D2" w14:textId="77777777" w:rsidR="005A359C" w:rsidRDefault="00000000">
      <w:pPr>
        <w:pStyle w:val="BodyText"/>
      </w:pPr>
      <w:r>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3F44D9A7" w14:textId="77777777" w:rsidR="005A359C"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4F5EB8F4" w14:textId="77777777" w:rsidR="005A359C" w:rsidRDefault="00000000">
      <w:pPr>
        <w:pStyle w:val="BodyText"/>
      </w:pPr>
      <w:r>
        <w:t xml:space="preserve">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w:t>
      </w:r>
      <w:r>
        <w:lastRenderedPageBreak/>
        <w:t>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7FEA47F2" w14:textId="77777777" w:rsidR="005A359C"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59D710EA" w14:textId="77777777" w:rsidR="005A359C"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2AB0C08B" w14:textId="77777777" w:rsidR="005A359C" w:rsidRDefault="00000000">
      <w:pPr>
        <w:pStyle w:val="BodyText"/>
      </w:pPr>
      <w:r>
        <w:t>But this station has only been understood and perceived by a pure lover and a true seeker. God has placed it far beyond your understanding and that of your guide.</w:t>
      </w:r>
    </w:p>
    <w:p w14:paraId="59D75EAD" w14:textId="77777777" w:rsidR="005A359C"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3657E5F2" w14:textId="77777777" w:rsidR="005A359C"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651D393F" w14:textId="77777777" w:rsidR="005A359C" w:rsidRDefault="00000000">
      <w:pPr>
        <w:pStyle w:val="BodyText"/>
      </w:pPr>
      <w:r>
        <w:lastRenderedPageBreak/>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2D2A18E7" w14:textId="77777777" w:rsidR="005A359C"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430A28CA" w14:textId="77777777" w:rsidR="005A359C" w:rsidRDefault="00000000">
      <w:pPr>
        <w:pStyle w:val="BodyText"/>
      </w:pPr>
      <w:r>
        <w:t>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77CBA32C" w14:textId="77777777" w:rsidR="005A359C"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5A3FCE5C" w14:textId="77777777" w:rsidR="005A359C" w:rsidRDefault="00000000">
      <w:pPr>
        <w:pStyle w:val="BodyText"/>
      </w:pPr>
      <w:r>
        <w:t xml:space="preserve">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w:t>
      </w:r>
      <w:r>
        <w:lastRenderedPageBreak/>
        <w:t>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5CDC9788" w14:textId="77777777" w:rsidR="005A359C"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15AE1CC4" w14:textId="77777777" w:rsidR="005A359C" w:rsidRDefault="00000000">
      <w:pPr>
        <w:pStyle w:val="BodyText"/>
      </w:pPr>
      <w:r>
        <w:t>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the likes of which none of the corrupt have ever invented.” The tongue of God, the Sovereign, the All-Powerful, the Mighty, the Generous, bears witness to this.</w:t>
      </w:r>
    </w:p>
    <w:p w14:paraId="5392554E" w14:textId="77777777" w:rsidR="005A359C"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2FDF83D4" w14:textId="77777777" w:rsidR="005A359C"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2CD12479" w14:textId="77777777" w:rsidR="005A359C" w:rsidRDefault="00000000">
      <w:pPr>
        <w:pStyle w:val="BodyText"/>
      </w:pPr>
      <w:r>
        <w:lastRenderedPageBreak/>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6E71023B" w14:textId="77777777" w:rsidR="005A359C"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006F8E32" w14:textId="77777777" w:rsidR="005A359C" w:rsidRDefault="00000000">
      <w:pPr>
        <w:pStyle w:val="BodyText"/>
      </w:pPr>
      <w:r>
        <w:t>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time, as enemies from all sides lay in ambush. You yourself know this, yet you deny it. You are among those who recognized God’s favor and then denied it. Say: Woe unto you, O rejected polytheist!</w:t>
      </w:r>
    </w:p>
    <w:p w14:paraId="52AEB1E9" w14:textId="77777777" w:rsidR="005A359C"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12EC15C2" w14:textId="77777777" w:rsidR="005A359C" w:rsidRDefault="00000000">
      <w:pPr>
        <w:pStyle w:val="BodyText"/>
      </w:pPr>
      <w:r>
        <w:t xml:space="preserve">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w:t>
      </w:r>
      <w:r>
        <w:lastRenderedPageBreak/>
        <w:t>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060B77D1" w14:textId="77777777" w:rsidR="005A359C"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01003338" w14:textId="77777777" w:rsidR="005A359C"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7FB997D9" w14:textId="77777777" w:rsidR="005A359C" w:rsidRDefault="00000000">
      <w:pPr>
        <w:pStyle w:val="BodyText"/>
      </w:pPr>
      <w:r>
        <w:t>Now, speak of your guide, who has turned away from God—what happened to him in this matter? It is certain that he has always been engaged in eating, drinking, and indulging in women, committing actions 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0E035BFE" w14:textId="77777777" w:rsidR="005A359C"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31ECDD8A" w14:textId="77777777" w:rsidR="005A359C" w:rsidRDefault="00000000">
      <w:pPr>
        <w:pStyle w:val="BodyText"/>
      </w:pPr>
      <w:r>
        <w:lastRenderedPageBreak/>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66FBCECC" w14:textId="77777777" w:rsidR="005A359C"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653955E1" w14:textId="77777777" w:rsidR="005A359C" w:rsidRDefault="00000000">
      <w:pPr>
        <w:pStyle w:val="BodyText"/>
      </w:pPr>
      <w:r>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63A0768C" w14:textId="77777777" w:rsidR="005A359C"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1DF0C296" w14:textId="77777777" w:rsidR="005A359C"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xml:space="preserve">,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w:t>
      </w:r>
      <w:r>
        <w:lastRenderedPageBreak/>
        <w:t>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3865B348" w14:textId="77777777" w:rsidR="005A359C"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309BB33D" w14:textId="77777777" w:rsidR="005A359C"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6037FC15" w14:textId="77777777" w:rsidR="005A359C" w:rsidRDefault="00000000">
      <w:pPr>
        <w:pStyle w:val="BodyText"/>
      </w:pPr>
      <w:r>
        <w:t>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Him, not even bread. For two consecutive years, there were no means of sustenance available. Yet at all times, We were grateful and remained content.</w:t>
      </w:r>
    </w:p>
    <w:p w14:paraId="5ECE920F" w14:textId="77777777" w:rsidR="005A359C"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35C640E3" w14:textId="77777777" w:rsidR="005A359C"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11B40C79" w14:textId="77777777" w:rsidR="005A359C" w:rsidRDefault="00000000">
      <w:pPr>
        <w:pStyle w:val="BodyText"/>
      </w:pPr>
      <w:r>
        <w:t xml:space="preserve">If all the blessings of the earth and all that has been created, with its fine provisions and pure fruits, were gathered in one place out of love for God for the sake of a believer in Him, it would not be considered </w:t>
      </w:r>
      <w:r>
        <w:lastRenderedPageBreak/>
        <w:t>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434F46CA" w14:textId="77777777" w:rsidR="005A359C"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535B7C23" w14:textId="77777777" w:rsidR="005A359C"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77B632DD" w14:textId="77777777" w:rsidR="005A359C" w:rsidRDefault="00000000">
      <w:pPr>
        <w:pStyle w:val="BodyText"/>
      </w:pPr>
      <w:r>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23CA348F" w14:textId="77777777" w:rsidR="005A359C"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1F4F178F" w14:textId="77777777" w:rsidR="005A359C" w:rsidRDefault="00000000">
      <w:pPr>
        <w:pStyle w:val="BodyText"/>
      </w:pPr>
      <w:r>
        <w:lastRenderedPageBreak/>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384798F9" w14:textId="77777777" w:rsidR="005A359C"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2DC461FF" w14:textId="77777777" w:rsidR="005A359C" w:rsidRDefault="00000000">
      <w:pPr>
        <w:pStyle w:val="BodyText"/>
      </w:pPr>
      <w:r>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61F04FCC" w14:textId="77777777" w:rsidR="005A359C"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5B322EFB" w14:textId="77777777" w:rsidR="005A359C"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2F414646" w14:textId="77777777" w:rsidR="005A359C" w:rsidRDefault="00000000">
      <w:pPr>
        <w:pStyle w:val="BodyText"/>
      </w:pPr>
      <w:r>
        <w:t xml:space="preserve">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w:t>
      </w:r>
      <w:r>
        <w:lastRenderedPageBreak/>
        <w:t>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7631C544" w14:textId="77777777" w:rsidR="005A359C"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6E69B9BC" w14:textId="77777777" w:rsidR="005A359C"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69076133" w14:textId="77777777" w:rsidR="005A359C" w:rsidRDefault="00000000">
      <w:pPr>
        <w:pStyle w:val="BodyText"/>
      </w:pPr>
      <w:r>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5B28BDC3" w14:textId="77777777" w:rsidR="005A359C"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4504D2AF" w14:textId="77777777" w:rsidR="005A359C" w:rsidRDefault="00000000">
      <w:pPr>
        <w:pStyle w:val="BodyText"/>
      </w:pPr>
      <w:r>
        <w:t xml:space="preserve">By God, I write this with tears, for the situation has reached a point where we must engage in such statements. You have lost the honor of God and your own honor. Purify your heart from the filth of the </w:t>
      </w:r>
      <w:r>
        <w:lastRenderedPageBreak/>
        <w:t>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65134C2E" w14:textId="77777777" w:rsidR="005A359C"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305E5AED" w14:textId="77777777" w:rsidR="005A359C"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2ED30440" w14:textId="77777777" w:rsidR="005A359C" w:rsidRDefault="00000000">
      <w:pPr>
        <w:pStyle w:val="BodyText"/>
      </w:pPr>
      <w:r>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7056D008" w14:textId="77777777" w:rsidR="005A359C"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4D77B95E" w14:textId="77777777" w:rsidR="005A359C"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050F2BBC" w14:textId="77777777" w:rsidR="005A359C" w:rsidRDefault="00000000">
      <w:pPr>
        <w:pStyle w:val="BodyText"/>
      </w:pPr>
      <w:r>
        <w:lastRenderedPageBreak/>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320D83F2" w14:textId="77777777" w:rsidR="005A359C"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4B8B9AAD" w14:textId="77777777" w:rsidR="005A359C" w:rsidRDefault="00000000">
      <w:pPr>
        <w:pStyle w:val="BodyText"/>
      </w:pPr>
      <w:r>
        <w:t>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45B9CECA" w14:textId="77777777" w:rsidR="005A359C"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043F0376" w14:textId="77777777" w:rsidR="005A359C"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007484D0" w14:textId="77777777" w:rsidR="005A359C" w:rsidRDefault="00000000">
      <w:pPr>
        <w:pStyle w:val="BodyText"/>
      </w:pPr>
      <w:r>
        <w:t xml:space="preserve">He has no rank and never will. Judge for yourself: where has his name ever been mentioned? Where did the leaders of the Ottoman Empire ever know him from? By whose influence did he become known? You </w:t>
      </w:r>
      <w:r>
        <w:lastRenderedPageBreak/>
        <w:t>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1117C2DB" w14:textId="77777777" w:rsidR="005A359C"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579B143D" w14:textId="77777777" w:rsidR="005A359C" w:rsidRDefault="00000000">
      <w:pPr>
        <w:pStyle w:val="BodyText"/>
      </w:pPr>
      <w:r>
        <w:t>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flee from him and rend asunder the veils of majesty, turning toward the dawning of beauty, and would be among the assured.</w:t>
      </w:r>
    </w:p>
    <w:p w14:paraId="736454D7" w14:textId="77777777" w:rsidR="005A359C"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6B17BB2E" w14:textId="77777777" w:rsidR="005A359C"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0874D651" w14:textId="77777777" w:rsidR="005A359C" w:rsidRDefault="00000000">
      <w:pPr>
        <w:pStyle w:val="BodyText"/>
      </w:pPr>
      <w:r>
        <w:t xml:space="preserve">It is truly astonishing that you are so engrossed in such investigations. When the shore has been reached, should anyone still seek the water of a stagnant pond? Be fair, O you foolish ones! And when the sun </w:t>
      </w:r>
      <w:r>
        <w:lastRenderedPageBreak/>
        <w:t>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054E859F" w14:textId="77777777" w:rsidR="005A359C"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3068CDF9" w14:textId="77777777" w:rsidR="005A359C"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3FB29F8D" w14:textId="77777777" w:rsidR="005A359C" w:rsidRDefault="00000000">
      <w:pPr>
        <w:pStyle w:val="BodyText"/>
      </w:pPr>
      <w:r>
        <w:t>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a time, becomes false?” The Imam spoke of “badā’” (the alteration of divine will). Go and read the narration in al-Kulaynī’s book.</w:t>
      </w:r>
    </w:p>
    <w:p w14:paraId="429FB2BF" w14:textId="77777777" w:rsidR="005A359C"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03993104" w14:textId="77777777" w:rsidR="005A359C"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26FA21F3" w14:textId="77777777" w:rsidR="005A359C" w:rsidRDefault="00000000">
      <w:pPr>
        <w:pStyle w:val="BodyText"/>
      </w:pPr>
      <w:r>
        <w:lastRenderedPageBreak/>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64F5234B" w14:textId="77777777" w:rsidR="005A359C"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2B57E10B" w14:textId="77777777" w:rsidR="005A359C" w:rsidRDefault="00000000">
      <w:pPr>
        <w:pStyle w:val="BodyText"/>
      </w:pPr>
      <w:r>
        <w:t>These souls are true as long as they remain under the shadow of the Truth, for at that time, nothing is seen in them but the Truth. But after the cessation of the dominion of the Sovereign, and when the 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656132F1" w14:textId="77777777" w:rsidR="005A359C"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5CEC407C" w14:textId="77777777" w:rsidR="005A359C"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6E72B554" w14:textId="77777777" w:rsidR="005A359C" w:rsidRDefault="00000000">
      <w:pPr>
        <w:pStyle w:val="BodyText"/>
      </w:pPr>
      <w:r>
        <w:t xml:space="preserve">Observe that it is explicitly stated that light can be transformed into fire, as the light you assumed to be light has in fact turned into fire. Yet you remain unaware, fully engrossed in distorting the divine words. </w:t>
      </w:r>
      <w:r>
        <w:lastRenderedPageBreak/>
        <w:t>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41A34104" w14:textId="77777777" w:rsidR="005A359C"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2F0206B4" w14:textId="77777777" w:rsidR="005A359C"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7BC7EF78" w14:textId="77777777" w:rsidR="005A359C" w:rsidRDefault="00000000">
      <w:pPr>
        <w:pStyle w:val="BodyText"/>
      </w:pPr>
      <w:r>
        <w:t>Thus, the Point of Primordial Will—may all else be sacrificed for Him—when speaking of letters, mirrors, light, and the like, from the highest ranks of names and attributes down to the lowest level of things, says: 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403AC4C2" w14:textId="77777777" w:rsidR="005A359C"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299B0B30" w14:textId="77777777" w:rsidR="005A359C" w:rsidRDefault="00000000">
      <w:pPr>
        <w:pStyle w:val="BodyText"/>
      </w:pPr>
      <w:r>
        <w:t xml:space="preserve">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w:t>
      </w:r>
      <w:r>
        <w:lastRenderedPageBreak/>
        <w:t>attention is focused on the command that emanates from the Source of Command, not on the thing as it is in itself.</w:t>
      </w:r>
    </w:p>
    <w:p w14:paraId="3C08F991" w14:textId="77777777" w:rsidR="005A359C"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3F5B144E" w14:textId="77777777" w:rsidR="005A359C" w:rsidRDefault="00000000">
      <w:pPr>
        <w:pStyle w:val="BodyText"/>
      </w:pPr>
      <w:r>
        <w:t>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other than guardianship. All of this is to ensure that on the day of the Manifestation, you are not veiled by names but look at what sustains the names of all things, even the mention of the Prophet.</w:t>
      </w:r>
    </w:p>
    <w:p w14:paraId="2426CC01" w14:textId="77777777" w:rsidR="005A359C"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7F6D09C4" w14:textId="77777777" w:rsidR="005A359C"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151CA861" w14:textId="77777777" w:rsidR="005A359C" w:rsidRDefault="00000000">
      <w:pPr>
        <w:pStyle w:val="BodyText"/>
      </w:pPr>
      <w:r>
        <w:t xml:space="preserve">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w:t>
      </w:r>
      <w:r>
        <w:lastRenderedPageBreak/>
        <w:t>know what you had been heedless of. But you will not succeed in this unless you sever yourself from all that has been created between the heavens and the earth and turn to God, the Sovereign, the All-Powerful, the Almighty, the Chosen One.</w:t>
      </w:r>
    </w:p>
    <w:p w14:paraId="0774549A" w14:textId="77777777" w:rsidR="005A359C"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14DE56BD" w14:textId="77777777" w:rsidR="005A359C" w:rsidRDefault="00000000">
      <w:pPr>
        <w:pStyle w:val="BodyText"/>
      </w:pPr>
      <w:r>
        <w:t>After the appearance of the Promised One in the year sixty, the breezes of grace began to blow again, the heavens of knowledge rose high, the earth of understanding expanded, and the verses of God descended 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30B24C61" w14:textId="77777777" w:rsidR="005A359C"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4328F629" w14:textId="77777777" w:rsidR="005A359C"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15786355" w14:textId="77777777" w:rsidR="005A359C" w:rsidRDefault="00000000">
      <w:pPr>
        <w:pStyle w:val="BodyText"/>
      </w:pPr>
      <w:r>
        <w:lastRenderedPageBreak/>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46875E97" w14:textId="77777777" w:rsidR="005A359C"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52448EDC" w14:textId="77777777" w:rsidR="005A359C" w:rsidRDefault="00000000">
      <w:pPr>
        <w:pStyle w:val="BodyText"/>
      </w:pPr>
      <w:r>
        <w:t>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over the words of the people of the earth. By God! The pure-hearted and knowledgeable discern the fragrances of truth from even a single word, turning toward His garden.</w:t>
      </w:r>
    </w:p>
    <w:p w14:paraId="2B297D1E" w14:textId="77777777" w:rsidR="005A359C"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71B1B0A7" w14:textId="77777777" w:rsidR="005A359C"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48D2DED1" w14:textId="77777777" w:rsidR="005A359C"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5CBAE458" w14:textId="77777777" w:rsidR="005A359C" w:rsidRDefault="00000000">
      <w:pPr>
        <w:pStyle w:val="BodyText"/>
      </w:pPr>
      <w:r>
        <w:t xml:space="preserve">Every soul today must avoid the vile, idolatrous souls, for they have appeared with a deceit so manifest that there is no comparison to it in all creation. For example, from the land of Ṣād, a letter was sent to the </w:t>
      </w:r>
      <w:r>
        <w:lastRenderedPageBreak/>
        <w:t>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08D6FDCE" w14:textId="77777777" w:rsidR="005A359C" w:rsidRDefault="00000000">
      <w:pPr>
        <w:pStyle w:val="BodyText"/>
      </w:pPr>
      <w:r>
        <w:t>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objected to everything that has manifested from God, even to the drinking of tea and matters of clothing and similar things. Woe unto them and to their shame!</w:t>
      </w:r>
    </w:p>
    <w:p w14:paraId="3AD388A6" w14:textId="77777777" w:rsidR="005A359C"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602E26B6" w14:textId="77777777" w:rsidR="005A359C" w:rsidRDefault="00000000">
      <w:pPr>
        <w:pStyle w:val="BodyText"/>
      </w:pPr>
      <w:r>
        <w:t xml:space="preserve">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w:t>
      </w:r>
      <w:r>
        <w:lastRenderedPageBreak/>
        <w:t>mighty glory. Instead, from all directions, they cast the darts of hypocrisy at Him. Because of this, I wept, and the inhabitants of the realms of majesty and the Spirit of Faithfulness wept with Me.</w:t>
      </w:r>
    </w:p>
    <w:p w14:paraId="65900F39" w14:textId="77777777" w:rsidR="005A359C"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62A4E841" w14:textId="77777777" w:rsidR="005A359C"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6B6EEAB0" w14:textId="77777777" w:rsidR="005A359C" w:rsidRDefault="00000000">
      <w:pPr>
        <w:pStyle w:val="BodyText"/>
      </w:pPr>
      <w:r>
        <w:t>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192E636B" w14:textId="77777777" w:rsidR="005A359C"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23A8AE8E" w14:textId="77777777" w:rsidR="005A359C" w:rsidRDefault="00000000">
      <w:pPr>
        <w:pStyle w:val="BodyText"/>
      </w:pPr>
      <w:r>
        <w:t xml:space="preserve">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w:t>
      </w:r>
      <w:r>
        <w:lastRenderedPageBreak/>
        <w:t>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193D3749" w14:textId="77777777" w:rsidR="005A359C"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5C7E99C0" w14:textId="77777777" w:rsidR="005A359C"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7FDD375C" w14:textId="77777777" w:rsidR="005A359C" w:rsidRDefault="00000000">
      <w:pPr>
        <w:pStyle w:val="BodyText"/>
      </w:pPr>
      <w:r>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64A1B1BE" w14:textId="77777777" w:rsidR="005A359C" w:rsidRDefault="00000000">
      <w:pPr>
        <w:pStyle w:val="BodyText"/>
      </w:pPr>
      <w:r>
        <w:t>Do you not know that We have folded up what the people possess and spread a new scroll? Blessed be God, the Sovereign, the Spreader, the Mighty, the Generous.</w:t>
      </w:r>
    </w:p>
    <w:p w14:paraId="2A2CA077" w14:textId="77777777" w:rsidR="005A359C"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0D14B1ED" w14:textId="77777777" w:rsidR="005A359C"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6DFA8984" w14:textId="77777777" w:rsidR="005A359C" w:rsidRDefault="00000000">
      <w:pPr>
        <w:pStyle w:val="BodyText"/>
      </w:pPr>
      <w:r>
        <w:lastRenderedPageBreak/>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3F7A848A" w14:textId="77777777" w:rsidR="005A359C"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5A3B7813" w14:textId="77777777" w:rsidR="005A359C" w:rsidRDefault="00000000">
      <w:pPr>
        <w:pStyle w:val="BodyText"/>
      </w:pPr>
      <w:r>
        <w:t>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recognize what has befallen the Chosen Beauty from these wicked ones who have taken the calf as their lord, worshipping it in the morning and evening and rejoicing in it.</w:t>
      </w:r>
    </w:p>
    <w:p w14:paraId="367A57DB" w14:textId="77777777" w:rsidR="005A359C"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0E893611" w14:textId="77777777" w:rsidR="005A359C"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40EBE4EB" w14:textId="77777777" w:rsidR="005A359C"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34B9F4CC" w14:textId="77777777" w:rsidR="005A359C" w:rsidRDefault="00000000">
      <w:pPr>
        <w:pStyle w:val="BodyText"/>
      </w:pPr>
      <w:r>
        <w:t xml:space="preserve">O unjust and blind one, why did you not question the tree of rejection? Why has a soul, whose name you bore for twenty years and through whose words you established rank for yourself, now issued a decree </w:t>
      </w:r>
      <w:r>
        <w:lastRenderedPageBreak/>
        <w:t>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5CF0FF63" w14:textId="77777777" w:rsidR="005A359C"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24826B88" w14:textId="77777777" w:rsidR="005A359C"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3A640FD5" w14:textId="77777777" w:rsidR="005A359C" w:rsidRDefault="00000000">
      <w:pPr>
        <w:pStyle w:val="BodyText"/>
      </w:pPr>
      <w:r>
        <w:t>Let it be said to you in Persian, so that you may fully understand: “O people of the Bayán, did I not inform you in all the Tablets that after Me a Manifestation would appear? Surely, you all say, ‘Yes.’ And by the 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2BC02689" w14:textId="77777777" w:rsidR="005A359C"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05932C8A" w14:textId="77777777" w:rsidR="005A359C" w:rsidRDefault="00000000">
      <w:pPr>
        <w:pStyle w:val="BodyText"/>
      </w:pPr>
      <w:r>
        <w:t xml:space="preserve">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w:t>
      </w:r>
      <w:r>
        <w:lastRenderedPageBreak/>
        <w:t>revealed that if a branch or leaf or fruit is seen that does not bow in worship before that Sun of Manifestation in the Day of His appearance, it is not of Me and does not return to Me.</w:t>
      </w:r>
    </w:p>
    <w:p w14:paraId="7A206AA5" w14:textId="77777777" w:rsidR="005A359C"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48A824D7" w14:textId="77777777" w:rsidR="005A359C"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759A3155" w14:textId="77777777" w:rsidR="005A359C" w:rsidRDefault="00000000">
      <w:pPr>
        <w:pStyle w:val="BodyText"/>
      </w:pPr>
      <w:r>
        <w:t>Woe to you, O people of the Bayán, again woe to you, O people of the Bayán, again woe to you, O people of the Bayán, and woe unto you to the end that has no end! For because of your deeds, My heart has 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376372EE" w14:textId="77777777" w:rsidR="005A359C"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7D3CE169" w14:textId="77777777" w:rsidR="005A359C"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23A067E4" w14:textId="77777777" w:rsidR="005A359C" w:rsidRDefault="00000000">
      <w:pPr>
        <w:pStyle w:val="BodyText"/>
      </w:pPr>
      <w:r>
        <w:t xml:space="preserve">In these words, I have clearly mentioned all the Most Beautiful Names as being the servants at His court, while the essence of the Intended One, the Promised Countenance, is exalted, purified, and sanctified </w:t>
      </w:r>
      <w:r>
        <w:lastRenderedPageBreak/>
        <w:t>above all. Yet you have clung to a Name from My Book and have used it as a pretext to bring about what no nation before you has ever dared to do.</w:t>
      </w:r>
    </w:p>
    <w:p w14:paraId="5BBE5B49" w14:textId="77777777" w:rsidR="005A359C"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30C0E7F9" w14:textId="77777777" w:rsidR="005A359C"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738FF6DF" w14:textId="77777777" w:rsidR="005A359C"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74FECAC9" w14:textId="77777777" w:rsidR="005A359C" w:rsidRDefault="00000000">
      <w:pPr>
        <w:pStyle w:val="BodyText"/>
      </w:pPr>
      <w:r>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6DB671EF" w14:textId="77777777" w:rsidR="005A359C"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0B3DD3D7" w14:textId="77777777" w:rsidR="005A359C"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5DF495E0" w14:textId="77777777" w:rsidR="005A359C" w:rsidRDefault="00000000">
      <w:pPr>
        <w:pStyle w:val="BodyText"/>
      </w:pPr>
      <w:r>
        <w:t>Indeed, Siyyid Isma‘il was enkindled before the Manifestation, and surely others like him will arise, even though you and your likes deny and reject this.</w:t>
      </w:r>
    </w:p>
    <w:p w14:paraId="0B26AA1D" w14:textId="77777777" w:rsidR="005A359C" w:rsidRDefault="00000000">
      <w:pPr>
        <w:pStyle w:val="BodyText"/>
      </w:pPr>
      <w:r>
        <w:t xml:space="preserve">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w:t>
      </w:r>
      <w:r>
        <w:lastRenderedPageBreak/>
        <w:t>several trays of fruits, sweets, and delicacies. At that moment, the Face of God turned toward the one who would later be martyred in His path and addressed him: “Come, eat of what has been set before you from the bounties and blessings of God!”</w:t>
      </w:r>
    </w:p>
    <w:p w14:paraId="6558D80D" w14:textId="77777777" w:rsidR="005A359C"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1C65496F" w14:textId="77777777" w:rsidR="005A359C" w:rsidRDefault="00000000">
      <w:pPr>
        <w:pStyle w:val="BodyText"/>
      </w:pPr>
      <w:r>
        <w:t>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74BEF193" w14:textId="77777777" w:rsidR="005A359C"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5C4694D4" w14:textId="77777777" w:rsidR="005A359C" w:rsidRDefault="00000000">
      <w:pPr>
        <w:pStyle w:val="BodyText"/>
      </w:pPr>
      <w:r>
        <w:t xml:space="preserve">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w:t>
      </w:r>
      <w:r>
        <w:lastRenderedPageBreak/>
        <w:t>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1AC86FBF" w14:textId="77777777" w:rsidR="005A359C"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1673A6FD" w14:textId="77777777" w:rsidR="005A359C" w:rsidRDefault="00000000">
      <w:pPr>
        <w:pStyle w:val="BodyText"/>
      </w:pPr>
      <w:r>
        <w:t>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you and your kind, have lost both in this world and the next. And their abode is the fire, and what a wretched dwelling it is for the deniers!</w:t>
      </w:r>
    </w:p>
    <w:p w14:paraId="6DD9FF04" w14:textId="77777777" w:rsidR="005A359C"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5F1924C0" w14:textId="77777777" w:rsidR="005A359C" w:rsidRDefault="00000000">
      <w:pPr>
        <w:pStyle w:val="BodyText"/>
      </w:pPr>
      <w:r>
        <w:t xml:space="preserve">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w:t>
      </w:r>
      <w:r>
        <w:lastRenderedPageBreak/>
        <w:t>His Manifestation and the exaltation of His inward essence. If, O my God, You witness any branch or leaf or fruit that does not bow before Him on the day of His Manifestation, then sever it from this tree, for it is not from me and does not return to me.”</w:t>
      </w:r>
    </w:p>
    <w:p w14:paraId="62A3D3F5" w14:textId="77777777" w:rsidR="005A359C"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420741A9" w14:textId="77777777" w:rsidR="005A359C" w:rsidRDefault="00000000">
      <w:pPr>
        <w:pStyle w:val="BodyText"/>
      </w:pPr>
      <w:r>
        <w:t>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is not from me and will never be.” With such a clear and manifest statement, how do you wonder how a fruit can become false or fall?</w:t>
      </w:r>
    </w:p>
    <w:p w14:paraId="2B6EBA33" w14:textId="77777777" w:rsidR="005A359C"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51EA0D25" w14:textId="77777777" w:rsidR="005A359C"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1B071D62" w14:textId="77777777" w:rsidR="005A359C" w:rsidRDefault="00000000">
      <w:pPr>
        <w:pStyle w:val="BodyText"/>
      </w:pPr>
      <w:r>
        <w:t xml:space="preserve">You have written in slander that some people attribute sins to the Blessed Beauty and mentioned things too shameful for the pen to record. All you have mentioned is pure falsehood. These words have been </w:t>
      </w:r>
      <w:r>
        <w:lastRenderedPageBreak/>
        <w:t>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7AFF0360" w14:textId="77777777" w:rsidR="005A359C"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243184B8" w14:textId="77777777" w:rsidR="005A359C"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1ABD50A7" w14:textId="77777777" w:rsidR="005A359C" w:rsidRDefault="00000000">
      <w:pPr>
        <w:pStyle w:val="BodyText"/>
      </w:pPr>
      <w:r>
        <w:t>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6BCBC6EB" w14:textId="77777777" w:rsidR="005A359C" w:rsidRDefault="00000000">
      <w:pPr>
        <w:pStyle w:val="BodyText"/>
      </w:pPr>
      <w:r>
        <w:t xml:space="preserve">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w:t>
      </w:r>
      <w:r>
        <w:lastRenderedPageBreak/>
        <w:t>have desired only to ruin the Cause of God, and we ask God to destroy you and those who supported you in what you have done and committed, for He is able over all things.”</w:t>
      </w:r>
    </w:p>
    <w:p w14:paraId="039B24AE" w14:textId="77777777" w:rsidR="005A359C"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71DACBB3" w14:textId="77777777" w:rsidR="005A359C"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71C57D79" w14:textId="77777777" w:rsidR="005A359C" w:rsidRDefault="00000000">
      <w:pPr>
        <w:pStyle w:val="BodyText"/>
      </w:pPr>
      <w:r>
        <w:t>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his loyalty! And would that he had been content with his own self, but after committing the act, he delivered her to the idolaters, as all the people of the Bayán have heard and know. His vile deeds should be asked about from those who accompanied him.</w:t>
      </w:r>
    </w:p>
    <w:p w14:paraId="406B7714" w14:textId="77777777" w:rsidR="005A359C"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75C4184C" w14:textId="77777777" w:rsidR="005A359C"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7EE51A3C" w14:textId="77777777" w:rsidR="005A359C" w:rsidRDefault="00000000">
      <w:pPr>
        <w:pStyle w:val="BodyText"/>
      </w:pPr>
      <w:r>
        <w:lastRenderedPageBreak/>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362C6F1A" w14:textId="77777777" w:rsidR="005A359C"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61AF034C" w14:textId="77777777" w:rsidR="005A359C" w:rsidRDefault="00000000">
      <w:pPr>
        <w:pStyle w:val="BodyText"/>
      </w:pPr>
      <w:r>
        <w:t>It is well known that you have turned away from the truth based on the words of the most wicked and lowly people, clinging to the tree of ego and desire.</w:t>
      </w:r>
    </w:p>
    <w:p w14:paraId="121E660F" w14:textId="77777777" w:rsidR="005A359C" w:rsidRDefault="00000000">
      <w:pPr>
        <w:pStyle w:val="BodyText"/>
      </w:pPr>
      <w:r>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333E130F" w14:textId="77777777" w:rsidR="005A359C"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6F6DF678" w14:textId="77777777" w:rsidR="005A359C"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6895597F" w14:textId="77777777" w:rsidR="005A359C" w:rsidRDefault="00000000">
      <w:pPr>
        <w:pStyle w:val="BodyText"/>
      </w:pPr>
      <w:r>
        <w:lastRenderedPageBreak/>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44973960" w14:textId="77777777" w:rsidR="005A359C" w:rsidRDefault="00000000">
      <w:pPr>
        <w:pStyle w:val="BodyText"/>
      </w:pPr>
      <w:r>
        <w:t>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Your oneness and the station of the majesty of Your sanctity and unity. Indeed, You are capable of whatever You will.”</w:t>
      </w:r>
    </w:p>
    <w:p w14:paraId="7880E25A" w14:textId="77777777" w:rsidR="005A359C"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037885AB" w14:textId="77777777" w:rsidR="005A359C"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41ACA50C" w14:textId="77777777" w:rsidR="005A359C"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1744927B" w14:textId="77777777" w:rsidR="005A359C" w:rsidRDefault="00000000">
      <w:pPr>
        <w:pStyle w:val="BodyText"/>
      </w:pPr>
      <w:r>
        <w:lastRenderedPageBreak/>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3CB43959" w14:textId="77777777" w:rsidR="005A359C"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6908DBCE" w14:textId="77777777" w:rsidR="005A359C" w:rsidRDefault="00000000">
      <w:pPr>
        <w:pStyle w:val="BodyText"/>
      </w:pPr>
      <w:r>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13E54AD3" w14:textId="77777777" w:rsidR="005A359C"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5E744416" w14:textId="77777777" w:rsidR="005A359C" w:rsidRDefault="00000000">
      <w:pPr>
        <w:pStyle w:val="BodyText"/>
      </w:pPr>
      <w:r>
        <w:t xml:space="preserve">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w:t>
      </w:r>
      <w:r>
        <w:lastRenderedPageBreak/>
        <w:t>them to the throne of God. This explanation is sufficient for those who possess hearts, dignity, and loyalty.</w:t>
      </w:r>
    </w:p>
    <w:p w14:paraId="2D64EC1D" w14:textId="77777777" w:rsidR="005A359C"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13C2F280" w14:textId="77777777" w:rsidR="005A359C" w:rsidRDefault="00000000">
      <w:pPr>
        <w:pStyle w:val="BodyText"/>
      </w:pPr>
      <w:r>
        <w:t>In this station, the most wondrous and sweetest verses have been revealed from the tongue of the Exalted, the Most High:</w:t>
      </w:r>
    </w:p>
    <w:p w14:paraId="38DDC36F" w14:textId="77777777" w:rsidR="005A359C" w:rsidRDefault="00000000">
      <w:pPr>
        <w:pStyle w:val="BodyText"/>
      </w:pPr>
      <w:r>
        <w:t>“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2E9F563D" w14:textId="77777777" w:rsidR="005A359C" w:rsidRDefault="00000000">
      <w:pPr>
        <w:pStyle w:val="BodyText"/>
      </w:pPr>
      <w:r>
        <w:t xml:space="preserve">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t>
      </w:r>
      <w:r>
        <w:lastRenderedPageBreak/>
        <w:t>winds of selfish desire however they please. Those are in manifest error, and we ask that He keep her steadfast in this Cause, for He is capable of all things.”</w:t>
      </w:r>
    </w:p>
    <w:p w14:paraId="31BC1EA1" w14:textId="77777777" w:rsidR="005A359C"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18EFD05F" w14:textId="77777777" w:rsidR="005A359C"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431983BC" w14:textId="77777777" w:rsidR="005A359C" w:rsidRDefault="00000000">
      <w:pPr>
        <w:pStyle w:val="BodyText"/>
      </w:pPr>
      <w:r>
        <w:t>O my God, do not withhold from them what has appeared among them, nor deprive them of what has poured down in these days from the clouds of Your mercy and the heavens of Your grace! Then cause 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44DF981E" w14:textId="77777777" w:rsidR="005A359C"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50DB820D" w14:textId="77777777" w:rsidR="005A359C" w:rsidRDefault="00000000">
      <w:pPr>
        <w:pStyle w:val="BodyText"/>
      </w:pPr>
      <w:r>
        <w:t xml:space="preserve">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w:t>
      </w:r>
      <w:r>
        <w:lastRenderedPageBreak/>
        <w:t>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10190DAF" w14:textId="77777777" w:rsidR="005A359C"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2C2EA7B3" w14:textId="77777777" w:rsidR="005A359C" w:rsidRDefault="00000000">
      <w:pPr>
        <w:pStyle w:val="BodyText"/>
      </w:pPr>
      <w:r>
        <w:t>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14E44F8D" w14:textId="77777777" w:rsidR="005A359C" w:rsidRDefault="00000000">
      <w:pPr>
        <w:pStyle w:val="BodyText"/>
      </w:pPr>
      <w:r>
        <w:t>Thus has the matter been, but the people do not perceive.</w:t>
      </w:r>
    </w:p>
    <w:p w14:paraId="15CC9FAE" w14:textId="77777777" w:rsidR="005A359C"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66168650" w14:textId="77777777" w:rsidR="005A359C"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092B9C6F" w14:textId="77777777" w:rsidR="005A359C" w:rsidRDefault="00000000">
      <w:pPr>
        <w:pStyle w:val="BodyText"/>
      </w:pPr>
      <w:r>
        <w:t xml:space="preserve">How many days, O my God, have I been alone among the sinful ones from Your servants, and how many nights, O my Beloved, have I been a captive among the heedless ones from Your creation? In the midst of </w:t>
      </w:r>
      <w:r>
        <w:lastRenderedPageBreak/>
        <w:t>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691CFAFB" w14:textId="77777777" w:rsidR="005A359C"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17D552EA" w14:textId="77777777" w:rsidR="005A359C" w:rsidRDefault="00000000">
      <w:pPr>
        <w:pStyle w:val="BodyText"/>
      </w:pPr>
      <w:r>
        <w:t>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ones and the most exalted senses of the sincere ones among Your friends are incapable of comprehending?</w:t>
      </w:r>
    </w:p>
    <w:p w14:paraId="6DDAABC7" w14:textId="77777777" w:rsidR="005A359C"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78FCEA26" w14:textId="77777777" w:rsidR="005A359C"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19AFB38F" w14:textId="77777777" w:rsidR="005A359C" w:rsidRDefault="00000000">
      <w:pPr>
        <w:pStyle w:val="BodyText"/>
      </w:pPr>
      <w:r>
        <w:lastRenderedPageBreak/>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04884341" w14:textId="77777777" w:rsidR="005A359C"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7A88C0F8" w14:textId="77777777" w:rsidR="005A359C" w:rsidRDefault="00000000">
      <w:pPr>
        <w:pStyle w:val="BodyText"/>
      </w:pPr>
      <w:r>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6B5FD850" w14:textId="77777777" w:rsidR="005A359C"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56FA5665" w14:textId="77777777" w:rsidR="005A359C" w:rsidRDefault="00000000">
      <w:pPr>
        <w:pStyle w:val="BodyText"/>
      </w:pPr>
      <w:r>
        <w:t xml:space="preserve">And You know, O my God, that I was among the people of the Bayán, one of them, and I lived with them in yearning and longing, calling them to You at dawn and dusk with the wonders of Your revelation and </w:t>
      </w:r>
      <w:r>
        <w:lastRenderedPageBreak/>
        <w:t>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5CD138BB" w14:textId="77777777" w:rsidR="005A359C"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617A482E" w14:textId="77777777" w:rsidR="005A359C" w:rsidRDefault="00000000">
      <w:pPr>
        <w:pStyle w:val="BodyText"/>
      </w:pPr>
      <w:r>
        <w:t>By Your might, O my Beloved, the pen is incapable of recounting what has been inflicted upon the Manifestation of Your command, the dawning place of Your revelation, and the source of Your 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2B2FFC48" w14:textId="77777777" w:rsidR="005A359C"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6AEE1B63" w14:textId="77777777" w:rsidR="005A359C"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4B9D9EDF" w14:textId="77777777" w:rsidR="005A359C"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78E4BF3A" w14:textId="77777777" w:rsidR="005A359C" w:rsidRDefault="00000000">
      <w:pPr>
        <w:pStyle w:val="BodyText"/>
      </w:pPr>
      <w:r>
        <w:lastRenderedPageBreak/>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7A891BB0" w14:textId="77777777" w:rsidR="005A359C"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78F82672" w14:textId="77777777" w:rsidR="005A359C"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62E7D8D3" w14:textId="77777777" w:rsidR="005A359C" w:rsidRDefault="00000000">
      <w:pPr>
        <w:pStyle w:val="BodyText"/>
      </w:pPr>
      <w:r>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737608C4" w14:textId="77777777" w:rsidR="005A359C"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123B398C" w14:textId="77777777" w:rsidR="005A359C"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051B6A88" w14:textId="77777777" w:rsidR="005A359C" w:rsidRDefault="00000000">
      <w:pPr>
        <w:pStyle w:val="BodyText"/>
      </w:pPr>
      <w:r>
        <w:lastRenderedPageBreak/>
        <w:t>Do not contend with anyone, nor engage in disputes. If you find one who is receptive, remind him of the Greatest Word, and if you encounter one who turns away, then turn away from him and turn toward God, your Lord, for He is sufficient for you above all others.</w:t>
      </w:r>
    </w:p>
    <w:p w14:paraId="07D29F81" w14:textId="77777777" w:rsidR="005A359C"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363DBEE7" w14:textId="77777777" w:rsidR="005A359C" w:rsidRDefault="00000000">
      <w:pPr>
        <w:pStyle w:val="BodyText"/>
      </w:pPr>
      <w:r>
        <w:t>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79D16FBE" w14:textId="77777777" w:rsidR="005A359C"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72B8C554" w14:textId="77777777" w:rsidR="005A359C" w:rsidRDefault="00000000">
      <w:r>
        <w:br w:type="page"/>
      </w:r>
    </w:p>
    <w:p w14:paraId="35772AB7" w14:textId="77777777" w:rsidR="005A359C" w:rsidRDefault="00000000">
      <w:pPr>
        <w:pStyle w:val="Heading1"/>
      </w:pPr>
      <w:bookmarkStart w:id="313" w:name="sec-lawh-i-rais"/>
      <w:bookmarkStart w:id="314" w:name="_Toc197983809"/>
      <w:bookmarkEnd w:id="282"/>
      <w:bookmarkEnd w:id="312"/>
      <w:r>
        <w:lastRenderedPageBreak/>
        <w:t>Lawh-i-Rais (Tablet to Ra’is)</w:t>
      </w:r>
      <w:bookmarkEnd w:id="314"/>
    </w:p>
    <w:p w14:paraId="37AE8A6B" w14:textId="77777777" w:rsidR="005A359C" w:rsidRDefault="00000000">
      <w:pPr>
        <w:pStyle w:val="FirstParagraph"/>
      </w:pPr>
      <w:r>
        <w:t>He is the sovereign by right.</w:t>
      </w:r>
    </w:p>
    <w:p w14:paraId="3E00FFD7" w14:textId="77777777" w:rsidR="005A359C" w:rsidRDefault="00000000">
      <w:pPr>
        <w:pStyle w:val="Heading2"/>
      </w:pPr>
      <w:bookmarkStart w:id="315" w:name="a-promise-to-the-rais-ali-pasha"/>
      <w:r>
        <w:t>A Promise to the Ra’is (Ali Pasha)</w:t>
      </w:r>
    </w:p>
    <w:p w14:paraId="4763B432" w14:textId="77777777" w:rsidR="005A359C" w:rsidRDefault="00000000">
      <w:pPr>
        <w:pStyle w:val="FirstParagraph"/>
      </w:pPr>
      <w:r>
        <w:t>The Most Exalted Pen says:</w:t>
      </w:r>
    </w:p>
    <w:p w14:paraId="5704BAE1" w14:textId="77777777" w:rsidR="005A359C"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6B8225F9" w14:textId="77777777" w:rsidR="005A359C"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7AF7B24C" w14:textId="77777777" w:rsidR="005A359C" w:rsidRDefault="00000000">
      <w:pPr>
        <w:pStyle w:val="Heading2"/>
      </w:pPr>
      <w:bookmarkStart w:id="316" w:name="the-exile-and-imprisonment-of-his-group"/>
      <w:bookmarkEnd w:id="315"/>
      <w:r>
        <w:t>The Exile and Imprisonment of His Group</w:t>
      </w:r>
    </w:p>
    <w:p w14:paraId="0B7FFCBB" w14:textId="77777777" w:rsidR="005A359C"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480F53CC" w14:textId="77777777" w:rsidR="005A359C"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0F0E85FD" w14:textId="77777777" w:rsidR="005A359C"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3B36FC53" w14:textId="77777777" w:rsidR="005A359C"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477AC595" w14:textId="77777777" w:rsidR="005A359C" w:rsidRDefault="00000000">
      <w:pPr>
        <w:pStyle w:val="Heading2"/>
      </w:pPr>
      <w:bookmarkStart w:id="317" w:name="a-prophecy"/>
      <w:bookmarkEnd w:id="316"/>
      <w:r>
        <w:t>A Prophecy</w:t>
      </w:r>
    </w:p>
    <w:p w14:paraId="4BFABF44" w14:textId="77777777" w:rsidR="005A359C"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6D88813F" w14:textId="77777777" w:rsidR="005A359C"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28D33D28" w14:textId="77777777" w:rsidR="005A359C"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4ADDF754" w14:textId="77777777" w:rsidR="005A359C" w:rsidRDefault="00000000">
      <w:pPr>
        <w:pStyle w:val="BodyText"/>
      </w:pPr>
      <w:r>
        <w:t>Do you consider your honor to remain, or your kingdom to be everlasting? No, by the breath of the Merciful. Neither your honor will remain, nor our abasement. This abasement is the pride of all honors.</w:t>
      </w:r>
    </w:p>
    <w:p w14:paraId="40663C83" w14:textId="77777777" w:rsidR="005A359C" w:rsidRDefault="00000000">
      <w:pPr>
        <w:pStyle w:val="Heading2"/>
      </w:pPr>
      <w:bookmarkStart w:id="318" w:name="a-scene-from-bahaullahs-childhood"/>
      <w:bookmarkEnd w:id="317"/>
      <w:r>
        <w:t>A Scene From Baha’u’llah’s Childhood</w:t>
      </w:r>
    </w:p>
    <w:p w14:paraId="2D2C561E" w14:textId="77777777" w:rsidR="005A359C"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18F07F4A" w14:textId="77777777" w:rsidR="005A359C"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5D4FEACF" w14:textId="77777777" w:rsidR="005A359C"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5DEFF87D" w14:textId="77777777" w:rsidR="005A359C" w:rsidRDefault="00000000">
      <w:pPr>
        <w:pStyle w:val="BodyText"/>
      </w:pPr>
      <w:r>
        <w:t>I asked him, “What is this box, and what were these arrangements?”</w:t>
      </w:r>
    </w:p>
    <w:p w14:paraId="5A1CC5D3" w14:textId="77777777" w:rsidR="005A359C" w:rsidRDefault="00000000">
      <w:pPr>
        <w:pStyle w:val="BodyText"/>
      </w:pPr>
      <w:r>
        <w:t>He replied that all these expansive arrangements, visible objects, the Sultan, the nobles, the ministers, the grandeur, and the splendor, and the power and authority that you witnessed, are now in this box.</w:t>
      </w:r>
    </w:p>
    <w:p w14:paraId="1CDE1781" w14:textId="77777777" w:rsidR="005A359C"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0F388044" w14:textId="77777777" w:rsidR="005A359C"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059D605D" w14:textId="77777777" w:rsidR="005A359C" w:rsidRDefault="00000000">
      <w:pPr>
        <w:pStyle w:val="Heading2"/>
      </w:pPr>
      <w:bookmarkStart w:id="319" w:name="you-and-the-world-are-perishable"/>
      <w:bookmarkEnd w:id="318"/>
      <w:r>
        <w:lastRenderedPageBreak/>
        <w:t>You and the World Are Perishable</w:t>
      </w:r>
    </w:p>
    <w:p w14:paraId="018670FC" w14:textId="77777777" w:rsidR="005A359C"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1DA91292" w14:textId="77777777" w:rsidR="005A359C"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7A3A2628" w14:textId="77777777" w:rsidR="005A359C"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23D6BDF0" w14:textId="77777777" w:rsidR="005A359C"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0041638D" w14:textId="77777777" w:rsidR="005A359C" w:rsidRDefault="00000000">
      <w:pPr>
        <w:pStyle w:val="BodyText"/>
      </w:pPr>
      <w:r>
        <w:t>Hakim Sanai, upon whom be mercy, said: “Take counsel, O you whose place is darkened, take counsel, Take counsel, O you whose face is brightened with dawn.”</w:t>
      </w:r>
    </w:p>
    <w:p w14:paraId="6794D703" w14:textId="77777777" w:rsidR="005A359C"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5409702C" w14:textId="77777777" w:rsidR="005A359C"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0921274C" w14:textId="77777777" w:rsidR="005A359C"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57ED43E2" w14:textId="77777777" w:rsidR="005A359C" w:rsidRDefault="00000000">
      <w:pPr>
        <w:pStyle w:val="Heading2"/>
      </w:pPr>
      <w:bookmarkStart w:id="320" w:name="young-children-did-not-need-an-army"/>
      <w:bookmarkEnd w:id="319"/>
      <w:r>
        <w:t>Young Children Did Not Need An Army</w:t>
      </w:r>
    </w:p>
    <w:p w14:paraId="4452148F" w14:textId="77777777" w:rsidR="005A359C"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1BEB9B87" w14:textId="77777777" w:rsidR="005A359C"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38BA3AE6" w14:textId="77777777" w:rsidR="005A359C"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5B724D83" w14:textId="77777777" w:rsidR="005A359C"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4B149120" w14:textId="77777777" w:rsidR="005A359C" w:rsidRDefault="00000000">
      <w:pPr>
        <w:pStyle w:val="Heading2"/>
      </w:pPr>
      <w:bookmarkStart w:id="321" w:name="ask-god-to-help-you-reach-maturity"/>
      <w:bookmarkEnd w:id="320"/>
      <w:r>
        <w:t>Ask God To Help You Reach Maturity</w:t>
      </w:r>
    </w:p>
    <w:p w14:paraId="6F106019" w14:textId="77777777" w:rsidR="005A359C"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6243995D" w14:textId="77777777" w:rsidR="005A359C" w:rsidRDefault="00000000">
      <w:r>
        <w:br w:type="page"/>
      </w:r>
    </w:p>
    <w:p w14:paraId="565F6F68" w14:textId="77777777" w:rsidR="005A359C" w:rsidRDefault="00000000">
      <w:pPr>
        <w:pStyle w:val="Heading1"/>
      </w:pPr>
      <w:bookmarkStart w:id="322" w:name="sec-suriy-i-haykal"/>
      <w:bookmarkStart w:id="323" w:name="_Toc197983810"/>
      <w:bookmarkEnd w:id="313"/>
      <w:bookmarkEnd w:id="321"/>
      <w:r>
        <w:lastRenderedPageBreak/>
        <w:t>Suriy-i-Haykal (Surah of the Temple)</w:t>
      </w:r>
      <w:bookmarkEnd w:id="323"/>
    </w:p>
    <w:p w14:paraId="2641D4D4" w14:textId="77777777" w:rsidR="005A359C" w:rsidRDefault="00000000">
      <w:pPr>
        <w:pStyle w:val="FirstParagraph"/>
      </w:pPr>
      <w:r>
        <w:t>He is the most innovative, the most glorious.</w:t>
      </w:r>
    </w:p>
    <w:p w14:paraId="468EA002" w14:textId="77777777" w:rsidR="005A359C" w:rsidRDefault="00000000">
      <w:pPr>
        <w:pStyle w:val="Heading2"/>
      </w:pPr>
      <w:bookmarkStart w:id="324" w:name="praise-and-blessings-for-god"/>
      <w:r>
        <w:t>Praise and Blessings for God</w:t>
      </w:r>
    </w:p>
    <w:p w14:paraId="689D4225" w14:textId="77777777" w:rsidR="005A359C"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73FF61FA" w14:textId="77777777" w:rsidR="005A359C"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275E9A2D" w14:textId="77777777" w:rsidR="005A359C"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734D689E" w14:textId="77777777" w:rsidR="005A359C"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7BB35F0B" w14:textId="77777777" w:rsidR="005A359C"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2B522DB2" w14:textId="77777777" w:rsidR="005A359C" w:rsidRDefault="00000000">
      <w:pPr>
        <w:pStyle w:val="Heading2"/>
      </w:pPr>
      <w:bookmarkStart w:id="325" w:name="the-beginning-of-revelation"/>
      <w:bookmarkEnd w:id="324"/>
      <w:r>
        <w:t>The Beginning of Revelation</w:t>
      </w:r>
    </w:p>
    <w:p w14:paraId="0AAFD385" w14:textId="77777777" w:rsidR="005A359C"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16523E3B" w14:textId="77777777" w:rsidR="005A359C"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6C2A17A7" w14:textId="77777777" w:rsidR="005A359C" w:rsidRDefault="00000000">
      <w:pPr>
        <w:pStyle w:val="Heading2"/>
      </w:pPr>
      <w:bookmarkStart w:id="326" w:name="X195221ccf3e8354fe5fab354057cd28ff050214"/>
      <w:bookmarkEnd w:id="325"/>
      <w:r>
        <w:t>The Negligence of the Eloquent Ones (Bayani)</w:t>
      </w:r>
    </w:p>
    <w:p w14:paraId="25DA40AE" w14:textId="77777777" w:rsidR="005A359C"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40F012FA" w14:textId="77777777" w:rsidR="005A359C"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514CA66" w14:textId="77777777" w:rsidR="005A359C"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19A59322" w14:textId="77777777" w:rsidR="005A359C"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000A3E4C" w14:textId="77777777" w:rsidR="005A359C" w:rsidRDefault="00000000">
      <w:pPr>
        <w:pStyle w:val="Heading2"/>
      </w:pPr>
      <w:bookmarkStart w:id="327" w:name="X6eb5b16098ff59aa43699967e22075e9d107d4e"/>
      <w:bookmarkEnd w:id="326"/>
      <w:r>
        <w:t>The Resurrection of the Temples of Oneness</w:t>
      </w:r>
    </w:p>
    <w:p w14:paraId="24048CE7" w14:textId="77777777" w:rsidR="005A359C"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5D9E4299" w14:textId="77777777" w:rsidR="005A359C"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1B6DD667" w14:textId="77777777" w:rsidR="005A359C"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5FC6F9B1" w14:textId="77777777" w:rsidR="005A359C"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6F65F80E" w14:textId="77777777" w:rsidR="005A359C"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35EA1B7C" w14:textId="77777777" w:rsidR="005A359C" w:rsidRDefault="00000000">
      <w:pPr>
        <w:pStyle w:val="Heading2"/>
      </w:pPr>
      <w:bookmarkStart w:id="328" w:name="commandments-to-the-living-temple"/>
      <w:bookmarkEnd w:id="327"/>
      <w:r>
        <w:t>Commandments to the Living Temple</w:t>
      </w:r>
    </w:p>
    <w:p w14:paraId="712D3B30" w14:textId="77777777" w:rsidR="005A359C"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6F4483CA" w14:textId="77777777" w:rsidR="005A359C"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3280D731" w14:textId="77777777" w:rsidR="005A359C" w:rsidRDefault="00000000">
      <w:pPr>
        <w:pStyle w:val="Heading3"/>
      </w:pPr>
      <w:bookmarkStart w:id="329" w:name="to-the-body-parts-of-the-temple"/>
      <w:r>
        <w:lastRenderedPageBreak/>
        <w:t>To the Body Parts of the Temple</w:t>
      </w:r>
    </w:p>
    <w:p w14:paraId="13CC418E" w14:textId="77777777" w:rsidR="005A359C" w:rsidRDefault="00000000">
      <w:pPr>
        <w:pStyle w:val="Heading4"/>
      </w:pPr>
      <w:bookmarkStart w:id="330" w:name="eye"/>
      <w:r>
        <w:t>Eye</w:t>
      </w:r>
    </w:p>
    <w:p w14:paraId="1DFB9465" w14:textId="77777777" w:rsidR="005A359C"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577895D2" w14:textId="77777777" w:rsidR="005A359C" w:rsidRDefault="00000000">
      <w:pPr>
        <w:pStyle w:val="Heading4"/>
      </w:pPr>
      <w:bookmarkStart w:id="331" w:name="ears"/>
      <w:bookmarkEnd w:id="330"/>
      <w:r>
        <w:t>Ears</w:t>
      </w:r>
    </w:p>
    <w:p w14:paraId="48187CCB" w14:textId="77777777" w:rsidR="005A359C"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6E7859F9" w14:textId="77777777" w:rsidR="005A359C"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1A20AAAF" w14:textId="77777777" w:rsidR="005A359C" w:rsidRDefault="00000000">
      <w:pPr>
        <w:pStyle w:val="Heading3"/>
      </w:pPr>
      <w:bookmarkStart w:id="332" w:name="to-the-nymph-of-meanings"/>
      <w:bookmarkEnd w:id="329"/>
      <w:bookmarkEnd w:id="331"/>
      <w:r>
        <w:t>To the Nymph of Meanings</w:t>
      </w:r>
    </w:p>
    <w:p w14:paraId="7240AD8C" w14:textId="77777777" w:rsidR="005A359C"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364ED9FB" w14:textId="77777777" w:rsidR="005A359C"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0A0D516C" w14:textId="77777777" w:rsidR="005A359C"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3BF94A8A" w14:textId="77777777" w:rsidR="005A359C" w:rsidRDefault="00000000">
      <w:pPr>
        <w:pStyle w:val="Heading2"/>
      </w:pPr>
      <w:bookmarkStart w:id="333" w:name="X23d21de8c234aa8675799b587a9b7d8292f13e6"/>
      <w:bookmarkEnd w:id="328"/>
      <w:bookmarkEnd w:id="332"/>
      <w:r>
        <w:t>The News of the Boy (Baha’u’llah) and the Chosen Brother (Mirza Yahya)</w:t>
      </w:r>
    </w:p>
    <w:p w14:paraId="65AD73B6" w14:textId="77777777" w:rsidR="005A359C"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4A3CF651" w14:textId="77777777" w:rsidR="005A359C"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1FC25C2B" w14:textId="77777777" w:rsidR="005A359C"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7E568FD2" w14:textId="77777777" w:rsidR="005A359C"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9D85FF3" w14:textId="77777777" w:rsidR="005A359C"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5CE5E66F" w14:textId="77777777" w:rsidR="005A359C"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7AC62582" w14:textId="77777777" w:rsidR="005A359C" w:rsidRDefault="00000000">
      <w:pPr>
        <w:pStyle w:val="Heading2"/>
      </w:pPr>
      <w:bookmarkStart w:id="334" w:name="the-hands-of-the-temple"/>
      <w:bookmarkEnd w:id="333"/>
      <w:r>
        <w:t>The Hands of the Temple</w:t>
      </w:r>
    </w:p>
    <w:p w14:paraId="1E99EFBA" w14:textId="77777777" w:rsidR="005A359C"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128E8405" w14:textId="77777777" w:rsidR="005A359C"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006B784E" w14:textId="77777777" w:rsidR="005A359C"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35F2FC90" w14:textId="77777777" w:rsidR="005A359C"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45CFEAF1" w14:textId="77777777" w:rsidR="005A359C"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5475018E" w14:textId="77777777" w:rsidR="005A359C" w:rsidRDefault="00000000">
      <w:pPr>
        <w:pStyle w:val="BodyText"/>
      </w:pPr>
      <w:r>
        <w:t>36) Indeed, O Temple, We have made you a sign of consolation between what was and what will be, and We have made you a sign of My command between the heavens and the earth with My word “Be” and it becomes.</w:t>
      </w:r>
    </w:p>
    <w:p w14:paraId="27C994E8" w14:textId="77777777" w:rsidR="005A359C" w:rsidRDefault="00000000">
      <w:pPr>
        <w:pStyle w:val="Heading2"/>
      </w:pPr>
      <w:bookmarkStart w:id="335" w:name="names-of-the-temple"/>
      <w:bookmarkEnd w:id="334"/>
      <w:r>
        <w:t>Names of the Temple</w:t>
      </w:r>
    </w:p>
    <w:p w14:paraId="7B624678" w14:textId="77777777" w:rsidR="005A359C" w:rsidRDefault="00000000">
      <w:pPr>
        <w:pStyle w:val="Heading3"/>
      </w:pPr>
      <w:bookmarkStart w:id="336" w:name="ha-gods-will"/>
      <w:r>
        <w:t>Ha (God’s Will)</w:t>
      </w:r>
    </w:p>
    <w:p w14:paraId="043660A9" w14:textId="77777777" w:rsidR="005A359C"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3526D8A3" w14:textId="77777777" w:rsidR="005A359C" w:rsidRDefault="00000000">
      <w:pPr>
        <w:pStyle w:val="Heading3"/>
      </w:pPr>
      <w:bookmarkStart w:id="337" w:name="ya-sovereignty"/>
      <w:bookmarkEnd w:id="336"/>
      <w:r>
        <w:lastRenderedPageBreak/>
        <w:t>Ya (Sovereignty)</w:t>
      </w:r>
    </w:p>
    <w:p w14:paraId="2E51A342" w14:textId="77777777" w:rsidR="005A359C" w:rsidRDefault="00000000">
      <w:pPr>
        <w:pStyle w:val="FirstParagraph"/>
      </w:pPr>
      <w:r>
        <w:t>38) Indeed, O ‘Ya’ of My venerable name, We have made you a manifestation of My sovereignty and a source of My Names, and I am capable of all that I say.</w:t>
      </w:r>
    </w:p>
    <w:p w14:paraId="0CF0DDBE" w14:textId="77777777" w:rsidR="005A359C" w:rsidRDefault="00000000">
      <w:pPr>
        <w:pStyle w:val="Heading3"/>
      </w:pPr>
      <w:bookmarkStart w:id="338" w:name="kaf-generosity"/>
      <w:bookmarkEnd w:id="337"/>
      <w:r>
        <w:t>Kaf (Generosity)</w:t>
      </w:r>
    </w:p>
    <w:p w14:paraId="0F776F6F" w14:textId="77777777" w:rsidR="005A359C"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73FAABA5" w14:textId="77777777" w:rsidR="005A359C"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7297CD3A" w14:textId="77777777" w:rsidR="005A359C"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44A926AD" w14:textId="77777777" w:rsidR="005A359C"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283D9763" w14:textId="77777777" w:rsidR="005A359C"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5DE570F4" w14:textId="77777777" w:rsidR="005A359C"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462B1F20" w14:textId="77777777" w:rsidR="005A359C"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7F55EA55" w14:textId="77777777" w:rsidR="005A359C" w:rsidRDefault="00000000">
      <w:pPr>
        <w:pStyle w:val="Heading3"/>
      </w:pPr>
      <w:bookmarkStart w:id="339" w:name="lam-grace"/>
      <w:bookmarkEnd w:id="338"/>
      <w:r>
        <w:t>Lam (Grace)</w:t>
      </w:r>
    </w:p>
    <w:p w14:paraId="1E0BCBAC" w14:textId="77777777" w:rsidR="005A359C"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459144A6" w14:textId="77777777" w:rsidR="005A359C"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710372DD" w14:textId="77777777" w:rsidR="005A359C"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2C5A6AF8" w14:textId="77777777" w:rsidR="005A359C" w:rsidRDefault="00000000">
      <w:pPr>
        <w:pStyle w:val="Heading2"/>
      </w:pPr>
      <w:bookmarkStart w:id="340" w:name="the-holy-spirits-language"/>
      <w:bookmarkEnd w:id="335"/>
      <w:bookmarkEnd w:id="339"/>
      <w:r>
        <w:t>The Holy Spirit’s Language</w:t>
      </w:r>
    </w:p>
    <w:p w14:paraId="23C6681D" w14:textId="77777777" w:rsidR="005A359C"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0D94E6F9" w14:textId="77777777" w:rsidR="005A359C"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246D880B" w14:textId="77777777" w:rsidR="005A359C"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1908E092" w14:textId="77777777" w:rsidR="005A359C"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049BFAF6" w14:textId="77777777" w:rsidR="005A359C" w:rsidRDefault="00000000">
      <w:pPr>
        <w:pStyle w:val="Heading3"/>
      </w:pPr>
      <w:bookmarkStart w:id="341" w:name="Xd390a1515d18f364183e5ecaa4916eee63e250d"/>
      <w:r>
        <w:t>The Word of God is Not the Words of His Creation</w:t>
      </w:r>
    </w:p>
    <w:p w14:paraId="6EF77280" w14:textId="77777777" w:rsidR="005A359C"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25F08F1D" w14:textId="77777777" w:rsidR="005A359C"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18AF13B2" w14:textId="77777777" w:rsidR="005A359C"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0F934412" w14:textId="77777777" w:rsidR="005A359C"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1FA7270E" w14:textId="77777777" w:rsidR="005A359C"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6A92069F" w14:textId="77777777" w:rsidR="005A359C"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7F14E6FC" w14:textId="77777777" w:rsidR="005A359C" w:rsidRDefault="00000000">
      <w:pPr>
        <w:pStyle w:val="Heading3"/>
      </w:pPr>
      <w:bookmarkStart w:id="342" w:name="all-matters-end-with-the-signs"/>
      <w:bookmarkEnd w:id="341"/>
      <w:r>
        <w:t>All Matters End With the Signs</w:t>
      </w:r>
    </w:p>
    <w:p w14:paraId="5FEE60F5" w14:textId="77777777" w:rsidR="005A359C"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570A8A51" w14:textId="77777777" w:rsidR="005A359C"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4A69342B" w14:textId="77777777" w:rsidR="005A359C" w:rsidRDefault="00000000">
      <w:pPr>
        <w:pStyle w:val="Heading2"/>
      </w:pPr>
      <w:bookmarkStart w:id="343" w:name="body-parts-of-the-temple"/>
      <w:bookmarkEnd w:id="340"/>
      <w:bookmarkEnd w:id="342"/>
      <w:r>
        <w:t>Body Parts of the Temple</w:t>
      </w:r>
    </w:p>
    <w:p w14:paraId="4103414B" w14:textId="77777777" w:rsidR="005A359C" w:rsidRDefault="00000000">
      <w:pPr>
        <w:pStyle w:val="Heading3"/>
      </w:pPr>
      <w:bookmarkStart w:id="344" w:name="leg"/>
      <w:r>
        <w:t>Leg</w:t>
      </w:r>
    </w:p>
    <w:p w14:paraId="34ECB4C3" w14:textId="77777777" w:rsidR="005A359C"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77DF607F" w14:textId="77777777" w:rsidR="005A359C"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4F85E92A" w14:textId="77777777" w:rsidR="005A359C"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5F4EC201" w14:textId="77777777" w:rsidR="005A359C" w:rsidRDefault="00000000">
      <w:pPr>
        <w:pStyle w:val="Heading3"/>
      </w:pPr>
      <w:bookmarkStart w:id="345" w:name="chest"/>
      <w:bookmarkEnd w:id="344"/>
      <w:r>
        <w:t>Chest</w:t>
      </w:r>
    </w:p>
    <w:p w14:paraId="6B7580B8" w14:textId="77777777" w:rsidR="005A359C"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5D80350" w14:textId="77777777" w:rsidR="005A359C"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1B03E044" w14:textId="77777777" w:rsidR="005A359C" w:rsidRDefault="00000000">
      <w:pPr>
        <w:pStyle w:val="Heading3"/>
      </w:pPr>
      <w:bookmarkStart w:id="346" w:name="heart"/>
      <w:bookmarkEnd w:id="345"/>
      <w:r>
        <w:lastRenderedPageBreak/>
        <w:t>Heart</w:t>
      </w:r>
    </w:p>
    <w:p w14:paraId="7EBF6020" w14:textId="77777777" w:rsidR="005A359C"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0ED79A26" w14:textId="77777777" w:rsidR="005A359C"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0041544A" w14:textId="77777777" w:rsidR="005A359C"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654B3C00" w14:textId="77777777" w:rsidR="005A359C"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1249B0C8" w14:textId="77777777" w:rsidR="005A359C"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300FB649" w14:textId="77777777" w:rsidR="005A359C"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65D0C8E3" w14:textId="77777777" w:rsidR="005A359C"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5B7996A" w14:textId="77777777" w:rsidR="005A359C" w:rsidRDefault="00000000">
      <w:pPr>
        <w:pStyle w:val="Heading2"/>
      </w:pPr>
      <w:bookmarkStart w:id="347" w:name="sent-in-gods-image"/>
      <w:bookmarkEnd w:id="343"/>
      <w:bookmarkEnd w:id="346"/>
      <w:r>
        <w:t>Sent in God’s Image</w:t>
      </w:r>
    </w:p>
    <w:p w14:paraId="3F852F08" w14:textId="77777777" w:rsidR="005A359C"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736A103B" w14:textId="77777777" w:rsidR="005A359C"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6FDAED4" w14:textId="77777777" w:rsidR="005A359C"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D28DD8D" w14:textId="77777777" w:rsidR="005A359C"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73C8183A" w14:textId="77777777" w:rsidR="005A359C"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5E565723" w14:textId="77777777" w:rsidR="005A359C" w:rsidRDefault="00000000">
      <w:pPr>
        <w:pStyle w:val="Heading3"/>
      </w:pPr>
      <w:bookmarkStart w:id="348" w:name="o-people-fear-allah"/>
      <w:r>
        <w:t>O People, Fear Allah</w:t>
      </w:r>
    </w:p>
    <w:p w14:paraId="3159D379" w14:textId="77777777" w:rsidR="005A359C"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5E12A92A" w14:textId="77777777" w:rsidR="005A359C"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0CF092CB" w14:textId="77777777" w:rsidR="005A359C"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043C23C2" w14:textId="77777777" w:rsidR="005A359C"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12346AD3" w14:textId="77777777" w:rsidR="005A359C" w:rsidRDefault="00000000">
      <w:pPr>
        <w:pStyle w:val="Heading3"/>
      </w:pPr>
      <w:bookmarkStart w:id="349" w:name="the-temple-is-a-mirror"/>
      <w:bookmarkEnd w:id="348"/>
      <w:r>
        <w:lastRenderedPageBreak/>
        <w:t>The Temple Is a Mirror</w:t>
      </w:r>
    </w:p>
    <w:p w14:paraId="7FF2CD9B" w14:textId="77777777" w:rsidR="005A359C"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20C6B2EA" w14:textId="77777777" w:rsidR="005A359C"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01CA7B60" w14:textId="77777777" w:rsidR="005A359C"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4FEBC679" w14:textId="77777777" w:rsidR="005A359C"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2329FD6F" w14:textId="77777777" w:rsidR="005A359C" w:rsidRDefault="00000000">
      <w:pPr>
        <w:pStyle w:val="Heading3"/>
      </w:pPr>
      <w:bookmarkStart w:id="350" w:name="X8bdc27aaf744a42cf0f1dad8a5457fd8cedfd52"/>
      <w:bookmarkEnd w:id="349"/>
      <w:r>
        <w:t>Do Not Object to the Manifestation of Command</w:t>
      </w:r>
    </w:p>
    <w:p w14:paraId="1CEC3DE7" w14:textId="77777777" w:rsidR="005A359C"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2E0F91B3" w14:textId="77777777" w:rsidR="005A359C"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26553E25" w14:textId="77777777" w:rsidR="005A359C"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2F3DDB2C" w14:textId="77777777" w:rsidR="005A359C" w:rsidRDefault="00000000">
      <w:pPr>
        <w:pStyle w:val="Heading3"/>
      </w:pPr>
      <w:bookmarkStart w:id="351" w:name="Xbeea42fdf5a4896490ea163de11ab35ca23541b"/>
      <w:bookmarkEnd w:id="350"/>
      <w:r>
        <w:t>True Honor is Submission in Private and Public</w:t>
      </w:r>
    </w:p>
    <w:p w14:paraId="730DF6A1" w14:textId="77777777" w:rsidR="005A359C"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79BB81E9" w14:textId="77777777" w:rsidR="005A359C"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2973B890" w14:textId="77777777" w:rsidR="005A359C" w:rsidRDefault="00000000">
      <w:pPr>
        <w:pStyle w:val="Heading3"/>
      </w:pPr>
      <w:bookmarkStart w:id="352" w:name="nobility-comes-from-god"/>
      <w:bookmarkEnd w:id="351"/>
      <w:r>
        <w:t>Nobility Comes From God</w:t>
      </w:r>
    </w:p>
    <w:p w14:paraId="577C3BF6" w14:textId="77777777" w:rsidR="005A359C"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5415296D" w14:textId="77777777" w:rsidR="005A359C"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4AE32B5D" w14:textId="77777777" w:rsidR="005A359C" w:rsidRDefault="00000000">
      <w:pPr>
        <w:pStyle w:val="Heading2"/>
      </w:pPr>
      <w:bookmarkStart w:id="353" w:name="the-greatest-advice"/>
      <w:bookmarkEnd w:id="347"/>
      <w:bookmarkEnd w:id="352"/>
      <w:r>
        <w:t>The Greatest Advice</w:t>
      </w:r>
    </w:p>
    <w:p w14:paraId="080376CA" w14:textId="77777777" w:rsidR="005A359C"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07F0DB5C" w14:textId="77777777" w:rsidR="005A359C" w:rsidRDefault="00000000">
      <w:pPr>
        <w:pStyle w:val="Heading3"/>
      </w:pPr>
      <w:bookmarkStart w:id="354" w:name="the-covenant-and-his-signs"/>
      <w:r>
        <w:t>The Covenant and His Signs</w:t>
      </w:r>
    </w:p>
    <w:p w14:paraId="3E1BFFD6" w14:textId="77777777" w:rsidR="005A359C"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53327D0C" w14:textId="77777777" w:rsidR="005A359C"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52F41A10" w14:textId="77777777" w:rsidR="005A359C"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7998B672" w14:textId="77777777" w:rsidR="005A359C"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729C1D0F" w14:textId="77777777" w:rsidR="005A359C"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6A13CD25" w14:textId="77777777" w:rsidR="005A359C" w:rsidRDefault="00000000">
      <w:pPr>
        <w:pStyle w:val="Heading2"/>
      </w:pPr>
      <w:bookmarkStart w:id="355" w:name="the-call-of-the-devil-follows-gods"/>
      <w:bookmarkEnd w:id="353"/>
      <w:bookmarkEnd w:id="354"/>
      <w:r>
        <w:t>The Call of the Devil Follows God’s</w:t>
      </w:r>
    </w:p>
    <w:p w14:paraId="14B1F8A8" w14:textId="77777777" w:rsidR="005A359C"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0A9D144F" w14:textId="77777777" w:rsidR="005A359C"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4720D4EB" w14:textId="77777777" w:rsidR="005A359C" w:rsidRDefault="00000000">
      <w:pPr>
        <w:pStyle w:val="Heading2"/>
      </w:pPr>
      <w:bookmarkStart w:id="356" w:name="Xb0cdfb7a6eb3473a0636d7f0470829d5bcee6d5"/>
      <w:bookmarkEnd w:id="355"/>
      <w:r>
        <w:t>Announce the Beloved of the Worlds Has Appeared</w:t>
      </w:r>
    </w:p>
    <w:p w14:paraId="51951A61" w14:textId="77777777" w:rsidR="005A359C"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6021E15D" w14:textId="77777777" w:rsidR="005A359C"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0ECF9CBB" w14:textId="77777777" w:rsidR="005A359C" w:rsidRDefault="00000000">
      <w:pPr>
        <w:pStyle w:val="Heading1"/>
      </w:pPr>
      <w:bookmarkStart w:id="357" w:name="sec-to-pope-pius-ix"/>
      <w:bookmarkStart w:id="358" w:name="_Toc197983811"/>
      <w:bookmarkEnd w:id="322"/>
      <w:bookmarkEnd w:id="356"/>
      <w:r>
        <w:lastRenderedPageBreak/>
        <w:t>To Pope Pius IX</w:t>
      </w:r>
      <w:bookmarkEnd w:id="358"/>
    </w:p>
    <w:p w14:paraId="4DBC73A5" w14:textId="77777777" w:rsidR="005A359C"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51AD663E" w14:textId="77777777" w:rsidR="005A359C" w:rsidRDefault="00000000">
      <w:pPr>
        <w:pStyle w:val="Heading2"/>
      </w:pPr>
      <w:bookmarkStart w:id="359" w:name="leave-your-palaces"/>
      <w:r>
        <w:t>Leave Your Palaces</w:t>
      </w:r>
    </w:p>
    <w:p w14:paraId="0438488C" w14:textId="77777777" w:rsidR="005A359C"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7E43C52C" w14:textId="77777777" w:rsidR="005A359C"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08F03089" w14:textId="77777777" w:rsidR="005A359C" w:rsidRDefault="00000000">
      <w:pPr>
        <w:pStyle w:val="Heading2"/>
      </w:pPr>
      <w:bookmarkStart w:id="360" w:name="X5abe36bc9c3e91997eefa66a1a47ddf7fd69869"/>
      <w:bookmarkEnd w:id="359"/>
      <w:r>
        <w:t>Serve Those Who Approach from the Followers of Religions</w:t>
      </w:r>
    </w:p>
    <w:p w14:paraId="01829B84" w14:textId="77777777" w:rsidR="005A359C"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0A94BCB8" w14:textId="77777777" w:rsidR="005A359C" w:rsidRDefault="00000000">
      <w:pPr>
        <w:pStyle w:val="Heading2"/>
      </w:pPr>
      <w:bookmarkStart w:id="361" w:name="the-opposition-to-moses"/>
      <w:bookmarkEnd w:id="360"/>
      <w:r>
        <w:t>The Opposition to Moses</w:t>
      </w:r>
    </w:p>
    <w:p w14:paraId="0718A74E" w14:textId="77777777" w:rsidR="005A359C"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57D70CC0" w14:textId="77777777" w:rsidR="005A359C"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01106CA" w14:textId="77777777" w:rsidR="005A359C" w:rsidRDefault="00000000">
      <w:pPr>
        <w:pStyle w:val="Heading2"/>
      </w:pPr>
      <w:bookmarkStart w:id="362" w:name="the-opposition-to-the-son-jesus"/>
      <w:bookmarkEnd w:id="361"/>
      <w:r>
        <w:t>The Opposition to the Son (Jesus)</w:t>
      </w:r>
    </w:p>
    <w:p w14:paraId="583E5E3B" w14:textId="77777777" w:rsidR="005A359C"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6BB1D82B" w14:textId="77777777" w:rsidR="005A359C" w:rsidRDefault="00000000">
      <w:pPr>
        <w:pStyle w:val="Heading2"/>
      </w:pPr>
      <w:bookmarkStart w:id="363" w:name="X53b1056cc88a9939436266d5d52332c7af1e89b"/>
      <w:bookmarkEnd w:id="362"/>
      <w:r>
        <w:t>Read the Gospel and Pay Homage to the Glorious Lord</w:t>
      </w:r>
    </w:p>
    <w:p w14:paraId="20BEE88D" w14:textId="77777777" w:rsidR="005A359C"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56EC37AC" w14:textId="77777777" w:rsidR="005A359C"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3F20A224" w14:textId="77777777" w:rsidR="005A359C"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61F9250E" w14:textId="77777777" w:rsidR="005A359C"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2E0F6C18" w14:textId="77777777" w:rsidR="005A359C" w:rsidRDefault="00000000">
      <w:pPr>
        <w:pStyle w:val="Heading2"/>
      </w:pPr>
      <w:bookmarkStart w:id="364" w:name="the-father-has-come"/>
      <w:bookmarkEnd w:id="363"/>
      <w:r>
        <w:t>The Father Has Come</w:t>
      </w:r>
    </w:p>
    <w:p w14:paraId="20B29EAD" w14:textId="77777777" w:rsidR="005A359C"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7F7E1109" w14:textId="77777777" w:rsidR="005A359C" w:rsidRDefault="00000000">
      <w:pPr>
        <w:pStyle w:val="Heading2"/>
      </w:pPr>
      <w:bookmarkStart w:id="365" w:name="X529c7dcf70fdac82098246c4e246327dc181237"/>
      <w:bookmarkEnd w:id="364"/>
      <w:r>
        <w:lastRenderedPageBreak/>
        <w:t>Baha’u’llah’s Body Was Imprisoned to Free Your Souls</w:t>
      </w:r>
    </w:p>
    <w:p w14:paraId="22607D55" w14:textId="77777777" w:rsidR="005A359C"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6AB4F17B" w14:textId="77777777" w:rsidR="005A359C" w:rsidRDefault="00000000">
      <w:pPr>
        <w:pStyle w:val="Heading2"/>
      </w:pPr>
      <w:bookmarkStart w:id="366" w:name="the-people-of-the-quran-rose-against-us"/>
      <w:bookmarkEnd w:id="365"/>
      <w:r>
        <w:t>The People of the Qur’an Rose Against Us</w:t>
      </w:r>
    </w:p>
    <w:p w14:paraId="3AA0E017" w14:textId="77777777" w:rsidR="005A359C"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48C1951E" w14:textId="77777777" w:rsidR="005A359C"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458273AB" w14:textId="77777777" w:rsidR="005A359C"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389C43CF" w14:textId="77777777" w:rsidR="005A359C" w:rsidRDefault="00000000">
      <w:pPr>
        <w:pStyle w:val="Heading2"/>
      </w:pPr>
      <w:bookmarkStart w:id="367" w:name="sell-your-ornate-adornments"/>
      <w:bookmarkEnd w:id="366"/>
      <w:r>
        <w:t>Sell Your Ornate Adornments</w:t>
      </w:r>
    </w:p>
    <w:p w14:paraId="5DE22A20" w14:textId="77777777" w:rsidR="005A359C"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4876E3DE" w14:textId="77777777" w:rsidR="005A359C"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1410981D" w14:textId="77777777" w:rsidR="005A359C"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5BA8498E" w14:textId="77777777" w:rsidR="005A359C" w:rsidRDefault="00000000">
      <w:pPr>
        <w:pStyle w:val="Heading2"/>
      </w:pPr>
      <w:bookmarkStart w:id="368" w:name="john-was-sent-once-more"/>
      <w:bookmarkEnd w:id="367"/>
      <w:r>
        <w:t>John Was Sent Once More</w:t>
      </w:r>
    </w:p>
    <w:p w14:paraId="621AAF31" w14:textId="77777777" w:rsidR="005A359C"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34BFC624" w14:textId="77777777" w:rsidR="005A359C"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3C2116AA" w14:textId="77777777" w:rsidR="005A359C" w:rsidRDefault="00000000">
      <w:pPr>
        <w:pStyle w:val="Heading2"/>
      </w:pPr>
      <w:bookmarkStart w:id="369" w:name="Xe344dc74d4dedf08a83705681d848920a209aa5"/>
      <w:bookmarkEnd w:id="368"/>
      <w:r>
        <w:t>Do Not Be LIke Those Who Followed the Pharisees</w:t>
      </w:r>
    </w:p>
    <w:p w14:paraId="5C6F4B74" w14:textId="77777777" w:rsidR="005A359C"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34AE76DC" w14:textId="77777777" w:rsidR="005A359C"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2412A7F8" w14:textId="77777777" w:rsidR="005A359C" w:rsidRDefault="00000000">
      <w:pPr>
        <w:pStyle w:val="Heading2"/>
      </w:pPr>
      <w:bookmarkStart w:id="370" w:name="Xdf56eeb7ad148696bbf21e48c0d34e5c65da5cf"/>
      <w:bookmarkEnd w:id="369"/>
      <w:r>
        <w:t>Blessed Are Those Who Fulfill Their Covenant</w:t>
      </w:r>
    </w:p>
    <w:p w14:paraId="7AC2AAF5" w14:textId="77777777" w:rsidR="005A359C"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19257F5A" w14:textId="77777777" w:rsidR="005A359C"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4E936D65" w14:textId="77777777" w:rsidR="005A359C"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08D8A365" w14:textId="77777777" w:rsidR="005A359C"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7A011C26" w14:textId="77777777" w:rsidR="005A359C"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17A1E26E" w14:textId="77777777" w:rsidR="005A359C"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38785CEB" w14:textId="77777777" w:rsidR="005A359C" w:rsidRDefault="00000000">
      <w:pPr>
        <w:pStyle w:val="Heading1"/>
      </w:pPr>
      <w:bookmarkStart w:id="371" w:name="sec-to-the-king-of-paris"/>
      <w:bookmarkStart w:id="372" w:name="_Toc197983812"/>
      <w:bookmarkEnd w:id="357"/>
      <w:bookmarkEnd w:id="370"/>
      <w:r>
        <w:t>To the King of Paris (Napoleon III)</w:t>
      </w:r>
      <w:bookmarkEnd w:id="372"/>
    </w:p>
    <w:p w14:paraId="7C917DBB" w14:textId="77777777" w:rsidR="005A359C"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74917162" w14:textId="77777777" w:rsidR="005A359C"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0AB79F96" w14:textId="77777777" w:rsidR="005A359C"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4171EF05" w14:textId="77777777" w:rsidR="005A359C"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4AEB6F21" w14:textId="77777777" w:rsidR="005A359C"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4513166F" w14:textId="77777777" w:rsidR="005A359C" w:rsidRDefault="00000000">
      <w:pPr>
        <w:pStyle w:val="Heading2"/>
      </w:pPr>
      <w:bookmarkStart w:id="373" w:name="X9838e33fdab9b58a1881e2197574cd4b8e6e643"/>
      <w:r>
        <w:t>Do Not Seclude Yourselves in Churches and Temples</w:t>
      </w:r>
    </w:p>
    <w:p w14:paraId="08508B2D" w14:textId="77777777" w:rsidR="005A359C"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14F7F193" w14:textId="77777777" w:rsidR="005A359C"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06FB5F09" w14:textId="77777777" w:rsidR="005A359C" w:rsidRDefault="00000000">
      <w:pPr>
        <w:pStyle w:val="Heading2"/>
      </w:pPr>
      <w:bookmarkStart w:id="374" w:name="dominion-will-slip-from-your-hand"/>
      <w:bookmarkEnd w:id="373"/>
      <w:r>
        <w:t>Dominion Will Slip From Your Hand</w:t>
      </w:r>
    </w:p>
    <w:p w14:paraId="74798C72" w14:textId="77777777" w:rsidR="005A359C"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760DE9BF" w14:textId="77777777" w:rsidR="005A359C"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0ECD39CD" w14:textId="77777777" w:rsidR="005A359C" w:rsidRDefault="00000000">
      <w:pPr>
        <w:pStyle w:val="Heading2"/>
      </w:pPr>
      <w:bookmarkStart w:id="375" w:name="Xc290837b72e6a6d2b885b26f1a702f00588c15b"/>
      <w:bookmarkEnd w:id="374"/>
      <w:r>
        <w:t>Baha’u’llah was Imprisoned Solely for Renewing Religion</w:t>
      </w:r>
    </w:p>
    <w:p w14:paraId="722F3939" w14:textId="77777777" w:rsidR="005A359C"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18B3320D" w14:textId="77777777" w:rsidR="005A359C"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2D93D765" w14:textId="77777777" w:rsidR="005A359C"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1BBAF9C9" w14:textId="77777777" w:rsidR="005A359C" w:rsidRDefault="00000000">
      <w:pPr>
        <w:pStyle w:val="Heading2"/>
      </w:pPr>
      <w:bookmarkStart w:id="376" w:name="X2d3cb2cec89ea3b48f1980f7766777d820d38ff"/>
      <w:bookmarkEnd w:id="375"/>
      <w:r>
        <w:t>Your Subjects are the Trusts of God Among You</w:t>
      </w:r>
    </w:p>
    <w:p w14:paraId="6F0D616B" w14:textId="77777777" w:rsidR="005A359C"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6F5F380F" w14:textId="77777777" w:rsidR="005A359C"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32F690C2" w14:textId="77777777" w:rsidR="005A359C" w:rsidRDefault="00000000">
      <w:pPr>
        <w:pStyle w:val="Heading2"/>
      </w:pPr>
      <w:bookmarkStart w:id="377" w:name="walk-among-the-people"/>
      <w:bookmarkEnd w:id="376"/>
      <w:r>
        <w:t>Walk Among the People</w:t>
      </w:r>
    </w:p>
    <w:p w14:paraId="381C3F50" w14:textId="77777777" w:rsidR="005A359C"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2EB5BBED" w14:textId="77777777" w:rsidR="005A359C"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0CF7411A" w14:textId="77777777" w:rsidR="005A359C" w:rsidRDefault="00000000">
      <w:pPr>
        <w:pStyle w:val="Heading2"/>
      </w:pPr>
      <w:bookmarkStart w:id="378" w:name="do-not-shed-blood"/>
      <w:bookmarkEnd w:id="377"/>
      <w:r>
        <w:t>Do Not Shed Blood</w:t>
      </w:r>
    </w:p>
    <w:p w14:paraId="0489394C" w14:textId="77777777" w:rsidR="005A359C"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1F67CA97" w14:textId="77777777" w:rsidR="005A359C"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6BD3BC40" w14:textId="77777777" w:rsidR="005A359C" w:rsidRDefault="00000000">
      <w:pPr>
        <w:pStyle w:val="Heading2"/>
      </w:pPr>
      <w:bookmarkStart w:id="379" w:name="X81a28ce4c406fcc1596766ac9253109e5e3e937"/>
      <w:bookmarkEnd w:id="378"/>
      <w:r>
        <w:t>Do not Oppress While Commanding People to Justice</w:t>
      </w:r>
    </w:p>
    <w:p w14:paraId="34E9C256" w14:textId="77777777" w:rsidR="005A359C"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06D1240E" w14:textId="77777777" w:rsidR="005A359C" w:rsidRDefault="00000000">
      <w:pPr>
        <w:pStyle w:val="Heading2"/>
      </w:pPr>
      <w:bookmarkStart w:id="380" w:name="arguing-is-a-veil"/>
      <w:bookmarkEnd w:id="379"/>
      <w:r>
        <w:t>Arguing is a Veil</w:t>
      </w:r>
    </w:p>
    <w:p w14:paraId="2060D327" w14:textId="77777777" w:rsidR="005A359C"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3D913D22" w14:textId="77777777" w:rsidR="005A359C" w:rsidRDefault="00000000">
      <w:pPr>
        <w:pStyle w:val="Heading2"/>
      </w:pPr>
      <w:bookmarkStart w:id="381" w:name="cover-a-mistake"/>
      <w:bookmarkEnd w:id="380"/>
      <w:r>
        <w:t>Cover a Mistake</w:t>
      </w:r>
    </w:p>
    <w:p w14:paraId="07E32383" w14:textId="77777777" w:rsidR="005A359C"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2FD60A1E" w14:textId="77777777" w:rsidR="005A359C"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414EFD36" w14:textId="77777777" w:rsidR="005A359C" w:rsidRDefault="00000000">
      <w:pPr>
        <w:pStyle w:val="Heading2"/>
      </w:pPr>
      <w:bookmarkStart w:id="382" w:name="two-greatest-feasts"/>
      <w:bookmarkEnd w:id="381"/>
      <w:r>
        <w:t>Two Greatest Feasts</w:t>
      </w:r>
    </w:p>
    <w:p w14:paraId="0E54D211" w14:textId="77777777" w:rsidR="005A359C"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670B9AA8" w14:textId="77777777" w:rsidR="005A359C" w:rsidRDefault="00000000">
      <w:pPr>
        <w:pStyle w:val="Heading2"/>
      </w:pPr>
      <w:bookmarkStart w:id="383" w:name="do-not-avoid-meats-and-19-day-fast"/>
      <w:bookmarkEnd w:id="382"/>
      <w:r>
        <w:t>Do Not Avoid Meats and 19 Day Fast</w:t>
      </w:r>
    </w:p>
    <w:p w14:paraId="43391FFC" w14:textId="77777777" w:rsidR="005A359C"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018CD12E" w14:textId="77777777" w:rsidR="005A359C"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124181E5" w14:textId="77777777" w:rsidR="005A359C"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7620D9CC" w14:textId="77777777" w:rsidR="005A359C" w:rsidRDefault="00000000">
      <w:pPr>
        <w:pStyle w:val="Heading2"/>
      </w:pPr>
      <w:bookmarkStart w:id="384" w:name="most-servants-are-worshipers-of-names"/>
      <w:bookmarkEnd w:id="383"/>
      <w:r>
        <w:t>Most Servants are Worshipers of Names</w:t>
      </w:r>
    </w:p>
    <w:p w14:paraId="655067DF" w14:textId="77777777" w:rsidR="005A359C"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58ADC8E0" w14:textId="77777777" w:rsidR="005A359C" w:rsidRDefault="00000000">
      <w:pPr>
        <w:pStyle w:val="Heading1"/>
      </w:pPr>
      <w:bookmarkStart w:id="385" w:name="sec-to-the-king-of-russia"/>
      <w:bookmarkStart w:id="386" w:name="_Toc197983813"/>
      <w:bookmarkEnd w:id="371"/>
      <w:bookmarkEnd w:id="384"/>
      <w:r>
        <w:t>To the King of Russia (Czar Alexander II)</w:t>
      </w:r>
      <w:bookmarkEnd w:id="386"/>
    </w:p>
    <w:p w14:paraId="1E0024AD" w14:textId="77777777" w:rsidR="005A359C"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068BB886" w14:textId="77777777" w:rsidR="005A359C"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39329E95" w14:textId="77777777" w:rsidR="005A359C"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65FA92EB" w14:textId="77777777" w:rsidR="005A359C"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58E32493" w14:textId="77777777" w:rsidR="005A359C"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1CFF0820" w14:textId="77777777" w:rsidR="005A359C"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EE77C9A" w14:textId="77777777" w:rsidR="005A359C" w:rsidRDefault="00000000">
      <w:pPr>
        <w:pStyle w:val="Heading2"/>
      </w:pPr>
      <w:bookmarkStart w:id="387" w:name="Xf71a09bddfbaa8d65efd8c004bd1df6854521ab"/>
      <w:r>
        <w:lastRenderedPageBreak/>
        <w:t>The One Mentioned by the Tongue of Isaiah</w:t>
      </w:r>
    </w:p>
    <w:p w14:paraId="11A41D01" w14:textId="77777777" w:rsidR="005A359C"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5FF968FB" w14:textId="77777777" w:rsidR="005A359C"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7E3D592B" w14:textId="77777777" w:rsidR="005A359C"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1292CDB8" w14:textId="77777777" w:rsidR="005A359C"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24EAD281" w14:textId="77777777" w:rsidR="005A359C"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5F9A5D5A" w14:textId="77777777" w:rsidR="005A359C"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3FFC3244" w14:textId="77777777" w:rsidR="005A359C"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49213C1C" w14:textId="77777777" w:rsidR="005A359C" w:rsidRDefault="00000000">
      <w:pPr>
        <w:pStyle w:val="Heading1"/>
      </w:pPr>
      <w:bookmarkStart w:id="388" w:name="sec-to-the-queen-in-london"/>
      <w:bookmarkStart w:id="389" w:name="_Toc197983814"/>
      <w:bookmarkEnd w:id="385"/>
      <w:bookmarkEnd w:id="387"/>
      <w:r>
        <w:lastRenderedPageBreak/>
        <w:t>To the Queen in London (Victoria)</w:t>
      </w:r>
      <w:bookmarkEnd w:id="389"/>
    </w:p>
    <w:p w14:paraId="1B0BDD1C" w14:textId="77777777" w:rsidR="005A359C"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312E33F8" w14:textId="77777777" w:rsidR="005A359C" w:rsidRDefault="00000000">
      <w:pPr>
        <w:pStyle w:val="Heading2"/>
      </w:pPr>
      <w:bookmarkStart w:id="390" w:name="forbidden-the-sale-of-slaves"/>
      <w:r>
        <w:t>Forbidden the Sale of Slaves</w:t>
      </w:r>
    </w:p>
    <w:p w14:paraId="548C7ECB" w14:textId="77777777" w:rsidR="005A359C"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2CE91973" w14:textId="77777777" w:rsidR="005A359C" w:rsidRDefault="00000000">
      <w:pPr>
        <w:pStyle w:val="Heading2"/>
      </w:pPr>
      <w:bookmarkStart w:id="391" w:name="consultation-in-the-hands-of-the-public"/>
      <w:bookmarkEnd w:id="390"/>
      <w:r>
        <w:t>Consultation in the Hands of the Public</w:t>
      </w:r>
    </w:p>
    <w:p w14:paraId="0582133E" w14:textId="77777777" w:rsidR="005A359C"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6A28E96B" w14:textId="77777777" w:rsidR="005A359C"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3E8F9B0B" w14:textId="77777777" w:rsidR="005A359C"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263BC16D" w14:textId="77777777" w:rsidR="005A359C" w:rsidRDefault="00000000">
      <w:pPr>
        <w:pStyle w:val="Heading2"/>
      </w:pPr>
      <w:bookmarkStart w:id="392" w:name="unity-of-all-under-one-order-and-one-law"/>
      <w:bookmarkEnd w:id="391"/>
      <w:r>
        <w:t>Unity of All Under One Order and One Law</w:t>
      </w:r>
    </w:p>
    <w:p w14:paraId="5D783090" w14:textId="77777777" w:rsidR="005A359C"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66EBE677" w14:textId="77777777" w:rsidR="005A359C"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02F5617D" w14:textId="77777777" w:rsidR="005A359C"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1AA9AE5C" w14:textId="77777777" w:rsidR="005A359C" w:rsidRDefault="00000000">
      <w:pPr>
        <w:pStyle w:val="Heading2"/>
      </w:pPr>
      <w:bookmarkStart w:id="393" w:name="X09db168dc841083598fc4e24472e2b873dcbff0"/>
      <w:bookmarkEnd w:id="392"/>
      <w:r>
        <w:t>Choose For Your Subjects What You Choose For Yourselves</w:t>
      </w:r>
    </w:p>
    <w:p w14:paraId="7A92D0DE" w14:textId="77777777" w:rsidR="005A359C"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6D63D67F" w14:textId="77777777" w:rsidR="005A359C" w:rsidRDefault="00000000">
      <w:pPr>
        <w:pStyle w:val="Heading2"/>
      </w:pPr>
      <w:bookmarkStart w:id="394" w:name="cling-to-this-lesser-peace"/>
      <w:bookmarkEnd w:id="393"/>
      <w:r>
        <w:lastRenderedPageBreak/>
        <w:t>Cling To This Lesser Peace</w:t>
      </w:r>
    </w:p>
    <w:p w14:paraId="2A28BE19" w14:textId="77777777" w:rsidR="005A359C" w:rsidRDefault="00000000">
      <w:pPr>
        <w:pStyle w:val="FirstParagraph"/>
      </w:pPr>
      <w:r>
        <w:t>180) Since you have cast aside the greater peace, cling to this lesser peace so that it may reform your affairs and those under your shadow to the degree, O leaders.</w:t>
      </w:r>
    </w:p>
    <w:p w14:paraId="78119793" w14:textId="77777777" w:rsidR="005A359C"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55F0E214" w14:textId="77777777" w:rsidR="005A359C"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151E06E3" w14:textId="77777777" w:rsidR="005A359C"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3BFB0257" w14:textId="77777777" w:rsidR="005A359C" w:rsidRDefault="00000000">
      <w:pPr>
        <w:pStyle w:val="Heading2"/>
      </w:pPr>
      <w:bookmarkStart w:id="395" w:name="remember-the-queen"/>
      <w:bookmarkEnd w:id="394"/>
      <w:r>
        <w:t>Remember the Queen</w:t>
      </w:r>
    </w:p>
    <w:p w14:paraId="27958F36" w14:textId="77777777" w:rsidR="005A359C"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2FA3C8A9" w14:textId="77777777" w:rsidR="005A359C"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3955BE28" w14:textId="77777777" w:rsidR="005A359C" w:rsidRDefault="00000000">
      <w:pPr>
        <w:pStyle w:val="Heading1"/>
      </w:pPr>
      <w:bookmarkStart w:id="396" w:name="sec-king-of-the-earth"/>
      <w:bookmarkStart w:id="397" w:name="_Toc197983815"/>
      <w:bookmarkEnd w:id="388"/>
      <w:bookmarkEnd w:id="395"/>
      <w:r>
        <w:lastRenderedPageBreak/>
        <w:t>King of the Earth (Násiri’d-Dín Sháh)</w:t>
      </w:r>
      <w:bookmarkEnd w:id="397"/>
    </w:p>
    <w:p w14:paraId="296CD84E" w14:textId="77777777" w:rsidR="005A359C"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4FB2DEA9" w14:textId="77777777" w:rsidR="005A359C"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1C14C753" w14:textId="77777777" w:rsidR="005A359C"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642F6B08" w14:textId="77777777" w:rsidR="005A359C"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0A29EE5F" w14:textId="77777777" w:rsidR="005A359C"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05AA6B89" w14:textId="77777777" w:rsidR="005A359C"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75EC2302" w14:textId="77777777" w:rsidR="005A359C" w:rsidRDefault="00000000">
      <w:pPr>
        <w:pStyle w:val="Heading2"/>
      </w:pPr>
      <w:bookmarkStart w:id="398" w:name="X68d9e788eb2fa077d82c6e2042e3827789fb2a0"/>
      <w:r>
        <w:t>Baha’u’llah Was Taught Knowledge He Did Not Have</w:t>
      </w:r>
    </w:p>
    <w:p w14:paraId="7F08056D" w14:textId="77777777" w:rsidR="005A359C"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71C5109E" w14:textId="77777777" w:rsidR="005A359C"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301B7E80" w14:textId="77777777" w:rsidR="005A359C"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29D0CD24" w14:textId="77777777" w:rsidR="005A359C"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4A5AB359" w14:textId="77777777" w:rsidR="005A359C"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149F2BEF" w14:textId="77777777" w:rsidR="005A359C"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3965380E" w14:textId="77777777" w:rsidR="005A359C"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7B244ED1" w14:textId="77777777" w:rsidR="005A359C"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3AF0B10C" w14:textId="77777777" w:rsidR="005A359C" w:rsidRDefault="00000000">
      <w:pPr>
        <w:pStyle w:val="Heading2"/>
      </w:pPr>
      <w:bookmarkStart w:id="399" w:name="a-prayer-and-plea-to-god"/>
      <w:bookmarkEnd w:id="398"/>
      <w:r>
        <w:t>A Prayer and Plea to God</w:t>
      </w:r>
    </w:p>
    <w:p w14:paraId="3EC4DC6C" w14:textId="77777777" w:rsidR="005A359C"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2148E484" w14:textId="77777777" w:rsidR="005A359C"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04736829" w14:textId="77777777" w:rsidR="005A359C"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5A6F95F4" w14:textId="77777777" w:rsidR="005A359C"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05D8A02A" w14:textId="77777777" w:rsidR="005A359C"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62851BA9" w14:textId="77777777" w:rsidR="005A359C" w:rsidRDefault="00000000">
      <w:pPr>
        <w:pStyle w:val="Heading4"/>
      </w:pPr>
      <w:bookmarkStart w:id="400" w:name="continues---205-missing.-needs-fixed"/>
      <w:r>
        <w:t>204 continues - 205 missing. Needs fixed</w:t>
      </w:r>
    </w:p>
    <w:p w14:paraId="27830946" w14:textId="77777777" w:rsidR="005A359C" w:rsidRDefault="00000000">
      <w:pPr>
        <w:pStyle w:val="Heading2"/>
      </w:pPr>
      <w:bookmarkStart w:id="401" w:name="what-happened-in-iraq"/>
      <w:bookmarkEnd w:id="399"/>
      <w:bookmarkEnd w:id="400"/>
      <w:r>
        <w:t>What Happened in Iraq</w:t>
      </w:r>
    </w:p>
    <w:p w14:paraId="690784F7" w14:textId="77777777" w:rsidR="005A359C"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6084DCF5" w14:textId="77777777" w:rsidR="005A359C"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641D8C0D" w14:textId="77777777" w:rsidR="005A359C"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5C92C1E3" w14:textId="77777777" w:rsidR="005A359C"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05250247" w14:textId="77777777" w:rsidR="005A359C" w:rsidRDefault="00000000">
      <w:pPr>
        <w:pStyle w:val="Heading3"/>
      </w:pPr>
      <w:bookmarkStart w:id="402" w:name="Xea20f540e7acf84561a9acb7300e66d8cf8a89b"/>
      <w:r>
        <w:t>The Meaning of Victory in the Divine Book</w:t>
      </w:r>
    </w:p>
    <w:p w14:paraId="77D504FA" w14:textId="77777777" w:rsidR="005A359C"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422CEAF3" w14:textId="77777777" w:rsidR="005A359C"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503E3721" w14:textId="77777777" w:rsidR="005A359C"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7DD5D86F" w14:textId="77777777" w:rsidR="005A359C"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0FDD064D" w14:textId="77777777" w:rsidR="005A359C"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2D4761B6" w14:textId="77777777" w:rsidR="005A359C"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267C3D43" w14:textId="77777777" w:rsidR="005A359C" w:rsidRDefault="00000000">
      <w:pPr>
        <w:pStyle w:val="Heading2"/>
      </w:pPr>
      <w:bookmarkStart w:id="403" w:name="bahaullah-summoned-to-istanbul"/>
      <w:bookmarkEnd w:id="401"/>
      <w:bookmarkEnd w:id="402"/>
      <w:r>
        <w:t>Baha’u’llah Summoned to Istanbul</w:t>
      </w:r>
    </w:p>
    <w:p w14:paraId="07470B62" w14:textId="77777777" w:rsidR="005A359C"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4B8C727C" w14:textId="77777777" w:rsidR="005A359C"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6610EE9D" w14:textId="77777777" w:rsidR="005A359C" w:rsidRDefault="00000000">
      <w:pPr>
        <w:pStyle w:val="Heading3"/>
      </w:pPr>
      <w:bookmarkStart w:id="404" w:name="X2b362669f762bbb1a374ef71fdda07805fed450"/>
      <w:r>
        <w:t>The Qualities and Purpose of Baha’u’llah’s Followers</w:t>
      </w:r>
    </w:p>
    <w:p w14:paraId="329EE8A2" w14:textId="77777777" w:rsidR="005A359C"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154F6266" w14:textId="77777777" w:rsidR="005A359C"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217EAAD7" w14:textId="77777777" w:rsidR="005A359C"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136CAE09" w14:textId="77777777" w:rsidR="005A359C"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4B5D3E06" w14:textId="77777777" w:rsidR="005A359C" w:rsidRDefault="00000000">
      <w:pPr>
        <w:pStyle w:val="Heading3"/>
      </w:pPr>
      <w:bookmarkStart w:id="405" w:name="bahaullah-requests-to-meet-the-sultan"/>
      <w:bookmarkEnd w:id="404"/>
      <w:r>
        <w:t>Baha’u’llah Requests to Meet the Sultan</w:t>
      </w:r>
    </w:p>
    <w:p w14:paraId="53215335" w14:textId="77777777" w:rsidR="005A359C"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4081E8BA" w14:textId="77777777" w:rsidR="005A359C" w:rsidRDefault="00000000">
      <w:pPr>
        <w:pStyle w:val="Heading3"/>
      </w:pPr>
      <w:bookmarkStart w:id="406" w:name="the-standard-of-the-quran"/>
      <w:bookmarkEnd w:id="405"/>
      <w:r>
        <w:t>The Standard of the Qur’an</w:t>
      </w:r>
    </w:p>
    <w:p w14:paraId="52CA048E" w14:textId="77777777" w:rsidR="005A359C"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2B1DA563" w14:textId="77777777" w:rsidR="005A359C"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2B5E8CBA" w14:textId="77777777" w:rsidR="005A359C" w:rsidRDefault="00000000">
      <w:pPr>
        <w:pStyle w:val="Heading3"/>
      </w:pPr>
      <w:bookmarkStart w:id="407" w:name="from-the-concealed-writings-of-fatimah"/>
      <w:bookmarkEnd w:id="406"/>
      <w:r>
        <w:t>From the Concealed Writings of Fatimah</w:t>
      </w:r>
    </w:p>
    <w:p w14:paraId="6549732A" w14:textId="77777777" w:rsidR="005A359C"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4DD409EB" w14:textId="77777777" w:rsidR="005A359C" w:rsidRDefault="00000000">
      <w:pPr>
        <w:pStyle w:val="Heading4"/>
      </w:pPr>
      <w:bookmarkStart w:id="408" w:name="section"/>
      <w:r>
        <w:t>#24</w:t>
      </w:r>
    </w:p>
    <w:p w14:paraId="5A8D5948" w14:textId="77777777" w:rsidR="005A359C"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7BA701FC" w14:textId="77777777" w:rsidR="005A359C" w:rsidRDefault="00000000">
      <w:pPr>
        <w:pStyle w:val="Heading4"/>
      </w:pPr>
      <w:bookmarkStart w:id="409" w:name="section-1"/>
      <w:bookmarkEnd w:id="408"/>
      <w:r>
        <w:t>#25</w:t>
      </w:r>
    </w:p>
    <w:p w14:paraId="510410CA" w14:textId="77777777" w:rsidR="005A359C"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2404F31F" w14:textId="77777777" w:rsidR="005A359C" w:rsidRDefault="00000000">
      <w:pPr>
        <w:pStyle w:val="Heading4"/>
      </w:pPr>
      <w:bookmarkStart w:id="410" w:name="section-2"/>
      <w:bookmarkEnd w:id="409"/>
      <w:r>
        <w:t>#28</w:t>
      </w:r>
    </w:p>
    <w:p w14:paraId="6CEFA8A7" w14:textId="77777777" w:rsidR="005A359C"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4125F7F1" w14:textId="77777777" w:rsidR="005A359C" w:rsidRDefault="00000000">
      <w:pPr>
        <w:pStyle w:val="Heading4"/>
      </w:pPr>
      <w:bookmarkStart w:id="411" w:name="section-3"/>
      <w:bookmarkEnd w:id="410"/>
      <w:r>
        <w:t>#30</w:t>
      </w:r>
    </w:p>
    <w:p w14:paraId="68A5BA54" w14:textId="77777777" w:rsidR="005A359C"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38EA2A4B" w14:textId="77777777" w:rsidR="005A359C" w:rsidRDefault="00000000">
      <w:pPr>
        <w:pStyle w:val="Heading3"/>
      </w:pPr>
      <w:bookmarkStart w:id="412" w:name="follow-the-justice-of-the-quran"/>
      <w:bookmarkEnd w:id="407"/>
      <w:bookmarkEnd w:id="411"/>
      <w:r>
        <w:t>Follow the Justice of the Qur’an</w:t>
      </w:r>
    </w:p>
    <w:p w14:paraId="0A6549CE" w14:textId="77777777" w:rsidR="005A359C"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6ACD0D0B" w14:textId="77777777" w:rsidR="005A359C"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577A5B73" w14:textId="77777777" w:rsidR="005A359C"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0C133FBE" w14:textId="77777777" w:rsidR="005A359C"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59812441" w14:textId="77777777" w:rsidR="005A359C" w:rsidRDefault="00000000">
      <w:pPr>
        <w:pStyle w:val="BodyText"/>
      </w:pPr>
      <w:r>
        <w:t>233) and likewise, it is stated about the scholars of the last age, “The scholars of that time are the most evil scholars under the shade of heaven; from them, temptation emerges, and to them, it returns.”</w:t>
      </w:r>
    </w:p>
    <w:p w14:paraId="4A58AF59" w14:textId="77777777" w:rsidR="005A359C"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474BCC16" w14:textId="77777777" w:rsidR="005A359C"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41E15144" w14:textId="77777777" w:rsidR="005A359C" w:rsidRDefault="00000000">
      <w:pPr>
        <w:pStyle w:val="Heading3"/>
      </w:pPr>
      <w:bookmarkStart w:id="413" w:name="X692a30dedd5a8164933b9e5731e842aeaebd936"/>
      <w:bookmarkEnd w:id="412"/>
      <w:r>
        <w:t>The Scholars Engage in Killing and Plunder</w:t>
      </w:r>
    </w:p>
    <w:p w14:paraId="7BF77F68" w14:textId="77777777" w:rsidR="005A359C"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60DFB396" w14:textId="77777777" w:rsidR="005A359C"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00F9769C" w14:textId="77777777" w:rsidR="005A359C"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7D47EE79" w14:textId="77777777" w:rsidR="005A359C" w:rsidRDefault="00000000">
      <w:pPr>
        <w:pStyle w:val="Heading3"/>
      </w:pPr>
      <w:bookmarkStart w:id="414" w:name="asks-god-to-turn-the-heart-of-the-sultan"/>
      <w:bookmarkEnd w:id="413"/>
      <w:r>
        <w:t>Asks God to Turn the Heart of the Sultan</w:t>
      </w:r>
    </w:p>
    <w:p w14:paraId="4B9493D0" w14:textId="77777777" w:rsidR="005A359C"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1DF781AF" w14:textId="77777777" w:rsidR="005A359C"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3B36D85D" w14:textId="77777777" w:rsidR="005A359C" w:rsidRDefault="00000000">
      <w:pPr>
        <w:pStyle w:val="Heading3"/>
      </w:pPr>
      <w:bookmarkStart w:id="415" w:name="Xc7c1f906e9d4590f0c3f150d835d5963f87b33f"/>
      <w:bookmarkEnd w:id="414"/>
      <w:r>
        <w:t>Baha’u’llah is Persecuted for Shameful Acts of His Community</w:t>
      </w:r>
    </w:p>
    <w:p w14:paraId="42172DB2" w14:textId="77777777" w:rsidR="005A359C"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0E40CB33" w14:textId="77777777" w:rsidR="005A359C"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66C02C95" w14:textId="77777777" w:rsidR="005A359C"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757B2DC9" w14:textId="77777777" w:rsidR="005A359C" w:rsidRDefault="00000000">
      <w:pPr>
        <w:pStyle w:val="BodyText"/>
      </w:pPr>
      <w:r>
        <w:t>242) The matter that requires presenting evidence and proof of a claim is not contingent upon the opinions of people, whether knowledgeable or ignorant, and it never has been and never will be.</w:t>
      </w:r>
    </w:p>
    <w:p w14:paraId="11987A2C" w14:textId="77777777" w:rsidR="005A359C"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2193B118" w14:textId="77777777" w:rsidR="005A359C" w:rsidRDefault="00000000">
      <w:pPr>
        <w:pStyle w:val="Heading3"/>
      </w:pPr>
      <w:bookmarkStart w:id="416" w:name="Xe580c7f28a6a7907ceb215c46f7e117bc6df86c"/>
      <w:bookmarkEnd w:id="415"/>
      <w:r>
        <w:t>Consider the Appearance of Prior Prophets</w:t>
      </w:r>
    </w:p>
    <w:p w14:paraId="39FDA7A8" w14:textId="77777777" w:rsidR="005A359C"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5315ABE0" w14:textId="77777777" w:rsidR="005A359C"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016F9409" w14:textId="77777777" w:rsidR="005A359C"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308EC0B6" w14:textId="77777777" w:rsidR="005A359C"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6F83DCBC" w14:textId="77777777" w:rsidR="005A359C" w:rsidRDefault="00000000">
      <w:pPr>
        <w:pStyle w:val="Heading3"/>
      </w:pPr>
      <w:bookmarkStart w:id="417" w:name="X7b5a26d2766875d03614cf45443f492145fcd0a"/>
      <w:bookmarkEnd w:id="416"/>
      <w:r>
        <w:t>Scholars Insist God Will Never Change the Law</w:t>
      </w:r>
    </w:p>
    <w:p w14:paraId="30B7FCBD" w14:textId="77777777" w:rsidR="005A359C"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1D67B834" w14:textId="77777777" w:rsidR="005A359C"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2F1258B1" w14:textId="77777777" w:rsidR="005A359C"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6DE141CF" w14:textId="77777777" w:rsidR="005A359C" w:rsidRDefault="00000000">
      <w:pPr>
        <w:pStyle w:val="Heading3"/>
      </w:pPr>
      <w:bookmarkStart w:id="418" w:name="Xe8c0a2615d7e317d589f26c60453645920dd814"/>
      <w:bookmarkEnd w:id="417"/>
      <w:r>
        <w:t>Prayer For Those Heedless of God’s Secrets</w:t>
      </w:r>
    </w:p>
    <w:p w14:paraId="75A69549" w14:textId="77777777" w:rsidR="005A359C"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12BA11BA" w14:textId="77777777" w:rsidR="005A359C"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0746B7F5" w14:textId="77777777" w:rsidR="005A359C"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3F0BEC00" w14:textId="77777777" w:rsidR="005A359C"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4769861B" w14:textId="77777777" w:rsidR="005A359C"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364A85F0" w14:textId="77777777" w:rsidR="005A359C"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640110A4" w14:textId="77777777" w:rsidR="005A359C" w:rsidRDefault="00000000">
      <w:pPr>
        <w:pStyle w:val="BodyText"/>
      </w:pPr>
      <w:r>
        <w:t>256) They were asked, “For what crime have you been filled?” They said, “For the love of God and our detachment from all else.</w:t>
      </w:r>
    </w:p>
    <w:p w14:paraId="17E85639" w14:textId="77777777" w:rsidR="005A359C"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474078BC" w14:textId="77777777" w:rsidR="005A359C" w:rsidRDefault="00000000">
      <w:pPr>
        <w:pStyle w:val="Heading3"/>
      </w:pPr>
      <w:bookmarkStart w:id="419" w:name="X19c20c83d15bfb6270fd6f0c945c0f47040fc90"/>
      <w:bookmarkEnd w:id="418"/>
      <w:r>
        <w:t>Baha’u’llah’s Mission is to Purify the Servants</w:t>
      </w:r>
    </w:p>
    <w:p w14:paraId="0F64AEB3" w14:textId="77777777" w:rsidR="005A359C" w:rsidRDefault="00000000">
      <w:pPr>
        <w:pStyle w:val="FirstParagraph"/>
      </w:pPr>
      <w:r>
        <w:t>258) By God, I did not intend corruption, but rather the purification of the servants from all that prevents them from drawing near to God, the Owner of the Day of Calling.</w:t>
      </w:r>
    </w:p>
    <w:p w14:paraId="248EB9CF" w14:textId="77777777" w:rsidR="005A359C"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127AF732" w14:textId="77777777" w:rsidR="005A359C" w:rsidRDefault="00000000">
      <w:pPr>
        <w:pStyle w:val="Heading3"/>
      </w:pPr>
      <w:bookmarkStart w:id="420" w:name="where-are-the-scholars"/>
      <w:bookmarkEnd w:id="419"/>
      <w:r>
        <w:t>Where Are the Scholars?</w:t>
      </w:r>
    </w:p>
    <w:p w14:paraId="1269E719" w14:textId="77777777" w:rsidR="005A359C"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03D36AD3" w14:textId="77777777" w:rsidR="005A359C"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0B5D1BB" w14:textId="77777777" w:rsidR="005A359C" w:rsidRDefault="00000000">
      <w:pPr>
        <w:pStyle w:val="BodyText"/>
      </w:pPr>
      <w:r>
        <w:t>“Indeed, the perceptive is not distracted by wealth from looking towards the ultimate goal, and the expert is not held back by riches from turning to the transcendent richness.</w:t>
      </w:r>
    </w:p>
    <w:p w14:paraId="3A3BCBCD" w14:textId="77777777" w:rsidR="005A359C"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23063B49" w14:textId="77777777" w:rsidR="005A359C"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411D21C2" w14:textId="77777777" w:rsidR="005A359C"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15A4D8D6" w14:textId="77777777" w:rsidR="005A359C"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701F368C" w14:textId="77777777" w:rsidR="005A359C" w:rsidRDefault="00000000">
      <w:pPr>
        <w:pStyle w:val="Heading3"/>
      </w:pPr>
      <w:bookmarkStart w:id="421" w:name="bahaullah-cries-for-the-people"/>
      <w:bookmarkEnd w:id="420"/>
      <w:r>
        <w:t>Baha’u’llah Cries For the People</w:t>
      </w:r>
    </w:p>
    <w:p w14:paraId="787C8A86" w14:textId="77777777" w:rsidR="005A359C"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5CDB25A6" w14:textId="77777777" w:rsidR="005A359C"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5E402B97" w14:textId="77777777" w:rsidR="005A359C" w:rsidRDefault="00000000">
      <w:pPr>
        <w:pStyle w:val="Heading3"/>
      </w:pPr>
      <w:bookmarkStart w:id="422" w:name="bahaullah-will-be-sent-to-acre"/>
      <w:bookmarkEnd w:id="421"/>
      <w:r>
        <w:t>Baha’u’llah Will Be Sent to Acre</w:t>
      </w:r>
    </w:p>
    <w:p w14:paraId="5ED53B56" w14:textId="77777777" w:rsidR="005A359C"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35523945" w14:textId="77777777" w:rsidR="005A359C"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2E6BDC8A" w14:textId="77777777" w:rsidR="005A359C"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7AF8771E" w14:textId="77777777" w:rsidR="005A359C" w:rsidRDefault="00000000">
      <w:pPr>
        <w:pStyle w:val="BodyText"/>
      </w:pPr>
      <w:r>
        <w:t>269) I do not know until when they will ride the mount of desire and wander in the wilderness of heedlessness and misguidance.</w:t>
      </w:r>
    </w:p>
    <w:p w14:paraId="28FEA3B3" w14:textId="77777777" w:rsidR="005A359C"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4BDACFC9" w14:textId="77777777" w:rsidR="005A359C"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24622FFB" w14:textId="77777777" w:rsidR="005A359C"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65D7817B" w14:textId="77777777" w:rsidR="005A359C" w:rsidRDefault="00000000">
      <w:pPr>
        <w:pStyle w:val="Heading2"/>
      </w:pPr>
      <w:bookmarkStart w:id="423" w:name="the-day-of-judgment"/>
      <w:bookmarkEnd w:id="403"/>
      <w:bookmarkEnd w:id="422"/>
      <w:r>
        <w:t>The Day of Judgment</w:t>
      </w:r>
    </w:p>
    <w:p w14:paraId="178F2899" w14:textId="77777777" w:rsidR="005A359C"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6A15320C" w14:textId="77777777" w:rsidR="005A359C" w:rsidRDefault="00000000">
      <w:pPr>
        <w:pStyle w:val="Heading3"/>
      </w:pPr>
      <w:bookmarkStart w:id="424" w:name="bahaullah-chooses-hardship-and-calamity"/>
      <w:r>
        <w:t>Baha’u’llah Chooses Hardship and Calamity</w:t>
      </w:r>
    </w:p>
    <w:p w14:paraId="4A2DE69A" w14:textId="77777777" w:rsidR="005A359C"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5DF47F87" w14:textId="77777777" w:rsidR="005A359C"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07CD593B" w14:textId="77777777" w:rsidR="005A359C" w:rsidRDefault="00000000">
      <w:pPr>
        <w:pStyle w:val="Heading3"/>
      </w:pPr>
      <w:bookmarkStart w:id="425" w:name="shade-for-the-unitarians"/>
      <w:bookmarkEnd w:id="424"/>
      <w:r>
        <w:t>Shade For the Unitarians</w:t>
      </w:r>
    </w:p>
    <w:p w14:paraId="6BE4D139" w14:textId="77777777" w:rsidR="005A359C"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443B58AA" w14:textId="77777777" w:rsidR="005A359C"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33C54D65" w14:textId="77777777" w:rsidR="005A359C" w:rsidRDefault="00000000">
      <w:pPr>
        <w:pStyle w:val="Heading2"/>
      </w:pPr>
      <w:bookmarkStart w:id="426" w:name="the-temple-is-built"/>
      <w:bookmarkEnd w:id="423"/>
      <w:bookmarkEnd w:id="425"/>
      <w:r>
        <w:lastRenderedPageBreak/>
        <w:t>The Temple Is Built</w:t>
      </w:r>
    </w:p>
    <w:p w14:paraId="3336FB27" w14:textId="77777777" w:rsidR="005A359C"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5F4DCA61" w14:textId="77777777" w:rsidR="005A359C" w:rsidRDefault="00000000">
      <w:r>
        <w:br w:type="page"/>
      </w:r>
    </w:p>
    <w:p w14:paraId="4659C274" w14:textId="77777777" w:rsidR="005A359C" w:rsidRDefault="00000000">
      <w:pPr>
        <w:pStyle w:val="Heading1"/>
      </w:pPr>
      <w:bookmarkStart w:id="427" w:name="sec-lawḥ-al-aḥbāb"/>
      <w:bookmarkStart w:id="428" w:name="_Toc197983816"/>
      <w:bookmarkEnd w:id="396"/>
      <w:bookmarkEnd w:id="426"/>
      <w:r>
        <w:lastRenderedPageBreak/>
        <w:t>Lawḥ al-Aḥbāb (Tablet of the Friends)</w:t>
      </w:r>
      <w:bookmarkEnd w:id="428"/>
    </w:p>
    <w:p w14:paraId="7C85C676" w14:textId="77777777" w:rsidR="005A359C" w:rsidRDefault="00000000">
      <w:pPr>
        <w:pStyle w:val="FirstParagraph"/>
      </w:pPr>
      <w:r>
        <w:t>This is the Tablet of the Friends,</w:t>
      </w:r>
    </w:p>
    <w:p w14:paraId="331B9368" w14:textId="77777777" w:rsidR="005A359C" w:rsidRDefault="00000000">
      <w:pPr>
        <w:pStyle w:val="BodyText"/>
      </w:pPr>
      <w:r>
        <w:t>It has descended from the presence of God, the Mighty, the Bestower,</w:t>
      </w:r>
    </w:p>
    <w:p w14:paraId="43F2BE0B" w14:textId="77777777" w:rsidR="005A359C" w:rsidRDefault="00000000">
      <w:pPr>
        <w:pStyle w:val="BodyText"/>
      </w:pPr>
      <w:r>
        <w:t>In the name of God, the Most Holy, the Most Glorious.</w:t>
      </w:r>
    </w:p>
    <w:p w14:paraId="52718DDA" w14:textId="77777777" w:rsidR="005A359C" w:rsidRDefault="00000000">
      <w:pPr>
        <w:pStyle w:val="Heading2"/>
      </w:pPr>
      <w:bookmarkStart w:id="429" w:name="in-praise-of-bahaullah-from-god"/>
      <w:r>
        <w:t>In Praise of Baha’u’llah From God</w:t>
      </w:r>
    </w:p>
    <w:p w14:paraId="695BC693" w14:textId="77777777" w:rsidR="005A359C"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00DDE234" w14:textId="77777777" w:rsidR="005A359C" w:rsidRDefault="00000000">
      <w:pPr>
        <w:pStyle w:val="Heading3"/>
      </w:pPr>
      <w:bookmarkStart w:id="430" w:name="today-is-not-a-day-for-sitting"/>
      <w:r>
        <w:t>Today Is Not a Day For Sitting</w:t>
      </w:r>
    </w:p>
    <w:p w14:paraId="5B3B8E79" w14:textId="77777777" w:rsidR="005A359C"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16D5B0E5" w14:textId="77777777" w:rsidR="005A359C"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1EF00694" w14:textId="77777777" w:rsidR="005A359C"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793916E2" w14:textId="77777777" w:rsidR="005A359C" w:rsidRDefault="00000000">
      <w:pPr>
        <w:pStyle w:val="Heading3"/>
      </w:pPr>
      <w:bookmarkStart w:id="431" w:name="fulfilling-gods-covenant"/>
      <w:bookmarkEnd w:id="430"/>
      <w:r>
        <w:lastRenderedPageBreak/>
        <w:t>Fulfilling God’s Covenant</w:t>
      </w:r>
    </w:p>
    <w:p w14:paraId="1E2FC202" w14:textId="77777777" w:rsidR="005A359C"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29327B67" w14:textId="77777777" w:rsidR="005A359C"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10B4EC7F" w14:textId="77777777" w:rsidR="005A359C" w:rsidRDefault="00000000">
      <w:pPr>
        <w:pStyle w:val="Heading3"/>
      </w:pPr>
      <w:bookmarkStart w:id="432" w:name="decreed-for-you-and-your-offspring"/>
      <w:bookmarkEnd w:id="431"/>
      <w:r>
        <w:t>Decreed For You and Your Offspring</w:t>
      </w:r>
    </w:p>
    <w:p w14:paraId="07E181F5" w14:textId="77777777" w:rsidR="005A359C"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714341DB" w14:textId="77777777" w:rsidR="005A359C"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3C42750E" w14:textId="77777777" w:rsidR="005A359C"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5C9175B9" w14:textId="77777777" w:rsidR="005A359C"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535E19AA" w14:textId="77777777" w:rsidR="005A359C" w:rsidRDefault="00000000">
      <w:pPr>
        <w:pStyle w:val="Heading3"/>
      </w:pPr>
      <w:bookmarkStart w:id="433" w:name="Xb0889cdd1b23227b0071393b989bc71cce102bc"/>
      <w:bookmarkEnd w:id="432"/>
      <w:r>
        <w:t>Chosen Trials For the Reform of the World</w:t>
      </w:r>
    </w:p>
    <w:p w14:paraId="5C0B7855" w14:textId="77777777" w:rsidR="005A359C"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3F142C19" w14:textId="77777777" w:rsidR="005A359C"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03EC7F0C" w14:textId="77777777" w:rsidR="005A359C"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22D2992C" w14:textId="77777777" w:rsidR="005A359C"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044AEE1A" w14:textId="77777777" w:rsidR="005A359C"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499D0900" w14:textId="77777777" w:rsidR="005A359C" w:rsidRDefault="00000000">
      <w:pPr>
        <w:pStyle w:val="Heading3"/>
      </w:pPr>
      <w:bookmarkStart w:id="434" w:name="rephrase-the-verses-once-again"/>
      <w:bookmarkEnd w:id="433"/>
      <w:r>
        <w:t>Rephrase the Verses Once Again</w:t>
      </w:r>
    </w:p>
    <w:p w14:paraId="286F2FA0" w14:textId="77777777" w:rsidR="005A359C"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4C82D2CF" w14:textId="77777777" w:rsidR="005A359C" w:rsidRDefault="00000000">
      <w:pPr>
        <w:pStyle w:val="Heading2"/>
      </w:pPr>
      <w:bookmarkStart w:id="435" w:name="to-my-loved-ones"/>
      <w:bookmarkEnd w:id="429"/>
      <w:bookmarkEnd w:id="434"/>
      <w:r>
        <w:t>To My Loved Ones</w:t>
      </w:r>
    </w:p>
    <w:p w14:paraId="51DE2631" w14:textId="77777777" w:rsidR="005A359C" w:rsidRDefault="00000000">
      <w:pPr>
        <w:pStyle w:val="Heading3"/>
      </w:pPr>
      <w:bookmarkStart w:id="436" w:name="unite-in-the-cause-of-god"/>
      <w:r>
        <w:t>Unite in the Cause of God</w:t>
      </w:r>
    </w:p>
    <w:p w14:paraId="526BFB38" w14:textId="77777777" w:rsidR="005A359C"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13916FE2" w14:textId="77777777" w:rsidR="005A359C"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4D7DF117" w14:textId="77777777" w:rsidR="005A359C"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7396DDD6" w14:textId="77777777" w:rsidR="005A359C" w:rsidRDefault="00000000">
      <w:pPr>
        <w:pStyle w:val="Heading2"/>
      </w:pPr>
      <w:bookmarkStart w:id="437" w:name="to-the-assembly-of-scholars"/>
      <w:bookmarkEnd w:id="435"/>
      <w:bookmarkEnd w:id="436"/>
      <w:r>
        <w:t>To the Assembly of Scholars</w:t>
      </w:r>
    </w:p>
    <w:p w14:paraId="7DC95CD0" w14:textId="77777777" w:rsidR="005A359C"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30FAA45B" w14:textId="77777777" w:rsidR="005A359C" w:rsidRDefault="00000000">
      <w:pPr>
        <w:pStyle w:val="Heading3"/>
      </w:pPr>
      <w:bookmarkStart w:id="438" w:name="X7a48265181e32f629a9accf42bea6c823578dbd"/>
      <w:r>
        <w:t>Banners of the Cause Will Be Raised in Every City</w:t>
      </w:r>
    </w:p>
    <w:p w14:paraId="1A7FF63A" w14:textId="77777777" w:rsidR="005A359C"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3A15C744" w14:textId="77777777" w:rsidR="005A359C"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708A5E62" w14:textId="77777777" w:rsidR="005A359C"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0753B7E9" w14:textId="77777777" w:rsidR="005A359C"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31C3251C" w14:textId="77777777" w:rsidR="005A359C" w:rsidRDefault="00000000">
      <w:pPr>
        <w:pStyle w:val="Heading3"/>
      </w:pPr>
      <w:bookmarkStart w:id="439" w:name="leave-the-symbols-behind-you"/>
      <w:bookmarkEnd w:id="438"/>
      <w:r>
        <w:t>Leave the Symbols Behind You</w:t>
      </w:r>
    </w:p>
    <w:p w14:paraId="2673773E" w14:textId="77777777" w:rsidR="005A359C"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36B257B8" w14:textId="77777777" w:rsidR="005A359C"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72DC11A5" w14:textId="77777777" w:rsidR="005A359C"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7F9DE50B" w14:textId="77777777" w:rsidR="005A359C"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6768CBCF" w14:textId="77777777" w:rsidR="005A359C"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A5FA4EF" w14:textId="77777777" w:rsidR="005A359C" w:rsidRDefault="00000000">
      <w:pPr>
        <w:pStyle w:val="Heading3"/>
      </w:pPr>
      <w:bookmarkStart w:id="440" w:name="the-bearer-of-grace"/>
      <w:bookmarkEnd w:id="439"/>
      <w:r>
        <w:t>The Bearer of Grace</w:t>
      </w:r>
    </w:p>
    <w:p w14:paraId="02472B69" w14:textId="77777777" w:rsidR="005A359C"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7F5912AA" w14:textId="77777777" w:rsidR="005A359C"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172DF475" w14:textId="77777777" w:rsidR="005A359C" w:rsidRDefault="00000000">
      <w:pPr>
        <w:pStyle w:val="Heading2"/>
      </w:pPr>
      <w:bookmarkStart w:id="441" w:name="to-the-assembly-of-mankind"/>
      <w:bookmarkEnd w:id="437"/>
      <w:bookmarkEnd w:id="440"/>
      <w:r>
        <w:lastRenderedPageBreak/>
        <w:t>To the Assembly of Mankind</w:t>
      </w:r>
    </w:p>
    <w:p w14:paraId="5907D7E3" w14:textId="77777777" w:rsidR="005A359C"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1CF1FFD3" w14:textId="77777777" w:rsidR="005A359C" w:rsidRDefault="00000000">
      <w:pPr>
        <w:pStyle w:val="Heading3"/>
      </w:pPr>
      <w:bookmarkStart w:id="442" w:name="the-covenant-of-his-own-self"/>
      <w:r>
        <w:t>The Covenant of His Own Self</w:t>
      </w:r>
    </w:p>
    <w:p w14:paraId="0AF00BC3" w14:textId="77777777" w:rsidR="005A359C"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35FFDD9B" w14:textId="77777777" w:rsidR="005A359C"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33E54BC4" w14:textId="77777777" w:rsidR="005A359C" w:rsidRDefault="00000000">
      <w:pPr>
        <w:pStyle w:val="Heading3"/>
      </w:pPr>
      <w:bookmarkStart w:id="443" w:name="X48ab0702da7ccb6e6570c2d15f47a97980010a5"/>
      <w:bookmarkEnd w:id="442"/>
      <w:r>
        <w:t>Punishment Will Pass Over Those Who Disbelieve</w:t>
      </w:r>
    </w:p>
    <w:p w14:paraId="7E986A7A" w14:textId="77777777" w:rsidR="005A359C"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3839C714" w14:textId="77777777" w:rsidR="005A359C"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1B970E61" w14:textId="77777777" w:rsidR="005A359C"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0D0F56FD" w14:textId="77777777" w:rsidR="005A359C" w:rsidRDefault="00000000">
      <w:pPr>
        <w:pStyle w:val="Heading3"/>
      </w:pPr>
      <w:bookmarkStart w:id="444" w:name="Xcac1cf461971e5a3656f13ff6e99c728339ae0b"/>
      <w:bookmarkEnd w:id="443"/>
      <w:r>
        <w:lastRenderedPageBreak/>
        <w:t>Mention God In a Manner That Awakens Those Who Are Asleep</w:t>
      </w:r>
    </w:p>
    <w:p w14:paraId="2088E0C8" w14:textId="77777777" w:rsidR="005A359C"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3E242D53" w14:textId="77777777" w:rsidR="005A359C"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0CEBACBC" w14:textId="77777777" w:rsidR="005A359C" w:rsidRDefault="00000000">
      <w:pPr>
        <w:pStyle w:val="Heading3"/>
      </w:pPr>
      <w:bookmarkStart w:id="445" w:name="mention-the-noble-ali"/>
      <w:bookmarkEnd w:id="444"/>
      <w:r>
        <w:t>Mention the Noble Ali</w:t>
      </w:r>
    </w:p>
    <w:p w14:paraId="484E6B22" w14:textId="77777777" w:rsidR="005A359C"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0370D218" w14:textId="77777777" w:rsidR="005A359C"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1A3894EC" w14:textId="77777777" w:rsidR="005A359C"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07B5F00A" w14:textId="77777777" w:rsidR="005A359C" w:rsidRDefault="00000000">
      <w:pPr>
        <w:pStyle w:val="Heading3"/>
      </w:pPr>
      <w:bookmarkStart w:id="446" w:name="remember-taqiyyah"/>
      <w:bookmarkEnd w:id="445"/>
      <w:r>
        <w:t>Remember Taqiyyah</w:t>
      </w:r>
    </w:p>
    <w:p w14:paraId="69C65BFD" w14:textId="77777777" w:rsidR="005A359C"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79C3E720" w14:textId="77777777" w:rsidR="005A359C"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6B86BE3E" w14:textId="77777777" w:rsidR="005A359C"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B3D4809" w14:textId="77777777" w:rsidR="005A359C"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69015051" w14:textId="77777777" w:rsidR="005A359C"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72732577" w14:textId="77777777" w:rsidR="005A359C" w:rsidRDefault="00000000">
      <w:pPr>
        <w:pStyle w:val="Heading2"/>
      </w:pPr>
      <w:bookmarkStart w:id="447" w:name="glory-be-to-god"/>
      <w:bookmarkEnd w:id="441"/>
      <w:bookmarkEnd w:id="446"/>
      <w:r>
        <w:t>Glory Be to God</w:t>
      </w:r>
    </w:p>
    <w:p w14:paraId="4671319A" w14:textId="77777777" w:rsidR="005A359C"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7F88C605" w14:textId="77777777" w:rsidR="005A359C" w:rsidRDefault="00000000">
      <w:r>
        <w:br w:type="page"/>
      </w:r>
    </w:p>
    <w:p w14:paraId="3D21AF4B" w14:textId="77777777" w:rsidR="005A359C" w:rsidRDefault="00000000">
      <w:pPr>
        <w:pStyle w:val="Heading1"/>
      </w:pPr>
      <w:bookmarkStart w:id="448" w:name="sec-asl-i-kullul-khayr"/>
      <w:bookmarkStart w:id="449" w:name="_Toc197983817"/>
      <w:bookmarkEnd w:id="427"/>
      <w:bookmarkEnd w:id="447"/>
      <w:r>
        <w:lastRenderedPageBreak/>
        <w:t>Asl-i-Kullu’l-Khayr (Essence of All Good)</w:t>
      </w:r>
      <w:bookmarkEnd w:id="449"/>
    </w:p>
    <w:p w14:paraId="504EA54A" w14:textId="77777777" w:rsidR="005A359C" w:rsidRDefault="00000000">
      <w:pPr>
        <w:pStyle w:val="FirstParagraph"/>
      </w:pPr>
      <w:r>
        <w:t>He is the Most Exalted, the Most High.</w:t>
      </w:r>
    </w:p>
    <w:p w14:paraId="7427E7F0" w14:textId="77777777" w:rsidR="005A359C" w:rsidRDefault="00000000">
      <w:pPr>
        <w:pStyle w:val="BodyText"/>
      </w:pPr>
      <w:r>
        <w:t>1 The foundation of all goodness is reliance upon God, submission to His command, and contentment with His will.</w:t>
      </w:r>
    </w:p>
    <w:p w14:paraId="39F9DD25" w14:textId="77777777" w:rsidR="005A359C" w:rsidRDefault="00000000">
      <w:pPr>
        <w:pStyle w:val="BodyText"/>
      </w:pPr>
      <w:r>
        <w:t>2 The foundation of wisdom is fear of God, exalted is His mention, dread of His might and chastisement, and awe before the manifestations of His justice and decree.</w:t>
      </w:r>
    </w:p>
    <w:p w14:paraId="41A5B121" w14:textId="77777777" w:rsidR="005A359C" w:rsidRDefault="00000000">
      <w:pPr>
        <w:pStyle w:val="BodyText"/>
      </w:pPr>
      <w:r>
        <w:t>3 The essence of religion is acknowledgment of what has been revealed by God and adherence to the ordinances set forth in His unerring Book.</w:t>
      </w:r>
    </w:p>
    <w:p w14:paraId="0C890CEB" w14:textId="77777777" w:rsidR="005A359C" w:rsidRDefault="00000000">
      <w:pPr>
        <w:pStyle w:val="BodyText"/>
      </w:pPr>
      <w:r>
        <w:t>4 The foundation of dignity is for the servant to be content with what has been bestowed upon him and to be satisfied with what has been decreed for him.</w:t>
      </w:r>
    </w:p>
    <w:p w14:paraId="00C14341" w14:textId="77777777" w:rsidR="005A359C" w:rsidRDefault="00000000">
      <w:pPr>
        <w:pStyle w:val="BodyText"/>
      </w:pPr>
      <w:r>
        <w:t>5 The essence of love is for the servant to turn toward the Beloved and to turn away from all else, with no desire other than what his Lord wills.</w:t>
      </w:r>
    </w:p>
    <w:p w14:paraId="113DCAB7" w14:textId="77777777" w:rsidR="005A359C" w:rsidRDefault="00000000">
      <w:pPr>
        <w:pStyle w:val="BodyText"/>
      </w:pPr>
      <w:r>
        <w:t>6 The foundation of remembrance is steadfastness in the presence of the One remembered and forgetfulness of all else.</w:t>
      </w:r>
    </w:p>
    <w:p w14:paraId="0A968781" w14:textId="77777777" w:rsidR="005A359C" w:rsidRDefault="00000000">
      <w:pPr>
        <w:pStyle w:val="BodyText"/>
      </w:pPr>
      <w:r>
        <w:t>7 The essence of trust in God is for the servant to act and strive in this world, to rely upon God, and to look solely to the bounty of his Lord, for unto Him all matters of the servant return in the end.</w:t>
      </w:r>
    </w:p>
    <w:p w14:paraId="4BD9279B" w14:textId="77777777" w:rsidR="005A359C" w:rsidRDefault="00000000">
      <w:pPr>
        <w:pStyle w:val="BodyText"/>
      </w:pPr>
      <w:r>
        <w:t>8 The essence of detachment is turning toward God, entering His presence, fixing one’s gaze upon Him, and bearing witness before Him.</w:t>
      </w:r>
    </w:p>
    <w:p w14:paraId="64D14F4B" w14:textId="77777777" w:rsidR="005A359C" w:rsidRDefault="00000000">
      <w:pPr>
        <w:pStyle w:val="BodyText"/>
      </w:pPr>
      <w:r>
        <w:t>9 The foundation of innate nature is acknowledgment of one’s poverty before God and submission by one’s own choice before the Sovereign, the Mighty, the Omnipotent.</w:t>
      </w:r>
    </w:p>
    <w:p w14:paraId="4CDBDAA5" w14:textId="77777777" w:rsidR="005A359C" w:rsidRDefault="00000000">
      <w:pPr>
        <w:pStyle w:val="BodyText"/>
      </w:pPr>
      <w:r>
        <w:t>10 The essence of power and courage is to exalt the Word of God and to remain steadfast in His love.</w:t>
      </w:r>
    </w:p>
    <w:p w14:paraId="295FC316" w14:textId="77777777" w:rsidR="005A359C" w:rsidRDefault="00000000">
      <w:pPr>
        <w:pStyle w:val="BodyText"/>
      </w:pPr>
      <w:r>
        <w:t>11 The essence of beneficence is for the servant to manifest what God has bestowed upon him, and to give thanks to Him in all circumstances and at all times.</w:t>
      </w:r>
    </w:p>
    <w:p w14:paraId="59CBDFFC" w14:textId="77777777" w:rsidR="005A359C" w:rsidRDefault="00000000">
      <w:pPr>
        <w:pStyle w:val="BodyText"/>
      </w:pPr>
      <w:r>
        <w:t>12 The essence of faith is to speak little and to act abundantly; and if one’s words exceed his deeds, know that his nonexistence is better than his existence, and his demise is better than his survival.</w:t>
      </w:r>
    </w:p>
    <w:p w14:paraId="7D5C9AD6" w14:textId="77777777" w:rsidR="005A359C" w:rsidRDefault="00000000">
      <w:pPr>
        <w:pStyle w:val="BodyText"/>
      </w:pPr>
      <w:r>
        <w:t>13 The foundation of well-being is silence, consideration of the consequences, and withdrawal from the people.</w:t>
      </w:r>
    </w:p>
    <w:p w14:paraId="64AD1134" w14:textId="77777777" w:rsidR="005A359C" w:rsidRDefault="00000000">
      <w:pPr>
        <w:pStyle w:val="BodyText"/>
      </w:pPr>
      <w:r>
        <w:t>14 The essence of aspiration is for a person to spend on himself, his family, and the poor among his brethren in faith.</w:t>
      </w:r>
    </w:p>
    <w:p w14:paraId="5E79F5B2" w14:textId="77777777" w:rsidR="005A359C" w:rsidRDefault="00000000">
      <w:pPr>
        <w:pStyle w:val="BodyText"/>
      </w:pPr>
      <w:r>
        <w:t>15 The essence of commerce is My love; through it, all things are enriched by all things, and without it, all things are impoverished by all things. This is what has been inscribed by a radiant finger of might.</w:t>
      </w:r>
    </w:p>
    <w:p w14:paraId="07D38688" w14:textId="77777777" w:rsidR="005A359C" w:rsidRDefault="00000000">
      <w:pPr>
        <w:pStyle w:val="BodyText"/>
      </w:pPr>
      <w:r>
        <w:lastRenderedPageBreak/>
        <w:t>16 The foundation of all evil is the servant’s heedlessness of his Lord and his attachment to others beside Him.</w:t>
      </w:r>
    </w:p>
    <w:p w14:paraId="58DCD337" w14:textId="77777777" w:rsidR="005A359C" w:rsidRDefault="00000000">
      <w:pPr>
        <w:pStyle w:val="BodyText"/>
      </w:pPr>
      <w:r>
        <w:t>17 The foundation of the fire is denial of the signs of God, disputation with those sent by Him, rejection of them, and arrogance toward them.</w:t>
      </w:r>
    </w:p>
    <w:p w14:paraId="2A9FCD95" w14:textId="77777777" w:rsidR="005A359C" w:rsidRDefault="00000000">
      <w:pPr>
        <w:pStyle w:val="BodyText"/>
      </w:pPr>
      <w:r>
        <w:t>18 The foundation of all knowledge is the recognition of God, exalted is His glory, which is attained only through the recognition of His Manifestation.</w:t>
      </w:r>
    </w:p>
    <w:p w14:paraId="4F9E967C" w14:textId="77777777" w:rsidR="005A359C" w:rsidRDefault="00000000">
      <w:pPr>
        <w:pStyle w:val="BodyText"/>
      </w:pPr>
      <w:r>
        <w:t>19 The essence of abasement is to leave the shadow of the Merciful and to enter the shadow of Satan.</w:t>
      </w:r>
    </w:p>
    <w:p w14:paraId="11FFE638" w14:textId="77777777" w:rsidR="005A359C" w:rsidRDefault="00000000">
      <w:pPr>
        <w:pStyle w:val="BodyText"/>
      </w:pPr>
      <w:r>
        <w:t>20 The essence of disbelief is associating partners with God, relying on anything other than Him, and fleeing from His decrees.</w:t>
      </w:r>
    </w:p>
    <w:p w14:paraId="212FBDA6" w14:textId="77777777" w:rsidR="005A359C" w:rsidRDefault="00000000">
      <w:pPr>
        <w:pStyle w:val="BodyText"/>
      </w:pPr>
      <w:r>
        <w:t>21 The foundation of loss is for one’s days to pass without knowing himself.</w:t>
      </w:r>
    </w:p>
    <w:p w14:paraId="3F8B51D6" w14:textId="77777777" w:rsidR="005A359C" w:rsidRDefault="00000000">
      <w:pPr>
        <w:pStyle w:val="BodyText"/>
      </w:pPr>
      <w:r>
        <w:t>22 The essence of all that We have mentioned to you is fairness, which is for the servant to free himself from delusion and imitation, to observe the manifestations of creation with the eye of oneness, and to perceive all things with a penetrating vision.</w:t>
      </w:r>
    </w:p>
    <w:p w14:paraId="5ECF51FC" w14:textId="77777777" w:rsidR="005A359C" w:rsidRDefault="00000000">
      <w:pPr>
        <w:pStyle w:val="BodyText"/>
      </w:pPr>
      <w:r>
        <w:t>23 Thus have We taught you and set forth for you the words of wisdom, so that you may give thanks to your Lord within yourself and glory in them among the people of the world.</w:t>
      </w:r>
    </w:p>
    <w:p w14:paraId="5289292E" w14:textId="77777777" w:rsidR="005A359C" w:rsidRDefault="00000000">
      <w:r>
        <w:br w:type="page"/>
      </w:r>
    </w:p>
    <w:p w14:paraId="72FDB47B" w14:textId="77777777" w:rsidR="005A359C" w:rsidRDefault="00000000">
      <w:pPr>
        <w:pStyle w:val="Heading1"/>
      </w:pPr>
      <w:bookmarkStart w:id="450" w:name="Lawh-i-Khalil-I"/>
      <w:bookmarkStart w:id="451" w:name="_Toc197983818"/>
      <w:bookmarkEnd w:id="448"/>
      <w:r>
        <w:lastRenderedPageBreak/>
        <w:t>Lawh-i-Khalil I (Tablet to Khalil)</w:t>
      </w:r>
      <w:bookmarkEnd w:id="451"/>
    </w:p>
    <w:p w14:paraId="0A01CCAC" w14:textId="77777777" w:rsidR="005A359C" w:rsidRDefault="00000000">
      <w:pPr>
        <w:pStyle w:val="FirstParagraph"/>
      </w:pPr>
      <w:r>
        <w:t>1 He is Allah, the King, the Sovereign, the Mighty, the Powerful, the Self-Subsisting.</w:t>
      </w:r>
    </w:p>
    <w:p w14:paraId="02158AE0" w14:textId="77777777" w:rsidR="005A359C"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0F7D632F" w14:textId="77777777" w:rsidR="005A359C"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5852B135" w14:textId="77777777" w:rsidR="005A359C"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77651265" w14:textId="77777777" w:rsidR="005A359C" w:rsidRDefault="00000000">
      <w:pPr>
        <w:pStyle w:val="Heading2"/>
      </w:pPr>
      <w:bookmarkStart w:id="452" w:name="X7cc751c65542262aefec248351bf23c21401db9"/>
      <w:r>
        <w:t>People Were Created According to the Nature of Allah</w:t>
      </w:r>
    </w:p>
    <w:p w14:paraId="7B7FAC37" w14:textId="77777777" w:rsidR="005A359C"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6BFEC02D" w14:textId="77777777" w:rsidR="005A359C"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71F647A" w14:textId="77777777" w:rsidR="005A359C"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7A5E65F9" w14:textId="77777777" w:rsidR="005A359C"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127AF081" w14:textId="77777777" w:rsidR="005A359C" w:rsidRDefault="00000000">
      <w:pPr>
        <w:pStyle w:val="Heading2"/>
      </w:pPr>
      <w:bookmarkStart w:id="453" w:name="X4f7dcedecedab5c4a2dc5feedf6cefe1a302d28"/>
      <w:bookmarkEnd w:id="452"/>
      <w:r>
        <w:t>People Know According to Their Levels, Not According To What Was Destined For Them</w:t>
      </w:r>
    </w:p>
    <w:p w14:paraId="11693FD6" w14:textId="77777777" w:rsidR="005A359C"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0DC2A659" w14:textId="77777777" w:rsidR="005A359C"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7F74613F" w14:textId="77777777" w:rsidR="005A359C"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2EC3A194" w14:textId="77777777" w:rsidR="005A359C"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221A6FA0" w14:textId="77777777" w:rsidR="005A359C" w:rsidRDefault="00000000">
      <w:pPr>
        <w:pStyle w:val="Heading2"/>
      </w:pPr>
      <w:bookmarkStart w:id="454" w:name="Xb5a96270ca7faeae76b1e54aced6db6c9df2375"/>
      <w:bookmarkEnd w:id="453"/>
      <w:r>
        <w:t>About My Son (Mirza Muhammad Ali), and the Status of Baha’u’llah’s Sons</w:t>
      </w:r>
    </w:p>
    <w:p w14:paraId="6B392430" w14:textId="77777777" w:rsidR="005A359C"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A2E4831" w14:textId="77777777" w:rsidR="005A359C"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2C9431EE" w14:textId="77777777" w:rsidR="005A359C"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4C4C3ECB" w14:textId="77777777" w:rsidR="005A359C" w:rsidRDefault="00000000">
      <w:r>
        <w:br w:type="page"/>
      </w:r>
    </w:p>
    <w:p w14:paraId="2411C897" w14:textId="77777777" w:rsidR="005A359C" w:rsidRDefault="00000000">
      <w:pPr>
        <w:pStyle w:val="Heading1"/>
      </w:pPr>
      <w:bookmarkStart w:id="455" w:name="sec-lawh-i-salman-i"/>
      <w:bookmarkStart w:id="456" w:name="_Toc197983819"/>
      <w:bookmarkEnd w:id="450"/>
      <w:bookmarkEnd w:id="454"/>
      <w:r>
        <w:lastRenderedPageBreak/>
        <w:t>Lawh-i-Salman I (First Tablet to Salman)</w:t>
      </w:r>
      <w:bookmarkEnd w:id="456"/>
    </w:p>
    <w:p w14:paraId="59491056" w14:textId="77777777" w:rsidR="005A359C"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63049805" w14:textId="77777777" w:rsidR="005A359C"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4248DD6B" w14:textId="77777777" w:rsidR="005A359C"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00633767" w14:textId="77777777" w:rsidR="005A359C"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7951229C" w14:textId="77777777" w:rsidR="005A359C"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38A9C3B8" w14:textId="77777777" w:rsidR="005A359C"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3C6343F" w14:textId="77777777" w:rsidR="005A359C"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45CF3CE3" w14:textId="77777777" w:rsidR="005A359C"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3A5FAECD" w14:textId="77777777" w:rsidR="005A359C"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03C1BC41" w14:textId="77777777" w:rsidR="005A359C"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A5FAB8E" w14:textId="77777777" w:rsidR="005A359C"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03454B4B" w14:textId="77777777" w:rsidR="005A359C" w:rsidRDefault="00000000">
      <w:pPr>
        <w:pStyle w:val="BodyText"/>
      </w:pPr>
      <w:r>
        <w:t>In such a case, if someone describes such a person in the earlier flattering terms, they would be considered a liar, and in God’s eyes, they are among the people of Hell’s fire.</w:t>
      </w:r>
    </w:p>
    <w:p w14:paraId="14663485" w14:textId="77777777" w:rsidR="005A359C"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2FF9959B" w14:textId="77777777" w:rsidR="005A359C"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14ED2A23" w14:textId="77777777" w:rsidR="005A359C"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6976377C" w14:textId="77777777" w:rsidR="005A359C"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73B87C7" w14:textId="77777777" w:rsidR="005A359C"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41D4E789" w14:textId="77777777" w:rsidR="005A359C"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1FC3518E" w14:textId="77777777" w:rsidR="005A359C" w:rsidRDefault="00000000">
      <w:pPr>
        <w:pStyle w:val="BodyText"/>
      </w:pPr>
      <w:r>
        <w:lastRenderedPageBreak/>
        <w:t>11 O Salman, observe the words of the Merciful with a pure heart and a holy sight, and reflect so that you may perhaps achieve the will of God.</w:t>
      </w:r>
    </w:p>
    <w:p w14:paraId="231C85CF" w14:textId="77777777" w:rsidR="005A359C"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8462C25" w14:textId="77777777" w:rsidR="005A359C"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57184807" w14:textId="77777777" w:rsidR="005A359C" w:rsidRDefault="00000000">
      <w:pPr>
        <w:pStyle w:val="BodyText"/>
      </w:pPr>
      <w:r>
        <w:t>14 Question: Since color turned into a prisoner of color, Moses became in conflict with Moses.</w:t>
      </w:r>
    </w:p>
    <w:p w14:paraId="59902469" w14:textId="77777777" w:rsidR="005A359C"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09D1B141" w14:textId="77777777" w:rsidR="005A359C" w:rsidRDefault="00000000">
      <w:pPr>
        <w:pStyle w:val="BodyText"/>
      </w:pPr>
      <w:r>
        <w:t>16 And in another place they said:</w:t>
      </w:r>
    </w:p>
    <w:p w14:paraId="4C89CDAC" w14:textId="77777777" w:rsidR="005A359C"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DA42F20" w14:textId="77777777" w:rsidR="005A359C"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7EB0D130" w14:textId="77777777" w:rsidR="005A359C"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60561439" w14:textId="77777777" w:rsidR="005A359C"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6152BD39" w14:textId="77777777" w:rsidR="005A359C"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E3230D6" w14:textId="77777777" w:rsidR="005A359C"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2688689F" w14:textId="77777777" w:rsidR="005A359C"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5A225E4C" w14:textId="77777777" w:rsidR="005A359C"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3886ED6" w14:textId="77777777" w:rsidR="005A359C"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5410F0CA" w14:textId="77777777" w:rsidR="005A359C"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28F268B3" w14:textId="77777777" w:rsidR="005A359C"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6A76368" w14:textId="77777777" w:rsidR="005A359C"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0E9D7875" w14:textId="77777777" w:rsidR="005A359C" w:rsidRDefault="00000000">
      <w:pPr>
        <w:pStyle w:val="BodyText"/>
      </w:pPr>
      <w:r>
        <w:t>23 O Salman, it’s better that we entrust the secrets of our soul and the creative invocations of our beloved to the sky of the Merciful’s will, and embark on the meaning of poetry.</w:t>
      </w:r>
    </w:p>
    <w:p w14:paraId="4A22D4BB" w14:textId="77777777" w:rsidR="005A359C"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3547D490" w14:textId="77777777" w:rsidR="005A359C"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1FB26EDB" w14:textId="77777777" w:rsidR="005A359C"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1B539988" w14:textId="77777777" w:rsidR="005A359C"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7135C54E" w14:textId="77777777" w:rsidR="005A359C"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36DF2571" w14:textId="77777777" w:rsidR="005A359C"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29AC2D4E" w14:textId="77777777" w:rsidR="005A359C"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D52C73A" w14:textId="77777777" w:rsidR="005A359C"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7BB1D741" w14:textId="77777777" w:rsidR="005A359C" w:rsidRDefault="00000000">
      <w:pPr>
        <w:pStyle w:val="BodyText"/>
      </w:pPr>
      <w:r>
        <w:lastRenderedPageBreak/>
        <w:t>25 Hey Salman, tell the worshippers to step into the sea so that they become purified from all colors and enter the holiest and purest place and the greatest view.</w:t>
      </w:r>
    </w:p>
    <w:p w14:paraId="709BDAFC" w14:textId="77777777" w:rsidR="005A359C"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262CF7D9" w14:textId="77777777" w:rsidR="005A359C"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62D14E1" w14:textId="77777777" w:rsidR="005A359C" w:rsidRDefault="00000000">
      <w:pPr>
        <w:pStyle w:val="BodyText"/>
      </w:pPr>
      <w:r>
        <w:t>We ask God to purify its breast, return it to itself and support it in acknowledging the Omnipotent, Most High, and Great God.</w:t>
      </w:r>
    </w:p>
    <w:p w14:paraId="2A86B56F" w14:textId="77777777" w:rsidR="005A359C"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0CEB37EC" w14:textId="77777777" w:rsidR="005A359C"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36CD0EFC" w14:textId="77777777" w:rsidR="005A359C"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73C4A080" w14:textId="77777777" w:rsidR="005A359C"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594E4F3A" w14:textId="77777777" w:rsidR="005A359C"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C42404F" w14:textId="77777777" w:rsidR="005A359C"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04A9E12F" w14:textId="77777777" w:rsidR="005A359C"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04306A52" w14:textId="77777777" w:rsidR="005A359C"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506B7FA4" w14:textId="77777777" w:rsidR="005A359C"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470C84BA" w14:textId="77777777" w:rsidR="005A359C"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464CBEB8" w14:textId="77777777" w:rsidR="005A359C"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093D68F2" w14:textId="77777777" w:rsidR="005A359C" w:rsidRDefault="00000000">
      <w:pPr>
        <w:pStyle w:val="BodyText"/>
      </w:pPr>
      <w:r>
        <w:t>31 O Salman! * Enough for you to enact that at dawn, the beauty of the Chosen One manifested on your hearts and occupied you with His own essence, and then returned to the abode of his own dwelling *</w:t>
      </w:r>
    </w:p>
    <w:p w14:paraId="13EFC610" w14:textId="77777777" w:rsidR="005A359C"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708E057D" w14:textId="77777777" w:rsidR="005A359C"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137576A9" w14:textId="77777777" w:rsidR="005A359C"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1C55FAC0" w14:textId="77777777" w:rsidR="005A359C"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9816AEC" w14:textId="77777777" w:rsidR="005A359C"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64EFAB09" w14:textId="77777777" w:rsidR="005A359C"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981672A" w14:textId="77777777" w:rsidR="005A359C" w:rsidRDefault="00000000">
      <w:r>
        <w:br w:type="page"/>
      </w:r>
    </w:p>
    <w:p w14:paraId="545F8981" w14:textId="77777777" w:rsidR="005A359C" w:rsidRDefault="00000000">
      <w:pPr>
        <w:pStyle w:val="Heading1"/>
      </w:pPr>
      <w:bookmarkStart w:id="457" w:name="sec-lawh-i-tibb"/>
      <w:bookmarkStart w:id="458" w:name="_Toc197983820"/>
      <w:bookmarkEnd w:id="455"/>
      <w:r>
        <w:lastRenderedPageBreak/>
        <w:t>Lawh-i-Tibb (Tablet of Medicine)</w:t>
      </w:r>
      <w:bookmarkEnd w:id="458"/>
    </w:p>
    <w:p w14:paraId="702AEC22" w14:textId="77777777" w:rsidR="005A359C" w:rsidRDefault="00000000">
      <w:pPr>
        <w:pStyle w:val="FirstParagraph"/>
      </w:pPr>
      <w:r>
        <w:t>1) Indeed, bestowed upon one of the physicians is the splendor of God.</w:t>
      </w:r>
    </w:p>
    <w:p w14:paraId="39B1BF20" w14:textId="77777777" w:rsidR="005A359C" w:rsidRDefault="00000000">
      <w:pPr>
        <w:pStyle w:val="BodyText"/>
      </w:pPr>
      <w:r>
        <w:t>He is God, the All-Knowing.</w:t>
      </w:r>
    </w:p>
    <w:p w14:paraId="72FE0251" w14:textId="77777777" w:rsidR="005A359C" w:rsidRDefault="00000000">
      <w:pPr>
        <w:pStyle w:val="BodyText"/>
      </w:pPr>
      <w:r>
        <w:t>The tongue of antiquity speaks of what becomes abundant in the hearts when the physicians are absent.</w:t>
      </w:r>
    </w:p>
    <w:p w14:paraId="15ABD983" w14:textId="77777777" w:rsidR="005A359C"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7CC42245" w14:textId="77777777" w:rsidR="005A359C"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0B63AD4D" w14:textId="77777777" w:rsidR="005A359C"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09FC1CBF" w14:textId="77777777" w:rsidR="005A359C" w:rsidRDefault="00000000">
      <w:pPr>
        <w:pStyle w:val="Heading2"/>
      </w:pPr>
      <w:bookmarkStart w:id="459" w:name="a-healing-prayer"/>
      <w:r>
        <w:lastRenderedPageBreak/>
        <w:t>A Healing Prayer</w:t>
      </w:r>
    </w:p>
    <w:p w14:paraId="27E78096" w14:textId="77777777" w:rsidR="005A359C"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773CD2FB" w14:textId="77777777" w:rsidR="005A359C" w:rsidRDefault="00000000">
      <w:pPr>
        <w:pStyle w:val="Heading3"/>
      </w:pPr>
      <w:bookmarkStart w:id="460" w:name="wisdom-explanation-and-constancy"/>
      <w:r>
        <w:t>Wisdom, Explanation, and Constancy</w:t>
      </w:r>
    </w:p>
    <w:p w14:paraId="7376D4E0" w14:textId="77777777" w:rsidR="005A359C"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30D19295" w14:textId="77777777" w:rsidR="005A359C"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72F125AF" w14:textId="77777777" w:rsidR="005A359C" w:rsidRDefault="00000000">
      <w:pPr>
        <w:pStyle w:val="Heading1"/>
      </w:pPr>
      <w:bookmarkStart w:id="461" w:name="sec-suriy-i-bayan"/>
      <w:bookmarkStart w:id="462" w:name="_Toc197983821"/>
      <w:bookmarkEnd w:id="457"/>
      <w:bookmarkEnd w:id="459"/>
      <w:bookmarkEnd w:id="460"/>
      <w:r>
        <w:t>Suriy-i-Bayan (The Chapter of Clarity)</w:t>
      </w:r>
      <w:bookmarkEnd w:id="462"/>
    </w:p>
    <w:p w14:paraId="283F9653" w14:textId="77777777" w:rsidR="005A359C" w:rsidRDefault="00000000">
      <w:pPr>
        <w:pStyle w:val="FirstParagraph"/>
      </w:pPr>
      <w:r>
        <w:t>1 This is the Surah of clarity that has been revealed by the Almighty Rahman to the one who believed in Allah and was among the guided ones, written in the tablets.</w:t>
      </w:r>
    </w:p>
    <w:p w14:paraId="2A76A96C" w14:textId="77777777" w:rsidR="005A359C"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254E61B6" w14:textId="77777777" w:rsidR="005A359C"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4B0755EA" w14:textId="77777777" w:rsidR="005A359C" w:rsidRDefault="00000000">
      <w:pPr>
        <w:pStyle w:val="Heading2"/>
      </w:pPr>
      <w:bookmarkStart w:id="463" w:name="to-the-traveler-to-allah"/>
      <w:r>
        <w:lastRenderedPageBreak/>
        <w:t>To the Traveler to Allah</w:t>
      </w:r>
    </w:p>
    <w:p w14:paraId="7377C0D4" w14:textId="77777777" w:rsidR="005A359C"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542D8884" w14:textId="77777777" w:rsidR="005A359C"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71DB0166" w14:textId="77777777" w:rsidR="005A359C" w:rsidRDefault="00000000">
      <w:pPr>
        <w:pStyle w:val="Heading2"/>
      </w:pPr>
      <w:bookmarkStart w:id="464" w:name="convey-these-messages-to-the-people"/>
      <w:bookmarkEnd w:id="463"/>
      <w:r>
        <w:lastRenderedPageBreak/>
        <w:t>Convey These Messages To the People</w:t>
      </w:r>
    </w:p>
    <w:p w14:paraId="79D190E6" w14:textId="77777777" w:rsidR="005A359C"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77B0C8A7" w14:textId="77777777" w:rsidR="005A359C" w:rsidRDefault="00000000">
      <w:pPr>
        <w:pStyle w:val="BodyText"/>
      </w:pPr>
      <w:r>
        <w:t>* Say, O my people, fear Allah, and do not shed blood, and do not interfere with yourself, and be among the righteous</w:t>
      </w:r>
    </w:p>
    <w:p w14:paraId="540EADAC" w14:textId="77777777" w:rsidR="005A359C" w:rsidRDefault="00000000">
      <w:pPr>
        <w:pStyle w:val="BodyText"/>
      </w:pPr>
      <w:r>
        <w:t>* Be careful not to corrupt the earth after its reformation, and do not follow the ways of the heedless</w:t>
      </w:r>
    </w:p>
    <w:p w14:paraId="522974D4" w14:textId="77777777" w:rsidR="005A359C"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1B73BE96" w14:textId="77777777" w:rsidR="005A359C"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4263449A" w14:textId="77777777" w:rsidR="005A359C" w:rsidRDefault="00000000">
      <w:pPr>
        <w:pStyle w:val="BodyText"/>
      </w:pPr>
      <w:r>
        <w:t>* If the words of these people affect anyone, it is not because of them, but because of the potential within the words of an able and wise ruler</w:t>
      </w:r>
    </w:p>
    <w:p w14:paraId="754BA60D" w14:textId="77777777" w:rsidR="005A359C" w:rsidRDefault="00000000">
      <w:pPr>
        <w:pStyle w:val="BodyText"/>
      </w:pPr>
      <w:r>
        <w:t>* Their example before Allah is like a lamp from which the servants derive light, while it burns itself and becomes one of the burnt</w:t>
      </w:r>
    </w:p>
    <w:p w14:paraId="722E4651" w14:textId="77777777" w:rsidR="005A359C" w:rsidRDefault="00000000">
      <w:pPr>
        <w:pStyle w:val="BodyText"/>
      </w:pPr>
      <w:r>
        <w:t>* Say, O my people, do not commit what would waste the sanctity of your worship and the sanctity of the command between the servants, and do not become one of the corrupt</w:t>
      </w:r>
    </w:p>
    <w:p w14:paraId="744C8C88" w14:textId="77777777" w:rsidR="005A359C" w:rsidRDefault="00000000">
      <w:pPr>
        <w:pStyle w:val="BodyText"/>
      </w:pPr>
      <w:r>
        <w:t>* Do not approach what your minds deny, avoid sin, and indeed it is forbidden to you in the book of which only those whom Allah has purified from all impurities and made from the purifiers can touch</w:t>
      </w:r>
    </w:p>
    <w:p w14:paraId="37B82808" w14:textId="77777777" w:rsidR="005A359C" w:rsidRDefault="00000000">
      <w:pPr>
        <w:pStyle w:val="BodyText"/>
      </w:pPr>
      <w:r>
        <w:t>* Be just to yourselves and then to people, so that the effects of justice appear in your actions among our sincere servants</w:t>
      </w:r>
    </w:p>
    <w:p w14:paraId="2EE480AA" w14:textId="77777777" w:rsidR="005A359C"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F28D7B9" w14:textId="77777777" w:rsidR="005A359C"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2CE87F24" w14:textId="77777777" w:rsidR="005A359C"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6E6264FD" w14:textId="77777777" w:rsidR="005A359C"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4FC920BD" w14:textId="77777777" w:rsidR="005A359C"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1F9E2FA" w14:textId="77777777" w:rsidR="005A359C"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1A857560" w14:textId="77777777" w:rsidR="005A359C" w:rsidRDefault="00000000">
      <w:pPr>
        <w:pStyle w:val="BodyText"/>
      </w:pPr>
      <w:r>
        <w:t>* Be, O people, concealing of faults and forgiving of sins on earth, so that God forgives you by His grace, then overlook so that God overlooks your sins and dresses you in the garment of beauty.</w:t>
      </w:r>
    </w:p>
    <w:p w14:paraId="0CF4B4BA" w14:textId="77777777" w:rsidR="005A359C"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22C5F6AC" w14:textId="77777777" w:rsidR="005A359C" w:rsidRDefault="00000000">
      <w:pPr>
        <w:pStyle w:val="BodyText"/>
      </w:pPr>
      <w:r>
        <w:t>* Say, O people, be sincere in truth for it will beautify your souls, elevate your names, and raise your status, and your reward in the Hereafter will be great based on the truth.</w:t>
      </w:r>
    </w:p>
    <w:p w14:paraId="1F94F9AE" w14:textId="77777777" w:rsidR="005A359C" w:rsidRDefault="00000000">
      <w:pPr>
        <w:pStyle w:val="BodyText"/>
      </w:pPr>
      <w:r>
        <w:t>* That is how we advise those who believe, so that they may hear our advice in the Book of God and find a way to the One of Bounty.</w:t>
      </w:r>
    </w:p>
    <w:p w14:paraId="313B4FD8" w14:textId="77777777" w:rsidR="005A359C"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4B72DDD2" w14:textId="77777777" w:rsidR="005A359C"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10B49EA7" w14:textId="77777777" w:rsidR="005A359C"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7C372C94" w14:textId="77777777" w:rsidR="005A359C"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6BB627A5" w14:textId="77777777" w:rsidR="005A359C"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461BC4C6" w14:textId="77777777" w:rsidR="005A359C"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3258C60F" w14:textId="77777777" w:rsidR="005A359C"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12B2F708" w14:textId="77777777" w:rsidR="005A359C"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76BBAF9E" w14:textId="77777777" w:rsidR="005A359C"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194D25B4" w14:textId="77777777" w:rsidR="005A359C"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3FAC340C" w14:textId="77777777" w:rsidR="005A359C"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4C55790A" w14:textId="77777777" w:rsidR="005A359C" w:rsidRDefault="00000000">
      <w:pPr>
        <w:pStyle w:val="BodyText"/>
      </w:pPr>
      <w:r>
        <w:t>By Allah, the truth is that I have been killed at all times with all the swords, and none knows that but Allah, the Enumerator, the Wise.</w:t>
      </w:r>
    </w:p>
    <w:p w14:paraId="061155D2" w14:textId="77777777" w:rsidR="005A359C"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6215FCF4" w14:textId="77777777" w:rsidR="005A359C"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0096082B" w14:textId="77777777" w:rsidR="005A359C"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16C3FFD6" w14:textId="77777777" w:rsidR="005A359C" w:rsidRDefault="00000000">
      <w:pPr>
        <w:pStyle w:val="BodyText"/>
      </w:pPr>
      <w:r>
        <w:t>Thus does God reward those who were martyred in His Cause and pay the rewards of those who were afflicted with hardships in His command. What a great reward for the strugglers!</w:t>
      </w:r>
    </w:p>
    <w:p w14:paraId="783A80A5" w14:textId="77777777" w:rsidR="005A359C"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77661F5B" w14:textId="77777777" w:rsidR="005A359C"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23CDCD63" w14:textId="77777777" w:rsidR="005A359C"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294D1506" w14:textId="77777777" w:rsidR="005A359C" w:rsidRDefault="00000000">
      <w:r>
        <w:br w:type="page"/>
      </w:r>
    </w:p>
    <w:p w14:paraId="0D2C5AA7" w14:textId="77777777" w:rsidR="005A359C" w:rsidRDefault="00000000">
      <w:pPr>
        <w:pStyle w:val="Heading1"/>
      </w:pPr>
      <w:bookmarkStart w:id="465" w:name="sec-suriy-i-qamis"/>
      <w:bookmarkStart w:id="466" w:name="_Toc197983822"/>
      <w:bookmarkEnd w:id="461"/>
      <w:bookmarkEnd w:id="464"/>
      <w:r>
        <w:lastRenderedPageBreak/>
        <w:t>Suriy-i-Qamis (Chapter of the Shirt)</w:t>
      </w:r>
      <w:bookmarkEnd w:id="466"/>
    </w:p>
    <w:p w14:paraId="799E797A" w14:textId="77777777" w:rsidR="005A359C" w:rsidRDefault="00000000">
      <w:pPr>
        <w:pStyle w:val="FirstParagraph"/>
      </w:pPr>
      <w:r>
        <w:t>1 This is the Surah of the Shirt, we have revealed it with the truth and made it a manifestation of the structure among the worlds.</w:t>
      </w:r>
    </w:p>
    <w:p w14:paraId="4FA74218" w14:textId="77777777" w:rsidR="005A359C"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5E9F6776" w14:textId="77777777" w:rsidR="005A359C"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2451046B" w14:textId="77777777" w:rsidR="005A359C"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53233B96" w14:textId="77777777" w:rsidR="005A359C"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09B1C49C" w14:textId="77777777" w:rsidR="005A359C"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03D0435B" w14:textId="77777777" w:rsidR="005A359C"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67B4B3C0" w14:textId="77777777" w:rsidR="005A359C"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1A60C7B6" w14:textId="77777777" w:rsidR="005A359C"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0DDA475E" w14:textId="77777777" w:rsidR="005A359C"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09F0A81C" w14:textId="77777777" w:rsidR="005A359C"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706DEE2B" w14:textId="77777777" w:rsidR="005A359C"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4456EA12" w14:textId="77777777" w:rsidR="005A359C"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555E9785" w14:textId="77777777" w:rsidR="005A359C"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8E7A122" w14:textId="77777777" w:rsidR="005A359C"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591D6AB2" w14:textId="77777777" w:rsidR="005A359C"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5893043B" w14:textId="77777777" w:rsidR="005A359C"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1B1635E9" w14:textId="77777777" w:rsidR="005A359C"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3E1EE364" w14:textId="77777777" w:rsidR="005A359C"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42065290" w14:textId="77777777" w:rsidR="005A359C"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079A32FC" w14:textId="77777777" w:rsidR="005A359C"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41A2AAC3" w14:textId="77777777" w:rsidR="005A359C"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187DE40B" w14:textId="77777777" w:rsidR="005A359C"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0A22E5F" w14:textId="77777777" w:rsidR="005A359C"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8D9CB13" w14:textId="77777777" w:rsidR="005A359C"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36508C91" w14:textId="77777777" w:rsidR="005A359C"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4B2D6965" w14:textId="77777777" w:rsidR="005A359C"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283135EA" w14:textId="77777777" w:rsidR="005A359C"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02EE0CE8" w14:textId="77777777" w:rsidR="005A359C"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0171CAEB" w14:textId="77777777" w:rsidR="005A359C"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05825A6A" w14:textId="77777777" w:rsidR="005A359C"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74D35217" w14:textId="77777777" w:rsidR="005A359C"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6A013545" w14:textId="77777777" w:rsidR="005A359C"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4B65804B" w14:textId="77777777" w:rsidR="005A359C"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0FF78A20" w14:textId="77777777" w:rsidR="005A359C"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267AAF0A" w14:textId="77777777" w:rsidR="005A359C"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4B99DC10" w14:textId="77777777" w:rsidR="005A359C"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689C2BF3" w14:textId="77777777" w:rsidR="005A359C"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4A4EF6D2" w14:textId="77777777" w:rsidR="005A359C"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525FC58F" w14:textId="77777777" w:rsidR="005A359C"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3F2ACEAC" w14:textId="77777777" w:rsidR="005A359C"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68478083" w14:textId="77777777" w:rsidR="005A359C"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1A1A0E3D" w14:textId="77777777" w:rsidR="005A359C" w:rsidRDefault="00000000">
      <w:pPr>
        <w:pStyle w:val="BodyText"/>
      </w:pPr>
      <w:r>
        <w:t>29 Translation:</w:t>
      </w:r>
    </w:p>
    <w:p w14:paraId="74A0FC2B" w14:textId="77777777" w:rsidR="005A359C"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5EF6FECC" w14:textId="77777777" w:rsidR="005A359C"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4499B7A5" w14:textId="77777777" w:rsidR="005A359C"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5826FF1F" w14:textId="77777777" w:rsidR="005A359C"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6B161B5B" w14:textId="77777777" w:rsidR="005A359C"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4A245CC2" w14:textId="77777777" w:rsidR="005A359C"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70074B20" w14:textId="77777777" w:rsidR="005A359C" w:rsidRDefault="00000000">
      <w:pPr>
        <w:pStyle w:val="BodyText"/>
      </w:pPr>
      <w:r>
        <w:t>30 And if you are victorious with this tablet in which the secrets of what was and what will be are detailed, rise from your position, then place it on your head and say:</w:t>
      </w:r>
    </w:p>
    <w:p w14:paraId="62DA03DB" w14:textId="77777777" w:rsidR="005A359C"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0D2E4DD" w14:textId="77777777" w:rsidR="005A359C"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15A2D93D" w14:textId="77777777" w:rsidR="005A359C"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2374C2AB" w14:textId="77777777" w:rsidR="005A359C" w:rsidRDefault="00000000">
      <w:pPr>
        <w:pStyle w:val="BodyText"/>
      </w:pPr>
      <w:r>
        <w:t>All praise is to the one who recognizes his Master in this clear and luminous shirt.</w:t>
      </w:r>
    </w:p>
    <w:p w14:paraId="515CD4DD" w14:textId="77777777" w:rsidR="005A359C" w:rsidRDefault="00000000">
      <w:r>
        <w:br w:type="page"/>
      </w:r>
    </w:p>
    <w:p w14:paraId="715F0BB5" w14:textId="77777777" w:rsidR="005A359C" w:rsidRDefault="00000000">
      <w:pPr>
        <w:pStyle w:val="Heading1"/>
      </w:pPr>
      <w:bookmarkStart w:id="467" w:name="sec-kitab-i-aqdas"/>
      <w:bookmarkStart w:id="468" w:name="_Toc197983823"/>
      <w:bookmarkEnd w:id="465"/>
      <w:r>
        <w:lastRenderedPageBreak/>
        <w:t>Kitab-i-Aqdas (The Holy Book)</w:t>
      </w:r>
      <w:bookmarkEnd w:id="468"/>
    </w:p>
    <w:p w14:paraId="66510E65" w14:textId="77777777" w:rsidR="005A359C" w:rsidRDefault="00000000">
      <w:pPr>
        <w:pStyle w:val="FirstParagraph"/>
      </w:pPr>
      <w:r>
        <w:t>In the name of the one who governs what was and what will be</w:t>
      </w:r>
    </w:p>
    <w:p w14:paraId="4EA22B68" w14:textId="77777777" w:rsidR="005A359C" w:rsidRDefault="00000000">
      <w:pPr>
        <w:pStyle w:val="Heading2"/>
      </w:pPr>
      <w:bookmarkStart w:id="469" w:name="verses-1-10-1"/>
      <w:r>
        <w:t>Verses 1-10</w:t>
      </w:r>
    </w:p>
    <w:p w14:paraId="3E681224" w14:textId="77777777" w:rsidR="005A359C"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398CD55B" w14:textId="77777777" w:rsidR="005A359C"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6AE1DB93" w14:textId="77777777" w:rsidR="005A359C"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75B1763C" w14:textId="77777777" w:rsidR="005A359C"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3411C1ED" w14:textId="77777777" w:rsidR="005A359C"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28496AC1" w14:textId="77777777" w:rsidR="005A359C" w:rsidRDefault="00000000">
      <w:pPr>
        <w:pStyle w:val="BodyText"/>
      </w:pPr>
      <w:r>
        <w:t xml:space="preserve">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w:t>
      </w:r>
      <w:r>
        <w:lastRenderedPageBreak/>
        <w:t>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239136CC" w14:textId="77777777" w:rsidR="005A359C"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14EFEAEE" w14:textId="77777777" w:rsidR="005A359C" w:rsidRDefault="00000000">
      <w:pPr>
        <w:pStyle w:val="BodyText"/>
      </w:pPr>
      <w:r>
        <w:t>8 We have detailed the prayer in another tablet. Blessed is the one who acts according to what has been commanded by the Lord of all beings. For the prayer for the dead, God, the Revealer of the verses, has ordained six Takbirs (Allāhu Akbar or God is the Greatest). Whoever possesses the knowledge of recitation may recite what has been revealed before it, and if not, God has pardoned him. Indeed, He is the Mighty, the Forgiving.</w:t>
      </w:r>
    </w:p>
    <w:p w14:paraId="5314767D" w14:textId="77777777" w:rsidR="005A359C" w:rsidRDefault="00000000">
      <w:pPr>
        <w:pStyle w:val="BodyText"/>
      </w:pPr>
      <w:r>
        <w:t>9 Hair does not invalidate your prayers, nor do those things that prevent the spirit, such as bones and the like. Wear sable as you wear silk, brocade, and other such materials. It has not been forbidden in the Qur’an, but the learned were mistaken about it. Indeed, He is the Mighty, the All-Knowing.</w:t>
      </w:r>
    </w:p>
    <w:p w14:paraId="531284EE" w14:textId="77777777" w:rsidR="005A359C" w:rsidRDefault="00000000">
      <w:pPr>
        <w:pStyle w:val="BodyText"/>
      </w:pPr>
      <w:r>
        <w:t>10 Prayer and fasting have been enjoined upon you from the age of maturity as a command from God, your Lord, and the Lord of your forefathers. For those who are weak due to illness or old age, God has excused them as a grace from Him. Indeed, He is the Forgiving, the Generous. God has permitted you to prostrate on any clean surface, and we have abrogated the rule regarding the specific limit in the Book. God knows, and you do not know. Whoever cannot find water should repeat five times, “In the Name of God, the Purest, the Purest,” and then proceed with the prayer. This is what the Lord of the worlds has decreed. In lands where nights and days are prolonged, let them pray according to the hours and the timepieces that mark the passage of time. Indeed, He is the Manifest, the Wise.</w:t>
      </w:r>
    </w:p>
    <w:p w14:paraId="08829168" w14:textId="77777777" w:rsidR="005A359C" w:rsidRDefault="00000000">
      <w:pPr>
        <w:pStyle w:val="Heading2"/>
      </w:pPr>
      <w:bookmarkStart w:id="470" w:name="verses-11-20-1"/>
      <w:bookmarkEnd w:id="469"/>
      <w:r>
        <w:t>Verses 11-20</w:t>
      </w:r>
    </w:p>
    <w:p w14:paraId="1410E853" w14:textId="77777777" w:rsidR="005A359C" w:rsidRDefault="00000000">
      <w:pPr>
        <w:pStyle w:val="FirstParagraph"/>
      </w:pPr>
      <w:r>
        <w:t>11 We have excused you from the Prayer of the Signs. When they appear, remember God with greatness and power. He is indeed the All-Hearing, the All-Seeing. Say, “Greatness belongs to God, the Lord of what is seen and what is unseen, the Lord of all the worlds.”</w:t>
      </w:r>
    </w:p>
    <w:p w14:paraId="67AD6BB3" w14:textId="77777777" w:rsidR="005A359C" w:rsidRDefault="00000000">
      <w:pPr>
        <w:pStyle w:val="BodyText"/>
      </w:pPr>
      <w:r>
        <w:t>12 Individual prayer has been enjoined upon you; the requirement for congregational prayer has been lifted except for the Prayer for the Dead. This is indeed a wise ordinance.</w:t>
      </w:r>
    </w:p>
    <w:p w14:paraId="0309B109" w14:textId="77777777" w:rsidR="005A359C" w:rsidRDefault="00000000">
      <w:pPr>
        <w:pStyle w:val="BodyText"/>
      </w:pPr>
      <w:r>
        <w:t>13 God has excused women from fasting and obligatory prayer during their menstrual periods. Instead, they are to perform ablutions and repeat the phrase “Glory be to God, the Lord of Splendor and Beauty” ninety-five times between noon on one day and noon the next. This is what has been decreed in the Book if you are among those who understand.</w:t>
      </w:r>
    </w:p>
    <w:p w14:paraId="25D9552D" w14:textId="77777777" w:rsidR="005A359C" w:rsidRDefault="00000000">
      <w:pPr>
        <w:pStyle w:val="BodyText"/>
      </w:pPr>
      <w:r>
        <w:lastRenderedPageBreak/>
        <w:t>14 When traveling, both men and women, upon stopping and resting, can replace each obligatory prayer with a single prostration. During this prostration, recite “Glory be to God, the Lord of Grandeur and Majesty, of Bounty and Grace.” If unable, simply say, “Glory be to God,” for that suffices in truth. Indeed, He is the All-Sufficient, the Everlasting, the Forgiving, the Merciful.</w:t>
      </w:r>
    </w:p>
    <w:p w14:paraId="1DA56DF4" w14:textId="77777777" w:rsidR="005A359C" w:rsidRDefault="00000000">
      <w:pPr>
        <w:pStyle w:val="BodyText"/>
      </w:pPr>
      <w:r>
        <w:t>After completing the prostration, sit in the posture of unity and say eighteen times, “Glory be to God, the Lord of Dominion and Sovereignty.” Thus does God elucidate the paths of truth and guidance, all converging to this straight path. Thank God for this immense favor, praise God for this bounty encompassing the heavens and the earth, and remember God for this mercy surpassing all worlds.</w:t>
      </w:r>
    </w:p>
    <w:p w14:paraId="6E77E282" w14:textId="77777777" w:rsidR="005A359C" w:rsidRDefault="00000000">
      <w:pPr>
        <w:pStyle w:val="BodyText"/>
      </w:pPr>
      <w:r>
        <w:t>15 Say, God has made the key to the hidden treasure My love, if you only knew. Without the key, it would remain hidden in the eternal past, if you only believed. This is for the dawning place of revelation and the horizon of radiance, through which the horizons are illumined, if you only knew. This is indeed the ordained decree, by which every decreed fate is established.</w:t>
      </w:r>
    </w:p>
    <w:p w14:paraId="08399043" w14:textId="77777777" w:rsidR="005A359C" w:rsidRDefault="00000000">
      <w:pPr>
        <w:pStyle w:val="BodyText"/>
      </w:pPr>
      <w:r>
        <w:t>16 O Pen of the Most High, say: O assembly of creation, We have ordained for you fasting during a limited number of days, and have made Naw-Rúz a festival for you after its completion. Thus has the Sun of the Bayán shone forth from the horizon of the Book from the presence of the Lord of Origin and Return.</w:t>
      </w:r>
    </w:p>
    <w:p w14:paraId="236017B5" w14:textId="77777777" w:rsidR="005A359C" w:rsidRDefault="00000000">
      <w:pPr>
        <w:pStyle w:val="BodyText"/>
      </w:pPr>
      <w:r>
        <w:t>And let the days which exceed the months before the month of fasting be the manifestations of the letter “H” (Ha) among the nights and days. Therefore, they are not confined by the limits of the year and its months. It is incumbent upon the people of Bahá to provide for themselves, their relatives, the poor, and the needy, to exalt, magnify, and glorify their Lord with joy and gladness.</w:t>
      </w:r>
    </w:p>
    <w:p w14:paraId="387A4B87" w14:textId="77777777" w:rsidR="005A359C" w:rsidRDefault="00000000">
      <w:pPr>
        <w:pStyle w:val="BodyText"/>
      </w:pPr>
      <w:r>
        <w:t>When the days of giving are completed, let them enter the fast. Thus has the Lord of all humankind decreed. There is no blame on travelers, the sick, pregnant women, or nursing mothers; God has excused them as a grace from Him. He is the Almighty, the All-Bountiful.</w:t>
      </w:r>
    </w:p>
    <w:p w14:paraId="46B04C8A" w14:textId="77777777" w:rsidR="005A359C" w:rsidRDefault="00000000">
      <w:pPr>
        <w:pStyle w:val="BodyText"/>
      </w:pPr>
      <w:r>
        <w:t>17 These are the ordinances of God which have been inscribed by the Pen of the Most High in the scriptures and tablets. Hold fast to the commandments and laws of God, and do not be among those who have clung to their own principles and discarded the principles of God, following mere conjectures and illusions. Refrain from eating and drinking from sunrise to sunset. Beware lest your desires prevent you from this bounty that has been decreed in the Book.</w:t>
      </w:r>
    </w:p>
    <w:p w14:paraId="74752372" w14:textId="77777777" w:rsidR="005A359C" w:rsidRDefault="00000000">
      <w:pPr>
        <w:pStyle w:val="BodyText"/>
      </w:pPr>
      <w:r>
        <w:t>18 For those who believe in God, the Almighty, it is prescribed that they wash their hands and then their face every day, sit facing God, and recite ninety-five times “Alláh-u-Abhá” (God is Most Glorious). Thus has the Creator of the heavens decreed when He established Himself upon the thrones of His names with grandeur and power. Likewise, perform ablutions for the prayer as a command from God, the One, the Chosen.</w:t>
      </w:r>
    </w:p>
    <w:p w14:paraId="4CDDBA09" w14:textId="77777777" w:rsidR="005A359C" w:rsidRDefault="00000000">
      <w:pPr>
        <w:pStyle w:val="BodyText"/>
      </w:pPr>
      <w:r>
        <w:t>19 Murder, adultery, backbiting, and slander have been forbidden to you. Avoid what you have been prohibited from in the scriptures and tablets.</w:t>
      </w:r>
    </w:p>
    <w:p w14:paraId="7136BB37" w14:textId="77777777" w:rsidR="005A359C" w:rsidRDefault="00000000">
      <w:pPr>
        <w:pStyle w:val="BodyText"/>
      </w:pPr>
      <w:r>
        <w:t xml:space="preserve">20 God has apportioned inheritances according to the number of the letter Z, with shares for your descendants calculated from the Book of Ṭ according to the number of M, Q, and T. For spouses, the </w:t>
      </w:r>
      <w:r>
        <w:lastRenderedPageBreak/>
        <w:t>share is from the Book of Ḥ according to the number of T and F. For fathers, the share is from the Book of Z according to the number of T and K. For mothers, the share is from the Book of W according to the number of R, F, Y, and Ayn. For brothers, the share is from the Book of H according to the number of Sh. For sisters, the share is from the Book of D according to the number of R and M. For teachers, the share is from the Book of J according to the number of Q and F. This is decreed by the Herald who remembers Me in the nights and early mornings. When We heard the clamor of descendants in the loins, We doubled their share and reduced the others’ share; indeed, He is the All-Powerful, doing what He wills with His authority as He pleases.</w:t>
      </w:r>
    </w:p>
    <w:p w14:paraId="5BB925EA" w14:textId="77777777" w:rsidR="005A359C" w:rsidRDefault="00000000">
      <w:pPr>
        <w:pStyle w:val="Heading2"/>
      </w:pPr>
      <w:bookmarkStart w:id="471" w:name="verses-21-30-1"/>
      <w:bookmarkEnd w:id="470"/>
      <w:r>
        <w:t>Verses 21-30</w:t>
      </w:r>
    </w:p>
    <w:p w14:paraId="68F06270" w14:textId="77777777" w:rsidR="005A359C" w:rsidRDefault="00000000">
      <w:pPr>
        <w:pStyle w:val="FirstParagraph"/>
      </w:pPr>
      <w:r>
        <w:t>21 If one dies without descendants, their inheritance reverts to the House of Justice to be used by the trustees of the Merciful for orphans, widows, and general benefit, so that people may thank their Lord, the Mighty, the Forgiving.</w:t>
      </w:r>
    </w:p>
    <w:p w14:paraId="68FD5A1F" w14:textId="77777777" w:rsidR="005A359C" w:rsidRDefault="00000000">
      <w:pPr>
        <w:pStyle w:val="BodyText"/>
      </w:pPr>
      <w:r>
        <w:t>22 If one has descendants but lacks other specified heirs, two-thirds of their estate goes to the descendants, and one-third to the House of Justice, as decreed by the Exalted, the Majestic.</w:t>
      </w:r>
    </w:p>
    <w:p w14:paraId="5A7745A1" w14:textId="77777777" w:rsidR="005A359C" w:rsidRDefault="00000000">
      <w:pPr>
        <w:pStyle w:val="BodyText"/>
      </w:pPr>
      <w:r>
        <w:t>23 If there are no direct heirs but there are relatives such as nephews, nieces, or their children, two-thirds go to these relatives, and one-third to the House of Justice. If no such relatives exist, all the estate goes to the House of Justice to be used as God commands; He is the All-Powerful, the Ruler.</w:t>
      </w:r>
    </w:p>
    <w:p w14:paraId="2CB720AF" w14:textId="77777777" w:rsidR="005A359C"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086DA255" w14:textId="77777777" w:rsidR="005A359C" w:rsidRDefault="00000000">
      <w:pPr>
        <w:pStyle w:val="BodyText"/>
      </w:pPr>
      <w:r>
        <w:t>25 The inhabited house and specific garments are for the male descendants, not the females or other heirs; He is the Bestower, the Bountiful.</w:t>
      </w:r>
    </w:p>
    <w:p w14:paraId="70F958AA" w14:textId="77777777" w:rsidR="005A359C" w:rsidRDefault="00000000">
      <w:pPr>
        <w:pStyle w:val="BodyText"/>
      </w:pPr>
      <w:r>
        <w:t>26 If someone dies during their parent’s lifetime, their descendants inherit what would have gone to them, divided justly among them. Thus, the sea of speech has surged, casting forth pearls of laws from the Lord of all beings.</w:t>
      </w:r>
    </w:p>
    <w:p w14:paraId="28CB5E08" w14:textId="77777777" w:rsidR="005A359C" w:rsidRDefault="00000000">
      <w:pPr>
        <w:pStyle w:val="BodyText"/>
      </w:pPr>
      <w:r>
        <w:t>27 If there are weak descendants, appoint a trustee to manage their inheritance until they reach maturity, or invest it for them. Assign a rightful share of the profits to the trustee for their efforts.</w:t>
      </w:r>
    </w:p>
    <w:p w14:paraId="1CE31E84" w14:textId="77777777" w:rsidR="005A359C" w:rsidRDefault="00000000">
      <w:pPr>
        <w:pStyle w:val="BodyText"/>
      </w:pPr>
      <w:r>
        <w:t>28 All this is after the payment of God’s right, debts, and funeral expenses, carried out with dignity and honor, as decreed by the Lord of Origin and Return.</w:t>
      </w:r>
    </w:p>
    <w:p w14:paraId="50167DFA" w14:textId="77777777" w:rsidR="005A359C" w:rsidRDefault="00000000">
      <w:pPr>
        <w:pStyle w:val="BodyText"/>
      </w:pPr>
      <w:r>
        <w:t>29 Say, this is the hidden knowledge that will never change, for it began with the letter Ṭ indicating the hidden, manifest, invincible Name. This allotment to descendants is a bounty from God for them to thank their Merciful, Compassionate Lord. These are the boundaries of God; do not transgress them with your desires. Follow what you have been commanded by the Source of Revelation. The sincere see God’s ordinances as the water of life for the faithful and the lamp of wisdom and success for those on earth and in the heavens.</w:t>
      </w:r>
    </w:p>
    <w:p w14:paraId="09EBB95D" w14:textId="77777777" w:rsidR="005A359C" w:rsidRDefault="00000000">
      <w:pPr>
        <w:pStyle w:val="BodyText"/>
      </w:pPr>
      <w:r>
        <w:lastRenderedPageBreak/>
        <w:t>30 God has ordained that in every city a House of Justice should be established, where individuals shall gather in the number of Bahá (9), or more if desired. They should regard themselves as entering the presence of the Exalted One, observing the unseen. These members must be the trusted ones of the Merciful among people and the representatives of God for all who dwell on earth. They should consult on the welfare of the servants of God for His sake, just as they consult on their own affairs, and choose what is best. Thus has your Lord, the Mighty, the Forgiving, decreed. Beware not to neglect what is explicitly stated in the Tablet. Fear God, O people of insight.</w:t>
      </w:r>
    </w:p>
    <w:p w14:paraId="3332DA96" w14:textId="77777777" w:rsidR="005A359C" w:rsidRDefault="00000000">
      <w:pPr>
        <w:pStyle w:val="Heading2"/>
      </w:pPr>
      <w:bookmarkStart w:id="472" w:name="verses-31-40-1"/>
      <w:bookmarkEnd w:id="471"/>
      <w:r>
        <w:t>Verses 31-40</w:t>
      </w:r>
    </w:p>
    <w:p w14:paraId="40F87001" w14:textId="77777777" w:rsidR="005A359C" w:rsidRDefault="00000000">
      <w:pPr>
        <w:pStyle w:val="FirstParagraph"/>
      </w:pPr>
      <w:r>
        <w:t>31 O assembly of creation! Build houses as perfectly as possible in the name of the Lord of all religions, in the cities, and adorn them with what befits them, not with images and likenesses. Then remember your Lord, the Merciful, in them with spirit and fragrance. By His remembrance, hearts are enlightened, and eyes are comforted.</w:t>
      </w:r>
    </w:p>
    <w:p w14:paraId="15EDA318" w14:textId="77777777" w:rsidR="005A359C" w:rsidRDefault="00000000">
      <w:pPr>
        <w:pStyle w:val="BodyText"/>
      </w:pPr>
      <w:r>
        <w:t>32 God has ordained for those of you who are able, to make the pilgrimage to the House, but has excused women from this obligation out of His mercy. Indeed, He is the Bestower, the Generous.</w:t>
      </w:r>
    </w:p>
    <w:p w14:paraId="58968331" w14:textId="77777777" w:rsidR="005A359C" w:rsidRDefault="00000000">
      <w:pPr>
        <w:pStyle w:val="BodyText"/>
      </w:pPr>
      <w:r>
        <w:t>33 O people of Bahá, it is incumbent upon each one of you to engage in some form of occupation, such as crafts, trades, and the like. We have made your engagement in such work equivalent to the worship of God, the True One. Reflect, O people, on the mercy and favors of God, and then thank Him in the evening and at dawn. Do not waste your time in idleness and sloth; engage in activities that benefit yourselves and others. Thus has the matter been decreed in this Tablet, from whose horizon the sun of wisdom and explanation has shone forth. The most despised of men in the sight of God are those who sit idle and seek sustenance. Hold firmly to the rope of means, putting your trust in God, the Provider of all means.</w:t>
      </w:r>
    </w:p>
    <w:p w14:paraId="2133E6D7" w14:textId="77777777" w:rsidR="005A359C" w:rsidRDefault="00000000">
      <w:pPr>
        <w:pStyle w:val="BodyText"/>
      </w:pPr>
      <w:r>
        <w:t>34 God has forbidden you from kissing hands in the Book; this is what you have been prohibited from by your Mighty, All-Powerful Lord. No one is permitted to seek forgiveness from another. Turn to God in repentance yourselves. Indeed, He is the Forgiving, the Bestower, the Mighty, the Ever-Forgiving.</w:t>
      </w:r>
    </w:p>
    <w:p w14:paraId="5F2B7921" w14:textId="77777777" w:rsidR="005A359C" w:rsidRDefault="00000000">
      <w:pPr>
        <w:pStyle w:val="BodyText"/>
      </w:pPr>
      <w:r>
        <w:t>35 O servants of the Merciful, arise to serve the Cause in such a way that the sorrows of those who disbelieve in the Source of the verses do not overcome you. When the promise was fulfilled and the Promised One appeared, people differed and each group held onto their own conjectures and illusions.</w:t>
      </w:r>
    </w:p>
    <w:p w14:paraId="21D2DB94" w14:textId="77777777" w:rsidR="005A359C" w:rsidRDefault="00000000">
      <w:pPr>
        <w:pStyle w:val="BodyText"/>
      </w:pPr>
      <w:r>
        <w:t>36 Some people sit at the back, seeking prestige, and others claim hidden knowledge and esoteric understanding. Say, O heedless deceiver, who are you? And to those who claim deep inner knowledge, say, O liar, by God, what you possess is mere husks, left for you as bones are left for dogs. By the True One, if someone were to wash the feet of the world, worship God in the wilderness, forests, mountains, and heights, and near every stone, tree, and dust, yet not exude the fragrance of My approval, it would never be accepted. This is the judgment of the Lord of all beings.</w:t>
      </w:r>
    </w:p>
    <w:p w14:paraId="313E8885" w14:textId="77777777" w:rsidR="005A359C" w:rsidRDefault="00000000">
      <w:pPr>
        <w:pStyle w:val="BodyText"/>
      </w:pPr>
      <w:r>
        <w:t xml:space="preserve">Many have secluded themselves on the islands of India, denied themselves what God has permitted, borne ascetic hardships, yet are not remembered by God, the Revealer of the verses. Do not make actions the partner of hopes, nor deprive yourselves of this goal, which was the hope of the near ones in the eternal past. Say, the spirit of deeds is My approval; everything is tied to My acceptance. Read the </w:t>
      </w:r>
      <w:r>
        <w:lastRenderedPageBreak/>
        <w:t>Tablets to know what is intended in the Books of God, the Mighty, the Bountiful. Whoever wins My love has the right to sit on the throne of gold in the highest place, and whoever is denied it, even if they sit on the dust, they seek refuge from it to God, the Lord of religions.</w:t>
      </w:r>
    </w:p>
    <w:p w14:paraId="4708224B" w14:textId="77777777" w:rsidR="005A359C" w:rsidRDefault="00000000">
      <w:pPr>
        <w:pStyle w:val="BodyText"/>
      </w:pPr>
      <w:r>
        <w:t>37 Whoever claims a matter before the completion of a full thousand years is a lying impostor. We ask God to help him to recant if he repents, for He is the Forgiving, the Merciful. But if he persists in what he has said, a punishment will be sent upon him from which there is no escape; He is indeed severe in punishment. Whoever interprets or explains this verse in a way other than its evident meaning is deprived of the Spirit of God and His mercy, which has preceded all worlds. Fear God and do not follow your own illusions; follow what your Almighty, Wise Lord commands you. Soon, there will arise clamor from most lands. Avoid it, O people, and do not follow every wicked, contemptible one. This is what We have informed you of when We were in Iraq, in the land of mystery, and in this luminous spot.</w:t>
      </w:r>
    </w:p>
    <w:p w14:paraId="1E187821" w14:textId="77777777" w:rsidR="005A359C" w:rsidRDefault="00000000">
      <w:pPr>
        <w:pStyle w:val="BodyText"/>
      </w:pPr>
      <w:r>
        <w:t>38 O people of the earth, when the sun of My beauty sets and the heaven of My body is concealed, do not be troubled. Arise to assist My Cause and to exalt My word among the people of the world. We are with you in all conditions and will aid you with the truth. We have always been able to do so. Whoever recognizes Me will arise to serve Me with a steadfastness that even the hosts of the heavens and the earth cannot deter.</w:t>
      </w:r>
    </w:p>
    <w:p w14:paraId="2BC55E82" w14:textId="77777777" w:rsidR="005A359C" w:rsidRDefault="00000000">
      <w:pPr>
        <w:pStyle w:val="BodyText"/>
      </w:pPr>
      <w:r>
        <w:t>39 People are asleep; if they were to awaken, they would hasten with their hearts toward God, the All-Knowing, the All-Wise, and cast aside all that they possess, even if it were all the treasures of the world, so that their Lord might remind them with a word from Himself. Thus, He informs you of what is hidden, through a Tablet that reveals what has appeared in existence, a knowledge that none has attained except His own Self, who reigns over all the worlds. The intoxication of desire has seized them to such an extent that they do not see the Lord of all creation, whose call has been raised from every direction: There is no God but Me, the Mighty, the Wise.</w:t>
      </w:r>
    </w:p>
    <w:p w14:paraId="4DC776DE" w14:textId="77777777" w:rsidR="005A359C" w:rsidRDefault="00000000">
      <w:pPr>
        <w:pStyle w:val="BodyText"/>
      </w:pPr>
      <w:r>
        <w:t>40 Say: Rejoice not in that which you possess, for in the morning it shall belong to another. Thus does the All-Knowing, the All-Informed counsel you. Say: Have you found permanence in that which you possess, or fidelity? No, by Myself, the Most Merciful, if you are among the fair-minded. The days of your life pass as the winds blow, and your glory will be rolled up as was the glory of those before you. Reflect, O people, where are your past days, and where are your vanished years? Blessed are the days that were spent in the remembrance of God, and the hours devoted to His praise, the All-Wise. By My life, the glory of the exalted shall not endure, nor the ornaments of the wealthy, nor the power of the wicked. All shall perish by a single word from Him. Indeed, He is the Almighty, the All-Powerful. What people possess will not benefit them, and what would benefit them, they have neglected. They will awaken, but will find nothing of what they have missed in the days of their Lord, the Mighty, the Praiseworthy. If they knew, they would spend all they possess to have their names remembered before the Throne, but they are among the dead.</w:t>
      </w:r>
    </w:p>
    <w:p w14:paraId="78281416" w14:textId="77777777" w:rsidR="005A359C" w:rsidRDefault="00000000">
      <w:pPr>
        <w:pStyle w:val="Heading2"/>
      </w:pPr>
      <w:bookmarkStart w:id="473" w:name="verses-41-50-1"/>
      <w:bookmarkEnd w:id="472"/>
      <w:r>
        <w:t>Verses 41-50</w:t>
      </w:r>
    </w:p>
    <w:p w14:paraId="34979058" w14:textId="77777777" w:rsidR="005A359C" w:rsidRDefault="00000000">
      <w:pPr>
        <w:pStyle w:val="FirstParagraph"/>
      </w:pPr>
      <w:r>
        <w:t xml:space="preserve">41 Among the people, some are deceived by their knowledge and are thereby veiled from My Name, the Self-Subsisting. When they hear the sound of footsteps behind them, they see themselves as greater than </w:t>
      </w:r>
      <w:r>
        <w:lastRenderedPageBreak/>
        <w:t>Nimrod. Say: Where is he now, O rejected one? By God, he is in the lowest depths of hell. Say: O concourse of scholars, do you not hear the creaking of My Supreme Pen? Do you not see this sun shining from the most glorious horizon? How long will you continue to worship the idols of your desires? Abandon your illusions and turn toward God, your ancient Lord.</w:t>
      </w:r>
    </w:p>
    <w:p w14:paraId="35895FA7" w14:textId="77777777" w:rsidR="005A359C" w:rsidRDefault="00000000">
      <w:pPr>
        <w:pStyle w:val="BodyText"/>
      </w:pPr>
      <w:r>
        <w:t>42 The endowments dedicated to charitable purposes have been returned to God, the Manifestation of the Signs. No one is permitted to administer them except with the permission of the Source of Revelation. After Him, the authority is passed to the Aghsán (the branches, referring to Bahá’u’lláh’s descendants), and after them, to the House of Justice, should it be established in the land. They are to use these endowments in elevated places for this Cause and for whatever they are commanded by the Mighty, the Powerful One. If this is not realized, the endowments revert to the people of Bahá, who do not speak except by His permission and do not judge except according to what God has decreed in this Tablet. They are the champions of victory between the heavens and the earth, to use these resources as specified in the Book by the Mighty, the Generous One.</w:t>
      </w:r>
    </w:p>
    <w:p w14:paraId="722761C8" w14:textId="77777777" w:rsidR="005A359C" w:rsidRDefault="00000000">
      <w:pPr>
        <w:pStyle w:val="BodyText"/>
      </w:pPr>
      <w:r>
        <w:t>43 Do not despair in calamities, nor rejoice excessively in happiness. Seek a state between the two: to be mindful and aware of what may come to pass in the end. Thus does the All-Knowing, the All-Informed counsel you.</w:t>
      </w:r>
    </w:p>
    <w:p w14:paraId="6BDF26DF" w14:textId="77777777" w:rsidR="005A359C" w:rsidRDefault="00000000">
      <w:pPr>
        <w:pStyle w:val="BodyText"/>
      </w:pPr>
      <w:r>
        <w:t>44 Do not shave your heads; God has adorned them with hair, and in this are signs for those who consider the natural order established by the Lord of creation. Indeed, He is the Mighty, the Wise. It is not proper to let it grow beyond the limits of the ears. This is what the Lord of all beings has decreed.</w:t>
      </w:r>
    </w:p>
    <w:p w14:paraId="6AE32488" w14:textId="77777777" w:rsidR="005A359C" w:rsidRDefault="00000000">
      <w:pPr>
        <w:pStyle w:val="BodyText"/>
      </w:pPr>
      <w:r>
        <w:t>45 It has been decreed that the punishment for a thief is banishment and imprisonment. Upon a third offense, a mark should be placed on the thief’s forehead so that they may be recognized and not accepted in the cities and lands of God. Beware that compassion does not prevent you from carrying out the laws of God. Act according to what you have been commanded by a compassionate and merciful Lord. We have nurtured you with the whips of wisdom and laws for your own protection and the elevation of your station, just as parents nurture their children. By My life, if you knew what We intended for you with Our sacred commandments, you would sacrifice your lives for this holy, exalted, and mighty Cause.</w:t>
      </w:r>
    </w:p>
    <w:p w14:paraId="26FD686C" w14:textId="77777777" w:rsidR="005A359C" w:rsidRDefault="00000000">
      <w:pPr>
        <w:pStyle w:val="BodyText"/>
      </w:pPr>
      <w:r>
        <w:t>46 Whoever wishes to use vessels of gold and silver, there is no harm in it. However, beware lest your hands immerse into dishes and plates without grace; take what is closest to refinement. He desires to see you adorned with the manners of the people of Paradise in His supreme, invincible dominion. Uphold refinement in all matters so that eyes do not fall upon what is displeasing to your souls and to the inhabitants of Paradise. Whoever disregards this, his action is nullified immediately; but if he has a valid excuse, God will forgive him. Indeed, He is the Mighty, the Generous.</w:t>
      </w:r>
    </w:p>
    <w:p w14:paraId="629BCA2E" w14:textId="77777777" w:rsidR="005A359C" w:rsidRDefault="00000000">
      <w:pPr>
        <w:pStyle w:val="BodyText"/>
      </w:pPr>
      <w:r>
        <w:t>47 There is no partner for the Source of the Cause in the greatest infallibility; He is the Manifestation who does what He wills in the Kingdom of creation. God has reserved this station for Himself, and no one else has been given a share in this mighty, exalted matter. This is the decree of God, which was hidden behind the veils of mystery. We have revealed it in this manifestation, and with it, We have torn the veil of those who did not understand the decree of the Book and were among the heedless.</w:t>
      </w:r>
    </w:p>
    <w:p w14:paraId="0DA8237A" w14:textId="77777777" w:rsidR="005A359C" w:rsidRDefault="00000000">
      <w:pPr>
        <w:pStyle w:val="BodyText"/>
      </w:pPr>
      <w:r>
        <w:lastRenderedPageBreak/>
        <w:t>48 It is enjoined upon every father to educate his son and daughter in learning and writing, and also in what has been prescribed in the Tablet. If he fails to do so, the trustees are to take from him whatever is necessary for their education, provided he is wealthy. Otherwise, the matter is to be referred to the House of Justice. We have made it a refuge for the poor and needy. Whoever educates his son, or any child, it is as though he has educated one of My own children. Upon him be My glory, My loving-kindness, and My mercy that has preceded the worlds.</w:t>
      </w:r>
    </w:p>
    <w:p w14:paraId="0665ADDB" w14:textId="77777777" w:rsidR="005A359C" w:rsidRDefault="00000000">
      <w:pPr>
        <w:pStyle w:val="BodyText"/>
      </w:pPr>
      <w:r>
        <w:t>49 God has decreed that for every man and woman who commits adultery, a fine must be paid to the House of Justice, amounting to nine mithqáls of gold. If they repeat the offense, the penalty is doubled. This is the decree of the Lord of Names for the first and second offenses. For a third offense, they are subjected to a humiliating punishment. Whoever is afflicted by sin should repent and turn back to God. He forgives whom He wills and is not questioned about what He wills, for He is the All-Forgiving, the Mighty, the Praiseworthy.</w:t>
      </w:r>
    </w:p>
    <w:p w14:paraId="05CB5652" w14:textId="77777777" w:rsidR="005A359C" w:rsidRDefault="00000000">
      <w:pPr>
        <w:pStyle w:val="BodyText"/>
      </w:pPr>
      <w:r>
        <w:t>50 Beware lest the splendors of majesty prevent you from the pure and flowing waters of this clear stream. Take the cups of prosperity in this morning in the name of the Creator of the dawn, and then drink with the remembrance of His mighty and wondrous Name.</w:t>
      </w:r>
    </w:p>
    <w:p w14:paraId="64BB3E43" w14:textId="77777777" w:rsidR="005A359C" w:rsidRDefault="00000000">
      <w:pPr>
        <w:pStyle w:val="Heading2"/>
      </w:pPr>
      <w:bookmarkStart w:id="474" w:name="verses-51-60-1"/>
      <w:bookmarkEnd w:id="473"/>
      <w:r>
        <w:t>Verses 51-60</w:t>
      </w:r>
    </w:p>
    <w:p w14:paraId="7E506C33" w14:textId="77777777" w:rsidR="005A359C" w:rsidRDefault="00000000">
      <w:pPr>
        <w:pStyle w:val="FirstParagraph"/>
      </w:pPr>
      <w:r>
        <w:t>51 We have permitted you to listen to music and melodies. However, beware that your listening does not lead you away from the path of dignity and reverence. Rejoice in the joy of My Greatest Name, by which hearts are enraptured and the minds of the near ones are attracted. We have made it a ladder for the ascent of souls to the highest horizon. Do not make it the wings of self and desire. I seek refuge in God that you may not be among the ignorant.</w:t>
      </w:r>
    </w:p>
    <w:p w14:paraId="6E53D4E3" w14:textId="77777777" w:rsidR="005A359C" w:rsidRDefault="00000000">
      <w:pPr>
        <w:pStyle w:val="BodyText"/>
      </w:pPr>
      <w:r>
        <w:t>52 We have allocated one-third of all blood money (diyah) to the Seat of Justice, and We counsel its members to dispense it with absolute justice, to spend what has accumulated with them on what they have been commanded by the All-Knowing, the All-Wise. O men of justice, be shepherds of the sheep of God in His dominion, and protect them from the wolves who have appeared in garments, just as you would protect your own children. Thus does the trustworthy Counselor advise you.</w:t>
      </w:r>
    </w:p>
    <w:p w14:paraId="211B0C1E" w14:textId="77777777" w:rsidR="005A359C" w:rsidRDefault="00000000">
      <w:pPr>
        <w:pStyle w:val="BodyText"/>
      </w:pPr>
      <w:r>
        <w:t>53 If you differ on any matter, refer it to God as long as the sun is shining from this heaven. And when it sets, refer to what has been revealed from Him, for it is sufficient for the peoples of the world.</w:t>
      </w:r>
    </w:p>
    <w:p w14:paraId="25AC93EC" w14:textId="77777777" w:rsidR="005A359C" w:rsidRDefault="00000000">
      <w:pPr>
        <w:pStyle w:val="BodyText"/>
      </w:pPr>
      <w:r>
        <w:t>Say: O people, do not let turmoil overtake you if the kingdom of My manifestation disappears and the waves of the sea of My utterance become still. In My appearance, there is wisdom, and in My concealment, there is another wisdom known only to God, the One, the All-Knowing. We behold you from Our most glorious horizon, and We shall aid anyone who rises to assist My Cause with the hosts of the celestial realm and a company of the nearest angels.</w:t>
      </w:r>
    </w:p>
    <w:p w14:paraId="68B380F9" w14:textId="77777777" w:rsidR="005A359C" w:rsidRDefault="00000000">
      <w:pPr>
        <w:pStyle w:val="BodyText"/>
      </w:pPr>
      <w:r>
        <w:t xml:space="preserve">54 O people of the earth! By the truth of God, rivers of fresh and pure water have gushed forth from the stones due to the sweetness of the utterance of your Lord, the Chosen One, yet you remain heedless. Abandon what you possess and soar with the wings of detachment above the realm of creation. Thus </w:t>
      </w:r>
      <w:r>
        <w:lastRenderedPageBreak/>
        <w:t>does the Lord of innovation command you, He who, with the movement of His Pen, has turned the worlds upside down.</w:t>
      </w:r>
    </w:p>
    <w:p w14:paraId="4967D228" w14:textId="77777777" w:rsidR="005A359C" w:rsidRDefault="00000000">
      <w:pPr>
        <w:pStyle w:val="BodyText"/>
      </w:pPr>
      <w:r>
        <w:t>55 Do you know from which horizon your most glorious Lord calls you? And have you realized by which Pen your Lord, the Possessor of all names, commands you? No, by My life! If you knew, you would abandon the world, turning with your hearts towards the Beloved, and the vibration of the Word would seize you in such a manner that the greater world would tremble, let alone this lesser world. Thus, from the heaven of My bounty, the showers of My grace have poured down as a favor from Me, so that you may be among the thankful.</w:t>
      </w:r>
    </w:p>
    <w:p w14:paraId="2EF6327B" w14:textId="77777777" w:rsidR="005A359C" w:rsidRDefault="00000000">
      <w:pPr>
        <w:pStyle w:val="BodyText"/>
      </w:pPr>
      <w:r>
        <w:t>56 As for injuries to the head and body, their rulings vary according to their severity, and the Judge (or the All-Knowing One) has prescribed a specific compensation (diyah) for each level. Indeed, He is the Mighty, the Exalted Judge. If We so wish, We could detail them with justice, as a promise from Us. Verily, He is the Fulfiller, the Most High.</w:t>
      </w:r>
    </w:p>
    <w:p w14:paraId="35FB6C61" w14:textId="77777777" w:rsidR="005A359C" w:rsidRDefault="00000000">
      <w:pPr>
        <w:pStyle w:val="BodyText"/>
      </w:pPr>
      <w:r>
        <w:t>57 Hospitality has been prescribed for you once each month, even if it is only with water. God has desired to bring hearts together, even through the means of heaven and earth.</w:t>
      </w:r>
    </w:p>
    <w:p w14:paraId="09799AF6" w14:textId="77777777" w:rsidR="005A359C" w:rsidRDefault="00000000">
      <w:pPr>
        <w:pStyle w:val="BodyText"/>
      </w:pPr>
      <w:r>
        <w:t>58 Beware lest the affairs of the self and desire cause division among you. Be like the fingers of one hand and the limbs of one body. Thus does the Pen of Revelation counsel you, if you are of those who believe with certainty.</w:t>
      </w:r>
    </w:p>
    <w:p w14:paraId="193A7B0E" w14:textId="77777777" w:rsidR="005A359C" w:rsidRDefault="00000000">
      <w:pPr>
        <w:pStyle w:val="BodyText"/>
      </w:pPr>
      <w:r>
        <w:t>59 Behold the mercy and grace of God. He commands you that which benefits you, though He is independent of all the worlds. Your evil deeds do not harm Us, just as your good deeds do not benefit Us. We call you only for the sake of God; this is witnessed by every discerning, clear-sighted one.</w:t>
      </w:r>
    </w:p>
    <w:p w14:paraId="738F7796" w14:textId="77777777" w:rsidR="005A359C" w:rsidRDefault="00000000">
      <w:pPr>
        <w:pStyle w:val="BodyText"/>
      </w:pPr>
      <w:r>
        <w:t>60 If you send out hunting animals to catch prey, mention the name of God, and what they catch for you is permissible, even if you find it dead. Indeed, He is the All-Knowing, the All-Informed. Beware that you do not act excessively in this matter. Be on the path of justice and fairness in all things. Thus does the Source of Revelation command you, if you are among those who understand.</w:t>
      </w:r>
    </w:p>
    <w:p w14:paraId="61EBBBD6" w14:textId="77777777" w:rsidR="005A359C" w:rsidRDefault="00000000">
      <w:pPr>
        <w:pStyle w:val="Heading2"/>
      </w:pPr>
      <w:bookmarkStart w:id="475" w:name="verses-61-70-1"/>
      <w:bookmarkEnd w:id="474"/>
      <w:r>
        <w:t>Verses 61-70</w:t>
      </w:r>
    </w:p>
    <w:p w14:paraId="2B91F4CF" w14:textId="77777777" w:rsidR="005A359C" w:rsidRDefault="00000000">
      <w:pPr>
        <w:pStyle w:val="FirstParagraph"/>
      </w:pPr>
      <w:r>
        <w:t>61 God has commanded you to show love and kindness to your kindred, but He has not ordained for them any right to the wealth of the people. Indeed, He is the One Who is independent of all the worlds.</w:t>
      </w:r>
    </w:p>
    <w:p w14:paraId="19696A8A" w14:textId="77777777" w:rsidR="005A359C" w:rsidRDefault="00000000">
      <w:pPr>
        <w:pStyle w:val="BodyText"/>
      </w:pPr>
      <w:r>
        <w:t>62 Whoever deliberately burns a house, burn him; and whoever intentionally kills a person, kill him. Take the laws of God with the hands of power and might, and abandon the ways of the ignorant. However, if you decide to imprison them for life, there is no harm in this according to the Book. Indeed, He is the Judge over what He wills.</w:t>
      </w:r>
    </w:p>
    <w:p w14:paraId="7C28F297" w14:textId="77777777" w:rsidR="005A359C" w:rsidRDefault="00000000">
      <w:pPr>
        <w:pStyle w:val="BodyText"/>
      </w:pPr>
      <w:r>
        <w:t>63 God has enjoined upon you marriage. Beware that you do not exceed two wives. He who is content with one maid will ensure his own tranquility and hers as well. There is no harm for the one who chooses a virgin for his service. Thus has the matter been recorded by the Pen of Revelation in truth. Marry, O people, so that there may appear from you those who will remember Me among My servants. This is My commandment to you; take it as an aid for yourselves.</w:t>
      </w:r>
    </w:p>
    <w:p w14:paraId="49EF8F7A" w14:textId="77777777" w:rsidR="005A359C" w:rsidRDefault="00000000">
      <w:pPr>
        <w:pStyle w:val="BodyText"/>
      </w:pPr>
      <w:r>
        <w:lastRenderedPageBreak/>
        <w:t>64 O people of creation! Do not follow your own selves, for they incite to oppression and lewdness. Follow the Lord of all things, who commands you to righteousness and piety. Indeed, He is independent of all the worlds. Beware that you do not corrupt the earth after it has been reformed, and whoever causes corruption is not of Us, and We are clear of him. Thus has the matter been revealed from the heaven of Revelation in truth.</w:t>
      </w:r>
    </w:p>
    <w:p w14:paraId="066028A5" w14:textId="77777777" w:rsidR="005A359C" w:rsidRDefault="00000000">
      <w:pPr>
        <w:pStyle w:val="BodyText"/>
      </w:pPr>
      <w:r>
        <w:t>65 It has been stipulated in the Bayán that marriage should be by the consent of both parties. However, We, desiring love, affection, and unity among the servants, have attached it to the permission of the parents, that no discord or resentment may arise between them. We have other purposes in this as well. Thus has the matter been decreed.</w:t>
      </w:r>
    </w:p>
    <w:p w14:paraId="3203F5F1" w14:textId="77777777" w:rsidR="005A359C" w:rsidRDefault="00000000">
      <w:pPr>
        <w:pStyle w:val="BodyText"/>
      </w:pPr>
      <w:r>
        <w:t>66 Marriage is not consummated without the payment of a dowry. It has been ordained that in the cities, the dowry shall be nineteen mithqáls of pure gold, and in the villages, silver. Whoever wishes to give more is forbidden to exceed ninety-five mithqáls. Thus has the matter been inscribed with glory. He who is content with the first option is better off, according to the Book. God enriches whom He wills through the means of heaven and earth, and God has power over all things.</w:t>
      </w:r>
    </w:p>
    <w:p w14:paraId="5CFEFAA3" w14:textId="77777777" w:rsidR="005A359C" w:rsidRDefault="00000000">
      <w:pPr>
        <w:pStyle w:val="BodyText"/>
      </w:pPr>
      <w:r>
        <w:t>67 God has ordained that any servant who wishes to leave his homeland must set a specific time with his spouse for his return, in whatever duration he desires. If he returns and fulfills his promise, he has followed the command of his Lord and is among the righteous, as recorded by the Pen of Command. However, if he has a genuine excuse, he should inform his wife and make every effort to return to her. If neither of these conditions is met, she is to wait for a period of nine months. After the completion of this period, she is free to choose another husband, but if she chooses to remain patient, God loves those who are patient.</w:t>
      </w:r>
    </w:p>
    <w:p w14:paraId="3CE2221F" w14:textId="77777777" w:rsidR="005A359C" w:rsidRDefault="00000000">
      <w:pPr>
        <w:pStyle w:val="BodyText"/>
      </w:pPr>
      <w:r>
        <w:t>Follow My commandments and do not follow every polytheist who has been sinful in the Book. If news of the husband reaches her during her waiting period, she may resume the marriage if she so desires, for God seeks to reconcile matters between His servants. Beware of engaging in actions that create enmity between you, for thus has the matter been decreed, and the promise fulfilled.</w:t>
      </w:r>
    </w:p>
    <w:p w14:paraId="4A43D01C" w14:textId="77777777" w:rsidR="005A359C" w:rsidRDefault="00000000">
      <w:pPr>
        <w:pStyle w:val="BodyText"/>
      </w:pPr>
      <w:r>
        <w:t>If news of the husband’s death or murder reaches her, confirmed by widespread report or by two just witnesses, she is to remain in the house for a specified period. After this time has passed, she is free to make her own choice in what she wishes. This is the command issued by the One who is firm in His decree.</w:t>
      </w:r>
    </w:p>
    <w:p w14:paraId="26939BA3" w14:textId="77777777" w:rsidR="005A359C" w:rsidRDefault="00000000">
      <w:pPr>
        <w:pStyle w:val="BodyText"/>
      </w:pPr>
      <w:r>
        <w:t>68 If discord or aversion arises between them, the husband is not permitted to divorce her immediately. Instead, he is to be patient for a full year, hoping that the fragrance of love may once again emanate between them. If, at the end of the year, no such fragrance has emerged, then divorce is permissible, for God is wise in all things. God has forbidden you from divorcing more than three times, as a bounty from Him, so that you may be among the grateful. This has been inscribed in the Tablet by the Pen of Command. The one who divorces has the option to reconcile within one month with mutual love and consent, as long as she has not taken another husband. If she has, the separation becomes final, and a new union is required to restore the relationship. Thus has the matter been decreed by the Source of Beauty in the Tablet of Glory, inscribed with honor.</w:t>
      </w:r>
    </w:p>
    <w:p w14:paraId="07C69169" w14:textId="77777777" w:rsidR="005A359C" w:rsidRDefault="00000000">
      <w:pPr>
        <w:pStyle w:val="BodyText"/>
      </w:pPr>
      <w:r>
        <w:lastRenderedPageBreak/>
        <w:t>69 “And if a man travels and his wife travels with him, and then discord arises between them, he must provide her with a full year’s allowance and return her to the place from which she departed, or entrust her to the care of a trustworthy person along with what she needs for the journey to take her to her destination. Verily, your Lord decrees as He wills, with a power that encompasses all things.”</w:t>
      </w:r>
    </w:p>
    <w:p w14:paraId="67C530C6" w14:textId="77777777" w:rsidR="005A359C" w:rsidRDefault="00000000">
      <w:pPr>
        <w:pStyle w:val="BodyText"/>
      </w:pPr>
      <w:r>
        <w:t>70 “And the one who is divorced for proven misconduct shall have no allowance during her waiting period. Thus has the Orb of the Cause shone forth from the horizon of justice. Verily, God loves unity and concord and abhors separation and divorce. Associate, O people, with each other in the spirit of joy and fragrance. By My life! All that exists shall perish, and what will endure is righteous deeds. God is witness to what I say. O My servants! Reconcile your differences and then heed the counsel of the Most Exalted Pen. Do not follow a tyrannical and wretched one.”</w:t>
      </w:r>
    </w:p>
    <w:p w14:paraId="12ED0EA6" w14:textId="77777777" w:rsidR="005A359C" w:rsidRDefault="00000000">
      <w:pPr>
        <w:pStyle w:val="Heading2"/>
      </w:pPr>
      <w:bookmarkStart w:id="476" w:name="verses-71-80-1"/>
      <w:bookmarkEnd w:id="475"/>
      <w:r>
        <w:t>Verses 71-80</w:t>
      </w:r>
    </w:p>
    <w:p w14:paraId="2B57AD4E" w14:textId="77777777" w:rsidR="005A359C" w:rsidRDefault="00000000">
      <w:pPr>
        <w:pStyle w:val="FirstParagraph"/>
      </w:pPr>
      <w:r>
        <w:t>71 Beware lest the world deceive you as it has deceived those before you. Follow the limits and laws of God, and then walk this path which has been extended in truth. Verily, those who abandon oppression and wrongdoing and embrace piety, they are among the best of creation in the sight of God. The hosts of the celestial realm and those who dwell in this station, exalted in the name of God, remember them.</w:t>
      </w:r>
    </w:p>
    <w:p w14:paraId="5DA04940" w14:textId="77777777" w:rsidR="005A359C" w:rsidRDefault="00000000">
      <w:pPr>
        <w:pStyle w:val="BodyText"/>
      </w:pPr>
      <w:r>
        <w:t>72 It has been forbidden to sell maidservants and servants. No one is permitted to buy a servant, as decreed in the Tablet of God. Thus the matter has been inscribed by the Pen of Justice with grace. No one should boast over another, for all are servants and signs that there is no God but Him. He has been wise in all things.</w:t>
      </w:r>
    </w:p>
    <w:p w14:paraId="6926F3C4" w14:textId="77777777" w:rsidR="005A359C" w:rsidRDefault="00000000">
      <w:pPr>
        <w:pStyle w:val="BodyText"/>
      </w:pPr>
      <w:r>
        <w:t>73 Adorn yourselves with the ornament of deeds, for whoever has succeeded in acting to attain His good pleasure is indeed among the people of glory and is remembered at the Throne. Support the Lord of Creation through good deeds, and then through wisdom and eloquence. Thus have you been commanded in most of the Tablets by the All-Merciful, for He is fully aware of what I say. Let no one object to another, nor take one life for another. This is what you have been forbidden in the Book, veiled in the pavilion of might. Will you kill whom God has brought to life with a spirit from Him? This is a grievous wrong in the sight of the Throne. Fear God, and do not destroy what God has built with the hands of oppression and tyranny. Then take the path to the Truth. When the armies of knowledge appeared with the banners of expression, the tribes of religions were vanquished, except for those who desired to drink from the Kawthar of life in a paradise that came from the essence of the Exalted One.</w:t>
      </w:r>
    </w:p>
    <w:p w14:paraId="1662860A" w14:textId="77777777" w:rsidR="005A359C" w:rsidRDefault="00000000">
      <w:pPr>
        <w:pStyle w:val="BodyText"/>
      </w:pPr>
      <w:r>
        <w:t>74 God has decreed purity for the water of semen as a mercy from Him to humanity. Thank Him with joy and spiritual fragrance, and do not follow those who are far from the Source of closeness. Rise up to serve the Cause in all conditions, for He strengthens you with a power that encompasses the world. Hold fast to the cord of cleanliness so that no traces of dirt are seen on your garments. This is the decree of the One who is more subtle than all subtlety. And for those who have an excuse, there is no blame upon them; He is indeed the Forgiving, the Merciful. Purify every disliked thing with water that has not changed in its essential properties. Beware of using water that has been altered by air or any other substance. Be an element of refinement among humanity. This is what your Lord, the Mighty, the Wise, has willed for you.</w:t>
      </w:r>
    </w:p>
    <w:p w14:paraId="5CBCED52" w14:textId="77777777" w:rsidR="005A359C" w:rsidRDefault="00000000">
      <w:pPr>
        <w:pStyle w:val="BodyText"/>
      </w:pPr>
      <w:r>
        <w:lastRenderedPageBreak/>
        <w:t>75 And likewise, God has removed the law of impurity from all things and from other religions as a gift from God. Indeed, He is the Forgiving, the Generous. All things have been immersed in the ocean of purity from the first day of Ridván, when We manifested to those in existence with Our most beautiful names and highest attributes. This is from My bounty which has encompassed the worlds, so that you may associate with the followers of other religions and proclaim the Cause of your Lord, the Merciful. This is the crown of deeds, if you are among those who know.</w:t>
      </w:r>
    </w:p>
    <w:p w14:paraId="56E94BC3" w14:textId="77777777" w:rsidR="005A359C" w:rsidRDefault="00000000">
      <w:pPr>
        <w:pStyle w:val="BodyText"/>
      </w:pPr>
      <w:r>
        <w:t>76 And He has decreed the utmost refinement and the washing of what has been covered by dust, and how much more so of encrusted dirt and filth beneath it. Fear God and be among the purified. The one who sees dirt on his garment, his prayer does not ascend to God, and the hosts on high distance themselves from him. Use rosewater, then pure perfume; this is what God has loved from the beginning that has no beginning, so that there may exude from you the fragrance your Lord, the Mighty, the Wise, has desired.</w:t>
      </w:r>
    </w:p>
    <w:p w14:paraId="4F0C6409" w14:textId="77777777" w:rsidR="005A359C" w:rsidRDefault="00000000">
      <w:pPr>
        <w:pStyle w:val="BodyText"/>
      </w:pPr>
      <w:r>
        <w:t>77 God has forgiven you what was revealed in the Bayán regarding the obliteration of books, and has permitted you to read from sciences that benefit you, not those that lead to disputes in words. This is better for you if you are of those who understand.</w:t>
      </w:r>
    </w:p>
    <w:p w14:paraId="29669233" w14:textId="77777777" w:rsidR="005A359C" w:rsidRDefault="00000000">
      <w:pPr>
        <w:pStyle w:val="BodyText"/>
      </w:pPr>
      <w:r>
        <w:t>78 O assembly of kings! The Sovereign has come, and the kingdom belongs to God, the All-Possessing, the Almighty, the Ever-Abiding. Worship none but God and turn with radiant hearts toward the countenance of your Lord, the Lord of Names. This is a command that surpasses whatever you possess, if you but knew.</w:t>
      </w:r>
    </w:p>
    <w:p w14:paraId="5F037BB4" w14:textId="77777777" w:rsidR="005A359C" w:rsidRDefault="00000000">
      <w:pPr>
        <w:pStyle w:val="BodyText"/>
      </w:pPr>
      <w:r>
        <w:t>79 Indeed, We see you rejoice in what you have gathered for others and deprive yourselves of the worlds that none but the Preserved Tablet can reckon. Wealth has occupied you from the ultimate end—this is not befitting for you, if you but knew. Purify your hearts from the stench of the world, hastening toward the Kingdom of your Lord, the Creator of earth and heaven, by whom the earthquakes appeared and the tribes lamented, except for those who cast aside the world and took what was commanded in the Hidden Tablet.</w:t>
      </w:r>
    </w:p>
    <w:p w14:paraId="23AD85AE" w14:textId="77777777" w:rsidR="005A359C" w:rsidRDefault="00000000">
      <w:pPr>
        <w:pStyle w:val="BodyText"/>
      </w:pPr>
      <w:r>
        <w:t>80 This is the Day on which Moses attained the lights of the Ancient One and drank the pure waters of reunion from this cup, by which the seas were set aflame. Say: By the truth of God, Mount Sinai circles around the Source of the Revelation, and the Spirit calls from the Kingdom: “Come, O sons of vanity!” This is the Day on which the hosts of God hastened in longing to meet Him, and Zion cried out: “The promise has been fulfilled, and that which was written in the Tablets of God, the Exalted, the Almighty, the Beloved, has appeared.”</w:t>
      </w:r>
    </w:p>
    <w:p w14:paraId="52EE1D28" w14:textId="77777777" w:rsidR="005A359C" w:rsidRDefault="00000000">
      <w:pPr>
        <w:pStyle w:val="Heading2"/>
      </w:pPr>
      <w:bookmarkStart w:id="477" w:name="verses-81-90-1"/>
      <w:bookmarkEnd w:id="476"/>
      <w:r>
        <w:t>Verses 81-90</w:t>
      </w:r>
    </w:p>
    <w:p w14:paraId="13E1632C" w14:textId="77777777" w:rsidR="005A359C" w:rsidRDefault="00000000">
      <w:pPr>
        <w:pStyle w:val="FirstParagraph"/>
      </w:pPr>
      <w:r>
        <w:t>81 O assembly of kings! The Most Great Law has been revealed in the Most Luminous Station, and every hidden matter has been made manifest by the Lord of Decree. By Him, the Hour has come, and the moon has been cleft asunder, and every irrevocable matter has been clearly distinguished.</w:t>
      </w:r>
    </w:p>
    <w:p w14:paraId="48A64814" w14:textId="77777777" w:rsidR="005A359C" w:rsidRDefault="00000000">
      <w:pPr>
        <w:pStyle w:val="BodyText"/>
      </w:pPr>
      <w:r>
        <w:t xml:space="preserve">82 O assembly of kings! You are but vassals; the Sovereign has appeared in the most glorious attire and calls you to His own Self, the All-Possessing, the Ever-Abiding. Beware lest pride prevent you from the </w:t>
      </w:r>
      <w:r>
        <w:lastRenderedPageBreak/>
        <w:t>Day-Spring of Revelation, or the world veil you from the Creator of the heavens. Rise to serve the Purpose for which you were created by a word from Him, and He has made you manifestations of power over what has been and what will be.</w:t>
      </w:r>
    </w:p>
    <w:p w14:paraId="2E2810D7" w14:textId="77777777" w:rsidR="005A359C" w:rsidRDefault="00000000">
      <w:pPr>
        <w:pStyle w:val="BodyText"/>
      </w:pPr>
      <w:r>
        <w:t>83 By God, We do not desire to rule over your kingdoms; rather, We have come to rule over hearts, for they are the place of Bahá’s vision. The Kingdom of Names bears witness to this, if only you understood. Whoever follows his Lord has turned away from the entire world—how much more from this glorious station! Leave your houses and turn toward the Kingdom; this will benefit you in both this world and the next. The Sovereign of Power bears witness to this, if only you knew.</w:t>
      </w:r>
    </w:p>
    <w:p w14:paraId="521ADF52" w14:textId="77777777" w:rsidR="005A359C" w:rsidRDefault="00000000">
      <w:pPr>
        <w:pStyle w:val="BodyText"/>
      </w:pPr>
      <w:r>
        <w:t>84 Blessed is the king who arises to support My Cause in My kingdom and detaches himself from all else. He is one of the people of the Crimson Ark, which God has made for the people of Bahá. It is fitting for everyone to honor, revere, and assist him, that he may conquer cities with the keys of My Name, the One Who rules over all in the realms of the unseen and the seen. He is as the sight of mankind, the most radiant crown upon the brow of creation, and the head of generosity for the body of the world. Support him, O people of Bahá, with wealth and lives.</w:t>
      </w:r>
    </w:p>
    <w:p w14:paraId="6BF6371C" w14:textId="77777777" w:rsidR="005A359C" w:rsidRDefault="00000000">
      <w:pPr>
        <w:pStyle w:val="BodyText"/>
      </w:pPr>
      <w:r>
        <w:t>85 O King of Austria! The Dawning-Place of the Light of Divine Unity was in the prison of ’Akká when you visited the Al-Aqsa Mosque. You passed by and did not inquire about Him, even though with Him every house was exalted and every lofty gate was opened. We made Him the Object of the world’s direction for My remembrance, yet you rejected the One remembered when He appeared with the Kingdom of God, your Lord and the Lord of the worlds. We were with you in all conditions and found you clinging to the branch, heedless of the root. Your Lord bears witness to what I say. Our hearts were grieved as We saw you turning to My name but unaware of Me before your face. Open your eyes that you may behold this noble scene and recognize the One you call upon in the nights and days, and see the light shining from this radiant horizon.</w:t>
      </w:r>
    </w:p>
    <w:p w14:paraId="5FAD23B5" w14:textId="77777777" w:rsidR="005A359C" w:rsidRDefault="00000000">
      <w:pPr>
        <w:pStyle w:val="BodyText"/>
      </w:pPr>
      <w:r>
        <w:t>86 Say: O King of Berlin! Hear the call from this manifest Temple: There is no God but Me, the Everlasting, the Ancient. Let not pride veil you from the Dawn of Revelation, nor desire hinder you from the Lord of the Throne and of earth. Thus does the Most Exalted Pen counsel you, for He is the Gracious, the Generous. Recall one greater than you in station and mightier than you in rank; where is he now, and what does he possess? Be alert and do not be among the heedless. He cast behind him the Tablet of God when We informed him of the armies of the oppressors that had come against Us. Thus, humiliation overtook him from all sides until he returned to dust in great loss. O King, reflect on him and on others like him who dominated the lands and ruled over the people. The Merciful brought them down from their palaces to their graves. Take heed and be among those who remember.</w:t>
      </w:r>
    </w:p>
    <w:p w14:paraId="103FBE62" w14:textId="77777777" w:rsidR="005A359C" w:rsidRDefault="00000000">
      <w:pPr>
        <w:pStyle w:val="BodyText"/>
      </w:pPr>
      <w:r>
        <w:t>87 We desire nothing from you; We only counsel you for the sake of God, and We endure with patience that which has befallen Us from you, O assembly of kings.</w:t>
      </w:r>
    </w:p>
    <w:p w14:paraId="78777117" w14:textId="77777777" w:rsidR="005A359C" w:rsidRDefault="00000000">
      <w:pPr>
        <w:pStyle w:val="BodyText"/>
      </w:pPr>
      <w:r>
        <w:t xml:space="preserve">88 O Kings of America and Presidents of the Republics therein! Hearken to that which the Dove is warbling on the Branch of Eternity: There is no God but Me, the Ever-Abiding, the Forgiving, the Generous. Adorn the temple of dominion with the raiment of justice and piety, and its head with the crown of the remembrance of your Lord, the Creator of the heavens. Thus does the Dawning-Place of </w:t>
      </w:r>
      <w:r>
        <w:lastRenderedPageBreak/>
        <w:t>Names command you, from One Who is All-Knowing, All-Wise. The Promised One has appeared in this glorious station, by which the lips of existence have smiled in the seen and unseen. Seize the Day of God, for meeting Him is better for you than all that the sun shines upon, if you are of those who understand.</w:t>
      </w:r>
    </w:p>
    <w:p w14:paraId="193A881A" w14:textId="77777777" w:rsidR="005A359C" w:rsidRDefault="00000000">
      <w:pPr>
        <w:pStyle w:val="BodyText"/>
      </w:pPr>
      <w:r>
        <w:t>O assembly of rulers! Hear the call that has been raised from the Dawning-Place of Grandeur: There is no God but Me, the Speaker, the All-Knowing. Heal the broken with the hands of justice, and crush the oppressor who is whole with the scourge of the commandments of your Lord, the Ordainer, the Wise.</w:t>
      </w:r>
    </w:p>
    <w:p w14:paraId="758413F3" w14:textId="77777777" w:rsidR="005A359C" w:rsidRDefault="00000000">
      <w:pPr>
        <w:pStyle w:val="BodyText"/>
      </w:pPr>
      <w:r>
        <w:t>89 O company of Rome! We hear among you the sound of the owl. Has the intoxication of desire seized you, or are you among the heedless? O point situated on the shore of the two seas! The throne of oppression has been established upon you, and the fire of hatred has been ignited within you to such an extent that it has caused lamentation in the Concourse on high and those who circle around the exalted Throne. We see within you the ignorant ruling over the wise, and darkness boasting over the light, while you are in manifest delusion. Your outward adornment has deceived you. By the Lord of creation! It will perish, and the daughters and widows, and the tribes among you, shall weep. Thus does the All-Knowing, the All-Informed give you tidings.</w:t>
      </w:r>
    </w:p>
    <w:p w14:paraId="66FE4E8E" w14:textId="77777777" w:rsidR="005A359C" w:rsidRDefault="00000000">
      <w:pPr>
        <w:pStyle w:val="BodyText"/>
      </w:pPr>
      <w:r>
        <w:t>90 O banks of the River Rhine! We have seen you covered with blood, as the swords of retribution were drawn against you, and again you shall have it.</w:t>
      </w:r>
    </w:p>
    <w:p w14:paraId="45189266" w14:textId="77777777" w:rsidR="005A359C" w:rsidRDefault="00000000">
      <w:pPr>
        <w:pStyle w:val="BodyText"/>
      </w:pPr>
      <w:r>
        <w:t>We hear the lamentation of Berlin, though she is now in manifest glory.</w:t>
      </w:r>
    </w:p>
    <w:p w14:paraId="5AB533B6" w14:textId="77777777" w:rsidR="005A359C" w:rsidRDefault="00000000">
      <w:pPr>
        <w:pStyle w:val="Heading2"/>
      </w:pPr>
      <w:bookmarkStart w:id="478" w:name="verses-91-100-1"/>
      <w:bookmarkEnd w:id="477"/>
      <w:r>
        <w:t>Verses 91-100</w:t>
      </w:r>
    </w:p>
    <w:p w14:paraId="748DB317" w14:textId="77777777" w:rsidR="005A359C" w:rsidRDefault="00000000">
      <w:pPr>
        <w:pStyle w:val="FirstParagraph"/>
      </w:pPr>
      <w:r>
        <w:t>91 O Land of Ṭ, do not grieve over anything, for God has made you the source of the world’s joy. Should He so will, He may bless your throne with one who will rule with justice and gather the scattered sheep of God from the wolves. He shall greet the people of Bahá with joy and gladness. Verily, he is of the essence of creation before the True One. Upon him rest the glory of God and the glory of those in the Kingdom of Command at all times.</w:t>
      </w:r>
    </w:p>
    <w:p w14:paraId="7B1C81B9" w14:textId="77777777" w:rsidR="005A359C" w:rsidRDefault="00000000">
      <w:pPr>
        <w:pStyle w:val="BodyText"/>
      </w:pPr>
      <w:r>
        <w:t>92 Rejoice in that God has made you the horizon of light, for in you was born the Dawn of Manifestation, and you were named with this name by which the light of grace shone forth and the heavens and the earth were illumined.</w:t>
      </w:r>
    </w:p>
    <w:p w14:paraId="0FA98687" w14:textId="77777777" w:rsidR="005A359C" w:rsidRDefault="00000000">
      <w:pPr>
        <w:pStyle w:val="BodyText"/>
      </w:pPr>
      <w:r>
        <w:t>93 Things will be overturned within you, and the masses shall pass judgment upon you. Verily, your Lord is the All-Knowing, the All-Encompassing. Be at peace through the grace of your Lord; indeed, the moments of divine bounty shall not cease from you. Tranquility shall follow the turmoil. Thus has the matter been decreed in a wondrous Book.</w:t>
      </w:r>
    </w:p>
    <w:p w14:paraId="759AA74E" w14:textId="77777777" w:rsidR="005A359C" w:rsidRDefault="00000000">
      <w:pPr>
        <w:pStyle w:val="BodyText"/>
      </w:pPr>
      <w:r>
        <w:t>94 O Land of Khá! We hear within you the voices of men extolling your Lord, the Self-Sufficient, the Most Exalted. Blessed is the day when the banners of the Names are raised in the Kingdom of Creation in My Most Glorious Name. On that day, the sincere will rejoice in the victory of God, while the disbelievers will lament.</w:t>
      </w:r>
    </w:p>
    <w:p w14:paraId="4911595D" w14:textId="77777777" w:rsidR="005A359C" w:rsidRDefault="00000000">
      <w:pPr>
        <w:pStyle w:val="BodyText"/>
      </w:pPr>
      <w:r>
        <w:t>95 No one should object to those who rule over the people. Leave them to what they have and turn towards the hearts.</w:t>
      </w:r>
    </w:p>
    <w:p w14:paraId="399E32B5" w14:textId="77777777" w:rsidR="005A359C" w:rsidRDefault="00000000">
      <w:pPr>
        <w:pStyle w:val="BodyText"/>
      </w:pPr>
      <w:r>
        <w:lastRenderedPageBreak/>
        <w:t>96 O Greatest Sea! Sprinkle upon the nations that which you have been commanded by the Ancient Lord, and adorn the temples of humankind with the fabric of the laws through which hearts may rejoice and eyes be brightened.</w:t>
      </w:r>
    </w:p>
    <w:p w14:paraId="050C0F24" w14:textId="77777777" w:rsidR="005A359C" w:rsidRDefault="00000000">
      <w:pPr>
        <w:pStyle w:val="BodyText"/>
      </w:pPr>
      <w:r>
        <w:t>97 He who possesses a hundred mithqáls of gold, nineteen mithqáls thereof belong to God, the Creator of earth and heaven. Beware, O people, lest you withhold yourselves from this great bounty. We have commanded you this, although We are self-sufficient and in need of none of you or anyone in the heavens and the earth. Within this are wisdom and benefits which none can comprehend except God, the All-Knowing, the All-Informed. Say: Through this, He has desired the purification of your wealth and your drawing nearer to stations that none can attain except those whom God has willed. Verily, He is the Most Bountiful, the All-Powerful, the Most Generous.</w:t>
      </w:r>
    </w:p>
    <w:p w14:paraId="3AAD9332" w14:textId="77777777" w:rsidR="005A359C" w:rsidRDefault="00000000">
      <w:pPr>
        <w:pStyle w:val="BodyText"/>
      </w:pPr>
      <w:r>
        <w:t>O people, do not betray the rights of God nor deal with them except with His permission. Thus has the matter been decreed in the Tablets and in this mighty Tablet. He who betrays God will be dealt with justly, but he who acts according to what is commanded, blessings shall descend upon him from the heaven of His bounteous gifts. Verily, He desired for you that which you do not know today; it will be known to the people when souls take flight and the rugs of joy are rolled up. Thus does He remind you through a guarded Tablet.</w:t>
      </w:r>
    </w:p>
    <w:p w14:paraId="2FF4CB11" w14:textId="77777777" w:rsidR="005A359C" w:rsidRDefault="00000000">
      <w:pPr>
        <w:pStyle w:val="BodyText"/>
      </w:pPr>
      <w:r>
        <w:t>98 Various petitions have reached the Throne from those who have believed, asking of God, the Lord of what is seen and what is unseen, the Lord of all the worlds. Thus, We have revealed this Tablet and adorned it with the ornament of the command, so that the people may act in accordance with the ordinances of their Lord. In previous years, We were also asked regarding these matters on many occasions, but We held back the Pen in wisdom until letters arrived from a few souls in these days. Therefore, We responded to them with truth, that which enlivens the hearts.</w:t>
      </w:r>
    </w:p>
    <w:p w14:paraId="5D1F2636" w14:textId="77777777" w:rsidR="005A359C" w:rsidRDefault="00000000">
      <w:pPr>
        <w:pStyle w:val="BodyText"/>
      </w:pPr>
      <w:r>
        <w:t>99 Say: O concourse of scholars, do not weigh the Book of God with the rules and sciences you possess. It is the balance of truth among the people. What the nations have can be weighed with this Most Great Balance, and it is self-sufficient, if you but know.</w:t>
      </w:r>
    </w:p>
    <w:p w14:paraId="0F09DA0F" w14:textId="77777777" w:rsidR="005A359C" w:rsidRDefault="00000000">
      <w:pPr>
        <w:pStyle w:val="BodyText"/>
      </w:pPr>
      <w:r>
        <w:t>100 The eye of My favor weeps for you, for you have not recognized the One whom you call upon in the evening and at dawn, at every sunset and daybreak. Turn, O people, with radiant faces and hearts filled with light, to the blessed crimson spot where the Lote-Tree of the farthest limit proclaims: “There is no God but Me, the All-Possessing, the Self-Subsisting.”</w:t>
      </w:r>
    </w:p>
    <w:p w14:paraId="07FF2F45" w14:textId="77777777" w:rsidR="005A359C" w:rsidRDefault="00000000">
      <w:pPr>
        <w:pStyle w:val="Heading2"/>
      </w:pPr>
      <w:bookmarkStart w:id="479" w:name="verses-101-110-1"/>
      <w:bookmarkEnd w:id="478"/>
      <w:r>
        <w:t>Verses 101-110</w:t>
      </w:r>
    </w:p>
    <w:p w14:paraId="63C517EC" w14:textId="77777777" w:rsidR="005A359C" w:rsidRDefault="00000000">
      <w:pPr>
        <w:pStyle w:val="FirstParagraph"/>
      </w:pPr>
      <w:r>
        <w:t>101 O concourse of scholars, can any one of you match Me in the field of mystical insight and knowledge, or race with Me in the course of wisdom and expression? No, by My Lord, the All-Merciful! All that is on earth shall perish, and this is the Face of your Lord, the Mighty, the Beloved.</w:t>
      </w:r>
    </w:p>
    <w:p w14:paraId="1B3398DF" w14:textId="77777777" w:rsidR="005A359C" w:rsidRDefault="00000000">
      <w:pPr>
        <w:pStyle w:val="BodyText"/>
      </w:pPr>
      <w:r>
        <w:t>102 O people, We have ordained knowledge for the recognition of the known, yet you have become veiled by it from its source, through which every hidden matter has been revealed. If you knew the horizon from which the sun of speech has dawned, you would abandon the people and what they possess and turn toward the praiseworthy station.</w:t>
      </w:r>
    </w:p>
    <w:p w14:paraId="257C5836" w14:textId="77777777" w:rsidR="005A359C" w:rsidRDefault="00000000">
      <w:pPr>
        <w:pStyle w:val="BodyText"/>
      </w:pPr>
      <w:r>
        <w:lastRenderedPageBreak/>
        <w:t>103 Say, this is the heaven wherein lies the hidden treasure, the Mother Book, if you could but understand. This is that which caused the rock to cry out and the Lote-Tree to call on the lofty Mount upon the holy land: The sovereignty belongs to God, the Almighty, the Beloved.</w:t>
      </w:r>
    </w:p>
    <w:p w14:paraId="2E50E81C" w14:textId="77777777" w:rsidR="005A359C" w:rsidRDefault="00000000">
      <w:pPr>
        <w:pStyle w:val="BodyText"/>
      </w:pPr>
      <w:r>
        <w:t>104 I have not entered schools, nor have I studied scholarly works. Hear what this unlettered One calls you to—the Everlasting God. This is better for you than all that is treasured in the earth, if you but understand.</w:t>
      </w:r>
    </w:p>
    <w:p w14:paraId="70E54180" w14:textId="77777777" w:rsidR="005A359C" w:rsidRDefault="00000000">
      <w:pPr>
        <w:pStyle w:val="BodyText"/>
      </w:pPr>
      <w:r>
        <w:t>105 One who interprets what has been revealed from the heaven of Revelation and deviates from its outward meaning is among those who have distorted the exalted Word of God and is accounted as one of the losers in the clear Book.</w:t>
      </w:r>
    </w:p>
    <w:p w14:paraId="260EC8B5" w14:textId="77777777" w:rsidR="005A359C" w:rsidRDefault="00000000">
      <w:pPr>
        <w:pStyle w:val="BodyText"/>
      </w:pPr>
      <w:r>
        <w:t>106 You are enjoined to trim your nails and immerse your bodies in water that completely surrounds you every week, and to cleanse your bodies with what you have previously used. Beware that heedlessness does not prevent you from what you have been commanded by the Mighty, the Great. Enter fresh water; used water is not permitted for immersion. Do not approach the reservoirs of the Persian baths; whoever seeks them out finds their foul odor even before entering. Avoid them, O people, and do not be among the abased. It is likened to pus and filth if you are among the discerning. Likewise, abandon their foul basins and be among the sanctified. We desire to see you as manifestations of paradise on earth, so that the fragrance emanating from you may gladden the hearts of those who are near. Pouring water over oneself and washing the body is sufficient and preferable, and spares you from immersion. He has willed to ease matters for you as a bounty from His presence so that you may be among the grateful.</w:t>
      </w:r>
    </w:p>
    <w:p w14:paraId="20368F50" w14:textId="77777777" w:rsidR="005A359C" w:rsidRDefault="00000000">
      <w:pPr>
        <w:pStyle w:val="BodyText"/>
      </w:pPr>
      <w:r>
        <w:t>107 Your fathers’ wives have been forbidden to you. We are ashamed to mention the law concerning boys. Fear the All-Merciful, O people of the world, and do not commit what you have been forbidden in the Tablet, nor be among those who wander in the wilderness of desires.</w:t>
      </w:r>
    </w:p>
    <w:p w14:paraId="6824B572" w14:textId="77777777" w:rsidR="005A359C" w:rsidRDefault="00000000">
      <w:pPr>
        <w:pStyle w:val="BodyText"/>
      </w:pPr>
      <w:r>
        <w:t>108 No one should raise their voice in public as they walk in streets or marketplaces. Rather, whoever wishes to engage in remembrance should do so either in a place designated for the remembrance of God or in their home. This is closer to sincerity and piety. Thus has the sun of wisdom shone forth from the horizon of the Revelation. Blessed are those who act accordingly.</w:t>
      </w:r>
    </w:p>
    <w:p w14:paraId="6351B7E5" w14:textId="77777777" w:rsidR="005A359C" w:rsidRDefault="00000000">
      <w:pPr>
        <w:pStyle w:val="BodyText"/>
      </w:pPr>
      <w:r>
        <w:t>109 It has been ordained for every soul to write a will. Let them adorn its heading with the Greatest Name, declare therein the oneness of God in the Manifestation of His appearance, and include within it whatever good deeds they wish to be remembered for, that it may bear witness to them in the worlds of command and creation and serve as a treasure for them in the presence of their Lord, the Faithful Guardian.</w:t>
      </w:r>
    </w:p>
    <w:p w14:paraId="5108B218" w14:textId="77777777" w:rsidR="005A359C" w:rsidRDefault="00000000">
      <w:pPr>
        <w:pStyle w:val="BodyText"/>
      </w:pPr>
      <w:r>
        <w:t>110 The festivals have been limited to the two greatest festivals. The first is the days during which the Most Merciful manifested Himself to those in existence through His most excellent names and supreme attributes, and the second is the day when We raised up the one who announced to the people this name by which the dead were raised to life, and all in the heavens and the earth, as well as those who came after, were gathered. Thus has the matter been decreed by One who is all-knowing.</w:t>
      </w:r>
    </w:p>
    <w:p w14:paraId="55A51DC1" w14:textId="77777777" w:rsidR="005A359C" w:rsidRDefault="00000000">
      <w:pPr>
        <w:pStyle w:val="Heading2"/>
      </w:pPr>
      <w:bookmarkStart w:id="480" w:name="verses-111-120-1"/>
      <w:bookmarkEnd w:id="479"/>
      <w:r>
        <w:lastRenderedPageBreak/>
        <w:t>Verses 111-120</w:t>
      </w:r>
    </w:p>
    <w:p w14:paraId="3A73698D" w14:textId="77777777" w:rsidR="005A359C" w:rsidRDefault="00000000">
      <w:pPr>
        <w:pStyle w:val="FirstParagraph"/>
      </w:pPr>
      <w:r>
        <w:t>111 Blessed is the one who attains the first day of the month of Bahá, which God has made for this great Name. Blessed is the one who manifests God’s bounty upon themselves on this day, for they are among those who show gratitude to God through their actions, which demonstrate His favor that encompasses the worlds. Say: It is the foremost of months and its beginning, and in it the breath of life passes over all created things. Blessed is the one who encounters it with spirit and joy, for we bear witness that they are among the victorious.</w:t>
      </w:r>
    </w:p>
    <w:p w14:paraId="78A52A66" w14:textId="77777777" w:rsidR="005A359C" w:rsidRDefault="00000000">
      <w:pPr>
        <w:pStyle w:val="BodyText"/>
      </w:pPr>
      <w:r>
        <w:t>112 Say: The Greatest Festival is the sovereign of all festivals. O people, remember God’s bounty upon you, for when you were asleep, He awakened you with the breezes of revelation and made known to you His clear and straight path.</w:t>
      </w:r>
    </w:p>
    <w:p w14:paraId="735885A2" w14:textId="77777777" w:rsidR="005A359C" w:rsidRDefault="00000000">
      <w:pPr>
        <w:pStyle w:val="BodyText"/>
      </w:pPr>
      <w:r>
        <w:t>113 If you fall ill, refer to skilled physicians. We have not abolished the means, but rather established them through this Pen, which God has made the dawning-place of His radiant and shining Cause.</w:t>
      </w:r>
    </w:p>
    <w:p w14:paraId="260B9E5A" w14:textId="77777777" w:rsidR="005A359C" w:rsidRDefault="00000000">
      <w:pPr>
        <w:pStyle w:val="BodyText"/>
      </w:pPr>
      <w:r>
        <w:t>114 God has ordained for every soul to present before the Throne what they possess, of that which has no equal. We have, however, pardoned this as a favor from Us. Truly, He is the Most Generous, the Bestower.</w:t>
      </w:r>
    </w:p>
    <w:p w14:paraId="26C697F9" w14:textId="77777777" w:rsidR="005A359C" w:rsidRDefault="00000000">
      <w:pPr>
        <w:pStyle w:val="BodyText"/>
      </w:pPr>
      <w:r>
        <w:t>115 Blessed is the one who turns towards the Mashriqu’l-Adhkár (Dawning Place of the Remembrance of God) at dawn, remembering, reflecting, and seeking forgiveness. And when they enter, they should sit in silence, listening to the verses of God, the Sovereign, the Mighty, the Praised. Say, the Mashriqu’l-Adhkár is every house built for My remembrance in cities and villages. Thus it has been named before the Throne, if you are among those who understand.</w:t>
      </w:r>
    </w:p>
    <w:p w14:paraId="2BC0E48E" w14:textId="77777777" w:rsidR="005A359C" w:rsidRDefault="00000000">
      <w:pPr>
        <w:pStyle w:val="BodyText"/>
      </w:pPr>
      <w:r>
        <w:t>116 And those who recite the verses of the Most Merciful with the most melodious tones, they perceive from them that which no dominion of the heavens and the earth can equal, and through them they discover the fragrance of My worlds, which today are known only to those endowed with vision from this exalted station. Say, it draws pure hearts to spiritual worlds that cannot be expressed by words nor pointed to by signs. Blessed are those who listen.</w:t>
      </w:r>
    </w:p>
    <w:p w14:paraId="220CDECC" w14:textId="77777777" w:rsidR="005A359C" w:rsidRDefault="00000000">
      <w:pPr>
        <w:pStyle w:val="BodyText"/>
      </w:pPr>
      <w:r>
        <w:t>117 Support, O people, My chosen ones, who have arisen to remember Me among My creation and to elevate My Word in My dominion. They are the stars of the heaven of My care and the lamps of My guidance for all beings. And whoever speaks contrary to what has been revealed in My Tablets, he is not of Me. Beware that you do not follow every sinful claimant. The Tablets have been adorned with the seal of the Breaker of the Dawn, who speaks between the heavens and the earth. Hold fast to the sure handle and the strong cord of My command.</w:t>
      </w:r>
    </w:p>
    <w:p w14:paraId="62CC0F53" w14:textId="77777777" w:rsidR="005A359C" w:rsidRDefault="00000000">
      <w:pPr>
        <w:pStyle w:val="BodyText"/>
      </w:pPr>
      <w:r>
        <w:t>118 God has permitted those who wish to learn different languages to do so, in order to proclaim the Cause of God throughout the East and West of the earth and to mention Him among nations and peoples. Through this, hearts may be drawn, and every lifeless bone may be revived.</w:t>
      </w:r>
    </w:p>
    <w:p w14:paraId="4974CD7A" w14:textId="77777777" w:rsidR="005A359C" w:rsidRDefault="00000000">
      <w:pPr>
        <w:pStyle w:val="BodyText"/>
      </w:pPr>
      <w:r>
        <w:lastRenderedPageBreak/>
        <w:t>119 It is not befitting for a person of wisdom to consume that which robs him of reason. Instead, he should engage in what befits a human being, not in actions committed by every heedless and suspicious soul.</w:t>
      </w:r>
    </w:p>
    <w:p w14:paraId="20FB917F" w14:textId="77777777" w:rsidR="005A359C" w:rsidRDefault="00000000">
      <w:pPr>
        <w:pStyle w:val="BodyText"/>
      </w:pPr>
      <w:r>
        <w:t>120 Adorn your heads with the crown of trustworthiness and loyalty, your hearts with the garment of piety, your tongues with pure truthfulness, and your bodies with the mantle of courtesy. All of these are innate to human nature, if you are among those who perceive. O people of Bahá, hold firmly to the cord of servitude to the True God. Through it, your stations will be revealed, your names will be established, and your ranks and remembrances will be elevated in a well-guarded Tablet. Beware that nothing on earth prevents you from attaining this exalted, noble station. We have counseled you regarding this in many Tablets, and in this Tablet, from whose horizon the radiant ordinances of your Almighty, All-Wise Lord shine forth.</w:t>
      </w:r>
    </w:p>
    <w:p w14:paraId="6E09763F" w14:textId="77777777" w:rsidR="005A359C" w:rsidRDefault="00000000">
      <w:pPr>
        <w:pStyle w:val="Heading2"/>
      </w:pPr>
      <w:bookmarkStart w:id="481" w:name="verses-121-130-1"/>
      <w:bookmarkEnd w:id="480"/>
      <w:r>
        <w:t>Verses 121-130</w:t>
      </w:r>
    </w:p>
    <w:p w14:paraId="7C0A492B" w14:textId="77777777" w:rsidR="005A359C" w:rsidRDefault="00000000">
      <w:pPr>
        <w:pStyle w:val="FirstParagraph"/>
      </w:pPr>
      <w:r>
        <w:t>121 When the sea of reunion is stilled, and the Book of Origin reaches its end, turn towards Him whom God has willed, the one who branched from this ancient Root.</w:t>
      </w:r>
    </w:p>
    <w:p w14:paraId="31A5E13F" w14:textId="77777777" w:rsidR="005A359C" w:rsidRDefault="00000000">
      <w:pPr>
        <w:pStyle w:val="BodyText"/>
      </w:pPr>
      <w:r>
        <w:t>122 Consider the people and their lack of reason: they seek what harms them and abandon what benefits them—truly, they are among the wanderers. We see some people desiring freedom and taking pride in it, yet they are in manifest ignorance.</w:t>
      </w:r>
    </w:p>
    <w:p w14:paraId="43BEF3A5" w14:textId="77777777" w:rsidR="005A359C" w:rsidRDefault="00000000">
      <w:pPr>
        <w:pStyle w:val="BodyText"/>
      </w:pPr>
      <w:r>
        <w:t>123 Freedom ends in consequences that lead to discord, whose fire cannot be extinguished—thus informs you the Reckoner, the All-Knowing. Know that the sources and manifestations of freedom are found in animals. For humanity, it is necessary to be under laws that protect them from the ignorance of their own selves and the harm of the deceitful. Freedom removes a person from the realm of courtesy and dignity, reducing them to the lowest of the low.</w:t>
      </w:r>
    </w:p>
    <w:p w14:paraId="0F95DEE8" w14:textId="77777777" w:rsidR="005A359C" w:rsidRDefault="00000000">
      <w:pPr>
        <w:pStyle w:val="BodyText"/>
      </w:pPr>
      <w:r>
        <w:t>124 Observe the people; they are like sheep, in need of a shepherd to protect them—this is indeed an absolute truth. We affirm this in certain contexts but not in others, for We are all-knowing.</w:t>
      </w:r>
    </w:p>
    <w:p w14:paraId="03951538" w14:textId="77777777" w:rsidR="005A359C" w:rsidRDefault="00000000">
      <w:pPr>
        <w:pStyle w:val="BodyText"/>
      </w:pPr>
      <w:r>
        <w:t>125 Say: True freedom lies in following My commandments, if you are of those who know. If people were to follow what We have revealed to them from the heaven of divine revelation, they would find themselves in absolute freedom. Blessed is the one who understands the purpose of God in what has been revealed from the heaven of His will, which reigns supreme over all the worlds. Say: The freedom that benefits you is found in servitude to the True God, and whoever has tasted its sweetness will not trade it for the kingdom of the heavens and the earth.</w:t>
      </w:r>
    </w:p>
    <w:p w14:paraId="095BBBE5" w14:textId="77777777" w:rsidR="005A359C" w:rsidRDefault="00000000">
      <w:pPr>
        <w:pStyle w:val="BodyText"/>
      </w:pPr>
      <w:r>
        <w:t>126 You are forbidden to ask questions in the Bayán; God has pardoned this, so that you may ask what your souls need, not what the men before you have spoken of. Fear God, and be among the God-fearing. Ask what benefits you in the Cause of God and His dominion. The door of grace has been opened to those in the heavens and the earth.</w:t>
      </w:r>
    </w:p>
    <w:p w14:paraId="1F43FCA9" w14:textId="77777777" w:rsidR="005A359C" w:rsidRDefault="00000000">
      <w:pPr>
        <w:pStyle w:val="BodyText"/>
      </w:pPr>
      <w:r>
        <w:t>127 The number of months is nineteen in the Book of God. The first of them has been adorned with this name that reigns supreme over all the worlds.</w:t>
      </w:r>
    </w:p>
    <w:p w14:paraId="0E40A947" w14:textId="77777777" w:rsidR="005A359C" w:rsidRDefault="00000000">
      <w:pPr>
        <w:pStyle w:val="BodyText"/>
      </w:pPr>
      <w:r>
        <w:lastRenderedPageBreak/>
        <w:t>128 God has ordained the burial of the dead in crystal, stone resistant to decay, or fine, hard woods, and the placing of engraved rings on their fingers. Truly, He is the All-Knowing, the Ordainer.</w:t>
      </w:r>
    </w:p>
    <w:p w14:paraId="61AAC003" w14:textId="77777777" w:rsidR="005A359C" w:rsidRDefault="00000000">
      <w:pPr>
        <w:pStyle w:val="BodyText"/>
      </w:pPr>
      <w:r>
        <w:t>129 It is prescribed for men, and to God belongs whatever is in the heavens and the earth and what is between them, and God is All-Knowing of all things. And for the women, to God belongs the dominion of the heavens and the earth and what is between them, and God is All-Powerful over all things. This is what was revealed before, and the Point of the Bayán calls out, saying:</w:t>
      </w:r>
    </w:p>
    <w:p w14:paraId="6E952E45" w14:textId="77777777" w:rsidR="005A359C" w:rsidRDefault="00000000">
      <w:pPr>
        <w:pStyle w:val="BlockText"/>
      </w:pPr>
      <w:r>
        <w:t>O Beloved of the worlds, speak in this station with that which will diffuse the fragrances of Your bounties among the peoples of the world. We have informed all that no word from You can be equal to what was revealed in the Bayán. Truly, You are the One powerful to do what You will. Do not withhold from Your servants the outpourings of the ocean of Your mercy, for You are the One with great bounty. We have answered what was desired, for He is the Beloved, the Responsive.</w:t>
      </w:r>
    </w:p>
    <w:p w14:paraId="6C1CFE95" w14:textId="77777777" w:rsidR="005A359C" w:rsidRDefault="00000000">
      <w:pPr>
        <w:pStyle w:val="FirstParagraph"/>
      </w:pPr>
      <w:r>
        <w:t>If what is revealed at this moment from God were engraved upon it, it would be better for them and for her. Truly, We have been the Judge.</w:t>
      </w:r>
    </w:p>
    <w:p w14:paraId="2F5F7B2A" w14:textId="77777777" w:rsidR="005A359C" w:rsidRDefault="00000000">
      <w:pPr>
        <w:pStyle w:val="BlockText"/>
      </w:pPr>
      <w:r>
        <w:t>I began from God and returned to Him, detached from all else, and clinging to His name, the Most Merciful, the Most Compassionate.</w:t>
      </w:r>
    </w:p>
    <w:p w14:paraId="7D04B66C" w14:textId="77777777" w:rsidR="005A359C" w:rsidRDefault="00000000">
      <w:pPr>
        <w:pStyle w:val="FirstParagraph"/>
      </w:pPr>
      <w:r>
        <w:t>Thus does God single out whom He wills by a bounty from Himself. Truly, He is the Mighty, the Powerful.</w:t>
      </w:r>
    </w:p>
    <w:p w14:paraId="38D747F8" w14:textId="77777777" w:rsidR="005A359C" w:rsidRDefault="00000000">
      <w:pPr>
        <w:pStyle w:val="BodyText"/>
      </w:pPr>
      <w:r>
        <w:t>130 And if you shroud him in five garments of silk or cotton—whoever is unable, one of either will suffice—thus has the matter been decreed by the All-Knowing, the All-Informed. You are forbidden to transport the dead beyond the distance of one hour from the city. Bury him with spirit and fragrance in a nearby place.</w:t>
      </w:r>
    </w:p>
    <w:p w14:paraId="35F0BCF3" w14:textId="77777777" w:rsidR="005A359C" w:rsidRDefault="00000000">
      <w:pPr>
        <w:pStyle w:val="Heading2"/>
      </w:pPr>
      <w:bookmarkStart w:id="482" w:name="verses-131-140-1"/>
      <w:bookmarkEnd w:id="481"/>
      <w:r>
        <w:t>Verses 131-140</w:t>
      </w:r>
    </w:p>
    <w:p w14:paraId="6F8D9788" w14:textId="77777777" w:rsidR="005A359C" w:rsidRDefault="00000000">
      <w:pPr>
        <w:pStyle w:val="FirstParagraph"/>
      </w:pPr>
      <w:r>
        <w:t>131 God has abrogated what was decreed in the Bayán regarding the limitation of journeys. He is indeed the Chosen One, doing whatsoever He wills and ordaining what He desires.</w:t>
      </w:r>
    </w:p>
    <w:p w14:paraId="25FB33C5" w14:textId="77777777" w:rsidR="005A359C" w:rsidRDefault="00000000">
      <w:pPr>
        <w:pStyle w:val="BodyText"/>
      </w:pPr>
      <w:r>
        <w:t>132 O concourse of creation! Hear the call of the Lord of Names. He calls you from His Most Great Prison: Truly, there is no God but Me, the Almighty, the Majestic, the Subduer, the Exalted, the All-Knowing, the All-Wise. There is no God but Him, the Almighty over all the worlds. If He wills, He can seize the world with a single word from His presence. Beware that you do not hesitate in this Cause, to which the Concourse on High and the dwellers in the cities of names have submitted. Fear God and do not be of the veiled. Burn away the veils with the fire of My love, and the clouds of glory with this Name by which We have subdued all the worlds.</w:t>
      </w:r>
    </w:p>
    <w:p w14:paraId="30FDCDAE" w14:textId="77777777" w:rsidR="005A359C" w:rsidRDefault="00000000">
      <w:pPr>
        <w:pStyle w:val="BodyText"/>
      </w:pPr>
      <w:r>
        <w:t>133 Raise up the two houses in the two stations and the places wherein the Throne of your Lord, the Most Merciful, has been established. Thus your Master, the Knower of all things, commands you.</w:t>
      </w:r>
    </w:p>
    <w:p w14:paraId="13C86022" w14:textId="77777777" w:rsidR="005A359C" w:rsidRDefault="00000000">
      <w:pPr>
        <w:pStyle w:val="BodyText"/>
      </w:pPr>
      <w:r>
        <w:t xml:space="preserve">134 Beware lest the affairs of the earth prevent you from that which you have been commanded by the Mighty, the Trustworthy. Be manifestations of steadfastness among humanity, so that the doubts of </w:t>
      </w:r>
      <w:r>
        <w:lastRenderedPageBreak/>
        <w:t>those who have disbelieved in God, when He has appeared with great authority, do not hinder you. Beware lest what has been revealed in the former book keep you from this Book, which proclaims the truth: There is no God but Me, the Almighty, the All-Praised. Look with the eye of justice upon the One who has come from the heaven of divine will and power, and do not be among the wrongdoers.</w:t>
      </w:r>
    </w:p>
    <w:p w14:paraId="091CBC9D" w14:textId="77777777" w:rsidR="005A359C" w:rsidRDefault="00000000">
      <w:pPr>
        <w:pStyle w:val="BodyText"/>
      </w:pPr>
      <w:r>
        <w:t>135 Then recall what flowed from the Pen of My Herald concerning the mention of this Revelation, and what the tyrants committed in His days. Indeed, they are among the most lost. He said, if you attain what We reveal, you will ask from the grace of God for Him to reign upon your innermost selves, for that is a glory beyond reach. For Him to drink a cup of water with you is greater than for every soul to drink of His own existence, indeed greater than all things. O My servants, if only you could perceive.</w:t>
      </w:r>
    </w:p>
    <w:p w14:paraId="2E7C98B8" w14:textId="77777777" w:rsidR="005A359C" w:rsidRDefault="00000000">
      <w:pPr>
        <w:pStyle w:val="BodyText"/>
      </w:pPr>
      <w:r>
        <w:t>136 This is what has been revealed from Him as a reminder for My own Self, if only you knew. And whoever reflects on these verses and discovers the hidden pearls within them, by God, will find the fragrance of the Merciful emanating from the direction of the prison, and his heart will hasten toward it with longing—nothing will stop him, not the armies of the heavens or the earth. Say: This is the Revelation around which evidence and proof circle. Thus has the Merciful revealed it, if you are among the fair-minded. Say: This is the spirit of the books, breathed into the Most Exalted Pen, and all of creation has been thunderstruck, except those who have been touched by the breezes of My mercy and the sweet fragrances of the Most Glorious One, which dominate all the worlds.</w:t>
      </w:r>
    </w:p>
    <w:p w14:paraId="7CFBA1D5" w14:textId="77777777" w:rsidR="005A359C" w:rsidRDefault="00000000">
      <w:pPr>
        <w:pStyle w:val="BodyText"/>
      </w:pPr>
      <w:r>
        <w:t>137 O concourse of the Bayán! Fear the Merciful, and then behold what He has revealed in another station. He said, “The Qiblih is He Whom God shall make manifest. Whenever He turns, you must turn to Him until He is settled.” Thus has it been revealed by the Lord of Destiny when He willed to mention this Most Great Sight. Reflect, O people, and do not be among the wanderers. If you deny Him according to your own desires, to which Qiblih will you turn, O heedless ones? Reflect upon this verse, and then be fair in your judgment before God, that you may find the pearls of mysteries from the ocean surging with My name, the Mighty, the Inaccessible.</w:t>
      </w:r>
    </w:p>
    <w:p w14:paraId="5C7C6429" w14:textId="77777777" w:rsidR="005A359C" w:rsidRDefault="00000000">
      <w:pPr>
        <w:pStyle w:val="BodyText"/>
      </w:pPr>
      <w:r>
        <w:t>138 No one should hold to anything today except that which has appeared in this Revelation. This is the command of God, before and after, and with it He has adorned the scriptures of former generations. This is the mention of God, before and after, with which He has embroidered the fabric of the Book of Existence, if you are of those who perceive. This is the command of God, before and after. Beware lest you be of the abased. Nothing can avail you today, and no one has any refuge but God, the All-Knowing, the All-Wise. Whoever has known Me has known the intended purpose; whoever has turned to Me has turned to the Worshiped One. Thus has it been detailed in the Book, and the matter has been decreed by God, the Lord of the worlds. Whoever reads a verse from My verses, it is better for him than reading the books of the former and latter generations. This is the declaration of the Merciful, if you are of those who listen. Say: This is true knowledge, if you are of those who recognize.</w:t>
      </w:r>
    </w:p>
    <w:p w14:paraId="2B1B556F" w14:textId="77777777" w:rsidR="005A359C" w:rsidRDefault="00000000">
      <w:pPr>
        <w:pStyle w:val="BodyText"/>
      </w:pPr>
      <w:r>
        <w:t xml:space="preserve">139 Then consider what has been revealed in another station, that you might abandon what you possess, turning toward God, the Lord of the worlds. He said that marriage is not lawful unless it is according to the Bayán, and that if one enters, the other is forbidden from claiming ownership of what belongs to them unless it is returned after the matter is raised up to Him Whom God shall make manifest in truth or to that which has appeared with justice. Before this, you should draw near, that you may by this raise up </w:t>
      </w:r>
      <w:r>
        <w:lastRenderedPageBreak/>
        <w:t>the command of God. Thus has the Dove sung upon the branches in remembrance of her Lord, the Merciful. Blessed are those who listen.</w:t>
      </w:r>
    </w:p>
    <w:p w14:paraId="52A94350" w14:textId="77777777" w:rsidR="005A359C" w:rsidRDefault="00000000">
      <w:pPr>
        <w:pStyle w:val="BodyText"/>
      </w:pPr>
      <w:r>
        <w:t>140 O concourse of the Bayán! I adjure you by your Lord, the Merciful, to look upon what has been revealed in truth with the eye of justice, and do not be among those who see the proof of God and yet deny it—indeed, they are among the lost. The Point of the Bayán has openly declared in this verse the exaltation of My Cause above His own Cause. This is witnessed by every fair-minded and knowledgeable person, as you see today. It has risen to a station that none can deny except those whose eyes have been intoxicated in the former and in the latter. For them is a humiliating punishment.</w:t>
      </w:r>
    </w:p>
    <w:p w14:paraId="4288328C" w14:textId="77777777" w:rsidR="005A359C" w:rsidRDefault="00000000">
      <w:pPr>
        <w:pStyle w:val="Heading2"/>
      </w:pPr>
      <w:bookmarkStart w:id="483" w:name="verses-141-150-1"/>
      <w:bookmarkEnd w:id="482"/>
      <w:r>
        <w:t>Verses 141-150</w:t>
      </w:r>
    </w:p>
    <w:p w14:paraId="7E080091" w14:textId="77777777" w:rsidR="005A359C" w:rsidRDefault="00000000">
      <w:pPr>
        <w:pStyle w:val="FirstParagraph"/>
      </w:pPr>
      <w:r>
        <w:t>141 Say: By God! I am indeed His Beloved, and now He hears what is revealed from the heaven of revelation and laments for what you have done in His days. Fear God, and do not be of the transgressors. Say: O people, if you do not believe in Him, then do not oppose Him. By God, the hosts of the oppressors who have already gathered against Him are sufficient.</w:t>
      </w:r>
    </w:p>
    <w:p w14:paraId="140AC778" w14:textId="77777777" w:rsidR="005A359C" w:rsidRDefault="00000000">
      <w:pPr>
        <w:pStyle w:val="BodyText"/>
      </w:pPr>
      <w:r>
        <w:t>142 He has revealed certain laws so that the Most Exalted Pen would not move in this Revelation except to mention His exalted stations and His most glorious vision. And when We desired to show bounty, We have detailed them in truth and eased what We desired for you. Truly, He is the Most Bountiful, the Most Generous.</w:t>
      </w:r>
    </w:p>
    <w:p w14:paraId="7C9305C1" w14:textId="77777777" w:rsidR="005A359C" w:rsidRDefault="00000000">
      <w:pPr>
        <w:pStyle w:val="BodyText"/>
      </w:pPr>
      <w:r>
        <w:t>143 He has informed you previously of what this Most Wise Reminder will utter. He said—and His word is the truth—that it speaks on every matter, “There is none other God but Me, the One, the All-Knowing, the All-Informed.” This is a station God has designated for this most wondrous, most exalted Revelation. This is from the grace of God, if you are of those who know. This is from His irrevocable command, His greatest name, His supreme word, and the dawning place of His most excellent names, if you are of those who understand. Indeed, by it, all the rising and setting points are made manifest. Reflect, O people, on what has been revealed in truth, and ponder it, and do not be of the transgressors.</w:t>
      </w:r>
    </w:p>
    <w:p w14:paraId="2F50C20A" w14:textId="77777777" w:rsidR="005A359C" w:rsidRDefault="00000000">
      <w:pPr>
        <w:pStyle w:val="BodyText"/>
      </w:pPr>
      <w:r>
        <w:t>144 Consort with the followers of all religions in a spirit of friendliness and fellowship, that they may inhale from you the sweet fragrance of God. Beware lest the zeal of ignorance overtake you among humanity. Every beginning is from God, and unto Him it returns. He is indeed the source of creation and the ultimate destination of all the worlds.</w:t>
      </w:r>
    </w:p>
    <w:p w14:paraId="4830B61A" w14:textId="77777777" w:rsidR="005A359C" w:rsidRDefault="00000000">
      <w:pPr>
        <w:pStyle w:val="BodyText"/>
      </w:pPr>
      <w:r>
        <w:t>145 Enter not any house in the absence of its owner except with his permission. Adhere to what is proper in all circumstances, and be not among the heedless.</w:t>
      </w:r>
    </w:p>
    <w:p w14:paraId="0FC6CD54" w14:textId="77777777" w:rsidR="005A359C" w:rsidRDefault="00000000">
      <w:pPr>
        <w:pStyle w:val="BodyText"/>
      </w:pPr>
      <w:r>
        <w:t>146 You have been enjoined to purify your sustenance and whatsoever is beneath it through the payment of zakát. This is what has been decreed by the Revealer of Verses on this sacred parchment. We shall specify for you its minimum amount if God so wills and desires. He indeed expounds whatsoever He wishes with knowledge from His presence; verily, He is the All-Knowing, the All-Wise.</w:t>
      </w:r>
    </w:p>
    <w:p w14:paraId="58BFC6BD" w14:textId="77777777" w:rsidR="005A359C" w:rsidRDefault="00000000">
      <w:pPr>
        <w:pStyle w:val="BodyText"/>
      </w:pPr>
      <w:r>
        <w:t xml:space="preserve">147 Begging is not permitted, and to him who is asked, it is forbidden to give. It has been enjoined upon everyone to earn a living, and should anyone be incapable, it is for the trustees and the wealthy to </w:t>
      </w:r>
      <w:r>
        <w:lastRenderedPageBreak/>
        <w:t>provide what is necessary. Act in accordance with the ordinances and laws of God, and guard them as you would your eyes, and be not of the losers.</w:t>
      </w:r>
    </w:p>
    <w:p w14:paraId="5038157A" w14:textId="77777777" w:rsidR="005A359C" w:rsidRDefault="00000000">
      <w:pPr>
        <w:pStyle w:val="BodyText"/>
      </w:pPr>
      <w:r>
        <w:t>148 You have been forbidden in the Book from contention, disputes, striking, and the like—those things which sadden hearts and souls. Whoever causes grief to another must pay nineteen mithqáls of gold. This is what the Lord of all worlds has decreed. Yet He has pardoned you from this in this Revelation and enjoins you to kindness and piety as a command from Him in this luminous Tablet. Desire not for anyone what you would not desire for yourselves. Fear God, and be not of the arrogant. You were all created from water, and unto dust you shall return. Reflect upon your end, and be not of the unjust. Hear what the Lote-Tree recites to you of the verses of God—it is indeed the balance of guidance from God, the Lord of the Last and the First. By it souls soar to the Source of Revelation, and the hearts of those who turn to Him are illumined. These are the bounds of God, prescribed for you; these are the commandments of God with which you have been charged in the Tablet. Act with a spirit of friendliness and fellowship; this is better for you, if you are of those who perceive.</w:t>
      </w:r>
    </w:p>
    <w:p w14:paraId="129CDAD7" w14:textId="77777777" w:rsidR="005A359C" w:rsidRDefault="00000000">
      <w:pPr>
        <w:pStyle w:val="BodyText"/>
      </w:pPr>
      <w:r>
        <w:t>149 Recite the verses of God every morning and evening. He who does not recite has not fulfilled the covenant of God and His testament, and whoever turns away from it today is among those who turned away from God in the eternity of eternities. Fear God, O My servants, all of you. Let not the abundance of reading and deeds, day and night, deceive you. If one should read a single verse with spirit and joy, it is better for him than to recite the holy scriptures of God, the Sovereign, the Self-Subsisting, with listlessness. Recite the verses of God to the extent that you are not overcome by weariness or sadness. Do not burden souls with what will make them lethargic and heavy; rather, give them what will lighten them, so they may soar with the wings of the verses to the dawn of clear evidences. This is closer to God, if you but understand.</w:t>
      </w:r>
    </w:p>
    <w:p w14:paraId="268424B4" w14:textId="77777777" w:rsidR="005A359C" w:rsidRDefault="00000000">
      <w:pPr>
        <w:pStyle w:val="BodyText"/>
      </w:pPr>
      <w:r>
        <w:t>150 Teach your children what has been sent down from the Heaven of Grandeur and Might, that they may recite the Tablets of the Merciful in the best melodies within the chambers built in the Mashriq-ul-Adhkárs. Whoever is enraptured by the love of My name, the Merciful, shall recite the verses of God in such a manner that the hearts of those who slumber will be moved. Blessed is he who drinks the nectar of life from the utterance of his Lord, the Merciful, by this name, through which every lofty and towering mountain has been shattered.</w:t>
      </w:r>
    </w:p>
    <w:p w14:paraId="3680C284" w14:textId="77777777" w:rsidR="005A359C" w:rsidRDefault="00000000">
      <w:pPr>
        <w:pStyle w:val="Heading2"/>
      </w:pPr>
      <w:bookmarkStart w:id="484" w:name="verses-151-160-1"/>
      <w:bookmarkEnd w:id="483"/>
      <w:r>
        <w:t>Verses 151-160</w:t>
      </w:r>
    </w:p>
    <w:p w14:paraId="04B3137B" w14:textId="77777777" w:rsidR="005A359C" w:rsidRDefault="00000000">
      <w:pPr>
        <w:pStyle w:val="FirstParagraph"/>
      </w:pPr>
      <w:r>
        <w:t>151 You are commanded to renew the furnishings of your homes after the passing of nineteen years. Thus has the matter been decreed by One Who is All-Knowing, All-Wise. He desires thereby to bring ease and refinement to you and what you possess. Fear God, and be not of the heedless. As for those who are unable, God has pardoned them; indeed, He is the Forgiving, the Generous.</w:t>
      </w:r>
    </w:p>
    <w:p w14:paraId="64FEFAC5" w14:textId="77777777" w:rsidR="005A359C" w:rsidRDefault="00000000">
      <w:pPr>
        <w:pStyle w:val="BodyText"/>
      </w:pPr>
      <w:r>
        <w:t>152 Wash your feet every day in summer, and in winter, once every three days.</w:t>
      </w:r>
    </w:p>
    <w:p w14:paraId="24E75466" w14:textId="77777777" w:rsidR="005A359C" w:rsidRDefault="00000000">
      <w:pPr>
        <w:pStyle w:val="BodyText"/>
      </w:pPr>
      <w:r>
        <w:t>153 And if anyone should anger you, meet them with kindness; and whoever rebukes you, do not rebuke them in return. Leave them to themselves and put your trust in God, the Avenger, the Just, the Almighty.</w:t>
      </w:r>
    </w:p>
    <w:p w14:paraId="599D980F" w14:textId="77777777" w:rsidR="005A359C" w:rsidRDefault="00000000">
      <w:pPr>
        <w:pStyle w:val="BodyText"/>
      </w:pPr>
      <w:r>
        <w:lastRenderedPageBreak/>
        <w:t>154 You are forbidden to ascend to pulpits. Whoever wishes to recite the verses of his Lord before you, let him be seated upon the chair placed on the platform and mention God, his Lord and the Lord of all the worlds. God has loved your sitting upon platforms and chairs out of honor for what you possess of the love of God and the dawning-place of His radiant Cause.</w:t>
      </w:r>
    </w:p>
    <w:p w14:paraId="0DDF4A79" w14:textId="77777777" w:rsidR="005A359C" w:rsidRDefault="00000000">
      <w:pPr>
        <w:pStyle w:val="BodyText"/>
      </w:pPr>
      <w:r>
        <w:t>155 Gambling and opium are forbidden to you. Avoid them, O people, and do not transgress. Beware lest you use that which will weaken your bodies and harm your minds. We have only desired for you that which benefits you; this is testified by all things, if you would but hear.</w:t>
      </w:r>
    </w:p>
    <w:p w14:paraId="4A38C153" w14:textId="77777777" w:rsidR="005A359C" w:rsidRDefault="00000000">
      <w:pPr>
        <w:pStyle w:val="BodyText"/>
      </w:pPr>
      <w:r>
        <w:t>156 When you are invited to banquets and gatherings, respond with joy and radiance. He who fulfills his promise is safe from reproach. This is the day in which every wise matter has been clearly set forth.</w:t>
      </w:r>
    </w:p>
    <w:p w14:paraId="7E5D5DEC" w14:textId="77777777" w:rsidR="005A359C" w:rsidRDefault="00000000">
      <w:pPr>
        <w:pStyle w:val="BodyText"/>
      </w:pPr>
      <w:r>
        <w:t>157 The mystery of inversion has appeared as a symbol of the Chief. Blessed is the one whom God has assisted in recognizing the six that have been exalted by this upright ’Alif. Verily, he is among the sincere. How many ascetics have turned away, and how many renunciants have come forward, proclaiming, “Praise be unto You, O Desired One of the worlds!” The matter is in the hands of God; He bestows upon whomsoever He wills whatever He wills, and withholds from whomsoever He wills whatever He desires. He knows the secrets of hearts and the glances of the scoffers. How many heedless souls have approached with purity, and We have seated them upon the throne of acceptance. And how many learned ones have We returned to the fire, as an act of justice on Our part. Verily, We are the Judge. He is the Manifestation through whom God does as He wills, and the One who rests upon the throne, ruling as He desires.</w:t>
      </w:r>
    </w:p>
    <w:p w14:paraId="5EE91F98" w14:textId="77777777" w:rsidR="005A359C" w:rsidRDefault="00000000">
      <w:pPr>
        <w:pStyle w:val="BodyText"/>
      </w:pPr>
      <w:r>
        <w:t>158 Blessed is he who perceives the fragrance of meanings from the traces of this Pen, which, when it moves, the breath of God wafts through all else, and when it stops, the essence of tranquility appears within existence. Exalted is the Merciful, the Manifestation of this mighty favor. Say: Through the weight of oppression, the light of justice has appeared in all else, and through acceptance of abasement, the glory of God has shone forth among the worlds.</w:t>
      </w:r>
    </w:p>
    <w:p w14:paraId="306DE39C" w14:textId="77777777" w:rsidR="005A359C" w:rsidRDefault="00000000">
      <w:pPr>
        <w:pStyle w:val="BodyText"/>
      </w:pPr>
      <w:r>
        <w:t>159 You are forbidden to carry weapons except in times of necessity, and it is permitted for you to wear silk. God has lifted from you the restriction on clothing and beards as a favor from Him; indeed, He is the All-Knowing Ordainer. Act in a manner that upright minds would not find objectionable, and do not make yourselves a plaything for the ignorant. Blessed is he who adorns himself with the raiment of manners and morals; he is among those who have aided his Lord with clear and evident deeds.</w:t>
      </w:r>
    </w:p>
    <w:p w14:paraId="02C1A5E7" w14:textId="77777777" w:rsidR="005A359C" w:rsidRDefault="00000000">
      <w:pPr>
        <w:pStyle w:val="BodyText"/>
      </w:pPr>
      <w:r>
        <w:t>160 Build up the cities and lands of God, and then remember Him within them with the melodies of those who are near to Him. Hearts are, indeed, cultivated by the tongue, just as homes and cities are built by the hand and by other means. We have appointed a cause for everything from Our presence; hold fast to it and trust in the All-Wise, the All-Knowing.</w:t>
      </w:r>
    </w:p>
    <w:p w14:paraId="5A06344E" w14:textId="77777777" w:rsidR="005A359C" w:rsidRDefault="00000000">
      <w:pPr>
        <w:pStyle w:val="Heading2"/>
      </w:pPr>
      <w:bookmarkStart w:id="485" w:name="verses-161-170-1"/>
      <w:bookmarkEnd w:id="484"/>
      <w:r>
        <w:t>Verses 161-170</w:t>
      </w:r>
    </w:p>
    <w:p w14:paraId="3B1186AE" w14:textId="77777777" w:rsidR="005A359C" w:rsidRDefault="00000000">
      <w:pPr>
        <w:pStyle w:val="FirstParagraph"/>
      </w:pPr>
      <w:r>
        <w:t xml:space="preserve">161 Blessed is the one who acknowledges God and His verses and recognizes that He is not to be questioned about what He does. This is a word that God has made the adornment and foundation of </w:t>
      </w:r>
      <w:r>
        <w:lastRenderedPageBreak/>
        <w:t>beliefs, and by it, the deeds of those who act are accepted. Place this word before your eyes, so that the insinuations of those who turn away may not cause you to stumble.</w:t>
      </w:r>
    </w:p>
    <w:p w14:paraId="2A6892BC" w14:textId="77777777" w:rsidR="005A359C" w:rsidRDefault="00000000">
      <w:pPr>
        <w:pStyle w:val="BodyText"/>
      </w:pPr>
      <w:r>
        <w:t>162 If He permits what was forbidden in the eternal past, or forbids what was permitted, no one has the right to object to Him. Whoever hesitates even for an instant is among the transgressors.</w:t>
      </w:r>
    </w:p>
    <w:p w14:paraId="08D201C1" w14:textId="77777777" w:rsidR="005A359C" w:rsidRDefault="00000000">
      <w:pPr>
        <w:pStyle w:val="BodyText"/>
      </w:pPr>
      <w:r>
        <w:t>163 And whoever does not attain this most exalted principle and highest station will be swayed by the winds of doubt and turned by the words of the polytheists. Whoever attains this principle has attained the most great steadfastness. Blessed is this most glorious station, by the mention of which every mighty Tablet has been adorned. Thus does God teach you what will save you from doubt and perplexity and deliver you in this world and the next. Verily, He is the Forgiving, the Generous. He it is who sent the Messengers and revealed the Books, proclaiming that there is no God but Me, the Almighty, the Wise.</w:t>
      </w:r>
    </w:p>
    <w:p w14:paraId="7B99F937" w14:textId="77777777" w:rsidR="005A359C" w:rsidRDefault="00000000">
      <w:pPr>
        <w:pStyle w:val="BodyText"/>
      </w:pPr>
      <w:r>
        <w:t>164 O land of Kāf and Rā’, We see you upon that which is not beloved by God, and We see from you what none but God, the All-Knowing, the All-Informed, has witnessed. We perceive what passes from you in the innermost secret of secrets. With Us is the knowledge of all things inscribed in a clear Tablet. Do not grieve over this, for God will cause to appear in you those of mighty power who will mention Me with steadfastness. They will not be hindered by the insinuations of the learned, nor veiled by the doubts of the skeptics. These are they who behold God with their own eyes and assist Him with their very selves. Verily, they are among the firmly grounded.</w:t>
      </w:r>
    </w:p>
    <w:p w14:paraId="5CFAA458" w14:textId="77777777" w:rsidR="005A359C" w:rsidRDefault="00000000">
      <w:pPr>
        <w:pStyle w:val="BodyText"/>
      </w:pPr>
      <w:r>
        <w:t>165 O concourse of scholars! When the verses were revealed and the clear proofs appeared, We found you behind veils—this is indeed a wondrous thing! You have prided yourselves on My name yet have been heedless of My Self, while the All-Merciful has come with proof and evidence. We have rent asunder the veils. Beware lest you create another veil to hinder the people. Break the chains of delusions in the name of the Lord of all mankind, and do not be of the deceivers. If you turn toward God and enter into this Cause, do not corrupt it and do not measure the Book of God by your desires. This is the counsel of God, from before and after. Witness to this are the Testimonies of God and His Chosen Ones, and We bear witness to all.</w:t>
      </w:r>
    </w:p>
    <w:p w14:paraId="167FBD6E" w14:textId="77777777" w:rsidR="005A359C" w:rsidRDefault="00000000">
      <w:pPr>
        <w:pStyle w:val="BodyText"/>
      </w:pPr>
      <w:r>
        <w:t>166 Mention the Shaykh who was called Muhammad before Hasan, who was among the most learned of scholars in his time. When the truth appeared, he and others like him turned away, while one who winnowed wheat and barley turned toward God. He spent his nights and days writing, as he claimed, the judgments of God, but when the Chosen One appeared, not a single letter of his work availed him. Had it benefited him, he would not have turned away from the face through which the countenances of the near ones are illumined. If you had believed in God at His appearance, the people would not have turned away from Him, and what has befallen Us today would not have occurred. Fear God and do not be among the heedless.</w:t>
      </w:r>
    </w:p>
    <w:p w14:paraId="3D92E94C" w14:textId="77777777" w:rsidR="005A359C" w:rsidRDefault="00000000">
      <w:pPr>
        <w:pStyle w:val="BodyText"/>
      </w:pPr>
      <w:r>
        <w:t xml:space="preserve">167 Beware lest the names keep you from their Master, or that remembrance veils you from this Most Mighty Remembrance. Seek refuge in God, O concourse of scholars, and do not make yourselves a veil between Me and My creation. Thus does God admonish you and command you to act with justice, so that your deeds are not rendered void while you remain unaware. The one who turns away from this Cause—can he prove any truth in creation? No, by the Lord of innovation. Yet people remain behind a clear veil. </w:t>
      </w:r>
      <w:r>
        <w:lastRenderedPageBreak/>
        <w:t>Say: Through Him has the Sun of Proof shone forth, and the Luminary of Evidence become manifest to all in existence. Fear God, O people of insight, and do not deny. Beware lest the mention of the Prophet keeps you from this Greatest Announcement, or allegiance to one veils you from the authority of God, the Sovereign over all that is in the heavens and the earth. Every name has been created by His Word, and every matter is bound to His irrevocable command, the Mighty, the Wondrous. Say: This is the Day of God; none is to be mentioned in it but His own Self, the Sovereign over all that is in the heavens and the earth. This is a Cause by which all that you hold as illusions and forms has been shaken.</w:t>
      </w:r>
    </w:p>
    <w:p w14:paraId="480CD543" w14:textId="77777777" w:rsidR="005A359C" w:rsidRDefault="00000000">
      <w:pPr>
        <w:pStyle w:val="BodyText"/>
      </w:pPr>
      <w:r>
        <w:t>168 We see among you those who take the Book and use it to prove God, just as every community has used its own book to prove the Almighty, the Self-Subsisting. Say: By God, the True One! The books of the world and all the scriptures therein avail you nothing today, except by this Book, which speaks at the pivot of creation: Verily, there is no God but Me, the All-Knowing, the All-Wise.</w:t>
      </w:r>
    </w:p>
    <w:p w14:paraId="2F5E3E36" w14:textId="77777777" w:rsidR="005A359C" w:rsidRDefault="00000000">
      <w:pPr>
        <w:pStyle w:val="BodyText"/>
      </w:pPr>
      <w:r>
        <w:t>169 O concourse of scholars! Beware lest you become the cause of discord in the regions, as you were the reason for rejection in the beginning. Gather the people around this Word, by which the pebble cried out: “The Kingdom belongs to God, the Dawning-Place of Signs.” Thus does God admonish you, as a favor from Him. Verily, He is the Forgiving, the Generous.</w:t>
      </w:r>
    </w:p>
    <w:p w14:paraId="4D857369" w14:textId="77777777" w:rsidR="005A359C" w:rsidRDefault="00000000">
      <w:pPr>
        <w:pStyle w:val="BodyText"/>
      </w:pPr>
      <w:r>
        <w:t>170 Recall Karim, when We summoned him to God, and he grew arrogant, following his own desires, even after We sent to him that which delighted the eye of proof in the realms of existence and completed the argument of God upon all in the heavens and the earth. We commanded him to turn in acceptance, as a favor from the Self-Sufficient, the Exalted. Yet he turned away, retreating, until the hosts of torment seized him, as a just decree from God. Verily, We were witnesses.</w:t>
      </w:r>
    </w:p>
    <w:p w14:paraId="13A95C2A" w14:textId="77777777" w:rsidR="005A359C" w:rsidRDefault="00000000">
      <w:pPr>
        <w:pStyle w:val="Heading2"/>
      </w:pPr>
      <w:bookmarkStart w:id="486" w:name="verses-171-180-1"/>
      <w:bookmarkEnd w:id="485"/>
      <w:r>
        <w:t>Verses 171-180</w:t>
      </w:r>
    </w:p>
    <w:p w14:paraId="634162A4" w14:textId="77777777" w:rsidR="005A359C" w:rsidRDefault="00000000">
      <w:pPr>
        <w:pStyle w:val="FirstParagraph"/>
      </w:pPr>
      <w:r>
        <w:t>171 Tear asunder the veils, so that the inhabitants of the Kingdom may hear the sound of their rending. This is the command of God, from before and after. Blessed is the one who acts according to what has been commanded, and woe unto those who turn away.</w:t>
      </w:r>
    </w:p>
    <w:p w14:paraId="5E720DEF" w14:textId="77777777" w:rsidR="005A359C" w:rsidRDefault="00000000">
      <w:pPr>
        <w:pStyle w:val="BodyText"/>
      </w:pPr>
      <w:r>
        <w:t>172 We have desired in the dominion only the appearance of God and His sovereignty, and sufficient is God as My witness. We have desired in the kingdom only the exaltation of the Cause of God and His praise, and sufficient is God as My trustee. We have desired in the realm of power only the remembrance of God and what has been revealed from Him, and sufficient is God as My helper.</w:t>
      </w:r>
    </w:p>
    <w:p w14:paraId="588D7A4A" w14:textId="77777777" w:rsidR="005A359C" w:rsidRDefault="00000000">
      <w:pPr>
        <w:pStyle w:val="BodyText"/>
      </w:pPr>
      <w:r>
        <w:t>173 Blessed are you, O concourse of scholars in the Cause of Bahá! By God, you are the waves of the Most Great Ocean, the stars of the heavens of bounty, and the banners of victory between the heavens and the earth. You are the dawning-places of steadfastness among the people and the rising-points of utterance for those in existence. Blessed is the one who turns toward you, and woe to the heedless. It behooves today anyone who has drunk the wine of life from the hands of the tender mercies of their Lord, the All-Merciful, to be as pulsating as the artery in the body of existence, that through them the world and every withered bone may be set in motion.</w:t>
      </w:r>
    </w:p>
    <w:p w14:paraId="46995B60" w14:textId="77777777" w:rsidR="005A359C" w:rsidRDefault="00000000">
      <w:pPr>
        <w:pStyle w:val="BodyText"/>
      </w:pPr>
      <w:r>
        <w:lastRenderedPageBreak/>
        <w:t>174 O people of creation! When the Dove of Praise takes flight from the bough of glorification and seeks the most distant and hidden destination, refer what you do not understand from the Book to the Branch that has branched forth from this mighty Root.</w:t>
      </w:r>
    </w:p>
    <w:p w14:paraId="04533A56" w14:textId="77777777" w:rsidR="005A359C" w:rsidRDefault="00000000">
      <w:pPr>
        <w:pStyle w:val="BodyText"/>
      </w:pPr>
      <w:r>
        <w:t>175 O Pen of the Most High! Move upon the Tablet by the permission of thy Lord, the Creator of the heavens, and then recount how the Dawning-Place of Oneness desired the School of Detachment, that the free souls might gain insight into the measure of a needle’s eye of what lies behind the veils of the mysteries of thy Lord, the Almighty, the All-Knowing.</w:t>
      </w:r>
    </w:p>
    <w:p w14:paraId="07F19B29" w14:textId="77777777" w:rsidR="005A359C" w:rsidRDefault="00000000">
      <w:pPr>
        <w:pStyle w:val="BodyText"/>
      </w:pPr>
      <w:r>
        <w:t>Say: We entered the School of Meanings and Exposition during the heedlessness of those in existence. We beheld what the Most Merciful had revealed and accepted what He bestowed upon Me of the verses of God, the All-Subduing, the Self-Subsisting. We heard what was testified to in the Tablet; verily, We were witnesses. And We responded with a command from Our presence; verily, We were the Commanders.</w:t>
      </w:r>
    </w:p>
    <w:p w14:paraId="5ADA23EC" w14:textId="77777777" w:rsidR="005A359C" w:rsidRDefault="00000000">
      <w:pPr>
        <w:pStyle w:val="BodyText"/>
      </w:pPr>
      <w:r>
        <w:t>176 O concourse of the Bayán! Verily, We entered the School of God while you were asleep, and We observed the Tablet while you were heedless. By the True One, We read it before its descent, while you were unaware. We encompassed the Book while you were still in the loins. This is My mention according to your capacity, not according to the measure of God. This is attested by what is in the knowledge of God, if only you knew, and by the Tongue of God, if only you understood. By God, were the veil to be lifted, you would be thunderstruck.</w:t>
      </w:r>
    </w:p>
    <w:p w14:paraId="7DA0FF21" w14:textId="77777777" w:rsidR="005A359C" w:rsidRDefault="00000000">
      <w:pPr>
        <w:pStyle w:val="BodyText"/>
      </w:pPr>
      <w:r>
        <w:t>177 Beware of disputing about God and His Cause. Verily, He has appeared in a manner that encompasses all that was and all that will be. Were We to speak in this station with the tongue of the dwellers of the Kingdom, We would say that God created that School before the creation of the heavens and the earth, and We entered it before the Káf was joined with its supporting Nún. This is the language of My servants in My Kingdom. Reflect upon what is uttered by the tongue of those in My Dominion of Power, with what We have taught them of knowledge from Our presence, and of what was hidden in the knowledge of God. And reflect upon what is spoken by the Tongue of Grandeur and Might in its praiseworthy station.</w:t>
      </w:r>
    </w:p>
    <w:p w14:paraId="2468927F" w14:textId="77777777" w:rsidR="005A359C" w:rsidRDefault="00000000">
      <w:pPr>
        <w:pStyle w:val="BodyText"/>
      </w:pPr>
      <w:r>
        <w:t>178 This is not an affair to be toyed with by your fancies, nor is this a station into which every timid and deluded soul may enter. By God, this is the arena of unveiling and detachment, the field of vision and exaltation. None traverse it except the knights of the All-Merciful, who have cast aside all that is created. These are the helpers of God on earth and the dawning places of might among the worlds.</w:t>
      </w:r>
    </w:p>
    <w:p w14:paraId="5AC8CF34" w14:textId="77777777" w:rsidR="005A359C" w:rsidRDefault="00000000">
      <w:pPr>
        <w:pStyle w:val="BodyText"/>
      </w:pPr>
      <w:r>
        <w:t>179 Beware lest what is in the Bayán keeps you from your Lord, the All-Merciful. By God, it was revealed for My remembrance, if only you knew. The sincere find in it only the fragrance of My love and My name, the One who prevails over all that is seen and unseen. Say: O people, turn toward what has been revealed from My Most High Pen. If you find therein the fragrance of God, do not object to it, and do not withhold yourselves from the grace and bounties of God. Thus does God counsel you; verily, He is the Wise Counselor.</w:t>
      </w:r>
    </w:p>
    <w:p w14:paraId="64C1D927" w14:textId="77777777" w:rsidR="005A359C" w:rsidRDefault="00000000">
      <w:pPr>
        <w:pStyle w:val="BodyText"/>
      </w:pPr>
      <w:r>
        <w:t xml:space="preserve">180 What you do not understand from the Bayán, ask God, your Lord and the Lord of your forefathers. Verily, if He wills, He can make clear to you what was revealed therein and what was hidden in the ocean </w:t>
      </w:r>
      <w:r>
        <w:lastRenderedPageBreak/>
        <w:t>of its words of pearls of knowledge and wisdom. Truly, He is the One who prevails over the names; there is no God but Him, the All-Subduing.</w:t>
      </w:r>
    </w:p>
    <w:p w14:paraId="7BB49025" w14:textId="77777777" w:rsidR="005A359C" w:rsidRDefault="00000000">
      <w:pPr>
        <w:pStyle w:val="Heading2"/>
      </w:pPr>
      <w:bookmarkStart w:id="487" w:name="verses-181-190-1"/>
      <w:bookmarkEnd w:id="486"/>
      <w:r>
        <w:t>Verses 181-190</w:t>
      </w:r>
    </w:p>
    <w:p w14:paraId="590AD99F" w14:textId="77777777" w:rsidR="005A359C" w:rsidRDefault="00000000">
      <w:pPr>
        <w:pStyle w:val="FirstParagraph"/>
      </w:pPr>
      <w:r>
        <w:t>181 The order has been disturbed by this Most Great Order, and the arrangement has been altered by this wondrous Revelation, the like of which the eye of creation has never witnessed.</w:t>
      </w:r>
    </w:p>
    <w:p w14:paraId="104B7E1C" w14:textId="77777777" w:rsidR="005A359C" w:rsidRDefault="00000000">
      <w:pPr>
        <w:pStyle w:val="BodyText"/>
      </w:pPr>
      <w:r>
        <w:t>182 Immerse yourselves in the ocean of My utterance, so that you might discover its pearls of wisdom and mysteries. Beware that you do not hesitate in this Cause, through which the sovereignty and power of God have been manifested. Hasten to it with radiant faces. This is the religion of God from before and after. Whoever wishes, let them accept it; and whoever does not, truly, God is independent of all the worlds.</w:t>
      </w:r>
    </w:p>
    <w:p w14:paraId="3B31A761" w14:textId="77777777" w:rsidR="005A359C" w:rsidRDefault="00000000">
      <w:pPr>
        <w:pStyle w:val="BodyText"/>
      </w:pPr>
      <w:r>
        <w:t>183 Say: This is the Balance of Guidance for those in the heavens and on the earth, and the Most Great Proof, if only you knew. Say: Through it, every proof has been established throughout the ages, if only you were certain. Say: Through it, every poor soul has been enriched, every learned one has been taught, and whoever desires to ascend unto God has been lifted up. Beware lest you differ concerning it. Be as firm and immovable as the lofty mountains in the Cause of your Lord, the Mighty, the Loving.</w:t>
      </w:r>
    </w:p>
    <w:p w14:paraId="7AEEF858" w14:textId="77777777" w:rsidR="005A359C" w:rsidRDefault="00000000">
      <w:pPr>
        <w:pStyle w:val="BodyText"/>
      </w:pPr>
      <w:r>
        <w:t>184 Say: O Manifestation of rejection, abandon concealment and then speak the truth among the people. By God, My tears have flowed down My cheeks upon seeing you inclining toward your desires and turning away from the One who created and fashioned you. Recall the favor of your Lord when We nurtured you through nights and days for the service of the Cause. Fear God and be among the repentant. Suppose your matter has been mistaken by the people—can it be mistaken by yourself? Fear God, and then remember when you stood in the presence of the Throne and wrote what We revealed to you of the verses of God, the Almighty, the All-Powerful, the All-Capable.</w:t>
      </w:r>
    </w:p>
    <w:p w14:paraId="3CBA4C71" w14:textId="77777777" w:rsidR="005A359C" w:rsidRDefault="00000000">
      <w:pPr>
        <w:pStyle w:val="BodyText"/>
      </w:pPr>
      <w:r>
        <w:t>Beware lest pride prevent you from turning toward the One True God. Turn to Him and do not fear your deeds, for He forgives whomever He wills by His grace. There is no God but Him, the Forgiving, the Generous. We counsel you for the sake of God; if you accept, it is for your own soul, and if you turn away, your Lord is independent of you and those who follow you with a clear delusion. God has taken the one who misled you. Return to Him, humbled, submissive, and lowly, for He will forgive your misdeeds. Your Lord is indeed the Oft-Forgiving, the Almighty, the Merciful.</w:t>
      </w:r>
    </w:p>
    <w:p w14:paraId="52136A49" w14:textId="77777777" w:rsidR="005A359C" w:rsidRDefault="00000000">
      <w:pPr>
        <w:pStyle w:val="BodyText"/>
      </w:pPr>
      <w:r>
        <w:t>185 This is the counsel of God, if you are among those who hear. This is the grace of God, if you are among those who turn toward Him. This is the remembrance of God, if you are among those who feel. This is the treasure of God, if you are among those who know.</w:t>
      </w:r>
    </w:p>
    <w:p w14:paraId="4DE14730" w14:textId="77777777" w:rsidR="005A359C" w:rsidRDefault="00000000">
      <w:pPr>
        <w:pStyle w:val="BodyText"/>
      </w:pPr>
      <w:r>
        <w:t>186 This is a Book that has become the Lamp of Eternity for the world and its most upright Path among the peoples. Say: It is the Dawning-Place of the knowledge of God, if you but knew, and the Rising-Point of the commandments of God, if you but recognized.</w:t>
      </w:r>
    </w:p>
    <w:p w14:paraId="5674E004" w14:textId="77777777" w:rsidR="005A359C" w:rsidRDefault="00000000">
      <w:pPr>
        <w:pStyle w:val="BodyText"/>
      </w:pPr>
      <w:r>
        <w:lastRenderedPageBreak/>
        <w:t>187 Do not load an animal with more than it can bear. We have forbidden you from this in the most emphatic terms in the Book. Be manifestations of justice and fairness between the heavens and the earth.</w:t>
      </w:r>
    </w:p>
    <w:p w14:paraId="5CC2E2A7" w14:textId="77777777" w:rsidR="005A359C" w:rsidRDefault="00000000">
      <w:pPr>
        <w:pStyle w:val="BodyText"/>
      </w:pPr>
      <w:r>
        <w:t>188 Whoever kills a person by mistake must pay compensation to the family of the deceased, which is one hundred mithqals of gold. Act in accordance with what you have been commanded in the Book and do not be of those who transgress.</w:t>
      </w:r>
    </w:p>
    <w:p w14:paraId="3B7DFB68" w14:textId="77777777" w:rsidR="005A359C" w:rsidRDefault="00000000">
      <w:pPr>
        <w:pStyle w:val="BodyText"/>
      </w:pPr>
      <w:r>
        <w:t>189 O people of councils in the lands! Choose one language for all to speak on earth, and likewise one script. God clarifies for you what benefits you and makes you independent of all else. Verily, He is the Gracious, the All-Knowing, the All-Informed. This is the means of unity, if you but knew, and the greatest cause for agreement and civilization, if you but understood. We have made these two matters signs of the maturity of the world: the first, which is the supreme foundation, We revealed in other Tablets, and the second, in this wondrous Tablet.</w:t>
      </w:r>
    </w:p>
    <w:p w14:paraId="6B229D58" w14:textId="77777777" w:rsidR="005A359C" w:rsidRDefault="00000000">
      <w:pPr>
        <w:pStyle w:val="BodyText"/>
      </w:pPr>
      <w:r>
        <w:t>190 It has been forbidden for you to consume opium. We have prohibited this most emphatically in the Book. Whoever consumes it is not of Me. Fear God, O people of understanding.</w:t>
      </w:r>
    </w:p>
    <w:p w14:paraId="29FB2DA2" w14:textId="77777777" w:rsidR="005A359C" w:rsidRDefault="00000000">
      <w:r>
        <w:br w:type="page"/>
      </w:r>
    </w:p>
    <w:p w14:paraId="241272A6" w14:textId="77777777" w:rsidR="005A359C" w:rsidRDefault="00000000">
      <w:pPr>
        <w:pStyle w:val="Heading1"/>
      </w:pPr>
      <w:bookmarkStart w:id="488" w:name="sec-salat-i-kabir"/>
      <w:bookmarkStart w:id="489" w:name="_Toc197983824"/>
      <w:bookmarkEnd w:id="467"/>
      <w:bookmarkEnd w:id="487"/>
      <w:r>
        <w:lastRenderedPageBreak/>
        <w:t>Salat-i-Kabir (The Great Prayer)</w:t>
      </w:r>
      <w:bookmarkEnd w:id="489"/>
    </w:p>
    <w:p w14:paraId="72C51920" w14:textId="77777777" w:rsidR="005A359C" w:rsidRDefault="00000000">
      <w:pPr>
        <w:pStyle w:val="FirstParagraph"/>
      </w:pPr>
      <w:r>
        <w:rPr>
          <w:i/>
          <w:iCs/>
        </w:rPr>
        <w:t>This should be recited once in every twenty-four hours.</w:t>
      </w:r>
    </w:p>
    <w:p w14:paraId="0E61E421" w14:textId="77777777" w:rsidR="005A359C" w:rsidRDefault="00000000">
      <w:pPr>
        <w:pStyle w:val="BodyText"/>
      </w:pPr>
      <w:r>
        <w:rPr>
          <w:b/>
          <w:bCs/>
        </w:rPr>
        <w:t>He is the Forgiving, the Merciful.</w:t>
      </w:r>
    </w:p>
    <w:p w14:paraId="5C797112" w14:textId="77777777" w:rsidR="005A359C"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39F3AA63" w14:textId="77777777" w:rsidR="005A359C"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53DC728D" w14:textId="77777777" w:rsidR="005A359C" w:rsidRDefault="00000000">
      <w:pPr>
        <w:pStyle w:val="BodyText"/>
      </w:pPr>
      <w:r>
        <w:rPr>
          <w:i/>
          <w:iCs/>
        </w:rPr>
        <w:t>Then, raising their hands in supplication to the Almighty God, they should say:</w:t>
      </w:r>
    </w:p>
    <w:p w14:paraId="4B237C37" w14:textId="77777777" w:rsidR="005A359C"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2B612086" w14:textId="77777777" w:rsidR="005A359C" w:rsidRDefault="00000000">
      <w:pPr>
        <w:pStyle w:val="BodyText"/>
      </w:pPr>
      <w:r>
        <w:rPr>
          <w:i/>
          <w:iCs/>
        </w:rPr>
        <w:t>Then, prostrating, they should say:</w:t>
      </w:r>
    </w:p>
    <w:p w14:paraId="482986A7" w14:textId="77777777" w:rsidR="005A359C" w:rsidRDefault="00000000">
      <w:pPr>
        <w:pStyle w:val="BodyText"/>
      </w:pPr>
      <w:r>
        <w:t>“Glory be to You, beyond description with the attributes of any other than You or recognition with the knowledge of anyone but You.”</w:t>
      </w:r>
    </w:p>
    <w:p w14:paraId="7C1F8390" w14:textId="77777777" w:rsidR="005A359C" w:rsidRDefault="00000000">
      <w:pPr>
        <w:pStyle w:val="BodyText"/>
      </w:pPr>
      <w:r>
        <w:rPr>
          <w:i/>
          <w:iCs/>
        </w:rPr>
        <w:t>Then, standing, they should say:</w:t>
      </w:r>
    </w:p>
    <w:p w14:paraId="600735C7" w14:textId="77777777" w:rsidR="005A359C" w:rsidRDefault="00000000">
      <w:pPr>
        <w:pStyle w:val="BodyText"/>
      </w:pPr>
      <w:r>
        <w:t>“O Lord, make my prayer the fountain of life, so that through it, my essence may endure by the continuity of Your sovereignty, and I may remember You in every world of Your worlds.”</w:t>
      </w:r>
    </w:p>
    <w:p w14:paraId="0FA706E9" w14:textId="77777777" w:rsidR="005A359C" w:rsidRDefault="00000000">
      <w:pPr>
        <w:pStyle w:val="BodyText"/>
      </w:pPr>
      <w:r>
        <w:rPr>
          <w:i/>
          <w:iCs/>
        </w:rPr>
        <w:t>Then, raising their hands again in supplication, they should say:</w:t>
      </w:r>
    </w:p>
    <w:p w14:paraId="15C0D68A" w14:textId="77777777" w:rsidR="005A359C"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21F320F6" w14:textId="77777777" w:rsidR="005A359C" w:rsidRDefault="00000000">
      <w:pPr>
        <w:pStyle w:val="BodyText"/>
      </w:pPr>
      <w:r>
        <w:rPr>
          <w:i/>
          <w:iCs/>
        </w:rPr>
        <w:t>Then, raising their hands and exclaiming “Allahu Akbar” three times, they should bow in reverence to the Almighty God, saying:</w:t>
      </w:r>
    </w:p>
    <w:p w14:paraId="07443305" w14:textId="77777777" w:rsidR="005A359C"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5E65FC63" w14:textId="77777777" w:rsidR="005A359C" w:rsidRDefault="00000000">
      <w:pPr>
        <w:pStyle w:val="BodyText"/>
      </w:pPr>
      <w:r>
        <w:rPr>
          <w:i/>
          <w:iCs/>
        </w:rPr>
        <w:t>Then, standing once more, raising their hands in supplication, they should say:</w:t>
      </w:r>
    </w:p>
    <w:p w14:paraId="09905D4D" w14:textId="77777777" w:rsidR="005A359C"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025805B4" w14:textId="77777777" w:rsidR="005A359C" w:rsidRDefault="00000000">
      <w:pPr>
        <w:pStyle w:val="BodyText"/>
      </w:pPr>
      <w:r>
        <w:rPr>
          <w:i/>
          <w:iCs/>
        </w:rPr>
        <w:t>Then, raising their hands three times, they should say:</w:t>
      </w:r>
    </w:p>
    <w:p w14:paraId="05DF7CBF" w14:textId="77777777" w:rsidR="005A359C" w:rsidRDefault="00000000">
      <w:pPr>
        <w:pStyle w:val="BodyText"/>
      </w:pPr>
      <w:r>
        <w:t>“God is greater than every great thing.”</w:t>
      </w:r>
    </w:p>
    <w:p w14:paraId="69C16143" w14:textId="77777777" w:rsidR="005A359C" w:rsidRDefault="00000000">
      <w:pPr>
        <w:pStyle w:val="BodyText"/>
      </w:pPr>
      <w:r>
        <w:rPr>
          <w:i/>
          <w:iCs/>
        </w:rPr>
        <w:t>Then, prostrating, they should say:</w:t>
      </w:r>
    </w:p>
    <w:p w14:paraId="3ABD28D0" w14:textId="77777777" w:rsidR="005A359C"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05D38A2F" w14:textId="77777777" w:rsidR="005A359C" w:rsidRDefault="00000000">
      <w:pPr>
        <w:pStyle w:val="BodyText"/>
      </w:pPr>
      <w:r>
        <w:rPr>
          <w:i/>
          <w:iCs/>
        </w:rPr>
        <w:t>Then, sitting, they should say:</w:t>
      </w:r>
    </w:p>
    <w:p w14:paraId="1F68DFA7" w14:textId="77777777" w:rsidR="005A359C"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1558D473" w14:textId="77777777" w:rsidR="005A359C" w:rsidRDefault="00000000">
      <w:pPr>
        <w:pStyle w:val="BodyText"/>
      </w:pPr>
      <w:r>
        <w:rPr>
          <w:i/>
          <w:iCs/>
        </w:rPr>
        <w:t>Then, standing upright, they should say:</w:t>
      </w:r>
    </w:p>
    <w:p w14:paraId="0BDAFDE5" w14:textId="77777777" w:rsidR="005A359C"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6B4B03EB" w14:textId="77777777" w:rsidR="005A359C" w:rsidRDefault="00000000">
      <w:pPr>
        <w:pStyle w:val="BodyText"/>
      </w:pPr>
      <w:r>
        <w:rPr>
          <w:i/>
          <w:iCs/>
        </w:rPr>
        <w:lastRenderedPageBreak/>
        <w:t>Then, exclaiming “Allahu Akbar” three times, they should bow in reverence and say:</w:t>
      </w:r>
    </w:p>
    <w:p w14:paraId="37E24462" w14:textId="77777777" w:rsidR="005A359C"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7E6640BC" w14:textId="77777777" w:rsidR="005A359C" w:rsidRDefault="00000000">
      <w:pPr>
        <w:pStyle w:val="BodyText"/>
      </w:pPr>
      <w:r>
        <w:rPr>
          <w:i/>
          <w:iCs/>
        </w:rPr>
        <w:t>Then, standing, they should say:</w:t>
      </w:r>
    </w:p>
    <w:p w14:paraId="33CE6409" w14:textId="77777777" w:rsidR="005A359C"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0FE06AF0" w14:textId="77777777" w:rsidR="005A359C" w:rsidRDefault="00000000">
      <w:pPr>
        <w:pStyle w:val="BodyText"/>
      </w:pPr>
      <w:r>
        <w:rPr>
          <w:i/>
          <w:iCs/>
        </w:rPr>
        <w:t>Then, exclaiming “Allahu Akbar” three times, they should prostrate and say:</w:t>
      </w:r>
    </w:p>
    <w:p w14:paraId="2F733F79" w14:textId="77777777" w:rsidR="005A359C"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7356C6F7" w14:textId="77777777" w:rsidR="005A359C" w:rsidRDefault="00000000">
      <w:pPr>
        <w:pStyle w:val="BodyText"/>
      </w:pPr>
      <w:r>
        <w:rPr>
          <w:i/>
          <w:iCs/>
        </w:rPr>
        <w:t>Then, raising their head and sitting, they should say:</w:t>
      </w:r>
    </w:p>
    <w:p w14:paraId="631BF2E8" w14:textId="77777777" w:rsidR="005A359C"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42428DD1" w14:textId="77777777" w:rsidR="005A359C" w:rsidRDefault="00000000">
      <w:r>
        <w:br w:type="page"/>
      </w:r>
    </w:p>
    <w:p w14:paraId="0E47551C" w14:textId="77777777" w:rsidR="005A359C" w:rsidRDefault="00000000">
      <w:pPr>
        <w:pStyle w:val="Heading1"/>
      </w:pPr>
      <w:bookmarkStart w:id="490" w:name="sec-salat-i-vusta"/>
      <w:bookmarkStart w:id="491" w:name="_Toc197983825"/>
      <w:bookmarkEnd w:id="488"/>
      <w:r>
        <w:lastRenderedPageBreak/>
        <w:t>Salat-i-Vusta (The Midmost Prayer)</w:t>
      </w:r>
      <w:bookmarkEnd w:id="491"/>
    </w:p>
    <w:p w14:paraId="6198BFE7" w14:textId="77777777" w:rsidR="005A359C" w:rsidRDefault="00000000">
      <w:pPr>
        <w:pStyle w:val="FirstParagraph"/>
      </w:pPr>
      <w:r>
        <w:t>To be recited daily in the morning, at noon, and in the evening.</w:t>
      </w:r>
    </w:p>
    <w:p w14:paraId="3C06EB9E" w14:textId="77777777" w:rsidR="005A359C" w:rsidRDefault="00000000">
      <w:pPr>
        <w:pStyle w:val="BodyText"/>
      </w:pPr>
      <w:r>
        <w:rPr>
          <w:i/>
          <w:iCs/>
        </w:rPr>
        <w:t>And whoever wishes to pray for it should wash their hands, and while washing, they should say:</w:t>
      </w:r>
    </w:p>
    <w:p w14:paraId="7089D90C" w14:textId="77777777" w:rsidR="005A359C"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73589A97" w14:textId="77777777" w:rsidR="005A359C" w:rsidRDefault="00000000">
      <w:pPr>
        <w:pStyle w:val="BodyText"/>
      </w:pPr>
      <w:r>
        <w:rPr>
          <w:i/>
          <w:iCs/>
        </w:rPr>
        <w:t>While washing the face, he says:</w:t>
      </w:r>
    </w:p>
    <w:p w14:paraId="292F8F2A" w14:textId="77777777" w:rsidR="005A359C" w:rsidRDefault="00000000">
      <w:pPr>
        <w:pStyle w:val="BodyText"/>
      </w:pPr>
      <w:r>
        <w:t>2 My Lord, I have turned my face toward You. Illuminate it with the light of Your countenance, and then protect it from turning toward anyone else.</w:t>
      </w:r>
    </w:p>
    <w:p w14:paraId="2093FEEC" w14:textId="77777777" w:rsidR="005A359C" w:rsidRDefault="00000000">
      <w:pPr>
        <w:pStyle w:val="BodyText"/>
      </w:pPr>
      <w:r>
        <w:rPr>
          <w:i/>
          <w:iCs/>
        </w:rPr>
        <w:t>And afterwards, let him stand facing the Qibla and say:</w:t>
      </w:r>
    </w:p>
    <w:p w14:paraId="68A77435" w14:textId="77777777" w:rsidR="005A359C"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7B21F23D" w14:textId="77777777" w:rsidR="005A359C" w:rsidRDefault="00000000">
      <w:pPr>
        <w:pStyle w:val="BodyText"/>
      </w:pPr>
      <w:r>
        <w:rPr>
          <w:i/>
          <w:iCs/>
        </w:rPr>
        <w:t>Then he bows down and says:</w:t>
      </w:r>
    </w:p>
    <w:p w14:paraId="6056F7F5" w14:textId="77777777" w:rsidR="005A359C" w:rsidRDefault="00000000">
      <w:pPr>
        <w:pStyle w:val="BodyText"/>
      </w:pPr>
      <w:r>
        <w:t>4 Praise be to You, beyond my remembrance, the remembrance of those less than me, my description, and the description of those in the heavens and the earths.</w:t>
      </w:r>
    </w:p>
    <w:p w14:paraId="03735E21" w14:textId="77777777" w:rsidR="005A359C" w:rsidRDefault="00000000">
      <w:pPr>
        <w:pStyle w:val="BodyText"/>
      </w:pPr>
      <w:r>
        <w:rPr>
          <w:i/>
          <w:iCs/>
        </w:rPr>
        <w:t>Then he stands for Qunoot and says:</w:t>
      </w:r>
    </w:p>
    <w:p w14:paraId="7BEECF95" w14:textId="77777777" w:rsidR="005A359C" w:rsidRDefault="00000000">
      <w:pPr>
        <w:pStyle w:val="BodyText"/>
      </w:pPr>
      <w:r>
        <w:t>5 O my God, do not disappoint the one who clings to the fingers of hope in the tails of Your mercy and Your grace, O Most Merciful of the merciful.</w:t>
      </w:r>
    </w:p>
    <w:p w14:paraId="139E7ECB" w14:textId="77777777" w:rsidR="005A359C" w:rsidRDefault="00000000">
      <w:pPr>
        <w:pStyle w:val="BodyText"/>
      </w:pPr>
      <w:r>
        <w:rPr>
          <w:i/>
          <w:iCs/>
        </w:rPr>
        <w:t>Then he sits and says:</w:t>
      </w:r>
    </w:p>
    <w:p w14:paraId="4272E85E" w14:textId="77777777" w:rsidR="005A359C"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4D4947F2" w14:textId="77777777" w:rsidR="005A359C" w:rsidRDefault="00000000">
      <w:pPr>
        <w:pStyle w:val="Heading3"/>
      </w:pPr>
      <w:bookmarkStart w:id="492" w:name="shorter-alternate-for-verses-3-6"/>
      <w:r>
        <w:t>Shorter Alternate for Verses 3 &amp; 6</w:t>
      </w:r>
    </w:p>
    <w:p w14:paraId="0F59FB0A" w14:textId="77777777" w:rsidR="005A359C" w:rsidRDefault="00000000">
      <w:pPr>
        <w:pStyle w:val="FirstParagraph"/>
      </w:pPr>
      <w:r>
        <w:rPr>
          <w:i/>
          <w:iCs/>
        </w:rPr>
        <w:t>When the one praying wishes to recite:</w:t>
      </w:r>
    </w:p>
    <w:p w14:paraId="0A00663C" w14:textId="77777777" w:rsidR="005A359C" w:rsidRDefault="00000000">
      <w:pPr>
        <w:pStyle w:val="BodyText"/>
      </w:pPr>
      <w:r>
        <w:t>3b God bears witness that there is no deity but Him, the Overseer, the Self-Subsisting.</w:t>
      </w:r>
    </w:p>
    <w:p w14:paraId="4C5EB6BB" w14:textId="77777777" w:rsidR="005A359C" w:rsidRDefault="00000000">
      <w:pPr>
        <w:pStyle w:val="BodyText"/>
      </w:pPr>
      <w:r>
        <w:rPr>
          <w:i/>
          <w:iCs/>
        </w:rPr>
        <w:t>Instead of the great verse, it suffices, and likewise it suffices in sitting to recite:</w:t>
      </w:r>
    </w:p>
    <w:p w14:paraId="689500D8" w14:textId="77777777" w:rsidR="005A359C" w:rsidRDefault="00000000">
      <w:pPr>
        <w:pStyle w:val="BodyText"/>
      </w:pPr>
      <w:r>
        <w:lastRenderedPageBreak/>
        <w:t>6b I bear witness to Your oneness and Your Uniqueness, and that You are Allah, there is no god but You.</w:t>
      </w:r>
    </w:p>
    <w:p w14:paraId="374E414D" w14:textId="77777777" w:rsidR="005A359C" w:rsidRDefault="00000000">
      <w:r>
        <w:br w:type="page"/>
      </w:r>
    </w:p>
    <w:p w14:paraId="502BF0DA" w14:textId="77777777" w:rsidR="005A359C" w:rsidRDefault="00000000">
      <w:pPr>
        <w:pStyle w:val="Heading1"/>
      </w:pPr>
      <w:bookmarkStart w:id="493" w:name="sec-salat-i-saghir"/>
      <w:bookmarkStart w:id="494" w:name="_Toc197983826"/>
      <w:bookmarkEnd w:id="490"/>
      <w:bookmarkEnd w:id="492"/>
      <w:r>
        <w:lastRenderedPageBreak/>
        <w:t>Salat-i-Saghir (The Small Prayer)</w:t>
      </w:r>
      <w:bookmarkEnd w:id="494"/>
    </w:p>
    <w:p w14:paraId="40C3B8C8" w14:textId="77777777" w:rsidR="005A359C" w:rsidRDefault="00000000">
      <w:pPr>
        <w:pStyle w:val="FirstParagraph"/>
      </w:pPr>
      <w:r>
        <w:rPr>
          <w:i/>
          <w:iCs/>
        </w:rPr>
        <w:t>To be recited once every twenty-four hours, at midday:</w:t>
      </w:r>
    </w:p>
    <w:p w14:paraId="2F94A57A" w14:textId="77777777" w:rsidR="005A359C"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749D0478" w14:textId="77777777" w:rsidR="005A359C" w:rsidRDefault="00000000">
      <w:r>
        <w:br w:type="page"/>
      </w:r>
    </w:p>
    <w:p w14:paraId="46C176EA" w14:textId="77777777" w:rsidR="005A359C" w:rsidRDefault="00000000">
      <w:pPr>
        <w:pStyle w:val="Heading1"/>
      </w:pPr>
      <w:bookmarkStart w:id="495" w:name="sec-salat-al-mayyit"/>
      <w:bookmarkStart w:id="496" w:name="_Toc197983827"/>
      <w:bookmarkEnd w:id="493"/>
      <w:r>
        <w:lastRenderedPageBreak/>
        <w:t>Salat-al-Mayyit (Prayer for the Dead)</w:t>
      </w:r>
      <w:bookmarkEnd w:id="496"/>
    </w:p>
    <w:p w14:paraId="06FBCAA6" w14:textId="77777777" w:rsidR="005A359C" w:rsidRDefault="00000000">
      <w:pPr>
        <w:pStyle w:val="Heading2"/>
      </w:pPr>
      <w:bookmarkStart w:id="497" w:name="for-males"/>
      <w:r>
        <w:t>For Males</w:t>
      </w:r>
    </w:p>
    <w:p w14:paraId="0499FB67" w14:textId="77777777" w:rsidR="005A359C" w:rsidRDefault="00000000">
      <w:pPr>
        <w:pStyle w:val="FirstParagraph"/>
      </w:pPr>
      <w:r>
        <w:t>In the prayer for the deceased, the following is recited during the Qunut:</w:t>
      </w:r>
    </w:p>
    <w:p w14:paraId="224E61A1" w14:textId="77777777" w:rsidR="005A359C"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340434B5" w14:textId="77777777" w:rsidR="005A359C" w:rsidRDefault="00000000">
      <w:pPr>
        <w:numPr>
          <w:ilvl w:val="0"/>
          <w:numId w:val="14"/>
        </w:numPr>
      </w:pPr>
      <w:r>
        <w:t>Then, recite once: “Allah-u-Abha” (اللهُ أَبْهَى), and say: “We all, verily, worship God” (إِنَّا كُلٌّ للهِ عَابِدُونَ) 19 times.</w:t>
      </w:r>
    </w:p>
    <w:p w14:paraId="2066C7B7" w14:textId="77777777" w:rsidR="005A359C" w:rsidRDefault="00000000">
      <w:pPr>
        <w:numPr>
          <w:ilvl w:val="0"/>
          <w:numId w:val="14"/>
        </w:numPr>
      </w:pPr>
      <w:r>
        <w:t>Then, recite once: “Allah-u-Abha” (اللهُ أَبْهَى), and say: “We all, verily, bow down to God” (إِنَّا كُلٌّ للهِ سَاجِدُونَ) 19 times.</w:t>
      </w:r>
    </w:p>
    <w:p w14:paraId="220887A8" w14:textId="77777777" w:rsidR="005A359C" w:rsidRDefault="00000000">
      <w:pPr>
        <w:numPr>
          <w:ilvl w:val="0"/>
          <w:numId w:val="14"/>
        </w:numPr>
      </w:pPr>
      <w:r>
        <w:t>Then, recite once: “Allah-u-Abha” (اللهُ أَبْهَى), and say: “We all, verily, are devoted to God” (إِنَّا كُلٌّ للهِ قَانِتُونَ) 19 times.</w:t>
      </w:r>
    </w:p>
    <w:p w14:paraId="3C48F925" w14:textId="77777777" w:rsidR="005A359C" w:rsidRDefault="00000000">
      <w:pPr>
        <w:numPr>
          <w:ilvl w:val="0"/>
          <w:numId w:val="14"/>
        </w:numPr>
      </w:pPr>
      <w:r>
        <w:t>Then, recite once: “Allah-u-Abha” (اللهُ أَبْهَى), and say: “We all, verily, remember God” (إِنَّا كُلٌّ للهِ ذَاكِرُونَ) 19 times.</w:t>
      </w:r>
    </w:p>
    <w:p w14:paraId="568AD45C" w14:textId="77777777" w:rsidR="005A359C" w:rsidRDefault="00000000">
      <w:pPr>
        <w:numPr>
          <w:ilvl w:val="0"/>
          <w:numId w:val="14"/>
        </w:numPr>
      </w:pPr>
      <w:r>
        <w:t>Then, recite once: “Allah-u-Abha” (اللهُ أَبْهَى), and say: “We all, verily, are grateful to God” (إِنَّا كُلٌّ للهِ شَاكِرُونَ) 19 times.</w:t>
      </w:r>
    </w:p>
    <w:p w14:paraId="2701B80C" w14:textId="77777777" w:rsidR="005A359C" w:rsidRDefault="00000000">
      <w:pPr>
        <w:numPr>
          <w:ilvl w:val="0"/>
          <w:numId w:val="14"/>
        </w:numPr>
      </w:pPr>
      <w:r>
        <w:t>Then, recite once: “Allah-u-Abha” (اللهُ أَبْهَى), and say: “We all, verily, are patient for God” (إِنَّا كُلٌّ للهِ صَابِرُونَ) 19 times.</w:t>
      </w:r>
    </w:p>
    <w:p w14:paraId="07FE6A0C" w14:textId="77777777" w:rsidR="005A359C" w:rsidRDefault="00000000">
      <w:pPr>
        <w:pStyle w:val="Heading2"/>
      </w:pPr>
      <w:bookmarkStart w:id="498" w:name="for-females"/>
      <w:bookmarkEnd w:id="497"/>
      <w:r>
        <w:t>For Females</w:t>
      </w:r>
    </w:p>
    <w:p w14:paraId="4636FEFD" w14:textId="77777777" w:rsidR="005A359C" w:rsidRDefault="00000000">
      <w:pPr>
        <w:pStyle w:val="FirstParagraph"/>
      </w:pPr>
      <w:r>
        <w:t>In the prayer for the deceased (for females), the following is recited during the Qunut:</w:t>
      </w:r>
    </w:p>
    <w:p w14:paraId="46E10554" w14:textId="77777777" w:rsidR="005A359C"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4196440D" w14:textId="77777777" w:rsidR="005A359C" w:rsidRDefault="00000000">
      <w:pPr>
        <w:numPr>
          <w:ilvl w:val="0"/>
          <w:numId w:val="15"/>
        </w:numPr>
      </w:pPr>
      <w:r>
        <w:t>Then, recite once: “Allah-u-Abha” (اللهُ أَبْهَى), and say: “We all, verily, worship God” (إِنَّا كُلٌّ للهِ عَابِدُونَ) 19 times.</w:t>
      </w:r>
    </w:p>
    <w:p w14:paraId="3CBD8D13" w14:textId="77777777" w:rsidR="005A359C" w:rsidRDefault="00000000">
      <w:pPr>
        <w:numPr>
          <w:ilvl w:val="0"/>
          <w:numId w:val="15"/>
        </w:numPr>
      </w:pPr>
      <w:r>
        <w:t>Then, recite once: “Allah-u-Abha” (اللهُ أَبْهَى), and say: “We all, verily, bow down to God” (إِنَّا كُلٌّ للهِ سَاجِدُونَ) 19 times.</w:t>
      </w:r>
    </w:p>
    <w:p w14:paraId="4ED9F063" w14:textId="77777777" w:rsidR="005A359C" w:rsidRDefault="00000000">
      <w:pPr>
        <w:numPr>
          <w:ilvl w:val="0"/>
          <w:numId w:val="15"/>
        </w:numPr>
      </w:pPr>
      <w:r>
        <w:lastRenderedPageBreak/>
        <w:t>Then, recite once: “Allah-u-Abha” (اللهُ أَبْهَى), and say: “We all, verily, are devoted to God” (إِنَّا كُلٌّ للهِ قَانِتُونَ) 19 times.</w:t>
      </w:r>
    </w:p>
    <w:p w14:paraId="19E7E1AE" w14:textId="77777777" w:rsidR="005A359C" w:rsidRDefault="00000000">
      <w:pPr>
        <w:numPr>
          <w:ilvl w:val="0"/>
          <w:numId w:val="15"/>
        </w:numPr>
      </w:pPr>
      <w:r>
        <w:t>Then, recite once: “Allah-u-Abha” (اللهُ أَبْهَى), and say: “We all, verily, remember God” (إِنَّا كُلٌّ للهِ ذَاكِرُونَ) 19 times.</w:t>
      </w:r>
    </w:p>
    <w:p w14:paraId="6FC99046" w14:textId="77777777" w:rsidR="005A359C" w:rsidRDefault="00000000">
      <w:pPr>
        <w:numPr>
          <w:ilvl w:val="0"/>
          <w:numId w:val="15"/>
        </w:numPr>
      </w:pPr>
      <w:r>
        <w:t>Then, recite once: “Allah-u-Abha” (اللهُ أَبْهَى), and say: “We all, verily, are grateful to God” (إِنَّا كُلٌّ للهِ شَاكِرُونَ) 19 times.</w:t>
      </w:r>
    </w:p>
    <w:p w14:paraId="22B0B2E2" w14:textId="77777777" w:rsidR="005A359C" w:rsidRDefault="00000000">
      <w:pPr>
        <w:numPr>
          <w:ilvl w:val="0"/>
          <w:numId w:val="15"/>
        </w:numPr>
      </w:pPr>
      <w:r>
        <w:t>Then, recite once: “Allah-u-Abha” (اللهُ أَبْهَى), and say: “We all, verily, are patient for God” (إِنَّا كُلٌّ للهِ صَابِرُونَ) 19 times.</w:t>
      </w:r>
    </w:p>
    <w:p w14:paraId="6FCB5FD7" w14:textId="77777777" w:rsidR="005A359C" w:rsidRDefault="00000000">
      <w:pPr>
        <w:pStyle w:val="Heading1"/>
      </w:pPr>
      <w:bookmarkStart w:id="499" w:name="sec-lawh-i-aqdas"/>
      <w:bookmarkStart w:id="500" w:name="_Toc197983828"/>
      <w:bookmarkEnd w:id="495"/>
      <w:bookmarkEnd w:id="498"/>
      <w:r>
        <w:t>Lawh-i-Aqdas (Most Holy Tablet)</w:t>
      </w:r>
      <w:bookmarkEnd w:id="500"/>
    </w:p>
    <w:p w14:paraId="6828AFD7" w14:textId="77777777" w:rsidR="005A359C" w:rsidRDefault="00000000">
      <w:pPr>
        <w:pStyle w:val="FirstParagraph"/>
      </w:pPr>
      <w:r>
        <w:t>This Most Holy Tablet has been revealed from the sacred kingdom to the one who has turned towards the Qiblah of the world, who has come from the heaven of eternity with His most great glory.</w:t>
      </w:r>
    </w:p>
    <w:p w14:paraId="7BEECB4E" w14:textId="77777777" w:rsidR="005A359C" w:rsidRDefault="00000000">
      <w:pPr>
        <w:pStyle w:val="BodyText"/>
      </w:pPr>
      <w:r>
        <w:t>In the Name of the Lord, the Most Glorious.</w:t>
      </w:r>
    </w:p>
    <w:p w14:paraId="12FA6760" w14:textId="77777777" w:rsidR="005A359C"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2B5C810D" w14:textId="77777777" w:rsidR="005A359C" w:rsidRDefault="00000000">
      <w:pPr>
        <w:pStyle w:val="Heading2"/>
      </w:pPr>
      <w:bookmarkStart w:id="501" w:name="Xacc551996357411d993a99cbd6d6f8d163a1f87"/>
      <w:r>
        <w:t>Christians Have Hidden Themselves Using The Name of Jesus</w:t>
      </w:r>
    </w:p>
    <w:p w14:paraId="16CFABE3" w14:textId="77777777" w:rsidR="005A359C"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3801E6FA" w14:textId="77777777" w:rsidR="005A359C"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3C06D18C" w14:textId="77777777" w:rsidR="005A359C"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6CA1C1B2" w14:textId="77777777" w:rsidR="005A359C"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1490C1B4" w14:textId="77777777" w:rsidR="005A359C" w:rsidRDefault="00000000">
      <w:pPr>
        <w:pStyle w:val="Heading2"/>
      </w:pPr>
      <w:bookmarkStart w:id="502" w:name="the-doors-of-the-kingdom-are-opened"/>
      <w:bookmarkEnd w:id="501"/>
      <w:r>
        <w:t>The Doors of the Kingdom Are Opened</w:t>
      </w:r>
    </w:p>
    <w:p w14:paraId="1063C992" w14:textId="77777777" w:rsidR="005A359C"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5F389BD6" w14:textId="77777777" w:rsidR="005A359C"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19BF4A9E" w14:textId="77777777" w:rsidR="005A359C"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5A9E5C20" w14:textId="77777777" w:rsidR="005A359C"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08411178" w14:textId="77777777" w:rsidR="005A359C" w:rsidRDefault="00000000">
      <w:pPr>
        <w:pStyle w:val="Heading2"/>
      </w:pPr>
      <w:bookmarkStart w:id="503" w:name="to-the-priest"/>
      <w:bookmarkEnd w:id="502"/>
      <w:r>
        <w:t>To the Priest</w:t>
      </w:r>
    </w:p>
    <w:p w14:paraId="4347D3E7" w14:textId="77777777" w:rsidR="005A359C"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35991E4F" w14:textId="77777777" w:rsidR="005A359C" w:rsidRDefault="00000000">
      <w:pPr>
        <w:pStyle w:val="Heading2"/>
      </w:pPr>
      <w:bookmarkStart w:id="504" w:name="to-the-concourse-of-priests"/>
      <w:bookmarkEnd w:id="503"/>
      <w:r>
        <w:t>To the Concourse of Priests</w:t>
      </w:r>
    </w:p>
    <w:p w14:paraId="4E2C8AEC" w14:textId="77777777" w:rsidR="005A359C"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1DDA71DA" w14:textId="77777777" w:rsidR="005A359C" w:rsidRDefault="00000000">
      <w:pPr>
        <w:pStyle w:val="Heading2"/>
      </w:pPr>
      <w:bookmarkStart w:id="505" w:name="to-the-concourse-of-bishops"/>
      <w:bookmarkEnd w:id="504"/>
      <w:r>
        <w:t>To the Concourse of Bishops</w:t>
      </w:r>
    </w:p>
    <w:p w14:paraId="604E842C" w14:textId="77777777" w:rsidR="005A359C"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3F316CDE" w14:textId="77777777" w:rsidR="005A359C" w:rsidRDefault="00000000">
      <w:pPr>
        <w:pStyle w:val="Heading2"/>
      </w:pPr>
      <w:bookmarkStart w:id="506" w:name="to-the-concourse-of-monks"/>
      <w:bookmarkEnd w:id="505"/>
      <w:r>
        <w:t>To the Concourse of Monks</w:t>
      </w:r>
    </w:p>
    <w:p w14:paraId="662A552A" w14:textId="77777777" w:rsidR="005A359C"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01122845" w14:textId="77777777" w:rsidR="005A359C" w:rsidRDefault="00000000">
      <w:pPr>
        <w:pStyle w:val="Heading2"/>
      </w:pPr>
      <w:bookmarkStart w:id="507" w:name="to-bethlehem"/>
      <w:bookmarkEnd w:id="506"/>
      <w:r>
        <w:t>To Bethlehem</w:t>
      </w:r>
    </w:p>
    <w:p w14:paraId="309F83C8" w14:textId="77777777" w:rsidR="005A359C"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728F69A5" w14:textId="77777777" w:rsidR="005A359C" w:rsidRDefault="00000000">
      <w:pPr>
        <w:pStyle w:val="Heading2"/>
      </w:pPr>
      <w:bookmarkStart w:id="508" w:name="the-cry-of-mount-sinai"/>
      <w:bookmarkEnd w:id="507"/>
      <w:r>
        <w:t>The Cry of Mount Sinai</w:t>
      </w:r>
    </w:p>
    <w:p w14:paraId="02D4CA0E" w14:textId="77777777" w:rsidR="005A359C"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3858348F" w14:textId="77777777" w:rsidR="005A359C"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2AE511A4" w14:textId="77777777" w:rsidR="005A359C" w:rsidRDefault="00000000">
      <w:pPr>
        <w:pStyle w:val="Heading2"/>
      </w:pPr>
      <w:bookmarkStart w:id="509" w:name="the-sermon-of-the-desired-one"/>
      <w:bookmarkEnd w:id="508"/>
      <w:r>
        <w:t>The Sermon of the Desired One</w:t>
      </w:r>
    </w:p>
    <w:p w14:paraId="30E29A32" w14:textId="77777777" w:rsidR="005A359C"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00422CEF" w14:textId="77777777" w:rsidR="005A359C" w:rsidRDefault="00000000">
      <w:r>
        <w:br w:type="page"/>
      </w:r>
    </w:p>
    <w:p w14:paraId="05C28C38" w14:textId="77777777" w:rsidR="005A359C" w:rsidRDefault="00000000">
      <w:pPr>
        <w:pStyle w:val="Heading1"/>
      </w:pPr>
      <w:bookmarkStart w:id="510" w:name="sec-bh00721"/>
      <w:bookmarkStart w:id="511" w:name="_Toc197983829"/>
      <w:bookmarkEnd w:id="499"/>
      <w:bookmarkEnd w:id="509"/>
      <w:r>
        <w:lastRenderedPageBreak/>
        <w:t>BH00721 (Letter about Purity)</w:t>
      </w:r>
      <w:bookmarkEnd w:id="511"/>
    </w:p>
    <w:p w14:paraId="1389E716" w14:textId="77777777" w:rsidR="005A359C" w:rsidRDefault="00000000">
      <w:pPr>
        <w:pStyle w:val="FirstParagraph"/>
      </w:pPr>
      <w:r>
        <w:t>He is God, exalted is His majesty, greatness, and power.</w:t>
      </w:r>
    </w:p>
    <w:p w14:paraId="2C72F552" w14:textId="77777777" w:rsidR="005A359C" w:rsidRDefault="00000000">
      <w:pPr>
        <w:pStyle w:val="BodyText"/>
      </w:pPr>
      <w:r>
        <w:t>1 Your writing has been received, and its fragrances brought immense delight and joy. God willing, at all times, the pen of the loved ones of the Merciful will flow with that which brings spirit and bliss to creation. As a question was posed, this servant deemed it necessary to hasten to write a response and send it, so that the truth of the matter becomes clear and evident to you and to the other friends. Although the sanctity and purity of the Cause are as manifest as the sun at its zenith, I will, given your request, convey the following: You mentioned that you have been perplexed by the behavior of certain individuals. Someone like you should never be perplexed by such matters.</w:t>
      </w:r>
    </w:p>
    <w:p w14:paraId="513A1288" w14:textId="77777777" w:rsidR="005A359C" w:rsidRDefault="00000000">
      <w:pPr>
        <w:pStyle w:val="BodyText"/>
      </w:pPr>
      <w:r>
        <w:t xml:space="preserve">2 In such matters, one should never feel perplexed. You have spent considerable time in the Sacred Court and have heard, directly and publicly, many of the divine utterances that serve as the cause of training humanity and elevating the peoples of the world. Whoever acts contrary to these teachings is deprived and a loser, as has been stated: </w:t>
      </w:r>
      <w:r>
        <w:rPr>
          <w:i/>
          <w:iCs/>
        </w:rPr>
        <w:t>“Even if they are among close kin.”</w:t>
      </w:r>
      <w:r>
        <w:t xml:space="preserve"> Some of these actions are remnants of the early habits of the people of the Bayán, which were widespread among them and were practiced without right. As you and the other friends are aware, before this Most Great Manifestation, many of the people of the Bayán acted in ways that were neither in accordance with any nation nor in conformity with any religion, and no rational or discerning person would have accepted them. Then the Sun of Manifestation shone forth. From the years spent in Iraq until the 17th day of Jumádá al-Thání in the year 1291, successive and continuous Tablets descended from the heaven of divine will.</w:t>
      </w:r>
    </w:p>
    <w:p w14:paraId="3BE5D565" w14:textId="77777777" w:rsidR="005A359C" w:rsidRDefault="00000000">
      <w:pPr>
        <w:pStyle w:val="BodyText"/>
      </w:pPr>
      <w:r>
        <w:t xml:space="preserve">3 In these Tablets, new and wondrous teachings were revealed, prohibiting all from detestable and unacceptable practices and enjoining all to adhere to the commands of God, which are the means of salvation for all. From the horizon of each Tablet, the Sun of the Word has risen and shone in this regard. Today, it is incumbent upon everyone to cling to the cord of sanctity and to seize the hem of purity. O brother, the pearls of the Cause remain veiled by unworthy deeds. This is the fundamental reason why humanity has been held back. Otherwise, from all directions and lands, you would hear the call: </w:t>
      </w:r>
      <w:r>
        <w:rPr>
          <w:i/>
          <w:iCs/>
        </w:rPr>
        <w:t>“Verily, I have turned toward You and hastened to You, O Desire of the worlds!”</w:t>
      </w:r>
      <w:r>
        <w:t xml:space="preserve"> In Iraq, after the Orb of Realities had risen, all were forbidden from certain actions. Some obeyed and refrained, while others, even though under the shadow of Truth, continued to act as they did before. However, such actions were veiled. Likewise, in this land, there is no apparent authority to enforce the bounds of God.</w:t>
      </w:r>
    </w:p>
    <w:p w14:paraId="7B3847B9" w14:textId="77777777" w:rsidR="005A359C" w:rsidRDefault="00000000">
      <w:pPr>
        <w:pStyle w:val="BodyText"/>
      </w:pPr>
      <w:r>
        <w:t xml:space="preserve">4 Therefore, the bounds of God cannot be implemented. The Truth has been oppressed and will remain so. Only a few close souls hear His voice. This is why the actions of those who adhere to pure knowledge revealed for God’s sake cannot be equated with the deeds of others. There is no fear of worldly retribution, so if any goodness manifests from a soul, it is for the sake of God and is therefore considered among the highest of deeds. By God, there is no deity but Him. Every soul, male or female, who has come to this land, when in the presence of the Sun, has been enjoined to exhibit praiseworthy morals, spiritual actions, pleasing attributes, and to avoid selfish desires. Blessed is the one who attains success, and woe to the heedless. Exalted is His majesty! He has declared: </w:t>
      </w:r>
      <w:r>
        <w:rPr>
          <w:i/>
          <w:iCs/>
        </w:rPr>
        <w:t xml:space="preserve">“Adultery, sodomy, and treachery are forbidden </w:t>
      </w:r>
      <w:r>
        <w:rPr>
          <w:i/>
          <w:iCs/>
        </w:rPr>
        <w:lastRenderedPageBreak/>
        <w:t>to you. Avoid them, O people who turn toward Me. By God, you were created to purify the world from the defilement of passions.”</w:t>
      </w:r>
    </w:p>
    <w:p w14:paraId="392481B6" w14:textId="77777777" w:rsidR="005A359C" w:rsidRDefault="00000000">
      <w:pPr>
        <w:pStyle w:val="BodyText"/>
      </w:pPr>
      <w:r>
        <w:t>5 This is what your Lord, the Master of existence, commands you, if you are among the discerning. Whoever attributes themselves to the Merciful and acts according to the deeds of Satan is not of Me. This is testified by all atoms and stones, all trees and fruits, and beyond them, this Truthful, Trustworthy Tongue. These sublime words have descended from the mouth of the Revealer of verses, and this servant has presented them in writing. Whoever acts, it is for their own soul, and whoever turns away, it is to their own detriment. Verily, our Lord, the All-Knowing, is the Self-Sufficient, the Praised One.</w:t>
      </w:r>
    </w:p>
    <w:p w14:paraId="4891068C" w14:textId="77777777" w:rsidR="005A359C" w:rsidRDefault="00000000">
      <w:pPr>
        <w:pStyle w:val="BodyText"/>
      </w:pPr>
      <w:r>
        <w:t>6 If people knew how much harm, sorrow, and grief these matters have caused the Eternal Beauty, all would turn toward Him and engage in lamentation. In the early days, certain actions of the leaders of the Bayán caused veils and delays for humanity. If this servant were to recount the deeds of some, which I have personally witnessed, it would cause astonishment for all. If this Most Great Manifestation had not appeared, the matter would have remained ambiguous for the majority of people. Through divine grace and firm Tablets, many of the friends residing in cities and villages across the world have attained the garment of sanctity. In some regions, they have earnestly and diligently acted according to the divine ordinances, which are the cause of humanity’s benefit, and have purified themselves from rejected actions. However, some remain attached to their old habits. We beseech God to grant everyone success in acting in a manner befitting His days, worthy of His beauty, and that He may exalt His firmly established and mighty Cause.</w:t>
      </w:r>
    </w:p>
    <w:p w14:paraId="7EB5041E" w14:textId="77777777" w:rsidR="005A359C" w:rsidRDefault="00000000">
      <w:pPr>
        <w:pStyle w:val="BodyText"/>
      </w:pPr>
      <w:r>
        <w:t>7 O my dear one, the majority of souls are weak in spirit; as soon as they witness a spark, they melt like snow before a flame. Where are those steadfast, stable, and composed souls? The ones of whom it is said that if all the women of the world, adorned with all beauty and finery, appeared before them, and all the treasures of the world were displayed to them they would never incline towards them. This is because such souls are intoxicated with the wine of the beauty of the Lord of Glory. Their drunkenness is the sovereign of effacement, and their sobriety is the source of obliteration.</w:t>
      </w:r>
    </w:p>
    <w:p w14:paraId="016BFC3F" w14:textId="77777777" w:rsidR="005A359C" w:rsidRDefault="00000000">
      <w:pPr>
        <w:pStyle w:val="BodyText"/>
      </w:pPr>
      <w:r>
        <w:t>8 Consider: Moses emerged from the house of Pharaoh, and Abu Lahab came from the lineage of Prophethood. God willing, at all times, you may fix your gaze on the highest horizon and dedicate yourself fully to breaking the idols of self. Perhaps, through your efforts and those of the friends of Truth, the unacceptable deeds that have caused veils for humanity may be eradicated from among the people.</w:t>
      </w:r>
    </w:p>
    <w:p w14:paraId="26B8AE6B" w14:textId="77777777" w:rsidR="005A359C" w:rsidRDefault="00000000">
      <w:pPr>
        <w:pStyle w:val="BodyText"/>
      </w:pPr>
      <w:r>
        <w:t xml:space="preserve">9 In these days, this noble verse has descended from the Pen of the Most High: </w:t>
      </w:r>
      <w:r>
        <w:rPr>
          <w:i/>
          <w:iCs/>
        </w:rPr>
        <w:t>“It is incumbent upon everyone who has believed in God to hasten, proclaim the truth, and strive to remove falsehood from among the people.”</w:t>
      </w:r>
    </w:p>
    <w:p w14:paraId="1607F4D3" w14:textId="77777777" w:rsidR="005A359C" w:rsidRDefault="00000000">
      <w:pPr>
        <w:pStyle w:val="BodyText"/>
      </w:pPr>
      <w:r>
        <w:t xml:space="preserve">10 All must rise to serve in a way that sanctifies spirits and elevates the inhabitants of the world. In times past, observe the actions of the Messenger of God (peace be upon Him). On the day that that praiseworthy Beauty ascended, nearly one hundred thousand individuals from the surrounding areas of Medina had gathered around Him. Many of those souls were considered companions in appearance, as they had been in His presence. Yet, those who were truly steadfast and God-fearing were but a few. </w:t>
      </w:r>
      <w:r>
        <w:rPr>
          <w:i/>
          <w:iCs/>
        </w:rPr>
        <w:lastRenderedPageBreak/>
        <w:t>“Indeed, grace is in the hand of God; He grants it to whomever He wills by His command, for He is the All-Powerful, the Almighty.”</w:t>
      </w:r>
    </w:p>
    <w:p w14:paraId="4A47F93D" w14:textId="77777777" w:rsidR="005A359C" w:rsidRDefault="00000000">
      <w:pPr>
        <w:pStyle w:val="BodyText"/>
      </w:pPr>
      <w:r>
        <w:t>11 In truth, your question was very pleasing, as most people are weak and unaware of what pleases God and what is beloved in His sight. From your letter, the sincerity of Ibn ’Abdulláh, the devoted ones, is understood. It reveals what is loved and accepted by God. The fragrances of the garment of the Merciful are diffused throughout creation. We praise Him and thank Him for this, for He is the Guardian of the grateful.</w:t>
      </w:r>
    </w:p>
    <w:p w14:paraId="46316C4B" w14:textId="77777777" w:rsidR="005A359C" w:rsidRDefault="00000000">
      <w:pPr>
        <w:pStyle w:val="BodyText"/>
      </w:pPr>
      <w:r>
        <w:t xml:space="preserve">12 Convey to His Honor, the Most Truthful Name of God, crowned with the light of Bahá’u’lláh’s splendor, endless praise, supreme sanctity, and inviolable purity, this humble servant’s sentiments. To the other friends, upon whom be the fragrances of God, I remain a supplicant, remembering all and hoping that they will not forget this servant in their prayers. </w:t>
      </w:r>
      <w:r>
        <w:rPr>
          <w:i/>
          <w:iCs/>
        </w:rPr>
        <w:t>“Indeed, glory be upon you and upon them.”</w:t>
      </w:r>
    </w:p>
    <w:p w14:paraId="71145435" w14:textId="77777777" w:rsidR="005A359C" w:rsidRDefault="00000000">
      <w:pPr>
        <w:pStyle w:val="BodyText"/>
      </w:pPr>
      <w:r>
        <w:t>Servant (signed)</w:t>
      </w:r>
      <w:r>
        <w:br/>
        <w:t>Dated: 1st Jumádá al-Thání, 1291 (July 1874)</w:t>
      </w:r>
    </w:p>
    <w:p w14:paraId="33EF62BA" w14:textId="77777777" w:rsidR="005A359C" w:rsidRDefault="00000000">
      <w:pPr>
        <w:pStyle w:val="Heading1"/>
      </w:pPr>
      <w:bookmarkStart w:id="512" w:name="sec-lawh-i-ard-i-bá"/>
      <w:bookmarkStart w:id="513" w:name="_Toc197983830"/>
      <w:bookmarkEnd w:id="510"/>
      <w:r>
        <w:t>Lawh-i-Ard-i-Bá (Tablet of the Land of Bá)</w:t>
      </w:r>
      <w:bookmarkEnd w:id="513"/>
    </w:p>
    <w:p w14:paraId="01AB3B96" w14:textId="77777777" w:rsidR="005A359C" w:rsidRDefault="00000000">
      <w:pPr>
        <w:pStyle w:val="FirstParagraph"/>
      </w:pPr>
      <w:r>
        <w:t>He is God, exalted is His state, the Greatness and the Power.</w:t>
      </w:r>
    </w:p>
    <w:p w14:paraId="21199DF2" w14:textId="77777777" w:rsidR="005A359C"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6ECD0616" w14:textId="77777777" w:rsidR="005A359C"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4A6F5B2D" w14:textId="77777777" w:rsidR="005A359C"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2D099774" w14:textId="77777777" w:rsidR="005A359C" w:rsidRDefault="00000000">
      <w:pPr>
        <w:pStyle w:val="BodyText"/>
      </w:pPr>
      <w:r>
        <w:t>4 We ask God, blessed and exalted, to honor us with meeting Him soon. Indeed, He is the Hearing, the Powerful, the Responsive.</w:t>
      </w:r>
    </w:p>
    <w:p w14:paraId="64040944" w14:textId="77777777" w:rsidR="005A359C" w:rsidRDefault="00000000">
      <w:r>
        <w:br w:type="page"/>
      </w:r>
    </w:p>
    <w:p w14:paraId="09E46487" w14:textId="77777777" w:rsidR="005A359C" w:rsidRDefault="00000000">
      <w:pPr>
        <w:pStyle w:val="Heading1"/>
      </w:pPr>
      <w:bookmarkStart w:id="514" w:name="sec-kalimát-i-firdawsíyyih"/>
      <w:bookmarkStart w:id="515" w:name="_Toc197983831"/>
      <w:bookmarkEnd w:id="512"/>
      <w:r>
        <w:lastRenderedPageBreak/>
        <w:t>Kalimát-i-Firdawsíyyih (Words of Paradise)</w:t>
      </w:r>
      <w:bookmarkEnd w:id="515"/>
    </w:p>
    <w:p w14:paraId="19F134F6" w14:textId="77777777" w:rsidR="005A359C" w:rsidRDefault="00000000">
      <w:pPr>
        <w:pStyle w:val="FirstParagraph"/>
      </w:pPr>
      <w:r>
        <w:t>He is the one who speaks the truth in the Kingdom of the Bayan.</w:t>
      </w:r>
    </w:p>
    <w:p w14:paraId="55897165" w14:textId="77777777" w:rsidR="005A359C" w:rsidRDefault="00000000">
      <w:pPr>
        <w:pStyle w:val="Heading2"/>
      </w:pPr>
      <w:bookmarkStart w:id="516" w:name="the-influence-of-actions-for-teachers"/>
      <w:r>
        <w:t>The Influence of Actions for Teachers</w:t>
      </w:r>
    </w:p>
    <w:p w14:paraId="14D01A18" w14:textId="77777777" w:rsidR="005A359C"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0E85BB80" w14:textId="77777777" w:rsidR="005A359C"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3B76DA7E" w14:textId="77777777" w:rsidR="005A359C"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59A8E811" w14:textId="77777777" w:rsidR="005A359C" w:rsidRDefault="00000000">
      <w:pPr>
        <w:pStyle w:val="Heading3"/>
      </w:pPr>
      <w:bookmarkStart w:id="517" w:name="conditions-of-the-teachers"/>
      <w:r>
        <w:t>Conditions of the Teachers</w:t>
      </w:r>
    </w:p>
    <w:p w14:paraId="3FDBBB47" w14:textId="77777777" w:rsidR="005A359C"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6BAC6A3B" w14:textId="77777777" w:rsidR="005A359C"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507458A9" w14:textId="77777777" w:rsidR="005A359C"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1A7A35B8" w14:textId="77777777" w:rsidR="005A359C" w:rsidRDefault="00000000">
      <w:pPr>
        <w:pStyle w:val="Heading3"/>
      </w:pPr>
      <w:bookmarkStart w:id="518" w:name="cling-to-unity"/>
      <w:bookmarkEnd w:id="517"/>
      <w:r>
        <w:t>Cling to Unity</w:t>
      </w:r>
    </w:p>
    <w:p w14:paraId="5D6BA404" w14:textId="77777777" w:rsidR="005A359C"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058014EF" w14:textId="77777777" w:rsidR="005A359C"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1DAFC262" w14:textId="77777777" w:rsidR="005A359C"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7AC0EDDC" w14:textId="77777777" w:rsidR="005A359C"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5671FCF8" w14:textId="77777777" w:rsidR="005A359C" w:rsidRDefault="00000000">
      <w:pPr>
        <w:pStyle w:val="Heading2"/>
      </w:pPr>
      <w:bookmarkStart w:id="519" w:name="the-leaves-of-the-supreme-paradise"/>
      <w:bookmarkEnd w:id="516"/>
      <w:bookmarkEnd w:id="518"/>
      <w:r>
        <w:t>The Leaves of the Supreme Paradise</w:t>
      </w:r>
    </w:p>
    <w:p w14:paraId="6E028D3C" w14:textId="77777777" w:rsidR="005A359C" w:rsidRDefault="00000000">
      <w:pPr>
        <w:pStyle w:val="Heading3"/>
      </w:pPr>
      <w:bookmarkStart w:id="520" w:name="the-first-leaf"/>
      <w:r>
        <w:t>The First Leaf</w:t>
      </w:r>
    </w:p>
    <w:p w14:paraId="72F11A26" w14:textId="77777777" w:rsidR="005A359C"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26851E9D" w14:textId="77777777" w:rsidR="005A359C" w:rsidRDefault="00000000">
      <w:pPr>
        <w:pStyle w:val="Heading3"/>
      </w:pPr>
      <w:bookmarkStart w:id="521" w:name="the-second-leaf"/>
      <w:bookmarkEnd w:id="520"/>
      <w:r>
        <w:t>The Second Leaf</w:t>
      </w:r>
    </w:p>
    <w:p w14:paraId="5BF43BC9" w14:textId="77777777" w:rsidR="005A359C"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43A66430" w14:textId="77777777" w:rsidR="005A359C" w:rsidRDefault="00000000">
      <w:pPr>
        <w:pStyle w:val="Heading3"/>
      </w:pPr>
      <w:bookmarkStart w:id="522" w:name="the-third-leaf"/>
      <w:bookmarkEnd w:id="521"/>
      <w:r>
        <w:t>The Third Leaf</w:t>
      </w:r>
    </w:p>
    <w:p w14:paraId="615E5AEE" w14:textId="77777777" w:rsidR="005A359C" w:rsidRDefault="00000000">
      <w:pPr>
        <w:pStyle w:val="FirstParagraph"/>
      </w:pPr>
      <w:r>
        <w:t>The Word of God in the third leaf of the Supreme Paradise:</w:t>
      </w:r>
    </w:p>
    <w:p w14:paraId="7BD33FF6" w14:textId="77777777" w:rsidR="005A359C"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7249C8F5" w14:textId="77777777" w:rsidR="005A359C" w:rsidRDefault="00000000">
      <w:pPr>
        <w:pStyle w:val="Heading3"/>
      </w:pPr>
      <w:bookmarkStart w:id="523" w:name="the-fourth-leaf"/>
      <w:bookmarkEnd w:id="522"/>
      <w:r>
        <w:t>The Fourth Leaf</w:t>
      </w:r>
    </w:p>
    <w:p w14:paraId="13AF644E" w14:textId="77777777" w:rsidR="005A359C" w:rsidRDefault="00000000">
      <w:pPr>
        <w:pStyle w:val="FirstParagraph"/>
      </w:pPr>
      <w:r>
        <w:t>The Word of God in the fourth leaf of the Supreme Paradise:</w:t>
      </w:r>
    </w:p>
    <w:p w14:paraId="4AA7BD35" w14:textId="77777777" w:rsidR="005A359C"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20126EED" w14:textId="77777777" w:rsidR="005A359C" w:rsidRDefault="00000000">
      <w:pPr>
        <w:pStyle w:val="Heading3"/>
      </w:pPr>
      <w:bookmarkStart w:id="524" w:name="the-fifth-leaf"/>
      <w:bookmarkEnd w:id="523"/>
      <w:r>
        <w:t>The Fifth Leaf</w:t>
      </w:r>
    </w:p>
    <w:p w14:paraId="7E363750" w14:textId="77777777" w:rsidR="005A359C" w:rsidRDefault="00000000">
      <w:pPr>
        <w:pStyle w:val="FirstParagraph"/>
      </w:pPr>
      <w:r>
        <w:t>The Word of God in the fifth leaf of the Supreme Paradise:</w:t>
      </w:r>
    </w:p>
    <w:p w14:paraId="00F4E144" w14:textId="77777777" w:rsidR="005A359C"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4D72A214" w14:textId="77777777" w:rsidR="005A359C" w:rsidRDefault="00000000">
      <w:pPr>
        <w:pStyle w:val="Heading3"/>
      </w:pPr>
      <w:bookmarkStart w:id="525" w:name="the-sixth-leaf"/>
      <w:bookmarkEnd w:id="524"/>
      <w:r>
        <w:t>The Sixth Leaf</w:t>
      </w:r>
    </w:p>
    <w:p w14:paraId="41C0B1D5" w14:textId="77777777" w:rsidR="005A359C" w:rsidRDefault="00000000">
      <w:pPr>
        <w:pStyle w:val="FirstParagraph"/>
      </w:pPr>
      <w:r>
        <w:t>The Word of God in the sixth leaf of the Supreme Paradise:</w:t>
      </w:r>
    </w:p>
    <w:p w14:paraId="18731225" w14:textId="77777777" w:rsidR="005A359C"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118BE026" w14:textId="77777777" w:rsidR="005A359C" w:rsidRDefault="00000000">
      <w:pPr>
        <w:pStyle w:val="Heading3"/>
      </w:pPr>
      <w:bookmarkStart w:id="526" w:name="the-seventh-leaf"/>
      <w:bookmarkEnd w:id="525"/>
      <w:r>
        <w:t>The Seventh Leaf</w:t>
      </w:r>
    </w:p>
    <w:p w14:paraId="3E22C8F4" w14:textId="77777777" w:rsidR="005A359C" w:rsidRDefault="00000000">
      <w:pPr>
        <w:pStyle w:val="FirstParagraph"/>
      </w:pPr>
      <w:r>
        <w:t>The Word of God in the seventh leaf of the Supreme Paradise:</w:t>
      </w:r>
    </w:p>
    <w:p w14:paraId="5784067D" w14:textId="77777777" w:rsidR="005A359C"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7EF9DF0B" w14:textId="77777777" w:rsidR="005A359C" w:rsidRDefault="00000000">
      <w:pPr>
        <w:pStyle w:val="Heading3"/>
      </w:pPr>
      <w:bookmarkStart w:id="527" w:name="the-eighth-leaf"/>
      <w:bookmarkEnd w:id="526"/>
      <w:r>
        <w:t>The Eighth Leaf</w:t>
      </w:r>
    </w:p>
    <w:p w14:paraId="52EEAFF1" w14:textId="77777777" w:rsidR="005A359C" w:rsidRDefault="00000000">
      <w:pPr>
        <w:pStyle w:val="FirstParagraph"/>
      </w:pPr>
      <w:r>
        <w:t>The Word of God in the eighth leaf of the Supreme Paradise:</w:t>
      </w:r>
    </w:p>
    <w:p w14:paraId="29E08FA3" w14:textId="77777777" w:rsidR="005A359C"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26F326F3" w14:textId="77777777" w:rsidR="005A359C" w:rsidRDefault="00000000">
      <w:pPr>
        <w:pStyle w:val="Heading3"/>
      </w:pPr>
      <w:bookmarkStart w:id="528" w:name="the-ninth-leaf"/>
      <w:bookmarkEnd w:id="527"/>
      <w:r>
        <w:t>The Ninth Leaf</w:t>
      </w:r>
    </w:p>
    <w:p w14:paraId="5929FDBC" w14:textId="77777777" w:rsidR="005A359C" w:rsidRDefault="00000000">
      <w:pPr>
        <w:pStyle w:val="FirstParagraph"/>
      </w:pPr>
      <w:r>
        <w:t>The Word of God in the ninth leaf of the Supreme Paradise:</w:t>
      </w:r>
    </w:p>
    <w:p w14:paraId="3AF7FDBF" w14:textId="77777777" w:rsidR="005A359C"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56CE6A2B" w14:textId="77777777" w:rsidR="005A359C"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47CBCF09" w14:textId="77777777" w:rsidR="005A359C" w:rsidRDefault="00000000">
      <w:pPr>
        <w:pStyle w:val="Heading3"/>
      </w:pPr>
      <w:bookmarkStart w:id="529" w:name="the-tenth-leaf"/>
      <w:bookmarkEnd w:id="528"/>
      <w:r>
        <w:t>The Tenth Leaf</w:t>
      </w:r>
    </w:p>
    <w:p w14:paraId="70D256D2" w14:textId="77777777" w:rsidR="005A359C" w:rsidRDefault="00000000">
      <w:pPr>
        <w:pStyle w:val="FirstParagraph"/>
      </w:pPr>
      <w:r>
        <w:t>The Word of God in the tenth leaf of the Supreme Paradise:</w:t>
      </w:r>
    </w:p>
    <w:p w14:paraId="5059AC3A" w14:textId="77777777" w:rsidR="005A359C"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1B310351" w14:textId="77777777" w:rsidR="005A359C" w:rsidRDefault="00000000">
      <w:pPr>
        <w:pStyle w:val="Heading3"/>
      </w:pPr>
      <w:bookmarkStart w:id="530" w:name="the-eleventh-leaf"/>
      <w:bookmarkEnd w:id="529"/>
      <w:r>
        <w:t>The Eleventh Leaf</w:t>
      </w:r>
    </w:p>
    <w:p w14:paraId="4258F086" w14:textId="77777777" w:rsidR="005A359C" w:rsidRDefault="00000000">
      <w:pPr>
        <w:pStyle w:val="FirstParagraph"/>
      </w:pPr>
      <w:r>
        <w:t>The Word of God in the eleventh leaf of the Supreme Paradise:</w:t>
      </w:r>
    </w:p>
    <w:p w14:paraId="69102410" w14:textId="77777777" w:rsidR="005A359C"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2B445C6B" w14:textId="77777777" w:rsidR="005A359C"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789A5035" w14:textId="77777777" w:rsidR="005A359C" w:rsidRDefault="00000000">
      <w:pPr>
        <w:pStyle w:val="Heading2"/>
      </w:pPr>
      <w:bookmarkStart w:id="531" w:name="the-reformation-of-iran"/>
      <w:bookmarkEnd w:id="519"/>
      <w:bookmarkEnd w:id="530"/>
      <w:r>
        <w:t>The Reformation of Iran</w:t>
      </w:r>
    </w:p>
    <w:p w14:paraId="5303EB34" w14:textId="77777777" w:rsidR="005A359C"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5862FDBC" w14:textId="77777777" w:rsidR="005A359C"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68ACF8F3" w14:textId="77777777" w:rsidR="005A359C"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4ED77272" w14:textId="77777777" w:rsidR="005A359C" w:rsidRDefault="00000000">
      <w:pPr>
        <w:pStyle w:val="Heading3"/>
      </w:pPr>
      <w:bookmarkStart w:id="532" w:name="X32e2d5bbb8d18b82630720e22546daf930c5d62"/>
      <w:r>
        <w:t>The Verses of the Mother Book are Radiant</w:t>
      </w:r>
    </w:p>
    <w:p w14:paraId="3A4E5608" w14:textId="77777777" w:rsidR="005A359C"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6A4749D8" w14:textId="77777777" w:rsidR="005A359C"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4BE8D49C" w14:textId="77777777" w:rsidR="005A359C" w:rsidRDefault="00000000">
      <w:pPr>
        <w:pStyle w:val="Heading2"/>
      </w:pPr>
      <w:bookmarkStart w:id="533" w:name="to-mirza-yahya"/>
      <w:bookmarkEnd w:id="531"/>
      <w:bookmarkEnd w:id="532"/>
      <w:r>
        <w:t>To Mirza Yahya</w:t>
      </w:r>
    </w:p>
    <w:p w14:paraId="3E314927" w14:textId="77777777" w:rsidR="005A359C"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03D026E7" w14:textId="77777777" w:rsidR="005A359C"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63711534" w14:textId="77777777" w:rsidR="005A359C"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044748F5" w14:textId="77777777" w:rsidR="005A359C" w:rsidRDefault="00000000">
      <w:pPr>
        <w:pStyle w:val="Heading2"/>
      </w:pPr>
      <w:bookmarkStart w:id="534" w:name="friends-in-the-region-unspecified"/>
      <w:bookmarkEnd w:id="533"/>
      <w:r>
        <w:t>Friends in the Region (Unspecified)</w:t>
      </w:r>
    </w:p>
    <w:p w14:paraId="3DC6830B" w14:textId="77777777" w:rsidR="005A359C"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039E2500" w14:textId="77777777" w:rsidR="005A359C"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64FE28F8" w14:textId="77777777" w:rsidR="005A359C" w:rsidRDefault="00000000">
      <w:pPr>
        <w:pStyle w:val="Heading2"/>
      </w:pPr>
      <w:bookmarkStart w:id="535" w:name="the-people-of-tar"/>
      <w:bookmarkEnd w:id="534"/>
      <w:r>
        <w:t>The People of Tar</w:t>
      </w:r>
    </w:p>
    <w:p w14:paraId="0576A63D" w14:textId="77777777" w:rsidR="005A359C"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33D4141B" w14:textId="77777777" w:rsidR="005A359C"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6A140E26" w14:textId="77777777" w:rsidR="005A359C"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1E6FA671" w14:textId="77777777" w:rsidR="005A359C"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3C510056" w14:textId="77777777" w:rsidR="005A359C"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0A86C16E" w14:textId="77777777" w:rsidR="005A359C"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6EB758CC" w14:textId="77777777" w:rsidR="005A359C"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0AD68106" w14:textId="77777777" w:rsidR="005A359C" w:rsidRDefault="00000000">
      <w:pPr>
        <w:pStyle w:val="BodyText"/>
      </w:pPr>
      <w:r>
        <w:t>We seek from God to assist them in returning. Indeed, He is the Accepting of repentance, the Merciful.</w:t>
      </w:r>
    </w:p>
    <w:p w14:paraId="622080D8" w14:textId="77777777" w:rsidR="005A359C" w:rsidRDefault="00000000">
      <w:pPr>
        <w:pStyle w:val="BodyText"/>
      </w:pPr>
      <w:r>
        <w:t>O people of Tár, from this station, We glorify your faces, and We ask God, exalted and glorified be He, to grant you the pure wine of steadfastness from the hands of</w:t>
      </w:r>
    </w:p>
    <w:p w14:paraId="13FBCB1E" w14:textId="77777777" w:rsidR="005A359C" w:rsidRDefault="00000000">
      <w:pPr>
        <w:pStyle w:val="BodyText"/>
      </w:pPr>
      <w:r>
        <w:t>His bounty. Indeed, He is the Bountiful, the Mighty, the Praiseworthy.</w:t>
      </w:r>
    </w:p>
    <w:p w14:paraId="3DABFFE9" w14:textId="77777777" w:rsidR="005A359C"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0A856876" w14:textId="77777777" w:rsidR="005A359C"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3B05300A" w14:textId="77777777" w:rsidR="005A359C" w:rsidRDefault="00000000">
      <w:r>
        <w:br w:type="page"/>
      </w:r>
    </w:p>
    <w:p w14:paraId="5110B9D0" w14:textId="77777777" w:rsidR="005A359C" w:rsidRDefault="00000000">
      <w:pPr>
        <w:pStyle w:val="Heading1"/>
      </w:pPr>
      <w:bookmarkStart w:id="536" w:name="sec-lawh-i-mánikchí-ṣáḥib"/>
      <w:bookmarkStart w:id="537" w:name="_Toc197983832"/>
      <w:bookmarkEnd w:id="514"/>
      <w:bookmarkEnd w:id="535"/>
      <w:r>
        <w:lastRenderedPageBreak/>
        <w:t>Lawh-i-Mánikchí Ṣáḥib (Tablet of Mánikchí Ṣáḥib)</w:t>
      </w:r>
      <w:bookmarkEnd w:id="537"/>
    </w:p>
    <w:p w14:paraId="09B533A9" w14:textId="77777777" w:rsidR="005A359C" w:rsidRDefault="00000000">
      <w:pPr>
        <w:pStyle w:val="FirstParagraph"/>
      </w:pPr>
      <w:r>
        <w:t>In the name of the One God</w:t>
      </w:r>
    </w:p>
    <w:p w14:paraId="078B9EBC" w14:textId="77777777" w:rsidR="005A359C"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12553897" w14:textId="77777777" w:rsidR="005A359C"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6A68A55C" w14:textId="77777777" w:rsidR="005A359C"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4B9CB694" w14:textId="77777777" w:rsidR="005A359C" w:rsidRDefault="00000000">
      <w:pPr>
        <w:pStyle w:val="Heading2"/>
      </w:pPr>
      <w:bookmarkStart w:id="538" w:name="the-hands-of-the-knowledgeable-physician"/>
      <w:r>
        <w:t>The Hands of the Knowledgeable Physician</w:t>
      </w:r>
    </w:p>
    <w:p w14:paraId="561524C8" w14:textId="77777777" w:rsidR="005A359C"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0430DE68" w14:textId="77777777" w:rsidR="005A359C"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61D0F5C6" w14:textId="77777777" w:rsidR="005A359C"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28719D66" w14:textId="77777777" w:rsidR="005A359C" w:rsidRDefault="00000000">
      <w:pPr>
        <w:pStyle w:val="Heading2"/>
      </w:pPr>
      <w:bookmarkStart w:id="539" w:name="purpose-of-language"/>
      <w:bookmarkEnd w:id="538"/>
      <w:r>
        <w:lastRenderedPageBreak/>
        <w:t>Purpose of Language</w:t>
      </w:r>
    </w:p>
    <w:p w14:paraId="29B01E2F" w14:textId="77777777" w:rsidR="005A359C"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6482B987" w14:textId="77777777" w:rsidR="005A359C"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061462B0" w14:textId="77777777" w:rsidR="005A359C" w:rsidRDefault="00000000">
      <w:pPr>
        <w:pStyle w:val="Heading2"/>
      </w:pPr>
      <w:bookmarkStart w:id="540" w:name="what-purifies-you-is-my-path"/>
      <w:bookmarkEnd w:id="539"/>
      <w:r>
        <w:t>What Purifies You is My Path</w:t>
      </w:r>
    </w:p>
    <w:p w14:paraId="571AA9F7" w14:textId="77777777" w:rsidR="005A359C"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34F75321" w14:textId="77777777" w:rsidR="005A359C"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0F3CF022" w14:textId="77777777" w:rsidR="005A359C"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2FD50558" w14:textId="77777777" w:rsidR="005A359C"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1A3AD544" w14:textId="77777777" w:rsidR="005A359C" w:rsidRDefault="00000000">
      <w:pPr>
        <w:pStyle w:val="Heading2"/>
      </w:pPr>
      <w:bookmarkStart w:id="541" w:name="words-require-actions"/>
      <w:bookmarkEnd w:id="540"/>
      <w:r>
        <w:t>Words Require Actions</w:t>
      </w:r>
    </w:p>
    <w:p w14:paraId="5E145271" w14:textId="77777777" w:rsidR="005A359C"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4CAB907E" w14:textId="77777777" w:rsidR="005A359C"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6CD30AA3" w14:textId="77777777" w:rsidR="005A359C" w:rsidRDefault="00000000">
      <w:pPr>
        <w:pStyle w:val="Heading2"/>
      </w:pPr>
      <w:bookmarkStart w:id="542" w:name="freedom-and-unity"/>
      <w:bookmarkEnd w:id="541"/>
      <w:r>
        <w:t>Freedom and Unity</w:t>
      </w:r>
    </w:p>
    <w:p w14:paraId="774BF963" w14:textId="77777777" w:rsidR="005A359C"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38AB33A4" w14:textId="77777777" w:rsidR="005A359C"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1AE8EAFB" w14:textId="77777777" w:rsidR="005A359C"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748B4ED6" w14:textId="77777777" w:rsidR="005A359C" w:rsidRDefault="00000000">
      <w:pPr>
        <w:pStyle w:val="Heading2"/>
      </w:pPr>
      <w:bookmarkStart w:id="543" w:name="speak-measuredly"/>
      <w:bookmarkEnd w:id="542"/>
      <w:r>
        <w:t>Speak Measuredly</w:t>
      </w:r>
    </w:p>
    <w:p w14:paraId="1F5C55AA" w14:textId="77777777" w:rsidR="005A359C"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344F2038" w14:textId="77777777" w:rsidR="005A359C"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5A93C66E" w14:textId="77777777" w:rsidR="005A359C" w:rsidRDefault="00000000">
      <w:pPr>
        <w:pStyle w:val="Heading2"/>
      </w:pPr>
      <w:bookmarkStart w:id="544" w:name="a-prayer-for-manikchi-sahib"/>
      <w:bookmarkEnd w:id="543"/>
      <w:r>
        <w:t>A Prayer for Manikchi Sahib</w:t>
      </w:r>
    </w:p>
    <w:p w14:paraId="72304BBD" w14:textId="77777777" w:rsidR="005A359C"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41D69370" w14:textId="77777777" w:rsidR="005A359C" w:rsidRDefault="00000000">
      <w:r>
        <w:br w:type="page"/>
      </w:r>
    </w:p>
    <w:p w14:paraId="5FE2FA3D" w14:textId="77777777" w:rsidR="005A359C" w:rsidRDefault="00000000">
      <w:pPr>
        <w:pStyle w:val="Heading1"/>
      </w:pPr>
      <w:bookmarkStart w:id="545" w:name="sec-bh11176"/>
      <w:bookmarkStart w:id="546" w:name="_Toc197983833"/>
      <w:bookmarkEnd w:id="536"/>
      <w:bookmarkEnd w:id="544"/>
      <w:r>
        <w:lastRenderedPageBreak/>
        <w:t>BH11176</w:t>
      </w:r>
      <w:bookmarkEnd w:id="546"/>
    </w:p>
    <w:p w14:paraId="21A6EC19" w14:textId="77777777" w:rsidR="005A359C" w:rsidRDefault="00000000">
      <w:pPr>
        <w:pStyle w:val="FirstParagraph"/>
      </w:pPr>
      <w:r>
        <w:t>O Most Great Branch! By the life of God, your afflictions have distressed me, but God will heal you and protect you. He is indeed the Best of the Generous and the most excellent Helper.</w:t>
      </w:r>
    </w:p>
    <w:p w14:paraId="1BBC512D" w14:textId="77777777" w:rsidR="005A359C"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2282F9E0" w14:textId="77777777" w:rsidR="005A359C" w:rsidRDefault="00000000">
      <w:r>
        <w:br w:type="page"/>
      </w:r>
    </w:p>
    <w:p w14:paraId="15B8C7A4" w14:textId="77777777" w:rsidR="005A359C" w:rsidRDefault="00000000">
      <w:pPr>
        <w:pStyle w:val="Heading1"/>
      </w:pPr>
      <w:bookmarkStart w:id="547" w:name="sec-tablet-to-varqa"/>
      <w:bookmarkStart w:id="548" w:name="_Toc197983834"/>
      <w:bookmarkEnd w:id="545"/>
      <w:r>
        <w:lastRenderedPageBreak/>
        <w:t>Tablet to Varqá (Letters to Yazd)</w:t>
      </w:r>
      <w:bookmarkEnd w:id="548"/>
    </w:p>
    <w:p w14:paraId="6CCF9A12" w14:textId="77777777" w:rsidR="005A359C" w:rsidRDefault="00000000">
      <w:pPr>
        <w:pStyle w:val="FirstParagraph"/>
      </w:pPr>
      <w:r>
        <w:t>To the Observer of the Face of God, the Most Glorious, the All-Glorious, His Honor Varqá, upon him be the Glory of God, the Owner of the Throne and the Earth.</w:t>
      </w:r>
    </w:p>
    <w:p w14:paraId="735686EB" w14:textId="77777777" w:rsidR="005A359C" w:rsidRDefault="00000000">
      <w:pPr>
        <w:pStyle w:val="BodyText"/>
      </w:pPr>
      <w:r>
        <w:t>In the Name of our Lord, the Most Holy, the Greatest, the Most High, the All-Glorious.</w:t>
      </w:r>
    </w:p>
    <w:p w14:paraId="5982D23E" w14:textId="77777777" w:rsidR="005A359C" w:rsidRDefault="00000000">
      <w:pPr>
        <w:pStyle w:val="Heading2"/>
      </w:pPr>
      <w:bookmarkStart w:id="549" w:name="sanctified-and-holy-praise-for-god"/>
      <w:r>
        <w:t>Sanctified and Holy Praise for God</w:t>
      </w:r>
    </w:p>
    <w:p w14:paraId="0AC86B85" w14:textId="77777777" w:rsidR="005A359C"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45D17C5F" w14:textId="77777777" w:rsidR="005A359C"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109D250D" w14:textId="77777777" w:rsidR="005A359C"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77A323B5" w14:textId="77777777" w:rsidR="005A359C" w:rsidRDefault="00000000">
      <w:pPr>
        <w:pStyle w:val="Heading2"/>
      </w:pPr>
      <w:bookmarkStart w:id="550" w:name="a-prayer-to-god"/>
      <w:bookmarkEnd w:id="549"/>
      <w:r>
        <w:t>A Prayer to God</w:t>
      </w:r>
    </w:p>
    <w:p w14:paraId="489DDB9A" w14:textId="77777777" w:rsidR="005A359C"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6AFE7EBB" w14:textId="77777777" w:rsidR="005A359C"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4050B954" w14:textId="77777777" w:rsidR="005A359C"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73E2ACD8" w14:textId="77777777" w:rsidR="005A359C" w:rsidRDefault="00000000">
      <w:pPr>
        <w:pStyle w:val="Heading2"/>
      </w:pPr>
      <w:bookmarkStart w:id="551" w:name="between-the-holy-maiden-and-bahaullah"/>
      <w:bookmarkEnd w:id="550"/>
      <w:r>
        <w:t>Between the Holy Maiden and Baha’u’llah</w:t>
      </w:r>
    </w:p>
    <w:p w14:paraId="5A0DD8CC" w14:textId="77777777" w:rsidR="005A359C"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6042ED8A" w14:textId="77777777" w:rsidR="005A359C" w:rsidRDefault="00000000">
      <w:pPr>
        <w:pStyle w:val="Heading3"/>
      </w:pPr>
      <w:bookmarkStart w:id="552" w:name="X96bffd7c8dfe75d8bd0fc45581589898a8e5626"/>
      <w:r>
        <w:t>The Words of the Holy Maiden for Varqa (Dove)</w:t>
      </w:r>
    </w:p>
    <w:p w14:paraId="029FA266" w14:textId="77777777" w:rsidR="005A359C"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4125DFAC" w14:textId="77777777" w:rsidR="005A359C" w:rsidRDefault="00000000">
      <w:pPr>
        <w:pStyle w:val="Heading2"/>
      </w:pPr>
      <w:bookmarkStart w:id="553" w:name="bahaullahs-response-to-varqa"/>
      <w:bookmarkEnd w:id="551"/>
      <w:bookmarkEnd w:id="552"/>
      <w:r>
        <w:lastRenderedPageBreak/>
        <w:t>Baha’u’llah’s Response to Varqa</w:t>
      </w:r>
    </w:p>
    <w:p w14:paraId="6502A14D" w14:textId="77777777" w:rsidR="005A359C"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30F2F352" w14:textId="77777777" w:rsidR="005A359C" w:rsidRDefault="00000000">
      <w:pPr>
        <w:pStyle w:val="Heading3"/>
      </w:pPr>
      <w:bookmarkStart w:id="554" w:name="varqa-mentioned-in-previous-tablets"/>
      <w:r>
        <w:t>Varqa Mentioned in Previous Tablets</w:t>
      </w:r>
    </w:p>
    <w:p w14:paraId="736D5D4A" w14:textId="77777777" w:rsidR="005A359C"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45A0CB2E" w14:textId="77777777" w:rsidR="005A359C"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449F81BF" w14:textId="77777777" w:rsidR="005A359C" w:rsidRDefault="00000000">
      <w:pPr>
        <w:pStyle w:val="Heading3"/>
      </w:pPr>
      <w:bookmarkStart w:id="555" w:name="salvation-for-receptive-souls"/>
      <w:bookmarkEnd w:id="554"/>
      <w:r>
        <w:t>Salvation for Receptive Souls</w:t>
      </w:r>
    </w:p>
    <w:p w14:paraId="364154A7" w14:textId="77777777" w:rsidR="005A359C"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03596376" w14:textId="77777777" w:rsidR="005A359C"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174962B6" w14:textId="77777777" w:rsidR="005A359C"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755CA679" w14:textId="77777777" w:rsidR="005A359C"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7E6B5F4C" w14:textId="77777777" w:rsidR="005A359C" w:rsidRDefault="00000000">
      <w:pPr>
        <w:pStyle w:val="Heading3"/>
      </w:pPr>
      <w:bookmarkStart w:id="556" w:name="X6759c98fde7ab2853b1fd3a92165406c8f69ace"/>
      <w:bookmarkEnd w:id="555"/>
      <w:r>
        <w:t>Regarding What Varqa Wrote About the Esteemed Father</w:t>
      </w:r>
    </w:p>
    <w:p w14:paraId="7833E3D0" w14:textId="77777777" w:rsidR="005A359C"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79B7907B" w14:textId="77777777" w:rsidR="005A359C"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122EAA82" w14:textId="77777777" w:rsidR="005A359C" w:rsidRDefault="00000000">
      <w:pPr>
        <w:pStyle w:val="Heading3"/>
      </w:pPr>
      <w:bookmarkStart w:id="557" w:name="X89b8e26b4217336baef7016fef6ffa7938dc2b4"/>
      <w:bookmarkEnd w:id="556"/>
      <w:r>
        <w:t>Regarding Sending Copies to Surrounding Areas</w:t>
      </w:r>
    </w:p>
    <w:p w14:paraId="234FFF64" w14:textId="77777777" w:rsidR="005A359C"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4F0561B7" w14:textId="77777777" w:rsidR="005A359C"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1C8280C6" w14:textId="77777777" w:rsidR="005A359C"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5592F6DB" w14:textId="77777777" w:rsidR="005A359C"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021521FA" w14:textId="77777777" w:rsidR="005A359C" w:rsidRDefault="00000000">
      <w:pPr>
        <w:pStyle w:val="Heading3"/>
      </w:pPr>
      <w:bookmarkStart w:id="558" w:name="regarding-the-friends-of-yazd"/>
      <w:bookmarkEnd w:id="557"/>
      <w:r>
        <w:t>Regarding The Friends of Yazd</w:t>
      </w:r>
    </w:p>
    <w:p w14:paraId="7FC5354E" w14:textId="77777777" w:rsidR="005A359C" w:rsidRDefault="00000000">
      <w:pPr>
        <w:pStyle w:val="FirstParagraph"/>
      </w:pPr>
      <w:r>
        <w:t>And regarding what you wrote about the friends of the Land of Yá (Yazd), may the glory of God be upon them, this answer has been revealed from the heaven of divine will:</w:t>
      </w:r>
    </w:p>
    <w:p w14:paraId="4B9AE819" w14:textId="77777777" w:rsidR="005A359C" w:rsidRDefault="00000000">
      <w:pPr>
        <w:pStyle w:val="BodyText"/>
      </w:pPr>
      <w:r>
        <w:t>He is the Most Ancient, the Most Great, the Most Holy, the Most Exalted, the Most Glorious.</w:t>
      </w:r>
    </w:p>
    <w:p w14:paraId="10C6F41B" w14:textId="77777777" w:rsidR="005A359C"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3B8F6E4D" w14:textId="77777777" w:rsidR="005A359C"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0887462F" w14:textId="77777777" w:rsidR="005A359C" w:rsidRDefault="00000000">
      <w:pPr>
        <w:pStyle w:val="BodyText"/>
      </w:pPr>
      <w:r>
        <w:t>The end.</w:t>
      </w:r>
    </w:p>
    <w:p w14:paraId="489C341E" w14:textId="77777777" w:rsidR="005A359C" w:rsidRDefault="00000000">
      <w:pPr>
        <w:pStyle w:val="Heading3"/>
      </w:pPr>
      <w:bookmarkStart w:id="559" w:name="verses-out-of-context"/>
      <w:bookmarkEnd w:id="558"/>
      <w:r>
        <w:t>Verses Out of Context</w:t>
      </w:r>
    </w:p>
    <w:p w14:paraId="2B8841D6" w14:textId="77777777" w:rsidR="005A359C"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2552678A" w14:textId="77777777" w:rsidR="005A359C" w:rsidRDefault="00000000">
      <w:pPr>
        <w:pStyle w:val="Heading3"/>
      </w:pPr>
      <w:bookmarkStart w:id="560" w:name="a-chameleon-burned-books"/>
      <w:bookmarkEnd w:id="559"/>
      <w:r>
        <w:lastRenderedPageBreak/>
        <w:t>A Chameleon Burned Books</w:t>
      </w:r>
    </w:p>
    <w:p w14:paraId="655AE6D5" w14:textId="77777777" w:rsidR="005A359C"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6B566114" w14:textId="77777777" w:rsidR="005A359C" w:rsidRDefault="00000000">
      <w:pPr>
        <w:pStyle w:val="Heading3"/>
      </w:pPr>
      <w:bookmarkStart w:id="561" w:name="X42601f31fa4505a2e99e2d014b0cda7dac019fa"/>
      <w:bookmarkEnd w:id="560"/>
      <w:r>
        <w:t>Mirza Aqa Receives the Gaze of Divine Grace</w:t>
      </w:r>
    </w:p>
    <w:p w14:paraId="6BD72517" w14:textId="77777777" w:rsidR="005A359C"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37B6C1B1" w14:textId="77777777" w:rsidR="005A359C" w:rsidRDefault="00000000">
      <w:pPr>
        <w:pStyle w:val="Heading3"/>
      </w:pPr>
      <w:bookmarkStart w:id="562" w:name="blessings-for-the-martyrs-of-miyandoab"/>
      <w:bookmarkEnd w:id="561"/>
      <w:r>
        <w:t>Blessings For the Martyrs of Miyandoab</w:t>
      </w:r>
    </w:p>
    <w:p w14:paraId="79317126" w14:textId="77777777" w:rsidR="005A359C"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78CEB470" w14:textId="77777777" w:rsidR="005A359C"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2CED33C9" w14:textId="77777777" w:rsidR="005A359C"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22E86CAE" w14:textId="77777777" w:rsidR="005A359C"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499E0DB3" w14:textId="77777777" w:rsidR="005A359C"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4F807899" w14:textId="77777777" w:rsidR="005A359C"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0E9F66FE" w14:textId="77777777" w:rsidR="005A359C"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143ED6D9" w14:textId="77777777" w:rsidR="005A359C" w:rsidRDefault="00000000">
      <w:pPr>
        <w:pStyle w:val="Heading3"/>
      </w:pPr>
      <w:bookmarkStart w:id="563" w:name="X97aec81020c38bb9fd251e040a3966e04f16508"/>
      <w:bookmarkEnd w:id="562"/>
      <w:r>
        <w:t>God Will Enable Varqa to Do What He Loves</w:t>
      </w:r>
    </w:p>
    <w:p w14:paraId="49C4FBA1" w14:textId="77777777" w:rsidR="005A359C"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24F61D31" w14:textId="77777777" w:rsidR="005A359C" w:rsidRDefault="00000000">
      <w:pPr>
        <w:pStyle w:val="Heading3"/>
      </w:pPr>
      <w:bookmarkStart w:id="564" w:name="assistance-to-fulfill-gods-will"/>
      <w:bookmarkEnd w:id="563"/>
      <w:r>
        <w:t>Assistance to Fulfill God’s Will</w:t>
      </w:r>
    </w:p>
    <w:p w14:paraId="10CAA224" w14:textId="77777777" w:rsidR="005A359C"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48BB018A" w14:textId="77777777" w:rsidR="005A359C"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4936E964" w14:textId="77777777" w:rsidR="005A359C" w:rsidRDefault="00000000">
      <w:pPr>
        <w:pStyle w:val="Heading3"/>
      </w:pPr>
      <w:bookmarkStart w:id="565" w:name="souls-turning-to-conjecture"/>
      <w:bookmarkEnd w:id="564"/>
      <w:r>
        <w:t>Souls Turning to Conjecture</w:t>
      </w:r>
    </w:p>
    <w:p w14:paraId="5AA48E7F" w14:textId="77777777" w:rsidR="005A359C"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75FB90ED" w14:textId="77777777" w:rsidR="005A359C"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4EF3B86D" w14:textId="77777777" w:rsidR="005A359C"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76F70FD3" w14:textId="77777777" w:rsidR="005A359C"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7F2716DF" w14:textId="77777777" w:rsidR="005A359C" w:rsidRDefault="00000000">
      <w:pPr>
        <w:pStyle w:val="BodyText"/>
      </w:pPr>
      <w:r>
        <w:lastRenderedPageBreak/>
        <w:t>This servant asks his Lord that He may not prevent His servants from what has appeared in the dominion by His Greatest, Most Glorious Name.</w:t>
      </w:r>
    </w:p>
    <w:p w14:paraId="19A567B8" w14:textId="77777777" w:rsidR="005A359C" w:rsidRDefault="00000000">
      <w:pPr>
        <w:pStyle w:val="Heading3"/>
      </w:pPr>
      <w:bookmarkStart w:id="566" w:name="abide-by-wisdom"/>
      <w:bookmarkEnd w:id="565"/>
      <w:r>
        <w:t>Abide By Wisdom</w:t>
      </w:r>
    </w:p>
    <w:p w14:paraId="7988B750" w14:textId="77777777" w:rsidR="005A359C" w:rsidRDefault="00000000">
      <w:pPr>
        <w:pStyle w:val="FirstParagraph"/>
      </w:pPr>
      <w:r>
        <w:t>And regarding what you wrote that one of the friends has written a treatise and presented it before His presence, this is what has been revealed in response:</w:t>
      </w:r>
    </w:p>
    <w:p w14:paraId="0CED5E1E" w14:textId="77777777" w:rsidR="005A359C"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094067AA" w14:textId="77777777" w:rsidR="005A359C" w:rsidRDefault="00000000">
      <w:pPr>
        <w:pStyle w:val="Heading2"/>
      </w:pPr>
      <w:bookmarkStart w:id="567" w:name="explanations-of-the-kitab-i-aqdas"/>
      <w:bookmarkEnd w:id="553"/>
      <w:bookmarkEnd w:id="566"/>
      <w:r>
        <w:t>Explanations of the Kitab-i-Aqdas</w:t>
      </w:r>
    </w:p>
    <w:p w14:paraId="06D5922B" w14:textId="77777777" w:rsidR="005A359C" w:rsidRDefault="00000000">
      <w:pPr>
        <w:pStyle w:val="Heading3"/>
      </w:pPr>
      <w:bookmarkStart w:id="568" w:name="the-verse-of-tahreem-prohibition"/>
      <w:r>
        <w:t>The Verse of Tahreem (Prohibition)</w:t>
      </w:r>
    </w:p>
    <w:p w14:paraId="4A5531F2" w14:textId="77777777" w:rsidR="005A359C"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4169DED7" w14:textId="77777777" w:rsidR="005A359C" w:rsidRDefault="00000000">
      <w:pPr>
        <w:pStyle w:val="Heading3"/>
      </w:pPr>
      <w:bookmarkStart w:id="569" w:name="successorship"/>
      <w:bookmarkEnd w:id="568"/>
      <w:r>
        <w:t>Successorship</w:t>
      </w:r>
    </w:p>
    <w:p w14:paraId="1596B45A" w14:textId="77777777" w:rsidR="005A359C"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519196CB" w14:textId="77777777" w:rsidR="005A359C" w:rsidRDefault="00000000">
      <w:pPr>
        <w:pStyle w:val="Heading3"/>
      </w:pPr>
      <w:bookmarkStart w:id="570" w:name="who-are-the-twigs"/>
      <w:bookmarkEnd w:id="569"/>
      <w:r>
        <w:t>Who Are the Twigs?</w:t>
      </w:r>
    </w:p>
    <w:p w14:paraId="5952C921" w14:textId="77777777" w:rsidR="005A359C"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57FAD998" w14:textId="77777777" w:rsidR="005A359C" w:rsidRDefault="00000000">
      <w:pPr>
        <w:pStyle w:val="Heading3"/>
      </w:pPr>
      <w:bookmarkStart w:id="571" w:name="who-are-kinsmen"/>
      <w:bookmarkEnd w:id="570"/>
      <w:r>
        <w:t>Who are Kinsmen?</w:t>
      </w:r>
    </w:p>
    <w:p w14:paraId="4D7A778E" w14:textId="77777777" w:rsidR="005A359C"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6E496C88" w14:textId="77777777" w:rsidR="005A359C" w:rsidRDefault="00000000">
      <w:pPr>
        <w:pStyle w:val="Heading3"/>
      </w:pPr>
      <w:bookmarkStart w:id="572" w:name="who-are-the-branches"/>
      <w:bookmarkEnd w:id="571"/>
      <w:r>
        <w:t>Who Are the Branches?</w:t>
      </w:r>
    </w:p>
    <w:p w14:paraId="11D59778" w14:textId="77777777" w:rsidR="005A359C"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4A208606" w14:textId="77777777" w:rsidR="005A359C" w:rsidRDefault="00000000">
      <w:pPr>
        <w:pStyle w:val="Heading3"/>
      </w:pPr>
      <w:bookmarkStart w:id="573" w:name="what-can-branches-do"/>
      <w:bookmarkEnd w:id="572"/>
      <w:r>
        <w:t>What Can Branches Do?</w:t>
      </w:r>
    </w:p>
    <w:p w14:paraId="5CC26D31" w14:textId="77777777" w:rsidR="005A359C"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29E3E8EA" w14:textId="77777777" w:rsidR="005A359C" w:rsidRDefault="00000000">
      <w:pPr>
        <w:pStyle w:val="Heading3"/>
      </w:pPr>
      <w:bookmarkStart w:id="574" w:name="fasting-during-travel"/>
      <w:bookmarkEnd w:id="573"/>
      <w:r>
        <w:t>Fasting During Travel</w:t>
      </w:r>
    </w:p>
    <w:p w14:paraId="276B1301" w14:textId="77777777" w:rsidR="005A359C"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51C4D777" w14:textId="77777777" w:rsidR="005A359C"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078AE2BA" w14:textId="77777777" w:rsidR="005A359C"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76289BA9" w14:textId="77777777" w:rsidR="005A359C" w:rsidRDefault="00000000">
      <w:pPr>
        <w:pStyle w:val="Heading2"/>
      </w:pPr>
      <w:bookmarkStart w:id="575" w:name="other-news"/>
      <w:bookmarkEnd w:id="567"/>
      <w:bookmarkEnd w:id="574"/>
      <w:r>
        <w:lastRenderedPageBreak/>
        <w:t>Other News</w:t>
      </w:r>
    </w:p>
    <w:p w14:paraId="0EE8950A" w14:textId="77777777" w:rsidR="005A359C" w:rsidRDefault="00000000">
      <w:pPr>
        <w:pStyle w:val="Heading3"/>
      </w:pPr>
      <w:bookmarkStart w:id="576" w:name="news-from-a-well-known-island"/>
      <w:r>
        <w:t>News From a Well-Known Island</w:t>
      </w:r>
    </w:p>
    <w:p w14:paraId="0BAA50D1" w14:textId="77777777" w:rsidR="005A359C"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1FEB0D89" w14:textId="77777777" w:rsidR="005A359C"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17730FAC" w14:textId="77777777" w:rsidR="005A359C"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342CF73A" w14:textId="77777777" w:rsidR="005A359C" w:rsidRDefault="00000000">
      <w:pPr>
        <w:pStyle w:val="Heading3"/>
      </w:pPr>
      <w:bookmarkStart w:id="577" w:name="praises-to-followers"/>
      <w:bookmarkEnd w:id="576"/>
      <w:r>
        <w:t>Praises to Followers</w:t>
      </w:r>
    </w:p>
    <w:p w14:paraId="3C153952" w14:textId="77777777" w:rsidR="005A359C"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1544E30C" w14:textId="77777777" w:rsidR="005A359C"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0EC6F830" w14:textId="77777777" w:rsidR="005A359C" w:rsidRDefault="00000000">
      <w:pPr>
        <w:pStyle w:val="BodyText"/>
      </w:pPr>
      <w:r>
        <w:t>And Mr. Mullá Muhammad `Alí Deh, exalted be His glory, has turned his attention for some time, and news about him has come from the City of God and other areas.</w:t>
      </w:r>
    </w:p>
    <w:p w14:paraId="022BFF17" w14:textId="77777777" w:rsidR="005A359C" w:rsidRDefault="00000000">
      <w:pPr>
        <w:pStyle w:val="Heading2"/>
      </w:pPr>
      <w:bookmarkStart w:id="578" w:name="reassurance-to-varqa-from-god"/>
      <w:bookmarkEnd w:id="575"/>
      <w:bookmarkEnd w:id="577"/>
      <w:r>
        <w:t>Reassurance to Varqa From God</w:t>
      </w:r>
    </w:p>
    <w:p w14:paraId="6CE5CAED" w14:textId="77777777" w:rsidR="005A359C"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46A6E16F" w14:textId="77777777" w:rsidR="005A359C"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0B232922" w14:textId="77777777" w:rsidR="005A359C"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5EEDAD9B" w14:textId="77777777" w:rsidR="005A359C" w:rsidRDefault="00000000">
      <w:pPr>
        <w:pStyle w:val="BodyText"/>
      </w:pPr>
      <w:r>
        <w:t>Your servant, on the first of Sha’ban, the year 1298. (June 27, 1881)</w:t>
      </w:r>
    </w:p>
    <w:p w14:paraId="5F29EC3F" w14:textId="77777777" w:rsidR="005A359C" w:rsidRDefault="00000000">
      <w:r>
        <w:br w:type="page"/>
      </w:r>
    </w:p>
    <w:p w14:paraId="66591E07" w14:textId="77777777" w:rsidR="005A359C" w:rsidRDefault="00000000">
      <w:pPr>
        <w:pStyle w:val="Heading1"/>
      </w:pPr>
      <w:bookmarkStart w:id="579" w:name="sec-bh00093"/>
      <w:bookmarkStart w:id="580" w:name="_Toc197983835"/>
      <w:bookmarkEnd w:id="547"/>
      <w:bookmarkEnd w:id="578"/>
      <w:r>
        <w:lastRenderedPageBreak/>
        <w:t>BH00093 (Letters to the Land of Kha)</w:t>
      </w:r>
      <w:bookmarkEnd w:id="580"/>
    </w:p>
    <w:p w14:paraId="03E1D707" w14:textId="77777777" w:rsidR="005A359C" w:rsidRDefault="00000000">
      <w:pPr>
        <w:pStyle w:val="FirstParagraph"/>
      </w:pPr>
      <w:r>
        <w:t>In the name of our most holy, supreme, and exalted Lord, the All-Glorious</w:t>
      </w:r>
    </w:p>
    <w:p w14:paraId="0A02CAEA" w14:textId="77777777" w:rsidR="005A359C" w:rsidRDefault="00000000">
      <w:pPr>
        <w:pStyle w:val="Heading2"/>
      </w:pPr>
      <w:bookmarkStart w:id="581" w:name="a-supplication-to-god"/>
      <w:r>
        <w:t>A Supplication to God</w:t>
      </w:r>
    </w:p>
    <w:p w14:paraId="282F1C4C" w14:textId="77777777" w:rsidR="005A359C"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325D464F" w14:textId="77777777" w:rsidR="005A359C"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3F5F0F1A" w14:textId="77777777" w:rsidR="005A359C"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3CD34072" w14:textId="77777777" w:rsidR="005A359C" w:rsidRDefault="00000000">
      <w:pPr>
        <w:pStyle w:val="Heading3"/>
      </w:pPr>
      <w:bookmarkStart w:id="582" w:name="blessings-to-the-stars-of-heaven"/>
      <w:r>
        <w:lastRenderedPageBreak/>
        <w:t>Blessings to the Stars of Heaven</w:t>
      </w:r>
    </w:p>
    <w:p w14:paraId="0F5C33C1" w14:textId="77777777" w:rsidR="005A359C"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5F3A1A86" w14:textId="77777777" w:rsidR="005A359C"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53187559" w14:textId="77777777" w:rsidR="005A359C" w:rsidRDefault="00000000">
      <w:pPr>
        <w:pStyle w:val="Heading2"/>
      </w:pPr>
      <w:bookmarkStart w:id="583" w:name="god-responds-to-bahaullah"/>
      <w:bookmarkEnd w:id="581"/>
      <w:bookmarkEnd w:id="582"/>
      <w:r>
        <w:t>God Responds to Baha’u’llah</w:t>
      </w:r>
    </w:p>
    <w:p w14:paraId="6C5ABC09" w14:textId="77777777" w:rsidR="005A359C"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6FEC83E7" w14:textId="77777777" w:rsidR="005A359C" w:rsidRDefault="00000000">
      <w:pPr>
        <w:pStyle w:val="Heading2"/>
      </w:pPr>
      <w:bookmarkStart w:id="584" w:name="bahaullah-addresses-an-unknown-believer"/>
      <w:bookmarkEnd w:id="583"/>
      <w:r>
        <w:t>Baha’u’llah Addresses an Unknown Believer</w:t>
      </w:r>
    </w:p>
    <w:p w14:paraId="5F8D1EA4" w14:textId="77777777" w:rsidR="005A359C"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43DD5ECE" w14:textId="77777777" w:rsidR="005A359C"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1E8AEDE3" w14:textId="77777777" w:rsidR="005A359C"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52D4EA44" w14:textId="77777777" w:rsidR="005A359C"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4D2C1383" w14:textId="77777777" w:rsidR="005A359C"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2EF55624" w14:textId="77777777" w:rsidR="005A359C"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14F67CD8" w14:textId="77777777" w:rsidR="005A359C"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4F20352C" w14:textId="77777777" w:rsidR="005A359C"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21A4B67F" w14:textId="77777777" w:rsidR="005A359C"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46F9F3FD" w14:textId="77777777" w:rsidR="005A359C" w:rsidRDefault="00000000">
      <w:pPr>
        <w:pStyle w:val="Heading3"/>
      </w:pPr>
      <w:bookmarkStart w:id="585" w:name="about-jinab-i-mirza-asadullah-marriage"/>
      <w:r>
        <w:t>About Jinab-i-Mirza Asadullah Marriage</w:t>
      </w:r>
    </w:p>
    <w:p w14:paraId="7E12002E" w14:textId="77777777" w:rsidR="005A359C"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139DEBA9" w14:textId="77777777" w:rsidR="005A359C"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2C666B1E" w14:textId="77777777" w:rsidR="005A359C" w:rsidRDefault="00000000">
      <w:pPr>
        <w:pStyle w:val="Heading3"/>
      </w:pPr>
      <w:bookmarkStart w:id="586" w:name="Xabbe82566cea2356993164c6c0313743e7ea487"/>
      <w:bookmarkEnd w:id="585"/>
      <w:r>
        <w:t>May All He Possesses Be Spent In the Path of Divine Service</w:t>
      </w:r>
    </w:p>
    <w:p w14:paraId="702824A1" w14:textId="77777777" w:rsidR="005A359C"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4F12204F" w14:textId="77777777" w:rsidR="005A359C"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056E5F3A" w14:textId="77777777" w:rsidR="005A359C" w:rsidRDefault="00000000">
      <w:pPr>
        <w:pStyle w:val="Heading3"/>
      </w:pPr>
      <w:bookmarkStart w:id="587" w:name="praise-be-to-you-and-jinab-i-asad"/>
      <w:bookmarkEnd w:id="586"/>
      <w:r>
        <w:t>Praise Be to You and Jinab-i-Asad</w:t>
      </w:r>
    </w:p>
    <w:p w14:paraId="7647F674" w14:textId="77777777" w:rsidR="005A359C"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41C6BDCC" w14:textId="77777777" w:rsidR="005A359C" w:rsidRDefault="00000000">
      <w:pPr>
        <w:pStyle w:val="Heading2"/>
      </w:pPr>
      <w:bookmarkStart w:id="588" w:name="Xa1f49440da71e5d56bdf029e1e15634b6211311"/>
      <w:bookmarkEnd w:id="584"/>
      <w:bookmarkEnd w:id="587"/>
      <w:r>
        <w:t>Consultation In Place of a Command by Baha’u’llah</w:t>
      </w:r>
    </w:p>
    <w:p w14:paraId="006C061E" w14:textId="77777777" w:rsidR="005A359C"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4B33598E" w14:textId="77777777" w:rsidR="005A359C" w:rsidRDefault="00000000">
      <w:pPr>
        <w:pStyle w:val="Heading3"/>
      </w:pPr>
      <w:bookmarkStart w:id="589" w:name="teaching-the-cause-if-a-great-matter"/>
      <w:r>
        <w:t>Teaching the Cause if a Great Matter</w:t>
      </w:r>
    </w:p>
    <w:p w14:paraId="0BFF8052" w14:textId="77777777" w:rsidR="005A359C"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63EA7FA9" w14:textId="77777777" w:rsidR="005A359C" w:rsidRDefault="00000000">
      <w:pPr>
        <w:pStyle w:val="Heading3"/>
      </w:pPr>
      <w:bookmarkStart w:id="590" w:name="tablets-sent-upon-request"/>
      <w:bookmarkEnd w:id="589"/>
      <w:r>
        <w:t>Tablets Sent Upon Request</w:t>
      </w:r>
    </w:p>
    <w:p w14:paraId="3630673D" w14:textId="77777777" w:rsidR="005A359C"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79F557C3" w14:textId="77777777" w:rsidR="005A359C" w:rsidRDefault="00000000">
      <w:pPr>
        <w:pStyle w:val="BodyText"/>
      </w:pPr>
      <w:r>
        <w:t>And as for your note that the names were to be sent on a separate sheet, they were not in the envelope of that honored person.</w:t>
      </w:r>
    </w:p>
    <w:p w14:paraId="5434D46A" w14:textId="77777777" w:rsidR="005A359C"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09C5DB06" w14:textId="77777777" w:rsidR="005A359C"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067039F8" w14:textId="77777777" w:rsidR="005A359C" w:rsidRDefault="00000000">
      <w:pPr>
        <w:pStyle w:val="Heading2"/>
      </w:pPr>
      <w:bookmarkStart w:id="591" w:name="jinab-m-and-s"/>
      <w:bookmarkEnd w:id="588"/>
      <w:bookmarkEnd w:id="590"/>
      <w:r>
        <w:t>Jinab M and S</w:t>
      </w:r>
    </w:p>
    <w:p w14:paraId="1A6C88D5" w14:textId="77777777" w:rsidR="005A359C"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50CA0D86" w14:textId="77777777" w:rsidR="005A359C"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7275A5B8" w14:textId="77777777" w:rsidR="005A359C" w:rsidRDefault="00000000">
      <w:pPr>
        <w:pStyle w:val="Heading3"/>
      </w:pPr>
      <w:bookmarkStart w:id="592" w:name="for-the-one-named-muḥammad-before-ḥusayn"/>
      <w:r>
        <w:t>For the one named Muḥammad before Ḥusayn:</w:t>
      </w:r>
    </w:p>
    <w:p w14:paraId="26636E18" w14:textId="77777777" w:rsidR="005A359C" w:rsidRDefault="00000000">
      <w:pPr>
        <w:pStyle w:val="FirstParagraph"/>
      </w:pPr>
      <w:r>
        <w:t>In the Name of God, the Forgiving, the Generous.</w:t>
      </w:r>
    </w:p>
    <w:p w14:paraId="4F835813" w14:textId="77777777" w:rsidR="005A359C"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7CD6A412" w14:textId="77777777" w:rsidR="005A359C" w:rsidRDefault="00000000">
      <w:pPr>
        <w:pStyle w:val="Heading3"/>
      </w:pPr>
      <w:bookmarkStart w:id="593" w:name="for-the-one-named-ḥájí-muḥammad"/>
      <w:bookmarkEnd w:id="592"/>
      <w:r>
        <w:t>For the one named Ḥájí Muḥammad:</w:t>
      </w:r>
    </w:p>
    <w:p w14:paraId="51613834" w14:textId="77777777" w:rsidR="005A359C" w:rsidRDefault="00000000">
      <w:pPr>
        <w:pStyle w:val="FirstParagraph"/>
      </w:pPr>
      <w:r>
        <w:t>In the Name of God, the Witness, the Hearing, the Knowing.</w:t>
      </w:r>
    </w:p>
    <w:p w14:paraId="19B611DD" w14:textId="77777777" w:rsidR="005A359C"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78D7FF22" w14:textId="77777777" w:rsidR="005A359C" w:rsidRDefault="00000000">
      <w:pPr>
        <w:pStyle w:val="Heading2"/>
      </w:pPr>
      <w:bookmarkStart w:id="594" w:name="mentions-of-various-believers"/>
      <w:bookmarkEnd w:id="591"/>
      <w:bookmarkEnd w:id="593"/>
      <w:r>
        <w:t>Mentions of Various Believers</w:t>
      </w:r>
    </w:p>
    <w:p w14:paraId="1163AFDE" w14:textId="77777777" w:rsidR="005A359C"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385E9C82" w14:textId="77777777" w:rsidR="005A359C" w:rsidRDefault="00000000">
      <w:pPr>
        <w:pStyle w:val="Heading2"/>
      </w:pPr>
      <w:bookmarkStart w:id="595" w:name="Xcadb2da4ea7c97be8d44138a5be6e671f7cea3e"/>
      <w:bookmarkEnd w:id="594"/>
      <w:r>
        <w:t>For Jinab-i-Muhammad Rida Khan and Sulayman Khan</w:t>
      </w:r>
    </w:p>
    <w:p w14:paraId="20A6FE4C" w14:textId="77777777" w:rsidR="005A359C"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41765FA2" w14:textId="77777777" w:rsidR="005A359C" w:rsidRDefault="00000000">
      <w:pPr>
        <w:pStyle w:val="BodyText"/>
      </w:pPr>
      <w:r>
        <w:t>He is the Most Holy, the Most Great.</w:t>
      </w:r>
    </w:p>
    <w:p w14:paraId="753FA244" w14:textId="77777777" w:rsidR="005A359C"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2540F16F" w14:textId="77777777" w:rsidR="005A359C" w:rsidRDefault="00000000">
      <w:pPr>
        <w:pStyle w:val="Heading2"/>
      </w:pPr>
      <w:bookmarkStart w:id="596" w:name="for-ghulam-rida"/>
      <w:bookmarkEnd w:id="595"/>
      <w:r>
        <w:t>For Ghulam Rida</w:t>
      </w:r>
    </w:p>
    <w:p w14:paraId="477AE400" w14:textId="77777777" w:rsidR="005A359C" w:rsidRDefault="00000000">
      <w:pPr>
        <w:pStyle w:val="FirstParagraph"/>
      </w:pPr>
      <w:r>
        <w:t>And this is what was revealed for the one named Ghulám before Riḍá from the heaven of the grace of our Lord, the Creator of the heavens:</w:t>
      </w:r>
    </w:p>
    <w:p w14:paraId="5089A213" w14:textId="77777777" w:rsidR="005A359C" w:rsidRDefault="00000000">
      <w:pPr>
        <w:pStyle w:val="BodyText"/>
      </w:pPr>
      <w:r>
        <w:t>He is the Speaker, the All-Seeing.</w:t>
      </w:r>
    </w:p>
    <w:p w14:paraId="4B1B9715" w14:textId="77777777" w:rsidR="005A359C"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7C7FD4D8" w14:textId="77777777" w:rsidR="005A359C" w:rsidRDefault="00000000">
      <w:pPr>
        <w:pStyle w:val="Heading2"/>
      </w:pPr>
      <w:bookmarkStart w:id="597" w:name="to-the-leaders-of-the-land-of-s-and-sh"/>
      <w:bookmarkEnd w:id="596"/>
      <w:r>
        <w:t>To the Leaders of the Land of S and Sh</w:t>
      </w:r>
    </w:p>
    <w:p w14:paraId="4F1568F7" w14:textId="77777777" w:rsidR="005A359C"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0368A75F" w14:textId="77777777" w:rsidR="005A359C" w:rsidRDefault="00000000">
      <w:pPr>
        <w:pStyle w:val="BodyText"/>
      </w:pPr>
      <w:r>
        <w:t>In the name of the Speaker, the All-Knowing.</w:t>
      </w:r>
    </w:p>
    <w:p w14:paraId="60E9A09B" w14:textId="77777777" w:rsidR="005A359C"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7DC343E1" w14:textId="77777777" w:rsidR="005A359C"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47100C51" w14:textId="77777777" w:rsidR="005A359C" w:rsidRDefault="00000000">
      <w:pPr>
        <w:pStyle w:val="Heading2"/>
      </w:pPr>
      <w:bookmarkStart w:id="598" w:name="about-a-maidservant-who-used-opium"/>
      <w:bookmarkEnd w:id="597"/>
      <w:r>
        <w:t>About a Maidservant Who Used Opium</w:t>
      </w:r>
    </w:p>
    <w:p w14:paraId="4DB569C0" w14:textId="77777777" w:rsidR="005A359C"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43A6BAEC" w14:textId="77777777" w:rsidR="005A359C"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6E5DD735" w14:textId="77777777" w:rsidR="005A359C" w:rsidRDefault="00000000">
      <w:pPr>
        <w:pStyle w:val="Heading2"/>
      </w:pPr>
      <w:bookmarkStart w:id="599" w:name="X0b004fc18e9c73821c19fc4839c37c229491f8e"/>
      <w:bookmarkEnd w:id="598"/>
      <w:r>
        <w:t>About Jinab-i-Asadullah al-Asdaq al-Muqaddas</w:t>
      </w:r>
    </w:p>
    <w:p w14:paraId="2116068A" w14:textId="77777777" w:rsidR="005A359C"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6505A064" w14:textId="77777777" w:rsidR="005A359C" w:rsidRDefault="00000000">
      <w:pPr>
        <w:pStyle w:val="Heading2"/>
      </w:pPr>
      <w:bookmarkStart w:id="600" w:name="Xc1dc7f1fd2a24bd9c5ca4420ecbbf8d80830362"/>
      <w:bookmarkEnd w:id="599"/>
      <w:r>
        <w:t>Baha’u’llah Expresses His Sincerity, Attention, and Nothingness to the Friends</w:t>
      </w:r>
    </w:p>
    <w:p w14:paraId="23E70860" w14:textId="77777777" w:rsidR="005A359C"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713921DD" w14:textId="77777777" w:rsidR="005A359C" w:rsidRDefault="00000000">
      <w:pPr>
        <w:pStyle w:val="BodyText"/>
      </w:pPr>
      <w:r>
        <w:t>The servant,</w:t>
      </w:r>
    </w:p>
    <w:p w14:paraId="37D51711" w14:textId="77777777" w:rsidR="005A359C" w:rsidRDefault="00000000">
      <w:pPr>
        <w:pStyle w:val="BodyText"/>
      </w:pPr>
      <w:r>
        <w:t>On the 29th of Ramadan, 1298</w:t>
      </w:r>
    </w:p>
    <w:p w14:paraId="04E2C3B7" w14:textId="77777777" w:rsidR="005A359C"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0A7B0379" w14:textId="77777777" w:rsidR="005A359C" w:rsidRDefault="00000000">
      <w:r>
        <w:br w:type="page"/>
      </w:r>
    </w:p>
    <w:p w14:paraId="2C40F114" w14:textId="77777777" w:rsidR="005A359C" w:rsidRDefault="00000000">
      <w:pPr>
        <w:pStyle w:val="Heading1"/>
      </w:pPr>
      <w:bookmarkStart w:id="601" w:name="sec-bh00086"/>
      <w:bookmarkStart w:id="602" w:name="_Toc197983836"/>
      <w:bookmarkEnd w:id="579"/>
      <w:bookmarkEnd w:id="600"/>
      <w:r>
        <w:lastRenderedPageBreak/>
        <w:t>BH00086 (Letters to Shiraz)</w:t>
      </w:r>
      <w:bookmarkEnd w:id="602"/>
    </w:p>
    <w:p w14:paraId="526D67FA" w14:textId="77777777" w:rsidR="005A359C" w:rsidRDefault="00000000">
      <w:pPr>
        <w:pStyle w:val="Heading2"/>
      </w:pPr>
      <w:bookmarkStart w:id="603" w:name="introduction"/>
      <w:r>
        <w:t>Introduction</w:t>
      </w:r>
    </w:p>
    <w:p w14:paraId="4A3AC83F" w14:textId="77777777" w:rsidR="005A359C" w:rsidRDefault="00000000">
      <w:pPr>
        <w:pStyle w:val="FirstParagraph"/>
      </w:pPr>
      <w:r>
        <w:t>In the name of our Most Sacred, Most Supreme, Most Exalted Lord,</w:t>
      </w:r>
    </w:p>
    <w:p w14:paraId="4C20FE57" w14:textId="77777777" w:rsidR="005A359C"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28CA2733" w14:textId="77777777" w:rsidR="005A359C" w:rsidRDefault="00000000">
      <w:pPr>
        <w:pStyle w:val="Heading3"/>
      </w:pPr>
      <w:bookmarkStart w:id="604" w:name="praise-for-the-friends-of-god"/>
      <w:r>
        <w:t>Praise for the Friends of God</w:t>
      </w:r>
    </w:p>
    <w:p w14:paraId="6E4E8FF7" w14:textId="77777777" w:rsidR="005A359C"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56F5D8A9" w14:textId="77777777" w:rsidR="005A359C"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3085B4D2" w14:textId="77777777" w:rsidR="005A359C"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1476A592" w14:textId="77777777" w:rsidR="005A359C"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26BA9E3E" w14:textId="77777777" w:rsidR="005A359C" w:rsidRDefault="00000000">
      <w:pPr>
        <w:pStyle w:val="Heading3"/>
      </w:pPr>
      <w:bookmarkStart w:id="605" w:name="sadness-for-those-who-turn-away"/>
      <w:bookmarkEnd w:id="604"/>
      <w:r>
        <w:t>Sadness for Those Who Turn Away</w:t>
      </w:r>
    </w:p>
    <w:p w14:paraId="60557FF2" w14:textId="77777777" w:rsidR="005A359C"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4B1A556F" w14:textId="77777777" w:rsidR="005A359C"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4C4C5A17" w14:textId="77777777" w:rsidR="005A359C"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28290B3C" w14:textId="77777777" w:rsidR="005A359C" w:rsidRDefault="00000000">
      <w:pPr>
        <w:pStyle w:val="Heading2"/>
      </w:pPr>
      <w:bookmarkStart w:id="606" w:name="a-response-about-prior-letters"/>
      <w:bookmarkEnd w:id="603"/>
      <w:bookmarkEnd w:id="605"/>
      <w:r>
        <w:t>A Response About Prior Letters</w:t>
      </w:r>
    </w:p>
    <w:p w14:paraId="49A0BF55" w14:textId="77777777" w:rsidR="005A359C" w:rsidRDefault="00000000">
      <w:pPr>
        <w:pStyle w:val="FirstParagraph"/>
      </w:pPr>
      <w:r>
        <w:t>The name of the All-Knowing One who remembers:</w:t>
      </w:r>
    </w:p>
    <w:p w14:paraId="36D9051C" w14:textId="77777777" w:rsidR="005A359C"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3EA5C5DC" w14:textId="77777777" w:rsidR="005A359C"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78A455B8" w14:textId="77777777" w:rsidR="005A359C"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53797B03" w14:textId="77777777" w:rsidR="005A359C"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76711600" w14:textId="77777777" w:rsidR="005A359C"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6B65FE20" w14:textId="77777777" w:rsidR="005A359C"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42D302D8" w14:textId="77777777" w:rsidR="005A359C"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3420DDA1" w14:textId="77777777" w:rsidR="005A359C"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6BE33610" w14:textId="77777777" w:rsidR="005A359C"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069DF615" w14:textId="77777777" w:rsidR="005A359C"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74F63740" w14:textId="77777777" w:rsidR="005A359C" w:rsidRDefault="00000000">
      <w:pPr>
        <w:pStyle w:val="BodyText"/>
      </w:pPr>
      <w:r>
        <w:t>Exalt the countenances of My loved ones on My behalf, and give them glad tidings of My mercy that has preceded, and My favor that has encompassed those in the heavens and the earth.</w:t>
      </w:r>
    </w:p>
    <w:p w14:paraId="24B29839" w14:textId="77777777" w:rsidR="005A359C" w:rsidRDefault="00000000">
      <w:pPr>
        <w:pStyle w:val="BodyText"/>
      </w:pPr>
      <w:r>
        <w:t>Say, “O friends, be wise and uphold that which will exalt this strong and steadfast Cause.” We mention the maidservants who have listened and turned to God, the Peerless Knower.</w:t>
      </w:r>
    </w:p>
    <w:p w14:paraId="728693DA" w14:textId="77777777" w:rsidR="005A359C"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2FE30789" w14:textId="77777777" w:rsidR="005A359C" w:rsidRDefault="00000000">
      <w:pPr>
        <w:pStyle w:val="BodyText"/>
      </w:pPr>
      <w:r>
        <w:t>Ask God to guide them, strengthen them, purify them from self and desire, and adorn them with what is pleasing to Him. Indeed, He is the Master of all creation, the Lord of both worlds.</w:t>
      </w:r>
    </w:p>
    <w:p w14:paraId="33A4D7A1" w14:textId="77777777" w:rsidR="005A359C" w:rsidRDefault="00000000">
      <w:pPr>
        <w:pStyle w:val="Heading2"/>
      </w:pPr>
      <w:bookmarkStart w:id="607" w:name="letter-1"/>
      <w:bookmarkEnd w:id="606"/>
      <w:r>
        <w:t>Letter 1</w:t>
      </w:r>
    </w:p>
    <w:p w14:paraId="55F1128E" w14:textId="77777777" w:rsidR="005A359C"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1C61ADFA" w14:textId="77777777" w:rsidR="005A359C" w:rsidRDefault="00000000">
      <w:pPr>
        <w:pStyle w:val="BodyText"/>
      </w:pPr>
      <w:r>
        <w:t>Today, the whole world is adorned with the wondrous garment of existence, and the hidden, apparent bounties of God have been bestowed upon all. Yet, all are heedless and distant, except for whom God wills.</w:t>
      </w:r>
    </w:p>
    <w:p w14:paraId="6A5C01DF" w14:textId="77777777" w:rsidR="005A359C"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66C0AEBD" w14:textId="77777777" w:rsidR="005A359C" w:rsidRDefault="00000000">
      <w:pPr>
        <w:pStyle w:val="BodyText"/>
      </w:pPr>
      <w:r>
        <w:t>O my God, convey what You have revealed to Your name and grant them the gift of Your expression and the heavenly feast of Your grace. You are, indeed, powerful over all things.</w:t>
      </w:r>
    </w:p>
    <w:p w14:paraId="08FC63A0" w14:textId="77777777" w:rsidR="005A359C" w:rsidRDefault="00000000">
      <w:pPr>
        <w:pStyle w:val="BodyText"/>
      </w:pPr>
      <w:r>
        <w:lastRenderedPageBreak/>
        <w:t>So far, this servant has sent four letters, and despite many engagements and writings, there has been no neglect or delay in answering your blessed letters.</w:t>
      </w:r>
    </w:p>
    <w:p w14:paraId="5586B83B" w14:textId="77777777" w:rsidR="005A359C" w:rsidRDefault="00000000">
      <w:pPr>
        <w:pStyle w:val="BodyText"/>
      </w:pPr>
      <w:r>
        <w:t>Regarding your attention to the land of Eshtehard and the friends there among the maidservants and servants, blessings of God be upon them. It has been submitted in the exalted court:</w:t>
      </w:r>
    </w:p>
    <w:p w14:paraId="2C5697BC" w14:textId="77777777" w:rsidR="005A359C" w:rsidRDefault="00000000">
      <w:pPr>
        <w:pStyle w:val="BodyText"/>
      </w:pPr>
      <w:r>
        <w:t>“This is what has been revealed for them from the heaven of the will of our mighty and exalted Lord. Mighty is His speech, great is His sovereignty, and exalted is His grandeur.”</w:t>
      </w:r>
    </w:p>
    <w:p w14:paraId="1107DB25" w14:textId="77777777" w:rsidR="005A359C" w:rsidRDefault="00000000">
      <w:pPr>
        <w:pStyle w:val="Heading2"/>
      </w:pPr>
      <w:bookmarkStart w:id="608" w:name="letter-2-the-people-of-a-and-sh"/>
      <w:bookmarkEnd w:id="607"/>
      <w:r>
        <w:t>Letter 2: The People of A and Sh</w:t>
      </w:r>
    </w:p>
    <w:p w14:paraId="756ED7BB" w14:textId="77777777" w:rsidR="005A359C" w:rsidRDefault="00000000">
      <w:pPr>
        <w:pStyle w:val="FirstParagraph"/>
      </w:pPr>
      <w:r>
        <w:t>In the name of the Compassionate and Generous One,</w:t>
      </w:r>
    </w:p>
    <w:p w14:paraId="3857111A" w14:textId="77777777" w:rsidR="005A359C"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7F37E922" w14:textId="77777777" w:rsidR="005A359C"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1EF7C3A0" w14:textId="77777777" w:rsidR="005A359C"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221897C9" w14:textId="77777777" w:rsidR="005A359C"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2483B883" w14:textId="77777777" w:rsidR="005A359C" w:rsidRDefault="00000000">
      <w:pPr>
        <w:pStyle w:val="BodyText"/>
      </w:pPr>
      <w:r>
        <w:t>Blessings be upon you and upon those whose self and desires did not prevent them from God, the Lord of all and the Master of the world to come and this world.</w:t>
      </w:r>
    </w:p>
    <w:p w14:paraId="6C4A3FCC" w14:textId="77777777" w:rsidR="005A359C" w:rsidRDefault="00000000">
      <w:pPr>
        <w:pStyle w:val="BodyText"/>
      </w:pPr>
      <w:r>
        <w:t>This is what has been revealed for the maidservants of God: His blessings rest upon them.</w:t>
      </w:r>
    </w:p>
    <w:p w14:paraId="777E5683" w14:textId="77777777" w:rsidR="005A359C" w:rsidRDefault="00000000">
      <w:pPr>
        <w:pStyle w:val="Heading3"/>
      </w:pPr>
      <w:bookmarkStart w:id="609" w:name="to-the-maidservants-of-a-and-sh"/>
      <w:r>
        <w:t>To the Maidservants of A and Sh</w:t>
      </w:r>
    </w:p>
    <w:p w14:paraId="44C9E4E3" w14:textId="77777777" w:rsidR="005A359C" w:rsidRDefault="00000000">
      <w:pPr>
        <w:pStyle w:val="FirstParagraph"/>
      </w:pPr>
      <w:r>
        <w:t>In the name of the All-Knowing and All-Aware,</w:t>
      </w:r>
    </w:p>
    <w:p w14:paraId="105EB7B4" w14:textId="77777777" w:rsidR="005A359C"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1CBA22B3" w14:textId="77777777" w:rsidR="005A359C"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2BD1EA3F" w14:textId="77777777" w:rsidR="005A359C"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2F1435B9" w14:textId="77777777" w:rsidR="005A359C"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355DD4F2" w14:textId="77777777" w:rsidR="005A359C"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6BBF207A" w14:textId="77777777" w:rsidR="005A359C" w:rsidRDefault="00000000">
      <w:pPr>
        <w:pStyle w:val="BodyText"/>
      </w:pPr>
      <w:r>
        <w:t>Blessings be upon you from God, the Manifestation of Signs and the Revealer of Verses.</w:t>
      </w:r>
    </w:p>
    <w:p w14:paraId="1E4DDCFC" w14:textId="77777777" w:rsidR="005A359C" w:rsidRDefault="00000000">
      <w:pPr>
        <w:pStyle w:val="Heading3"/>
      </w:pPr>
      <w:bookmarkStart w:id="610" w:name="X21892f0349ce22ebe0a209fcc3361d38a210cc1"/>
      <w:bookmarkEnd w:id="609"/>
      <w:r>
        <w:t>The Form of the Blessed and Sacred Leaf (Possibly Khadijih Bagum)</w:t>
      </w:r>
    </w:p>
    <w:p w14:paraId="2C238258" w14:textId="77777777" w:rsidR="005A359C" w:rsidRDefault="00000000">
      <w:pPr>
        <w:pStyle w:val="FirstParagraph"/>
      </w:pPr>
      <w:r>
        <w:t>The sun of divine favor has shone upon all, and the Euphrates of mercy flows for each of the near and sincere ones. Take and drink, for He is the Most Generous Giver.</w:t>
      </w:r>
    </w:p>
    <w:p w14:paraId="694C38CB" w14:textId="77777777" w:rsidR="005A359C"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2C2BA0E2" w14:textId="77777777" w:rsidR="005A359C" w:rsidRDefault="00000000">
      <w:pPr>
        <w:pStyle w:val="BodyText"/>
      </w:pPr>
      <w:r>
        <w:t>This is the form of what was revealed from God, the Lord of the worlds: “Mighty and glorious is His word.”</w:t>
      </w:r>
    </w:p>
    <w:p w14:paraId="20C7CF7A" w14:textId="77777777" w:rsidR="005A359C" w:rsidRDefault="00000000">
      <w:pPr>
        <w:pStyle w:val="BodyText"/>
      </w:pPr>
      <w:r>
        <w:t>He is God, exalted is His glory, greatness, and might.</w:t>
      </w:r>
    </w:p>
    <w:p w14:paraId="2C6F38D7" w14:textId="77777777" w:rsidR="005A359C" w:rsidRDefault="00000000">
      <w:pPr>
        <w:pStyle w:val="Heading4"/>
      </w:pPr>
      <w:bookmarkStart w:id="611" w:name="men-and-women-are-equals"/>
      <w:r>
        <w:lastRenderedPageBreak/>
        <w:t>Men and Women Are Equals</w:t>
      </w:r>
    </w:p>
    <w:p w14:paraId="41E44874" w14:textId="77777777" w:rsidR="005A359C"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6DBC5464" w14:textId="77777777" w:rsidR="005A359C"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6CFE80C1" w14:textId="77777777" w:rsidR="005A359C"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7A9E52D6" w14:textId="77777777" w:rsidR="005A359C"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26DCDD25" w14:textId="77777777" w:rsidR="005A359C" w:rsidRDefault="00000000">
      <w:pPr>
        <w:pStyle w:val="Heading4"/>
      </w:pPr>
      <w:bookmarkStart w:id="612" w:name="aqa-asads-mother-is-forgiven"/>
      <w:bookmarkEnd w:id="611"/>
      <w:r>
        <w:t>Aqa Asad’s Mother is Forgiven</w:t>
      </w:r>
    </w:p>
    <w:p w14:paraId="021CA299" w14:textId="77777777" w:rsidR="005A359C" w:rsidRDefault="00000000">
      <w:pPr>
        <w:pStyle w:val="FirstParagraph"/>
      </w:pPr>
      <w:r>
        <w:t>You mentioned the esteemed Aqa Asadullah of the lands of “A” and “Sh,” and his mother. After sharing this noble word from the Mother Book, His blessed and exalted words are:</w:t>
      </w:r>
    </w:p>
    <w:p w14:paraId="1F966601" w14:textId="77777777" w:rsidR="005A359C"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67D40476" w14:textId="77777777" w:rsidR="005A359C" w:rsidRDefault="00000000">
      <w:pPr>
        <w:pStyle w:val="Heading4"/>
      </w:pPr>
      <w:bookmarkStart w:id="613" w:name="the-question-of-rights-huquullah"/>
      <w:bookmarkEnd w:id="612"/>
      <w:r>
        <w:t>The Question of Rights (Huqu’u’llah)</w:t>
      </w:r>
    </w:p>
    <w:p w14:paraId="4BBC1A61" w14:textId="77777777" w:rsidR="005A359C"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0A4CCA37" w14:textId="77777777" w:rsidR="005A359C"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3EF664B1" w14:textId="77777777" w:rsidR="005A359C" w:rsidRDefault="00000000">
      <w:pPr>
        <w:pStyle w:val="Heading4"/>
      </w:pPr>
      <w:bookmarkStart w:id="614" w:name="honor-for-muhammad-ghulam-ali-khadim"/>
      <w:bookmarkEnd w:id="613"/>
      <w:r>
        <w:lastRenderedPageBreak/>
        <w:t>Honor for Muhammad Ghulam Ali Khadim</w:t>
      </w:r>
    </w:p>
    <w:p w14:paraId="0D81A36F" w14:textId="77777777" w:rsidR="005A359C" w:rsidRDefault="00000000">
      <w:pPr>
        <w:pStyle w:val="FirstParagraph"/>
      </w:pPr>
      <w:r>
        <w:t>May Muhammad Ghulam Ali Khadim be assisted with the remembrance and service of Truth. Honor him in My name and give him glad tidings of My remembrance, which no treasure on earth can equal.</w:t>
      </w:r>
    </w:p>
    <w:p w14:paraId="41679797" w14:textId="77777777" w:rsidR="005A359C" w:rsidRDefault="00000000">
      <w:pPr>
        <w:pStyle w:val="Heading4"/>
      </w:pPr>
      <w:bookmarkStart w:id="615" w:name="the-arrival-in-the-land-of-t"/>
      <w:bookmarkEnd w:id="614"/>
      <w:r>
        <w:t>The Arrival in the Land of T</w:t>
      </w:r>
    </w:p>
    <w:p w14:paraId="3E2F5386" w14:textId="77777777" w:rsidR="005A359C" w:rsidRDefault="00000000">
      <w:pPr>
        <w:pStyle w:val="FirstParagraph"/>
      </w:pPr>
      <w:r>
        <w:t>Regarding the arrival in the land of “T,” the matters of interaction, love, and preparedness among the friends of God were submitted, and His words were:</w:t>
      </w:r>
    </w:p>
    <w:p w14:paraId="38A40316" w14:textId="77777777" w:rsidR="005A359C"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071740CE" w14:textId="77777777" w:rsidR="005A359C"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221DE233" w14:textId="77777777" w:rsidR="005A359C"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6F7B7D51" w14:textId="77777777" w:rsidR="005A359C"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6F836E81" w14:textId="77777777" w:rsidR="005A359C" w:rsidRDefault="00000000">
      <w:pPr>
        <w:pStyle w:val="Heading4"/>
      </w:pPr>
      <w:bookmarkStart w:id="616" w:name="ascension-of-the-leaf-of-light"/>
      <w:bookmarkEnd w:id="615"/>
      <w:r>
        <w:t>Ascension of the Leaf of Light</w:t>
      </w:r>
    </w:p>
    <w:p w14:paraId="2033423A" w14:textId="77777777" w:rsidR="005A359C"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69806C2E" w14:textId="77777777" w:rsidR="005A359C"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7EC31AFE" w14:textId="77777777" w:rsidR="005A359C" w:rsidRDefault="00000000">
      <w:pPr>
        <w:pStyle w:val="Heading4"/>
      </w:pPr>
      <w:bookmarkStart w:id="617" w:name="Xe7d4095bf1503b8d68ba362cd16837f31a6ebf9"/>
      <w:bookmarkEnd w:id="616"/>
      <w:r>
        <w:lastRenderedPageBreak/>
        <w:t>A Visitation Day and Night in Remembrance of the Leaf</w:t>
      </w:r>
    </w:p>
    <w:p w14:paraId="1DEF6CE6" w14:textId="77777777" w:rsidR="005A359C"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05317951" w14:textId="77777777" w:rsidR="005A359C"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5607D006" w14:textId="77777777" w:rsidR="005A359C" w:rsidRDefault="00000000">
      <w:pPr>
        <w:pStyle w:val="Heading3"/>
      </w:pPr>
      <w:bookmarkStart w:id="618" w:name="X87c1be1219f0fe316ba63e1fb0a67c19ab0b97b"/>
      <w:bookmarkEnd w:id="610"/>
      <w:bookmarkEnd w:id="617"/>
      <w:r>
        <w:t>Aqa Sayyid Abu Talib and Haji Mirza Kamaluddin</w:t>
      </w:r>
    </w:p>
    <w:p w14:paraId="04C4477B" w14:textId="77777777" w:rsidR="005A359C"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78F6F03A" w14:textId="77777777" w:rsidR="005A359C" w:rsidRDefault="00000000">
      <w:pPr>
        <w:pStyle w:val="Heading3"/>
      </w:pPr>
      <w:bookmarkStart w:id="619" w:name="aqa-mirza-haydar-ali"/>
      <w:bookmarkEnd w:id="618"/>
      <w:r>
        <w:t>Aqa Mirza Haydar Ali</w:t>
      </w:r>
    </w:p>
    <w:p w14:paraId="346AEA44" w14:textId="77777777" w:rsidR="005A359C"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04A9FCA9" w14:textId="77777777" w:rsidR="005A359C"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084E9D97" w14:textId="77777777" w:rsidR="005A359C" w:rsidRDefault="00000000">
      <w:pPr>
        <w:pStyle w:val="BodyText"/>
      </w:pPr>
      <w:r>
        <w:t>Moreover, he has witnessed the waves of the sea of mercy and the manifestations of the sun of favor. He acts as He wills and decrees as He wishes, for He is the Almighty, the All-Praised.</w:t>
      </w:r>
    </w:p>
    <w:p w14:paraId="4B005431" w14:textId="77777777" w:rsidR="005A359C" w:rsidRDefault="00000000">
      <w:pPr>
        <w:pStyle w:val="Heading3"/>
      </w:pPr>
      <w:bookmarkStart w:id="620" w:name="aqa-ibn-abhar"/>
      <w:bookmarkEnd w:id="619"/>
      <w:r>
        <w:t>Aqa Ibn Abhar</w:t>
      </w:r>
    </w:p>
    <w:p w14:paraId="66AAA754" w14:textId="77777777" w:rsidR="005A359C"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3BE21EF4" w14:textId="77777777" w:rsidR="005A359C"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6CCA3D85" w14:textId="77777777" w:rsidR="005A359C"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25A71114" w14:textId="77777777" w:rsidR="005A359C"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1546E630" w14:textId="77777777" w:rsidR="005A359C" w:rsidRDefault="00000000">
      <w:pPr>
        <w:pStyle w:val="Heading3"/>
      </w:pPr>
      <w:bookmarkStart w:id="621" w:name="haji-sayyid-ali-akbar"/>
      <w:bookmarkEnd w:id="620"/>
      <w:r>
        <w:t>Haji Sayyid Ali Akbar</w:t>
      </w:r>
    </w:p>
    <w:p w14:paraId="5BF98292" w14:textId="77777777" w:rsidR="005A359C"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0E1311A7" w14:textId="77777777" w:rsidR="005A359C" w:rsidRDefault="00000000">
      <w:pPr>
        <w:pStyle w:val="Heading3"/>
      </w:pPr>
      <w:bookmarkStart w:id="622" w:name="mulla-asadullah"/>
      <w:bookmarkEnd w:id="621"/>
      <w:r>
        <w:t>Mulla Asadullah</w:t>
      </w:r>
    </w:p>
    <w:p w14:paraId="0C98FBC1" w14:textId="77777777" w:rsidR="005A359C"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63FEC48C" w14:textId="77777777" w:rsidR="005A359C" w:rsidRDefault="00000000">
      <w:pPr>
        <w:pStyle w:val="Heading2"/>
      </w:pPr>
      <w:bookmarkStart w:id="623" w:name="letter-3"/>
      <w:bookmarkEnd w:id="608"/>
      <w:bookmarkEnd w:id="622"/>
      <w:r>
        <w:t>Letter 3:</w:t>
      </w:r>
    </w:p>
    <w:p w14:paraId="3FC719DB" w14:textId="77777777" w:rsidR="005A359C" w:rsidRDefault="00000000">
      <w:pPr>
        <w:pStyle w:val="FirstParagraph"/>
      </w:pPr>
      <w:r>
        <w:t>He is the Witness, the Hearing, the All-Knowing.</w:t>
      </w:r>
    </w:p>
    <w:p w14:paraId="5437CF15" w14:textId="77777777" w:rsidR="005A359C"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7C104160" w14:textId="77777777" w:rsidR="005A359C"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16A8FD88" w14:textId="77777777" w:rsidR="005A359C"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6C131568" w14:textId="77777777" w:rsidR="005A359C"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3329302B" w14:textId="77777777" w:rsidR="005A359C" w:rsidRDefault="00000000">
      <w:pPr>
        <w:pStyle w:val="BodyText"/>
      </w:pPr>
      <w:r>
        <w:t>When you attain My Tablet and find in it the fragrance of My utterance, arise and say:</w:t>
      </w:r>
    </w:p>
    <w:p w14:paraId="4E299EFD" w14:textId="77777777" w:rsidR="005A359C"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2DC520AF" w14:textId="77777777" w:rsidR="005A359C"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7E83AC11" w14:textId="77777777" w:rsidR="005A359C" w:rsidRDefault="00000000">
      <w:pPr>
        <w:pStyle w:val="Heading3"/>
      </w:pPr>
      <w:bookmarkStart w:id="624" w:name="aqa-muhammad-karim"/>
      <w:r>
        <w:t>Aqa Muhammad Karim</w:t>
      </w:r>
    </w:p>
    <w:p w14:paraId="1C6D07DB" w14:textId="77777777" w:rsidR="005A359C"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1DD323D1" w14:textId="77777777" w:rsidR="005A359C"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4811D8CD" w14:textId="77777777" w:rsidR="005A359C" w:rsidRDefault="00000000">
      <w:pPr>
        <w:pStyle w:val="Heading3"/>
      </w:pPr>
      <w:bookmarkStart w:id="625" w:name="the-honorable-rahim-and-his-brother"/>
      <w:bookmarkEnd w:id="624"/>
      <w:r>
        <w:t>The Honorable Rahim and His Brother</w:t>
      </w:r>
    </w:p>
    <w:p w14:paraId="6FB6FC13" w14:textId="77777777" w:rsidR="005A359C"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59F1494E" w14:textId="77777777" w:rsidR="005A359C"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18961E77" w14:textId="77777777" w:rsidR="005A359C" w:rsidRDefault="00000000">
      <w:pPr>
        <w:pStyle w:val="BodyText"/>
      </w:pPr>
      <w:r>
        <w:t>Blessings upon them from God, the All-Knowing, the Wise.</w:t>
      </w:r>
    </w:p>
    <w:p w14:paraId="521B68A3" w14:textId="77777777" w:rsidR="005A359C" w:rsidRDefault="00000000">
      <w:pPr>
        <w:pStyle w:val="Heading3"/>
      </w:pPr>
      <w:bookmarkStart w:id="626" w:name="in-reference-to-a-prior-letter-to-karim"/>
      <w:bookmarkEnd w:id="625"/>
      <w:r>
        <w:t>In Reference to a Prior Letter to Karim</w:t>
      </w:r>
    </w:p>
    <w:p w14:paraId="008A11E8" w14:textId="77777777" w:rsidR="005A359C"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4BDD98D8" w14:textId="77777777" w:rsidR="005A359C"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0F3D6CB7" w14:textId="77777777" w:rsidR="005A359C"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42806A0B" w14:textId="77777777" w:rsidR="005A359C"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5370FF5D" w14:textId="77777777" w:rsidR="005A359C" w:rsidRDefault="00000000">
      <w:pPr>
        <w:pStyle w:val="Heading2"/>
      </w:pPr>
      <w:bookmarkStart w:id="627" w:name="letter-4"/>
      <w:bookmarkEnd w:id="623"/>
      <w:bookmarkEnd w:id="626"/>
      <w:r>
        <w:t>Letter 4:</w:t>
      </w:r>
    </w:p>
    <w:p w14:paraId="310164AF" w14:textId="77777777" w:rsidR="005A359C" w:rsidRDefault="00000000">
      <w:pPr>
        <w:pStyle w:val="FirstParagraph"/>
      </w:pPr>
      <w:r>
        <w:t>In the name of the One who watches over the Names,</w:t>
      </w:r>
    </w:p>
    <w:p w14:paraId="1D805582" w14:textId="77777777" w:rsidR="005A359C"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5F5D1E16" w14:textId="77777777" w:rsidR="005A359C" w:rsidRDefault="00000000">
      <w:pPr>
        <w:pStyle w:val="BodyText"/>
      </w:pPr>
      <w:r>
        <w:t>We have mentioned those who turned toward the Countenance and have revealed for them that which the sincere will find scented with the fragrance of God’s grace, the Lord of all worlds.</w:t>
      </w:r>
    </w:p>
    <w:p w14:paraId="1258253C" w14:textId="77777777" w:rsidR="005A359C" w:rsidRDefault="00000000">
      <w:pPr>
        <w:pStyle w:val="Heading3"/>
      </w:pPr>
      <w:bookmarkStart w:id="628" w:name="to-akbar"/>
      <w:r>
        <w:lastRenderedPageBreak/>
        <w:t>To Akbar</w:t>
      </w:r>
    </w:p>
    <w:p w14:paraId="5A993035" w14:textId="77777777" w:rsidR="005A359C" w:rsidRDefault="00000000">
      <w:pPr>
        <w:pStyle w:val="FirstParagraph"/>
      </w:pPr>
      <w:r>
        <w:t>O Akbar, the oppressed one remembers you from His radiant viewpoint with verses that no treasures of the earth can equal. Every discerning and insightful one bears witness to this.</w:t>
      </w:r>
    </w:p>
    <w:p w14:paraId="41DB510C" w14:textId="77777777" w:rsidR="005A359C"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15C11380" w14:textId="77777777" w:rsidR="005A359C"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2B15DCAF" w14:textId="77777777" w:rsidR="005A359C" w:rsidRDefault="00000000">
      <w:pPr>
        <w:pStyle w:val="Heading3"/>
      </w:pPr>
      <w:bookmarkStart w:id="629" w:name="kadkhoda-exalted"/>
      <w:bookmarkEnd w:id="628"/>
      <w:r>
        <w:t>Kadkhoda Exalted</w:t>
      </w:r>
    </w:p>
    <w:p w14:paraId="00BFEE7C" w14:textId="77777777" w:rsidR="005A359C"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E2CB468" w14:textId="77777777" w:rsidR="005A359C"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7411DDCF" w14:textId="77777777" w:rsidR="005A359C"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6C77464F" w14:textId="77777777" w:rsidR="005A359C" w:rsidRDefault="00000000">
      <w:pPr>
        <w:pStyle w:val="Heading3"/>
      </w:pPr>
      <w:bookmarkStart w:id="630" w:name="husayn-effendi-and-waraqaiyya-khanum"/>
      <w:bookmarkEnd w:id="629"/>
      <w:r>
        <w:t>Husayn Effendi and Waraqa’iyya Khanum</w:t>
      </w:r>
    </w:p>
    <w:p w14:paraId="36D12522" w14:textId="77777777" w:rsidR="005A359C"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108A5A81" w14:textId="77777777" w:rsidR="005A359C" w:rsidRDefault="00000000">
      <w:pPr>
        <w:pStyle w:val="Heading3"/>
      </w:pPr>
      <w:bookmarkStart w:id="631" w:name="the-branches-are-exalted"/>
      <w:bookmarkEnd w:id="630"/>
      <w:r>
        <w:t>The Branches are Exalted</w:t>
      </w:r>
    </w:p>
    <w:p w14:paraId="26BEAF7A" w14:textId="77777777" w:rsidR="005A359C"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7C5EA007" w14:textId="77777777" w:rsidR="005A359C"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552E1C09" w14:textId="77777777" w:rsidR="005A359C"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64F669E5" w14:textId="77777777" w:rsidR="005A359C" w:rsidRDefault="00000000">
      <w:pPr>
        <w:pStyle w:val="BodyText"/>
      </w:pPr>
      <w:r>
        <w:lastRenderedPageBreak/>
        <w:t>On the 15th day of Rabi’ al-Awwal in the year 1300.</w:t>
      </w:r>
    </w:p>
    <w:p w14:paraId="5C497438" w14:textId="77777777" w:rsidR="005A359C" w:rsidRDefault="00000000">
      <w:r>
        <w:br w:type="page"/>
      </w:r>
    </w:p>
    <w:p w14:paraId="08FC761E" w14:textId="77777777" w:rsidR="005A359C" w:rsidRDefault="00000000">
      <w:pPr>
        <w:pStyle w:val="Heading1"/>
      </w:pPr>
      <w:bookmarkStart w:id="632" w:name="sec-bh00010"/>
      <w:bookmarkStart w:id="633" w:name="_Toc197983837"/>
      <w:bookmarkEnd w:id="601"/>
      <w:bookmarkEnd w:id="627"/>
      <w:bookmarkEnd w:id="631"/>
      <w:r>
        <w:lastRenderedPageBreak/>
        <w:t>BH00010 (Letters to Tehran Thru Ali-Akbar)</w:t>
      </w:r>
      <w:bookmarkEnd w:id="633"/>
    </w:p>
    <w:p w14:paraId="584C1458" w14:textId="77777777" w:rsidR="005A359C" w:rsidRDefault="00000000">
      <w:pPr>
        <w:pStyle w:val="FirstParagraph"/>
      </w:pPr>
      <w:r>
        <w:t>In the Name of Our Most Holy, Most Great, Most Exalted, Most Glorious Lord</w:t>
      </w:r>
    </w:p>
    <w:p w14:paraId="79B55DB0" w14:textId="77777777" w:rsidR="005A359C"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3DD83474" w14:textId="77777777" w:rsidR="005A359C" w:rsidRDefault="00000000">
      <w:pPr>
        <w:pStyle w:val="Heading2"/>
      </w:pPr>
      <w:bookmarkStart w:id="634" w:name="in-honor-of-radieh-maybe-radiyyih"/>
      <w:r>
        <w:t>In Honor of Radieh (maybe Radiyyih)</w:t>
      </w:r>
    </w:p>
    <w:p w14:paraId="2A612860" w14:textId="77777777" w:rsidR="005A359C"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6C56A35E" w14:textId="77777777" w:rsidR="005A359C" w:rsidRDefault="00000000">
      <w:pPr>
        <w:pStyle w:val="Heading2"/>
      </w:pPr>
      <w:bookmarkStart w:id="635" w:name="Xd10c620f79ed4b12dbe380a6d633dfbd30358f4"/>
      <w:bookmarkEnd w:id="634"/>
      <w:r>
        <w:t>In the Name of the Oppressed of the Horizons</w:t>
      </w:r>
    </w:p>
    <w:p w14:paraId="52C64BB4" w14:textId="77777777" w:rsidR="005A359C"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1C530A4A" w14:textId="77777777" w:rsidR="005A359C"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38BE80D1" w14:textId="77777777" w:rsidR="005A359C"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7F6093C9" w14:textId="77777777" w:rsidR="005A359C"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37127943" w14:textId="77777777" w:rsidR="005A359C"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5AC2C0E7" w14:textId="77777777" w:rsidR="005A359C" w:rsidRDefault="00000000">
      <w:pPr>
        <w:pStyle w:val="Heading2"/>
      </w:pPr>
      <w:bookmarkStart w:id="636" w:name="in-the-name-of-the-herald-in-the-world"/>
      <w:bookmarkEnd w:id="635"/>
      <w:r>
        <w:lastRenderedPageBreak/>
        <w:t>In the Name of the Herald in the World</w:t>
      </w:r>
    </w:p>
    <w:p w14:paraId="7C6F3548" w14:textId="77777777" w:rsidR="005A359C"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515C036A" w14:textId="77777777" w:rsidR="005A359C" w:rsidRDefault="00000000">
      <w:pPr>
        <w:pStyle w:val="BodyText"/>
      </w:pPr>
      <w:r>
        <w:t>This is what has been revealed from the realm of grace to the esteemed Master Muhammad Quli, upon him be the glory of God. His statement, exalted be His grandeur.</w:t>
      </w:r>
    </w:p>
    <w:p w14:paraId="51FBE7E0" w14:textId="77777777" w:rsidR="005A359C" w:rsidRDefault="00000000">
      <w:pPr>
        <w:pStyle w:val="Heading2"/>
      </w:pPr>
      <w:bookmarkStart w:id="637" w:name="X66d5b3460bfd0ee3c36dc4d545fb6f55702bb9c"/>
      <w:bookmarkEnd w:id="636"/>
      <w:r>
        <w:t>In the Name of the Sovereign Over the Seen and Unseen</w:t>
      </w:r>
    </w:p>
    <w:p w14:paraId="47FB6B92" w14:textId="77777777" w:rsidR="005A359C"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135A88CC" w14:textId="77777777" w:rsidR="005A359C"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133EBBE6" w14:textId="77777777" w:rsidR="005A359C" w:rsidRDefault="00000000">
      <w:pPr>
        <w:pStyle w:val="Heading3"/>
      </w:pPr>
      <w:bookmarkStart w:id="638" w:name="regarding-a-noble-lady"/>
      <w:r>
        <w:t>Regarding a Noble Lady</w:t>
      </w:r>
    </w:p>
    <w:p w14:paraId="68BB2C76" w14:textId="77777777" w:rsidR="005A359C"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FA596C3" w14:textId="77777777" w:rsidR="005A359C"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3E95A642" w14:textId="77777777" w:rsidR="005A359C" w:rsidRDefault="00000000">
      <w:pPr>
        <w:pStyle w:val="Heading3"/>
      </w:pPr>
      <w:bookmarkStart w:id="639" w:name="criticism-of-followers-of-the-bab"/>
      <w:bookmarkEnd w:id="638"/>
      <w:r>
        <w:t>Criticism of Followers of the Bab</w:t>
      </w:r>
    </w:p>
    <w:p w14:paraId="0E180FB7" w14:textId="77777777" w:rsidR="005A359C"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4C1F9BDF" w14:textId="77777777" w:rsidR="005A359C"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73ABA348" w14:textId="77777777" w:rsidR="005A359C" w:rsidRDefault="00000000">
      <w:pPr>
        <w:pStyle w:val="Heading3"/>
      </w:pPr>
      <w:bookmarkStart w:id="640" w:name="news-from-egypt"/>
      <w:bookmarkEnd w:id="639"/>
      <w:r>
        <w:lastRenderedPageBreak/>
        <w:t>News from Egypt</w:t>
      </w:r>
    </w:p>
    <w:p w14:paraId="1AA4093B" w14:textId="77777777" w:rsidR="005A359C"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2202CA84" w14:textId="77777777" w:rsidR="005A359C"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601FF8A0" w14:textId="77777777" w:rsidR="005A359C"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459207B0" w14:textId="77777777" w:rsidR="005A359C"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0E3DC48E" w14:textId="77777777" w:rsidR="005A359C"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72AA385A" w14:textId="77777777" w:rsidR="005A359C"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0740BA74" w14:textId="77777777" w:rsidR="005A359C" w:rsidRDefault="00000000">
      <w:pPr>
        <w:pStyle w:val="Heading3"/>
      </w:pPr>
      <w:bookmarkStart w:id="641" w:name="regarding-a-petition"/>
      <w:bookmarkEnd w:id="640"/>
      <w:r>
        <w:lastRenderedPageBreak/>
        <w:t>Regarding a Petition</w:t>
      </w:r>
    </w:p>
    <w:p w14:paraId="593D9B07" w14:textId="77777777" w:rsidR="005A359C"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2B713FCC" w14:textId="77777777" w:rsidR="005A359C"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32A9504C" w14:textId="77777777" w:rsidR="005A359C" w:rsidRDefault="00000000">
      <w:pPr>
        <w:pStyle w:val="Heading2"/>
      </w:pPr>
      <w:bookmarkStart w:id="642" w:name="in-the-name-of-the-unique-oppressed-one"/>
      <w:bookmarkEnd w:id="637"/>
      <w:bookmarkEnd w:id="641"/>
      <w:r>
        <w:t>In the name of the Unique Oppressed One</w:t>
      </w:r>
    </w:p>
    <w:p w14:paraId="247A4FA0" w14:textId="77777777" w:rsidR="005A359C"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034D62B4" w14:textId="77777777" w:rsidR="005A359C"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4AD041FF" w14:textId="77777777" w:rsidR="005A359C"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3280ACBB" w14:textId="77777777" w:rsidR="005A359C"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0D6F4B4B" w14:textId="77777777" w:rsidR="005A359C" w:rsidRDefault="00000000">
      <w:pPr>
        <w:pStyle w:val="Heading3"/>
      </w:pPr>
      <w:bookmarkStart w:id="643" w:name="letters-had-been-delayed"/>
      <w:r>
        <w:t>Letters Had Been Delayed</w:t>
      </w:r>
    </w:p>
    <w:p w14:paraId="01A8290F" w14:textId="77777777" w:rsidR="005A359C"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2B3BC964" w14:textId="77777777" w:rsidR="005A359C"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2FA9C9DC" w14:textId="77777777" w:rsidR="005A359C"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1FB1DBAC" w14:textId="77777777" w:rsidR="005A359C"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0545100B" w14:textId="77777777" w:rsidR="005A359C"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45853AD1" w14:textId="77777777" w:rsidR="005A359C"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232E4AB1" w14:textId="77777777" w:rsidR="005A359C"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41F43387" w14:textId="77777777" w:rsidR="005A359C" w:rsidRDefault="00000000">
      <w:pPr>
        <w:pStyle w:val="Heading2"/>
      </w:pPr>
      <w:bookmarkStart w:id="644" w:name="X725e38fa41a84b9b5564b175112887b38a453c7"/>
      <w:bookmarkEnd w:id="642"/>
      <w:bookmarkEnd w:id="643"/>
      <w:r>
        <w:t>In the Name of the Compassionate, Insightful Advisor</w:t>
      </w:r>
    </w:p>
    <w:p w14:paraId="5069A9F8" w14:textId="77777777" w:rsidR="005A359C"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00AA6677" w14:textId="77777777" w:rsidR="005A359C"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24298EC4" w14:textId="77777777" w:rsidR="005A359C" w:rsidRDefault="00000000">
      <w:pPr>
        <w:pStyle w:val="Heading2"/>
      </w:pPr>
      <w:bookmarkStart w:id="645" w:name="X5bde2d3b9d1c82f5b93e8f19a73787fc4f9186a"/>
      <w:bookmarkEnd w:id="644"/>
      <w:r>
        <w:t>He is the Most Holy, the Most Great, the Most Glorious</w:t>
      </w:r>
    </w:p>
    <w:p w14:paraId="6956BD22" w14:textId="77777777" w:rsidR="005A359C"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3FA2B514" w14:textId="77777777" w:rsidR="005A359C"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60099BD4" w14:textId="77777777" w:rsidR="005A359C"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6BABEC81" w14:textId="77777777" w:rsidR="005A359C"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3D9CFE8F" w14:textId="77777777" w:rsidR="005A359C"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4ADE8ACA" w14:textId="77777777" w:rsidR="005A359C"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567F553A" w14:textId="77777777" w:rsidR="005A359C"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6DF576D9" w14:textId="77777777" w:rsidR="005A359C"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7CDD486E" w14:textId="77777777" w:rsidR="005A359C"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5030AFDA" w14:textId="77777777" w:rsidR="005A359C" w:rsidRDefault="00000000">
      <w:pPr>
        <w:pStyle w:val="Heading2"/>
      </w:pPr>
      <w:bookmarkStart w:id="646" w:name="he-is-the-witnessing-the-hearing"/>
      <w:bookmarkEnd w:id="645"/>
      <w:r>
        <w:t>He is the Witnessing, the Hearing</w:t>
      </w:r>
    </w:p>
    <w:p w14:paraId="76D71CD4" w14:textId="77777777" w:rsidR="005A359C"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3579DAAA" w14:textId="77777777" w:rsidR="005A359C" w:rsidRDefault="00000000">
      <w:pPr>
        <w:pStyle w:val="BodyText"/>
      </w:pPr>
      <w:r>
        <w:t>And also these radiant verses have been revealed from the heaven of the divine will, exalted be His glory, concerning the honored Hajji Shahverdi, upon him be the glory of God. His exalted words say.</w:t>
      </w:r>
    </w:p>
    <w:p w14:paraId="1EC68A18" w14:textId="77777777" w:rsidR="005A359C" w:rsidRDefault="00000000">
      <w:pPr>
        <w:pStyle w:val="Heading2"/>
      </w:pPr>
      <w:bookmarkStart w:id="647" w:name="X2080f4f4d21164dafe51440a173489ac077d5f7"/>
      <w:bookmarkEnd w:id="646"/>
      <w:r>
        <w:t>In the Name of the Compassionate, the Generous</w:t>
      </w:r>
    </w:p>
    <w:p w14:paraId="41AC887F" w14:textId="77777777" w:rsidR="005A359C"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12FD3872" w14:textId="77777777" w:rsidR="005A359C"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176B2BC2" w14:textId="77777777" w:rsidR="005A359C"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057A69C0" w14:textId="77777777" w:rsidR="005A359C"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4437AE09" w14:textId="77777777" w:rsidR="005A359C" w:rsidRDefault="00000000">
      <w:pPr>
        <w:pStyle w:val="Heading3"/>
      </w:pPr>
      <w:bookmarkStart w:id="648" w:name="in-honor-of-aqa-mirza-muhammad-ali"/>
      <w:r>
        <w:t>In Honor of Aqa Mirza Muhammad Ali</w:t>
      </w:r>
    </w:p>
    <w:p w14:paraId="271C6D75" w14:textId="77777777" w:rsidR="005A359C"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089FE159" w14:textId="77777777" w:rsidR="005A359C"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7894BD83" w14:textId="77777777" w:rsidR="005A359C"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7D3754E7" w14:textId="77777777" w:rsidR="005A359C"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4EC12E1C" w14:textId="77777777" w:rsidR="005A359C" w:rsidRDefault="00000000">
      <w:pPr>
        <w:pStyle w:val="Heading3"/>
      </w:pPr>
      <w:bookmarkStart w:id="649" w:name="in-honor-of-aqa-sayyid-ali"/>
      <w:bookmarkEnd w:id="648"/>
      <w:r>
        <w:t>In Honor of Aqa Sayyid Ali</w:t>
      </w:r>
    </w:p>
    <w:p w14:paraId="6412BC51" w14:textId="77777777" w:rsidR="005A359C"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3DCF4897" w14:textId="77777777" w:rsidR="005A359C"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5420A88A" w14:textId="77777777" w:rsidR="005A359C"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03EE8E41" w14:textId="77777777" w:rsidR="005A359C"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71D3F81A" w14:textId="77777777" w:rsidR="005A359C"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6BE1E8E4" w14:textId="77777777" w:rsidR="005A359C"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54B05EF3" w14:textId="77777777" w:rsidR="005A359C"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0D376E51" w14:textId="77777777" w:rsidR="005A359C"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228FCB55" w14:textId="77777777" w:rsidR="005A359C"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01782E4F" w14:textId="77777777" w:rsidR="005A359C" w:rsidRDefault="00000000">
      <w:pPr>
        <w:pStyle w:val="Heading2"/>
      </w:pPr>
      <w:bookmarkStart w:id="650" w:name="X64284fa87e96632dc5039b6c06a5199176cf42d"/>
      <w:bookmarkEnd w:id="647"/>
      <w:bookmarkEnd w:id="649"/>
      <w:r>
        <w:t>In the Name of Him Mentioned in the Scriptures, Books, and Tablets</w:t>
      </w:r>
    </w:p>
    <w:p w14:paraId="7A95498A" w14:textId="77777777" w:rsidR="005A359C"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4C331FDB" w14:textId="77777777" w:rsidR="005A359C"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6059E927" w14:textId="77777777" w:rsidR="005A359C" w:rsidRDefault="00000000">
      <w:pPr>
        <w:pStyle w:val="Heading3"/>
      </w:pPr>
      <w:bookmarkStart w:id="651" w:name="mention-of-haidar"/>
      <w:r>
        <w:t>Mention of Haidar</w:t>
      </w:r>
    </w:p>
    <w:p w14:paraId="745259C7" w14:textId="77777777" w:rsidR="005A359C"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164B149E" w14:textId="77777777" w:rsidR="005A359C"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5962A579" w14:textId="77777777" w:rsidR="005A359C"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3872F603" w14:textId="77777777" w:rsidR="005A359C" w:rsidRDefault="00000000">
      <w:pPr>
        <w:pStyle w:val="Heading3"/>
      </w:pPr>
      <w:bookmarkStart w:id="652" w:name="to-yahya"/>
      <w:bookmarkEnd w:id="651"/>
      <w:r>
        <w:t>To Yahya</w:t>
      </w:r>
    </w:p>
    <w:p w14:paraId="2D54AFE0" w14:textId="77777777" w:rsidR="005A359C"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24EBF599" w14:textId="77777777" w:rsidR="005A359C" w:rsidRDefault="00000000">
      <w:pPr>
        <w:pStyle w:val="Heading3"/>
      </w:pPr>
      <w:bookmarkStart w:id="653" w:name="to-mullah"/>
      <w:bookmarkEnd w:id="652"/>
      <w:r>
        <w:lastRenderedPageBreak/>
        <w:t>To Mullah</w:t>
      </w:r>
    </w:p>
    <w:p w14:paraId="0B39C487" w14:textId="77777777" w:rsidR="005A359C"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42352FA2" w14:textId="77777777" w:rsidR="005A359C" w:rsidRDefault="00000000">
      <w:pPr>
        <w:pStyle w:val="Heading3"/>
      </w:pPr>
      <w:bookmarkStart w:id="654" w:name="to-the-guide"/>
      <w:bookmarkEnd w:id="653"/>
      <w:r>
        <w:t>To the guide</w:t>
      </w:r>
    </w:p>
    <w:p w14:paraId="0D71235C" w14:textId="77777777" w:rsidR="005A359C"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48663B2A" w14:textId="77777777" w:rsidR="005A359C" w:rsidRDefault="00000000">
      <w:pPr>
        <w:pStyle w:val="Heading3"/>
      </w:pPr>
      <w:bookmarkStart w:id="655" w:name="to-yusuf"/>
      <w:bookmarkEnd w:id="654"/>
      <w:r>
        <w:t>To Yusuf</w:t>
      </w:r>
    </w:p>
    <w:p w14:paraId="14F8A3AF" w14:textId="77777777" w:rsidR="005A359C"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21AC39DB" w14:textId="77777777" w:rsidR="005A359C" w:rsidRDefault="00000000">
      <w:pPr>
        <w:pStyle w:val="Heading3"/>
      </w:pPr>
      <w:bookmarkStart w:id="656" w:name="to-ali-muhammad"/>
      <w:bookmarkEnd w:id="655"/>
      <w:r>
        <w:t>To Ali Muhammad</w:t>
      </w:r>
    </w:p>
    <w:p w14:paraId="673452C2" w14:textId="77777777" w:rsidR="005A359C"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5D57D243" w14:textId="77777777" w:rsidR="005A359C" w:rsidRDefault="00000000">
      <w:pPr>
        <w:pStyle w:val="Heading3"/>
      </w:pPr>
      <w:bookmarkStart w:id="657" w:name="to-my-beloved-in-shín-and-há"/>
      <w:bookmarkEnd w:id="656"/>
      <w:r>
        <w:t>To My Beloved in Shín and Há</w:t>
      </w:r>
    </w:p>
    <w:p w14:paraId="0D2A42DD" w14:textId="77777777" w:rsidR="005A359C"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2953C8B1" w14:textId="77777777" w:rsidR="005A359C" w:rsidRDefault="00000000">
      <w:pPr>
        <w:pStyle w:val="Heading3"/>
      </w:pPr>
      <w:bookmarkStart w:id="658" w:name="to-khanlar"/>
      <w:bookmarkEnd w:id="657"/>
      <w:r>
        <w:t>To Khanlar</w:t>
      </w:r>
    </w:p>
    <w:p w14:paraId="0E46EED1" w14:textId="77777777" w:rsidR="005A359C"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52448A76" w14:textId="77777777" w:rsidR="005A359C" w:rsidRDefault="00000000">
      <w:pPr>
        <w:pStyle w:val="Heading3"/>
      </w:pPr>
      <w:bookmarkStart w:id="659" w:name="the-mention-of-100000-tongues"/>
      <w:bookmarkEnd w:id="658"/>
      <w:r>
        <w:t>The Mention of 100,000 Tongues</w:t>
      </w:r>
    </w:p>
    <w:p w14:paraId="2A80B619" w14:textId="77777777" w:rsidR="005A359C"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26D69FC5" w14:textId="77777777" w:rsidR="005A359C"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12BC155F" w14:textId="77777777" w:rsidR="005A359C"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548C97F4" w14:textId="77777777" w:rsidR="005A359C" w:rsidRDefault="00000000">
      <w:pPr>
        <w:pStyle w:val="Heading3"/>
      </w:pPr>
      <w:bookmarkStart w:id="660" w:name="in-honor-of-agha-sheikh-abbas"/>
      <w:bookmarkEnd w:id="659"/>
      <w:r>
        <w:t>In Honor of Agha Sheikh Abbas</w:t>
      </w:r>
    </w:p>
    <w:p w14:paraId="30AE5F8E" w14:textId="77777777" w:rsidR="005A359C"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2C94A45A" w14:textId="77777777" w:rsidR="005A359C" w:rsidRDefault="00000000">
      <w:pPr>
        <w:pStyle w:val="Heading2"/>
      </w:pPr>
      <w:bookmarkStart w:id="661" w:name="Xe7131361c9f9c2abe98d3ff825a317853ca8503"/>
      <w:bookmarkEnd w:id="650"/>
      <w:bookmarkEnd w:id="660"/>
      <w:r>
        <w:t>He is the All-Hearing, All-Knowing Witness</w:t>
      </w:r>
    </w:p>
    <w:p w14:paraId="5D71DB66" w14:textId="77777777" w:rsidR="005A359C" w:rsidRDefault="00000000">
      <w:pPr>
        <w:pStyle w:val="Heading3"/>
      </w:pPr>
      <w:bookmarkStart w:id="662" w:name="to-abbas"/>
      <w:r>
        <w:t>To Abbas</w:t>
      </w:r>
    </w:p>
    <w:p w14:paraId="73FAB590" w14:textId="77777777" w:rsidR="005A359C"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74144986" w14:textId="77777777" w:rsidR="005A359C"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49558F64" w14:textId="77777777" w:rsidR="005A359C"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726AD6F4" w14:textId="77777777" w:rsidR="005A359C"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07C53080" w14:textId="77777777" w:rsidR="005A359C"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32E25AAB" w14:textId="77777777" w:rsidR="005A359C"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30BD267E" w14:textId="77777777" w:rsidR="005A359C"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637A777A" w14:textId="77777777" w:rsidR="005A359C" w:rsidRDefault="00000000">
      <w:pPr>
        <w:pStyle w:val="Heading2"/>
      </w:pPr>
      <w:bookmarkStart w:id="663" w:name="Xff518dfb376b42f0bf001d2661785e48ddf9004"/>
      <w:bookmarkEnd w:id="661"/>
      <w:bookmarkEnd w:id="662"/>
      <w:r>
        <w:t>In the Name of Him by Whose Command Every Clear Book has been Revealed.</w:t>
      </w:r>
    </w:p>
    <w:p w14:paraId="6C467D00" w14:textId="77777777" w:rsidR="005A359C"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6736689A" w14:textId="77777777" w:rsidR="005A359C" w:rsidRDefault="00000000">
      <w:pPr>
        <w:pStyle w:val="Heading3"/>
      </w:pPr>
      <w:bookmarkStart w:id="664" w:name="to-karim"/>
      <w:r>
        <w:t>To Karim</w:t>
      </w:r>
    </w:p>
    <w:p w14:paraId="2D57C2AC" w14:textId="77777777" w:rsidR="005A359C"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1AD41B73" w14:textId="77777777" w:rsidR="005A359C"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562DD1E2" w14:textId="77777777" w:rsidR="005A359C"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36D9B367" w14:textId="77777777" w:rsidR="005A359C" w:rsidRDefault="00000000">
      <w:pPr>
        <w:pStyle w:val="Heading2"/>
      </w:pPr>
      <w:bookmarkStart w:id="665" w:name="X8155bf5c660920844e24cae4fa9443c0d137ab7"/>
      <w:bookmarkEnd w:id="663"/>
      <w:bookmarkEnd w:id="664"/>
      <w:r>
        <w:t>In the Name of the One Who Rises from the Horizon of the Sky of My Great Kingdom</w:t>
      </w:r>
    </w:p>
    <w:p w14:paraId="58C44A43" w14:textId="77777777" w:rsidR="005A359C" w:rsidRDefault="00000000">
      <w:pPr>
        <w:pStyle w:val="Heading3"/>
      </w:pPr>
      <w:bookmarkStart w:id="666" w:name="to-salim"/>
      <w:r>
        <w:t>To Salim</w:t>
      </w:r>
    </w:p>
    <w:p w14:paraId="7D61CFFE" w14:textId="77777777" w:rsidR="005A359C"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2C753371" w14:textId="77777777" w:rsidR="005A359C" w:rsidRDefault="00000000">
      <w:pPr>
        <w:pStyle w:val="BodyText"/>
      </w:pPr>
      <w:r>
        <w:t>And this is what was revealed to the one named Mirza Abul-Hasan.</w:t>
      </w:r>
    </w:p>
    <w:p w14:paraId="27434CBF" w14:textId="77777777" w:rsidR="005A359C" w:rsidRDefault="00000000">
      <w:pPr>
        <w:pStyle w:val="Heading2"/>
      </w:pPr>
      <w:bookmarkStart w:id="667" w:name="in-the-name-of-the-all-knowing-the-wise"/>
      <w:bookmarkEnd w:id="665"/>
      <w:bookmarkEnd w:id="666"/>
      <w:r>
        <w:t>In the Name of the All-Knowing, the Wise</w:t>
      </w:r>
    </w:p>
    <w:p w14:paraId="5BE3F4EE" w14:textId="77777777" w:rsidR="005A359C" w:rsidRDefault="00000000">
      <w:pPr>
        <w:pStyle w:val="Heading3"/>
      </w:pPr>
      <w:bookmarkStart w:id="668" w:name="to-abul-hasan"/>
      <w:r>
        <w:t>To Abul-Hasan</w:t>
      </w:r>
    </w:p>
    <w:p w14:paraId="53383B7B" w14:textId="77777777" w:rsidR="005A359C"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2F4EC28A" w14:textId="77777777" w:rsidR="005A359C" w:rsidRDefault="00000000">
      <w:pPr>
        <w:pStyle w:val="BodyText"/>
      </w:pPr>
      <w:r>
        <w:t>And this was revealed for the noble Mashhadi Nasrullah</w:t>
      </w:r>
    </w:p>
    <w:p w14:paraId="7B89EE56" w14:textId="77777777" w:rsidR="005A359C" w:rsidRDefault="00000000">
      <w:pPr>
        <w:pStyle w:val="Heading2"/>
      </w:pPr>
      <w:bookmarkStart w:id="669" w:name="X320dffabb6a6ab6fc80739d5f09c6ce47b74d94"/>
      <w:bookmarkEnd w:id="667"/>
      <w:bookmarkEnd w:id="668"/>
      <w:r>
        <w:t>In the Name of the Dominant Over the Names</w:t>
      </w:r>
    </w:p>
    <w:p w14:paraId="75896102" w14:textId="77777777" w:rsidR="005A359C" w:rsidRDefault="00000000">
      <w:pPr>
        <w:pStyle w:val="Heading3"/>
      </w:pPr>
      <w:bookmarkStart w:id="670" w:name="to-mashhadi-nasrullah"/>
      <w:r>
        <w:t>To Mashhadi Nasrullah</w:t>
      </w:r>
    </w:p>
    <w:p w14:paraId="325B8F06" w14:textId="77777777" w:rsidR="005A359C"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7D8AB869" w14:textId="77777777" w:rsidR="005A359C" w:rsidRDefault="00000000">
      <w:pPr>
        <w:pStyle w:val="Heading3"/>
      </w:pPr>
      <w:bookmarkStart w:id="671" w:name="about-abul-qasim"/>
      <w:bookmarkEnd w:id="670"/>
      <w:r>
        <w:t>About Abul-Qasim</w:t>
      </w:r>
    </w:p>
    <w:p w14:paraId="4DD18F2D" w14:textId="77777777" w:rsidR="005A359C"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7B6E9513" w14:textId="77777777" w:rsidR="005A359C" w:rsidRDefault="00000000">
      <w:pPr>
        <w:pStyle w:val="Heading3"/>
      </w:pPr>
      <w:bookmarkStart w:id="672" w:name="about-mulla-muhammad"/>
      <w:bookmarkEnd w:id="671"/>
      <w:r>
        <w:lastRenderedPageBreak/>
        <w:t>About Mulla Muhammad</w:t>
      </w:r>
    </w:p>
    <w:p w14:paraId="5C59F109" w14:textId="77777777" w:rsidR="005A359C"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0180DF48" w14:textId="77777777" w:rsidR="005A359C" w:rsidRDefault="00000000">
      <w:pPr>
        <w:pStyle w:val="Heading2"/>
      </w:pPr>
      <w:bookmarkStart w:id="673" w:name="in-the-name-of-the-eternal-speaker"/>
      <w:bookmarkEnd w:id="669"/>
      <w:bookmarkEnd w:id="672"/>
      <w:r>
        <w:t>In the Name of the Eternal Speaker</w:t>
      </w:r>
    </w:p>
    <w:p w14:paraId="48028E0B" w14:textId="77777777" w:rsidR="005A359C"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25102161" w14:textId="77777777" w:rsidR="005A359C"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76DD3BF5" w14:textId="77777777" w:rsidR="005A359C"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20522F46" w14:textId="77777777" w:rsidR="005A359C"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0BEC6148" w14:textId="77777777" w:rsidR="005A359C" w:rsidRDefault="00000000">
      <w:pPr>
        <w:pStyle w:val="Heading3"/>
      </w:pPr>
      <w:bookmarkStart w:id="674" w:name="about-agha-buzurg-khanum"/>
      <w:r>
        <w:t>About Agha Buzurg Khanum</w:t>
      </w:r>
    </w:p>
    <w:p w14:paraId="065CBA43" w14:textId="77777777" w:rsidR="005A359C" w:rsidRDefault="00000000">
      <w:pPr>
        <w:pStyle w:val="FirstParagraph"/>
      </w:pPr>
      <w:r>
        <w:t>Regarding the sister of the noble Sultan of Martyrs, may all else be sacrificed for him, it has been presented before the Throne:</w:t>
      </w:r>
    </w:p>
    <w:p w14:paraId="2E624B2C" w14:textId="77777777" w:rsidR="005A359C"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0BEA9E9F" w14:textId="77777777" w:rsidR="005A359C" w:rsidRDefault="00000000">
      <w:pPr>
        <w:pStyle w:val="BodyText"/>
      </w:pPr>
      <w:r>
        <w:t>As for her attention towards the direction of “Ṣ” and the rise of one of the leaves according to what pleases God, this passage has attained the honor of the hearing of the Master of names.</w:t>
      </w:r>
    </w:p>
    <w:p w14:paraId="42D3DFC0" w14:textId="77777777" w:rsidR="005A359C" w:rsidRDefault="00000000">
      <w:pPr>
        <w:pStyle w:val="Heading4"/>
      </w:pPr>
      <w:bookmarkStart w:id="675" w:name="from-god"/>
      <w:r>
        <w:t>From God</w:t>
      </w:r>
    </w:p>
    <w:p w14:paraId="553BA61C" w14:textId="77777777" w:rsidR="005A359C"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6C606672" w14:textId="77777777" w:rsidR="005A359C"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4947214B" w14:textId="77777777" w:rsidR="005A359C" w:rsidRDefault="00000000">
      <w:pPr>
        <w:pStyle w:val="Heading2"/>
      </w:pPr>
      <w:bookmarkStart w:id="676" w:name="X0df151badacb21cd247447b02ca1f25950853a2"/>
      <w:bookmarkEnd w:id="673"/>
      <w:bookmarkEnd w:id="674"/>
      <w:bookmarkEnd w:id="675"/>
      <w:r>
        <w:t>In the Name of the Manifest and Witnessed</w:t>
      </w:r>
    </w:p>
    <w:p w14:paraId="48D51A14" w14:textId="77777777" w:rsidR="005A359C"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32565752" w14:textId="77777777" w:rsidR="005A359C"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3560A767" w14:textId="77777777" w:rsidR="005A359C"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5802E040" w14:textId="77777777" w:rsidR="005A359C"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0161DC2F" w14:textId="77777777" w:rsidR="005A359C"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22489DE4" w14:textId="77777777" w:rsidR="005A359C"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56DDEAC0" w14:textId="77777777" w:rsidR="005A359C"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1A83B290" w14:textId="77777777" w:rsidR="005A359C" w:rsidRDefault="00000000">
      <w:pPr>
        <w:pStyle w:val="Heading3"/>
      </w:pPr>
      <w:bookmarkStart w:id="677" w:name="about-several-believers"/>
      <w:r>
        <w:t>About Several Believers</w:t>
      </w:r>
    </w:p>
    <w:p w14:paraId="49660233" w14:textId="77777777" w:rsidR="005A359C"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696F27BB" w14:textId="77777777" w:rsidR="005A359C"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68541C87" w14:textId="77777777" w:rsidR="005A359C"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7DD760F3" w14:textId="77777777" w:rsidR="005A359C" w:rsidRDefault="00000000">
      <w:pPr>
        <w:pStyle w:val="Heading2"/>
      </w:pPr>
      <w:bookmarkStart w:id="678" w:name="he-is-the-mentioner-the-helper"/>
      <w:bookmarkEnd w:id="676"/>
      <w:bookmarkEnd w:id="677"/>
      <w:r>
        <w:t>He is the Mentioner, the Helper</w:t>
      </w:r>
    </w:p>
    <w:p w14:paraId="4AAF386C" w14:textId="77777777" w:rsidR="005A359C" w:rsidRDefault="00000000">
      <w:pPr>
        <w:pStyle w:val="Heading3"/>
      </w:pPr>
      <w:bookmarkStart w:id="679" w:name="to-haji-mirza-hasan-herati"/>
      <w:r>
        <w:t>To Haji Mirza Hasan Herati</w:t>
      </w:r>
    </w:p>
    <w:p w14:paraId="3F1461AC" w14:textId="77777777" w:rsidR="005A359C"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0BF3E68B" w14:textId="77777777" w:rsidR="005A359C"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26E01AEB" w14:textId="77777777" w:rsidR="005A359C" w:rsidRDefault="00000000">
      <w:pPr>
        <w:pStyle w:val="Heading3"/>
      </w:pPr>
      <w:bookmarkStart w:id="680" w:name="about-aqa-sayyid-abu-talib"/>
      <w:bookmarkEnd w:id="679"/>
      <w:r>
        <w:t>About Aqa Sayyid Abu-Talib</w:t>
      </w:r>
    </w:p>
    <w:p w14:paraId="7E757A97" w14:textId="77777777" w:rsidR="005A359C"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7BECEF28" w14:textId="77777777" w:rsidR="005A359C" w:rsidRDefault="00000000">
      <w:pPr>
        <w:pStyle w:val="Heading3"/>
      </w:pPr>
      <w:bookmarkStart w:id="681" w:name="for-the-sons-of-the-dhabih"/>
      <w:bookmarkEnd w:id="680"/>
      <w:r>
        <w:t>For the Sons of the Dhabih</w:t>
      </w:r>
    </w:p>
    <w:p w14:paraId="4B9FDEEC" w14:textId="77777777" w:rsidR="005A359C"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4F37D448" w14:textId="77777777" w:rsidR="005A359C" w:rsidRDefault="00000000">
      <w:pPr>
        <w:pStyle w:val="Heading3"/>
      </w:pPr>
      <w:bookmarkStart w:id="682" w:name="about-khadijeh-begum"/>
      <w:bookmarkEnd w:id="681"/>
      <w:r>
        <w:t>About Khadijeh Begum</w:t>
      </w:r>
    </w:p>
    <w:p w14:paraId="2BD7B21D" w14:textId="77777777" w:rsidR="005A359C"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0CD8C1DA" w14:textId="77777777" w:rsidR="005A359C" w:rsidRDefault="00000000">
      <w:pPr>
        <w:pStyle w:val="Heading3"/>
      </w:pPr>
      <w:bookmarkStart w:id="683" w:name="about-aqa-muhammad-karim-ata"/>
      <w:bookmarkEnd w:id="682"/>
      <w:r>
        <w:t>About Aqa Muhammad Karim ’Ata</w:t>
      </w:r>
    </w:p>
    <w:p w14:paraId="72918E53" w14:textId="77777777" w:rsidR="005A359C"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550E06F4" w14:textId="77777777" w:rsidR="005A359C" w:rsidRDefault="00000000">
      <w:pPr>
        <w:pStyle w:val="Heading3"/>
      </w:pPr>
      <w:bookmarkStart w:id="684" w:name="for-ali-pasha-khan"/>
      <w:bookmarkEnd w:id="683"/>
      <w:r>
        <w:t>For Ali Pasha Khan</w:t>
      </w:r>
    </w:p>
    <w:p w14:paraId="162DA1C6" w14:textId="77777777" w:rsidR="005A359C"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6FA3E851" w14:textId="77777777" w:rsidR="005A359C"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7E145EE3" w14:textId="77777777" w:rsidR="005A359C" w:rsidRDefault="00000000">
      <w:pPr>
        <w:pStyle w:val="BodyText"/>
      </w:pPr>
      <w:r>
        <w:t>Servant,</w:t>
      </w:r>
    </w:p>
    <w:p w14:paraId="6E892738" w14:textId="77777777" w:rsidR="005A359C" w:rsidRDefault="00000000">
      <w:pPr>
        <w:pStyle w:val="BodyText"/>
      </w:pPr>
      <w:r>
        <w:t>13th of the month of Safar, 1300 (28 December 1882)</w:t>
      </w:r>
    </w:p>
    <w:p w14:paraId="1EB279D2" w14:textId="77777777" w:rsidR="005A359C" w:rsidRDefault="00000000">
      <w:r>
        <w:br w:type="page"/>
      </w:r>
    </w:p>
    <w:p w14:paraId="3FF8251C" w14:textId="77777777" w:rsidR="005A359C" w:rsidRDefault="00000000">
      <w:pPr>
        <w:pStyle w:val="Heading1"/>
      </w:pPr>
      <w:bookmarkStart w:id="685" w:name="sec-lawh-i-ishráqát"/>
      <w:bookmarkStart w:id="686" w:name="_Toc197983838"/>
      <w:bookmarkEnd w:id="632"/>
      <w:bookmarkEnd w:id="678"/>
      <w:bookmarkEnd w:id="684"/>
      <w:r>
        <w:lastRenderedPageBreak/>
        <w:t>Lawh-i-Ishráqát (Tablet of Splendors)</w:t>
      </w:r>
      <w:bookmarkEnd w:id="686"/>
    </w:p>
    <w:p w14:paraId="2DB48960" w14:textId="77777777" w:rsidR="005A359C" w:rsidRDefault="00000000">
      <w:pPr>
        <w:pStyle w:val="FirstParagraph"/>
      </w:pPr>
      <w:r>
        <w:t>This is the Scroll of God, the Protector, the Self-Subsisting.</w:t>
      </w:r>
    </w:p>
    <w:p w14:paraId="0206F86D" w14:textId="77777777" w:rsidR="005A359C" w:rsidRDefault="00000000">
      <w:pPr>
        <w:pStyle w:val="BodyText"/>
      </w:pPr>
      <w:r>
        <w:t>He is God, exalted be His state, the Wisdom and the Explanation.</w:t>
      </w:r>
    </w:p>
    <w:p w14:paraId="60752B30" w14:textId="77777777" w:rsidR="005A359C" w:rsidRDefault="00000000">
      <w:pPr>
        <w:pStyle w:val="Heading2"/>
      </w:pPr>
      <w:bookmarkStart w:id="687" w:name="sermon-one"/>
      <w:r>
        <w:t>Sermon One</w:t>
      </w:r>
    </w:p>
    <w:p w14:paraId="0A06B61F" w14:textId="77777777" w:rsidR="005A359C"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3E857A09" w14:textId="77777777" w:rsidR="005A359C"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21A77CA5" w14:textId="77777777" w:rsidR="005A359C"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31658375" w14:textId="77777777" w:rsidR="005A359C" w:rsidRDefault="00000000">
      <w:pPr>
        <w:pStyle w:val="Heading2"/>
      </w:pPr>
      <w:bookmarkStart w:id="688" w:name="sermon-two"/>
      <w:bookmarkEnd w:id="687"/>
      <w:r>
        <w:t>Sermon Two</w:t>
      </w:r>
    </w:p>
    <w:p w14:paraId="1E70FE37" w14:textId="77777777" w:rsidR="005A359C"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6FD54E3B" w14:textId="77777777" w:rsidR="005A359C"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65272DDC" w14:textId="77777777" w:rsidR="005A359C"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2B1737A6" w14:textId="77777777" w:rsidR="005A359C"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34BEB645" w14:textId="77777777" w:rsidR="005A359C"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13633C2D" w14:textId="77777777" w:rsidR="005A359C"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61084C48" w14:textId="77777777" w:rsidR="005A359C" w:rsidRDefault="00000000">
      <w:pPr>
        <w:pStyle w:val="Heading2"/>
      </w:pPr>
      <w:bookmarkStart w:id="689" w:name="the-greatest-infallibility"/>
      <w:bookmarkEnd w:id="688"/>
      <w:r>
        <w:t>The Greatest Infallibility</w:t>
      </w:r>
    </w:p>
    <w:p w14:paraId="1663605E" w14:textId="77777777" w:rsidR="005A359C"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7D74B370" w14:textId="77777777" w:rsidR="005A359C"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0114BFDC" w14:textId="77777777" w:rsidR="005A359C"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14110B41" w14:textId="77777777" w:rsidR="005A359C"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6CE97628" w14:textId="77777777" w:rsidR="005A359C"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5366D50D" w14:textId="77777777" w:rsidR="005A359C"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2B084757" w14:textId="77777777" w:rsidR="005A359C" w:rsidRDefault="00000000">
      <w:pPr>
        <w:pStyle w:val="Heading3"/>
      </w:pPr>
      <w:bookmarkStart w:id="690" w:name="Xcd3f3e9aa8fc806e1d495e28fb65867db38bb73"/>
      <w:r>
        <w:t>Infallibility Has Various Meanings and Stations</w:t>
      </w:r>
    </w:p>
    <w:p w14:paraId="77A5927E" w14:textId="77777777" w:rsidR="005A359C"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25F1ED54" w14:textId="77777777" w:rsidR="005A359C"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4D2A653D" w14:textId="77777777" w:rsidR="005A359C"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6E7AB810" w14:textId="77777777" w:rsidR="005A359C"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74F43505" w14:textId="77777777" w:rsidR="005A359C" w:rsidRDefault="00000000">
      <w:pPr>
        <w:pStyle w:val="Heading3"/>
      </w:pPr>
      <w:bookmarkStart w:id="691" w:name="Xe9417b90bd4dbdc42f9a69871cac5e88a465d5e"/>
      <w:bookmarkEnd w:id="690"/>
      <w:r>
        <w:t>A Prayer for the Most Great Infallibility</w:t>
      </w:r>
    </w:p>
    <w:p w14:paraId="57A300B8" w14:textId="77777777" w:rsidR="005A359C" w:rsidRDefault="00000000">
      <w:pPr>
        <w:pStyle w:val="FirstParagraph"/>
      </w:pPr>
      <w:r>
        <w:t>20 When the breezes of the verses of manifestation draw you, and the pure Kauthar from the hands of your Lord’s generosity, the Master of the Day of Resurrection, embraces you, say:</w:t>
      </w:r>
    </w:p>
    <w:p w14:paraId="235F6F15" w14:textId="77777777" w:rsidR="005A359C"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1F35431C" w14:textId="77777777" w:rsidR="005A359C"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595C51C7" w14:textId="77777777" w:rsidR="005A359C"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45BA1982" w14:textId="77777777" w:rsidR="005A359C"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0F715E61" w14:textId="77777777" w:rsidR="005A359C"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0B3E7407" w14:textId="77777777" w:rsidR="005A359C"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75F5DA46" w14:textId="77777777" w:rsidR="005A359C"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73C3B64C" w14:textId="77777777" w:rsidR="005A359C"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36358004" w14:textId="77777777" w:rsidR="005A359C"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3D7CDD6A" w14:textId="77777777" w:rsidR="005A359C"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7A46FBAE" w14:textId="77777777" w:rsidR="005A359C"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103229B1" w14:textId="77777777" w:rsidR="005A359C" w:rsidRDefault="00000000">
      <w:pPr>
        <w:pStyle w:val="Heading3"/>
      </w:pPr>
      <w:bookmarkStart w:id="692" w:name="this-greatest-bounty"/>
      <w:bookmarkEnd w:id="691"/>
      <w:r>
        <w:t>This Greatest Bounty</w:t>
      </w:r>
    </w:p>
    <w:p w14:paraId="6F7618EE" w14:textId="77777777" w:rsidR="005A359C"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20A7540E" w14:textId="77777777" w:rsidR="005A359C"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4E505EA6" w14:textId="77777777" w:rsidR="005A359C"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7C4BDDAB" w14:textId="77777777" w:rsidR="005A359C"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0583E163" w14:textId="77777777" w:rsidR="005A359C"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2F6A349C" w14:textId="77777777" w:rsidR="005A359C" w:rsidRDefault="00000000">
      <w:pPr>
        <w:pStyle w:val="Heading3"/>
      </w:pPr>
      <w:bookmarkStart w:id="693" w:name="X9a8129286c0a14f4e662c62ac378a4d1e27af4a"/>
      <w:bookmarkEnd w:id="692"/>
      <w:r>
        <w:t>Commanded the Servants Towards Righteousness</w:t>
      </w:r>
    </w:p>
    <w:p w14:paraId="18710D81" w14:textId="77777777" w:rsidR="005A359C"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441FD69E" w14:textId="77777777" w:rsidR="005A359C"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1479538D" w14:textId="77777777" w:rsidR="005A359C" w:rsidRDefault="00000000">
      <w:pPr>
        <w:pStyle w:val="Heading3"/>
      </w:pPr>
      <w:bookmarkStart w:id="694" w:name="X90bfe8210b4d2f79b10307163dd259420a33192"/>
      <w:bookmarkEnd w:id="693"/>
      <w:r>
        <w:t>Entrust the Servants with the Fear of God</w:t>
      </w:r>
    </w:p>
    <w:p w14:paraId="0D870E22" w14:textId="77777777" w:rsidR="005A359C"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1135F3E3" w14:textId="77777777" w:rsidR="005A359C"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5DDA1485" w14:textId="77777777" w:rsidR="005A359C" w:rsidRDefault="00000000">
      <w:pPr>
        <w:pStyle w:val="BodyText"/>
      </w:pPr>
      <w:r>
        <w:t>41 The Supreme Pen has turned towards the luminous language to make the Magnificent One recognize the beautiful care of His Lord and be among the grateful.</w:t>
      </w:r>
    </w:p>
    <w:p w14:paraId="12520FFB" w14:textId="77777777" w:rsidR="005A359C" w:rsidRDefault="00000000">
      <w:pPr>
        <w:pStyle w:val="Heading3"/>
      </w:pPr>
      <w:bookmarkStart w:id="695" w:name="Xa198c49f535cea6794852450d9f6c8b26ab72f4"/>
      <w:bookmarkEnd w:id="694"/>
      <w:r>
        <w:t>The Call is Loud But the Hearing Power is Scarce</w:t>
      </w:r>
    </w:p>
    <w:p w14:paraId="713BC59B" w14:textId="77777777" w:rsidR="005A359C"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1D18B8B5" w14:textId="77777777" w:rsidR="005A359C"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5872B2B9" w14:textId="77777777" w:rsidR="005A359C"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433F3B2C" w14:textId="77777777" w:rsidR="005A359C" w:rsidRDefault="00000000">
      <w:pPr>
        <w:pStyle w:val="Heading2"/>
      </w:pPr>
      <w:bookmarkStart w:id="696" w:name="the-illuminations-splendors"/>
      <w:bookmarkEnd w:id="689"/>
      <w:bookmarkEnd w:id="695"/>
      <w:r>
        <w:t>The Illuminations (Splendors)</w:t>
      </w:r>
    </w:p>
    <w:p w14:paraId="6BCDEA43" w14:textId="77777777" w:rsidR="005A359C" w:rsidRDefault="00000000">
      <w:pPr>
        <w:pStyle w:val="Heading3"/>
      </w:pPr>
      <w:bookmarkStart w:id="697" w:name="first-illumination"/>
      <w:r>
        <w:t>First Illumination</w:t>
      </w:r>
    </w:p>
    <w:p w14:paraId="55A10007" w14:textId="77777777" w:rsidR="005A359C"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1C8AF7C5" w14:textId="77777777" w:rsidR="005A359C" w:rsidRDefault="00000000">
      <w:pPr>
        <w:pStyle w:val="Heading3"/>
      </w:pPr>
      <w:bookmarkStart w:id="698" w:name="second-illumination"/>
      <w:bookmarkEnd w:id="697"/>
      <w:r>
        <w:lastRenderedPageBreak/>
        <w:t>Second Illumination</w:t>
      </w:r>
    </w:p>
    <w:p w14:paraId="1A4FF146" w14:textId="77777777" w:rsidR="005A359C"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07E7C075" w14:textId="77777777" w:rsidR="005A359C" w:rsidRDefault="00000000">
      <w:pPr>
        <w:pStyle w:val="Heading3"/>
      </w:pPr>
      <w:bookmarkStart w:id="699" w:name="third-illumination"/>
      <w:bookmarkEnd w:id="698"/>
      <w:r>
        <w:t>Third Illumination</w:t>
      </w:r>
    </w:p>
    <w:p w14:paraId="60CEFA8E" w14:textId="77777777" w:rsidR="005A359C"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7F6F004F" w14:textId="77777777" w:rsidR="005A359C" w:rsidRDefault="00000000">
      <w:pPr>
        <w:pStyle w:val="Heading3"/>
      </w:pPr>
      <w:bookmarkStart w:id="700" w:name="fourth-illumination"/>
      <w:bookmarkEnd w:id="699"/>
      <w:r>
        <w:t>Fourth Illumination</w:t>
      </w:r>
    </w:p>
    <w:p w14:paraId="606BD806" w14:textId="77777777" w:rsidR="005A359C" w:rsidRDefault="00000000">
      <w:pPr>
        <w:pStyle w:val="FirstParagraph"/>
      </w:pPr>
      <w:r>
        <w:t>48 In this manifestation, the victorious troops are commendable deeds and virtues, and the leader and commander of these troops is the fear of God. He possesses all and reigns over all.</w:t>
      </w:r>
    </w:p>
    <w:p w14:paraId="244B4BCD" w14:textId="77777777" w:rsidR="005A359C" w:rsidRDefault="00000000">
      <w:pPr>
        <w:pStyle w:val="Heading3"/>
      </w:pPr>
      <w:bookmarkStart w:id="701" w:name="fifth-illumination"/>
      <w:bookmarkEnd w:id="700"/>
      <w:r>
        <w:t>Fifth Illumination</w:t>
      </w:r>
    </w:p>
    <w:p w14:paraId="77A7C758" w14:textId="77777777" w:rsidR="005A359C"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7A976CEE" w14:textId="77777777" w:rsidR="005A359C"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1E3AF14E" w14:textId="77777777" w:rsidR="005A359C" w:rsidRDefault="00000000">
      <w:pPr>
        <w:pStyle w:val="Heading3"/>
      </w:pPr>
      <w:bookmarkStart w:id="702" w:name="sixth-illumination"/>
      <w:bookmarkEnd w:id="701"/>
      <w:r>
        <w:t>Sixth Illumination</w:t>
      </w:r>
    </w:p>
    <w:p w14:paraId="56480724" w14:textId="77777777" w:rsidR="005A359C"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2446C6B2" w14:textId="77777777" w:rsidR="005A359C" w:rsidRDefault="00000000">
      <w:pPr>
        <w:pStyle w:val="Heading3"/>
      </w:pPr>
      <w:bookmarkStart w:id="703" w:name="seventh-illumination"/>
      <w:bookmarkEnd w:id="702"/>
      <w:r>
        <w:t>Seventh Illumination</w:t>
      </w:r>
    </w:p>
    <w:p w14:paraId="4A41739B" w14:textId="77777777" w:rsidR="005A359C"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4BFCCC16" w14:textId="77777777" w:rsidR="005A359C" w:rsidRDefault="00000000">
      <w:pPr>
        <w:pStyle w:val="Heading3"/>
      </w:pPr>
      <w:bookmarkStart w:id="704" w:name="eighth-illumination"/>
      <w:bookmarkEnd w:id="703"/>
      <w:r>
        <w:t>Eighth Illumination</w:t>
      </w:r>
    </w:p>
    <w:p w14:paraId="3C2E4C79" w14:textId="77777777" w:rsidR="005A359C"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573887AF" w14:textId="77777777" w:rsidR="005A359C"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2EBA3A96" w14:textId="77777777" w:rsidR="005A359C"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3966698E" w14:textId="77777777" w:rsidR="005A359C"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28EC36FE" w14:textId="77777777" w:rsidR="005A359C" w:rsidRDefault="00000000">
      <w:pPr>
        <w:pStyle w:val="BodyText"/>
      </w:pPr>
      <w:r>
        <w:t>57 It is hoped that under the shadow of the divine Lote-Tree of Bounty, you will be nurtured and act according to what God wills. Remember, all leaves are from one tree, and all drops from one ocean.</w:t>
      </w:r>
    </w:p>
    <w:p w14:paraId="09066FEA" w14:textId="77777777" w:rsidR="005A359C" w:rsidRDefault="00000000">
      <w:pPr>
        <w:pStyle w:val="Heading3"/>
      </w:pPr>
      <w:bookmarkStart w:id="705" w:name="ninth-illumination"/>
      <w:bookmarkEnd w:id="704"/>
      <w:r>
        <w:t>Ninth Illumination</w:t>
      </w:r>
    </w:p>
    <w:p w14:paraId="57001BFA" w14:textId="77777777" w:rsidR="005A359C"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3A3E39F6" w14:textId="77777777" w:rsidR="005A359C"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00425AAD" w14:textId="77777777" w:rsidR="005A359C"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0C9D5D31" w14:textId="77777777" w:rsidR="005A359C"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0C0CD914" w14:textId="77777777" w:rsidR="005A359C"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63F07F90" w14:textId="77777777" w:rsidR="005A359C"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1C5AA7CF" w14:textId="77777777" w:rsidR="005A359C" w:rsidRDefault="00000000">
      <w:pPr>
        <w:pStyle w:val="BodyText"/>
      </w:pPr>
      <w:r>
        <w:t>64 Say, “Die in your rage. Indeed, it has come with a command that no one with vision, hearing, knowledge, justice, or fairness can deny.” The Pen of Antiquity bears witness to this in this manifest moment.</w:t>
      </w:r>
    </w:p>
    <w:p w14:paraId="5CE483BE" w14:textId="77777777" w:rsidR="005A359C" w:rsidRDefault="00000000">
      <w:pPr>
        <w:pStyle w:val="Heading2"/>
      </w:pPr>
      <w:bookmarkStart w:id="706" w:name="X9957418265a3fa964d7e2aeb60d596cd1c96f53"/>
      <w:bookmarkEnd w:id="696"/>
      <w:bookmarkEnd w:id="705"/>
      <w:r>
        <w:t>True Believers Act According to the Command</w:t>
      </w:r>
    </w:p>
    <w:p w14:paraId="459EFE2B" w14:textId="77777777" w:rsidR="005A359C"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7F8991E8" w14:textId="77777777" w:rsidR="005A359C"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5BAF6CC3" w14:textId="77777777" w:rsidR="005A359C" w:rsidRDefault="00000000">
      <w:pPr>
        <w:pStyle w:val="Heading2"/>
      </w:pPr>
      <w:bookmarkStart w:id="707" w:name="X2f2357449baa701d7b5c2422b7fbfa60c04f727"/>
      <w:bookmarkEnd w:id="706"/>
      <w:r>
        <w:t>Benefits and Profits of Gold &amp; Silver (Usury)</w:t>
      </w:r>
    </w:p>
    <w:p w14:paraId="73EC5BDD" w14:textId="77777777" w:rsidR="005A359C"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4D8D241F" w14:textId="77777777" w:rsidR="005A359C"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3AAF9666" w14:textId="77777777" w:rsidR="005A359C"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7D29986C" w14:textId="77777777" w:rsidR="005A359C" w:rsidRDefault="00000000">
      <w:r>
        <w:lastRenderedPageBreak/>
        <w:br w:type="page"/>
      </w:r>
    </w:p>
    <w:p w14:paraId="3FC9717A" w14:textId="77777777" w:rsidR="005A359C" w:rsidRDefault="00000000">
      <w:pPr>
        <w:pStyle w:val="Heading1"/>
      </w:pPr>
      <w:bookmarkStart w:id="708" w:name="sec-lawh-i-bisarat"/>
      <w:bookmarkStart w:id="709" w:name="_Toc197983839"/>
      <w:bookmarkEnd w:id="685"/>
      <w:bookmarkEnd w:id="707"/>
      <w:r>
        <w:lastRenderedPageBreak/>
        <w:t>Lawh-i-Bisarat (The Tablet of Glad-Tidings)</w:t>
      </w:r>
      <w:bookmarkEnd w:id="709"/>
    </w:p>
    <w:p w14:paraId="2E13341B" w14:textId="77777777" w:rsidR="005A359C" w:rsidRDefault="00000000">
      <w:pPr>
        <w:pStyle w:val="FirstParagraph"/>
      </w:pPr>
      <w:r>
        <w:t>This is the call of the Most Glorious that rose from the highest horizon in the prison of Akka.</w:t>
      </w:r>
    </w:p>
    <w:p w14:paraId="31C2C108" w14:textId="77777777" w:rsidR="005A359C" w:rsidRDefault="00000000">
      <w:pPr>
        <w:pStyle w:val="BodyText"/>
      </w:pPr>
      <w:r>
        <w:t>He is the Manifest, the All-Knowing, the Informed.</w:t>
      </w:r>
    </w:p>
    <w:p w14:paraId="177425DA" w14:textId="77777777" w:rsidR="005A359C"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5DDCDCC8" w14:textId="77777777" w:rsidR="005A359C" w:rsidRDefault="00000000">
      <w:pPr>
        <w:pStyle w:val="Heading2"/>
      </w:pPr>
      <w:bookmarkStart w:id="710" w:name="the-first-glad-tidings"/>
      <w:r>
        <w:t>The First Glad-Tidings</w:t>
      </w:r>
    </w:p>
    <w:p w14:paraId="7D0ED485" w14:textId="77777777" w:rsidR="005A359C"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3CFBF9CA" w14:textId="77777777" w:rsidR="005A359C" w:rsidRDefault="00000000">
      <w:pPr>
        <w:pStyle w:val="Heading2"/>
      </w:pPr>
      <w:bookmarkStart w:id="711" w:name="the-second-glad-tidings"/>
      <w:bookmarkEnd w:id="710"/>
      <w:r>
        <w:t>The Second Glad-Tidings</w:t>
      </w:r>
    </w:p>
    <w:p w14:paraId="29AA7D72" w14:textId="77777777" w:rsidR="005A359C"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0C9B47B3" w14:textId="77777777" w:rsidR="005A359C" w:rsidRDefault="00000000">
      <w:pPr>
        <w:pStyle w:val="Heading2"/>
      </w:pPr>
      <w:bookmarkStart w:id="712" w:name="the-third-glad-tidings"/>
      <w:bookmarkEnd w:id="711"/>
      <w:r>
        <w:t>The Third Glad-Tidings</w:t>
      </w:r>
    </w:p>
    <w:p w14:paraId="3C1A43DE" w14:textId="77777777" w:rsidR="005A359C"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56AA6B12" w14:textId="77777777" w:rsidR="005A359C" w:rsidRDefault="00000000">
      <w:pPr>
        <w:pStyle w:val="Heading2"/>
      </w:pPr>
      <w:bookmarkStart w:id="713" w:name="the-fourth-glad-tidings"/>
      <w:bookmarkEnd w:id="712"/>
      <w:r>
        <w:t>The Fourth Glad-Tidings</w:t>
      </w:r>
    </w:p>
    <w:p w14:paraId="62DA800E" w14:textId="77777777" w:rsidR="005A359C"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736F9637" w14:textId="77777777" w:rsidR="005A359C" w:rsidRDefault="00000000">
      <w:pPr>
        <w:pStyle w:val="Heading2"/>
      </w:pPr>
      <w:bookmarkStart w:id="714" w:name="the-fifth-glad-tidings"/>
      <w:bookmarkEnd w:id="713"/>
      <w:r>
        <w:t>The Fifth Glad-Tidings</w:t>
      </w:r>
    </w:p>
    <w:p w14:paraId="1AE2A2DC" w14:textId="77777777" w:rsidR="005A359C"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038E948A" w14:textId="77777777" w:rsidR="005A359C" w:rsidRDefault="00000000">
      <w:pPr>
        <w:pStyle w:val="Heading2"/>
      </w:pPr>
      <w:bookmarkStart w:id="715" w:name="the-sixth-glad-tidings"/>
      <w:bookmarkEnd w:id="714"/>
      <w:r>
        <w:t>The Sixth Glad-Tidings</w:t>
      </w:r>
    </w:p>
    <w:p w14:paraId="0FE5119B" w14:textId="77777777" w:rsidR="005A359C"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61E125DF" w14:textId="77777777" w:rsidR="005A359C" w:rsidRDefault="00000000">
      <w:pPr>
        <w:pStyle w:val="Heading2"/>
      </w:pPr>
      <w:bookmarkStart w:id="716" w:name="the-seventh-glad-tidings"/>
      <w:bookmarkEnd w:id="715"/>
      <w:r>
        <w:t>The Seventh Glad-Tidings</w:t>
      </w:r>
    </w:p>
    <w:p w14:paraId="1576CF8E" w14:textId="77777777" w:rsidR="005A359C" w:rsidRDefault="00000000">
      <w:pPr>
        <w:pStyle w:val="FirstParagraph"/>
      </w:pPr>
      <w:r>
        <w:t>The choice of clothing and the cut of the beard and its dressing are left to the discretion of men. But beware, O people, lest ye make yourselves the playthings of the ignorant.</w:t>
      </w:r>
    </w:p>
    <w:p w14:paraId="0A053183" w14:textId="77777777" w:rsidR="005A359C" w:rsidRDefault="00000000">
      <w:pPr>
        <w:pStyle w:val="Heading2"/>
      </w:pPr>
      <w:bookmarkStart w:id="717" w:name="the-eighth-glad-tidings"/>
      <w:bookmarkEnd w:id="716"/>
      <w:r>
        <w:t>The Eighth Glad-Tidings</w:t>
      </w:r>
    </w:p>
    <w:p w14:paraId="0449278A" w14:textId="77777777" w:rsidR="005A359C"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057E8E69" w14:textId="77777777" w:rsidR="005A359C" w:rsidRDefault="00000000">
      <w:pPr>
        <w:pStyle w:val="Heading2"/>
      </w:pPr>
      <w:bookmarkStart w:id="718" w:name="the-ninth-glad-tidings"/>
      <w:bookmarkEnd w:id="717"/>
      <w:r>
        <w:t>The Ninth Glad-Tidings</w:t>
      </w:r>
    </w:p>
    <w:p w14:paraId="632A0B3D" w14:textId="77777777" w:rsidR="005A359C"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5EFE0CBC" w14:textId="77777777" w:rsidR="005A359C" w:rsidRDefault="00000000">
      <w:pPr>
        <w:pStyle w:val="BodyText"/>
      </w:pPr>
      <w:r>
        <w:t>The sinner should seek mercy from the ocean of divine mercy between themselves and God, ask for forgiveness from the heavens of bounty, and present the following plea:</w:t>
      </w:r>
    </w:p>
    <w:p w14:paraId="533B5F83" w14:textId="77777777" w:rsidR="005A359C"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27CC0EEA" w14:textId="77777777" w:rsidR="005A359C"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5A64F72E" w14:textId="77777777" w:rsidR="005A359C"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6E6B872F" w14:textId="77777777" w:rsidR="005A359C" w:rsidRDefault="00000000">
      <w:pPr>
        <w:pStyle w:val="Heading2"/>
      </w:pPr>
      <w:bookmarkStart w:id="719" w:name="the-tenth-glad-tidings"/>
      <w:bookmarkEnd w:id="718"/>
      <w:r>
        <w:t>The Tenth Glad-Tidings</w:t>
      </w:r>
    </w:p>
    <w:p w14:paraId="2E2E105C" w14:textId="77777777" w:rsidR="005A359C" w:rsidRDefault="00000000">
      <w:pPr>
        <w:pStyle w:val="FirstParagraph"/>
      </w:pPr>
      <w:r>
        <w:t>We have lifted the commandment to erase the Holy Books and Tablets, as a favor from God, the Proclaimer of this Great Announcement.</w:t>
      </w:r>
    </w:p>
    <w:p w14:paraId="38365DAF" w14:textId="77777777" w:rsidR="005A359C" w:rsidRDefault="00000000">
      <w:pPr>
        <w:pStyle w:val="Heading2"/>
      </w:pPr>
      <w:bookmarkStart w:id="720" w:name="the-eleventh-glad-tidings"/>
      <w:bookmarkEnd w:id="719"/>
      <w:r>
        <w:t>The Eleventh Glad-Tidings</w:t>
      </w:r>
    </w:p>
    <w:p w14:paraId="18B4C843" w14:textId="77777777" w:rsidR="005A359C"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6A7362F7" w14:textId="77777777" w:rsidR="005A359C" w:rsidRDefault="00000000">
      <w:pPr>
        <w:pStyle w:val="Heading2"/>
      </w:pPr>
      <w:bookmarkStart w:id="721" w:name="the-twelfth-glad-tidings"/>
      <w:bookmarkEnd w:id="720"/>
      <w:r>
        <w:t>The Twelfth Glad-Tidings</w:t>
      </w:r>
    </w:p>
    <w:p w14:paraId="67A89983" w14:textId="77777777" w:rsidR="005A359C"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4A161320" w14:textId="77777777" w:rsidR="005A359C" w:rsidRDefault="00000000">
      <w:pPr>
        <w:pStyle w:val="Heading2"/>
      </w:pPr>
      <w:bookmarkStart w:id="722" w:name="sec-the-thirteenth-good-news"/>
      <w:bookmarkEnd w:id="721"/>
      <w:r>
        <w:t>The Thirteenth Glad-Tidings</w:t>
      </w:r>
    </w:p>
    <w:p w14:paraId="4BE898FA" w14:textId="77777777" w:rsidR="005A359C" w:rsidRDefault="00000000">
      <w:pPr>
        <w:pStyle w:val="FirstParagraph"/>
      </w:pPr>
      <w:r>
        <w:t>The men of God’s House of Justice have been charged with the affairs of the people. They, in truth, are the Trustees of God among His servants and the daysprings of authority in His countries.</w:t>
      </w:r>
    </w:p>
    <w:p w14:paraId="35418D4E" w14:textId="77777777" w:rsidR="005A359C"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2ED6C50D" w14:textId="77777777" w:rsidR="005A359C"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05243CA" w14:textId="77777777" w:rsidR="005A359C" w:rsidRDefault="00000000">
      <w:pPr>
        <w:pStyle w:val="Heading2"/>
      </w:pPr>
      <w:bookmarkStart w:id="723" w:name="the-fourteenth-glad-tidings"/>
      <w:bookmarkEnd w:id="722"/>
      <w:r>
        <w:t>The Fourteenth Glad-Tidings</w:t>
      </w:r>
    </w:p>
    <w:p w14:paraId="6EFF5B78" w14:textId="77777777" w:rsidR="005A359C"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5565088C" w14:textId="77777777" w:rsidR="005A359C" w:rsidRDefault="00000000">
      <w:pPr>
        <w:pStyle w:val="Heading2"/>
      </w:pPr>
      <w:bookmarkStart w:id="724" w:name="the-fifteenth-glad-tidings"/>
      <w:bookmarkEnd w:id="723"/>
      <w:r>
        <w:t>The Fifteenth Glad-Tidings</w:t>
      </w:r>
    </w:p>
    <w:p w14:paraId="2005D820" w14:textId="77777777" w:rsidR="005A359C"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B41015E" w14:textId="77777777" w:rsidR="005A359C"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27DE4067" w14:textId="77777777" w:rsidR="005A359C"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14596D50" w14:textId="77777777" w:rsidR="005A359C"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5C34AE3" w14:textId="77777777" w:rsidR="005A359C" w:rsidRDefault="00000000">
      <w:r>
        <w:br w:type="page"/>
      </w:r>
    </w:p>
    <w:p w14:paraId="701CC279" w14:textId="77777777" w:rsidR="005A359C" w:rsidRDefault="00000000">
      <w:pPr>
        <w:pStyle w:val="Heading1"/>
      </w:pPr>
      <w:bookmarkStart w:id="725" w:name="sec-lawh-i-dunya"/>
      <w:bookmarkStart w:id="726" w:name="_Toc197983840"/>
      <w:bookmarkEnd w:id="708"/>
      <w:bookmarkEnd w:id="724"/>
      <w:r>
        <w:lastRenderedPageBreak/>
        <w:t>Lawh-i-Dunya (Tablet of the World)</w:t>
      </w:r>
      <w:bookmarkEnd w:id="726"/>
    </w:p>
    <w:p w14:paraId="1A5D9E43" w14:textId="77777777" w:rsidR="005A359C" w:rsidRDefault="00000000">
      <w:pPr>
        <w:pStyle w:val="FirstParagraph"/>
      </w:pPr>
      <w:r>
        <w:t>1 In the name of the One who speaks in the realm of expression.</w:t>
      </w:r>
    </w:p>
    <w:p w14:paraId="148D1F06" w14:textId="77777777" w:rsidR="005A359C" w:rsidRDefault="00000000">
      <w:pPr>
        <w:pStyle w:val="Heading2"/>
      </w:pPr>
      <w:bookmarkStart w:id="727" w:name="Xfa74ccc5f6e4e4bd60cd92079c37ccd85aee1e2"/>
      <w:r>
        <w:t>Praise and Thanks for the Sultan (Naser al-Din Shah Qajar)</w:t>
      </w:r>
    </w:p>
    <w:p w14:paraId="04EBE2E1" w14:textId="77777777" w:rsidR="005A359C"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686B7FF8" w14:textId="77777777" w:rsidR="005A359C"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7F1929B4" w14:textId="77777777" w:rsidR="005A359C"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0361CBB7" w14:textId="77777777" w:rsidR="005A359C" w:rsidRDefault="00000000">
      <w:pPr>
        <w:pStyle w:val="Heading3"/>
      </w:pPr>
      <w:bookmarkStart w:id="728" w:name="Xf727cb075dcdd9962fcfde3d1428d51ebac70bc"/>
      <w:r>
        <w:t>Upon Branches is Baha’u’llah’s Glory and Favor</w:t>
      </w:r>
    </w:p>
    <w:p w14:paraId="59D0DF8E" w14:textId="77777777" w:rsidR="005A359C"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3D1D2DA4" w14:textId="77777777" w:rsidR="005A359C"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236CCB5D" w14:textId="77777777" w:rsidR="005A359C" w:rsidRDefault="00000000">
      <w:pPr>
        <w:pStyle w:val="Heading3"/>
      </w:pPr>
      <w:bookmarkStart w:id="729" w:name="bring-good-words-and-approved-behavior"/>
      <w:bookmarkEnd w:id="728"/>
      <w:r>
        <w:t>Bring Good Words and Approved Behavior</w:t>
      </w:r>
    </w:p>
    <w:p w14:paraId="1FC28002" w14:textId="77777777" w:rsidR="005A359C"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03B5A2AC" w14:textId="77777777" w:rsidR="005A359C" w:rsidRDefault="00000000">
      <w:pPr>
        <w:pStyle w:val="Heading3"/>
      </w:pPr>
      <w:bookmarkStart w:id="730" w:name="X9dc093175887c64d864dc89cf3e265f8b7452f4"/>
      <w:bookmarkEnd w:id="729"/>
      <w:r>
        <w:lastRenderedPageBreak/>
        <w:t>Oppressors of the World Have Usurped the Rights of Nations</w:t>
      </w:r>
    </w:p>
    <w:p w14:paraId="6A2E6112" w14:textId="77777777" w:rsidR="005A359C"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104EDF69" w14:textId="77777777" w:rsidR="005A359C"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3CDD79E4" w14:textId="77777777" w:rsidR="005A359C" w:rsidRDefault="00000000">
      <w:pPr>
        <w:pStyle w:val="Heading2"/>
      </w:pPr>
      <w:bookmarkStart w:id="731" w:name="Xfa28eabb54519e8a243965a2958a0a74a08ea9e"/>
      <w:bookmarkEnd w:id="727"/>
      <w:bookmarkEnd w:id="730"/>
      <w:r>
        <w:t>People, Purify and Sanctify the Earth from Idols of Suspicions and Illusions</w:t>
      </w:r>
    </w:p>
    <w:p w14:paraId="1799E2E4" w14:textId="77777777" w:rsidR="005A359C"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05A20E1D" w14:textId="77777777" w:rsidR="005A359C"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35041460" w14:textId="77777777" w:rsidR="005A359C"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788E764C" w14:textId="77777777" w:rsidR="005A359C"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0C5D3022" w14:textId="77777777" w:rsidR="005A359C" w:rsidRDefault="00000000">
      <w:pPr>
        <w:pStyle w:val="Heading3"/>
      </w:pPr>
      <w:bookmarkStart w:id="732" w:name="Xde566c55c46e7a1a8e281ac4921c65964d86664"/>
      <w:r>
        <w:t>Necessary For All To Adhere to What Causes the Elevation and Promotion of a Just Nation</w:t>
      </w:r>
    </w:p>
    <w:p w14:paraId="6E0C38D4" w14:textId="77777777" w:rsidR="005A359C"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65ED0ADC" w14:textId="77777777" w:rsidR="005A359C"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51C67ED9" w14:textId="77777777" w:rsidR="005A359C" w:rsidRDefault="00000000">
      <w:pPr>
        <w:pStyle w:val="Heading3"/>
      </w:pPr>
      <w:bookmarkStart w:id="733" w:name="pride-is-for-those-who-love-the-world"/>
      <w:bookmarkEnd w:id="732"/>
      <w:r>
        <w:lastRenderedPageBreak/>
        <w:t>Pride is for Those Who Love the World</w:t>
      </w:r>
    </w:p>
    <w:p w14:paraId="46FD3E5F" w14:textId="77777777" w:rsidR="005A359C"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7C4E9FCB" w14:textId="77777777" w:rsidR="005A359C" w:rsidRDefault="00000000">
      <w:pPr>
        <w:pStyle w:val="Heading3"/>
      </w:pPr>
      <w:bookmarkStart w:id="734" w:name="X41fa97f101a2e81d51a02c9b0082439f6f5455f"/>
      <w:bookmarkEnd w:id="733"/>
      <w:r>
        <w:t>The Soldiers are Good Deeds and Spiritual Manners</w:t>
      </w:r>
    </w:p>
    <w:p w14:paraId="6F55346A" w14:textId="77777777" w:rsidR="005A359C"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32C8C882" w14:textId="77777777" w:rsidR="005A359C"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5BC102C2" w14:textId="77777777" w:rsidR="005A359C" w:rsidRDefault="00000000">
      <w:pPr>
        <w:pStyle w:val="Heading3"/>
      </w:pPr>
      <w:bookmarkStart w:id="735" w:name="X39a7083e13bbdd51461fea4f1f36b5e6e742c28"/>
      <w:bookmarkEnd w:id="734"/>
      <w:r>
        <w:t>Be Like the Flaming Fire of the Lote-Tree (of Love)</w:t>
      </w:r>
    </w:p>
    <w:p w14:paraId="1693BD06" w14:textId="77777777" w:rsidR="005A359C"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3CC73BEA" w14:textId="77777777" w:rsidR="005A359C"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42524458" w14:textId="77777777" w:rsidR="005A359C"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6914B09E" w14:textId="77777777" w:rsidR="005A359C" w:rsidRDefault="00000000">
      <w:pPr>
        <w:pStyle w:val="Heading2"/>
      </w:pPr>
      <w:bookmarkStart w:id="736" w:name="Xaab8fc09ba72d2b89b2aa7d835aed05d36d8aef"/>
      <w:bookmarkEnd w:id="731"/>
      <w:bookmarkEnd w:id="735"/>
      <w:r>
        <w:t>The Red Book (Kitab-i-Aqdas) is the Cause of the Elevation of Servants and Building of Countries</w:t>
      </w:r>
    </w:p>
    <w:p w14:paraId="59C896A2" w14:textId="77777777" w:rsidR="005A359C"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7F479AA4" w14:textId="77777777" w:rsidR="005A359C" w:rsidRDefault="00000000">
      <w:pPr>
        <w:pStyle w:val="Heading3"/>
      </w:pPr>
      <w:bookmarkStart w:id="737" w:name="five-commandments"/>
      <w:r>
        <w:lastRenderedPageBreak/>
        <w:t>Five Commandments</w:t>
      </w:r>
    </w:p>
    <w:p w14:paraId="790484F4" w14:textId="77777777" w:rsidR="005A359C"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D6D7CC0" w14:textId="77777777" w:rsidR="005A359C" w:rsidRDefault="00000000">
      <w:pPr>
        <w:pStyle w:val="BodyText"/>
      </w:pPr>
      <w:r>
        <w:t>9 The second (commandment) is that languages must be narrowed down to one language, and this language should be taught in schools around the world.</w:t>
      </w:r>
    </w:p>
    <w:p w14:paraId="2C57B22F" w14:textId="77777777" w:rsidR="005A359C" w:rsidRDefault="00000000">
      <w:pPr>
        <w:pStyle w:val="BodyText"/>
      </w:pPr>
      <w:r>
        <w:t>10 The third (commandment) is that one should seek and adhere to the means that lead to affection, love, and unity.</w:t>
      </w:r>
    </w:p>
    <w:p w14:paraId="3B5B8626" w14:textId="77777777" w:rsidR="005A359C"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413627D0" w14:textId="77777777" w:rsidR="005A359C"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55A21F64" w14:textId="77777777" w:rsidR="005A359C"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479B2E72" w14:textId="77777777" w:rsidR="005A359C" w:rsidRDefault="00000000">
      <w:pPr>
        <w:pStyle w:val="Heading3"/>
      </w:pPr>
      <w:bookmarkStart w:id="738" w:name="guidance-for-the-shia-party"/>
      <w:bookmarkEnd w:id="737"/>
      <w:r>
        <w:t>Guidance for the Shia Party</w:t>
      </w:r>
    </w:p>
    <w:p w14:paraId="2751B391" w14:textId="77777777" w:rsidR="005A359C"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04628796" w14:textId="77777777" w:rsidR="005A359C" w:rsidRDefault="00000000">
      <w:pPr>
        <w:pStyle w:val="Heading3"/>
      </w:pPr>
      <w:bookmarkStart w:id="739" w:name="Xd2f656b782e679a4ded3e390a67e6659ebd0509"/>
      <w:bookmarkEnd w:id="738"/>
      <w:r>
        <w:t>The Laws and Principles Should Be Established by the Sultan (Shah)</w:t>
      </w:r>
    </w:p>
    <w:p w14:paraId="52F84B06" w14:textId="77777777" w:rsidR="005A359C"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1A63149A" w14:textId="77777777" w:rsidR="005A359C"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661A0F3E" w14:textId="77777777" w:rsidR="005A359C"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10C79950" w14:textId="77777777" w:rsidR="005A359C" w:rsidRDefault="00000000">
      <w:pPr>
        <w:pStyle w:val="Heading3"/>
      </w:pPr>
      <w:bookmarkStart w:id="740" w:name="Xb5e6d30a703a83b74d9abb43466b829e88ee0c8"/>
      <w:bookmarkEnd w:id="739"/>
      <w:r>
        <w:t>The British Constitution Seems Good, But the Fear of God is Needed</w:t>
      </w:r>
    </w:p>
    <w:p w14:paraId="54515918" w14:textId="77777777" w:rsidR="005A359C"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4FD3CF0D" w14:textId="77777777" w:rsidR="005A359C" w:rsidRDefault="00000000">
      <w:pPr>
        <w:pStyle w:val="Heading2"/>
      </w:pPr>
      <w:bookmarkStart w:id="741" w:name="mischief-and-politics-in-persia"/>
      <w:bookmarkEnd w:id="736"/>
      <w:bookmarkEnd w:id="740"/>
      <w:r>
        <w:lastRenderedPageBreak/>
        <w:t>Mischief and Politics in Persia</w:t>
      </w:r>
    </w:p>
    <w:p w14:paraId="0BBAFDB1" w14:textId="77777777" w:rsidR="005A359C"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1FA32C38" w14:textId="77777777" w:rsidR="005A359C"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51E42DAB" w14:textId="77777777" w:rsidR="005A359C"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39B8E458" w14:textId="77777777" w:rsidR="005A359C"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051CDB0A" w14:textId="77777777" w:rsidR="005A359C" w:rsidRDefault="00000000">
      <w:pPr>
        <w:pStyle w:val="Heading3"/>
      </w:pPr>
      <w:bookmarkStart w:id="742" w:name="a-prayer-for-jamāl-al-dīn-al-afghānī"/>
      <w:r>
        <w:t>A Prayer for Jamāl al-Dīn al-Afghānī</w:t>
      </w:r>
    </w:p>
    <w:p w14:paraId="3F0BC4A8" w14:textId="77777777" w:rsidR="005A359C"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41843972" w14:textId="77777777" w:rsidR="005A359C"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089CB125" w14:textId="77777777" w:rsidR="005A359C" w:rsidRDefault="00000000">
      <w:pPr>
        <w:pStyle w:val="Heading3"/>
      </w:pPr>
      <w:bookmarkStart w:id="743" w:name="Xbac1c8e94f929843ba8e53fd0043350492eb9e5"/>
      <w:bookmarkEnd w:id="742"/>
      <w:r>
        <w:lastRenderedPageBreak/>
        <w:t>Blessed Are Those Who Adheres to Rightly Guided Scholars</w:t>
      </w:r>
    </w:p>
    <w:p w14:paraId="7E448D0A" w14:textId="77777777" w:rsidR="005A359C"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26E3A61B" w14:textId="77777777" w:rsidR="005A359C"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06681BD3" w14:textId="77777777" w:rsidR="005A359C" w:rsidRDefault="00000000">
      <w:r>
        <w:br w:type="page"/>
      </w:r>
    </w:p>
    <w:p w14:paraId="6300221A" w14:textId="77777777" w:rsidR="005A359C" w:rsidRDefault="00000000">
      <w:pPr>
        <w:pStyle w:val="Heading1"/>
      </w:pPr>
      <w:bookmarkStart w:id="744" w:name="sec-kitab-i-ahd"/>
      <w:bookmarkStart w:id="745" w:name="_Toc197983841"/>
      <w:bookmarkEnd w:id="725"/>
      <w:bookmarkEnd w:id="741"/>
      <w:bookmarkEnd w:id="743"/>
      <w:r>
        <w:lastRenderedPageBreak/>
        <w:t>Kitab-i-Ahdi (The Book of My Covenant)</w:t>
      </w:r>
      <w:bookmarkEnd w:id="745"/>
    </w:p>
    <w:p w14:paraId="17291EFB" w14:textId="77777777" w:rsidR="005A359C"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1F964D5D" w14:textId="77777777" w:rsidR="005A359C" w:rsidRDefault="00000000">
      <w:pPr>
        <w:pStyle w:val="Heading2"/>
      </w:pPr>
      <w:bookmarkStart w:id="746" w:name="purpose-of-bahaullahs-ministry"/>
      <w:r>
        <w:t>Purpose of Baha’u’llah’s Ministry</w:t>
      </w:r>
    </w:p>
    <w:p w14:paraId="6422BBE1" w14:textId="77777777" w:rsidR="005A359C"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238E9170" w14:textId="77777777" w:rsidR="005A359C"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2F6E4257" w14:textId="77777777" w:rsidR="005A359C"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33F3D67A" w14:textId="77777777" w:rsidR="005A359C"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2C77DC1D" w14:textId="77777777" w:rsidR="005A359C" w:rsidRDefault="00000000">
      <w:pPr>
        <w:pStyle w:val="Heading2"/>
      </w:pPr>
      <w:bookmarkStart w:id="747" w:name="to-the-people-of-the-world"/>
      <w:bookmarkEnd w:id="746"/>
      <w:r>
        <w:t>To the People of the World</w:t>
      </w:r>
    </w:p>
    <w:p w14:paraId="0D441D8E" w14:textId="77777777" w:rsidR="005A359C"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092E7BF9" w14:textId="77777777" w:rsidR="005A359C" w:rsidRDefault="00000000">
      <w:pPr>
        <w:pStyle w:val="Heading2"/>
      </w:pPr>
      <w:bookmarkStart w:id="748" w:name="to-the-friends-of-god-and-his-trustees"/>
      <w:bookmarkEnd w:id="747"/>
      <w:r>
        <w:lastRenderedPageBreak/>
        <w:t>To the Friends of God and His Trustees</w:t>
      </w:r>
    </w:p>
    <w:p w14:paraId="5756B973" w14:textId="77777777" w:rsidR="005A359C"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3515613F" w14:textId="77777777" w:rsidR="005A359C"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10407A04" w14:textId="77777777" w:rsidR="005A359C" w:rsidRDefault="00000000">
      <w:pPr>
        <w:pStyle w:val="Heading2"/>
      </w:pPr>
      <w:bookmarkStart w:id="749" w:name="to-the-manifestations-of-command"/>
      <w:bookmarkEnd w:id="748"/>
      <w:r>
        <w:t>To the Manifestations of Command</w:t>
      </w:r>
    </w:p>
    <w:p w14:paraId="1495B3E9" w14:textId="77777777" w:rsidR="005A359C"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4E23BDEC" w14:textId="77777777" w:rsidR="005A359C" w:rsidRDefault="00000000">
      <w:pPr>
        <w:pStyle w:val="Heading2"/>
      </w:pPr>
      <w:bookmarkStart w:id="750" w:name="to-bahaullahs-branches-twigs-and-kindred"/>
      <w:bookmarkEnd w:id="749"/>
      <w:r>
        <w:t>To Baha’u’llah’s Branches, Twigs, and Kindred</w:t>
      </w:r>
    </w:p>
    <w:p w14:paraId="4C39DD20" w14:textId="77777777" w:rsidR="005A359C" w:rsidRDefault="00000000">
      <w:pPr>
        <w:pStyle w:val="FirstParagraph"/>
      </w:pPr>
      <w:r>
        <w:t>8 O My branches, a great strength and complete power is hidden and concealed within existence; look upon it and its union, not upon its outward differences.</w:t>
      </w:r>
    </w:p>
    <w:p w14:paraId="62E4FF05" w14:textId="77777777" w:rsidR="005A359C"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06186053" w14:textId="77777777" w:rsidR="005A359C" w:rsidRDefault="00000000">
      <w:pPr>
        <w:pStyle w:val="BodyText"/>
      </w:pPr>
      <w:r>
        <w:t>10 The love of the branches is incumbent upon everyone, but what God has ordained for them of the people’s wealth is their due.</w:t>
      </w:r>
    </w:p>
    <w:p w14:paraId="70340D24" w14:textId="77777777" w:rsidR="005A359C"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17E918BD" w14:textId="77777777" w:rsidR="005A359C" w:rsidRDefault="00000000">
      <w:pPr>
        <w:pStyle w:val="Heading2"/>
      </w:pPr>
      <w:bookmarkStart w:id="751" w:name="to-the-people-of-baha"/>
      <w:bookmarkEnd w:id="750"/>
      <w:r>
        <w:t>To The People of Baha</w:t>
      </w:r>
    </w:p>
    <w:p w14:paraId="6466CB79" w14:textId="77777777" w:rsidR="005A359C"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5698BF5E" w14:textId="77777777" w:rsidR="005A359C"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3CF24DE5" w14:textId="77777777" w:rsidR="005A359C"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36A30E61" w14:textId="77777777" w:rsidR="005A359C" w:rsidRDefault="00000000">
      <w:r>
        <w:br w:type="page"/>
      </w:r>
    </w:p>
    <w:p w14:paraId="286B5DF4" w14:textId="77777777" w:rsidR="005A359C" w:rsidRDefault="00000000">
      <w:pPr>
        <w:pStyle w:val="Heading1"/>
      </w:pPr>
      <w:bookmarkStart w:id="752" w:name="sec-lawh-i-ibn-i-dhib"/>
      <w:bookmarkStart w:id="753" w:name="_Toc197983842"/>
      <w:bookmarkEnd w:id="744"/>
      <w:bookmarkEnd w:id="751"/>
      <w:r>
        <w:lastRenderedPageBreak/>
        <w:t>Lawh-i Ibn-i-Dhi’b (Epistle to the Son of the Wolf)</w:t>
      </w:r>
      <w:bookmarkEnd w:id="753"/>
    </w:p>
    <w:p w14:paraId="3A0034C1" w14:textId="77777777" w:rsidR="005A359C" w:rsidRDefault="00000000">
      <w:pPr>
        <w:pStyle w:val="FirstParagraph"/>
      </w:pPr>
      <w:r>
        <w:t>In the name of Allah, the Unique, the One, the Omnipotent, the All-Knowing, the Wise.</w:t>
      </w:r>
    </w:p>
    <w:p w14:paraId="34F4A528" w14:textId="77777777" w:rsidR="005A359C"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2870CF97" w14:textId="77777777" w:rsidR="005A359C"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0AD8A874" w14:textId="77777777" w:rsidR="005A359C"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34C32064" w14:textId="77777777" w:rsidR="005A359C" w:rsidRDefault="00000000">
      <w:pPr>
        <w:pStyle w:val="Heading2"/>
      </w:pPr>
      <w:bookmarkStart w:id="754" w:name="to-the-noble-scholar"/>
      <w:r>
        <w:t>To the Noble Scholar</w:t>
      </w:r>
    </w:p>
    <w:p w14:paraId="3CBE6349" w14:textId="77777777" w:rsidR="005A359C"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6EF3C1E1" w14:textId="77777777" w:rsidR="005A359C"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1861D731" w14:textId="77777777" w:rsidR="005A359C" w:rsidRDefault="00000000">
      <w:pPr>
        <w:pStyle w:val="Heading3"/>
      </w:pPr>
      <w:bookmarkStart w:id="755" w:name="a-prayer-for-the-scholar-to-say-to-god"/>
      <w:r>
        <w:t>A Prayer for the Scholar to Say to God</w:t>
      </w:r>
    </w:p>
    <w:p w14:paraId="7C892F6A" w14:textId="77777777" w:rsidR="005A359C"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35ECF3B0" w14:textId="77777777" w:rsidR="005A359C"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5E4D7C48" w14:textId="77777777" w:rsidR="005A359C"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5DA5ABB9" w14:textId="77777777" w:rsidR="005A359C"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37B9C2AE" w14:textId="77777777" w:rsidR="005A359C"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6C6E6B52" w14:textId="77777777" w:rsidR="005A359C"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63180805" w14:textId="77777777" w:rsidR="005A359C"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2BF8A2ED" w14:textId="77777777" w:rsidR="005A359C"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7C8F2247" w14:textId="77777777" w:rsidR="005A359C" w:rsidRDefault="00000000">
      <w:pPr>
        <w:pStyle w:val="Heading2"/>
      </w:pPr>
      <w:bookmarkStart w:id="756" w:name="to-the-sheikh"/>
      <w:bookmarkEnd w:id="754"/>
      <w:bookmarkEnd w:id="755"/>
      <w:r>
        <w:t>To the Sheikh</w:t>
      </w:r>
    </w:p>
    <w:p w14:paraId="1A23093D" w14:textId="77777777" w:rsidR="005A359C"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4D261DFC" w14:textId="77777777" w:rsidR="005A359C"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4A59288F" w14:textId="77777777" w:rsidR="005A359C" w:rsidRDefault="00000000">
      <w:pPr>
        <w:pStyle w:val="Heading3"/>
      </w:pPr>
      <w:bookmarkStart w:id="757" w:name="a-supplication-to-read"/>
      <w:r>
        <w:lastRenderedPageBreak/>
        <w:t>A Supplication to Read</w:t>
      </w:r>
    </w:p>
    <w:p w14:paraId="5975D1E3" w14:textId="77777777" w:rsidR="005A359C"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1801C670" w14:textId="77777777" w:rsidR="005A359C"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1726696B" w14:textId="77777777" w:rsidR="005A359C"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37A6E039" w14:textId="77777777" w:rsidR="005A359C" w:rsidRDefault="00000000">
      <w:pPr>
        <w:pStyle w:val="Heading3"/>
      </w:pPr>
      <w:bookmarkStart w:id="758" w:name="from-the-tablet-to-the-sultan"/>
      <w:bookmarkEnd w:id="757"/>
      <w:r>
        <w:t>From the Tablet to the Sultan</w:t>
      </w:r>
    </w:p>
    <w:p w14:paraId="17F4C6F2" w14:textId="77777777" w:rsidR="005A359C"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2480FC65" w14:textId="77777777" w:rsidR="005A359C"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035F774D" w14:textId="77777777" w:rsidR="005A359C"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007078D4" w14:textId="77777777" w:rsidR="005A359C"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75D804CD" w14:textId="77777777" w:rsidR="005A359C"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7B3D179E" w14:textId="77777777" w:rsidR="005A359C"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71C00A65" w14:textId="77777777" w:rsidR="005A359C"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6F5BCA96" w14:textId="77777777" w:rsidR="005A359C"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2F77CD1C" w14:textId="77777777" w:rsidR="005A359C"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22048550" w14:textId="77777777" w:rsidR="005A359C"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227B153F" w14:textId="77777777" w:rsidR="005A359C"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66EADACA" w14:textId="77777777" w:rsidR="005A359C"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5AD86D78" w14:textId="77777777" w:rsidR="005A359C"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3BEC78A0" w14:textId="77777777" w:rsidR="005A359C" w:rsidRDefault="00000000">
      <w:pPr>
        <w:pStyle w:val="BodyText"/>
      </w:pPr>
      <w:r>
        <w:t>In mentioning this station in the Tablet to the Sultan, a few phrases from the Hidden Words, named the Scroll of Fatimah, peace be upon her, revealed from the Most Glorious Pen are mentioned.</w:t>
      </w:r>
    </w:p>
    <w:p w14:paraId="79DC5868" w14:textId="77777777" w:rsidR="005A359C" w:rsidRDefault="00000000">
      <w:pPr>
        <w:pStyle w:val="Heading3"/>
      </w:pPr>
      <w:bookmarkStart w:id="759" w:name="from-the-hidden-words"/>
      <w:bookmarkEnd w:id="758"/>
      <w:r>
        <w:t>From the Hidden Words</w:t>
      </w:r>
    </w:p>
    <w:p w14:paraId="15387629" w14:textId="77777777" w:rsidR="005A359C"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3219B76C" w14:textId="77777777" w:rsidR="005A359C"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1F9E6A60" w14:textId="77777777" w:rsidR="005A359C"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1B63AAEF" w14:textId="77777777" w:rsidR="005A359C"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59A1664B" w14:textId="77777777" w:rsidR="005A359C" w:rsidRDefault="00000000">
      <w:pPr>
        <w:pStyle w:val="Heading3"/>
      </w:pPr>
      <w:bookmarkStart w:id="760" w:name="Xcc3f1dff67ebcf64b087fa31d53b10f2c8887f6"/>
      <w:bookmarkEnd w:id="759"/>
      <w:r>
        <w:t>The Sheikh Commanded the Killing of the Servants</w:t>
      </w:r>
    </w:p>
    <w:p w14:paraId="1FDE326D" w14:textId="77777777" w:rsidR="005A359C"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2A4137A5" w14:textId="77777777" w:rsidR="005A359C" w:rsidRDefault="00000000">
      <w:pPr>
        <w:pStyle w:val="BlockText"/>
      </w:pPr>
      <w:r>
        <w:t>Willingly for a judge who came in his judgment, surprisingly He issued a fatwa for my blood to be shed in the sanctuary and the forbidden.</w:t>
      </w:r>
    </w:p>
    <w:p w14:paraId="230089B0" w14:textId="77777777" w:rsidR="005A359C"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66AEE91F" w14:textId="77777777" w:rsidR="005A359C"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5F322F57" w14:textId="77777777" w:rsidR="005A359C"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234EF7B8" w14:textId="77777777" w:rsidR="005A359C"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278222E4" w14:textId="77777777" w:rsidR="005A359C"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46813E86" w14:textId="77777777" w:rsidR="005A359C" w:rsidRDefault="00000000">
      <w:pPr>
        <w:pStyle w:val="Heading2"/>
      </w:pPr>
      <w:bookmarkStart w:id="761" w:name="a-review-of-past-events"/>
      <w:bookmarkEnd w:id="756"/>
      <w:bookmarkEnd w:id="760"/>
      <w:r>
        <w:t>A Review of Past Events</w:t>
      </w:r>
    </w:p>
    <w:p w14:paraId="67486F46" w14:textId="77777777" w:rsidR="005A359C" w:rsidRDefault="00000000">
      <w:pPr>
        <w:pStyle w:val="Heading3"/>
      </w:pPr>
      <w:bookmarkStart w:id="762" w:name="X71f3d1a269f4aa1a4e849e50312666f92ef089e"/>
      <w:r>
        <w:t>Baha’u’llah’s Story Regarding the Assassination Attempt on the Sultan</w:t>
      </w:r>
    </w:p>
    <w:p w14:paraId="60E1AD0A" w14:textId="77777777" w:rsidR="005A359C"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4CB845F4" w14:textId="77777777" w:rsidR="005A359C"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54607C01" w14:textId="77777777" w:rsidR="005A359C"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14820E74" w14:textId="77777777" w:rsidR="005A359C"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5C7134AE" w14:textId="77777777" w:rsidR="005A359C"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7DFEEE6B" w14:textId="77777777" w:rsidR="005A359C"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380D7EB3" w14:textId="77777777" w:rsidR="005A359C"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78C26E5E" w14:textId="77777777" w:rsidR="005A359C" w:rsidRDefault="00000000">
      <w:pPr>
        <w:pStyle w:val="Heading3"/>
      </w:pPr>
      <w:bookmarkStart w:id="763" w:name="from-other-tablets"/>
      <w:bookmarkEnd w:id="762"/>
      <w:r>
        <w:t>From Other Tablets</w:t>
      </w:r>
    </w:p>
    <w:p w14:paraId="56110814" w14:textId="77777777" w:rsidR="005A359C"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666FD1E3" w14:textId="77777777" w:rsidR="005A359C"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6AD3DD82" w14:textId="77777777" w:rsidR="005A359C"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5CE5C195" w14:textId="77777777" w:rsidR="005A359C"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7540469F" w14:textId="77777777" w:rsidR="005A359C" w:rsidRDefault="00000000">
      <w:pPr>
        <w:pStyle w:val="BodyText"/>
      </w:pPr>
      <w:r>
        <w:t>And in another place: O people, do not corrupt the earth, do not shed blood, do not consume people’s wealth wrongfully, and do not follow every accursed and rejected clamor.</w:t>
      </w:r>
    </w:p>
    <w:p w14:paraId="3DE22544" w14:textId="77777777" w:rsidR="005A359C"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27BC83F0" w14:textId="77777777" w:rsidR="005A359C"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061E46B0" w14:textId="77777777" w:rsidR="005A359C"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528A7FC4" w14:textId="77777777" w:rsidR="005A359C"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26545407" w14:textId="77777777" w:rsidR="005A359C"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0C285182" w14:textId="77777777" w:rsidR="005A359C"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01CBAE37" w14:textId="77777777" w:rsidR="005A359C"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7DE71A1E" w14:textId="77777777" w:rsidR="005A359C"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25E1DC33" w14:textId="77777777" w:rsidR="005A359C"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64C95F46" w14:textId="77777777" w:rsidR="005A359C" w:rsidRDefault="00000000">
      <w:pPr>
        <w:pStyle w:val="Heading3"/>
      </w:pPr>
      <w:bookmarkStart w:id="764" w:name="promote-the-greatest-peace"/>
      <w:bookmarkEnd w:id="763"/>
      <w:r>
        <w:t>Promote the Greatest Peace</w:t>
      </w:r>
    </w:p>
    <w:p w14:paraId="1C58FCF7" w14:textId="77777777" w:rsidR="005A359C"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1CED3EDD" w14:textId="77777777" w:rsidR="005A359C"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5491616D" w14:textId="77777777" w:rsidR="005A359C"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685374D4" w14:textId="77777777" w:rsidR="005A359C" w:rsidRDefault="00000000">
      <w:pPr>
        <w:pStyle w:val="Heading3"/>
      </w:pPr>
      <w:bookmarkStart w:id="765" w:name="hidden-strength-in-the-servants"/>
      <w:bookmarkEnd w:id="764"/>
      <w:r>
        <w:t>HIdden Strength in the Servants</w:t>
      </w:r>
    </w:p>
    <w:p w14:paraId="64B5C7DF" w14:textId="77777777" w:rsidR="005A359C"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2CC1B491" w14:textId="77777777" w:rsidR="005A359C"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1E38F080" w14:textId="77777777" w:rsidR="005A359C" w:rsidRDefault="00000000">
      <w:pPr>
        <w:pStyle w:val="Heading3"/>
      </w:pPr>
      <w:bookmarkStart w:id="766" w:name="bahaullah-has-spent-some-nights-hungry"/>
      <w:bookmarkEnd w:id="765"/>
      <w:r>
        <w:t>Baha’u’llah Has Spent Some Nights Hungry</w:t>
      </w:r>
    </w:p>
    <w:p w14:paraId="096F1F77" w14:textId="77777777" w:rsidR="005A359C"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0716DE38" w14:textId="77777777" w:rsidR="005A359C"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1357B07C" w14:textId="77777777" w:rsidR="005A359C"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261A49FC" w14:textId="77777777" w:rsidR="005A359C" w:rsidRDefault="00000000">
      <w:pPr>
        <w:pStyle w:val="Heading2"/>
      </w:pPr>
      <w:bookmarkStart w:id="767" w:name="bahaullah-only-desires-reform"/>
      <w:bookmarkEnd w:id="761"/>
      <w:bookmarkEnd w:id="766"/>
      <w:r>
        <w:lastRenderedPageBreak/>
        <w:t>Baha’u’llah Only Desires Reform</w:t>
      </w:r>
    </w:p>
    <w:p w14:paraId="59950038" w14:textId="77777777" w:rsidR="005A359C"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44363C9C" w14:textId="77777777" w:rsidR="005A359C" w:rsidRDefault="00000000">
      <w:pPr>
        <w:pStyle w:val="Heading3"/>
      </w:pPr>
      <w:bookmarkStart w:id="768" w:name="a-prayer-to-god-1"/>
      <w:r>
        <w:t>A Prayer to God</w:t>
      </w:r>
    </w:p>
    <w:p w14:paraId="6FC00576" w14:textId="77777777" w:rsidR="005A359C"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349E6313" w14:textId="77777777" w:rsidR="005A359C" w:rsidRDefault="00000000">
      <w:pPr>
        <w:pStyle w:val="Heading3"/>
      </w:pPr>
      <w:bookmarkStart w:id="769" w:name="from-the-tablet-to-the-sultan-1"/>
      <w:bookmarkEnd w:id="768"/>
      <w:r>
        <w:t>From the Tablet to the Sultan</w:t>
      </w:r>
    </w:p>
    <w:p w14:paraId="3B4B9643" w14:textId="77777777" w:rsidR="005A359C"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5DD05152" w14:textId="77777777" w:rsidR="005A359C"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1BCC8D7C" w14:textId="77777777" w:rsidR="005A359C"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115C8798" w14:textId="77777777" w:rsidR="005A359C"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25CA98E1" w14:textId="77777777" w:rsidR="005A359C" w:rsidRDefault="00000000">
      <w:pPr>
        <w:pStyle w:val="Heading3"/>
      </w:pPr>
      <w:bookmarkStart w:id="770" w:name="a-prayer-to-god-2"/>
      <w:bookmarkEnd w:id="769"/>
      <w:r>
        <w:t>A Prayer to God #2</w:t>
      </w:r>
    </w:p>
    <w:p w14:paraId="6857AE3A" w14:textId="77777777" w:rsidR="005A359C"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06C3D3A5" w14:textId="77777777" w:rsidR="005A359C"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219B1BFD" w14:textId="77777777" w:rsidR="005A359C"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568D717B" w14:textId="77777777" w:rsidR="005A359C" w:rsidRDefault="00000000">
      <w:pPr>
        <w:pStyle w:val="Heading2"/>
      </w:pPr>
      <w:bookmarkStart w:id="771" w:name="a-translation-request-from-the-sheikh"/>
      <w:bookmarkEnd w:id="767"/>
      <w:bookmarkEnd w:id="770"/>
      <w:r>
        <w:t>A Translation Request from the Sheikh</w:t>
      </w:r>
    </w:p>
    <w:p w14:paraId="0B475AD9" w14:textId="77777777" w:rsidR="005A359C"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4B74DE2B" w14:textId="77777777" w:rsidR="005A359C" w:rsidRDefault="00000000">
      <w:pPr>
        <w:pStyle w:val="Heading3"/>
      </w:pPr>
      <w:bookmarkStart w:id="772" w:name="the-station-of-self-annihilation"/>
      <w:r>
        <w:t>The Station of Self-Annihilation</w:t>
      </w:r>
    </w:p>
    <w:p w14:paraId="5D7BFF52" w14:textId="77777777" w:rsidR="005A359C"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78FED59C" w14:textId="77777777" w:rsidR="005A359C"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6355C64B" w14:textId="77777777" w:rsidR="005A359C" w:rsidRDefault="00000000">
      <w:pPr>
        <w:pStyle w:val="BodyText"/>
      </w:pPr>
      <w:r>
        <w:t>This word is not comprehended by any superficial understanding, Even if you were Abu Nasr or Abu Ali Sina.</w:t>
      </w:r>
    </w:p>
    <w:p w14:paraId="6CA51890" w14:textId="77777777" w:rsidR="005A359C"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14AC4D0B" w14:textId="77777777" w:rsidR="005A359C"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311454DF" w14:textId="77777777" w:rsidR="005A359C" w:rsidRDefault="00000000">
      <w:pPr>
        <w:pStyle w:val="Heading3"/>
      </w:pPr>
      <w:bookmarkStart w:id="773" w:name="a-prayer-to-god-3"/>
      <w:bookmarkEnd w:id="772"/>
      <w:r>
        <w:t>A Prayer to God</w:t>
      </w:r>
    </w:p>
    <w:p w14:paraId="7408B97D" w14:textId="77777777" w:rsidR="005A359C"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0DC0DF62" w14:textId="77777777" w:rsidR="005A359C"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3B466687" w14:textId="77777777" w:rsidR="005A359C" w:rsidRDefault="00000000">
      <w:pPr>
        <w:pStyle w:val="Heading2"/>
      </w:pPr>
      <w:bookmarkStart w:id="774" w:name="Xa9dcb7364e6c795a445e3921ed98998eb5f8768"/>
      <w:bookmarkEnd w:id="771"/>
      <w:bookmarkEnd w:id="773"/>
      <w:r>
        <w:t>Conveyance of Tranquility and Unity to the Kings and Rulers</w:t>
      </w:r>
    </w:p>
    <w:p w14:paraId="16D81E2A" w14:textId="77777777" w:rsidR="005A359C"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7C09F1EB" w14:textId="77777777" w:rsidR="005A359C"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2492BB36" w14:textId="77777777" w:rsidR="005A359C" w:rsidRDefault="00000000">
      <w:pPr>
        <w:pStyle w:val="Heading3"/>
      </w:pPr>
      <w:bookmarkStart w:id="775" w:name="about-tablets-to-napoleon-iii"/>
      <w:r>
        <w:t>About Tablets to Napoleon III</w:t>
      </w:r>
    </w:p>
    <w:p w14:paraId="2C24BD64" w14:textId="77777777" w:rsidR="005A359C"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188276B4" w14:textId="77777777" w:rsidR="005A359C"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601094E8" w14:textId="77777777" w:rsidR="005A359C"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772D66FD" w14:textId="77777777" w:rsidR="005A359C"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23D4E888" w14:textId="77777777" w:rsidR="005A359C"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39E95D2F" w14:textId="77777777" w:rsidR="005A359C"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48A89B42" w14:textId="77777777" w:rsidR="005A359C"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0758FBE3" w14:textId="77777777" w:rsidR="005A359C"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7BC3DCD2" w14:textId="77777777" w:rsidR="005A359C"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23FB6EAF" w14:textId="77777777" w:rsidR="005A359C"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7FD1F5EE" w14:textId="77777777" w:rsidR="005A359C"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34D49ACE" w14:textId="77777777" w:rsidR="005A359C"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5B43A7AD" w14:textId="77777777" w:rsidR="005A359C"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4D8485B1" w14:textId="77777777" w:rsidR="005A359C"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7009BC14" w14:textId="77777777" w:rsidR="005A359C"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408130DE" w14:textId="77777777" w:rsidR="005A359C"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373C9A2D" w14:textId="77777777" w:rsidR="005A359C"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2AF38EE9" w14:textId="77777777" w:rsidR="005A359C"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5CBE3CF6" w14:textId="77777777" w:rsidR="005A359C"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09358BAD" w14:textId="77777777" w:rsidR="005A359C" w:rsidRDefault="00000000">
      <w:pPr>
        <w:pStyle w:val="Heading3"/>
      </w:pPr>
      <w:bookmarkStart w:id="776" w:name="from-a-tablet-to-alexander-ii"/>
      <w:bookmarkEnd w:id="775"/>
      <w:r>
        <w:t>From a Tablet to Alexander II</w:t>
      </w:r>
    </w:p>
    <w:p w14:paraId="663C2B4F" w14:textId="77777777" w:rsidR="005A359C" w:rsidRDefault="00000000">
      <w:pPr>
        <w:pStyle w:val="FirstParagraph"/>
      </w:pPr>
      <w:r>
        <w:t>And a part of the body of the tablet is for His Majesty the Emperor of Russia (may God, exalted and glorified, assist him).</w:t>
      </w:r>
    </w:p>
    <w:p w14:paraId="2D567022" w14:textId="77777777" w:rsidR="005A359C"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68189A8C" w14:textId="77777777" w:rsidR="005A359C"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12EDD0AB" w14:textId="77777777" w:rsidR="005A359C"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486AE180" w14:textId="77777777" w:rsidR="005A359C"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4759B9E0" w14:textId="77777777" w:rsidR="005A359C" w:rsidRDefault="00000000">
      <w:pPr>
        <w:pStyle w:val="Heading3"/>
      </w:pPr>
      <w:bookmarkStart w:id="777" w:name="from-a-tablet-to-queen-victoria"/>
      <w:bookmarkEnd w:id="776"/>
      <w:r>
        <w:t>From a Tablet to Queen Victoria</w:t>
      </w:r>
    </w:p>
    <w:p w14:paraId="583CA010" w14:textId="77777777" w:rsidR="005A359C"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28D56FEA" w14:textId="77777777" w:rsidR="005A359C"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1F331F47" w14:textId="77777777" w:rsidR="005A359C"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0743B446" w14:textId="77777777" w:rsidR="005A359C"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4B678DDD" w14:textId="77777777" w:rsidR="005A359C"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5EBA261C" w14:textId="77777777" w:rsidR="005A359C"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2654DD4F" w14:textId="77777777" w:rsidR="005A359C" w:rsidRDefault="00000000">
      <w:pPr>
        <w:pStyle w:val="Heading3"/>
      </w:pPr>
      <w:bookmarkStart w:id="778" w:name="X853224cf8f8da00456be5b628d037fc6ef8bd20"/>
      <w:bookmarkEnd w:id="777"/>
      <w:r>
        <w:t>The Greatest Name Has Come For the Unity of the World</w:t>
      </w:r>
    </w:p>
    <w:p w14:paraId="20BAF113" w14:textId="77777777" w:rsidR="005A359C"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3EBF236B" w14:textId="77777777" w:rsidR="005A359C" w:rsidRDefault="00000000">
      <w:pPr>
        <w:pStyle w:val="Heading3"/>
      </w:pPr>
      <w:bookmarkStart w:id="779" w:name="similitude-of-moses"/>
      <w:bookmarkEnd w:id="778"/>
      <w:r>
        <w:t>Similitude of Moses</w:t>
      </w:r>
    </w:p>
    <w:p w14:paraId="45BE9E95" w14:textId="77777777" w:rsidR="005A359C" w:rsidRDefault="00000000">
      <w:pPr>
        <w:pStyle w:val="FirstParagraph"/>
      </w:pPr>
      <w:r>
        <w:t>This accusation of corruption is the same as that which the Pharaohs gave to the Interlocutor of God. Read what the Merciful revealed in the Qur’an, His saying:</w:t>
      </w:r>
    </w:p>
    <w:p w14:paraId="3CD68462" w14:textId="77777777" w:rsidR="005A359C"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0CA17DAB" w14:textId="77777777" w:rsidR="005A359C"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2A5EC956" w14:textId="77777777" w:rsidR="005A359C"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115EB546" w14:textId="77777777" w:rsidR="005A359C"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795CE76A" w14:textId="77777777" w:rsidR="005A359C" w:rsidRDefault="00000000">
      <w:pPr>
        <w:pStyle w:val="BodyText"/>
      </w:pPr>
      <w:r>
        <w:t>And in another instance, His Blessed and Exalted statement:</w:t>
      </w:r>
    </w:p>
    <w:p w14:paraId="7C26B50E" w14:textId="77777777" w:rsidR="005A359C"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73FCDB7C" w14:textId="77777777" w:rsidR="005A359C"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467D188F" w14:textId="77777777" w:rsidR="005A359C" w:rsidRDefault="00000000">
      <w:pPr>
        <w:pStyle w:val="Heading3"/>
      </w:pPr>
      <w:bookmarkStart w:id="780" w:name="god-manifests-himself"/>
      <w:bookmarkEnd w:id="779"/>
      <w:r>
        <w:t>God Manifests Himself</w:t>
      </w:r>
    </w:p>
    <w:p w14:paraId="4824112C" w14:textId="77777777" w:rsidR="005A359C"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2AB39C0D" w14:textId="77777777" w:rsidR="005A359C"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47767B1C" w14:textId="77777777" w:rsidR="005A359C" w:rsidRDefault="00000000">
      <w:pPr>
        <w:pStyle w:val="Heading3"/>
      </w:pPr>
      <w:bookmarkStart w:id="781" w:name="Xe084ebd7d082d0122ed578b14728f57384a25cc"/>
      <w:bookmarkEnd w:id="780"/>
      <w:r>
        <w:t>A Story About the Forgiven Mishir al-Dawlih</w:t>
      </w:r>
    </w:p>
    <w:p w14:paraId="275DB997" w14:textId="77777777" w:rsidR="005A359C"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51A59638" w14:textId="77777777" w:rsidR="005A359C"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5880BD4E" w14:textId="77777777" w:rsidR="005A359C"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5DEB46CE" w14:textId="77777777" w:rsidR="005A359C" w:rsidRDefault="00000000">
      <w:pPr>
        <w:pStyle w:val="Heading2"/>
      </w:pPr>
      <w:bookmarkStart w:id="782" w:name="X1f4f695a695664ab11112d10031e79ce2c20eb6"/>
      <w:bookmarkEnd w:id="774"/>
      <w:bookmarkEnd w:id="781"/>
      <w:r>
        <w:t>The Persecution of Baha’u’llah and His Followers</w:t>
      </w:r>
    </w:p>
    <w:p w14:paraId="26083523" w14:textId="77777777" w:rsidR="005A359C"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23EB5390" w14:textId="77777777" w:rsidR="005A359C"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15F1789B" w14:textId="77777777" w:rsidR="005A359C"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6BAC9C1C" w14:textId="77777777" w:rsidR="005A359C" w:rsidRDefault="00000000">
      <w:pPr>
        <w:pStyle w:val="Heading3"/>
      </w:pPr>
      <w:bookmarkStart w:id="783" w:name="Xed9236c533571cd57844371b71b7458f85e9c3d"/>
      <w:r>
        <w:t>Aided the Sultan With Support Despite Persecution</w:t>
      </w:r>
    </w:p>
    <w:p w14:paraId="57EDDB27" w14:textId="77777777" w:rsidR="005A359C"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5AFD401B" w14:textId="77777777" w:rsidR="005A359C"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40913CF3" w14:textId="77777777" w:rsidR="005A359C"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1EDC1AC2" w14:textId="77777777" w:rsidR="005A359C"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7CFB4E34" w14:textId="77777777" w:rsidR="005A359C"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4FF416E7" w14:textId="77777777" w:rsidR="005A359C"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621F790D" w14:textId="77777777" w:rsidR="005A359C"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6C73DF75" w14:textId="77777777" w:rsidR="005A359C"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34506F62" w14:textId="77777777" w:rsidR="005A359C" w:rsidRDefault="00000000">
      <w:pPr>
        <w:pStyle w:val="BodyText"/>
      </w:pPr>
      <w:r>
        <w:t>Consider the influence of the Word. All these souls were first ordered to curse and abuse, but none placed their will above the will of God.</w:t>
      </w:r>
    </w:p>
    <w:p w14:paraId="0CCDE164" w14:textId="77777777" w:rsidR="005A359C"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514C6430" w14:textId="77777777" w:rsidR="005A359C"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7AAC5B61" w14:textId="77777777" w:rsidR="005A359C"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413A7F31" w14:textId="77777777" w:rsidR="005A359C" w:rsidRDefault="00000000">
      <w:pPr>
        <w:pStyle w:val="BodyText"/>
      </w:pPr>
      <w:r>
        <w:t>And my grief is less than Jacob’s, and all the calamities of Job are but a part of my affliction.</w:t>
      </w:r>
    </w:p>
    <w:p w14:paraId="7C2E4474" w14:textId="77777777" w:rsidR="005A359C"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16050530" w14:textId="77777777" w:rsidR="005A359C"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59A4BD68" w14:textId="77777777" w:rsidR="005A359C" w:rsidRDefault="00000000">
      <w:pPr>
        <w:pStyle w:val="Heading3"/>
      </w:pPr>
      <w:bookmarkStart w:id="784" w:name="from-the-tablet-of-ahmad"/>
      <w:bookmarkEnd w:id="783"/>
      <w:r>
        <w:t>From the Tablet of Ahmad</w:t>
      </w:r>
    </w:p>
    <w:p w14:paraId="200316C0" w14:textId="77777777" w:rsidR="005A359C" w:rsidRDefault="00000000">
      <w:pPr>
        <w:pStyle w:val="FirstParagraph"/>
      </w:pPr>
      <w:r>
        <w:t>Reflect, O people of insight.</w:t>
      </w:r>
    </w:p>
    <w:p w14:paraId="318C80AB" w14:textId="77777777" w:rsidR="005A359C" w:rsidRDefault="00000000">
      <w:pPr>
        <w:pStyle w:val="BodyText"/>
      </w:pPr>
      <w:r>
        <w:t>O Shaykh, these clear verses were revealed in one of the Tablets from the Supreme Pen:</w:t>
      </w:r>
    </w:p>
    <w:p w14:paraId="7630ED72" w14:textId="77777777" w:rsidR="005A359C"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4E1219A3" w14:textId="77777777" w:rsidR="005A359C" w:rsidRDefault="00000000">
      <w:pPr>
        <w:pStyle w:val="Heading3"/>
      </w:pPr>
      <w:bookmarkStart w:id="785" w:name="from-the-tablet-of-proof"/>
      <w:bookmarkEnd w:id="784"/>
      <w:r>
        <w:t>From the Tablet of Proof</w:t>
      </w:r>
    </w:p>
    <w:p w14:paraId="276E595C" w14:textId="77777777" w:rsidR="005A359C" w:rsidRDefault="00000000">
      <w:pPr>
        <w:pStyle w:val="FirstParagraph"/>
      </w:pPr>
      <w:r>
        <w:t>And after the martyrdom of some of the martyrs, the Tablet of Proof was revealed from the sky of the Cause by the Lord of religions.</w:t>
      </w:r>
    </w:p>
    <w:p w14:paraId="4F66DB6A" w14:textId="77777777" w:rsidR="005A359C" w:rsidRDefault="00000000">
      <w:pPr>
        <w:pStyle w:val="BodyText"/>
      </w:pPr>
      <w:r>
        <w:t>He is the Mighty, the All-Knowing, the Wise.</w:t>
      </w:r>
    </w:p>
    <w:p w14:paraId="37FC45CE" w14:textId="77777777" w:rsidR="005A359C"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640EB092" w14:textId="77777777" w:rsidR="005A359C"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2298CED9" w14:textId="77777777" w:rsidR="005A359C"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5B440D55" w14:textId="77777777" w:rsidR="005A359C"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5CC0600D" w14:textId="77777777" w:rsidR="005A359C"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5B31BB52" w14:textId="77777777" w:rsidR="005A359C"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1DEC2882" w14:textId="77777777" w:rsidR="005A359C"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07DAD667" w14:textId="77777777" w:rsidR="005A359C"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715FD25B" w14:textId="77777777" w:rsidR="005A359C"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0415DBF5" w14:textId="77777777" w:rsidR="005A359C"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55A3F2E3" w14:textId="77777777" w:rsidR="005A359C"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0DA9C0BD" w14:textId="77777777" w:rsidR="005A359C"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4453D712" w14:textId="77777777" w:rsidR="005A359C"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5F6EA128" w14:textId="77777777" w:rsidR="005A359C"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322970A5" w14:textId="77777777" w:rsidR="005A359C" w:rsidRDefault="00000000">
      <w:pPr>
        <w:pStyle w:val="Heading2"/>
      </w:pPr>
      <w:bookmarkStart w:id="786" w:name="the-purpose-of-recounting-the-past"/>
      <w:bookmarkEnd w:id="782"/>
      <w:bookmarkEnd w:id="785"/>
      <w:r>
        <w:t>The Purpose of Recounting the Past</w:t>
      </w:r>
    </w:p>
    <w:p w14:paraId="7AD3401B" w14:textId="77777777" w:rsidR="005A359C"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154F47AB" w14:textId="77777777" w:rsidR="005A359C"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1D7D2857" w14:textId="77777777" w:rsidR="005A359C"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65815471" w14:textId="77777777" w:rsidR="005A359C" w:rsidRDefault="00000000">
      <w:pPr>
        <w:pStyle w:val="Heading3"/>
      </w:pPr>
      <w:bookmarkStart w:id="787" w:name="strive-and-serve-the-cause"/>
      <w:r>
        <w:t>Strive and Serve the Cause</w:t>
      </w:r>
    </w:p>
    <w:p w14:paraId="2D914DCA" w14:textId="77777777" w:rsidR="005A359C"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3A6216F3" w14:textId="77777777" w:rsidR="005A359C" w:rsidRDefault="00000000">
      <w:pPr>
        <w:pStyle w:val="Heading3"/>
      </w:pPr>
      <w:bookmarkStart w:id="788" w:name="bahaullah-wants-what-the-sultan-wants"/>
      <w:bookmarkEnd w:id="787"/>
      <w:r>
        <w:t>Baha’u’llah Wants What the Sultan Wants</w:t>
      </w:r>
    </w:p>
    <w:p w14:paraId="60173693" w14:textId="77777777" w:rsidR="005A359C"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75959E7C" w14:textId="77777777" w:rsidR="005A359C"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07EDE945" w14:textId="77777777" w:rsidR="005A359C" w:rsidRDefault="00000000">
      <w:pPr>
        <w:pStyle w:val="Heading3"/>
      </w:pPr>
      <w:bookmarkStart w:id="789" w:name="a-request-for-god"/>
      <w:bookmarkEnd w:id="788"/>
      <w:r>
        <w:t>A Request For God</w:t>
      </w:r>
    </w:p>
    <w:p w14:paraId="4D1AB709" w14:textId="77777777" w:rsidR="005A359C"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14ECAC3D" w14:textId="77777777" w:rsidR="005A359C" w:rsidRDefault="00000000">
      <w:pPr>
        <w:pStyle w:val="Heading3"/>
      </w:pPr>
      <w:bookmarkStart w:id="790" w:name="all-power-is-ordained-by-god"/>
      <w:bookmarkEnd w:id="789"/>
      <w:r>
        <w:t>All Power is Ordained By God</w:t>
      </w:r>
    </w:p>
    <w:p w14:paraId="56985D13" w14:textId="77777777" w:rsidR="005A359C"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2E379598" w14:textId="77777777" w:rsidR="005A359C"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2572AD14" w14:textId="77777777" w:rsidR="005A359C"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3B66AF55" w14:textId="77777777" w:rsidR="005A359C" w:rsidRDefault="00000000">
      <w:pPr>
        <w:pStyle w:val="Heading2"/>
      </w:pPr>
      <w:bookmarkStart w:id="791" w:name="counsel-the-shaykh-as-one-of-his-sons"/>
      <w:bookmarkEnd w:id="786"/>
      <w:bookmarkEnd w:id="790"/>
      <w:r>
        <w:t>Counsel the Shaykh As One of His Sons</w:t>
      </w:r>
    </w:p>
    <w:p w14:paraId="6D612C43" w14:textId="77777777" w:rsidR="005A359C"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43EC051E" w14:textId="77777777" w:rsidR="005A359C"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508D36A0" w14:textId="77777777" w:rsidR="005A359C" w:rsidRDefault="00000000">
      <w:pPr>
        <w:pStyle w:val="Heading2"/>
      </w:pPr>
      <w:bookmarkStart w:id="792" w:name="Xf9a0e71b224a7fb0c95cc525290e480dad2880c"/>
      <w:bookmarkEnd w:id="791"/>
      <w:r>
        <w:t>Baha’u’llah Praises God Even While Under Peril</w:t>
      </w:r>
    </w:p>
    <w:p w14:paraId="54757316" w14:textId="77777777" w:rsidR="005A359C"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38CD0077" w14:textId="77777777" w:rsidR="005A359C" w:rsidRDefault="00000000">
      <w:pPr>
        <w:pStyle w:val="Heading3"/>
      </w:pPr>
      <w:bookmarkStart w:id="793" w:name="X7120bbee2fa9a2ac0cc9bc7240a16b06432161a"/>
      <w:r>
        <w:t>A Supplication to God (Written in multiple prior tablets)</w:t>
      </w:r>
    </w:p>
    <w:p w14:paraId="2B97972B" w14:textId="77777777" w:rsidR="005A359C" w:rsidRDefault="00000000">
      <w:pPr>
        <w:pStyle w:val="FirstParagraph"/>
      </w:pPr>
      <w:r>
        <w:t>And the tongue of the secret has spoken these supplications in the nights and days:</w:t>
      </w:r>
    </w:p>
    <w:p w14:paraId="718F2077" w14:textId="77777777" w:rsidR="005A359C"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1ADD58E3" w14:textId="77777777" w:rsidR="005A359C"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38A7C66B" w14:textId="77777777" w:rsidR="005A359C" w:rsidRDefault="00000000">
      <w:pPr>
        <w:pStyle w:val="Heading3"/>
      </w:pPr>
      <w:bookmarkStart w:id="794" w:name="be-a-gate-of-justice"/>
      <w:bookmarkEnd w:id="793"/>
      <w:r>
        <w:t>Be a Gate of Justice</w:t>
      </w:r>
    </w:p>
    <w:p w14:paraId="1773DB6D" w14:textId="77777777" w:rsidR="005A359C"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52B5B54B" w14:textId="77777777" w:rsidR="005A359C"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1FF8F024" w14:textId="77777777" w:rsidR="005A359C" w:rsidRDefault="00000000">
      <w:pPr>
        <w:pStyle w:val="Heading3"/>
      </w:pPr>
      <w:bookmarkStart w:id="795" w:name="X71a02247f14c8c20a01e49c2e092927a25a03cc"/>
      <w:bookmarkEnd w:id="794"/>
      <w:r>
        <w:t>Read my Writings and Turn to the Supreme Word</w:t>
      </w:r>
    </w:p>
    <w:p w14:paraId="2C214C27" w14:textId="77777777" w:rsidR="005A359C"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14733B0E" w14:textId="77777777" w:rsidR="005A359C"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23AD351F" w14:textId="77777777" w:rsidR="005A359C"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46DBA01B" w14:textId="77777777" w:rsidR="005A359C" w:rsidRDefault="00000000">
      <w:pPr>
        <w:pStyle w:val="Heading2"/>
      </w:pPr>
      <w:bookmarkStart w:id="796" w:name="justice-is-under-the-claws-of-oppression"/>
      <w:bookmarkEnd w:id="792"/>
      <w:bookmarkEnd w:id="795"/>
      <w:r>
        <w:t>Justice is Under the Claws of Oppression</w:t>
      </w:r>
    </w:p>
    <w:p w14:paraId="729A0E56" w14:textId="77777777" w:rsidR="005A359C"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1B24F3FA" w14:textId="77777777" w:rsidR="005A359C"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73B085AC" w14:textId="77777777" w:rsidR="005A359C"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56051F1B" w14:textId="77777777" w:rsidR="005A359C" w:rsidRDefault="00000000">
      <w:pPr>
        <w:pStyle w:val="Heading3"/>
      </w:pPr>
      <w:bookmarkStart w:id="797" w:name="the-shaykh-lowers-the-station-of-islam"/>
      <w:r>
        <w:t>The Shaykh Lowers the Station of Islam</w:t>
      </w:r>
    </w:p>
    <w:p w14:paraId="1D871FF5" w14:textId="77777777" w:rsidR="005A359C"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63E1C8FA" w14:textId="77777777" w:rsidR="005A359C"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67E809E4" w14:textId="77777777" w:rsidR="005A359C"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4BD05F52" w14:textId="77777777" w:rsidR="005A359C"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13E5B16C" w14:textId="77777777" w:rsidR="005A359C"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6DD42D89" w14:textId="77777777" w:rsidR="005A359C" w:rsidRDefault="00000000">
      <w:pPr>
        <w:pStyle w:val="Heading3"/>
      </w:pPr>
      <w:bookmarkStart w:id="798" w:name="Xaf644c02d955d2d119238a1d868bc80cd0034a5"/>
      <w:bookmarkEnd w:id="797"/>
      <w:r>
        <w:t>The Shaykh’s Fire Will Be Extinguished Soon</w:t>
      </w:r>
    </w:p>
    <w:p w14:paraId="7FE3CE89" w14:textId="77777777" w:rsidR="005A359C"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61776204" w14:textId="77777777" w:rsidR="005A359C"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3BF82439" w14:textId="77777777" w:rsidR="005A359C"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39926058" w14:textId="77777777" w:rsidR="005A359C" w:rsidRDefault="00000000">
      <w:pPr>
        <w:pStyle w:val="BodyText"/>
      </w:pPr>
      <w:r>
        <w:t>O speaker of knowledge, the matter is clearer than to be hidden and more manifest than to be concealed. It is like the sun at its zenith; none denies it except every hostile skeptic.</w:t>
      </w:r>
    </w:p>
    <w:p w14:paraId="3F86EE4E" w14:textId="77777777" w:rsidR="005A359C" w:rsidRDefault="00000000">
      <w:pPr>
        <w:pStyle w:val="Heading3"/>
      </w:pPr>
      <w:bookmarkStart w:id="799" w:name="a-prayer-for-the-sultan"/>
      <w:bookmarkEnd w:id="798"/>
      <w:r>
        <w:lastRenderedPageBreak/>
        <w:t>A Prayer For the Sultan</w:t>
      </w:r>
    </w:p>
    <w:p w14:paraId="3670F41D" w14:textId="77777777" w:rsidR="005A359C" w:rsidRDefault="00000000">
      <w:pPr>
        <w:pStyle w:val="FirstParagraph"/>
      </w:pPr>
      <w:r>
        <w:t>In this moment, it is fitting that we turn our attention to the Presence of the Desired One and cling to these exalted words:</w:t>
      </w:r>
    </w:p>
    <w:p w14:paraId="2651C4D8" w14:textId="77777777" w:rsidR="005A359C"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29F950D0" w14:textId="77777777" w:rsidR="005A359C" w:rsidRDefault="00000000">
      <w:pPr>
        <w:pStyle w:val="Heading3"/>
      </w:pPr>
      <w:bookmarkStart w:id="800" w:name="corrupt-agents-make-false-accusations"/>
      <w:bookmarkEnd w:id="799"/>
      <w:r>
        <w:t>Corrupt Agents Make False Accusations</w:t>
      </w:r>
    </w:p>
    <w:p w14:paraId="5C9DF3D5" w14:textId="77777777" w:rsidR="005A359C"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32A01C07" w14:textId="77777777" w:rsidR="005A359C"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436016BA" w14:textId="77777777" w:rsidR="005A359C" w:rsidRDefault="00000000">
      <w:pPr>
        <w:pStyle w:val="Heading3"/>
      </w:pPr>
      <w:bookmarkStart w:id="801" w:name="a-prayer-for-the-heedless"/>
      <w:bookmarkEnd w:id="800"/>
      <w:r>
        <w:lastRenderedPageBreak/>
        <w:t>A Prayer For the Heedless</w:t>
      </w:r>
    </w:p>
    <w:p w14:paraId="5854C3C5" w14:textId="77777777" w:rsidR="005A359C"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46E7537A" w14:textId="77777777" w:rsidR="005A359C" w:rsidRDefault="00000000">
      <w:pPr>
        <w:pStyle w:val="Heading3"/>
      </w:pPr>
      <w:bookmarkStart w:id="802" w:name="X60702d58fc5990a97be3e15599829bf2f9de55e"/>
      <w:bookmarkEnd w:id="801"/>
      <w:r>
        <w:t>The Shah Should Inquire From the Noble Servants</w:t>
      </w:r>
    </w:p>
    <w:p w14:paraId="337A5347" w14:textId="77777777" w:rsidR="005A359C"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76D98A1B" w14:textId="77777777" w:rsidR="005A359C"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12941A4F" w14:textId="77777777" w:rsidR="005A359C" w:rsidRDefault="00000000">
      <w:pPr>
        <w:pStyle w:val="Heading3"/>
      </w:pPr>
      <w:bookmarkStart w:id="803" w:name="an-event-with-haji-sheikh-muhammad-ali"/>
      <w:bookmarkEnd w:id="802"/>
      <w:r>
        <w:t>An Event With Haji Sheikh Muhammad Ali</w:t>
      </w:r>
    </w:p>
    <w:p w14:paraId="56C1FCC6" w14:textId="77777777" w:rsidR="005A359C" w:rsidRDefault="00000000">
      <w:pPr>
        <w:pStyle w:val="FirstParagraph"/>
      </w:pPr>
      <w:r>
        <w:t>At this moment, it is necessary to mention an event that occurred, so perhaps the servants may cling to the cord of justice and truth.</w:t>
      </w:r>
    </w:p>
    <w:p w14:paraId="6B0B1AFC" w14:textId="77777777" w:rsidR="005A359C"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24171455" w14:textId="77777777" w:rsidR="005A359C" w:rsidRDefault="00000000">
      <w:pPr>
        <w:pStyle w:val="Heading2"/>
      </w:pPr>
      <w:bookmarkStart w:id="804" w:name="reflect-on-the-penetration-of-the-word"/>
      <w:bookmarkEnd w:id="796"/>
      <w:bookmarkEnd w:id="803"/>
      <w:r>
        <w:t>Reflect on the Penetration of the Word</w:t>
      </w:r>
    </w:p>
    <w:p w14:paraId="2473D22E" w14:textId="77777777" w:rsidR="005A359C"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0A52E543" w14:textId="77777777" w:rsidR="005A359C"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2931F7CF" w14:textId="77777777" w:rsidR="005A359C"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7CFC8A13" w14:textId="77777777" w:rsidR="005A359C" w:rsidRDefault="00000000">
      <w:pPr>
        <w:pStyle w:val="Heading3"/>
      </w:pPr>
      <w:bookmarkStart w:id="805" w:name="words-from-saints-and-chosen-ones"/>
      <w:r>
        <w:t>Words from Saints and Chosen Ones</w:t>
      </w:r>
    </w:p>
    <w:p w14:paraId="7F49FED9" w14:textId="77777777" w:rsidR="005A359C"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54C2C617" w14:textId="77777777" w:rsidR="005A359C"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4F36328D" w14:textId="77777777" w:rsidR="005A359C"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6D3E2F06" w14:textId="77777777" w:rsidR="005A359C" w:rsidRDefault="00000000">
      <w:pPr>
        <w:pStyle w:val="Heading3"/>
      </w:pPr>
      <w:bookmarkStart w:id="806" w:name="come-to-the-most-great-prison"/>
      <w:bookmarkEnd w:id="805"/>
      <w:r>
        <w:t>Come to the Most Great Prison</w:t>
      </w:r>
    </w:p>
    <w:p w14:paraId="059EF74A" w14:textId="77777777" w:rsidR="005A359C"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3E8179F8" w14:textId="77777777" w:rsidR="005A359C"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0830FFC1" w14:textId="77777777" w:rsidR="005A359C"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5AD04EBA" w14:textId="77777777" w:rsidR="005A359C" w:rsidRDefault="00000000">
      <w:pPr>
        <w:pStyle w:val="Heading3"/>
      </w:pPr>
      <w:bookmarkStart w:id="807" w:name="contemplate-upon-the-verses-of-the-quran"/>
      <w:bookmarkEnd w:id="806"/>
      <w:r>
        <w:lastRenderedPageBreak/>
        <w:t>Contemplate Upon the Verses of the Qur’an</w:t>
      </w:r>
    </w:p>
    <w:p w14:paraId="04691795" w14:textId="77777777" w:rsidR="005A359C"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4EBA52B8" w14:textId="77777777" w:rsidR="005A359C" w:rsidRDefault="00000000">
      <w:pPr>
        <w:pStyle w:val="BodyText"/>
      </w:pPr>
      <w:r>
        <w:t>In the mention of the meeting, it has been revealed in such a way that there is no room for the deniers to reject or deny.</w:t>
      </w:r>
    </w:p>
    <w:p w14:paraId="5D044165" w14:textId="77777777" w:rsidR="005A359C"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074DB6C2" w14:textId="77777777" w:rsidR="005A359C" w:rsidRDefault="00000000">
      <w:pPr>
        <w:pStyle w:val="BodyText"/>
      </w:pPr>
      <w:r>
        <w:t>And He says, “Whoever hopes for the meeting with God, indeed, the term of God is coming, and He is the Hearing, the Knowing” Qur’an 29:5.</w:t>
      </w:r>
    </w:p>
    <w:p w14:paraId="4B68D5A4" w14:textId="77777777" w:rsidR="005A359C" w:rsidRDefault="00000000">
      <w:pPr>
        <w:pStyle w:val="BodyText"/>
      </w:pPr>
      <w:r>
        <w:t>Until His words, “But those who disbelieve in the signs of God and His meeting, those have despaired of My mercy, and those will have a painful punishment” Qur’an 29:23.</w:t>
      </w:r>
    </w:p>
    <w:p w14:paraId="0FD8D204" w14:textId="77777777" w:rsidR="005A359C" w:rsidRDefault="00000000">
      <w:pPr>
        <w:pStyle w:val="BodyText"/>
      </w:pPr>
      <w:r>
        <w:t>And He says, “They say, ‘When we are lost in the earth, will we indeed be recreated anew?’ But they are disbelievers in the meeting with their Lord” Qur’an 32:10.</w:t>
      </w:r>
    </w:p>
    <w:p w14:paraId="0BFDAA57" w14:textId="77777777" w:rsidR="005A359C" w:rsidRDefault="00000000">
      <w:pPr>
        <w:pStyle w:val="BodyText"/>
      </w:pPr>
      <w:r>
        <w:t>And He says, “Verily, they are in doubt about the meeting with their Lord. Verily, He is encompassing of all things” Qur’an 41:54.</w:t>
      </w:r>
    </w:p>
    <w:p w14:paraId="1D7C78A4" w14:textId="77777777" w:rsidR="005A359C"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4B2CE56C" w14:textId="77777777" w:rsidR="005A359C"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146A42C5" w14:textId="77777777" w:rsidR="005A359C"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4B902D92" w14:textId="77777777" w:rsidR="005A359C"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7531281B" w14:textId="77777777" w:rsidR="005A359C"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79DC8D7D" w14:textId="77777777" w:rsidR="005A359C"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1D2CF404" w14:textId="77777777" w:rsidR="005A359C" w:rsidRDefault="00000000">
      <w:pPr>
        <w:pStyle w:val="BodyText"/>
      </w:pPr>
      <w:r>
        <w:t>And He says, “Do they not think that they will be resurrected for a tremendous Day, the Day when mankind will stand before the Lord of the worlds?” Qur’an 83:4-6.</w:t>
      </w:r>
    </w:p>
    <w:p w14:paraId="6099FDD1" w14:textId="77777777" w:rsidR="005A359C" w:rsidRDefault="00000000">
      <w:pPr>
        <w:pStyle w:val="BodyText"/>
      </w:pPr>
      <w:r>
        <w:t>And He says, “And We certainly gave Moses the Book, so do not be in doubt about his meeting” Qur’an 32:23.</w:t>
      </w:r>
    </w:p>
    <w:p w14:paraId="0EAB15E4" w14:textId="77777777" w:rsidR="005A359C" w:rsidRDefault="00000000">
      <w:pPr>
        <w:pStyle w:val="BodyText"/>
      </w:pPr>
      <w:r>
        <w:t>And He says, “No! When the earth is pounded to dust, pounded and your Lord has come and the angels, rank upon rank” Qur’an 89:21-22.</w:t>
      </w:r>
    </w:p>
    <w:p w14:paraId="547392EF" w14:textId="77777777" w:rsidR="005A359C" w:rsidRDefault="00000000">
      <w:pPr>
        <w:pStyle w:val="BodyText"/>
      </w:pPr>
      <w:r>
        <w:t>And He says, “They want to extinguish the light of God with their mouths, but God will perfect His light, although the disbelievers dislike it” Qur’an 61:8.</w:t>
      </w:r>
    </w:p>
    <w:p w14:paraId="70D8C31F" w14:textId="77777777" w:rsidR="005A359C"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46C27678" w14:textId="77777777" w:rsidR="005A359C" w:rsidRDefault="00000000">
      <w:pPr>
        <w:pStyle w:val="Heading3"/>
      </w:pPr>
      <w:bookmarkStart w:id="808" w:name="the-promise-of-meeting-the-lord"/>
      <w:bookmarkEnd w:id="807"/>
      <w:r>
        <w:t>The Promise of Meeting the Lord</w:t>
      </w:r>
    </w:p>
    <w:p w14:paraId="2D47BD53" w14:textId="77777777" w:rsidR="005A359C"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3436E9ED" w14:textId="77777777" w:rsidR="005A359C"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39B8FB98" w14:textId="77777777" w:rsidR="005A359C"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0898CF89" w14:textId="77777777" w:rsidR="005A359C"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695E8206" w14:textId="77777777" w:rsidR="005A359C" w:rsidRDefault="00000000">
      <w:pPr>
        <w:pStyle w:val="Heading3"/>
      </w:pPr>
      <w:bookmarkStart w:id="809" w:name="invitation-to-meet-mirza-yahya-in-cyprus"/>
      <w:bookmarkEnd w:id="808"/>
      <w:r>
        <w:t>Invitation to Meet Mirza Yahya in Cyprus</w:t>
      </w:r>
    </w:p>
    <w:p w14:paraId="69AF166A" w14:textId="77777777" w:rsidR="005A359C"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7CFBD278" w14:textId="77777777" w:rsidR="005A359C"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63C6505C" w14:textId="77777777" w:rsidR="005A359C" w:rsidRDefault="00000000">
      <w:pPr>
        <w:pStyle w:val="Heading3"/>
      </w:pPr>
      <w:bookmarkStart w:id="810" w:name="oppression-in-tehran"/>
      <w:bookmarkEnd w:id="809"/>
      <w:r>
        <w:t>Oppression in Tehran</w:t>
      </w:r>
    </w:p>
    <w:p w14:paraId="4A05C28C" w14:textId="77777777" w:rsidR="005A359C"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5A0548A1" w14:textId="77777777" w:rsidR="005A359C"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17C0252D" w14:textId="77777777" w:rsidR="005A359C"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415EFD46" w14:textId="77777777" w:rsidR="005A359C" w:rsidRDefault="00000000">
      <w:pPr>
        <w:pStyle w:val="BodyText"/>
      </w:pPr>
      <w:r>
        <w:t>Accusing those whom the right made trustworthy as the keeper of the seventh heaven</w:t>
      </w:r>
    </w:p>
    <w:p w14:paraId="74273CAB" w14:textId="77777777" w:rsidR="005A359C"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204F6EF3" w14:textId="77777777" w:rsidR="005A359C"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22601973" w14:textId="77777777" w:rsidR="005A359C"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5BBD1AF4" w14:textId="77777777" w:rsidR="005A359C" w:rsidRDefault="00000000">
      <w:pPr>
        <w:pStyle w:val="Heading2"/>
      </w:pPr>
      <w:bookmarkStart w:id="811" w:name="does-anyone-judge-by-the-book"/>
      <w:bookmarkEnd w:id="804"/>
      <w:bookmarkEnd w:id="810"/>
      <w:r>
        <w:t>Does Anyone Judge by the Book?</w:t>
      </w:r>
    </w:p>
    <w:p w14:paraId="00BFFC1B" w14:textId="77777777" w:rsidR="005A359C"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603735C7" w14:textId="77777777" w:rsidR="005A359C"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4117064F" w14:textId="77777777" w:rsidR="005A359C"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2B59E309" w14:textId="77777777" w:rsidR="005A359C"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32679E0C" w14:textId="77777777" w:rsidR="005A359C"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4C26FAAA" w14:textId="77777777" w:rsidR="005A359C"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0E6B3077" w14:textId="77777777" w:rsidR="005A359C"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412EFD80" w14:textId="77777777" w:rsidR="005A359C"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42C00126" w14:textId="77777777" w:rsidR="005A359C" w:rsidRDefault="00000000">
      <w:pPr>
        <w:pStyle w:val="BodyText"/>
      </w:pPr>
      <w:r>
        <w:t>Today, nature has clung to the hem of grace and circled around it.</w:t>
      </w:r>
    </w:p>
    <w:p w14:paraId="5AF8ECFD" w14:textId="77777777" w:rsidR="005A359C"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1AA88C1D" w14:textId="77777777" w:rsidR="005A359C"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4F140515" w14:textId="77777777" w:rsidR="005A359C" w:rsidRDefault="00000000">
      <w:pPr>
        <w:pStyle w:val="Heading3"/>
      </w:pPr>
      <w:bookmarkStart w:id="812" w:name="Xe8c2e758adba211732f5fc34333b1793612ad45"/>
      <w:r>
        <w:t>Illusions About the Signs of Resurrection</w:t>
      </w:r>
    </w:p>
    <w:p w14:paraId="4E13DA95" w14:textId="77777777" w:rsidR="005A359C"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6AB56BCE" w14:textId="77777777" w:rsidR="005A359C"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4CF5AA55" w14:textId="77777777" w:rsidR="005A359C"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07945952" w14:textId="77777777" w:rsidR="005A359C"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61335B7B" w14:textId="77777777" w:rsidR="005A359C"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0A495C79" w14:textId="77777777" w:rsidR="005A359C"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3B6D38D1" w14:textId="77777777" w:rsidR="005A359C"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68297FDE" w14:textId="77777777" w:rsidR="005A359C"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1B1B4E9A" w14:textId="77777777" w:rsidR="005A359C" w:rsidRDefault="00000000">
      <w:pPr>
        <w:pStyle w:val="Heading3"/>
      </w:pPr>
      <w:bookmarkStart w:id="813" w:name="the-station-of-trustworthiness"/>
      <w:bookmarkEnd w:id="812"/>
      <w:r>
        <w:t>The Station of Trustworthiness</w:t>
      </w:r>
    </w:p>
    <w:p w14:paraId="01A33374" w14:textId="77777777" w:rsidR="005A359C"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6CF9A3E2" w14:textId="77777777" w:rsidR="005A359C" w:rsidRDefault="00000000">
      <w:pPr>
        <w:pStyle w:val="BodyText"/>
      </w:pPr>
      <w:r>
        <w:t>Thus, we have revealed to you what brings the servants closer to the Possessor of existence.</w:t>
      </w:r>
    </w:p>
    <w:p w14:paraId="4010FE87" w14:textId="77777777" w:rsidR="005A359C" w:rsidRDefault="00000000">
      <w:pPr>
        <w:pStyle w:val="Heading3"/>
      </w:pPr>
      <w:bookmarkStart w:id="814" w:name="X3528b1fe3e5d36a8126766151838351f33523fe"/>
      <w:bookmarkEnd w:id="813"/>
      <w:r>
        <w:t>Invitation to Bring the People of the World Closer</w:t>
      </w:r>
    </w:p>
    <w:p w14:paraId="670155EF" w14:textId="77777777" w:rsidR="005A359C"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394AAA4F" w14:textId="77777777" w:rsidR="005A359C"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0074758A" w14:textId="77777777" w:rsidR="005A359C"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0ECDE4A3" w14:textId="77777777" w:rsidR="005A359C"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0BC8E8DB" w14:textId="77777777" w:rsidR="005A359C"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3599DBE9" w14:textId="77777777" w:rsidR="005A359C"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6A963A45" w14:textId="77777777" w:rsidR="005A359C"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20464947" w14:textId="77777777" w:rsidR="005A359C" w:rsidRDefault="00000000">
      <w:pPr>
        <w:pStyle w:val="Heading3"/>
      </w:pPr>
      <w:bookmarkStart w:id="815" w:name="melodies-from-the-bayan"/>
      <w:bookmarkEnd w:id="814"/>
      <w:r>
        <w:lastRenderedPageBreak/>
        <w:t>Melodies From the Bayan</w:t>
      </w:r>
    </w:p>
    <w:p w14:paraId="4375E4F6" w14:textId="77777777" w:rsidR="005A359C"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1CDD85BD" w14:textId="77777777" w:rsidR="005A359C"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79606B5D" w14:textId="77777777" w:rsidR="005A359C"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0303C879" w14:textId="77777777" w:rsidR="005A359C"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432E7CD5" w14:textId="77777777" w:rsidR="005A359C"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6977DE08" w14:textId="77777777" w:rsidR="005A359C" w:rsidRDefault="00000000">
      <w:pPr>
        <w:pStyle w:val="Heading3"/>
      </w:pPr>
      <w:bookmarkStart w:id="816" w:name="melodies-from-the-bible-and-quran"/>
      <w:bookmarkEnd w:id="815"/>
      <w:r>
        <w:lastRenderedPageBreak/>
        <w:t>Melodies From the Bible and Qur’an</w:t>
      </w:r>
    </w:p>
    <w:p w14:paraId="368DC3E8" w14:textId="77777777" w:rsidR="005A359C"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77A15D71" w14:textId="77777777" w:rsidR="005A359C"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048AA0CE" w14:textId="77777777" w:rsidR="005A359C"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5547AFEA" w14:textId="77777777" w:rsidR="005A359C"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3A347CE0" w14:textId="77777777" w:rsidR="005A359C"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0AA76130" w14:textId="77777777" w:rsidR="005A359C"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524830AC" w14:textId="77777777" w:rsidR="005A359C"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36802634" w14:textId="77777777" w:rsidR="005A359C" w:rsidRDefault="00000000">
      <w:pPr>
        <w:pStyle w:val="Heading3"/>
      </w:pPr>
      <w:bookmarkStart w:id="817" w:name="melodies-from-the-aqdas"/>
      <w:bookmarkEnd w:id="816"/>
      <w:r>
        <w:t>Melodies from the Aqdas</w:t>
      </w:r>
    </w:p>
    <w:p w14:paraId="6D466C0F" w14:textId="77777777" w:rsidR="005A359C"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41AC6D1E" w14:textId="77777777" w:rsidR="005A359C"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0EE2E082" w14:textId="77777777" w:rsidR="005A359C" w:rsidRDefault="00000000">
      <w:pPr>
        <w:pStyle w:val="Heading3"/>
      </w:pPr>
      <w:bookmarkStart w:id="818" w:name="melodies-of-a-new-verse"/>
      <w:bookmarkEnd w:id="817"/>
      <w:r>
        <w:lastRenderedPageBreak/>
        <w:t>Melodies of a New Verse</w:t>
      </w:r>
    </w:p>
    <w:p w14:paraId="30CB8F14" w14:textId="77777777" w:rsidR="005A359C" w:rsidRDefault="00000000">
      <w:pPr>
        <w:pStyle w:val="FirstParagraph"/>
      </w:pPr>
      <w:r>
        <w:t>These verses were revealed before, but at this time, this verse is revealed:</w:t>
      </w:r>
    </w:p>
    <w:p w14:paraId="0C3CC06B" w14:textId="77777777" w:rsidR="005A359C"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11AE8DA9" w14:textId="77777777" w:rsidR="005A359C"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707D3621" w14:textId="77777777" w:rsidR="005A359C"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0E927080" w14:textId="77777777" w:rsidR="005A359C"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22F2902E" w14:textId="77777777" w:rsidR="005A359C"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4E91F898" w14:textId="77777777" w:rsidR="005A359C"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50FACEC9" w14:textId="77777777" w:rsidR="005A359C" w:rsidRDefault="00000000">
      <w:pPr>
        <w:pStyle w:val="Heading2"/>
      </w:pPr>
      <w:bookmarkStart w:id="819" w:name="Xb89b3e1b1e6c0bc8e4c0ca96a038c6a066659a5"/>
      <w:bookmarkEnd w:id="811"/>
      <w:bookmarkEnd w:id="818"/>
      <w:r>
        <w:lastRenderedPageBreak/>
        <w:t>Verses for the Sheikh to Say to the Babi’s</w:t>
      </w:r>
    </w:p>
    <w:p w14:paraId="40DBE09E" w14:textId="77777777" w:rsidR="005A359C"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4E44E0F1" w14:textId="77777777" w:rsidR="005A359C"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43766BB2" w14:textId="77777777" w:rsidR="005A359C" w:rsidRDefault="00000000">
      <w:pPr>
        <w:pStyle w:val="Heading3"/>
      </w:pPr>
      <w:bookmarkStart w:id="820" w:name="reflect-on-the-words-of-the-bayan"/>
      <w:r>
        <w:t>Reflect on the Words of the Bayan</w:t>
      </w:r>
    </w:p>
    <w:p w14:paraId="310E65F4" w14:textId="77777777" w:rsidR="005A359C"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106A16C3" w14:textId="77777777" w:rsidR="005A359C"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50F7F781" w14:textId="77777777" w:rsidR="005A359C"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53DEE056" w14:textId="77777777" w:rsidR="005A359C"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2851203B" w14:textId="77777777" w:rsidR="005A359C"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4B4E3ADE" w14:textId="77777777" w:rsidR="005A359C"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133542C6" w14:textId="77777777" w:rsidR="005A359C"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7D4F5D86" w14:textId="77777777" w:rsidR="005A359C"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68C3D557" w14:textId="77777777" w:rsidR="005A359C"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3BDC4798" w14:textId="77777777" w:rsidR="005A359C"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0CB355A8" w14:textId="77777777" w:rsidR="005A359C"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56E9D3CA" w14:textId="77777777" w:rsidR="005A359C"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636ECA57" w14:textId="77777777" w:rsidR="005A359C"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2C556344" w14:textId="77777777" w:rsidR="005A359C" w:rsidRDefault="00000000">
      <w:pPr>
        <w:pStyle w:val="Heading2"/>
      </w:pPr>
      <w:bookmarkStart w:id="821" w:name="the-story-of-siyyid-jawad"/>
      <w:bookmarkEnd w:id="819"/>
      <w:bookmarkEnd w:id="820"/>
      <w:r>
        <w:t>The Story of Siyyid Jawad</w:t>
      </w:r>
    </w:p>
    <w:p w14:paraId="62CE049D" w14:textId="77777777" w:rsidR="005A359C"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1493DDDE" w14:textId="77777777" w:rsidR="005A359C"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07B35788" w14:textId="77777777" w:rsidR="005A359C" w:rsidRDefault="00000000">
      <w:pPr>
        <w:pStyle w:val="BlockText"/>
      </w:pPr>
      <w:r>
        <w:t>“The truth has come, radiant like the sun, But alas, it has come to the city of the blind.” – Nizami Ganjavi</w:t>
      </w:r>
    </w:p>
    <w:p w14:paraId="0631B3A2" w14:textId="77777777" w:rsidR="005A359C"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3BC4FC4F" w14:textId="77777777" w:rsidR="005A359C"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0F102DDB" w14:textId="77777777" w:rsidR="005A359C"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7ABBE526" w14:textId="77777777" w:rsidR="005A359C"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1552E4A9" w14:textId="77777777" w:rsidR="005A359C" w:rsidRDefault="00000000">
      <w:pPr>
        <w:pStyle w:val="BodyText"/>
      </w:pPr>
      <w:r>
        <w:t>After the appearance of this word, he went to the Mevlevi lodge and stayed with them until the command for departure came.</w:t>
      </w:r>
    </w:p>
    <w:p w14:paraId="281AD2A1" w14:textId="77777777" w:rsidR="005A359C" w:rsidRDefault="00000000">
      <w:pPr>
        <w:pStyle w:val="Heading2"/>
      </w:pPr>
      <w:bookmarkStart w:id="822" w:name="the-bayan-cannot-be-erased"/>
      <w:bookmarkEnd w:id="821"/>
      <w:r>
        <w:t>The Bayan Cannot Be Erased</w:t>
      </w:r>
    </w:p>
    <w:p w14:paraId="280F3CE9" w14:textId="77777777" w:rsidR="005A359C"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6BA088FD" w14:textId="77777777" w:rsidR="005A359C"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08B443A8" w14:textId="77777777" w:rsidR="005A359C"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06942D52" w14:textId="77777777" w:rsidR="005A359C" w:rsidRDefault="00000000">
      <w:pPr>
        <w:pStyle w:val="Heading3"/>
      </w:pPr>
      <w:bookmarkStart w:id="823" w:name="stories-about-bahaullahs-family"/>
      <w:r>
        <w:t>Stories About Baha’u’llah’s Family</w:t>
      </w:r>
    </w:p>
    <w:p w14:paraId="7D9B597C" w14:textId="77777777" w:rsidR="005A359C"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4BC4DAD0" w14:textId="77777777" w:rsidR="005A359C"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5A0B45A3" w14:textId="77777777" w:rsidR="005A359C"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7D7B6384" w14:textId="77777777" w:rsidR="005A359C"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01A5AEFA" w14:textId="77777777" w:rsidR="005A359C"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4C364F36" w14:textId="77777777" w:rsidR="005A359C"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5A89B2C4" w14:textId="77777777" w:rsidR="005A359C"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6F9C00F0" w14:textId="77777777" w:rsidR="005A359C"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4EDCDB11" w14:textId="77777777" w:rsidR="005A359C"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09CCF9F7" w14:textId="77777777" w:rsidR="005A359C"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179E2398" w14:textId="77777777" w:rsidR="005A359C" w:rsidRDefault="00000000">
      <w:pPr>
        <w:pStyle w:val="Heading3"/>
      </w:pPr>
      <w:bookmarkStart w:id="824" w:name="do-not-cling-to-the-bayan"/>
      <w:bookmarkEnd w:id="823"/>
      <w:r>
        <w:t>Do Not Cling to the Bayan</w:t>
      </w:r>
    </w:p>
    <w:p w14:paraId="28C82DCD" w14:textId="77777777" w:rsidR="005A359C"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2291D210" w14:textId="77777777" w:rsidR="005A359C"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4F347951" w14:textId="77777777" w:rsidR="005A359C"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2B1EF989" w14:textId="77777777" w:rsidR="005A359C"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5E57BFD4" w14:textId="77777777" w:rsidR="005A359C"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676717A8" w14:textId="77777777" w:rsidR="005A359C"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9037A98" w14:textId="77777777" w:rsidR="005A359C"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15830F02" w14:textId="77777777" w:rsidR="005A359C"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5FE387E2" w14:textId="77777777" w:rsidR="005A359C"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36E0BFDF" w14:textId="77777777" w:rsidR="005A359C"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672D8E86" w14:textId="77777777" w:rsidR="005A359C"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59C19394" w14:textId="77777777" w:rsidR="005A359C"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724779FE" w14:textId="77777777" w:rsidR="005A359C"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3B1FEE53" w14:textId="77777777" w:rsidR="005A359C"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5306B31A" w14:textId="77777777" w:rsidR="005A359C"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4311DB31" w14:textId="77777777" w:rsidR="005A359C" w:rsidRDefault="00000000">
      <w:pPr>
        <w:pStyle w:val="Heading3"/>
      </w:pPr>
      <w:bookmarkStart w:id="825" w:name="in-honor-of-mirza-asadullah-diyan"/>
      <w:bookmarkEnd w:id="824"/>
      <w:r>
        <w:t>In Honor of Mirza Asadu’llah Diyan</w:t>
      </w:r>
    </w:p>
    <w:p w14:paraId="1F12AC1D" w14:textId="77777777" w:rsidR="005A359C"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2A6188B0" w14:textId="77777777" w:rsidR="005A359C" w:rsidRDefault="00000000">
      <w:pPr>
        <w:pStyle w:val="Heading3"/>
      </w:pPr>
      <w:bookmarkStart w:id="826" w:name="urged-to-read-mirza-yahyas-mustayqiz"/>
      <w:bookmarkEnd w:id="825"/>
      <w:r>
        <w:t>Urged to Read Mirza Yahya’s Mustayqiz</w:t>
      </w:r>
    </w:p>
    <w:p w14:paraId="7AC58B98" w14:textId="77777777" w:rsidR="005A359C"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07894740" w14:textId="77777777" w:rsidR="005A359C"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387F0DA2" w14:textId="77777777" w:rsidR="005A359C"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7D3AE035" w14:textId="77777777" w:rsidR="005A359C" w:rsidRDefault="00000000">
      <w:pPr>
        <w:pStyle w:val="BodyText"/>
      </w:pPr>
      <w:r>
        <w:t>May God guide and assist all to recognize the truth of this Manifestation and embrace it wholeheartedly.</w:t>
      </w:r>
    </w:p>
    <w:p w14:paraId="56B841B8" w14:textId="77777777" w:rsidR="005A359C" w:rsidRDefault="00000000">
      <w:pPr>
        <w:pStyle w:val="Heading2"/>
      </w:pPr>
      <w:bookmarkStart w:id="827" w:name="some-selected-hadith"/>
      <w:bookmarkEnd w:id="822"/>
      <w:bookmarkEnd w:id="826"/>
      <w:r>
        <w:t>Some Selected Hadith</w:t>
      </w:r>
    </w:p>
    <w:p w14:paraId="75BE2268" w14:textId="77777777" w:rsidR="005A359C"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1A3AE592" w14:textId="77777777" w:rsidR="005A359C" w:rsidRDefault="00000000">
      <w:pPr>
        <w:pStyle w:val="BodyText"/>
      </w:pPr>
      <w:r>
        <w:t>In the Name of God, the Most Merciful, the Most Compassionate</w:t>
      </w:r>
    </w:p>
    <w:p w14:paraId="6085DA31" w14:textId="77777777" w:rsidR="005A359C" w:rsidRDefault="00000000">
      <w:pPr>
        <w:pStyle w:val="BodyText"/>
      </w:pPr>
      <w:r>
        <w:t>“Regarding the Virtues of Akka, the Sea, and the Spring of the Cow in Akka”</w:t>
      </w:r>
    </w:p>
    <w:p w14:paraId="0A1086EF" w14:textId="77777777" w:rsidR="005A359C"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37153F57" w14:textId="77777777" w:rsidR="005A359C"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452BAF24" w14:textId="77777777" w:rsidR="005A359C"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37EADD4F" w14:textId="77777777" w:rsidR="005A359C" w:rsidRDefault="00000000">
      <w:pPr>
        <w:pStyle w:val="BodyText"/>
      </w:pPr>
      <w:r>
        <w:t>And he (peace be upon him) said, “Indeed, in Paradise are kings, leaders, and the poor of Akka are the kings and leaders of Paradise. Indeed, a month in Akka is better than a thousand years elsewhere.”</w:t>
      </w:r>
    </w:p>
    <w:p w14:paraId="4838E263" w14:textId="77777777" w:rsidR="005A359C"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4951BCC4" w14:textId="77777777" w:rsidR="005A359C"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5FC38C02" w14:textId="77777777" w:rsidR="005A359C"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6BDF1CA3" w14:textId="77777777" w:rsidR="005A359C"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695A9957" w14:textId="77777777" w:rsidR="005A359C" w:rsidRDefault="00000000">
      <w:pPr>
        <w:pStyle w:val="BodyText"/>
      </w:pPr>
      <w:r>
        <w:lastRenderedPageBreak/>
        <w:t>The Messenger of God has spoken the truth, may God’s blessings be upon him.</w:t>
      </w:r>
    </w:p>
    <w:p w14:paraId="53B98FD2" w14:textId="77777777" w:rsidR="005A359C" w:rsidRDefault="00000000">
      <w:r>
        <w:br w:type="page"/>
      </w:r>
    </w:p>
    <w:p w14:paraId="10CF56BD" w14:textId="77777777" w:rsidR="005A359C" w:rsidRDefault="00000000">
      <w:pPr>
        <w:pStyle w:val="Heading1"/>
      </w:pPr>
      <w:bookmarkStart w:id="828" w:name="sec-lawh-i-baytul-adl"/>
      <w:bookmarkStart w:id="829" w:name="_Toc197983843"/>
      <w:bookmarkEnd w:id="752"/>
      <w:bookmarkEnd w:id="827"/>
      <w:r>
        <w:lastRenderedPageBreak/>
        <w:t>Lawh-i-Baytu’l-’Adl (Tablet of the Houses of Justice)</w:t>
      </w:r>
      <w:bookmarkEnd w:id="829"/>
    </w:p>
    <w:p w14:paraId="7D3F5644" w14:textId="77777777" w:rsidR="005A359C" w:rsidRDefault="00000000">
      <w:pPr>
        <w:pStyle w:val="FirstParagraph"/>
      </w:pPr>
      <w:r>
        <w:t>1 He is the Sovereign over whatever He wills.</w:t>
      </w:r>
    </w:p>
    <w:p w14:paraId="01DD6518" w14:textId="77777777" w:rsidR="005A359C"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257BFCE6" w14:textId="77777777" w:rsidR="005A359C"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20A1B95C" w14:textId="77777777" w:rsidR="005A359C"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7750B292" w14:textId="77777777" w:rsidR="005A359C"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6DDF750F" w14:textId="77777777" w:rsidR="005A359C"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309AC18D" w14:textId="77777777" w:rsidR="005A359C"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3C0016DD" w14:textId="77777777" w:rsidR="005A359C"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6A79F18D" w14:textId="77777777" w:rsidR="005A359C"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6334A32F" w14:textId="77777777" w:rsidR="005A359C" w:rsidRDefault="00000000">
      <w:r>
        <w:br w:type="page"/>
      </w:r>
    </w:p>
    <w:p w14:paraId="756530AA" w14:textId="77777777" w:rsidR="005A359C" w:rsidRDefault="00000000">
      <w:pPr>
        <w:pStyle w:val="Heading1"/>
      </w:pPr>
      <w:bookmarkStart w:id="830" w:name="sec-surah-fuad"/>
      <w:bookmarkStart w:id="831" w:name="_Toc197983844"/>
      <w:bookmarkEnd w:id="828"/>
      <w:r>
        <w:lastRenderedPageBreak/>
        <w:t>Surah Fu’ad (Surah Kaf Va)</w:t>
      </w:r>
      <w:bookmarkEnd w:id="831"/>
    </w:p>
    <w:p w14:paraId="4608EDDB" w14:textId="77777777" w:rsidR="005A359C" w:rsidRDefault="00000000">
      <w:pPr>
        <w:pStyle w:val="FirstParagraph"/>
      </w:pPr>
      <w:r>
        <w:t>He is the Most Holy, the Most Glorious</w:t>
      </w:r>
    </w:p>
    <w:p w14:paraId="5F99CD63" w14:textId="77777777" w:rsidR="005A359C" w:rsidRDefault="00000000">
      <w:pPr>
        <w:pStyle w:val="BodyText"/>
      </w:pPr>
      <w:r>
        <w:t>Kaf Va:</w:t>
      </w:r>
    </w:p>
    <w:p w14:paraId="2A693F36" w14:textId="77777777" w:rsidR="005A359C"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22AAB1D7" w14:textId="77777777" w:rsidR="005A359C"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097559EE" w14:textId="77777777" w:rsidR="005A359C"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7607A43F" w14:textId="77777777" w:rsidR="005A359C"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1E350C36" w14:textId="77777777" w:rsidR="005A359C"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742228E3" w14:textId="77777777" w:rsidR="005A359C"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5D879249" w14:textId="77777777" w:rsidR="005A359C" w:rsidRDefault="00000000">
      <w:pPr>
        <w:pStyle w:val="BodyText"/>
      </w:pPr>
      <w:r>
        <w:t>Say, “Do you see anyone who can protect you when the wrath of the Almighty, the Chosen One, comes upon you?” Thus We have informed you of the secrets of hearts, for your Lord is the Almighty, the All-Knowing.</w:t>
      </w:r>
    </w:p>
    <w:p w14:paraId="3503E43F" w14:textId="77777777" w:rsidR="005A359C"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715803AD" w14:textId="77777777" w:rsidR="005A359C"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5891E5ED" w14:textId="77777777" w:rsidR="005A359C"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702EAC75" w14:textId="77777777" w:rsidR="005A359C"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499AEBE8" w14:textId="77777777" w:rsidR="005A359C" w:rsidRDefault="00000000">
      <w:r>
        <w:br w:type="page"/>
      </w:r>
    </w:p>
    <w:p w14:paraId="5758F03B" w14:textId="77777777" w:rsidR="005A359C" w:rsidRDefault="00000000">
      <w:pPr>
        <w:pStyle w:val="Heading1"/>
      </w:pPr>
      <w:bookmarkStart w:id="832" w:name="sec-suriy-i-ismunal-mursal"/>
      <w:bookmarkStart w:id="833" w:name="_Toc197983845"/>
      <w:bookmarkEnd w:id="830"/>
      <w:r>
        <w:lastRenderedPageBreak/>
        <w:t>Suriy-i-Ismuna’l-Mursal (Surah of Our Name, the Messenger)</w:t>
      </w:r>
      <w:bookmarkEnd w:id="833"/>
    </w:p>
    <w:p w14:paraId="0A04F62E" w14:textId="77777777" w:rsidR="005A359C" w:rsidRDefault="00000000">
      <w:pPr>
        <w:pStyle w:val="FirstParagraph"/>
      </w:pPr>
      <w:r>
        <w:t>This is the Surah of Our Name, the Messenger, revealed by the Supreme Pen, in order to be a herald for the worlds.</w:t>
      </w:r>
    </w:p>
    <w:p w14:paraId="7B650804" w14:textId="77777777" w:rsidR="005A359C" w:rsidRDefault="00000000">
      <w:pPr>
        <w:pStyle w:val="BodyText"/>
      </w:pPr>
      <w:r>
        <w:t>He is the Most Wondrous, the Most Sacred, the Most Exalted, the Most Glorious</w:t>
      </w:r>
    </w:p>
    <w:p w14:paraId="6DF18254" w14:textId="77777777" w:rsidR="005A359C"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6521BA8A" w14:textId="77777777" w:rsidR="005A359C" w:rsidRDefault="00000000">
      <w:pPr>
        <w:pStyle w:val="Heading2"/>
      </w:pPr>
      <w:bookmarkStart w:id="834" w:name="to-bahaullah-the-messenger"/>
      <w:r>
        <w:t>To Baha’u’llah, the Messenger</w:t>
      </w:r>
    </w:p>
    <w:p w14:paraId="59FE1ADF" w14:textId="77777777" w:rsidR="005A359C"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0459B595" w14:textId="77777777" w:rsidR="005A359C" w:rsidRDefault="00000000">
      <w:pPr>
        <w:pStyle w:val="Heading3"/>
      </w:pPr>
      <w:bookmarkStart w:id="835" w:name="messengers-who-werent-aware"/>
      <w:r>
        <w:lastRenderedPageBreak/>
        <w:t>Messengers Who Weren’t Aware</w:t>
      </w:r>
    </w:p>
    <w:p w14:paraId="0097BD12" w14:textId="77777777" w:rsidR="005A359C"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583D07E5" w14:textId="77777777" w:rsidR="005A359C" w:rsidRDefault="00000000">
      <w:pPr>
        <w:pStyle w:val="Heading2"/>
      </w:pPr>
      <w:bookmarkStart w:id="836" w:name="to-the-kings-of-the-bayan"/>
      <w:bookmarkEnd w:id="834"/>
      <w:bookmarkEnd w:id="835"/>
      <w:r>
        <w:t>To the Kings of the Bayan</w:t>
      </w:r>
    </w:p>
    <w:p w14:paraId="3864CA6A" w14:textId="77777777" w:rsidR="005A359C"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0DB60ADE" w14:textId="77777777" w:rsidR="005A359C" w:rsidRDefault="00000000">
      <w:pPr>
        <w:pStyle w:val="Heading2"/>
      </w:pPr>
      <w:bookmarkStart w:id="837" w:name="to-the-kings-of-baha"/>
      <w:bookmarkEnd w:id="836"/>
      <w:r>
        <w:t>To the Kings of Baha</w:t>
      </w:r>
    </w:p>
    <w:p w14:paraId="1BCBAFA2" w14:textId="77777777" w:rsidR="005A359C"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701D8A2D" w14:textId="77777777" w:rsidR="005A359C" w:rsidRDefault="00000000">
      <w:pPr>
        <w:pStyle w:val="Heading2"/>
      </w:pPr>
      <w:bookmarkStart w:id="838" w:name="to-the-messenger-and-its-manifestations"/>
      <w:bookmarkEnd w:id="837"/>
      <w:r>
        <w:t>To the Messenger and Its Manifestations</w:t>
      </w:r>
    </w:p>
    <w:p w14:paraId="384AE69F" w14:textId="77777777" w:rsidR="005A359C"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2C7E286C" w14:textId="77777777" w:rsidR="005A359C" w:rsidRDefault="00000000">
      <w:pPr>
        <w:pStyle w:val="Heading2"/>
      </w:pPr>
      <w:bookmarkStart w:id="839" w:name="to-the-people-of-baha-1"/>
      <w:bookmarkEnd w:id="838"/>
      <w:r>
        <w:t>To the People of Baha</w:t>
      </w:r>
    </w:p>
    <w:p w14:paraId="7EE175B9" w14:textId="77777777" w:rsidR="005A359C"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2A6E26C8" w14:textId="77777777" w:rsidR="005A359C" w:rsidRDefault="00000000">
      <w:pPr>
        <w:pStyle w:val="Heading1"/>
      </w:pPr>
      <w:bookmarkStart w:id="840" w:name="sec-surah-al-wafa"/>
      <w:bookmarkStart w:id="841" w:name="_Toc197983846"/>
      <w:bookmarkEnd w:id="832"/>
      <w:bookmarkEnd w:id="839"/>
      <w:r>
        <w:t>Surah al-Wafa (Tablet to Vafa)</w:t>
      </w:r>
      <w:bookmarkEnd w:id="841"/>
    </w:p>
    <w:p w14:paraId="5ED281C6" w14:textId="77777777" w:rsidR="005A359C" w:rsidRDefault="00000000">
      <w:pPr>
        <w:pStyle w:val="FirstParagraph"/>
      </w:pPr>
      <w:r>
        <w:t>He is the All-Knowing</w:t>
      </w:r>
    </w:p>
    <w:p w14:paraId="4CC96ED5" w14:textId="77777777" w:rsidR="005A359C" w:rsidRDefault="00000000">
      <w:pPr>
        <w:pStyle w:val="Heading2"/>
      </w:pPr>
      <w:bookmarkStart w:id="842" w:name="faithfulness-to-the-covenant-of-god"/>
      <w:r>
        <w:t>Faithfulness to the Covenant of God</w:t>
      </w:r>
    </w:p>
    <w:p w14:paraId="66ADBC6A" w14:textId="77777777" w:rsidR="005A359C"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322222F3" w14:textId="77777777" w:rsidR="005A359C"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62A38217" w14:textId="77777777" w:rsidR="005A359C"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35C2A6F0" w14:textId="77777777" w:rsidR="005A359C"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078B2553" w14:textId="77777777" w:rsidR="005A359C"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0023965B" w14:textId="77777777" w:rsidR="005A359C"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704BD32F" w14:textId="77777777" w:rsidR="005A359C" w:rsidRDefault="00000000">
      <w:pPr>
        <w:pStyle w:val="BodyText"/>
      </w:pPr>
      <w:r>
        <w:t>And by this, all feet have faltered except for those whom God has protected by His grace and made among those who know God by His Self and have turned away from the world.</w:t>
      </w:r>
    </w:p>
    <w:p w14:paraId="27F19FC6" w14:textId="77777777" w:rsidR="005A359C" w:rsidRDefault="00000000">
      <w:pPr>
        <w:pStyle w:val="BodyText"/>
      </w:pPr>
      <w:r>
        <w:t>Hear the words of your Lord, purify your breast from all indications so that the lights of the Sun of the mention of your Lord’s name may shine upon it, and you may be among the certain ones.</w:t>
      </w:r>
    </w:p>
    <w:p w14:paraId="7B8B2DCB" w14:textId="77777777" w:rsidR="005A359C"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2568ADCC" w14:textId="77777777" w:rsidR="005A359C" w:rsidRDefault="00000000">
      <w:pPr>
        <w:pStyle w:val="Heading2"/>
      </w:pPr>
      <w:bookmarkStart w:id="843" w:name="answer-about-the-return"/>
      <w:bookmarkEnd w:id="842"/>
      <w:r>
        <w:t>Answer About the Return</w:t>
      </w:r>
    </w:p>
    <w:p w14:paraId="3BE03810" w14:textId="77777777" w:rsidR="005A359C"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23D38632" w14:textId="77777777" w:rsidR="005A359C"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04CFF17A" w14:textId="77777777" w:rsidR="005A359C"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386F8979" w14:textId="77777777" w:rsidR="005A359C"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29F9AA9E" w14:textId="77777777" w:rsidR="005A359C"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6A134A0F" w14:textId="77777777" w:rsidR="005A359C"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010D196A" w14:textId="77777777" w:rsidR="005A359C"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6E94A390" w14:textId="77777777" w:rsidR="005A359C"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5753C406" w14:textId="77777777" w:rsidR="005A359C"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4393F12C" w14:textId="77777777" w:rsidR="005A359C"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1D97FA68" w14:textId="77777777" w:rsidR="005A359C"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6A6E1DF4" w14:textId="77777777" w:rsidR="005A359C"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1D7FFFFF" w14:textId="77777777" w:rsidR="005A359C"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528C91C2" w14:textId="77777777" w:rsidR="005A359C"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75C09B30" w14:textId="77777777" w:rsidR="005A359C" w:rsidRDefault="00000000">
      <w:pPr>
        <w:pStyle w:val="Heading2"/>
      </w:pPr>
      <w:bookmarkStart w:id="844" w:name="infinite-worlds"/>
      <w:bookmarkEnd w:id="843"/>
      <w:r>
        <w:t>Infinite Worlds</w:t>
      </w:r>
    </w:p>
    <w:p w14:paraId="790E66DC" w14:textId="77777777" w:rsidR="005A359C"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388D11D0" w14:textId="77777777" w:rsidR="005A359C"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16F13733" w14:textId="77777777" w:rsidR="005A359C"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3EDF62D0" w14:textId="77777777" w:rsidR="005A359C"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1ADEA3C0" w14:textId="77777777" w:rsidR="005A359C"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6A3CBC96" w14:textId="77777777" w:rsidR="005A359C" w:rsidRDefault="00000000">
      <w:pPr>
        <w:pStyle w:val="Heading2"/>
      </w:pPr>
      <w:bookmarkStart w:id="845" w:name="paradise-and-the-fire"/>
      <w:bookmarkEnd w:id="844"/>
      <w:r>
        <w:lastRenderedPageBreak/>
        <w:t>Paradise and the Fire</w:t>
      </w:r>
    </w:p>
    <w:p w14:paraId="371BBD67" w14:textId="77777777" w:rsidR="005A359C"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3E3DFC5F" w14:textId="77777777" w:rsidR="005A359C"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6B07AE30" w14:textId="77777777" w:rsidR="005A359C" w:rsidRDefault="00000000">
      <w:pPr>
        <w:pStyle w:val="Heading2"/>
      </w:pPr>
      <w:bookmarkStart w:id="846" w:name="act-upon-the-persian-bayan"/>
      <w:bookmarkEnd w:id="845"/>
      <w:r>
        <w:t>Act Upon the Persian Bayan</w:t>
      </w:r>
    </w:p>
    <w:p w14:paraId="20B253F0" w14:textId="77777777" w:rsidR="005A359C"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744AD243" w14:textId="77777777" w:rsidR="005A359C"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75713764" w14:textId="77777777" w:rsidR="005A359C" w:rsidRDefault="00000000">
      <w:pPr>
        <w:pStyle w:val="Heading2"/>
      </w:pPr>
      <w:bookmarkStart w:id="847" w:name="about-the-departure-from-iraq"/>
      <w:bookmarkEnd w:id="846"/>
      <w:r>
        <w:t>About the Departure from Iraq</w:t>
      </w:r>
    </w:p>
    <w:p w14:paraId="1366FCA1" w14:textId="77777777" w:rsidR="005A359C"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70F6655B" w14:textId="77777777" w:rsidR="005A359C"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379B4F17" w14:textId="77777777" w:rsidR="005A359C"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5C360915" w14:textId="77777777" w:rsidR="005A359C" w:rsidRDefault="00000000">
      <w:pPr>
        <w:pStyle w:val="BodyText"/>
      </w:pPr>
      <w:r>
        <w:lastRenderedPageBreak/>
        <w:t>And the glory be upon you and upon those who hear your words in God, your Lord, and are among the steadfast. Praise be to God, the Lord of all worlds.</w:t>
      </w:r>
    </w:p>
    <w:p w14:paraId="200761C4" w14:textId="77777777" w:rsidR="005A359C" w:rsidRDefault="00000000">
      <w:r>
        <w:br w:type="page"/>
      </w:r>
    </w:p>
    <w:p w14:paraId="563E6EB3" w14:textId="77777777" w:rsidR="005A359C" w:rsidRDefault="00000000">
      <w:pPr>
        <w:pStyle w:val="Heading1"/>
      </w:pPr>
      <w:bookmarkStart w:id="848" w:name="sec-tafsir-surah-ash-shams"/>
      <w:bookmarkStart w:id="849" w:name="_Toc197983847"/>
      <w:bookmarkEnd w:id="840"/>
      <w:bookmarkEnd w:id="847"/>
      <w:r>
        <w:lastRenderedPageBreak/>
        <w:t>Tafsir Surah Ash-Shams (Commentary on the Surah of the Sun)</w:t>
      </w:r>
      <w:bookmarkEnd w:id="849"/>
    </w:p>
    <w:p w14:paraId="3429A258" w14:textId="77777777" w:rsidR="005A359C" w:rsidRDefault="00000000">
      <w:pPr>
        <w:pStyle w:val="FirstParagraph"/>
      </w:pPr>
      <w:r>
        <w:t>In the name of God, the Most Gracious, the Most Merciful,</w:t>
      </w:r>
    </w:p>
    <w:p w14:paraId="3C45D13A" w14:textId="77777777" w:rsidR="005A359C"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5D786DF1" w14:textId="77777777" w:rsidR="005A359C"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701EA884" w14:textId="77777777" w:rsidR="005A359C"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6333B45B" w14:textId="77777777" w:rsidR="005A359C" w:rsidRDefault="00000000">
      <w:pPr>
        <w:pStyle w:val="Heading2"/>
      </w:pPr>
      <w:bookmarkStart w:id="850" w:name="a-book-has-arrived"/>
      <w:r>
        <w:t>A Book Has Arrived</w:t>
      </w:r>
    </w:p>
    <w:p w14:paraId="519AF02F" w14:textId="77777777" w:rsidR="005A359C"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3FFD0ED8" w14:textId="77777777" w:rsidR="005A359C"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6A2F5127" w14:textId="77777777" w:rsidR="005A359C" w:rsidRDefault="00000000">
      <w:pPr>
        <w:pStyle w:val="BodyText"/>
      </w:pPr>
      <w:r>
        <w:t>Leave the questions and answers to the people of dust. Ascend with the wings of detachment to the atmosphere of the mercy of your Lord, the Most Gracious, the Most Merciful.</w:t>
      </w:r>
    </w:p>
    <w:p w14:paraId="34493975" w14:textId="77777777" w:rsidR="005A359C"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782E13BE" w14:textId="77777777" w:rsidR="005A359C" w:rsidRDefault="00000000">
      <w:pPr>
        <w:pStyle w:val="Heading2"/>
      </w:pPr>
      <w:bookmarkStart w:id="851" w:name="Xfd05b21b1d4bf55a93d3677d9aafcc832cc7ba7"/>
      <w:bookmarkEnd w:id="850"/>
      <w:r>
        <w:t>Pride in Knowledge Caused Baha’u’llah’s Imprisonment</w:t>
      </w:r>
    </w:p>
    <w:p w14:paraId="1AB862DA" w14:textId="77777777" w:rsidR="005A359C"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2EB4FE5E" w14:textId="77777777" w:rsidR="005A359C"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708F2653" w14:textId="77777777" w:rsidR="005A359C"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3EBE379D" w14:textId="77777777" w:rsidR="005A359C" w:rsidRDefault="00000000">
      <w:pPr>
        <w:pStyle w:val="Heading2"/>
      </w:pPr>
      <w:bookmarkStart w:id="852" w:name="explanations-of-the-sun"/>
      <w:bookmarkEnd w:id="851"/>
      <w:r>
        <w:t>Explanations of the Sun</w:t>
      </w:r>
    </w:p>
    <w:p w14:paraId="22684672" w14:textId="77777777" w:rsidR="005A359C" w:rsidRDefault="00000000">
      <w:pPr>
        <w:pStyle w:val="FirstParagraph"/>
      </w:pPr>
      <w:r>
        <w:t>Then know that the sun mentioned in the blessed Surah has various connotations.</w:t>
      </w:r>
    </w:p>
    <w:p w14:paraId="15635709" w14:textId="77777777" w:rsidR="005A359C" w:rsidRDefault="00000000">
      <w:pPr>
        <w:pStyle w:val="Heading3"/>
      </w:pPr>
      <w:bookmarkStart w:id="853" w:name="secret-of-gods-secrets"/>
      <w:r>
        <w:t>Secret of God’s Secrets</w:t>
      </w:r>
    </w:p>
    <w:p w14:paraId="1F0EC306" w14:textId="77777777" w:rsidR="005A359C"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145C6CFD" w14:textId="77777777" w:rsidR="005A359C" w:rsidRDefault="00000000">
      <w:pPr>
        <w:pStyle w:val="Heading3"/>
      </w:pPr>
      <w:bookmarkStart w:id="854" w:name="prophets-of-god-and-his-chosen-ones"/>
      <w:bookmarkEnd w:id="853"/>
      <w:r>
        <w:t>Prophets of God and His Chosen Ones</w:t>
      </w:r>
    </w:p>
    <w:p w14:paraId="38CDD50A" w14:textId="77777777" w:rsidR="005A359C"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4B72C423" w14:textId="77777777" w:rsidR="005A359C" w:rsidRDefault="00000000">
      <w:pPr>
        <w:pStyle w:val="Heading3"/>
      </w:pPr>
      <w:bookmarkStart w:id="855" w:name="saints-of-god-and-his-friends"/>
      <w:bookmarkEnd w:id="854"/>
      <w:r>
        <w:t>Saints of God and His Friends</w:t>
      </w:r>
    </w:p>
    <w:p w14:paraId="0CDB54F3" w14:textId="77777777" w:rsidR="005A359C"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5556A6C6" w14:textId="77777777" w:rsidR="005A359C"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7848D21E" w14:textId="77777777" w:rsidR="005A359C" w:rsidRDefault="00000000">
      <w:pPr>
        <w:pStyle w:val="Heading3"/>
      </w:pPr>
      <w:bookmarkStart w:id="856" w:name="most-excellent-names"/>
      <w:bookmarkEnd w:id="855"/>
      <w:r>
        <w:lastRenderedPageBreak/>
        <w:t>Most Excellent Names</w:t>
      </w:r>
    </w:p>
    <w:p w14:paraId="1CB1C116" w14:textId="77777777" w:rsidR="005A359C"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6A4929F4" w14:textId="77777777" w:rsidR="005A359C"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13DB61FD" w14:textId="77777777" w:rsidR="005A359C" w:rsidRDefault="00000000">
      <w:pPr>
        <w:pStyle w:val="Heading3"/>
      </w:pPr>
      <w:bookmarkStart w:id="857" w:name="two-types-of-interpreters-of-the-quran"/>
      <w:bookmarkEnd w:id="856"/>
      <w:r>
        <w:t>Two Types of Interpreters of the Qur’an</w:t>
      </w:r>
    </w:p>
    <w:p w14:paraId="624AF369" w14:textId="77777777" w:rsidR="005A359C"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7068EE70" w14:textId="77777777" w:rsidR="005A359C"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04904317" w14:textId="77777777" w:rsidR="005A359C"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2D6A7B56" w14:textId="77777777" w:rsidR="005A359C" w:rsidRDefault="00000000">
      <w:pPr>
        <w:pStyle w:val="Heading2"/>
      </w:pPr>
      <w:bookmarkStart w:id="858" w:name="the-surah-of-the-sun-commentary"/>
      <w:bookmarkEnd w:id="852"/>
      <w:bookmarkEnd w:id="857"/>
      <w:r>
        <w:lastRenderedPageBreak/>
        <w:t>The Surah of the Sun Commentary</w:t>
      </w:r>
    </w:p>
    <w:p w14:paraId="690A4BA3" w14:textId="77777777" w:rsidR="005A359C"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4B048B4C" w14:textId="77777777" w:rsidR="005A359C"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0860CFB5" w14:textId="77777777" w:rsidR="005A359C"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050D1837" w14:textId="77777777" w:rsidR="005A359C"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6266B811" w14:textId="77777777" w:rsidR="005A359C" w:rsidRDefault="00000000">
      <w:pPr>
        <w:pStyle w:val="BodyText"/>
      </w:pPr>
      <w:r>
        <w:rPr>
          <w:i/>
          <w:iCs/>
        </w:rPr>
        <w:t>Surah Ash-Shams (91:4): “And by the night when it covers it.”</w:t>
      </w:r>
    </w:p>
    <w:p w14:paraId="19B045F6" w14:textId="77777777" w:rsidR="005A359C" w:rsidRDefault="00000000">
      <w:pPr>
        <w:pStyle w:val="BodyText"/>
      </w:pPr>
      <w:r>
        <w:t>Refers to the One who created these aforementioned heavens and what you see outwardly.</w:t>
      </w:r>
    </w:p>
    <w:p w14:paraId="1A78A36B" w14:textId="77777777" w:rsidR="005A359C"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21220A6D" w14:textId="77777777" w:rsidR="005A359C" w:rsidRDefault="00000000">
      <w:pPr>
        <w:pStyle w:val="BodyText"/>
      </w:pPr>
      <w:r>
        <w:rPr>
          <w:i/>
          <w:iCs/>
        </w:rPr>
        <w:t>Surah Ash-Shams (91:6): “And by the earth and He who spread it.”</w:t>
      </w:r>
    </w:p>
    <w:p w14:paraId="31F6C72C" w14:textId="77777777" w:rsidR="005A359C" w:rsidRDefault="00000000">
      <w:pPr>
        <w:pStyle w:val="BodyText"/>
      </w:pPr>
      <w:r>
        <w:t>refers to the One who spread it out with His hand of power and the dominion of His command.</w:t>
      </w:r>
    </w:p>
    <w:p w14:paraId="6343B913" w14:textId="77777777" w:rsidR="005A359C"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382002CB" w14:textId="77777777" w:rsidR="005A359C"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3F17E702" w14:textId="77777777" w:rsidR="005A359C" w:rsidRDefault="00000000">
      <w:pPr>
        <w:pStyle w:val="BodyText"/>
      </w:pPr>
      <w:r>
        <w:rPr>
          <w:i/>
          <w:iCs/>
        </w:rPr>
        <w:t>Surah Ash-Shams (91:9): “And inspired it with what sanctifies it from what it was forbidden.”</w:t>
      </w:r>
    </w:p>
    <w:p w14:paraId="13061996" w14:textId="77777777" w:rsidR="005A359C"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6C104B82" w14:textId="77777777" w:rsidR="005A359C"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482DA706" w14:textId="77777777" w:rsidR="005A359C"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1A6D6121" w14:textId="77777777" w:rsidR="005A359C"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7134018E" w14:textId="77777777" w:rsidR="005A359C"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732CAB3B" w14:textId="77777777" w:rsidR="005A359C" w:rsidRDefault="00000000">
      <w:pPr>
        <w:pStyle w:val="Heading2"/>
      </w:pPr>
      <w:bookmarkStart w:id="859" w:name="closing"/>
      <w:bookmarkEnd w:id="858"/>
      <w:r>
        <w:t>Closing</w:t>
      </w:r>
    </w:p>
    <w:p w14:paraId="13B1E003" w14:textId="77777777" w:rsidR="005A359C"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29EB8405" w14:textId="77777777" w:rsidR="005A359C"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4B347EBF" w14:textId="77777777" w:rsidR="005A359C" w:rsidRDefault="00000000">
      <w:r>
        <w:br w:type="page"/>
      </w:r>
    </w:p>
    <w:p w14:paraId="37EF3171" w14:textId="77777777" w:rsidR="005A359C" w:rsidRDefault="00000000">
      <w:pPr>
        <w:pStyle w:val="Heading1"/>
      </w:pPr>
      <w:bookmarkStart w:id="860" w:name="sec-lawḥ-i-mawlúd"/>
      <w:bookmarkStart w:id="861" w:name="_Toc197983848"/>
      <w:bookmarkEnd w:id="848"/>
      <w:bookmarkEnd w:id="859"/>
      <w:r>
        <w:lastRenderedPageBreak/>
        <w:t>Lawḥ-i-Mawlúd (Tablet of the Birth)</w:t>
      </w:r>
      <w:bookmarkEnd w:id="861"/>
    </w:p>
    <w:p w14:paraId="6E487D89" w14:textId="77777777" w:rsidR="005A359C" w:rsidRDefault="00000000">
      <w:pPr>
        <w:pStyle w:val="Heading2"/>
      </w:pPr>
      <w:bookmarkStart w:id="862" w:name="the-night-which-spheres-were-gathered"/>
      <w:r>
        <w:t>The Night Which Spheres Were Gathered</w:t>
      </w:r>
    </w:p>
    <w:p w14:paraId="6E04E787" w14:textId="77777777" w:rsidR="005A359C"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4D332280" w14:textId="77777777" w:rsidR="005A359C"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3DBF571A" w14:textId="77777777" w:rsidR="005A359C"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707D48AC" w14:textId="77777777" w:rsidR="005A359C"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1159F296" w14:textId="77777777" w:rsidR="005A359C"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42BC20F6" w14:textId="77777777" w:rsidR="005A359C"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4649473F" w14:textId="77777777" w:rsidR="005A359C" w:rsidRDefault="00000000">
      <w:pPr>
        <w:pStyle w:val="Heading2"/>
      </w:pPr>
      <w:bookmarkStart w:id="863" w:name="blessed-be-this-dawn"/>
      <w:bookmarkEnd w:id="862"/>
      <w:r>
        <w:lastRenderedPageBreak/>
        <w:t>Blessed Be This Dawn</w:t>
      </w:r>
    </w:p>
    <w:p w14:paraId="043F197A" w14:textId="77777777" w:rsidR="005A359C"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03C10BC8" w14:textId="77777777" w:rsidR="005A359C"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1FED9C73" w14:textId="77777777" w:rsidR="005A359C"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7997A25E" w14:textId="77777777" w:rsidR="005A359C"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493CF200" w14:textId="77777777" w:rsidR="005A359C" w:rsidRDefault="00000000">
      <w:pPr>
        <w:pStyle w:val="Heading2"/>
      </w:pPr>
      <w:bookmarkStart w:id="864" w:name="the-fruits-of-the-tree"/>
      <w:bookmarkEnd w:id="863"/>
      <w:r>
        <w:t>The Fruits of the Tree</w:t>
      </w:r>
    </w:p>
    <w:p w14:paraId="421CBB99" w14:textId="77777777" w:rsidR="005A359C"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6355AF00" w14:textId="77777777" w:rsidR="005A359C" w:rsidRDefault="00000000">
      <w:pPr>
        <w:pStyle w:val="BodyText"/>
      </w:pPr>
      <w:r>
        <w:t>Another fruit spoke, attracting from it the spirit that ascended to the sky of evident might. So blessed is this spirit that stood before it, the Faithful Spirit with a tribe of the close angels.</w:t>
      </w:r>
    </w:p>
    <w:p w14:paraId="69278BB5" w14:textId="77777777" w:rsidR="005A359C"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2D27907F" w14:textId="77777777" w:rsidR="005A359C"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61DF27A2" w14:textId="77777777" w:rsidR="005A359C"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49006757" w14:textId="77777777" w:rsidR="005A359C" w:rsidRDefault="00000000">
      <w:r>
        <w:br w:type="page"/>
      </w:r>
    </w:p>
    <w:p w14:paraId="2F894741" w14:textId="77777777" w:rsidR="005A359C" w:rsidRDefault="00000000">
      <w:pPr>
        <w:pStyle w:val="Heading1"/>
      </w:pPr>
      <w:bookmarkStart w:id="865" w:name="sec-bh00576"/>
      <w:bookmarkStart w:id="866" w:name="_Toc197983849"/>
      <w:bookmarkEnd w:id="860"/>
      <w:bookmarkEnd w:id="864"/>
      <w:r>
        <w:lastRenderedPageBreak/>
        <w:t>BH00576</w:t>
      </w:r>
      <w:bookmarkEnd w:id="866"/>
    </w:p>
    <w:p w14:paraId="407F4980" w14:textId="77777777" w:rsidR="005A359C" w:rsidRDefault="00000000">
      <w:pPr>
        <w:pStyle w:val="FirstParagraph"/>
      </w:pPr>
      <w:r>
        <w:t>(partial translation)</w:t>
      </w:r>
      <w:r>
        <w:rPr>
          <w:rStyle w:val="FootnoteReference"/>
        </w:rPr>
        <w:footnoteReference w:id="1"/>
      </w:r>
    </w:p>
    <w:p w14:paraId="6E3398E0" w14:textId="77777777" w:rsidR="005A359C" w:rsidRDefault="00000000">
      <w:pPr>
        <w:pStyle w:val="Heading3"/>
      </w:pPr>
      <w:bookmarkStart w:id="867" w:name="excerpt-1"/>
      <w:r>
        <w:t>Excerpt 1:</w:t>
      </w:r>
    </w:p>
    <w:p w14:paraId="4C7CC05C" w14:textId="77777777" w:rsidR="005A359C" w:rsidRDefault="00000000">
      <w:pPr>
        <w:pStyle w:val="FirstParagraph"/>
      </w:pPr>
      <w:r>
        <w:t>1 God, exalted be He, has said in a Tablet revealed for Jamál Burújirdí:</w:t>
      </w:r>
      <w:r>
        <w:br/>
        <w:t>“The heaven of divine wisdom is clear, luminous, and radiant with consultation and compassion in all matters. Hold fast to consultation, for it is the lamp of guidance, directing the way and granting understanding. Thus does the All-Knowing, the All-Wise inform you.”</w:t>
      </w:r>
    </w:p>
    <w:p w14:paraId="68EC7458" w14:textId="77777777" w:rsidR="005A359C" w:rsidRDefault="00000000">
      <w:pPr>
        <w:pStyle w:val="Heading3"/>
      </w:pPr>
      <w:bookmarkStart w:id="868" w:name="excerpt-2"/>
      <w:bookmarkEnd w:id="867"/>
      <w:r>
        <w:t>Excerpt 2:</w:t>
      </w:r>
    </w:p>
    <w:p w14:paraId="52383586" w14:textId="77777777" w:rsidR="005A359C" w:rsidRDefault="00000000">
      <w:pPr>
        <w:pStyle w:val="FirstParagraph"/>
      </w:pPr>
      <w:r>
        <w:t>2 O assembly of humanity! Hold fast to the firm cord; it is beneficial for you on earth from God, the Lord of the worlds. Take justice and equity, and abandon that which every ignorant, remote one has commanded you—those who adorned their heads with turbans and issued verdicts against the One through whom every wise matter was made manifest. In My name, they elevated their stations among the servants, yet when I revealed Myself, they unjustly condemned Me. Thus has the Pen spoken the truth, and yet the people remain heedless.</w:t>
      </w:r>
    </w:p>
    <w:p w14:paraId="516A428D" w14:textId="77777777" w:rsidR="005A359C" w:rsidRDefault="00000000">
      <w:pPr>
        <w:pStyle w:val="BodyText"/>
      </w:pPr>
      <w:r>
        <w:t>3 Verily, whoever adheres to justice does not exceed the bounds of moderation in any matter and possesses insight granted by the All-Seeing. Civilization, as described by the learned of Egypt in terms of industries and excellence, if it exceeds the bounds of moderation, becomes a calamity for the people. Thus does the All-Knowing inform you: its excess becomes the source of corruption, even as its balance was the source of reform. Reflect, O people, and do not wander aimlessly. The cities will burn with its fire, and the tongue of majesty will proclaim: Sovereignty belongs to God, the Mighty, the Praised.</w:t>
      </w:r>
    </w:p>
    <w:p w14:paraId="7487F223" w14:textId="77777777" w:rsidR="005A359C" w:rsidRDefault="00000000">
      <w:pPr>
        <w:pStyle w:val="BodyText"/>
      </w:pPr>
      <w:r>
        <w:t>4 Likewise, observe everything in creation, and then thank your Lord for what He has reminded you of in this wondrous Tablet. Praise be to God, the Sovereign of the Great Throne.</w:t>
      </w:r>
    </w:p>
    <w:p w14:paraId="1E611D88" w14:textId="77777777" w:rsidR="005A359C" w:rsidRDefault="00000000">
      <w:pPr>
        <w:pStyle w:val="BodyText"/>
      </w:pPr>
      <w:r>
        <w:t>5 If a soul truly reflects on what has been revealed from the Supreme Pen and tastes its sweetness, they will undoubtedly become free from their own will and desire and move in accordance with God’s will. Blessed is the soul that attains this station and is not deprived of this supreme bounty. Today, neither the hidden and unknown beloved nor the manifestly renowned is desired. One must act with wisdom and remain occupied in the service of the Cause.</w:t>
      </w:r>
    </w:p>
    <w:p w14:paraId="0EB6A4C7" w14:textId="77777777" w:rsidR="005A359C" w:rsidRDefault="00000000">
      <w:pPr>
        <w:pStyle w:val="BodyText"/>
      </w:pPr>
      <w:r>
        <w:t xml:space="preserve">6 It is incumbent upon all to reflect on the conditions of this Wronged One. From the beginning of the Cause until now, We have been visible among both friends and foes. Even at times when tribulations and calamities encompassed Us from all sides, We, with perfect power, summoned the people of the earth to the Most Exalted Horizon. The Supreme Pen has never, nor does it now, desire to recount Our sufferings, for surely such an account would grieve the near ones, the unifiers, and the sincere. Verily, He is the One </w:t>
      </w:r>
      <w:r>
        <w:lastRenderedPageBreak/>
        <w:t>who speaks, hears, and knows. For most of these days, We were in the hands of enemies, and now We dwell among serpents.</w:t>
      </w:r>
    </w:p>
    <w:p w14:paraId="0FDC2CE1" w14:textId="77777777" w:rsidR="005A359C" w:rsidRDefault="00000000">
      <w:pPr>
        <w:pStyle w:val="BodyText"/>
      </w:pPr>
      <w:r>
        <w:t>7 These sacred lands are described and mentioned in all the divine books. Most of the prophets and messengers have appeared from these lands. This is the desert in which all the messengers proclaimed, “Here I am, O God, here I am!” and in which the promise of the appearance of God was to be fulfilled. This is the Valley of Decree, the White Land, the Spot of Radiance, as mentioned in previous scriptures. Yet, the people of this land have been rejected in all the divine books to such a degree that, in some contexts, they have been likened to the offspring of vipers. And now this Wronged One cries out with the most exalted call among the offspring of vipers, summoning all to the ultimate goal, the loftiest peak, and the Most Exalted Horizon. Blessed is the one who hears what the tongue has proclaimed in the Kingdom of Utterance, and woe unto every heedless, distant one.</w:t>
      </w:r>
    </w:p>
    <w:p w14:paraId="0CB26B43" w14:textId="77777777" w:rsidR="005A359C" w:rsidRDefault="00000000">
      <w:pPr>
        <w:pStyle w:val="Heading1"/>
      </w:pPr>
      <w:bookmarkStart w:id="869" w:name="sec-bh01969"/>
      <w:bookmarkStart w:id="870" w:name="_Toc197983850"/>
      <w:bookmarkEnd w:id="865"/>
      <w:bookmarkEnd w:id="868"/>
      <w:r>
        <w:t>BH01969 (A Tablet of Tribulations and Triumphs)</w:t>
      </w:r>
      <w:bookmarkEnd w:id="870"/>
    </w:p>
    <w:p w14:paraId="33C9B3AB" w14:textId="77777777" w:rsidR="005A359C"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5BFE8827" w14:textId="77777777" w:rsidR="005A359C"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4EBA22A0" w14:textId="77777777" w:rsidR="005A359C"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55CF2186" w14:textId="77777777" w:rsidR="005A359C"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064603E0" w14:textId="77777777" w:rsidR="005A359C"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470F54F5" w14:textId="77777777" w:rsidR="005A359C" w:rsidRDefault="00000000">
      <w:pPr>
        <w:pStyle w:val="BodyText"/>
      </w:pPr>
      <w:r>
        <w:lastRenderedPageBreak/>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323B17C4" w14:textId="77777777" w:rsidR="005A359C"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200B8F19" w14:textId="77777777" w:rsidR="005A359C" w:rsidRDefault="00000000">
      <w:pPr>
        <w:pStyle w:val="BodyText"/>
      </w:pPr>
      <w:r>
        <w:t>Then, make us steadfast in Your love in such a manner that we do not turn towards anyone other than You, and that we be among those who acknowledge the sanctity of Your Essence from all likeness, and the purity of Your Self from all similarity. Thus, we may proclaim among Your servants with the highest call that He is the One, the Unique, the Eternal, the Almighty, the Exalted, the Wise.</w:t>
      </w:r>
    </w:p>
    <w:p w14:paraId="767D8433" w14:textId="77777777" w:rsidR="005A359C"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48459BBA" w14:textId="77777777" w:rsidR="005A359C" w:rsidRDefault="00000000">
      <w:r>
        <w:br w:type="page"/>
      </w:r>
    </w:p>
    <w:p w14:paraId="31740A82" w14:textId="77777777" w:rsidR="005A359C" w:rsidRDefault="00000000">
      <w:pPr>
        <w:pStyle w:val="Heading1"/>
      </w:pPr>
      <w:bookmarkStart w:id="871" w:name="sec-bh03535"/>
      <w:bookmarkStart w:id="872" w:name="_Toc197983851"/>
      <w:bookmarkEnd w:id="869"/>
      <w:r>
        <w:lastRenderedPageBreak/>
        <w:t>BH03535</w:t>
      </w:r>
      <w:bookmarkEnd w:id="872"/>
    </w:p>
    <w:p w14:paraId="4BC3F232" w14:textId="77777777" w:rsidR="005A359C" w:rsidRDefault="00000000">
      <w:pPr>
        <w:pStyle w:val="FirstParagraph"/>
      </w:pPr>
      <w:r>
        <w:t>Dawlatabad, His Excellency `Alá’ Allah.</w:t>
      </w:r>
    </w:p>
    <w:p w14:paraId="372F4141" w14:textId="77777777" w:rsidR="005A359C"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2AE73354" w14:textId="77777777" w:rsidR="005A359C"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02A8F9C2" w14:textId="77777777" w:rsidR="005A359C" w:rsidRDefault="00000000">
      <w:r>
        <w:br w:type="page"/>
      </w:r>
    </w:p>
    <w:p w14:paraId="27822B98" w14:textId="77777777" w:rsidR="005A359C" w:rsidRDefault="00000000">
      <w:pPr>
        <w:pStyle w:val="Heading1"/>
      </w:pPr>
      <w:bookmarkStart w:id="873" w:name="sec-bh03560"/>
      <w:bookmarkStart w:id="874" w:name="_Toc197983852"/>
      <w:bookmarkEnd w:id="871"/>
      <w:r>
        <w:lastRenderedPageBreak/>
        <w:t>BH03560 (The Next Manifestation)</w:t>
      </w:r>
      <w:bookmarkEnd w:id="874"/>
    </w:p>
    <w:p w14:paraId="47CF2ED4" w14:textId="77777777" w:rsidR="005A359C"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724445DE" w14:textId="77777777" w:rsidR="005A359C"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40394119" w14:textId="77777777" w:rsidR="005A359C" w:rsidRDefault="00000000">
      <w:r>
        <w:br w:type="page"/>
      </w:r>
    </w:p>
    <w:p w14:paraId="6F8321D6" w14:textId="77777777" w:rsidR="005A359C" w:rsidRDefault="00000000">
      <w:pPr>
        <w:pStyle w:val="Heading1"/>
      </w:pPr>
      <w:bookmarkStart w:id="875" w:name="sec-bh03716"/>
      <w:bookmarkStart w:id="876" w:name="_Toc197983853"/>
      <w:bookmarkEnd w:id="873"/>
      <w:r>
        <w:lastRenderedPageBreak/>
        <w:t>BH03716</w:t>
      </w:r>
      <w:bookmarkEnd w:id="876"/>
    </w:p>
    <w:p w14:paraId="14B61312" w14:textId="77777777" w:rsidR="005A359C" w:rsidRDefault="00000000">
      <w:pPr>
        <w:pStyle w:val="FirstParagraph"/>
      </w:pPr>
      <w:r>
        <w:t>In the name of God, the Manifest above all things.</w:t>
      </w:r>
    </w:p>
    <w:p w14:paraId="280644A0" w14:textId="77777777" w:rsidR="005A359C"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1383729D" w14:textId="77777777" w:rsidR="005A359C" w:rsidRDefault="00000000">
      <w:r>
        <w:br w:type="page"/>
      </w:r>
    </w:p>
    <w:p w14:paraId="34D0A543" w14:textId="77777777" w:rsidR="005A359C" w:rsidRDefault="00000000">
      <w:pPr>
        <w:pStyle w:val="Heading1"/>
      </w:pPr>
      <w:bookmarkStart w:id="877" w:name="sec-bh06114"/>
      <w:bookmarkStart w:id="878" w:name="_Toc197983854"/>
      <w:bookmarkEnd w:id="875"/>
      <w:r>
        <w:lastRenderedPageBreak/>
        <w:t>BH06114</w:t>
      </w:r>
      <w:bookmarkEnd w:id="878"/>
    </w:p>
    <w:p w14:paraId="4360C5F8" w14:textId="77777777" w:rsidR="005A359C"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729791A2" w14:textId="77777777" w:rsidR="005A359C" w:rsidRDefault="00000000">
      <w:r>
        <w:br w:type="page"/>
      </w:r>
    </w:p>
    <w:p w14:paraId="3BBAEC30" w14:textId="77777777" w:rsidR="005A359C" w:rsidRDefault="00000000">
      <w:pPr>
        <w:pStyle w:val="Heading1"/>
      </w:pPr>
      <w:bookmarkStart w:id="879" w:name="sec-bh07562"/>
      <w:bookmarkStart w:id="880" w:name="_Toc197983855"/>
      <w:bookmarkEnd w:id="877"/>
      <w:r>
        <w:lastRenderedPageBreak/>
        <w:t>BH07562</w:t>
      </w:r>
      <w:bookmarkEnd w:id="880"/>
    </w:p>
    <w:p w14:paraId="0D03BC7E" w14:textId="77777777" w:rsidR="005A359C" w:rsidRDefault="00000000">
      <w:pPr>
        <w:pStyle w:val="FirstParagraph"/>
      </w:pPr>
      <w:r>
        <w:t>In the Name of the All-Bountiful, the All-Powerful</w:t>
      </w:r>
    </w:p>
    <w:p w14:paraId="6362D316" w14:textId="77777777" w:rsidR="005A359C"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6148DE5D" w14:textId="77777777" w:rsidR="005A359C"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43877ACA" w14:textId="77777777" w:rsidR="005A359C" w:rsidRDefault="00000000">
      <w:r>
        <w:br w:type="page"/>
      </w:r>
    </w:p>
    <w:p w14:paraId="3F7E6B87" w14:textId="77777777" w:rsidR="005A359C" w:rsidRDefault="00000000">
      <w:pPr>
        <w:pStyle w:val="Heading1"/>
      </w:pPr>
      <w:bookmarkStart w:id="881" w:name="sec-bh08181"/>
      <w:bookmarkStart w:id="882" w:name="_Toc197983856"/>
      <w:bookmarkEnd w:id="879"/>
      <w:r>
        <w:lastRenderedPageBreak/>
        <w:t>BH08181</w:t>
      </w:r>
      <w:bookmarkEnd w:id="882"/>
    </w:p>
    <w:p w14:paraId="6FEFF334" w14:textId="77777777" w:rsidR="005A359C" w:rsidRDefault="00000000">
      <w:pPr>
        <w:pStyle w:val="FirstParagraph"/>
      </w:pPr>
      <w:r>
        <w:t>“The Presence of the Greatest Branch is God.”</w:t>
      </w:r>
    </w:p>
    <w:p w14:paraId="635217EF" w14:textId="77777777" w:rsidR="005A359C"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5F6D2A60" w14:textId="77777777" w:rsidR="005A359C"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79FF9D0F" w14:textId="77777777" w:rsidR="005A359C"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5E392FC6" w14:textId="77777777" w:rsidR="005A359C" w:rsidRDefault="00000000">
      <w:r>
        <w:br w:type="page"/>
      </w:r>
    </w:p>
    <w:p w14:paraId="52EAAB5A" w14:textId="77777777" w:rsidR="005A359C" w:rsidRDefault="00000000">
      <w:pPr>
        <w:pStyle w:val="Heading1"/>
      </w:pPr>
      <w:bookmarkStart w:id="883" w:name="sec-bh09086"/>
      <w:bookmarkStart w:id="884" w:name="_Toc197983857"/>
      <w:bookmarkEnd w:id="881"/>
      <w:r>
        <w:lastRenderedPageBreak/>
        <w:t>BH09086</w:t>
      </w:r>
      <w:bookmarkEnd w:id="884"/>
    </w:p>
    <w:p w14:paraId="0FBC6F2B" w14:textId="77777777" w:rsidR="005A359C"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4B01856F" w14:textId="77777777" w:rsidR="005A359C"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1468D1BD" w14:textId="77777777" w:rsidR="005A359C" w:rsidRDefault="00000000">
      <w:r>
        <w:br w:type="page"/>
      </w:r>
    </w:p>
    <w:p w14:paraId="1442EE0B" w14:textId="77777777" w:rsidR="005A359C" w:rsidRDefault="00000000">
      <w:pPr>
        <w:pStyle w:val="Heading1"/>
      </w:pPr>
      <w:bookmarkStart w:id="885" w:name="sec-bh10203"/>
      <w:bookmarkStart w:id="886" w:name="_Toc197983858"/>
      <w:bookmarkEnd w:id="883"/>
      <w:r>
        <w:lastRenderedPageBreak/>
        <w:t>BH10203</w:t>
      </w:r>
      <w:bookmarkEnd w:id="886"/>
    </w:p>
    <w:p w14:paraId="66B2E02E" w14:textId="77777777" w:rsidR="005A359C" w:rsidRDefault="00000000">
      <w:pPr>
        <w:pStyle w:val="FirstParagraph"/>
      </w:pPr>
      <w:r>
        <w:t>Be with those of fire, but not with those who feign.</w:t>
      </w:r>
    </w:p>
    <w:p w14:paraId="774F29C9" w14:textId="77777777" w:rsidR="005A359C" w:rsidRDefault="00000000">
      <w:pPr>
        <w:pStyle w:val="BodyText"/>
      </w:pPr>
      <w:r>
        <w:t>Be an infidel, but not deceitful.</w:t>
      </w:r>
    </w:p>
    <w:p w14:paraId="3303057F" w14:textId="77777777" w:rsidR="005A359C" w:rsidRDefault="00000000">
      <w:pPr>
        <w:pStyle w:val="BodyText"/>
      </w:pPr>
      <w:r>
        <w:t>Reside in the tavern, but do not go into lanes of pretense.</w:t>
      </w:r>
    </w:p>
    <w:p w14:paraId="15F6AE2F" w14:textId="77777777" w:rsidR="005A359C" w:rsidRDefault="00000000">
      <w:pPr>
        <w:pStyle w:val="BodyText"/>
      </w:pPr>
      <w:r>
        <w:t>Fear God, but do not fear the clergy.</w:t>
      </w:r>
    </w:p>
    <w:p w14:paraId="3384FAC5" w14:textId="77777777" w:rsidR="005A359C" w:rsidRDefault="00000000">
      <w:pPr>
        <w:pStyle w:val="BodyText"/>
      </w:pPr>
      <w:r>
        <w:t>Give your head, but do not give your heart.</w:t>
      </w:r>
    </w:p>
    <w:p w14:paraId="0F952C2A" w14:textId="77777777" w:rsidR="005A359C" w:rsidRDefault="00000000">
      <w:pPr>
        <w:pStyle w:val="BodyText"/>
      </w:pPr>
      <w:r>
        <w:t>Rest under a stone, but do not seek shelter in the shade of deceit.</w:t>
      </w:r>
    </w:p>
    <w:p w14:paraId="68CBFD81" w14:textId="77777777" w:rsidR="005A359C"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74C92B2E" w14:textId="77777777" w:rsidR="005A359C" w:rsidRDefault="00000000">
      <w:r>
        <w:br w:type="page"/>
      </w:r>
    </w:p>
    <w:p w14:paraId="648A8470" w14:textId="77777777" w:rsidR="005A359C" w:rsidRDefault="00000000">
      <w:pPr>
        <w:pStyle w:val="Heading1"/>
      </w:pPr>
      <w:bookmarkStart w:id="887" w:name="sec-unknown-tablet"/>
      <w:bookmarkStart w:id="888" w:name="_Toc197983859"/>
      <w:bookmarkEnd w:id="885"/>
      <w:r>
        <w:lastRenderedPageBreak/>
        <w:t>Unknown Tablet 1</w:t>
      </w:r>
      <w:bookmarkEnd w:id="888"/>
    </w:p>
    <w:p w14:paraId="310798ED" w14:textId="77777777" w:rsidR="005A359C" w:rsidRDefault="00000000">
      <w:pPr>
        <w:pStyle w:val="FirstParagraph"/>
      </w:pPr>
      <w:r>
        <w:t>In the name of the Holy, the Exalted, the All-High, the Everlasting.</w:t>
      </w:r>
    </w:p>
    <w:p w14:paraId="0B828694" w14:textId="77777777" w:rsidR="005A359C"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2971A45F" w14:textId="77777777" w:rsidR="005A359C" w:rsidRDefault="00000000">
      <w:pPr>
        <w:pStyle w:val="BodyText"/>
      </w:pPr>
      <w:r>
        <w:t>Hear, O people, the call of God from this blessed branch that was planted in the Paradise of Eternity by the hand of God, the Sovereign, the Conqueror, the Manifest, the Hidden, the Witnessed:</w:t>
      </w:r>
    </w:p>
    <w:p w14:paraId="07BBAABB" w14:textId="77777777" w:rsidR="005A359C"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45916FB8" w14:textId="77777777" w:rsidR="005A359C"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7777D0FD" w14:textId="77777777" w:rsidR="005A359C"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4A99705F" w14:textId="77777777" w:rsidR="005A359C"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7B78CD17" w14:textId="77777777" w:rsidR="005A359C"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6460F0BA" w14:textId="77777777" w:rsidR="005A359C" w:rsidRDefault="00000000">
      <w:r>
        <w:lastRenderedPageBreak/>
        <w:br w:type="page"/>
      </w:r>
    </w:p>
    <w:p w14:paraId="75FFF5B2" w14:textId="77777777" w:rsidR="005A359C" w:rsidRDefault="00000000">
      <w:pPr>
        <w:pStyle w:val="Heading1"/>
      </w:pPr>
      <w:bookmarkStart w:id="889" w:name="sec-lawh-i-istintaq"/>
      <w:bookmarkStart w:id="890" w:name="_Toc197983860"/>
      <w:bookmarkEnd w:id="887"/>
      <w:r>
        <w:lastRenderedPageBreak/>
        <w:t>Lawh-i-Istintaq</w:t>
      </w:r>
      <w:bookmarkEnd w:id="890"/>
    </w:p>
    <w:p w14:paraId="77819D9B" w14:textId="77777777" w:rsidR="005A359C"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42882B89" w14:textId="77777777" w:rsidR="005A359C"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7CFAF3B8" w14:textId="77777777" w:rsidR="005A359C"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4264C897" w14:textId="77777777" w:rsidR="005A359C"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2F700E51" w14:textId="77777777" w:rsidR="005A359C"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78E1FB82" w14:textId="77777777" w:rsidR="005A359C"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107AB260" w14:textId="77777777" w:rsidR="005A359C"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4E19C200" w14:textId="77777777" w:rsidR="005A359C"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4D344B86" w14:textId="77777777" w:rsidR="005A359C"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6A421F21" w14:textId="77777777" w:rsidR="005A359C"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05B131D3" w14:textId="77777777" w:rsidR="005A359C"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79D1104A" w14:textId="77777777" w:rsidR="005A359C"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646AE044" w14:textId="77777777" w:rsidR="005A359C"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732A746E" w14:textId="77777777" w:rsidR="005A359C"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3EC19719" w14:textId="77777777" w:rsidR="005A359C"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23CE6CBB" w14:textId="77777777" w:rsidR="005A359C"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412E02D2" w14:textId="77777777" w:rsidR="005A359C"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1D2F17AB" w14:textId="77777777" w:rsidR="005A359C"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32ABCBBF" w14:textId="77777777" w:rsidR="005A359C"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03B422F3" w14:textId="77777777" w:rsidR="005A359C"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30AD7F79" w14:textId="77777777" w:rsidR="005A359C"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0B000B78" w14:textId="77777777" w:rsidR="005A359C"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1BC4AB26" w14:textId="77777777" w:rsidR="005A359C"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62E69F41" w14:textId="77777777" w:rsidR="005A359C"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44786145" w14:textId="77777777" w:rsidR="005A359C"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59387A0B" w14:textId="77777777" w:rsidR="005A359C"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66AEDA00" w14:textId="77777777" w:rsidR="005A359C"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5CEE2251" w14:textId="77777777" w:rsidR="005A359C"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36A761FB" w14:textId="77777777" w:rsidR="005A359C"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4E66AAE1" w14:textId="77777777" w:rsidR="005A359C"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53B66BA1" w14:textId="77777777" w:rsidR="005A359C"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184BDCED" w14:textId="77777777" w:rsidR="005A359C" w:rsidRDefault="00000000">
      <w:r>
        <w:br w:type="page"/>
      </w:r>
    </w:p>
    <w:p w14:paraId="316736FB" w14:textId="77777777" w:rsidR="005A359C" w:rsidRDefault="00000000">
      <w:pPr>
        <w:pStyle w:val="Heading1"/>
      </w:pPr>
      <w:bookmarkStart w:id="891" w:name="sec-lawh-i-malikih"/>
      <w:bookmarkStart w:id="892" w:name="_Toc197983861"/>
      <w:bookmarkEnd w:id="889"/>
      <w:r>
        <w:lastRenderedPageBreak/>
        <w:t>Lawh-i-Malikih</w:t>
      </w:r>
      <w:bookmarkEnd w:id="892"/>
    </w:p>
    <w:p w14:paraId="5FB50E94" w14:textId="77777777" w:rsidR="005A359C"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3FFD23F9" w14:textId="77777777" w:rsidR="005A359C"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6D59E9FC" w14:textId="77777777" w:rsidR="005A359C"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2D726348" w14:textId="77777777" w:rsidR="005A359C"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18578904" w14:textId="77777777" w:rsidR="005A359C"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71301958" w14:textId="77777777" w:rsidR="005A359C" w:rsidRDefault="00000000">
      <w:r>
        <w:br w:type="page"/>
      </w:r>
    </w:p>
    <w:p w14:paraId="5D493C54" w14:textId="77777777" w:rsidR="005A359C" w:rsidRDefault="00000000">
      <w:pPr>
        <w:pStyle w:val="Heading1"/>
      </w:pPr>
      <w:bookmarkStart w:id="893" w:name="sec-kitab-i-sultan"/>
      <w:bookmarkStart w:id="894" w:name="_Toc197983862"/>
      <w:bookmarkEnd w:id="891"/>
      <w:r>
        <w:lastRenderedPageBreak/>
        <w:t>Kitab-i-Sultan</w:t>
      </w:r>
      <w:bookmarkEnd w:id="894"/>
    </w:p>
    <w:p w14:paraId="5D9C49FD" w14:textId="77777777" w:rsidR="005A359C"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4FCF6931" w14:textId="77777777" w:rsidR="005A359C"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6303676C" w14:textId="77777777" w:rsidR="005A359C"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14A38649" w14:textId="77777777" w:rsidR="005A359C"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60634F25" w14:textId="77777777" w:rsidR="005A359C"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5CE03A39" w14:textId="77777777" w:rsidR="005A359C"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2126793F" w14:textId="77777777" w:rsidR="005A359C"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5C0625E0" w14:textId="77777777" w:rsidR="005A359C"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72E7E0DB" w14:textId="77777777" w:rsidR="005A359C"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44AA33A2" w14:textId="77777777" w:rsidR="005A359C"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508BB447" w14:textId="77777777" w:rsidR="005A359C"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1A8FED40" w14:textId="77777777" w:rsidR="005A359C"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1E8D617B" w14:textId="77777777" w:rsidR="005A359C"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30E16C20" w14:textId="77777777" w:rsidR="005A359C"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52FDC331" w14:textId="77777777" w:rsidR="005A359C"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6C361826" w14:textId="77777777" w:rsidR="005A359C"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7249527A" w14:textId="77777777" w:rsidR="005A359C"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01EE0916" w14:textId="77777777" w:rsidR="005A359C"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23DF40B9" w14:textId="77777777" w:rsidR="005A359C"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46C2C7BC" w14:textId="77777777" w:rsidR="005A359C"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39754F90" w14:textId="77777777" w:rsidR="005A359C"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647A201A" w14:textId="77777777" w:rsidR="005A359C"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3C2E68A7" w14:textId="77777777" w:rsidR="005A359C"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5B719506" w14:textId="77777777" w:rsidR="005A359C"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2F6EF686" w14:textId="77777777" w:rsidR="005A359C"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4EF4495F" w14:textId="77777777" w:rsidR="005A359C"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0CAFA16C" w14:textId="77777777" w:rsidR="005A359C"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48D072E4" w14:textId="77777777" w:rsidR="005A359C"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7FD479AE" w14:textId="77777777" w:rsidR="005A359C" w:rsidRDefault="00000000">
      <w:r>
        <w:br w:type="page"/>
      </w:r>
    </w:p>
    <w:p w14:paraId="154CF4C9" w14:textId="77777777" w:rsidR="005A359C" w:rsidRDefault="00000000">
      <w:pPr>
        <w:pStyle w:val="Heading1"/>
      </w:pPr>
      <w:bookmarkStart w:id="895" w:name="sec-lawh-i-raam"/>
      <w:bookmarkStart w:id="896" w:name="_Toc197983863"/>
      <w:bookmarkEnd w:id="893"/>
      <w:r>
        <w:lastRenderedPageBreak/>
        <w:t>Lawh-i-Raam</w:t>
      </w:r>
      <w:bookmarkEnd w:id="896"/>
    </w:p>
    <w:p w14:paraId="44577E23" w14:textId="77777777" w:rsidR="005A359C"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6B8EEA9D" w14:textId="77777777" w:rsidR="005A359C" w:rsidRDefault="00000000">
      <w:r>
        <w:br w:type="page"/>
      </w:r>
    </w:p>
    <w:p w14:paraId="64CB8A6F" w14:textId="77777777" w:rsidR="005A359C" w:rsidRDefault="00000000">
      <w:pPr>
        <w:pStyle w:val="Heading1"/>
      </w:pPr>
      <w:bookmarkStart w:id="897" w:name="sec-inba-07-collection"/>
      <w:bookmarkStart w:id="898" w:name="_Toc197983864"/>
      <w:bookmarkEnd w:id="895"/>
      <w:r>
        <w:lastRenderedPageBreak/>
        <w:t>INBA 07 Collection</w:t>
      </w:r>
      <w:bookmarkEnd w:id="898"/>
    </w:p>
    <w:p w14:paraId="6F8AB8D6" w14:textId="77777777" w:rsidR="005A359C" w:rsidRDefault="00000000">
      <w:pPr>
        <w:pStyle w:val="Heading2"/>
      </w:pPr>
      <w:bookmarkStart w:id="899" w:name="bh00206"/>
      <w:r>
        <w:t>BH00206</w:t>
      </w:r>
    </w:p>
    <w:p w14:paraId="37E1D4E4" w14:textId="77777777" w:rsidR="005A359C" w:rsidRDefault="00000000">
      <w:pPr>
        <w:pStyle w:val="FirstParagraph"/>
      </w:pPr>
      <w:r>
        <w:t>Understood. Here is the revised translation:</w:t>
      </w:r>
    </w:p>
    <w:p w14:paraId="6DB0FF13" w14:textId="77777777" w:rsidR="005A359C" w:rsidRDefault="00000000">
      <w:pPr>
        <w:pStyle w:val="BodyText"/>
      </w:pPr>
      <w:r>
        <w:rPr>
          <w:b/>
          <w:bCs/>
          <w:i/>
          <w:iCs/>
        </w:rPr>
        <w:t>Page 1</w:t>
      </w:r>
      <w:r>
        <w:br/>
        <w:t>In the Name of Our Most Holy, Most Great, Most Ancient, Most Exalted, Most Glorious Lord.</w:t>
      </w:r>
      <w:r>
        <w:br/>
        <w:t>Blessed is the Lord who speaks upon the Throne, who raised the banner of “He is indeed no God but He” upon the Mount of the hearts of the near ones, and the standard of “He is the Single, the All-Knowing” upon the lofty station of the hearts of the devoted.</w:t>
      </w:r>
      <w:r>
        <w:br/>
        <w:t>Blessed is He through whom the Pen of the Most High was raised in the kingdom of creation, through whom the ocean of knowledge surged, the sun of manifestation shone forth, the birds warbled, the Concourse on High called out, and all things were made to speak.</w:t>
      </w:r>
      <w:r>
        <w:br/>
        <w:t>By God, the world has been adorned by the appearance of the hidden mystery, the concealed secret, the preserved symbol, who appeared with the Most Great Name among the nations.</w:t>
      </w:r>
      <w:r>
        <w:br/>
        <w:t>Rejoice, O people of the city of names and O dwellers beneath the canopy of grandeur, at what the Speaker of the Mount proclaims in the Most Great Scene, the station honored by the advent of the Sovereign of Destiny, through whom the eyes of the near ones were gladdened.</w:t>
      </w:r>
    </w:p>
    <w:p w14:paraId="3A366A59" w14:textId="77777777" w:rsidR="005A359C" w:rsidRDefault="00000000">
      <w:pPr>
        <w:pStyle w:val="BodyText"/>
      </w:pPr>
      <w:r>
        <w:rPr>
          <w:b/>
          <w:bCs/>
          <w:i/>
          <w:iCs/>
        </w:rPr>
        <w:t>Page 2</w:t>
      </w:r>
      <w:r>
        <w:br/>
        <w:t>The near ones were gladdened, while the hearts of the disbelievers quaked. Through Him, the faces of the monotheists turned radiant, and all faces that turned away from the dawn of revelation on this manifest Day darkened.</w:t>
      </w:r>
      <w:r>
        <w:br/>
        <w:t>Exalted is the One who uttered the supreme Word and through it made all things to speak, declaring that there is no God but He. Through it, the Hour was revealed, the knowledge of which was withheld from every sage and every monotheist.</w:t>
      </w:r>
      <w:r>
        <w:br/>
        <w:t>To those who sought to understand it, the tongue of greatness warned, “What have you to do with its mention?”</w:t>
      </w:r>
      <w:r>
        <w:br/>
        <w:t>Blessings, peace, glorification, and splendor be upon those whom the mockery of adversaries did not deter from God, the Lord of names, and whom the hosts of creation did not frighten in this Cause, through which the hearts of the learned, the mystics, the poets, and the rulers were agitated.</w:t>
      </w:r>
      <w:r>
        <w:br/>
        <w:t>These are honored servants, their worth attested by the tongue of God, the Omnipotent, in all that was and is to be.</w:t>
      </w:r>
      <w:r>
        <w:br/>
        <w:t>Glorified art Thou, O God of the world and Desire of the nations.</w:t>
      </w:r>
      <w:r>
        <w:br/>
        <w:t>Thou seest and knowest that when this servant wishes to mention Thy chosen ones and loved ones, he is overtaken by trembling such that his very frame is shaken and every vein in his being stirs. How can one who has no station or mention even begin to describe those who sacrificed their souls in Thy path?</w:t>
      </w:r>
    </w:p>
    <w:p w14:paraId="549AA848" w14:textId="77777777" w:rsidR="005A359C" w:rsidRDefault="00000000">
      <w:pPr>
        <w:pStyle w:val="BodyText"/>
      </w:pPr>
      <w:r>
        <w:rPr>
          <w:b/>
          <w:bCs/>
          <w:i/>
          <w:iCs/>
        </w:rPr>
        <w:t>Page 3</w:t>
      </w:r>
      <w:r>
        <w:br/>
        <w:t>They hastened to the abode of sacrifice in Thy name. I testify that they are servants sanctified above all descriptions other than Thine and all mentions besides Thee. Thy Most High Pen, which by a single motion brought all things into being, has raced in their praise in the arena of glorification.</w:t>
      </w:r>
      <w:r>
        <w:br/>
      </w:r>
      <w:r>
        <w:lastRenderedPageBreak/>
        <w:t>I beseech Thee, O Thou whose separation rends hearts and causes Thy servants to cry out, to ordain for this servant what Thou hast decreed for them through Thy grace, without any merit on my part.</w:t>
      </w:r>
      <w:r>
        <w:br/>
        <w:t>O my Lord, Thou art the Generous One, and I am the supplicant at Thy door. Do not disappoint me through Thy favor and bounties. Verily, Thou art the All-Powerful, the Most Exalted, the All-Knowing, the Wise.</w:t>
      </w:r>
    </w:p>
    <w:p w14:paraId="4C36A4BA" w14:textId="77777777" w:rsidR="005A359C" w:rsidRDefault="00000000">
      <w:pPr>
        <w:pStyle w:val="BodyText"/>
      </w:pPr>
      <w:r>
        <w:t>The servant has rejoiced in Thy Book, and upon unsealing it and hearing Thy cries and laments in Thy love—our Beloved and Thine, our Desire and Thine, and the Desire of those in the heavens and the earth—by the life of the Beloved, I have read what Thou hast supplicated to the Lord of Eternity and Sovereign of the nations, and I have wept at Thy separation and burning in Thy exile from God, the Mighty, the Praised.</w:t>
      </w:r>
      <w:r>
        <w:br/>
        <w:t>It is as though the fire of Thy love has consumed me and set me ablaze. And when it burned fiercely, I turned toward the kingdom of reunion until I reached the presence of our Lord, the Self-Sufficient, the Most Exalted. When He directed His face toward me and inquired…</w:t>
      </w:r>
    </w:p>
    <w:p w14:paraId="675A53DA" w14:textId="77777777" w:rsidR="005A359C" w:rsidRDefault="00000000">
      <w:pPr>
        <w:pStyle w:val="BodyText"/>
      </w:pPr>
      <w:r>
        <w:rPr>
          <w:b/>
          <w:bCs/>
          <w:i/>
          <w:iCs/>
        </w:rPr>
        <w:t>Page 4</w:t>
      </w:r>
      <w:r>
        <w:br/>
        <w:t>…and inquired about what was in my hand, I opened it and presented what it held of the mention and praise of God. When it concluded, the kingdom of exposition stirred, and the tongue of the All-Merciful spoke:</w:t>
      </w:r>
      <w:r>
        <w:br/>
        <w:t>O ’Alí, the Greatest! Hear the call of the Wronged One and stand firm in service to the Cause. Stand in a manner sanctified above worldly matters. Ever remain under the shadow of divine favor and be mentioned in the heavenly Book. You must arise to matters that will cause the exaltation of the Cause of God and the unification of hearts. Whoever humbles themselves before God, God will surely exalt them.</w:t>
      </w:r>
      <w:r>
        <w:br/>
        <w:t>By the Sun of divine love, which rises from the horizons of the hearts of the pure ones, if any soul manifests an act for the sake of God, that act will shine like a morning star in the heavens of divine knowledge. Listen with the ear of the soul to the sound of the Most High Pen and arise for what will elevate the Cause of God, then behold its fruits. Thus does the All-Knowing inform you, and the All-Wise teaches you.</w:t>
      </w:r>
      <w:r>
        <w:br/>
        <w:t>Be ever under the gaze of divine favor, and, God willing, you will remain so. Strive that adversaries have no opportunity to reject or object, and may the lamp of love and salvation be kindled with the oil of wisdom among the righteous.</w:t>
      </w:r>
    </w:p>
    <w:p w14:paraId="0F4FBBB3" w14:textId="77777777" w:rsidR="005A359C" w:rsidRDefault="00000000">
      <w:pPr>
        <w:pStyle w:val="BodyText"/>
      </w:pPr>
      <w:r>
        <w:rPr>
          <w:b/>
          <w:bCs/>
          <w:i/>
          <w:iCs/>
        </w:rPr>
        <w:t>Page 5</w:t>
      </w:r>
      <w:r>
        <w:br/>
        <w:t>Act according to what We have enjoined upon you before and in this Tablet, so that you may witness the favor of your Lord, the Forgiving, the Generous, your Lord who is the Reckoner, the All-Knowing.</w:t>
      </w:r>
      <w:r>
        <w:br/>
        <w:t>Be ever watchful of the Cause of God. Some souls, following selfish desires, have caused and will cause discord. They have taken the Cause of God as a pretext and do as their passions dictate, attributing it to God, the All-Knowing, the Wise.</w:t>
      </w:r>
      <w:r>
        <w:br/>
        <w:t>How much blood has been spilled in this path, and how many heads have been raised upon spears in this wondrous Cause. Say: O people, be just before God and do not commit what would mar the Cause of your Lord, the Mighty, the Great. Stand with utmost steadfastness and mention with full spirit and joy, perhaps some may take heed, abandon their desires, and turn to the Lord of the Throne and the dust. Verily, He knows and conceals; He is the All-Encompassing, the All-Wise.</w:t>
      </w:r>
    </w:p>
    <w:p w14:paraId="00E06BEB" w14:textId="77777777" w:rsidR="005A359C" w:rsidRDefault="00000000">
      <w:pPr>
        <w:pStyle w:val="BodyText"/>
      </w:pPr>
      <w:r>
        <w:lastRenderedPageBreak/>
        <w:t>O ’Alí! Many are heedless and intoxicated by selfish cravings, which prevent them from turning toward the oneness of God. Beseech thy Lord to guide them to the straight path.</w:t>
      </w:r>
    </w:p>
    <w:p w14:paraId="3C98B817" w14:textId="77777777" w:rsidR="005A359C" w:rsidRDefault="00000000">
      <w:pPr>
        <w:pStyle w:val="BodyText"/>
      </w:pPr>
      <w:r>
        <w:rPr>
          <w:b/>
          <w:bCs/>
          <w:i/>
          <w:iCs/>
        </w:rPr>
        <w:t>Page 6</w:t>
      </w:r>
      <w:r>
        <w:br/>
        <w:t>The straight path, and may He assist them in that which is befitting for the Days of God, the Lord of the worlds. Know that the servant present before the Throne has submitted what was spoken by the tongue of Thy love, the praise of God, and His remembrance. We have heard it as a bounty from Us and have responded to you with a Tablet that proclaims with the highest call and guides people to the path of God, the Mighty, the Praised.</w:t>
      </w:r>
      <w:r>
        <w:br/>
        <w:t>Say, O people, respond to the Caller of God among you and do not follow those who acknowledge with words what God has acknowledged but deny it through their actions. Verily, your Lord is the Witness, the Hearer.</w:t>
      </w:r>
      <w:r>
        <w:br/>
        <w:t>May you be guided, God willing, to that which inspires remembrance in the people, guidance for the people, turning of hearts toward God, and sanctity and purification of souls. Rejoice in this remembrance and say: All praise belongs to Thee, O Beloved of the world, and all glorification to Thee, O Desire of the nations.</w:t>
      </w:r>
      <w:r>
        <w:br/>
        <w:t>I beseech Thee to assist me in remembering Thee and serving Thy Cause in such a manner that nothing seen or unseen in Thy dominion may hinder me. O my Lord, assure me with what makes me pure in Thy love, steadfast in Thy Cause, and detached from all else besides Thee. Verily, Thou art the Omnipotent, the Most Exalted, the All-Knowing, the All-Aware.</w:t>
      </w:r>
    </w:p>
    <w:p w14:paraId="49DB1A28" w14:textId="77777777" w:rsidR="005A359C" w:rsidRDefault="00000000">
      <w:pPr>
        <w:pStyle w:val="BodyText"/>
      </w:pPr>
      <w:r>
        <w:t>O ’Alí, the Greatest, the Sovereign of Destiny has desired to mention the land of Ṣād, where the banner of the love of God was raised.</w:t>
      </w:r>
    </w:p>
    <w:p w14:paraId="758740A0" w14:textId="77777777" w:rsidR="005A359C" w:rsidRDefault="00000000">
      <w:pPr>
        <w:pStyle w:val="BodyText"/>
      </w:pPr>
      <w:r>
        <w:rPr>
          <w:b/>
          <w:bCs/>
          <w:i/>
          <w:iCs/>
        </w:rPr>
        <w:t>Page 7</w:t>
      </w:r>
      <w:r>
        <w:br/>
        <w:t>Blessed is it, and blessed are those who turn toward it purely for My sake and visit there My trust and My covenant. Thus has the tongue of My favor spoken upon the Lote Tree of My grace, for I am the Bountiful.</w:t>
      </w:r>
      <w:r>
        <w:br/>
        <w:t>O land of Ṣād, be thankful and rejoice in having been exalted by God to a station that will be celebrated from all directions. The bounty is in His hand; He gives to whomsoever He wills among His creation. Verily, He is the Omnipotent over what He wills. There is no God but He, the Self-Sufficient, the Most Exalted.</w:t>
      </w:r>
      <w:r>
        <w:br/>
        <w:t>Blessed are you and your people, those who inhaled the fragrance of the garment of God and tasted the trials and hardships in His path. By My life, they are among those who are remembered by the inhabitants of the highest Paradise and praised by every tongue that speaks the truth concerning God, the Sovereign of the final abode.</w:t>
      </w:r>
      <w:r>
        <w:br/>
        <w:t>O people of Ṣād, you are those who forsook your homelands for the love of the All-Merciful when the wolf cried out among you and the venomous serpent stirred with hypocrisy and error.</w:t>
      </w:r>
    </w:p>
    <w:p w14:paraId="60C740FF" w14:textId="77777777" w:rsidR="005A359C" w:rsidRDefault="00000000">
      <w:pPr>
        <w:pStyle w:val="BodyText"/>
      </w:pPr>
      <w:r>
        <w:t>O Ḥaydar, We have made you manifest, introduced you, taught you, and given you to drink from the wine that the All-Merciful revealed in the Qur’án. God described it in the scriptures, books, and tablets through the tongues of His chosen ones in former times. When its seal was broken by the finger of the Almighty, all heedless ones turned away from it while the sincere ones turned toward it with radiant faces.</w:t>
      </w:r>
    </w:p>
    <w:p w14:paraId="57154EAD" w14:textId="77777777" w:rsidR="005A359C" w:rsidRDefault="00000000">
      <w:pPr>
        <w:pStyle w:val="BodyText"/>
      </w:pPr>
      <w:r>
        <w:rPr>
          <w:b/>
          <w:bCs/>
          <w:i/>
          <w:iCs/>
        </w:rPr>
        <w:t>Page 8</w:t>
      </w:r>
      <w:r>
        <w:br/>
        <w:t xml:space="preserve">Blessed is the Lord of names who revealed it and reserved it for those who answered the call of their Lord </w:t>
      </w:r>
      <w:r>
        <w:lastRenderedPageBreak/>
        <w:t>with humility and submission.</w:t>
      </w:r>
      <w:r>
        <w:br/>
        <w:t>You have heard from the enemies what caused the Concourse on High to lament. Listen now to what the Lord of names recounts to you in this station that the sincere ones circumambulate at all times. Thus has He cast pearls of My mercy from the ocean of My favor for you to gather in My name. Then thank your Lord in the evenings and mornings.</w:t>
      </w:r>
    </w:p>
    <w:p w14:paraId="67782D18" w14:textId="77777777" w:rsidR="005A359C" w:rsidRDefault="00000000">
      <w:pPr>
        <w:pStyle w:val="BodyText"/>
      </w:pPr>
      <w:r>
        <w:t>O Ḥasan, before ’Alí, the inhabitants of Paradise and the sanctuaries of holiness have testified to your oppression, those whose faces God honored above turning toward anything besides Him. They are the ones whose humility, reverence, and mention of Him are entirely for God, the Lord of lords. The people of the cities of names have lamented for your afflictions. This is attested by the Creator of the heavens who manifested Himself to the world with the Most Great Name and spoke that which caused the mountains to crumble. Reflect on the grace of your Lord, then thank Him with a gratitude that attracts hearts and elevates souls.</w:t>
      </w:r>
    </w:p>
    <w:p w14:paraId="0866E14A" w14:textId="77777777" w:rsidR="005A359C" w:rsidRDefault="00000000">
      <w:pPr>
        <w:pStyle w:val="BodyText"/>
      </w:pPr>
      <w:r>
        <w:t>The names of the souls mentioned in your letter were presented by the servant before the Throne. To each was revealed a unique and sublime verse from the heaven of the will of the Lord of oneness.</w:t>
      </w:r>
    </w:p>
    <w:p w14:paraId="6DDD991D" w14:textId="77777777" w:rsidR="005A359C" w:rsidRDefault="00000000">
      <w:pPr>
        <w:pStyle w:val="BodyText"/>
      </w:pPr>
      <w:r>
        <w:rPr>
          <w:b/>
          <w:bCs/>
          <w:i/>
          <w:iCs/>
        </w:rPr>
        <w:t>Page 9</w:t>
      </w:r>
      <w:r>
        <w:br/>
        <w:t>O ’Alí, the Greatest, all those souls are mentioned before the Throne and inscribed in the heavenly Book by the Exalted Pen. Some of these souls received multiple Tablets revealed and sent in their names. The dawning-place of revelation and the source of books has testified to their tribulations in the path of God. The divine Word and the letters of the concealed scroll have borne witness to what befell them for the love of God. By the life of the Beloved, on this second night of the blessed month of Ramaḍán, He has mentioned the friends with the most wondrous exposition. Were one to consider even a drop from the ocean of grace shown to them, it is feared they might perish from joy.</w:t>
      </w:r>
    </w:p>
    <w:p w14:paraId="6947E771" w14:textId="77777777" w:rsidR="005A359C" w:rsidRDefault="00000000">
      <w:pPr>
        <w:pStyle w:val="BodyText"/>
      </w:pPr>
      <w:r>
        <w:t>Now, all efforts must be directed to ensuring that this most exalted station is not lost but preserved. The fire of heedlessness and rebellion inevitably burns the seedlings of action. After the events in the land of Ṣād, all have been adorned with the mantle of forgiveness and the special favor of the Almighty. Exalted is His grace, exalted is His bounty, and exalted is His majesty.</w:t>
      </w:r>
    </w:p>
    <w:p w14:paraId="0686C846" w14:textId="77777777" w:rsidR="005A359C" w:rsidRDefault="00000000">
      <w:pPr>
        <w:pStyle w:val="BodyText"/>
      </w:pPr>
      <w:r>
        <w:rPr>
          <w:b/>
          <w:bCs/>
          <w:i/>
          <w:iCs/>
        </w:rPr>
        <w:t>Page 10</w:t>
      </w:r>
      <w:r>
        <w:br/>
        <w:t>Exalted is His majesty. The Supreme Truth is evident and a witness. If one reflects even briefly upon the divine favors, they will never be sorrowful nor find themselves in despair. The varied objects and vanities of this transient world have become a veil, preventing people from beholding. Otherwise, all would turn with perfect joy and detachment to the horizon of the Creator of all things.</w:t>
      </w:r>
    </w:p>
    <w:p w14:paraId="7BBDE052" w14:textId="77777777" w:rsidR="005A359C" w:rsidRDefault="00000000">
      <w:pPr>
        <w:pStyle w:val="BodyText"/>
      </w:pPr>
      <w:r>
        <w:t>The gaze of the Creator has been turned toward the people of Ṣād, who have cast aside books of doubt and delusion and embraced what was revealed from God, the Sovereign of all. He glorifies them and mentions them with a mention such that when it appears from the heaven of His will, all remembrance prostrates before it. Give them glad tidings of My mention, My mercy, and My favor, and then remember them on My behalf. Verily, your Lord is the Almighty, the Forgiving.</w:t>
      </w:r>
    </w:p>
    <w:p w14:paraId="3E53A126" w14:textId="77777777" w:rsidR="005A359C" w:rsidRDefault="00000000">
      <w:pPr>
        <w:pStyle w:val="BodyText"/>
      </w:pPr>
      <w:r>
        <w:t xml:space="preserve">God willing, all the chosen ones must arise and act according to what will exalt the Cause of God. Reflect on what actions today contribute to the elevation of His servants and the exaltation of His Cause. </w:t>
      </w:r>
      <w:r>
        <w:lastRenderedPageBreak/>
        <w:t>Disputes, conflicts, and corruption have been prohibited in most Tablets, and this blessed word has descended from the heaven of divine will previously: The victory of the Cause of God is through the sword of wisdom and explanation, not through the sword of iron. Many such statements abound in the divine verses.</w:t>
      </w:r>
    </w:p>
    <w:p w14:paraId="295A1648" w14:textId="77777777" w:rsidR="005A359C" w:rsidRDefault="00000000">
      <w:pPr>
        <w:pStyle w:val="BodyText"/>
      </w:pPr>
      <w:r>
        <w:rPr>
          <w:b/>
          <w:bCs/>
          <w:i/>
          <w:iCs/>
        </w:rPr>
        <w:t>Page 11</w:t>
      </w:r>
      <w:r>
        <w:br/>
        <w:t>God willing, those with vision have observed and understood. Thus, the people of truth must reflect on what can unveil the veils of creation today and elevate and glorify the Cause of God. O ’Alí, reflect on what has flowed from the Pen, and devote your life to the path of truth. This is a testimony that neither the Pen, nor the tongue, nor any exposition or Tablets can fully capture. The Name exalted above all glory attained this supreme testimony even before his outward martyrdom, as he harbored no will, intention, or thought of his own and sacrificed all these for the Beloved. Later, he attained outward martyrdom and offered his life for the True Beloved, casting away the crown of life and laying it at the feet of the Friend.</w:t>
      </w:r>
      <w:r>
        <w:br/>
        <w:t>Blessed is the one who recognizes this station, and blessed is the one who perceives the fragrance of the utterance of the All-Merciful.</w:t>
      </w:r>
      <w:r>
        <w:br/>
        <w:t>Any soul who truly submits themselves to God and is annihilated in His path will not consider their own status, rank, or reputation but will focus solely on the Cause of God and what establishes its wisdom.</w:t>
      </w:r>
      <w:r>
        <w:br/>
        <w:t>By the Sun of My utterance, whoever attains what My Pen has declared has indeed gained a profit in a realm among My realms. Let nothing hinder you from My straight path.</w:t>
      </w:r>
    </w:p>
    <w:p w14:paraId="00159C15" w14:textId="77777777" w:rsidR="005A359C" w:rsidRDefault="00000000">
      <w:pPr>
        <w:pStyle w:val="BodyText"/>
      </w:pPr>
      <w:r>
        <w:rPr>
          <w:b/>
          <w:bCs/>
          <w:i/>
          <w:iCs/>
        </w:rPr>
        <w:t>Page 12</w:t>
      </w:r>
      <w:r>
        <w:br/>
        <w:t>Let no obstacle divert you from My straight path. Everyone must strive with utmost effort to attain the word of divine approval. People are ignorant and heedless. A clarifier is necessary, and if that clarifier acts according to the command of God, their illumination will undoubtedly enlighten the world and draw nations toward the sacred steps.</w:t>
      </w:r>
    </w:p>
    <w:p w14:paraId="58116F86" w14:textId="77777777" w:rsidR="005A359C" w:rsidRDefault="00000000">
      <w:pPr>
        <w:pStyle w:val="BodyText"/>
      </w:pPr>
      <w:r>
        <w:t>O ’Alí, since the triumph of the Cause has been sanctified by God—exalted is His majesty—from conflict, argument, or the drawing of the sword and similar actions, you must cling to acts of virtue and spiritual qualities. If a soul acts according to these precepts for God’s sake, their actions will certainly influence the world and tear apart great veils, for whatever God has decreed as the means and cause for the victory and exaltation of His Cause is effective and confirmed. This is testified by every discerning soul. You must act with perfect wisdom and never relinquish it.</w:t>
      </w:r>
      <w:r>
        <w:br/>
        <w:t>Do not trust every claimant nor believe every speaker. Do not disclose what is hidden to every supplicant. Some souls may approach with a word of welcome but turn away with a word of rejection. When teaching, speak with words that exude the warmth of divine love so that if the listener is enkindled, they may attain the wine of steadfastness.</w:t>
      </w:r>
    </w:p>
    <w:p w14:paraId="2FF053BB" w14:textId="77777777" w:rsidR="005A359C" w:rsidRDefault="00000000">
      <w:pPr>
        <w:pStyle w:val="BodyText"/>
      </w:pPr>
      <w:r>
        <w:rPr>
          <w:b/>
          <w:bCs/>
          <w:i/>
          <w:iCs/>
        </w:rPr>
        <w:t>Page 13</w:t>
      </w:r>
      <w:r>
        <w:br/>
        <w:t>Gradually, they will understand what is concealed from them. The Most High Pen has mentioned wisdom and its levels in diverse expressions so that all may partake of its share and receive their portion.</w:t>
      </w:r>
    </w:p>
    <w:p w14:paraId="31C8EB33" w14:textId="77777777" w:rsidR="005A359C" w:rsidRDefault="00000000">
      <w:pPr>
        <w:pStyle w:val="BodyText"/>
      </w:pPr>
      <w:r>
        <w:t xml:space="preserve">As for what you wrote concerning Jináb-i-Mírzá Muḥammad-Ḥusayn, it was presented in His presence. This is what was revealed from the kingdom of the utterance of Our Lord, the Most Merciful, the Compassionate. He is the one who has appeared on the horizon of manifestation. A Book was revealed by </w:t>
      </w:r>
      <w:r>
        <w:lastRenderedPageBreak/>
        <w:t>the Wronged One for those who seek closeness to the ocean of utterance during the days when the All-Merciful mentioned it in the Qur’án and in the prior scriptures sent to the Prophets and Messengers, that they might take up the Book by the permission of their Lord and drink from it the water of life that flows from the finger of the will of God, the Lord of the worlds.</w:t>
      </w:r>
      <w:r>
        <w:br/>
        <w:t>Listen to My call, and rise to the station where you are attracted by the fragrances of the verses of your Lord, the Omnipotent, the Mighty. Blessed is the father from whom one appeared who acknowledged God and His verses, and blessed is the mother who bore one who turned to the highest horizon and believed in the All-Knowing, the Discerning. Listen to what the Hearer declares, so that the Seer may show you what delighted the eyes of the Messengers. Waves have arisen from the ocean of the utterance of your Lord due to the breezes of revelation passing over it.</w:t>
      </w:r>
    </w:p>
    <w:p w14:paraId="03F3DB33" w14:textId="77777777" w:rsidR="005A359C" w:rsidRDefault="00000000">
      <w:pPr>
        <w:pStyle w:val="BodyText"/>
      </w:pPr>
      <w:r>
        <w:rPr>
          <w:b/>
          <w:bCs/>
          <w:i/>
          <w:iCs/>
        </w:rPr>
        <w:t>Page 14</w:t>
      </w:r>
      <w:r>
        <w:br/>
        <w:t>In this noble station, testify to what God testified before the creation of the heavens and the earth: that there is no God but He, the one who speaks, for He is the one promised in the scriptures of God and mentioned by the tongues of the near ones. Whoever attains this testimony has indeed attained the grace of God, the All-Knowing, the Wise.</w:t>
      </w:r>
    </w:p>
    <w:p w14:paraId="3D2CD492" w14:textId="77777777" w:rsidR="005A359C" w:rsidRDefault="00000000">
      <w:pPr>
        <w:pStyle w:val="BodyText"/>
      </w:pPr>
      <w:r>
        <w:t>As for what you wrote regarding Jináb-i-Ḥájí Ghulám Riḍá, these exalted words arose from the horizon of the divine will. He is the one who calls from the highest horizon. Glory be to the one who has appeared and manifested the Cause as He wills. Verily, He is the Omnipotent over what He wills; there is no God but He, the Self-Subsisting, the Eternal. Rejoice in what the Most High Pen mentions of you as the dawning-place of names in the prison of ’Akká due to the deeds of those who disbelieved in the hidden mystery. Reflect on the world and its inhabitants. By God, it proclaims its own transience at all times and calls people with the highest call to the loftiest station, yet most people remain unaware.</w:t>
      </w:r>
      <w:r>
        <w:br/>
        <w:t>Do not let the affairs of creation veil you from the Truth, who proclaims in the world with the Most Great Name and summons all to the praiseworthy station.</w:t>
      </w:r>
    </w:p>
    <w:p w14:paraId="7BE3C2D9" w14:textId="77777777" w:rsidR="005A359C" w:rsidRDefault="00000000">
      <w:pPr>
        <w:pStyle w:val="BodyText"/>
      </w:pPr>
      <w:r>
        <w:rPr>
          <w:b/>
          <w:bCs/>
          <w:i/>
          <w:iCs/>
        </w:rPr>
        <w:t>Page 15</w:t>
      </w:r>
      <w:r>
        <w:br/>
        <w:t>We remember those who turned to the horizon of utterance in this station, which has been named with the most excellent names in the Book of God, the Lord of what was and is to come. If you have attained My Book and drunk from its sealed wine, give thanks and say: All praise is due to Thee, O Thou who hast enabled me to recognize the treasury of Thy mysteries and the source of Thy verses. I testify that Thou art the Omnipotent over what Thou willest, and in Thy grasp lies the reins of existence.</w:t>
      </w:r>
    </w:p>
    <w:p w14:paraId="6BB6E88E" w14:textId="77777777" w:rsidR="005A359C" w:rsidRDefault="00000000">
      <w:pPr>
        <w:pStyle w:val="BodyText"/>
      </w:pPr>
      <w:r>
        <w:t>As for what you wrote concerning a foreigner from among the people of Europe, it was presented. It was said that if such souls receive and convey to their own lands, it is permissible. However, if they disclose it in that land, it may cause discord, and whatever is given must be authentic. Some copies of the Kitáb-i-Íqán present in that land are not entirely accurate. If the Book recently sent by the Most Great Branch to Zayn al-Muqarrabín, which contains the Tablets of the Kings, is provided, it would be best. However, this should be done with assurance. God speaks the truth and provides guidance to the path.</w:t>
      </w:r>
    </w:p>
    <w:p w14:paraId="630474D0" w14:textId="77777777" w:rsidR="005A359C" w:rsidRDefault="00000000">
      <w:pPr>
        <w:pStyle w:val="BodyText"/>
      </w:pPr>
      <w:r>
        <w:t>As for what you wrote regarding Jináb-i-Ḥájí Mírzá Ḥasan…</w:t>
      </w:r>
    </w:p>
    <w:p w14:paraId="3D0238B0" w14:textId="77777777" w:rsidR="005A359C" w:rsidRDefault="00000000">
      <w:pPr>
        <w:pStyle w:val="BodyText"/>
      </w:pPr>
      <w:r>
        <w:rPr>
          <w:b/>
          <w:bCs/>
          <w:i/>
          <w:iCs/>
        </w:rPr>
        <w:lastRenderedPageBreak/>
        <w:t>Page 16</w:t>
      </w:r>
      <w:r>
        <w:br/>
        <w:t>As for what you wrote regarding Jináb-i-Ḥájí Mírzá Ḥasan, it was presented, and this is what God has revealed in response:</w:t>
      </w:r>
    </w:p>
    <w:p w14:paraId="19458BB6" w14:textId="77777777" w:rsidR="005A359C" w:rsidRDefault="00000000">
      <w:pPr>
        <w:pStyle w:val="BodyText"/>
      </w:pPr>
      <w:r>
        <w:t>He is the Speaker on the Mount.</w:t>
      </w:r>
      <w:r>
        <w:br/>
        <w:t>Be thankful, O Ḥasan, for having attained My days, inhaled the fragrance of My favor, turned toward My horizon, heard My call, and drunk the wine of utterance from the hands of My bounty. By My life, the bounty belongs to the one who has found, heard, recognized, and responded to his Lord, through whose appearance the concealed secret and the hidden mystery were revealed. The cry was raised between earth and heaven, and the nightingale warbled upon the branches of the Tree of Names: “There is no God but Me, the Single, the All-Knowing.”</w:t>
      </w:r>
    </w:p>
    <w:p w14:paraId="1C0D7B71" w14:textId="77777777" w:rsidR="005A359C" w:rsidRDefault="00000000">
      <w:pPr>
        <w:pStyle w:val="BodyText"/>
      </w:pPr>
      <w:r>
        <w:t>The one who hears is the one who has attained the verses of God, and the one who sees is the one who has beheld the Most Exalted Horizon when the Lord of Names and Creator of heaven appeared with a mighty sovereignty.</w:t>
      </w:r>
      <w:r>
        <w:br/>
        <w:t>Say: All greatness proclaims His oneness, all loftiness submits to His dominion, and every learned one fled from the arena of recognition when the Pen of the All-Merciful traversed it.</w:t>
      </w:r>
    </w:p>
    <w:p w14:paraId="4C456BFA" w14:textId="77777777" w:rsidR="005A359C" w:rsidRDefault="00000000">
      <w:pPr>
        <w:pStyle w:val="BodyText"/>
      </w:pPr>
      <w:r>
        <w:t>By My life, if you experience the sweetness of the utterance, you will soar in the air of the All-Merciful and find yourself enraptured with a joy that encompasses the joy of the world. Thus does the Lord of Eternity remind you with a proclamation that God has sanctified beyond mentions and words after its appearance clothed in their garment.</w:t>
      </w:r>
    </w:p>
    <w:p w14:paraId="1E4C2C11" w14:textId="77777777" w:rsidR="005A359C" w:rsidRDefault="00000000">
      <w:pPr>
        <w:pStyle w:val="Heading2"/>
      </w:pPr>
      <w:bookmarkStart w:id="900" w:name="bh00450-unnatural"/>
      <w:bookmarkEnd w:id="899"/>
      <w:r>
        <w:t>BH00450 (Unnatural)</w:t>
      </w:r>
    </w:p>
    <w:p w14:paraId="6B433E46" w14:textId="77777777" w:rsidR="005A359C" w:rsidRDefault="00000000">
      <w:pPr>
        <w:pStyle w:val="FirstParagraph"/>
      </w:pPr>
      <w:r>
        <w:rPr>
          <w:b/>
          <w:bCs/>
          <w:i/>
          <w:iCs/>
        </w:rPr>
        <w:t>Page 17</w:t>
      </w:r>
      <w:r>
        <w:br/>
        <w:t>Your Lord speaks as He wills and decrees as He desires. Verily, He is the All-Powerful, the Almighty. Those who remain heedless today of what has appeared in the realm of creation are among the most heedless servants in the Book of God, the Lord of the worlds. You have attained previously the verses and mercy of God. Give thanks for this bounty, for by My life, nothing on earth compares to it. Your Lord is the Most Bountiful, the Most Generous.</w:t>
      </w:r>
    </w:p>
    <w:p w14:paraId="0DB8E2D1" w14:textId="77777777" w:rsidR="005A359C" w:rsidRDefault="00000000">
      <w:pPr>
        <w:pStyle w:val="BodyText"/>
      </w:pPr>
      <w:r>
        <w:t>Prefer what We have willed for you over what you will for yourself. Verily, your Lord knows you better than you know yourself. He is the Hearer, the Seer. We have willed that you mention your Lord with spirit and gladness to the people of the earth, those upon whose faces you see the radiance of humility before God, the Sovereign, the Almighty, the Praised. He ordains the reward for those who seek His presence and wish to enter the sanctuary of reunion with Him. Nothing prevents Him from fulfilling His will. He does as He pleases and decrees as He desires. He is the All-Knowing, the Singular.</w:t>
      </w:r>
    </w:p>
    <w:p w14:paraId="08E2283F" w14:textId="77777777" w:rsidR="005A359C" w:rsidRDefault="00000000">
      <w:pPr>
        <w:pStyle w:val="BodyText"/>
      </w:pPr>
      <w:r>
        <w:t>Thus has Our Lord, the ocean of meanings, sailed upon the ark of the wisdom of your Lord, the Forgiving, the Merciful. Blessings be upon you and your family, whose heart was illumined by the light of God’s love and who turned toward Him when the Desired One came with a clear proof. He is God. Praise be to Him, the One, the Eternal, who…</w:t>
      </w:r>
    </w:p>
    <w:p w14:paraId="672EB4D4" w14:textId="77777777" w:rsidR="005A359C" w:rsidRDefault="00000000">
      <w:pPr>
        <w:pStyle w:val="BodyText"/>
      </w:pPr>
      <w:r>
        <w:rPr>
          <w:b/>
          <w:bCs/>
          <w:i/>
          <w:iCs/>
        </w:rPr>
        <w:lastRenderedPageBreak/>
        <w:t>Page 18</w:t>
      </w:r>
      <w:r>
        <w:br/>
        <w:t>…who created humanity and inspired in them that by which the attributes of the All-Merciful are made manifest. He also created Satan, by whom the distinction is made between those who turn toward the Most Exalted Horizon and those who follow their desires. Glorified is He, beyond what is mentioned of Him or what is mentioned by those in the heavens and the earth. His is the creation and the command; He gives life and causes death. Verily, He is the All-Powerful, the Almighty.</w:t>
      </w:r>
    </w:p>
    <w:p w14:paraId="05DC0ED9" w14:textId="77777777" w:rsidR="005A359C" w:rsidRDefault="00000000">
      <w:pPr>
        <w:pStyle w:val="BodyText"/>
      </w:pPr>
      <w:r>
        <w:t>It is submitted that some time ago, this servant wrote a detailed response to your noble letter, adorned with the words and verses of God. However, its dispatch was delayed due to other matters until two additional letters arrived. Praise be to God, all of them express submission, humility, and your steadfastness in the Cause of God. Likewise, the letter sent to Jináb-i-Ism-i-Júd, upon him be the most glorious blessings, also reached him, and all were presented in the divine presence.</w:t>
      </w:r>
    </w:p>
    <w:p w14:paraId="66324889" w14:textId="77777777" w:rsidR="005A359C" w:rsidRDefault="00000000">
      <w:pPr>
        <w:pStyle w:val="BodyText"/>
      </w:pPr>
      <w:r>
        <w:t>This is what has dawned from the horizon of utterance. O ’Alí, We have heard your call, your mention, and your supplications, spoken by the tongue of your heart repeatedly. You are permitted to hear what God calls you to again and again. We have remembered you and will continue to do so, that you may arise in the Cause of your Lord to such a degree…</w:t>
      </w:r>
    </w:p>
    <w:p w14:paraId="3215A855" w14:textId="77777777" w:rsidR="005A359C" w:rsidRDefault="00000000">
      <w:pPr>
        <w:pStyle w:val="BodyText"/>
      </w:pPr>
      <w:r>
        <w:rPr>
          <w:b/>
          <w:bCs/>
          <w:i/>
          <w:iCs/>
        </w:rPr>
        <w:t>Page 19</w:t>
      </w:r>
      <w:r>
        <w:br/>
        <w:t>…that you raise the banner of unity upon the highest heights.</w:t>
      </w:r>
    </w:p>
    <w:p w14:paraId="03E78253" w14:textId="77777777" w:rsidR="005A359C" w:rsidRDefault="00000000">
      <w:pPr>
        <w:pStyle w:val="BodyText"/>
      </w:pPr>
      <w:r>
        <w:t>What you sent was presented by this servant in His presence, and the response was revealed from the kingdom of utterance. God willing, you will arise with utmost effort in that which is befitting for the Days of your Lord. Whatever has been manifested by you in the path of God and whatever burdens you have borne in His love are all remembered and observed. God willing, you will always remain focused on what the Most High Pen revealed in the first letter and cling to it in all circumstances.</w:t>
      </w:r>
    </w:p>
    <w:p w14:paraId="637F5B87" w14:textId="77777777" w:rsidR="005A359C" w:rsidRDefault="00000000">
      <w:pPr>
        <w:pStyle w:val="BodyText"/>
      </w:pPr>
      <w:r>
        <w:t>O you who gaze upon the face, observe the creeping creatures of the earth, what they say and do. By the life of the Beloved, they have not heard the fragrance of the blessed word “There is no God but He” in the Days of God, nor have they comprehended this station. They wander in the wilderness of delusions and are perplexed in the valley of conjectures.</w:t>
      </w:r>
    </w:p>
    <w:p w14:paraId="27E73EC8" w14:textId="77777777" w:rsidR="005A359C" w:rsidRDefault="00000000">
      <w:pPr>
        <w:pStyle w:val="BodyText"/>
      </w:pPr>
      <w:r>
        <w:t>The people of utterance are seen to be exactly like the people of the Qur’án—nay, even more veiled. To the discerning, such souls appear lower than animals. It is necessary at all times to strive sincerely for the education of humanity so that they may be entirely freed from doubts and delusions.</w:t>
      </w:r>
    </w:p>
    <w:p w14:paraId="6D605858" w14:textId="77777777" w:rsidR="005A359C" w:rsidRDefault="00000000">
      <w:pPr>
        <w:pStyle w:val="BodyText"/>
      </w:pPr>
      <w:r>
        <w:rPr>
          <w:b/>
          <w:bCs/>
          <w:i/>
          <w:iCs/>
        </w:rPr>
        <w:t>Page 20</w:t>
      </w:r>
      <w:r>
        <w:br/>
        <w:t>It is reported that your numerous supplications were presented before Him, and He showed great favor, especially in these days when the fragrance of discord has been dispelled and the lights of the sun of unity shine from the horizons of hearts.</w:t>
      </w:r>
    </w:p>
    <w:p w14:paraId="242A1212" w14:textId="77777777" w:rsidR="005A359C" w:rsidRDefault="00000000">
      <w:pPr>
        <w:pStyle w:val="BodyText"/>
      </w:pPr>
      <w:r>
        <w:t>Regarding what you wrote about Satan and his manifestations, it is evident and clear that at all times, they cling to the cord of falsehood and speak according to their desires. Praise be to God, all matters are clear, and nothing is hidden.</w:t>
      </w:r>
    </w:p>
    <w:p w14:paraId="7D03F7CE" w14:textId="77777777" w:rsidR="005A359C" w:rsidRDefault="00000000">
      <w:pPr>
        <w:pStyle w:val="BodyText"/>
      </w:pPr>
      <w:r>
        <w:lastRenderedPageBreak/>
        <w:t>The Ancient Beauty outwardly turned toward Iraq by the decree of the government. Afterward, that deluded figure, who had for some time been in hiding in Kirmanshah and its surroundings, reappeared. Upon departing from Iraq, he joined forces with another mischief-maker in Hadba. All the companions present bore witness to these events and observed that the deluded one, in His presence, was unable to speak.</w:t>
      </w:r>
    </w:p>
    <w:p w14:paraId="1C468DAD" w14:textId="77777777" w:rsidR="005A359C" w:rsidRDefault="00000000">
      <w:pPr>
        <w:pStyle w:val="BodyText"/>
      </w:pPr>
      <w:r>
        <w:t>Consider, if the hand of grace had not exposed this matter, how many souls would have drowned in the seas of their own delusions.</w:t>
      </w:r>
    </w:p>
    <w:p w14:paraId="59B5F8CB" w14:textId="77777777" w:rsidR="005A359C" w:rsidRDefault="00000000">
      <w:pPr>
        <w:pStyle w:val="BodyText"/>
      </w:pPr>
      <w:r>
        <w:rPr>
          <w:b/>
          <w:bCs/>
          <w:i/>
          <w:iCs/>
        </w:rPr>
        <w:t>Page 21</w:t>
      </w:r>
      <w:r>
        <w:br/>
        <w:t>Afterward, in the land of Sirr (Mystery), the Ancient Beauty withdrew from all and resided in a house. For some time, day and night, the gate was closed. These events were witnessed by seventy individuals. Despite this, the claim was written that certain matters had been observed, which the claimant could not endure. “May the curse of God be upon the lying people.”</w:t>
      </w:r>
    </w:p>
    <w:p w14:paraId="35166082" w14:textId="77777777" w:rsidR="005A359C" w:rsidRDefault="00000000">
      <w:pPr>
        <w:pStyle w:val="BodyText"/>
      </w:pPr>
      <w:r>
        <w:t>Through this statement, the claimant sought to imply that the Ancient Beauty had left His station, despite everyone knowing that the Ancient Beauty had declared His detachment from him and his likes. For a time, He resided in Adrianople at the house of Riḍá Bey, without interacting with anyone. After the matter was clarified and the polytheist was distinguished from the monotheist, the affair returned to its original state.</w:t>
      </w:r>
    </w:p>
    <w:p w14:paraId="3681301F" w14:textId="77777777" w:rsidR="005A359C" w:rsidRDefault="00000000">
      <w:pPr>
        <w:pStyle w:val="BodyText"/>
      </w:pPr>
      <w:r>
        <w:t>By God, who is none other than He, the hearts of the chosen ones are ablaze. This servant has stated that the first disgrace occurred during the absence of the Ancient Beauty when that faithless oppressor seized the sanctuary of the Primal Point. Later, when his vile nature was not satisfied, he handed it over to another vile individual. We seek refuge in God from such vile deeds.</w:t>
      </w:r>
    </w:p>
    <w:p w14:paraId="151FE763" w14:textId="77777777" w:rsidR="005A359C" w:rsidRDefault="00000000">
      <w:pPr>
        <w:pStyle w:val="BodyText"/>
      </w:pPr>
      <w:r>
        <w:t>After the Ancient Beauty…</w:t>
      </w:r>
    </w:p>
    <w:p w14:paraId="03FC7771" w14:textId="77777777" w:rsidR="005A359C" w:rsidRDefault="00000000">
      <w:pPr>
        <w:pStyle w:val="BodyText"/>
      </w:pPr>
      <w:r>
        <w:rPr>
          <w:b/>
          <w:bCs/>
          <w:i/>
          <w:iCs/>
        </w:rPr>
        <w:t>Page 22</w:t>
      </w:r>
      <w:r>
        <w:br/>
        <w:t>When the Ancient Beauty arrived, He remarked that no heedless one had ever committed such an act. In this case, what could one possibly say to the people? For example, the mother of the Exalted One—may the spirit of all else be a sacrifice to Him—mentioned to one of the believing women: “If these people considered Him their proof, why then did they violate His sanctity?” This matter, along with other vile acts by that individual, has been detailed by this servant on certain occasions. It must all remain in your sight so that you may convey it to the heedless, enabling them to be informed.</w:t>
      </w:r>
    </w:p>
    <w:p w14:paraId="077EDF8E" w14:textId="77777777" w:rsidR="005A359C" w:rsidRDefault="00000000">
      <w:pPr>
        <w:pStyle w:val="BodyText"/>
      </w:pPr>
      <w:r>
        <w:t>Today, the Tablets that were revealed either explicitly or implicitly concerning the breaking of the idols of conjectures and illusions must be gathered. When people observe these, they will be made aware of the wicked deeds of that lying infidel. A few individuals emerged, among them Sayyid Muḥammad Iṣfahání and Mírzá Ḥusayn Qummí, who busied themselves with promoting falsehoods. You know that these individuals were never informed about the essence of the Cause, yet they falsely proclaimed before everyone that they were aware of it from the very beginning.</w:t>
      </w:r>
    </w:p>
    <w:p w14:paraId="2952F23A" w14:textId="77777777" w:rsidR="005A359C" w:rsidRDefault="00000000">
      <w:pPr>
        <w:pStyle w:val="BodyText"/>
      </w:pPr>
      <w:r>
        <w:t xml:space="preserve">Indeed, those who denied and disbelieved in the verses of God have suffered loss. For twelve years, this servant was with that individual by the command of the Ancient Beauty, who had issued a judgment to </w:t>
      </w:r>
      <w:r>
        <w:lastRenderedPageBreak/>
        <w:t>execute a third believer in Him Whom God shall make manifest. Despite this, he says what he says. May the curse of God be upon the wrongdoers. If only someone could observe the new deeds that he has committed in Cyprus.</w:t>
      </w:r>
    </w:p>
    <w:p w14:paraId="6E2351EA" w14:textId="77777777" w:rsidR="005A359C" w:rsidRDefault="00000000">
      <w:pPr>
        <w:pStyle w:val="BodyText"/>
      </w:pPr>
      <w:r>
        <w:t>This servant feels ashamed to mention them. Reflect upon the deluded souls present in those lands, who, despite having no knowledge of this Cause, act and speak as they do. God willing, through the strength and power of the assured souls, the fortress of the Cause will remain protected from the wickedness of such deluded and vile souls. Verily, He guides whomsoever He wills to His straight path.</w:t>
      </w:r>
    </w:p>
    <w:p w14:paraId="5C0A7CB6" w14:textId="77777777" w:rsidR="005A359C" w:rsidRDefault="00000000">
      <w:pPr>
        <w:pStyle w:val="BodyText"/>
      </w:pPr>
      <w:r>
        <w:rPr>
          <w:b/>
          <w:bCs/>
          <w:i/>
          <w:iCs/>
        </w:rPr>
        <w:t>Page 23</w:t>
      </w:r>
      <w:r>
        <w:br/>
        <w:t>If only the discerning people would examine his writings and become informed of his reality. Verily, he is in manifest error.</w:t>
      </w:r>
    </w:p>
    <w:p w14:paraId="195F31F4" w14:textId="77777777" w:rsidR="005A359C" w:rsidRDefault="00000000">
      <w:pPr>
        <w:pStyle w:val="BodyText"/>
      </w:pPr>
      <w:r>
        <w:t>This day surpasses the mention of names and what has been said or is being said. This is the Day of God, and in it the Lote Tree proclaims: “There is no God but He, the Truth itself.” His traces resemble dust, suitable for bat-like temperaments, as they bring darkness and gloom. God willing, in all circumstances, with the aid of the Most Exalted Beloved, the friends may become proclaimers, promoters, and clarifiers of the Cause of God. Convey greetings on behalf of this servant to all the friends in that land and remind them that today is a new and wondrous day.</w:t>
      </w:r>
    </w:p>
    <w:p w14:paraId="740C1D54" w14:textId="77777777" w:rsidR="005A359C" w:rsidRDefault="00000000">
      <w:pPr>
        <w:pStyle w:val="BodyText"/>
      </w:pPr>
      <w:r>
        <w:t>God willing, the sanctified and pure souls will be adorned and embellished with the mantle of supreme steadfastness. Say: O gentlemen, what is being conveyed is for the sake of God. Cling to the cord of unity in such a manner that the swords of the world are powerless to sever it. In the name of Truth, take one step higher, so that you may view all the people of the world as mere children engrossed in playing with clay, and the rejecters of the utterance as mere worms.</w:t>
      </w:r>
    </w:p>
    <w:p w14:paraId="0FCE087E" w14:textId="77777777" w:rsidR="005A359C" w:rsidRDefault="00000000">
      <w:pPr>
        <w:pStyle w:val="BodyText"/>
      </w:pPr>
      <w:r>
        <w:t>God willing, at all times, they will remain free and detached from all else besides God and focused on the horizon of the Most Beloved’s favor. Verily, He speaks the truth and guides to the path. The kingdom belongs to God, the One, the Almighty, the Beautiful.</w:t>
      </w:r>
    </w:p>
    <w:p w14:paraId="6E288FAE" w14:textId="77777777" w:rsidR="005A359C" w:rsidRDefault="00000000">
      <w:pPr>
        <w:pStyle w:val="BodyText"/>
      </w:pPr>
      <w:r>
        <w:t>As for what you wrote regarding Jináb-i-Ṭahmásqulí Khán, it was presented in the Sacred Court, and this is what the tongue of grandeur proclaimed: “He is the Most Holy, the Most Great, the Most Exalted, the Most High.”</w:t>
      </w:r>
    </w:p>
    <w:p w14:paraId="251CF21C" w14:textId="77777777" w:rsidR="005A359C" w:rsidRDefault="00000000">
      <w:pPr>
        <w:pStyle w:val="BodyText"/>
      </w:pPr>
      <w:r>
        <w:rPr>
          <w:b/>
          <w:bCs/>
          <w:i/>
          <w:iCs/>
        </w:rPr>
        <w:t>Page 24</w:t>
      </w:r>
      <w:r>
        <w:br/>
        <w:t>This is the mention from the Wronged One to the one who heard the call and turned toward the Most Exalted Horizon, that he may rejoice and be among those firmly established in this Cause, which has caused every foundation to tremble, every mountain to be leveled, and every step to falter, except those whom God, the Lord of the worlds, wills.</w:t>
      </w:r>
    </w:p>
    <w:p w14:paraId="6280E53A" w14:textId="77777777" w:rsidR="005A359C" w:rsidRDefault="00000000">
      <w:pPr>
        <w:pStyle w:val="BodyText"/>
      </w:pPr>
      <w:r>
        <w:t>All things have been stirred by the movement of My Most High Pen. Yet the polytheists remain in a great veil. They see the sun but deny its radiance; they witness the light but question its source. Thus, their own selves have deceived them. By My life, they are among the losers.</w:t>
      </w:r>
    </w:p>
    <w:p w14:paraId="05E6BFBC" w14:textId="77777777" w:rsidR="005A359C" w:rsidRDefault="00000000">
      <w:pPr>
        <w:pStyle w:val="BodyText"/>
      </w:pPr>
      <w:r>
        <w:lastRenderedPageBreak/>
        <w:t>Blessed are you for having attained My mention before and in this moment, when the tongue of the imprisoned one proclaims: “There is no God but Me, the All-Knowing, the All-Wise.” Take the Book of God with the power bestowed by Him, then recite it with spirit and gladness. You will then find yourself in manifest joy.</w:t>
      </w:r>
    </w:p>
    <w:p w14:paraId="005644BA" w14:textId="77777777" w:rsidR="005A359C" w:rsidRDefault="00000000">
      <w:pPr>
        <w:pStyle w:val="BodyText"/>
      </w:pPr>
      <w:r>
        <w:t>We have observed your turning toward Us; thus, We have turned toward you. We have heard your call and responded to you with this mighty Tablet. Blessed are the fingers that have engaged in writing My verses, the tongue that has spoken My praise, the eyes that have turned toward My horizon, the heart that has attained My love, and the breast that has been illumined with My Most Exalted and Wondrous Name. Blessings be upon you and upon those who attain this Cause.</w:t>
      </w:r>
    </w:p>
    <w:p w14:paraId="0897343E" w14:textId="77777777" w:rsidR="005A359C" w:rsidRDefault="00000000">
      <w:pPr>
        <w:pStyle w:val="BodyText"/>
      </w:pPr>
      <w:r>
        <w:rPr>
          <w:b/>
          <w:bCs/>
          <w:i/>
          <w:iCs/>
        </w:rPr>
        <w:t>Page 25</w:t>
      </w:r>
      <w:r>
        <w:br/>
        <w:t>This is the Cause which, when it appears, breaks the backs of all distant evildoers.</w:t>
      </w:r>
    </w:p>
    <w:p w14:paraId="2BBBE97F" w14:textId="77777777" w:rsidR="005A359C" w:rsidRDefault="00000000">
      <w:pPr>
        <w:pStyle w:val="BodyText"/>
      </w:pPr>
      <w:r>
        <w:t>As for what you wrote regarding the friends in the lands of Ṣ, Sh, and M, it was presented before the Throne. It was said that the gaze of favor has been and will always be upon all. God willing, they will attain such a station from the ocean of the All-Merciful’s utterance that the hands of discord will be unable to seize it. Remind the friends of the All-Merciful at all times not to be swayed by the autumn winds. They have been and will always remain remembered by God, and God willing, they will continue to be so.</w:t>
      </w:r>
    </w:p>
    <w:p w14:paraId="62F96D1D" w14:textId="77777777" w:rsidR="005A359C" w:rsidRDefault="00000000">
      <w:pPr>
        <w:pStyle w:val="BodyText"/>
      </w:pPr>
      <w:r>
        <w:t>From this station, convey blessings upon their faces and upon all who stand firm and steadfast. Bring joy to all with the bounties of God. Verily, He is the best of rememberers and the best of helpers. Blessings be upon you, upon them, and upon those who attain this lofty station.</w:t>
      </w:r>
    </w:p>
    <w:p w14:paraId="15DBE723" w14:textId="77777777" w:rsidR="005A359C" w:rsidRDefault="00000000">
      <w:pPr>
        <w:pStyle w:val="BodyText"/>
      </w:pPr>
      <w:r>
        <w:t>It is also reported that all of your letters that have been received by this lowly servant have been responded to. Additionally, two petitions submitted by the maidservants of God in that land to the Holy Household have also been presented. The utmost favor was shown. God willing, a response will also be provided.</w:t>
      </w:r>
    </w:p>
    <w:p w14:paraId="303EF398" w14:textId="77777777" w:rsidR="005A359C" w:rsidRDefault="00000000">
      <w:pPr>
        <w:pStyle w:val="BodyText"/>
      </w:pPr>
      <w:r>
        <w:rPr>
          <w:b/>
          <w:bCs/>
          <w:i/>
          <w:iCs/>
        </w:rPr>
        <w:t>Page 27</w:t>
      </w:r>
      <w:r>
        <w:br/>
        <w:t>As for what you wrote concerning the beloved Jináb-i-Mírzá Ḥaydar-’Alí, upon him be the most glorious blessings, it is evident that you have fulfilled your covenant and pledge. Recently, a letter from him was received by this servant, in which he requested Tablets for certain individuals. All have been revealed, and God willing, they will be sent in this instance or the next. However, the context must be observed, and a Tablet granted accordingly.</w:t>
      </w:r>
    </w:p>
    <w:p w14:paraId="7A13EBCD" w14:textId="77777777" w:rsidR="005A359C" w:rsidRDefault="00000000">
      <w:pPr>
        <w:pStyle w:val="BodyText"/>
      </w:pPr>
      <w:r>
        <w:t>In truth, steadfast and detached individuals with eloquence must be found, who can then, with writings suitable to the condition of the people, turn to various regions and engage in teaching. The Tablet has encompassed the world and surrounded it. This servant has repeatedly heard these statements from the blessed tongue of my Lord, the Hearer, the Seer.</w:t>
      </w:r>
    </w:p>
    <w:p w14:paraId="694A12A7" w14:textId="77777777" w:rsidR="005A359C" w:rsidRDefault="00000000">
      <w:pPr>
        <w:pStyle w:val="BodyText"/>
      </w:pPr>
      <w:r>
        <w:t>As for Jináb-i-Javád, who has ascended to God, God willing, what is befitting will be revealed for him. Blessed is he in his life, and blessed is he after his death.</w:t>
      </w:r>
    </w:p>
    <w:p w14:paraId="59BA822F" w14:textId="77777777" w:rsidR="005A359C" w:rsidRDefault="00000000">
      <w:pPr>
        <w:pStyle w:val="BodyText"/>
      </w:pPr>
      <w:r>
        <w:t>In the Name of Our Lord…</w:t>
      </w:r>
    </w:p>
    <w:p w14:paraId="63212608" w14:textId="77777777" w:rsidR="005A359C" w:rsidRDefault="00000000">
      <w:pPr>
        <w:pStyle w:val="Heading3"/>
      </w:pPr>
      <w:bookmarkStart w:id="901" w:name="possible-beginning-of-new-tablet"/>
      <w:r>
        <w:lastRenderedPageBreak/>
        <w:t>Possible Beginning of New Tablet</w:t>
      </w:r>
    </w:p>
    <w:p w14:paraId="09BCDC66" w14:textId="77777777" w:rsidR="005A359C" w:rsidRDefault="00000000">
      <w:pPr>
        <w:pStyle w:val="FirstParagraph"/>
      </w:pPr>
      <w:r>
        <w:rPr>
          <w:b/>
          <w:bCs/>
          <w:i/>
          <w:iCs/>
        </w:rPr>
        <w:t>Page 28</w:t>
      </w:r>
      <w:r>
        <w:br/>
        <w:t>In the Name of Our Most Great, Most Holy, Most Exalted, Most Glorious Lord.</w:t>
      </w:r>
    </w:p>
    <w:p w14:paraId="2D5FE037" w14:textId="77777777" w:rsidR="005A359C" w:rsidRDefault="00000000">
      <w:pPr>
        <w:pStyle w:val="BodyText"/>
      </w:pPr>
      <w:r>
        <w:t>The oceans of praise and glorification are worthy of and befitting to the Beloved, who, through His wondrous grace, abolished the decree of the sword and raised the station of that standard of utterance. He invited all who dwell on earth to the Most Exalted Horizon and commanded the promotion of the Cause. He designated victory through utterance to enlighten the heedless, draw them toward the hidden glory of God, and make them aware of the divine grandeur.</w:t>
      </w:r>
    </w:p>
    <w:p w14:paraId="5229696F" w14:textId="77777777" w:rsidR="005A359C" w:rsidRDefault="00000000">
      <w:pPr>
        <w:pStyle w:val="BodyText"/>
      </w:pPr>
      <w:r>
        <w:t>Blessed are the souls who have experienced the sweetness of the utterance of the All-Merciful and acted according to His will. My spirit and the spirits of all who dwell in the world are a sacrifice for His compassion, for He has abolished the decree of the sword and forbidden all that brings sorrow, let alone anything greater. Exalted is His grace; exalted is His mercy.</w:t>
      </w:r>
    </w:p>
    <w:p w14:paraId="19BE9DCB" w14:textId="77777777" w:rsidR="005A359C" w:rsidRDefault="00000000">
      <w:pPr>
        <w:pStyle w:val="BodyText"/>
      </w:pPr>
      <w:r>
        <w:t>I beseech Him, exalted be He, to enable all to act according to what He has commanded in His Book and to guide them to the stations of goodly virtues and pure, sincere deeds. If all who dwell on earth were to experience the sweetness of the utterance of the All-Merciful, they would turn to nothing else and would forever revolve around His will.</w:t>
      </w:r>
    </w:p>
    <w:p w14:paraId="40B83FC0" w14:textId="77777777" w:rsidR="005A359C" w:rsidRDefault="00000000">
      <w:pPr>
        <w:pStyle w:val="BodyText"/>
      </w:pPr>
      <w:r>
        <w:t>I implore and hope from God, exalted be His glory, that through His chosen ones, all may understand the purpose of victory as expressed in His Book, so that all may come to recognize deeds performed for the sake of God and arise for that which is beloved in this day.</w:t>
      </w:r>
    </w:p>
    <w:p w14:paraId="77727BC4" w14:textId="77777777" w:rsidR="005A359C" w:rsidRDefault="00000000">
      <w:pPr>
        <w:pStyle w:val="BodyText"/>
      </w:pPr>
      <w:r>
        <w:rPr>
          <w:b/>
          <w:bCs/>
          <w:i/>
          <w:iCs/>
        </w:rPr>
        <w:t>Page 29</w:t>
      </w:r>
      <w:r>
        <w:br/>
        <w:t>O my God, my Lord of all things, my Beloved, and the Beloved of all who dwell on earth and in heaven, I ask of Thee to rain down from the cloud of Thy grace the showers of knowledge and understanding upon the pure souls of those who are assured and steadfast, so that all may bear steadfast witness to Thy power and consign the recompense of the transgressors and oppressors to Thee, while themselves living with utmost compassion and mercy toward the people of the world. Verily, He is the Overcomer, the Omnipotent, the Subduer, the Almighty.</w:t>
      </w:r>
    </w:p>
    <w:p w14:paraId="7E03184B" w14:textId="77777777" w:rsidR="005A359C" w:rsidRDefault="00000000">
      <w:pPr>
        <w:pStyle w:val="BodyText"/>
      </w:pPr>
      <w:r>
        <w:t>O Beloved of my heart, your letter, which was revealed on the first day of Ṣafar from the dawning-place of love and affection, taught the bird of my heart its song and guided the nightingale of my soul to the meadow of understanding. God willing, you will remain ever assisted and confirmed in this praiseworthy deed. After learning of the Point clothed in Its Name, it turned to the Mother of the Book, and the vanishing drop directed its gaze to the eternal ocean. After entering the sanctified, most holy, most exalted, most glorious Court, your supplication was presented in full. This is…</w:t>
      </w:r>
    </w:p>
    <w:p w14:paraId="57C7EC75" w14:textId="77777777" w:rsidR="005A359C" w:rsidRDefault="00000000">
      <w:pPr>
        <w:pStyle w:val="BodyText"/>
      </w:pPr>
      <w:r>
        <w:rPr>
          <w:b/>
          <w:bCs/>
          <w:i/>
          <w:iCs/>
        </w:rPr>
        <w:t>Page 30</w:t>
      </w:r>
      <w:r>
        <w:br/>
        <w:t>…what has been revealed from the kingdom of utterance by Our Lord, the Most Merciful:</w:t>
      </w:r>
    </w:p>
    <w:p w14:paraId="2BC71E0B" w14:textId="77777777" w:rsidR="005A359C" w:rsidRDefault="00000000">
      <w:pPr>
        <w:pStyle w:val="BodyText"/>
      </w:pPr>
      <w:r>
        <w:t xml:space="preserve">Exalted be His glory. O ’Alí, We have heard the praise you have offered to God. Listen at this moment to what emerges from the kingdom of praise. We have found in your words the fragrance of humility, </w:t>
      </w:r>
      <w:r>
        <w:lastRenderedPageBreak/>
        <w:t>submission, and steadfastness in the Cause of God, the Lord of Names. We desire to draw you to a station where you may sense the fragrance of power, might, and grandeur.</w:t>
      </w:r>
    </w:p>
    <w:p w14:paraId="10D86829" w14:textId="77777777" w:rsidR="005A359C" w:rsidRDefault="00000000">
      <w:pPr>
        <w:pStyle w:val="BodyText"/>
      </w:pPr>
      <w:r>
        <w:t>O ’Alí, My ears have heard what you have supplicated to God while My tongue declared that the mention, utterance, and praise emanating from the mines of the knowledge of God, the dawning-places of His revelation, and the treasures of His mercy are for My own self. I am the Hearer, the Seer, the Responder, the Almighty, the Wise.</w:t>
      </w:r>
    </w:p>
    <w:p w14:paraId="5920B067" w14:textId="77777777" w:rsidR="005A359C" w:rsidRDefault="00000000">
      <w:pPr>
        <w:pStyle w:val="BodyText"/>
      </w:pPr>
      <w:r>
        <w:t>The servant presented your Book and read what it contained before the Wronged One, who has confined His affairs and mention to God, the Lord of the worlds. Convey blessings on My behalf to My loved ones and announce to them My favor, mercy, grace, and gifts. Verily, your Lord is the Forgiving, the Generous.</w:t>
      </w:r>
    </w:p>
    <w:p w14:paraId="561C5282" w14:textId="77777777" w:rsidR="005A359C" w:rsidRDefault="00000000">
      <w:pPr>
        <w:pStyle w:val="BodyText"/>
      </w:pPr>
      <w:r>
        <w:t>Bring glad tidings to all with the bounties of God and gladden them with His grace. Say to them all to focus on this blessed word, which has appeared from the horizon of the heaven of the Preserved Tablet: “The victory of My Cause is through Myself, and it rests within the grasp of My power and the right hand of My might.”</w:t>
      </w:r>
    </w:p>
    <w:p w14:paraId="17961F12" w14:textId="77777777" w:rsidR="005A359C" w:rsidRDefault="00000000">
      <w:pPr>
        <w:pStyle w:val="BodyText"/>
      </w:pPr>
      <w:r>
        <w:rPr>
          <w:b/>
          <w:bCs/>
          <w:i/>
          <w:iCs/>
        </w:rPr>
        <w:t>Page 31</w:t>
      </w:r>
      <w:r>
        <w:br/>
        <w:t>Blessed is the soul that senses the fragrance of what We have mentioned in this lofty station. We reward with justice and judge with truth, for We are the Almighty, the Omnipotent.</w:t>
      </w:r>
    </w:p>
    <w:p w14:paraId="7532A0D8" w14:textId="77777777" w:rsidR="005A359C" w:rsidRDefault="00000000">
      <w:pPr>
        <w:pStyle w:val="BodyText"/>
      </w:pPr>
      <w:r>
        <w:t>All must place their trust in God and look to His will in all matters. For every matter in the Book of God, a specific time has been decreed. When it comes, He manifests what He wills. Verily, He is the All-Powerful, the Wise.</w:t>
      </w:r>
    </w:p>
    <w:p w14:paraId="32517E39" w14:textId="77777777" w:rsidR="005A359C" w:rsidRDefault="00000000">
      <w:pPr>
        <w:pStyle w:val="BodyText"/>
      </w:pPr>
      <w:r>
        <w:t>In this Most Great Manifestation, the victory is and will continue to be through the word of Truth. Reflect on the Súratu’r-Ra’ís and similar passages so that you may comprehend the power of the divine word. Everything foretold by the Pen of the All-Merciful regarding the events of this age has been expressed with absolute clarity. No one has ever had or will ever have the means to flee or delay.</w:t>
      </w:r>
    </w:p>
    <w:p w14:paraId="7B641F01" w14:textId="77777777" w:rsidR="005A359C" w:rsidRDefault="00000000">
      <w:pPr>
        <w:pStyle w:val="BodyText"/>
      </w:pPr>
      <w:r>
        <w:t>All the friends must now appear with utmost unity and harmony, and with goodly deeds and noble conduct. These qualities are the armies of victory in this dispensation and are reckoned as the helpers of the Cause before the Throne. If from the beginning the friends had listened to the counsels of the Beloved with ears of submission and acceptance, the word of God would now be manifest and evident in the world. Conflict, strife, and unseemly deeds and actions caused delay and led to postponement. This is testified by My Book.</w:t>
      </w:r>
    </w:p>
    <w:p w14:paraId="4B066272" w14:textId="77777777" w:rsidR="005A359C" w:rsidRDefault="00000000">
      <w:pPr>
        <w:pStyle w:val="BodyText"/>
      </w:pPr>
      <w:r>
        <w:rPr>
          <w:b/>
          <w:bCs/>
          <w:i/>
          <w:iCs/>
        </w:rPr>
        <w:t>Page 32</w:t>
      </w:r>
      <w:r>
        <w:br/>
        <w:t>From My clear Book:</w:t>
      </w:r>
    </w:p>
    <w:p w14:paraId="4EFB9DA2" w14:textId="77777777" w:rsidR="005A359C" w:rsidRDefault="00000000">
      <w:pPr>
        <w:pStyle w:val="BodyText"/>
      </w:pPr>
      <w:r>
        <w:t>O ’Alí, inform everyone with the will of God so that all may comprehend the meaning of victory and attain the blessings of His will. In some Tablets where mention is made of rising, calling, and the cry, the intent is to rise for the teaching of the Cause of God, and this must be done with complete wisdom. Today, wisdom takes precedence over most actions.</w:t>
      </w:r>
    </w:p>
    <w:p w14:paraId="25DB311C" w14:textId="77777777" w:rsidR="005A359C" w:rsidRDefault="00000000">
      <w:pPr>
        <w:pStyle w:val="BodyText"/>
      </w:pPr>
      <w:r>
        <w:lastRenderedPageBreak/>
        <w:t xml:space="preserve">In one instance, this blessed verse was revealed: </w:t>
      </w:r>
      <w:r>
        <w:rPr>
          <w:i/>
          <w:iCs/>
        </w:rPr>
        <w:t>“This is the Day of Awakening, yet you remain asleep.”</w:t>
      </w:r>
      <w:r>
        <w:t xml:space="preserve"> And in another instance: </w:t>
      </w:r>
      <w:r>
        <w:rPr>
          <w:i/>
          <w:iCs/>
        </w:rPr>
        <w:t>“This is the Day of Calling, yet you remain silent,”</w:t>
      </w:r>
      <w:r>
        <w:t xml:space="preserve"> and so on. Similarly, the sacred word mentioned earlier by you, </w:t>
      </w:r>
      <w:r>
        <w:rPr>
          <w:i/>
          <w:iCs/>
        </w:rPr>
        <w:t>“Our word from before: the necks are extended with hypocrisy while My true Self remains,”</w:t>
      </w:r>
      <w:r>
        <w:t xml:space="preserve"> does not refer to physical swords or instruments of war. God is truthful; what descends from the Most High Pen is the cause and means of the world’s peace and security.</w:t>
      </w:r>
    </w:p>
    <w:p w14:paraId="64F7D02B" w14:textId="77777777" w:rsidR="005A359C" w:rsidRDefault="00000000">
      <w:pPr>
        <w:pStyle w:val="BodyText"/>
      </w:pPr>
      <w:r>
        <w:t>Say: No one has the right to interpret My words according to their desires or explain them as they wish. The station of humanity is far loftier than being concerned with such unworthy matters. Today, the love of the Beloved and compassion are desired. Unity and agreement among souls are the means and cause of the appearance of grace and blessings from God, the Forgiving, the Generous.</w:t>
      </w:r>
    </w:p>
    <w:p w14:paraId="11F9E906" w14:textId="77777777" w:rsidR="005A359C" w:rsidRDefault="00000000">
      <w:pPr>
        <w:pStyle w:val="BodyText"/>
      </w:pPr>
      <w:r>
        <w:t>Inform everyone so that all may free themselves from their own imaginings and cling to what God has willed.</w:t>
      </w:r>
    </w:p>
    <w:p w14:paraId="3B6D5822" w14:textId="77777777" w:rsidR="005A359C" w:rsidRDefault="00000000">
      <w:pPr>
        <w:pStyle w:val="BodyText"/>
      </w:pPr>
      <w:r>
        <w:rPr>
          <w:b/>
          <w:bCs/>
          <w:i/>
          <w:iCs/>
        </w:rPr>
        <w:t>Page 33</w:t>
      </w:r>
      <w:r>
        <w:br/>
        <w:t>Blessed are those who act accordingly.</w:t>
      </w:r>
    </w:p>
    <w:p w14:paraId="6CDAD8BB" w14:textId="77777777" w:rsidR="005A359C" w:rsidRDefault="00000000">
      <w:pPr>
        <w:pStyle w:val="BodyText"/>
      </w:pPr>
      <w:r>
        <w:t>The people of Ṣād, who have drunk from the pure wine of Ṣafá and have become wanderers in the path of God, are always under His gaze. By My life, they remain under the shadow of His favor. Say: Do not grieve over what has befallen you; God has made it a treasure for you. Verily, He is the faithful repository.</w:t>
      </w:r>
    </w:p>
    <w:p w14:paraId="22B9699C" w14:textId="77777777" w:rsidR="005A359C" w:rsidRDefault="00000000">
      <w:pPr>
        <w:pStyle w:val="BodyText"/>
      </w:pPr>
      <w:r>
        <w:t xml:space="preserve">Your tribulations and afflictions are like treasures, preserved and secured in the divine vaults of trust. With utmost joy and delight, proclaim the mention of the Revealer of verses. At all times, drink from the clear goblet the sealed wine in His blessed name. You drink, and He proclaims, </w:t>
      </w:r>
      <w:r>
        <w:rPr>
          <w:i/>
          <w:iCs/>
        </w:rPr>
        <w:t>“Well done!”</w:t>
      </w:r>
      <w:r>
        <w:t xml:space="preserve"> You drink, and He declares, </w:t>
      </w:r>
      <w:r>
        <w:rPr>
          <w:i/>
          <w:iCs/>
        </w:rPr>
        <w:t>“Drink with gladness!”</w:t>
      </w:r>
    </w:p>
    <w:p w14:paraId="3E1539E6" w14:textId="77777777" w:rsidR="005A359C" w:rsidRDefault="00000000">
      <w:pPr>
        <w:pStyle w:val="BodyText"/>
      </w:pPr>
      <w:r>
        <w:t>Every act in this world leaves an impression and will continue to do so. Be assured of the grace and mercy of God, and take hold of what you have been commanded with spirit and gladness. Verily, He is the Witness, the Seer, the All-Knowing, the All-Informed.</w:t>
      </w:r>
    </w:p>
    <w:p w14:paraId="4F5AF72F" w14:textId="77777777" w:rsidR="005A359C" w:rsidRDefault="00000000">
      <w:pPr>
        <w:pStyle w:val="BodyText"/>
      </w:pPr>
      <w:r>
        <w:t>As for what you mentioned concerning Jináb-i-Muḥammad, prior to Javád and his lineage, this is what has been revealed from God, the Lord of Creation, in My name, the All-Knowing: Knowledge cries out and declares:</w:t>
      </w:r>
    </w:p>
    <w:p w14:paraId="6FC99C9D" w14:textId="77777777" w:rsidR="005A359C" w:rsidRDefault="00000000">
      <w:pPr>
        <w:pStyle w:val="BodyText"/>
      </w:pPr>
      <w:r>
        <w:rPr>
          <w:i/>
          <w:iCs/>
        </w:rPr>
        <w:t>“O assembly of the learned, God has revealed Me to guide you to the path and bring you closer to the kingdom of understanding. Yet you have clung to Me and turned away from God, the Lord of the worlds, and through Me, you have grown arrogant toward Him who created you. You are among the wrongdoers. By the Truth, I am free from you.”</w:t>
      </w:r>
    </w:p>
    <w:p w14:paraId="248A2B5F" w14:textId="77777777" w:rsidR="005A359C" w:rsidRDefault="00000000">
      <w:pPr>
        <w:pStyle w:val="BodyText"/>
      </w:pPr>
      <w:r>
        <w:rPr>
          <w:b/>
          <w:bCs/>
          <w:i/>
          <w:iCs/>
        </w:rPr>
        <w:t>Page 34</w:t>
      </w:r>
      <w:r>
        <w:br/>
        <w:t>This is testified by the one who has brought a mighty Cause. Even the particles of existence testify to your ignorance, your turning away, and your objections to the All-Knowing One.</w:t>
      </w:r>
    </w:p>
    <w:p w14:paraId="63AEAA8F" w14:textId="77777777" w:rsidR="005A359C" w:rsidRDefault="00000000">
      <w:pPr>
        <w:pStyle w:val="BodyText"/>
      </w:pPr>
      <w:r>
        <w:t>O you who turn toward the Countenance, thank God for preserving you from them and for revealing to you the one adorned with His mention. This has been decreed by God, the Almighty, the Wise.</w:t>
      </w:r>
    </w:p>
    <w:p w14:paraId="3ED221FE" w14:textId="77777777" w:rsidR="005A359C" w:rsidRDefault="00000000">
      <w:pPr>
        <w:pStyle w:val="BodyText"/>
      </w:pPr>
      <w:r>
        <w:lastRenderedPageBreak/>
        <w:t>Blessings be upon you, upon your kin, upon My maidservants, and upon My servants who have abandoned the world and acted according to what they were commanded in a noble Tablet. He is the Guardian over the names.</w:t>
      </w:r>
    </w:p>
    <w:p w14:paraId="1E6ED249" w14:textId="77777777" w:rsidR="005A359C" w:rsidRDefault="00000000">
      <w:pPr>
        <w:pStyle w:val="BodyText"/>
      </w:pPr>
      <w:r>
        <w:t>O you who have been named after Me, listen to My call and then act in accordance with what is befitting for this name. When it appears, the pillars of idolatry tremble, and every firm and solid foundation is shaken. Cling to the cord of truth and trustworthiness, and adhere to what exalts the Cause of God, the Mighty, the All-Knowing.</w:t>
      </w:r>
    </w:p>
    <w:p w14:paraId="1C85F929" w14:textId="77777777" w:rsidR="005A359C" w:rsidRDefault="00000000">
      <w:pPr>
        <w:pStyle w:val="BodyText"/>
      </w:pPr>
      <w:r>
        <w:t>Blessed is your father, who took the cup of reunion from the hand of My grace and drank in My noble name. Were you to hear My call, it would attract you to a station where you would see nothing in the dominion but the manifestations of My grace and the appearances of My power, and you would find nothing but the fragrances of My radiant garment.</w:t>
      </w:r>
    </w:p>
    <w:p w14:paraId="5AB46E0A" w14:textId="77777777" w:rsidR="005A359C" w:rsidRDefault="00000000">
      <w:pPr>
        <w:pStyle w:val="BodyText"/>
      </w:pPr>
      <w:r>
        <w:t>We counsel you and…</w:t>
      </w:r>
    </w:p>
    <w:p w14:paraId="56EE4ECC" w14:textId="77777777" w:rsidR="005A359C" w:rsidRDefault="00000000">
      <w:pPr>
        <w:pStyle w:val="BodyText"/>
      </w:pPr>
      <w:r>
        <w:rPr>
          <w:b/>
          <w:bCs/>
          <w:i/>
          <w:iCs/>
        </w:rPr>
        <w:t>Page 35</w:t>
      </w:r>
      <w:r>
        <w:br/>
        <w:t>…your mother with what is befitting for these days. Verily, your Lord is the All-Knowing, the All-Informed. From this station, proclaim blessings upon your brother’s face, that he may thank his merciful Lord.</w:t>
      </w:r>
    </w:p>
    <w:p w14:paraId="0F51C7CC" w14:textId="77777777" w:rsidR="005A359C" w:rsidRDefault="00000000">
      <w:pPr>
        <w:pStyle w:val="BodyText"/>
      </w:pPr>
      <w:r>
        <w:t>As for what you mentioned regarding a letter received from the people of N and W, expressing sorrow over the events in the land of Ṣād, it was presented in the sanctified, most exalted, most glorious, and most lofty Court. This is what the tongue of grandeur declared in response:</w:t>
      </w:r>
    </w:p>
    <w:p w14:paraId="4F6A8EDC" w14:textId="77777777" w:rsidR="005A359C" w:rsidRDefault="00000000">
      <w:pPr>
        <w:pStyle w:val="BodyText"/>
      </w:pPr>
      <w:r>
        <w:rPr>
          <w:i/>
          <w:iCs/>
        </w:rPr>
        <w:t>“O ’Alí, O you who gaze upon My horizon, O you who are mentioned in My Court! By My life, were they to observe with My eyes, they would give thanks. Yet today, they do not recognize it. Observe what the hand of power has shown in favor of the two radiant lights. A station has been appointed for them in the highest realms, while their enemies have been placed in the lowest depths. Exalted is the One who raised them and revealed their station, which had been hidden from the eyes of creation. By My life, all the messengers of God long for and aspire to their station. Were the veil to be lifted, all who dwell on earth would proclaim the greatness of that noble, lofty station.”</w:t>
      </w:r>
    </w:p>
    <w:p w14:paraId="45F77F23" w14:textId="77777777" w:rsidR="005A359C" w:rsidRDefault="00000000">
      <w:pPr>
        <w:pStyle w:val="BodyText"/>
      </w:pPr>
      <w:r>
        <w:t>Those two wrongdoers are not worth mentioning. Say: Leave them to themselves.</w:t>
      </w:r>
    </w:p>
    <w:p w14:paraId="42D54D2A" w14:textId="77777777" w:rsidR="005A359C" w:rsidRDefault="00000000">
      <w:pPr>
        <w:pStyle w:val="BodyText"/>
      </w:pPr>
      <w:r>
        <w:rPr>
          <w:b/>
          <w:bCs/>
          <w:i/>
          <w:iCs/>
        </w:rPr>
        <w:t>Page 36</w:t>
      </w:r>
      <w:r>
        <w:br/>
      </w:r>
      <w:r>
        <w:rPr>
          <w:i/>
          <w:iCs/>
        </w:rPr>
        <w:t>“They are sufficient for each other in what they committed during the Days of God, the Sovereign, the Omnipotent, the Almighty.”</w:t>
      </w:r>
    </w:p>
    <w:p w14:paraId="0BFE09DF" w14:textId="77777777" w:rsidR="005A359C" w:rsidRDefault="00000000">
      <w:pPr>
        <w:pStyle w:val="BodyText"/>
      </w:pPr>
      <w:r>
        <w:t>God willing, the friends should engage with utmost joy and gladness in promoting the Cause of God. God will manifest what He wills in due time. With Him is the knowledge of the heavens and the earth. Verily, He is the Almighty, the All-Knowing.</w:t>
      </w:r>
    </w:p>
    <w:p w14:paraId="2BCD59AC" w14:textId="77777777" w:rsidR="005A359C" w:rsidRDefault="00000000">
      <w:pPr>
        <w:pStyle w:val="BodyText"/>
      </w:pPr>
      <w:r>
        <w:t xml:space="preserve">Beware that you do not commit what you have been forbidden in the Book of God or act in ways that cause corruption on earth. O My beloved friends, be patient with gracious patience. The existence or absence of the oppressive, immoral, and unjust has brought and will bring no benefit to the people of </w:t>
      </w:r>
      <w:r>
        <w:lastRenderedPageBreak/>
        <w:t>truth or the aforementioned two radiant ones. Instead, contrary matters may appear, and their spark has brought and will bring immense harm to the Cause of God.</w:t>
      </w:r>
    </w:p>
    <w:p w14:paraId="7FF5F505" w14:textId="77777777" w:rsidR="005A359C" w:rsidRDefault="00000000">
      <w:pPr>
        <w:pStyle w:val="BodyText"/>
      </w:pPr>
      <w:r>
        <w:t>This statement, in the name of the Most Glorious Beauty, was revealed from the kingdom of utterance. This Most Great Manifestation is the manifestation of universal mercy.</w:t>
      </w:r>
    </w:p>
    <w:p w14:paraId="19C5C358" w14:textId="77777777" w:rsidR="005A359C" w:rsidRDefault="00000000">
      <w:pPr>
        <w:pStyle w:val="BodyText"/>
      </w:pPr>
      <w:r>
        <w:t>As for the manifest power, which in truth has no station with God, if it were to become fully evident and an evil intent or wrongful action is observed from it, we should not oppose it but leave it to itself.</w:t>
      </w:r>
    </w:p>
    <w:p w14:paraId="52E3CAA1" w14:textId="77777777" w:rsidR="005A359C" w:rsidRDefault="00000000">
      <w:pPr>
        <w:pStyle w:val="BodyText"/>
      </w:pPr>
      <w:r>
        <w:t>O My beloved friends, rejoice in My mention. We remember you from this station with a mention that…</w:t>
      </w:r>
    </w:p>
    <w:p w14:paraId="07E15D28" w14:textId="77777777" w:rsidR="005A359C" w:rsidRDefault="00000000">
      <w:pPr>
        <w:pStyle w:val="BodyText"/>
      </w:pPr>
      <w:r>
        <w:rPr>
          <w:b/>
          <w:bCs/>
          <w:i/>
          <w:iCs/>
        </w:rPr>
        <w:t>Page 37</w:t>
      </w:r>
      <w:r>
        <w:br/>
        <w:t xml:space="preserve">Proclaim the greatness of God upon you with a glorification that, when it arises from the dawning-place of utterance, all that is in existence glorifies Him, and all things speak: </w:t>
      </w:r>
      <w:r>
        <w:rPr>
          <w:i/>
          <w:iCs/>
        </w:rPr>
        <w:t>“The grace belongs to God, the Lord of this clear Cause.”</w:t>
      </w:r>
      <w:r>
        <w:t xml:space="preserve"> By My life, nothing in this world compares to this mention. This is attested by Him who has subjected the world through His Most Exalted and Wondrous Name.</w:t>
      </w:r>
    </w:p>
    <w:p w14:paraId="6BBF72C3" w14:textId="77777777" w:rsidR="005A359C" w:rsidRDefault="00000000">
      <w:pPr>
        <w:pStyle w:val="BodyText"/>
      </w:pPr>
      <w:r>
        <w:t>This is the victory of God that has flowed from the Most High Pen at this time. It is effective in the world, and its influence has been and will continue to be manifest in the dominion. Today is a day when all the friends of God must turn to the Most Exalted Horizon.</w:t>
      </w:r>
    </w:p>
    <w:p w14:paraId="2AA29BA0" w14:textId="77777777" w:rsidR="005A359C" w:rsidRDefault="00000000">
      <w:pPr>
        <w:pStyle w:val="BodyText"/>
      </w:pPr>
      <w:r>
        <w:t>Blessings be upon you, O My beloved ones, and exaltation upon you from the All-Powerful, the Almighty.</w:t>
      </w:r>
    </w:p>
    <w:p w14:paraId="3B391B79" w14:textId="77777777" w:rsidR="005A359C" w:rsidRDefault="00000000">
      <w:pPr>
        <w:pStyle w:val="BodyText"/>
      </w:pPr>
      <w:r>
        <w:t>O ’Alí, the Greatest, in these days, what has been revealed from the heaven of divine will about the meaning of victory relates to the avoidance of actions by ignorant servants that would obstruct the inner bounties of God. Convey to the friends what has flowed from the Pen of the All-Merciful, that perhaps they may lift their gaze from the dust and sanctify themselves from deeds that are of no benefit and no value, and turn toward the kingdom of God’s will. Verily, He speaks the truth; verily, He is…</w:t>
      </w:r>
    </w:p>
    <w:p w14:paraId="18DFBC56" w14:textId="77777777" w:rsidR="005A359C" w:rsidRDefault="00000000">
      <w:pPr>
        <w:pStyle w:val="BodyText"/>
      </w:pPr>
      <w:r>
        <w:rPr>
          <w:b/>
          <w:bCs/>
          <w:i/>
          <w:iCs/>
        </w:rPr>
        <w:t>Page 38</w:t>
      </w:r>
      <w:r>
        <w:br/>
        <w:t>…He is the Singular, the Wise.</w:t>
      </w:r>
    </w:p>
    <w:p w14:paraId="5A48FEBD" w14:textId="77777777" w:rsidR="005A359C" w:rsidRDefault="00000000">
      <w:pPr>
        <w:pStyle w:val="BodyText"/>
      </w:pPr>
      <w:r>
        <w:t>It has now been about twenty days that every utterance flowing from the Most High Pen contains a portion related to the meaning of victory, that the servants may be made aware and act according to the will of God. Although in these days, the Blessed Being’s health appears to be slightly weakened outwardly, yet day and night, He has not ceased nor will He cease from bestowing grace, exalting the Word, and spreading the signs and verses.</w:t>
      </w:r>
    </w:p>
    <w:p w14:paraId="3D618E26" w14:textId="77777777" w:rsidR="005A359C" w:rsidRDefault="00000000">
      <w:pPr>
        <w:pStyle w:val="BodyText"/>
      </w:pPr>
      <w:r>
        <w:t>Were it otherwise, this servant would have kissed the feet of each friend and implored them not to commit actions that would cause grief to the Ancient Beauty. What has occurred is sufficient. Such actions, by the True Self, are veils that prevent the inner bounties of God. Were they aware, they would lament.</w:t>
      </w:r>
    </w:p>
    <w:p w14:paraId="62971A73" w14:textId="77777777" w:rsidR="005A359C" w:rsidRDefault="00000000">
      <w:pPr>
        <w:pStyle w:val="BodyText"/>
      </w:pPr>
      <w:r>
        <w:t>Heedlessness has overtaken the inhabitants of the earth, except those whom God wills.</w:t>
      </w:r>
    </w:p>
    <w:p w14:paraId="59DE9507" w14:textId="77777777" w:rsidR="005A359C" w:rsidRDefault="00000000">
      <w:pPr>
        <w:pStyle w:val="BodyText"/>
      </w:pPr>
      <w:r>
        <w:t xml:space="preserve">As for what you mentioned regarding the visitation of the Sovereign of Martyrs, may the Most Exalted Beauty’s blessings be upon him, this was presented in the sanctified, most exalted Court. His majesty </w:t>
      </w:r>
      <w:r>
        <w:lastRenderedPageBreak/>
        <w:t xml:space="preserve">declared: </w:t>
      </w:r>
      <w:r>
        <w:rPr>
          <w:i/>
          <w:iCs/>
        </w:rPr>
        <w:t>“We have permitted it so that whoever visits them may be visited by the Concourse on High, and the Lote Tree of the Furthest Limit has lamented for them.”</w:t>
      </w:r>
      <w:r>
        <w:t xml:space="preserve"> Verily…</w:t>
      </w:r>
    </w:p>
    <w:p w14:paraId="4B0812EC" w14:textId="77777777" w:rsidR="005A359C" w:rsidRDefault="00000000">
      <w:pPr>
        <w:pStyle w:val="BodyText"/>
      </w:pPr>
      <w:r>
        <w:rPr>
          <w:b/>
          <w:bCs/>
          <w:i/>
          <w:iCs/>
        </w:rPr>
        <w:t>Page 39</w:t>
      </w:r>
      <w:r>
        <w:br/>
        <w:t>…Verily, He guides those who seek their Lord and cast aside all else.</w:t>
      </w:r>
    </w:p>
    <w:p w14:paraId="0FCAB85C" w14:textId="77777777" w:rsidR="005A359C" w:rsidRDefault="00000000">
      <w:pPr>
        <w:pStyle w:val="BodyText"/>
      </w:pPr>
      <w:r>
        <w:t>This lowly servant humbly requests that you undertake the visitation on my behalf. Verily, He does not let the reward of those who do good go to waste.</w:t>
      </w:r>
    </w:p>
    <w:p w14:paraId="6F0F65FB" w14:textId="77777777" w:rsidR="005A359C" w:rsidRDefault="00000000">
      <w:pPr>
        <w:pStyle w:val="BodyText"/>
      </w:pPr>
      <w:r>
        <w:t>As for what you wrote regarding your intent, after the visitation, to meet the friends of God in those regions and console and encourage them, this matter was presented before the sanctified, most exalted Court.</w:t>
      </w:r>
    </w:p>
    <w:p w14:paraId="3CC82FBE" w14:textId="77777777" w:rsidR="005A359C" w:rsidRDefault="00000000">
      <w:pPr>
        <w:pStyle w:val="BodyText"/>
      </w:pPr>
      <w:r>
        <w:t xml:space="preserve">When My ears heard what the tongue of My Lord uttered, He said: </w:t>
      </w:r>
      <w:r>
        <w:rPr>
          <w:i/>
          <w:iCs/>
        </w:rPr>
        <w:t>“O servant present, write, for perhaps ’Alí, the Greatest, upon him be My glory, will not turn toward the lands he has intended with wisdom and utterance. By My life, this is a praiseworthy deed.”</w:t>
      </w:r>
    </w:p>
    <w:p w14:paraId="66DC52AE" w14:textId="77777777" w:rsidR="005A359C" w:rsidRDefault="00000000">
      <w:pPr>
        <w:pStyle w:val="BodyText"/>
      </w:pPr>
      <w:r>
        <w:t>Today, assured souls must turn with the Book of God to towns and villages, that perhaps a soul may guide a lost soul and make them aware of the shining of the True Sun. If attention is given as it should be, undoubtedly the effects will manifest, igniting the world with the fire of utterance and inflaming it. Inform everyone of the meaning of victory, so that all may arise for what is befitting and worthy of the Day of God.</w:t>
      </w:r>
    </w:p>
    <w:p w14:paraId="2D5CC211" w14:textId="77777777" w:rsidR="005A359C" w:rsidRDefault="00000000">
      <w:pPr>
        <w:pStyle w:val="BodyText"/>
      </w:pPr>
      <w:r>
        <w:t>Blessed is the soul that is slain, though it does not slay, and blessed is the one who is slaughtered, though it does not slaughter, and the one who is struck, though it does not strike.</w:t>
      </w:r>
    </w:p>
    <w:p w14:paraId="5A8DCC62" w14:textId="77777777" w:rsidR="005A359C" w:rsidRDefault="00000000">
      <w:pPr>
        <w:pStyle w:val="BodyText"/>
      </w:pPr>
      <w:r>
        <w:rPr>
          <w:b/>
          <w:bCs/>
          <w:i/>
          <w:iCs/>
        </w:rPr>
        <w:t>Page 40</w:t>
      </w:r>
      <w:r>
        <w:br/>
        <w:t>These souls, of the people of Bahá, are mentioned and recorded in the Crimson Scroll.</w:t>
      </w:r>
    </w:p>
    <w:p w14:paraId="0CE6AD03" w14:textId="77777777" w:rsidR="005A359C" w:rsidRDefault="00000000">
      <w:pPr>
        <w:pStyle w:val="BodyText"/>
      </w:pPr>
      <w:r>
        <w:t>O ’Alí, when you pass through My lands and enter My cities, glorify My loved ones and make them aware of the ocean of My grace, the sun of My favor, and the heaven of My bounty. Remind them of that which brings joy to their hearts and give them glad tidings that their names have been mentioned by the Pen of My will in My preserved Tablet.</w:t>
      </w:r>
    </w:p>
    <w:p w14:paraId="088804AA" w14:textId="77777777" w:rsidR="005A359C" w:rsidRDefault="00000000">
      <w:pPr>
        <w:pStyle w:val="BodyText"/>
      </w:pPr>
      <w:r>
        <w:t>As for what you wrote, mentioning that during the writing, Jináb-i-’Abdu’l-Karím from Ṣ and Jináb-i-Mírzá Muḥammad Ibráhím from K, upon them be the glory of God, arrived and requested that their names be mentioned in the sanctified Court, know that this is indeed a lofty station. While its value is currently concealed under the veil of all-encompassing mercy and grace, when the veil is lifted and what is hidden is revealed, its worth will become evident.</w:t>
      </w:r>
    </w:p>
    <w:p w14:paraId="6527A68D" w14:textId="77777777" w:rsidR="005A359C" w:rsidRDefault="00000000">
      <w:pPr>
        <w:pStyle w:val="BodyText"/>
      </w:pPr>
      <w:r>
        <w:t xml:space="preserve">The Primal Point, may the spirit of all else be a sacrifice unto Him, declares: </w:t>
      </w:r>
      <w:r>
        <w:rPr>
          <w:i/>
          <w:iCs/>
        </w:rPr>
        <w:t>“All is for the sake of being once mentioned in His Court.”</w:t>
      </w:r>
    </w:p>
    <w:p w14:paraId="3D2D6349" w14:textId="77777777" w:rsidR="005A359C" w:rsidRDefault="00000000">
      <w:pPr>
        <w:pStyle w:val="BodyText"/>
      </w:pPr>
      <w:r>
        <w:t>The mention of both was presented in the sanctified Court as requested. This is what has appeared from the kingdom of the All-Merciful:</w:t>
      </w:r>
    </w:p>
    <w:p w14:paraId="1146CF39" w14:textId="77777777" w:rsidR="005A359C" w:rsidRDefault="00000000">
      <w:pPr>
        <w:pStyle w:val="BodyText"/>
      </w:pPr>
      <w:r>
        <w:t>Exalted be His majesty.</w:t>
      </w:r>
    </w:p>
    <w:p w14:paraId="6488802B" w14:textId="77777777" w:rsidR="005A359C" w:rsidRDefault="00000000">
      <w:pPr>
        <w:pStyle w:val="BodyText"/>
      </w:pPr>
      <w:r>
        <w:lastRenderedPageBreak/>
        <w:t>O Karím, We have heard your call and what you desired has been observed in the sanctified Court. Ask of God to assist you in deeds that bring His good pleasure. If you attain this station—that is, clinging to the laws of the Book for the sake of God and becoming detached from all else—you will undoubtedly attain the honor and success you sought.</w:t>
      </w:r>
    </w:p>
    <w:p w14:paraId="63A9CFE1" w14:textId="77777777" w:rsidR="005A359C" w:rsidRDefault="00000000">
      <w:pPr>
        <w:pStyle w:val="BodyText"/>
      </w:pPr>
      <w:r>
        <w:rPr>
          <w:b/>
          <w:bCs/>
          <w:i/>
          <w:iCs/>
        </w:rPr>
        <w:t>Page 41</w:t>
      </w:r>
      <w:r>
        <w:br/>
        <w:t>Give thanks that the Wronged One has mentioned you and revealed for you what allows every fair-minded one to recognize the appearance of their Lord, the Forgiving, the Generous.</w:t>
      </w:r>
    </w:p>
    <w:p w14:paraId="0498D7EA" w14:textId="77777777" w:rsidR="005A359C" w:rsidRDefault="00000000">
      <w:pPr>
        <w:pStyle w:val="BodyText"/>
      </w:pPr>
      <w:r>
        <w:t>O Muḥammad, son of Ibráhím, the servant present has mentioned you, and We have remembered you. Recognize this and be among the thankful. Verily, He loves those who love Him, remembers those who remember Him, and turns toward those who turn toward Him, as a bounty from Him. Your Lord is the Most Generous.</w:t>
      </w:r>
    </w:p>
    <w:p w14:paraId="769FD212" w14:textId="77777777" w:rsidR="005A359C" w:rsidRDefault="00000000">
      <w:pPr>
        <w:pStyle w:val="BodyText"/>
      </w:pPr>
      <w:r>
        <w:t>If you attain My verses and are drawn by the power of My utterance, you will find yourself in great joy. Verily, He will elevate you to a station where you will see the world, its affairs, its treasures, and its rulers as a shadow that shifts and passes. All things will then remind you of Him—every branch, every leaf, and every element of creation will mention you.</w:t>
      </w:r>
    </w:p>
    <w:p w14:paraId="6C4AE0DE" w14:textId="77777777" w:rsidR="005A359C" w:rsidRDefault="00000000">
      <w:pPr>
        <w:pStyle w:val="BodyText"/>
      </w:pPr>
      <w:r>
        <w:t>Thus does your Lord remember you from this noble station. Move among all people, reflect on what you see, and you will find in all things the wisdom of your Lord.</w:t>
      </w:r>
    </w:p>
    <w:p w14:paraId="0FA186E2" w14:textId="77777777" w:rsidR="005A359C" w:rsidRDefault="00000000">
      <w:pPr>
        <w:pStyle w:val="BodyText"/>
      </w:pPr>
      <w:r>
        <w:rPr>
          <w:b/>
          <w:bCs/>
          <w:i/>
          <w:iCs/>
        </w:rPr>
        <w:t>Page 42</w:t>
      </w:r>
      <w:r>
        <w:br/>
        <w:t>Your Lord is the Wise Commander. Say: All praise belongs to God, the Lord of the worlds.</w:t>
      </w:r>
    </w:p>
    <w:p w14:paraId="42C044AC" w14:textId="77777777" w:rsidR="005A359C" w:rsidRDefault="00000000">
      <w:pPr>
        <w:pStyle w:val="BodyText"/>
      </w:pPr>
      <w:r>
        <w:t xml:space="preserve">As for what you mentioned regarding Jináb-i-Muḥammad Riḍá and Jináb-i-Abu’l-Ḥasan, upon them be the most glorious blessings, it was presented before the Throne, and they were shown favor. It was said: </w:t>
      </w:r>
      <w:r>
        <w:rPr>
          <w:i/>
          <w:iCs/>
        </w:rPr>
        <w:t>“Blessed are they and their father, who attained the recognition of God when all the world denied Him and every mystic turned away from Him, except for those whom God willed, the Lord of the worlds.”</w:t>
      </w:r>
    </w:p>
    <w:p w14:paraId="651759A4" w14:textId="77777777" w:rsidR="005A359C" w:rsidRDefault="00000000">
      <w:pPr>
        <w:pStyle w:val="BodyText"/>
      </w:pPr>
      <w:r>
        <w:t xml:space="preserve">We mention in this station one named Aḥmad, that he may arise to serve the Cause and give thanks to his mighty Lord. </w:t>
      </w:r>
      <w:r>
        <w:rPr>
          <w:i/>
          <w:iCs/>
        </w:rPr>
        <w:t>“We have heard your call and mentioned you in this utterance through which every great matter is established.”</w:t>
      </w:r>
    </w:p>
    <w:p w14:paraId="4BD6DCA4" w14:textId="77777777" w:rsidR="005A359C" w:rsidRDefault="00000000">
      <w:pPr>
        <w:pStyle w:val="BodyText"/>
      </w:pPr>
      <w:r>
        <w:t>The servant present read your letter, which you sent to Nabíl before ’Alí, and We have answered you with what the Most High Pen, from the All-Enlightening, All-Wise, has revealed.</w:t>
      </w:r>
    </w:p>
    <w:p w14:paraId="0CDB6748" w14:textId="77777777" w:rsidR="005A359C" w:rsidRDefault="00000000">
      <w:pPr>
        <w:pStyle w:val="BodyText"/>
      </w:pPr>
      <w:r>
        <w:t xml:space="preserve">Cling to the cord of the Cause and hold fast to the hem of favor. Say: </w:t>
      </w:r>
      <w:r>
        <w:rPr>
          <w:i/>
          <w:iCs/>
        </w:rPr>
        <w:t>“O my God, I ask Thee by Him who bore the world’s adversity for the sake of the exaltation of Thy Word and the promotion of Thy Cause between earth and heaven, that Thou mayest ordain for me, through Thy grace, what Thou hast decreed for Thy assured servants, who took the sealed wine in Thy name and drank it with Thy wise remembrance. O my Lord, behold me turning toward Thee and detached from all else besides Thee.”</w:t>
      </w:r>
    </w:p>
    <w:p w14:paraId="5815F79E" w14:textId="77777777" w:rsidR="005A359C" w:rsidRDefault="00000000">
      <w:pPr>
        <w:pStyle w:val="BodyText"/>
      </w:pPr>
      <w:r>
        <w:rPr>
          <w:b/>
          <w:bCs/>
          <w:i/>
          <w:iCs/>
        </w:rPr>
        <w:t>Page 43</w:t>
      </w:r>
      <w:r>
        <w:br/>
      </w:r>
      <w:r>
        <w:rPr>
          <w:i/>
          <w:iCs/>
        </w:rPr>
        <w:t xml:space="preserve">“Thou seest what has befallen me in Thy path. I ask Thee to enable me, in all circumstances, to turn </w:t>
      </w:r>
      <w:r>
        <w:rPr>
          <w:i/>
          <w:iCs/>
        </w:rPr>
        <w:lastRenderedPageBreak/>
        <w:t>toward Thee and to speak of Thy mention and Thy praise. Decree for me, O my God, that which benefits me in every realm of Thy worlds. Verily, Thou art the All-Powerful, the Forgiving, the Generous.”</w:t>
      </w:r>
    </w:p>
    <w:p w14:paraId="5DC946A8" w14:textId="77777777" w:rsidR="005A359C" w:rsidRDefault="00000000">
      <w:pPr>
        <w:pStyle w:val="BodyText"/>
      </w:pPr>
      <w:r>
        <w:t>Praise be to God, the mentioned names were adorned with the ornament of the mention of the Lord of oneness, and the radiance of the Sun of Verses encompassed them all. To Him belong praise and glorification, and the spirit of the world is a sacrifice for His grace.</w:t>
      </w:r>
    </w:p>
    <w:p w14:paraId="0DA88835" w14:textId="77777777" w:rsidR="005A359C" w:rsidRDefault="00000000">
      <w:pPr>
        <w:pStyle w:val="BodyText"/>
      </w:pPr>
      <w:r>
        <w:t>As for the one among the believing women, upon whom be the most glorious blessings, and what befell her from the divine decree, as well as the mention of the noble lady, the sister of the one named the Most Glorious Name (Ḥá), the mention of the Leaf, daughter of the one named the Most Truthful Name, and the mention of the friends of that land, upon them be the glory of God, all their names, as mentioned in the letter of the Beloved, were presented before the sanctified, most exalted Court.</w:t>
      </w:r>
    </w:p>
    <w:p w14:paraId="157DFF52" w14:textId="77777777" w:rsidR="005A359C" w:rsidRDefault="00000000">
      <w:pPr>
        <w:pStyle w:val="BodyText"/>
      </w:pPr>
      <w:r>
        <w:t>Toward all, the Sun of Favor has shone. However, as mentioned earlier, some slight weakness has appeared in the Blessed Being. The appearance of verses and the waves of the ocean of utterance are suspended in the heaven of will. God willing, it is hoped that henceforth all will become recipients of special favor.</w:t>
      </w:r>
    </w:p>
    <w:p w14:paraId="1DB8AAC2" w14:textId="77777777" w:rsidR="005A359C" w:rsidRDefault="00000000">
      <w:pPr>
        <w:pStyle w:val="BodyText"/>
      </w:pPr>
      <w:r>
        <w:rPr>
          <w:b/>
          <w:bCs/>
          <w:i/>
          <w:iCs/>
        </w:rPr>
        <w:t>Page 44</w:t>
      </w:r>
      <w:r>
        <w:br/>
        <w:t>Let them not be disheartened by the delay, for surely there have been and will continue to be added blessings in this postponement. Convey glad tidings to all. Praise be to God, the names of the sanctified souls and their love for God, their service to His Cause, their devotion to Him, and their humility before Him were all presented before the Throne, and all were graced with the honor of hearing the Lord of Names.</w:t>
      </w:r>
    </w:p>
    <w:p w14:paraId="507B9045" w14:textId="77777777" w:rsidR="005A359C" w:rsidRDefault="00000000">
      <w:pPr>
        <w:pStyle w:val="BodyText"/>
      </w:pPr>
      <w:r>
        <w:t>Blessed are they, and the glory of God be upon them.</w:t>
      </w:r>
    </w:p>
    <w:p w14:paraId="2F5A7EF5" w14:textId="77777777" w:rsidR="005A359C" w:rsidRDefault="00000000">
      <w:pPr>
        <w:pStyle w:val="BodyText"/>
      </w:pPr>
      <w:r>
        <w:t>Give glad tidings to that assured Leaf, for surely the grace of God and the Word of God, which is the everlasting effect, will encompass her. Let them not grieve over what has occurred, for far greater trials have befallen the True Self and His chosen ones.</w:t>
      </w:r>
    </w:p>
    <w:p w14:paraId="3DC55951" w14:textId="77777777" w:rsidR="005A359C" w:rsidRDefault="00000000">
      <w:pPr>
        <w:pStyle w:val="BodyText"/>
      </w:pPr>
      <w:r>
        <w:t>This servant expresses his utmost humility and servitude to the honored gentlemen and divine friends who reside in that land. It depends on the favor of the Beloved whether or not these words, as befitting and worthy, are conveyed.</w:t>
      </w:r>
    </w:p>
    <w:p w14:paraId="570049DF" w14:textId="77777777" w:rsidR="005A359C" w:rsidRDefault="00000000">
      <w:pPr>
        <w:pStyle w:val="BodyText"/>
      </w:pPr>
      <w:r>
        <w:t>Present my greetings and blessings to the noble and honored gentlemen, Jináb-i-Mírzá Abúṭálib and Jináb-i-Mírzá Muḥammad-Taqí, upon them be the glory of God. Convey to them the glad tidings that their letters, written to this servant, were presented in full.</w:t>
      </w:r>
    </w:p>
    <w:p w14:paraId="411EDADC" w14:textId="77777777" w:rsidR="005A359C" w:rsidRDefault="00000000">
      <w:pPr>
        <w:pStyle w:val="BodyText"/>
      </w:pPr>
      <w:r>
        <w:rPr>
          <w:b/>
          <w:bCs/>
          <w:i/>
          <w:iCs/>
        </w:rPr>
        <w:t>Page 45</w:t>
      </w:r>
      <w:r>
        <w:br/>
        <w:t>Complete favor appeared from the dawning-place of grace. Concerning the specific names mentioned in the letter of Jináb-i-Muḥammad before Taqí, upon him be the most glorious blessings, noble and mighty Tablets were revealed from the heaven of divine will. God willing, they will be sent henceforth.</w:t>
      </w:r>
    </w:p>
    <w:p w14:paraId="57BF0482" w14:textId="77777777" w:rsidR="005A359C" w:rsidRDefault="00000000">
      <w:pPr>
        <w:pStyle w:val="BodyText"/>
      </w:pPr>
      <w:r>
        <w:t>This servant also expressed his humble servitude to them and to Jináb-i-Sayyid Abúṭálib. I beseech God to enable me, God willing, to send them soon.</w:t>
      </w:r>
    </w:p>
    <w:p w14:paraId="561CE038" w14:textId="77777777" w:rsidR="005A359C" w:rsidRDefault="00000000">
      <w:pPr>
        <w:pStyle w:val="BodyText"/>
      </w:pPr>
      <w:r>
        <w:lastRenderedPageBreak/>
        <w:t>Another matter: two packets were graciously sent from the Sacred Household. One was addressed to the Fruit of the Crimson Leaf, upon her be blessings, and the other to the letters of Jináb-i-Ḥá before Sín, upon him be the glory of God, from among the people of Ṭá and Fá. Deliver these two packets.</w:t>
      </w:r>
    </w:p>
    <w:p w14:paraId="2CD29AE3" w14:textId="77777777" w:rsidR="005A359C" w:rsidRDefault="00000000">
      <w:pPr>
        <w:pStyle w:val="BodyText"/>
      </w:pPr>
      <w:r>
        <w:t>At the time of departure, Jináb-i-Muḥammad before ’Alí, upon him be the most glorious blessings, from the people of Dahaj, was given these packets to deliver. There has been a considerable delay.</w:t>
      </w:r>
    </w:p>
    <w:p w14:paraId="268CC870" w14:textId="77777777" w:rsidR="005A359C" w:rsidRDefault="00000000">
      <w:pPr>
        <w:pStyle w:val="BodyText"/>
      </w:pPr>
      <w:r>
        <w:t>Another matter: this servant was instructed to convey to the Beloved that if, at times, He chooses to extend favor to this servant—that is, to send a note—let it specifically inquire about the conditions of Jináb-i-Thamara, upon her be the glory of God.</w:t>
      </w:r>
    </w:p>
    <w:p w14:paraId="01F23F97" w14:textId="77777777" w:rsidR="005A359C" w:rsidRDefault="00000000">
      <w:pPr>
        <w:pStyle w:val="Heading2"/>
      </w:pPr>
      <w:bookmarkStart w:id="902" w:name="bh00166-unnatural"/>
      <w:bookmarkEnd w:id="900"/>
      <w:bookmarkEnd w:id="901"/>
      <w:r>
        <w:t>BH00166 (Unnatural)</w:t>
      </w:r>
    </w:p>
    <w:p w14:paraId="457E4199" w14:textId="77777777" w:rsidR="005A359C" w:rsidRDefault="00000000">
      <w:pPr>
        <w:pStyle w:val="FirstParagraph"/>
      </w:pPr>
      <w:r>
        <w:rPr>
          <w:b/>
          <w:bCs/>
          <w:i/>
          <w:iCs/>
        </w:rPr>
        <w:t>Page 46</w:t>
      </w:r>
      <w:r>
        <w:br/>
        <w:t>As for what was written regarding the carpet and how it should be sent, Jináb-i-Karbalá’í Aḥmad himself wrote the details. Recently, two carpets were requested from Jináb-i-Samandar, upon him be the most glorious blessings, as rugs were greatly needed. Send this carpet in whatever manner is appropriate for the two previously sent, and deliver this piece as well.</w:t>
      </w:r>
    </w:p>
    <w:p w14:paraId="17A757D7" w14:textId="77777777" w:rsidR="005A359C" w:rsidRDefault="00000000">
      <w:pPr>
        <w:pStyle w:val="BodyText"/>
      </w:pPr>
      <w:r>
        <w:t>Another matter: all the circumambulators of the Sacred Land, named the Blessed Land and the Most Excellent Names, whether devotees or migrants, or those arriving, express with exalted words their devotion to the Beloved and their utmost humility.</w:t>
      </w:r>
    </w:p>
    <w:p w14:paraId="09E181A4" w14:textId="77777777" w:rsidR="005A359C" w:rsidRDefault="00000000">
      <w:pPr>
        <w:pStyle w:val="BodyText"/>
      </w:pPr>
      <w:r>
        <w:t>This Pen and this tongue and utterance are inadequate and unworthy to express the exaltation, favor, and grace shown to the branches of the sacred and blessed Lote Tree, to whom all existence is a sacrifice. Convey the noble letter written by the Most Glorious Branch to Jináb-i-Mírzá Ḥasan. Deliver it to him.</w:t>
      </w:r>
    </w:p>
    <w:p w14:paraId="2B371C56" w14:textId="77777777" w:rsidR="005A359C" w:rsidRDefault="00000000">
      <w:pPr>
        <w:pStyle w:val="BodyText"/>
      </w:pPr>
      <w:r>
        <w:t>The servant.</w:t>
      </w:r>
    </w:p>
    <w:p w14:paraId="7C46EC13" w14:textId="77777777" w:rsidR="005A359C" w:rsidRDefault="00000000">
      <w:pPr>
        <w:pStyle w:val="Heading2"/>
      </w:pPr>
      <w:bookmarkStart w:id="903" w:name="bh00867-natural-beginning"/>
      <w:bookmarkEnd w:id="902"/>
      <w:r>
        <w:t>BH00867 (Natural Beginning)</w:t>
      </w:r>
    </w:p>
    <w:p w14:paraId="47DB9721" w14:textId="77777777" w:rsidR="005A359C" w:rsidRDefault="00000000">
      <w:pPr>
        <w:pStyle w:val="FirstParagraph"/>
      </w:pPr>
      <w:r>
        <w:rPr>
          <w:b/>
          <w:bCs/>
          <w:i/>
          <w:iCs/>
        </w:rPr>
        <w:t>Page 47</w:t>
      </w:r>
    </w:p>
    <w:p w14:paraId="4E419B23" w14:textId="77777777" w:rsidR="005A359C" w:rsidRDefault="00000000">
      <w:pPr>
        <w:pStyle w:val="BodyText"/>
      </w:pPr>
      <w:r>
        <w:t>In the Name of Our Most Great, Most Ancient, Most Exalted, Most Glorious Lord.</w:t>
      </w:r>
    </w:p>
    <w:p w14:paraId="45E978DD" w14:textId="77777777" w:rsidR="005A359C" w:rsidRDefault="00000000">
      <w:pPr>
        <w:pStyle w:val="BodyText"/>
      </w:pPr>
      <w:r>
        <w:t>Praise be to God, who, in His supreme wisdom, ordained victory and commanded all beings who believe in God, the Lord of oneness, to fulfill it. He is the One who, through His grace, abolished the decree of the sword and established in its place the station of utterance, through which the fragrance of His name, the All-Merciful, diffused throughout all realms. Exalted, exalted is our Lord, who cannot be described by what is within the knowledge of the learned and the mystics.</w:t>
      </w:r>
    </w:p>
    <w:p w14:paraId="28CE8663" w14:textId="77777777" w:rsidR="005A359C" w:rsidRDefault="00000000">
      <w:pPr>
        <w:pStyle w:val="BodyText"/>
      </w:pPr>
      <w:r>
        <w:t>Blessed is the one who clings to what has been commanded in the Book of God, the Lord of religions. Woe to the one who casts away wisdom and utterance and follows his own desires, taking what has been forbidden in the scriptures and Tablets. Blessed is the one who arises to assist the Cause of his Lord with goodly conduct and deeds. This servant testifies that he is among the successful in the Book of God, the Sender of winds.</w:t>
      </w:r>
    </w:p>
    <w:p w14:paraId="16063E1D" w14:textId="77777777" w:rsidR="005A359C" w:rsidRDefault="00000000">
      <w:pPr>
        <w:pStyle w:val="BodyText"/>
      </w:pPr>
      <w:r>
        <w:lastRenderedPageBreak/>
        <w:t>Praise be to God, who revealed from His Most High Pen what has attracted the sincere in the kingdom of creation and sent down for His loved ones that which has lifted their spirits.</w:t>
      </w:r>
    </w:p>
    <w:p w14:paraId="08899037" w14:textId="77777777" w:rsidR="005A359C" w:rsidRDefault="00000000">
      <w:pPr>
        <w:pStyle w:val="BodyText"/>
      </w:pPr>
      <w:r>
        <w:t>This servant has attained what you sent previously, as though it opened the gates of joy. When it was read, understood, and comprehended, I turned to the praiseworthy station and presented it before the Throne of our dear and loving Lord. Then the tongue of grandeur spoke what pens and souls are unable to describe.</w:t>
      </w:r>
    </w:p>
    <w:p w14:paraId="206E51DE" w14:textId="77777777" w:rsidR="005A359C" w:rsidRDefault="00000000">
      <w:pPr>
        <w:pStyle w:val="BodyText"/>
      </w:pPr>
      <w:r>
        <w:rPr>
          <w:b/>
          <w:bCs/>
          <w:i/>
          <w:iCs/>
        </w:rPr>
        <w:t>Page 48</w:t>
      </w:r>
    </w:p>
    <w:p w14:paraId="43477ADA" w14:textId="77777777" w:rsidR="005A359C" w:rsidRDefault="00000000">
      <w:pPr>
        <w:pStyle w:val="BodyText"/>
      </w:pPr>
      <w:r>
        <w:t>Every name mentioned in your Tablet exhaled the fragrances of favor between heaven and earth. This is testified by the Tablet of the Loved Ones, revealed by the Bestower and sent to you to be read and conveyed to those who have turned to the Most Exalted Horizon and attained supreme steadfastness.</w:t>
      </w:r>
    </w:p>
    <w:p w14:paraId="2840E8CB" w14:textId="77777777" w:rsidR="005A359C" w:rsidRDefault="00000000">
      <w:pPr>
        <w:pStyle w:val="BodyText"/>
      </w:pPr>
      <w:r>
        <w:t>By the life of the Beloved, nothing equals this in all that has been created in heaven and earth. This is attested by the Lord of Names, who has ascended His throne in this noble station.</w:t>
      </w:r>
    </w:p>
    <w:p w14:paraId="5D2F874A" w14:textId="77777777" w:rsidR="005A359C" w:rsidRDefault="00000000">
      <w:pPr>
        <w:pStyle w:val="BodyText"/>
      </w:pPr>
      <w:r>
        <w:t xml:space="preserve">While occupied in writing this Tablet, the Beloved of the world approached me and said, exalted be His majesty and sublime His utterance: </w:t>
      </w:r>
      <w:r>
        <w:rPr>
          <w:i/>
          <w:iCs/>
        </w:rPr>
        <w:t>“Write to Jináb-i-Andalíb (the Nightingale).”</w:t>
      </w:r>
    </w:p>
    <w:p w14:paraId="03661008" w14:textId="77777777" w:rsidR="005A359C" w:rsidRDefault="00000000">
      <w:pPr>
        <w:pStyle w:val="BodyText"/>
      </w:pPr>
      <w:r>
        <w:t>O Andalíb, observe this firm, precise, all-encompassing, and blessed word that has shone forth from the heaven of the divine Book and enjoin it upon all. Perchance, they may attain perfect certitude and know that the victory of God’s Cause has never been, and will never be, through the sword, conflict, or strife.</w:t>
      </w:r>
    </w:p>
    <w:p w14:paraId="7D81B6D4" w14:textId="77777777" w:rsidR="005A359C" w:rsidRDefault="00000000">
      <w:pPr>
        <w:pStyle w:val="BodyText"/>
      </w:pPr>
      <w:r>
        <w:t xml:space="preserve">This blessed word is inscribed in the Crimson Scroll by the Most High Pen: </w:t>
      </w:r>
      <w:r>
        <w:rPr>
          <w:i/>
          <w:iCs/>
        </w:rPr>
        <w:t>“We have abolished the decree of the sword and established in its place the station of utterance.”</w:t>
      </w:r>
      <w:r>
        <w:t xml:space="preserve"> Blessed are those endowed with understanding, who hold fast to what the All-Merciful has revealed in the Book.</w:t>
      </w:r>
    </w:p>
    <w:p w14:paraId="744FDE7F" w14:textId="77777777" w:rsidR="005A359C" w:rsidRDefault="00000000">
      <w:pPr>
        <w:pStyle w:val="BodyText"/>
      </w:pPr>
      <w:r>
        <w:rPr>
          <w:b/>
          <w:bCs/>
          <w:i/>
          <w:iCs/>
        </w:rPr>
        <w:t>Page 49</w:t>
      </w:r>
    </w:p>
    <w:p w14:paraId="3717952A" w14:textId="77777777" w:rsidR="005A359C" w:rsidRDefault="00000000">
      <w:pPr>
        <w:pStyle w:val="BodyText"/>
      </w:pPr>
      <w:r>
        <w:t>Despite this firm and precise word, some remain in doubt and confusion, occupied with vain imaginings in interpreting the meaning of victory.</w:t>
      </w:r>
    </w:p>
    <w:p w14:paraId="1EC23CCF" w14:textId="77777777" w:rsidR="005A359C" w:rsidRDefault="00000000">
      <w:pPr>
        <w:pStyle w:val="BodyText"/>
      </w:pPr>
      <w:r>
        <w:t>Say: What is the matter with you that you do not understand or perceive? We have enjoined upon all compassion, kindness, and care. Blessed is the one who attains My purpose, and woe to the heedless.</w:t>
      </w:r>
    </w:p>
    <w:p w14:paraId="1CA38ECB" w14:textId="77777777" w:rsidR="005A359C" w:rsidRDefault="00000000">
      <w:pPr>
        <w:pStyle w:val="BodyText"/>
      </w:pPr>
      <w:r>
        <w:t>It seems as though some consider their own will superior to the will of God or regard what has been revealed from the kingdom of utterance as trivial. Some, God forbid, perceive God as powerless or weak.</w:t>
      </w:r>
    </w:p>
    <w:p w14:paraId="49A9C10F" w14:textId="77777777" w:rsidR="005A359C" w:rsidRDefault="00000000">
      <w:pPr>
        <w:pStyle w:val="BodyText"/>
      </w:pPr>
      <w:r>
        <w:t>Say: Woe to you! Verily, He is the All-Powerful, the Almighty. Verily, He is the Glorious, the Great. Verily, He is the Dominant, the Wise. Verily, He is the Subduer over all creation, and He knows all things.</w:t>
      </w:r>
    </w:p>
    <w:p w14:paraId="106048F3" w14:textId="77777777" w:rsidR="005A359C" w:rsidRDefault="00000000">
      <w:pPr>
        <w:pStyle w:val="BodyText"/>
      </w:pPr>
      <w:r>
        <w:t>Ask of God to confirm My loved ones in goodly deeds, praiseworthy virtues, and what has been decreed in the Book of God, the All-Enlightening, the All-Knowing.</w:t>
      </w:r>
    </w:p>
    <w:p w14:paraId="58DB465A" w14:textId="77777777" w:rsidR="005A359C" w:rsidRDefault="00000000">
      <w:pPr>
        <w:pStyle w:val="BodyText"/>
      </w:pPr>
      <w:r>
        <w:t>Today is a new day, and another heaven has been raised, and another ocean is surging. Its likeness has not been, nor will it ever be.</w:t>
      </w:r>
    </w:p>
    <w:p w14:paraId="6F26CDBF" w14:textId="77777777" w:rsidR="005A359C" w:rsidRDefault="00000000">
      <w:pPr>
        <w:pStyle w:val="BodyText"/>
      </w:pPr>
      <w:r>
        <w:lastRenderedPageBreak/>
        <w:t>Say: Today, the Sun of Generosity is radiant, and the Ocean of Grace is before you. Move with the wings of spirit in this spiritual atmosphere and free yourselves from the impurities, illusions, and dust of worldly events.</w:t>
      </w:r>
    </w:p>
    <w:p w14:paraId="3EB01D89" w14:textId="77777777" w:rsidR="005A359C" w:rsidRDefault="00000000">
      <w:pPr>
        <w:pStyle w:val="BodyText"/>
      </w:pPr>
      <w:r>
        <w:rPr>
          <w:b/>
          <w:bCs/>
          <w:i/>
          <w:iCs/>
        </w:rPr>
        <w:t>Page 50</w:t>
      </w:r>
    </w:p>
    <w:p w14:paraId="0569E212" w14:textId="77777777" w:rsidR="005A359C" w:rsidRDefault="00000000">
      <w:pPr>
        <w:pStyle w:val="BodyText"/>
      </w:pPr>
      <w:r>
        <w:t>The wings sullied with mud are neither fit for flight nor capable of ascending.</w:t>
      </w:r>
    </w:p>
    <w:p w14:paraId="4A128316" w14:textId="77777777" w:rsidR="005A359C" w:rsidRDefault="00000000">
      <w:pPr>
        <w:pStyle w:val="BodyText"/>
      </w:pPr>
      <w:r>
        <w:t>O Andalíb, say: Today, what is needed is an illumined heart, an expansive breast, and keen sight. Leave behind what you have heard and recount what you see. Humanity must embody the characteristics of humanity. Alas, alas, words cannot convey these meanings, and the pen acknowledges its incapacity to interpret.</w:t>
      </w:r>
    </w:p>
    <w:p w14:paraId="433BC5D3" w14:textId="77777777" w:rsidR="005A359C" w:rsidRDefault="00000000">
      <w:pPr>
        <w:pStyle w:val="BodyText"/>
      </w:pPr>
      <w:r>
        <w:t>The matter rests in the hands of God, the Lord of the Day of Judgment. Praise be to Him, for He speaks the truth and is the most merciful of the merciful.</w:t>
      </w:r>
    </w:p>
    <w:p w14:paraId="6720F988" w14:textId="77777777" w:rsidR="005A359C" w:rsidRDefault="00000000">
      <w:pPr>
        <w:pStyle w:val="BodyText"/>
      </w:pPr>
      <w:r>
        <w:t>O Andalíb, the letters you sent to this servant and Jináb-i-Ism-i-Júd, upon them be the glory of God, were presented in the sanctified Court. By grace, living and departed, noble and mighty verses were revealed for all mentioned souls. God willing, they will attain them.</w:t>
      </w:r>
    </w:p>
    <w:p w14:paraId="7711B3FD" w14:textId="77777777" w:rsidR="005A359C" w:rsidRDefault="00000000">
      <w:pPr>
        <w:pStyle w:val="BodyText"/>
      </w:pPr>
      <w:r>
        <w:t>The mention of God is life for the dead and favor for the living. Recognize the value of this grace and proclaim the praise and gratitude of God.</w:t>
      </w:r>
    </w:p>
    <w:p w14:paraId="7D32EC17" w14:textId="77777777" w:rsidR="005A359C" w:rsidRDefault="00000000">
      <w:pPr>
        <w:pStyle w:val="BodyText"/>
      </w:pPr>
      <w:r>
        <w:t>Blessed is your tongue for what it has recited, your pen for what it has written, and your thoughts for what has emerged from them of the truths of understanding in the praise of God, the Lord of evidence and proof.</w:t>
      </w:r>
    </w:p>
    <w:p w14:paraId="25981FE0" w14:textId="77777777" w:rsidR="005A359C" w:rsidRDefault="00000000">
      <w:pPr>
        <w:pStyle w:val="BodyText"/>
      </w:pPr>
      <w:r>
        <w:rPr>
          <w:b/>
          <w:bCs/>
          <w:i/>
          <w:iCs/>
        </w:rPr>
        <w:t>Page 51</w:t>
      </w:r>
    </w:p>
    <w:p w14:paraId="580B8F0B" w14:textId="77777777" w:rsidR="005A359C" w:rsidRDefault="00000000">
      <w:pPr>
        <w:pStyle w:val="BodyText"/>
      </w:pPr>
      <w:r>
        <w:t>Divine favor toward the Beloved and the true friends is evident and manifest. God willing, we will all attain what is beloved in His sight.</w:t>
      </w:r>
    </w:p>
    <w:p w14:paraId="4E7B7B74" w14:textId="77777777" w:rsidR="005A359C" w:rsidRDefault="00000000">
      <w:pPr>
        <w:pStyle w:val="BodyText"/>
      </w:pPr>
      <w:r>
        <w:t>You, who by the grace of God have been graced with His praise during the Days of God, know that all the world is powerless to give thanks for this supreme favor. God willing, ignite the souls of that land with the fire of divine love. Words that emerge from a heart freed of impurities are effective and will continue to be so.</w:t>
      </w:r>
    </w:p>
    <w:p w14:paraId="723BDE8A" w14:textId="77777777" w:rsidR="005A359C" w:rsidRDefault="00000000">
      <w:pPr>
        <w:pStyle w:val="BodyText"/>
      </w:pPr>
      <w:r>
        <w:t>This is what I heard from the utterance of the will of my Lord, the All-Enlightening, the Wise.</w:t>
      </w:r>
    </w:p>
    <w:p w14:paraId="7DD54652" w14:textId="77777777" w:rsidR="005A359C" w:rsidRDefault="00000000">
      <w:pPr>
        <w:pStyle w:val="BodyText"/>
      </w:pPr>
      <w:r>
        <w:t>Convey blessings on behalf of this lowly servant to all and remind them: O friends, today is a great day. Strive to leave behind lasting traces in this transient ruin, so long as time permits. We must all cherish this opportunity and engage in what is worthy and fitting. What is lost today—when will it be replaced, and who will replace it?</w:t>
      </w:r>
    </w:p>
    <w:p w14:paraId="79F7B118" w14:textId="77777777" w:rsidR="005A359C" w:rsidRDefault="00000000">
      <w:pPr>
        <w:pStyle w:val="BodyText"/>
      </w:pPr>
      <w:r>
        <w:t xml:space="preserve">At this time, the servant calls upon the Lord of the wise and the goal of all who dwell in heaven and earth, saying: </w:t>
      </w:r>
      <w:r>
        <w:rPr>
          <w:i/>
          <w:iCs/>
        </w:rPr>
        <w:t xml:space="preserve">“O Lord of the world and desire of the nations, I ask Thee by the name through which the gate of Thy highest paradise was opened for the dwellers in the kingdom of creation and through which the cry </w:t>
      </w:r>
      <w:r>
        <w:rPr>
          <w:i/>
          <w:iCs/>
        </w:rPr>
        <w:lastRenderedPageBreak/>
        <w:t>arose between earth and heaven, to confirm Thy chosen ones in Thy mention and praise and inspire them with what Thou hast willed in Thy knowledge.”</w:t>
      </w:r>
    </w:p>
    <w:p w14:paraId="2E51E8EB" w14:textId="77777777" w:rsidR="005A359C" w:rsidRDefault="00000000">
      <w:pPr>
        <w:pStyle w:val="BodyText"/>
      </w:pPr>
      <w:r>
        <w:rPr>
          <w:b/>
          <w:bCs/>
          <w:i/>
          <w:iCs/>
        </w:rPr>
        <w:t>Page 52</w:t>
      </w:r>
    </w:p>
    <w:p w14:paraId="17615B50" w14:textId="77777777" w:rsidR="005A359C" w:rsidRDefault="00000000">
      <w:pPr>
        <w:pStyle w:val="BodyText"/>
      </w:pPr>
      <w:r>
        <w:rPr>
          <w:i/>
          <w:iCs/>
        </w:rPr>
        <w:t>“O Lord, do not deprive them of the ocean of Thy good pleasure, nor distance them from the sanctuary of Thy nearness. O Lord, do not regard them according to what they possess. Rather, regard the heaven of Thy bounty and wealth and the incapacity of Thy creation and the need of Thy servants. Verily, Thou art the Mighty One before whom the kingdom of power bowed in humility upon His appearance and emergence. There is no God but Thee, the Generous, the Omnipotent, the Almighty, the Most Glorious.”</w:t>
      </w:r>
    </w:p>
    <w:p w14:paraId="0CF8BAAC" w14:textId="77777777" w:rsidR="005A359C" w:rsidRDefault="00000000">
      <w:pPr>
        <w:pStyle w:val="BodyText"/>
      </w:pPr>
      <w:r>
        <w:t>Blessings be upon you and upon those who were drawn by the sweetness of the call when it was raised between earth and heaven, and upon all who turned to God when He appeared with a manifest sovereignty.</w:t>
      </w:r>
    </w:p>
    <w:p w14:paraId="3D1E0B36" w14:textId="77777777" w:rsidR="005A359C" w:rsidRDefault="00000000">
      <w:pPr>
        <w:pStyle w:val="BodyText"/>
      </w:pPr>
      <w:r>
        <w:t>Praise be to God, the Lord of the worlds.</w:t>
      </w:r>
    </w:p>
    <w:p w14:paraId="44A0EF55" w14:textId="77777777" w:rsidR="005A359C" w:rsidRDefault="00000000">
      <w:pPr>
        <w:pStyle w:val="BodyText"/>
      </w:pPr>
      <w:r>
        <w:t>The servant, on 22 Rabí‘u’l-Awwal, 98. (March 1881)</w:t>
      </w:r>
    </w:p>
    <w:p w14:paraId="6D0A6C1D" w14:textId="77777777" w:rsidR="005A359C" w:rsidRDefault="00000000">
      <w:pPr>
        <w:pStyle w:val="Heading2"/>
      </w:pPr>
      <w:bookmarkStart w:id="904" w:name="bh00302-natural"/>
      <w:bookmarkEnd w:id="903"/>
      <w:r>
        <w:t>BH00302 (Natural)</w:t>
      </w:r>
    </w:p>
    <w:p w14:paraId="43E28561" w14:textId="77777777" w:rsidR="005A359C" w:rsidRDefault="00000000">
      <w:pPr>
        <w:pStyle w:val="FirstParagraph"/>
      </w:pPr>
      <w:r>
        <w:t>He is the Most Exalted, the All-Knowing, the All-Informed.</w:t>
      </w:r>
    </w:p>
    <w:p w14:paraId="6423A2FE" w14:textId="77777777" w:rsidR="005A359C" w:rsidRDefault="00000000">
      <w:pPr>
        <w:pStyle w:val="BodyText"/>
      </w:pPr>
      <w:r>
        <w:t>Blessed is He through whom the horizon of utterance was illumined, the All-Merciful ascended His throne of grandeur and grace, and He spoke in existence what attracted the sincere and lifted the monotheists to flight, and through whom the near ones proclaimed.</w:t>
      </w:r>
    </w:p>
    <w:p w14:paraId="4630D26C" w14:textId="77777777" w:rsidR="005A359C" w:rsidRDefault="00000000">
      <w:pPr>
        <w:pStyle w:val="BodyText"/>
      </w:pPr>
      <w:r>
        <w:rPr>
          <w:b/>
          <w:bCs/>
          <w:i/>
          <w:iCs/>
        </w:rPr>
        <w:t>Page 53</w:t>
      </w:r>
    </w:p>
    <w:p w14:paraId="5A056581" w14:textId="77777777" w:rsidR="005A359C" w:rsidRDefault="00000000">
      <w:pPr>
        <w:pStyle w:val="BodyText"/>
      </w:pPr>
      <w:r>
        <w:t>Verily, He is God; there is no God but Him. He has ever been sanctified beyond all likenesses, and He shall forever remain as He has ever been. There is no God but Him, the Almighty, the Most Exalted.</w:t>
      </w:r>
    </w:p>
    <w:p w14:paraId="1C13F1C3" w14:textId="77777777" w:rsidR="005A359C" w:rsidRDefault="00000000">
      <w:pPr>
        <w:pStyle w:val="BodyText"/>
      </w:pPr>
      <w:r>
        <w:t>This is the Day on which the Most Great Name has appeared, and through it, the world has been illumined. Blessed is the one who turns toward Him and drinks the cup of tribulations in His path and the cup of afflictions in His love. Verily, he is among those who have attained His recognition and soared in the atmosphere of His nearness.</w:t>
      </w:r>
    </w:p>
    <w:p w14:paraId="442E8EE5" w14:textId="77777777" w:rsidR="005A359C" w:rsidRDefault="00000000">
      <w:pPr>
        <w:pStyle w:val="BodyText"/>
      </w:pPr>
      <w:r>
        <w:t>Upon him do the Concourse on High invoke blessings, and the kingdom of Names seek benedictions through him. Blessed is the one who adorns himself with the mantle of tribulation in the path of God, the Lord of Names. Blessed, thrice blessed, is the one who is taken, prevented, imprisoned, and afflicted in the love of God, the Creator of the heavens and the earth.</w:t>
      </w:r>
    </w:p>
    <w:p w14:paraId="492CC4DA" w14:textId="77777777" w:rsidR="005A359C" w:rsidRDefault="00000000">
      <w:pPr>
        <w:pStyle w:val="BodyText"/>
      </w:pPr>
      <w:r>
        <w:t>By My life, the essences of existence address him in the chambers of utterance, and the realities of Names recount him in the palaces of mention and attributes. The knowledge of God praises him, and all things draw near to God through him, the Revealer of verses.</w:t>
      </w:r>
    </w:p>
    <w:p w14:paraId="5588BAFB" w14:textId="77777777" w:rsidR="005A359C" w:rsidRDefault="00000000">
      <w:pPr>
        <w:pStyle w:val="BodyText"/>
      </w:pPr>
      <w:r>
        <w:lastRenderedPageBreak/>
        <w:t>Would that this servant were among the loved ones of God when they entered the prison and tasted the cup of tribulation as a result of the deeds of the hypocrites. God shall soon seize them with His might and adorn the temples of His chosen ones with an eternal adornment.</w:t>
      </w:r>
    </w:p>
    <w:p w14:paraId="797A1C93" w14:textId="77777777" w:rsidR="005A359C" w:rsidRDefault="00000000">
      <w:pPr>
        <w:pStyle w:val="BodyText"/>
      </w:pPr>
      <w:r>
        <w:rPr>
          <w:b/>
          <w:bCs/>
          <w:i/>
          <w:iCs/>
        </w:rPr>
        <w:t>Page 54</w:t>
      </w:r>
    </w:p>
    <w:p w14:paraId="5CA73B19" w14:textId="77777777" w:rsidR="005A359C" w:rsidRDefault="00000000">
      <w:pPr>
        <w:pStyle w:val="BodyText"/>
      </w:pPr>
      <w:r>
        <w:t>With a majesty that never fades, a beauty that no veil of creation can conceal, and a light that no darkness can obscure for those who turn away from the Most Exalted Horizon—thus does God reward His sincere servants, His monotheistic creation, and His purified elect. Verily, He is the Omnipotent, the Almighty, the Beloved.</w:t>
      </w:r>
    </w:p>
    <w:p w14:paraId="16930620" w14:textId="77777777" w:rsidR="005A359C" w:rsidRDefault="00000000">
      <w:pPr>
        <w:pStyle w:val="BodyText"/>
      </w:pPr>
      <w:r>
        <w:t>O Beloved of my heart, how can my feeble pen describe one who has drunk the wine of revelation from the hand of the bounty of his Lord and borne hardships in His path? By your life, I confess my inability and shortcoming in rendering mention of what you have endured in the love of God, your Lord and mine, and the Lord of the worlds. Yet I rejoice in my mention of you, for through it, I see myself standing among the ranks of those who recount the pure ones of God, His loved ones, His friends, and His allies.</w:t>
      </w:r>
    </w:p>
    <w:p w14:paraId="215EBD83" w14:textId="77777777" w:rsidR="005A359C" w:rsidRDefault="00000000">
      <w:pPr>
        <w:pStyle w:val="BodyText"/>
      </w:pPr>
      <w:r>
        <w:t>After hearing and praising your noble station, O Beloved of the world, and recognizing the melody of your pen’s song in the mention of God, the Lord of Eternity, I found my being expansive, my heart open, my breast uplifted, and my soul soaring toward the ultimate goal and the most glorious vision.</w:t>
      </w:r>
    </w:p>
    <w:p w14:paraId="4A9913CB" w14:textId="77777777" w:rsidR="005A359C" w:rsidRDefault="00000000">
      <w:pPr>
        <w:pStyle w:val="BodyText"/>
      </w:pPr>
      <w:r>
        <w:rPr>
          <w:b/>
          <w:bCs/>
          <w:i/>
          <w:iCs/>
        </w:rPr>
        <w:t>Page 55</w:t>
      </w:r>
    </w:p>
    <w:p w14:paraId="6D993E57" w14:textId="77777777" w:rsidR="005A359C" w:rsidRDefault="00000000">
      <w:pPr>
        <w:pStyle w:val="BodyText"/>
      </w:pPr>
      <w:r>
        <w:t>When I presented what was in your Tablet, the Beloved turned His Countenance and spoke words that drew hearts irresistibly. Exalted, exalted is His utterance, beyond what His servants can describe.</w:t>
      </w:r>
    </w:p>
    <w:p w14:paraId="2AF98984" w14:textId="77777777" w:rsidR="005A359C" w:rsidRDefault="00000000">
      <w:pPr>
        <w:pStyle w:val="BodyText"/>
      </w:pPr>
      <w:r>
        <w:t>It was as though the kingdom of utterance encircled what flowed from the tongue of His grandeur, and the essence of the unseen and the visible hastened to follow what was uttered by His mouth of power. He said, exalted be His majesty:</w:t>
      </w:r>
    </w:p>
    <w:p w14:paraId="421D54CF" w14:textId="77777777" w:rsidR="005A359C" w:rsidRDefault="00000000">
      <w:pPr>
        <w:pStyle w:val="BodyText"/>
      </w:pPr>
      <w:r>
        <w:rPr>
          <w:i/>
          <w:iCs/>
        </w:rPr>
        <w:t>“O ’Alí, the Greatest, We mention you from the direction of My most glorious vision that you may hear My call and find yourself in great joy. By My life, I was with you when you entered the prison. Blessed are you, thrice blessed, for having borne tribulations in My path and endured hardships for the exaltation of My Word and the promotion of My Cause. Verily, your Lord sees all things.”</w:t>
      </w:r>
    </w:p>
    <w:p w14:paraId="7A4B6A74" w14:textId="77777777" w:rsidR="005A359C" w:rsidRDefault="00000000">
      <w:pPr>
        <w:pStyle w:val="BodyText"/>
      </w:pPr>
      <w:r>
        <w:t>Blessed are those who entered the fortress of understanding, soared in the atmosphere of My love, drank the wine of My revelation, and were so intoxicated by the wine of My utterance that they became detached from all else but Me, turned toward My Countenance, ascended to the horizon of My grace, clung to the cord of My favor, and held fast to the hem of My generosity.</w:t>
      </w:r>
    </w:p>
    <w:p w14:paraId="3A3FDB81" w14:textId="77777777" w:rsidR="005A359C" w:rsidRDefault="00000000">
      <w:pPr>
        <w:pStyle w:val="BodyText"/>
      </w:pPr>
      <w:r>
        <w:t>Verily, they are among those mentioned by the tongues of the world, to whose names all nations bow. This is testified by the tongue of My grandeur and the kingdom of My utterance.</w:t>
      </w:r>
    </w:p>
    <w:p w14:paraId="3ED4A4FA" w14:textId="77777777" w:rsidR="005A359C" w:rsidRDefault="00000000">
      <w:pPr>
        <w:pStyle w:val="BodyText"/>
      </w:pPr>
      <w:r>
        <w:rPr>
          <w:b/>
          <w:bCs/>
          <w:i/>
          <w:iCs/>
        </w:rPr>
        <w:t>Page 56</w:t>
      </w:r>
    </w:p>
    <w:p w14:paraId="7EC9DEBD" w14:textId="77777777" w:rsidR="005A359C" w:rsidRDefault="00000000">
      <w:pPr>
        <w:pStyle w:val="BodyText"/>
      </w:pPr>
      <w:r>
        <w:t>This Pen, which traverses the arena of understanding, affirms it. Verily, those who attained imprisonment have been graced with the mention of My Most High Pen, and it is the most precious of all things.</w:t>
      </w:r>
    </w:p>
    <w:p w14:paraId="2172E349" w14:textId="77777777" w:rsidR="005A359C" w:rsidRDefault="00000000">
      <w:pPr>
        <w:pStyle w:val="BodyText"/>
      </w:pPr>
      <w:r>
        <w:lastRenderedPageBreak/>
        <w:t>By My life, nothing created between earth and heaven compares to it. Blessed, thrice blessed, is the one adorned with the mantle of steadfastness. Verily, he is among the loftiest of creation in the Book of God.</w:t>
      </w:r>
    </w:p>
    <w:p w14:paraId="4F862D47" w14:textId="77777777" w:rsidR="005A359C" w:rsidRDefault="00000000">
      <w:pPr>
        <w:pStyle w:val="BodyText"/>
      </w:pPr>
      <w:r>
        <w:t>Your Lord is the All-Knowing. Proclaim, in My name, blessings upon their faces. Say: Blessed are your faces for turning toward the Countenance of God, your hearts for drawing near to the ultimate goal, and your souls for approaching the Most Exalted Horizon.</w:t>
      </w:r>
    </w:p>
    <w:p w14:paraId="6983DAC0" w14:textId="77777777" w:rsidR="005A359C" w:rsidRDefault="00000000">
      <w:pPr>
        <w:pStyle w:val="BodyText"/>
      </w:pPr>
      <w:r>
        <w:t xml:space="preserve">You have tasted the cup of tribulations in My path. Drink today from the hand of My bounty the wine of My most glorious revelation and the purest water of My presence. I say to you: </w:t>
      </w:r>
      <w:r>
        <w:rPr>
          <w:i/>
          <w:iCs/>
        </w:rPr>
        <w:t>“Well done, and enjoy this in the kingdom of creation.”</w:t>
      </w:r>
    </w:p>
    <w:p w14:paraId="026BEF6A" w14:textId="77777777" w:rsidR="005A359C" w:rsidRDefault="00000000">
      <w:pPr>
        <w:pStyle w:val="BodyText"/>
      </w:pPr>
      <w:r>
        <w:t>Thus does God remember you with the best of mentions. Verily, He is the Most Generous. Rejoice in My name, then drink in My mention. Verily, We have turned to you and invoked blessings upon your faces from this beautiful station.</w:t>
      </w:r>
    </w:p>
    <w:p w14:paraId="01CC6C0F" w14:textId="77777777" w:rsidR="005A359C" w:rsidRDefault="00000000">
      <w:pPr>
        <w:pStyle w:val="BodyText"/>
      </w:pPr>
      <w:r>
        <w:t>I was grieved by your sorrow and rejoice now in what God has mentioned about you as a reward for what you have done in His straight path.</w:t>
      </w:r>
    </w:p>
    <w:p w14:paraId="1A5A37EC" w14:textId="77777777" w:rsidR="005A359C" w:rsidRDefault="00000000">
      <w:pPr>
        <w:pStyle w:val="BodyText"/>
      </w:pPr>
      <w:r>
        <w:rPr>
          <w:b/>
          <w:bCs/>
          <w:i/>
          <w:iCs/>
        </w:rPr>
        <w:t>Page 57</w:t>
      </w:r>
    </w:p>
    <w:p w14:paraId="12201340" w14:textId="77777777" w:rsidR="005A359C" w:rsidRDefault="00000000">
      <w:pPr>
        <w:pStyle w:val="BodyText"/>
      </w:pPr>
      <w:r>
        <w:t>If My loved ones could taste the sweetness of tribulations in My path, they would present gifts in My name to My enemies as a response to what they have done to them. It would be as though they had reached the station where the Ancient Beauty remembers them in this great prison.</w:t>
      </w:r>
    </w:p>
    <w:p w14:paraId="738F4B24" w14:textId="77777777" w:rsidR="005A359C" w:rsidRDefault="00000000">
      <w:pPr>
        <w:pStyle w:val="BodyText"/>
      </w:pPr>
      <w:r>
        <w:t>They have purchased for themselves a station in Hell, and for you, a station in My most glorious vision. Exalted is He whose loved ones are not harmed by the oppression of the world or the injustice of the nations.</w:t>
      </w:r>
    </w:p>
    <w:p w14:paraId="5B42AA5E" w14:textId="77777777" w:rsidR="005A359C" w:rsidRDefault="00000000">
      <w:pPr>
        <w:pStyle w:val="BodyText"/>
      </w:pPr>
      <w:r>
        <w:t>Glad tidings to the soul that has recognized what My mighty tongue has uttered.</w:t>
      </w:r>
    </w:p>
    <w:p w14:paraId="278EBD61" w14:textId="77777777" w:rsidR="005A359C" w:rsidRDefault="00000000">
      <w:pPr>
        <w:pStyle w:val="BodyText"/>
      </w:pPr>
      <w:r>
        <w:t>O Delight of My heart, observe the divine favors. By the sun of the horizon, if all who dwell in existence were to reflect upon these revealed verses and contemplate the kindness, mercy, and grace of God, exalted be His majesty, they would all turn to the ocean of His generosity and look toward the horizon of His bounty.</w:t>
      </w:r>
    </w:p>
    <w:p w14:paraId="2A03F4ED" w14:textId="77777777" w:rsidR="005A359C" w:rsidRDefault="00000000">
      <w:pPr>
        <w:pStyle w:val="BodyText"/>
      </w:pPr>
      <w:r>
        <w:t>What benefit, though, when the intoxication of desire has seized the inhabitants of creation, except for those preserved by the hand of the power of our Lord, the Omnipotent, the Almighty?</w:t>
      </w:r>
    </w:p>
    <w:p w14:paraId="74D7F4E5" w14:textId="77777777" w:rsidR="005A359C" w:rsidRDefault="00000000">
      <w:pPr>
        <w:pStyle w:val="BodyText"/>
      </w:pPr>
      <w:r>
        <w:t>As for what you wrote regarding the Greatest Leaf, the sister of ’Alí, upon her be the most glorious blessings, it was presented before the sanctified Court. As commanded, it was affirmed that whoever wishes to render the Right of God…</w:t>
      </w:r>
    </w:p>
    <w:p w14:paraId="1BDAFC5D" w14:textId="77777777" w:rsidR="005A359C" w:rsidRDefault="00000000">
      <w:pPr>
        <w:pStyle w:val="BodyText"/>
      </w:pPr>
      <w:r>
        <w:rPr>
          <w:b/>
          <w:bCs/>
          <w:i/>
          <w:iCs/>
        </w:rPr>
        <w:t>Page 58</w:t>
      </w:r>
    </w:p>
    <w:p w14:paraId="3B104956" w14:textId="77777777" w:rsidR="005A359C" w:rsidRDefault="00000000">
      <w:pPr>
        <w:pStyle w:val="BodyText"/>
      </w:pPr>
      <w:r>
        <w:t xml:space="preserve">…fulfills the Right of God, the contribution made is acceptable in the presence of Truth if it suffices to clear one’s obligation. However, demanding the payment of these Rights from anyone is impermissible. </w:t>
      </w:r>
      <w:r>
        <w:lastRenderedPageBreak/>
        <w:t>Instead, ask of God to confirm the friends in fulfilling the Right of God, for this matter ensures the purity of wealth, its protection, and the receipt of blessings and bounties.</w:t>
      </w:r>
    </w:p>
    <w:p w14:paraId="7ADA4201" w14:textId="77777777" w:rsidR="005A359C" w:rsidRDefault="00000000">
      <w:pPr>
        <w:pStyle w:val="BodyText"/>
      </w:pPr>
      <w:r>
        <w:t>As for the mention of the names of the loved ones of God—those souls who entered the prison for the love of God—the servant bears witness to what the All-Merciful has revealed regarding them. Their mention suffices the world and moves the tongues of all nations to praise and extol them.</w:t>
      </w:r>
    </w:p>
    <w:p w14:paraId="2223116F" w14:textId="77777777" w:rsidR="005A359C" w:rsidRDefault="00000000">
      <w:pPr>
        <w:pStyle w:val="BodyText"/>
      </w:pPr>
      <w:r>
        <w:t xml:space="preserve">At one time, the mention of those souls was heard from the tongue of grandeur. With supreme favor, each was named, and it was said: </w:t>
      </w:r>
      <w:r>
        <w:rPr>
          <w:i/>
          <w:iCs/>
        </w:rPr>
        <w:t>“Pray to God that this most exalted station and this supreme bounty may be preserved in the name of God and His love. Let them not be perturbed by the imaginings of people.”</w:t>
      </w:r>
    </w:p>
    <w:p w14:paraId="3660868C" w14:textId="77777777" w:rsidR="005A359C" w:rsidRDefault="00000000">
      <w:pPr>
        <w:pStyle w:val="BodyText"/>
      </w:pPr>
      <w:r>
        <w:t>With utmost effort and diligence, they must observe this lofty, most exalted station and at all times be vocal in gratitude to God.</w:t>
      </w:r>
    </w:p>
    <w:p w14:paraId="30167DAE" w14:textId="77777777" w:rsidR="005A359C" w:rsidRDefault="00000000">
      <w:pPr>
        <w:pStyle w:val="BodyText"/>
      </w:pPr>
      <w:r>
        <w:t>As for what you wrote concerning Jináb-i-Mír ’Abdu’l-Báqí and two others, upon them be the most glorious blessings…</w:t>
      </w:r>
    </w:p>
    <w:p w14:paraId="69E0475D" w14:textId="77777777" w:rsidR="005A359C" w:rsidRDefault="00000000">
      <w:pPr>
        <w:pStyle w:val="BodyText"/>
      </w:pPr>
      <w:r>
        <w:rPr>
          <w:b/>
          <w:bCs/>
          <w:i/>
          <w:iCs/>
        </w:rPr>
        <w:t>Page 59</w:t>
      </w:r>
    </w:p>
    <w:p w14:paraId="5C1E9BBE" w14:textId="77777777" w:rsidR="005A359C" w:rsidRDefault="00000000">
      <w:pPr>
        <w:pStyle w:val="BodyText"/>
      </w:pPr>
      <w:r>
        <w:t xml:space="preserve">…this was presented before the sanctified Court, and it was said: </w:t>
      </w:r>
      <w:r>
        <w:rPr>
          <w:i/>
          <w:iCs/>
        </w:rPr>
        <w:t>“Blessed are they, and theirs is the most exalted station in the Book of their Lord, the Almighty, the Wise. Verily, We have adorned those who were touched by hardships in the path of God, the Lord of Names, with that which will perpetuate their remembrance in the kingdom of God, the Lord of the worlds.”</w:t>
      </w:r>
    </w:p>
    <w:p w14:paraId="1D49A383" w14:textId="77777777" w:rsidR="005A359C" w:rsidRDefault="00000000">
      <w:pPr>
        <w:pStyle w:val="BodyText"/>
      </w:pPr>
      <w:r>
        <w:t>Say: Endure patiently as your Lord has endured. Verily, He is with you and will assist you as He wills. There is no God but Him, the All-Powerful, the Almighty.</w:t>
      </w:r>
    </w:p>
    <w:p w14:paraId="2D12AA1D" w14:textId="77777777" w:rsidR="005A359C" w:rsidRDefault="00000000">
      <w:pPr>
        <w:pStyle w:val="BodyText"/>
      </w:pPr>
      <w:r>
        <w:t>Upon them be the most glorious blessings and His mercy. Thus does the Beloved of the world remember you in this prison. What is incumbent upon you today is to ask your Lord, the All-Merciful, to preserve for you the fruits of what you have done in His path and to protect you in what you have attained.</w:t>
      </w:r>
    </w:p>
    <w:p w14:paraId="4014E5FD" w14:textId="77777777" w:rsidR="005A359C" w:rsidRDefault="00000000">
      <w:pPr>
        <w:pStyle w:val="BodyText"/>
      </w:pPr>
      <w:r>
        <w:t>By My life, this is the greatest bounty. This is testified by the Lord of might. Blessed is every hearing and perceiving soul.</w:t>
      </w:r>
    </w:p>
    <w:p w14:paraId="7CC7F160" w14:textId="77777777" w:rsidR="005A359C" w:rsidRDefault="00000000">
      <w:pPr>
        <w:pStyle w:val="BodyText"/>
      </w:pPr>
      <w:r>
        <w:t>Thus, after the presentation of details concerning the prisoners before the sanctified Court, utmost favor regarding them was made manifest, as inferred from the revealed verses.</w:t>
      </w:r>
    </w:p>
    <w:p w14:paraId="1D83E13E" w14:textId="77777777" w:rsidR="005A359C" w:rsidRDefault="00000000">
      <w:pPr>
        <w:pStyle w:val="BodyText"/>
      </w:pPr>
      <w:r>
        <w:t>Blessed are they! God willing, they will soon attain deliverance, though in truth, they are already in the greatest deliverance, having been immersed in the path of God.</w:t>
      </w:r>
    </w:p>
    <w:p w14:paraId="6764DA9E" w14:textId="77777777" w:rsidR="005A359C" w:rsidRDefault="00000000">
      <w:pPr>
        <w:pStyle w:val="BodyText"/>
      </w:pPr>
      <w:r>
        <w:t>As commanded, all the loved ones of God…</w:t>
      </w:r>
    </w:p>
    <w:p w14:paraId="2323CA19" w14:textId="77777777" w:rsidR="005A359C" w:rsidRDefault="00000000">
      <w:pPr>
        <w:pStyle w:val="BodyText"/>
      </w:pPr>
      <w:r>
        <w:rPr>
          <w:b/>
          <w:bCs/>
          <w:i/>
          <w:iCs/>
        </w:rPr>
        <w:t>Page 60</w:t>
      </w:r>
    </w:p>
    <w:p w14:paraId="2F0CEDBC" w14:textId="77777777" w:rsidR="005A359C" w:rsidRDefault="00000000">
      <w:pPr>
        <w:pStyle w:val="BodyText"/>
      </w:pPr>
      <w:r>
        <w:lastRenderedPageBreak/>
        <w:t>…must move with utmost serenity and dignity. In all circumstances, they should hold fast to the cord of wisdom and with the utmost joy and delight revive the people of the world with the water of everlasting life.</w:t>
      </w:r>
    </w:p>
    <w:p w14:paraId="1E09182C" w14:textId="77777777" w:rsidR="005A359C" w:rsidRDefault="00000000">
      <w:pPr>
        <w:pStyle w:val="BodyText"/>
      </w:pPr>
      <w:r>
        <w:t xml:space="preserve">It was said: Among the revealed verses is this theme: </w:t>
      </w:r>
      <w:r>
        <w:rPr>
          <w:i/>
          <w:iCs/>
        </w:rPr>
        <w:t>“If the friends were to find the sweetness of tribulations in the path of God, they would present gifts to those who enabled them to attain this supreme bounty.”</w:t>
      </w:r>
    </w:p>
    <w:p w14:paraId="5DF0FF6A" w14:textId="77777777" w:rsidR="005A359C" w:rsidRDefault="00000000">
      <w:pPr>
        <w:pStyle w:val="BodyText"/>
      </w:pPr>
      <w:r>
        <w:t>It is clear that the purpose is to express the exaltation of this station and the elevation of this rank. However, if someone were to outwardly present gifts, this would certainly fall outside the bounds of wisdom, for it could lead to agitation, commotion, and uproar.</w:t>
      </w:r>
    </w:p>
    <w:p w14:paraId="01835E87" w14:textId="77777777" w:rsidR="005A359C" w:rsidRDefault="00000000">
      <w:pPr>
        <w:pStyle w:val="BodyText"/>
      </w:pPr>
      <w:r>
        <w:t>Say: O friends, the tongue of the All-Merciful counsels you to hold fast to matters that bring joy, delight, and tranquility to the servants. Many of the revealed Tablets state that the children of the age must be nurtured with milk that is delicate and subtle until they attain maturity. Heavy nourishment cannot be borne by them.</w:t>
      </w:r>
    </w:p>
    <w:p w14:paraId="27CE0C6E" w14:textId="77777777" w:rsidR="005A359C" w:rsidRDefault="00000000">
      <w:pPr>
        <w:pStyle w:val="BodyText"/>
      </w:pPr>
      <w:r>
        <w:t>Verily, He reminds them of what benefits them, and He is the best of reminders.</w:t>
      </w:r>
    </w:p>
    <w:p w14:paraId="26BF91F5" w14:textId="77777777" w:rsidR="005A359C" w:rsidRDefault="00000000">
      <w:pPr>
        <w:pStyle w:val="BodyText"/>
      </w:pPr>
      <w:r>
        <w:rPr>
          <w:b/>
          <w:bCs/>
          <w:i/>
          <w:iCs/>
        </w:rPr>
        <w:t>Page 61</w:t>
      </w:r>
    </w:p>
    <w:p w14:paraId="1E4F399D" w14:textId="77777777" w:rsidR="005A359C" w:rsidRDefault="00000000">
      <w:pPr>
        <w:pStyle w:val="BodyText"/>
      </w:pPr>
      <w:r>
        <w:t>Blessings be upon you and upon those who turned and attained the hearing of the verses of God, the Lord of the worlds.</w:t>
      </w:r>
    </w:p>
    <w:p w14:paraId="6061F072" w14:textId="77777777" w:rsidR="005A359C" w:rsidRDefault="00000000">
      <w:pPr>
        <w:pStyle w:val="BodyText"/>
      </w:pPr>
      <w:r>
        <w:t>O ’Alí, once again, My Most High Pen speaks and enjoins My loved ones to unity in the Cause of God. By My life, it is through this that the doors of blessings are opened. Verily, your Lord is the All-Enlightening, the All-Knowing.</w:t>
      </w:r>
    </w:p>
    <w:p w14:paraId="285234A6" w14:textId="77777777" w:rsidR="005A359C" w:rsidRDefault="00000000">
      <w:pPr>
        <w:pStyle w:val="BodyText"/>
      </w:pPr>
      <w:r>
        <w:t>Blessed is the one who keeps this word before his eyes. We bear witness that he is among the successful.</w:t>
      </w:r>
    </w:p>
    <w:p w14:paraId="74BA7D66" w14:textId="77777777" w:rsidR="005A359C" w:rsidRDefault="00000000">
      <w:pPr>
        <w:pStyle w:val="BodyText"/>
      </w:pPr>
      <w:r>
        <w:t>Though the divine favors toward these mentioned souls are manifested in the revealed verses to a degree beyond all imagination, after your visitation, they too testify to what has been mentioned. Yet, during the descent of the verses, a word was heard from the tongue of grandeur, indicating that specific noble Tablets would also be revealed for these souls, even if it were but one verse.</w:t>
      </w:r>
    </w:p>
    <w:p w14:paraId="31699BA1" w14:textId="77777777" w:rsidR="005A359C" w:rsidRDefault="00000000">
      <w:pPr>
        <w:pStyle w:val="BodyText"/>
      </w:pPr>
      <w:r>
        <w:t>Blessed are they for having attained the favor of their Lord, as most were deprived of this most exalted, most noble, most wondrous, and most mighty bounty.</w:t>
      </w:r>
    </w:p>
    <w:p w14:paraId="3B8446C8" w14:textId="77777777" w:rsidR="005A359C" w:rsidRDefault="00000000">
      <w:pPr>
        <w:pStyle w:val="BodyText"/>
      </w:pPr>
      <w:r>
        <w:t>Another matter: Convey sublime, mighty, and noble blessings on behalf of this lowly servant to all the friends—those souls who are enraptured by the wine of the mention of God and are delighted by the remembrance of the Beloved.</w:t>
      </w:r>
    </w:p>
    <w:p w14:paraId="5C9C3195" w14:textId="77777777" w:rsidR="005A359C" w:rsidRDefault="00000000">
      <w:pPr>
        <w:pStyle w:val="BodyText"/>
      </w:pPr>
      <w:r>
        <w:t>Say to them: Today…</w:t>
      </w:r>
    </w:p>
    <w:p w14:paraId="6F27138B" w14:textId="77777777" w:rsidR="005A359C" w:rsidRDefault="00000000">
      <w:pPr>
        <w:pStyle w:val="BodyText"/>
      </w:pPr>
      <w:r>
        <w:rPr>
          <w:b/>
          <w:bCs/>
          <w:i/>
          <w:iCs/>
        </w:rPr>
        <w:t>Page 62</w:t>
      </w:r>
    </w:p>
    <w:p w14:paraId="4925A359" w14:textId="77777777" w:rsidR="005A359C" w:rsidRDefault="00000000">
      <w:pPr>
        <w:pStyle w:val="BodyText"/>
      </w:pPr>
      <w:r>
        <w:lastRenderedPageBreak/>
        <w:t>…is the day awaited by all the Prophets and Messengers, and they implored and hoped to witness it before the presence of God, exalted and glorified be He.</w:t>
      </w:r>
    </w:p>
    <w:p w14:paraId="43F85DE1" w14:textId="77777777" w:rsidR="005A359C" w:rsidRDefault="00000000">
      <w:pPr>
        <w:pStyle w:val="BodyText"/>
      </w:pPr>
      <w:r>
        <w:rPr>
          <w:i/>
          <w:iCs/>
        </w:rPr>
        <w:t>“This is the Day in which God has come, and this is the Day in which the Qur’án has spoken. On that Day, sovereignty belongs to God.”</w:t>
      </w:r>
    </w:p>
    <w:p w14:paraId="2A3664B2" w14:textId="77777777" w:rsidR="005A359C" w:rsidRDefault="00000000">
      <w:pPr>
        <w:pStyle w:val="BodyText"/>
      </w:pPr>
      <w:r>
        <w:t>This is the Day adorned by the mention of it in all the sacred scriptures.</w:t>
      </w:r>
    </w:p>
    <w:p w14:paraId="03C1BFFC" w14:textId="77777777" w:rsidR="005A359C" w:rsidRDefault="00000000">
      <w:pPr>
        <w:pStyle w:val="BodyText"/>
      </w:pPr>
      <w:r>
        <w:t>The friends must stand firm and steadfast with utmost unity, oneness, and solidarity in the Cause of God.</w:t>
      </w:r>
    </w:p>
    <w:p w14:paraId="3AEEC651" w14:textId="77777777" w:rsidR="005A359C" w:rsidRDefault="00000000">
      <w:pPr>
        <w:pStyle w:val="BodyText"/>
      </w:pPr>
      <w:r>
        <w:t>It was said: Write to Jináb-i-’Alí before the Greatest, upon him be the most glorious blessings, that today the receptive souls must be continuously nourished with the cup of understanding and trained with the wondrous and mighty feast until they become steadfast and unwavering in the Cause of God, in such a manner that no one in the world will be capable of altering or changing their resolve.</w:t>
      </w:r>
    </w:p>
    <w:p w14:paraId="753AEBDC" w14:textId="77777777" w:rsidR="005A359C" w:rsidRDefault="00000000">
      <w:pPr>
        <w:pStyle w:val="BodyText"/>
      </w:pPr>
      <w:r>
        <w:t>The people are weak, and some unprofitable and irrelevant utterances of the people of the Qur’án have lingered in their ears and hearts. Thus, they may be inclined to heed certain vain imaginings.</w:t>
      </w:r>
    </w:p>
    <w:p w14:paraId="70776056" w14:textId="77777777" w:rsidR="005A359C" w:rsidRDefault="00000000">
      <w:pPr>
        <w:pStyle w:val="BodyText"/>
      </w:pPr>
      <w:r>
        <w:t>Say: The matter is not as such. Were that which is hidden from you to be unveiled, you would abandon the world and all it contains of expressions and implications and cling to the word that encompasses the world.</w:t>
      </w:r>
    </w:p>
    <w:p w14:paraId="2EB7C88A" w14:textId="77777777" w:rsidR="005A359C" w:rsidRDefault="00000000">
      <w:pPr>
        <w:pStyle w:val="BodyText"/>
      </w:pPr>
      <w:r>
        <w:t>O friends…</w:t>
      </w:r>
    </w:p>
    <w:p w14:paraId="5B95355E" w14:textId="77777777" w:rsidR="005A359C" w:rsidRDefault="00000000">
      <w:pPr>
        <w:pStyle w:val="BodyText"/>
      </w:pPr>
      <w:r>
        <w:rPr>
          <w:b/>
          <w:bCs/>
          <w:i/>
          <w:iCs/>
        </w:rPr>
        <w:t>Page 63</w:t>
      </w:r>
    </w:p>
    <w:p w14:paraId="062D2BD2" w14:textId="77777777" w:rsidR="005A359C" w:rsidRDefault="00000000">
      <w:pPr>
        <w:pStyle w:val="BodyText"/>
      </w:pPr>
      <w:r>
        <w:t>…purify and sanctify your hearts from idle imaginings and prior thoughts so that you may attain and be illumined by the wondrous lights. Reflect and meditate on what has been said and what has transpired. By doing so, you will become aware of the falsehood of the narrators who stood in the first ranks.</w:t>
      </w:r>
    </w:p>
    <w:p w14:paraId="0DF6D482" w14:textId="77777777" w:rsidR="005A359C" w:rsidRDefault="00000000">
      <w:pPr>
        <w:pStyle w:val="BodyText"/>
      </w:pPr>
      <w:r>
        <w:t>By My life, you will then witness the Sun of Assurance shining from the horizons of your hearts and the Moon of Certitude glowing from the heavens of your beings. You will find yourselves standing at a station that none but you can attain, and you will observe those below you from the Assembly of the Bayán in the lowest ranks.</w:t>
      </w:r>
    </w:p>
    <w:p w14:paraId="51434210" w14:textId="77777777" w:rsidR="005A359C" w:rsidRDefault="00000000">
      <w:pPr>
        <w:pStyle w:val="BodyText"/>
      </w:pPr>
      <w:r>
        <w:t>Say: O My loved ones, leave them to their imaginings and the lies uttered by their tongues. By My life, this is a day in which their words are of no mention. This is testified by the Most High Pen and the tongue of God in the kingdom of creation. Verily, He is the All-Enlightening, the All-Knowing.</w:t>
      </w:r>
    </w:p>
    <w:p w14:paraId="1C4A3A8E" w14:textId="77777777" w:rsidR="005A359C" w:rsidRDefault="00000000">
      <w:pPr>
        <w:pStyle w:val="BodyText"/>
      </w:pPr>
      <w:r>
        <w:t>God willing, the Beloved’s friends must reflect on these and other passages revealed from the Pen of Revelation. In doing so, they will find all souls—those deprived and barred from the true wine—utterly non-existent and wholly absent.</w:t>
      </w:r>
    </w:p>
    <w:p w14:paraId="66B50BC9" w14:textId="77777777" w:rsidR="005A359C" w:rsidRDefault="00000000">
      <w:pPr>
        <w:pStyle w:val="BodyText"/>
      </w:pPr>
      <w:r>
        <w:rPr>
          <w:b/>
          <w:bCs/>
          <w:i/>
          <w:iCs/>
        </w:rPr>
        <w:t>Page 64</w:t>
      </w:r>
    </w:p>
    <w:p w14:paraId="4A9212AF" w14:textId="77777777" w:rsidR="005A359C" w:rsidRDefault="00000000">
      <w:pPr>
        <w:pStyle w:val="BodyText"/>
      </w:pPr>
      <w:r>
        <w:lastRenderedPageBreak/>
        <w:t>The true lover of the Beloved, being perceptive, should discern through the words of misguided, rebellious, false, and vain souls the power of Truth. Observe how, after the veils of vain imaginings were torn asunder, they were once again ensnared in other delusions.</w:t>
      </w:r>
    </w:p>
    <w:p w14:paraId="60E3964B" w14:textId="77777777" w:rsidR="005A359C" w:rsidRDefault="00000000">
      <w:pPr>
        <w:pStyle w:val="BodyText"/>
      </w:pPr>
      <w:r>
        <w:t>By the Most Great Name, they have perceived nothing of the Day of God and have not tasted a drop from the ocean of divine utterance. Leave them to play in their idle pursuits.</w:t>
      </w:r>
    </w:p>
    <w:p w14:paraId="1609A978" w14:textId="77777777" w:rsidR="005A359C" w:rsidRDefault="00000000">
      <w:pPr>
        <w:pStyle w:val="BodyText"/>
      </w:pPr>
      <w:r>
        <w:t>However, it is necessary to nurture the friends so that they may consider a hundred thousand such deluded souls as non-existent and perished.</w:t>
      </w:r>
    </w:p>
    <w:p w14:paraId="0BB71B7E" w14:textId="77777777" w:rsidR="005A359C" w:rsidRDefault="00000000">
      <w:pPr>
        <w:pStyle w:val="BodyText"/>
      </w:pPr>
      <w:r>
        <w:t>These people have now set their sights on a new well and are planning to proceed to Jabálqá. Say: Create even a single sacred place and from there occasionally issue varied edicts. Say: Bravo for your perception and intelligence! Have you not yet understood that what you once held and took pride in is unrecognized by God?</w:t>
      </w:r>
    </w:p>
    <w:p w14:paraId="0AA65B69" w14:textId="77777777" w:rsidR="005A359C" w:rsidRDefault="00000000">
      <w:pPr>
        <w:pStyle w:val="BodyText"/>
      </w:pPr>
      <w:r>
        <w:t>A few arose, seized the reins of the poor masses, and spread numerous fabrications and falsehoods.</w:t>
      </w:r>
    </w:p>
    <w:p w14:paraId="2B0D8C2F" w14:textId="77777777" w:rsidR="005A359C" w:rsidRDefault="00000000">
      <w:pPr>
        <w:pStyle w:val="BodyText"/>
      </w:pPr>
      <w:r>
        <w:rPr>
          <w:b/>
          <w:bCs/>
          <w:i/>
          <w:iCs/>
        </w:rPr>
        <w:t>Page 65</w:t>
      </w:r>
    </w:p>
    <w:p w14:paraId="41C7B407" w14:textId="77777777" w:rsidR="005A359C" w:rsidRDefault="00000000">
      <w:pPr>
        <w:pStyle w:val="BodyText"/>
      </w:pPr>
      <w:r>
        <w:t>These false individuals who considered themselves the leaders of the people and the chiefs of the land were the very cause of the martyrdom of the Primal Point, upon Him be the spirit of all else.</w:t>
      </w:r>
    </w:p>
    <w:p w14:paraId="255238ED" w14:textId="77777777" w:rsidR="005A359C" w:rsidRDefault="00000000">
      <w:pPr>
        <w:pStyle w:val="BodyText"/>
      </w:pPr>
      <w:r>
        <w:t>Would that I had been permitted by God to disclose and recount what remains hidden from them and most people.</w:t>
      </w:r>
    </w:p>
    <w:p w14:paraId="5E5EA168" w14:textId="77777777" w:rsidR="005A359C" w:rsidRDefault="00000000">
      <w:pPr>
        <w:pStyle w:val="BodyText"/>
      </w:pPr>
      <w:r>
        <w:t>The matter is in His hands. He commands and prohibits and is not questioned about what He does. Verily, He is the Sovereign, the Almighty, the All-Powerful.</w:t>
      </w:r>
    </w:p>
    <w:p w14:paraId="6F62ED4B" w14:textId="77777777" w:rsidR="005A359C" w:rsidRDefault="00000000">
      <w:pPr>
        <w:pStyle w:val="BodyText"/>
      </w:pPr>
      <w:r>
        <w:t>Now observe what has been mentioned. All the people of the Bayán were privy to it. Nevertheless, this station cannot be clearly articulated, for they appear disturbed and shaken. Observe the power of vain imaginings, how it has encircled and overtaken deluded souls.</w:t>
      </w:r>
    </w:p>
    <w:p w14:paraId="41364045" w14:textId="77777777" w:rsidR="005A359C" w:rsidRDefault="00000000">
      <w:pPr>
        <w:pStyle w:val="BodyText"/>
      </w:pPr>
      <w:r>
        <w:t>Say: If you had even engaged in constructing a mere cellar, it would have been better, for, as someone remarked, “the latter must correspond to the former.” Without a doubt, the delusion aligns with delusion by delusion.</w:t>
      </w:r>
    </w:p>
    <w:p w14:paraId="594C71CE" w14:textId="77777777" w:rsidR="005A359C" w:rsidRDefault="00000000">
      <w:pPr>
        <w:pStyle w:val="BodyText"/>
      </w:pPr>
      <w:r>
        <w:t>Woe unto them and those who follow them. The All-Merciful has testified that this is a wondrous Cause, made by God to be sanctified from likenesses and similarities, from before and after.</w:t>
      </w:r>
    </w:p>
    <w:p w14:paraId="64B6C466" w14:textId="77777777" w:rsidR="005A359C" w:rsidRDefault="00000000">
      <w:pPr>
        <w:pStyle w:val="BodyText"/>
      </w:pPr>
      <w:r>
        <w:rPr>
          <w:b/>
          <w:bCs/>
          <w:i/>
          <w:iCs/>
        </w:rPr>
        <w:t>Page 66</w:t>
      </w:r>
    </w:p>
    <w:p w14:paraId="529971B8" w14:textId="77777777" w:rsidR="005A359C" w:rsidRDefault="00000000">
      <w:pPr>
        <w:pStyle w:val="BodyText"/>
      </w:pPr>
      <w:r>
        <w:t>It is, indeed, a new creation of the heavens and the earth. Blessed are the discerning ones.</w:t>
      </w:r>
    </w:p>
    <w:p w14:paraId="63AC7290" w14:textId="77777777" w:rsidR="005A359C" w:rsidRDefault="00000000">
      <w:pPr>
        <w:pStyle w:val="BodyText"/>
      </w:pPr>
      <w:r>
        <w:t>Therefore, you must speak with utmost wisdom, for some utterances are as clear and radiant as the sun, yet if spoken among those who are but animal manifestations, they cause hearts to tremble.</w:t>
      </w:r>
    </w:p>
    <w:p w14:paraId="69B3EC88" w14:textId="77777777" w:rsidR="005A359C" w:rsidRDefault="00000000">
      <w:pPr>
        <w:pStyle w:val="BodyText"/>
      </w:pPr>
      <w:r>
        <w:t>God willing, all your effort and strength should be dedicated to wisdom and utterance in the service of the Cause of the All-Merciful.</w:t>
      </w:r>
    </w:p>
    <w:p w14:paraId="3685FEAA" w14:textId="77777777" w:rsidR="005A359C" w:rsidRDefault="00000000">
      <w:pPr>
        <w:pStyle w:val="BodyText"/>
      </w:pPr>
      <w:r>
        <w:lastRenderedPageBreak/>
        <w:t>Blessings be upon your presence and upon those with you.</w:t>
      </w:r>
    </w:p>
    <w:p w14:paraId="4D8790C1" w14:textId="77777777" w:rsidR="005A359C" w:rsidRDefault="00000000">
      <w:pPr>
        <w:pStyle w:val="BodyText"/>
      </w:pPr>
      <w:r>
        <w:t>The Servant</w:t>
      </w:r>
      <w:r>
        <w:br/>
        <w:t>25 Ramaḍán, Year 95 (September 1878)</w:t>
      </w:r>
    </w:p>
    <w:p w14:paraId="64C92383" w14:textId="77777777" w:rsidR="005A359C" w:rsidRDefault="00000000">
      <w:pPr>
        <w:pStyle w:val="Heading2"/>
      </w:pPr>
      <w:bookmarkStart w:id="905" w:name="bh00041-natural"/>
      <w:bookmarkEnd w:id="904"/>
      <w:r>
        <w:t>BH00041 (Natural)</w:t>
      </w:r>
    </w:p>
    <w:p w14:paraId="13644BE8" w14:textId="77777777" w:rsidR="005A359C" w:rsidRDefault="00000000">
      <w:pPr>
        <w:pStyle w:val="Heading3"/>
      </w:pPr>
      <w:bookmarkStart w:id="906" w:name="lawh-i-jamal-i-burujirdi-ii"/>
      <w:r>
        <w:t>Lawh-i-Jamal-i-Burujirdi II</w:t>
      </w:r>
    </w:p>
    <w:p w14:paraId="09C0CBAA" w14:textId="77777777" w:rsidR="005A359C" w:rsidRDefault="00000000">
      <w:pPr>
        <w:pStyle w:val="FirstParagraph"/>
      </w:pPr>
      <w:r>
        <w:t>He is the Most Sacred, Most Great, Most Exalted, Most Glorious.</w:t>
      </w:r>
    </w:p>
    <w:p w14:paraId="4451FE11" w14:textId="77777777" w:rsidR="005A359C" w:rsidRDefault="00000000">
      <w:pPr>
        <w:pStyle w:val="BodyText"/>
      </w:pPr>
      <w:r>
        <w:t>Praise be to God, who is unified in majesty, unparalleled in splendor, sanctified beyond weariness, and exalted above aspirations. He is the One who ordains the appointed times of life spans, speaks in the eternal pre-existence, and appears in the end. There is no God but Him, the Self-Sufficient, the Most Exalted.</w:t>
      </w:r>
    </w:p>
    <w:p w14:paraId="188CACB1" w14:textId="77777777" w:rsidR="005A359C" w:rsidRDefault="00000000">
      <w:pPr>
        <w:pStyle w:val="BodyText"/>
      </w:pPr>
      <w:r>
        <w:t>Praise be to God, who has accepted the deeds of those drawn by His call, intoxicated by the wine of His revelation, and made to speak by His name.</w:t>
      </w:r>
    </w:p>
    <w:p w14:paraId="67C9C5F5" w14:textId="77777777" w:rsidR="005A359C" w:rsidRDefault="00000000">
      <w:pPr>
        <w:pStyle w:val="BodyText"/>
      </w:pPr>
      <w:r>
        <w:t>[Name of God J.M., upon Him be the most glorious blessings.]</w:t>
      </w:r>
    </w:p>
    <w:p w14:paraId="42BC4908" w14:textId="77777777" w:rsidR="005A359C" w:rsidRDefault="00000000">
      <w:pPr>
        <w:pStyle w:val="BodyText"/>
      </w:pPr>
      <w:r>
        <w:rPr>
          <w:b/>
          <w:bCs/>
          <w:i/>
          <w:iCs/>
        </w:rPr>
        <w:t>Page 67</w:t>
      </w:r>
    </w:p>
    <w:p w14:paraId="4C4A8981" w14:textId="77777777" w:rsidR="005A359C" w:rsidRDefault="00000000">
      <w:pPr>
        <w:pStyle w:val="BodyText"/>
      </w:pPr>
      <w:r>
        <w:t>…with His praise, making them aware of the Sun of His beauty, revealing them in His days, confirming them in the recognition of His essence, and granting them success in attaining His good pleasure. Verily, He is the Omnipotent, the All-Bountiful.</w:t>
      </w:r>
    </w:p>
    <w:p w14:paraId="6289EC48" w14:textId="77777777" w:rsidR="005A359C" w:rsidRDefault="00000000">
      <w:pPr>
        <w:pStyle w:val="BodyText"/>
      </w:pPr>
      <w:r>
        <w:t>Praise be to God, who illumined the horizon of the world with the Most Great Luminary. When He ascended the throne, He heralded to humanity the appearance of the ocean of His grace and the suns of His bounties.</w:t>
      </w:r>
    </w:p>
    <w:p w14:paraId="603A7EDD" w14:textId="77777777" w:rsidR="005A359C" w:rsidRDefault="00000000">
      <w:pPr>
        <w:pStyle w:val="BodyText"/>
      </w:pPr>
      <w:r>
        <w:t>Blessed is the steadfast one who cast away what hindered him and hastened to His Most Exalted Horizon. Woe to those who remain ensnared by the imaginings of those who outwardly appear as men.</w:t>
      </w:r>
    </w:p>
    <w:p w14:paraId="3F21D607" w14:textId="77777777" w:rsidR="005A359C" w:rsidRDefault="00000000">
      <w:pPr>
        <w:pStyle w:val="BodyText"/>
      </w:pPr>
      <w:r>
        <w:t>I magnify, extol, and send greetings upon those who were not deterred by vain desires from God, the Lord of Names. Through them, the star of understanding shone in most lands. They are noble servants, active servants, near servants, sincere servants, victorious servants, and steadfast servants in the service of their Lord.</w:t>
      </w:r>
    </w:p>
    <w:p w14:paraId="101C9A0C" w14:textId="77777777" w:rsidR="005A359C" w:rsidRDefault="00000000">
      <w:pPr>
        <w:pStyle w:val="BodyText"/>
      </w:pPr>
      <w:r>
        <w:t>They speak among the people with wisdom and eloquence. I bear witness that they have attained the chalice of everlasting life, which flows from the right hand of the Throne of the All-Merciful. They have achieved what none before them has attained. Verily, our Lord, the All-Merciful, is the Self-Sufficient, the All-Bountiful.</w:t>
      </w:r>
    </w:p>
    <w:p w14:paraId="344E671F" w14:textId="77777777" w:rsidR="005A359C" w:rsidRDefault="00000000">
      <w:pPr>
        <w:pStyle w:val="BodyText"/>
      </w:pPr>
      <w:r>
        <w:t>My spirit is a sacrifice for your steadfastness, and for your constancy, it is a sacrifice as well.</w:t>
      </w:r>
    </w:p>
    <w:p w14:paraId="3ED6E2E8" w14:textId="77777777" w:rsidR="005A359C" w:rsidRDefault="00000000">
      <w:pPr>
        <w:pStyle w:val="BodyText"/>
      </w:pPr>
      <w:r>
        <w:rPr>
          <w:b/>
          <w:bCs/>
          <w:i/>
          <w:iCs/>
        </w:rPr>
        <w:t>Page 68</w:t>
      </w:r>
    </w:p>
    <w:p w14:paraId="54CBC588" w14:textId="77777777" w:rsidR="005A359C" w:rsidRDefault="00000000">
      <w:pPr>
        <w:pStyle w:val="BodyText"/>
      </w:pPr>
      <w:r>
        <w:lastRenderedPageBreak/>
        <w:t>I was seated, still and reflective, contemplating the Cause of God and what His servants have endured, when one of the loved ones of God brought me your letter. When I opened it, I found the fragrance of your love, our Beloved and the Beloved of all in the world, the object of our longing and that of all in the heavens and the earth.</w:t>
      </w:r>
    </w:p>
    <w:p w14:paraId="2865D7C9" w14:textId="77777777" w:rsidR="005A359C" w:rsidRDefault="00000000">
      <w:pPr>
        <w:pStyle w:val="BodyText"/>
      </w:pPr>
      <w:r>
        <w:t>I read it, comprehended its contents regarding your service, steadfastness, praise, and what you have borne in the path of God. I then turned toward the Most Exalted Station, the Throne of our Most Glorious Lord.</w:t>
      </w:r>
    </w:p>
    <w:p w14:paraId="66140AA4" w14:textId="77777777" w:rsidR="005A359C" w:rsidRDefault="00000000">
      <w:pPr>
        <w:pStyle w:val="BodyText"/>
      </w:pPr>
      <w:r>
        <w:t>When I entered and stood before His presence, I presented what you had invoked of God. He smiled, the Beloved’s grace was manifest, and He said:</w:t>
      </w:r>
    </w:p>
    <w:p w14:paraId="29E92081" w14:textId="77777777" w:rsidR="005A359C" w:rsidRDefault="00000000">
      <w:pPr>
        <w:pStyle w:val="BodyText"/>
      </w:pPr>
      <w:r>
        <w:rPr>
          <w:i/>
          <w:iCs/>
        </w:rPr>
        <w:t>“This is not due to his merit. We strengthened him to remember Me, and so he remembered Me. We made him aware of My Horizon, and he turned toward My Countenance. We enabled him to serve Me, and so he arose in My service by My permission. All grace belongs to Me, and I am the Ancient Bestower. Without the drops from the ocean of My grace, he would not have recognized Me; without the attraction of My verses from the kingdom of My utterance, he would not have turned toward My path.”</w:t>
      </w:r>
    </w:p>
    <w:p w14:paraId="6F90B00E" w14:textId="77777777" w:rsidR="005A359C" w:rsidRDefault="00000000">
      <w:pPr>
        <w:pStyle w:val="BodyText"/>
      </w:pPr>
      <w:r>
        <w:rPr>
          <w:b/>
          <w:bCs/>
          <w:i/>
          <w:iCs/>
        </w:rPr>
        <w:t>Page 69</w:t>
      </w:r>
    </w:p>
    <w:p w14:paraId="1CBEF5F6" w14:textId="77777777" w:rsidR="005A359C" w:rsidRDefault="00000000">
      <w:pPr>
        <w:pStyle w:val="BodyText"/>
      </w:pPr>
      <w:r>
        <w:t>O My Name of Beauty, reflect on the kings and what We unveiled concerning them, that you may discern what your Lord, the All-Wise, has spoken.</w:t>
      </w:r>
    </w:p>
    <w:p w14:paraId="64EE8EFE" w14:textId="77777777" w:rsidR="005A359C" w:rsidRDefault="00000000">
      <w:pPr>
        <w:pStyle w:val="BodyText"/>
      </w:pPr>
      <w:r>
        <w:t>A king among the kings was once immersed in the seas of sovereignty, attached to the world and its ornaments and colors. On one of the nights, the Sun of Detachment arose from the horizon of My will and was unveiled to him. He abandoned all he possessed, left his home, and journeyed to the wilderness. None knew of his state but God, your Lord, and the Lord of all the worlds.</w:t>
      </w:r>
    </w:p>
    <w:p w14:paraId="2EF0A20E" w14:textId="77777777" w:rsidR="005A359C" w:rsidRDefault="00000000">
      <w:pPr>
        <w:pStyle w:val="BodyText"/>
      </w:pPr>
      <w:r>
        <w:t>Were We to unveil to the people as We unveiled to you, all would arise to serve Me, to mention Me, and to praise Me.</w:t>
      </w:r>
    </w:p>
    <w:p w14:paraId="6085CF9F" w14:textId="77777777" w:rsidR="005A359C" w:rsidRDefault="00000000">
      <w:pPr>
        <w:pStyle w:val="BodyText"/>
      </w:pPr>
      <w:r>
        <w:t>Thus does My tongue speak, that you may be among the joyful. Verily, your Lord delights in jest at times and jests. Verily, He is the All-Bountiful, doing as He wills. None has the right to object to what appears from Him. This is testified by the Books of God, the All-Knowing, the All-Wise.</w:t>
      </w:r>
    </w:p>
    <w:p w14:paraId="087AED1E" w14:textId="77777777" w:rsidR="005A359C" w:rsidRDefault="00000000">
      <w:pPr>
        <w:pStyle w:val="BodyText"/>
      </w:pPr>
      <w:r>
        <w:t>What you have expressed of your helplessness, nothingness, confession of sins, and shortcomings, He has said:</w:t>
      </w:r>
    </w:p>
    <w:p w14:paraId="6EE75004" w14:textId="77777777" w:rsidR="005A359C" w:rsidRDefault="00000000">
      <w:pPr>
        <w:pStyle w:val="BodyText"/>
      </w:pPr>
      <w:r>
        <w:rPr>
          <w:i/>
          <w:iCs/>
        </w:rPr>
        <w:t>“O My Name, We have pardoned you before, accepted your service, obedience, presence, and meeting, and have heard your lamentations, cries, and groans, and the sighs of your heart in the love of God, your Lord, the Mighty, the Praiseworthy.”</w:t>
      </w:r>
    </w:p>
    <w:p w14:paraId="3AF5AB87" w14:textId="77777777" w:rsidR="005A359C" w:rsidRDefault="00000000">
      <w:pPr>
        <w:pStyle w:val="BodyText"/>
      </w:pPr>
      <w:r>
        <w:rPr>
          <w:b/>
          <w:bCs/>
          <w:i/>
          <w:iCs/>
        </w:rPr>
        <w:t>Page 70</w:t>
      </w:r>
    </w:p>
    <w:p w14:paraId="7DC24077" w14:textId="77777777" w:rsidR="005A359C" w:rsidRDefault="00000000">
      <w:pPr>
        <w:pStyle w:val="BodyText"/>
      </w:pPr>
      <w:r>
        <w:t>Regarding what you wrote, acknowledging a past error of turning toward the Land of Dust as an addition to previous faults, after presenting this, the tongue of the All-Merciful in the kingdom of utterance spoke what no one in the world can comprehend.</w:t>
      </w:r>
    </w:p>
    <w:p w14:paraId="2030210D" w14:textId="77777777" w:rsidR="005A359C" w:rsidRDefault="00000000">
      <w:pPr>
        <w:pStyle w:val="BodyText"/>
      </w:pPr>
      <w:r>
        <w:lastRenderedPageBreak/>
        <w:t>By your life, no pen in the world can describe it, nor can the hearts of the wise grasp it.</w:t>
      </w:r>
    </w:p>
    <w:p w14:paraId="7170A119" w14:textId="77777777" w:rsidR="005A359C" w:rsidRDefault="00000000">
      <w:pPr>
        <w:pStyle w:val="BodyText"/>
      </w:pPr>
      <w:r>
        <w:t>Finally, He said: Write to the Name of Beauty, upon Him be the most glorious blessings, that this service of yours has been accepted and will continue to be so.</w:t>
      </w:r>
    </w:p>
    <w:p w14:paraId="08E130D3" w14:textId="77777777" w:rsidR="005A359C" w:rsidRDefault="00000000">
      <w:pPr>
        <w:pStyle w:val="BodyText"/>
      </w:pPr>
      <w:r>
        <w:t>For Jináb-i-Ism-i-Há, upon Him be the glory of God, wrote to you, and We bear witness that he is among those enkindled by the fire of the love of God, immersed in the ocean of His grace. In such a state, when he heard of what occurred in the prison land, he cried out within himself and informed the people of what had transpired.</w:t>
      </w:r>
    </w:p>
    <w:p w14:paraId="421AC221" w14:textId="77777777" w:rsidR="005A359C" w:rsidRDefault="00000000">
      <w:pPr>
        <w:pStyle w:val="BodyText"/>
      </w:pPr>
      <w:r>
        <w:rPr>
          <w:i/>
          <w:iCs/>
        </w:rPr>
        <w:t>“Verily, your Lord is the All-Knowing, the All-Informed. Be assured, We have accepted what you have done in the path of God, and be among the thankful. Verily, the showers of grace from the heaven of My bounty have been directed toward you, and the gaze of My mercy is turned toward your love. Mention your Lord in all circumstances with wisdom and eloquence. Verily, He hears and sees. Verily, He is the All-Hearing, the All-Seeing.”</w:t>
      </w:r>
    </w:p>
    <w:p w14:paraId="17963DAA" w14:textId="77777777" w:rsidR="005A359C" w:rsidRDefault="00000000">
      <w:pPr>
        <w:pStyle w:val="BodyText"/>
      </w:pPr>
      <w:r>
        <w:rPr>
          <w:b/>
          <w:bCs/>
          <w:i/>
          <w:iCs/>
        </w:rPr>
        <w:t>Page 71</w:t>
      </w:r>
    </w:p>
    <w:p w14:paraId="79C855C8" w14:textId="77777777" w:rsidR="005A359C" w:rsidRDefault="00000000">
      <w:pPr>
        <w:pStyle w:val="BodyText"/>
      </w:pPr>
      <w:r>
        <w:t>O Beauty, some souls, with their gaze fixed on the Most Exalted Horizon, proceed on the path of God with full eagerness and dedication, sparing nothing in His path and wholeheartedly excelling in the service of His Cause. These are the people of Bahá, recorded in My Crimson Tablet.</w:t>
      </w:r>
    </w:p>
    <w:p w14:paraId="158FCE3F" w14:textId="77777777" w:rsidR="005A359C" w:rsidRDefault="00000000">
      <w:pPr>
        <w:pStyle w:val="BodyText"/>
      </w:pPr>
      <w:r>
        <w:t>However, some have not yet reached this lofty station, and therefore, they are not safeguarded from inner disturbances. Verily, your Lord is the All-Knowing.</w:t>
      </w:r>
    </w:p>
    <w:p w14:paraId="48E812A4" w14:textId="77777777" w:rsidR="005A359C" w:rsidRDefault="00000000">
      <w:pPr>
        <w:pStyle w:val="BodyText"/>
      </w:pPr>
      <w:r>
        <w:t>When the mentioned news reached the Sacred Land, the decree was issued from the Source of Command, and the prohibition was revealed from the heaven of divine will. Among these was Jináb-i-Jawád, upon him be the most glorious blessings, who was instructed to write to the lands of Tá and Qáf, forbidding anyone to make any demands.</w:t>
      </w:r>
    </w:p>
    <w:p w14:paraId="0A1FE98F" w14:textId="77777777" w:rsidR="005A359C" w:rsidRDefault="00000000">
      <w:pPr>
        <w:pStyle w:val="BodyText"/>
      </w:pPr>
      <w:r>
        <w:t>Similarly, Jináb-i-Ism-i-Há, upon him be the most glorious blessings, was commanded concerning the lands of Khá, Káf, and Tá. This prohibition was not specific to the land of Khá.</w:t>
      </w:r>
    </w:p>
    <w:p w14:paraId="054FCD79" w14:textId="77777777" w:rsidR="005A359C" w:rsidRDefault="00000000">
      <w:pPr>
        <w:pStyle w:val="BodyText"/>
      </w:pPr>
      <w:r>
        <w:t>Utmost favor for the loved ones of that land has been manifest from the dawn of divine grace. Verses have been revealed for them previously. Should anyone read them, they would become aware of God’s grace and mercy toward them.</w:t>
      </w:r>
    </w:p>
    <w:p w14:paraId="618A491C" w14:textId="77777777" w:rsidR="005A359C" w:rsidRDefault="00000000">
      <w:pPr>
        <w:pStyle w:val="BodyText"/>
      </w:pPr>
      <w:r>
        <w:t>Verily, your Lord is the All-Informed. There is no doubt that any soul from among these mentioned souls who rises to serve does so for God and acts in His path. Hence, their deeds are surely accepted, and their reward is recorded by the Most High Pen.</w:t>
      </w:r>
    </w:p>
    <w:p w14:paraId="1123B32E" w14:textId="77777777" w:rsidR="005A359C" w:rsidRDefault="00000000">
      <w:pPr>
        <w:pStyle w:val="BodyText"/>
      </w:pPr>
      <w:r>
        <w:t>With utmost joy and happiness, they must engage in the remembrance of the Beloved of the worlds. Verily, We magnify them in My name and remember them with what will perpetuate their names in the earthly realm of creation.</w:t>
      </w:r>
    </w:p>
    <w:p w14:paraId="219DB6CB" w14:textId="77777777" w:rsidR="005A359C" w:rsidRDefault="00000000">
      <w:pPr>
        <w:pStyle w:val="BodyText"/>
      </w:pPr>
      <w:r>
        <w:rPr>
          <w:b/>
          <w:bCs/>
          <w:i/>
          <w:iCs/>
        </w:rPr>
        <w:t>Page 72</w:t>
      </w:r>
    </w:p>
    <w:p w14:paraId="3A7A3D5F" w14:textId="77777777" w:rsidR="005A359C" w:rsidRDefault="00000000">
      <w:pPr>
        <w:pStyle w:val="BodyText"/>
      </w:pPr>
      <w:r>
        <w:lastRenderedPageBreak/>
        <w:t>…of creation and in My wondrous kingdom.</w:t>
      </w:r>
    </w:p>
    <w:p w14:paraId="7E91451E" w14:textId="77777777" w:rsidR="005A359C" w:rsidRDefault="00000000">
      <w:pPr>
        <w:pStyle w:val="BodyText"/>
      </w:pPr>
      <w:r>
        <w:t>This servant presents that this matter, which is firmly decreed, was revealed at a time when the names of individuals who had succeeded in serving the Cause were outwardly mentioned before the Sacred Presence. After their mention, it was accepted, and what funds had been received were ordered to be distributed among some of the loved ones of God residing in that land.</w:t>
      </w:r>
    </w:p>
    <w:p w14:paraId="26158769" w14:textId="77777777" w:rsidR="005A359C" w:rsidRDefault="00000000">
      <w:pPr>
        <w:pStyle w:val="BodyText"/>
      </w:pPr>
      <w:r>
        <w:t>Jináb-i-Mírzá Muhammad ’Alí, upon him be the glory of God, of the people of Qá’in, sent the record of this distribution. It must be arranged in a manner that does not lead to the discontent of receptive souls, for all are honored in the sight of God.</w:t>
      </w:r>
    </w:p>
    <w:p w14:paraId="22F89632" w14:textId="77777777" w:rsidR="005A359C" w:rsidRDefault="00000000">
      <w:pPr>
        <w:pStyle w:val="BodyText"/>
      </w:pPr>
      <w:r>
        <w:t>Today, every soul that turns toward the Most Sublime Horizon is surrounded by grace, as this is a mighty matter. From God, exalted and glorified be He, we beseech that all be adorned with the garment of steadfastness and continually drink of the purest wine. Verily, He is the Bountiful Bestower.</w:t>
      </w:r>
    </w:p>
    <w:p w14:paraId="35A6C7D8" w14:textId="77777777" w:rsidR="005A359C" w:rsidRDefault="00000000">
      <w:pPr>
        <w:pStyle w:val="BodyText"/>
      </w:pPr>
      <w:r>
        <w:t>It is well known and evident that from the day the Kitáb-i-Aqdas was revealed from the heaven of the Divine Will, it remained hidden for a number of years until a group of receptive and certain souls from various places asked about the divine laws and…</w:t>
      </w:r>
    </w:p>
    <w:p w14:paraId="5A4D6E7A" w14:textId="77777777" w:rsidR="005A359C" w:rsidRDefault="00000000">
      <w:pPr>
        <w:pStyle w:val="BodyText"/>
      </w:pPr>
      <w:r>
        <w:rPr>
          <w:b/>
          <w:bCs/>
          <w:i/>
          <w:iCs/>
        </w:rPr>
        <w:t>Page 73</w:t>
      </w:r>
    </w:p>
    <w:p w14:paraId="67942352" w14:textId="77777777" w:rsidR="005A359C" w:rsidRDefault="00000000">
      <w:pPr>
        <w:pStyle w:val="BodyText"/>
      </w:pPr>
      <w:r>
        <w:t>…humbly and earnestly inquired. Thus, the command to send forth the Kitáb-i-Aqdas was issued, and it was decreed that no one should demand the Right of God from another. This matter was left to the volition of the individuals themselves until a few years later, when, last year, the decree was issued that whoever wishes to fulfill the Right of God may do so, and it should be accepted from them.</w:t>
      </w:r>
    </w:p>
    <w:p w14:paraId="391BFB4C" w14:textId="77777777" w:rsidR="005A359C" w:rsidRDefault="00000000">
      <w:pPr>
        <w:pStyle w:val="BodyText"/>
      </w:pPr>
      <w:r>
        <w:t>In truth, this is a great bounty for the servants, as it leads to purification, divine favor, and blessings.</w:t>
      </w:r>
    </w:p>
    <w:p w14:paraId="01846BC7" w14:textId="77777777" w:rsidR="005A359C" w:rsidRDefault="00000000">
      <w:pPr>
        <w:pStyle w:val="BodyText"/>
      </w:pPr>
      <w:r>
        <w:t>Blessed is the one who acts according to what has been decreed in the Book.</w:t>
      </w:r>
    </w:p>
    <w:p w14:paraId="50276A9D" w14:textId="77777777" w:rsidR="005A359C" w:rsidRDefault="00000000">
      <w:pPr>
        <w:pStyle w:val="BodyText"/>
      </w:pPr>
      <w:r>
        <w:t>Although it is clear that your honored self has acted with utmost wisdom and detachment, and no word contrary to the decree has been uttered by you, since you have taken a particular stance on this matter, the decree of prohibition was revealed, as some people are weak.</w:t>
      </w:r>
    </w:p>
    <w:p w14:paraId="1331E128" w14:textId="77777777" w:rsidR="005A359C" w:rsidRDefault="00000000">
      <w:pPr>
        <w:pStyle w:val="BodyText"/>
      </w:pPr>
      <w:r>
        <w:t>By Him besides whom there is no other God, your action is accepted, and your efforts are acknowledged and will continue to be so.</w:t>
      </w:r>
    </w:p>
    <w:p w14:paraId="7B976B7B" w14:textId="77777777" w:rsidR="005A359C" w:rsidRDefault="00000000">
      <w:pPr>
        <w:pStyle w:val="BodyText"/>
      </w:pPr>
      <w:r>
        <w:t>One day, the following utterance was heard from the Blessed Tongue:</w:t>
      </w:r>
    </w:p>
    <w:p w14:paraId="7B035779" w14:textId="77777777" w:rsidR="005A359C" w:rsidRDefault="00000000">
      <w:pPr>
        <w:pStyle w:val="BodyText"/>
      </w:pPr>
      <w:r>
        <w:rPr>
          <w:i/>
          <w:iCs/>
        </w:rPr>
        <w:t>“O servant present before the Throne! We have created all for My service, My days, the assistance of My Cause, the recognition of My Self, the turning toward My Countenance, and presence before the door of My mercy. Whatever they have belongs to Me and is but a drop from the ocean of My grace. If We were to ask of them what We have given them by My grace, you would see them other than how you now perceive them. Verily, your Lord is the All-Knowing, the All-Informed.”</w:t>
      </w:r>
    </w:p>
    <w:p w14:paraId="4A3FBEA8" w14:textId="77777777" w:rsidR="005A359C" w:rsidRDefault="00000000">
      <w:pPr>
        <w:pStyle w:val="BodyText"/>
      </w:pPr>
      <w:r>
        <w:rPr>
          <w:b/>
          <w:bCs/>
          <w:i/>
          <w:iCs/>
        </w:rPr>
        <w:t>Page 74</w:t>
      </w:r>
    </w:p>
    <w:p w14:paraId="0A821D0F" w14:textId="77777777" w:rsidR="005A359C" w:rsidRDefault="00000000">
      <w:pPr>
        <w:pStyle w:val="BodyText"/>
      </w:pPr>
      <w:r>
        <w:lastRenderedPageBreak/>
        <w:t>Similarly, in Persian, it was said: Though this servant cannot fully recount all that was heard in the kingdom of utterance, what remains in memory shall be mentioned:</w:t>
      </w:r>
    </w:p>
    <w:p w14:paraId="3CA17CC0" w14:textId="77777777" w:rsidR="005A359C" w:rsidRDefault="00000000">
      <w:pPr>
        <w:pStyle w:val="BodyText"/>
      </w:pPr>
      <w:r>
        <w:t>It was said: Even though all in existence belongs to God, and all confess and acknowledge this, and even though what has been given to the people of the earth is from the bounties of His ocean of grace, if a command were issued to expend what they have, some would be found hesitant and withholding. Others, however, would attain such a station through the radiance of the Sun of Detachment that they would offer all they possess in the path of God with utmost love and sincerity.</w:t>
      </w:r>
    </w:p>
    <w:p w14:paraId="1A3BA359" w14:textId="77777777" w:rsidR="005A359C" w:rsidRDefault="00000000">
      <w:pPr>
        <w:pStyle w:val="BodyText"/>
      </w:pPr>
      <w:r>
        <w:t>This has also been observed.</w:t>
      </w:r>
    </w:p>
    <w:p w14:paraId="7CF65FC0" w14:textId="77777777" w:rsidR="005A359C" w:rsidRDefault="00000000">
      <w:pPr>
        <w:pStyle w:val="BodyText"/>
      </w:pPr>
      <w:r>
        <w:t>This lowly servant suggests that the matter be arranged so as not to cause the people of the land of Khá distress, and that they be adorned with the garment of joy in the name of God. This is beloved before God, as utmost favor is evident and manifest for the friends from the horizon of grace.</w:t>
      </w:r>
    </w:p>
    <w:p w14:paraId="12C44176" w14:textId="77777777" w:rsidR="005A359C" w:rsidRDefault="00000000">
      <w:pPr>
        <w:pStyle w:val="BodyText"/>
      </w:pPr>
      <w:r>
        <w:t>Regarding what you wrote about the individual who sent a gift as an offering of service, it was said: God willing, his service is accepted.</w:t>
      </w:r>
    </w:p>
    <w:p w14:paraId="0E101753" w14:textId="77777777" w:rsidR="005A359C" w:rsidRDefault="00000000">
      <w:pPr>
        <w:pStyle w:val="BodyText"/>
      </w:pPr>
      <w:r>
        <w:rPr>
          <w:b/>
          <w:bCs/>
          <w:i/>
          <w:iCs/>
        </w:rPr>
        <w:t>Page 75</w:t>
      </w:r>
    </w:p>
    <w:p w14:paraId="1A5B7B42" w14:textId="77777777" w:rsidR="005A359C" w:rsidRDefault="00000000">
      <w:pPr>
        <w:pStyle w:val="BodyText"/>
      </w:pPr>
      <w:r>
        <w:t>In any case, act in such a way that none may be saddened. A matter that is affirmed or denied for God is, of course, beloved, and in such a case, no sorrow will remain for anyone.</w:t>
      </w:r>
    </w:p>
    <w:p w14:paraId="42945DFB" w14:textId="77777777" w:rsidR="005A359C" w:rsidRDefault="00000000">
      <w:pPr>
        <w:pStyle w:val="BodyText"/>
      </w:pPr>
      <w:r>
        <w:t>Let it be said that your journey was for God, and all actions are observed and clear before God.</w:t>
      </w:r>
    </w:p>
    <w:p w14:paraId="50E63934" w14:textId="77777777" w:rsidR="005A359C" w:rsidRDefault="00000000">
      <w:pPr>
        <w:pStyle w:val="BodyText"/>
      </w:pPr>
      <w:r>
        <w:t>As for what you wrote that you informed the land of Khá in accordance with the decree, but it was not accepted, it was said: This word will cause grief, as they may assume they are not accepted before God.</w:t>
      </w:r>
    </w:p>
    <w:p w14:paraId="2B2D639F" w14:textId="77777777" w:rsidR="005A359C" w:rsidRDefault="00000000">
      <w:pPr>
        <w:pStyle w:val="BodyText"/>
      </w:pPr>
      <w:r>
        <w:t>Arrange matters so that all may become aware that the divine gaze of favor has been and will be upon them.</w:t>
      </w:r>
    </w:p>
    <w:p w14:paraId="07539B8A" w14:textId="77777777" w:rsidR="005A359C" w:rsidRDefault="00000000">
      <w:pPr>
        <w:pStyle w:val="BodyText"/>
      </w:pPr>
      <w:r>
        <w:t>This is the reason previously presented. God willing, all will be joyous and attain divine favors.</w:t>
      </w:r>
    </w:p>
    <w:p w14:paraId="2D82A944" w14:textId="77777777" w:rsidR="005A359C" w:rsidRDefault="00000000">
      <w:pPr>
        <w:pStyle w:val="BodyText"/>
      </w:pPr>
      <w:r>
        <w:t xml:space="preserve">As for what you wrote, mentioning that some of those souls who gave funds did so as the Right of God, it was said: </w:t>
      </w:r>
      <w:r>
        <w:rPr>
          <w:i/>
          <w:iCs/>
        </w:rPr>
        <w:t>“Well have they acted, for the Right of God is a word revealed by the All-Merciful in the Book. It is incumbent upon all to observe it and act accordingly.”</w:t>
      </w:r>
    </w:p>
    <w:p w14:paraId="08A46F05" w14:textId="77777777" w:rsidR="005A359C" w:rsidRDefault="00000000">
      <w:pPr>
        <w:pStyle w:val="BodyText"/>
      </w:pPr>
      <w:r>
        <w:rPr>
          <w:b/>
          <w:bCs/>
          <w:i/>
          <w:iCs/>
        </w:rPr>
        <w:t>Page 76</w:t>
      </w:r>
    </w:p>
    <w:p w14:paraId="2743DA13" w14:textId="77777777" w:rsidR="005A359C" w:rsidRDefault="00000000">
      <w:pPr>
        <w:pStyle w:val="BodyText"/>
      </w:pPr>
      <w:r>
        <w:t>However, since what transpired outwardly led some of the weaker souls to perceive various implications, the decree of prohibition was revealed from the heaven of divine command. Verily, He is the Sovereign Arbiter.</w:t>
      </w:r>
    </w:p>
    <w:p w14:paraId="7111DAC6" w14:textId="77777777" w:rsidR="005A359C" w:rsidRDefault="00000000">
      <w:pPr>
        <w:pStyle w:val="BodyText"/>
      </w:pPr>
      <w:r>
        <w:t>O My Name of Beauty, We have responded to you as a favor from Us and have encompassed your beloved with My all-encompassing favor. We observe those whom God has adorned in the land of Khá with the garment of humility, submissiveness, and sincerity.</w:t>
      </w:r>
    </w:p>
    <w:p w14:paraId="5502CFE5" w14:textId="77777777" w:rsidR="005A359C" w:rsidRDefault="00000000">
      <w:pPr>
        <w:pStyle w:val="BodyText"/>
      </w:pPr>
      <w:r>
        <w:lastRenderedPageBreak/>
        <w:t>Verily, your Lord is the All-Knowing, the All-Encompassing. They are those who have attained the wine of revelation, been intoxicated by the streams of your Lord’s bounty, and We hear and see those who mention Me and act in My straight path.</w:t>
      </w:r>
    </w:p>
    <w:p w14:paraId="67EE68AB" w14:textId="77777777" w:rsidR="005A359C" w:rsidRDefault="00000000">
      <w:pPr>
        <w:pStyle w:val="BodyText"/>
      </w:pPr>
      <w:r>
        <w:t>Nothing escapes the knowledge of your Lord. Verily, your Lord is the All-Knowing, the All-Informed.</w:t>
      </w:r>
    </w:p>
    <w:p w14:paraId="40325837" w14:textId="77777777" w:rsidR="005A359C" w:rsidRDefault="00000000">
      <w:pPr>
        <w:pStyle w:val="BodyText"/>
      </w:pPr>
      <w:r>
        <w:t>Those who soar in My atmosphere and act according to what they have been commanded in My path will see themselves in stations beyond description by the tongues of speakers.</w:t>
      </w:r>
    </w:p>
    <w:p w14:paraId="666F05A1" w14:textId="77777777" w:rsidR="005A359C" w:rsidRDefault="00000000">
      <w:pPr>
        <w:pStyle w:val="BodyText"/>
      </w:pPr>
      <w:r>
        <w:t>We magnify from this Most Exalted Station—named the Most Great Prison in the Book of Names—the countenances of those who have believed in God, the Lord of the worlds, acknowledged, and confessed what has been revealed from the heaven of grace.</w:t>
      </w:r>
    </w:p>
    <w:p w14:paraId="4C37CE8C" w14:textId="77777777" w:rsidR="005A359C" w:rsidRDefault="00000000">
      <w:pPr>
        <w:pStyle w:val="BodyText"/>
      </w:pPr>
      <w:r>
        <w:t>Verily, your Lord is the Ancient Bestower. We ask God to confirm them in supreme steadfastness.</w:t>
      </w:r>
    </w:p>
    <w:p w14:paraId="13FBC1A1" w14:textId="77777777" w:rsidR="005A359C" w:rsidRDefault="00000000">
      <w:pPr>
        <w:pStyle w:val="BodyText"/>
      </w:pPr>
      <w:r>
        <w:rPr>
          <w:b/>
          <w:bCs/>
          <w:i/>
          <w:iCs/>
        </w:rPr>
        <w:t>Page 77</w:t>
      </w:r>
    </w:p>
    <w:p w14:paraId="3C3FFF20" w14:textId="77777777" w:rsidR="005A359C" w:rsidRDefault="00000000">
      <w:pPr>
        <w:pStyle w:val="BodyText"/>
      </w:pPr>
      <w:r>
        <w:t>…that no feet falter in what is mentioned in the realm of creation, nor in the clamor of the heedless. This concludes the response to the letter from Yazd, conveyed point by point. Praise be to God, the Lord of all worlds.</w:t>
      </w:r>
    </w:p>
    <w:p w14:paraId="7E2B4CF5" w14:textId="77777777" w:rsidR="005A359C" w:rsidRDefault="00000000">
      <w:pPr>
        <w:pStyle w:val="BodyText"/>
      </w:pPr>
      <w:r>
        <w:t>As for the second letter, written from the land of Ṣād, it arrived while this servant was outside the city. God is aware that I opened it, read it, and found it adorned, illuminated, ennobled, and fragrant with the mention of God, your Beloved and ours, your Purpose and ours, and the Purpose of all the worlds.</w:t>
      </w:r>
    </w:p>
    <w:p w14:paraId="5E344724" w14:textId="77777777" w:rsidR="005A359C" w:rsidRDefault="00000000">
      <w:pPr>
        <w:pStyle w:val="BodyText"/>
      </w:pPr>
      <w:r>
        <w:t>God, exalted and glorified, bears witness that this servant, seeing the blazing fire of divine love in your heart, read it repeatedly. Then, at an appointed time, it was presented before the Throne.</w:t>
      </w:r>
    </w:p>
    <w:p w14:paraId="169A1EE6" w14:textId="77777777" w:rsidR="005A359C" w:rsidRDefault="00000000">
      <w:pPr>
        <w:pStyle w:val="BodyText"/>
      </w:pPr>
      <w:r>
        <w:t>Verily, my Lord is the All-Hearing, the All-Knowing.</w:t>
      </w:r>
    </w:p>
    <w:p w14:paraId="31A029D5" w14:textId="77777777" w:rsidR="005A359C" w:rsidRDefault="00000000">
      <w:pPr>
        <w:pStyle w:val="BodyText"/>
      </w:pPr>
      <w:r>
        <w:t>Then the Eternal Countenance turned to this servant and said: Your love magnifies its greatness and majesty.</w:t>
      </w:r>
    </w:p>
    <w:p w14:paraId="6871A6C5" w14:textId="77777777" w:rsidR="005A359C" w:rsidRDefault="00000000">
      <w:pPr>
        <w:pStyle w:val="BodyText"/>
      </w:pPr>
      <w:r>
        <w:t>“We have heard the mention of My Name and its call and supplications; We have seen its devotion and imploration. I am the One who kindled the fire of My love within its heart, and I am the All-Powerful, the Almighty.”</w:t>
      </w:r>
    </w:p>
    <w:p w14:paraId="6B17BDF6" w14:textId="77777777" w:rsidR="005A359C" w:rsidRDefault="00000000">
      <w:pPr>
        <w:pStyle w:val="BodyText"/>
      </w:pPr>
      <w:r>
        <w:t>O My Name, grief has overtaken Me in a way that, if described to you, would cause you to wail as one bereaved.</w:t>
      </w:r>
    </w:p>
    <w:p w14:paraId="08DF83E0" w14:textId="77777777" w:rsidR="005A359C" w:rsidRDefault="00000000">
      <w:pPr>
        <w:pStyle w:val="BodyText"/>
      </w:pPr>
      <w:r>
        <w:rPr>
          <w:b/>
          <w:bCs/>
          <w:i/>
          <w:iCs/>
        </w:rPr>
        <w:t>Page 78</w:t>
      </w:r>
    </w:p>
    <w:p w14:paraId="01D2E572" w14:textId="77777777" w:rsidR="005A359C" w:rsidRDefault="00000000">
      <w:pPr>
        <w:pStyle w:val="BodyText"/>
      </w:pPr>
      <w:r>
        <w:t>In this land, things have appeared that should not have been revealed during the days of God and His Manifestation. I am the solitary, oppressed One.</w:t>
      </w:r>
    </w:p>
    <w:p w14:paraId="12B8FB51" w14:textId="77777777" w:rsidR="005A359C" w:rsidRDefault="00000000">
      <w:pPr>
        <w:pStyle w:val="BodyText"/>
      </w:pPr>
      <w:r>
        <w:t>We have made the land of prison a paradise among paradises and blessed it. We released those who were within a mighty stronghold and opened the gates of the city for whomever wishes to enter or leave.</w:t>
      </w:r>
    </w:p>
    <w:p w14:paraId="5D8E0F0B" w14:textId="77777777" w:rsidR="005A359C" w:rsidRDefault="00000000">
      <w:pPr>
        <w:pStyle w:val="BodyText"/>
      </w:pPr>
      <w:r>
        <w:lastRenderedPageBreak/>
        <w:t>Yet when what was revealed became known, they found themselves in manifest distress.</w:t>
      </w:r>
    </w:p>
    <w:p w14:paraId="2DE407D1" w14:textId="77777777" w:rsidR="005A359C" w:rsidRDefault="00000000">
      <w:pPr>
        <w:pStyle w:val="BodyText"/>
      </w:pPr>
      <w:r>
        <w:t>Do not grieve over anything, for while your Lord is surrounded by sorrows, He is also in great joy.</w:t>
      </w:r>
    </w:p>
    <w:p w14:paraId="200CA934" w14:textId="77777777" w:rsidR="005A359C" w:rsidRDefault="00000000">
      <w:pPr>
        <w:pStyle w:val="BodyText"/>
      </w:pPr>
      <w:r>
        <w:t>Convey glad tidings to those who have turned toward the Most Sublime Horizon with My remembrance and magnify their faces from My presence. Verily, I am the Forgiving, the Merciful.</w:t>
      </w:r>
    </w:p>
    <w:p w14:paraId="20C40649" w14:textId="77777777" w:rsidR="005A359C" w:rsidRDefault="00000000">
      <w:pPr>
        <w:pStyle w:val="BodyText"/>
      </w:pPr>
      <w:r>
        <w:t>We remember those who believed in God during all nights and days. Verily, your Lord is the Truthful, the All-Knowing.</w:t>
      </w:r>
    </w:p>
    <w:p w14:paraId="1B31E28F" w14:textId="77777777" w:rsidR="005A359C" w:rsidRDefault="00000000">
      <w:pPr>
        <w:pStyle w:val="BodyText"/>
      </w:pPr>
      <w:r>
        <w:t>Magnify from My presence all who are connected to you, whether male or female, young or old.</w:t>
      </w:r>
    </w:p>
    <w:p w14:paraId="63CD38BA" w14:textId="77777777" w:rsidR="005A359C" w:rsidRDefault="00000000">
      <w:pPr>
        <w:pStyle w:val="BodyText"/>
      </w:pPr>
      <w:r>
        <w:t>The final passages of your supplication, indicating the arrival of the Tablet of sanctity and your joy, delight, gratitude, and praise, were presented.</w:t>
      </w:r>
    </w:p>
    <w:p w14:paraId="53061AED" w14:textId="77777777" w:rsidR="005A359C" w:rsidRDefault="00000000">
      <w:pPr>
        <w:pStyle w:val="BodyText"/>
      </w:pPr>
      <w:r>
        <w:rPr>
          <w:b/>
          <w:bCs/>
          <w:i/>
          <w:iCs/>
        </w:rPr>
        <w:t>Page 79</w:t>
      </w:r>
    </w:p>
    <w:p w14:paraId="2C43CA65" w14:textId="77777777" w:rsidR="005A359C" w:rsidRDefault="00000000">
      <w:pPr>
        <w:pStyle w:val="BodyText"/>
      </w:pPr>
      <w:r>
        <w:t>At that moment, the Tongue of Grandeur spoke again:</w:t>
      </w:r>
    </w:p>
    <w:p w14:paraId="3FB8456E" w14:textId="77777777" w:rsidR="005A359C" w:rsidRDefault="00000000">
      <w:pPr>
        <w:pStyle w:val="BodyText"/>
      </w:pPr>
      <w:r>
        <w:t>O My Name, We see you immersed in the ocean of satisfaction. Blessed are you for attaining this noble station.</w:t>
      </w:r>
    </w:p>
    <w:p w14:paraId="1B4C6468" w14:textId="77777777" w:rsidR="005A359C" w:rsidRDefault="00000000">
      <w:pPr>
        <w:pStyle w:val="BodyText"/>
      </w:pPr>
      <w:r>
        <w:t>Remain in all states as you have been. Thus does My Most Exalted Pen counsel you in this manifest prison.</w:t>
      </w:r>
    </w:p>
    <w:p w14:paraId="5CB49C48" w14:textId="77777777" w:rsidR="005A359C" w:rsidRDefault="00000000">
      <w:pPr>
        <w:pStyle w:val="BodyText"/>
      </w:pPr>
      <w:r>
        <w:t>As for the Tablet you mentioned regarding Jináb-i-Mullá `Alí Ján, upon him be peace, it is indeed as you wrote. Matters such as these have resulted in the celestial feast being cut off, so much so that the Most Exalted Pen was at times stilled.</w:t>
      </w:r>
    </w:p>
    <w:p w14:paraId="17DC6055" w14:textId="77777777" w:rsidR="005A359C" w:rsidRDefault="00000000">
      <w:pPr>
        <w:pStyle w:val="BodyText"/>
      </w:pPr>
      <w:r>
        <w:t>O Beloved of My Heart, if the servants were to act according to what is commanded by the Creator of existence, by your life, you would see the world as something other than the world.</w:t>
      </w:r>
    </w:p>
    <w:p w14:paraId="7C685F1D" w14:textId="77777777" w:rsidR="005A359C" w:rsidRDefault="00000000">
      <w:pPr>
        <w:pStyle w:val="BodyText"/>
      </w:pPr>
      <w:r>
        <w:t>Rather, the harm lies in what your honored self has written.</w:t>
      </w:r>
    </w:p>
    <w:p w14:paraId="4B15CB41" w14:textId="77777777" w:rsidR="005A359C" w:rsidRDefault="00000000">
      <w:pPr>
        <w:pStyle w:val="BodyText"/>
      </w:pPr>
      <w:r>
        <w:t>There was a time when the Tongue of Eternity, turning to this servant, said:</w:t>
      </w:r>
    </w:p>
    <w:p w14:paraId="1E234FDC" w14:textId="77777777" w:rsidR="005A359C" w:rsidRDefault="00000000">
      <w:pPr>
        <w:pStyle w:val="BodyText"/>
      </w:pPr>
      <w:r>
        <w:t>Some of the divine Tablets, revealed from the heaven of pure favor, now lie buried under the dust. The one tasked with raising them has, out of fear, hidden them. Some Tablets have been passed from one person to another.</w:t>
      </w:r>
    </w:p>
    <w:p w14:paraId="4BBB7D31" w14:textId="77777777" w:rsidR="005A359C" w:rsidRDefault="00000000">
      <w:pPr>
        <w:pStyle w:val="BodyText"/>
      </w:pPr>
      <w:r>
        <w:rPr>
          <w:b/>
          <w:bCs/>
          <w:i/>
          <w:iCs/>
        </w:rPr>
        <w:t>Page 80</w:t>
      </w:r>
    </w:p>
    <w:p w14:paraId="72BEAB92" w14:textId="77777777" w:rsidR="005A359C" w:rsidRDefault="00000000">
      <w:pPr>
        <w:pStyle w:val="BodyText"/>
      </w:pPr>
      <w:r>
        <w:t>Your Lord is indeed the All-Knowing.</w:t>
      </w:r>
    </w:p>
    <w:p w14:paraId="17C8FA06" w14:textId="77777777" w:rsidR="005A359C" w:rsidRDefault="00000000">
      <w:pPr>
        <w:pStyle w:val="BodyText"/>
      </w:pPr>
      <w:r>
        <w:t>This utterance reveals that many unacceptable actions have occurred regarding the Tablets.</w:t>
      </w:r>
    </w:p>
    <w:p w14:paraId="142C86EF" w14:textId="77777777" w:rsidR="005A359C" w:rsidRDefault="00000000">
      <w:pPr>
        <w:pStyle w:val="BodyText"/>
      </w:pPr>
      <w:r>
        <w:t>We beseech God, exalted and glorified, for you, this servant, and all the friends, and humbly plead that He adorn all with the robe of steadfastness, trustworthiness, truthfulness, and fidelity.</w:t>
      </w:r>
    </w:p>
    <w:p w14:paraId="0B412EA2" w14:textId="77777777" w:rsidR="005A359C" w:rsidRDefault="00000000">
      <w:pPr>
        <w:pStyle w:val="BodyText"/>
      </w:pPr>
      <w:r>
        <w:lastRenderedPageBreak/>
        <w:t>By the One who causes all things to speak with His Most Great, Most Glorious Name, if the divine counsel had been acted upon, the sun of the Word of God would now be shining from every city, rising and manifest in every horizon.</w:t>
      </w:r>
    </w:p>
    <w:p w14:paraId="5EA6ABFB" w14:textId="77777777" w:rsidR="005A359C" w:rsidRDefault="00000000">
      <w:pPr>
        <w:pStyle w:val="BodyText"/>
      </w:pPr>
      <w:r>
        <w:t>The matter has been decreed, and the tongue ought to remain in manifest silence.</w:t>
      </w:r>
    </w:p>
    <w:p w14:paraId="3B209FB0" w14:textId="77777777" w:rsidR="005A359C" w:rsidRDefault="00000000">
      <w:pPr>
        <w:pStyle w:val="BodyText"/>
      </w:pPr>
      <w:r>
        <w:t>God willing, from His grace and favor, it appears that all who drink of the pure fountain of truth will become so enkindled by the fire of love that nothing but unity and oneness will remain.</w:t>
      </w:r>
    </w:p>
    <w:p w14:paraId="6D9B052B" w14:textId="77777777" w:rsidR="005A359C" w:rsidRDefault="00000000">
      <w:pPr>
        <w:pStyle w:val="BodyText"/>
      </w:pPr>
      <w:r>
        <w:t>May all speak with one tongue and act with one hand. If the prayers of this servant, in light of his many transgressions, are not accepted, there is hope that the prayers of your honored self and other friends will be accepted before God.</w:t>
      </w:r>
    </w:p>
    <w:p w14:paraId="6F22217A" w14:textId="77777777" w:rsidR="005A359C" w:rsidRDefault="00000000">
      <w:pPr>
        <w:pStyle w:val="BodyText"/>
      </w:pPr>
      <w:r>
        <w:t>Verily, He is the Bountiful, the Generous, the Most Merciful.</w:t>
      </w:r>
    </w:p>
    <w:p w14:paraId="0B6B4407" w14:textId="77777777" w:rsidR="005A359C" w:rsidRDefault="00000000">
      <w:pPr>
        <w:pStyle w:val="BodyText"/>
      </w:pPr>
      <w:r>
        <w:rPr>
          <w:b/>
          <w:bCs/>
          <w:i/>
          <w:iCs/>
        </w:rPr>
        <w:t>Page 81</w:t>
      </w:r>
    </w:p>
    <w:p w14:paraId="2D1D7A04" w14:textId="77777777" w:rsidR="005A359C" w:rsidRDefault="00000000">
      <w:pPr>
        <w:pStyle w:val="BodyText"/>
      </w:pPr>
      <w:r>
        <w:t>Jináb-i-Zayn al-Muqarrabín, upon him be peace, wrote to this servant, mentioning that a person from Mazandaran had arrived here intending to proceed to the Most Sacred Spot.</w:t>
      </w:r>
    </w:p>
    <w:p w14:paraId="5EDEAB24" w14:textId="77777777" w:rsidR="005A359C" w:rsidRDefault="00000000">
      <w:pPr>
        <w:pStyle w:val="BodyText"/>
      </w:pPr>
      <w:r>
        <w:t>When this was presented before the Sacred Presence, a special Tablet for Jináb-i-Mullá `Alí Ján, upon him be the glory of God, was revealed during these days. Likewise, verses of sovereign power and might were revealed from the heaven of the divine Will regarding that individual and were sent forth.</w:t>
      </w:r>
    </w:p>
    <w:p w14:paraId="1F586D0E" w14:textId="77777777" w:rsidR="005A359C" w:rsidRDefault="00000000">
      <w:pPr>
        <w:pStyle w:val="BodyText"/>
      </w:pPr>
      <w:r>
        <w:t>It was specifically commanded that the bearer of the Tablet deliver it to you and, after meeting you, convey the noble Tablet to its intended recipient.</w:t>
      </w:r>
    </w:p>
    <w:p w14:paraId="1E5C77EC" w14:textId="77777777" w:rsidR="005A359C" w:rsidRDefault="00000000">
      <w:pPr>
        <w:pStyle w:val="BodyText"/>
      </w:pPr>
      <w:r>
        <w:t>At another time, it was said:</w:t>
      </w:r>
    </w:p>
    <w:p w14:paraId="5C71574C" w14:textId="77777777" w:rsidR="005A359C" w:rsidRDefault="00000000">
      <w:pPr>
        <w:pStyle w:val="BodyText"/>
      </w:pPr>
      <w:r>
        <w:t>Write to Jináb-i-Ismu’l-Jamal, informing him that prolonged stays in one location are unnecessary. Instead, like a morning star, he should rise from the horizon of every region so that some of the friends who are dispirited may be enkindled by the fire of divine love.</w:t>
      </w:r>
    </w:p>
    <w:p w14:paraId="032EF227" w14:textId="77777777" w:rsidR="005A359C" w:rsidRDefault="00000000">
      <w:pPr>
        <w:pStyle w:val="BodyText"/>
      </w:pPr>
      <w:r>
        <w:t>Just as food is necessary for bodies, so too is nourishment required for souls. The sustenance of the soul is the exalted, tender, and fresh heavenly banquet that has been revealed from the heaven of divine grace.</w:t>
      </w:r>
    </w:p>
    <w:p w14:paraId="3B0C7917" w14:textId="77777777" w:rsidR="005A359C" w:rsidRDefault="00000000">
      <w:pPr>
        <w:pStyle w:val="BodyText"/>
      </w:pPr>
      <w:r>
        <w:rPr>
          <w:b/>
          <w:bCs/>
          <w:i/>
          <w:iCs/>
        </w:rPr>
        <w:t>Page 82</w:t>
      </w:r>
    </w:p>
    <w:p w14:paraId="688E46AA" w14:textId="77777777" w:rsidR="005A359C" w:rsidRDefault="00000000">
      <w:pPr>
        <w:pStyle w:val="BodyText"/>
      </w:pPr>
      <w:r>
        <w:t>…descended. Without the nourishment of the soul, weakness inevitably follows. Thus, sometimes it is essential, with utmost wisdom, to turn to certain regions to promote the Cause.</w:t>
      </w:r>
    </w:p>
    <w:p w14:paraId="3539DA66" w14:textId="77777777" w:rsidR="005A359C" w:rsidRDefault="00000000">
      <w:pPr>
        <w:pStyle w:val="BodyText"/>
      </w:pPr>
      <w:r>
        <w:t>What is most necessary and obligatory is to remind receptive souls so that all, through God’s assistance, may attain the adornments of steadfastness, trustworthiness, truthfulness, and that which elevates the Cause of God.</w:t>
      </w:r>
    </w:p>
    <w:p w14:paraId="077C5173" w14:textId="77777777" w:rsidR="005A359C" w:rsidRDefault="00000000">
      <w:pPr>
        <w:pStyle w:val="BodyText"/>
      </w:pPr>
      <w:r>
        <w:t>In these days, from the heaven of the Will of the Lord of creation, a Tablet has been revealed concerning detachment and its station. It is shared here in the hope that it may purify souls.</w:t>
      </w:r>
    </w:p>
    <w:p w14:paraId="474D6CD0" w14:textId="77777777" w:rsidR="005A359C" w:rsidRDefault="00000000">
      <w:pPr>
        <w:pStyle w:val="BodyText"/>
      </w:pPr>
      <w:r>
        <w:lastRenderedPageBreak/>
        <w:t>We beseech God, exalted and glorified, to cause all to partake of this nectar and to enable them to attain this most exalted, most sublime station. Whoever is adorned with the robe of detachment will undoubtedly be seen as trustworthy, truthful, and steadfast.</w:t>
      </w:r>
    </w:p>
    <w:p w14:paraId="00543EB5" w14:textId="77777777" w:rsidR="005A359C" w:rsidRDefault="00000000">
      <w:pPr>
        <w:pStyle w:val="BodyText"/>
      </w:pPr>
      <w:r>
        <w:t>Blessed is this most manifest station. Blessed is this most luminous station. Blessed is this most lofty station. Blessed is this most exalted station.</w:t>
      </w:r>
    </w:p>
    <w:p w14:paraId="3AF662BF" w14:textId="77777777" w:rsidR="005A359C" w:rsidRDefault="00000000">
      <w:pPr>
        <w:pStyle w:val="BodyText"/>
      </w:pPr>
      <w:r>
        <w:t>This is the Surah revealed by God in the Book, in the Name of “The Book of Detachment.”</w:t>
      </w:r>
    </w:p>
    <w:p w14:paraId="19370DAF" w14:textId="77777777" w:rsidR="005A359C" w:rsidRDefault="00000000">
      <w:pPr>
        <w:pStyle w:val="BodyText"/>
      </w:pPr>
      <w:r>
        <w:t>A sun that, when it rises from the heaven of self, extinguishes the fire of greed and desire.</w:t>
      </w:r>
    </w:p>
    <w:p w14:paraId="7014C1B2" w14:textId="77777777" w:rsidR="005A359C" w:rsidRDefault="00000000">
      <w:pPr>
        <w:pStyle w:val="BodyText"/>
      </w:pPr>
      <w:r>
        <w:rPr>
          <w:b/>
          <w:bCs/>
          <w:i/>
          <w:iCs/>
        </w:rPr>
        <w:t>Page 83</w:t>
      </w:r>
    </w:p>
    <w:p w14:paraId="6757C2AC" w14:textId="77777777" w:rsidR="005A359C" w:rsidRDefault="00000000">
      <w:pPr>
        <w:pStyle w:val="BodyText"/>
      </w:pPr>
      <w:r>
        <w:t>Thus does the Lord of creation inform you, if you are among the knowing.</w:t>
      </w:r>
    </w:p>
    <w:p w14:paraId="2CD427D0" w14:textId="77777777" w:rsidR="005A359C" w:rsidRDefault="00000000">
      <w:pPr>
        <w:pStyle w:val="BodyText"/>
      </w:pPr>
      <w:r>
        <w:t>He who opens his eyes to the light of knowledge becomes detached from the realm of existence and all its adornments. This is attested by your Lord, the Most Merciful, in this noble and exalted station.</w:t>
      </w:r>
    </w:p>
    <w:p w14:paraId="62081C8B" w14:textId="77777777" w:rsidR="005A359C" w:rsidRDefault="00000000">
      <w:pPr>
        <w:pStyle w:val="BodyText"/>
      </w:pPr>
      <w:r>
        <w:t>Look, then, and recall Nu‘mān, who was one of the most esteemed kings, and before him, another ruler.</w:t>
      </w:r>
    </w:p>
    <w:p w14:paraId="6C3BF35C" w14:textId="77777777" w:rsidR="005A359C" w:rsidRDefault="00000000">
      <w:pPr>
        <w:pStyle w:val="BodyText"/>
      </w:pPr>
      <w:r>
        <w:t>When the sun of detachment shone upon their hearts, they abandoned all they possessed, left their thrones, and headed for the wilderness. No one was aware of their departure except God, the All-Knowing.</w:t>
      </w:r>
    </w:p>
    <w:p w14:paraId="52F3FBB8" w14:textId="77777777" w:rsidR="005A359C" w:rsidRDefault="00000000">
      <w:pPr>
        <w:pStyle w:val="BodyText"/>
      </w:pPr>
      <w:r>
        <w:t>Nu‘mān was seated upon his throne when We made him hear a word from My exalted words. He trembled, pondered, was perplexed, and then awakened. He arose and said, addressing himself:</w:t>
      </w:r>
    </w:p>
    <w:p w14:paraId="750C9FE0" w14:textId="77777777" w:rsidR="005A359C" w:rsidRDefault="00000000">
      <w:pPr>
        <w:pStyle w:val="BodyText"/>
      </w:pPr>
      <w:r>
        <w:t>“There is no good in what I own today, for tomorrow it will belong to another.”</w:t>
      </w:r>
    </w:p>
    <w:p w14:paraId="005E5302" w14:textId="77777777" w:rsidR="005A359C" w:rsidRDefault="00000000">
      <w:pPr>
        <w:pStyle w:val="BodyText"/>
      </w:pPr>
      <w:r>
        <w:t>Thus did We awaken him, and I am the All-Powerful, the Almighty.</w:t>
      </w:r>
    </w:p>
    <w:p w14:paraId="3DA3264E" w14:textId="77777777" w:rsidR="005A359C" w:rsidRDefault="00000000">
      <w:pPr>
        <w:pStyle w:val="BodyText"/>
      </w:pPr>
      <w:r>
        <w:t>When dawn broke, and the sun rose, the nobles found the throne deserted. They searched everywhere until they despaired of discovering what they had hoped.</w:t>
      </w:r>
    </w:p>
    <w:p w14:paraId="3701491E" w14:textId="77777777" w:rsidR="005A359C" w:rsidRDefault="00000000">
      <w:pPr>
        <w:pStyle w:val="BodyText"/>
      </w:pPr>
      <w:r>
        <w:t>By My life, if the veils were lifted from the eyes as they were for him, you would see people abandoning the world behind them and leaving all that prevents them from attaining this radiant horizon.</w:t>
      </w:r>
    </w:p>
    <w:p w14:paraId="475ED066" w14:textId="77777777" w:rsidR="005A359C" w:rsidRDefault="00000000">
      <w:pPr>
        <w:pStyle w:val="BodyText"/>
      </w:pPr>
      <w:r>
        <w:t>Blessed is he who is illumined by the lights of detachment. He is among the people of the Crimson Ark before God, the Lord of the mighty Throne.</w:t>
      </w:r>
    </w:p>
    <w:p w14:paraId="1B6DC45B" w14:textId="77777777" w:rsidR="005A359C" w:rsidRDefault="00000000">
      <w:pPr>
        <w:pStyle w:val="BodyText"/>
      </w:pPr>
      <w:r>
        <w:rPr>
          <w:b/>
          <w:bCs/>
          <w:i/>
          <w:iCs/>
        </w:rPr>
        <w:t>Page 84</w:t>
      </w:r>
    </w:p>
    <w:p w14:paraId="5D128EBB" w14:textId="77777777" w:rsidR="005A359C" w:rsidRDefault="00000000">
      <w:pPr>
        <w:pStyle w:val="BodyText"/>
      </w:pPr>
      <w:r>
        <w:t>Blessed is the city from whose horizon the sun of detachment shines, and blessed is the land illuminated by its light.</w:t>
      </w:r>
    </w:p>
    <w:p w14:paraId="2BFA7433" w14:textId="77777777" w:rsidR="005A359C" w:rsidRDefault="00000000">
      <w:pPr>
        <w:pStyle w:val="BodyText"/>
      </w:pPr>
      <w:r>
        <w:t>By My life, if these lands were suffused with light from its radiance, the beauty would not have been subjected to the enemies.</w:t>
      </w:r>
    </w:p>
    <w:p w14:paraId="4248A151" w14:textId="77777777" w:rsidR="005A359C" w:rsidRDefault="00000000">
      <w:pPr>
        <w:pStyle w:val="BodyText"/>
      </w:pPr>
      <w:r>
        <w:t>Thus does the Lord of Names recount for you so that you may be among the knowing.</w:t>
      </w:r>
    </w:p>
    <w:p w14:paraId="776183A1" w14:textId="77777777" w:rsidR="005A359C" w:rsidRDefault="00000000">
      <w:pPr>
        <w:pStyle w:val="BodyText"/>
      </w:pPr>
      <w:r>
        <w:lastRenderedPageBreak/>
        <w:t>If I were to relate to you what has befallen the Wronged One, you would lament and weep as one bereaved.</w:t>
      </w:r>
    </w:p>
    <w:p w14:paraId="7303A435" w14:textId="77777777" w:rsidR="005A359C" w:rsidRDefault="00000000">
      <w:pPr>
        <w:pStyle w:val="BodyText"/>
      </w:pPr>
      <w:r>
        <w:t>If you have attained the Tablet of God and its traces, read it repeatedly, then recite it to those whose faces bear the radiance of God, the Mighty, the Generous.</w:t>
      </w:r>
    </w:p>
    <w:p w14:paraId="6DBF74AB" w14:textId="77777777" w:rsidR="005A359C" w:rsidRDefault="00000000">
      <w:pPr>
        <w:pStyle w:val="BodyText"/>
      </w:pPr>
      <w:r>
        <w:t>Thus has the Great Ocean surged so that you may rejoice and thank your Lord, the Mighty, the Praiseworthy.</w:t>
      </w:r>
    </w:p>
    <w:p w14:paraId="64EBC838" w14:textId="77777777" w:rsidR="005A359C" w:rsidRDefault="00000000">
      <w:pPr>
        <w:pStyle w:val="BodyText"/>
      </w:pPr>
      <w:r>
        <w:t>Rejoice in what has turned toward you the Countenance of God from this grand station and what has been revealed for you to draw you closer to the desired goal and bring you near to His exalted station.</w:t>
      </w:r>
    </w:p>
    <w:p w14:paraId="446CEF2D" w14:textId="77777777" w:rsidR="005A359C" w:rsidRDefault="00000000">
      <w:pPr>
        <w:pStyle w:val="BodyText"/>
      </w:pPr>
      <w:r>
        <w:t>The glory be upon you and upon those who have drunk the water of eternal life from the hands of the bounty of their Merciful Lord.</w:t>
      </w:r>
    </w:p>
    <w:p w14:paraId="22205B3B" w14:textId="77777777" w:rsidR="005A359C" w:rsidRDefault="00000000">
      <w:pPr>
        <w:pStyle w:val="BodyText"/>
      </w:pPr>
      <w:r>
        <w:rPr>
          <w:b/>
          <w:bCs/>
          <w:i/>
          <w:iCs/>
        </w:rPr>
        <w:t>Page 85</w:t>
      </w:r>
    </w:p>
    <w:p w14:paraId="4E589DA8" w14:textId="77777777" w:rsidR="005A359C" w:rsidRDefault="00000000">
      <w:pPr>
        <w:pStyle w:val="BodyText"/>
      </w:pPr>
      <w:r>
        <w:t>Should any soul observe this Tablet with purified eyes, solely for the sake of God, and reflect upon it, he will perceive that which benefits him and illuminates the world.</w:t>
      </w:r>
    </w:p>
    <w:p w14:paraId="38A50ADA" w14:textId="77777777" w:rsidR="005A359C" w:rsidRDefault="00000000">
      <w:pPr>
        <w:pStyle w:val="BodyText"/>
      </w:pPr>
      <w:r>
        <w:t>O Beloved of My Heart, most people have been nurtured in the school of ignorance and blindness, wandering in the deserts of hypocrisy.</w:t>
      </w:r>
    </w:p>
    <w:p w14:paraId="2E9E185A" w14:textId="77777777" w:rsidR="005A359C" w:rsidRDefault="00000000">
      <w:pPr>
        <w:pStyle w:val="BodyText"/>
      </w:pPr>
      <w:r>
        <w:t>Where is one who can see? Where is one who can hear? Where are the discerning eyes and the attentive ears?</w:t>
      </w:r>
    </w:p>
    <w:p w14:paraId="0218EF4B" w14:textId="77777777" w:rsidR="005A359C" w:rsidRDefault="00000000">
      <w:pPr>
        <w:pStyle w:val="BodyText"/>
      </w:pPr>
      <w:r>
        <w:t>The soul that, by the explicit command of the Primal Point—may all existence be a sacrifice unto Him—martyred the Third Letter of the Believer in “Him Whom God shall make manifest” through oppression and tyranny is not among the sanctified souls.</w:t>
      </w:r>
    </w:p>
    <w:p w14:paraId="11A0C560" w14:textId="77777777" w:rsidR="005A359C" w:rsidRDefault="00000000">
      <w:pPr>
        <w:pStyle w:val="BodyText"/>
      </w:pPr>
      <w:r>
        <w:t>Likewise, the person who accompanied him from Ṭā to `Iráq, and other souls, each was decreed to be killed under some pretext.</w:t>
      </w:r>
    </w:p>
    <w:p w14:paraId="5FC09F09" w14:textId="77777777" w:rsidR="005A359C" w:rsidRDefault="00000000">
      <w:pPr>
        <w:pStyle w:val="BodyText"/>
      </w:pPr>
      <w:r>
        <w:t>Despite this, he wrote that sacred souls were killed, and they seek forcibly to claim leadership.</w:t>
      </w:r>
    </w:p>
    <w:p w14:paraId="7BA1FEB9" w14:textId="77777777" w:rsidR="005A359C" w:rsidRDefault="00000000">
      <w:pPr>
        <w:pStyle w:val="BodyText"/>
      </w:pPr>
      <w:r>
        <w:t>Now observe how the Third Letter of “Him Whom God shall make manifest” was not counted among the sanctified souls.</w:t>
      </w:r>
    </w:p>
    <w:p w14:paraId="10B5F2F9" w14:textId="77777777" w:rsidR="005A359C" w:rsidRDefault="00000000">
      <w:pPr>
        <w:pStyle w:val="BodyText"/>
      </w:pPr>
      <w:r>
        <w:t>As for Agháján, renowned for his crooked hat, God, the One, the Witness, knows that the vile actions of that individual caused the people of this region to cry out in protest.</w:t>
      </w:r>
    </w:p>
    <w:p w14:paraId="2F37065C" w14:textId="77777777" w:rsidR="005A359C" w:rsidRDefault="00000000">
      <w:pPr>
        <w:pStyle w:val="BodyText"/>
      </w:pPr>
      <w:r>
        <w:t>From Persia, Istanbul, Syria, and this city, inquiries should be made to ascertain the truth of this soul, who made himself appear as one of the sanctified.</w:t>
      </w:r>
    </w:p>
    <w:p w14:paraId="6CFBD155" w14:textId="77777777" w:rsidR="005A359C" w:rsidRDefault="00000000">
      <w:pPr>
        <w:pStyle w:val="BodyText"/>
      </w:pPr>
      <w:r>
        <w:rPr>
          <w:b/>
          <w:bCs/>
          <w:i/>
          <w:iCs/>
        </w:rPr>
        <w:t>Page 86</w:t>
      </w:r>
    </w:p>
    <w:p w14:paraId="139AA8E3" w14:textId="77777777" w:rsidR="005A359C" w:rsidRDefault="00000000">
      <w:pPr>
        <w:pStyle w:val="BodyText"/>
      </w:pPr>
      <w:r>
        <w:t>As for the person of grandeur you mentioned, whom the deceitful soul sent a letter to, it is good to inquire of him in detail about Agháján.</w:t>
      </w:r>
    </w:p>
    <w:p w14:paraId="2F4DBB72" w14:textId="77777777" w:rsidR="005A359C" w:rsidRDefault="00000000">
      <w:pPr>
        <w:pStyle w:val="BodyText"/>
      </w:pPr>
      <w:r>
        <w:lastRenderedPageBreak/>
        <w:t>For Agháján’s sister resided in the household of Nawwáb Farídún Mírzá, and among the so-called sanctified souls was Riḍá Qulí.</w:t>
      </w:r>
    </w:p>
    <w:p w14:paraId="541CD9FB" w14:textId="77777777" w:rsidR="005A359C" w:rsidRDefault="00000000">
      <w:pPr>
        <w:pStyle w:val="BodyText"/>
      </w:pPr>
      <w:r>
        <w:t>You are aware that his brother used to say in the Holy Presence:</w:t>
      </w:r>
    </w:p>
    <w:p w14:paraId="71E35CA7" w14:textId="77777777" w:rsidR="005A359C" w:rsidRDefault="00000000">
      <w:pPr>
        <w:pStyle w:val="BodyText"/>
      </w:pPr>
      <w:r>
        <w:t>“My disbelief in Him is due to the belief that Riḍá Qulí, my brother, claims. I know him better and know his deeds more intimately.”</w:t>
      </w:r>
    </w:p>
    <w:p w14:paraId="3A667724" w14:textId="77777777" w:rsidR="005A359C" w:rsidRDefault="00000000">
      <w:pPr>
        <w:pStyle w:val="BodyText"/>
      </w:pPr>
      <w:r>
        <w:t>Despite this, it is evident that he regarded himself as one of the chosen in this Cause.</w:t>
      </w:r>
    </w:p>
    <w:p w14:paraId="07F57F51" w14:textId="77777777" w:rsidR="005A359C" w:rsidRDefault="00000000">
      <w:pPr>
        <w:pStyle w:val="BodyText"/>
      </w:pPr>
      <w:r>
        <w:t>The details concerning him are known to you. It is clear why he was expelled from the Sacred Presence.</w:t>
      </w:r>
    </w:p>
    <w:p w14:paraId="7021F4BB" w14:textId="77777777" w:rsidR="005A359C" w:rsidRDefault="00000000">
      <w:pPr>
        <w:pStyle w:val="BodyText"/>
      </w:pPr>
      <w:r>
        <w:t>If he were among the followers of Yaḥyá, why was he in `Akká?</w:t>
      </w:r>
    </w:p>
    <w:p w14:paraId="61B68D83" w14:textId="77777777" w:rsidR="005A359C" w:rsidRDefault="00000000">
      <w:pPr>
        <w:pStyle w:val="BodyText"/>
      </w:pPr>
      <w:r>
        <w:t>By God, who there is no god but Him, his actions and those of his sister are such that they caused the inhabitants of the realm of existence to lament.</w:t>
      </w:r>
    </w:p>
    <w:p w14:paraId="335FC3DD" w14:textId="77777777" w:rsidR="005A359C" w:rsidRDefault="00000000">
      <w:pPr>
        <w:pStyle w:val="BodyText"/>
      </w:pPr>
      <w:r>
        <w:t>These are the souls whom, whenever anyone sees them, bears witness to their falsehood and hypocrisy.</w:t>
      </w:r>
    </w:p>
    <w:p w14:paraId="7BE9D6FD" w14:textId="77777777" w:rsidR="005A359C" w:rsidRDefault="00000000">
      <w:pPr>
        <w:pStyle w:val="BodyText"/>
      </w:pPr>
      <w:r>
        <w:t>They are those who abandoned the Cause of God and His commandments and adhered instead to their vain desires.</w:t>
      </w:r>
    </w:p>
    <w:p w14:paraId="54E9A2B7" w14:textId="77777777" w:rsidR="005A359C" w:rsidRDefault="00000000">
      <w:pPr>
        <w:pStyle w:val="BodyText"/>
      </w:pPr>
      <w:r>
        <w:t>This is attested by what has been revealed by the Merciful in the Book.</w:t>
      </w:r>
    </w:p>
    <w:p w14:paraId="22143B98" w14:textId="77777777" w:rsidR="005A359C" w:rsidRDefault="00000000">
      <w:pPr>
        <w:pStyle w:val="BodyText"/>
      </w:pPr>
      <w:r>
        <w:t>By your life, the eyes weep for their deeds, and the hearts are anguished by the oppression they have inflicted on the Cause of God.</w:t>
      </w:r>
    </w:p>
    <w:p w14:paraId="7D3F0C62" w14:textId="77777777" w:rsidR="005A359C" w:rsidRDefault="00000000">
      <w:pPr>
        <w:pStyle w:val="BodyText"/>
      </w:pPr>
      <w:r>
        <w:rPr>
          <w:b/>
          <w:bCs/>
          <w:i/>
          <w:iCs/>
        </w:rPr>
        <w:t>Page 87</w:t>
      </w:r>
    </w:p>
    <w:p w14:paraId="76CB0774" w14:textId="77777777" w:rsidR="005A359C" w:rsidRDefault="00000000">
      <w:pPr>
        <w:pStyle w:val="BodyText"/>
      </w:pPr>
      <w:r>
        <w:t>…ambassadors. This is witnessed by one adorned with the garment of fairness.</w:t>
      </w:r>
    </w:p>
    <w:p w14:paraId="65E9F715" w14:textId="77777777" w:rsidR="005A359C" w:rsidRDefault="00000000">
      <w:pPr>
        <w:pStyle w:val="BodyText"/>
      </w:pPr>
      <w:r>
        <w:t>How beloved it would be for someone from the esteemed Mirzá Musheer od-Dowlé to inquire about the cause of Siyyid Muḥammad’s departure to Istanbul so that the true extent of the harm these deceitful, deluded souls have inflicted upon the Cause of God may be made clear to all discerning minds.</w:t>
      </w:r>
    </w:p>
    <w:p w14:paraId="5BB8C9E7" w14:textId="77777777" w:rsidR="005A359C" w:rsidRDefault="00000000">
      <w:pPr>
        <w:pStyle w:val="BodyText"/>
      </w:pPr>
      <w:r>
        <w:t>Beyond these matters, you are already aware that none associated with those souls would associate with anyone else. For some time, the Presence of the Most Great Beauty ceased all interaction with others; the doors were closed, and meetings were prohibited. During those days, what occurred, occurred.</w:t>
      </w:r>
    </w:p>
    <w:p w14:paraId="5B2684A0" w14:textId="77777777" w:rsidR="005A359C" w:rsidRDefault="00000000">
      <w:pPr>
        <w:pStyle w:val="BodyText"/>
      </w:pPr>
      <w:r>
        <w:t>The servant beseeches his Lord to make known to the servants what He holds and to guide them on His straight path.</w:t>
      </w:r>
    </w:p>
    <w:p w14:paraId="6FBAC291" w14:textId="77777777" w:rsidR="005A359C" w:rsidRDefault="00000000">
      <w:pPr>
        <w:pStyle w:val="BodyText"/>
      </w:pPr>
      <w:r>
        <w:t>Up to this point, this is the response to your letter sent from the land of Ṣād. A response was composed some months ago, but as it was extensive and encompassed various topics and statements, it was delayed.</w:t>
      </w:r>
    </w:p>
    <w:p w14:paraId="6AC729B6" w14:textId="77777777" w:rsidR="005A359C" w:rsidRDefault="00000000">
      <w:pPr>
        <w:pStyle w:val="BodyText"/>
      </w:pPr>
      <w:r>
        <w:t>Today, on the fifth of the blessed month of Ramaḍán, it remains unfinished, and the delay continued until recently. In these past few days, your additional letter, written outside Ṭá, in Imámzádeh Ḥasan, brought about the expansion of heart and joy of spirit.</w:t>
      </w:r>
    </w:p>
    <w:p w14:paraId="759820D4" w14:textId="77777777" w:rsidR="005A359C" w:rsidRDefault="00000000">
      <w:pPr>
        <w:pStyle w:val="BodyText"/>
      </w:pPr>
      <w:r>
        <w:rPr>
          <w:b/>
          <w:bCs/>
          <w:i/>
          <w:iCs/>
        </w:rPr>
        <w:lastRenderedPageBreak/>
        <w:t>Page 88</w:t>
      </w:r>
    </w:p>
    <w:p w14:paraId="68304CA4" w14:textId="77777777" w:rsidR="005A359C" w:rsidRDefault="00000000">
      <w:pPr>
        <w:pStyle w:val="BodyText"/>
      </w:pPr>
      <w:r>
        <w:t>Upon being informed, I turned to the Sacred Presence and presented it entirely. His words, exalted be His greatness and majesty, were:</w:t>
      </w:r>
    </w:p>
    <w:p w14:paraId="1FF91183" w14:textId="77777777" w:rsidR="005A359C" w:rsidRDefault="00000000">
      <w:pPr>
        <w:pStyle w:val="BodyText"/>
      </w:pPr>
      <w:r>
        <w:t>“O Jamál, at one time, you are in manifest joy, and at another, in grief, which saddens the hearts of the sincere ones.</w:t>
      </w:r>
    </w:p>
    <w:p w14:paraId="31219194" w14:textId="77777777" w:rsidR="005A359C" w:rsidRDefault="00000000">
      <w:pPr>
        <w:pStyle w:val="BodyText"/>
      </w:pPr>
      <w:r>
        <w:t>If you have attained the Greatest Joy, what need is there for grief?</w:t>
      </w:r>
    </w:p>
    <w:p w14:paraId="6FDA9D13" w14:textId="77777777" w:rsidR="005A359C" w:rsidRDefault="00000000">
      <w:pPr>
        <w:pStyle w:val="BodyText"/>
      </w:pPr>
      <w:r>
        <w:t>And if you are truly assured of the transience of the world and aware of the expanse of the divine sphere, what is the purpose of expressing sorrow?”</w:t>
      </w:r>
    </w:p>
    <w:p w14:paraId="30C8D897" w14:textId="77777777" w:rsidR="005A359C" w:rsidRDefault="00000000">
      <w:pPr>
        <w:pStyle w:val="BodyText"/>
      </w:pPr>
      <w:r>
        <w:t>O Name of Beauty, do you know Who addresses you? It is He for whose sake the Spirit sacrificed itself, He who was answered for His meeting, and the spirit for the fragrance of His garment.</w:t>
      </w:r>
    </w:p>
    <w:p w14:paraId="2429E7E8" w14:textId="77777777" w:rsidR="005A359C" w:rsidRDefault="00000000">
      <w:pPr>
        <w:pStyle w:val="BodyText"/>
      </w:pPr>
      <w:r>
        <w:t>Can sorrow remain for you after these statements that have flowed from the fountains of the mercy of your Lord, the Most Merciful?</w:t>
      </w:r>
    </w:p>
    <w:p w14:paraId="76B27AF5" w14:textId="77777777" w:rsidR="005A359C" w:rsidRDefault="00000000">
      <w:pPr>
        <w:pStyle w:val="BodyText"/>
      </w:pPr>
      <w:r>
        <w:t>We testify that you are among the triumphant, among the assured, and among those who are informed.</w:t>
      </w:r>
    </w:p>
    <w:p w14:paraId="3823F461" w14:textId="77777777" w:rsidR="005A359C" w:rsidRDefault="00000000">
      <w:pPr>
        <w:pStyle w:val="BodyText"/>
      </w:pPr>
      <w:r>
        <w:t>O Jamál, first and foremost, in these days when the ocean of joy is surging, and the breezes of gladness are wafting due to the Manifestation of the All-Glorious, it is not fitting for receptive, steadfast souls to speak of sorrows unless it pertains to evident calamities connected to the Truth.</w:t>
      </w:r>
    </w:p>
    <w:p w14:paraId="5662EBF4" w14:textId="77777777" w:rsidR="005A359C" w:rsidRDefault="00000000">
      <w:pPr>
        <w:pStyle w:val="BodyText"/>
      </w:pPr>
      <w:r>
        <w:rPr>
          <w:b/>
          <w:bCs/>
          <w:i/>
          <w:iCs/>
        </w:rPr>
        <w:t>Page 89</w:t>
      </w:r>
    </w:p>
    <w:p w14:paraId="2C02CAC1" w14:textId="77777777" w:rsidR="005A359C" w:rsidRDefault="00000000">
      <w:pPr>
        <w:pStyle w:val="BodyText"/>
      </w:pPr>
      <w:r>
        <w:t>If your grief is due to these reasons, there is no harm. However, your sorrows will, through the grace of the Beloved, turn into joy, for He is the Comforter and the Solace.</w:t>
      </w:r>
    </w:p>
    <w:p w14:paraId="02292329" w14:textId="77777777" w:rsidR="005A359C" w:rsidRDefault="00000000">
      <w:pPr>
        <w:pStyle w:val="BodyText"/>
      </w:pPr>
      <w:r>
        <w:t>What can be done about the sorrows and suffering inflicted upon the Wronged One? Is there anyone to console Him or soothe Him for what He has endured?</w:t>
      </w:r>
    </w:p>
    <w:p w14:paraId="7F369596" w14:textId="77777777" w:rsidR="005A359C" w:rsidRDefault="00000000">
      <w:pPr>
        <w:pStyle w:val="BodyText"/>
      </w:pPr>
      <w:r>
        <w:t>Nay, by His very essence that encompasses the worlds!</w:t>
      </w:r>
    </w:p>
    <w:p w14:paraId="6C159673" w14:textId="77777777" w:rsidR="005A359C" w:rsidRDefault="00000000">
      <w:pPr>
        <w:pStyle w:val="BodyText"/>
      </w:pPr>
      <w:r>
        <w:t>O Jamál, mentioning the sorrows of the Beloved of creation is a vast ocean of solace. Blessed are the knowing.</w:t>
      </w:r>
    </w:p>
    <w:p w14:paraId="1339AD65" w14:textId="77777777" w:rsidR="005A359C" w:rsidRDefault="00000000">
      <w:pPr>
        <w:pStyle w:val="BodyText"/>
      </w:pPr>
      <w:r>
        <w:t>The details of this matter cannot be fully expressed now, for the servant is present, seeking that your letter, which has been presented paragraph by paragraph, may be responded to in the Kingdom of the Divine Utterance.</w:t>
      </w:r>
    </w:p>
    <w:p w14:paraId="26BDB9A9" w14:textId="77777777" w:rsidR="005A359C" w:rsidRDefault="00000000">
      <w:pPr>
        <w:pStyle w:val="BodyText"/>
      </w:pPr>
      <w:r>
        <w:t>This is so that it may become a spirit of life and quicken the bodies of the people of existence, granting them all the blessings of the days of God.</w:t>
      </w:r>
    </w:p>
    <w:p w14:paraId="57884430" w14:textId="77777777" w:rsidR="005A359C" w:rsidRDefault="00000000">
      <w:pPr>
        <w:pStyle w:val="BodyText"/>
      </w:pPr>
      <w:r>
        <w:t>Indeed, He is the Almighty, the All-Knowing, the All-Wise.</w:t>
      </w:r>
    </w:p>
    <w:p w14:paraId="21ACBD55" w14:textId="77777777" w:rsidR="005A359C" w:rsidRDefault="00000000">
      <w:pPr>
        <w:pStyle w:val="BodyText"/>
      </w:pPr>
      <w:r>
        <w:lastRenderedPageBreak/>
        <w:t>O Jamál, remind the friends who have turned to the Divine Horizon and have partaken of the nectar of the recognition of the Beloved of creation to always be adorned with praiseworthy deeds and qualities that elevate the Cause of God.</w:t>
      </w:r>
    </w:p>
    <w:p w14:paraId="7AE81BD3" w14:textId="77777777" w:rsidR="005A359C" w:rsidRDefault="00000000">
      <w:pPr>
        <w:pStyle w:val="BodyText"/>
      </w:pPr>
      <w:r>
        <w:rPr>
          <w:b/>
          <w:bCs/>
          <w:i/>
          <w:iCs/>
        </w:rPr>
        <w:t>Page 90</w:t>
      </w:r>
    </w:p>
    <w:p w14:paraId="35806577" w14:textId="77777777" w:rsidR="005A359C" w:rsidRDefault="00000000">
      <w:pPr>
        <w:pStyle w:val="BodyText"/>
      </w:pPr>
      <w:r>
        <w:t>If the land of the prison were adorned with trustworthiness, the Beloved of the worlds would not appear sorrowful.</w:t>
      </w:r>
    </w:p>
    <w:p w14:paraId="19C14ACB" w14:textId="77777777" w:rsidR="005A359C" w:rsidRDefault="00000000">
      <w:pPr>
        <w:pStyle w:val="BodyText"/>
      </w:pPr>
      <w:r>
        <w:t>Urge the friends to adopt trustworthiness and honesty, so that they may attain these two great lights that have shone from the heaven of divine ordinances.</w:t>
      </w:r>
    </w:p>
    <w:p w14:paraId="275F08F1" w14:textId="77777777" w:rsidR="005A359C" w:rsidRDefault="00000000">
      <w:pPr>
        <w:pStyle w:val="BodyText"/>
      </w:pPr>
      <w:r>
        <w:t>In one of the Persian Tablets, this statement has been revealed from the heaven of divine will:</w:t>
      </w:r>
    </w:p>
    <w:p w14:paraId="03E6CC10" w14:textId="77777777" w:rsidR="005A359C" w:rsidRDefault="00000000">
      <w:pPr>
        <w:pStyle w:val="BodyText"/>
      </w:pPr>
      <w:r>
        <w:t>“Today, virtuous deeds are required, and praiseworthy actions are needed. Every good deed, in itself, proclaims the Cause.”</w:t>
      </w:r>
    </w:p>
    <w:p w14:paraId="482F325E" w14:textId="77777777" w:rsidR="005A359C" w:rsidRDefault="00000000">
      <w:pPr>
        <w:pStyle w:val="BodyText"/>
      </w:pPr>
      <w:r>
        <w:t>This is confirmed by statements recorded in other Tablets of the Supreme Pen.</w:t>
      </w:r>
    </w:p>
    <w:p w14:paraId="55AC0E99" w14:textId="77777777" w:rsidR="005A359C" w:rsidRDefault="00000000">
      <w:pPr>
        <w:pStyle w:val="BodyText"/>
      </w:pPr>
      <w:r>
        <w:t>Today, if a soul is adorned with trustworthiness, it is more beloved in the sight of God than the act of walking on foot to the Most Holy Court and attaining the presence of the Beloved in the Exalted Station.</w:t>
      </w:r>
    </w:p>
    <w:p w14:paraId="44B8E43D" w14:textId="77777777" w:rsidR="005A359C" w:rsidRDefault="00000000">
      <w:pPr>
        <w:pStyle w:val="BodyText"/>
      </w:pPr>
      <w:r>
        <w:t>Trustworthiness is like a fortress for the city of humanity and an eye for the human frame.</w:t>
      </w:r>
    </w:p>
    <w:p w14:paraId="0418DE24" w14:textId="77777777" w:rsidR="005A359C" w:rsidRDefault="00000000">
      <w:pPr>
        <w:pStyle w:val="BodyText"/>
      </w:pPr>
      <w:r>
        <w:t>If a soul is deprived of it, it is noted as blind in the divine court, even if its eyesight is as sharp as that of the falcon.</w:t>
      </w:r>
    </w:p>
    <w:p w14:paraId="490EC6B9" w14:textId="77777777" w:rsidR="005A359C" w:rsidRDefault="00000000">
      <w:pPr>
        <w:pStyle w:val="BodyText"/>
      </w:pPr>
      <w:r>
        <w:t>O Jamál, rest assured of God’s grace and rise to serve His Cause in such a way that no worldly affliction or turmoil can prevent you from serving the Beloved of the worlds.</w:t>
      </w:r>
    </w:p>
    <w:p w14:paraId="56EA7129" w14:textId="77777777" w:rsidR="005A359C" w:rsidRDefault="00000000">
      <w:pPr>
        <w:pStyle w:val="BodyText"/>
      </w:pPr>
      <w:r>
        <w:rPr>
          <w:b/>
          <w:bCs/>
          <w:i/>
          <w:iCs/>
        </w:rPr>
        <w:t>Page 91</w:t>
      </w:r>
    </w:p>
    <w:p w14:paraId="7B041672" w14:textId="77777777" w:rsidR="005A359C" w:rsidRDefault="00000000">
      <w:pPr>
        <w:pStyle w:val="BodyText"/>
      </w:pPr>
      <w:r>
        <w:t>Indeed, grief is an attribute of humanity and affects every being, often causing dejection.</w:t>
      </w:r>
    </w:p>
    <w:p w14:paraId="66DE0A79" w14:textId="77777777" w:rsidR="005A359C" w:rsidRDefault="00000000">
      <w:pPr>
        <w:pStyle w:val="BodyText"/>
      </w:pPr>
      <w:r>
        <w:t>However, in sanctified souls, it has no substantial effect. Their bodies may be sorrowful, but their spirits are in joy and gladness.</w:t>
      </w:r>
    </w:p>
    <w:p w14:paraId="6F44B5EC" w14:textId="77777777" w:rsidR="005A359C" w:rsidRDefault="00000000">
      <w:pPr>
        <w:pStyle w:val="BodyText"/>
      </w:pPr>
      <w:r>
        <w:t>As Jesus, son of Mary, says:</w:t>
      </w:r>
    </w:p>
    <w:p w14:paraId="3A040324" w14:textId="77777777" w:rsidR="005A359C" w:rsidRDefault="00000000">
      <w:pPr>
        <w:pStyle w:val="BodyText"/>
      </w:pPr>
      <w:r>
        <w:t>“The body is sorrowful, but the spirit is in joy and exultation.”</w:t>
      </w:r>
    </w:p>
    <w:p w14:paraId="46F93ED7" w14:textId="77777777" w:rsidR="005A359C" w:rsidRDefault="00000000">
      <w:pPr>
        <w:pStyle w:val="BodyText"/>
      </w:pPr>
      <w:r>
        <w:t>O Jamál, magnify this utterance, for the rains of divine mercy have poured upon you from the heaven of grace.</w:t>
      </w:r>
    </w:p>
    <w:p w14:paraId="62EC91E0" w14:textId="77777777" w:rsidR="005A359C" w:rsidRDefault="00000000">
      <w:pPr>
        <w:pStyle w:val="BodyText"/>
      </w:pPr>
      <w:r>
        <w:t>“Be thankful and among the grateful. Be thankful and among the praising.”</w:t>
      </w:r>
    </w:p>
    <w:p w14:paraId="28A51B10" w14:textId="77777777" w:rsidR="005A359C" w:rsidRDefault="00000000">
      <w:pPr>
        <w:pStyle w:val="BodyText"/>
      </w:pPr>
      <w:r>
        <w:t>It is no longer necessary for this lowly servant to offer further words, as the Sovereign of Utterance has spoken, and the King of Meanings is established on the throne of grace.</w:t>
      </w:r>
    </w:p>
    <w:p w14:paraId="610C02BC" w14:textId="77777777" w:rsidR="005A359C" w:rsidRDefault="00000000">
      <w:pPr>
        <w:pStyle w:val="BodyText"/>
      </w:pPr>
      <w:r>
        <w:lastRenderedPageBreak/>
        <w:t>O Beloved of My Heart and the one remembered in My heart, even if the entire world and its peoples were to listen with a single ear, they could not fully grasp a single word of the Word of God.</w:t>
      </w:r>
    </w:p>
    <w:p w14:paraId="24D1E2E8" w14:textId="77777777" w:rsidR="005A359C" w:rsidRDefault="00000000">
      <w:pPr>
        <w:pStyle w:val="BodyText"/>
      </w:pPr>
      <w:r>
        <w:t>You have heard and understood, while the people are in evident stupor.</w:t>
      </w:r>
    </w:p>
    <w:p w14:paraId="22FA9462" w14:textId="77777777" w:rsidR="005A359C" w:rsidRDefault="00000000">
      <w:pPr>
        <w:pStyle w:val="BodyText"/>
      </w:pPr>
      <w:r>
        <w:t>Since the mention of trustworthiness and honesty has been revealed from the tongue of the One, this servant is now presenting two of the Tablets of God, which…</w:t>
      </w:r>
    </w:p>
    <w:p w14:paraId="021B2CA0" w14:textId="77777777" w:rsidR="005A359C" w:rsidRDefault="00000000">
      <w:pPr>
        <w:pStyle w:val="BodyText"/>
      </w:pPr>
      <w:r>
        <w:rPr>
          <w:b/>
          <w:bCs/>
          <w:i/>
          <w:iCs/>
        </w:rPr>
        <w:t>Page 92</w:t>
      </w:r>
    </w:p>
    <w:p w14:paraId="678BB25E" w14:textId="77777777" w:rsidR="005A359C" w:rsidRDefault="00000000">
      <w:pPr>
        <w:pStyle w:val="BodyText"/>
      </w:pPr>
      <w:r>
        <w:t>…revealed within these contexts, so that you may deliver them with wisdom and explanation to the friends, in the hope that they may spread widely and all may attain what God has willed.</w:t>
      </w:r>
    </w:p>
    <w:p w14:paraId="75469B7C" w14:textId="77777777" w:rsidR="005A359C" w:rsidRDefault="00000000">
      <w:pPr>
        <w:pStyle w:val="BodyText"/>
      </w:pPr>
      <w:r>
        <w:rPr>
          <w:b/>
          <w:bCs/>
        </w:rPr>
        <w:t>He is the Sovereign in the Realms of the Divine Utterance.</w:t>
      </w:r>
    </w:p>
    <w:p w14:paraId="30C7E500" w14:textId="77777777" w:rsidR="005A359C" w:rsidRDefault="00000000">
      <w:pPr>
        <w:pStyle w:val="BodyText"/>
      </w:pPr>
      <w:r>
        <w:t>We had contemplated the earth and heard its discourse and its stories when a luminous maiden emerged from one of the chambers of Paradise. She advanced until she stood in the midst of the air and, with the most melodious voice, proclaimed:</w:t>
      </w:r>
    </w:p>
    <w:p w14:paraId="7FA8FBB3" w14:textId="77777777" w:rsidR="005A359C" w:rsidRDefault="00000000">
      <w:pPr>
        <w:pStyle w:val="BodyText"/>
      </w:pPr>
      <w:r>
        <w:t>“O concourse of earth and heavens! I am the Maiden named Trustworthiness in the concealed, hidden scroll. By the permission of My Lord, I have unveiled My face so that you may behold My beauty, My grandeur, My comeliness, and My form and appearance.</w:t>
      </w:r>
    </w:p>
    <w:p w14:paraId="10CD05E8" w14:textId="77777777" w:rsidR="005A359C" w:rsidRDefault="00000000">
      <w:pPr>
        <w:pStyle w:val="BodyText"/>
      </w:pPr>
      <w:r>
        <w:t>Observe My kohl-lined eyes, My rosy cheeks, My radiant brow, and My jet-black locks.</w:t>
      </w:r>
    </w:p>
    <w:p w14:paraId="24683CC5" w14:textId="77777777" w:rsidR="005A359C" w:rsidRDefault="00000000">
      <w:pPr>
        <w:pStyle w:val="BodyText"/>
      </w:pPr>
      <w:r>
        <w:t>I adjure you, O people of creation, by the Lord of all, by the Sovereign of the Hereafter and the First, not to veil Me with the veils of treachery, greed, and desire, nor to surrender Me to these.</w:t>
      </w:r>
    </w:p>
    <w:p w14:paraId="4DF020D7" w14:textId="77777777" w:rsidR="005A359C" w:rsidRDefault="00000000">
      <w:pPr>
        <w:pStyle w:val="BodyText"/>
      </w:pPr>
      <w:r>
        <w:t>By God, treachery is among My enemies, and its essence is enmity and hatred.</w:t>
      </w:r>
    </w:p>
    <w:p w14:paraId="1028B8B1" w14:textId="77777777" w:rsidR="005A359C" w:rsidRDefault="00000000">
      <w:pPr>
        <w:pStyle w:val="BodyText"/>
      </w:pPr>
      <w:r>
        <w:t>I beseech you, by the One True God, not to empower My fiercest adversary. Shield Me, O inhabitants of earth, and do not be among the wrongdoers.”</w:t>
      </w:r>
    </w:p>
    <w:p w14:paraId="054216F3" w14:textId="77777777" w:rsidR="005A359C" w:rsidRDefault="00000000">
      <w:pPr>
        <w:pStyle w:val="BodyText"/>
      </w:pPr>
      <w:r>
        <w:t>Thus have We revealed the verses for you and made known to you, through allusion, what has come upon Us in the Most Great Prison, so that you may be among the knowledgeable.</w:t>
      </w:r>
    </w:p>
    <w:p w14:paraId="5377280A" w14:textId="77777777" w:rsidR="005A359C" w:rsidRDefault="00000000">
      <w:pPr>
        <w:pStyle w:val="BodyText"/>
      </w:pPr>
      <w:r>
        <w:rPr>
          <w:b/>
          <w:bCs/>
          <w:i/>
          <w:iCs/>
        </w:rPr>
        <w:t>Page 93</w:t>
      </w:r>
    </w:p>
    <w:p w14:paraId="1D47F794" w14:textId="77777777" w:rsidR="005A359C" w:rsidRDefault="00000000">
      <w:pPr>
        <w:pStyle w:val="BodyText"/>
      </w:pPr>
      <w:r>
        <w:t>We praise God for what has come upon Us in His straight path.</w:t>
      </w:r>
    </w:p>
    <w:p w14:paraId="6CF1AA7A" w14:textId="77777777" w:rsidR="005A359C" w:rsidRDefault="00000000">
      <w:pPr>
        <w:pStyle w:val="BodyText"/>
      </w:pPr>
      <w:r>
        <w:t>When you recite the Tablet and understand its contents, remember My loved ones on My behalf and glorify their faces with the Name of the Oppressed Stranger in the Name of the All-Wondrous.</w:t>
      </w:r>
    </w:p>
    <w:p w14:paraId="0E25EFA0" w14:textId="77777777" w:rsidR="005A359C" w:rsidRDefault="00000000">
      <w:pPr>
        <w:pStyle w:val="BodyText"/>
      </w:pPr>
      <w:r>
        <w:t>This is the Tablet of Truth, revealed in truth from the presence of an All-Knowing One.</w:t>
      </w:r>
    </w:p>
    <w:p w14:paraId="606696C7" w14:textId="77777777" w:rsidR="005A359C" w:rsidRDefault="00000000">
      <w:pPr>
        <w:pStyle w:val="BodyText"/>
      </w:pPr>
      <w:r>
        <w:t>It is the messenger of truth to the lands, calling the people to His lofty station, making known His supreme rank, His Most Glorious abode, His elevated station, His firm authority, His preeminence, and His wondrous might.</w:t>
      </w:r>
    </w:p>
    <w:p w14:paraId="5AB33F56" w14:textId="77777777" w:rsidR="005A359C" w:rsidRDefault="00000000">
      <w:pPr>
        <w:pStyle w:val="BodyText"/>
      </w:pPr>
      <w:r>
        <w:lastRenderedPageBreak/>
        <w:t>By God, He walks with prosperity to His right, assurance to His left, banners of glory before Him, and armies of dignity behind Him.</w:t>
      </w:r>
    </w:p>
    <w:p w14:paraId="2991A76D" w14:textId="77777777" w:rsidR="005A359C" w:rsidRDefault="00000000">
      <w:pPr>
        <w:pStyle w:val="BodyText"/>
      </w:pPr>
      <w:r>
        <w:t>The flowing rivers bear witness to this, for He is All-Knowing.</w:t>
      </w:r>
    </w:p>
    <w:p w14:paraId="53D0CAA0" w14:textId="77777777" w:rsidR="005A359C" w:rsidRDefault="00000000">
      <w:pPr>
        <w:pStyle w:val="BodyText"/>
      </w:pPr>
      <w:r>
        <w:t>He cries out, saying:</w:t>
      </w:r>
    </w:p>
    <w:p w14:paraId="0BFA47A7" w14:textId="77777777" w:rsidR="005A359C" w:rsidRDefault="00000000">
      <w:pPr>
        <w:pStyle w:val="BodyText"/>
      </w:pPr>
      <w:r>
        <w:t>“O assembly of humanity! I have come to you from the Most Great Truth, to exalt you with His loftiness and majesty, His splendor and perfection, His station, His glory, and His radiance, that you might find a path to the straight way.”</w:t>
      </w:r>
    </w:p>
    <w:p w14:paraId="1B9B77E2" w14:textId="77777777" w:rsidR="005A359C" w:rsidRDefault="00000000">
      <w:pPr>
        <w:pStyle w:val="BodyText"/>
      </w:pPr>
      <w:r>
        <w:rPr>
          <w:b/>
          <w:bCs/>
          <w:i/>
          <w:iCs/>
        </w:rPr>
        <w:t>Page 94</w:t>
      </w:r>
    </w:p>
    <w:p w14:paraId="3652E501" w14:textId="77777777" w:rsidR="005A359C" w:rsidRDefault="00000000">
      <w:pPr>
        <w:pStyle w:val="BodyText"/>
      </w:pPr>
      <w:r>
        <w:t>By God, whoever is adorned with this foremost adornment is indeed among the people of this radiant station.</w:t>
      </w:r>
    </w:p>
    <w:p w14:paraId="25283147" w14:textId="77777777" w:rsidR="005A359C" w:rsidRDefault="00000000">
      <w:pPr>
        <w:pStyle w:val="BodyText"/>
      </w:pPr>
      <w:r>
        <w:t>Beware, O people, lest you surrender Him to the claws of falsehood. Fear God and do not be among the wrongdoers.</w:t>
      </w:r>
    </w:p>
    <w:p w14:paraId="11F74970" w14:textId="77777777" w:rsidR="005A359C" w:rsidRDefault="00000000">
      <w:pPr>
        <w:pStyle w:val="BodyText"/>
      </w:pPr>
      <w:r>
        <w:t>His likeness is like the sun: when it rises from its horizon, it illuminates the regions and brightens the faces of those who have attained.</w:t>
      </w:r>
    </w:p>
    <w:p w14:paraId="56C8FC97" w14:textId="77777777" w:rsidR="005A359C" w:rsidRDefault="00000000">
      <w:pPr>
        <w:pStyle w:val="BodyText"/>
      </w:pPr>
      <w:r>
        <w:t>Whoever is denied Him is indeed in manifest loss.</w:t>
      </w:r>
    </w:p>
    <w:p w14:paraId="778F21D1" w14:textId="77777777" w:rsidR="005A359C" w:rsidRDefault="00000000">
      <w:pPr>
        <w:pStyle w:val="BodyText"/>
      </w:pPr>
      <w:r>
        <w:t>We say:</w:t>
      </w:r>
    </w:p>
    <w:p w14:paraId="49113D85" w14:textId="77777777" w:rsidR="005A359C" w:rsidRDefault="00000000">
      <w:pPr>
        <w:pStyle w:val="BodyText"/>
      </w:pPr>
      <w:r>
        <w:t>“O Messenger of God, can you enter the cities and dwellings, and find for yourself a helper in them?”</w:t>
      </w:r>
    </w:p>
    <w:p w14:paraId="3571F50D" w14:textId="77777777" w:rsidR="005A359C" w:rsidRDefault="00000000">
      <w:pPr>
        <w:pStyle w:val="BodyText"/>
      </w:pPr>
      <w:r>
        <w:t>He replies:</w:t>
      </w:r>
    </w:p>
    <w:p w14:paraId="6FD2D67A" w14:textId="77777777" w:rsidR="005A359C" w:rsidRDefault="00000000">
      <w:pPr>
        <w:pStyle w:val="BodyText"/>
      </w:pPr>
      <w:r>
        <w:t>“I have no knowledge; You are the All-Knowing, the Wise.”</w:t>
      </w:r>
    </w:p>
    <w:p w14:paraId="067AEF99" w14:textId="77777777" w:rsidR="005A359C" w:rsidRDefault="00000000">
      <w:pPr>
        <w:pStyle w:val="BodyText"/>
      </w:pPr>
      <w:r>
        <w:t>We have revealed this Tablet as a favor from Us so that you may remind the people of what it contains, from the presence of a Mighty Command.</w:t>
      </w:r>
    </w:p>
    <w:p w14:paraId="35467C00" w14:textId="77777777" w:rsidR="005A359C" w:rsidRDefault="00000000">
      <w:pPr>
        <w:pStyle w:val="BodyText"/>
      </w:pPr>
      <w:r>
        <w:t>Blessings be upon you and upon those who recite the verses of the Most Merciful with spirit and fragrance, and who are steadfast.</w:t>
      </w:r>
    </w:p>
    <w:p w14:paraId="6C0FE769" w14:textId="77777777" w:rsidR="005A359C" w:rsidRDefault="00000000">
      <w:pPr>
        <w:pStyle w:val="BodyText"/>
      </w:pPr>
      <w:r>
        <w:rPr>
          <w:b/>
          <w:bCs/>
          <w:i/>
          <w:iCs/>
        </w:rPr>
        <w:t>Page 95</w:t>
      </w:r>
    </w:p>
    <w:p w14:paraId="392D9810" w14:textId="77777777" w:rsidR="005A359C" w:rsidRDefault="00000000">
      <w:pPr>
        <w:pStyle w:val="BodyText"/>
      </w:pPr>
      <w:r>
        <w:t>In this year, many verses have been revealed by the Supreme Pen.</w:t>
      </w:r>
    </w:p>
    <w:p w14:paraId="252F6D77" w14:textId="77777777" w:rsidR="005A359C" w:rsidRDefault="00000000">
      <w:pPr>
        <w:pStyle w:val="BodyText"/>
      </w:pPr>
      <w:r>
        <w:t>By God, He Himself wrote of detachment, trustworthiness, fidelity, honesty, and other exalted qualities, which are evident in many Tablets.</w:t>
      </w:r>
    </w:p>
    <w:p w14:paraId="278724EE" w14:textId="77777777" w:rsidR="005A359C" w:rsidRDefault="00000000">
      <w:pPr>
        <w:pStyle w:val="BodyText"/>
      </w:pPr>
      <w:r>
        <w:t>Since some undesirable actions occurred in this land, the Supreme Pen, considering the upbringing of the servants, repeatedly expressed the importance of deeds, morals, and qualities that elevate sanctified souls, promote the exaltation of the Cause of God, ensure the tranquility of the people of the world, and protect all.</w:t>
      </w:r>
    </w:p>
    <w:p w14:paraId="06A088DE" w14:textId="77777777" w:rsidR="005A359C" w:rsidRDefault="00000000">
      <w:pPr>
        <w:pStyle w:val="BodyText"/>
      </w:pPr>
      <w:r>
        <w:lastRenderedPageBreak/>
        <w:t>You and I, and all the friends, must fervently and humbly beseech the Almighty to enable His servants to act in ways that please Him and to adorn them with the attributes worthy of their station.</w:t>
      </w:r>
    </w:p>
    <w:p w14:paraId="57AF6E49" w14:textId="77777777" w:rsidR="005A359C" w:rsidRDefault="00000000">
      <w:pPr>
        <w:pStyle w:val="BodyText"/>
      </w:pPr>
      <w:r>
        <w:t>Indeed, He is the Almighty, the Most Exalted, the Responsive, the Forgiving, the Generous.</w:t>
      </w:r>
    </w:p>
    <w:p w14:paraId="0026C4DC" w14:textId="77777777" w:rsidR="005A359C" w:rsidRDefault="00000000">
      <w:pPr>
        <w:pStyle w:val="BodyText"/>
      </w:pPr>
      <w:r>
        <w:t>Furthermore, the individuals mentioned in your exalted letter, after being presented to the Sacred Presence, each received specific verses from the heaven of grace.</w:t>
      </w:r>
    </w:p>
    <w:p w14:paraId="6A5AD355" w14:textId="77777777" w:rsidR="005A359C" w:rsidRDefault="00000000">
      <w:pPr>
        <w:pStyle w:val="BodyText"/>
      </w:pPr>
      <w:r>
        <w:rPr>
          <w:b/>
          <w:bCs/>
          <w:i/>
          <w:iCs/>
        </w:rPr>
        <w:t>Page 96</w:t>
      </w:r>
    </w:p>
    <w:p w14:paraId="396A528D" w14:textId="77777777" w:rsidR="005A359C" w:rsidRDefault="00000000">
      <w:pPr>
        <w:pStyle w:val="BodyText"/>
      </w:pPr>
      <w:r>
        <w:t>…It is hoped that all may attain these and recite them both outwardly and inwardly.</w:t>
      </w:r>
    </w:p>
    <w:p w14:paraId="3EEDB7F3" w14:textId="77777777" w:rsidR="005A359C" w:rsidRDefault="00000000">
      <w:pPr>
        <w:pStyle w:val="BodyText"/>
      </w:pPr>
      <w:r>
        <w:t>This is what has been revealed for the sister of the branch of your presence:</w:t>
      </w:r>
    </w:p>
    <w:p w14:paraId="40B6BF1E" w14:textId="77777777" w:rsidR="005A359C" w:rsidRDefault="00000000">
      <w:pPr>
        <w:pStyle w:val="BodyText"/>
      </w:pPr>
      <w:r>
        <w:rPr>
          <w:b/>
          <w:bCs/>
        </w:rPr>
        <w:t>He is the Most Holy, the Most Mighty.</w:t>
      </w:r>
    </w:p>
    <w:p w14:paraId="3DCEB392" w14:textId="77777777" w:rsidR="005A359C" w:rsidRDefault="00000000">
      <w:pPr>
        <w:pStyle w:val="BodyText"/>
      </w:pPr>
      <w:r>
        <w:t>O Jamál, rejoice in what the All-Bountiful has mentioned about you in this Day.</w:t>
      </w:r>
    </w:p>
    <w:p w14:paraId="3DCBC16E" w14:textId="77777777" w:rsidR="005A359C" w:rsidRDefault="00000000">
      <w:pPr>
        <w:pStyle w:val="BodyText"/>
      </w:pPr>
      <w:r>
        <w:t>Justice wails, as one bereft, over what the hands of the oppressors have wrought.</w:t>
      </w:r>
    </w:p>
    <w:p w14:paraId="4CC86730" w14:textId="77777777" w:rsidR="005A359C" w:rsidRDefault="00000000">
      <w:pPr>
        <w:pStyle w:val="BodyText"/>
      </w:pPr>
      <w:r>
        <w:t>By God, the Temple of Justice lies in the dust, while the Temple of Oppression is exalted on the throne of pride, in manifest delusion.</w:t>
      </w:r>
    </w:p>
    <w:p w14:paraId="3F2B6831" w14:textId="77777777" w:rsidR="005A359C" w:rsidRDefault="00000000">
      <w:pPr>
        <w:pStyle w:val="BodyText"/>
      </w:pPr>
      <w:r>
        <w:t>However, by Your life, the throne laughs at it, the air heralds its chastisement, and the place seeks refuge in God from it, your Lord, the All-Powerful, the All-Mighty.</w:t>
      </w:r>
    </w:p>
    <w:p w14:paraId="7F48EBC6" w14:textId="77777777" w:rsidR="005A359C" w:rsidRDefault="00000000">
      <w:pPr>
        <w:pStyle w:val="BodyText"/>
      </w:pPr>
      <w:r>
        <w:t>Look, then reflect upon the one whom people have made a leader for themselves besides God, who has been named “the Rashá” in the Book of God, the Exalted, the Great.</w:t>
      </w:r>
    </w:p>
    <w:p w14:paraId="2B8A122D" w14:textId="77777777" w:rsidR="005A359C" w:rsidRDefault="00000000">
      <w:pPr>
        <w:pStyle w:val="BodyText"/>
      </w:pPr>
      <w:r>
        <w:t>She has committed acts that caused the messengers to lament and the favored ones to cry out.</w:t>
      </w:r>
    </w:p>
    <w:p w14:paraId="6AE81CF0" w14:textId="77777777" w:rsidR="005A359C" w:rsidRDefault="00000000">
      <w:pPr>
        <w:pStyle w:val="BodyText"/>
      </w:pPr>
      <w:r>
        <w:t>Yet, the people remain in distant dissent.</w:t>
      </w:r>
    </w:p>
    <w:p w14:paraId="65AB2629" w14:textId="77777777" w:rsidR="005A359C" w:rsidRDefault="00000000">
      <w:pPr>
        <w:pStyle w:val="BodyText"/>
      </w:pPr>
      <w:r>
        <w:t>Your Lord has seized her with a might from His presence and has made her a lesson for those who disbelieve in God, the Possessor of this wondrous Day.</w:t>
      </w:r>
    </w:p>
    <w:p w14:paraId="71E3E036" w14:textId="77777777" w:rsidR="005A359C" w:rsidRDefault="00000000">
      <w:pPr>
        <w:pStyle w:val="BodyText"/>
      </w:pPr>
      <w:r>
        <w:t>O Jamál, do not grieve over anything, for in this Manifestation, every oppressor who commits injustice is seized.</w:t>
      </w:r>
    </w:p>
    <w:p w14:paraId="4E1D7858" w14:textId="77777777" w:rsidR="005A359C" w:rsidRDefault="00000000">
      <w:pPr>
        <w:pStyle w:val="BodyText"/>
      </w:pPr>
      <w:r>
        <w:t>He will also seize those who, today, issue decrees against others without proof from the presence of God, the Great, the All-Knowing.</w:t>
      </w:r>
    </w:p>
    <w:p w14:paraId="5B9EA434" w14:textId="77777777" w:rsidR="005A359C" w:rsidRDefault="00000000">
      <w:pPr>
        <w:pStyle w:val="BodyText"/>
      </w:pPr>
      <w:r>
        <w:t>They laugh in their homes, while the dwellers of Paradise and the Exalted Assembly mourn their injustice.</w:t>
      </w:r>
    </w:p>
    <w:p w14:paraId="700E4FBB" w14:textId="77777777" w:rsidR="005A359C" w:rsidRDefault="00000000">
      <w:pPr>
        <w:pStyle w:val="BodyText"/>
      </w:pPr>
      <w:r>
        <w:t>This is witnessed by the Possessor of the Names in this station, which is named with all the Names in the Book of Names, from the presence of God, the Mighty, the Praiseworthy.</w:t>
      </w:r>
    </w:p>
    <w:p w14:paraId="7015A7E6" w14:textId="77777777" w:rsidR="005A359C" w:rsidRDefault="00000000">
      <w:pPr>
        <w:pStyle w:val="BodyText"/>
      </w:pPr>
      <w:r>
        <w:t>“O Pen, leave the mention of the Rashá, and instead mention the one who came, heard, believed, and attained, until she ascended to the Supreme Companion and the highest Paradise…</w:t>
      </w:r>
    </w:p>
    <w:p w14:paraId="09D72336" w14:textId="77777777" w:rsidR="005A359C" w:rsidRDefault="00000000">
      <w:pPr>
        <w:pStyle w:val="BodyText"/>
      </w:pPr>
      <w:r>
        <w:rPr>
          <w:b/>
          <w:bCs/>
          <w:i/>
          <w:iCs/>
        </w:rPr>
        <w:lastRenderedPageBreak/>
        <w:t>Page 97</w:t>
      </w:r>
    </w:p>
    <w:p w14:paraId="1D6E7D73" w14:textId="77777777" w:rsidR="005A359C" w:rsidRDefault="00000000">
      <w:pPr>
        <w:pStyle w:val="BodyText"/>
      </w:pPr>
      <w:r>
        <w:t>… The Tongue of Grandeur has spoken:</w:t>
      </w:r>
    </w:p>
    <w:p w14:paraId="32CF6C69" w14:textId="77777777" w:rsidR="005A359C" w:rsidRDefault="00000000">
      <w:pPr>
        <w:pStyle w:val="BodyText"/>
      </w:pPr>
      <w:r>
        <w:t>“O Jamál, by My life, the Leaf has ascended to the Lote-Tree and bears witness, as she did in her fleeting days, that your Lord is the Watchful and the Witness.</w:t>
      </w:r>
    </w:p>
    <w:p w14:paraId="5A7EC47F" w14:textId="77777777" w:rsidR="005A359C" w:rsidRDefault="00000000">
      <w:pPr>
        <w:pStyle w:val="BodyText"/>
      </w:pPr>
      <w:r>
        <w:t>O Leaf, We mention you as a favor from Us. Indeed, your Lord is the Most Bountiful, the Most Generous.</w:t>
      </w:r>
    </w:p>
    <w:p w14:paraId="4C45197F" w14:textId="77777777" w:rsidR="005A359C" w:rsidRDefault="00000000">
      <w:pPr>
        <w:pStyle w:val="BodyText"/>
      </w:pPr>
      <w:r>
        <w:t>Bear witness that you believed in God and turned to Him on the day when the Greatest Calamity appeared due to the actions of the heedless.</w:t>
      </w:r>
    </w:p>
    <w:p w14:paraId="11F0036B" w14:textId="77777777" w:rsidR="005A359C" w:rsidRDefault="00000000">
      <w:pPr>
        <w:pStyle w:val="BodyText"/>
      </w:pPr>
      <w:r>
        <w:t>Blessings be upon you from Us and upon those who attained through the Word of God, the Almighty, the Most Beautiful.</w:t>
      </w:r>
    </w:p>
    <w:p w14:paraId="3FBFD106" w14:textId="77777777" w:rsidR="005A359C" w:rsidRDefault="00000000">
      <w:pPr>
        <w:pStyle w:val="BodyText"/>
      </w:pPr>
      <w:r>
        <w:t>Rejoice in the Supreme Paradise for what God has testified on your behalf while He was seated upon His Great Throne.”</w:t>
      </w:r>
    </w:p>
    <w:p w14:paraId="3CC2B303" w14:textId="77777777" w:rsidR="005A359C" w:rsidRDefault="00000000">
      <w:pPr>
        <w:pStyle w:val="BodyText"/>
      </w:pPr>
      <w:r>
        <w:t>We also remember, in this station, the one named Ṣamad, that he may rejoice in the mention of God, the One, the All-Forgiving, the All-Merciful.</w:t>
      </w:r>
    </w:p>
    <w:p w14:paraId="145A6025" w14:textId="77777777" w:rsidR="005A359C" w:rsidRDefault="00000000">
      <w:pPr>
        <w:pStyle w:val="BodyText"/>
      </w:pPr>
      <w:r>
        <w:t>“O Ṣamad, be assured by God’s bounty and mercy. He has mentioned you in truth and recalls you as a favor from Him so that you may be among the thankful.</w:t>
      </w:r>
    </w:p>
    <w:p w14:paraId="6A272E0D" w14:textId="77777777" w:rsidR="005A359C" w:rsidRDefault="00000000">
      <w:pPr>
        <w:pStyle w:val="BodyText"/>
      </w:pPr>
      <w:r>
        <w:t>Hold fast to the Book of God and His ordinances, then bear it with this favor which nothing created on earth can equal.</w:t>
      </w:r>
    </w:p>
    <w:p w14:paraId="7C1E94EA" w14:textId="77777777" w:rsidR="005A359C" w:rsidRDefault="00000000">
      <w:pPr>
        <w:pStyle w:val="BodyText"/>
      </w:pPr>
      <w:r>
        <w:t>Indeed, your Lord is the Truthful and Trustworthy.</w:t>
      </w:r>
    </w:p>
    <w:p w14:paraId="3C43E04D" w14:textId="77777777" w:rsidR="005A359C" w:rsidRDefault="00000000">
      <w:pPr>
        <w:pStyle w:val="BodyText"/>
      </w:pPr>
      <w:r>
        <w:t>We have mentioned you and your branch in this Tablet, and we also mention her mother, who believed in God, the Lord of all worlds.</w:t>
      </w:r>
    </w:p>
    <w:p w14:paraId="1300B73A" w14:textId="77777777" w:rsidR="005A359C" w:rsidRDefault="00000000">
      <w:pPr>
        <w:pStyle w:val="BodyText"/>
      </w:pPr>
      <w:r>
        <w:t>Do not grieve over what has befallen you. By My life, the world and all it contains shall perish, but what has been destined for you in My mighty and exalted Kingdom shall remain.”</w:t>
      </w:r>
    </w:p>
    <w:p w14:paraId="1D81E9F7" w14:textId="77777777" w:rsidR="005A359C" w:rsidRDefault="00000000">
      <w:pPr>
        <w:pStyle w:val="BodyText"/>
      </w:pPr>
      <w:r>
        <w:rPr>
          <w:b/>
          <w:bCs/>
          <w:i/>
          <w:iCs/>
        </w:rPr>
        <w:t>Page 98</w:t>
      </w:r>
    </w:p>
    <w:p w14:paraId="1BF95D8F" w14:textId="77777777" w:rsidR="005A359C" w:rsidRDefault="00000000">
      <w:pPr>
        <w:pStyle w:val="BodyText"/>
      </w:pPr>
      <w:r>
        <w:t>“Your names have been preserved in this treasure that is called the Tablet, in the tongue of God. And it shall endure through the eternity of His names.</w:t>
      </w:r>
    </w:p>
    <w:p w14:paraId="4886EC99" w14:textId="77777777" w:rsidR="005A359C" w:rsidRDefault="00000000">
      <w:pPr>
        <w:pStyle w:val="BodyText"/>
      </w:pPr>
      <w:r>
        <w:t>All discerning and insightful ones bear witness to this.”</w:t>
      </w:r>
    </w:p>
    <w:p w14:paraId="7B2F8584" w14:textId="77777777" w:rsidR="005A359C" w:rsidRDefault="00000000">
      <w:pPr>
        <w:pStyle w:val="BodyText"/>
      </w:pPr>
      <w:r>
        <w:t>It is revealed that this Tablet from the heaven of divine will is specifically for the handmaiden of God, Khadíjah, who is named in the Blessed Tablet as the Leaf.</w:t>
      </w:r>
    </w:p>
    <w:p w14:paraId="69221448" w14:textId="77777777" w:rsidR="005A359C" w:rsidRDefault="00000000">
      <w:pPr>
        <w:pStyle w:val="BodyText"/>
      </w:pPr>
      <w:r>
        <w:t>God knows that she has attained what neither the heavens nor the earth can match.</w:t>
      </w:r>
    </w:p>
    <w:p w14:paraId="5B710DC2" w14:textId="77777777" w:rsidR="005A359C" w:rsidRDefault="00000000">
      <w:pPr>
        <w:pStyle w:val="BodyText"/>
      </w:pPr>
      <w:r>
        <w:t>Truly, in this wondrous and mighty Tablet, mention is made of you, your honored servant Ṣamad, the Leaf, and your branch.</w:t>
      </w:r>
    </w:p>
    <w:p w14:paraId="1B29B222" w14:textId="77777777" w:rsidR="005A359C" w:rsidRDefault="00000000">
      <w:pPr>
        <w:pStyle w:val="BodyText"/>
      </w:pPr>
      <w:r>
        <w:lastRenderedPageBreak/>
        <w:t>All have been endowed with divine favors.</w:t>
      </w:r>
    </w:p>
    <w:p w14:paraId="29A36FFC" w14:textId="77777777" w:rsidR="005A359C" w:rsidRDefault="00000000">
      <w:pPr>
        <w:pStyle w:val="BodyText"/>
      </w:pPr>
      <w:r>
        <w:t>The spirit of the world is sacrificed for His grace.</w:t>
      </w:r>
    </w:p>
    <w:p w14:paraId="7E0BE1C5" w14:textId="77777777" w:rsidR="005A359C" w:rsidRDefault="00000000">
      <w:pPr>
        <w:pStyle w:val="BodyText"/>
      </w:pPr>
      <w:r>
        <w:t>Mention is also made of the twin luminaries, the two brilliant lights, as well as Kāẓim—upon them be the glory of God.</w:t>
      </w:r>
    </w:p>
    <w:p w14:paraId="28E150DB" w14:textId="77777777" w:rsidR="005A359C" w:rsidRDefault="00000000">
      <w:pPr>
        <w:pStyle w:val="BodyText"/>
      </w:pPr>
      <w:r>
        <w:t>Although the tragedy of the land of Ṣád ignited hearts and caused wailing among the servants, a discerning soul who reflects deeply and views things detached from earthly concerns will perceive that there is nothing more exalted than what has transpired.</w:t>
      </w:r>
    </w:p>
    <w:p w14:paraId="66E7B8FF" w14:textId="77777777" w:rsidR="005A359C" w:rsidRDefault="00000000">
      <w:pPr>
        <w:pStyle w:val="BodyText"/>
      </w:pPr>
      <w:r>
        <w:rPr>
          <w:b/>
          <w:bCs/>
          <w:i/>
          <w:iCs/>
        </w:rPr>
        <w:t>Page 99</w:t>
      </w:r>
    </w:p>
    <w:p w14:paraId="62B10DDD" w14:textId="77777777" w:rsidR="005A359C" w:rsidRDefault="00000000">
      <w:pPr>
        <w:pStyle w:val="BodyText"/>
      </w:pPr>
      <w:r>
        <w:t>This servant has, from the beginning until now, been aware of the details concerning the two radiant lights.</w:t>
      </w:r>
    </w:p>
    <w:p w14:paraId="3D6DC176" w14:textId="77777777" w:rsidR="005A359C" w:rsidRDefault="00000000">
      <w:pPr>
        <w:pStyle w:val="BodyText"/>
      </w:pPr>
      <w:r>
        <w:t>In Iraq, they attained the Sacred Presence, and great favor was bestowed upon them.</w:t>
      </w:r>
    </w:p>
    <w:p w14:paraId="36A38E1B" w14:textId="77777777" w:rsidR="005A359C" w:rsidRDefault="00000000">
      <w:pPr>
        <w:pStyle w:val="BodyText"/>
      </w:pPr>
      <w:r>
        <w:t>Initially, this was met with opposition from some, but the Hand of Divine Power elevated them and adorned them with honor.</w:t>
      </w:r>
    </w:p>
    <w:p w14:paraId="3B8F6B2A" w14:textId="77777777" w:rsidR="005A359C" w:rsidRDefault="00000000">
      <w:pPr>
        <w:pStyle w:val="BodyText"/>
      </w:pPr>
      <w:r>
        <w:t>From the heaven of bounty, blessings were showered upon them until they reached a station that you have seen and heard about.</w:t>
      </w:r>
    </w:p>
    <w:p w14:paraId="080EFD6F" w14:textId="77777777" w:rsidR="005A359C" w:rsidRDefault="00000000">
      <w:pPr>
        <w:pStyle w:val="BodyText"/>
      </w:pPr>
      <w:r>
        <w:t>After returning from the Sacred Presence to the land of Ṣád, they presented two supplications, earnestly beseeching the Almighty for what ultimately transpired.</w:t>
      </w:r>
    </w:p>
    <w:p w14:paraId="421D3044" w14:textId="77777777" w:rsidR="005A359C" w:rsidRDefault="00000000">
      <w:pPr>
        <w:pStyle w:val="BodyText"/>
      </w:pPr>
      <w:r>
        <w:t>Reflect now, and observe:</w:t>
      </w:r>
    </w:p>
    <w:p w14:paraId="74D1693B" w14:textId="77777777" w:rsidR="005A359C" w:rsidRDefault="00000000">
      <w:pPr>
        <w:pStyle w:val="BodyText"/>
      </w:pPr>
      <w:r>
        <w:t>Praise be to God, as long as they were among the people, the favor of God shone upon them with unparalleled dignity, casting the love for them into hearts in ways immeasurable save by God Himself.</w:t>
      </w:r>
    </w:p>
    <w:p w14:paraId="20BEF60B" w14:textId="77777777" w:rsidR="005A359C" w:rsidRDefault="00000000">
      <w:pPr>
        <w:pStyle w:val="BodyText"/>
      </w:pPr>
      <w:r>
        <w:t>In the end, they attained the supreme station of martyrdom, which they had sought for themselves.</w:t>
      </w:r>
    </w:p>
    <w:p w14:paraId="58F1D657" w14:textId="77777777" w:rsidR="005A359C" w:rsidRDefault="00000000">
      <w:pPr>
        <w:pStyle w:val="BodyText"/>
      </w:pPr>
      <w:r>
        <w:rPr>
          <w:b/>
          <w:bCs/>
          <w:i/>
          <w:iCs/>
        </w:rPr>
        <w:t>Page 100</w:t>
      </w:r>
    </w:p>
    <w:p w14:paraId="50B8B959" w14:textId="77777777" w:rsidR="005A359C" w:rsidRDefault="00000000">
      <w:pPr>
        <w:pStyle w:val="BodyText"/>
      </w:pPr>
      <w:r>
        <w:t>And after their passing, you have seen what has been revealed about them by the Supreme Pen.</w:t>
      </w:r>
    </w:p>
    <w:p w14:paraId="59AB5AD4" w14:textId="77777777" w:rsidR="005A359C" w:rsidRDefault="00000000">
      <w:pPr>
        <w:pStyle w:val="BodyText"/>
      </w:pPr>
      <w:r>
        <w:t>By My life, what has been revealed in their honor causes all things to wail, the rock to cry aloud, and the dwellers of Paradise to weep.</w:t>
      </w:r>
    </w:p>
    <w:p w14:paraId="1DC86C81" w14:textId="77777777" w:rsidR="005A359C" w:rsidRDefault="00000000">
      <w:pPr>
        <w:pStyle w:val="BodyText"/>
      </w:pPr>
      <w:r>
        <w:t>Even if a soul were to possess all the wealth of the world and offer it in sacrifice, they could not attain this station.</w:t>
      </w:r>
    </w:p>
    <w:p w14:paraId="2CF76383" w14:textId="77777777" w:rsidR="005A359C" w:rsidRDefault="00000000">
      <w:pPr>
        <w:pStyle w:val="BodyText"/>
      </w:pPr>
      <w:r>
        <w:t>This is a station that all the Messengers and the near ones have longed for and continue to yearn for.</w:t>
      </w:r>
    </w:p>
    <w:p w14:paraId="29B1597B" w14:textId="77777777" w:rsidR="005A359C" w:rsidRDefault="00000000">
      <w:pPr>
        <w:pStyle w:val="BodyText"/>
      </w:pPr>
      <w:r>
        <w:t>Thus far, nearly one hundred Tablets have been revealed in connection with this supreme calamity, perhaps even more.</w:t>
      </w:r>
    </w:p>
    <w:p w14:paraId="13C282B4" w14:textId="77777777" w:rsidR="005A359C" w:rsidRDefault="00000000">
      <w:pPr>
        <w:pStyle w:val="BodyText"/>
      </w:pPr>
      <w:r>
        <w:t>These days, in many Tablets, mention is made of the martyrs.</w:t>
      </w:r>
    </w:p>
    <w:p w14:paraId="281CDDA7" w14:textId="77777777" w:rsidR="005A359C" w:rsidRDefault="00000000">
      <w:pPr>
        <w:pStyle w:val="BodyText"/>
      </w:pPr>
      <w:r>
        <w:lastRenderedPageBreak/>
        <w:t>What greater station or more exalted rank than this?</w:t>
      </w:r>
    </w:p>
    <w:p w14:paraId="76701439" w14:textId="77777777" w:rsidR="005A359C" w:rsidRDefault="00000000">
      <w:pPr>
        <w:pStyle w:val="BodyText"/>
      </w:pPr>
      <w:r>
        <w:t>At one time, He said:</w:t>
      </w:r>
    </w:p>
    <w:p w14:paraId="44C4D6A1" w14:textId="77777777" w:rsidR="005A359C" w:rsidRDefault="00000000">
      <w:pPr>
        <w:pStyle w:val="BodyText"/>
      </w:pPr>
      <w:r>
        <w:t>“O Servant, events like this, though they cause immeasurable sorrow, are also the reason for the exaltation of God’s Cause.</w:t>
      </w:r>
    </w:p>
    <w:p w14:paraId="4E6AA525" w14:textId="77777777" w:rsidR="005A359C" w:rsidRDefault="00000000">
      <w:pPr>
        <w:pStyle w:val="BodyText"/>
      </w:pPr>
      <w:r>
        <w:t>Complaints should only be made about matters that lead to the obscuring of the Cause.</w:t>
      </w:r>
    </w:p>
    <w:p w14:paraId="6C4E614B" w14:textId="77777777" w:rsidR="005A359C" w:rsidRDefault="00000000">
      <w:pPr>
        <w:pStyle w:val="BodyText"/>
      </w:pPr>
      <w:r>
        <w:t>We beseech the Almighty to guide all people and enable them to do what He loves and accepts.”</w:t>
      </w:r>
    </w:p>
    <w:p w14:paraId="15F766D2" w14:textId="77777777" w:rsidR="005A359C" w:rsidRDefault="00000000">
      <w:pPr>
        <w:pStyle w:val="BodyText"/>
      </w:pPr>
      <w:r>
        <w:t>He also said:</w:t>
      </w:r>
    </w:p>
    <w:p w14:paraId="4F304168" w14:textId="77777777" w:rsidR="005A359C" w:rsidRDefault="00000000">
      <w:pPr>
        <w:pStyle w:val="BodyText"/>
      </w:pPr>
      <w:r>
        <w:t>“Write, O Jamál, that the Cause of God in the prison-land has been exalted above all things and now stands at a station whose mention brings new sorrows.”</w:t>
      </w:r>
    </w:p>
    <w:p w14:paraId="094A18B0" w14:textId="77777777" w:rsidR="005A359C" w:rsidRDefault="00000000">
      <w:pPr>
        <w:pStyle w:val="BodyText"/>
      </w:pPr>
      <w:r>
        <w:rPr>
          <w:b/>
          <w:bCs/>
          <w:i/>
          <w:iCs/>
        </w:rPr>
        <w:t>Page 101</w:t>
      </w:r>
    </w:p>
    <w:p w14:paraId="7AA1CC9C" w14:textId="77777777" w:rsidR="005A359C" w:rsidRDefault="00000000">
      <w:pPr>
        <w:pStyle w:val="BodyText"/>
      </w:pPr>
      <w:r>
        <w:t>“Indeed, your Lord is forbearing and patient.”</w:t>
      </w:r>
    </w:p>
    <w:p w14:paraId="2C33711D" w14:textId="77777777" w:rsidR="005A359C" w:rsidRDefault="00000000">
      <w:pPr>
        <w:pStyle w:val="BodyText"/>
      </w:pPr>
      <w:r>
        <w:t>Regarding your recent mention of the land of Khá, it was presented and the following was revealed:</w:t>
      </w:r>
    </w:p>
    <w:p w14:paraId="4C872380" w14:textId="77777777" w:rsidR="005A359C" w:rsidRDefault="00000000">
      <w:pPr>
        <w:pStyle w:val="BodyText"/>
      </w:pPr>
      <w:r>
        <w:t>“This has arisen from the horizon of the divine Utterance.</w:t>
      </w:r>
    </w:p>
    <w:p w14:paraId="7769C7A7" w14:textId="77777777" w:rsidR="005A359C" w:rsidRDefault="00000000">
      <w:pPr>
        <w:pStyle w:val="BodyText"/>
      </w:pPr>
      <w:r>
        <w:t>O Jamál, bring glad tidings to them of My bounty, My grace, and My mercy, which surpass all creation.</w:t>
      </w:r>
    </w:p>
    <w:p w14:paraId="301D4FEC" w14:textId="77777777" w:rsidR="005A359C" w:rsidRDefault="00000000">
      <w:pPr>
        <w:pStyle w:val="BodyText"/>
      </w:pPr>
      <w:r>
        <w:t>We have remembered them and shall continue to remember them.</w:t>
      </w:r>
    </w:p>
    <w:p w14:paraId="6F8FED1E" w14:textId="77777777" w:rsidR="005A359C" w:rsidRDefault="00000000">
      <w:pPr>
        <w:pStyle w:val="BodyText"/>
      </w:pPr>
      <w:r>
        <w:t>Your Lord is the Most Bountiful, the Most Generous.</w:t>
      </w:r>
    </w:p>
    <w:p w14:paraId="7F8896AC" w14:textId="77777777" w:rsidR="005A359C" w:rsidRDefault="00000000">
      <w:pPr>
        <w:pStyle w:val="BodyText"/>
      </w:pPr>
      <w:r>
        <w:t>We have accepted what they have sent after their names were presented before the Throne.</w:t>
      </w:r>
    </w:p>
    <w:p w14:paraId="36095193" w14:textId="77777777" w:rsidR="005A359C" w:rsidRDefault="00000000">
      <w:pPr>
        <w:pStyle w:val="BodyText"/>
      </w:pPr>
      <w:r>
        <w:t>Indeed, He is the Most Bountiful, the All-Wise.</w:t>
      </w:r>
    </w:p>
    <w:p w14:paraId="1E8B4F71" w14:textId="77777777" w:rsidR="005A359C" w:rsidRDefault="00000000">
      <w:pPr>
        <w:pStyle w:val="BodyText"/>
      </w:pPr>
      <w:r>
        <w:t>Those whose names were mentioned in your letter, We have remembered them with a remembrance that caused the hearts of the sincere to be drawn, and We glorify their faces from this station and bring them glad tidings of a station of glorious honor.”</w:t>
      </w:r>
    </w:p>
    <w:p w14:paraId="61737020" w14:textId="77777777" w:rsidR="005A359C" w:rsidRDefault="00000000">
      <w:pPr>
        <w:pStyle w:val="BodyText"/>
      </w:pPr>
      <w:r>
        <w:t>Thus ends the revelation of the response to your inquiry.</w:t>
      </w:r>
    </w:p>
    <w:p w14:paraId="24A15FCE" w14:textId="77777777" w:rsidR="005A359C" w:rsidRDefault="00000000">
      <w:pPr>
        <w:pStyle w:val="BodyText"/>
      </w:pPr>
      <w:r>
        <w:rPr>
          <w:b/>
          <w:bCs/>
          <w:i/>
          <w:iCs/>
        </w:rPr>
        <w:t>Page 102</w:t>
      </w:r>
    </w:p>
    <w:p w14:paraId="5DE5360E" w14:textId="77777777" w:rsidR="005A359C" w:rsidRDefault="00000000">
      <w:pPr>
        <w:pStyle w:val="BodyText"/>
      </w:pPr>
      <w:r>
        <w:t>The Supreme Word that was revealed:</w:t>
      </w:r>
    </w:p>
    <w:p w14:paraId="3D579738" w14:textId="77777777" w:rsidR="005A359C" w:rsidRDefault="00000000">
      <w:pPr>
        <w:pStyle w:val="BodyText"/>
      </w:pPr>
      <w:r>
        <w:t>“Praise be to the One in Whose grasp is the dominion of all names, and in Whose control is the reign of all things. I beseech You by the Greatest Name, by which the nations were shaken except those preserved by the Hand of Your Power, to strengthen me in mentioning and praising You, such that I may not be hindered by the cries of the ignorant who have cast aside Your commandments and disputed Your verses.</w:t>
      </w:r>
    </w:p>
    <w:p w14:paraId="64511AE7" w14:textId="77777777" w:rsidR="005A359C" w:rsidRDefault="00000000">
      <w:pPr>
        <w:pStyle w:val="BodyText"/>
      </w:pPr>
      <w:r>
        <w:lastRenderedPageBreak/>
        <w:t>O my God, shower from the clouds of Your mercy that which will cause the blossoms of Your wisdom and the roses of Your knowledge to grow in the breasts of those who have partaken of the nectar of Your revelation and the fountain of Your inspiration.</w:t>
      </w:r>
    </w:p>
    <w:p w14:paraId="16820EC6" w14:textId="77777777" w:rsidR="005A359C" w:rsidRDefault="00000000">
      <w:pPr>
        <w:pStyle w:val="BodyText"/>
      </w:pPr>
      <w:r>
        <w:t>O my Lord, assist everyone who turns to support Your Cause and is steadfast in Your love. You are the One Who has always been able to do whatever You will. There is none other God but You, the All-Knowing, the All-Wise.</w:t>
      </w:r>
    </w:p>
    <w:p w14:paraId="167D8944" w14:textId="77777777" w:rsidR="005A359C" w:rsidRDefault="00000000">
      <w:pPr>
        <w:pStyle w:val="BodyText"/>
      </w:pPr>
      <w:r>
        <w:t>Then, O my God, write for me what befits the heaven of Your generosity and the ocean of Your bounty. You are the Most Bountiful, from the beginningless past. Nothing escapes Your knowledge. You hear and see, and indeed, You are the All-Hearing, the All-Seeing.”</w:t>
      </w:r>
    </w:p>
    <w:p w14:paraId="6907A62E" w14:textId="77777777" w:rsidR="005A359C" w:rsidRDefault="00000000">
      <w:pPr>
        <w:pStyle w:val="BodyText"/>
      </w:pPr>
      <w:r>
        <w:rPr>
          <w:b/>
          <w:bCs/>
          <w:i/>
          <w:iCs/>
        </w:rPr>
        <w:t>Page 103</w:t>
      </w:r>
    </w:p>
    <w:p w14:paraId="657F208E" w14:textId="77777777" w:rsidR="005A359C" w:rsidRDefault="00000000">
      <w:pPr>
        <w:pStyle w:val="BodyText"/>
      </w:pPr>
      <w:r>
        <w:t>In the Sacred Presence, the names mentioned in your letter were individually presented, and for each of them, wondrous and mighty verses were revealed. Surely they shall attain these bounties.</w:t>
      </w:r>
    </w:p>
    <w:p w14:paraId="5910CC5D" w14:textId="77777777" w:rsidR="005A359C" w:rsidRDefault="00000000">
      <w:pPr>
        <w:pStyle w:val="BodyText"/>
      </w:pPr>
      <w:r>
        <w:t>He then revealed:</w:t>
      </w:r>
    </w:p>
    <w:p w14:paraId="747CF163" w14:textId="77777777" w:rsidR="005A359C" w:rsidRDefault="00000000">
      <w:pPr>
        <w:pStyle w:val="BodyText"/>
      </w:pPr>
      <w:r>
        <w:t>“O Naṣr, the Wronged One has beheld your turning towards God, and He has revealed for you what will delight your eyes and bring joy to your heart and the hearts of the listeners.</w:t>
      </w:r>
    </w:p>
    <w:p w14:paraId="7845487D" w14:textId="77777777" w:rsidR="005A359C" w:rsidRDefault="00000000">
      <w:pPr>
        <w:pStyle w:val="BodyText"/>
      </w:pPr>
      <w:r>
        <w:t>Rejoice in My remembrance of you, then give thanks to your generous Lord. He has turned to you from His Most Great Prison and mentioned you with that which is more exalted than the ocean of eternal life in the sight of your Merciful Lord.</w:t>
      </w:r>
    </w:p>
    <w:p w14:paraId="14FAE869" w14:textId="77777777" w:rsidR="005A359C" w:rsidRDefault="00000000">
      <w:pPr>
        <w:pStyle w:val="BodyText"/>
      </w:pPr>
      <w:r>
        <w:t>Give thanks and say: ‘Praise be to You, O Lord of the worlds.’</w:t>
      </w:r>
    </w:p>
    <w:p w14:paraId="78B2C780" w14:textId="77777777" w:rsidR="005A359C" w:rsidRDefault="00000000">
      <w:pPr>
        <w:pStyle w:val="BodyText"/>
      </w:pPr>
      <w:r>
        <w:t>The glory of God be upon you and upon your branch who has believed in the One, the All-Informed.”</w:t>
      </w:r>
    </w:p>
    <w:p w14:paraId="7D9C8503" w14:textId="77777777" w:rsidR="005A359C" w:rsidRDefault="00000000">
      <w:pPr>
        <w:pStyle w:val="BodyText"/>
      </w:pPr>
      <w:r>
        <w:rPr>
          <w:b/>
          <w:bCs/>
          <w:i/>
          <w:iCs/>
        </w:rPr>
        <w:t>Page 104</w:t>
      </w:r>
    </w:p>
    <w:p w14:paraId="78A7CCAE" w14:textId="77777777" w:rsidR="005A359C" w:rsidRDefault="00000000">
      <w:pPr>
        <w:pStyle w:val="BodyText"/>
      </w:pPr>
      <w:r>
        <w:t>He continued:</w:t>
      </w:r>
    </w:p>
    <w:p w14:paraId="58643482" w14:textId="77777777" w:rsidR="005A359C" w:rsidRDefault="00000000">
      <w:pPr>
        <w:pStyle w:val="BodyText"/>
      </w:pPr>
      <w:r>
        <w:t>“O Pen of the Most High, mention the one named Mu’min (the Believer), that he may rejoice in the mention of God, the Lord of the ultimate return.</w:t>
      </w:r>
    </w:p>
    <w:p w14:paraId="173F3E77" w14:textId="77777777" w:rsidR="005A359C" w:rsidRDefault="00000000">
      <w:pPr>
        <w:pStyle w:val="BodyText"/>
      </w:pPr>
      <w:r>
        <w:t>Indeed, We have already mentioned you as a favor from Us, and We are the Almighty, the Bestower.</w:t>
      </w:r>
    </w:p>
    <w:p w14:paraId="704C0989" w14:textId="77777777" w:rsidR="005A359C" w:rsidRDefault="00000000">
      <w:pPr>
        <w:pStyle w:val="BodyText"/>
      </w:pPr>
      <w:r>
        <w:t>Blessed is the soul who turned to My dominion, drank the nectar of My bounty from the hands of My gifts, and proclaimed My wondrous mention.</w:t>
      </w:r>
    </w:p>
    <w:p w14:paraId="3016B05A" w14:textId="77777777" w:rsidR="005A359C" w:rsidRDefault="00000000">
      <w:pPr>
        <w:pStyle w:val="BodyText"/>
      </w:pPr>
      <w:r>
        <w:t>Your mention is inscribed in the Book of My Name, and these verses have been revealed for you, verses which are unmatched by the treasures of the heavens and the earth.”</w:t>
      </w:r>
    </w:p>
    <w:p w14:paraId="71782F9B" w14:textId="77777777" w:rsidR="005A359C" w:rsidRDefault="00000000">
      <w:pPr>
        <w:pStyle w:val="BodyText"/>
      </w:pPr>
      <w:r>
        <w:t>He further said:</w:t>
      </w:r>
    </w:p>
    <w:p w14:paraId="2AC72F04" w14:textId="77777777" w:rsidR="005A359C" w:rsidRDefault="00000000">
      <w:pPr>
        <w:pStyle w:val="BodyText"/>
      </w:pPr>
      <w:r>
        <w:t>“Blessed is your branch who attained in the days of the One, the All-Informed.”</w:t>
      </w:r>
    </w:p>
    <w:p w14:paraId="366380E6" w14:textId="77777777" w:rsidR="005A359C" w:rsidRDefault="00000000">
      <w:pPr>
        <w:pStyle w:val="BodyText"/>
      </w:pPr>
      <w:r>
        <w:lastRenderedPageBreak/>
        <w:t>He mentioned another:</w:t>
      </w:r>
    </w:p>
    <w:p w14:paraId="2254C63B" w14:textId="77777777" w:rsidR="005A359C" w:rsidRDefault="00000000">
      <w:pPr>
        <w:pStyle w:val="BodyText"/>
      </w:pPr>
      <w:r>
        <w:t>“We recall the one named ʿAlí, who turned to the supreme horizon.</w:t>
      </w:r>
    </w:p>
    <w:p w14:paraId="294594A2" w14:textId="77777777" w:rsidR="005A359C" w:rsidRDefault="00000000">
      <w:pPr>
        <w:pStyle w:val="BodyText"/>
      </w:pPr>
      <w:r>
        <w:t>We counsel him to rise with that which will exalt the Cause of God, the Lord of creation.”</w:t>
      </w:r>
    </w:p>
    <w:p w14:paraId="6D63E477" w14:textId="77777777" w:rsidR="005A359C" w:rsidRDefault="00000000">
      <w:pPr>
        <w:pStyle w:val="BodyText"/>
      </w:pPr>
      <w:r>
        <w:t>“O ʿAlí, listen to My call, then rejoice in the mention of your Lord, by which the horizons have been illumined.</w:t>
      </w:r>
    </w:p>
    <w:p w14:paraId="2C408C5D" w14:textId="77777777" w:rsidR="005A359C" w:rsidRDefault="00000000">
      <w:pPr>
        <w:pStyle w:val="BodyText"/>
      </w:pPr>
      <w:r>
        <w:t>Blessed is the one who heard the cry of the Wronged One and for His sake severed himself from all directions.”</w:t>
      </w:r>
    </w:p>
    <w:p w14:paraId="43558B40" w14:textId="77777777" w:rsidR="005A359C" w:rsidRDefault="00000000">
      <w:pPr>
        <w:pStyle w:val="BodyText"/>
      </w:pPr>
      <w:r>
        <w:rPr>
          <w:b/>
          <w:bCs/>
          <w:i/>
          <w:iCs/>
        </w:rPr>
        <w:t>Page 105</w:t>
      </w:r>
    </w:p>
    <w:p w14:paraId="43CBEA52" w14:textId="77777777" w:rsidR="005A359C" w:rsidRDefault="00000000">
      <w:pPr>
        <w:pStyle w:val="BodyText"/>
      </w:pPr>
      <w:r>
        <w:t>“The glory of God be upon you and upon your son, who believed in the Chosen One, the Peerless.”</w:t>
      </w:r>
    </w:p>
    <w:p w14:paraId="00E91DFD" w14:textId="77777777" w:rsidR="005A359C" w:rsidRDefault="00000000">
      <w:pPr>
        <w:pStyle w:val="BodyText"/>
      </w:pPr>
      <w:r>
        <w:t>We also remember ʿAlí-ʿAskar, who believed in God, the Lord of Destiny, on the day when every noble person was shaken, every scholar turned away, and every wise one opposed—except those whom God willed.</w:t>
      </w:r>
    </w:p>
    <w:p w14:paraId="0A30305B" w14:textId="77777777" w:rsidR="005A359C" w:rsidRDefault="00000000">
      <w:pPr>
        <w:pStyle w:val="BodyText"/>
      </w:pPr>
      <w:r>
        <w:t>How many knowledgeable ones have We made a flame for companionship, and how many learned ones have We abandoned and made a lesson for the onlookers.</w:t>
      </w:r>
    </w:p>
    <w:p w14:paraId="75BBC46F" w14:textId="77777777" w:rsidR="005A359C" w:rsidRDefault="00000000">
      <w:pPr>
        <w:pStyle w:val="BodyText"/>
      </w:pPr>
      <w:r>
        <w:t>How many wealthy ones have been deceived by their riches until they turned away from the Lord of all beings, and how many poor ones have attained the fountain of everlasting life in the days of God, the Sovereign, the Mighty, the Praised.</w:t>
      </w:r>
    </w:p>
    <w:p w14:paraId="3F6BD690" w14:textId="77777777" w:rsidR="005A359C" w:rsidRDefault="00000000">
      <w:pPr>
        <w:pStyle w:val="BodyText"/>
      </w:pPr>
      <w:r>
        <w:t>We remember the one named Bashír, so that every believer may be assured that We remember all who recall their Lord, the Exalted, the Most Great.</w:t>
      </w:r>
    </w:p>
    <w:p w14:paraId="27133AB1" w14:textId="77777777" w:rsidR="005A359C" w:rsidRDefault="00000000">
      <w:pPr>
        <w:pStyle w:val="BodyText"/>
      </w:pPr>
      <w:r>
        <w:rPr>
          <w:b/>
          <w:bCs/>
          <w:i/>
          <w:iCs/>
        </w:rPr>
        <w:t>Page 106</w:t>
      </w:r>
    </w:p>
    <w:p w14:paraId="27BF4CC1" w14:textId="77777777" w:rsidR="005A359C" w:rsidRDefault="00000000">
      <w:pPr>
        <w:pStyle w:val="BodyText"/>
      </w:pPr>
      <w:r>
        <w:t>“O servant, rely upon God in all matters, then recount My days, My tribulations, and what befell Me and My chosen ones, who believed in My verses and turned to My clear horizon.”</w:t>
      </w:r>
    </w:p>
    <w:p w14:paraId="70F04148" w14:textId="77777777" w:rsidR="005A359C" w:rsidRDefault="00000000">
      <w:pPr>
        <w:pStyle w:val="BodyText"/>
      </w:pPr>
      <w:r>
        <w:t>Thus have We revealed the verses as a favor from Us.</w:t>
      </w:r>
    </w:p>
    <w:p w14:paraId="4C0557B3" w14:textId="77777777" w:rsidR="005A359C" w:rsidRDefault="00000000">
      <w:pPr>
        <w:pStyle w:val="BodyText"/>
      </w:pPr>
      <w:r>
        <w:t>Indeed, your Lord is the Gracious One, the Generous.</w:t>
      </w:r>
    </w:p>
    <w:p w14:paraId="04024147" w14:textId="77777777" w:rsidR="005A359C" w:rsidRDefault="00000000">
      <w:pPr>
        <w:pStyle w:val="BodyText"/>
      </w:pPr>
      <w:r>
        <w:t>He is the Most Holy, the Most Great, the Most Glorious.</w:t>
      </w:r>
    </w:p>
    <w:p w14:paraId="658EECB3" w14:textId="77777777" w:rsidR="005A359C" w:rsidRDefault="00000000">
      <w:pPr>
        <w:pStyle w:val="BodyText"/>
      </w:pPr>
      <w:r>
        <w:t>“O Muḥammad-Qabl-Taqí, hear the call from the direction of ʿAkká, the station where this Wronged and Exiled One is imprisoned.</w:t>
      </w:r>
    </w:p>
    <w:p w14:paraId="371B79CD" w14:textId="77777777" w:rsidR="005A359C" w:rsidRDefault="00000000">
      <w:pPr>
        <w:pStyle w:val="BodyText"/>
      </w:pPr>
      <w:r>
        <w:t>The cry has encompassed all who are on earth and in heaven, yet most of the people remain heedless.</w:t>
      </w:r>
    </w:p>
    <w:p w14:paraId="341C8118" w14:textId="77777777" w:rsidR="005A359C" w:rsidRDefault="00000000">
      <w:pPr>
        <w:pStyle w:val="BodyText"/>
      </w:pPr>
      <w:r>
        <w:t>Blessed are you for having cast aside illusions and turned to the Lord of all beings, who has come with clear authority.</w:t>
      </w:r>
    </w:p>
    <w:p w14:paraId="44914478" w14:textId="77777777" w:rsidR="005A359C" w:rsidRDefault="00000000">
      <w:pPr>
        <w:pStyle w:val="BodyText"/>
      </w:pPr>
      <w:r>
        <w:lastRenderedPageBreak/>
        <w:t>Delight in having taken the nectar of knowledge and having drunk in the name of your Most Generous Lord.”</w:t>
      </w:r>
    </w:p>
    <w:p w14:paraId="13FC85C4" w14:textId="77777777" w:rsidR="005A359C" w:rsidRDefault="00000000">
      <w:pPr>
        <w:pStyle w:val="BodyText"/>
      </w:pPr>
      <w:r>
        <w:t>Thus ends this exalted Tablet.</w:t>
      </w:r>
    </w:p>
    <w:p w14:paraId="59A45F55" w14:textId="77777777" w:rsidR="005A359C" w:rsidRDefault="00000000">
      <w:pPr>
        <w:pStyle w:val="BodyText"/>
      </w:pPr>
      <w:r>
        <w:rPr>
          <w:b/>
          <w:bCs/>
          <w:i/>
          <w:iCs/>
        </w:rPr>
        <w:t>Page 107</w:t>
      </w:r>
    </w:p>
    <w:p w14:paraId="11EA2363" w14:textId="77777777" w:rsidR="005A359C" w:rsidRDefault="00000000">
      <w:pPr>
        <w:pStyle w:val="BodyText"/>
      </w:pPr>
      <w:r>
        <w:t>O Asmāʾ al-Jamal, indeed, We remember all My loved ones collectively, magnifying their countenances from the direction of My Prison. We pray upon them and mention them at every dawn and eve.</w:t>
      </w:r>
    </w:p>
    <w:p w14:paraId="5E5C48D5" w14:textId="77777777" w:rsidR="005A359C" w:rsidRDefault="00000000">
      <w:pPr>
        <w:pStyle w:val="BodyText"/>
      </w:pPr>
      <w:r>
        <w:t>O Jamāl, give them glad tidings of the ocean of My bounty, the heaven of My grace, and the sun of My mercy that has encompassed all worlds. Say:</w:t>
      </w:r>
    </w:p>
    <w:p w14:paraId="1562F23E" w14:textId="77777777" w:rsidR="005A359C" w:rsidRDefault="00000000">
      <w:pPr>
        <w:pStyle w:val="BodyText"/>
      </w:pPr>
      <w:r>
        <w:t>“By God, the Supreme Pen moves in your mention, and the Face of Eternity is turned toward your faces from this noble, wondrous station.</w:t>
      </w:r>
    </w:p>
    <w:p w14:paraId="0FF3E65B" w14:textId="77777777" w:rsidR="005A359C" w:rsidRDefault="00000000">
      <w:pPr>
        <w:pStyle w:val="BodyText"/>
      </w:pPr>
      <w:r>
        <w:t>We enjoin upon you joy while I recount My sorrow this day, when My ear heard of what befell My sister at the hands of the oppressors. We testify that she turned, attained, soared in My atmosphere, heard My call, and was moved by My will.</w:t>
      </w:r>
    </w:p>
    <w:p w14:paraId="1AD8DC85" w14:textId="77777777" w:rsidR="005A359C" w:rsidRDefault="00000000">
      <w:pPr>
        <w:pStyle w:val="BodyText"/>
      </w:pPr>
      <w:r>
        <w:t>Thus testified the Supreme Pen, though most of the people are in manifest doubt.</w:t>
      </w:r>
    </w:p>
    <w:p w14:paraId="0C909B48" w14:textId="77777777" w:rsidR="005A359C" w:rsidRDefault="00000000">
      <w:pPr>
        <w:pStyle w:val="BodyText"/>
      </w:pPr>
      <w:r>
        <w:t>Blessed is the one who visits her and turns to her sincerely for the sake of their Lord, the Benevolent, the Bestower, the Most Generous.”</w:t>
      </w:r>
    </w:p>
    <w:p w14:paraId="22A1DF24" w14:textId="77777777" w:rsidR="005A359C" w:rsidRDefault="00000000">
      <w:pPr>
        <w:pStyle w:val="BodyText"/>
      </w:pPr>
      <w:r>
        <w:t>O Jamāl, the Point of the Bayān declares: “All is for this, that they may be mentioned in that Most Exalted and Resplendent Presence.”</w:t>
      </w:r>
    </w:p>
    <w:p w14:paraId="36FA3495" w14:textId="77777777" w:rsidR="005A359C" w:rsidRDefault="00000000">
      <w:pPr>
        <w:pStyle w:val="BodyText"/>
      </w:pPr>
      <w:r>
        <w:t>Now reflect and recognize the worth of this favor, for the Supreme Pen, while surrounded by all sorrows, occupies itself with the mention of His loved ones.</w:t>
      </w:r>
    </w:p>
    <w:p w14:paraId="37BFFD10" w14:textId="77777777" w:rsidR="005A359C" w:rsidRDefault="00000000">
      <w:pPr>
        <w:pStyle w:val="BodyText"/>
      </w:pPr>
      <w:r>
        <w:rPr>
          <w:b/>
          <w:bCs/>
          <w:i/>
          <w:iCs/>
        </w:rPr>
        <w:t>Page 108</w:t>
      </w:r>
    </w:p>
    <w:p w14:paraId="5B5C2CD9" w14:textId="77777777" w:rsidR="005A359C" w:rsidRDefault="00000000">
      <w:pPr>
        <w:pStyle w:val="BodyText"/>
      </w:pPr>
      <w:r>
        <w:t>By My life, neither the hosts of existence nor the events of the world have deterred Me. I have spoken at all times and invited all to the Unique, the All-Knowing.</w:t>
      </w:r>
    </w:p>
    <w:p w14:paraId="7A315918" w14:textId="77777777" w:rsidR="005A359C" w:rsidRDefault="00000000">
      <w:pPr>
        <w:pStyle w:val="BodyText"/>
      </w:pPr>
      <w:r>
        <w:t>Convey to all the friends My magnification on their behalf from the Wronged One of the horizons.</w:t>
      </w:r>
    </w:p>
    <w:p w14:paraId="5233ECDF" w14:textId="77777777" w:rsidR="005A359C" w:rsidRDefault="00000000">
      <w:pPr>
        <w:pStyle w:val="BodyText"/>
      </w:pPr>
      <w:r>
        <w:t>This year, many calamities have occurred. Most recently, the news of My sister’s tribulations was conveyed to the Sacred Presence. Truly, she was wronged, and in secret, she endured what none but God can comprehend.</w:t>
      </w:r>
    </w:p>
    <w:p w14:paraId="2D130A4B" w14:textId="77777777" w:rsidR="005A359C" w:rsidRDefault="00000000">
      <w:pPr>
        <w:pStyle w:val="BodyText"/>
      </w:pPr>
      <w:r>
        <w:t>Blessed is she, and My glory be upon her for her steadfastness in God and for bearing tribulations in His straight path.”</w:t>
      </w:r>
    </w:p>
    <w:p w14:paraId="4E7EAC92" w14:textId="77777777" w:rsidR="005A359C" w:rsidRDefault="00000000">
      <w:pPr>
        <w:pStyle w:val="BodyText"/>
      </w:pPr>
      <w:r>
        <w:t>He then said:</w:t>
      </w:r>
    </w:p>
    <w:p w14:paraId="6CAF4842" w14:textId="77777777" w:rsidR="005A359C" w:rsidRDefault="00000000">
      <w:pPr>
        <w:pStyle w:val="BodyText"/>
      </w:pPr>
      <w:r>
        <w:lastRenderedPageBreak/>
        <w:t>“Moreover, numerous Tablets have been sent to you from the heaven of divine grace. Among them is a special Tablet, conveyed with Jināb-i-Sayyid ʿAlí-Akbar, upon him be glory. Also sent were other Tablets, including one carried by Jināb-i-Ibn-i-Asdaq al-Muqaddas, upon them be glory.</w:t>
      </w:r>
    </w:p>
    <w:p w14:paraId="1B740969" w14:textId="77777777" w:rsidR="005A359C" w:rsidRDefault="00000000">
      <w:pPr>
        <w:pStyle w:val="BodyText"/>
      </w:pPr>
      <w:r>
        <w:t>And now, another Tablet…”</w:t>
      </w:r>
    </w:p>
    <w:p w14:paraId="4D99B751" w14:textId="77777777" w:rsidR="005A359C" w:rsidRDefault="00000000">
      <w:pPr>
        <w:pStyle w:val="Heading2"/>
      </w:pPr>
      <w:bookmarkStart w:id="907" w:name="bh00193-unnatural"/>
      <w:bookmarkEnd w:id="905"/>
      <w:bookmarkEnd w:id="906"/>
      <w:r>
        <w:t>BH00193 (Unnatural)</w:t>
      </w:r>
    </w:p>
    <w:p w14:paraId="1D1A84C8" w14:textId="77777777" w:rsidR="005A359C" w:rsidRDefault="00000000">
      <w:pPr>
        <w:pStyle w:val="FirstParagraph"/>
      </w:pPr>
      <w:r>
        <w:rPr>
          <w:b/>
          <w:bCs/>
          <w:i/>
          <w:iCs/>
        </w:rPr>
        <w:t>Page 109</w:t>
      </w:r>
    </w:p>
    <w:p w14:paraId="1D64A4C8" w14:textId="77777777" w:rsidR="005A359C" w:rsidRDefault="00000000">
      <w:pPr>
        <w:pStyle w:val="BodyText"/>
      </w:pPr>
      <w:r>
        <w:t>The exalted, inviolable Tablet was sent with its covering. With these divine favors and bounties, it is incumbent upon you, at all times, to be wholly engaged in the remembrance of the Beloved of the worlds. Through this, those intoxicated by the wine of heedlessness may awaken, the withered in the valley of delusions may be refreshed, and the dead in the graves of estrangement may be revived and quickened.</w:t>
      </w:r>
    </w:p>
    <w:p w14:paraId="39124202" w14:textId="77777777" w:rsidR="005A359C" w:rsidRDefault="00000000">
      <w:pPr>
        <w:pStyle w:val="BodyText"/>
      </w:pPr>
      <w:r>
        <w:t>May glory be upon you, peace be upon you, and mercy and grace from God be upon you.</w:t>
      </w:r>
    </w:p>
    <w:p w14:paraId="0C7B06CB" w14:textId="77777777" w:rsidR="005A359C" w:rsidRDefault="00000000">
      <w:pPr>
        <w:pStyle w:val="BodyText"/>
      </w:pPr>
      <w:r>
        <w:t>In the name of Our Most Sacred, Most Exalted, Most Mighty, Supreme Lord:</w:t>
      </w:r>
    </w:p>
    <w:p w14:paraId="66C058D5" w14:textId="77777777" w:rsidR="005A359C" w:rsidRDefault="00000000">
      <w:pPr>
        <w:pStyle w:val="BodyText"/>
      </w:pPr>
      <w:r>
        <w:t>Praise be to God, who manifested what He willed. He is indeed powerful over whatsoever He desires. The affairs of creation cannot constrain Him, nor can the rejection of those who disbelieve in God, the Lord of the Day of Summoning, weaken Him.</w:t>
      </w:r>
    </w:p>
    <w:p w14:paraId="7C1CE154" w14:textId="77777777" w:rsidR="005A359C" w:rsidRDefault="00000000">
      <w:pPr>
        <w:pStyle w:val="BodyText"/>
      </w:pPr>
      <w:r>
        <w:t>When He revealed Himself, His essence was made manifest, and He established His dominion upon the mighty Throne amidst creation. He uttered that which attracted all things and directed all faces from every direction to the Face of the Lord of Names.</w:t>
      </w:r>
    </w:p>
    <w:p w14:paraId="7AFD60AD" w14:textId="77777777" w:rsidR="005A359C" w:rsidRDefault="00000000">
      <w:pPr>
        <w:pStyle w:val="BodyText"/>
      </w:pPr>
      <w:r>
        <w:t>Then He spoke another word, which caused the heavens and the earth to tremble. Through it, the veil was drawn back between His servants. The doubters turned away, the hesitant disbelieved, the idol-worshippers lamented, and the heedless wailed.</w:t>
      </w:r>
    </w:p>
    <w:p w14:paraId="6572D524" w14:textId="77777777" w:rsidR="005A359C" w:rsidRDefault="00000000">
      <w:pPr>
        <w:pStyle w:val="BodyText"/>
      </w:pPr>
      <w:r>
        <w:rPr>
          <w:b/>
          <w:bCs/>
          <w:i/>
          <w:iCs/>
        </w:rPr>
        <w:t>Page 110</w:t>
      </w:r>
    </w:p>
    <w:p w14:paraId="0167AF82" w14:textId="77777777" w:rsidR="005A359C" w:rsidRDefault="00000000">
      <w:pPr>
        <w:pStyle w:val="BodyText"/>
      </w:pPr>
      <w:r>
        <w:t>The monotheists hastened forward, the sincere soared high, and the near ones advanced. The sweetness of the call captivated the people of Bahá to such an extent that they cast aside the world and turned to the Most Great Name. With hearts focused, they turned toward the horizon from which the Tongue of Grandeur and Majesty spoke:</w:t>
      </w:r>
    </w:p>
    <w:p w14:paraId="01C4B126" w14:textId="77777777" w:rsidR="005A359C" w:rsidRDefault="00000000">
      <w:pPr>
        <w:pStyle w:val="BodyText"/>
      </w:pPr>
      <w:r>
        <w:t>“There is no God but Him, the One, the Peerless, the All-Bountiful.”</w:t>
      </w:r>
    </w:p>
    <w:p w14:paraId="71CCA4A4" w14:textId="77777777" w:rsidR="005A359C" w:rsidRDefault="00000000">
      <w:pPr>
        <w:pStyle w:val="BodyText"/>
      </w:pPr>
      <w:r>
        <w:t>This humble servant testifies with the tongue of his heart, his being, his outward and inward self, that God has tested His servants through the revelation of tribulations in the realm of creation.</w:t>
      </w:r>
    </w:p>
    <w:p w14:paraId="52D528DD" w14:textId="77777777" w:rsidR="005A359C" w:rsidRDefault="00000000">
      <w:pPr>
        <w:pStyle w:val="BodyText"/>
      </w:pPr>
      <w:r>
        <w:t>Blessed is he who is enraptured by the wine of knowledge and severed from all existence, turning toward his Lord, the Mighty, the Most Generous.</w:t>
      </w:r>
    </w:p>
    <w:p w14:paraId="568D8C90" w14:textId="77777777" w:rsidR="005A359C" w:rsidRDefault="00000000">
      <w:pPr>
        <w:pStyle w:val="BodyText"/>
      </w:pPr>
      <w:r>
        <w:rPr>
          <w:b/>
          <w:bCs/>
          <w:i/>
          <w:iCs/>
        </w:rPr>
        <w:t>Page 111</w:t>
      </w:r>
    </w:p>
    <w:p w14:paraId="0F5647D5" w14:textId="77777777" w:rsidR="005A359C" w:rsidRDefault="00000000">
      <w:pPr>
        <w:pStyle w:val="BodyText"/>
      </w:pPr>
      <w:r>
        <w:lastRenderedPageBreak/>
        <w:t>O Lord of existence and Master of the seen and unseen! You behold the burning of the hearts of Your loved ones and hear their cries and lamentations in separation from You.</w:t>
      </w:r>
    </w:p>
    <w:p w14:paraId="7C0E6FD8" w14:textId="77777777" w:rsidR="005A359C" w:rsidRDefault="00000000">
      <w:pPr>
        <w:pStyle w:val="BodyText"/>
      </w:pPr>
      <w:r>
        <w:t>O my Lord! The heavens have darkened from the sighs of the faithful, and the leaves of the Lote Tree of Utmost Boundaries have yellowed from the yearning cries of Your chosen ones, who have been distanced from Your presence, Your proximity, Your mercy, and Your favors.</w:t>
      </w:r>
    </w:p>
    <w:p w14:paraId="50E5BDE2" w14:textId="77777777" w:rsidR="005A359C" w:rsidRDefault="00000000">
      <w:pPr>
        <w:pStyle w:val="BodyText"/>
      </w:pPr>
      <w:r>
        <w:t>I beseech You, by the concealed, treasured power known only to Yourself, to cause the fountain of Your Supreme Pen to flow with that which brings joy and elation to them so that neither the conditions of creation nor the injustices of Your enemies may sadden or distress them.</w:t>
      </w:r>
    </w:p>
    <w:p w14:paraId="18B2703B" w14:textId="77777777" w:rsidR="005A359C" w:rsidRDefault="00000000">
      <w:pPr>
        <w:pStyle w:val="BodyText"/>
      </w:pPr>
      <w:r>
        <w:rPr>
          <w:b/>
          <w:bCs/>
          <w:i/>
          <w:iCs/>
        </w:rPr>
        <w:t>Page 112</w:t>
      </w:r>
    </w:p>
    <w:p w14:paraId="108834D8" w14:textId="77777777" w:rsidR="005A359C" w:rsidRDefault="00000000">
      <w:pPr>
        <w:pStyle w:val="BodyText"/>
      </w:pPr>
      <w:r>
        <w:t>O my Lord! The servant sees the stream of the Water of Life flowing from the right of Your Throne and the ocean of bestowals before Your Face. I ask You, by the Name through which You subdued the world, to ordain for those whom You have mentioned in Your Tablets that which benefits them in all realms and to answer their supplications from the ocean of Your knowledge. Strengthen them in serving You and inspire their hearts to be drawn toward Your love, so they may remember You among Your servants, severed from all else but You.</w:t>
      </w:r>
    </w:p>
    <w:p w14:paraId="545FF8CA" w14:textId="77777777" w:rsidR="005A359C" w:rsidRDefault="00000000">
      <w:pPr>
        <w:pStyle w:val="BodyText"/>
      </w:pPr>
      <w:r>
        <w:t>Verily, You are mighty over all that You will, and in Your grasp is the dominion of names. There is no God but You, the All-Knowing, the Omnipotent, the All-Powerful.</w:t>
      </w:r>
    </w:p>
    <w:p w14:paraId="00D851AD" w14:textId="77777777" w:rsidR="005A359C" w:rsidRDefault="00000000">
      <w:pPr>
        <w:pStyle w:val="BodyText"/>
      </w:pPr>
      <w:r>
        <w:t>My spirit is a ransom for Your remembrance and my being a sacrifice for Your steadfastness. From the traces of Your Pen, the servant has perceived the fragrance of God’s love, the aroma of His devotion, and the exhalations of the musk of sincerity in serving Him.</w:t>
      </w:r>
    </w:p>
    <w:p w14:paraId="05C209BB" w14:textId="77777777" w:rsidR="005A359C" w:rsidRDefault="00000000">
      <w:pPr>
        <w:pStyle w:val="BodyText"/>
      </w:pPr>
      <w:r>
        <w:t>When the breast was expanded by these fragrances, the eye brightened by its words, and the heart rejoiced in its emanations, I ascended with power to the Heaven of the Bayān…</w:t>
      </w:r>
    </w:p>
    <w:p w14:paraId="7FFC0108" w14:textId="77777777" w:rsidR="005A359C" w:rsidRDefault="00000000">
      <w:pPr>
        <w:pStyle w:val="BodyText"/>
      </w:pPr>
      <w:r>
        <w:rPr>
          <w:b/>
          <w:bCs/>
          <w:i/>
          <w:iCs/>
        </w:rPr>
        <w:t>Page 113</w:t>
      </w:r>
    </w:p>
    <w:p w14:paraId="01C07ACA" w14:textId="77777777" w:rsidR="005A359C" w:rsidRDefault="00000000">
      <w:pPr>
        <w:pStyle w:val="BodyText"/>
      </w:pPr>
      <w:r>
        <w:t>…until I reached the Presence of the Throne of Our Lord, the Most Merciful. I presented its contents, whereupon the Face of Eternity turned toward me, saying:</w:t>
      </w:r>
    </w:p>
    <w:p w14:paraId="50335ABE" w14:textId="77777777" w:rsidR="005A359C" w:rsidRDefault="00000000">
      <w:pPr>
        <w:pStyle w:val="BodyText"/>
      </w:pPr>
      <w:r>
        <w:t>“Indeed, We see Asmāʾ al-Jamal, upon whom be My glory, grace, and mercy, at times on the heights of joy and at others immersed in the ocean of sorrows.</w:t>
      </w:r>
    </w:p>
    <w:p w14:paraId="5D2D102D" w14:textId="77777777" w:rsidR="005A359C" w:rsidRDefault="00000000">
      <w:pPr>
        <w:pStyle w:val="BodyText"/>
      </w:pPr>
      <w:r>
        <w:t>Say: O Jamāl, you have entered the shores of the sea of truths. Take up the pearls of knowledge and wisdom, and sever yourself from all who dwell upon the earth. Thus does your Lord, the Wronged, the Stranger, remind you.</w:t>
      </w:r>
    </w:p>
    <w:p w14:paraId="24D2876F" w14:textId="77777777" w:rsidR="005A359C" w:rsidRDefault="00000000">
      <w:pPr>
        <w:pStyle w:val="BodyText"/>
      </w:pPr>
      <w:r>
        <w:t>Be a speaker of My name, a doer of My service, and a proclaimer of what has been revealed from My realm. Let he who hears listen for himself, and he who denies, let him do so, for verily, your Lord is the Self-Sufficient, the Praiseworthy.”</w:t>
      </w:r>
    </w:p>
    <w:p w14:paraId="3BA2752E" w14:textId="77777777" w:rsidR="005A359C" w:rsidRDefault="00000000">
      <w:pPr>
        <w:pStyle w:val="BodyText"/>
      </w:pPr>
      <w:r>
        <w:lastRenderedPageBreak/>
        <w:t>Will sorrow overtake you after the All-Merciful has mentioned you in the Tablets in a manner that caused the trumpet to be blown and the people of the graves to tremble?</w:t>
      </w:r>
    </w:p>
    <w:p w14:paraId="627646F7" w14:textId="77777777" w:rsidR="005A359C" w:rsidRDefault="00000000">
      <w:pPr>
        <w:pStyle w:val="BodyText"/>
      </w:pPr>
      <w:r>
        <w:t>Exalted, indeed, is the Lord of Manifestation, who has aided you in recognizing the dawn of His revelation and the source of His verses. He has given you to drink the pure wine of holiness from the hand of His bounty. Verily, your Lord is the All-Powerful, the Most Generous, the All-Knowing, the All-Informed.</w:t>
      </w:r>
    </w:p>
    <w:p w14:paraId="6E8D6917" w14:textId="77777777" w:rsidR="005A359C" w:rsidRDefault="00000000">
      <w:pPr>
        <w:pStyle w:val="BodyText"/>
      </w:pPr>
      <w:r>
        <w:t>Reflect upon what the disbelievers said about Me after I brought them verses that humbled every scripture, book, tablet, and great record. Among them were those who claimed, ‘He has stolen the verses and attributed them to himself,’ and others who accused Me of claiming divinity, while some criticized, ‘He drinks tea in crystal cups.’ Thus does your Lord remind you so that you may rejoice in manifest joy.”</w:t>
      </w:r>
    </w:p>
    <w:p w14:paraId="42057EC2" w14:textId="77777777" w:rsidR="005A359C" w:rsidRDefault="00000000">
      <w:pPr>
        <w:pStyle w:val="BodyText"/>
      </w:pPr>
      <w:r>
        <w:rPr>
          <w:b/>
          <w:bCs/>
          <w:i/>
          <w:iCs/>
        </w:rPr>
        <w:t>Page 114</w:t>
      </w:r>
    </w:p>
    <w:p w14:paraId="67DCA56D" w14:textId="77777777" w:rsidR="005A359C" w:rsidRDefault="00000000">
      <w:pPr>
        <w:pStyle w:val="BodyText"/>
      </w:pPr>
      <w:r>
        <w:t>You are among those upon whom divine favor has been, and will continue to be, bestowed. By My life, you are under the gaze of My mercy and the canopy of My bounty. At all times, with purity of intention and for the sake of the All-Merciful, call people to the waters of the Bayán. Whoever listens will benefit themselves, while for those who turn away, there is no path—they speak according to their vain imaginings, clinging to delusions.</w:t>
      </w:r>
    </w:p>
    <w:p w14:paraId="16C33558" w14:textId="77777777" w:rsidR="005A359C" w:rsidRDefault="00000000">
      <w:pPr>
        <w:pStyle w:val="BodyText"/>
      </w:pPr>
      <w:r>
        <w:t>A petition from you was received, and indeed the fragrance of contentment and joy was perceived in it. However, subsequent correspondence bore the winds of sorrow, stirred by the clay of the earth, which is unworthy of mention.</w:t>
      </w:r>
    </w:p>
    <w:p w14:paraId="59E23647" w14:textId="77777777" w:rsidR="005A359C" w:rsidRDefault="00000000">
      <w:pPr>
        <w:pStyle w:val="BodyText"/>
      </w:pPr>
      <w:r>
        <w:t>The similitude of those who turn away, the oppressors, and their clamor is like that of crows perched on a branch, emitting their cries before flying away. By the sun of the Bayán, which shines from the heavens of divine knowledge, the flourishing of souls is hardly discernible among them.</w:t>
      </w:r>
    </w:p>
    <w:p w14:paraId="56491C4E" w14:textId="77777777" w:rsidR="005A359C" w:rsidRDefault="00000000">
      <w:pPr>
        <w:pStyle w:val="BodyText"/>
      </w:pPr>
      <w:r>
        <w:rPr>
          <w:b/>
          <w:bCs/>
          <w:i/>
          <w:iCs/>
        </w:rPr>
        <w:t>Page 115</w:t>
      </w:r>
    </w:p>
    <w:p w14:paraId="4DCFC65C" w14:textId="77777777" w:rsidR="005A359C" w:rsidRDefault="00000000">
      <w:pPr>
        <w:pStyle w:val="BodyText"/>
      </w:pPr>
      <w:r>
        <w:t>What value or significance do such souls hold to merit mention or discussion? Whoever drinks from the Most Great Ocean does so for their own soul, while those who deny it, their loss is upon them.</w:t>
      </w:r>
    </w:p>
    <w:p w14:paraId="36F99216" w14:textId="77777777" w:rsidR="005A359C" w:rsidRDefault="00000000">
      <w:pPr>
        <w:pStyle w:val="BodyText"/>
      </w:pPr>
      <w:r>
        <w:t>In the way of lovers, the fewer the rivals, the more beloved the path becomes. Just as God, exalted is His might and dominion, bore the weight of afflictions and heard unbecoming and unworthy utterances, so too must you emulate your Lord.</w:t>
      </w:r>
    </w:p>
    <w:p w14:paraId="1F662797" w14:textId="77777777" w:rsidR="005A359C" w:rsidRDefault="00000000">
      <w:pPr>
        <w:pStyle w:val="BodyText"/>
      </w:pPr>
      <w:r>
        <w:t>The people are weak and resemble children; patience and forbearance are required. Your Lord is indeed the Most Patient, the Most Compassionate.</w:t>
      </w:r>
    </w:p>
    <w:p w14:paraId="2D099E47" w14:textId="77777777" w:rsidR="005A359C" w:rsidRDefault="00000000">
      <w:pPr>
        <w:pStyle w:val="BodyText"/>
      </w:pPr>
      <w:r>
        <w:t>In numerous Tablets, I have exhorted the friends of God to unity. Yet, disunity persists. Summon all your faculties and efforts toward this matter, so that the Sun of Unity may dawn among the servants. By My life, through it, the Cause of God will be exalted, and His loved ones ennobled.</w:t>
      </w:r>
    </w:p>
    <w:p w14:paraId="6509DC23" w14:textId="77777777" w:rsidR="005A359C" w:rsidRDefault="00000000">
      <w:pPr>
        <w:pStyle w:val="BodyText"/>
      </w:pPr>
      <w:r>
        <w:t>Thus has your Lord commanded you before, and now again He commands you to adhere to wisdom, so that nothing is revealed that may disturb the hearts. Convey the elixir of divine assurance to the friends in that land and gladden them with this great glad-tiding:</w:t>
      </w:r>
    </w:p>
    <w:p w14:paraId="464F1C75" w14:textId="77777777" w:rsidR="005A359C" w:rsidRDefault="00000000">
      <w:pPr>
        <w:pStyle w:val="BodyText"/>
      </w:pPr>
      <w:r>
        <w:lastRenderedPageBreak/>
        <w:t>Today, all must be engaged in the remembrance of the Sovereign of Eternity and hold firmly to the Cord of Unity. Unity is like an architect, building the structures of the divine ordinances and laws, while discord is their destroyer.</w:t>
      </w:r>
    </w:p>
    <w:p w14:paraId="64038400" w14:textId="77777777" w:rsidR="005A359C" w:rsidRDefault="00000000">
      <w:pPr>
        <w:pStyle w:val="BodyText"/>
      </w:pPr>
      <w:r>
        <w:rPr>
          <w:b/>
          <w:bCs/>
          <w:i/>
          <w:iCs/>
        </w:rPr>
        <w:t>Page 116</w:t>
      </w:r>
    </w:p>
    <w:p w14:paraId="75EBE97C" w14:textId="77777777" w:rsidR="005A359C" w:rsidRDefault="00000000">
      <w:pPr>
        <w:pStyle w:val="BodyText"/>
      </w:pPr>
      <w:r>
        <w:t>Cling, O My friends, to the hem of unity in My exalted, invincible Cause. Today is unparalleled; strive to attain the Word of God. For instance, whoever attains the word of divine contentment today, their mention will endure across the realms of dominion and creation.</w:t>
      </w:r>
    </w:p>
    <w:p w14:paraId="7669330E" w14:textId="77777777" w:rsidR="005A359C" w:rsidRDefault="00000000">
      <w:pPr>
        <w:pStyle w:val="BodyText"/>
      </w:pPr>
      <w:r>
        <w:t>Do not regard what distresses you today, but rather turn to My sweet call and My exalted, beloved Cause. What significance do fleeting matters have, that they should cause humans to be perturbed, fearful, or sorrowful?</w:t>
      </w:r>
    </w:p>
    <w:p w14:paraId="3CD8876A" w14:textId="77777777" w:rsidR="005A359C" w:rsidRDefault="00000000">
      <w:pPr>
        <w:pStyle w:val="BodyText"/>
      </w:pPr>
      <w:r>
        <w:t>View things with My sight, and you will find yourselves upon the shores of the ocean of assurance. Your Lord, the All-Merciful, is indeed the All-Knowing, the All-Informed.</w:t>
      </w:r>
    </w:p>
    <w:p w14:paraId="59CFB391" w14:textId="77777777" w:rsidR="005A359C" w:rsidRDefault="00000000">
      <w:pPr>
        <w:pStyle w:val="BodyText"/>
      </w:pPr>
      <w:r>
        <w:t>The mention of all is and will remain in the sacred Presence. Verily, He hears and sees; He is the All-Hearing, the All-Seeing.</w:t>
      </w:r>
    </w:p>
    <w:p w14:paraId="10289526" w14:textId="77777777" w:rsidR="005A359C" w:rsidRDefault="00000000">
      <w:pPr>
        <w:pStyle w:val="BodyText"/>
      </w:pPr>
      <w:r>
        <w:t>The people of Bahá today must strive for the unity and betterment of the world. The denizens of the Supreme Concourse imagined that the people of Bahá had attained this station, yet they are observed to be in disarray and confusion over various matters.</w:t>
      </w:r>
    </w:p>
    <w:p w14:paraId="7FEE939D" w14:textId="77777777" w:rsidR="005A359C" w:rsidRDefault="00000000">
      <w:pPr>
        <w:pStyle w:val="BodyText"/>
      </w:pPr>
      <w:r>
        <w:t>Do you not desire that deeds be manifested by you that are acceptable to the Supreme Concourse, the dwellers of Paradise, and the angels near unto God?</w:t>
      </w:r>
    </w:p>
    <w:p w14:paraId="7EA1F2CE" w14:textId="77777777" w:rsidR="005A359C" w:rsidRDefault="00000000">
      <w:pPr>
        <w:pStyle w:val="BodyText"/>
      </w:pPr>
      <w:r>
        <w:t>Strive, O people of Bahá, in that which your Lord of Names has commanded you, who speaks in this glorious station.</w:t>
      </w:r>
    </w:p>
    <w:p w14:paraId="25ECC3F2" w14:textId="77777777" w:rsidR="005A359C" w:rsidRDefault="00000000">
      <w:pPr>
        <w:pStyle w:val="BodyText"/>
      </w:pPr>
      <w:r>
        <w:rPr>
          <w:b/>
          <w:bCs/>
          <w:i/>
          <w:iCs/>
        </w:rPr>
        <w:t>Page 117</w:t>
      </w:r>
    </w:p>
    <w:p w14:paraId="0725DF2D" w14:textId="77777777" w:rsidR="005A359C" w:rsidRDefault="00000000">
      <w:pPr>
        <w:pStyle w:val="BodyText"/>
      </w:pPr>
      <w:r>
        <w:t>Praise be to God, the Lord of all worlds!</w:t>
      </w:r>
    </w:p>
    <w:p w14:paraId="52EF8708" w14:textId="77777777" w:rsidR="005A359C" w:rsidRDefault="00000000">
      <w:pPr>
        <w:pStyle w:val="BodyText"/>
      </w:pPr>
      <w:r>
        <w:t>The mention of Jináb-i-Sayyid `Abdu’l-Hádi, upon him be glory, was presented. His petition was placed before the sacred Presence. This is what God has revealed in response:</w:t>
      </w:r>
    </w:p>
    <w:p w14:paraId="4A1C14E6" w14:textId="77777777" w:rsidR="005A359C" w:rsidRDefault="00000000">
      <w:pPr>
        <w:pStyle w:val="BodyText"/>
      </w:pPr>
      <w:r>
        <w:t>“He is the Most Holy, the Most Exalted. O My servant `Abdu’l-Hádi, may you ever abide beneath the canopy of My mercy and be adorned with the bounties of My lordly grace. Your supplication has reached the attentive ear of the Lord of Names, and the luminous pearls of these words have emerged from the ocean of divine knowledge.</w:t>
      </w:r>
    </w:p>
    <w:p w14:paraId="325A90F9" w14:textId="77777777" w:rsidR="005A359C" w:rsidRDefault="00000000">
      <w:pPr>
        <w:pStyle w:val="BodyText"/>
      </w:pPr>
      <w:r>
        <w:t>You must dedicate yourself entirely to the service of the Cause. Every soul adorned today with the garment of unity and the robe of divine virtues is among those who have arisen for the service of the Cause.</w:t>
      </w:r>
    </w:p>
    <w:p w14:paraId="57787CFE" w14:textId="77777777" w:rsidR="005A359C" w:rsidRDefault="00000000">
      <w:pPr>
        <w:pStyle w:val="BodyText"/>
      </w:pPr>
      <w:r>
        <w:lastRenderedPageBreak/>
        <w:t>Blessed is the soul that fulfills its covenant and attains what was commanded by its Originator. Praise be to God! You have drunk from the ocean of nearness and beheld the effulgences of the sun of the Bayán. Some time ago, a Tablet was revealed by the Most Exalted Pen and specifically sent to you. The grace of God has been with you and will continue to be. The station of assured souls is exalted before God. Verily, He is the Peerless, the All-Knowing, the All-Wise.”</w:t>
      </w:r>
    </w:p>
    <w:p w14:paraId="446002A0" w14:textId="77777777" w:rsidR="005A359C" w:rsidRDefault="00000000">
      <w:pPr>
        <w:pStyle w:val="BodyText"/>
      </w:pPr>
      <w:r>
        <w:rPr>
          <w:b/>
          <w:bCs/>
          <w:i/>
          <w:iCs/>
        </w:rPr>
        <w:t>Page 118 (Double Check, seems short)</w:t>
      </w:r>
    </w:p>
    <w:p w14:paraId="3251929C" w14:textId="77777777" w:rsidR="005A359C" w:rsidRDefault="00000000">
      <w:pPr>
        <w:pStyle w:val="BodyText"/>
      </w:pPr>
      <w:r>
        <w:t>Glory be upon you and upon your kin who have turned, listened, and responded, and have attained what is inscribed in the Books of God, the Lord of all worlds.</w:t>
      </w:r>
    </w:p>
    <w:p w14:paraId="7E724661" w14:textId="77777777" w:rsidR="005A359C" w:rsidRDefault="00000000">
      <w:pPr>
        <w:pStyle w:val="BodyText"/>
      </w:pPr>
      <w:r>
        <w:t>This concludes the words of divine guidance for now. May you be steadfast in unity, for it is the foundation of all good and the source of the world’s renewal.</w:t>
      </w:r>
    </w:p>
    <w:p w14:paraId="01030408" w14:textId="77777777" w:rsidR="005A359C" w:rsidRDefault="00000000">
      <w:pPr>
        <w:pStyle w:val="BodyText"/>
      </w:pPr>
      <w:r>
        <w:rPr>
          <w:b/>
          <w:bCs/>
          <w:i/>
          <w:iCs/>
        </w:rPr>
        <w:t>Page 119</w:t>
      </w:r>
    </w:p>
    <w:p w14:paraId="6BBE6612" w14:textId="77777777" w:rsidR="005A359C" w:rsidRDefault="00000000">
      <w:pPr>
        <w:pStyle w:val="BodyText"/>
      </w:pPr>
      <w:r>
        <w:t>In the realms of dominion and the Book that has been adorned by the Pen of His decree, O Lord, I am the one who implores You and hastens to the ocean of Your bounty. I am the hopeful one who turns toward the horizon of Your grace. I beseech You to make me, in all circumstances, steadfast in Your love, eloquent in Your remembrance, and firm in this Cause, by which the pens of most of Your servants have faltered, and the tribes of the earth have lamented.</w:t>
      </w:r>
    </w:p>
    <w:p w14:paraId="025E9F1B" w14:textId="77777777" w:rsidR="005A359C" w:rsidRDefault="00000000">
      <w:pPr>
        <w:pStyle w:val="BodyText"/>
      </w:pPr>
      <w:r>
        <w:t>O Lord, You are the Most Generous, the One with boundless grace. I beseech You for the sprinkling of the rains of Your merciful clouds and Your forgiveness. O Lord, accept from me, through Your bounty, that which I have not accomplished, and then attribute to me that which I have done for Your love.</w:t>
      </w:r>
    </w:p>
    <w:p w14:paraId="030A704E" w14:textId="77777777" w:rsidR="005A359C" w:rsidRDefault="00000000">
      <w:pPr>
        <w:pStyle w:val="BodyText"/>
      </w:pPr>
      <w:r>
        <w:t>Ordain for me and for my kin what befits the heaven of Your grace and the ocean of Your generosity. Verily, You are the One Whose might is undeterred by the affairs of the world, nor by the clamor of the nations. You do as You will with Your authority and decree what You desire with Your power. Verily, You are the transcendent, the sublime, the all-glorious.</w:t>
      </w:r>
    </w:p>
    <w:p w14:paraId="42831B3B" w14:textId="77777777" w:rsidR="005A359C" w:rsidRDefault="00000000">
      <w:pPr>
        <w:pStyle w:val="BodyText"/>
      </w:pPr>
      <w:r>
        <w:t>Blessed is he who attains the verses of his Lord.</w:t>
      </w:r>
    </w:p>
    <w:p w14:paraId="3AB88E6E" w14:textId="77777777" w:rsidR="005A359C" w:rsidRDefault="00000000">
      <w:pPr>
        <w:pStyle w:val="BodyText"/>
      </w:pPr>
      <w:r>
        <w:t>We beseech the True One, and we hope that they may drink the sealed nectar from the words of the Sovereign of certitude and stand steadfast in the Cause in such a way that the winds of the world and the affairs of nations do not prevent them. May they in all circumstances gaze toward what He loves and desires, free and detached from all else.</w:t>
      </w:r>
    </w:p>
    <w:p w14:paraId="553CE8A7" w14:textId="77777777" w:rsidR="005A359C" w:rsidRDefault="00000000">
      <w:pPr>
        <w:pStyle w:val="BodyText"/>
      </w:pPr>
      <w:r>
        <w:rPr>
          <w:b/>
          <w:bCs/>
          <w:i/>
          <w:iCs/>
        </w:rPr>
        <w:t>Page 120</w:t>
      </w:r>
    </w:p>
    <w:p w14:paraId="1CB62E94" w14:textId="77777777" w:rsidR="005A359C" w:rsidRDefault="00000000">
      <w:pPr>
        <w:pStyle w:val="BodyText"/>
      </w:pPr>
      <w:r>
        <w:t>Moreover, the Countenance of Eternity and the Lord of nations turned toward the realm of bounty, and these steadfast verses regarding Jináb-i-Mírzá Ismá‘íl flowed forth from the Tongue of Grandeur:</w:t>
      </w:r>
    </w:p>
    <w:p w14:paraId="1425AA6D" w14:textId="77777777" w:rsidR="005A359C" w:rsidRDefault="00000000">
      <w:pPr>
        <w:pStyle w:val="BodyText"/>
      </w:pPr>
      <w:r>
        <w:t>“He is the Most Ancient, the Most Exalted, the Most Glorious. This is a mention from Us for one whose letter was presented to the Oppressed One in this Most Manifest Prison. Behold the power and sovereignty of God: the one who decreed My imprisonment now laments in the fire, while the Oppressed One speaks in this glorious station.</w:t>
      </w:r>
    </w:p>
    <w:p w14:paraId="0407D618" w14:textId="77777777" w:rsidR="005A359C" w:rsidRDefault="00000000">
      <w:pPr>
        <w:pStyle w:val="BodyText"/>
      </w:pPr>
      <w:r>
        <w:lastRenderedPageBreak/>
        <w:t>We bear witness to what God bore witness before the creation of the heavens and the earth: Verily, there is none other God but Him, the All-Knowing, the All-Informed. He is the One Who decrees in the dominion as He wills; neither armies weaken Him nor kings hinder Him. He has come to reform the world as a favor from Himself, and He is the Generous, the Bountiful.</w:t>
      </w:r>
    </w:p>
    <w:p w14:paraId="3BACF690" w14:textId="77777777" w:rsidR="005A359C" w:rsidRDefault="00000000">
      <w:pPr>
        <w:pStyle w:val="BodyText"/>
      </w:pPr>
      <w:r>
        <w:t>O Ismá‘íl, rejoice in what the Exalted Lord mentions to you and in what He commands, by which the musk of understanding will diffuse throughout existence. Exalted is your Lord, the All-Merciful, the Possessor of this great favor.</w:t>
      </w:r>
    </w:p>
    <w:p w14:paraId="757BD3B7" w14:textId="77777777" w:rsidR="005A359C" w:rsidRDefault="00000000">
      <w:pPr>
        <w:pStyle w:val="BodyText"/>
      </w:pPr>
      <w:r>
        <w:t>We have heard your call and read your letter, and We have answered you with these verses, by which all things have spoken: ‘The kingdom belongs to God, the singular, the mighty, the praiseworthy.’”</w:t>
      </w:r>
    </w:p>
    <w:p w14:paraId="2A7618C8" w14:textId="77777777" w:rsidR="005A359C" w:rsidRDefault="00000000">
      <w:pPr>
        <w:pStyle w:val="BodyText"/>
      </w:pPr>
      <w:r>
        <w:rPr>
          <w:b/>
          <w:bCs/>
          <w:i/>
          <w:iCs/>
        </w:rPr>
        <w:t>Page 121</w:t>
      </w:r>
    </w:p>
    <w:p w14:paraId="0FA16988" w14:textId="77777777" w:rsidR="005A359C" w:rsidRDefault="00000000">
      <w:pPr>
        <w:pStyle w:val="BodyText"/>
      </w:pPr>
      <w:r>
        <w:t>Similarly, the mention of Jináb-i-Mírzá Muḥammad-Ḥasan, upon him be glory, was presented in the sacred and inviolable Presence. These exalted words radiated from the horizon of the will of the Lord of Names and Attributes:</w:t>
      </w:r>
    </w:p>
    <w:p w14:paraId="3E5A34B6" w14:textId="77777777" w:rsidR="005A359C" w:rsidRDefault="00000000">
      <w:pPr>
        <w:pStyle w:val="BodyText"/>
      </w:pPr>
      <w:r>
        <w:t>“In the name of the All-Knowing One. Gaze upon this blessed word, which is as the sun for the heaven of understanding and as the ocean for the sea of exposition. Remember Me among My servants with wisdom, that I may remember you in My dominion with honor. May you, by God’s will, attain this lofty and exalted station and turn toward the Beloved.</w:t>
      </w:r>
    </w:p>
    <w:p w14:paraId="25A50DB3" w14:textId="77777777" w:rsidR="005A359C" w:rsidRDefault="00000000">
      <w:pPr>
        <w:pStyle w:val="BodyText"/>
      </w:pPr>
      <w:r>
        <w:t>The manifestations of vain imaginings lamented for centuries in the absence of the Manifestation of the Lord of creation. When the horizon of the world became illumined with the effulgence of the Sun of Eternity, all were seen to be deprived and withheld, except for those whom your Lord willed.</w:t>
      </w:r>
    </w:p>
    <w:p w14:paraId="480B4EDD" w14:textId="77777777" w:rsidR="005A359C" w:rsidRDefault="00000000">
      <w:pPr>
        <w:pStyle w:val="BodyText"/>
      </w:pPr>
      <w:r>
        <w:t>Yes, the day of bounty has appeared, and the word of God has made distinctions clear; pearls were separated from shells. Verily, He is the One Who distinguishes and differentiates, the mighty, the omniscient.</w:t>
      </w:r>
    </w:p>
    <w:p w14:paraId="74DD4F05" w14:textId="77777777" w:rsidR="005A359C" w:rsidRDefault="00000000">
      <w:pPr>
        <w:pStyle w:val="BodyText"/>
      </w:pPr>
      <w:r>
        <w:t>We beseech God, exalted and glorified is He, to aid you in remembering and praising Him in such a manner that the radiance of the remembrance of the Most Great Name encompasses all cities and its fragrance diffuses among the servants.”</w:t>
      </w:r>
    </w:p>
    <w:p w14:paraId="692D71BE" w14:textId="77777777" w:rsidR="005A359C" w:rsidRDefault="00000000">
      <w:pPr>
        <w:pStyle w:val="BodyText"/>
      </w:pPr>
      <w:r>
        <w:rPr>
          <w:b/>
          <w:bCs/>
          <w:i/>
          <w:iCs/>
        </w:rPr>
        <w:t>Page 122</w:t>
      </w:r>
    </w:p>
    <w:p w14:paraId="0F717AD7" w14:textId="77777777" w:rsidR="005A359C" w:rsidRDefault="00000000">
      <w:pPr>
        <w:pStyle w:val="BodyText"/>
      </w:pPr>
      <w:r>
        <w:t>“Today, due to the lack of receptivity in the earth and its people, the true station of upright souls is not apparent. However, by the True Sun that has risen from the horizon of the prison, it will soon become manifest to all the inhabitants of the world. Verily, your Lord is the All-Powerful, the All-Capable, and He is indeed the All-Knowing, the All-Informed.”</w:t>
      </w:r>
    </w:p>
    <w:p w14:paraId="0F824467" w14:textId="77777777" w:rsidR="005A359C" w:rsidRDefault="00000000">
      <w:pPr>
        <w:pStyle w:val="BodyText"/>
      </w:pPr>
      <w:r>
        <w:t>In a previous letter dated 4 Ramadan, you mentioned Jináb-i-Khudádád and Áqá ’Azíz Alláh, upon them be glory. Their names were presented in the sacred Presence, and this was revealed in response:</w:t>
      </w:r>
    </w:p>
    <w:p w14:paraId="1386E309" w14:textId="77777777" w:rsidR="005A359C" w:rsidRDefault="00000000">
      <w:pPr>
        <w:pStyle w:val="BodyText"/>
      </w:pPr>
      <w:r>
        <w:lastRenderedPageBreak/>
        <w:t>“O My Name! The servant present has presented what you mentioned regarding My loved ones who have turned away from all but Me and directed themselves to My countenance. Through them, God will raise up a new creation. Verily, your Lord is the All-Informed, the All-Knowing.”</w:t>
      </w:r>
    </w:p>
    <w:p w14:paraId="38C08BEA" w14:textId="77777777" w:rsidR="005A359C" w:rsidRDefault="00000000">
      <w:pPr>
        <w:pStyle w:val="BodyText"/>
      </w:pPr>
      <w:r>
        <w:t>May you be blessed by the divine favor of God and content with His will, ever grateful.</w:t>
      </w:r>
    </w:p>
    <w:p w14:paraId="4DC459F6" w14:textId="77777777" w:rsidR="005A359C" w:rsidRDefault="00000000">
      <w:pPr>
        <w:pStyle w:val="BodyText"/>
      </w:pPr>
      <w:r>
        <w:rPr>
          <w:b/>
          <w:bCs/>
          <w:i/>
          <w:iCs/>
        </w:rPr>
        <w:t>Page 123</w:t>
      </w:r>
    </w:p>
    <w:p w14:paraId="00BC16ED" w14:textId="77777777" w:rsidR="005A359C" w:rsidRDefault="00000000">
      <w:pPr>
        <w:pStyle w:val="BodyText"/>
      </w:pPr>
      <w:r>
        <w:t>“Today is the day when the Sun of the Most Great Name has risen from the horizon of the world. If a soul utters but a single breath for the sake of God, that breath ascends to the sacred Presence and is immortalized by the Most Exalted Pen in the great Tablet. Blessed is the soul that attains the remembrance of God, serves Him, and drinks the nectar of revelation from the hands of bounty, detached from all who are in the heavens, the earth, and the realms of command and creation.</w:t>
      </w:r>
    </w:p>
    <w:p w14:paraId="4AC82C6F" w14:textId="77777777" w:rsidR="005A359C" w:rsidRDefault="00000000">
      <w:pPr>
        <w:pStyle w:val="BodyText"/>
      </w:pPr>
      <w:r>
        <w:t>Thus has your Lord willed to reveal the true station of His servants. By My life, they are the ones who have attained victory.”</w:t>
      </w:r>
    </w:p>
    <w:p w14:paraId="7C5D69DA" w14:textId="77777777" w:rsidR="005A359C" w:rsidRDefault="00000000">
      <w:pPr>
        <w:pStyle w:val="BodyText"/>
      </w:pPr>
      <w:r>
        <w:rPr>
          <w:b/>
          <w:bCs/>
        </w:rPr>
        <w:t>Page 124</w:t>
      </w:r>
    </w:p>
    <w:p w14:paraId="26B2B919" w14:textId="77777777" w:rsidR="005A359C" w:rsidRDefault="00000000">
      <w:pPr>
        <w:pStyle w:val="BodyText"/>
      </w:pPr>
      <w:r>
        <w:t>In every book, I am mentioned by a name. In the Torah, I am revealed and recorded with the name “Jehovah.” This is a name that, prior to the mission of Moses, was inscribed in the treasury of the knowledge of God. Thus, it is stated in the Torah: “I appeared to Abraham, Isaac, and Jacob as God Almighty over all things, but by My name Jehovah, I was not fully known to them.” Furthermore, it is stated: “And God also said to Moses, ‘Thus you shall say to the children of Israel: Jehovah, the God of your fathers, the God of Abraham, the God of Isaac, and the God of Jacob, has sent me to you. This is My name forever, and this is My memorial to all generations.’”</w:t>
      </w:r>
    </w:p>
    <w:p w14:paraId="3173B2F3" w14:textId="77777777" w:rsidR="005A359C" w:rsidRDefault="00000000">
      <w:pPr>
        <w:pStyle w:val="BodyText"/>
      </w:pPr>
      <w:r>
        <w:t>Say, by God, the Truth has come, the One who turns dawn into darkness and walks upon the heights of the earth. Rejoice in My remembrance, O My loved ones, and conduct yourselves in a manner from which the fragrance of the love of God may diffuse. This is befitting for those who turn toward My sacred and luminous horizon. We have reminded you before through the scent of the robe, and now We remind you again as a grace from Us. Verily, your Lord, the Most Merciful, is the Mighty, the All-Powerful.</w:t>
      </w:r>
    </w:p>
    <w:p w14:paraId="3EA4D6F7" w14:textId="77777777" w:rsidR="005A359C" w:rsidRDefault="00000000">
      <w:pPr>
        <w:pStyle w:val="BodyText"/>
      </w:pPr>
      <w:r>
        <w:rPr>
          <w:b/>
          <w:bCs/>
        </w:rPr>
        <w:t>Page 125</w:t>
      </w:r>
    </w:p>
    <w:p w14:paraId="54D78E88" w14:textId="77777777" w:rsidR="005A359C" w:rsidRDefault="00000000">
      <w:pPr>
        <w:pStyle w:val="BodyText"/>
      </w:pPr>
      <w:r>
        <w:t>O My loved ones, We have advised the servants before regarding what benefits them in this world and the hereafter, but the people remain in manifest remoteness. Blessed are you for having heard the call of God and for responding to it on a day when souls lamented, except for those whom God, the Lord of the worlds, willed. God willing, remain steadfast in the love of Truth and His Cause, for We have forewarned of the appearance of deniers in the lands. In all circumstances, cling to the hem of His grace and hold fast to the cord of His bounty.</w:t>
      </w:r>
    </w:p>
    <w:p w14:paraId="6C83D836" w14:textId="77777777" w:rsidR="005A359C" w:rsidRDefault="00000000">
      <w:pPr>
        <w:pStyle w:val="BodyText"/>
      </w:pPr>
      <w:r>
        <w:t>O Beauty, We mention the people of the inner sanctum who abandoned the world and turned toward the supreme horizon, to rejoice in what has poured forth from the Most Great Ocean in this noble scene. We hear those who mention Us and observe the deeds of those who serve the Cause with evident sincerity. Upon them be the glory of God, the glory of the Supreme Concourse, and the glory of the near angels.</w:t>
      </w:r>
    </w:p>
    <w:p w14:paraId="190A8389" w14:textId="77777777" w:rsidR="005A359C" w:rsidRDefault="00000000">
      <w:pPr>
        <w:pStyle w:val="BodyText"/>
      </w:pPr>
      <w:r>
        <w:lastRenderedPageBreak/>
        <w:t>The sun of sincerity shines from the hearts of some, and their names have been inscribed by My Supreme Pen in My Mighty Tablet. From God, implore that all may be aided in recognizing this blessed, wondrous day, so that they do not lose what would bring lasting regret and sorrow for all eternity in the dominion of both the seen and unseen realms. Praise be to God, all are remembered in the presence of the Throne and adorned with the grace of the Sovereign of the nations. God willing, all shall attain what God desires.</w:t>
      </w:r>
    </w:p>
    <w:p w14:paraId="4364D23F" w14:textId="77777777" w:rsidR="005A359C" w:rsidRDefault="00000000">
      <w:pPr>
        <w:pStyle w:val="BodyText"/>
      </w:pPr>
      <w:r>
        <w:rPr>
          <w:b/>
          <w:bCs/>
        </w:rPr>
        <w:t>Page 126</w:t>
      </w:r>
    </w:p>
    <w:p w14:paraId="0DE28C90" w14:textId="77777777" w:rsidR="005A359C" w:rsidRDefault="00000000">
      <w:pPr>
        <w:pStyle w:val="BodyText"/>
      </w:pPr>
      <w:r>
        <w:t>Those whom God desires shall attain His desire. Peace be upon them, exaltation be upon them, and glory be upon them. Thus it ends.</w:t>
      </w:r>
    </w:p>
    <w:p w14:paraId="47372357" w14:textId="77777777" w:rsidR="005A359C" w:rsidRDefault="00000000">
      <w:pPr>
        <w:pStyle w:val="BodyText"/>
      </w:pPr>
      <w:r>
        <w:t>Another matter: The exiles of the land of Ṣād are mentioned in the holy court and are turned toward divine grace. God willing, they may rejoice in this supreme glad tidings. This lowly servant conveys greetings to each of them and declares his nothingness and nonexistence, wishing, “Would that I had been with them and had attained what befell them on the path of God, the Most High, the Great.”</w:t>
      </w:r>
    </w:p>
    <w:p w14:paraId="29538ED5" w14:textId="77777777" w:rsidR="005A359C" w:rsidRDefault="00000000">
      <w:pPr>
        <w:pStyle w:val="BodyText"/>
      </w:pPr>
      <w:r>
        <w:t>Another matter: Regarding Ḥájí Mírzá Ḥusayn—upon him be the glory of God—from among the people of Qáf, there is no news. Please inquire about his condition on behalf of this servant and write the details. Although this servant was somewhat negligent, thinking that the honored one had promptly returned and that his correspondence would have been answered, his return has thus far been delayed. However, it is hoped that in these days, he will gain leave to return.</w:t>
      </w:r>
    </w:p>
    <w:p w14:paraId="059B4D23" w14:textId="77777777" w:rsidR="005A359C" w:rsidRDefault="00000000">
      <w:pPr>
        <w:pStyle w:val="BodyText"/>
      </w:pPr>
      <w:r>
        <w:rPr>
          <w:b/>
          <w:bCs/>
        </w:rPr>
        <w:t>Page 127</w:t>
      </w:r>
    </w:p>
    <w:p w14:paraId="31EADD54" w14:textId="77777777" w:rsidR="005A359C" w:rsidRDefault="00000000">
      <w:pPr>
        <w:pStyle w:val="BodyText"/>
      </w:pPr>
      <w:r>
        <w:t>We beseech God, exalted and glorified is He, to aid him in what is fitting and appropriate today. It was preferred that he would not regard this servant’s delay and would proceed as before. In any case, this servant seeks forgiveness from the friends of God and is hopeful.</w:t>
      </w:r>
    </w:p>
    <w:p w14:paraId="1A39C067" w14:textId="77777777" w:rsidR="005A359C" w:rsidRDefault="00000000">
      <w:pPr>
        <w:pStyle w:val="BodyText"/>
      </w:pPr>
      <w:r>
        <w:t>Another matter: The sum you wrote about, which was given to the honored trustee—upon him be the glory of God—was presented in the sacred court and was accepted with favor. Blessed are the souls who attained this supreme bounty. Congratulations to them.</w:t>
      </w:r>
    </w:p>
    <w:p w14:paraId="3496DD93" w14:textId="77777777" w:rsidR="005A359C" w:rsidRDefault="00000000">
      <w:pPr>
        <w:pStyle w:val="BodyText"/>
      </w:pPr>
      <w:r>
        <w:t>Another matter: A sum was sent with the honorable Siyyid ’Alí-Akbar—upon him be the glory of all glories—to be delivered to the heirs of the honored Ustád Aḥmad—upon him be the glory of God and His favors. No news has yet been received about whether it has reached them. It has been quite some time, approximately two or three years, since thirty túmáns were sent to the mother of Siyyid Sulaymán Khán, and no news has been received to this day. Recently, since these matters pertain to this servant, it is necessary to ascertain their status outwardly.</w:t>
      </w:r>
    </w:p>
    <w:p w14:paraId="1ABF260C" w14:textId="77777777" w:rsidR="005A359C" w:rsidRDefault="00000000">
      <w:pPr>
        <w:pStyle w:val="BodyText"/>
      </w:pPr>
      <w:r>
        <w:rPr>
          <w:b/>
          <w:bCs/>
        </w:rPr>
        <w:t>Page 128</w:t>
      </w:r>
    </w:p>
    <w:p w14:paraId="32236570" w14:textId="77777777" w:rsidR="005A359C" w:rsidRDefault="00000000">
      <w:pPr>
        <w:pStyle w:val="BodyText"/>
      </w:pPr>
      <w:r>
        <w:t>Thus, the responsibility is to verify matters outwardly. For now, half of that sum should be given to honored Khán, and the other half should be allocated for the debts of the Great Leaf, the noble sister—may my spirit be a sacrifice for them both.</w:t>
      </w:r>
    </w:p>
    <w:p w14:paraId="12F753AE" w14:textId="77777777" w:rsidR="005A359C" w:rsidRDefault="00000000">
      <w:pPr>
        <w:pStyle w:val="BodyText"/>
      </w:pPr>
      <w:r>
        <w:lastRenderedPageBreak/>
        <w:t>This lowly servant requests that one day, as specified by your honor, you may visit that sanctified grave on behalf of this servant. Blessed is the soul who rests in its proximity and dwells around it. Upon her be the glory of God, the glory of the angels who are near, and the blessings of the Supreme Concourse.</w:t>
      </w:r>
    </w:p>
    <w:p w14:paraId="3551F375" w14:textId="77777777" w:rsidR="005A359C" w:rsidRDefault="00000000">
      <w:pPr>
        <w:pStyle w:val="BodyText"/>
      </w:pPr>
      <w:r>
        <w:t>The Most Mighty Branch and the Most Great Branch—may my essence and being be a sacrifice for the dust of their feet—are mentioned with exalted praise and magnification. Likewise, the people of the pavilion of sanctity and majesty and all those who circumambulate convey lofty magnification. The glory of God be upon you, and upon those who are with you, and upon those who attained the knowledge of this blessed, mighty, exalted day. Praise be to God, the Single, the Exalted, the Sovereign, the Almighty, the All-Powerful.</w:t>
      </w:r>
    </w:p>
    <w:p w14:paraId="23F5A0A7" w14:textId="77777777" w:rsidR="005A359C" w:rsidRDefault="00000000">
      <w:pPr>
        <w:pStyle w:val="BodyText"/>
      </w:pPr>
      <w:r>
        <w:t>Servant,</w:t>
      </w:r>
      <w:r>
        <w:br/>
        <w:t>28th Rabí‘ II, 97 (April 1880)</w:t>
      </w:r>
    </w:p>
    <w:p w14:paraId="2120F5A5" w14:textId="77777777" w:rsidR="005A359C" w:rsidRDefault="00000000">
      <w:pPr>
        <w:pStyle w:val="Heading2"/>
      </w:pPr>
      <w:bookmarkStart w:id="908" w:name="bh00483-natural"/>
      <w:bookmarkEnd w:id="907"/>
      <w:r>
        <w:t>BH00483 (Natural)</w:t>
      </w:r>
    </w:p>
    <w:p w14:paraId="087C7FA8" w14:textId="77777777" w:rsidR="005A359C" w:rsidRDefault="00000000">
      <w:pPr>
        <w:pStyle w:val="FirstParagraph"/>
      </w:pPr>
      <w:r>
        <w:t>In the name of our Most Holy, Most Great, Most Ancient, Most Exalted, and Most Glorious Lord.</w:t>
      </w:r>
    </w:p>
    <w:p w14:paraId="2B39F2CD" w14:textId="77777777" w:rsidR="005A359C" w:rsidRDefault="00000000">
      <w:pPr>
        <w:pStyle w:val="BodyText"/>
      </w:pPr>
      <w:r>
        <w:rPr>
          <w:b/>
          <w:bCs/>
        </w:rPr>
        <w:t>Page 129</w:t>
      </w:r>
    </w:p>
    <w:p w14:paraId="692460BC" w14:textId="77777777" w:rsidR="005A359C" w:rsidRDefault="00000000">
      <w:pPr>
        <w:pStyle w:val="BodyText"/>
      </w:pPr>
      <w:r>
        <w:t>Praise be to Him who spoke after sanctifying Himself beyond speech and taught after exalting Himself above expression. Verily, He it is who made the Supreme Pen an interpreter among the people, and through it, He revealed what He willed by His name, which He has established as the sovereign of names in the kingdom of creation. Exalted is He who is unique in majesty and greatness, singular in might and power. His sovereignty encompasses the dominion of the seen and unseen, and His mercy precedes the realms of power and humanity. Verily, He is beyond description by names and beyond mention by remembrances. Every near one has acknowledged His distance, every learned one has confessed their ignorance, and every discerning one has testified to their heedlessness.</w:t>
      </w:r>
    </w:p>
    <w:p w14:paraId="33A00A54" w14:textId="77777777" w:rsidR="005A359C" w:rsidRDefault="00000000">
      <w:pPr>
        <w:pStyle w:val="BodyText"/>
      </w:pPr>
      <w:r>
        <w:t>He has subdued all things by the word that shone and radiated from the horizon of His will, and He has guided the people to the path which none attain except the honored servants. Praise be to Him, for He is the Lord of the unseen and the seen. Afterward, the servant received your letter, which you sent previously. It was taken, opened, and read, and from it arose the fragrance of your love for our Lord, the Lord of what is visible and invisible, the Possessor of creation, and the Sovereign of the hereafter and the former. When the time was appropriate, it was presented before the Throne. His Word is exalted and glorified:</w:t>
      </w:r>
    </w:p>
    <w:p w14:paraId="1DB8FFED" w14:textId="77777777" w:rsidR="005A359C" w:rsidRDefault="00000000">
      <w:pPr>
        <w:pStyle w:val="BodyText"/>
      </w:pPr>
      <w:r>
        <w:rPr>
          <w:b/>
          <w:bCs/>
        </w:rPr>
        <w:t>“He is the Most Holy.”</w:t>
      </w:r>
    </w:p>
    <w:p w14:paraId="5D3EDE8B" w14:textId="77777777" w:rsidR="005A359C" w:rsidRDefault="00000000">
      <w:pPr>
        <w:pStyle w:val="BodyText"/>
      </w:pPr>
      <w:r>
        <w:rPr>
          <w:b/>
          <w:bCs/>
        </w:rPr>
        <w:t>Page 130</w:t>
      </w:r>
    </w:p>
    <w:p w14:paraId="4FEC6438" w14:textId="77777777" w:rsidR="005A359C" w:rsidRDefault="00000000">
      <w:pPr>
        <w:pStyle w:val="BodyText"/>
      </w:pPr>
      <w:r>
        <w:rPr>
          <w:b/>
          <w:bCs/>
        </w:rPr>
        <w:t>“He is the Most Holy, the Most Great, the Teacher, the Knower, the Seer, the Hearer.”</w:t>
      </w:r>
    </w:p>
    <w:p w14:paraId="3ACD9D7F" w14:textId="77777777" w:rsidR="005A359C" w:rsidRDefault="00000000">
      <w:pPr>
        <w:pStyle w:val="BodyText"/>
      </w:pPr>
      <w:r>
        <w:t xml:space="preserve">O you who are mentioned before the Countenance, do not be saddened by what has befallen you, for greater trials have been endured by your Lord than what has afflicted the sincere and devoted servants of God. By the life of Bahá, He glories in tribulations on the path of God, the Possessor of names, while the </w:t>
      </w:r>
      <w:r>
        <w:lastRenderedPageBreak/>
        <w:t>people flee from them in manifest fear. We have adorned the body with affliction and adorned the soul with joy that no worldly joy can match. Thus speaks He who is sanctified above all that is grasped by the peoples of the world.</w:t>
      </w:r>
    </w:p>
    <w:p w14:paraId="7D1FF337" w14:textId="77777777" w:rsidR="005A359C" w:rsidRDefault="00000000">
      <w:pPr>
        <w:pStyle w:val="BodyText"/>
      </w:pPr>
      <w:r>
        <w:t>Hold fast to the cord of patience, as commanded by your Lord, the Chosen One, and say: “O my God and Master of my destiny, the Beloved of my heart! You see what has befallen me in Your days, and You know my state in Your Cause. I beseech You by Your name, through which rivers of Your mercy have flowed from the rock, and signs of Your greatness have appeared from the seas, and manifestations of Your power have emerged from the branches. Make me steadfast in Your Cause at all times and clinging to the cord of Your love.</w:t>
      </w:r>
    </w:p>
    <w:p w14:paraId="4DC27C44" w14:textId="77777777" w:rsidR="005A359C" w:rsidRDefault="00000000">
      <w:pPr>
        <w:pStyle w:val="BodyText"/>
      </w:pPr>
      <w:r>
        <w:t>I bear witness that this is the Day wherein the Great Terror has appeared, and all hidden matters have been disclosed. Forgive, O my God, every action of mine that has arisen without Your will, then enable me to fulfill what is befitting for Your days. Record for me, through Your grace, that which will protect me from turning to anything other than You. O Lord, make me among those who have fled from vain desires to the Lote-Tree of the Utmost Boundary and have detached themselves from all but You by Your most exalted, most holy, most glorious name. Verily, You are the Sovereign of the Throne and the dust, and in Your grasp is the dominion of all things. Verily, You are the Almighty.”</w:t>
      </w:r>
    </w:p>
    <w:p w14:paraId="39261D23" w14:textId="77777777" w:rsidR="005A359C" w:rsidRDefault="00000000">
      <w:pPr>
        <w:pStyle w:val="BodyText"/>
      </w:pPr>
      <w:r>
        <w:rPr>
          <w:b/>
          <w:bCs/>
        </w:rPr>
        <w:t>Page 131</w:t>
      </w:r>
    </w:p>
    <w:p w14:paraId="063898CB" w14:textId="77777777" w:rsidR="005A359C" w:rsidRDefault="00000000">
      <w:pPr>
        <w:pStyle w:val="BodyText"/>
      </w:pPr>
      <w:r>
        <w:t>Thus far, several letters have been received from you. Praise be to God; all of them indicate your love, sincerity, and steadfastness in the Cause of God. Do not grieve over what has occurred, for every soul today that is adorned with the love of God is truly blessed with every good. The whole world cannot compare to a single word uttered by the will of God concerning His friends. These ranks are veiled today from the eyes of people, for if they were unveiled and the people of the world became aware of the mystery of the Cause, none would hesitate, let alone turn away and deny.</w:t>
      </w:r>
    </w:p>
    <w:p w14:paraId="444A4564" w14:textId="77777777" w:rsidR="005A359C" w:rsidRDefault="00000000">
      <w:pPr>
        <w:pStyle w:val="BodyText"/>
      </w:pPr>
      <w:r>
        <w:t>As for the mention of the delayed response, God, exalted is His station and mighty is His greatness, is a witness and knows that this delay was not due to a lack of love and never will be. Rather, it is due to the abundance of work and correspondence that this lowly servant is engaged with. From all regions, writings and letters pour in like rain, and most of the time, this servant is occupied before the Throne with recording what descends from the heaven of His will, Our Merciful Lord.</w:t>
      </w:r>
    </w:p>
    <w:p w14:paraId="7054D628" w14:textId="77777777" w:rsidR="005A359C" w:rsidRDefault="00000000">
      <w:pPr>
        <w:pStyle w:val="BodyText"/>
      </w:pPr>
      <w:r>
        <w:t>Whenever there is a moment of respite, attention is turned to the mention of the friends. None of you have ever been erased from the heart and sight. Praise be to God, you are remembered before the Countenance and are favored with grace. But strive to attain that which is befitting for these days. Today, all must circle around the Most Great Ocean and speak with perfect unity and a single word.</w:t>
      </w:r>
    </w:p>
    <w:p w14:paraId="01A8ABA7" w14:textId="77777777" w:rsidR="005A359C" w:rsidRDefault="00000000">
      <w:pPr>
        <w:pStyle w:val="BodyText"/>
      </w:pPr>
      <w:r>
        <w:t>You and the friends of God should not be saddened by the delay in the writings of this lowly one, for everyone knows and understands the reason for this delay.</w:t>
      </w:r>
    </w:p>
    <w:p w14:paraId="3ECDE788" w14:textId="77777777" w:rsidR="005A359C" w:rsidRDefault="00000000">
      <w:pPr>
        <w:pStyle w:val="BodyText"/>
      </w:pPr>
      <w:r>
        <w:rPr>
          <w:b/>
          <w:bCs/>
        </w:rPr>
        <w:t>Page 132</w:t>
      </w:r>
    </w:p>
    <w:p w14:paraId="7C381948" w14:textId="77777777" w:rsidR="005A359C" w:rsidRDefault="00000000">
      <w:pPr>
        <w:pStyle w:val="BodyText"/>
      </w:pPr>
      <w:r>
        <w:lastRenderedPageBreak/>
        <w:t>Regarding what you wrote about the Most Great Leaf, the noble sister—may my spirit be a sacrifice for her—all was presented, and what you did was accepted. We thank Him for His wondrous grace and favor. As for what was written about her sister, it was presented before the Countenance. He said that since it was not in accordance with the Book’s decree, it caused hardship and became a source of difficulty.</w:t>
      </w:r>
    </w:p>
    <w:p w14:paraId="0F2ED266" w14:textId="77777777" w:rsidR="005A359C" w:rsidRDefault="00000000">
      <w:pPr>
        <w:pStyle w:val="BodyText"/>
      </w:pPr>
      <w:r>
        <w:t>However, God willing, this hardship and difficulty will be rewarded by the grace of God. “Avoid, O My loved ones, that which you have been forbidden in the Book and hold fast to that which you have been commanded. Verily, your Lord, the Most Merciful, is the Helper, the Seer.” Thus it ends.</w:t>
      </w:r>
    </w:p>
    <w:p w14:paraId="124A549F" w14:textId="77777777" w:rsidR="005A359C" w:rsidRDefault="00000000">
      <w:pPr>
        <w:pStyle w:val="BodyText"/>
      </w:pPr>
      <w:r>
        <w:t>You should not be disheartened by this occurrence, for it has been graced with forgiveness. Verily, He is the Ordainer, the All-Knowing, the Wise.</w:t>
      </w:r>
    </w:p>
    <w:p w14:paraId="489D08C4" w14:textId="77777777" w:rsidR="005A359C" w:rsidRDefault="00000000">
      <w:pPr>
        <w:pStyle w:val="BodyText"/>
      </w:pPr>
      <w:r>
        <w:rPr>
          <w:b/>
          <w:bCs/>
        </w:rPr>
        <w:t>Page 133</w:t>
      </w:r>
    </w:p>
    <w:p w14:paraId="4B661919" w14:textId="77777777" w:rsidR="005A359C" w:rsidRDefault="00000000">
      <w:pPr>
        <w:pStyle w:val="BodyText"/>
      </w:pPr>
      <w:r>
        <w:t>Regarding what you wrote about the daughter of Jináb-i-Aṣdaq—upon him be the glory of God—and her mention that the hardships befalling her and her household are because their actions are not in line with her will, this matter was presented before the Countenance. He said: “O Most Generous One, My servant, Aṣdaq, holds a great station in the sight of your Lord. Verily, he is among those who attained the fragrance of God, the All-Powerful, the Self-Subsisting, in the beginning of the Cause. We have mentioned him in the Books and Tablets and continue to mention him in Our days. Verily, your Lord is the Most Kind, the Forgiving. Blessed is he who was comforted by him in his life and visited him after his passing.”</w:t>
      </w:r>
    </w:p>
    <w:p w14:paraId="26DDC261" w14:textId="77777777" w:rsidR="005A359C" w:rsidRDefault="00000000">
      <w:pPr>
        <w:pStyle w:val="BodyText"/>
      </w:pPr>
      <w:r>
        <w:t>My Supreme Pen bears witness that he perceived the fragrance, hastened to My direction, and arose for this Cause that has shaken every strong foundation. He appeared before the Throne with a radiant face and stood at the Gate on most occasions.</w:t>
      </w:r>
    </w:p>
    <w:p w14:paraId="2476C51A" w14:textId="77777777" w:rsidR="005A359C" w:rsidRDefault="00000000">
      <w:pPr>
        <w:pStyle w:val="BodyText"/>
      </w:pPr>
      <w:r>
        <w:rPr>
          <w:b/>
          <w:bCs/>
        </w:rPr>
        <w:t>Page 134</w:t>
      </w:r>
    </w:p>
    <w:p w14:paraId="7B744352" w14:textId="77777777" w:rsidR="005A359C" w:rsidRDefault="00000000">
      <w:pPr>
        <w:pStyle w:val="BodyText"/>
      </w:pPr>
      <w:r>
        <w:t>Most days, he would be at the gate, hearing the call of God, the Lord of the exalted Throne. Glory be upon him and upon those who visit him, by the command of God, the Possessor of the unseen and the seen. O Generous One, what has befallen you is not due to what was mentioned. Your Lord is the All-Knowing, with all knowledge preserved in a noble Book. Convey my exalted greetings to her on my behalf and say: “To you, O My handmaid, walk in the footsteps of your father.” Thus does My Wise Pen counsel you.</w:t>
      </w:r>
    </w:p>
    <w:p w14:paraId="36478891" w14:textId="77777777" w:rsidR="005A359C" w:rsidRDefault="00000000">
      <w:pPr>
        <w:pStyle w:val="BodyText"/>
      </w:pPr>
      <w:r>
        <w:t>O Generous One, the late ’Aṭṭár was among the early ones and attained the presence of God. The True One, exalted and glorified is He, has always regarded and continues to regard him with honor. If his intentions had been fulfilled, these afflictions would not have arisen. Thus are you informed by Him who holds knowledge of what was and what is to be. God willing, may you find rest under the shade of divine grace, with complete tranquility and love. Verily, He hears and sees; He is the Hearing, the Seeing.</w:t>
      </w:r>
    </w:p>
    <w:p w14:paraId="714EEC2E" w14:textId="77777777" w:rsidR="005A359C" w:rsidRDefault="00000000">
      <w:pPr>
        <w:pStyle w:val="BodyText"/>
      </w:pPr>
      <w:r>
        <w:t>Jináb-i-Ism-i-Jamál—upon him be the glory of God—mentioned the honored Fataḥ-Alláh. By My life, We were with him as he ascended the ladder of grace and soared in the air of the mercy of his Lord, the Mighty, the Generous. We remember him in this setting as a favor from Us.</w:t>
      </w:r>
    </w:p>
    <w:p w14:paraId="7BC781D1" w14:textId="77777777" w:rsidR="005A359C" w:rsidRDefault="00000000">
      <w:pPr>
        <w:pStyle w:val="BodyText"/>
      </w:pPr>
      <w:r>
        <w:rPr>
          <w:b/>
          <w:bCs/>
        </w:rPr>
        <w:t>Page 135</w:t>
      </w:r>
    </w:p>
    <w:p w14:paraId="2FCC185A" w14:textId="77777777" w:rsidR="005A359C" w:rsidRDefault="00000000">
      <w:pPr>
        <w:pStyle w:val="BodyText"/>
      </w:pPr>
      <w:r>
        <w:lastRenderedPageBreak/>
        <w:t>This is so you may be among the grateful. He ascended with the wings of love and certitude to the horizon of the Merciful and attained a station that brought joy to his eyes and the eyes of those who beheld him. O Fataḥ-Alláh, you were remembered in your life before the Throne, and We continue to mention you after your ascent. My Supreme Pen, from which every wise matter is detailed, testifies: “This remembrance is beyond all comparison. Your Lord is the Forgiving, the Generous.” Thus have We adorned your head with the crown of forgiveness, bestowed by your Lord, the Merciful. Verily, He remembers whomsoever He wills by a decree from Him. He is the Remembrancer, the All-Knowing.</w:t>
      </w:r>
    </w:p>
    <w:p w14:paraId="43CEFE0D" w14:textId="77777777" w:rsidR="005A359C" w:rsidRDefault="00000000">
      <w:pPr>
        <w:pStyle w:val="BodyText"/>
      </w:pPr>
      <w:r>
        <w:t>Truly, the news of his ascent has enveloped the heart in sorrow and grief. Yet this is only the outward view of the matter. In reality, he has been freed from the troubles of this fleeting world and joined the mercy of the Divine. Blessed is he and those like him. What greater bounty exists than for the Ancient Tongue to utter such exalted words about a soul? A hundred thousand blessings upon him who attained such a station. Convey this servant’s condolences and comfort to Jináb-i-Akhu and the honored lady Umm—upon them be the glory of God. God willing, this servant and all the friends are content and grateful for whatever has been revealed by the One True Friend.</w:t>
      </w:r>
    </w:p>
    <w:p w14:paraId="76F50BE4" w14:textId="77777777" w:rsidR="005A359C" w:rsidRDefault="00000000">
      <w:pPr>
        <w:pStyle w:val="BodyText"/>
      </w:pPr>
      <w:r>
        <w:rPr>
          <w:b/>
          <w:bCs/>
        </w:rPr>
        <w:t>Page 136</w:t>
      </w:r>
    </w:p>
    <w:p w14:paraId="31D61B7F" w14:textId="77777777" w:rsidR="005A359C" w:rsidRDefault="00000000">
      <w:pPr>
        <w:pStyle w:val="BodyText"/>
      </w:pPr>
      <w:r>
        <w:t>The Point of the Bayán—may my soul be a sacrifice for Him—states that the entire world exists so that a soul may attain, through a single word, the satisfaction of the ocean of His bounty. Regarding what you wrote about dreams, many dreams are disturbing, and their visible effects often cause distress. By His command, those who experience troubling dreams and become filled with anxiety and sorrow should recite the following blessed verse:</w:t>
      </w:r>
    </w:p>
    <w:p w14:paraId="7DE99FBD" w14:textId="77777777" w:rsidR="005A359C" w:rsidRDefault="00000000">
      <w:pPr>
        <w:pStyle w:val="BodyText"/>
      </w:pPr>
      <w:r>
        <w:t>“O You by whose name the ocean of joy surged, and the fragrance of delight arose! I beseech You to show me the wonders of Your bounty that will gladden my eyes and bring joy to my heart. Verily, You are the Generous.”</w:t>
      </w:r>
    </w:p>
    <w:p w14:paraId="06A2163E" w14:textId="77777777" w:rsidR="005A359C" w:rsidRDefault="00000000">
      <w:pPr>
        <w:pStyle w:val="BodyText"/>
      </w:pPr>
      <w:r>
        <w:t>For other types of dreams, it is also beloved to recite this. Thus it ends. This lowly servant prays to God to protect you and your household from the harm of the deniers. This is among the greatest prayers, addressed to the Lord of the Throne and the dust.</w:t>
      </w:r>
    </w:p>
    <w:p w14:paraId="133BF050" w14:textId="77777777" w:rsidR="005A359C" w:rsidRDefault="00000000">
      <w:pPr>
        <w:pStyle w:val="BodyText"/>
      </w:pPr>
      <w:r>
        <w:t>While writing this letter, I was engaged in composing a missive when the call of exaltation arose from the source of glory. After reflection and presence, He said: “O present servant, We desire to mention Our servant Raḥím, who attained Our days, Our love, and recognition. Blessed is he for fulfilling his covenant and pact and for drinking the nectar of revelation from the cup of his generous Lord’s bounty.”</w:t>
      </w:r>
    </w:p>
    <w:p w14:paraId="7D7EF1D8" w14:textId="77777777" w:rsidR="005A359C" w:rsidRDefault="00000000">
      <w:pPr>
        <w:pStyle w:val="BodyText"/>
      </w:pPr>
      <w:r>
        <w:rPr>
          <w:b/>
          <w:bCs/>
        </w:rPr>
        <w:t>Page 137</w:t>
      </w:r>
    </w:p>
    <w:p w14:paraId="0A10E1EF" w14:textId="77777777" w:rsidR="005A359C" w:rsidRDefault="00000000">
      <w:pPr>
        <w:pStyle w:val="BodyText"/>
      </w:pPr>
      <w:r>
        <w:t>“O Raḥím, God willing, you will attain the special grace of the Divine. The fragrance of your love was perceived both before and after. God willing, you will succeed in maintaining this most exalted station, for the devils lie in wait on their perches.” Thus does the tongue of revelation inform you beforehand. “Stand firm in the remembrance of God and in His service, in such a manner that doubts and suspicions from those who deny God, the Most High, the Great, do not prevent you. Hold fast to the cord of grace and cling to the hem of generosity.”</w:t>
      </w:r>
    </w:p>
    <w:p w14:paraId="44B8480B" w14:textId="77777777" w:rsidR="005A359C" w:rsidRDefault="00000000">
      <w:pPr>
        <w:pStyle w:val="BodyText"/>
      </w:pPr>
      <w:r>
        <w:lastRenderedPageBreak/>
        <w:t>The world has always been transient and will remain so. Do not grieve over what has passed. Rejoice in My beautiful remembrance and say: “All praise be to You, O You who remembered me in Your prison and sent to me what brought delight to the eyes of the discerning. Praise be to God, the Lord of all the worlds.” Thus it ends.</w:t>
      </w:r>
    </w:p>
    <w:p w14:paraId="6CB0AD01" w14:textId="77777777" w:rsidR="005A359C" w:rsidRDefault="00000000">
      <w:pPr>
        <w:pStyle w:val="BodyText"/>
      </w:pPr>
      <w:r>
        <w:t>Convey from this lowly servant exalted and noble greetings to them and also to all the friends in that land. Glory be upon you and them, and upon the servants of God who are steadfast, firm, and assured.</w:t>
      </w:r>
    </w:p>
    <w:p w14:paraId="50E9E57D" w14:textId="77777777" w:rsidR="005A359C" w:rsidRDefault="00000000">
      <w:pPr>
        <w:pStyle w:val="BodyText"/>
      </w:pPr>
      <w:r>
        <w:t>Servant,</w:t>
      </w:r>
      <w:r>
        <w:br/>
        <w:t>28th Dhí Qa‘dah, Year 97 (November 1880)</w:t>
      </w:r>
    </w:p>
    <w:p w14:paraId="3815DC6E" w14:textId="77777777" w:rsidR="005A359C" w:rsidRDefault="00000000">
      <w:pPr>
        <w:pStyle w:val="Heading2"/>
      </w:pPr>
      <w:bookmarkStart w:id="909" w:name="bh00054-natural"/>
      <w:bookmarkEnd w:id="908"/>
      <w:r>
        <w:t>BH00054 (Natural)</w:t>
      </w:r>
    </w:p>
    <w:p w14:paraId="39B630A4" w14:textId="77777777" w:rsidR="005A359C" w:rsidRDefault="00000000">
      <w:pPr>
        <w:pStyle w:val="FirstParagraph"/>
      </w:pPr>
      <w:r>
        <w:t>In the name of our Most Holy, Most Great, Most Manifest, Most Exalted, Most Glorious Lord.</w:t>
      </w:r>
    </w:p>
    <w:p w14:paraId="1D74E4C3" w14:textId="77777777" w:rsidR="005A359C" w:rsidRDefault="00000000">
      <w:pPr>
        <w:pStyle w:val="BodyText"/>
      </w:pPr>
      <w:r>
        <w:rPr>
          <w:b/>
          <w:bCs/>
        </w:rPr>
        <w:t>Page 138</w:t>
      </w:r>
    </w:p>
    <w:p w14:paraId="2878D6DF" w14:textId="77777777" w:rsidR="005A359C" w:rsidRDefault="00000000">
      <w:pPr>
        <w:pStyle w:val="BodyText"/>
      </w:pPr>
      <w:r>
        <w:t>Praise be to God, who revealed the Countenance after the annihilation of all things and adorned the kingdom of names through the trembling of His Supreme Pen. He spoke of what clothed the essence of transience with the robe of eternity from the realm of creation. Verily, He is the One who revived the bones through the breezes of His supreme word, by which the pavilion of “He does as He wills” was raised. He is the Possessor of the Throne and the dust, the Sovereign of the hereafter and the former. Blessed is the one who heard His most delightful call and who was strengthened despite the dazzling lights of the names.</w:t>
      </w:r>
    </w:p>
    <w:p w14:paraId="3ED7EE2C" w14:textId="77777777" w:rsidR="005A359C" w:rsidRDefault="00000000">
      <w:pPr>
        <w:pStyle w:val="BodyText"/>
      </w:pPr>
      <w:r>
        <w:t>Exalted is our Lord beyond the mention of all who mention and the description of all who describe. All things testify to His loftiness, His power, His sublimity, and His majesty. No perception comprehends Him, and no understanding grasps Him. He created all things by His command and sovereignty and decreed for every matter a time in His Book. He is the Singular, the One, the Eternal Refuge, before whom all necks bow. There is no god but He, the Mighty, the Bestower.</w:t>
      </w:r>
    </w:p>
    <w:p w14:paraId="7CD8DA8F" w14:textId="77777777" w:rsidR="005A359C" w:rsidRDefault="00000000">
      <w:pPr>
        <w:pStyle w:val="BodyText"/>
      </w:pPr>
      <w:r>
        <w:t>I send blessings, glorification, and exaltation upon those who were enraptured by the wine of recognition in the days of the Merciful and who spoke with wisdom and clarity among the assemblies of creation. These are the servants who were never overtaken by heedlessness and whose necks never inclined from…</w:t>
      </w:r>
    </w:p>
    <w:p w14:paraId="26459237" w14:textId="77777777" w:rsidR="005A359C" w:rsidRDefault="00000000">
      <w:pPr>
        <w:pStyle w:val="BodyText"/>
      </w:pPr>
      <w:r>
        <w:rPr>
          <w:b/>
          <w:bCs/>
        </w:rPr>
        <w:t>Page 139</w:t>
      </w:r>
    </w:p>
    <w:p w14:paraId="560721F8" w14:textId="77777777" w:rsidR="005A359C" w:rsidRDefault="00000000">
      <w:pPr>
        <w:pStyle w:val="BodyText"/>
      </w:pPr>
      <w:r>
        <w:t>They rose to serve the Lord of mankind in such a manner that it left the minds of the wise and the hearts of the pure bewildered. The servant supplicates to his Lord with the tongues of all beings, asking to be gathered under their shade and to be granted a station near them. Verily, He is the Omnipotent, whose knowledge is not hindered by anything, and whose will is not obstructed by anything that has been or will be created. He is the One, the Exalted, the All-Knowing, the Wise.</w:t>
      </w:r>
    </w:p>
    <w:p w14:paraId="6AAF06B3" w14:textId="77777777" w:rsidR="005A359C" w:rsidRDefault="00000000">
      <w:pPr>
        <w:pStyle w:val="BodyText"/>
      </w:pPr>
      <w:r>
        <w:t xml:space="preserve">My soul be a sacrifice for your remembrance. Your letter reached me, and I heard within it the melody of the bird of recognition. It guided me to ascend to sovereignty—yours, mine, and that of all creation. By </w:t>
      </w:r>
      <w:r>
        <w:lastRenderedPageBreak/>
        <w:t>the life of the Beloved, longing has overtaken me in a manner that cannot be contained within words, as testified by the Lord of the Covenant, by whom the horizons were illumined. Then the magnet of majesty drew me, bringing me to the Court of Holiness, Nearness, and Beauty. When I arrived before the Countenance, I presented what was written in your letter: your humility, submission, and supplication to God, the Lord of the beginning and the end. When it was completed, the Tongue of Grandeur spoke in response, saying, with a most delightful utterance:</w:t>
      </w:r>
    </w:p>
    <w:p w14:paraId="57A0F889" w14:textId="77777777" w:rsidR="005A359C" w:rsidRDefault="00000000">
      <w:pPr>
        <w:pStyle w:val="BodyText"/>
      </w:pPr>
      <w:r>
        <w:t>“O Jamál, if observed correctly, the Point of the Bayán enclosed its exposition within a single word and sent it forth.”</w:t>
      </w:r>
    </w:p>
    <w:p w14:paraId="556B951B" w14:textId="77777777" w:rsidR="005A359C" w:rsidRDefault="00000000">
      <w:pPr>
        <w:pStyle w:val="BodyText"/>
      </w:pPr>
      <w:r>
        <w:rPr>
          <w:b/>
          <w:bCs/>
        </w:rPr>
        <w:t>Page 140</w:t>
      </w:r>
    </w:p>
    <w:p w14:paraId="1B4417E2" w14:textId="77777777" w:rsidR="005A359C" w:rsidRDefault="00000000">
      <w:pPr>
        <w:pStyle w:val="BodyText"/>
      </w:pPr>
      <w:r>
        <w:t>Now consider how many verses have been revealed and sent in your name. Reflect to recognize the grace and bounty of God, His mercy and generosity. Every fair-minded soul has testified and continues to testify to the greatness of the ocean of divine bounty. In all states, the gaze of His grace and favor has been directed toward you. Be assured in what your Lord, the All-Knowing, sends to you. Today, you must be attentive to matters that lead to the exaltation of the Cause of God. Today, nothing is seen but the Cause of God and His sovereignty. We have sent to you the sealed wine, the fountain of life, and the spring of recognition. Your Lord, the Merciful, testifies to this in this noble scene.</w:t>
      </w:r>
    </w:p>
    <w:p w14:paraId="1E55023C" w14:textId="77777777" w:rsidR="005A359C" w:rsidRDefault="00000000">
      <w:pPr>
        <w:pStyle w:val="BodyText"/>
      </w:pPr>
      <w:r>
        <w:t>Regarding what you wrote about meeting Jináb-i-As from the people of Ṣād and your intent to invite him again, it is clear that His presence always manifests the utmost kindness, love, and compassion toward the servants of God. God willing, the breezes of these days will seize the aforementioned person and enable him to attain supreme steadfastness and service to the luminous, twin lights. This matter was presented before the holy court and was accepted.</w:t>
      </w:r>
    </w:p>
    <w:p w14:paraId="3E437610" w14:textId="77777777" w:rsidR="005A359C" w:rsidRDefault="00000000">
      <w:pPr>
        <w:pStyle w:val="BodyText"/>
      </w:pPr>
      <w:r>
        <w:rPr>
          <w:b/>
          <w:bCs/>
        </w:rPr>
        <w:t>Page 141</w:t>
      </w:r>
    </w:p>
    <w:p w14:paraId="3D151B7B" w14:textId="77777777" w:rsidR="005A359C" w:rsidRDefault="00000000">
      <w:pPr>
        <w:pStyle w:val="BodyText"/>
      </w:pPr>
      <w:r>
        <w:t>It was said: “Let him associate with the servants in spirit and delight and guide them to the path of God, the Mighty, the Exalted.” Thus it ended.</w:t>
      </w:r>
    </w:p>
    <w:p w14:paraId="6DCC0516" w14:textId="77777777" w:rsidR="005A359C" w:rsidRDefault="00000000">
      <w:pPr>
        <w:pStyle w:val="BodyText"/>
      </w:pPr>
      <w:r>
        <w:t>Regarding your mention of returning to the land of Ṣād, it was said: “In these days, it is not advisable. The wolf howls, and the frog croaks. Be patient until the fragrance of acceptance and tranquility diffuses there.” Thus it ended.</w:t>
      </w:r>
    </w:p>
    <w:p w14:paraId="46EC212A" w14:textId="77777777" w:rsidR="005A359C" w:rsidRDefault="00000000">
      <w:pPr>
        <w:pStyle w:val="BodyText"/>
      </w:pPr>
      <w:r>
        <w:t>Now, as three hours have passed since the morning of Sunday, the 27th of Dhí Qa‘dah, this lowly servant has been blessed with another handwriting of His. The breezes of His grace enveloped and surrounded this servant. I supplicate and hope to God, exalted and glorified is He, to keep the Beloved forever singing, clarifying, and speaking in the meadows of the Bayán. In all circumstances, this servant feels ashamed and humbled before the friends and the chosen ones of God, hoping for forgiveness.</w:t>
      </w:r>
    </w:p>
    <w:p w14:paraId="6BC131FB" w14:textId="77777777" w:rsidR="005A359C" w:rsidRDefault="00000000">
      <w:pPr>
        <w:pStyle w:val="BodyText"/>
      </w:pPr>
      <w:r>
        <w:t>Regarding what you wrote, appointing this servant as your representative to visit the Countenance of Eternity at a specified time, I was blessed to visit the sacred court and circumambulate and pay homage. Then the Tongue of Grandeur spoke, saying:</w:t>
      </w:r>
    </w:p>
    <w:p w14:paraId="6DA74F56" w14:textId="77777777" w:rsidR="005A359C" w:rsidRDefault="00000000">
      <w:pPr>
        <w:pStyle w:val="BodyText"/>
      </w:pPr>
      <w:r>
        <w:lastRenderedPageBreak/>
        <w:t>“O Ism-i-Jamál, the present servant has visited on your behalf, and We have accepted it as a favor from Us so that you may rejoice and give thanks.” Thus it ended.</w:t>
      </w:r>
    </w:p>
    <w:p w14:paraId="469B7879" w14:textId="77777777" w:rsidR="005A359C" w:rsidRDefault="00000000">
      <w:pPr>
        <w:pStyle w:val="BodyText"/>
      </w:pPr>
      <w:r>
        <w:rPr>
          <w:b/>
          <w:bCs/>
        </w:rPr>
        <w:t>Page 142</w:t>
      </w:r>
    </w:p>
    <w:p w14:paraId="556998E4" w14:textId="77777777" w:rsidR="005A359C" w:rsidRDefault="00000000">
      <w:pPr>
        <w:pStyle w:val="BodyText"/>
      </w:pPr>
      <w:r>
        <w:t>He also visited the divine Branches, whose spirit, essence, and being I would sacrifice for the dust of their feet, and those who circumambulate around them, attaining the bounty of visitation on behalf of His honor.</w:t>
      </w:r>
    </w:p>
    <w:p w14:paraId="4F1B41FD" w14:textId="77777777" w:rsidR="005A359C" w:rsidRDefault="00000000">
      <w:pPr>
        <w:pStyle w:val="BodyText"/>
      </w:pPr>
      <w:r>
        <w:t>Regarding what you wrote about this lowly servant and the friends, Jináb-i-Muḥammad-Taqí and Jináb-i-Shír-’Alí—upon them be the glory of God—visiting the holy grave of the Most Great Leaf, the honored sister, may my soul and the souls of all in the worlds be a sacrifice for her sanctified resting place, you were blessed. This was a supreme favor concerning this lowly servant. Regarding the two honored ones who were blessed in their service, this matter was presented before the sacred court. The Sun of Grace shone upon each of them. God willing, they will attain supreme steadfastness and remain protected from the foul winds of the disbelieving souls.</w:t>
      </w:r>
    </w:p>
    <w:p w14:paraId="63BF549C" w14:textId="77777777" w:rsidR="005A359C" w:rsidRDefault="00000000">
      <w:pPr>
        <w:pStyle w:val="BodyText"/>
      </w:pPr>
      <w:r>
        <w:t>O Beloved of My heart, observe what a day this is and what conversations occupy the people. They have settled for falsehoods, turning away from the Master of Causes and the Sovereign of Nations. Such is the station of these vain figures. Woe to them and their followers, for they have broken the covenant of God and His pledge. They argue against His verses after their revelation. I bear witness that they are among the losers in a clear Book.</w:t>
      </w:r>
    </w:p>
    <w:p w14:paraId="3E1DCC60" w14:textId="77777777" w:rsidR="005A359C" w:rsidRDefault="00000000">
      <w:pPr>
        <w:pStyle w:val="BodyText"/>
      </w:pPr>
      <w:r>
        <w:t>Regarding what you wrote about the sacred grave and its disrepair, it was said: “This has always been the way of God with His chosen ones. Blessed is the one who restores and elevates it.” Yet in all matters, wisdom must be observed.</w:t>
      </w:r>
    </w:p>
    <w:p w14:paraId="18364157" w14:textId="77777777" w:rsidR="005A359C" w:rsidRDefault="00000000">
      <w:pPr>
        <w:pStyle w:val="BodyText"/>
      </w:pPr>
      <w:r>
        <w:rPr>
          <w:b/>
          <w:bCs/>
        </w:rPr>
        <w:t>Page 143</w:t>
      </w:r>
    </w:p>
    <w:p w14:paraId="74755E80" w14:textId="77777777" w:rsidR="005A359C" w:rsidRDefault="00000000">
      <w:pPr>
        <w:pStyle w:val="BodyText"/>
      </w:pPr>
      <w:r>
        <w:t>O Jamál, wisdom is like the morning star rising and shining from the horizon of the heavenly Book of God. Observing it is essential and obligatory for all. Thus it ended.</w:t>
      </w:r>
    </w:p>
    <w:p w14:paraId="55B741AB" w14:textId="77777777" w:rsidR="005A359C" w:rsidRDefault="00000000">
      <w:pPr>
        <w:pStyle w:val="BodyText"/>
      </w:pPr>
      <w:r>
        <w:t>Regarding the funds you wrote about, which were delivered to the mentioned individuals by His command, along with receipts sent, the receipts have been received. This servant praises the Beloved of the world for enabling His presence to be confirmed in the services of the Cause. Verily, He is the Guardian of those who act.</w:t>
      </w:r>
    </w:p>
    <w:p w14:paraId="725F2FFC" w14:textId="77777777" w:rsidR="005A359C" w:rsidRDefault="00000000">
      <w:pPr>
        <w:pStyle w:val="BodyText"/>
      </w:pPr>
      <w:r>
        <w:t>Concerning what you wrote about Jináb-i-Ḥ and Sín—upon them be the glory of God—in truth, this servant has been negligent in serving them. However, Jináb-i-Mullá Muḥammad-’Alí was the cause, as it was presumed that he would return and send the reply to their letters. Thus this matter was delayed until recently.</w:t>
      </w:r>
    </w:p>
    <w:p w14:paraId="48C0C1D8" w14:textId="77777777" w:rsidR="005A359C" w:rsidRDefault="00000000">
      <w:pPr>
        <w:pStyle w:val="BodyText"/>
      </w:pPr>
      <w:r>
        <w:rPr>
          <w:b/>
          <w:bCs/>
        </w:rPr>
        <w:t>Page 144</w:t>
      </w:r>
    </w:p>
    <w:p w14:paraId="25D95981" w14:textId="77777777" w:rsidR="005A359C" w:rsidRDefault="00000000">
      <w:pPr>
        <w:pStyle w:val="BodyText"/>
      </w:pPr>
      <w:r>
        <w:t xml:space="preserve">In those days, the mentioned individual departed, and this servant presented him with a detailed letter. Several separate Tablets were also enclosed, which are intended to reach him—God willing, they will </w:t>
      </w:r>
      <w:r>
        <w:lastRenderedPageBreak/>
        <w:t>arrive. If you meet him, convey on behalf of this utterly non-existent and annihilated one a mention of complete self-effacement and nothingness. Regarding what you wrote about the friends in the land of Khá and that you sent them the text of the Blessed Tablet, constantly demonstrating divine grace toward them—this is most beloved. In these days, two letters from them have been received, and the response to one was sent. Other letters have also arrived, and God willing, they will attain the grace of the Merciful at all times and seasons.</w:t>
      </w:r>
    </w:p>
    <w:p w14:paraId="1E4B8222" w14:textId="77777777" w:rsidR="005A359C" w:rsidRDefault="00000000">
      <w:pPr>
        <w:pStyle w:val="BodyText"/>
      </w:pPr>
      <w:r>
        <w:t>At one time, the Tongue of Eternity spoke these blessed words: “O present servant, write to Jináb-i-Jamál. In all conditions, keep your gaze fixed upon the horizon of unity in such a manner that differences do not move you. Unity is the most exalted foundation for the edifices of the city of recognition. Do not regard the people, their actions, or their utterances. Observe what has shone forth from the horizon of the Revelation of your Lord and seize it with My name, the Almighty, the Self-Subsisting.”</w:t>
      </w:r>
    </w:p>
    <w:p w14:paraId="51CC04C7" w14:textId="77777777" w:rsidR="005A359C" w:rsidRDefault="00000000">
      <w:pPr>
        <w:pStyle w:val="BodyText"/>
      </w:pPr>
      <w:r>
        <w:rPr>
          <w:b/>
          <w:bCs/>
        </w:rPr>
        <w:t>Page 145</w:t>
      </w:r>
    </w:p>
    <w:p w14:paraId="1AE02980" w14:textId="77777777" w:rsidR="005A359C" w:rsidRDefault="00000000">
      <w:pPr>
        <w:pStyle w:val="BodyText"/>
      </w:pPr>
      <w:r>
        <w:t>“If, on this path, abasement befalls you, it is indeed true honor. Dedicate yourself entirely to God, then rejoice in His grace upon you and be among the grateful. If a soul acts contrary to the wisdom and ordinances of God, remind them with utmost love in a way that does not cause them embarrassment. If they accept, they have attained through counsel. Otherwise, ask God to guide them to His straight path.” Thus it ended.</w:t>
      </w:r>
    </w:p>
    <w:p w14:paraId="24A4D9DC" w14:textId="77777777" w:rsidR="005A359C" w:rsidRDefault="00000000">
      <w:pPr>
        <w:pStyle w:val="BodyText"/>
      </w:pPr>
      <w:r>
        <w:t>Hearing these words from the Source of the Revelation of the Merciful truly attracted divine grace to this servant in such a way that the Pen confessed its inability to describe it. God willing, all servants will attain the sweetness of the utterance of the Merciful. By the life of the Desired One, if they attain the sweetness of a single word, they would not exchange the Sun of Truth for anything in existence or that which is mentioned within it. All would set their aim upon the ultimate goal.</w:t>
      </w:r>
    </w:p>
    <w:p w14:paraId="634695E6" w14:textId="77777777" w:rsidR="005A359C" w:rsidRDefault="00000000">
      <w:pPr>
        <w:pStyle w:val="BodyText"/>
      </w:pPr>
      <w:r>
        <w:t>Regarding what you wrote about the sacred household of the Name of God, Jináb-i-Ḥá—upon him be the glory of God—this matter was presented. It was said: “Yes, what you did in the path of God was most excellent. Occasionally, in wisdom, inquire about their condition. This is most beloved, provided it is done with wisdom, for if the armies of wolves and the parties of serpents, whether from within or without, become aware, it will not be free from harm.”</w:t>
      </w:r>
    </w:p>
    <w:p w14:paraId="25F1959D" w14:textId="77777777" w:rsidR="005A359C" w:rsidRDefault="00000000">
      <w:pPr>
        <w:pStyle w:val="BodyText"/>
      </w:pPr>
      <w:r>
        <w:t>“Take wisdom as a command from the Ordainer, the All-Knowing.” Thus it ended.</w:t>
      </w:r>
    </w:p>
    <w:p w14:paraId="40056195" w14:textId="77777777" w:rsidR="005A359C" w:rsidRDefault="00000000">
      <w:pPr>
        <w:pStyle w:val="BodyText"/>
      </w:pPr>
      <w:r>
        <w:rPr>
          <w:b/>
          <w:bCs/>
        </w:rPr>
        <w:t>Page 146</w:t>
      </w:r>
    </w:p>
    <w:p w14:paraId="297D57CA" w14:textId="77777777" w:rsidR="005A359C" w:rsidRDefault="00000000">
      <w:pPr>
        <w:pStyle w:val="BodyText"/>
      </w:pPr>
      <w:r>
        <w:t>Regarding Jináb-i-Sayyid Muḥammad-Riḍá and Jináb-i-Sayyid Abú-Ṭálib—upon them be the glory of God—what you wrote was presented. Two most holy and exalted Tablets descended from the heaven of divine will and were sent to them. After presenting this detail before the Throne, it was said: “Our gaze of grace is directed toward them. God willing, they must manifest ardent zeal in the service of the Cause so that its effects will remain lasting and enduring.”</w:t>
      </w:r>
    </w:p>
    <w:p w14:paraId="489D9EDF" w14:textId="77777777" w:rsidR="005A359C" w:rsidRDefault="00000000">
      <w:pPr>
        <w:pStyle w:val="BodyText"/>
      </w:pPr>
      <w:r>
        <w:t xml:space="preserve">“O Jamál, convey on My behalf exalted greetings to them. Mention them with a remembrance, a favor, and a grace that has encompassed both the Possessor and the possessed. Verily, We have remembered </w:t>
      </w:r>
      <w:r>
        <w:lastRenderedPageBreak/>
        <w:t>them and turned toward them from this forbidden station. We counsel them to demonstrate supreme steadfastness in the Cause of God, the Possessor of all creation, in such a way that neither the knowledge of the learned, the wisdom of the wise, the science of the scholars, nor the parties and armies can prevent them. God willing, they will become guides for creation and summon the disheartened to the truth. Protect weak hearts and souls from the illusions and doubts of deluded selves with the name of God.”</w:t>
      </w:r>
    </w:p>
    <w:p w14:paraId="61E4BD95" w14:textId="77777777" w:rsidR="005A359C" w:rsidRDefault="00000000">
      <w:pPr>
        <w:pStyle w:val="BodyText"/>
      </w:pPr>
      <w:r>
        <w:t>“We proclaim from this station and send greetings upon them and upon those who turned toward God, the Almighty, the Self-Subsisting, with radiant hearts. Praise be to God, the Mighty, the Beloved.” Thus it ended.</w:t>
      </w:r>
    </w:p>
    <w:p w14:paraId="1F49DE8A" w14:textId="77777777" w:rsidR="005A359C" w:rsidRDefault="00000000">
      <w:pPr>
        <w:pStyle w:val="BodyText"/>
      </w:pPr>
      <w:r>
        <w:rPr>
          <w:b/>
          <w:bCs/>
        </w:rPr>
        <w:t>Page 147</w:t>
      </w:r>
    </w:p>
    <w:p w14:paraId="6FEB0CB3" w14:textId="77777777" w:rsidR="005A359C" w:rsidRDefault="00000000">
      <w:pPr>
        <w:pStyle w:val="BodyText"/>
      </w:pPr>
      <w:r>
        <w:t>Another matter: Jináb-i-Mírzá Ḥaydar-’Alí—upon him be the glory of God—wrote to this servant, requesting, on behalf of some individuals from Dawlatábád and surrounding regions, certain wondrous and exalted Tablets. That very night, after presenting this matter to the sacred court, blessed Tablets were revealed from the heaven of divine will. Some were written by the Most Great Branch—may my spirit, essence, and being be a sacrifice for the dust of His pure feet—and others were written by this servant by His command. As the Most Great Branch traveled to various regions that year, this servant transcribed some of the Tablets from the original handwriting and sent them as instructed.</w:t>
      </w:r>
    </w:p>
    <w:p w14:paraId="2753348D" w14:textId="77777777" w:rsidR="005A359C" w:rsidRDefault="00000000">
      <w:pPr>
        <w:pStyle w:val="BodyText"/>
      </w:pPr>
      <w:r>
        <w:t>The Tablets for the mentioned Mírzá will be sent either this time or the next. However, it was said: “All people have failed to understand and continue to fail to understand the value of the divine Tablets. They are incapable of grasping even their outward meaning, let alone their inner reality. Such a vast number of verses, evidences, and Tablets have been revealed, manifested, and sent forth that enumerating them would be exceedingly difficult.”</w:t>
      </w:r>
    </w:p>
    <w:p w14:paraId="3E13D313" w14:textId="77777777" w:rsidR="005A359C" w:rsidRDefault="00000000">
      <w:pPr>
        <w:pStyle w:val="BodyText"/>
      </w:pPr>
      <w:r>
        <w:rPr>
          <w:b/>
          <w:bCs/>
        </w:rPr>
        <w:t>Page 148</w:t>
      </w:r>
    </w:p>
    <w:p w14:paraId="19954F2E" w14:textId="77777777" w:rsidR="005A359C" w:rsidRDefault="00000000">
      <w:pPr>
        <w:pStyle w:val="BodyText"/>
      </w:pPr>
      <w:r>
        <w:t>“Now, certain Arabic and Persian Tablets, which surpass all imaginations and expectations, must be compiled. Among these are the writings of the present servant, adorned with the ornament of the utterance of the Merciful. These are of great use, as they contain verses and divine explanations of every kind. These should be gathered and distributed according to the requirements of the time to a few individuals adorned with eloquence, praiseworthy character, and lofty attributes, so they may turn toward the people and guide them to the supreme horizon. May they give the people to drink from the Fountain of Eternity. Today, teachers and expositors are needed.”</w:t>
      </w:r>
    </w:p>
    <w:p w14:paraId="100B51EF" w14:textId="77777777" w:rsidR="005A359C" w:rsidRDefault="00000000">
      <w:pPr>
        <w:pStyle w:val="BodyText"/>
      </w:pPr>
      <w:r>
        <w:rPr>
          <w:b/>
          <w:bCs/>
        </w:rPr>
        <w:t>Page 149</w:t>
      </w:r>
    </w:p>
    <w:p w14:paraId="1D52F679" w14:textId="77777777" w:rsidR="005A359C" w:rsidRDefault="00000000">
      <w:pPr>
        <w:pStyle w:val="BodyText"/>
      </w:pPr>
      <w:r>
        <w:t>Every soul, in any station, should reflect on the verses of the Merciful and present them according to their position. Thus does the Truth teach you, for I am the All-Knowing. It is finished. Regarding the ascension of Jináb-i-Fatḥ-Alláh, you wrote that statements were revealed and made manifest from the heaven of grace. Since his brother, over a long period, had sent multiple letters to this lowly servant, and I had no opportunity to send a response, I have written a Tablet to him this time. Mention of the exalted Jináb-i-</w:t>
      </w:r>
      <w:r>
        <w:lastRenderedPageBreak/>
        <w:t>Fatḥ-Alláh was also included in the letter. Blessed is he and whoever attains the remembrance of God in His days.</w:t>
      </w:r>
    </w:p>
    <w:p w14:paraId="12C63FB9" w14:textId="77777777" w:rsidR="005A359C" w:rsidRDefault="00000000">
      <w:pPr>
        <w:pStyle w:val="BodyText"/>
      </w:pPr>
      <w:r>
        <w:t>Additionally, a letter was received in recent days from Ḥadbá, and among its contents was a petition from Mánikchí Ṣáḥib, which had been submitted to the sacred court. This letter had been delayed for some time on its journey through Ḥadbá. After presenting it before the sacred court, it was said: “Write to Jináb-i-Jamál and inform him to mention to them that the letter of the Friend has arrived. We ask the Possessor of the world to keep them gladdened and renewed in the remembrance of the Friend.”</w:t>
      </w:r>
    </w:p>
    <w:p w14:paraId="5A8765C9" w14:textId="77777777" w:rsidR="005A359C" w:rsidRDefault="00000000">
      <w:pPr>
        <w:pStyle w:val="BodyText"/>
      </w:pPr>
      <w:r>
        <w:rPr>
          <w:b/>
          <w:bCs/>
        </w:rPr>
        <w:t>Page 150</w:t>
      </w:r>
    </w:p>
    <w:p w14:paraId="1758B819" w14:textId="77777777" w:rsidR="005A359C" w:rsidRDefault="00000000">
      <w:pPr>
        <w:pStyle w:val="BodyText"/>
      </w:pPr>
      <w:r>
        <w:t>“And may He grant them, from His bounties, whatever is appropriate. Their remembrance is with the circle of friends and will remain with the memory of the One Friend. Ask about their well-being on Our behalf and convey greetings.” Thus it ended.</w:t>
      </w:r>
    </w:p>
    <w:p w14:paraId="419B5606" w14:textId="77777777" w:rsidR="005A359C" w:rsidRDefault="00000000">
      <w:pPr>
        <w:pStyle w:val="BodyText"/>
      </w:pPr>
      <w:r>
        <w:t>O Beloved of My heart, this servant often listens to the yearning of his heart, observing that the light of the Sun of Truth has encompassed the world, yet the people remain heedless and veiled. What do the followers of the Furqán (Qur’án) hold in their hands? What do the followers of the Bayán possess? And what do the people of other nations cling to and use as their proof? Everything that has occurred in the world, both major and minor, has, over numbered years, been explicitly revealed in the divine Books, as that sacred presence and every fair-minded person can testify. The Súrih of the Chief, the Tablet of the Temple, and other Tablets are present and accessible.</w:t>
      </w:r>
    </w:p>
    <w:p w14:paraId="7F3FEDD5" w14:textId="77777777" w:rsidR="005A359C" w:rsidRDefault="00000000">
      <w:pPr>
        <w:pStyle w:val="BodyText"/>
      </w:pPr>
      <w:r>
        <w:t>Blessed is the one who acknowledges what they hear and see. After the mention of the king of Paris and the chief of the great city, some were astonished. Even some of the friends asked this servant: “How is it possible for the emperor of the world to become humiliated, to see himself defeated and subdued, while all kings moved and acted by his command and will?”</w:t>
      </w:r>
    </w:p>
    <w:p w14:paraId="5293F36C" w14:textId="77777777" w:rsidR="005A359C" w:rsidRDefault="00000000">
      <w:pPr>
        <w:pStyle w:val="BodyText"/>
      </w:pPr>
      <w:r>
        <w:rPr>
          <w:b/>
          <w:bCs/>
        </w:rPr>
        <w:t>Page 151</w:t>
      </w:r>
    </w:p>
    <w:p w14:paraId="10EE5792" w14:textId="77777777" w:rsidR="005A359C" w:rsidRDefault="00000000">
      <w:pPr>
        <w:pStyle w:val="BodyText"/>
      </w:pPr>
      <w:r>
        <w:t>Beyond this, consider the other evidences that have surrounded the world. Despite this, the people of the Bayán, by clinging to mere trivialities, have deprived themselves of the ocean of knowledge and fairness. By the life of God, they are in utter loss.</w:t>
      </w:r>
    </w:p>
    <w:p w14:paraId="22A22DA5" w14:textId="77777777" w:rsidR="005A359C" w:rsidRDefault="00000000">
      <w:pPr>
        <w:pStyle w:val="BodyText"/>
      </w:pPr>
      <w:r>
        <w:t>You must have heard the detailed account of the land of Sír. Siyyid Muḥammad, feeling assured that the Countenance of Eternity would not confront someone like Yaḥyá, said to Mírzá Muḥammad, a simple companion, as well as to a group of Persians in that land: “Tomorrow, so-and-so will come out. If they are truthful, let them also come out to the Sulṭán Selím Mosque and engage in discussion so that the truth may be distinguished from falsehood.”</w:t>
      </w:r>
    </w:p>
    <w:p w14:paraId="42BDCFDC" w14:textId="77777777" w:rsidR="005A359C" w:rsidRDefault="00000000">
      <w:pPr>
        <w:pStyle w:val="BodyText"/>
      </w:pPr>
      <w:r>
        <w:t>The following day, Mírzá Muḥammad—upon him be the glory of God—came and conveyed this to the sacred court. At that moment, the Countenance of Eternity arose, left the sacred precinct, and, along the way, divine verses were revealed with a loud call until He entered the mosque. Some of the Persians were present, listening in utter astonishment, and some were shedding tears.</w:t>
      </w:r>
    </w:p>
    <w:p w14:paraId="06DBF840" w14:textId="77777777" w:rsidR="005A359C" w:rsidRDefault="00000000">
      <w:pPr>
        <w:pStyle w:val="BodyText"/>
      </w:pPr>
      <w:r>
        <w:rPr>
          <w:b/>
          <w:bCs/>
        </w:rPr>
        <w:t>Page 152</w:t>
      </w:r>
    </w:p>
    <w:p w14:paraId="3FCF741C" w14:textId="77777777" w:rsidR="005A359C" w:rsidRDefault="00000000">
      <w:pPr>
        <w:pStyle w:val="BodyText"/>
      </w:pPr>
      <w:r>
        <w:lastRenderedPageBreak/>
        <w:t>He said to Mírzá Muḥammad: “Go and tell them to come forward.” After some time, Mírzá Muḥammad returned and reported that the “chief of the liars” had excused himself that day and requested two more days. Even then, the Countenance of Eternity graciously granted an extension. This event occurred in the presence of seventy friends and others.</w:t>
      </w:r>
    </w:p>
    <w:p w14:paraId="14A62D3E" w14:textId="77777777" w:rsidR="005A359C" w:rsidRDefault="00000000">
      <w:pPr>
        <w:pStyle w:val="BodyText"/>
      </w:pPr>
      <w:r>
        <w:t>Nonetheless, after entering the Most Great Prison, a well-known individual came to serve the Most Great Branch—upon Him be my soul, essence, and being as a sacrifice for the dust of His feet. He said that Siyyid Muḥammad and Áqáján claimed that in Adrianople, it had been agreed that the Countenance of Eternity and he would meet in one gathering to debate. Mírzá Yaḥyá came, but the Countenance of Eternity did not. Therefore, all scholars, elders, and the governor understood the matter clearly.</w:t>
      </w:r>
    </w:p>
    <w:p w14:paraId="4622598C" w14:textId="77777777" w:rsidR="005A359C" w:rsidRDefault="00000000">
      <w:pPr>
        <w:pStyle w:val="BodyText"/>
      </w:pPr>
      <w:r>
        <w:t>The Most Great Branch presented this before the Throne, saying: “I was so astonished that I could not respond.” Consider now how such a clear and evident matter has been described and distorted.</w:t>
      </w:r>
    </w:p>
    <w:p w14:paraId="2ED22847" w14:textId="77777777" w:rsidR="005A359C" w:rsidRDefault="00000000">
      <w:pPr>
        <w:pStyle w:val="BodyText"/>
      </w:pPr>
      <w:r>
        <w:rPr>
          <w:b/>
          <w:bCs/>
        </w:rPr>
        <w:t>Page 153</w:t>
      </w:r>
    </w:p>
    <w:p w14:paraId="4F5FEC28" w14:textId="77777777" w:rsidR="005A359C" w:rsidRDefault="00000000">
      <w:pPr>
        <w:pStyle w:val="BodyText"/>
      </w:pPr>
      <w:r>
        <w:t>They attributed all the qualities of the Countenance of Eternity to themselves and ascribed their actions to the Source of sanctity and purification. During the years of their stay in the land of Sír, night and day were spent in these activities. For instance, what manifested from the Most Great Branch during His childhood, Siyyid Muḥammad Iṣfahání attributed to Aḥmad, the son of Yaḥyá, and mentioned it in his name. Curse be upon the liars.</w:t>
      </w:r>
    </w:p>
    <w:p w14:paraId="2DF3957F" w14:textId="77777777" w:rsidR="005A359C" w:rsidRDefault="00000000">
      <w:pPr>
        <w:pStyle w:val="BodyText"/>
      </w:pPr>
      <w:r>
        <w:t>At the beginning, when the Countenance of Eternity disassociated Himself from him, the cause of this betrayal was his tampering with the sacred precinct of the First Point—may my soul be a sacrifice for Him. After some time, when this act no longer satisfied his heedless desires, he gave it over to another vile one. By God, besides whom there is no other, this servant feels ashamed of his deeds and actions. That sacred presence knows that no one else is aware except this servant, as I was with him. Sufficient is God as a witness to what I say.</w:t>
      </w:r>
    </w:p>
    <w:p w14:paraId="74BAF03E" w14:textId="77777777" w:rsidR="005A359C" w:rsidRDefault="00000000">
      <w:pPr>
        <w:pStyle w:val="BodyText"/>
      </w:pPr>
      <w:r>
        <w:t>He committed acts so reprehensible that the tongue cannot recount them, nor the pen inscribe them. Surely you have heard of some of them. They claim to follow the path of the First Point—may my soul be His sacrifice. Let them be asked: these multiple wives scattered in various cities, according to which…</w:t>
      </w:r>
    </w:p>
    <w:p w14:paraId="429F62D3" w14:textId="77777777" w:rsidR="005A359C" w:rsidRDefault="00000000">
      <w:pPr>
        <w:pStyle w:val="BodyText"/>
      </w:pPr>
      <w:r>
        <w:rPr>
          <w:b/>
          <w:bCs/>
        </w:rPr>
        <w:t>Page 154</w:t>
      </w:r>
    </w:p>
    <w:p w14:paraId="779F0C7E" w14:textId="77777777" w:rsidR="005A359C" w:rsidRDefault="00000000">
      <w:pPr>
        <w:pStyle w:val="BodyText"/>
      </w:pPr>
      <w:r>
        <w:t>By what ruling do they act? It is better to leave aside the mention of such individuals and instead speak of what is worthy of the days of God, the Lord of the worlds. The One True God bears witness that this servant has never sought to engage in such statements and never will. For several years, I refrained entirely from mentioning him. However, in these days, as he has been preoccupied with certain fabrications, a few points—mere drops from the ocean of his deeds—have been presented so that the friends of God may become aware.</w:t>
      </w:r>
    </w:p>
    <w:p w14:paraId="2BAF47CB" w14:textId="77777777" w:rsidR="005A359C" w:rsidRDefault="00000000">
      <w:pPr>
        <w:pStyle w:val="BodyText"/>
      </w:pPr>
      <w:r>
        <w:t xml:space="preserve">You, who are well informed of much and continue to be so, must ensure that all the friends remain vigilant, lest they are deprived of the radiance of the Sun of Manifestation by the darkness of such deceitful souls. While those strong souls who have drunk from the Most Great Ocean see the entire world </w:t>
      </w:r>
      <w:r>
        <w:lastRenderedPageBreak/>
        <w:t>as non-existent, let alone such thorns and weeds, nonetheless, the guards of the city of God must be awake and alert. Thus spoke the Tongue of Grandeur previously: “Verily, He is the Explainer, the All-Knowing.” Thus it ends.</w:t>
      </w:r>
    </w:p>
    <w:p w14:paraId="7E6200B2" w14:textId="77777777" w:rsidR="005A359C" w:rsidRDefault="00000000">
      <w:pPr>
        <w:pStyle w:val="BodyText"/>
      </w:pPr>
      <w:r>
        <w:t>Regarding what was written about Jináb-i-Mullá ’Alí-Ján—upon him be the glory of God—the letter he wrote to this servant was presented in the holy court, and divine verses were revealed. This servant wrote in his letter and sent it to him, as instructed.</w:t>
      </w:r>
    </w:p>
    <w:p w14:paraId="10C1B796" w14:textId="77777777" w:rsidR="005A359C" w:rsidRDefault="00000000">
      <w:pPr>
        <w:pStyle w:val="BodyText"/>
      </w:pPr>
      <w:r>
        <w:rPr>
          <w:b/>
          <w:bCs/>
        </w:rPr>
        <w:t>Page 155</w:t>
      </w:r>
    </w:p>
    <w:p w14:paraId="72AC9FF9" w14:textId="77777777" w:rsidR="005A359C" w:rsidRDefault="00000000">
      <w:pPr>
        <w:pStyle w:val="BodyText"/>
      </w:pPr>
      <w:r>
        <w:t>Concerning Jináb-i-Sayyid Muḥammad, Jináb-i-Sayyid Áqá-Buzurg, and Jináb-i-Sayyid Áqá-Ján, as well as the people of Bahnamír, individual divine Tablets, whether for the living or the dead, were revealed for each name mentioned in His writings. Verily, remembrance is the ornament of servants in their lives and the ocean of forgiveness after their passing. In obedience to His command, these revealed Tablets were written by this servant and sent, as the Most Great Branch was not present at the time. It would be better if a neat copy were made and sent along with the Tablets, as some may struggle with proper recitation.</w:t>
      </w:r>
    </w:p>
    <w:p w14:paraId="63821348" w14:textId="77777777" w:rsidR="005A359C" w:rsidRDefault="00000000">
      <w:pPr>
        <w:pStyle w:val="BodyText"/>
      </w:pPr>
      <w:r>
        <w:t>Another matter: His other letter, dated the 18th of Ramaḍán, was received. It turned grief into joy and dispelled sorrow. Its contents are clear and evident, requiring no explanation. After presenting this matter before the holy court, it was said: “O Jamál, you have promised that henceforth, nothing but words of acceptance, joy, and gladness will reach the sacred court from you.”</w:t>
      </w:r>
    </w:p>
    <w:p w14:paraId="102AACDE" w14:textId="77777777" w:rsidR="005A359C" w:rsidRDefault="00000000">
      <w:pPr>
        <w:pStyle w:val="BodyText"/>
      </w:pPr>
      <w:r>
        <w:rPr>
          <w:b/>
          <w:bCs/>
        </w:rPr>
        <w:t>Page 156</w:t>
      </w:r>
    </w:p>
    <w:p w14:paraId="50366FDA" w14:textId="77777777" w:rsidR="005A359C" w:rsidRDefault="00000000">
      <w:pPr>
        <w:pStyle w:val="BodyText"/>
      </w:pPr>
      <w:r>
        <w:t>“God willing, you will fulfill this promise by the grace of the Beloved of the worlds. Although the Supreme Pen has testified regarding you that you have fulfilled the covenant of God and arisen in service to His Cause, your initial promise was noted in several letters sent by you to this present servant. God willing, you must fulfill it. Drink, in My name, from the ocean of My joy and happiness and say: ‘Praise be to God, the Lord of all the worlds.’”</w:t>
      </w:r>
    </w:p>
    <w:p w14:paraId="536DE8AB" w14:textId="77777777" w:rsidR="005A359C" w:rsidRDefault="00000000">
      <w:pPr>
        <w:pStyle w:val="BodyText"/>
      </w:pPr>
      <w:r>
        <w:t>“O Jamál, We have heard your call in your latest letter, which you sent to My servant. We have responded to you in the morning, evening, and at noontime so that you may thank your gracious and noble Lord.” Thus it ends.</w:t>
      </w:r>
    </w:p>
    <w:p w14:paraId="3A83C63B" w14:textId="77777777" w:rsidR="005A359C" w:rsidRDefault="00000000">
      <w:pPr>
        <w:pStyle w:val="BodyText"/>
      </w:pPr>
      <w:r>
        <w:t>Regarding your Persian supplication, you wrote: “O God, You Yourself are a witness that whenever I hear in the Tablets Your lamentation and cry over the disunity of Your servants, my distress becomes so great that I feel near to striking my head with my hands and fleeing to the mountains. Out of sheer shame, I would hide my face and never reveal it again. Yet it ends with these words I have offered: I understood from the verses of a Tablet revealed to one of the friends that I have been complained of in the holy court.”</w:t>
      </w:r>
    </w:p>
    <w:p w14:paraId="6C58A4AA" w14:textId="77777777" w:rsidR="005A359C" w:rsidRDefault="00000000">
      <w:pPr>
        <w:pStyle w:val="BodyText"/>
      </w:pPr>
      <w:r>
        <w:rPr>
          <w:b/>
          <w:bCs/>
        </w:rPr>
        <w:t>Page 157</w:t>
      </w:r>
    </w:p>
    <w:p w14:paraId="1FB208CB" w14:textId="77777777" w:rsidR="005A359C" w:rsidRDefault="00000000">
      <w:pPr>
        <w:pStyle w:val="BodyText"/>
      </w:pPr>
      <w:r>
        <w:t xml:space="preserve">This servant states: Nothing of the sort has ever been mentioned in the revealed Tablets. God Himself is witness and knows that you were regarded with favor, and His grace was directed toward you. After presenting this matter before the holy court, it was said: “The favor shown toward you has been </w:t>
      </w:r>
      <w:r>
        <w:lastRenderedPageBreak/>
        <w:t>immense. Recognize the worth of your Lord’s grace and be among the grateful. Should the appearance of a herald occur, much would be referred to you. Know this: a soul that attains the grace of God and is called by the name ‘Fáyáḍ’ (Bestowed) has been blessed with the address: ‘O My name, Fáyáḍ.’”</w:t>
      </w:r>
    </w:p>
    <w:p w14:paraId="0C08111E" w14:textId="77777777" w:rsidR="005A359C" w:rsidRDefault="00000000">
      <w:pPr>
        <w:pStyle w:val="BodyText"/>
      </w:pPr>
      <w:r>
        <w:t>“Indeed, if a soul submits humbly and reverently to the path of God, out of love for His Cause and to exalt His Word, no harm will come to them. Rather, it will be a cause of honor and elevation. Thus does your Lord remind you, for He is the Forgiving, the Merciful. Enter the expansive realm of hope and set foot in the field of detachment. Verily, He does not let the reward of what you have done in His path be lost. He has valued your actions as a favor from Himself, and He is the Almighty, the All-Knowing, the Wise.” Thus it ends.</w:t>
      </w:r>
    </w:p>
    <w:p w14:paraId="2C85564F" w14:textId="77777777" w:rsidR="005A359C" w:rsidRDefault="00000000">
      <w:pPr>
        <w:pStyle w:val="BodyText"/>
      </w:pPr>
      <w:r>
        <w:t>Regarding what you wrote about the Mashriqu’l-Adhkár and the place of blessing, it was said:</w:t>
      </w:r>
    </w:p>
    <w:p w14:paraId="124CE733" w14:textId="77777777" w:rsidR="005A359C" w:rsidRDefault="00000000">
      <w:pPr>
        <w:pStyle w:val="BodyText"/>
      </w:pPr>
      <w:r>
        <w:rPr>
          <w:b/>
          <w:bCs/>
        </w:rPr>
        <w:t>Page 158</w:t>
      </w:r>
    </w:p>
    <w:p w14:paraId="2B4E427B" w14:textId="77777777" w:rsidR="005A359C" w:rsidRDefault="00000000">
      <w:pPr>
        <w:pStyle w:val="BodyText"/>
      </w:pPr>
      <w:r>
        <w:t>“The matter of the Mashriqu’l-Adhkár is revealed in the Book of Aqdas. However, all matters today are dependent on wisdom. In any locality where it is deemed appropriate and does not conflict with wisdom, there is no objection. This is what God has decreed before and at this time. Today, it is essential and obligatory for every soul to observe wisdom.”</w:t>
      </w:r>
    </w:p>
    <w:p w14:paraId="74592FF0" w14:textId="77777777" w:rsidR="005A359C" w:rsidRDefault="00000000">
      <w:pPr>
        <w:pStyle w:val="BodyText"/>
      </w:pPr>
      <w:r>
        <w:t>Regarding your supplication for forgiveness on behalf of others, the Tongue of Grandeur proclaimed: “O Jamál, We have forgiven them, removed their sins, and illumined them with the light of the Countenance of the Most Exalted Companion so that you may thank your Lord, the Master of creation, who has responded to your supplication and given you to drink from the ocean of reunion. Verily, He is the Most Bountiful, the Generous. Those mentioned have all attained the mercy of God and are adorned with the ornament of forgiveness. Blessed is every servant and every handmaid who attains the remembrance of God after their ascension to Him.” Thus it ends.</w:t>
      </w:r>
    </w:p>
    <w:p w14:paraId="1C91006D" w14:textId="77777777" w:rsidR="005A359C" w:rsidRDefault="00000000">
      <w:pPr>
        <w:pStyle w:val="BodyText"/>
      </w:pPr>
      <w:r>
        <w:t>Regarding Jináb-i-Ḥájí Ṣádiq from the land of Khá, which you mentioned, this matter was presented before the holy court. It was said: “We extol him and command him to act in accordance with what has been revealed in the Book of God, the Lord of the worlds. Blessed is he for turning and attaining this Cause by which the mountains trembled and all in heaven and earth were thunderstruck, except…”</w:t>
      </w:r>
    </w:p>
    <w:p w14:paraId="01CA215B" w14:textId="77777777" w:rsidR="005A359C" w:rsidRDefault="00000000">
      <w:pPr>
        <w:pStyle w:val="BodyText"/>
      </w:pPr>
      <w:r>
        <w:rPr>
          <w:b/>
          <w:bCs/>
        </w:rPr>
        <w:t>Page 159</w:t>
      </w:r>
    </w:p>
    <w:p w14:paraId="426E45AC" w14:textId="77777777" w:rsidR="005A359C" w:rsidRDefault="00000000">
      <w:pPr>
        <w:pStyle w:val="BodyText"/>
      </w:pPr>
      <w:r>
        <w:t>…whomever the All-Powerful, the Almighty wills. Say, O Ṣádiq, remain steadfast in the Cause of your Lord. Verily, the Cause is vast, vast indeed. If a caller approaches you with a book, know that it is a book of the wicked, recorded in a clear Tablet. O assembly of the free, cling to the cord of God and leave behind all dubious callers. O My loved ones in Khá, listen to the call of the Wronged One. Verily, He remembers you in this lofty station and counsels you with the Book of God, which was revealed from the heaven of the will of your All-Knowing, All-Informed Lord. Take hold of the Book of Certitude and leave behind the delusions of those who disbelieve in God, the Mighty, the Praiseworthy.</w:t>
      </w:r>
    </w:p>
    <w:p w14:paraId="1B73B85F" w14:textId="77777777" w:rsidR="005A359C" w:rsidRDefault="00000000">
      <w:pPr>
        <w:pStyle w:val="BodyText"/>
      </w:pPr>
      <w:r>
        <w:t xml:space="preserve">O Jamál, We have remembered those mentioned in your letter from among the people of Khá. Give them glad tidings of this great bounty. God willing, all must rise with supreme steadfastness in the Cause of the </w:t>
      </w:r>
      <w:r>
        <w:lastRenderedPageBreak/>
        <w:t>Lord of Names and remain so firm in His Cause that none among the peoples of the world can hinder them. Say, beware lest the buzzing of flies keeps you from God, the Lord of all necks. The devils of the earth, under the guise of truth, seek to mislead the servants. Guard yourselves with the name of your All-Powerful, Almighty Lord.</w:t>
      </w:r>
    </w:p>
    <w:p w14:paraId="4174D9AC" w14:textId="77777777" w:rsidR="005A359C" w:rsidRDefault="00000000">
      <w:pPr>
        <w:pStyle w:val="BodyText"/>
      </w:pPr>
      <w:r>
        <w:t>At all times, direct your gaze toward the horizon of the Merciful, and drink from the fountain of meanings and expressions that flows from the source of words. Blessed is every servant who attains this day and drinks the nectar of steadfastness from the hand of the bounty of their generous Lord.</w:t>
      </w:r>
    </w:p>
    <w:p w14:paraId="3ACF6810" w14:textId="77777777" w:rsidR="005A359C" w:rsidRDefault="00000000">
      <w:pPr>
        <w:pStyle w:val="BodyText"/>
      </w:pPr>
      <w:r>
        <w:rPr>
          <w:b/>
          <w:bCs/>
        </w:rPr>
        <w:t>Page 160</w:t>
      </w:r>
    </w:p>
    <w:p w14:paraId="41D7F9B7" w14:textId="77777777" w:rsidR="005A359C" w:rsidRDefault="00000000">
      <w:pPr>
        <w:pStyle w:val="BodyText"/>
      </w:pPr>
      <w:r>
        <w:t>All receptive souls must remain aware, steadfast upon the throne of steadfastness. Look at what the Merciful revealed in the Furqán (Qur’án) before: “On the Day when humanity rises for the Lord of the worlds.” Indeed, the record of the wicked is in Sijjīn. And what will make you understand what Sijjīn is? A written record. Woe that Day to the deniers.</w:t>
      </w:r>
    </w:p>
    <w:p w14:paraId="1593BB66" w14:textId="77777777" w:rsidR="005A359C" w:rsidRDefault="00000000">
      <w:pPr>
        <w:pStyle w:val="BodyText"/>
      </w:pPr>
      <w:r>
        <w:t>Observe and reflect, so that perhaps you may drink from the ocean of meanings concealed within this blessed verse and attain a station where the books of the world will not hinder you from the Mother Book, nor will the whisperings of the mischief-makers deprive you of the Lord of mankind. How many devils, feigning piety and righteousness, have misled the servants and deprived them of the Possessor of origin and return! Thus, We have adorned the ocean of recognition with the ship of explanation. Blessed is every listener who remains steadfast. Thus it ends.</w:t>
      </w:r>
    </w:p>
    <w:p w14:paraId="5F88EA54" w14:textId="77777777" w:rsidR="005A359C" w:rsidRDefault="00000000">
      <w:pPr>
        <w:pStyle w:val="BodyText"/>
      </w:pPr>
      <w:r>
        <w:t>It is stated that this most wondrous, exalted, and holy Tablet is intended for the people of Ṭihrán, Furúgh, and its surroundings, whose mention was recorded in your letter, as well as for the people of Khá who believed in God, the Almighty, the Self-Subsisting. God willing, all will attain its blessings and act upon it.</w:t>
      </w:r>
    </w:p>
    <w:p w14:paraId="22929426" w14:textId="77777777" w:rsidR="005A359C" w:rsidRDefault="00000000">
      <w:pPr>
        <w:pStyle w:val="BodyText"/>
      </w:pPr>
      <w:r>
        <w:rPr>
          <w:b/>
          <w:bCs/>
        </w:rPr>
        <w:t>Page 161</w:t>
      </w:r>
    </w:p>
    <w:p w14:paraId="6C4A4467" w14:textId="77777777" w:rsidR="005A359C" w:rsidRDefault="00000000">
      <w:pPr>
        <w:pStyle w:val="BodyText"/>
      </w:pPr>
      <w:r>
        <w:t>Concerning what you wrote about the Ḥuqúqu’lláh, it was said: “It is obligatory for all to fulfill it.” Regarding Jináb-i-Ḥájí Ṣádiq—upon him be the glory of God—you wrote that he fulfilled the Ḥuqúqu’lláh from the proceeds of his properties and asked for guidance on whether to sell them or send the annual income. This matter was presented, and the following was revealed in response: “We have permitted him to choose whichever he prefers. The intention is that the action be carried out with joy and delight. Verily, He does as He wills and ordains as He pleases and is not questioned about what He does. He is the Almighty, the All-Powerful.” Thus it ends.</w:t>
      </w:r>
    </w:p>
    <w:p w14:paraId="782F1202" w14:textId="77777777" w:rsidR="005A359C" w:rsidRDefault="00000000">
      <w:pPr>
        <w:pStyle w:val="BodyText"/>
      </w:pPr>
      <w:r>
        <w:t>Regarding Jináb-i-Sayyid Muḥammad and Jináb-i-Muḥammad-Qulí, your mention of them was presented in the holy court. It was said: “God willing, they will attain divine grace and direct their gaze toward the horizon of their ultimate goal. Their intent is known and clear, yet strangers have interposed between Us and the righteous. Although patience in separation from the Beloved is most bitter, it is, because it is His decree, most beloved. The First Point stated that the entire world exists so that a soul may attain acceptance through a single word from Him.”</w:t>
      </w:r>
    </w:p>
    <w:p w14:paraId="40D2DAD3" w14:textId="77777777" w:rsidR="005A359C" w:rsidRDefault="00000000">
      <w:pPr>
        <w:pStyle w:val="BodyText"/>
      </w:pPr>
      <w:r>
        <w:rPr>
          <w:b/>
          <w:bCs/>
        </w:rPr>
        <w:t>Page 162</w:t>
      </w:r>
    </w:p>
    <w:p w14:paraId="7421B37B" w14:textId="77777777" w:rsidR="005A359C" w:rsidRDefault="00000000">
      <w:pPr>
        <w:pStyle w:val="BodyText"/>
      </w:pPr>
      <w:r>
        <w:lastRenderedPageBreak/>
        <w:t>Now the Supreme Pen states: “O Muḥammad, O you who gaze upon My horizon, be patient in separation from your Lord and say: ‘O my Lord, record for me what You have written for those who have turned toward You and attained Your presence. Verily, You are the Bestower, the Generous.’”</w:t>
      </w:r>
    </w:p>
    <w:p w14:paraId="4BEF65ED" w14:textId="77777777" w:rsidR="005A359C" w:rsidRDefault="00000000">
      <w:pPr>
        <w:pStyle w:val="BodyText"/>
      </w:pPr>
      <w:r>
        <w:t>“O Muḥammad, before you, I said: ‘Hear My call and be among the grateful. Say: O my Lord, I long for the fountain of Your meeting and the ocean of Your nearness. I beseech You not to disappoint me by Your grace and to ordain for me that which benefits me in every world of Your worlds. Verily, You are the Almighty, the All-Knowing, the Wise.’” Thus it ends.</w:t>
      </w:r>
    </w:p>
    <w:p w14:paraId="3A2612D5" w14:textId="77777777" w:rsidR="005A359C" w:rsidRDefault="00000000">
      <w:pPr>
        <w:pStyle w:val="BodyText"/>
      </w:pPr>
      <w:r>
        <w:t>Regarding Jináb-i-Mírzá Kāẓim, the son of the martyr—upon him be the glory of God—you wrote that he and his family have been regarded with favor. Previously, this servant sent a response to his letter adorned and embellished with divine verses. The grace of God toward him is like a radiant and shining sun. It was said: “God willing, they will remain, at all times, engaged in the remembrance and praise of the Beloved of the horizons. Verily, We remembered him before, and before that, and We remember him now with spirit and joy so that he may thank his Lord, the Merciful, who has come with manifest sovereignty. His mention has been revealed repeatedly.”</w:t>
      </w:r>
    </w:p>
    <w:p w14:paraId="61AD5822" w14:textId="77777777" w:rsidR="005A359C" w:rsidRDefault="00000000">
      <w:pPr>
        <w:pStyle w:val="BodyText"/>
      </w:pPr>
      <w:r>
        <w:rPr>
          <w:b/>
          <w:bCs/>
        </w:rPr>
        <w:t>Page 163</w:t>
      </w:r>
    </w:p>
    <w:p w14:paraId="521AF9A0" w14:textId="77777777" w:rsidR="005A359C" w:rsidRDefault="00000000">
      <w:pPr>
        <w:pStyle w:val="BodyText"/>
      </w:pPr>
      <w:r>
        <w:t>“From the Supreme Pen it descended and flowed. Give him glad tidings of this bounty, and then remind him with this wondrous remembrance. God willing, he will forever remain graced by this favor.” Thus it ends.</w:t>
      </w:r>
    </w:p>
    <w:p w14:paraId="6FE750D4" w14:textId="77777777" w:rsidR="005A359C" w:rsidRDefault="00000000">
      <w:pPr>
        <w:pStyle w:val="BodyText"/>
      </w:pPr>
      <w:r>
        <w:t>Another matter: If you meet Jináb-i-Ism-i-Júd—upon him be the glory of all glories—convey on behalf of this lowly one a mention of annihilation and nothingness. Say: “O My Beloved, a great day and a great Cause have come. Is there an eye in the world that can gaze purely, free from veils, radiances, suspicions, and illusions, to behold the works of God for itself? Or is there an ear that can listen sincerely, solely for the sake of God, to the divine call? Servants are small, and the Cause is great. Sovereignty belongs to God, the Almighty, the All-Powerful.”</w:t>
      </w:r>
    </w:p>
    <w:p w14:paraId="1814CFD3" w14:textId="77777777" w:rsidR="005A359C" w:rsidRDefault="00000000">
      <w:pPr>
        <w:pStyle w:val="BodyText"/>
      </w:pPr>
      <w:r>
        <w:t>What has happened to these heedless people that they remain veiled and are deprived of the Lord of the ultimate return by the buzzing of flies? It is incumbent upon every soul to focus on what is true in the Cause of God, not on what pleases their own inclinations. Truly, the Great Terror has encompassed humanity. Beyond all this, in the assembly of the Bayán, observe the illusions they have clung to after what the First Point proclaimed in this Most Great Manifestation.</w:t>
      </w:r>
    </w:p>
    <w:p w14:paraId="7175A066" w14:textId="77777777" w:rsidR="005A359C" w:rsidRDefault="00000000">
      <w:pPr>
        <w:pStyle w:val="BodyText"/>
      </w:pPr>
      <w:r>
        <w:rPr>
          <w:b/>
          <w:bCs/>
        </w:rPr>
        <w:t>Page 164</w:t>
      </w:r>
    </w:p>
    <w:p w14:paraId="48976596" w14:textId="77777777" w:rsidR="005A359C" w:rsidRDefault="00000000">
      <w:pPr>
        <w:pStyle w:val="BodyText"/>
      </w:pPr>
      <w:r>
        <w:t>Beware, beware on the Day of His Manifestation lest you be veiled by the solitary one of the Bayán. That one is but a creation before Him. Beware, beware not to be veiled by words revealed in the Bayán, for they are but His words in the temple of His prior appearance. And yet, what have they said, and what do they now claim? They present their own writings as evidence. These are nothing but dust in the eyes of those immersed in the delusions of the followers of the Furqán (Qur’án).</w:t>
      </w:r>
    </w:p>
    <w:p w14:paraId="73210122" w14:textId="77777777" w:rsidR="005A359C" w:rsidRDefault="00000000">
      <w:pPr>
        <w:pStyle w:val="BodyText"/>
      </w:pPr>
      <w:r>
        <w:lastRenderedPageBreak/>
        <w:t>Say: O poor ones, for 1,200 years the people of the Furqán were trained in these delusions and fancies, imagining themselves to be the noblest of nations and the best among the people of the world. Yet, what virtue have they attained, and what station have they achieved? Say: Break the idols of names in the name of your Lord, the Most Glorious. This is better for you if you but knew, that perhaps the veils may be rent asunder and you may fly freely in this holy spiritual atmosphere.</w:t>
      </w:r>
    </w:p>
    <w:p w14:paraId="543566CB" w14:textId="77777777" w:rsidR="005A359C" w:rsidRDefault="00000000">
      <w:pPr>
        <w:pStyle w:val="BodyText"/>
      </w:pPr>
      <w:r>
        <w:t>The self of truth was afflicted with a hundred thousand illnesses, and not one poet existed among them. Yet this latter people now walk in their footsteps and, armed with the weapons of lies and calumny, wage war against the Lord of the worlds. What benefit is there when the people are unaware of the truth of the Cause?</w:t>
      </w:r>
    </w:p>
    <w:p w14:paraId="1FB553E3" w14:textId="77777777" w:rsidR="005A359C" w:rsidRDefault="00000000">
      <w:pPr>
        <w:pStyle w:val="BodyText"/>
      </w:pPr>
      <w:r>
        <w:rPr>
          <w:b/>
          <w:bCs/>
        </w:rPr>
        <w:t>Page 165</w:t>
      </w:r>
    </w:p>
    <w:p w14:paraId="0A5FF2A6" w14:textId="77777777" w:rsidR="005A359C" w:rsidRDefault="00000000">
      <w:pPr>
        <w:pStyle w:val="BodyText"/>
      </w:pPr>
      <w:r>
        <w:t>Every soul that was fully aware of all matters and associated with Him day and night was denied by them. How much falsehood have they attributed to Him so that He might not become a source of reliance or a point of trust for the servants?</w:t>
      </w:r>
    </w:p>
    <w:p w14:paraId="1DEC9336" w14:textId="77777777" w:rsidR="005A359C" w:rsidRDefault="00000000">
      <w:pPr>
        <w:pStyle w:val="BodyText"/>
      </w:pPr>
      <w:r>
        <w:t>Stand up and proclaim, that perhaps the radiance of the Sun of Truth may envelop the world, and the realm of imagination may be actualized. We beseech God to withhold this great bounty and supreme gift from none of His servants, whether from the East or the West. Verily, He is the Hearer, the Answerer.</w:t>
      </w:r>
    </w:p>
    <w:p w14:paraId="17D84E58" w14:textId="77777777" w:rsidR="005A359C" w:rsidRDefault="00000000">
      <w:pPr>
        <w:pStyle w:val="BodyText"/>
      </w:pPr>
      <w:r>
        <w:t>Some time ago, from the most sanctified and exalted court, a wondrous and exalted Tablet was revealed and sent for them. God willing, they have attained it. Likewise, for Jináb-i-Zayn—upon him be the glory of God—of B…, a letter was revealed. May God the Exalted gather us in one abode, that I may recount to you what was hidden behind the veils. Verily, He is our Guardian in the beginning and the end. There is no god but Him, the Almighty, the Bestower.</w:t>
      </w:r>
    </w:p>
    <w:p w14:paraId="604243A2" w14:textId="77777777" w:rsidR="005A359C" w:rsidRDefault="00000000">
      <w:pPr>
        <w:pStyle w:val="BodyText"/>
      </w:pPr>
      <w:r>
        <w:t>Another matter: Convey to all the friends of God from this lowly servant exalted greetings and say: “The Day has come, and the people have risen for the Lord of the worlds. This station requires steadfastness. Blessed is the one who takes its cup and drinks from it in the name of their wise Lord.”</w:t>
      </w:r>
    </w:p>
    <w:p w14:paraId="69298A7F" w14:textId="77777777" w:rsidR="005A359C" w:rsidRDefault="00000000">
      <w:pPr>
        <w:pStyle w:val="BodyText"/>
      </w:pPr>
      <w:r>
        <w:rPr>
          <w:b/>
          <w:bCs/>
        </w:rPr>
        <w:t>Page 166</w:t>
      </w:r>
    </w:p>
    <w:p w14:paraId="79B31282" w14:textId="77777777" w:rsidR="005A359C" w:rsidRDefault="00000000">
      <w:pPr>
        <w:pStyle w:val="BodyText"/>
      </w:pPr>
      <w:r>
        <w:t>God willing, they will attain this station in such a way that neither the buzzing of flies nor the croaking of crows will deprive them of the Lord of the ultimate return. They must act and speak with utmost wisdom and, at times, gather with perfect prudence, reciting and reflecting upon the divine verses in both Persian and Arabic. By the life of the Beloved, the breezes of the verses will attract them in such a way that they will see themselves as mountains in the Cause of God, the Lord of the mighty Throne.</w:t>
      </w:r>
    </w:p>
    <w:p w14:paraId="65DA0667" w14:textId="77777777" w:rsidR="005A359C" w:rsidRDefault="00000000">
      <w:pPr>
        <w:pStyle w:val="BodyText"/>
      </w:pPr>
      <w:r>
        <w:t>Glory be upon you, upon them, and upon those who bore witness to what God testified before the creation of the heavens and the earth. Praise be to God, the Lord of all the worlds.</w:t>
      </w:r>
    </w:p>
    <w:p w14:paraId="78347CF3" w14:textId="77777777" w:rsidR="005A359C" w:rsidRDefault="00000000">
      <w:pPr>
        <w:pStyle w:val="BodyText"/>
      </w:pPr>
      <w:r>
        <w:t>Servant,</w:t>
      </w:r>
      <w:r>
        <w:br/>
        <w:t>29th Dhí Qa‘dah, Year 97 (November 1880)</w:t>
      </w:r>
    </w:p>
    <w:p w14:paraId="10AA66D3" w14:textId="77777777" w:rsidR="005A359C" w:rsidRDefault="00000000">
      <w:pPr>
        <w:pStyle w:val="BodyText"/>
      </w:pPr>
      <w:r>
        <w:lastRenderedPageBreak/>
        <w:t>It is again stated that you wrote about a recent resolution of differences, and the establishment of unity was achieved by divine grace. This word brought boundless joy. May it always be so. This caused visible and manifest signs of joy upon the Countenance of Eternity. Truly, this statement from Him is a great glad-tiding for the servants. God willing, all will attain the lofty station of unity and agreement.</w:t>
      </w:r>
    </w:p>
    <w:p w14:paraId="74375988" w14:textId="77777777" w:rsidR="005A359C" w:rsidRDefault="00000000">
      <w:pPr>
        <w:pStyle w:val="BodyText"/>
      </w:pPr>
      <w:r>
        <w:rPr>
          <w:b/>
          <w:bCs/>
        </w:rPr>
        <w:t>Page 167</w:t>
      </w:r>
    </w:p>
    <w:p w14:paraId="0A72AF0B" w14:textId="77777777" w:rsidR="005A359C" w:rsidRDefault="00000000">
      <w:pPr>
        <w:pStyle w:val="BodyText"/>
      </w:pPr>
      <w:r>
        <w:t>I have written this much and burdened you so that now I find myself ashamed and humbled. Such a sin requires great forgiveness. Verily, He is the Forgiving, the Merciful.</w:t>
      </w:r>
    </w:p>
    <w:p w14:paraId="6CB1FD8E" w14:textId="77777777" w:rsidR="005A359C" w:rsidRDefault="00000000">
      <w:pPr>
        <w:pStyle w:val="BodyText"/>
      </w:pPr>
      <w:r>
        <w:t>You also wrote that all your faculties and limbs testify that all honor, blessing, comfort, and joy lie in His shade and in His love. Praise be to God that you are graced with both. After presenting this matter, it was said: “He has spoken the truth. God willing, these words will always flow from his pen and tongue in such a manner that they are never followed by expressions of bitterness or sorrow.”</w:t>
      </w:r>
    </w:p>
    <w:p w14:paraId="03591226" w14:textId="77777777" w:rsidR="005A359C" w:rsidRDefault="00000000">
      <w:pPr>
        <w:pStyle w:val="BodyText"/>
      </w:pPr>
      <w:r>
        <w:t>“O Jamál, rejoice in My remembrance of you and My grace upon you. Let nothing in God’s path cause you grief, O Lord of the worlds.” Thus it ends.</w:t>
      </w:r>
    </w:p>
    <w:p w14:paraId="0B19DC1A" w14:textId="77777777" w:rsidR="005A359C" w:rsidRDefault="00000000">
      <w:pPr>
        <w:pStyle w:val="Heading2"/>
      </w:pPr>
      <w:bookmarkStart w:id="910" w:name="bh00326-natural"/>
      <w:bookmarkEnd w:id="909"/>
      <w:r>
        <w:t>BH00326 (Natural)</w:t>
      </w:r>
    </w:p>
    <w:p w14:paraId="7A1D8FEF" w14:textId="77777777" w:rsidR="005A359C" w:rsidRDefault="00000000">
      <w:pPr>
        <w:pStyle w:val="FirstParagraph"/>
      </w:pPr>
      <w:r>
        <w:rPr>
          <w:b/>
          <w:bCs/>
        </w:rPr>
        <w:t>In the name of our All-Powerful, Most Exalted, Most Glorious Lord</w:t>
      </w:r>
    </w:p>
    <w:p w14:paraId="5B27B065" w14:textId="77777777" w:rsidR="005A359C" w:rsidRDefault="00000000">
      <w:pPr>
        <w:pStyle w:val="BodyText"/>
      </w:pPr>
      <w:r>
        <w:t>Blessed is your action, O you who attained tribulations in the path of God, the Creator of the heavens. Rejoicing is yours, O you who drank the cup of adversity in the love of God, the Possessor of Names. Blessed are you, O you who bore hardships and afflictions in the Cause of God, the Creator of all things.</w:t>
      </w:r>
    </w:p>
    <w:p w14:paraId="1CA6F42D" w14:textId="77777777" w:rsidR="005A359C" w:rsidRDefault="00000000">
      <w:pPr>
        <w:pStyle w:val="BodyText"/>
      </w:pPr>
      <w:r>
        <w:t>Praise and sanctity belong to the One whose grace is above all mention, who has destined the abasement of His friends as the cause of the exaltation of…</w:t>
      </w:r>
    </w:p>
    <w:p w14:paraId="4BF221E3" w14:textId="77777777" w:rsidR="005A359C" w:rsidRDefault="00000000">
      <w:pPr>
        <w:pStyle w:val="BodyText"/>
      </w:pPr>
      <w:r>
        <w:rPr>
          <w:b/>
          <w:bCs/>
        </w:rPr>
        <w:t>Page 168</w:t>
      </w:r>
    </w:p>
    <w:p w14:paraId="230ADC81" w14:textId="77777777" w:rsidR="005A359C" w:rsidRDefault="00000000">
      <w:pPr>
        <w:pStyle w:val="BodyText"/>
      </w:pPr>
      <w:r>
        <w:t>He has decreed the abasement of His chosen ones as the cause of the exaltation of the nations and made the imprisonment of His pure ones the means of the liberation of the peoples. He transformed the exile of His friends into the origin and foundation of the gathering and attention of lovers toward their true homeland. Glory, then glory, be upon you, O you who departed your abode in the path of God, the Lord of eternity. Exaltation and praise be upon you, O you who burned with the fire of love for God, the Sovereign of nations.</w:t>
      </w:r>
    </w:p>
    <w:p w14:paraId="72BA0EF0" w14:textId="77777777" w:rsidR="005A359C" w:rsidRDefault="00000000">
      <w:pPr>
        <w:pStyle w:val="BodyText"/>
      </w:pPr>
      <w:r>
        <w:t>Can any pen adequately express this gratitude? Can any tongue fully recount these ranks? All things today cry out: “Oh, if only I had borne these hardships for Your love, O God of the worlds! Oh, if only I had endured all afflictions in Your path, O Ultimate Goal of the seekers!” The Spirit of the Age has appeared from the dawn of the Cause of the Merciful, radiant and resplendent, yet He has become the target of the rejection and opposition of all but a few. Following the verdict of the jurist of the age, these few were exiled from their homes and lands, each turning toward a different region. The names of these souls are such that many kings raise their crowns and bow before them.</w:t>
      </w:r>
    </w:p>
    <w:p w14:paraId="66DBF15D" w14:textId="77777777" w:rsidR="005A359C" w:rsidRDefault="00000000">
      <w:pPr>
        <w:pStyle w:val="BodyText"/>
      </w:pPr>
      <w:r>
        <w:rPr>
          <w:b/>
          <w:bCs/>
        </w:rPr>
        <w:lastRenderedPageBreak/>
        <w:t>Page 169</w:t>
      </w:r>
    </w:p>
    <w:p w14:paraId="1EC77772" w14:textId="77777777" w:rsidR="005A359C" w:rsidRDefault="00000000">
      <w:pPr>
        <w:pStyle w:val="BodyText"/>
      </w:pPr>
      <w:r>
        <w:t>This is the honor concealed within these abasements, veiled today from all eyes and sights. The Chieftain of Baṭḥá (Mecca) arose from the dawn of the will of the Lord of the worlds. In the beginning, the enemies rose against Him to such an extent that any fair-minded soul would be ashamed to recount the details. The consultation of the polytheists concluded that all His companions should be martyred. The Prophet instructed them all to emigrate from that land at dawn. Among these holy souls was Ja‘far Ṭayyár—upon him be glory—who journeyed with a group to Abyssinia and remained there for some time. In utmost joy and eagerness, they engaged in the mention of the Lord of all beings. The details of this have been recorded by the Supreme Pen. Blessed are those who attained and beheld.</w:t>
      </w:r>
    </w:p>
    <w:p w14:paraId="653E1126" w14:textId="77777777" w:rsidR="005A359C" w:rsidRDefault="00000000">
      <w:pPr>
        <w:pStyle w:val="BodyText"/>
      </w:pPr>
      <w:r>
        <w:t>Despite being in extreme poverty and outward abasement during those days, it was later observed that the blessings of these holy souls opened the treasures of wealth to the people of Islam. The doors of honor were unlocked, and the nightingales of joy sang their sweet melodies upon the branches of the human Lote Tree.</w:t>
      </w:r>
    </w:p>
    <w:p w14:paraId="1924DC9D" w14:textId="77777777" w:rsidR="005A359C" w:rsidRDefault="00000000">
      <w:pPr>
        <w:pStyle w:val="BodyText"/>
      </w:pPr>
      <w:r>
        <w:rPr>
          <w:b/>
          <w:bCs/>
        </w:rPr>
        <w:t>Page 170</w:t>
      </w:r>
    </w:p>
    <w:p w14:paraId="3630258A" w14:textId="77777777" w:rsidR="005A359C" w:rsidRDefault="00000000">
      <w:pPr>
        <w:pStyle w:val="BodyText"/>
      </w:pPr>
      <w:r>
        <w:t>Glorified is He who does as He wills by His might and sovereignty and ordains as He pleases by His command and will. The source of life has always been water, as “We made from water every living thing,” testifies to this statement. At times, however, He bestows this virtue upon fire, as He made the fire of the Mount the cause of life for the nations. Who can prevent Him from His sovereignty? I testify that there is no god but Him. He has ever been sanctified beyond the comprehension of even the nearest ones and exalted above what the tongues of the sincere utter. He has manifested whatever He wills and continues to manifest whatever He desires. The actions of this creation cannot weaken Him. Verily, He is the Ordainer, the Commander, the All-Knowing, the All-Wise.</w:t>
      </w:r>
    </w:p>
    <w:p w14:paraId="701CE2F1" w14:textId="77777777" w:rsidR="005A359C" w:rsidRDefault="00000000">
      <w:pPr>
        <w:pStyle w:val="BodyText"/>
      </w:pPr>
      <w:r>
        <w:t>O Beloved of My heart, what pains the heart and weakens the body are the regrets held within the heart of this lowly servant. Reflect upon the holy souls of the land of Ṣád. Through the grace of God, they were manifest in utmost honor and loftiness, and in their final days, they attained a station that has truly never been seen or heard before. At all times, this servant has exclaimed: “Oh, if only I had been with them.” Yet the honor has passed, leaving only regret in the heart.</w:t>
      </w:r>
    </w:p>
    <w:p w14:paraId="1F3B2027" w14:textId="77777777" w:rsidR="005A359C" w:rsidRDefault="00000000">
      <w:pPr>
        <w:pStyle w:val="BodyText"/>
      </w:pPr>
      <w:r>
        <w:rPr>
          <w:b/>
          <w:bCs/>
        </w:rPr>
        <w:t>Page 171</w:t>
      </w:r>
    </w:p>
    <w:p w14:paraId="3A4D4186" w14:textId="77777777" w:rsidR="005A359C" w:rsidRDefault="00000000">
      <w:pPr>
        <w:pStyle w:val="BodyText"/>
      </w:pPr>
      <w:r>
        <w:t>The Supreme Pen has revealed regarding them what causes all the atoms of existence to wail and lament. They attained a station that will endure as long as the dominion of the heavens and the earth. And now, this regret remains in my heart—that I was not with them when they left their homes and lands in the path of God, wandering in the wilderness without helper or supporter. Oh, if only I had been with you and attained what you attained in the path of our Beloved and Goal, the Goal of all in the heavens and the earth! Yet the servant brings you glad tidings of God’s assistance, His grace, and His mercy, which have encompassed all existence, seen and unseen.</w:t>
      </w:r>
    </w:p>
    <w:p w14:paraId="40D784DA" w14:textId="77777777" w:rsidR="005A359C" w:rsidRDefault="00000000">
      <w:pPr>
        <w:pStyle w:val="BodyText"/>
      </w:pPr>
      <w:r>
        <w:t xml:space="preserve">This servant received your letter, and from every word, it seemed to emit the fire of longing and yearning. When I read and understood its contents, I turned toward the Beloved, and upon presenting its contents </w:t>
      </w:r>
      <w:r>
        <w:lastRenderedPageBreak/>
        <w:t>before the Throne, the Tongue of Grandeur and Majesty spoke words that caused the earth to tremble and the mountains to dissolve. My pen feels inadequate to recount what the Kingdom of Explanation proclaimed, and even the pens of all who dwell upon the earth fall short, until the Ancient Tongue spoke these exalted words:</w:t>
      </w:r>
    </w:p>
    <w:p w14:paraId="27106A80" w14:textId="77777777" w:rsidR="005A359C" w:rsidRDefault="00000000">
      <w:pPr>
        <w:pStyle w:val="BodyText"/>
      </w:pPr>
      <w:r>
        <w:t>“O Muḥammad, the One, the Peerless, remembers you in this station.”</w:t>
      </w:r>
    </w:p>
    <w:p w14:paraId="3BD27908" w14:textId="77777777" w:rsidR="005A359C" w:rsidRDefault="00000000">
      <w:pPr>
        <w:pStyle w:val="BodyText"/>
      </w:pPr>
      <w:r>
        <w:rPr>
          <w:b/>
          <w:bCs/>
        </w:rPr>
        <w:t>Page 172</w:t>
      </w:r>
    </w:p>
    <w:p w14:paraId="1479FB28" w14:textId="77777777" w:rsidR="005A359C" w:rsidRDefault="00000000">
      <w:pPr>
        <w:pStyle w:val="BodyText"/>
      </w:pPr>
      <w:r>
        <w:t>“A station beyond the reach of the descriptions of all created beings. Rejoice and be among the grateful. We have given you to drink of the fountain of My explanation and the nectar of My recognition. Through these verses, We shall lead you to a station where the clamor of the world and the oppression of those who deny God, the Lord of the worlds, will not grieve you. Verily, He purifies the earth from the defilement of those who rise against His Cause and raises you to the loftiest pinnacle. Your Lord is indeed the All-Knowing, the All-Informed.”</w:t>
      </w:r>
    </w:p>
    <w:p w14:paraId="26A4D971" w14:textId="77777777" w:rsidR="005A359C" w:rsidRDefault="00000000">
      <w:pPr>
        <w:pStyle w:val="BodyText"/>
      </w:pPr>
      <w:r>
        <w:t>“By My life, you have attained the recognition of the Beloved, who has adorned the Books of God, the Sovereign, the All-Knowing, the All-Wise. God willing, you will soar on the wings of detachment in the atmosphere of love for the Possessor of innovation, and at all times, you will burn with the fire of His affection. Blessed are you and your father, who is remembered by the Supreme Concourse, and for whom the Most Glorious Pen bore witness in His preserved Tablet.”</w:t>
      </w:r>
    </w:p>
    <w:p w14:paraId="1D368876" w14:textId="77777777" w:rsidR="005A359C" w:rsidRDefault="00000000">
      <w:pPr>
        <w:pStyle w:val="BodyText"/>
      </w:pPr>
      <w:r>
        <w:t>“O Taqí, hearken to My call from the direction of My Throne. It draws you to My Kingdom and the station of My nearness and gives you to drink of the fountain of My wondrous explanation. The Wronged One received your letter and found it ablaze with the heat of My love and adorned with My remembrance and praise. Blessed are you, your pen, your tongue, and your heart. Rejoice in My mention, O servant of your Lord, and remain steadfast in My service and vocal in My praise.”</w:t>
      </w:r>
    </w:p>
    <w:p w14:paraId="501DEA7D" w14:textId="77777777" w:rsidR="005A359C" w:rsidRDefault="00000000">
      <w:pPr>
        <w:pStyle w:val="BodyText"/>
      </w:pPr>
      <w:r>
        <w:rPr>
          <w:b/>
          <w:bCs/>
        </w:rPr>
        <w:t>Page 173</w:t>
      </w:r>
    </w:p>
    <w:p w14:paraId="26B98C29" w14:textId="77777777" w:rsidR="005A359C" w:rsidRDefault="00000000">
      <w:pPr>
        <w:pStyle w:val="BodyText"/>
      </w:pPr>
      <w:r>
        <w:t>O Beautiful One, do not gaze at the people and their clamor. Instead, look at what has been decreed for you by My unassailable Pen. This hardship, God willing, will be followed by ease. If you wish to emulate your Lord, know that He was content with whatever befell Him in the path of God, and let it be as it was. All things bear witness to this, as do all discerning and insightful ones.</w:t>
      </w:r>
    </w:p>
    <w:p w14:paraId="3742D710" w14:textId="77777777" w:rsidR="005A359C" w:rsidRDefault="00000000">
      <w:pPr>
        <w:pStyle w:val="BodyText"/>
      </w:pPr>
      <w:r>
        <w:t>Where are the Caesars, the Khosrows, the Pharaohs, and the tyrants who built for themselves dwellings atop the mountains and turned away from the Cause of God, your Lord, and the Lord of all in the heavens and the earth? Thus does your Lord narrate to you from His preserved Book.</w:t>
      </w:r>
    </w:p>
    <w:p w14:paraId="1A41564F" w14:textId="77777777" w:rsidR="005A359C" w:rsidRDefault="00000000">
      <w:pPr>
        <w:pStyle w:val="BodyText"/>
      </w:pPr>
      <w:r>
        <w:t>How many souls were manifest in the utmost outward glory, imagining themselves immune to extinction. Yet today, neither they, their lands, their adornments, nor their dwellings are visible. Only the effects of their oppression and tyranny remain, seen across the world. This is witnessed by every atom, every rational being, and every articulate tongue, all of which testify to the truth. Verily, your Lord narrates these events so that you may be assured. Ask God to assist you and the believers in serving His Cause, mentioning Him, and praising Him. Verily, He is the All-Powerful, the Almighty.</w:t>
      </w:r>
    </w:p>
    <w:p w14:paraId="5798D1D7" w14:textId="77777777" w:rsidR="005A359C" w:rsidRDefault="00000000">
      <w:pPr>
        <w:pStyle w:val="BodyText"/>
      </w:pPr>
      <w:r>
        <w:rPr>
          <w:b/>
          <w:bCs/>
        </w:rPr>
        <w:lastRenderedPageBreak/>
        <w:t>Page 174</w:t>
      </w:r>
    </w:p>
    <w:p w14:paraId="1CB70757" w14:textId="77777777" w:rsidR="005A359C" w:rsidRDefault="00000000">
      <w:pPr>
        <w:pStyle w:val="BodyText"/>
      </w:pPr>
      <w:r>
        <w:t>Remember My loved ones who have turned away from all but Me, clung to My cord, and held fast to My radiant hem. Thank God that the ultimate purpose of the world, the fragrance of satisfaction, was found in your letter. This suffices you and the Possessor of Names. Yet most people are heedless.</w:t>
      </w:r>
    </w:p>
    <w:p w14:paraId="34A14D1A" w14:textId="77777777" w:rsidR="005A359C" w:rsidRDefault="00000000">
      <w:pPr>
        <w:pStyle w:val="BodyText"/>
      </w:pPr>
      <w:r>
        <w:t>From the spirit of your supplication, I found the scent of My satisfaction. Blessed is the infant who has drunk from the breast of My care, grown under the shade of My mercy, and attained My acceptance in My days. Thus does My Supreme Pen remember you with a remembrance which, were anyone on earth to perceive its fragrance, by the truth of God, they would abandon all they possess and hasten toward the Throne’s station, where the Beauty of Eternity resides with manifest sovereignty.</w:t>
      </w:r>
    </w:p>
    <w:p w14:paraId="2B17B6A3" w14:textId="77777777" w:rsidR="005A359C" w:rsidRDefault="00000000">
      <w:pPr>
        <w:pStyle w:val="BodyText"/>
      </w:pPr>
      <w:r>
        <w:t>God willing, remain firm and steadfast in this most exalted and lofty station. Some of the friends of God had their petitions presented at the Throne, adorned with the ornament of satisfaction. Subsequently, another fragrance wafted forth, concealing the first. Thus does the Desired One inform you so that you may remain among the steadfast and unwavering. Do not grieve over separation and distance, for by His Pen, estrangement is transformed into reunion, and distance into nearness. Exalted is your Lord, the All-Sufficient, the Most High. Verily, He is the Generous, the Eternal.</w:t>
      </w:r>
    </w:p>
    <w:p w14:paraId="47C65D09" w14:textId="77777777" w:rsidR="005A359C" w:rsidRDefault="00000000">
      <w:pPr>
        <w:pStyle w:val="BodyText"/>
      </w:pPr>
      <w:r>
        <w:rPr>
          <w:b/>
          <w:bCs/>
        </w:rPr>
        <w:t>Page 175</w:t>
      </w:r>
    </w:p>
    <w:p w14:paraId="1FEC0999" w14:textId="77777777" w:rsidR="005A359C" w:rsidRDefault="00000000">
      <w:pPr>
        <w:pStyle w:val="BodyText"/>
      </w:pPr>
      <w:r>
        <w:t>Praise be to God, the Lord of all the worlds. Thus it ends.</w:t>
      </w:r>
    </w:p>
    <w:p w14:paraId="3D38F891" w14:textId="77777777" w:rsidR="005A359C" w:rsidRDefault="00000000">
      <w:pPr>
        <w:pStyle w:val="BodyText"/>
      </w:pPr>
      <w:r>
        <w:t>In truth, these verses have been revealed with such grace that their mention cannot be fully captured by pen or tongue. Within every word is a radiant lamp. Blessed are those who find its fragrance.</w:t>
      </w:r>
    </w:p>
    <w:p w14:paraId="4DA49F2D" w14:textId="77777777" w:rsidR="005A359C" w:rsidRDefault="00000000">
      <w:pPr>
        <w:pStyle w:val="BodyText"/>
      </w:pPr>
      <w:r>
        <w:t>You wrote about the souls who, through the grace of the Merciful, have drunk from the fountain of recognition and gaze toward the horizon of certitude. Their names were presented in the sacred court, and for each one, wondrous and exalted verses were revealed. However, this servant did not find the opportunity to record them in detail. Reassure them with the joy of God’s grace and convey greetings on behalf of this lowly servant. This servant has found himself incapable of recounting all that has descended from the realm of divine knowledge. At many times, the verses of God are revealed in such a manner that even the highest pen of the world is unable to inscribe them.</w:t>
      </w:r>
    </w:p>
    <w:p w14:paraId="3F7B6CA5" w14:textId="77777777" w:rsidR="005A359C" w:rsidRDefault="00000000">
      <w:pPr>
        <w:pStyle w:val="BodyText"/>
      </w:pPr>
      <w:r>
        <w:t>Yet I give glad tidings to the friends of God that all these verses have been revealed with complete grace, and it is certain that their effects will appear on earth.</w:t>
      </w:r>
    </w:p>
    <w:p w14:paraId="7D03D3F9" w14:textId="77777777" w:rsidR="005A359C" w:rsidRDefault="00000000">
      <w:pPr>
        <w:pStyle w:val="BodyText"/>
      </w:pPr>
      <w:r>
        <w:rPr>
          <w:b/>
          <w:bCs/>
        </w:rPr>
        <w:t>Page 176</w:t>
      </w:r>
    </w:p>
    <w:p w14:paraId="16E7F617" w14:textId="77777777" w:rsidR="005A359C" w:rsidRDefault="00000000">
      <w:pPr>
        <w:pStyle w:val="BodyText"/>
      </w:pPr>
      <w:r>
        <w:t>Verily, our All-Knowing Lord is capable of all things. Please convey greetings once more on behalf of this lowly servant.</w:t>
      </w:r>
    </w:p>
    <w:p w14:paraId="5BD882EE" w14:textId="77777777" w:rsidR="005A359C" w:rsidRDefault="00000000">
      <w:pPr>
        <w:pStyle w:val="BodyText"/>
      </w:pPr>
      <w:r>
        <w:t>The poetry of Jináb-i-Mírzá Zayn al-’Ābidīn—upon him be the glory of God—which was adorned and embellished with mention of the two luminous lights, was presented in the sacred court. This is what was revealed in definitive response:</w:t>
      </w:r>
    </w:p>
    <w:p w14:paraId="1C23D59B" w14:textId="77777777" w:rsidR="005A359C" w:rsidRDefault="00000000">
      <w:pPr>
        <w:pStyle w:val="BodyText"/>
      </w:pPr>
      <w:r>
        <w:lastRenderedPageBreak/>
        <w:t>“Blessed are you, O you who spoke with the remembrance of Him who illumined the horizon of loyalty in the Kingdom of creation. Blessed is every speaker who speaks with the remembrance of H and Ḥá (the two letters representing divine mysteries).”</w:t>
      </w:r>
    </w:p>
    <w:p w14:paraId="25C6596D" w14:textId="77777777" w:rsidR="005A359C" w:rsidRDefault="00000000">
      <w:pPr>
        <w:pStyle w:val="BodyText"/>
      </w:pPr>
      <w:r>
        <w:t>“O Zayn al-‘Ābidīn, listen to what your Lord, the Lord of all creation, remembers of you in this manifest palace. By My life, were you to taste the sweetness of My explanation, joy would so overcome you that no sorrow could darken your heart. Your inner sight would be opened in such a way that you would behold the two radiant lights in the supreme horizon, the most exalted station, and the ultimate pinnacle. You would exclaim: ’Praise be to You, O my God and the God of all worlds! Thanks be to You, O my Beloved and the Beloved of nations!’”</w:t>
      </w:r>
    </w:p>
    <w:p w14:paraId="45617454" w14:textId="77777777" w:rsidR="005A359C" w:rsidRDefault="00000000">
      <w:pPr>
        <w:pStyle w:val="BodyText"/>
      </w:pPr>
      <w:r>
        <w:t>“I testify that You created them, exalted them, assisted them, and raised them, guiding them in Your path. You destined for them only what no pens in existence could describe, nor could the pages of time encompass. Verily, You are the Almighty, the All-Knowing, the All-Wise.”</w:t>
      </w:r>
    </w:p>
    <w:p w14:paraId="46B88A2A" w14:textId="77777777" w:rsidR="005A359C" w:rsidRDefault="00000000">
      <w:pPr>
        <w:pStyle w:val="BodyText"/>
      </w:pPr>
      <w:r>
        <w:rPr>
          <w:b/>
          <w:bCs/>
        </w:rPr>
        <w:t>Page 177</w:t>
      </w:r>
    </w:p>
    <w:p w14:paraId="30994A52" w14:textId="77777777" w:rsidR="005A359C" w:rsidRDefault="00000000">
      <w:pPr>
        <w:pStyle w:val="BodyText"/>
      </w:pPr>
      <w:r>
        <w:t>If the friends are humiliated before the people, they are truly honored before God. Soon, the sun of glory will rise visibly from the horizon of the world.</w:t>
      </w:r>
    </w:p>
    <w:p w14:paraId="03C4F632" w14:textId="77777777" w:rsidR="005A359C" w:rsidRDefault="00000000">
      <w:pPr>
        <w:pStyle w:val="BodyText"/>
      </w:pPr>
      <w:r>
        <w:t>Reflect on the past centuries and what has occurred within them, that you may discern what My wondrous tongue has proclaimed. The entire world and all that is within it cannot compare to a single word from the words of God, for the fragrance of that word perpetually wafts forth.</w:t>
      </w:r>
    </w:p>
    <w:p w14:paraId="36259DCD" w14:textId="77777777" w:rsidR="005A359C" w:rsidRDefault="00000000">
      <w:pPr>
        <w:pStyle w:val="BodyText"/>
      </w:pPr>
      <w:r>
        <w:t>The reward for any pure action is never erased, overlooked, or forgotten. With Him is the knowledge of all things in His Book. Verily, He is the Generous Bestower. Hatred, enmity, and the harm of the people are neither noteworthy nor worthy of attention. Observe this fleeting world, the realm of such occurrences. At every moment, it declares with its words: “Behold, I am perishing.”</w:t>
      </w:r>
    </w:p>
    <w:p w14:paraId="5C239FCE" w14:textId="77777777" w:rsidR="005A359C" w:rsidRDefault="00000000">
      <w:pPr>
        <w:pStyle w:val="BodyText"/>
      </w:pPr>
      <w:r>
        <w:t>Consider the world like a book, from which every moment its pages are taken. This is evident to every insightful one. However, the words of God occupy a station where erasure or extinction cannot approach them. Blessed are you and those who view all things through My eyes and dedicate themselves solely to the propagation of My Cause.</w:t>
      </w:r>
    </w:p>
    <w:p w14:paraId="5DB695F9" w14:textId="77777777" w:rsidR="005A359C" w:rsidRDefault="00000000">
      <w:pPr>
        <w:pStyle w:val="BodyText"/>
      </w:pPr>
      <w:r>
        <w:rPr>
          <w:b/>
          <w:bCs/>
        </w:rPr>
        <w:t>Page 178</w:t>
      </w:r>
    </w:p>
    <w:p w14:paraId="40A46020" w14:textId="77777777" w:rsidR="005A359C" w:rsidRDefault="00000000">
      <w:pPr>
        <w:pStyle w:val="BodyText"/>
      </w:pPr>
      <w:r>
        <w:t>“Act in My Cause with the wisdom revealed by the Merciful in the Book.” Thus it ends.</w:t>
      </w:r>
    </w:p>
    <w:p w14:paraId="7D089053" w14:textId="77777777" w:rsidR="005A359C" w:rsidRDefault="00000000">
      <w:pPr>
        <w:pStyle w:val="BodyText"/>
      </w:pPr>
      <w:r>
        <w:t>Regarding the question posed about which land they should reside in and what actions they should undertake, these matters have been referred to consultation, as recorded in the divine Tablets. One must consult with steadfast and assured souls and act accordingly. That which arises from consultation is best for those who adhere to wisdom in the Kingdom of creation.</w:t>
      </w:r>
    </w:p>
    <w:p w14:paraId="4C95C526" w14:textId="77777777" w:rsidR="005A359C" w:rsidRDefault="00000000">
      <w:pPr>
        <w:pStyle w:val="BodyText"/>
      </w:pPr>
      <w:r>
        <w:t xml:space="preserve">The first letter from you that arrived was presented in the sacred court. It was said: “Wherever they reside, let it be under the shade of the Tree of Mercy, within the domes of grandeur, and under the canopy of grace.” Upon hearing this, they nearly soared with longing. In all conditions, these servants </w:t>
      </w:r>
      <w:r>
        <w:lastRenderedPageBreak/>
        <w:t>should engage their tongues—more numerous than the atoms of the world and beyond that—in the mention and praise of the compassion and grace of the Beloved of the worlds.</w:t>
      </w:r>
    </w:p>
    <w:p w14:paraId="28B92C88" w14:textId="77777777" w:rsidR="005A359C" w:rsidRDefault="00000000">
      <w:pPr>
        <w:pStyle w:val="BodyText"/>
      </w:pPr>
      <w:r>
        <w:t>Blessed are you and all of us. All who circle the Throne of the Merciful send their exalted greetings. Glory be upon you and upon those who have turned their radiant faces toward the Supreme Horizon. Praise be to God, the Possessor of the Throne and the dust below it.</w:t>
      </w:r>
    </w:p>
    <w:p w14:paraId="62EE1C32" w14:textId="77777777" w:rsidR="005A359C" w:rsidRDefault="00000000">
      <w:pPr>
        <w:pStyle w:val="BodyText"/>
      </w:pPr>
      <w:r>
        <w:rPr>
          <w:b/>
          <w:bCs/>
        </w:rPr>
        <w:t>Page 179</w:t>
      </w:r>
    </w:p>
    <w:p w14:paraId="63BC8C3E" w14:textId="77777777" w:rsidR="005A359C" w:rsidRDefault="00000000">
      <w:pPr>
        <w:pStyle w:val="BodyText"/>
      </w:pPr>
      <w:r>
        <w:t>What is truly the greatest of all deeds today is the unity of the friends. As has been repeatedly stated: “Through unity, the Cause of God, the Lord of all servants, is made manifest.” At present, disorder and chaos are observed: the small show no respect to the great, the lowly disregard the exalted, and family ties are not maintained. Today, all must look to what has been revealed by the Supreme Pen. You must exert great effort in this matter so that you may become a cause of unity and agreement among the friends of God.</w:t>
      </w:r>
    </w:p>
    <w:p w14:paraId="535D1DCF" w14:textId="77777777" w:rsidR="005A359C" w:rsidRDefault="00000000">
      <w:pPr>
        <w:pStyle w:val="BodyText"/>
      </w:pPr>
      <w:r>
        <w:t>Indeed, discord diminishes the worth of the Cause among the servants. We beseech God to grant His assistance and adorn all with what He loves and approves.</w:t>
      </w:r>
    </w:p>
    <w:p w14:paraId="364D6EA2" w14:textId="77777777" w:rsidR="005A359C" w:rsidRDefault="00000000">
      <w:pPr>
        <w:pStyle w:val="BodyText"/>
      </w:pPr>
      <w:r>
        <w:t>Servant,</w:t>
      </w:r>
    </w:p>
    <w:p w14:paraId="539A0DEC" w14:textId="77777777" w:rsidR="005A359C" w:rsidRDefault="00000000">
      <w:pPr>
        <w:pStyle w:val="Heading2"/>
      </w:pPr>
      <w:bookmarkStart w:id="911" w:name="bh00089-natural"/>
      <w:bookmarkEnd w:id="910"/>
      <w:r>
        <w:t>BH00089 (Natural)</w:t>
      </w:r>
    </w:p>
    <w:p w14:paraId="5815051A" w14:textId="77777777" w:rsidR="005A359C" w:rsidRDefault="00000000">
      <w:pPr>
        <w:pStyle w:val="FirstParagraph"/>
      </w:pPr>
      <w:r>
        <w:rPr>
          <w:b/>
          <w:bCs/>
        </w:rPr>
        <w:t>In the name of our Most Sacred, Most Exalted, Most Glorious Lord</w:t>
      </w:r>
    </w:p>
    <w:p w14:paraId="3971A5A4" w14:textId="77777777" w:rsidR="005A359C" w:rsidRDefault="00000000">
      <w:pPr>
        <w:pStyle w:val="BodyText"/>
      </w:pPr>
      <w:r>
        <w:t>Praise is due to the Beloved, who, when seated upon His Throne in the garden named Riḍván, spoke three blessed verses. With one verse, He removed conflict, contention, and bloodshed from the world.</w:t>
      </w:r>
    </w:p>
    <w:p w14:paraId="57EC4D55" w14:textId="77777777" w:rsidR="005A359C" w:rsidRDefault="00000000">
      <w:pPr>
        <w:pStyle w:val="BodyText"/>
      </w:pPr>
      <w:r>
        <w:rPr>
          <w:b/>
          <w:bCs/>
        </w:rPr>
        <w:t>Page 180</w:t>
      </w:r>
    </w:p>
    <w:p w14:paraId="1F5F9E08" w14:textId="77777777" w:rsidR="005A359C" w:rsidRDefault="00000000">
      <w:pPr>
        <w:pStyle w:val="BodyText"/>
      </w:pPr>
      <w:r>
        <w:t>He did so, and with clear and evident expression, He stated that the victory of the Cause has been decreed through wisdom and explanation. Blessed are the souls who act with supreme steadfastness in what they have been commanded. The Possessor of Destiny has testified in another station: “I have come for unity and concord among the servants.” Similar statements have been revealed by the Supreme Pen in the Scriptures and Tablets.</w:t>
      </w:r>
    </w:p>
    <w:p w14:paraId="323E5ED1" w14:textId="77777777" w:rsidR="005A359C" w:rsidRDefault="00000000">
      <w:pPr>
        <w:pStyle w:val="BodyText"/>
      </w:pPr>
      <w:r>
        <w:t>Yet it is observed that some remain unaware of this firm and decisive command of God. In truth, if today a soul intends to harm another soul, that harm is inflicted upon the essence of Truth itself. This is a statement that this lowly servant has heard repeatedly from the Ancient Tongue.</w:t>
      </w:r>
    </w:p>
    <w:p w14:paraId="1DC83D76" w14:textId="77777777" w:rsidR="005A359C" w:rsidRDefault="00000000">
      <w:pPr>
        <w:pStyle w:val="BodyText"/>
      </w:pPr>
      <w:r>
        <w:t>Today is the Day of the Greatest Joy and the Day of utterance and explanation, but it must be in accordance with the wisdom revealed by the Merciful in His mighty Book. The hearts of the people of Bahá must be illumined and brightened by the lights of the radiant Manifestation. They must act toward all the people of the world with perfect love.</w:t>
      </w:r>
    </w:p>
    <w:p w14:paraId="25EAA0ED" w14:textId="77777777" w:rsidR="005A359C" w:rsidRDefault="00000000">
      <w:pPr>
        <w:pStyle w:val="BodyText"/>
      </w:pPr>
      <w:r>
        <w:t xml:space="preserve">Reflect upon this blessed statement, which is truly a unique gem from the ocean of meanings: “Glory is not for the one who loves his country, but rather for the one who loves the world.” A hundred thousand </w:t>
      </w:r>
      <w:r>
        <w:lastRenderedPageBreak/>
        <w:t>lives may be sacrificed for this divine word, for within every letter of it is an ocean of grace surging and a Euphrates of compassion flowing.</w:t>
      </w:r>
    </w:p>
    <w:p w14:paraId="352C5B65" w14:textId="77777777" w:rsidR="005A359C" w:rsidRDefault="00000000">
      <w:pPr>
        <w:pStyle w:val="BodyText"/>
      </w:pPr>
      <w:r>
        <w:rPr>
          <w:b/>
          <w:bCs/>
        </w:rPr>
        <w:t>Page 181</w:t>
      </w:r>
    </w:p>
    <w:p w14:paraId="01BB0D7C" w14:textId="77777777" w:rsidR="005A359C" w:rsidRDefault="00000000">
      <w:pPr>
        <w:pStyle w:val="BodyText"/>
      </w:pPr>
      <w:r>
        <w:t>Some time ago, a Tablet was revealed from the heaven of the divine will for Jináb-i-Ism-i-Jamál—upon him be the glory of all glories. In this Tablet, the following blessed phrase was revealed by the Supreme Pen in Persian:</w:t>
      </w:r>
    </w:p>
    <w:p w14:paraId="0000EEB8" w14:textId="77777777" w:rsidR="005A359C" w:rsidRDefault="00000000">
      <w:pPr>
        <w:pStyle w:val="BodyText"/>
      </w:pPr>
      <w:r>
        <w:rPr>
          <w:i/>
          <w:iCs/>
        </w:rPr>
        <w:t>“Exalted is His greatness and His true essence! If all outward power—which in reality has no station before God—were to be fully manifested, and a sword raised against someone with harmful intent, aiming to cause harm, undoubtedly, we should not oppose it but leave them to themselves.”</w:t>
      </w:r>
      <w:r>
        <w:t xml:space="preserve"> Thus it ends.</w:t>
      </w:r>
    </w:p>
    <w:p w14:paraId="3ED2C3D1" w14:textId="77777777" w:rsidR="005A359C" w:rsidRDefault="00000000">
      <w:pPr>
        <w:pStyle w:val="BodyText"/>
      </w:pPr>
      <w:r>
        <w:t xml:space="preserve">It is a pity for illumined hearts to be deprived of their refinement and grace by such dark clouds. If a prepared land is found, the seeds of divine wisdom should be sown in it with joy and delight. Otherwise, </w:t>
      </w:r>
      <w:r>
        <w:rPr>
          <w:i/>
          <w:iCs/>
        </w:rPr>
        <w:t>“He is indeed independent of all worlds.”</w:t>
      </w:r>
    </w:p>
    <w:p w14:paraId="36AEF187" w14:textId="77777777" w:rsidR="005A359C" w:rsidRDefault="00000000">
      <w:pPr>
        <w:pStyle w:val="BodyText"/>
      </w:pPr>
      <w:r>
        <w:t>This is the Day when the earth has been illumined with the light of its Lord. In it, the letter Ḥá’ (glory) of our Lord has appeared, and the angels stand in ranks. Humanity must act in accordance with what is fitting for the days of God. By God’s life, He has created humankind to build and cultivate the world, not to destroy it.</w:t>
      </w:r>
    </w:p>
    <w:p w14:paraId="70749165" w14:textId="77777777" w:rsidR="005A359C" w:rsidRDefault="00000000">
      <w:pPr>
        <w:pStyle w:val="BodyText"/>
      </w:pPr>
      <w:r>
        <w:t>God does as He wills and ordains as He pleases. In former times, during the days of the Apostle of God—may all save Him be sacrificed— the law of holy war was revealed. Yet, in this Most Great and Mighty Manifestation, that law has been abrogated. He is not questioned about what He wills.</w:t>
      </w:r>
    </w:p>
    <w:p w14:paraId="42FAC93A" w14:textId="77777777" w:rsidR="005A359C" w:rsidRDefault="00000000">
      <w:pPr>
        <w:pStyle w:val="BodyText"/>
      </w:pPr>
      <w:r>
        <w:rPr>
          <w:b/>
          <w:bCs/>
        </w:rPr>
        <w:t>Page 182</w:t>
      </w:r>
    </w:p>
    <w:p w14:paraId="2A068186" w14:textId="77777777" w:rsidR="005A359C" w:rsidRDefault="00000000">
      <w:pPr>
        <w:pStyle w:val="BodyText"/>
      </w:pPr>
      <w:r>
        <w:t>Verily, He is the Commander, the Questioner, the All-Knowing, the All-Wise. My soul is a sacrifice for His compassion, and my spirit is a ransom for His kindness to the world. Today, all must observe what God has revealed in the Book and rise with truthful tongues, sacred actions, and spiritual virtues to assist His Cause. In so doing, the people of the earth will become illumined by the light of divine favor and turn toward the supreme horizon.</w:t>
      </w:r>
    </w:p>
    <w:p w14:paraId="56A3C825" w14:textId="77777777" w:rsidR="005A359C" w:rsidRDefault="00000000">
      <w:pPr>
        <w:pStyle w:val="BodyText"/>
      </w:pPr>
      <w:r>
        <w:t>Praise be to God, who has appeared, revealed His straight path, and guided humanity to His manifest horizon and His most great and exalted name. Today, it is incumbent upon all to convey to the friends that which is pleasing and acceptable to God, so that no one’s heedlessness becomes a cause of harm to others. Verily, He speaks the truth and guides to the path. There is no god but Him, the Mighty, the Beautiful.</w:t>
      </w:r>
    </w:p>
    <w:p w14:paraId="644224CE" w14:textId="77777777" w:rsidR="005A359C" w:rsidRDefault="00000000">
      <w:pPr>
        <w:pStyle w:val="BodyText"/>
      </w:pPr>
      <w:r>
        <w:t>The servant attained your letter, which spoke of your steadfastness, humility, reverence, firmness, and steadfastness in the Cause of our Lord and your Lord. Through Him, the foundations of the knowledge of the learned and the structures of the insights of the mystics have been shaken, save those whom God has willed. After reading it, I presented it, with permission, to the Presence. His words, exalted in majesty, were:</w:t>
      </w:r>
    </w:p>
    <w:p w14:paraId="588AEC38" w14:textId="77777777" w:rsidR="005A359C" w:rsidRDefault="00000000">
      <w:pPr>
        <w:pStyle w:val="BodyText"/>
      </w:pPr>
      <w:r>
        <w:rPr>
          <w:b/>
          <w:bCs/>
        </w:rPr>
        <w:lastRenderedPageBreak/>
        <w:t>Page 183</w:t>
      </w:r>
    </w:p>
    <w:p w14:paraId="64950412" w14:textId="77777777" w:rsidR="005A359C" w:rsidRDefault="00000000">
      <w:pPr>
        <w:pStyle w:val="BodyText"/>
      </w:pPr>
      <w:r>
        <w:t>“God willing, may they continually drink from the nectar of the Merciful’s explanation and act according to what is befitting and worthy today.” For some of the mentioned individuals, wondrous and exalted verses were revealed and sent. Perhaps through their recitation, they will truly attain and be granted success in what is loved and approved by God.</w:t>
      </w:r>
    </w:p>
    <w:p w14:paraId="43CA1DAD" w14:textId="77777777" w:rsidR="005A359C" w:rsidRDefault="00000000">
      <w:pPr>
        <w:pStyle w:val="BodyText"/>
      </w:pPr>
      <w:r>
        <w:t>Today is the Day of the Greatest Favor. Even if all the world’s people express love, though devoid of truth and purity, the sacred court extends its grace and favor so that the fragrances of the verses may draw them from the realm of doubt to the kingdom of certainty, and from illusion to reality. With your Lord lies the knowledge of all things in a clear Book.</w:t>
      </w:r>
    </w:p>
    <w:p w14:paraId="3BE14858" w14:textId="77777777" w:rsidR="005A359C" w:rsidRDefault="00000000">
      <w:pPr>
        <w:pStyle w:val="BodyText"/>
      </w:pPr>
      <w:r>
        <w:t>If, for some, no exalted and holy Tablet has apparently been revealed, this is due to divine wisdom, known only to God. For steadfast and upright souls, whatever exalts and ennobles them is revealed from the heaven of divine will. Should there be a delay in the outward sending of Tablets due to wisdom, the grace of the cloud of divine mercy inwardly and deeply continues to assist. Verily, He hears and sees; He is the All-Hearing, the All-Seeing. He grants and withholds; He is the All-Powerful, the Almighty.</w:t>
      </w:r>
    </w:p>
    <w:p w14:paraId="4CA13148" w14:textId="77777777" w:rsidR="005A359C" w:rsidRDefault="00000000">
      <w:pPr>
        <w:pStyle w:val="BodyText"/>
      </w:pPr>
      <w:r>
        <w:rPr>
          <w:b/>
          <w:bCs/>
        </w:rPr>
        <w:t>Page 184</w:t>
      </w:r>
    </w:p>
    <w:p w14:paraId="5EEC84C6" w14:textId="77777777" w:rsidR="005A359C" w:rsidRDefault="00000000">
      <w:pPr>
        <w:pStyle w:val="BodyText"/>
      </w:pPr>
      <w:r>
        <w:t>Blessed are those whose focus on previous accounts did not veil them from God, the Lord of all things. Say: Verily, He is the Creator of the heavens and the earth, and He cannot be recognized except through Him. This is testified by My herald. Yet most of the people remain heedless.</w:t>
      </w:r>
    </w:p>
    <w:p w14:paraId="32AE962B" w14:textId="77777777" w:rsidR="005A359C" w:rsidRDefault="00000000">
      <w:pPr>
        <w:pStyle w:val="BodyText"/>
      </w:pPr>
      <w:r>
        <w:t>We have revealed these verses for you, and beyond them, an exalted Tablet has been revealed. If you recite it in the language of truth, it will draw you to a station where no sorrows of existence can touch you. This is witnessed by the Lord of religions from this radiant horizon.</w:t>
      </w:r>
    </w:p>
    <w:p w14:paraId="6EC3BB39" w14:textId="77777777" w:rsidR="005A359C" w:rsidRDefault="00000000">
      <w:pPr>
        <w:pStyle w:val="BodyText"/>
      </w:pPr>
      <w:r>
        <w:t>In the name of God, the All-Knowing, the All-Wise. O Muḥammad, son of Taqí, We have mentioned the one you spoke of in your letter and concealed his name as a matter of wisdom. Verily, your Lord is the All-Knowing, the All-Wise. We ask the Exalted One to strengthen him in that which ensures his remembrance endures with the everlasting names of God. Verily, your Lord is the Most Bountiful, the Generous. He is permitted to remember God with what the Supreme Pen has spoken.</w:t>
      </w:r>
    </w:p>
    <w:p w14:paraId="65F25E1C" w14:textId="77777777" w:rsidR="005A359C" w:rsidRDefault="00000000">
      <w:pPr>
        <w:pStyle w:val="BodyText"/>
      </w:pPr>
      <w:r>
        <w:rPr>
          <w:b/>
          <w:bCs/>
        </w:rPr>
        <w:t>Page 185</w:t>
      </w:r>
    </w:p>
    <w:p w14:paraId="1E11414C" w14:textId="77777777" w:rsidR="005A359C" w:rsidRDefault="00000000">
      <w:pPr>
        <w:pStyle w:val="BodyText"/>
      </w:pPr>
      <w:r>
        <w:t>Glorified are You, O my God, Creator of names and Creator of the heavens. I beseech You by the name through which the ark of Your Cause sailed upon land and sea by Your will, and by which every world was shaken, every heedless one trembled, and every firm foundation was toppled, that You strengthen me in this Cause through which the feet of the learned, the mystics, and the poets have faltered—save those whom You have saved through Your generosity and kindness.</w:t>
      </w:r>
    </w:p>
    <w:p w14:paraId="1702D462" w14:textId="77777777" w:rsidR="005A359C" w:rsidRDefault="00000000">
      <w:pPr>
        <w:pStyle w:val="BodyText"/>
      </w:pPr>
      <w:r>
        <w:t xml:space="preserve">O my Lord, I ask You not to deprive me of what is with You, nor to render me destitute of the ocean of Your knowledge and the sun of Your grace. Then grant me, O my God, the fountain of steadfastness by the hands of Your bounty. Verily, You are capable of what You will. Swords do not hinder You, nor do </w:t>
      </w:r>
      <w:r>
        <w:lastRenderedPageBreak/>
        <w:t>matters of vast concern fatigue You. You do as You please by Your sovereignty and ordain as You will. Verily, You are the Almighty, the Exalted, the All-Knowing, the All-Wise.</w:t>
      </w:r>
    </w:p>
    <w:p w14:paraId="629A69EC" w14:textId="77777777" w:rsidR="005A359C" w:rsidRDefault="00000000">
      <w:pPr>
        <w:pStyle w:val="BodyText"/>
      </w:pPr>
      <w:r>
        <w:t>He is the Teacher, the Wise. We remember Muḥammad, son of Taqí, that he may rejoice in this remembrance by which all things have spoken: “The sovereignty belongs to God, the All-Maintaining, the Self-Subsisting.”</w:t>
      </w:r>
    </w:p>
    <w:p w14:paraId="58DE7706" w14:textId="77777777" w:rsidR="005A359C" w:rsidRDefault="00000000">
      <w:pPr>
        <w:pStyle w:val="BodyText"/>
      </w:pPr>
      <w:r>
        <w:t>The Wronged One remembers God’s servants upon the earth and invites them to God, the Possessor of existence. Blessed is the insightful one who recognizes their Lord, and the listener who, upon hearing the call from beyond the mighty sea of grandeur, responds: “Here I am, here I am, O Lord of the unseen and the seen.” Say: The Wronged One speaks not out of desire; this is testified by the Lord of the Throne and the dust beneath it. Yet most people do not comprehend.</w:t>
      </w:r>
    </w:p>
    <w:p w14:paraId="6988F76C" w14:textId="77777777" w:rsidR="005A359C" w:rsidRDefault="00000000">
      <w:pPr>
        <w:pStyle w:val="BodyText"/>
      </w:pPr>
      <w:r>
        <w:t>This is the Day revealed by the Merciful in the Furqán (Qur’án). On that Day, the sovereignty belongs to God. Yet most people remain unaware. They have cast the Book of God behind them and turned every world into a realm of rejection. Say: This is the Day of Manifestation, if only you knew.</w:t>
      </w:r>
    </w:p>
    <w:p w14:paraId="4688C6B2" w14:textId="77777777" w:rsidR="005A359C" w:rsidRDefault="00000000">
      <w:pPr>
        <w:pStyle w:val="BodyText"/>
      </w:pPr>
      <w:r>
        <w:rPr>
          <w:b/>
          <w:bCs/>
        </w:rPr>
        <w:t>Page 186</w:t>
      </w:r>
    </w:p>
    <w:p w14:paraId="083B7A0D" w14:textId="77777777" w:rsidR="005A359C" w:rsidRDefault="00000000">
      <w:pPr>
        <w:pStyle w:val="BodyText"/>
      </w:pPr>
      <w:r>
        <w:t>This is the Day of the Bayán, yet you remain silent. Rise from the slumber of desire, then turn to the supreme horizon, which has been illumined by this Name through which the gate of heaven has been opened and the hosts of the spirit have descended. Glory be upon the people of glory who listened and responded when the Truth, the Knower of the unseen, appeared in His name, the All-Sustaining over all names.</w:t>
      </w:r>
    </w:p>
    <w:p w14:paraId="6CC600F6" w14:textId="77777777" w:rsidR="005A359C" w:rsidRDefault="00000000">
      <w:pPr>
        <w:pStyle w:val="BodyText"/>
      </w:pPr>
      <w:r>
        <w:t>“O Supreme Pen, mention the one called Zayn al-’Ābidīn so that the mention of the Wronged One may draw him to a station where he bears witness to what God testified before the creation of the heavens and the earth.” We bring glad tidings to those who have cast away illusions and turned toward God, the One, the Peerless, the All-Knowing.</w:t>
      </w:r>
    </w:p>
    <w:p w14:paraId="031FDF12" w14:textId="77777777" w:rsidR="005A359C" w:rsidRDefault="00000000">
      <w:pPr>
        <w:pStyle w:val="BodyText"/>
      </w:pPr>
      <w:r>
        <w:t>“O people, rejoice in this Manifestation promised in the Books of God, through which that which was hidden behind veils of the unseen has now been revealed. Verily, your Lord, the Merciful, speaks the truth. He is indeed the Mighty, the Exalted.” Thus spoke the tongue, and thus was the proof made manifest. Blessed is the soul who hears and responds, and woe to the heedless. He is the All-Knowing, the All-Informed.</w:t>
      </w:r>
    </w:p>
    <w:p w14:paraId="78BD7932" w14:textId="77777777" w:rsidR="005A359C" w:rsidRDefault="00000000">
      <w:pPr>
        <w:pStyle w:val="BodyText"/>
      </w:pPr>
      <w:r>
        <w:rPr>
          <w:b/>
          <w:bCs/>
        </w:rPr>
        <w:t>Page 187</w:t>
      </w:r>
    </w:p>
    <w:p w14:paraId="17DF7432" w14:textId="77777777" w:rsidR="005A359C" w:rsidRDefault="00000000">
      <w:pPr>
        <w:pStyle w:val="BodyText"/>
      </w:pPr>
      <w:r>
        <w:t>“O Aḥmad, We impart to you that which will benefit you in every world of your Lord. Be grateful and among the thankful. Beware lest the adornments of this world prevent you from the Lord of names. The dominion will perish, but what has been decreed by the Almighty will remain.</w:t>
      </w:r>
    </w:p>
    <w:p w14:paraId="72796479" w14:textId="77777777" w:rsidR="005A359C" w:rsidRDefault="00000000">
      <w:pPr>
        <w:pStyle w:val="BodyText"/>
      </w:pPr>
      <w:r>
        <w:t xml:space="preserve">Hold fast to the cord of your Lord’s grace and cling to the hem of His mercy. Say: O Lord of eternity and Sovereign of the nations, I beseech You by Your Name, which You have made the ruler over all names in the kingdom of creation, to assist me in turning toward You and focusing on the horizon of Your Cause. O my Lord, You are the Generous, and I am the supplicant at Your door. You are the Forgiving, and I am the </w:t>
      </w:r>
      <w:r>
        <w:lastRenderedPageBreak/>
        <w:t>sinner hoping for the drops of Your ocean of forgiveness. Send down upon me from the cloud of Your bounty that which purifies me of all else but You, sanctifies me from all but You, and enables me to extol Your mention and praise among Your creation. Verily, You are the Almighty, the Exalted, the Forgiving, the Generous.”</w:t>
      </w:r>
    </w:p>
    <w:p w14:paraId="36106CA5" w14:textId="77777777" w:rsidR="005A359C" w:rsidRDefault="00000000">
      <w:pPr>
        <w:pStyle w:val="BodyText"/>
      </w:pPr>
      <w:r>
        <w:rPr>
          <w:b/>
          <w:bCs/>
        </w:rPr>
        <w:t>Page 188</w:t>
      </w:r>
    </w:p>
    <w:p w14:paraId="2F24C4FE" w14:textId="77777777" w:rsidR="005A359C" w:rsidRDefault="00000000">
      <w:pPr>
        <w:pStyle w:val="BodyText"/>
      </w:pPr>
      <w:r>
        <w:t>These few blessed Tablets were revealed from the heaven of divine will and recorded in this writing. It was later commanded that copies of them be inscribed in other Tablets and sent so that each of these individuals might receive their own separate Tablet. For wisdom, the name of one of these souls was not mentioned at the beginning of the Tablet. You should consider whether, according to wisdom, the Tablets should be given, for some servants are inclined toward investigation and may seek to uncover what has been hidden. Thus, utmost prudence should be exercised.</w:t>
      </w:r>
    </w:p>
    <w:p w14:paraId="30A60FF4" w14:textId="77777777" w:rsidR="005A359C" w:rsidRDefault="00000000">
      <w:pPr>
        <w:pStyle w:val="BodyText"/>
      </w:pPr>
      <w:r>
        <w:t>Regarding your note on unity and rising to serve the Cause: God willing, you will always be strengthened in these matters. This was presented before the sacred presence, and the following was revealed by the Tongue of God in the Kingdom of Explanation:</w:t>
      </w:r>
    </w:p>
    <w:p w14:paraId="6DBEC8A6" w14:textId="77777777" w:rsidR="005A359C" w:rsidRDefault="00000000">
      <w:pPr>
        <w:pStyle w:val="BodyText"/>
      </w:pPr>
      <w:r>
        <w:t>“God willing, you must arise to serve the Cause in such a manner that no trace of discord remains in that land. This word is a unique pearl of the ocean of divine commandments. Blessed is the one who arises for this mighty Cause. Whoever today becomes a means of unity and reconciliation is, before God, counted among the pillars and distinguished ones.”</w:t>
      </w:r>
    </w:p>
    <w:p w14:paraId="4B246D4F" w14:textId="77777777" w:rsidR="005A359C" w:rsidRDefault="00000000">
      <w:pPr>
        <w:pStyle w:val="BodyText"/>
      </w:pPr>
      <w:r>
        <w:rPr>
          <w:b/>
          <w:bCs/>
        </w:rPr>
        <w:t>Page 189</w:t>
      </w:r>
    </w:p>
    <w:p w14:paraId="4F8243D8" w14:textId="77777777" w:rsidR="005A359C" w:rsidRDefault="00000000">
      <w:pPr>
        <w:pStyle w:val="BodyText"/>
      </w:pPr>
      <w:r>
        <w:t>You wrote about some companions of the Spirit—may the souls of all beings be a sacrifice for Him. After presenting this matter in the sacred court, it was stated: “Today, Christ is running and calling in the wilderness with yearning, yet His companions are unseen, except for those whom God wills. It is exceedingly difficult for these souls to turn toward the supreme horizon and look to what God possesses rather than what they hold. Most of these souls appear similar to the people of the Qur’án: outwardly engaged with illusions, speaking of illusions, and returning to illusions.”</w:t>
      </w:r>
    </w:p>
    <w:p w14:paraId="53718EA2" w14:textId="77777777" w:rsidR="005A359C" w:rsidRDefault="00000000">
      <w:pPr>
        <w:pStyle w:val="BodyText"/>
      </w:pPr>
      <w:r>
        <w:t>It is astonishing how some individuals pay attention to the unworthy words of these deluded souls. By the life of God, they possess nothing worthy of attention or listening. Not a single word fit to be heard has come from these souls, nor will it. Thus it ends.</w:t>
      </w:r>
    </w:p>
    <w:p w14:paraId="4679BC89" w14:textId="77777777" w:rsidR="005A359C" w:rsidRDefault="00000000">
      <w:pPr>
        <w:pStyle w:val="BodyText"/>
      </w:pPr>
      <w:r>
        <w:rPr>
          <w:b/>
          <w:bCs/>
        </w:rPr>
        <w:t>Page 190</w:t>
      </w:r>
    </w:p>
    <w:p w14:paraId="4742ABE3" w14:textId="77777777" w:rsidR="005A359C" w:rsidRDefault="00000000">
      <w:pPr>
        <w:pStyle w:val="BodyText"/>
      </w:pPr>
      <w:r>
        <w:t>You wrote about Jináb-i-Rustam ’Alí, and it was proposed that an exalted Tablet be revealed for him. This was presented in the most sanctified and supreme court, and a wondrous and exalted Tablet was revealed for him from the heaven of divine will. For his two sisters, too, an exalted and lofty Tablet was revealed from the heaven of grace.</w:t>
      </w:r>
    </w:p>
    <w:p w14:paraId="63C8EE51" w14:textId="77777777" w:rsidR="005A359C" w:rsidRDefault="00000000">
      <w:pPr>
        <w:pStyle w:val="BodyText"/>
      </w:pPr>
      <w:r>
        <w:t xml:space="preserve">Mention of the veiled lady Umm—upon her be peace—was made in the sacred court. Great grace was shown to her. What befell her in the path of God is known and recognized by the Beloved of the worlds. </w:t>
      </w:r>
      <w:r>
        <w:lastRenderedPageBreak/>
        <w:t>Her mention has been revealed repeatedly from the heaven of divine will. Verily, our Lord, the Merciful, is the Compassionate, the Generous, and the All-Knowing.</w:t>
      </w:r>
    </w:p>
    <w:p w14:paraId="2E6B84E0" w14:textId="77777777" w:rsidR="005A359C" w:rsidRDefault="00000000">
      <w:pPr>
        <w:pStyle w:val="BodyText"/>
      </w:pPr>
      <w:r>
        <w:t>For all the names mentioned in your writing, and also for the souls who presented petitions, wondrous and exalted Tablets have been revealed from the heaven of grace. God willing, all will attain these and engage in promoting the Cause with pure wisdom.</w:t>
      </w:r>
    </w:p>
    <w:p w14:paraId="6DD54AFB" w14:textId="77777777" w:rsidR="005A359C" w:rsidRDefault="00000000">
      <w:pPr>
        <w:pStyle w:val="BodyText"/>
      </w:pPr>
      <w:r>
        <w:t>Divine grace has reached such a station that for all souls mentioned, whether alive or departed, exalted Tablets have been revealed from the heaven of divine will. Beseech God that souls may be ignited by the burning fire of the Tree and manifest love for God, actively serving His Cause.</w:t>
      </w:r>
    </w:p>
    <w:p w14:paraId="2AAA7592" w14:textId="77777777" w:rsidR="005A359C" w:rsidRDefault="00000000">
      <w:pPr>
        <w:pStyle w:val="BodyText"/>
      </w:pPr>
      <w:r>
        <w:t>O friends of God, behold this day, which is mentioned and recorded in all books, scriptures, writings, and Tablets. By the life of God, it is more honored than all things before God, the Lord of all worlds. Blessed are the souls who recognized Him and acted as befitting. God willing, all will attain this lofty and supreme station and partake of the bounties of these days. Verily, our Lord, the Merciful, is the Forgiving, the Generous, and indeed, He is the Strengthener, the Planner, the Wise Counselor.</w:t>
      </w:r>
    </w:p>
    <w:p w14:paraId="686D3B94" w14:textId="77777777" w:rsidR="005A359C" w:rsidRDefault="00000000">
      <w:pPr>
        <w:pStyle w:val="BodyText"/>
      </w:pPr>
      <w:r>
        <w:t>For Jináb-i-Alif and Ḥá’-’Akkás, special Tablets were revealed. If possible, deliver these to them. If not, leave them in trust with their mother. In this instance, some of these exalted Tablets were transcribed from the original revelation by this humble servant.</w:t>
      </w:r>
    </w:p>
    <w:p w14:paraId="419378ED" w14:textId="77777777" w:rsidR="005A359C" w:rsidRDefault="00000000">
      <w:pPr>
        <w:pStyle w:val="BodyText"/>
      </w:pPr>
      <w:r>
        <w:rPr>
          <w:b/>
          <w:bCs/>
        </w:rPr>
        <w:t>Page 191</w:t>
      </w:r>
    </w:p>
    <w:p w14:paraId="519305F8" w14:textId="77777777" w:rsidR="005A359C" w:rsidRDefault="00000000">
      <w:pPr>
        <w:pStyle w:val="BodyText"/>
      </w:pPr>
      <w:r>
        <w:t>…and sent, as Jináb-i-Ghusan-i-A‘ẓam—my spirit, essence, and very being are a sacrifice to the dust of His sacred footsteps—was not present. A petition from Jináb-i-Ism-i-Há—upon him be peace—was presented in the sacred court. A group requested his stay in that land. Their plea was accepted by the True One, who said: “If this occurs with joy and delight, it is good. If God wills, He will gather all that has been scattered.”</w:t>
      </w:r>
    </w:p>
    <w:p w14:paraId="1058EE30" w14:textId="77777777" w:rsidR="005A359C" w:rsidRDefault="00000000">
      <w:pPr>
        <w:pStyle w:val="BodyText"/>
      </w:pPr>
      <w:r>
        <w:t>This humble one hopes that you convey the greetings of this lowly servant to Jináb-i-Ism-i-Jamál—upon him be all glory—and Jináb-i-Man-Summíy, who was referred to at the supreme station as ’Alí before Akbar—upon him be peace—the Sovereign of destiny. This lowly servant conveys expressions of sincerity and nothingness to all the friends, including Jináb-i-Dhabíḥ—upon him be peace—Jináb-i-Mírzá Abuṭálib—upon him be peace—Jináb-i-Ḥaydar Qabl-i-’Alí—upon him be peace—and Jináb-i-Ism-i-Há—upon him be peace. Praise be to God; they have been favored with divine graces, and for each of them, a sacred and exalted Tablet was revealed and sent. Convey to them and all the other friends who have attained the divine Tablet the expressions of this servant’s nothingness.</w:t>
      </w:r>
    </w:p>
    <w:p w14:paraId="3EB65AEA" w14:textId="77777777" w:rsidR="005A359C" w:rsidRDefault="00000000">
      <w:pPr>
        <w:pStyle w:val="BodyText"/>
      </w:pPr>
      <w:r>
        <w:rPr>
          <w:b/>
          <w:bCs/>
        </w:rPr>
        <w:t>Page 192</w:t>
      </w:r>
    </w:p>
    <w:p w14:paraId="74CA94AD" w14:textId="77777777" w:rsidR="005A359C" w:rsidRDefault="00000000">
      <w:pPr>
        <w:pStyle w:val="BodyText"/>
      </w:pPr>
      <w:r>
        <w:t>…and to all those whose mention has been made in the sacred court. God willing, they will drink from the cup of unity and act in accordance with what is befitting for this Day. Today is the day of remembrance and utterance; today is the day of service. God willing, all will attain this station.</w:t>
      </w:r>
    </w:p>
    <w:p w14:paraId="1AB6B09A" w14:textId="77777777" w:rsidR="005A359C" w:rsidRDefault="00000000">
      <w:pPr>
        <w:pStyle w:val="BodyText"/>
      </w:pPr>
      <w:r>
        <w:t xml:space="preserve">We must all, today, focus on what leads to the exaltation of the Cause, turning away from what is with the people and turning toward what is with God. O friends, the gates of heaven are always open, and the </w:t>
      </w:r>
      <w:r>
        <w:lastRenderedPageBreak/>
        <w:t>cloud of mercy is never lifted. God willing, we shall strive to make up for what we have failed to achieve during the days of this Most Great Manifestation, which is mentioned and recorded in all the divine Books.</w:t>
      </w:r>
    </w:p>
    <w:p w14:paraId="6DA1D23E" w14:textId="77777777" w:rsidR="005A359C" w:rsidRDefault="00000000">
      <w:pPr>
        <w:pStyle w:val="BodyText"/>
      </w:pPr>
      <w:r>
        <w:t>We must all extend hands of hope and grasp the hem of grace. Verily, He is the Forgiving, the Generous. Verily, He is the Bestower, the Gracious, the Compassionate.</w:t>
      </w:r>
    </w:p>
    <w:p w14:paraId="740B8D9B" w14:textId="77777777" w:rsidR="005A359C" w:rsidRDefault="00000000">
      <w:pPr>
        <w:pStyle w:val="BodyText"/>
      </w:pPr>
      <w:r>
        <w:t>Convey, as well, the expressions of this servant’s nothingness to Jináb-i-Ism-i-Jawád—upon him be the most glorious peace—and to Jináb-i-Zayn—upon him be peace—of the people of “B-R.”</w:t>
      </w:r>
    </w:p>
    <w:p w14:paraId="7A446186" w14:textId="77777777" w:rsidR="005A359C" w:rsidRDefault="00000000">
      <w:pPr>
        <w:pStyle w:val="BodyText"/>
      </w:pPr>
      <w:r>
        <w:rPr>
          <w:b/>
          <w:bCs/>
        </w:rPr>
        <w:t>Page 193</w:t>
      </w:r>
    </w:p>
    <w:p w14:paraId="2C5E5960" w14:textId="77777777" w:rsidR="005A359C" w:rsidRDefault="00000000">
      <w:pPr>
        <w:pStyle w:val="BodyText"/>
      </w:pPr>
      <w:r>
        <w:t>…In these days, a petition from him has been presented to the sacred court. It is hoped that a response will be revealed from the heaven of grace and sent. God willing, the affairs of all will unfold in accordance with divine will.</w:t>
      </w:r>
    </w:p>
    <w:p w14:paraId="3A978FEB" w14:textId="77777777" w:rsidR="005A359C" w:rsidRDefault="00000000">
      <w:pPr>
        <w:pStyle w:val="BodyText"/>
      </w:pPr>
      <w:r>
        <w:t>Had everything revealed by the Supreme Pen been acted upon until now, all would have found themselves in the cradle of peace, security, and supreme comfort. Glory be upon you and them from God, the All-Knowing, the All-Wise.</w:t>
      </w:r>
    </w:p>
    <w:p w14:paraId="6378EE41" w14:textId="77777777" w:rsidR="005A359C" w:rsidRDefault="00000000">
      <w:pPr>
        <w:pStyle w:val="BodyText"/>
      </w:pPr>
      <w:r>
        <w:t>Servant,</w:t>
      </w:r>
      <w:r>
        <w:br/>
        <w:t>19 Jumádá I, Year 98 (April 1881)</w:t>
      </w:r>
    </w:p>
    <w:p w14:paraId="3159232F" w14:textId="77777777" w:rsidR="005A359C" w:rsidRDefault="00000000">
      <w:pPr>
        <w:pStyle w:val="BodyText"/>
      </w:pPr>
      <w:r>
        <w:t>It is reported that not all revealed Tablets were sent during this dispatch, as wisdom did not allow. Thus, 19 sacred and exalted Tablets were sent within this packet, and the remainder, God willing, will be sent in the next dispatch.</w:t>
      </w:r>
    </w:p>
    <w:p w14:paraId="43A7874F" w14:textId="77777777" w:rsidR="005A359C" w:rsidRDefault="00000000">
      <w:pPr>
        <w:pStyle w:val="Heading2"/>
      </w:pPr>
      <w:bookmarkStart w:id="912" w:name="bh01226-natural"/>
      <w:bookmarkEnd w:id="911"/>
      <w:r>
        <w:t>BH01226 (Natural)</w:t>
      </w:r>
    </w:p>
    <w:p w14:paraId="0CFEB53F" w14:textId="77777777" w:rsidR="005A359C" w:rsidRDefault="00000000">
      <w:pPr>
        <w:pStyle w:val="FirstParagraph"/>
      </w:pPr>
      <w:r>
        <w:rPr>
          <w:b/>
          <w:bCs/>
        </w:rPr>
        <w:t>Page 194</w:t>
      </w:r>
    </w:p>
    <w:p w14:paraId="227BF9AC" w14:textId="77777777" w:rsidR="005A359C" w:rsidRDefault="00000000">
      <w:pPr>
        <w:pStyle w:val="BodyText"/>
      </w:pPr>
      <w:r>
        <w:rPr>
          <w:b/>
          <w:bCs/>
        </w:rPr>
        <w:t>He is the Most Sacred, the Most Exalted, the Most Glorious.</w:t>
      </w:r>
      <w:r>
        <w:br/>
        <w:t xml:space="preserve">Praise be to God, through whose name the thread of destiny is stirred when the lovers hasten to the abode of sacrifice and the pure-hearted turn to the realm of annihilation, saying: </w:t>
      </w:r>
      <w:r>
        <w:rPr>
          <w:i/>
          <w:iCs/>
        </w:rPr>
        <w:t>“It is fitting for us to hasten to both.”</w:t>
      </w:r>
      <w:r>
        <w:t xml:space="preserve"> Blessed are those drawn by His verses, taught His worlds, and given to drink that which quickens the dry bones. Verily, there is no god but Him, the Almighty, the All-Powerful.</w:t>
      </w:r>
    </w:p>
    <w:p w14:paraId="0925EF6A" w14:textId="77777777" w:rsidR="005A359C" w:rsidRDefault="00000000">
      <w:pPr>
        <w:pStyle w:val="BodyText"/>
      </w:pPr>
      <w:r>
        <w:t>My spirit is a sacrifice for your mention, O Beloved of my heart. This servant has been honored to partake of the effusion of your pen’s ink, which flowed from the Pen that proclaimed the remembrance of God, our Beloved, your Beloved, and the Beloved of all in the worlds.</w:t>
      </w:r>
    </w:p>
    <w:p w14:paraId="0F5E6444" w14:textId="77777777" w:rsidR="005A359C" w:rsidRDefault="00000000">
      <w:pPr>
        <w:pStyle w:val="BodyText"/>
      </w:pPr>
      <w:r>
        <w:rPr>
          <w:b/>
          <w:bCs/>
        </w:rPr>
        <w:t>Page 195</w:t>
      </w:r>
    </w:p>
    <w:p w14:paraId="3339455E" w14:textId="77777777" w:rsidR="005A359C" w:rsidRDefault="00000000">
      <w:pPr>
        <w:pStyle w:val="BodyText"/>
      </w:pPr>
      <w:r>
        <w:t xml:space="preserve">Though in such days, when the Temple of Justice suffered under the claws of oppression through the actions of those who disbelieved in God, sorrows overwhelmed me and restrained me from remembrance and utterance, yet with the Merciful seated upon the Throne and His effulgence shining </w:t>
      </w:r>
      <w:r>
        <w:lastRenderedPageBreak/>
        <w:t>from the horizon of the Countenance, the ocean of joy surges, the cock of delight crows, and the dove of jubilation coos between earth and heaven.</w:t>
      </w:r>
    </w:p>
    <w:p w14:paraId="3726F79F" w14:textId="77777777" w:rsidR="005A359C" w:rsidRDefault="00000000">
      <w:pPr>
        <w:pStyle w:val="BodyText"/>
      </w:pPr>
      <w:r>
        <w:t>I beseech Him to adorn His chosen ones with the robe of patience and steadfastness and to reveal to them what is hidden behind the veils. Verily, He is the Mighty, the Chosen One.</w:t>
      </w:r>
    </w:p>
    <w:p w14:paraId="6CF66BBF" w14:textId="77777777" w:rsidR="005A359C" w:rsidRDefault="00000000">
      <w:pPr>
        <w:pStyle w:val="BodyText"/>
      </w:pPr>
      <w:r>
        <w:t>After reflecting on what was in your blessed writing, I turned toward the supreme station and presented it to the sacred court. The Tongue of Majesty replied: “O branches, what has befallen the Essence of Truth has befallen Him. Behold, despite this oppression that envelops the world, these people consider themselves the followers of Truth. By the ocean of divine mercy, if a soul, with true vision, observes the deeds of the idolaters and truly grasps the transience and insignificance of the world, they will ascend to a station where they see themselves sanctified and detached from the defilements and veils of the world.”</w:t>
      </w:r>
    </w:p>
    <w:p w14:paraId="4490682F" w14:textId="77777777" w:rsidR="005A359C" w:rsidRDefault="00000000">
      <w:pPr>
        <w:pStyle w:val="BodyText"/>
      </w:pPr>
      <w:r>
        <w:rPr>
          <w:b/>
          <w:bCs/>
        </w:rPr>
        <w:t>Page 196</w:t>
      </w:r>
    </w:p>
    <w:p w14:paraId="72F9BF31" w14:textId="77777777" w:rsidR="005A359C" w:rsidRDefault="00000000">
      <w:pPr>
        <w:pStyle w:val="BodyText"/>
      </w:pPr>
      <w:r>
        <w:t>…with all His mercy and grace. If the manifestation of this is not apparent in some, God will reveal it in due course through His grace. Be assured and remain steadfast. Engage in a matter, relying on God, the Wise, for all are commanded to busy themselves with a task. Verily, He is the Commander, the All-Knowing. Thus it ends.</w:t>
      </w:r>
    </w:p>
    <w:p w14:paraId="7228BF1F" w14:textId="77777777" w:rsidR="005A359C" w:rsidRDefault="00000000">
      <w:pPr>
        <w:pStyle w:val="BodyText"/>
      </w:pPr>
      <w:r>
        <w:t>It is also noted that a petition from the exalted Lady, Her Holiness the Consort—upon her be all glory and praise—was presented to the sacred court, and a response was sent. Convey it to her. Glory be to God! The heedlessness of the world has reached such an extent that even in the face of the Great Calamity and its unimaginable afflictions, none are awakened. Reflect on the ruler and what befell him. Close to half a million souls perished, and under every tree in the vicinity of the land of mystery, the cries of widows and others rose to such an extent that rivers of blood were seen across the lands.</w:t>
      </w:r>
    </w:p>
    <w:p w14:paraId="20390013" w14:textId="77777777" w:rsidR="005A359C" w:rsidRDefault="00000000">
      <w:pPr>
        <w:pStyle w:val="BodyText"/>
      </w:pPr>
      <w:r>
        <w:t>What was revealed in the Tablet to the ruler by the Supreme Pen has now occurred. Yet no one is awakened to ask why and how it happened. Despite hearing portions of that Tablet in those lands, people are still observed in heedlessness and arrogance.</w:t>
      </w:r>
    </w:p>
    <w:p w14:paraId="45C49D76" w14:textId="77777777" w:rsidR="005A359C" w:rsidRDefault="00000000">
      <w:pPr>
        <w:pStyle w:val="BodyText"/>
      </w:pPr>
      <w:r>
        <w:rPr>
          <w:b/>
          <w:bCs/>
        </w:rPr>
        <w:t>Page 197</w:t>
      </w:r>
    </w:p>
    <w:p w14:paraId="22D9996D" w14:textId="77777777" w:rsidR="005A359C" w:rsidRDefault="00000000">
      <w:pPr>
        <w:pStyle w:val="BodyText"/>
      </w:pPr>
      <w:r>
        <w:t>…Every being is astonished at their intoxication, heedlessness, and slumber. By the life of God, they are in a strange sleep. This lowly servant beseeches and hopes from God that He strengthens you in your service, whose mention, like a radiant star, shines brightly from the heaven of the divine Tablet. Such service shall never wane.</w:t>
      </w:r>
    </w:p>
    <w:p w14:paraId="10DFB11C" w14:textId="77777777" w:rsidR="005A359C" w:rsidRDefault="00000000">
      <w:pPr>
        <w:pStyle w:val="BodyText"/>
      </w:pPr>
      <w:r>
        <w:t>Glory be upon you, upon those who love you, turn toward you, and drink the nectar of meeting you. Praise be to God, our Beloved, your Beloved, and the Beloved of all the worlds.</w:t>
      </w:r>
    </w:p>
    <w:p w14:paraId="709A2FB9" w14:textId="77777777" w:rsidR="005A359C" w:rsidRDefault="00000000">
      <w:pPr>
        <w:pStyle w:val="Heading2"/>
      </w:pPr>
      <w:bookmarkStart w:id="913" w:name="bh00391-natural"/>
      <w:bookmarkEnd w:id="912"/>
      <w:r>
        <w:t>BH00391 (Natural)</w:t>
      </w:r>
    </w:p>
    <w:p w14:paraId="6625C105" w14:textId="77777777" w:rsidR="005A359C" w:rsidRDefault="00000000">
      <w:pPr>
        <w:pStyle w:val="FirstParagraph"/>
      </w:pPr>
      <w:r>
        <w:rPr>
          <w:b/>
          <w:bCs/>
        </w:rPr>
        <w:t>In the name of the One, the All-Seeing, the All-Knowing</w:t>
      </w:r>
      <w:r>
        <w:br/>
        <w:t xml:space="preserve">Exalted is the remembrance and praise of the Sovereign of eternity, the Possessor of all worlds. With a </w:t>
      </w:r>
      <w:r>
        <w:lastRenderedPageBreak/>
        <w:t>single effulgence of the radiance of His Beauty, He seated the Friend [Abraham] in the fire and sent the Sacrifice [Ishmael] to the place of offering. The mind is bewildered by this nobility: if it shines upon a king, it surpasses the kingdom; if it appears upon absolute poverty, it renounces the world of wealth.</w:t>
      </w:r>
    </w:p>
    <w:p w14:paraId="516ABD8C" w14:textId="77777777" w:rsidR="005A359C" w:rsidRDefault="00000000">
      <w:pPr>
        <w:pStyle w:val="BodyText"/>
      </w:pPr>
      <w:r>
        <w:rPr>
          <w:b/>
          <w:bCs/>
        </w:rPr>
        <w:t>Page 198</w:t>
      </w:r>
    </w:p>
    <w:p w14:paraId="06F690CF" w14:textId="77777777" w:rsidR="005A359C" w:rsidRDefault="00000000">
      <w:pPr>
        <w:pStyle w:val="BodyText"/>
      </w:pPr>
      <w:r>
        <w:t>…And if it manifests upon the throne of wealth, it transcends its station and stands among the servants in service. By the ocean of divine knowledge, if what is concealed were revealed, all the world would perceive every being as a Friend and recognize every age as the Age of Sacrifice. Yet this community of Friends is not content with the transformation of fire, nor will this community of Sacrifice retreat from the station of offering.</w:t>
      </w:r>
    </w:p>
    <w:p w14:paraId="3C1E0CB9" w14:textId="77777777" w:rsidR="005A359C" w:rsidRDefault="00000000">
      <w:pPr>
        <w:pStyle w:val="BodyText"/>
      </w:pPr>
      <w:r>
        <w:t>This humble servant is bewildered about what to say or present; both astonished and constrained. In this state, clinging desperately to the cord of divine mercy, the intoxicating call both bewilders and bestows awareness, veils and reveals knowledge of all things. Would that I were permitted to recount what I have seen and known, but the matter is in His hands alone. No one possesses rank, authority, power, or strength except by His permission and grace.</w:t>
      </w:r>
    </w:p>
    <w:p w14:paraId="67DADF89" w14:textId="77777777" w:rsidR="005A359C" w:rsidRDefault="00000000">
      <w:pPr>
        <w:pStyle w:val="BodyText"/>
      </w:pPr>
      <w:r>
        <w:t>My spirit is a sacrifice for your mention and my being for your service.</w:t>
      </w:r>
    </w:p>
    <w:p w14:paraId="52BE6BCD" w14:textId="77777777" w:rsidR="005A359C" w:rsidRDefault="00000000">
      <w:pPr>
        <w:pStyle w:val="BodyText"/>
      </w:pPr>
      <w:r>
        <w:rPr>
          <w:b/>
          <w:bCs/>
        </w:rPr>
        <w:t>Page 199</w:t>
      </w:r>
    </w:p>
    <w:p w14:paraId="6E3A79ED" w14:textId="77777777" w:rsidR="005A359C" w:rsidRDefault="00000000">
      <w:pPr>
        <w:pStyle w:val="BodyText"/>
      </w:pPr>
      <w:r>
        <w:t>During the days when the Palace at the Supreme Station was present, on one occasion near sunset, Jináb-i-Ism-í-MH—upon him be all glory—entered and attained the sacred court. He handed a packet to this servant containing a letter and writing from Jináb-i-Mírzá Ismá‘íl. That same night, circumstances allowed this servant the opportunity to present everything before the Face. Once the reading was completed, the Most Great Beauty arose and, pacing, declared:</w:t>
      </w:r>
    </w:p>
    <w:p w14:paraId="54646CDC" w14:textId="77777777" w:rsidR="005A359C" w:rsidRDefault="00000000">
      <w:pPr>
        <w:pStyle w:val="BodyText"/>
      </w:pPr>
      <w:r>
        <w:t>“O branches, blessed are you for what you have attained through the grace of your Lord, His knowledge, and your turning toward Him. Blessed are those who love you for the sake of God, the Lord of all the worlds. We have elevated your stations, and you shall witness them. This is attested by anyone who turns toward My face, recognizes My Cause, and accepts My straight path.”</w:t>
      </w:r>
    </w:p>
    <w:p w14:paraId="2BB12630" w14:textId="77777777" w:rsidR="005A359C" w:rsidRDefault="00000000">
      <w:pPr>
        <w:pStyle w:val="BodyText"/>
      </w:pPr>
      <w:r>
        <w:rPr>
          <w:b/>
          <w:bCs/>
        </w:rPr>
        <w:t>Page 200</w:t>
      </w:r>
    </w:p>
    <w:p w14:paraId="4612D95A" w14:textId="77777777" w:rsidR="005A359C" w:rsidRDefault="00000000">
      <w:pPr>
        <w:pStyle w:val="BodyText"/>
      </w:pPr>
      <w:r>
        <w:t>“O branches, the greatness of the Cause has been revealed in many Tablets. By the life of God, it is greater than all greatness. If one reflects on the stations of those who are today certain of the Cause of God and comprehends its greatness even in part, they will gain some understanding. Your Lord opens the gates of understanding to whom He wills. Verily, He is the Planner, the Wise.”</w:t>
      </w:r>
    </w:p>
    <w:p w14:paraId="5C292A56" w14:textId="77777777" w:rsidR="005A359C" w:rsidRDefault="00000000">
      <w:pPr>
        <w:pStyle w:val="BodyText"/>
      </w:pPr>
      <w:r>
        <w:t xml:space="preserve">“O branches, divine grace has been with you and shall remain so. Consider this word revealed from the horizon of the Revelation of the Merciful to one who turned toward Him: O Ḥusayn, cling to this blessed word, which is like a ship in the ocean of the knowledge of the Sovereign of creation. Even though this word is ancient, spoken by the Manifestations of His Cause before, today it appears adorned in a new and wondrous guise. The true Gabriel has breathed new spiritual life into the forms of the words. It is this: </w:t>
      </w:r>
      <w:r>
        <w:rPr>
          <w:i/>
          <w:iCs/>
        </w:rPr>
        <w:t>‘Whoever is for God, God is for them.’</w:t>
      </w:r>
      <w:r>
        <w:t xml:space="preserve"> If you sail in this ocean, you will find yourself refreshed with a new </w:t>
      </w:r>
      <w:r>
        <w:lastRenderedPageBreak/>
        <w:t>spirit and immense serenity. You will soar in the air of love for the Radiant Orb with wings of longing and eagerness, and walk upon this straight path of justice with joy and delight.”</w:t>
      </w:r>
    </w:p>
    <w:p w14:paraId="3249FA83" w14:textId="77777777" w:rsidR="005A359C" w:rsidRDefault="00000000">
      <w:pPr>
        <w:pStyle w:val="BodyText"/>
      </w:pPr>
      <w:r>
        <w:t>“O branches, you have turned toward God, meaning you have attained this station through His grace, and He has turned toward you with perfect grace. Do not think that the fruits of this grace will remain hidden. By My life, God will manifest it upon the earth. He is your Guardian and Helper. Verily, He is the Forgiving, the Merciful. The days of Manifestation abound with immeasurable grace. He is the Bestower, the Generous, the Bountiful. In all circumstances, be mindful of wisdom and rely on God. In His hand is the preservation of all things. Verily, He is the Almighty, the All-Powerful.”</w:t>
      </w:r>
    </w:p>
    <w:p w14:paraId="5B1C4230" w14:textId="77777777" w:rsidR="005A359C" w:rsidRDefault="00000000">
      <w:pPr>
        <w:pStyle w:val="BodyText"/>
      </w:pPr>
      <w:r>
        <w:t>“Glory be upon you, upon those who love you, and upon those who turn to you and hear your call.”</w:t>
      </w:r>
    </w:p>
    <w:p w14:paraId="66241A08" w14:textId="77777777" w:rsidR="005A359C" w:rsidRDefault="00000000">
      <w:pPr>
        <w:pStyle w:val="BodyText"/>
      </w:pPr>
      <w:r>
        <w:rPr>
          <w:b/>
          <w:bCs/>
        </w:rPr>
        <w:t>Page 201</w:t>
      </w:r>
    </w:p>
    <w:p w14:paraId="120782A5" w14:textId="77777777" w:rsidR="005A359C" w:rsidRDefault="00000000">
      <w:pPr>
        <w:pStyle w:val="BodyText"/>
      </w:pPr>
      <w:r>
        <w:t>Regarding Jináb-i-Mírzá Ismá‘íl, you mentioned that his letter was fully presented. It was said that in some matters he mentioned, he was truthful, and he should be treated with gentleness and understanding. A Most Exalted Tablet specifically for him was revealed and sent. Review it and send it. Verily, our Lord, the Commander, is the All-Knowing, the All-Wise. However, Mírzá Ismá‘íl has become deeply distressed. Though the matter concerned him, it was of great significance, as it pertained to God. Yet, if he delves deeply into the ocean of understanding, he will perceive the utmost perfection, grandeur, strength, and excellence in the affairs of the world, past, and future.</w:t>
      </w:r>
    </w:p>
    <w:p w14:paraId="452BB055" w14:textId="77777777" w:rsidR="005A359C" w:rsidRDefault="00000000">
      <w:pPr>
        <w:pStyle w:val="BodyText"/>
      </w:pPr>
      <w:r>
        <w:t>When this humble servant was in Iraq, the two radiant martyrs set out for the pilgrimage to the sacred Kaaba and later, returning from the land of Karbala, attained the sacred court. Upon hearing the call of God, they truly transformed. The grace shown toward them, though they were not widely known among the people, astonished and amazed some. They then returned to their homeland by divine command, their hands uplifted with the power of God, adorned with the ornament of honor, and showered with the blessings of His bounty. Over time, they became known throughout the world as belonging to the Lord of Eternity.</w:t>
      </w:r>
    </w:p>
    <w:p w14:paraId="38189627" w14:textId="77777777" w:rsidR="005A359C" w:rsidRDefault="00000000">
      <w:pPr>
        <w:pStyle w:val="BodyText"/>
      </w:pPr>
      <w:r>
        <w:rPr>
          <w:b/>
          <w:bCs/>
        </w:rPr>
        <w:t>Page 202</w:t>
      </w:r>
    </w:p>
    <w:p w14:paraId="224537E0" w14:textId="77777777" w:rsidR="005A359C" w:rsidRDefault="00000000">
      <w:pPr>
        <w:pStyle w:val="BodyText"/>
      </w:pPr>
      <w:r>
        <w:t>Indeed, their station was firmly established in hearts, as you have observed and continue to see. After arriving in the land of Ṣād, two letters from them reached the sacred court, alongside other petitions filled with utmost humility and supplication. The station they attained is unparalleled. What greater bounty exists than this: that in the mortal realm, they were openly recognized as belonging to God, and even the disbelievers displayed humility before them. In their final days, they reached such a station that neither my pen nor my words can fully describe it.</w:t>
      </w:r>
    </w:p>
    <w:p w14:paraId="547D60D1" w14:textId="77777777" w:rsidR="005A359C" w:rsidRDefault="00000000">
      <w:pPr>
        <w:pStyle w:val="BodyText"/>
      </w:pPr>
      <w:r>
        <w:t>From the Tablets revealed in this supreme calamity by the Heaven of Divine Will, it becomes clear and evident, O Beloved of my heart. Thousands upon thousands of blessings upon them, and countless sighs of regret for this servant, as if at all times the tongue of the world utters, “Would that I had been with them.”</w:t>
      </w:r>
    </w:p>
    <w:p w14:paraId="68F826F6" w14:textId="77777777" w:rsidR="005A359C" w:rsidRDefault="00000000">
      <w:pPr>
        <w:pStyle w:val="BodyText"/>
      </w:pPr>
      <w:r>
        <w:lastRenderedPageBreak/>
        <w:t>Consider how the Lord of the world was martyred with the details you have heard, and they were among His servants. Yet their martyrdom appears to have left a deeper impact, its influence more complete, and its intensity greater. Exalted is the One who raised them, exalted is the One who honored them, and exalted is the One who made them attain this station, which the holy ones sacrificed their lives to achieve.</w:t>
      </w:r>
    </w:p>
    <w:p w14:paraId="12FBA0EF" w14:textId="77777777" w:rsidR="005A359C" w:rsidRDefault="00000000">
      <w:pPr>
        <w:pStyle w:val="BodyText"/>
      </w:pPr>
      <w:r>
        <w:rPr>
          <w:b/>
          <w:bCs/>
        </w:rPr>
        <w:t>Page 203</w:t>
      </w:r>
    </w:p>
    <w:p w14:paraId="5A59A413" w14:textId="77777777" w:rsidR="005A359C" w:rsidRDefault="00000000">
      <w:pPr>
        <w:pStyle w:val="BodyText"/>
      </w:pPr>
      <w:r>
        <w:t>By the Beloved of the world, the regret for this matter will never leave the heart of this servant. I beseech Him to enable me to act in ways that are pleasing to Him. Verily, He is the Almighty, the Omnipotent.</w:t>
      </w:r>
    </w:p>
    <w:p w14:paraId="3BF85008" w14:textId="77777777" w:rsidR="005A359C" w:rsidRDefault="00000000">
      <w:pPr>
        <w:pStyle w:val="BodyText"/>
      </w:pPr>
      <w:r>
        <w:t>Regarding entrusting matters to God and submitting them to Him, it was said: “Indeed, they acted rightly. Their Lord, the All-Merciful, is the All-Knowing, the All-Wise. He manifests what He wills through a sovereignty from Him. Verily, He is the One who nothing can impede, whom no armies can hinder, whom no might can weaken, and who is not subdued by the dominance of the powerful. Verily, He is the Judge over what He wills and the Doer of what He desires.” Thus it ends.</w:t>
      </w:r>
    </w:p>
    <w:p w14:paraId="402328A9" w14:textId="77777777" w:rsidR="005A359C" w:rsidRDefault="00000000">
      <w:pPr>
        <w:pStyle w:val="BodyText"/>
      </w:pPr>
      <w:r>
        <w:rPr>
          <w:b/>
          <w:bCs/>
        </w:rPr>
        <w:t>Page 204</w:t>
      </w:r>
    </w:p>
    <w:p w14:paraId="1FDBA87F" w14:textId="77777777" w:rsidR="005A359C" w:rsidRDefault="00000000">
      <w:pPr>
        <w:pStyle w:val="BodyText"/>
      </w:pPr>
      <w:r>
        <w:t>In this Most Great Manifestation, matters have unfolded in ways that leave no room for doubt or hesitation for any soul—except for those who arise with injustice and speak purely out of oppression. What has been foretold in the divine Tablets about future events was explicitly detailed beforehand, without ambiguity. If someone examines the Tablet to Fu’ád, the Tablet to the ruler, the Tablet to Paris, and other Tablets revealed during the hardships of imprisonment and the opening of its gates, they will be left astonished and amazed. Each phrase has become manifest.</w:t>
      </w:r>
    </w:p>
    <w:p w14:paraId="48DBE674" w14:textId="77777777" w:rsidR="005A359C" w:rsidRDefault="00000000">
      <w:pPr>
        <w:pStyle w:val="BodyText"/>
      </w:pPr>
      <w:r>
        <w:t>After the revelation of each Tablet, some tranquil hearts wondered how these phrases would manifest. This servant would remark: “You shall witness.” One day, this servant said, “If the ruler becomes a deputy, there will be days when he will don the garment of humility.” Then He turned His face toward me and declared, “By God, who there is no God but Him, all that the All-Merciful has revealed in the Tablet shall come to pass.” Later, in Persian, He stated: “If all the heavens and the earth were to gather to alter a single letter of the Tablet to the ruler, they would be incapable and would not succeed.”</w:t>
      </w:r>
    </w:p>
    <w:p w14:paraId="3724D392" w14:textId="77777777" w:rsidR="005A359C" w:rsidRDefault="00000000">
      <w:pPr>
        <w:pStyle w:val="BodyText"/>
      </w:pPr>
      <w:r>
        <w:rPr>
          <w:b/>
          <w:bCs/>
        </w:rPr>
        <w:t>Page 205</w:t>
      </w:r>
    </w:p>
    <w:p w14:paraId="1AD5634E" w14:textId="77777777" w:rsidR="005A359C" w:rsidRDefault="00000000">
      <w:pPr>
        <w:pStyle w:val="BodyText"/>
      </w:pPr>
      <w:r>
        <w:t>If anyone has seen that Tablet and is aware of the events that befell the ruler, his followers, and his territories, they would cry out between the heavens and the earth: “By God, our Lord, the Most Glorious!” Indeed, people are asleep. They remain in this state until they find themselves in the depths of their true stations.</w:t>
      </w:r>
    </w:p>
    <w:p w14:paraId="074F63F5" w14:textId="77777777" w:rsidR="005A359C" w:rsidRDefault="00000000">
      <w:pPr>
        <w:pStyle w:val="BodyText"/>
      </w:pPr>
      <w:r>
        <w:t>He also said: “Write to the branches: O My branches, do not be saddened by the happenings of the world. From the clouds of bounty and the heaven of grace, what is necessary will be bestowed. If some have faced harm or hardship in this Great Calamity, there is no harm in this. Verily, He is the Bestower, the Generous, granting as He wills. And if there has been any delay, it is due to His supreme wisdom. He knows what He reveals, and all affairs are in His grasp. Verily, He is the Bestower, the Forgiving.”</w:t>
      </w:r>
    </w:p>
    <w:p w14:paraId="0BBA5F76" w14:textId="77777777" w:rsidR="005A359C" w:rsidRDefault="00000000">
      <w:pPr>
        <w:pStyle w:val="BodyText"/>
      </w:pPr>
      <w:r>
        <w:lastRenderedPageBreak/>
        <w:t>Regarding the mention of Afṇán Áqá Siyyid Aḥmad—upon him be all glory—it was said that his correspondence concerning the provision for the survivors of the wronged martyr was…</w:t>
      </w:r>
    </w:p>
    <w:p w14:paraId="07ECE0DA" w14:textId="77777777" w:rsidR="005A359C" w:rsidRDefault="00000000">
      <w:pPr>
        <w:pStyle w:val="BodyText"/>
      </w:pPr>
      <w:r>
        <w:rPr>
          <w:b/>
          <w:bCs/>
        </w:rPr>
        <w:t>Page 206</w:t>
      </w:r>
    </w:p>
    <w:p w14:paraId="257ABA67" w14:textId="77777777" w:rsidR="005A359C" w:rsidRDefault="00000000">
      <w:pPr>
        <w:pStyle w:val="BodyText"/>
      </w:pPr>
      <w:r>
        <w:t>Concerning the matter of allocating funds to the survivors of the wronged martyr, this issue stands above all deeds and holds the highest rank before God, exalted be His glory. However, such actions should only take place after due consideration of their circumstances and a full understanding of the details. This is because certain concealed matters may arise, and Jináb-i-Mírzá Ismá‘íl might become aware, possibly resulting in discord between him and the survivors. Before God, your attention to them is greatly cherished. The Tongue of Grandeur speaks these blessed words: “Blessed is the soul that seeks to address their needs and rectify their deficiencies.” Truly, this is a great matter today. God willing, you and the Afṇán will remain mindful.</w:t>
      </w:r>
    </w:p>
    <w:p w14:paraId="704DC586" w14:textId="77777777" w:rsidR="005A359C" w:rsidRDefault="00000000">
      <w:pPr>
        <w:pStyle w:val="BodyText"/>
      </w:pPr>
      <w:r>
        <w:t>Regarding the claims, accounts, and debts of the wronged martyr, this was presented before the sacred court. It was said: “Relying on God, act in accordance with the commercial laws. After the discharge of the rights of the Afṇán and the public, safeguarding the property of the heirs is necessary, provided it does not deviate from wisdom or cause sorrow or hardship.”</w:t>
      </w:r>
    </w:p>
    <w:p w14:paraId="729FAA26" w14:textId="77777777" w:rsidR="005A359C" w:rsidRDefault="00000000">
      <w:pPr>
        <w:pStyle w:val="BodyText"/>
      </w:pPr>
      <w:r>
        <w:rPr>
          <w:b/>
          <w:bCs/>
        </w:rPr>
        <w:t>Page 207</w:t>
      </w:r>
    </w:p>
    <w:p w14:paraId="724F7966" w14:textId="77777777" w:rsidR="005A359C" w:rsidRDefault="00000000">
      <w:pPr>
        <w:pStyle w:val="BodyText"/>
      </w:pPr>
      <w:r>
        <w:t>The owner of the wealth has departed from this world and its possessions, attaining a station so exalted that no description or words can encompass it. The matter of the survivors is entrusted to God, exalted is He. “Verily, He is the best Trustee and the best Sustainer.” Yet outwardly, reliance on means as ordained by God is essential, and all are enjoined to follow this path. Thus, it ends.</w:t>
      </w:r>
    </w:p>
    <w:p w14:paraId="6DF13929" w14:textId="77777777" w:rsidR="005A359C" w:rsidRDefault="00000000">
      <w:pPr>
        <w:pStyle w:val="BodyText"/>
      </w:pPr>
      <w:r>
        <w:t>May you always be enabled and assisted in serving the Cause of God. Truly, you have borne great hardships in His path, as has Jináb-i-Ṣiyyid Aḥmad—upon him be all glory. Praise be to God that you have attained such a station, unparalleled and incomparable. This is a moment for gratitude and thankfulness in all circumstances. The humble servant beseeches his Lord to shower upon you from the heaven of His grace His mercy and favor. Verily, He is the Generous Bestower. Praise be to God, the Lord of all worlds.</w:t>
      </w:r>
    </w:p>
    <w:p w14:paraId="5A2AC484" w14:textId="77777777" w:rsidR="005A359C" w:rsidRDefault="00000000">
      <w:pPr>
        <w:pStyle w:val="BodyText"/>
      </w:pPr>
      <w:r>
        <w:rPr>
          <w:b/>
          <w:bCs/>
        </w:rPr>
        <w:t>Page 208</w:t>
      </w:r>
    </w:p>
    <w:p w14:paraId="35C1E813" w14:textId="77777777" w:rsidR="005A359C" w:rsidRDefault="00000000">
      <w:pPr>
        <w:pStyle w:val="BodyText"/>
      </w:pPr>
      <w:r>
        <w:t>Regarding the dispatched items, it has been reported that they have arrived in Alexandria. The funds sent by Jináb-i-Mullá Raj—upon him be peace—Jináb Ṣ, and yourself, through Jináb-i-Mihdí—upon him be all glory—have reached this humble servant. If a specific distribution for each individual is required, it should be arranged.</w:t>
      </w:r>
    </w:p>
    <w:p w14:paraId="6AF0FEDC" w14:textId="77777777" w:rsidR="005A359C" w:rsidRDefault="00000000">
      <w:pPr>
        <w:pStyle w:val="Heading2"/>
      </w:pPr>
      <w:bookmarkStart w:id="914" w:name="bh00325-natural"/>
      <w:bookmarkEnd w:id="913"/>
      <w:r>
        <w:t>BH00325 (Natural)</w:t>
      </w:r>
    </w:p>
    <w:p w14:paraId="3A6E3595" w14:textId="77777777" w:rsidR="005A359C" w:rsidRDefault="00000000">
      <w:pPr>
        <w:pStyle w:val="FirstParagraph"/>
      </w:pPr>
      <w:r>
        <w:rPr>
          <w:b/>
          <w:bCs/>
        </w:rPr>
        <w:t>He is the Most Holy, the Most Great, the Most Exalted, the Most Glorious.</w:t>
      </w:r>
    </w:p>
    <w:p w14:paraId="310A721E" w14:textId="77777777" w:rsidR="005A359C" w:rsidRDefault="00000000">
      <w:pPr>
        <w:pStyle w:val="BodyText"/>
      </w:pPr>
      <w:r>
        <w:t xml:space="preserve">Exalted is He who has illumined the horizon of the world with the radiant light of His Most Great Name. Through it, the earthquakes have shaken all tribes, and nations have been stirred, except for those who were saved by the Hand of His might. Verily, He is the Chosen One, the Singular, and the One who, </w:t>
      </w:r>
      <w:r>
        <w:lastRenderedPageBreak/>
        <w:t>through Him, the Supreme Pen has spoken among the concourse of creation and testified to what the Sovereign of Names has witnessed. Verily, He is the Sovereign whose knowledge is beyond the grasp of the dwellers of the world, and whose station is beyond the reach of the birds of certitude.</w:t>
      </w:r>
    </w:p>
    <w:p w14:paraId="78C8AC55" w14:textId="77777777" w:rsidR="005A359C" w:rsidRDefault="00000000">
      <w:pPr>
        <w:pStyle w:val="BodyText"/>
      </w:pPr>
      <w:r>
        <w:rPr>
          <w:b/>
          <w:bCs/>
        </w:rPr>
        <w:t>Page 209</w:t>
      </w:r>
    </w:p>
    <w:p w14:paraId="45882500" w14:textId="77777777" w:rsidR="005A359C" w:rsidRDefault="00000000">
      <w:pPr>
        <w:pStyle w:val="BodyText"/>
      </w:pPr>
      <w:r>
        <w:t>He has subdued every power with the revelation of His might and rendered all capable ones powerless before the manifestation of His majesty. The books of the heavens are adorned with His mention and praise, and the Preserved Tablet is emblazoned with His name and sovereignty. Without Him, the All-Merciful would not have disclosed the mysteries of what has been and what is to come. By Him, the hidden name bears witness, and the concealed name prostrates. Through Him, the door of the treasure has been unlocked, and the hidden realm, recorded in scriptures and tablets, has appeared, calling out and proclaiming:</w:t>
      </w:r>
    </w:p>
    <w:p w14:paraId="13004F0A" w14:textId="77777777" w:rsidR="005A359C" w:rsidRDefault="00000000">
      <w:pPr>
        <w:pStyle w:val="BodyText"/>
      </w:pPr>
      <w:r>
        <w:t>“O assembly of creation! The All-Merciful has come with proof and evidence. Blessed is the soul that has turned and attained the Most Great Ocean, which flows from the Fountain of His utterance among His creation.”</w:t>
      </w:r>
    </w:p>
    <w:p w14:paraId="0DE4E48A" w14:textId="77777777" w:rsidR="005A359C" w:rsidRDefault="00000000">
      <w:pPr>
        <w:pStyle w:val="BodyText"/>
      </w:pPr>
      <w:r>
        <w:t>I beseech God to grant His servants the capacity to turn toward the Most Exalted Horizon and recognize what is hidden from the eyes of the dwellers of creation. Verily, He is the Singular, the Omniscient over all names. There is no God but Him, the All-Powerful, the Most Exalted, the All-Knowing, the All-Wise.</w:t>
      </w:r>
    </w:p>
    <w:p w14:paraId="21203490" w14:textId="77777777" w:rsidR="005A359C" w:rsidRDefault="00000000">
      <w:pPr>
        <w:pStyle w:val="BodyText"/>
      </w:pPr>
      <w:r>
        <w:rPr>
          <w:b/>
          <w:bCs/>
        </w:rPr>
        <w:t>Page 210</w:t>
      </w:r>
    </w:p>
    <w:p w14:paraId="6B8D3527" w14:textId="77777777" w:rsidR="005A359C" w:rsidRDefault="00000000">
      <w:pPr>
        <w:pStyle w:val="BodyText"/>
      </w:pPr>
      <w:r>
        <w:t>This servant has received your letter and found in it the fragrance of your sincerity toward God, the Lord of all worlds. Upon perceiving, understanding, and reflecting on its contents, I turned toward the Most Exalted Horizon and hastened toward the Ultimate Goal. When I arrived and presented what you proclaimed to our Master and the Master of the knowing ones, the door of grace opened, and the radiance of the justice of the Sovereign of Eternity shone forth. He, exalted is His majesty, declared:</w:t>
      </w:r>
    </w:p>
    <w:p w14:paraId="233D05E4" w14:textId="77777777" w:rsidR="005A359C" w:rsidRDefault="00000000">
      <w:pPr>
        <w:pStyle w:val="BodyText"/>
      </w:pPr>
      <w:r>
        <w:t>“O ’Alí Qabl-i-Nabíl! Blessed is your eye for being honored with beholding the Beauty of the Ancient One, your ear for hearing His Most Sweet Call in the land of Baghdad, and your being for being present before the Wronged One. Thus does the All-Knowing Sovereign remember you in this Most Luminous Prison. Blessed, then, is your mother for her devotion, her presence, and her attainment of that which is the purpose of the books of the All-Knowing, the All-Wise. Blessed again and again is your father, through whom servitude to the True God was adorned.”</w:t>
      </w:r>
    </w:p>
    <w:p w14:paraId="7717C4E1" w14:textId="77777777" w:rsidR="005A359C" w:rsidRDefault="00000000">
      <w:pPr>
        <w:pStyle w:val="BodyText"/>
      </w:pPr>
      <w:r>
        <w:rPr>
          <w:b/>
          <w:bCs/>
        </w:rPr>
        <w:t>Page 211</w:t>
      </w:r>
    </w:p>
    <w:p w14:paraId="65E8EFC3" w14:textId="77777777" w:rsidR="005A359C" w:rsidRDefault="00000000">
      <w:pPr>
        <w:pStyle w:val="BodyText"/>
      </w:pPr>
      <w:r>
        <w:t>Engage in the remembrance of the Beloved of all worlds. Praise be to God, you have reached the shores of the Most Great Ocean, partaken of the Chalice of Reunion, and attained the sight of the Countenance of the Beloved in days when all things are returning to extinction. Recognize the worth of this Supreme Favor and guard it with your life. O Ali Qabl-i-Nabil, God is All-Seeing and All-Hearing; He has witnessed all that you have endured in His path and has recorded it in the Preserved Tablet through the Supreme Pen. No favor can equal or surpass this one.</w:t>
      </w:r>
    </w:p>
    <w:p w14:paraId="3442E7C7" w14:textId="77777777" w:rsidR="005A359C" w:rsidRDefault="00000000">
      <w:pPr>
        <w:pStyle w:val="BodyText"/>
      </w:pPr>
      <w:r>
        <w:lastRenderedPageBreak/>
        <w:t>Do not focus on the people and their behavior; instead, turn toward the Most Exalted Horizon and say: “O Sovereign of Names and Creator of the heavens, I have turned wholly to You. Assist me to act in a manner befitting Your days and my relation to Your exalted, wondrous Name.” Everything has its unique fragrance, and the scent of a deed performed purely for God’s sake will permeate the world, perceivable by every discerning soul. Trust in the grace of your Lord and cling to His resplendent hem.</w:t>
      </w:r>
    </w:p>
    <w:p w14:paraId="05C29244" w14:textId="77777777" w:rsidR="005A359C" w:rsidRDefault="00000000">
      <w:pPr>
        <w:pStyle w:val="BodyText"/>
      </w:pPr>
      <w:r>
        <w:t>In all matters, follow the example of virtuous deeds, spiritual attributes, and praiseworthy actions. Emulate the truly sanctified ones, for they are adorned with the ornament of servitude to God. They are worthy of being mentioned in the exalted words spoken by the Tongue of Grandeur in the Kingdom of His wondrous Revelation.</w:t>
      </w:r>
    </w:p>
    <w:p w14:paraId="1471ED6F" w14:textId="77777777" w:rsidR="005A359C" w:rsidRDefault="00000000">
      <w:pPr>
        <w:pStyle w:val="BodyText"/>
      </w:pPr>
      <w:r>
        <w:rPr>
          <w:b/>
          <w:bCs/>
        </w:rPr>
        <w:t>Page 212</w:t>
      </w:r>
    </w:p>
    <w:p w14:paraId="71AE6DAC" w14:textId="77777777" w:rsidR="005A359C" w:rsidRDefault="00000000">
      <w:pPr>
        <w:pStyle w:val="BodyText"/>
      </w:pPr>
      <w:r>
        <w:t>“O Ali Qabl-i-Nabil! Hearken to what the Lord, the Exalted, proclaims to you from this glorious station: ‘There is no God but Me, the All-Powerful, the Almighty.’ Pay no heed to what the polytheists say. They utter the same as the adherents of the Quran, the Bible, and the Gospels. Some claim that I have made a divine claim. Say: ‘Indeed, by the Lord of all existence, I have spoken only that which the All-Merciful foretold in the Bayan.’ This is witnessed by those who discern the fragrance of My garment, turn to the horizon of My grace, soar in My atmosphere, and sever themselves from all else but Me. Thus does My Supreme Pen extol you, for I am the All-Knowing.</w:t>
      </w:r>
    </w:p>
    <w:p w14:paraId="4BB26216" w14:textId="77777777" w:rsidR="005A359C" w:rsidRDefault="00000000">
      <w:pPr>
        <w:pStyle w:val="BodyText"/>
      </w:pPr>
      <w:r>
        <w:t>The people of the Bayan—those who have turned away from the Lord of existence—cling to the words and interpretations of the people of the Quran. Reflect on the station of God’s Cause and the depths of ignorance of heedless souls. Woe unto them for their estrangement from the Truth and their utterance of what even the children of this Dispensation would not say. This is evident to every person of insight and discernment.”</w:t>
      </w:r>
    </w:p>
    <w:p w14:paraId="1569B08C" w14:textId="77777777" w:rsidR="005A359C" w:rsidRDefault="00000000">
      <w:pPr>
        <w:pStyle w:val="BodyText"/>
      </w:pPr>
      <w:r>
        <w:rPr>
          <w:b/>
          <w:bCs/>
        </w:rPr>
        <w:t>Page 213</w:t>
      </w:r>
    </w:p>
    <w:p w14:paraId="12A6BA70" w14:textId="77777777" w:rsidR="005A359C" w:rsidRDefault="00000000">
      <w:pPr>
        <w:pStyle w:val="BodyText"/>
      </w:pPr>
      <w:r>
        <w:t>“O Ali Qabl-i-Nabil! Remain steadfast and immovable in the Cause of God through the infinite grace of the All-Merciful. Offer the chalice of steadfastness in God’s name so that the friends of God may shine forth from the horizon of certitude and assurance. Some deluded and fabricated souls, who have turned away from the Countenance of the Oneness, have clung to an imaginary form and, at all times, are preoccupied with satanic whispers and diabolical schemes, misleading unfortunate souls. They cling to the illusions of the Quran’s adherents. Say: ‘O possessors of sight, those who gaze upon the Most Exalted Station traverse above the world. Always keep your gaze fixed on the Most High Horizon, and consider all else as utter nonexistence.’”</w:t>
      </w:r>
    </w:p>
    <w:p w14:paraId="214B0A6B" w14:textId="77777777" w:rsidR="005A359C" w:rsidRDefault="00000000">
      <w:pPr>
        <w:pStyle w:val="BodyText"/>
      </w:pPr>
      <w:r>
        <w:rPr>
          <w:b/>
          <w:bCs/>
        </w:rPr>
        <w:t>Page 214</w:t>
      </w:r>
    </w:p>
    <w:p w14:paraId="56DB7965" w14:textId="77777777" w:rsidR="005A359C" w:rsidRDefault="00000000">
      <w:pPr>
        <w:pStyle w:val="BodyText"/>
      </w:pPr>
      <w:r>
        <w:t>“What you have rendered in service to the Cause has been acknowledged at the heavenly Throne and will forever remain so. ‘We were with you when you spoke in the Ridvan among the friends of God, and We heard what you said in praise of your Ancient Lord. Ask God to enable and assist you to serve Him in all circumstances. Verily, He is the All-Powerful, the Almighty.’</w:t>
      </w:r>
    </w:p>
    <w:p w14:paraId="3CCCFF51" w14:textId="77777777" w:rsidR="005A359C" w:rsidRDefault="00000000">
      <w:pPr>
        <w:pStyle w:val="BodyText"/>
      </w:pPr>
      <w:r>
        <w:lastRenderedPageBreak/>
        <w:t>We saw you in the land of Ha and Mim and in other lands, and We heard what you proclaimed in this wondrous proclamation. May you always be occupied with upholding God’s Cause through wisdom and eloquence, so that withered hearts may be revived through the nectar of the remembrance of Oneness and turn toward the horizon of the Cause. We beseech God to protect everyone, for most people still do not understand what this Day signifies and what this Cause is.</w:t>
      </w:r>
    </w:p>
    <w:p w14:paraId="1F6BA849" w14:textId="77777777" w:rsidR="005A359C" w:rsidRDefault="00000000">
      <w:pPr>
        <w:pStyle w:val="BodyText"/>
      </w:pPr>
      <w:r>
        <w:t>They are like sheep; when one takes a path, the others follow blindly. Reflect on the foundations of the religions of heedless souls among the adherents of the Quran, who considered themselves the epitome of truth and supreme over all. For centuries, they followed imagined words, devised an illusory Jabalqa, and constructed a fictitious Sirdab (subterranean refuge) based on baseless presumptions. They established an imaginary sanctuary, calling it the Sacred Domain. Is there anyone with sight to see, or with hearing to listen to what the Truthful One speaks?”</w:t>
      </w:r>
    </w:p>
    <w:p w14:paraId="0023B48B" w14:textId="77777777" w:rsidR="005A359C" w:rsidRDefault="00000000">
      <w:pPr>
        <w:pStyle w:val="BodyText"/>
      </w:pPr>
      <w:r>
        <w:rPr>
          <w:b/>
          <w:bCs/>
        </w:rPr>
        <w:t>Page 215</w:t>
      </w:r>
    </w:p>
    <w:p w14:paraId="74D1D890" w14:textId="77777777" w:rsidR="005A359C" w:rsidRDefault="00000000">
      <w:pPr>
        <w:pStyle w:val="BodyText"/>
      </w:pPr>
      <w:r>
        <w:t>“O true brother and beloved companion, the reality cannot be expressed. As frequently proclaimed by the Pen of the All-Merciful, the veils of dense ignorance and thick illusions, which We have rent asunder with the finger of power, have once again been replaced by even greater veils and more formidable barriers.</w:t>
      </w:r>
    </w:p>
    <w:p w14:paraId="316E02A1" w14:textId="77777777" w:rsidR="005A359C" w:rsidRDefault="00000000">
      <w:pPr>
        <w:pStyle w:val="BodyText"/>
      </w:pPr>
      <w:r>
        <w:t>For over a thousand years or more, imagined beings, who considered themselves the essence of existence, turned toward an imaginary city and an unknown Sirdab, and based their hopes on a sanctuary built on delusion. Occasionally, they spoke of decrees emanating from that imaginary source. By God! Is there any mighty soul unaffected by the illusions of the people, or any steadfast one undisturbed by the clamor of humanity?</w:t>
      </w:r>
    </w:p>
    <w:p w14:paraId="64679528" w14:textId="77777777" w:rsidR="005A359C" w:rsidRDefault="00000000">
      <w:pPr>
        <w:pStyle w:val="BodyText"/>
      </w:pPr>
      <w:r>
        <w:t>Consider some of the people of the Bayan who have shunned the Countenance of the All-Merciful and remain engrossed in such fantasies. God, exalted is He, says: ‘Fie upon you, O people of the Bayan, for what you have done—worse than the deeds of the people of the Quran! They followed illusions, and you followed their assumptions after having disavowed them.’”</w:t>
      </w:r>
    </w:p>
    <w:p w14:paraId="74D201FC" w14:textId="77777777" w:rsidR="005A359C" w:rsidRDefault="00000000">
      <w:pPr>
        <w:pStyle w:val="BodyText"/>
      </w:pPr>
      <w:r>
        <w:t>We beseech God to raise steadfast and assured souls who, with wisdom and eloquence, will invite the heedless to the path of the All-Merciful. Though the people of the Bayan observed…</w:t>
      </w:r>
    </w:p>
    <w:p w14:paraId="37A31450" w14:textId="77777777" w:rsidR="005A359C" w:rsidRDefault="00000000">
      <w:pPr>
        <w:pStyle w:val="BodyText"/>
      </w:pPr>
      <w:r>
        <w:rPr>
          <w:b/>
          <w:bCs/>
        </w:rPr>
        <w:t>Page 216</w:t>
      </w:r>
    </w:p>
    <w:p w14:paraId="064F0CF8" w14:textId="77777777" w:rsidR="005A359C" w:rsidRDefault="00000000">
      <w:pPr>
        <w:pStyle w:val="BodyText"/>
      </w:pPr>
      <w:r>
        <w:t>They observed that the very foundations of their previous beliefs were built upon illusions. Yet, even this simple truth cannot be conveyed to them, for they are instantly shaken and distressed. For example, they see the lamp of knowledge extinguished before them, yet if this one observable fact is mentioned, they are unsettled and retreat, turning back to their original state, as if returning to their abode in the fire. Had I been permitted, I would have disclosed truths that would open their eyes.</w:t>
      </w:r>
    </w:p>
    <w:p w14:paraId="21B139A6" w14:textId="77777777" w:rsidR="005A359C" w:rsidRDefault="00000000">
      <w:pPr>
        <w:pStyle w:val="BodyText"/>
      </w:pPr>
      <w:r>
        <w:t xml:space="preserve">The fabrications and illusions have reached such extremes that they became the cause and reason for the martyrdom of the Beloved of all worlds, the Point of the Bayan—may my soul be a sacrifice for Him and for all creation. If false decrees, invented writings, and references to fictitious cities and their </w:t>
      </w:r>
      <w:r>
        <w:lastRenderedPageBreak/>
        <w:t>associations—frequently found in their books—had not existed, they would not have denied the Countenance of the All-Merciful nor risen to shed His sacred blood. If these matters were elaborated further, cries of chaos would resound from all sides.</w:t>
      </w:r>
    </w:p>
    <w:p w14:paraId="26FD4795" w14:textId="77777777" w:rsidR="005A359C" w:rsidRDefault="00000000">
      <w:pPr>
        <w:pStyle w:val="BodyText"/>
      </w:pPr>
      <w:r>
        <w:t>Marvel upon marvel! They deny what they witness. We beseech God to raise, through His power, individuals of immense steadfastness and mighty strength, so they might impart to the people of the earth that which benefits them in both this world and the next. Verily, He is the Guardian of the sincere.</w:t>
      </w:r>
    </w:p>
    <w:p w14:paraId="5DAFF465" w14:textId="77777777" w:rsidR="005A359C" w:rsidRDefault="00000000">
      <w:pPr>
        <w:pStyle w:val="BodyText"/>
      </w:pPr>
      <w:r>
        <w:rPr>
          <w:b/>
          <w:bCs/>
        </w:rPr>
        <w:t>Page 217</w:t>
      </w:r>
    </w:p>
    <w:p w14:paraId="423FBBA8" w14:textId="77777777" w:rsidR="005A359C" w:rsidRDefault="00000000">
      <w:pPr>
        <w:pStyle w:val="BodyText"/>
      </w:pPr>
      <w:r>
        <w:t>Regarding the dependents you mentioned, it was presented at the Sacred Threshold. The response was given: “God willing, He will enable souls to fulfill the obligations of the Right of God to the extent of their ability and provide for their needs accordingly.”</w:t>
      </w:r>
    </w:p>
    <w:p w14:paraId="220EE444" w14:textId="77777777" w:rsidR="005A359C" w:rsidRDefault="00000000">
      <w:pPr>
        <w:pStyle w:val="BodyText"/>
      </w:pPr>
      <w:r>
        <w:t>O Ali Qabl-i-Nabil, there is no doubt that everything issued from the Supreme Pen—whether commands or prohibitions—ultimately benefits His servants. For example, the Right of God has been revealed, and if people are enabled to fulfill it, God will surely bless them abundantly. Moreover, the wealth itself will return to benefit them and their descendants. Consider how much of the wealth of people ends up beyond their reach, often falling under the control of outsiders or heirs who are less worthy than strangers.</w:t>
      </w:r>
    </w:p>
    <w:p w14:paraId="3057BC14" w14:textId="77777777" w:rsidR="005A359C" w:rsidRDefault="00000000">
      <w:pPr>
        <w:pStyle w:val="BodyText"/>
      </w:pPr>
      <w:r>
        <w:t>The wisdom of God’s decree transcends all words and explanations. People recognize this truth and then deny it; they understand and then feign ignorance. Had they adhered to the divine commands, they would have secured the benefits of both this world and the next. Pray to God that He enables His servants to pursue what benefits them, for He is the Most Generous and Bountiful.</w:t>
      </w:r>
    </w:p>
    <w:p w14:paraId="30D707A9" w14:textId="77777777" w:rsidR="005A359C" w:rsidRDefault="00000000">
      <w:pPr>
        <w:pStyle w:val="BodyText"/>
      </w:pPr>
      <w:r>
        <w:rPr>
          <w:b/>
          <w:bCs/>
        </w:rPr>
        <w:t>Page 218</w:t>
      </w:r>
    </w:p>
    <w:p w14:paraId="444DA14E" w14:textId="77777777" w:rsidR="005A359C" w:rsidRDefault="00000000">
      <w:pPr>
        <w:pStyle w:val="BodyText"/>
      </w:pPr>
      <w:r>
        <w:t>Whenever you write to the dependents of the Most Sacred, Most Holy One—may glory, praise, and light rest upon Him—please deliver uncountable blessings from this lowly servant. May splendor be upon Him, upon you, and upon them.</w:t>
      </w:r>
    </w:p>
    <w:p w14:paraId="71320F0A" w14:textId="77777777" w:rsidR="005A359C" w:rsidRDefault="00000000">
      <w:pPr>
        <w:pStyle w:val="BodyText"/>
      </w:pPr>
      <w:r>
        <w:t>Another matter: According to instructions, at present it is not advisable to journey to the desired land. Instead, remain with utmost joy and serenity in the divine lands, occupied with the service of His Cause, so that perhaps the cities of hearts may be illumined and enlightened by the rays of the true Sun. This is among the greatest of deeds.</w:t>
      </w:r>
    </w:p>
    <w:p w14:paraId="2877ED71" w14:textId="77777777" w:rsidR="005A359C" w:rsidRDefault="00000000">
      <w:pPr>
        <w:pStyle w:val="BodyText"/>
      </w:pPr>
      <w:r>
        <w:t>All those who circle around or worship in devotion send their blessings to you. Please also convey my greetings to the spiritual beloved, Muhammad ’Ali—may endless blessings rest upon him. Regarding Ali from Qa’in, whom you mentioned, this was presented at the Sacred Threshold. The response came: “O Ali, the ocean of assurance is surging, and the sun of certitude has arisen from the horizon of the will of the Beloved of all worlds.”</w:t>
      </w:r>
    </w:p>
    <w:p w14:paraId="1BDCD6CE" w14:textId="77777777" w:rsidR="005A359C" w:rsidRDefault="00000000">
      <w:pPr>
        <w:pStyle w:val="BodyText"/>
      </w:pPr>
      <w:r>
        <w:rPr>
          <w:b/>
          <w:bCs/>
        </w:rPr>
        <w:t>Page 219</w:t>
      </w:r>
    </w:p>
    <w:p w14:paraId="02294CA5" w14:textId="77777777" w:rsidR="005A359C" w:rsidRDefault="00000000">
      <w:pPr>
        <w:pStyle w:val="BodyText"/>
      </w:pPr>
      <w:r>
        <w:lastRenderedPageBreak/>
        <w:t>“Step forward with the remembrance of God and take a station in His name, one that encompasses all people, their doubts, and their illusions. O Ali, one of the conditions of faith today is that it should be as fresh as the morning breeze, passing through the realms of possibility and entering the realm of the Most Great Name.”</w:t>
      </w:r>
    </w:p>
    <w:p w14:paraId="056E0513" w14:textId="77777777" w:rsidR="005A359C" w:rsidRDefault="00000000">
      <w:pPr>
        <w:pStyle w:val="BodyText"/>
      </w:pPr>
      <w:r>
        <w:t>Had unjust people not denied the Truth, nor imprisoned Him in the oppression of envious souls, He would have manifested that which would have enriched all of creation beyond measure. Alas, the true spiritual Sun has been subjected to the will of those filled with malice, who seek to veil Him with the clouds of doubt and illusion. By God, the Pen falters in recounting the wrongs they have committed in this vain life. Soon they will find themselves in manifest loss.</w:t>
      </w:r>
    </w:p>
    <w:p w14:paraId="68C5670B" w14:textId="77777777" w:rsidR="005A359C" w:rsidRDefault="00000000">
      <w:pPr>
        <w:pStyle w:val="BodyText"/>
      </w:pPr>
      <w:r>
        <w:t>If someone denies this station, to what station will they turn? All existence, both visible and unseen, testifies to His reality. Yet the people remain veiled by a mighty barrier. Praise be to God, the Lord of all worlds.</w:t>
      </w:r>
    </w:p>
    <w:p w14:paraId="780F0A38" w14:textId="77777777" w:rsidR="005A359C" w:rsidRDefault="00000000">
      <w:pPr>
        <w:pStyle w:val="BodyText"/>
      </w:pPr>
      <w:r>
        <w:rPr>
          <w:b/>
          <w:bCs/>
        </w:rPr>
        <w:t>Page 220</w:t>
      </w:r>
    </w:p>
    <w:p w14:paraId="7407F336" w14:textId="77777777" w:rsidR="005A359C" w:rsidRDefault="00000000">
      <w:pPr>
        <w:pStyle w:val="BodyText"/>
      </w:pPr>
      <w:r>
        <w:t>Deliver radiant blessings to Muhammad ’Ali on my behalf. We beseech God to guide and strengthen him in serving His Most Great Cause, to grant him the best of this world and the next, and to ordain for him that which brings joy and comfort to hearts. A wondrous, exalted, and sacred Tablet has been specially revealed for him from the heaven of divine will and has been sent forth. God willing, he will attain its blessings.</w:t>
      </w:r>
    </w:p>
    <w:p w14:paraId="700A5BF8" w14:textId="77777777" w:rsidR="005A359C" w:rsidRDefault="00000000">
      <w:pPr>
        <w:pStyle w:val="BodyText"/>
      </w:pPr>
      <w:r>
        <w:t>Then, glory be upon you, upon him, and upon all who have believed in God and been rightly guided.</w:t>
      </w:r>
    </w:p>
    <w:p w14:paraId="587734F3" w14:textId="77777777" w:rsidR="005A359C" w:rsidRDefault="00000000">
      <w:pPr>
        <w:pStyle w:val="BodyText"/>
      </w:pPr>
      <w:r>
        <w:t>Servant, 20th Ramadan, Year 90 (November 1873)</w:t>
      </w:r>
    </w:p>
    <w:p w14:paraId="703731DB" w14:textId="77777777" w:rsidR="005A359C" w:rsidRDefault="00000000">
      <w:pPr>
        <w:pStyle w:val="Heading2"/>
      </w:pPr>
      <w:bookmarkStart w:id="915" w:name="bh00074-natural"/>
      <w:bookmarkEnd w:id="914"/>
      <w:r>
        <w:t>BH00074 (Natural)</w:t>
      </w:r>
    </w:p>
    <w:p w14:paraId="108087C3" w14:textId="77777777" w:rsidR="005A359C" w:rsidRDefault="00000000">
      <w:pPr>
        <w:pStyle w:val="FirstParagraph"/>
      </w:pPr>
      <w:r>
        <w:rPr>
          <w:b/>
          <w:bCs/>
        </w:rPr>
        <w:t>In the Name of Our Most Exalted, Ancient, Sacred, and All-Glorious Lord</w:t>
      </w:r>
    </w:p>
    <w:p w14:paraId="2DE4F837" w14:textId="77777777" w:rsidR="005A359C" w:rsidRDefault="00000000">
      <w:pPr>
        <w:pStyle w:val="BodyText"/>
      </w:pPr>
      <w:r>
        <w:t>Praise be to God, who has revealed through the pen of His exalted might unto all in the realm of creation. Through this, the speechless found voice, the ailing were healed, the ignorant gained knowledge, the impoverished were enriched, the infirm rose to stand, and the hesitant became swift. Faces turned toward Him, souls drew near, and the dove of the divine utterance sang sweet melodies upon the branches of the tree of certitude. Indeed, there is no God but Him—the Mighty, the Gracious.</w:t>
      </w:r>
    </w:p>
    <w:p w14:paraId="44132E8C" w14:textId="77777777" w:rsidR="005A359C" w:rsidRDefault="00000000">
      <w:pPr>
        <w:pStyle w:val="BodyText"/>
      </w:pPr>
      <w:r>
        <w:t>The radiance of glory shines forth from the horizon of the will of the All-Merciful upon the dawning points of knowledge and the rising places of certitude—those who have stood firm, spoken with truth, pointed to Him with their eyes and brows, and directed their whole being to God, their Origin and Creator.</w:t>
      </w:r>
    </w:p>
    <w:p w14:paraId="2EED7F29" w14:textId="77777777" w:rsidR="005A359C" w:rsidRDefault="00000000">
      <w:pPr>
        <w:pStyle w:val="BodyText"/>
      </w:pPr>
      <w:r>
        <w:rPr>
          <w:b/>
          <w:bCs/>
        </w:rPr>
        <w:t>Page 221</w:t>
      </w:r>
      <w:r>
        <w:br/>
        <w:t>The Provider of their sustenance, the One who gives them life and causes their death—these are the servants whose sincerity, humility, reverence, and steadfastness in this Cause have been attested by the Pen of the Most High. A Cause by which mountains were leveled and the faces of the heedless, who turned away from the Source and clung to every deluded deceiver, were darkened.</w:t>
      </w:r>
      <w:r>
        <w:br/>
      </w:r>
      <w:r>
        <w:lastRenderedPageBreak/>
        <w:t>Glory be to You, O God, Lord of all names, Possessor of the throne and the earth! I beseech You by Your Name, through which the Pen moved upon the Tablet and from which Your servants and creation emerged, to strengthen their eyes with the light of Your countenance and illuminate their hearts with the radiance of Your knowledge. Then reveal through them, in the world of being, that which endures through the permanence of Your dominion and sovereignty. Verily, You are the All-Powerful, the Exalted, the All-Knowing, the Wise.</w:t>
      </w:r>
    </w:p>
    <w:p w14:paraId="68341A9D" w14:textId="77777777" w:rsidR="005A359C" w:rsidRDefault="00000000">
      <w:pPr>
        <w:pStyle w:val="BodyText"/>
      </w:pPr>
      <w:r>
        <w:t>And after this, O essence of my heart and joy of my soul, the fragrance of sincerity for the True God diffused when you opened your book. By the life of the Beloved, it poured forth as the rain nourishes the trees. When it was read and understood, you desired the hidden mystery and the concealed treasure.</w:t>
      </w:r>
    </w:p>
    <w:p w14:paraId="31EDE741" w14:textId="77777777" w:rsidR="005A359C" w:rsidRDefault="00000000">
      <w:pPr>
        <w:pStyle w:val="BodyText"/>
      </w:pPr>
      <w:r>
        <w:t>When you…</w:t>
      </w:r>
    </w:p>
    <w:p w14:paraId="0ECD89E0" w14:textId="77777777" w:rsidR="005A359C" w:rsidRDefault="00000000">
      <w:pPr>
        <w:pStyle w:val="BodyText"/>
      </w:pPr>
      <w:r>
        <w:rPr>
          <w:b/>
          <w:bCs/>
        </w:rPr>
        <w:t>Page 222</w:t>
      </w:r>
      <w:r>
        <w:br/>
        <w:t>…arrived and were honored, the sun of permission shone forth, and its contents were laid before the face [of the Beloved]. Then the tongue of grandeur spoke that which is as the spirit for bodies, the light for eyes, the fountain of life for the thirsty, and the nectar of wisdom for the inhabitants of existence.</w:t>
      </w:r>
      <w:r>
        <w:br/>
        <w:t>He, exalted is His greatness and supreme is His sovereignty, said: O you who drink from the cup of My love, listen to My call from around My sanctuary. There is no God but Me, the Omnipotent, the Self-Subsisting. We have heard your call and responded to you as a favor from Us. This is the first book you have presented, which was brought by the servant present before the Throne and read by Our command. Your Lord is indeed the Mighty, the Wise.</w:t>
      </w:r>
    </w:p>
    <w:p w14:paraId="7E2F0101" w14:textId="77777777" w:rsidR="005A359C" w:rsidRDefault="00000000">
      <w:pPr>
        <w:pStyle w:val="BodyText"/>
      </w:pPr>
      <w:r>
        <w:t>Blessed are you, O you who have turned toward the Face and arrived at this station, named by the Most Beautiful Names in the Book of Names, and heard the call of the Oppressed, who speaks in His Name, the Sovereign over what was and will be. You have attained that by which your remembrance shall endure through the permanence of dominion and kingdom. Be enkindled by the fire of the Cause and illuminated by this light, which has enlightened those in the realm of the unseen and the seen.</w:t>
      </w:r>
      <w:r>
        <w:br/>
        <w:t>Blessed are you for desiring to serve your Lord and speaking among the people that which you have heard and seen in this praiseworthy station. Mention to the people the supreme steadfastness…</w:t>
      </w:r>
    </w:p>
    <w:p w14:paraId="6C469120" w14:textId="77777777" w:rsidR="005A359C" w:rsidRDefault="00000000">
      <w:pPr>
        <w:pStyle w:val="BodyText"/>
      </w:pPr>
      <w:r>
        <w:rPr>
          <w:b/>
          <w:bCs/>
        </w:rPr>
        <w:t>Page 223</w:t>
      </w:r>
      <w:r>
        <w:br/>
        <w:t>…and announce to them My care, grace, and mercy, which preceded existence. Verily, We counsel them to supreme steadfastness so that nothing may hinder them—neither the Record of the Sijjin nor the leaves of Zaqqum. Say, if anyone comes to you with the book of the wicked, cast it behind you and recite what the All-Merciful has revealed in a preserved Tablet.</w:t>
      </w:r>
    </w:p>
    <w:p w14:paraId="6A3A6BF0" w14:textId="77777777" w:rsidR="005A359C" w:rsidRDefault="00000000">
      <w:pPr>
        <w:pStyle w:val="BodyText"/>
      </w:pPr>
      <w:r>
        <w:t>Convey greetings from the Oppressed to all friends and say: Many Tablets mention the Cause and its greatness, as well as steadfastness and its station, so that all may, through God’s bounty, attain a state where the world, its conditions, appearances, and dominions cannot prevent them from reaching the horizon of the All-Merciful. The Nightingale’s songs and nocturnal cries were revealed in Iraq, in the Land of Mystery, and in the Most Great Prison. Tablets were sent to the regions so that all may be informed and act according to what God has ordained.</w:t>
      </w:r>
    </w:p>
    <w:p w14:paraId="5E4BC501" w14:textId="77777777" w:rsidR="005A359C" w:rsidRDefault="00000000">
      <w:pPr>
        <w:pStyle w:val="BodyText"/>
      </w:pPr>
      <w:r>
        <w:lastRenderedPageBreak/>
        <w:t>Some souls have been seen deprived of the songs of the Nightingale due to the calls of the cat, despite their claim to the lofty rank of steadfastness. God willing, the fragrances of the All-Merciful shall waft over that land in such a manner that no one shall remain in a state of hesitation. Be…</w:t>
      </w:r>
    </w:p>
    <w:p w14:paraId="1BD1AA02" w14:textId="77777777" w:rsidR="005A359C" w:rsidRDefault="00000000">
      <w:pPr>
        <w:pStyle w:val="BodyText"/>
      </w:pPr>
      <w:r>
        <w:rPr>
          <w:b/>
          <w:bCs/>
        </w:rPr>
        <w:t>Page 224</w:t>
      </w:r>
      <w:r>
        <w:br/>
        <w:t>…steadfast in serving your Lord and proclaiming His mention and praise among the people. Thus does the Mother Book command you. It has ended.</w:t>
      </w:r>
    </w:p>
    <w:p w14:paraId="5573BEC1" w14:textId="77777777" w:rsidR="005A359C" w:rsidRDefault="00000000">
      <w:pPr>
        <w:pStyle w:val="BodyText"/>
      </w:pPr>
      <w:r>
        <w:t>O beloved of my heart, it is astonishing that some souls cannot distinguish between the scent of musk and that of decay. Observe the people of the Bayán, who today have turned away. They walk in the very path of the people of the Qur’án, claiming to be of the Bayán, yet with complete deception and cunning, they are occupied with misleading sanctified souls.</w:t>
      </w:r>
    </w:p>
    <w:p w14:paraId="5469DC83" w14:textId="77777777" w:rsidR="005A359C" w:rsidRDefault="00000000">
      <w:pPr>
        <w:pStyle w:val="BodyText"/>
      </w:pPr>
      <w:r>
        <w:t>Among them is Mírzá Ahmad of Kirmán, who at first displayed utmost sincerity and devotion but later, due to madness and vile deeds, was abandoned. He journeyed to some cities and followed his own selfish desires and whims. When his hidden secrets were exposed, he returned, penning several petitions with utmost humility, contrition, and repentance to the Sacred Threshold. He then traveled to other lands and sought refuge with a sanctified soul, who wrote to the Sacred Threshold on his behalf. Subsequently, he went to the Great City, violating the Covenant…</w:t>
      </w:r>
    </w:p>
    <w:p w14:paraId="7C3D64BA" w14:textId="77777777" w:rsidR="005A359C" w:rsidRDefault="00000000">
      <w:pPr>
        <w:pStyle w:val="BodyText"/>
      </w:pPr>
      <w:r>
        <w:rPr>
          <w:b/>
          <w:bCs/>
        </w:rPr>
        <w:t>Page 225</w:t>
      </w:r>
      <w:r>
        <w:br/>
        <w:t>…and sending false words inspired by the devil to various places. By God, such individuals leave one bewildered. He has written several letters, showing such expressions of helplessness that anyone reading them would be convinced of his sincerity and faith. Yet, wherever he goes, his actions and words betray his inner reality.</w:t>
      </w:r>
    </w:p>
    <w:p w14:paraId="5A4E3D4A" w14:textId="77777777" w:rsidR="005A359C" w:rsidRDefault="00000000">
      <w:pPr>
        <w:pStyle w:val="BodyText"/>
      </w:pPr>
      <w:r>
        <w:t>Now, he has been expelled from the Great City. May God and all the monotheists protect us from his deceit and the deceit of his kind. To the agreeable, he presents himself with perfect agreement, claiming faith and certainty, but to others, he displays complete alignment with their inclinations. Recently, he obtained a book from the Sijjin and sent it to Abadeh in Shiraz. From there, a copy was forwarded to a friend in this land. Details have been presented to the Sacred Threshold.</w:t>
      </w:r>
    </w:p>
    <w:p w14:paraId="06921455" w14:textId="77777777" w:rsidR="005A359C" w:rsidRDefault="00000000">
      <w:pPr>
        <w:pStyle w:val="BodyText"/>
      </w:pPr>
      <w:r>
        <w:t>This is what the All-Merciful declared: Souls who are sustained by the fruit of the Tree of the Most High Pen are not hindered by the books of the world, let alone by such delusions. It has ended.</w:t>
      </w:r>
    </w:p>
    <w:p w14:paraId="2D22A931" w14:textId="77777777" w:rsidR="005A359C" w:rsidRDefault="00000000">
      <w:pPr>
        <w:pStyle w:val="BodyText"/>
      </w:pPr>
      <w:r>
        <w:t>In a Tablet to one of the sons of Khalíl residing in those lands, this statement…</w:t>
      </w:r>
    </w:p>
    <w:p w14:paraId="25C18C00" w14:textId="77777777" w:rsidR="005A359C" w:rsidRDefault="00000000">
      <w:pPr>
        <w:pStyle w:val="BodyText"/>
      </w:pPr>
      <w:r>
        <w:rPr>
          <w:b/>
          <w:bCs/>
        </w:rPr>
        <w:t>Page 226</w:t>
      </w:r>
      <w:r>
        <w:br/>
        <w:t>This sacred and steadfast Word was revealed in the first year through the Pen of the Most High. This blessed Word was heard: Blessed are the souls who have recognized the wondrous Cause and turned towards the wondrous Path. This exalted station cannot be attained except by erasing all that came before and by attentive ears that listen. Blessed is the one who attains this most honored, most glorious station. It has ended.</w:t>
      </w:r>
    </w:p>
    <w:p w14:paraId="0D24B59E" w14:textId="77777777" w:rsidR="005A359C" w:rsidRDefault="00000000">
      <w:pPr>
        <w:pStyle w:val="BodyText"/>
      </w:pPr>
      <w:r>
        <w:lastRenderedPageBreak/>
        <w:t>We ask God to confirm all in hearing the Divine Word. By Him who is alone in His utterance and unique in His speech, if the souls of the world attain the ability to hear these two mentioned phrases, they will undoubtedly taste the sweetness of the Word of the All-Merciful. They will be so enkindled by the heat of love for the Lord of existence that they will perceive all else besides God as nonexistent and perishable. Blessed is that fragrance when it diffuses among the nations!</w:t>
      </w:r>
    </w:p>
    <w:p w14:paraId="54582B2A" w14:textId="77777777" w:rsidR="005A359C" w:rsidRDefault="00000000">
      <w:pPr>
        <w:pStyle w:val="BodyText"/>
      </w:pPr>
      <w:r>
        <w:t>The servant beseeches his Lord to confirm the people in the recognition of this Cause, by which the foundation of existence has been shaken—except for those whom the Sovereign of the unseen and the seen wills. Reflect upon this verse revealed in the Kitáb-i-Aqdas, which was sent down at the beginning of His entry into the Most Great Prison:</w:t>
      </w:r>
    </w:p>
    <w:p w14:paraId="557CD002" w14:textId="77777777" w:rsidR="005A359C" w:rsidRDefault="00000000">
      <w:pPr>
        <w:pStyle w:val="BodyText"/>
      </w:pPr>
      <w:r>
        <w:rPr>
          <w:b/>
          <w:bCs/>
        </w:rPr>
        <w:t>Page 227</w:t>
      </w:r>
      <w:r>
        <w:br/>
        <w:t>His exalted words declare: “O land of Káf and Rá! We behold you in a condition unpleasing to God, and We observe from you that which no one else knows but God, the All-Knowing, the All-Aware. We perceive what passes from you in the secret of secrets known only to Us. The knowledge of all things is inscribed in a clear Tablet.” It has ended.</w:t>
      </w:r>
    </w:p>
    <w:p w14:paraId="3044D031" w14:textId="77777777" w:rsidR="005A359C" w:rsidRDefault="00000000">
      <w:pPr>
        <w:pStyle w:val="BodyText"/>
      </w:pPr>
      <w:r>
        <w:t>God has spoken the truth—our Lord, the Lord of our ancestors, and the Lord of all who are in the heavens and the earth. We have believed in Him and in His work, which has preceded all creation, and in His mercy, which has encompassed the worlds.</w:t>
      </w:r>
    </w:p>
    <w:p w14:paraId="5AF3BE1E" w14:textId="77777777" w:rsidR="005A359C" w:rsidRDefault="00000000">
      <w:pPr>
        <w:pStyle w:val="BodyText"/>
      </w:pPr>
      <w:r>
        <w:t>You are well aware that when the Kitáb-i-Aqdas was revealed from the heaven of God’s will, the mention of Ahmad was not outwardly evident. From the implications of the revealed verses, he must have had a companion in that land. However, later, the Tongue of Grandeur heralds glad tidings to that land with these words: “Do not grieve over this, for God will manifest within you mighty ones who will remember Me with steadfastness, unimpeded by the insinuations of the learned or the doubts of the doubters. These are they who behold God with their own eyes and assist Him with their very souls. Behold, they are of the steadfast.” It has ended.</w:t>
      </w:r>
    </w:p>
    <w:p w14:paraId="53D16854" w14:textId="77777777" w:rsidR="005A359C" w:rsidRDefault="00000000">
      <w:pPr>
        <w:pStyle w:val="BodyText"/>
      </w:pPr>
      <w:r>
        <w:t>Blessed is the eye that has seen and the ear that has heard what the Tongue of Grandeur has uttered in the nights and days.</w:t>
      </w:r>
    </w:p>
    <w:p w14:paraId="239C39C8" w14:textId="77777777" w:rsidR="005A359C" w:rsidRDefault="00000000">
      <w:pPr>
        <w:pStyle w:val="BodyText"/>
      </w:pPr>
      <w:r>
        <w:rPr>
          <w:b/>
          <w:bCs/>
        </w:rPr>
        <w:t>Page 228</w:t>
      </w:r>
      <w:r>
        <w:br/>
        <w:t>Years ago, on one of the days when Jináb-i-Amín, upon him be peace, was present in the Sacred Threshold, he turned to him and said: “We have detected a foul odor emanating from the land of Káf and Rá.” This servant, perishable as he is, wrote this phrase years ago in response to one of the friends.</w:t>
      </w:r>
    </w:p>
    <w:p w14:paraId="3B616A46" w14:textId="77777777" w:rsidR="005A359C" w:rsidRDefault="00000000">
      <w:pPr>
        <w:pStyle w:val="BodyText"/>
      </w:pPr>
      <w:r>
        <w:t>Glory be to God! How distant these dubious souls are from the straight path, despite the revealed verses, shining proofs, resplendent evidences, and manifest signs. They wander and traverse the wilderness of illusions, failing to grasp the meaning of the Day of God. If they had comprehended, even slightly, they would not have been veiled. They would have turned, with both the physical and spiritual eyes, to the Most Great Ocean and hastened towards it. It seems they are oblivious to the supreme trumpet and unaware of the greatest call.</w:t>
      </w:r>
    </w:p>
    <w:p w14:paraId="2336D73F" w14:textId="77777777" w:rsidR="005A359C" w:rsidRDefault="00000000">
      <w:pPr>
        <w:pStyle w:val="BodyText"/>
      </w:pPr>
      <w:r>
        <w:lastRenderedPageBreak/>
        <w:t>One of the Letters of the Living once inquired of the Most Exalted Luminary, the Lord of the nations, about “Him Whom God shall make manifest,” as mentioned in the Bayán. A response was issued from the Source of the Cause, which any fair-minded person would recognize as elevating that station beyond description or praise.</w:t>
      </w:r>
    </w:p>
    <w:p w14:paraId="09EC613C" w14:textId="77777777" w:rsidR="005A359C" w:rsidRDefault="00000000">
      <w:pPr>
        <w:pStyle w:val="BodyText"/>
      </w:pPr>
      <w:r>
        <w:rPr>
          <w:b/>
          <w:bCs/>
        </w:rPr>
        <w:t>Page 229</w:t>
      </w:r>
      <w:r>
        <w:br/>
        <w:t>He spoke these exalted words: “I have heard your book, and in it is a precious essence. First, I have not responded to it on that paper, nor at that time, in the highest manner decreed in creation. How great is the mention of Him about Whom you inquired! That station is higher, mightier, nobler, and more sanctified than to be comprehended by minds or praised by spirits, or extolled by souls, or bodies glorified by His mention. How great is your question and how insignificant is your being!</w:t>
      </w:r>
    </w:p>
    <w:p w14:paraId="4C5AEA00" w14:textId="77777777" w:rsidR="005A359C" w:rsidRDefault="00000000">
      <w:pPr>
        <w:pStyle w:val="BodyText"/>
      </w:pPr>
      <w:r>
        <w:t>“Is the sun that appears in the horizons of His manifestation within the Point of the Bayán to be questioned about the sun to which those suns in the day of its appearance bow in prostration—if they are true suns?</w:t>
      </w:r>
    </w:p>
    <w:p w14:paraId="56CFEC79" w14:textId="77777777" w:rsidR="005A359C" w:rsidRDefault="00000000">
      <w:pPr>
        <w:pStyle w:val="BodyText"/>
      </w:pPr>
      <w:r>
        <w:rPr>
          <w:b/>
          <w:bCs/>
        </w:rPr>
        <w:t>Page 230</w:t>
      </w:r>
      <w:r>
        <w:br/>
        <w:t>“And if they are not, such a thing would be unbefitting of the sanctity of His loftiness and the sublimity of His mention. Were it not that you are of the first Unity, I would have defined for you a limit as you inquired about God, who created you, sustained you, and raised you.</w:t>
      </w:r>
    </w:p>
    <w:p w14:paraId="01AFBC12" w14:textId="77777777" w:rsidR="005A359C" w:rsidRDefault="00000000">
      <w:pPr>
        <w:pStyle w:val="BodyText"/>
      </w:pPr>
      <w:r>
        <w:t>“In the Bayán, this is indicated in that manifestation, solitary in existence. Say first, if you wish, to commemorate His mention: Glory be to God, the Lord of dominion and sovereignty, nineteen times.”</w:t>
      </w:r>
    </w:p>
    <w:p w14:paraId="4DCEB769" w14:textId="77777777" w:rsidR="005A359C" w:rsidRDefault="00000000">
      <w:pPr>
        <w:pStyle w:val="BodyText"/>
      </w:pPr>
      <w:r>
        <w:t>If the people of the Bayán, or indeed the people of the world, are illumined by the light of fairness and reflect upon these radiant words, which have shone forth from the horizon of the divine knowledge of God, they will undoubtedly turn, with their very souls, to the ocean of life.</w:t>
      </w:r>
    </w:p>
    <w:p w14:paraId="0E5F0BD2" w14:textId="77777777" w:rsidR="005A359C" w:rsidRDefault="00000000">
      <w:pPr>
        <w:pStyle w:val="BodyText"/>
      </w:pPr>
      <w:r>
        <w:t>All the essences of the Bayán were derived and then expressed through the most wondrous utterances. Indeed, this sacred Word is a gem without parallel and a Word unparalleled in the Book. It is a unique pearl of the ocean of knowledge and a unique Word of the kingdom of the Bayán.”</w:t>
      </w:r>
    </w:p>
    <w:p w14:paraId="6F552525" w14:textId="77777777" w:rsidR="005A359C" w:rsidRDefault="00000000">
      <w:pPr>
        <w:pStyle w:val="BodyText"/>
      </w:pPr>
      <w:r>
        <w:rPr>
          <w:b/>
          <w:bCs/>
        </w:rPr>
        <w:t>Page 231</w:t>
      </w:r>
      <w:r>
        <w:br/>
        <w:t>It is mentioned in the Bayán: “By His might, that Word is, in the sight of God, greater than the worship of all who dwell upon the earth, for the essence of all worship ends in it. Therefore, as you have recognized God, recognize Him Whom God shall make manifest, for He is too exalted and too lofty to be known except through Him, or to be indicated by the direction of His creation. Verily, I am the first servant who has believed in Him and His verses and has gathered the choicest fruits from the gardens of the paradise of His knowledge and the gardens of His words. Indeed, by His might, He is the Truth; there is no God but Him, and all stand firm by His command.” It has ended.</w:t>
      </w:r>
    </w:p>
    <w:p w14:paraId="307EDC93" w14:textId="77777777" w:rsidR="005A359C" w:rsidRDefault="00000000">
      <w:pPr>
        <w:pStyle w:val="BodyText"/>
      </w:pPr>
      <w:r>
        <w:t xml:space="preserve">Despite these clear statements, steadfast words, lofty verses, and established proofs, the people of the Bayán have avoided mention of divinity and have risen to such an extent in rejection and objection that it is impossible to describe. Reflect upon the exaltation, loftiness, majesty, and station of the Cause and the baseness of these ignorant and foolish people. Just like the people of the Qur’án, they seem to intend to </w:t>
      </w:r>
      <w:r>
        <w:lastRenderedPageBreak/>
        <w:t>prolong matters for another one or two thousand years by introducing successorship and setting up a few Imams, leaders, and deputies.</w:t>
      </w:r>
    </w:p>
    <w:p w14:paraId="0DE0CF0B" w14:textId="77777777" w:rsidR="005A359C" w:rsidRDefault="00000000">
      <w:pPr>
        <w:pStyle w:val="BodyText"/>
      </w:pPr>
      <w:r>
        <w:t>The Pen of the Most High declares in this Most Great Manifestation: “This is the Day of God, if you would but recognize it.</w:t>
      </w:r>
    </w:p>
    <w:p w14:paraId="04739218" w14:textId="77777777" w:rsidR="005A359C" w:rsidRDefault="00000000">
      <w:pPr>
        <w:pStyle w:val="BodyText"/>
      </w:pPr>
      <w:r>
        <w:rPr>
          <w:b/>
          <w:bCs/>
        </w:rPr>
        <w:t>Page 232</w:t>
      </w:r>
      <w:r>
        <w:br/>
        <w:t>And this is the Day of Manifestation, if you would but witness it. On this day, none is mentioned except God alone, if you would but perceive it. He has come with the Truth, sanctified from all witness and witnessed, and purified from all that has flowed from the Pen and appeared from the tongue, if you would but know it.” It has ended.</w:t>
      </w:r>
    </w:p>
    <w:p w14:paraId="60B865EE" w14:textId="77777777" w:rsidR="005A359C" w:rsidRDefault="00000000">
      <w:pPr>
        <w:pStyle w:val="BodyText"/>
      </w:pPr>
      <w:r>
        <w:t>Every group among the factions has clung to a word while turning away from its Possessor, its Revealer, and its Creator. Some have claimed that the station of divinity is so great that it cannot be attributed to anyone. These are they who denied what the Point of the Bayán proclaimed and what the Books of God, the Mighty, the Self-Subsisting, heralded. The Point of the Bayán—may all besides Him be sacrificed for His sake—declares: “In all things, He speaks, saying: ‘I am God.’” He also states: “If He were to rest upon the dust, the very particles of that dust would proclaim that this is the throne upon which the All-Merciful has established Himself.” It has ended.</w:t>
      </w:r>
    </w:p>
    <w:p w14:paraId="1D2B32AE" w14:textId="77777777" w:rsidR="005A359C" w:rsidRDefault="00000000">
      <w:pPr>
        <w:pStyle w:val="BodyText"/>
      </w:pPr>
      <w:r>
        <w:t>Today, the Point of Manifestation, in the language of the people of Bahá, is described with these words: “He has ever been sanctified from the mention of names, above them, beneath them, and their equals. He is not known by anything other than Himself, nor described by anything other than Himself. All things testify that He is sanctified…</w:t>
      </w:r>
    </w:p>
    <w:p w14:paraId="1D44012C" w14:textId="77777777" w:rsidR="005A359C" w:rsidRDefault="00000000">
      <w:pPr>
        <w:pStyle w:val="BodyText"/>
      </w:pPr>
      <w:r>
        <w:rPr>
          <w:b/>
          <w:bCs/>
        </w:rPr>
        <w:t>Page 233</w:t>
      </w:r>
      <w:r>
        <w:br/>
        <w:t>…from indications, expressions, explanations, singularities, and eternities.”</w:t>
      </w:r>
    </w:p>
    <w:p w14:paraId="54EDC528" w14:textId="77777777" w:rsidR="005A359C" w:rsidRDefault="00000000">
      <w:pPr>
        <w:pStyle w:val="BodyText"/>
      </w:pPr>
      <w:r>
        <w:t>Some have objected, saying that He must appear at the time of the Promised One, and that the time of His appearance has not yet come. How astonishing that they dare to assign a time for the Sovereign of Pre-Eternity, whom the Point of the Bayán describes as sanctified above all expression and indication!</w:t>
      </w:r>
    </w:p>
    <w:p w14:paraId="40B17702" w14:textId="77777777" w:rsidR="005A359C" w:rsidRDefault="00000000">
      <w:pPr>
        <w:pStyle w:val="BodyText"/>
      </w:pPr>
      <w:r>
        <w:t>The mention of the Promised One was made to prevent outward deniers and was meant as a test for the people. How can one who is not recognized by the testimony of the Point of the Bayán be recognized by the term “Promised One”? Indeed, the entirety of the Bayán is subordinate to Him, and He is not known by the Bayán. Even so, it is declared: “Should He appear at this moment, it is incumbent upon all to acknowledge that Blessed Tree.” In the Book of Hayákil, the mystery of the Promised One is evident. Blessed are the discerning ones!</w:t>
      </w:r>
    </w:p>
    <w:p w14:paraId="732F5BA5" w14:textId="77777777" w:rsidR="005A359C" w:rsidRDefault="00000000">
      <w:pPr>
        <w:pStyle w:val="BodyText"/>
      </w:pPr>
      <w:r>
        <w:t>To this very same questioner, one of the Letters of the Living who is still present today, glad tidings were given that…</w:t>
      </w:r>
    </w:p>
    <w:p w14:paraId="7ADBB390" w14:textId="77777777" w:rsidR="005A359C" w:rsidRDefault="00000000">
      <w:pPr>
        <w:pStyle w:val="BodyText"/>
      </w:pPr>
      <w:r>
        <w:rPr>
          <w:b/>
          <w:bCs/>
        </w:rPr>
        <w:t>Page 234</w:t>
      </w:r>
      <w:r>
        <w:br/>
        <w:t xml:space="preserve">…he would attain the honor of meeting Him. His exalted words declare: “Perchance in the eighty-first </w:t>
      </w:r>
      <w:r>
        <w:lastRenderedPageBreak/>
        <w:t>year of His appearance, you may attain the meeting with God. If not, then at the end, assuredly know that the Cause is greater than any greatness, and that the mention is loftier than any loftiness.” It has ended.</w:t>
      </w:r>
    </w:p>
    <w:p w14:paraId="5984876F" w14:textId="77777777" w:rsidR="005A359C" w:rsidRDefault="00000000">
      <w:pPr>
        <w:pStyle w:val="BodyText"/>
      </w:pPr>
      <w:r>
        <w:t>Those who cling to the mention of the Promised One must reflect upon these exalted words, lest they be deprived of meanings by the veil of words and lest the mention of the Promised One bar them from His sovereignty. By my Lord, the Cause is greater than any greatness, and the mention is loftier than any loftiness. Blessed are the discerning ones, and joyous are those who meditate and reflect.</w:t>
      </w:r>
    </w:p>
    <w:p w14:paraId="4C4C8B5C" w14:textId="77777777" w:rsidR="005A359C" w:rsidRDefault="00000000">
      <w:pPr>
        <w:pStyle w:val="BodyText"/>
      </w:pPr>
      <w:r>
        <w:t>This perishable servant has repeatedly mentioned these words in letters to friends. However, as the cry of the crier, foretold long ago, has been raised, and the Book of Sijjin has appeared, this is reiterated so that the Beloved may inform His friends, and that the people of Bahá may see themselves as they ought to and arise in supreme steadfastness. God willing, all should observe and preserve the words of truth so that they may remain safeguarded at all times by the sweetness of the Fountain of Knowledge.</w:t>
      </w:r>
    </w:p>
    <w:p w14:paraId="2F8B20B0" w14:textId="77777777" w:rsidR="005A359C" w:rsidRDefault="00000000">
      <w:pPr>
        <w:pStyle w:val="BodyText"/>
      </w:pPr>
      <w:r>
        <w:t>As for what you wrote about attaining the meeting and then witnessing another station of the stability of the Chosen Countenance: it was revealed that all former states and conditions of steadfastness, in comparison to the latter, were merely instability and uncertainty in their essence. Furthermore, you implored the All-High Lord, exalted be His greatness and majesty, to grant you a station where, in the path of His love, you would transcend all existence, name, and identity.</w:t>
      </w:r>
    </w:p>
    <w:p w14:paraId="0771D8BB" w14:textId="77777777" w:rsidR="005A359C" w:rsidRDefault="00000000">
      <w:pPr>
        <w:pStyle w:val="BodyText"/>
      </w:pPr>
      <w:r>
        <w:rPr>
          <w:b/>
          <w:bCs/>
        </w:rPr>
        <w:t>Page 235</w:t>
      </w:r>
      <w:r>
        <w:br/>
        <w:t>All these matters were presented in their entirety to the Sacred Threshold, which is most exalted, most glorious, and most resplendent. Exalted is His greatness! This is what the Tongue of the All-Merciful has declared in the dominion of the Bayán: God willing, all may behold with utmost sanctity and purity what is fitting for the Day of God and attain the supreme testimony.</w:t>
      </w:r>
    </w:p>
    <w:p w14:paraId="35943AC7" w14:textId="77777777" w:rsidR="005A359C" w:rsidRDefault="00000000">
      <w:pPr>
        <w:pStyle w:val="BodyText"/>
      </w:pPr>
      <w:r>
        <w:t>Today, service to the Cause is among the greatest of deeds. The tranquil souls must, with perfect wisdom, engage in conveying the Cause of God so that the fragrances of the spiritual garment may diffuse in all directions. This testimony is not limited to sacrifice or the shedding of blood, for it is possible for a person, through the blessings of life itself, to be registered among the martyrs in the Book of the Lord of Names. Blessed are you for having desired to offer your possessions, yourself, and all that you have in His path. It has ended.</w:t>
      </w:r>
    </w:p>
    <w:p w14:paraId="129FAAA7" w14:textId="77777777" w:rsidR="005A359C" w:rsidRDefault="00000000">
      <w:pPr>
        <w:pStyle w:val="BodyText"/>
      </w:pPr>
      <w:r>
        <w:t>In this station…</w:t>
      </w:r>
    </w:p>
    <w:p w14:paraId="126291A7" w14:textId="77777777" w:rsidR="005A359C" w:rsidRDefault="00000000">
      <w:pPr>
        <w:pStyle w:val="BodyText"/>
      </w:pPr>
      <w:r>
        <w:rPr>
          <w:b/>
          <w:bCs/>
        </w:rPr>
        <w:t>Page 236</w:t>
      </w:r>
      <w:r>
        <w:br/>
        <w:t>This perishable servant shares the Word of the All-Merciful, revealed concerning the station of martyrdom, with your honor so that all friends may draw precious and fortified gems from the ocean of the divine Word. His exalted words, addressing `Alí Qabl-i-Akbar, upon him be peace, declare: “Master of power, God willing, all the chosen ones must arise to advance the Cause of God and act accordingly. Reflect: today, which deeds elevate the servants and exalt the Cause? Dispute, contention, and corruption have been forbidden in many Tablets. This blessed word has been revealed from the heaven of His will: ‘Victory for the Cause of God is through the sword of wisdom and the word, not the sword of steel.’ Similar statements are abundant in the divine verses. God willing, those with insight have seen and understood this.</w:t>
      </w:r>
    </w:p>
    <w:p w14:paraId="6A7A63FF" w14:textId="77777777" w:rsidR="005A359C" w:rsidRDefault="00000000">
      <w:pPr>
        <w:pStyle w:val="BodyText"/>
      </w:pPr>
      <w:r>
        <w:lastRenderedPageBreak/>
        <w:t>Thus, the people of truth must reflect on what today might remove the veils of creation and elevate and exalt the divine Cause. O `Alí, reflect on what has flowed from the Pen and dedicate your life to the path of God. This testimony surpasses what can be conveyed by Pen, tongue, words, and Tablets. The name “Há” rose above all splendor through this testimony…</w:t>
      </w:r>
    </w:p>
    <w:p w14:paraId="745B0D8B" w14:textId="77777777" w:rsidR="005A359C" w:rsidRDefault="00000000">
      <w:pPr>
        <w:pStyle w:val="BodyText"/>
      </w:pPr>
      <w:r>
        <w:rPr>
          <w:b/>
          <w:bCs/>
        </w:rPr>
        <w:t>Page 237</w:t>
      </w:r>
      <w:r>
        <w:br/>
        <w:t>…and attained the supreme martyrdom before the outward martyrdom, for he harbored no personal desire, will, or thought. He sacrificed all these for the Beloved and afterward attained outward martyrdom, offering his life for the True Beloved. He cast away the crown of life and laid it at the feet of the Friend. Blessed is he who recognizes this station and blessed is he who finds the fragrance of the Word of the All-Merciful.</w:t>
      </w:r>
    </w:p>
    <w:p w14:paraId="64237A84" w14:textId="77777777" w:rsidR="005A359C" w:rsidRDefault="00000000">
      <w:pPr>
        <w:pStyle w:val="BodyText"/>
      </w:pPr>
      <w:r>
        <w:t>In truth, whoever surrenders themselves to God and becomes self-effaced in His path will not consider their own rank, position, or reputation. Instead, they will focus solely on the Cause of God and what establishes His wisdom. By the Sun of My Word, whoever attains what My Pen has uttered has profited in every realm of My worlds. Beware lest anything hinder you from My straight path. Everyone must strive with utmost effort to attain the word of approval. People are ignorant and heedless; an explainer is necessary. If that explainer acts according to God’s command, the light of their words will undoubtedly illuminate the world and guide the nations toward the Most Great Footstool.</w:t>
      </w:r>
    </w:p>
    <w:p w14:paraId="401FFEE2" w14:textId="77777777" w:rsidR="005A359C" w:rsidRDefault="00000000">
      <w:pPr>
        <w:pStyle w:val="BodyText"/>
      </w:pPr>
      <w:r>
        <w:t>O `Alí, as the victory of the Cause has been sanctified by God, the Most Glorious and Mighty, from dispute, contention, and drawing the sword, one must instead cling to…</w:t>
      </w:r>
    </w:p>
    <w:p w14:paraId="2681F148" w14:textId="77777777" w:rsidR="005A359C" w:rsidRDefault="00000000">
      <w:pPr>
        <w:pStyle w:val="BodyText"/>
      </w:pPr>
      <w:r>
        <w:rPr>
          <w:b/>
          <w:bCs/>
        </w:rPr>
        <w:t>Page 238</w:t>
      </w:r>
      <w:r>
        <w:br/>
        <w:t>…pure deeds and spiritual virtues. If a soul acts for the sake of God in accordance with what has been revealed, it will certainly have an impact in the world and tear through dense veils. For whatever God has decreed as the means for the victory and exaltation of His Cause is effective and influential. This is testified by every discerning soul. It has ended.</w:t>
      </w:r>
    </w:p>
    <w:p w14:paraId="62120E14" w14:textId="77777777" w:rsidR="005A359C" w:rsidRDefault="00000000">
      <w:pPr>
        <w:pStyle w:val="BodyText"/>
      </w:pPr>
      <w:r>
        <w:t>From the time of my arrival at the land of Ṣád, I have been mindful, wishing I had been among them. In truth, they attained such a station that the nearest ones and the sincere, as well as the likes of this perishable servant, will forever envy it. Now I beseech the Most High that He may grant both your honor and this servant this testimony, revealed by the Pen of the Most High, so that we may sacrifice our lives in service to the Beloved and attain what God has willed.</w:t>
      </w:r>
    </w:p>
    <w:p w14:paraId="69B2F492" w14:textId="77777777" w:rsidR="005A359C" w:rsidRDefault="00000000">
      <w:pPr>
        <w:pStyle w:val="BodyText"/>
      </w:pPr>
      <w:r>
        <w:t>As for what you wrote about the Mashriqu’l-Adhkár being established in the land of Ṭá and in other places by divine favor, this was presented at the Sacred Threshold. His eternal words in reply declare: “Blessed is the hive, the house, the station, the city, the heart, the mountain, the cave, the sanctuary…</w:t>
      </w:r>
    </w:p>
    <w:p w14:paraId="115D870B" w14:textId="77777777" w:rsidR="005A359C" w:rsidRDefault="00000000">
      <w:pPr>
        <w:pStyle w:val="BodyText"/>
      </w:pPr>
      <w:r>
        <w:rPr>
          <w:b/>
          <w:bCs/>
        </w:rPr>
        <w:t>Page 239</w:t>
      </w:r>
      <w:r>
        <w:br/>
        <w:t>…the wilderness, the land, the sea, the island, and the dwelling where the mention and praise of God have been raised.” This clear command was revealed in the Kitáb-i-Aqdas, but these matters are contingent on wisdom. In any case, one must always view matters from the perspective of wisdom, for the corrupt and the rebellious lie in wait, seeking any pretext to stir chaos.</w:t>
      </w:r>
    </w:p>
    <w:p w14:paraId="4C126A17" w14:textId="77777777" w:rsidR="005A359C" w:rsidRDefault="00000000">
      <w:pPr>
        <w:pStyle w:val="BodyText"/>
      </w:pPr>
      <w:r>
        <w:lastRenderedPageBreak/>
        <w:t>Among the principles of the divine laws and God’s religion, nothing remains among the people of the Qur’án except a name. All wander the deserts of doubts and illusions, clinging to the ignorant of the earth. Despite this, they strive with utmost effort to extinguish the light of God, which has risen from the horizon of knowledge. By the lights of His eternal countenance, it is observed that the people of the Bayán are more veiled, more lost, and lower in station, for after the veils have been torn and the indications and barriers burned away, they have clung to former illusions. They have taken for themselves a deity besides God. Indeed, they are among the greatest losers in the clear Book.</w:t>
      </w:r>
    </w:p>
    <w:p w14:paraId="797CDDED" w14:textId="77777777" w:rsidR="005A359C" w:rsidRDefault="00000000">
      <w:pPr>
        <w:pStyle w:val="BodyText"/>
      </w:pPr>
      <w:r>
        <w:t>The elevation of Mashriqu’l-Adhkárs in cities and lands is beloved, for it accords with the Book of God…</w:t>
      </w:r>
    </w:p>
    <w:p w14:paraId="465ACAAD" w14:textId="77777777" w:rsidR="005A359C" w:rsidRDefault="00000000">
      <w:pPr>
        <w:pStyle w:val="BodyText"/>
      </w:pPr>
      <w:r>
        <w:rPr>
          <w:b/>
          <w:bCs/>
        </w:rPr>
        <w:t>Page 240</w:t>
      </w:r>
      <w:r>
        <w:br/>
        <w:t>…and His laws. Its secret is among the greatest matters, except for tranquil and steadfast souls. Blessed is the one who rises to serve the Cause and blessed is the servant who prepares the cities for the spread of the traces of the Creator.</w:t>
      </w:r>
    </w:p>
    <w:p w14:paraId="241E392C" w14:textId="77777777" w:rsidR="005A359C" w:rsidRDefault="00000000">
      <w:pPr>
        <w:pStyle w:val="BodyText"/>
      </w:pPr>
      <w:r>
        <w:t>However, in the lands of Ṭá, Yá, Shín, and others, one must wait and cling to the cord of patience until the Orb of the Cause rises from the horizon of permission. For in these places, the manifestation of such matters is beyond the requirements of wisdom.</w:t>
      </w:r>
    </w:p>
    <w:p w14:paraId="36841D29" w14:textId="77777777" w:rsidR="005A359C" w:rsidRDefault="00000000">
      <w:pPr>
        <w:pStyle w:val="BodyText"/>
      </w:pPr>
      <w:r>
        <w:t>Would that the heedless people understood their own apparent benefits. We see them in great ignorance. Were any soul to comprehend their own good, they would not exchange a single letter of God’s commandments for the entire world. Alas, their deeds have left them deprived of the mercy, knowledge, and ordinances of God. It has ended.</w:t>
      </w:r>
    </w:p>
    <w:p w14:paraId="055F6F03" w14:textId="77777777" w:rsidR="005A359C" w:rsidRDefault="00000000">
      <w:pPr>
        <w:pStyle w:val="BodyText"/>
      </w:pPr>
      <w:r>
        <w:t>As for the station of blessing, it is most beloved, and a clear decree from the Pen of the Most High has been revealed concerning it. However, its implementation must remain concealed, for some friends are weak and speak with little provocation or doubt. The oppressive souls are ever watchful. Should they not intervene, they may demand the apparent resources, which are unfit for collection.”</w:t>
      </w:r>
    </w:p>
    <w:p w14:paraId="393273A6" w14:textId="77777777" w:rsidR="005A359C" w:rsidRDefault="00000000">
      <w:pPr>
        <w:pStyle w:val="BodyText"/>
      </w:pPr>
      <w:r>
        <w:rPr>
          <w:b/>
          <w:bCs/>
        </w:rPr>
        <w:t>Page 241</w:t>
      </w:r>
      <w:r>
        <w:br/>
        <w:t>But such matters may cause grief to sanctified souls. Therefore, utmost wisdom must be observed in all affairs. We beseech God to assist you in serving the Cause. Verily, He is the Almighty, capable of whatever He wills, and in His grasp is the dominion of the heavens and the earth.</w:t>
      </w:r>
    </w:p>
    <w:p w14:paraId="5F8B6B90" w14:textId="77777777" w:rsidR="005A359C" w:rsidRDefault="00000000">
      <w:pPr>
        <w:pStyle w:val="BodyText"/>
      </w:pPr>
      <w:r>
        <w:t>Reflect: this station of blessing has been ordained by God for the benefit of all on earth. Yet, should it become known, it might provoke wailing and lamentation about the Law. You wrote that multiple letters had been sent, but no reply was received. Many years and even ages passed without news of you until recently. Over successive days, the honored Zayn al-Muqarrabín—upon him be peace—sent your letters, addressed to this humble servant, noting that the correspondence had been delayed en route. The box of papers and pens mentioned in recent days has also arrived. The intent here is to clarify that no response was delayed due to negligence; rather, outwardly, no message had been received. God willing, let your heart ignite with such divine love that it enkindles the souls of the weary.</w:t>
      </w:r>
    </w:p>
    <w:p w14:paraId="02AA5F5D" w14:textId="77777777" w:rsidR="005A359C" w:rsidRDefault="00000000">
      <w:pPr>
        <w:pStyle w:val="BodyText"/>
      </w:pPr>
      <w:r>
        <w:rPr>
          <w:b/>
          <w:bCs/>
        </w:rPr>
        <w:t>Page 242</w:t>
      </w:r>
      <w:r>
        <w:br/>
        <w:t xml:space="preserve">This concludes the reply to your noble letter. Another letter has brought joy to this sorrowed heart. From </w:t>
      </w:r>
      <w:r>
        <w:lastRenderedPageBreak/>
        <w:t>its fragrances, complete happiness was derived, for it was dedicated to the mention of your Beloved, Our Beloved, and the Beloved of all who are in the heavens and the earth. This was presented at the Sacred Threshold, and His exalted words declare: “God willing, they will attain what they have sought from the Most High Lord. Blessed is the one who turns toward the Most Exalted Horizon, drinks from the Kawthar of eternity, and tastes of the Salsabíl of reunion from the hand of the Generous One, the Possessor of Names. God willing, they will speak and remember, sanctified above all things, the mention of God. Perchance the dead souls may be revived by the fragrances of this mention and attain the station of ‘Verily, to Him do we return.’</w:t>
      </w:r>
    </w:p>
    <w:p w14:paraId="5D19236A" w14:textId="77777777" w:rsidR="005A359C" w:rsidRDefault="00000000">
      <w:pPr>
        <w:pStyle w:val="BodyText"/>
      </w:pPr>
      <w:r>
        <w:t>This is the Day made manifest, the Day promised to all, wherein the lights of the sun of reality are evident. Yet the heedless of the earth have turned away, as the nature of bats dominates their souls. Thus, they are deprived of the rays of the sun of meanings.</w:t>
      </w:r>
    </w:p>
    <w:p w14:paraId="28706EEE" w14:textId="77777777" w:rsidR="005A359C" w:rsidRDefault="00000000">
      <w:pPr>
        <w:pStyle w:val="BodyText"/>
      </w:pPr>
      <w:r>
        <w:t>Convey greetings to the friends of the Land of Dust on behalf of the Lord of Names.</w:t>
      </w:r>
    </w:p>
    <w:p w14:paraId="7C5C6DA2" w14:textId="77777777" w:rsidR="005A359C" w:rsidRDefault="00000000">
      <w:pPr>
        <w:pStyle w:val="BodyText"/>
      </w:pPr>
      <w:r>
        <w:rPr>
          <w:b/>
          <w:bCs/>
        </w:rPr>
        <w:t>Page 243</w:t>
      </w:r>
      <w:r>
        <w:br/>
        <w:t>Indeed, We bring them glad tidings of My praise, remembrance, and grace. We remind them as a favor from Us. Verily, your Lord is the Forgiving, the Compassionate.</w:t>
      </w:r>
    </w:p>
    <w:p w14:paraId="00E6E381" w14:textId="77777777" w:rsidR="005A359C" w:rsidRDefault="00000000">
      <w:pPr>
        <w:pStyle w:val="BodyText"/>
      </w:pPr>
      <w:r>
        <w:t>Those who have ascended to the heights of certainty and drunk from the fountain of life during the days of the All-Merciful are all remembered in the presence of the Oppressed One. Say: O trees of the garden of divine love, the rains of mercy are continuously pouring down. God willing, the conditions of the world and the tyranny of the nations will not deprive you of them. By God, the world is fleeting, and all within it shall perish. Strive to drink from the Euphrates of the mercy of the All-Merciful. By the Essence of God, whoever drinks from it shall be adorned with eternal life and the robe of everlasting glory. They will arise to serve their Lord with such a station that neither the reproach of the censurer nor the mockery of those who deny God, the Lord of the worlds, can deter them.</w:t>
      </w:r>
    </w:p>
    <w:p w14:paraId="34B284E2" w14:textId="77777777" w:rsidR="005A359C" w:rsidRDefault="00000000">
      <w:pPr>
        <w:pStyle w:val="BodyText"/>
      </w:pPr>
      <w:r>
        <w:t>O friends, gather together in joy and delight, with perfect wisdom and speech, and drink from the purest nectar in the name of the Possessor of Power. Verily, this is My love, My wondrous beloved, My mighty word, and My exalted, sacred remembrance.</w:t>
      </w:r>
    </w:p>
    <w:p w14:paraId="3FA0B4B5" w14:textId="77777777" w:rsidR="005A359C" w:rsidRDefault="00000000">
      <w:pPr>
        <w:pStyle w:val="BodyText"/>
      </w:pPr>
      <w:r>
        <w:t>Do not grieve over the events of the world…</w:t>
      </w:r>
    </w:p>
    <w:p w14:paraId="13416A99" w14:textId="77777777" w:rsidR="005A359C" w:rsidRDefault="00000000">
      <w:pPr>
        <w:pStyle w:val="BodyText"/>
      </w:pPr>
      <w:r>
        <w:rPr>
          <w:b/>
          <w:bCs/>
        </w:rPr>
        <w:t>Page 244</w:t>
      </w:r>
      <w:r>
        <w:br/>
        <w:t>By God, the ocean of joy longs to meet you, for every good has been created for you and will appear at its appointed time. Thus, the Pen of the Most High gives you glad tidings from this Most Great Prison as a favor from Him, and He is the Most Generous. It has ended.</w:t>
      </w:r>
    </w:p>
    <w:p w14:paraId="4FA31B7D" w14:textId="77777777" w:rsidR="005A359C" w:rsidRDefault="00000000">
      <w:pPr>
        <w:pStyle w:val="BodyText"/>
      </w:pPr>
      <w:r>
        <w:t>You mentioned turning to the Land of Dust and entering that land. Your stay there lasted no less than nine full days, during which the fire of love was kindled among the receptive souls. Praise be to God, and thanks be to Him for having enabled you to mention, praise, and serve the Cause. God willing, the fragrances of discord will be cut off from all directions, and the breezes of unity and agreement will waft among the friends.</w:t>
      </w:r>
    </w:p>
    <w:p w14:paraId="3F62752F" w14:textId="77777777" w:rsidR="005A359C" w:rsidRDefault="00000000">
      <w:pPr>
        <w:pStyle w:val="BodyText"/>
      </w:pPr>
      <w:r>
        <w:lastRenderedPageBreak/>
        <w:t>What most exalts the Cause of God among the people is, foremost, unity and agreement, as well as noble qualities and virtuous character. God willing, all shall attain these.</w:t>
      </w:r>
    </w:p>
    <w:p w14:paraId="3F365FB2" w14:textId="77777777" w:rsidR="005A359C" w:rsidRDefault="00000000">
      <w:pPr>
        <w:pStyle w:val="BodyText"/>
      </w:pPr>
      <w:r>
        <w:t>You wrote about the sayyids of Sháhmírzád—upon them be the glory of God—and their efforts in mentioning, praising, and serving the Cause. This was presented at the Sacred Threshold, and it was stated: God willing, they shall forever be granted this most honored and exalted station.</w:t>
      </w:r>
    </w:p>
    <w:p w14:paraId="2401FE6A" w14:textId="77777777" w:rsidR="005A359C" w:rsidRDefault="00000000">
      <w:pPr>
        <w:pStyle w:val="BodyText"/>
      </w:pPr>
      <w:r>
        <w:rPr>
          <w:b/>
          <w:bCs/>
        </w:rPr>
        <w:t>Page 245</w:t>
      </w:r>
      <w:r>
        <w:br/>
        <w:t>Indeed, We remember them as We remembered them in the past and counsel them to act in ways that elevate the Cause of God in cities and lands. It has ended.</w:t>
      </w:r>
    </w:p>
    <w:p w14:paraId="7B89FEAC" w14:textId="77777777" w:rsidR="005A359C" w:rsidRDefault="00000000">
      <w:pPr>
        <w:pStyle w:val="BodyText"/>
      </w:pPr>
      <w:r>
        <w:t>Likewise, the mention of the countries and regions you wrote about brought joy and happiness. God willing, at all times, they shall appear as flames upon flames of divine love and strive such that each day they regard themselves as having attained a station higher than the previous day in the love of God.</w:t>
      </w:r>
    </w:p>
    <w:p w14:paraId="77FC0856" w14:textId="77777777" w:rsidR="005A359C" w:rsidRDefault="00000000">
      <w:pPr>
        <w:pStyle w:val="BodyText"/>
      </w:pPr>
      <w:r>
        <w:t>Regarding the sons of Khalíl and the friends in that land, all matters were presented at the Most Exalted Threshold. His exalted words declare: “O My beloved ones in the Land of Khá, hearken to the call of God, your Most Glorious Lord. He remembers you with that which preserves your remembrance and your spirits in the dominion of God, the Lord of the worlds. Strive to serve God and His Cause, for this will benefit you in this world and the next. Verily, your Lord is the All-Merciful, the All-Knowing.</w:t>
      </w:r>
    </w:p>
    <w:p w14:paraId="1AD8D530" w14:textId="77777777" w:rsidR="005A359C" w:rsidRDefault="00000000">
      <w:pPr>
        <w:pStyle w:val="BodyText"/>
      </w:pPr>
      <w:r>
        <w:t>Do not grieve over what you witness today. A day will come when the tongues of the nations shall proclaim: ‘Sovereignty belongs to God, the Almighty, the All-Knowing.’ Thus have We illumined the horizon of the heaven of the Bayán with this luminary.”</w:t>
      </w:r>
    </w:p>
    <w:p w14:paraId="0B77555A" w14:textId="77777777" w:rsidR="005A359C" w:rsidRDefault="00000000">
      <w:pPr>
        <w:pStyle w:val="BodyText"/>
      </w:pPr>
      <w:r>
        <w:rPr>
          <w:b/>
          <w:bCs/>
        </w:rPr>
        <w:t>Page 246</w:t>
      </w:r>
      <w:r>
        <w:br/>
        <w:t>The radiant, luminous Sun shines forth. We counsel you, O My beloved ones, to honesty, trustworthiness, and adherence to what has been enjoined upon you in My noble Book. Glory be upon you and upon those who love you from God, the One, the All-Wise. It has ended.</w:t>
      </w:r>
    </w:p>
    <w:p w14:paraId="7C121909" w14:textId="77777777" w:rsidR="005A359C" w:rsidRDefault="00000000">
      <w:pPr>
        <w:pStyle w:val="BodyText"/>
      </w:pPr>
      <w:r>
        <w:t>You mentioned traveling to the land of Ṣád and recounting the divine favors for the remnant of the Name of God, “Há,” exalted above all splendor. This is evident and clear: whoever today shows love for the remnant of the Manifestation is beloved of God. Praise be to God, you have been and are successful, and this noble deed is accepted and blessed at the Most Exalted Threshold. Blessed and joyous are you!</w:t>
      </w:r>
    </w:p>
    <w:p w14:paraId="5D576913" w14:textId="77777777" w:rsidR="005A359C" w:rsidRDefault="00000000">
      <w:pPr>
        <w:pStyle w:val="BodyText"/>
      </w:pPr>
      <w:r>
        <w:t>Communications have also been received from Jináb-i-Mírzá Aṣmad and Jináb-i-Ibn-i-Shahíd, upon them be peace. They wrote to this humble servant as well, and replies were sent. Praise be to God, they are adorned with the garment of divine love, a garment fitting for all souls. If the people of the world adorned themselves with it, what a blessing it would be!</w:t>
      </w:r>
    </w:p>
    <w:p w14:paraId="7D66F303" w14:textId="77777777" w:rsidR="005A359C" w:rsidRDefault="00000000">
      <w:pPr>
        <w:pStyle w:val="BodyText"/>
      </w:pPr>
      <w:r>
        <w:t>You mentioned representing this lowly one. This is the ultimate aspiration of this humble servant. We give thanks to God for it.</w:t>
      </w:r>
    </w:p>
    <w:p w14:paraId="7185B69E" w14:textId="77777777" w:rsidR="005A359C" w:rsidRDefault="00000000">
      <w:pPr>
        <w:pStyle w:val="BodyText"/>
      </w:pPr>
      <w:r>
        <w:rPr>
          <w:b/>
          <w:bCs/>
        </w:rPr>
        <w:t>Page 247</w:t>
      </w:r>
      <w:r>
        <w:br/>
        <w:t>In truth, this matter is among the greatest triumphs. I beseech the Almighty God for a great reward. I bear witness that there is no God but Him, and one who visits them is as one who visits the Lord of Pre-</w:t>
      </w:r>
      <w:r>
        <w:lastRenderedPageBreak/>
        <w:t>Eternity upon the Most Great Throne. This blessed word was heard by this servant from the Tongue of Grandeur. Like an incomparable gem, in the best of states, it reached the Sacred Threshold and was illumined by the lights of the Throne. His exalted words declared: “This is among the noblest gifts brought before the Face of the Lord of Names. Blessed is he and those whose names have been presented before the Throne. Thus does God remember His devoted servants.” It has ended.</w:t>
      </w:r>
    </w:p>
    <w:p w14:paraId="31BBC768" w14:textId="77777777" w:rsidR="005A359C" w:rsidRDefault="00000000">
      <w:pPr>
        <w:pStyle w:val="BodyText"/>
      </w:pPr>
      <w:r>
        <w:t>Although this perishable servant has burdened you and has, in the language of the non-Arabs, been long-winded, his primary aim and true desire has been to mention the Desired One of the worlds and His friends. Hence, it is no matter.</w:t>
      </w:r>
    </w:p>
    <w:p w14:paraId="0BDDABF0" w14:textId="77777777" w:rsidR="005A359C" w:rsidRDefault="00000000">
      <w:pPr>
        <w:pStyle w:val="BodyText"/>
      </w:pPr>
      <w:r>
        <w:t>The replies to the friends and gentlemen of that land have been conveyed and will continue to be sent gradually. For sending large packages at once is not in accord with wisdom. Likewise, certain noble, sacred Tablets revealed from the heaven of divine will in response to the petitions of…</w:t>
      </w:r>
    </w:p>
    <w:p w14:paraId="5219D0C8" w14:textId="77777777" w:rsidR="005A359C" w:rsidRDefault="00000000">
      <w:pPr>
        <w:pStyle w:val="BodyText"/>
      </w:pPr>
      <w:r>
        <w:rPr>
          <w:b/>
          <w:bCs/>
        </w:rPr>
        <w:t>Page 248</w:t>
      </w:r>
      <w:r>
        <w:br/>
        <w:t>…Ahmad and others mentioned in their petitions have been revealed and, God willing, will be sent afterward.</w:t>
      </w:r>
    </w:p>
    <w:p w14:paraId="436B6425" w14:textId="77777777" w:rsidR="005A359C" w:rsidRDefault="00000000">
      <w:pPr>
        <w:pStyle w:val="BodyText"/>
      </w:pPr>
      <w:r>
        <w:t>It has also been reported from the region of Ḥadbá that Jináb-i-Ḥabíb Rúḥání and Jináb-i-Mírzá Asadu’lláh, upon them be peace, are returning. Therefore, nothing was conveyed to them on this occasion. I beseech God to assist them in all circumstances and ordain for them the good of this world and the next.</w:t>
      </w:r>
    </w:p>
    <w:p w14:paraId="09EDB0F8" w14:textId="77777777" w:rsidR="005A359C" w:rsidRDefault="00000000">
      <w:pPr>
        <w:pStyle w:val="BodyText"/>
      </w:pPr>
      <w:r>
        <w:t>Their communications have been presented at the Sacred Threshold, and replies have also been revealed. God willing, they will be sent. To the honorable and revered Jináb-i-Mullá ’Alí, upon him be peace, Jináb-i-Ibn-i-Shahíd, upon him be peace, and Jináb-i-Khudád, Jináb-i-’Azízulláh, and the other gentlemen—upon them be peace—I convey my greetings of humility and self-effacement. Whatever they sent to this servant was presented at the Most Exalted Sacred Threshold. Replies have also been prepared and will, God willing, be dispatched subsequently.</w:t>
      </w:r>
    </w:p>
    <w:p w14:paraId="7EAABF2E" w14:textId="77777777" w:rsidR="005A359C" w:rsidRDefault="00000000">
      <w:pPr>
        <w:pStyle w:val="BodyText"/>
      </w:pPr>
      <w:r>
        <w:t>You wrote that Jináb-i-Mullá Ghulám Riḍá from Sháh corresponded with you, mentioning a small amount of God’s property in his possession.</w:t>
      </w:r>
    </w:p>
    <w:p w14:paraId="7775448A" w14:textId="77777777" w:rsidR="005A359C" w:rsidRDefault="00000000">
      <w:pPr>
        <w:pStyle w:val="BodyText"/>
      </w:pPr>
      <w:r>
        <w:rPr>
          <w:b/>
          <w:bCs/>
        </w:rPr>
        <w:t>Page 249</w:t>
      </w:r>
      <w:r>
        <w:br/>
        <w:t>He also wrote that there are several needy and distressed individuals in that city and that certain Tablets and writings need to be prepared and dispatched to the surrounding areas. He inquired whether it is permissible to use those funds for such expenses. It has ended.</w:t>
      </w:r>
    </w:p>
    <w:p w14:paraId="68D353A6" w14:textId="77777777" w:rsidR="005A359C" w:rsidRDefault="00000000">
      <w:pPr>
        <w:pStyle w:val="BodyText"/>
      </w:pPr>
      <w:r>
        <w:t>Matters like this have previously been presented at the Sacred Threshold, and the firm ruling is that in every city, whatever of God’s rights is present or collected must be submitted to the Sacred Threshold so that its disposition may be arranged systematically. However, for this specific case, permission was granted for Jináb-i-Mullá Ghulám Riḍá to act as he deemed fit.</w:t>
      </w:r>
    </w:p>
    <w:p w14:paraId="0E3CE857" w14:textId="77777777" w:rsidR="005A359C" w:rsidRDefault="00000000">
      <w:pPr>
        <w:pStyle w:val="BodyText"/>
      </w:pPr>
      <w:r>
        <w:t xml:space="preserve">Furthermore, what is revealed in the Kitáb-i-Aqdas must be implemented so that all may be adorned with the garment of the Will of the Desired One of the worlds. Mention of the honorable mother, upon her be God’s glory, and others was also presented at the Most Sacred, Most Exalted Threshold. His exalted </w:t>
      </w:r>
      <w:r>
        <w:lastRenderedPageBreak/>
        <w:t>words declared: “This is what the Tongue of Power and Might has uttered.” May all dwell in the shadow of His mercy…</w:t>
      </w:r>
    </w:p>
    <w:p w14:paraId="51AA0DB2" w14:textId="77777777" w:rsidR="005A359C" w:rsidRDefault="00000000">
      <w:pPr>
        <w:pStyle w:val="BodyText"/>
      </w:pPr>
      <w:r>
        <w:rPr>
          <w:b/>
          <w:bCs/>
        </w:rPr>
        <w:t>Page 250</w:t>
      </w:r>
      <w:r>
        <w:br/>
        <w:t>…and find peace and tranquility. We magnify them from this station and remember them with the verses of God, the Almighty, the Sustainer. Blessed are they for having attained the verses of God, His mention, and His knowledge during His days. This station is of immense glory for them and for those who believe in the All-Knowing, All-Informed One.</w:t>
      </w:r>
    </w:p>
    <w:p w14:paraId="03DC596F" w14:textId="77777777" w:rsidR="005A359C" w:rsidRDefault="00000000">
      <w:pPr>
        <w:pStyle w:val="BodyText"/>
      </w:pPr>
      <w:r>
        <w:t>In this station, we mention your brother, whose letter was presented at the Throne. Give him glad tidings of My remembrance of him, that he may be among the thankful. We have read his letter and responded to him. God willing, a noble Tablet will be sent to him so that he may perceive its fragrance and My words. Verily, your Lord is the Remembering, the All-Knowing. Glory be upon him from God, the Lord of the worlds. It has ended.</w:t>
      </w:r>
    </w:p>
    <w:p w14:paraId="375F9CCA" w14:textId="77777777" w:rsidR="005A359C" w:rsidRDefault="00000000">
      <w:pPr>
        <w:pStyle w:val="BodyText"/>
      </w:pPr>
      <w:r>
        <w:t>It is conveyed that the Most Great Branch—my spirit, essence, and being be a sacrifice for the dust of His blessed feet—has recently traveled to a place two days’ distance from this land. God willing, upon His return, whatever expressions of sincerity, self-effacement, and devotion were conveyed to Him shall be presented, and His favor toward that individual will be communicated. Glory and praise be upon Him.</w:t>
      </w:r>
    </w:p>
    <w:p w14:paraId="6A0EC454" w14:textId="77777777" w:rsidR="005A359C" w:rsidRDefault="00000000">
      <w:pPr>
        <w:pStyle w:val="BodyText"/>
      </w:pPr>
      <w:r>
        <w:rPr>
          <w:b/>
          <w:bCs/>
        </w:rPr>
        <w:t>Page 251</w:t>
      </w:r>
      <w:r>
        <w:br/>
        <w:t>Upon you, upon those with you, and upon those who have attained this mighty Cause.</w:t>
      </w:r>
    </w:p>
    <w:p w14:paraId="538EA747" w14:textId="77777777" w:rsidR="005A359C" w:rsidRDefault="00000000">
      <w:pPr>
        <w:pStyle w:val="BodyText"/>
      </w:pPr>
      <w:r>
        <w:t>Servant, on the 27th of Muḥarram in the year 98. (December 1880)</w:t>
      </w:r>
    </w:p>
    <w:p w14:paraId="22B423B0" w14:textId="77777777" w:rsidR="005A359C" w:rsidRDefault="00000000">
      <w:pPr>
        <w:pStyle w:val="Heading2"/>
      </w:pPr>
      <w:bookmarkStart w:id="916" w:name="bh00035-natural"/>
      <w:bookmarkEnd w:id="915"/>
      <w:r>
        <w:t>BH00035 (Natural)</w:t>
      </w:r>
    </w:p>
    <w:p w14:paraId="73C9E90E" w14:textId="77777777" w:rsidR="005A359C" w:rsidRDefault="00000000">
      <w:pPr>
        <w:pStyle w:val="FirstParagraph"/>
      </w:pPr>
      <w:r>
        <w:t>In the Name of Our Most Holy, Most Great, Most Noble, Most High, Most Glorious Lord.</w:t>
      </w:r>
    </w:p>
    <w:p w14:paraId="23FEC14A" w14:textId="77777777" w:rsidR="005A359C" w:rsidRDefault="00000000">
      <w:pPr>
        <w:pStyle w:val="BodyText"/>
      </w:pPr>
      <w:r>
        <w:t>Praise befits and is worthy of My Beloved, who, with the finger of His power, tore through the mighty, magnificent veils and guided the people of Bahá to the Most Exalted Horizon. He is the Expositor, whose word renders the explanation silent, and He is the Differentiator, whose justice causes the balance to tremble. By a single point of His will, the books of the world are revealed and made manifest, and by a single drop from the ocean of His will, creation is set in motion and stirred to commotion.</w:t>
      </w:r>
    </w:p>
    <w:p w14:paraId="7F49E974" w14:textId="77777777" w:rsidR="005A359C" w:rsidRDefault="00000000">
      <w:pPr>
        <w:pStyle w:val="BodyText"/>
      </w:pPr>
      <w:r>
        <w:t>Glory be to God! What a fire this is that renews and makes eternal, and what a heat this is that increases with intensity! From the wine of His knowledge, every discerning soul becomes bewildered, and from the Kawthar of His exposition, every earless one gains hearing, and it calls out. It grants vision and speaks with the words, “Look at Me.”</w:t>
      </w:r>
    </w:p>
    <w:p w14:paraId="518E0279" w14:textId="77777777" w:rsidR="005A359C" w:rsidRDefault="00000000">
      <w:pPr>
        <w:pStyle w:val="BodyText"/>
      </w:pPr>
      <w:r>
        <w:t>Glory be to God! How is it that a day of such blessedness and sanctity remains unrecognized, and the pearls of the ocean of meanings have fallen into the hands of the impatient? The lowest…</w:t>
      </w:r>
    </w:p>
    <w:p w14:paraId="5001B532" w14:textId="77777777" w:rsidR="005A359C" w:rsidRDefault="00000000">
      <w:pPr>
        <w:pStyle w:val="BodyText"/>
      </w:pPr>
      <w:r>
        <w:rPr>
          <w:b/>
          <w:bCs/>
        </w:rPr>
        <w:t>Page 252</w:t>
      </w:r>
      <w:r>
        <w:br/>
        <w:t xml:space="preserve">…group among the factions of the earth regard themselves as the loftiest of creation, and these deluded souls consider themselves among the people of certitude. Every fair-minded person is bewildered, and </w:t>
      </w:r>
      <w:r>
        <w:lastRenderedPageBreak/>
        <w:t>every intelligent one is astonished. The intoxication of desire has prevented all from recognizing and understanding the Day of God.</w:t>
      </w:r>
    </w:p>
    <w:p w14:paraId="6C9125D0" w14:textId="77777777" w:rsidR="005A359C" w:rsidRDefault="00000000">
      <w:pPr>
        <w:pStyle w:val="BodyText"/>
      </w:pPr>
      <w:r>
        <w:t>This perishable and effaced one beseeches God, exalted be His glory, to assist all in attaining that which befits them.</w:t>
      </w:r>
      <w:r>
        <w:br/>
        <w:t>I send salutations, peace, and glorification upon those whom the veils have not prevented from beholding the dawning-place of the verses, who have arisen for the Cause and spoken what they were commanded to in the Book of God, the Lord of the worlds. These are the servants who have testified to what God has testified and acknowledged what God has acknowledged. These are the servants who have been attested to by the Pen of the Most High for their devotion, humility, reverence, and steadfastness in serving the Cause of God, the Lord of Names, and the Creator of the heavens.</w:t>
      </w:r>
    </w:p>
    <w:p w14:paraId="176496EC" w14:textId="77777777" w:rsidR="005A359C" w:rsidRDefault="00000000">
      <w:pPr>
        <w:pStyle w:val="BodyText"/>
      </w:pPr>
      <w:r>
        <w:t>O Lord, I beseech You by the lights of Your countenance and the verses of Your grandeur to assist them in all circumstances to mention and praise You and to grant them success in what befits Your appearance, manifestation, and power.</w:t>
      </w:r>
    </w:p>
    <w:p w14:paraId="08FEA70A" w14:textId="77777777" w:rsidR="005A359C" w:rsidRDefault="00000000">
      <w:pPr>
        <w:pStyle w:val="BodyText"/>
      </w:pPr>
      <w:r>
        <w:rPr>
          <w:b/>
          <w:bCs/>
        </w:rPr>
        <w:t>Page 253</w:t>
      </w:r>
      <w:r>
        <w:br/>
        <w:t>O Lord, behold them standing before Your servants. I beseech You, O Master of the worlds, by the Most Great Name, to protect them from all that is unworthy of Your days and to manifest through them that which elevates Your Cause in Your dominion. Verily, You are the Mighty One to whom the affairs of creation cannot prove insurmountable, nor can the manifestations of the earth weaken You. You do whatever You will and ordain whatever You desire. Verily, You are the All-Powerful, the Most Exalted, the Almighty, the Praiseworthy.</w:t>
      </w:r>
    </w:p>
    <w:p w14:paraId="2C5AF32A" w14:textId="77777777" w:rsidR="005A359C" w:rsidRDefault="00000000">
      <w:pPr>
        <w:pStyle w:val="BodyText"/>
      </w:pPr>
      <w:r>
        <w:t>O Beloved of my heart! Although this servant beseeches and hopes from God, exalted be He, to be assisted in providing a reply to your noble letters, at times there are delays. However, this delay is due to the burden of engagements, as even the Beloved has testified and continues to testify. Praise be to God, even if there is a delay, the matter is never forgotten, and the response has been offered in all circumstances. This petition fulfills the promise given on the 9th of Rabí‘u’l-Thání, stating that the remaining reply to your letter dated the 1st of Ṣafar will be presented and sent.</w:t>
      </w:r>
    </w:p>
    <w:p w14:paraId="382F6581" w14:textId="77777777" w:rsidR="005A359C" w:rsidRDefault="00000000">
      <w:pPr>
        <w:pStyle w:val="BodyText"/>
      </w:pPr>
      <w:r>
        <w:t>You mentioned that one of the maidservants of God, named Fáṭimih, is adorned with the garment of divine love, but her son…</w:t>
      </w:r>
    </w:p>
    <w:p w14:paraId="0D55D823" w14:textId="77777777" w:rsidR="005A359C" w:rsidRDefault="00000000">
      <w:pPr>
        <w:pStyle w:val="BodyText"/>
      </w:pPr>
      <w:r>
        <w:rPr>
          <w:b/>
          <w:bCs/>
        </w:rPr>
        <w:t>Page 254</w:t>
      </w:r>
      <w:r>
        <w:br/>
        <w:t>…has destroyed himself by his own name. This matter was presented at the Sacred Threshold, and this is what has been revealed in response:</w:t>
      </w:r>
    </w:p>
    <w:p w14:paraId="31517B20" w14:textId="77777777" w:rsidR="005A359C" w:rsidRDefault="00000000">
      <w:pPr>
        <w:pStyle w:val="BodyText"/>
      </w:pPr>
      <w:r>
        <w:t>“O ’Alí Qabl-i-Akbar, we have not detected from him the fragrance of certitude. However, We have forgiven him as a favor to you and his mother. Verily, your Lord is the Almighty, the Most Generous. At this moment, We remember her to gladden her with the verses of her Lord, the Mighty, the All-Knowing.</w:t>
      </w:r>
    </w:p>
    <w:p w14:paraId="1DED4E3F" w14:textId="77777777" w:rsidR="005A359C" w:rsidRDefault="00000000">
      <w:pPr>
        <w:pStyle w:val="BodyText"/>
      </w:pPr>
      <w:r>
        <w:t xml:space="preserve">O Fáṭimih, hearken to the call of your Lord, for He remembers you from the direction of the prison and invites you to God, the Lord of lords. Do not grieve over what has occurred. Offspring are intended to perpetuate the name and remembrance, but only if God confirms and adorns them with the garment of </w:t>
      </w:r>
      <w:r>
        <w:lastRenderedPageBreak/>
        <w:t>justice. Now, you have attained something a hundred thousand times greater than that. Beseech God to keep you steadfast and unwavering in His love, and may the Pen of the Most High reveal the word of divine approval about you. This is a favor whose mention and honor shall remain for the permanence of dominion and sovereignty. Cling to the hem of the mercy of your Generous Lord.”</w:t>
      </w:r>
    </w:p>
    <w:p w14:paraId="33DF95A3" w14:textId="77777777" w:rsidR="005A359C" w:rsidRDefault="00000000">
      <w:pPr>
        <w:pStyle w:val="BodyText"/>
      </w:pPr>
      <w:r>
        <w:t>O ’Alí, give her glad tidings of My grace, My nectar, and what has been revealed to her from the heaven of My will and surged forth from the ocean of My mighty and exalted utterance.</w:t>
      </w:r>
    </w:p>
    <w:p w14:paraId="237C6462" w14:textId="77777777" w:rsidR="005A359C" w:rsidRDefault="00000000">
      <w:pPr>
        <w:pStyle w:val="BodyText"/>
      </w:pPr>
      <w:r>
        <w:rPr>
          <w:b/>
          <w:bCs/>
        </w:rPr>
        <w:t>Page 255</w:t>
      </w:r>
      <w:r>
        <w:br/>
        <w:t>God willing, may all be revived by the fire of divine favor and the water of the All-Merciful’s mercy, such that the despondency of the world does not sadden the people of Bahá or prevent them from ascending to the Most Exalted Horizon. It has ended.</w:t>
      </w:r>
    </w:p>
    <w:p w14:paraId="7623D917" w14:textId="77777777" w:rsidR="005A359C" w:rsidRDefault="00000000">
      <w:pPr>
        <w:pStyle w:val="BodyText"/>
      </w:pPr>
      <w:r>
        <w:t>A few days ago, the fruit of the Crimson Leaf—upon her be all splendor, most glorious—along with some maidservants of God, presented details of her to the Holy Household. A response was revealed from the heaven of grace and sent in an envelope addressed to Jináb-i-Thamara, upon her be peace. God willing, they will attain it.</w:t>
      </w:r>
    </w:p>
    <w:p w14:paraId="584C5139" w14:textId="77777777" w:rsidR="005A359C" w:rsidRDefault="00000000">
      <w:pPr>
        <w:pStyle w:val="BodyText"/>
      </w:pPr>
      <w:r>
        <w:t>You wrote that a petition had been sent on behalf of the sister of the King of Martyrs—may my spirit be a sacrifice for him. This was presented at the Most Sacred, Most Exalted Threshold. The Tongue of Grandeur proclaimed:</w:t>
      </w:r>
    </w:p>
    <w:p w14:paraId="02D4D9F1" w14:textId="77777777" w:rsidR="005A359C" w:rsidRDefault="00000000">
      <w:pPr>
        <w:pStyle w:val="BodyText"/>
      </w:pPr>
      <w:r>
        <w:t>“O ‘Alí Qabl-i-Akbar, We have remembered every name mentioned in this book from My own graciousness, and they testify to My grace, My virtues, and My mercy, which have preceded all things. Blessed is the Name ‘Há,’ who has lamented in his affliction, and his sister, who turned and listened and attained. Give her glad tidings from Me.”</w:t>
      </w:r>
    </w:p>
    <w:p w14:paraId="3AB9AB0C" w14:textId="77777777" w:rsidR="005A359C" w:rsidRDefault="00000000">
      <w:pPr>
        <w:pStyle w:val="BodyText"/>
      </w:pPr>
      <w:r>
        <w:rPr>
          <w:b/>
          <w:bCs/>
        </w:rPr>
        <w:t>Page 256</w:t>
      </w:r>
      <w:r>
        <w:br/>
        <w:t>…on My behalf, and then recite to her what has been revealed for her from the heaven of My will: the verses of My grandeur, through which the Hour has been made manifest and has arisen. We had previously revealed a Tablet for her and sent it to her as a command from Us. Thus, the Dove cooed and spoke. It has ended.</w:t>
      </w:r>
    </w:p>
    <w:p w14:paraId="7FE3C38C" w14:textId="77777777" w:rsidR="005A359C" w:rsidRDefault="00000000">
      <w:pPr>
        <w:pStyle w:val="BodyText"/>
      </w:pPr>
      <w:r>
        <w:t>A sacred and exalted Tablet is also being sent to accompany Jináb-i-Ibn-i-’Aṭṭár—upon them be the glory of God. It has been sent previously as well. God willing, they have attained it and will continue to attain it. For several days, Jináb-i-Maẓkúr and his brother have been present at the Sacred Threshold, and after a few more days, they will turn in that direction.</w:t>
      </w:r>
    </w:p>
    <w:p w14:paraId="5FD1E10C" w14:textId="77777777" w:rsidR="005A359C" w:rsidRDefault="00000000">
      <w:pPr>
        <w:pStyle w:val="BodyText"/>
      </w:pPr>
      <w:r>
        <w:t>Regarding the daughter of Jináb-i-Ism Alláh al-Aṣdaq—upon him be peace and glory—you wrote, and it was presented. Praise be to God, she has attained divine favor, and this wondrous and exalted Tablet has been revealed specifically for her at this time. God willing, she will attain it.</w:t>
      </w:r>
    </w:p>
    <w:p w14:paraId="11B367B2" w14:textId="77777777" w:rsidR="005A359C" w:rsidRDefault="00000000">
      <w:pPr>
        <w:pStyle w:val="BodyText"/>
      </w:pPr>
      <w:r>
        <w:t>In the name of the One True God:</w:t>
      </w:r>
      <w:r>
        <w:br/>
        <w:t xml:space="preserve">O My maidservant, God willing, you will be favored by the bounty of the All-Merciful. Today is the day when the jewels of human existence must be revealed in the name of God. Today, the Path is established, </w:t>
      </w:r>
      <w:r>
        <w:lastRenderedPageBreak/>
        <w:t>and the Balance is evident. Beseech the Most High Lord to assist all His servants and maidservants with what befits His days.</w:t>
      </w:r>
    </w:p>
    <w:p w14:paraId="2A9DE571" w14:textId="77777777" w:rsidR="005A359C" w:rsidRDefault="00000000">
      <w:pPr>
        <w:pStyle w:val="BodyText"/>
      </w:pPr>
      <w:r>
        <w:rPr>
          <w:b/>
          <w:bCs/>
        </w:rPr>
        <w:t>Page 257</w:t>
      </w:r>
      <w:r>
        <w:br/>
        <w:t>Today is the day of noble deeds and spiritual qualities. Strive to attain what God has willed for you. Your mention has been before the Face and, God willing, will remain so. Rejoice in the bounty of your Lord, then thank Him through His beautiful remembrance. Blessed is your father! The Tongue of My Grandeur has testified to what will perpetuate his remembrance with the permanence of My Most Excellent Names. Verily, your Lord is the Most Generous, the Ever-Abiding.</w:t>
      </w:r>
    </w:p>
    <w:p w14:paraId="0677E85C" w14:textId="77777777" w:rsidR="005A359C" w:rsidRDefault="00000000">
      <w:pPr>
        <w:pStyle w:val="BodyText"/>
      </w:pPr>
      <w:r>
        <w:t>He attained the meeting with God once in Zawrā’ and again in this Most Great Prison. With a radiant countenance, by the permission of His Lord, he entered and presented himself before the Gate. He heard the verses of God, the Lord of the worlds. For many days, he was present before the Face, hearing what the Beloved heard in the Mi‘ráj and what Moses heard at the Mount of ’Arafāt. Thus has My Most High Pen spoken, though most people remain heedless.</w:t>
      </w:r>
    </w:p>
    <w:p w14:paraId="4119CFC3" w14:textId="77777777" w:rsidR="005A359C" w:rsidRDefault="00000000">
      <w:pPr>
        <w:pStyle w:val="BodyText"/>
      </w:pPr>
      <w:r>
        <w:t>O maidservant of God, the bounty of the All-Merciful is vast, and His grace immense. All the world appears powerless to encompass its measure. Verily, He has forgiven you as a favor from Him, and He has ordained for you what is befitting. Truly, He is the Most Generous, the One who governs all things. God willing, the maidservants of the All-Merciful will act in accordance with what befits their station.</w:t>
      </w:r>
    </w:p>
    <w:p w14:paraId="16444A7A" w14:textId="77777777" w:rsidR="005A359C" w:rsidRDefault="00000000">
      <w:pPr>
        <w:pStyle w:val="BodyText"/>
      </w:pPr>
      <w:r>
        <w:rPr>
          <w:b/>
          <w:bCs/>
        </w:rPr>
        <w:t>Page 258</w:t>
      </w:r>
      <w:r>
        <w:br/>
        <w:t>This is the counsel of the One True Friend. Glory be upon you and upon those who follow the guidance. It has ended.</w:t>
      </w:r>
    </w:p>
    <w:p w14:paraId="54E9ED9B" w14:textId="77777777" w:rsidR="005A359C" w:rsidRDefault="00000000">
      <w:pPr>
        <w:pStyle w:val="BodyText"/>
      </w:pPr>
      <w:r>
        <w:t>You mentioned the friends of that land and inquired about the blessed verse. It was presented before the Face, and this is what the Bestower has revealed in reply:</w:t>
      </w:r>
    </w:p>
    <w:p w14:paraId="2D4D317F" w14:textId="77777777" w:rsidR="005A359C" w:rsidRDefault="00000000">
      <w:pPr>
        <w:pStyle w:val="BodyText"/>
      </w:pPr>
      <w:r>
        <w:t>He is the All-Knowing, the All-Informed.</w:t>
      </w:r>
      <w:r>
        <w:br/>
        <w:t>O ’Alí Qabl-i-Akbar, the Oppressed One remembers you from His Sacred House and His praised station, that you may rejoice and be among the thankful. We have heard your call, responded to you, and observed your humility. We have mentioned you with a fragrance of My grace that diffuses among My servants. Verily, your Lord is the Forgiving, the Most Generous.</w:t>
      </w:r>
    </w:p>
    <w:p w14:paraId="057094FB" w14:textId="77777777" w:rsidR="005A359C" w:rsidRDefault="00000000">
      <w:pPr>
        <w:pStyle w:val="BodyText"/>
      </w:pPr>
      <w:r>
        <w:t>We also remember the loved ones you mentioned, that they may be drawn by the call to the Most Exalted Horizon and brought closer to a station where the hosts of the earth cannot frighten them, nor can the scorn of those who disbelieve in God, the Lord of the worlds, sadden them. Verily, He preserves them as He wills, by the might of His strength, grandeur, and power. Nothing can prevent Him from fulfilling His will. Indeed, your Lord is the All-Powerful, the Omnipotent.</w:t>
      </w:r>
    </w:p>
    <w:p w14:paraId="4B100B5E" w14:textId="77777777" w:rsidR="005A359C" w:rsidRDefault="00000000">
      <w:pPr>
        <w:pStyle w:val="BodyText"/>
      </w:pPr>
      <w:r>
        <w:t>Say: Regard the world as a breeze that passes in less than a moment. Thus does He remind you in His clear Book. Reflect upon it…</w:t>
      </w:r>
    </w:p>
    <w:p w14:paraId="4190F91A" w14:textId="77777777" w:rsidR="005A359C" w:rsidRDefault="00000000">
      <w:pPr>
        <w:pStyle w:val="BodyText"/>
      </w:pPr>
      <w:r>
        <w:rPr>
          <w:b/>
          <w:bCs/>
        </w:rPr>
        <w:t>Page 259</w:t>
      </w:r>
      <w:r>
        <w:br/>
        <w:t xml:space="preserve">…and its fleeting nature. By God, you will then find yourselves filled with immense joy. You are they </w:t>
      </w:r>
      <w:r>
        <w:lastRenderedPageBreak/>
        <w:t>whom the All-Merciful remembers in the realms and makes known His straight Path. You have attained that which Moses did not attain before. This is testified by My Tongue, My Pen, and the people of My mighty, exalted dominion.</w:t>
      </w:r>
    </w:p>
    <w:p w14:paraId="71B1401F" w14:textId="77777777" w:rsidR="005A359C" w:rsidRDefault="00000000">
      <w:pPr>
        <w:pStyle w:val="BodyText"/>
      </w:pPr>
      <w:r>
        <w:t>O you who gaze upon the Face, give them glad tidings on My behalf and glorify them through My Tongue. Then remind them of what will strengthen them in this Cause, that the spirit of steadfastness may descend upon them from the heaven of His grace, your Lord, the All-Wise.</w:t>
      </w:r>
    </w:p>
    <w:p w14:paraId="37F5D1C2" w14:textId="77777777" w:rsidR="005A359C" w:rsidRDefault="00000000">
      <w:pPr>
        <w:pStyle w:val="BodyText"/>
      </w:pPr>
      <w:r>
        <w:t>It is truly wondrous to observe that those who claim the station of steadfastness and certitude are shaken and perturbed by the mere scent of the imaginary temples of illusions. The tales of past peoples have deterred them from steadfastness and deprived them of understanding this supreme bounty. They are heedless of the fact that what they have heard in the past is sheer falsehood and baseless lies. These matters were previously mentioned in wondrous utterances. You must inform the souls so they may become aware in such a way that heedless souls cannot hinder them. Rather, they will perceive their own incapacity and weakness.</w:t>
      </w:r>
    </w:p>
    <w:p w14:paraId="6C7CD9EA" w14:textId="77777777" w:rsidR="005A359C" w:rsidRDefault="00000000">
      <w:pPr>
        <w:pStyle w:val="BodyText"/>
      </w:pPr>
      <w:r>
        <w:t>Ja‘far, the brother of ’Askarí, was asked, “Did your brother leave any children?” He replied, “There was a child, but he passed away.”</w:t>
      </w:r>
    </w:p>
    <w:p w14:paraId="0CC0C911" w14:textId="77777777" w:rsidR="005A359C" w:rsidRDefault="00000000">
      <w:pPr>
        <w:pStyle w:val="BodyText"/>
      </w:pPr>
      <w:r>
        <w:rPr>
          <w:b/>
          <w:bCs/>
        </w:rPr>
        <w:t>Page 260</w:t>
      </w:r>
      <w:r>
        <w:br/>
        <w:t>Afterward, when the fabricated temples heard this statement, they denied it and called him a liar. Reflect on the extent of their injustice and the rank of their false accusations. Later, the mention of the Sacred Enclosure and the appearance of the decrees emerged, with the same details you had heard previously. May God grant justice to such souls who have led the poor masses astray in the wilderness of doubts and illusions, following the example of Abu Lahab.</w:t>
      </w:r>
    </w:p>
    <w:p w14:paraId="5AEE49BF" w14:textId="77777777" w:rsidR="005A359C" w:rsidRDefault="00000000">
      <w:pPr>
        <w:pStyle w:val="BodyText"/>
      </w:pPr>
      <w:r>
        <w:t>Even now, this label of “liar” remains upon that truthful speaker among the people of Pharaoh. These fabricated souls cling to the same deceptions as before. Their essence is rooted in the same path and way. You must inform the receptive souls so they may become aware and not remain deprived of what God has willed due to the insinuations of the party of Satan.</w:t>
      </w:r>
    </w:p>
    <w:p w14:paraId="0290038D" w14:textId="77777777" w:rsidR="005A359C" w:rsidRDefault="00000000">
      <w:pPr>
        <w:pStyle w:val="BodyText"/>
      </w:pPr>
      <w:r>
        <w:t>By the radiance of the sun of justice, the intention of this Oppressed One is that strong souls arise for the Cause and protect the people from the evils of the devils, so that they may reach a station where they find themselves independent of all that has passed and see none besides God as existent.</w:t>
      </w:r>
    </w:p>
    <w:p w14:paraId="69E4DF8F" w14:textId="77777777" w:rsidR="005A359C" w:rsidRDefault="00000000">
      <w:pPr>
        <w:pStyle w:val="BodyText"/>
      </w:pPr>
      <w:r>
        <w:rPr>
          <w:b/>
          <w:bCs/>
        </w:rPr>
        <w:t>Page 261</w:t>
      </w:r>
      <w:r>
        <w:br/>
        <w:t>…and consider all else nonexistent and perished. Say: O friends, be attentive to the horizon of the Cause and to what has appeared from it. This is the counsel of the True One. Convey greetings to all your friends and remind them of what the Book has declared.</w:t>
      </w:r>
    </w:p>
    <w:p w14:paraId="0C6158A8" w14:textId="77777777" w:rsidR="005A359C" w:rsidRDefault="00000000">
      <w:pPr>
        <w:pStyle w:val="BodyText"/>
      </w:pPr>
      <w:r>
        <w:t>Regarding the souls who are currently in the land of Ṣád and elsewhere, inviting people to the abyss: you are well aware that they are neither informed nor enlightened concerning the Cause. They speak out of their own desires. Their origin is falsehood, and to falsehood, they return. Indeed, they are falsehood itself and to it, they shall return.</w:t>
      </w:r>
    </w:p>
    <w:p w14:paraId="0D92D823" w14:textId="77777777" w:rsidR="005A359C" w:rsidRDefault="00000000">
      <w:pPr>
        <w:pStyle w:val="BodyText"/>
      </w:pPr>
      <w:r>
        <w:lastRenderedPageBreak/>
        <w:t>Therefore, with the power and might of God, seize the reins of the Cause and invite the receptive to the horizon of certitude, that they may drink from the Kawthar of assurance and appear with complete steadfastness. It has ended.</w:t>
      </w:r>
    </w:p>
    <w:p w14:paraId="557A658B" w14:textId="77777777" w:rsidR="005A359C" w:rsidRDefault="00000000">
      <w:pPr>
        <w:pStyle w:val="BodyText"/>
      </w:pPr>
      <w:r>
        <w:t>In truth, this lowly one is bewildered and astonished by the souls who turn away from this Most Great Cause. By what proof can they then establish another cause? With but a single drop from this ocean, all the prophets and messengers guided humanity to the truth. Now, the ocean is manifest, yet humanity is observed as veiled and heedless. The explainer must shatter all the idols of human imagination that have been strengthened by some semblance of certitude and lead them with the staff of…</w:t>
      </w:r>
    </w:p>
    <w:p w14:paraId="5396737D" w14:textId="77777777" w:rsidR="005A359C" w:rsidRDefault="00000000">
      <w:pPr>
        <w:pStyle w:val="BodyText"/>
      </w:pPr>
      <w:r>
        <w:rPr>
          <w:b/>
          <w:bCs/>
        </w:rPr>
        <w:t>Page 262</w:t>
      </w:r>
      <w:r>
        <w:br/>
        <w:t>…wisdom to the dawning place of the verses. The Cause is in the hands of God.</w:t>
      </w:r>
    </w:p>
    <w:p w14:paraId="4DD97520" w14:textId="77777777" w:rsidR="005A359C" w:rsidRDefault="00000000">
      <w:pPr>
        <w:pStyle w:val="BodyText"/>
      </w:pPr>
      <w:r>
        <w:t>Regarding Jináb-i-Khudád—upon him be peace—you wrote, and it was presented. The sun of favor has risen from the horizon of grace. The sons of Khalíl and the heirs of Moses have, in this Dispensation, attained the Most Great Favor. Their mention, devotion, and service have been inscribed and recorded by the Pen of the Most High in books and Tablets. Convey greetings to him from the True Friend and say: “You have attained the Most Exalted Horizon through the favor of the True Friend and have been adorned with the knowledge of the dawning place of the verses and the manifest evidences. Beseech God that this lofty, most resplendent station may be further ennobled through supreme steadfastness. Verily, He is the All-Powerful, the Omnipotent.”</w:t>
      </w:r>
    </w:p>
    <w:p w14:paraId="2A6F29FD" w14:textId="77777777" w:rsidR="005A359C" w:rsidRDefault="00000000">
      <w:pPr>
        <w:pStyle w:val="BodyText"/>
      </w:pPr>
      <w:r>
        <w:t>Soon, the fruits of deeds will become manifest. Verily, He does not squander the reward of those who act with justice and kindness. Praise be to God, the Lord of all the worlds. It has ended.</w:t>
      </w:r>
    </w:p>
    <w:p w14:paraId="05AA8ED4" w14:textId="77777777" w:rsidR="005A359C" w:rsidRDefault="00000000">
      <w:pPr>
        <w:pStyle w:val="BodyText"/>
      </w:pPr>
      <w:r>
        <w:t>Regarding what you wrote about the brothers and people of that region—upon them be peace—special Tablets of a wondrous, exalted, and sacred nature have been revealed from the heaven of grace for each one and sent. God willing, their eyes will be illumined and their hearts will attain the greatest joy. Similarly, a special exalted Tablet has been revealed and sent for Jináb-i-Muḥammad Ja‘far to gladden…</w:t>
      </w:r>
    </w:p>
    <w:p w14:paraId="7B360C2A" w14:textId="77777777" w:rsidR="005A359C" w:rsidRDefault="00000000">
      <w:pPr>
        <w:pStyle w:val="BodyText"/>
      </w:pPr>
      <w:r>
        <w:rPr>
          <w:b/>
          <w:bCs/>
        </w:rPr>
        <w:t>Page 263</w:t>
      </w:r>
      <w:r>
        <w:br/>
        <w:t>…his eyes and bring joy to his heart.</w:t>
      </w:r>
    </w:p>
    <w:p w14:paraId="637DAD74" w14:textId="77777777" w:rsidR="005A359C" w:rsidRDefault="00000000">
      <w:pPr>
        <w:pStyle w:val="BodyText"/>
      </w:pPr>
      <w:r>
        <w:t>This concludes the reply to your noble letter, parts of which were conveyed and sent earlier, and some of which will be sent subsequently. Now, praise be to God that this lowly servant has been enabled to fulfill his promise. Praise be to God in all circumstances.</w:t>
      </w:r>
    </w:p>
    <w:p w14:paraId="67742144" w14:textId="77777777" w:rsidR="005A359C" w:rsidRDefault="00000000">
      <w:pPr>
        <w:pStyle w:val="BodyText"/>
      </w:pPr>
      <w:r>
        <w:t>Regarding another of your letters that was sent to Jináb-i-Ism Alláh Maḥmúd—upon him be peace—it was presented before the Face. This is what the Kingdom of the Bayán has proclaimed: God willing, on this most exalted, wondrous, and sacred day, you will be enabled to accomplish that which is fitting and worthy. Your mention has been before the Face, and the gaze of grace has been directed toward you.</w:t>
      </w:r>
    </w:p>
    <w:p w14:paraId="6D2D1DA5" w14:textId="77777777" w:rsidR="005A359C" w:rsidRDefault="00000000">
      <w:pPr>
        <w:pStyle w:val="BodyText"/>
      </w:pPr>
      <w:r>
        <w:t xml:space="preserve">With utmost wisdom and speech, the weak souls must be strengthened with the blessed, mighty Word of God and adorned with the robe of certitude so that they may remain safeguarded from the doubts of the </w:t>
      </w:r>
      <w:r>
        <w:lastRenderedPageBreak/>
        <w:t>manifestations of illusions and conjectures. Instead, may each one of the people of Bahá be observed as so upright and steadfast that they perceive themselves incapable of speaking without authorization.</w:t>
      </w:r>
    </w:p>
    <w:p w14:paraId="76D72B04" w14:textId="77777777" w:rsidR="005A359C" w:rsidRDefault="00000000">
      <w:pPr>
        <w:pStyle w:val="BodyText"/>
      </w:pPr>
      <w:r>
        <w:t>O ’Alí Qabl-i-Akbar, all the people of the Bayán testify that on the day when all were hidden behind the veils of the manifestations of oppression…</w:t>
      </w:r>
    </w:p>
    <w:p w14:paraId="379A1DD5" w14:textId="77777777" w:rsidR="005A359C" w:rsidRDefault="00000000">
      <w:pPr>
        <w:pStyle w:val="BodyText"/>
      </w:pPr>
      <w:r>
        <w:rPr>
          <w:b/>
          <w:bCs/>
        </w:rPr>
        <w:t>Page 264</w:t>
      </w:r>
      <w:r>
        <w:br/>
        <w:t>…the True One Himself arose for the Cause and, with the Most Exalted Call, invited the inhabitants of the Kingdom of creation to the Most Exalted Horizon. He entered upon them and revealed what no one but God had enumerated. By the power of the Name, “The Self-Subsisting,” the mention of the Cause was elevated, and the banner of the Bayán was raised. Meanwhile, the manifestations of illusions emerged from behind the veil, buzzing like flies.</w:t>
      </w:r>
    </w:p>
    <w:p w14:paraId="2E774514" w14:textId="77777777" w:rsidR="005A359C" w:rsidRDefault="00000000">
      <w:pPr>
        <w:pStyle w:val="BodyText"/>
      </w:pPr>
      <w:r>
        <w:t>O you who turn toward God, reflect on the heedless souls: what have they abandoned, and what have they turned toward? Say: “He has no need to establish His Cause through mention of anything besides Himself. Verily, He has come with what no one before Him has brought. This is testified by those who speak with fairness and justice. Verily, your Lord is the Just, the Equitable, the Seeing.”</w:t>
      </w:r>
    </w:p>
    <w:p w14:paraId="30A1DBCB" w14:textId="77777777" w:rsidR="005A359C" w:rsidRDefault="00000000">
      <w:pPr>
        <w:pStyle w:val="BodyText"/>
      </w:pPr>
      <w:r>
        <w:t>Say: “By God, He is not recognized by any book or declaration, nor by the mention of His servants or His creation. He establishes His Cause through His own self. Verily, He is independent of all that was and will be. The Bayán circles around Him, and the verses bow in submission to His appearance, while the evidences humble themselves before His sovereignty. Verily, He is the All-Powerful, the Omnipotent.”</w:t>
      </w:r>
    </w:p>
    <w:p w14:paraId="4C79D82E" w14:textId="77777777" w:rsidR="005A359C" w:rsidRDefault="00000000">
      <w:pPr>
        <w:pStyle w:val="BodyText"/>
      </w:pPr>
      <w:r>
        <w:t>Say: “Perish in your rage! He is not defined by what you possess, nor by what is in the Bayán. How…</w:t>
      </w:r>
    </w:p>
    <w:p w14:paraId="796749F4" w14:textId="77777777" w:rsidR="005A359C" w:rsidRDefault="00000000">
      <w:pPr>
        <w:pStyle w:val="BodyText"/>
      </w:pPr>
      <w:r>
        <w:rPr>
          <w:b/>
          <w:bCs/>
        </w:rPr>
        <w:t>Page 265</w:t>
      </w:r>
      <w:r>
        <w:br/>
        <w:t>…do you attempt to use it as proof against God, the Lord of all the worlds? All of the Bayán is like a ring on My finger and a single leaf from the garden of My Word.”</w:t>
      </w:r>
    </w:p>
    <w:p w14:paraId="0A8D0F67" w14:textId="77777777" w:rsidR="005A359C" w:rsidRDefault="00000000">
      <w:pPr>
        <w:pStyle w:val="BodyText"/>
      </w:pPr>
      <w:r>
        <w:t>This is what My Herald, who brought the truth and informed humanity of this mighty news, has testified.</w:t>
      </w:r>
    </w:p>
    <w:p w14:paraId="60949C56" w14:textId="77777777" w:rsidR="005A359C" w:rsidRDefault="00000000">
      <w:pPr>
        <w:pStyle w:val="BodyText"/>
      </w:pPr>
      <w:r>
        <w:t>In all the divine books, the mention of this Manifestation is clearly inscribed and recorded. Yet this Manifestation is, in itself, independent of the testimony of those who came before or will come after. God willing, you will be enabled to shatter the idols of doubt and illusion and guide all to the path of certitude. Verily, your Lord is the Supporter, the Teacher, the All-Knowing. It has ended.</w:t>
      </w:r>
    </w:p>
    <w:p w14:paraId="403E78BE" w14:textId="77777777" w:rsidR="005A359C" w:rsidRDefault="00000000">
      <w:pPr>
        <w:pStyle w:val="BodyText"/>
      </w:pPr>
      <w:r>
        <w:t>Your supplication has been presented time and again. Jináb-i-Ism Alláh—upon him be peace—acting as your agent, has attained a special visitation. Blessed is he and you.</w:t>
      </w:r>
    </w:p>
    <w:p w14:paraId="37AAE146" w14:textId="77777777" w:rsidR="005A359C" w:rsidRDefault="00000000">
      <w:pPr>
        <w:pStyle w:val="BodyText"/>
      </w:pPr>
      <w:r>
        <w:t>As for your question: a certain individual claimed to be married to you and stated that the verse of approval was recited between the two of you, with a specific dowry agreed upon in accordance with the law of the Book. However, there were no witnesses from either side present to authorize or witness the event. Now, this person denies the occurrence entirely, claiming that such an event never took place.</w:t>
      </w:r>
    </w:p>
    <w:p w14:paraId="31910283" w14:textId="77777777" w:rsidR="005A359C" w:rsidRDefault="00000000">
      <w:pPr>
        <w:pStyle w:val="BodyText"/>
      </w:pPr>
      <w:r>
        <w:rPr>
          <w:b/>
          <w:bCs/>
        </w:rPr>
        <w:t>Page 266</w:t>
      </w:r>
      <w:r>
        <w:br/>
        <w:t>…did not happen, and it is false. What is the ruling and decision in such a case?</w:t>
      </w:r>
    </w:p>
    <w:p w14:paraId="231A2B64" w14:textId="77777777" w:rsidR="005A359C" w:rsidRDefault="00000000">
      <w:pPr>
        <w:pStyle w:val="BodyText"/>
      </w:pPr>
      <w:r>
        <w:lastRenderedPageBreak/>
        <w:t>This matter was presented before the Face, and the reply was:</w:t>
      </w:r>
    </w:p>
    <w:p w14:paraId="3DFF5FF7" w14:textId="77777777" w:rsidR="005A359C" w:rsidRDefault="00000000">
      <w:pPr>
        <w:pStyle w:val="BodyText"/>
      </w:pPr>
      <w:r>
        <w:t>“This marriage has not occurred in accordance with the law of the Book, for the sermon must be recited, and witnesses must be present, so that neither party can later deny it. While the sermon is not obligatory, witnesses are necessary. After the establishment of the House of Justice and its members, specific individuals will undoubtedly be appointed to oversee such matters, ensuring they are conducted according to the divine law.</w:t>
      </w:r>
    </w:p>
    <w:p w14:paraId="091148E5" w14:textId="77777777" w:rsidR="005A359C" w:rsidRDefault="00000000">
      <w:pPr>
        <w:pStyle w:val="BodyText"/>
      </w:pPr>
      <w:r>
        <w:t>If something truly occurred between two individuals but was not conducted in accordance with the law of God, it is neither valid nor acceptable. Anything outside this framework would lead to disorder, corruption, and conflict. He has revealed and made manifest His straight path so that every matter is firmly established in its rightful place.</w:t>
      </w:r>
    </w:p>
    <w:p w14:paraId="77263B93" w14:textId="77777777" w:rsidR="005A359C" w:rsidRDefault="00000000">
      <w:pPr>
        <w:pStyle w:val="BodyText"/>
      </w:pPr>
      <w:r>
        <w:t>They may repent and turn to God, the Forgiving, the Generous. Verily, He forgives His servants and is the Most Compassionate, the Most Mighty.” It has ended.</w:t>
      </w:r>
    </w:p>
    <w:p w14:paraId="10C8740F" w14:textId="77777777" w:rsidR="005A359C" w:rsidRDefault="00000000">
      <w:pPr>
        <w:pStyle w:val="BodyText"/>
      </w:pPr>
      <w:r>
        <w:t>Regarding another of your questions: Is an individual free to dispose of their property, even when they have descendants and other heirs, by giving it to another or to a single heir, thereby leaving the others without a share?</w:t>
      </w:r>
    </w:p>
    <w:p w14:paraId="75192E73" w14:textId="77777777" w:rsidR="005A359C" w:rsidRDefault="00000000">
      <w:pPr>
        <w:pStyle w:val="BodyText"/>
      </w:pPr>
      <w:r>
        <w:rPr>
          <w:b/>
          <w:bCs/>
        </w:rPr>
        <w:t>Page 267</w:t>
      </w:r>
      <w:r>
        <w:br/>
        <w:t>This is what the Bestower has revealed in reply:</w:t>
      </w:r>
    </w:p>
    <w:p w14:paraId="6217EB29" w14:textId="77777777" w:rsidR="005A359C" w:rsidRDefault="00000000">
      <w:pPr>
        <w:pStyle w:val="BodyText"/>
      </w:pPr>
      <w:r>
        <w:t>“Every individual has the freedom to do as they will with their property, provided that reason confirms their actions are sound. Their freedom is not restricted by anyone else. This is what God has decreed. However, when their capacity becomes impaired, as determined clearly and definitively by expert physicians, their freedom is revoked by the decree of the Book. Verily, He does what He wills and ordains what He desires. There is no God but Him, the All-Powerful, the Most Glorious, the Praiseworthy.” It has ended.</w:t>
      </w:r>
    </w:p>
    <w:p w14:paraId="4AA567A0" w14:textId="77777777" w:rsidR="005A359C" w:rsidRDefault="00000000">
      <w:pPr>
        <w:pStyle w:val="BodyText"/>
      </w:pPr>
      <w:r>
        <w:t>You also wrote that Jináb-i-Mashhadí Ḥaydar from among the people of Ṣád—upon him be peace—asked about the status of embryos and related matters. This too was presented before the Throne, and the reply was:</w:t>
      </w:r>
    </w:p>
    <w:p w14:paraId="468535E6" w14:textId="77777777" w:rsidR="005A359C" w:rsidRDefault="00000000">
      <w:pPr>
        <w:pStyle w:val="BodyText"/>
      </w:pPr>
      <w:r>
        <w:t>“O Ḥaydar, blessed are you for having turned to God, believed in Him, and emigrated in His path despite what you faced from the hosts of the oppressors.</w:t>
      </w:r>
    </w:p>
    <w:p w14:paraId="7F718B0C" w14:textId="77777777" w:rsidR="005A359C" w:rsidRDefault="00000000">
      <w:pPr>
        <w:pStyle w:val="BodyText"/>
      </w:pPr>
      <w:r>
        <w:t>Those who have not yet attained the recognition of God are like embryos. Verily, the one who reaches maturity and conveys My Cause is accounted among the true servants.</w:t>
      </w:r>
    </w:p>
    <w:p w14:paraId="41F04B0A" w14:textId="77777777" w:rsidR="005A359C" w:rsidRDefault="00000000">
      <w:pPr>
        <w:pStyle w:val="BodyText"/>
      </w:pPr>
      <w:r>
        <w:t>Observe those who consider themselves people of certitude and assurance, seeing themselves illumined and steadfast through the lights of the sun of divine manifestation. Yet…</w:t>
      </w:r>
    </w:p>
    <w:p w14:paraId="3A7B85E4" w14:textId="77777777" w:rsidR="005A359C" w:rsidRDefault="00000000">
      <w:pPr>
        <w:pStyle w:val="BodyText"/>
      </w:pPr>
      <w:r>
        <w:rPr>
          <w:b/>
          <w:bCs/>
        </w:rPr>
        <w:t>Page 268</w:t>
      </w:r>
      <w:r>
        <w:br/>
        <w:t>…when tested by the words of deluded souls, whose arguments are weaker than the houses of spiders, they are seen drowning in doubt and suspicion. How astonishing and sorrowful this is!</w:t>
      </w:r>
    </w:p>
    <w:p w14:paraId="2FCC4BB4" w14:textId="77777777" w:rsidR="005A359C" w:rsidRDefault="00000000">
      <w:pPr>
        <w:pStyle w:val="BodyText"/>
      </w:pPr>
      <w:r>
        <w:lastRenderedPageBreak/>
        <w:t>Despite being aware that no one possesses knowledge of this Cause, these deluded souls speak according to their desires and echo what they have heard from others like them. Still, they are observed to waver and be troubled.</w:t>
      </w:r>
    </w:p>
    <w:p w14:paraId="4B8103FE" w14:textId="77777777" w:rsidR="005A359C" w:rsidRDefault="00000000">
      <w:pPr>
        <w:pStyle w:val="BodyText"/>
      </w:pPr>
      <w:r>
        <w:t>The people of Bahá must appear with such steadfastness and strength that no one dares to speak against or deny them. By God, these people are in manifest loss.</w:t>
      </w:r>
    </w:p>
    <w:p w14:paraId="2F830BAE" w14:textId="77777777" w:rsidR="005A359C" w:rsidRDefault="00000000">
      <w:pPr>
        <w:pStyle w:val="BodyText"/>
      </w:pPr>
      <w:r>
        <w:t>O Ḥaydar, God willing, you will remain safeguarded from the arrows of the deniers and opposers and be adorned with the robe of certitude.</w:t>
      </w:r>
    </w:p>
    <w:p w14:paraId="5163D4F9" w14:textId="77777777" w:rsidR="005A359C" w:rsidRDefault="00000000">
      <w:pPr>
        <w:pStyle w:val="BodyText"/>
      </w:pPr>
      <w:r>
        <w:t>Reflect upon the words of the Point of the Bayán and what heedless souls today cling to and proclaim. He states: ‘The embryos of a single year in that Dispensation are stronger than the entire Bayán,’ meaning they are stronger than those souls who cling to the Bayán.</w:t>
      </w:r>
    </w:p>
    <w:p w14:paraId="7DEE2839" w14:textId="77777777" w:rsidR="005A359C" w:rsidRDefault="00000000">
      <w:pPr>
        <w:pStyle w:val="BodyText"/>
      </w:pPr>
      <w:r>
        <w:t>The author of the Bayán also made other statements about its people, which you and the friends have heard. By God, they are among the wrongdoers.</w:t>
      </w:r>
    </w:p>
    <w:p w14:paraId="348A15C2" w14:textId="77777777" w:rsidR="005A359C" w:rsidRDefault="00000000">
      <w:pPr>
        <w:pStyle w:val="BodyText"/>
      </w:pPr>
      <w:r>
        <w:t>Regarding…</w:t>
      </w:r>
    </w:p>
    <w:p w14:paraId="3071817A" w14:textId="77777777" w:rsidR="005A359C" w:rsidRDefault="00000000">
      <w:pPr>
        <w:pStyle w:val="BodyText"/>
      </w:pPr>
      <w:r>
        <w:rPr>
          <w:b/>
          <w:bCs/>
        </w:rPr>
        <w:t>Page 269</w:t>
      </w:r>
      <w:r>
        <w:br/>
        <w:t>…the question of embryos, know that whatever has occurred and will occur in the world is in accordance with the divine wisdom. Everything is created with effect and fruit, complete and perfect.</w:t>
      </w:r>
    </w:p>
    <w:p w14:paraId="0D810289" w14:textId="77777777" w:rsidR="005A359C" w:rsidRDefault="00000000">
      <w:pPr>
        <w:pStyle w:val="BodyText"/>
      </w:pPr>
      <w:r>
        <w:t>If a person observes and reflects upon anything, they will assuredly acknowledge and testify that His wisdom is complete and His craftsmanship is perfect.</w:t>
      </w:r>
    </w:p>
    <w:p w14:paraId="294AF3C0" w14:textId="77777777" w:rsidR="005A359C" w:rsidRDefault="00000000">
      <w:pPr>
        <w:pStyle w:val="BodyText"/>
      </w:pPr>
      <w:r>
        <w:t>Consider the hand, which always accompanies a person. Reflect on its design and functionality. If even one of its smallest, most delicate veins becomes afflicted, the strength and motion of the hand are diminished.</w:t>
      </w:r>
    </w:p>
    <w:p w14:paraId="3B75C625" w14:textId="77777777" w:rsidR="005A359C" w:rsidRDefault="00000000">
      <w:pPr>
        <w:pStyle w:val="BodyText"/>
      </w:pPr>
      <w:r>
        <w:t>Every wise person testifies to the perfection of His craftsmanship, and every learned one acknowledges the completeness of His creation.</w:t>
      </w:r>
    </w:p>
    <w:p w14:paraId="303F5887" w14:textId="77777777" w:rsidR="005A359C" w:rsidRDefault="00000000">
      <w:pPr>
        <w:pStyle w:val="BodyText"/>
      </w:pPr>
      <w:r>
        <w:t>Everything that has been created must reach its intended perfection and attain the station of maturity. If, for any reason, it is prevented from doing so, this too is in accordance with another aspect of wisdom.</w:t>
      </w:r>
    </w:p>
    <w:p w14:paraId="0933F9C7" w14:textId="77777777" w:rsidR="005A359C" w:rsidRDefault="00000000">
      <w:pPr>
        <w:pStyle w:val="BodyText"/>
      </w:pPr>
      <w:r>
        <w:t>Wisdom is apparent and manifest in some cases, while in others it remains hidden and concealed. For example, the hand is a divine blessing and essential for a person, as it is seen to be among the greatest means. However, when amputated due to theft…</w:t>
      </w:r>
    </w:p>
    <w:p w14:paraId="2A020CC1" w14:textId="77777777" w:rsidR="005A359C" w:rsidRDefault="00000000">
      <w:pPr>
        <w:pStyle w:val="BodyText"/>
      </w:pPr>
      <w:r>
        <w:rPr>
          <w:b/>
          <w:bCs/>
        </w:rPr>
        <w:t>Page 270</w:t>
      </w:r>
      <w:r>
        <w:br/>
        <w:t>…this deficiency is also considered complete in the sight of the wise, even more so, as it serves as a means of protection and prevention, deterring others from vile and reprehensible acts.</w:t>
      </w:r>
    </w:p>
    <w:p w14:paraId="2BB00A34" w14:textId="77777777" w:rsidR="005A359C" w:rsidRDefault="00000000">
      <w:pPr>
        <w:pStyle w:val="BodyText"/>
      </w:pPr>
      <w:r>
        <w:t>In all things, consider this perspective: the creation of an embryo is for growth and maturity. Yet every soul remains incapable of comprehending the essence of divine wisdom.</w:t>
      </w:r>
    </w:p>
    <w:p w14:paraId="1B842850" w14:textId="77777777" w:rsidR="005A359C" w:rsidRDefault="00000000">
      <w:pPr>
        <w:pStyle w:val="BodyText"/>
      </w:pPr>
      <w:r>
        <w:lastRenderedPageBreak/>
        <w:t>Reason is, in truth, the greatest sign within a human being. Blessed is the soul that attains it. Yet, despite its lofty station and exalted rank, reason is observed to be incapable of comprehending most things.</w:t>
      </w:r>
    </w:p>
    <w:p w14:paraId="380B3A1D" w14:textId="77777777" w:rsidR="005A359C" w:rsidRDefault="00000000">
      <w:pPr>
        <w:pStyle w:val="BodyText"/>
      </w:pPr>
      <w:r>
        <w:t>This is because the understanding of reason depends on the testimony of sight. If the eye does not perceive the palm tree, the reason cannot comprehend the realm of fruits, leaves, trees, branches, and boughs within the seed.</w:t>
      </w:r>
    </w:p>
    <w:p w14:paraId="21C13517" w14:textId="77777777" w:rsidR="005A359C" w:rsidRDefault="00000000">
      <w:pPr>
        <w:pStyle w:val="BodyText"/>
      </w:pPr>
      <w:r>
        <w:t>How, then, can reason understand that there exists something in the world that can burn and reduce all things to ashes, rendering them nonexistent and obliterated?</w:t>
      </w:r>
    </w:p>
    <w:p w14:paraId="0C1E82EF" w14:textId="77777777" w:rsidR="005A359C" w:rsidRDefault="00000000">
      <w:pPr>
        <w:pStyle w:val="BodyText"/>
      </w:pPr>
      <w:r>
        <w:t>Surely, the hand of God’s power brings that embryo to the realm of perfection. Neither the worlds of God are confined to this world, nor is His power limited by any means.”</w:t>
      </w:r>
    </w:p>
    <w:p w14:paraId="0991BA8F" w14:textId="77777777" w:rsidR="005A359C" w:rsidRDefault="00000000">
      <w:pPr>
        <w:pStyle w:val="BodyText"/>
      </w:pPr>
      <w:r>
        <w:rPr>
          <w:b/>
          <w:bCs/>
        </w:rPr>
        <w:t>Page 271</w:t>
      </w:r>
      <w:r>
        <w:br/>
        <w:t>…the world. Once it is confirmed and established that His creation is complete and perfect, and that whatever is observed is in accordance with wisdom, it becomes clear to every soul that what appears incomplete is destined for completion and perfection and will eventually be revealed. Verily, He is the All-Powerful, the Creator, the Ordainer, the Wise.</w:t>
      </w:r>
    </w:p>
    <w:p w14:paraId="36AEA81D" w14:textId="77777777" w:rsidR="005A359C" w:rsidRDefault="00000000">
      <w:pPr>
        <w:pStyle w:val="BodyText"/>
      </w:pPr>
      <w:r>
        <w:t>If the Pen of the Most High were to reveal all the mysteries of this station, you would observe the hidden secrets in the outward forms of things. God willing, this station will be unveiled, and you will drink from the ocean of joy and knowledge.</w:t>
      </w:r>
    </w:p>
    <w:p w14:paraId="657421CC" w14:textId="77777777" w:rsidR="005A359C" w:rsidRDefault="00000000">
      <w:pPr>
        <w:pStyle w:val="BodyText"/>
      </w:pPr>
      <w:r>
        <w:t>O Ḥaydar, hearken to the call of the Oppressed One and stand firm for the Cause of God with such steadfastness that no sitting or reclining can surpass it. Today, what is most necessary is to support the Cause of God through action and speech. Sit together, consult on the execution of affairs, and with complete tranquility and dignity, act upon what will exalt and elevate the Cause of God. It has ended.</w:t>
      </w:r>
    </w:p>
    <w:p w14:paraId="334170F8" w14:textId="77777777" w:rsidR="005A359C" w:rsidRDefault="00000000">
      <w:pPr>
        <w:pStyle w:val="BodyText"/>
      </w:pPr>
      <w:r>
        <w:t>Regarding the embryos of the Bayán, consider that even a hundred thousand years hence, it is uncertain if they will attain the station of maturity. Reflect on the words of the leader of that group…</w:t>
      </w:r>
    </w:p>
    <w:p w14:paraId="7097961C" w14:textId="77777777" w:rsidR="005A359C" w:rsidRDefault="00000000">
      <w:pPr>
        <w:pStyle w:val="BodyText"/>
      </w:pPr>
      <w:r>
        <w:rPr>
          <w:b/>
          <w:bCs/>
        </w:rPr>
        <w:t>Page 272</w:t>
      </w:r>
      <w:r>
        <w:br/>
        <w:t>…who considers people so foolish that he writes: “They take two letters from the Bayán, combine them, and call it a verse.” Now contemplate the falsehood of this heedless soul and consider the rank and station from which he speaks. If someone reflects on his statements, they will fully understand the reality of his condition.</w:t>
      </w:r>
    </w:p>
    <w:p w14:paraId="02669CF9" w14:textId="77777777" w:rsidR="005A359C" w:rsidRDefault="00000000">
      <w:pPr>
        <w:pStyle w:val="BodyText"/>
      </w:pPr>
      <w:r>
        <w:t>In this Dispensation, what has appeared is unprecedented in any other age. If they look to the abundance of verses, the East and the West are filled with them. In the Tablet of Proof, this blessed verse has been revealed from the heaven of divine will:</w:t>
      </w:r>
    </w:p>
    <w:p w14:paraId="35A0A60B" w14:textId="77777777" w:rsidR="005A359C" w:rsidRDefault="00000000">
      <w:pPr>
        <w:pStyle w:val="BodyText"/>
      </w:pPr>
      <w:r>
        <w:t>“Do you object to the One who has brought you the proofs and verses of God that the inhabitants of the world possess?” To the end of His blessed words.</w:t>
      </w:r>
    </w:p>
    <w:p w14:paraId="6F0EC691" w14:textId="77777777" w:rsidR="005A359C" w:rsidRDefault="00000000">
      <w:pPr>
        <w:pStyle w:val="BodyText"/>
      </w:pPr>
      <w:r>
        <w:t>And in another place: “Do you deny the verses of your Lord which, when revealed from the heaven of command, all the books of the world humbled themselves before them?”</w:t>
      </w:r>
    </w:p>
    <w:p w14:paraId="24E49FF7" w14:textId="77777777" w:rsidR="005A359C" w:rsidRDefault="00000000">
      <w:pPr>
        <w:pStyle w:val="BodyText"/>
      </w:pPr>
      <w:r>
        <w:lastRenderedPageBreak/>
        <w:t>Thus spoke the Tongue in the Kingdom of the Bayán, yet most people remain heedless.</w:t>
      </w:r>
    </w:p>
    <w:p w14:paraId="71D980CC" w14:textId="77777777" w:rsidR="005A359C" w:rsidRDefault="00000000">
      <w:pPr>
        <w:pStyle w:val="BodyText"/>
      </w:pPr>
      <w:r>
        <w:t>If they look to the sweetness and greatness of the verses, all atoms testify that no single Tablet among the wondrous and mighty divine Tablets is comparable to what has been revealed in the Bayán and before it.</w:t>
      </w:r>
    </w:p>
    <w:p w14:paraId="402F098C" w14:textId="77777777" w:rsidR="005A359C" w:rsidRDefault="00000000">
      <w:pPr>
        <w:pStyle w:val="BodyText"/>
      </w:pPr>
      <w:r>
        <w:rPr>
          <w:b/>
          <w:bCs/>
        </w:rPr>
        <w:t>Page 273</w:t>
      </w:r>
      <w:r>
        <w:br/>
        <w:t>The Point of the Bayán—may all else be a sacrifice to Him—states: “No single letter of the Bayán equals the magnitude of a single letter revealed in this Dispensation.”</w:t>
      </w:r>
    </w:p>
    <w:p w14:paraId="678E0803" w14:textId="77777777" w:rsidR="005A359C" w:rsidRDefault="00000000">
      <w:pPr>
        <w:pStyle w:val="BodyText"/>
      </w:pPr>
      <w:r>
        <w:t>Where is the one who listens and sees? Where is the one who acts with fairness and speaks the truth?</w:t>
      </w:r>
    </w:p>
    <w:p w14:paraId="4ED65838" w14:textId="77777777" w:rsidR="005A359C" w:rsidRDefault="00000000">
      <w:pPr>
        <w:pStyle w:val="BodyText"/>
      </w:pPr>
      <w:r>
        <w:t>This lowly servant beseeches God to grant the heedless and deniers a drop from the ocean of justice. Verily, He is the All-Powerful, the Omnipotent.</w:t>
      </w:r>
    </w:p>
    <w:p w14:paraId="10034339" w14:textId="77777777" w:rsidR="005A359C" w:rsidRDefault="00000000">
      <w:pPr>
        <w:pStyle w:val="BodyText"/>
      </w:pPr>
      <w:r>
        <w:t>You mentioned the dream of Jináb-i-’Abdu’l-Karím from the people of Ṣád. This matter was presented, and this is what the Tongue of Grandeur proclaimed:</w:t>
      </w:r>
    </w:p>
    <w:p w14:paraId="6836A43E" w14:textId="77777777" w:rsidR="005A359C" w:rsidRDefault="00000000">
      <w:pPr>
        <w:pStyle w:val="BodyText"/>
      </w:pPr>
      <w:r>
        <w:t>“Indeed, We made him hear the word of truth and showed him what is hidden. Verily, He is the All-Knowing, the All-Informed. God has decreed what he witnessed, and it shall be made manifest. Verily, he gazed upon the Most Glorious Vision and the Most Exalted Horizon. He will bring glad tidings to all of this news, through which the Book of Existence is adorned, and every wise matter made manifest.</w:t>
      </w:r>
    </w:p>
    <w:p w14:paraId="1347C3C1" w14:textId="77777777" w:rsidR="005A359C" w:rsidRDefault="00000000">
      <w:pPr>
        <w:pStyle w:val="BodyText"/>
      </w:pPr>
      <w:r>
        <w:t>Undoubtedly, what he saw will, at some point, be revealed.”</w:t>
      </w:r>
    </w:p>
    <w:p w14:paraId="432D85CD" w14:textId="77777777" w:rsidR="005A359C" w:rsidRDefault="00000000">
      <w:pPr>
        <w:pStyle w:val="BodyText"/>
      </w:pPr>
      <w:r>
        <w:t>This is what the All-Wise decreed in His clear Book. It has ended.</w:t>
      </w:r>
    </w:p>
    <w:p w14:paraId="4472D646" w14:textId="77777777" w:rsidR="005A359C" w:rsidRDefault="00000000">
      <w:pPr>
        <w:pStyle w:val="BodyText"/>
      </w:pPr>
      <w:r>
        <w:t>This year, some upheavals have occurred in those blessed lands. Among them, a severe plague appeared in Najaf, to such an extent that the inhabitants were violently expelled and relocated elsewhere.</w:t>
      </w:r>
    </w:p>
    <w:p w14:paraId="04931C3E" w14:textId="77777777" w:rsidR="005A359C" w:rsidRDefault="00000000">
      <w:pPr>
        <w:pStyle w:val="BodyText"/>
      </w:pPr>
      <w:r>
        <w:rPr>
          <w:b/>
          <w:bCs/>
        </w:rPr>
        <w:t>Page 274</w:t>
      </w:r>
      <w:r>
        <w:br/>
        <w:t>It is evident what happened and what transpired in that city. Profound changes have become manifest.</w:t>
      </w:r>
    </w:p>
    <w:p w14:paraId="1AAF1DB7" w14:textId="77777777" w:rsidR="005A359C" w:rsidRDefault="00000000">
      <w:pPr>
        <w:pStyle w:val="BodyText"/>
      </w:pPr>
      <w:r>
        <w:t>This servant does not wish to mention all that has come to pass there. Suffice it to say that all these events serve as means to fulfill the true vision. Glory be upon those who hear what has been revealed from the Kingdom of God, the Lord of all worlds.</w:t>
      </w:r>
    </w:p>
    <w:p w14:paraId="4B13A8E2" w14:textId="77777777" w:rsidR="005A359C" w:rsidRDefault="00000000">
      <w:pPr>
        <w:pStyle w:val="BodyText"/>
      </w:pPr>
      <w:r>
        <w:t>Regarding Jináb-i-’Alí Khán and Ustád ’Abbás, you wrote, and it was presented. Two sacred and exalted Tablets were revealed specifically for them and sent. It was proclaimed: “The rains of mercy are continually descending from the heaven of grace. If the place is prepared and receptive, the grace will become manifest.” Convey the Tablets to them so that they may attain them. It has ended.</w:t>
      </w:r>
    </w:p>
    <w:p w14:paraId="4C42B0CE" w14:textId="77777777" w:rsidR="005A359C" w:rsidRDefault="00000000">
      <w:pPr>
        <w:pStyle w:val="BodyText"/>
      </w:pPr>
      <w:r>
        <w:t>This concludes the reply to your communication, which was written on the 12th of Ṣafar and sent to Jináb-i-Ism Alláh.</w:t>
      </w:r>
    </w:p>
    <w:p w14:paraId="3585AC59" w14:textId="77777777" w:rsidR="005A359C" w:rsidRDefault="00000000">
      <w:pPr>
        <w:pStyle w:val="BodyText"/>
      </w:pPr>
      <w:r>
        <w:lastRenderedPageBreak/>
        <w:t>As for your last letter, dated the 1st of Rabí‘u’l-Thání, it was, in truth, a bird that taught this perishable bird its song. That is to say, through your mention, this servant learned the mention of the Beloved of the worlds. Blessed are the people of knowledge, those intoxicated by the wine of the Word.</w:t>
      </w:r>
    </w:p>
    <w:p w14:paraId="6431A02E" w14:textId="77777777" w:rsidR="005A359C" w:rsidRDefault="00000000">
      <w:pPr>
        <w:pStyle w:val="BodyText"/>
      </w:pPr>
      <w:r>
        <w:rPr>
          <w:b/>
          <w:bCs/>
        </w:rPr>
        <w:t>Page 275</w:t>
      </w:r>
      <w:r>
        <w:br/>
        <w:t>After reading and reciting it, it was presented at the Most Sacred, Most Exalted Threshold, and your supplication was offered repeatedly before the Desired One. You attained the mention of Our Lord, your Lord, and the Lord of all in the heavens and the earth.</w:t>
      </w:r>
    </w:p>
    <w:p w14:paraId="5EDAFA59" w14:textId="77777777" w:rsidR="005A359C" w:rsidRDefault="00000000">
      <w:pPr>
        <w:pStyle w:val="BodyText"/>
      </w:pPr>
      <w:r>
        <w:t>He, exalted and majestic, said:</w:t>
      </w:r>
    </w:p>
    <w:p w14:paraId="11C308EB" w14:textId="77777777" w:rsidR="005A359C" w:rsidRDefault="00000000">
      <w:pPr>
        <w:pStyle w:val="BodyText"/>
      </w:pPr>
      <w:r>
        <w:t>“In My name, the Mighty, the Mighty, the Exalted: The servant present has come with your letter and presented what was inscribed therein of your words. From them, We perceived the fragrance of your sincerity, your mention, and your praise. Verily, your Lord is the Hearer, the Responder.</w:t>
      </w:r>
    </w:p>
    <w:p w14:paraId="0239D805" w14:textId="77777777" w:rsidR="005A359C" w:rsidRDefault="00000000">
      <w:pPr>
        <w:pStyle w:val="BodyText"/>
      </w:pPr>
      <w:r>
        <w:t>By My life, you have spoken the truth, and this was testified by the Mother Book when it settled upon the Throne of the Bayán in this exalted station. Say: By God, the Sovereign of the Messengers has come, and He has revealed the authority of the Books. The Ocean of Life circles around the will of Our Lord, the All-Merciful, who has manifested and revealed what He desires in His mighty name.</w:t>
      </w:r>
    </w:p>
    <w:p w14:paraId="0020F796" w14:textId="77777777" w:rsidR="005A359C" w:rsidRDefault="00000000">
      <w:pPr>
        <w:pStyle w:val="BodyText"/>
      </w:pPr>
      <w:r>
        <w:t>Whoever hesitates in this Cause for even less than a moment is cursed by every letter in the Books of God, the Lord of all the worlds. Say: Bring forth what you have, and We shall present to you what We possess. Verily, Our Lord, the All-Merciful, is the Explainer, the Differentiator, the Clarifier, the All-Knowing, the All-Informed.</w:t>
      </w:r>
    </w:p>
    <w:p w14:paraId="0BC6D8B7" w14:textId="77777777" w:rsidR="005A359C" w:rsidRDefault="00000000">
      <w:pPr>
        <w:pStyle w:val="BodyText"/>
      </w:pPr>
      <w:r>
        <w:t>By God, the Balance speaks, the Path cries out, and the Trumpet declares: ‘Open your eyes! This is the One mentioned in the Books of God, and He is the One who spoke upon the Mount.’ Fear God, O…”</w:t>
      </w:r>
    </w:p>
    <w:p w14:paraId="667496D3" w14:textId="77777777" w:rsidR="005A359C" w:rsidRDefault="00000000">
      <w:pPr>
        <w:pStyle w:val="BodyText"/>
      </w:pPr>
      <w:r>
        <w:rPr>
          <w:b/>
          <w:bCs/>
        </w:rPr>
        <w:t>Page 276</w:t>
      </w:r>
      <w:r>
        <w:br/>
        <w:t>O peoples of the earth, do not be among the losers. The hidden treasure has appeared, and the Spirit before the Face proclaims, saying, “This is indeed the One foretold by the Messengers of God in former times, if you are among the discerning.”</w:t>
      </w:r>
    </w:p>
    <w:p w14:paraId="21CB0F01" w14:textId="77777777" w:rsidR="005A359C" w:rsidRDefault="00000000">
      <w:pPr>
        <w:pStyle w:val="BodyText"/>
      </w:pPr>
      <w:r>
        <w:t>O ’Alí Qabl-i-Akbar, reflect upon God, His proof, His testimony, His sovereignty, and what the tongues of the heedless have uttered—those who have turned away from My straight path.</w:t>
      </w:r>
    </w:p>
    <w:p w14:paraId="060B632C" w14:textId="77777777" w:rsidR="005A359C" w:rsidRDefault="00000000">
      <w:pPr>
        <w:pStyle w:val="BodyText"/>
      </w:pPr>
      <w:r>
        <w:t>Say: This is the Day when none is mentioned except God, if you are among the fair-minded. Say: This is the Day in which the Face has appeared after the perishing of all things and the annihilation of all names, if you are among the listeners.</w:t>
      </w:r>
    </w:p>
    <w:p w14:paraId="7DE83F3C" w14:textId="77777777" w:rsidR="005A359C" w:rsidRDefault="00000000">
      <w:pPr>
        <w:pStyle w:val="BodyText"/>
      </w:pPr>
      <w:r>
        <w:t>O ’Alí Qabl-i-Akbar, consider the station about which the Point of the Bayán says, “I seek refuge in You, O my God, from being in that Day among the company of the wicked.” Observe what was said, what is being said, and what has been done and is being done. It has ended.</w:t>
      </w:r>
    </w:p>
    <w:p w14:paraId="51CEE019" w14:textId="77777777" w:rsidR="005A359C" w:rsidRDefault="00000000">
      <w:pPr>
        <w:pStyle w:val="BodyText"/>
      </w:pPr>
      <w:r>
        <w:t>They sought to cut down the Tree, and when their scheme was exposed, they opened their mouths with slander.</w:t>
      </w:r>
    </w:p>
    <w:p w14:paraId="0878104D" w14:textId="77777777" w:rsidR="005A359C" w:rsidRDefault="00000000">
      <w:pPr>
        <w:pStyle w:val="BodyText"/>
      </w:pPr>
      <w:r>
        <w:lastRenderedPageBreak/>
        <w:t>You and the people of the Bayán all know that the Truth has never been hidden and has never been veiled. Manifest and evident, He has been among the people. Time after time, He has been imprisoned, and repeatedly He has been afflicted with chains and fetters, yet with full power and strength, He has called the people of the earth to the Truth.</w:t>
      </w:r>
    </w:p>
    <w:p w14:paraId="01161F10" w14:textId="77777777" w:rsidR="005A359C" w:rsidRDefault="00000000">
      <w:pPr>
        <w:pStyle w:val="BodyText"/>
      </w:pPr>
      <w:r>
        <w:rPr>
          <w:b/>
          <w:bCs/>
        </w:rPr>
        <w:t>Page 277</w:t>
      </w:r>
      <w:r>
        <w:br/>
        <w:t>In those days, no one appeared. Yet the oppressive soul has portrayed itself as wronged and attributed to God, exalted be His glory, injustice.</w:t>
      </w:r>
    </w:p>
    <w:p w14:paraId="48B2480F" w14:textId="77777777" w:rsidR="005A359C" w:rsidRDefault="00000000">
      <w:pPr>
        <w:pStyle w:val="BodyText"/>
      </w:pPr>
      <w:r>
        <w:t>No one has asked that soul: What wrong has been done to you? What hardship have you endured? What calamity have you faced? Everyone knows that in every city where it resided, it lived in seclusion and perfect ease among a group of women.</w:t>
      </w:r>
    </w:p>
    <w:p w14:paraId="7A833778" w14:textId="77777777" w:rsidR="005A359C" w:rsidRDefault="00000000">
      <w:pPr>
        <w:pStyle w:val="BodyText"/>
      </w:pPr>
      <w:r>
        <w:t>By God, who is none other than He, when merely hearing that someone in the land of Ṭá or elsewhere was arrested, it would leave Iraq, wander around Basra, Samawah, and the outskirts of Baghdad, and after hearing that there was peace, it would return.</w:t>
      </w:r>
    </w:p>
    <w:p w14:paraId="16F401F7" w14:textId="77777777" w:rsidR="005A359C" w:rsidRDefault="00000000">
      <w:pPr>
        <w:pStyle w:val="BodyText"/>
      </w:pPr>
      <w:r>
        <w:t>In every city to which the Beauty of the All-Praised graced with His presence, it would arrive later. The only affliction that befell it was being taken to Cyprus, and this too happened as a consequence of the imprisonment of the Beauty of the All-Praised. This fulfilled what was written beforehand concerning the mention of the island.</w:t>
      </w:r>
    </w:p>
    <w:p w14:paraId="29FC0E83" w14:textId="77777777" w:rsidR="005A359C" w:rsidRDefault="00000000">
      <w:pPr>
        <w:pStyle w:val="BodyText"/>
      </w:pPr>
      <w:r>
        <w:t>You and all know that no one other than this servant has been informed of its affairs. Truly, even these few words that were mentioned are due to heedlessness…</w:t>
      </w:r>
    </w:p>
    <w:p w14:paraId="45C590C1" w14:textId="77777777" w:rsidR="005A359C" w:rsidRDefault="00000000">
      <w:pPr>
        <w:pStyle w:val="BodyText"/>
      </w:pPr>
      <w:r>
        <w:rPr>
          <w:b/>
          <w:bCs/>
        </w:rPr>
        <w:t>Page 278</w:t>
      </w:r>
      <w:r>
        <w:br/>
        <w:t>…as engaging with such matters while neglecting God is a sign of heedlessness. Yet the Most High is aware of all things.</w:t>
      </w:r>
    </w:p>
    <w:p w14:paraId="474F1BCC" w14:textId="77777777" w:rsidR="005A359C" w:rsidRDefault="00000000">
      <w:pPr>
        <w:pStyle w:val="BodyText"/>
      </w:pPr>
      <w:r>
        <w:t>The purpose is that perhaps some souls may observe and be awakened. These matters have been mentioned repeatedly. Verily, He guides whomsoever He wills to His straight path.</w:t>
      </w:r>
    </w:p>
    <w:p w14:paraId="40EA393A" w14:textId="77777777" w:rsidR="005A359C" w:rsidRDefault="00000000">
      <w:pPr>
        <w:pStyle w:val="BodyText"/>
      </w:pPr>
      <w:r>
        <w:t>Today, all the people of the Bayán are seen to be in the fire, except for assured and steadfast souls. This trumpet blast from the Divine Herald must be heard. His exalted words declare:</w:t>
      </w:r>
    </w:p>
    <w:p w14:paraId="74A230EC" w14:textId="77777777" w:rsidR="005A359C" w:rsidRDefault="00000000">
      <w:pPr>
        <w:pStyle w:val="BodyText"/>
      </w:pPr>
      <w:r>
        <w:t>“It is permissible for Him Whom God shall make manifest to reject anyone who is not the most exalted upon the earth compared to Him, for all creation is in His grasp, and all are obedient to Him.”</w:t>
      </w:r>
    </w:p>
    <w:p w14:paraId="0D3BB92F" w14:textId="77777777" w:rsidR="005A359C" w:rsidRDefault="00000000">
      <w:pPr>
        <w:pStyle w:val="BodyText"/>
      </w:pPr>
      <w:r>
        <w:t>These statements are intended for the weak among the people. Otherwise, this Most Great Manifestation has no need for others to establish His Cause.</w:t>
      </w:r>
    </w:p>
    <w:p w14:paraId="473C05D5" w14:textId="77777777" w:rsidR="005A359C" w:rsidRDefault="00000000">
      <w:pPr>
        <w:pStyle w:val="BodyText"/>
      </w:pPr>
      <w:r>
        <w:t>On one of the days, this word shone forth from the horizon of His will: “None from the past has recognized this Most Great Manifestation as He truly is. This treasure has ever been veiled from the understanding and minds of all besides Him, and this is unique to this Dispensation.”</w:t>
      </w:r>
    </w:p>
    <w:p w14:paraId="64B89A56" w14:textId="77777777" w:rsidR="005A359C" w:rsidRDefault="00000000">
      <w:pPr>
        <w:pStyle w:val="BodyText"/>
      </w:pPr>
      <w:r>
        <w:t>This is a word to which the Books, Scriptures, and Scrolls of God, both prior and subsequent, have testified.</w:t>
      </w:r>
    </w:p>
    <w:p w14:paraId="1905CCE8" w14:textId="77777777" w:rsidR="005A359C" w:rsidRDefault="00000000">
      <w:pPr>
        <w:pStyle w:val="BodyText"/>
      </w:pPr>
      <w:r>
        <w:rPr>
          <w:b/>
          <w:bCs/>
        </w:rPr>
        <w:lastRenderedPageBreak/>
        <w:t>Page 279</w:t>
      </w:r>
      <w:r>
        <w:br/>
        <w:t>(Missing text.) &lt;– See original INBA and use Lens to capture text, if possible</w:t>
      </w:r>
    </w:p>
    <w:p w14:paraId="0E9296D5" w14:textId="77777777" w:rsidR="005A359C" w:rsidRDefault="00000000">
      <w:pPr>
        <w:pStyle w:val="BodyText"/>
      </w:pPr>
      <w:r>
        <w:rPr>
          <w:b/>
          <w:bCs/>
        </w:rPr>
        <w:t>Page 280</w:t>
      </w:r>
      <w:r>
        <w:br/>
        <w:t>By God, this is a mighty Cause and a great announcement. It has ended.</w:t>
      </w:r>
    </w:p>
    <w:p w14:paraId="28B125D9" w14:textId="77777777" w:rsidR="005A359C" w:rsidRDefault="00000000">
      <w:pPr>
        <w:pStyle w:val="BodyText"/>
      </w:pPr>
      <w:r>
        <w:t>Regarding Jináb-i-Sayyid Muḥammad and Jináb-i-Mírzá Aḥmad—upon them be peace—you wrote, and truly the matter is as you mentioned. Praise be to God, they have attained the utmost heights and the Most Exalted Horizon. In these days, when the existence of the faithful trembles due to the oppression of the aggressors and tyrants, God willing, through their steadfastness, all will attain the supreme steadfastness.</w:t>
      </w:r>
    </w:p>
    <w:p w14:paraId="2F05BFB6" w14:textId="77777777" w:rsidR="005A359C" w:rsidRDefault="00000000">
      <w:pPr>
        <w:pStyle w:val="BodyText"/>
      </w:pPr>
      <w:r>
        <w:t>You must nurture the souls to reach a station where all on earth will appear to them as absolute nothingness before the Word of God. Their communications were presented at the Sacred Threshold, and their supplications were offered before the Desired One. The sun of grace shone from the horizon of favor, and two sacred and exalted Tablets were revealed from the heaven of will and sent.</w:t>
      </w:r>
    </w:p>
    <w:p w14:paraId="0A9886B5" w14:textId="77777777" w:rsidR="005A359C" w:rsidRDefault="00000000">
      <w:pPr>
        <w:pStyle w:val="BodyText"/>
      </w:pPr>
      <w:r>
        <w:t>God willing, in all moments, they will drink from the wine of life contained in the verses of the All-Merciful and engage in proclaiming the Cause with wisdom. This servant also intended to address something to Jináb-i-Sayyid Muḥammad—upon him be peace—but since the Pen of the Most High has revealed the supreme verses, this servant refrained, though their mention…</w:t>
      </w:r>
    </w:p>
    <w:p w14:paraId="18747C36" w14:textId="77777777" w:rsidR="005A359C" w:rsidRDefault="00000000">
      <w:pPr>
        <w:pStyle w:val="BodyText"/>
      </w:pPr>
      <w:r>
        <w:rPr>
          <w:b/>
          <w:bCs/>
        </w:rPr>
        <w:t>Page 281</w:t>
      </w:r>
      <w:r>
        <w:br/>
        <w:t>…will, God willing, never be erased from the heart. What they wrote was also presented at the Sacred Threshold. Among their questions was an inquiry regarding the use of certain beverages and substances.</w:t>
      </w:r>
    </w:p>
    <w:p w14:paraId="47CDEEC5" w14:textId="77777777" w:rsidR="005A359C" w:rsidRDefault="00000000">
      <w:pPr>
        <w:pStyle w:val="BodyText"/>
      </w:pPr>
      <w:r>
        <w:t>This is what the Tongue of Grandeur proclaimed in this station: “The use of what is necessary for treatment is permitted.” It has ended.</w:t>
      </w:r>
    </w:p>
    <w:p w14:paraId="424DDC86" w14:textId="77777777" w:rsidR="005A359C" w:rsidRDefault="00000000">
      <w:pPr>
        <w:pStyle w:val="BodyText"/>
      </w:pPr>
      <w:r>
        <w:t>Previously, in similar instances, this word was heard from the Tongue of the All-Glorious: “A skilled physician’s prescription is permissible without objection.” Blessed is the one who adheres to knowledge, whom God has honored and exalted above all other sciences.</w:t>
      </w:r>
    </w:p>
    <w:p w14:paraId="4011DC2B" w14:textId="77777777" w:rsidR="005A359C" w:rsidRDefault="00000000">
      <w:pPr>
        <w:pStyle w:val="BodyText"/>
      </w:pPr>
      <w:r>
        <w:t>God willing, they will be enabled to heal the chronic ailments of nations through the elixir of the Most Great Name, that all may be adorned with the robe of health and turn to the station of sanctity and purity.</w:t>
      </w:r>
    </w:p>
    <w:p w14:paraId="08382F26" w14:textId="77777777" w:rsidR="005A359C" w:rsidRDefault="00000000">
      <w:pPr>
        <w:pStyle w:val="BodyText"/>
      </w:pPr>
      <w:r>
        <w:t>Regarding the individual you mentioned, who sent a petition but refrained from sharing certain thoughts, what you did was indeed appropriate. Such souls are observed to be heedless of the Cause of God.</w:t>
      </w:r>
    </w:p>
    <w:p w14:paraId="6E7569E4" w14:textId="77777777" w:rsidR="005A359C" w:rsidRDefault="00000000">
      <w:pPr>
        <w:pStyle w:val="BodyText"/>
      </w:pPr>
      <w:r>
        <w:t>Years ago, an individual submitted a petition indicating certain matters. The response was: “Today is neither a day for testing nor a day for examining God. Exalted be He! It is not for creation to test Him, but rather, He tests His servants.”</w:t>
      </w:r>
    </w:p>
    <w:p w14:paraId="296C4CA9" w14:textId="77777777" w:rsidR="005A359C" w:rsidRDefault="00000000">
      <w:pPr>
        <w:pStyle w:val="BodyText"/>
      </w:pPr>
      <w:r>
        <w:rPr>
          <w:b/>
          <w:bCs/>
        </w:rPr>
        <w:lastRenderedPageBreak/>
        <w:t>Page 282</w:t>
      </w:r>
      <w:r>
        <w:br/>
        <w:t>Say: “Recite the Books of God from before, so that you may understand what is fitting for this day, a day by whose mention the Scriptures of God, the Lord of all worlds, are adorned.” It has ended.</w:t>
      </w:r>
    </w:p>
    <w:p w14:paraId="3AC5BA8C" w14:textId="77777777" w:rsidR="005A359C" w:rsidRDefault="00000000">
      <w:pPr>
        <w:pStyle w:val="BodyText"/>
      </w:pPr>
      <w:r>
        <w:t>In a Tablet revealed for a friend residing near the land of the prison, this blessed verse descended from the heaven of will:</w:t>
      </w:r>
    </w:p>
    <w:p w14:paraId="4E926DD1" w14:textId="77777777" w:rsidR="005A359C" w:rsidRDefault="00000000">
      <w:pPr>
        <w:pStyle w:val="BodyText"/>
      </w:pPr>
      <w:r>
        <w:t>“Today is not a day of questioning. Every soul must, upon hearing the call, turn to the Most Exalted Horizon and say: ‘Here I am, here I am, O God of all creation! Here I am, here I am, O Object of all seekers!’”</w:t>
      </w:r>
    </w:p>
    <w:p w14:paraId="628BC669" w14:textId="77777777" w:rsidR="005A359C" w:rsidRDefault="00000000">
      <w:pPr>
        <w:pStyle w:val="BodyText"/>
      </w:pPr>
      <w:r>
        <w:t>Regarding those souls who have ascended to God, you mentioned that verses adorned with the word of forgiveness were revealed from the heaven of the All-Merciful’s grace specifically for them and sent previously.</w:t>
      </w:r>
    </w:p>
    <w:p w14:paraId="2747A208" w14:textId="77777777" w:rsidR="005A359C" w:rsidRDefault="00000000">
      <w:pPr>
        <w:pStyle w:val="BodyText"/>
      </w:pPr>
      <w:r>
        <w:t>By the life of the Beloved, the breaths of the verses have taken hold of them in a manner beyond enumeration by the enumerators.</w:t>
      </w:r>
    </w:p>
    <w:p w14:paraId="021FD85D" w14:textId="77777777" w:rsidR="005A359C" w:rsidRDefault="00000000">
      <w:pPr>
        <w:pStyle w:val="BodyText"/>
      </w:pPr>
      <w:r>
        <w:t>As for Jináb-i-Sayyid ’Alí—upon him be peace—from among the emigrants of Miṣrād, and his son Jináb-i-Sayyid Muḥammad, you wrote that…</w:t>
      </w:r>
    </w:p>
    <w:p w14:paraId="1ABC17E4" w14:textId="77777777" w:rsidR="005A359C" w:rsidRDefault="00000000">
      <w:pPr>
        <w:pStyle w:val="BodyText"/>
      </w:pPr>
      <w:r>
        <w:rPr>
          <w:b/>
          <w:bCs/>
        </w:rPr>
        <w:t>Page 283</w:t>
      </w:r>
      <w:r>
        <w:br/>
        <w:t>…some time ago, one of the drinkers of the Kawthar of meanings—upon him be peace—wrote to this servant, mentioning that certain deniers of the Bayán, from the party of Satan, met with Jináb-i-Sayyid Muḥammad in the land of Ṣád and cast doubts upon him.</w:t>
      </w:r>
    </w:p>
    <w:p w14:paraId="3CED50D6" w14:textId="77777777" w:rsidR="005A359C" w:rsidRDefault="00000000">
      <w:pPr>
        <w:pStyle w:val="BodyText"/>
      </w:pPr>
      <w:r>
        <w:t>This matter greatly astonished this servant, for the people of God must appear so firm and steadfast that the winds of the world and the insinuations of nations cannot shake them. Their steadfastness should illuminate hearts and minds with the light of firmness, and through their constancy, the banner of divine unity should be raised to the highest heights.</w:t>
      </w:r>
    </w:p>
    <w:p w14:paraId="7742E566" w14:textId="77777777" w:rsidR="005A359C" w:rsidRDefault="00000000">
      <w:pPr>
        <w:pStyle w:val="BodyText"/>
      </w:pPr>
      <w:r>
        <w:t>Those casting doubts are utterly unaware of this Cause, for in the beginning, none were informed of its essence. Anyone claiming such knowledge is engaging in absolute falsehood and blatant lies.</w:t>
      </w:r>
    </w:p>
    <w:p w14:paraId="5C677B14" w14:textId="77777777" w:rsidR="005A359C" w:rsidRDefault="00000000">
      <w:pPr>
        <w:pStyle w:val="BodyText"/>
      </w:pPr>
      <w:r>
        <w:t>Thus, this lowly servant beseeches and hopes from God that the reward of the friends will not be lost due to the words of this or that person, and that all will be adorned with the robe of steadfastness. Jináb-i-Sayyid ’Alí—upon him be peace—and those with him have always been remembered at the Sacred Threshold…</w:t>
      </w:r>
    </w:p>
    <w:p w14:paraId="08E9A661" w14:textId="77777777" w:rsidR="005A359C" w:rsidRDefault="00000000">
      <w:pPr>
        <w:pStyle w:val="BodyText"/>
      </w:pPr>
      <w:r>
        <w:rPr>
          <w:b/>
          <w:bCs/>
        </w:rPr>
        <w:t>Page 284</w:t>
      </w:r>
      <w:r>
        <w:br/>
        <w:t>…and the gaze of grace has been directed toward them. In all situations of hardship and adversity, the hand of power has preserved them.</w:t>
      </w:r>
    </w:p>
    <w:p w14:paraId="06A0913D" w14:textId="77777777" w:rsidR="005A359C" w:rsidRDefault="00000000">
      <w:pPr>
        <w:pStyle w:val="BodyText"/>
      </w:pPr>
      <w:r>
        <w:t xml:space="preserve">Today is the day when the suns of steadfastness must rise from the horizons of the hearts of the people of the Crimson Ark, shining and radiant. God willing, it is hoped that Jináb-i-Sayyid Muḥammad will </w:t>
      </w:r>
      <w:r>
        <w:lastRenderedPageBreak/>
        <w:t>remain protected from the arrows of the opposers’ insinuations and the spears of the deniers’ doubts, and that he will speak words that draw hearts and minds.</w:t>
      </w:r>
    </w:p>
    <w:p w14:paraId="58F074E6" w14:textId="77777777" w:rsidR="005A359C" w:rsidRDefault="00000000">
      <w:pPr>
        <w:pStyle w:val="BodyText"/>
      </w:pPr>
      <w:r>
        <w:t>Convey to him my greetings, and God willing, he will arise for what is befitting for the days of God. Verily, Our Lord, the All-Merciful, is the Witness, the All-Knowing.</w:t>
      </w:r>
    </w:p>
    <w:p w14:paraId="1BC18E0C" w14:textId="77777777" w:rsidR="005A359C" w:rsidRDefault="00000000">
      <w:pPr>
        <w:pStyle w:val="BodyText"/>
      </w:pPr>
      <w:r>
        <w:t>In all circumstances, I beseech and hope from God, exalted be He, for their welfare, health, and protection. The Cause is in the hands of God, the All-Knowing, the All-Informed.</w:t>
      </w:r>
    </w:p>
    <w:p w14:paraId="6B732AD0" w14:textId="77777777" w:rsidR="005A359C" w:rsidRDefault="00000000">
      <w:pPr>
        <w:pStyle w:val="BodyText"/>
      </w:pPr>
      <w:r>
        <w:t>How I wish this servant could meet with the friends and share some hidden matters. In all circumstances, this servant proclaims and testifies that there is no God but Him. The Cause is at the beginning and the end. He is the First and the Last, the Hidden, and He is All-Knowing of all things.</w:t>
      </w:r>
    </w:p>
    <w:p w14:paraId="3C3E6034" w14:textId="77777777" w:rsidR="005A359C" w:rsidRDefault="00000000">
      <w:pPr>
        <w:pStyle w:val="BodyText"/>
      </w:pPr>
      <w:r>
        <w:t>Regarding Jináb-i-Mullá Mahdí from the people of Jásib, you wrote, and this was presented before the Throne.</w:t>
      </w:r>
    </w:p>
    <w:p w14:paraId="3FFD816F" w14:textId="77777777" w:rsidR="005A359C" w:rsidRDefault="00000000">
      <w:pPr>
        <w:pStyle w:val="BodyText"/>
      </w:pPr>
      <w:r>
        <w:rPr>
          <w:b/>
          <w:bCs/>
        </w:rPr>
        <w:t>Page 285</w:t>
      </w:r>
      <w:r>
        <w:br/>
        <w:t>This is what the Kingdom of the Bayán has proclaimed:</w:t>
      </w:r>
    </w:p>
    <w:p w14:paraId="7B5B514B" w14:textId="77777777" w:rsidR="005A359C" w:rsidRDefault="00000000">
      <w:pPr>
        <w:pStyle w:val="BodyText"/>
      </w:pPr>
      <w:r>
        <w:t>“O Most Holy, Most Mighty, Most Exalted, Most Glorious!</w:t>
      </w:r>
    </w:p>
    <w:p w14:paraId="794A9F81" w14:textId="77777777" w:rsidR="005A359C" w:rsidRDefault="00000000">
      <w:pPr>
        <w:pStyle w:val="BodyText"/>
      </w:pPr>
      <w:r>
        <w:t>O ’Alí Qabl-i-Akbar, drink the purest Kawthar from the utterance of your Lord, the All-Merciful. Verily, He will show you what is concealed from the sight of His servants.</w:t>
      </w:r>
    </w:p>
    <w:p w14:paraId="3ED62268" w14:textId="77777777" w:rsidR="005A359C" w:rsidRDefault="00000000">
      <w:pPr>
        <w:pStyle w:val="BodyText"/>
      </w:pPr>
      <w:r>
        <w:t>We have mentioned you repeatedly in the Book of My servant, time and again, so that you may offer thanks to your Lord, the All-Knowing, the All-Seeing.</w:t>
      </w:r>
    </w:p>
    <w:p w14:paraId="37F2C414" w14:textId="77777777" w:rsidR="005A359C" w:rsidRDefault="00000000">
      <w:pPr>
        <w:pStyle w:val="BodyText"/>
      </w:pPr>
      <w:r>
        <w:t>Mention has been made before the Face of the one called Mahdí, who believed in God, the Lord of lords. Say: ‘Do not grieve; indeed, We have already mentioned you.’ This is confirmed by My Supreme Pen through the most exalted Bayán.</w:t>
      </w:r>
    </w:p>
    <w:p w14:paraId="7758F400" w14:textId="77777777" w:rsidR="005A359C" w:rsidRDefault="00000000">
      <w:pPr>
        <w:pStyle w:val="BodyText"/>
      </w:pPr>
      <w:r>
        <w:t>Previously, a sacred and most exalted Tablet was revealed for him and sent, so that he might perceive the fragrance of the All-Merciful from it and attain the most exalted station, which is the station of steadfastness. At this moment, we have also mentioned him with wondrous and mighty verses. Beyond this, two additional Tablets have been revealed for him from the heaven of will and sent. Convey these to him so that his eyes may be brightened and his heart illumined with the light of certitude.”</w:t>
      </w:r>
    </w:p>
    <w:p w14:paraId="2A95A1CE" w14:textId="77777777" w:rsidR="005A359C" w:rsidRDefault="00000000">
      <w:pPr>
        <w:pStyle w:val="BodyText"/>
      </w:pPr>
      <w:r>
        <w:t>It has ended.</w:t>
      </w:r>
    </w:p>
    <w:p w14:paraId="496D34C7" w14:textId="77777777" w:rsidR="005A359C" w:rsidRDefault="00000000">
      <w:pPr>
        <w:pStyle w:val="BodyText"/>
      </w:pPr>
      <w:r>
        <w:t>As for the offering they have vowed, it should be accepted in a spirit of approval, and according to your instruction, used to host the friends of God wisely.</w:t>
      </w:r>
    </w:p>
    <w:p w14:paraId="7D8E8111" w14:textId="77777777" w:rsidR="005A359C" w:rsidRDefault="00000000">
      <w:pPr>
        <w:pStyle w:val="BodyText"/>
      </w:pPr>
      <w:r>
        <w:rPr>
          <w:b/>
          <w:bCs/>
        </w:rPr>
        <w:t>Page 286</w:t>
      </w:r>
      <w:r>
        <w:br/>
        <w:t>Gathering in a single assembly is not permissible under any circumstances. If multiple meetings are held separately, this is preferable.</w:t>
      </w:r>
    </w:p>
    <w:p w14:paraId="5EFA7404" w14:textId="77777777" w:rsidR="005A359C" w:rsidRDefault="00000000">
      <w:pPr>
        <w:pStyle w:val="BodyText"/>
      </w:pPr>
      <w:r>
        <w:lastRenderedPageBreak/>
        <w:t>When the Most Great Luminary rose from the horizon of the land of mystery, it was commanded concerning the exalted one named Mahdí, whom God had established in His house after his emigration.</w:t>
      </w:r>
    </w:p>
    <w:p w14:paraId="4941AD9F" w14:textId="77777777" w:rsidR="005A359C" w:rsidRDefault="00000000">
      <w:pPr>
        <w:pStyle w:val="BodyText"/>
      </w:pPr>
      <w:r>
        <w:t>This servant has written that you must follow the footprints of the Lord of Eternity and interact with the people of the world with utmost gentleness and tranquility, so that the alarm and unrest of the people may be quieted, and the weak souls may not be disturbed. In all situations, you must look to wisdom and act according to what you have been commanded in the Book.</w:t>
      </w:r>
    </w:p>
    <w:p w14:paraId="77AE8360" w14:textId="77777777" w:rsidR="005A359C" w:rsidRDefault="00000000">
      <w:pPr>
        <w:pStyle w:val="BodyText"/>
      </w:pPr>
      <w:r>
        <w:t>This servant presented these lofty words to them, and they replied, stating that no act contrary to what is appropriate has occurred. All the friends are gathered with utmost love, kindness, and unity, engaged in the remembrance of the Beloved of the worlds.</w:t>
      </w:r>
    </w:p>
    <w:p w14:paraId="7CF2F92D" w14:textId="77777777" w:rsidR="005A359C" w:rsidRDefault="00000000">
      <w:pPr>
        <w:pStyle w:val="BodyText"/>
      </w:pPr>
      <w:r>
        <w:t>After presenting this matter at the Sacred Threshold, the following command was issued:</w:t>
      </w:r>
    </w:p>
    <w:p w14:paraId="104E2491" w14:textId="77777777" w:rsidR="005A359C" w:rsidRDefault="00000000">
      <w:pPr>
        <w:pStyle w:val="BodyText"/>
      </w:pPr>
      <w:r>
        <w:t>“Write that the government has no interest in your religion or inner beliefs, whether you are a denier of religions or a reciter of the Qur’án. The government has no issue. However, gatherings cause disturbances and are contrary to the will of the government, as nations have always observed corruption stemming from assemblies.</w:t>
      </w:r>
    </w:p>
    <w:p w14:paraId="20DD93D6" w14:textId="77777777" w:rsidR="005A359C" w:rsidRDefault="00000000">
      <w:pPr>
        <w:pStyle w:val="BodyText"/>
      </w:pPr>
      <w:r>
        <w:rPr>
          <w:b/>
          <w:bCs/>
        </w:rPr>
        <w:t>Page 287</w:t>
      </w:r>
      <w:r>
        <w:br/>
        <w:t>From the beginning of the world to this day, gatherings have been a source of disorder. Thus, these meetings are viewed as similar to other assemblies and, for governments, represent a great offense and a grievous error.”</w:t>
      </w:r>
    </w:p>
    <w:p w14:paraId="6F7D4551" w14:textId="77777777" w:rsidR="005A359C" w:rsidRDefault="00000000">
      <w:pPr>
        <w:pStyle w:val="BodyText"/>
      </w:pPr>
      <w:r>
        <w:t>It has ended.</w:t>
      </w:r>
    </w:p>
    <w:p w14:paraId="33D926B1" w14:textId="77777777" w:rsidR="005A359C" w:rsidRDefault="00000000">
      <w:pPr>
        <w:pStyle w:val="BodyText"/>
      </w:pPr>
      <w:r>
        <w:t>This lowly one submits to the esteemed friends and loved ones in that land that the mention of absolute nothingness and pure self-effacement from this servant is dependent on their gracious acceptance. God willing, it is hoped that all will shine and radiate from the horizons of the heavens of steadfastness like the sun.</w:t>
      </w:r>
    </w:p>
    <w:p w14:paraId="2CAE2E4B" w14:textId="77777777" w:rsidR="005A359C" w:rsidRDefault="00000000">
      <w:pPr>
        <w:pStyle w:val="BodyText"/>
      </w:pPr>
      <w:r>
        <w:t>This servant beseeches the Most Exalted, the All-Glorious Lord, to enable everyone to recover what they missed in the days of their Forgiving and Generous Lord.</w:t>
      </w:r>
    </w:p>
    <w:p w14:paraId="3132AC7E" w14:textId="77777777" w:rsidR="005A359C" w:rsidRDefault="00000000">
      <w:pPr>
        <w:pStyle w:val="BodyText"/>
      </w:pPr>
      <w:r>
        <w:t>Praise be to God, the All-Powerful, the Most High, the Most Mighty.</w:t>
      </w:r>
    </w:p>
    <w:p w14:paraId="00102EED" w14:textId="77777777" w:rsidR="005A359C" w:rsidRDefault="00000000">
      <w:pPr>
        <w:pStyle w:val="BodyText"/>
      </w:pPr>
      <w:r>
        <w:t>Regarding Jináb-i-Muḥammad and Jináb-i-’Alí-Aṣghar—upon them be peace—you wrote, and it was presented at the Most Sacred, Most Exalted Threshold.</w:t>
      </w:r>
    </w:p>
    <w:p w14:paraId="07E4E2B6" w14:textId="77777777" w:rsidR="005A359C" w:rsidRDefault="00000000">
      <w:pPr>
        <w:pStyle w:val="BodyText"/>
      </w:pPr>
      <w:r>
        <w:t>It was stated: “O ‘Alí, the horizons are filled with the verses of your Lord, the All-Knowing, the Wise. Evidences have appeared from all directions through the utterance of the One Who spoke on Mount Sinai, in this Manifestation that all atoms bear witness to, declaring: ’There is no God but Him, the Mighty, the Great.’”</w:t>
      </w:r>
    </w:p>
    <w:p w14:paraId="72DA24D3" w14:textId="77777777" w:rsidR="005A359C" w:rsidRDefault="00000000">
      <w:pPr>
        <w:pStyle w:val="BodyText"/>
      </w:pPr>
      <w:r>
        <w:rPr>
          <w:b/>
          <w:bCs/>
        </w:rPr>
        <w:t>Page 288</w:t>
      </w:r>
      <w:r>
        <w:br/>
        <w:t xml:space="preserve">Ask of God that the servants may be enabled to grasp the Tablet of the Lord of Days with utmost power </w:t>
      </w:r>
      <w:r>
        <w:lastRenderedPageBreak/>
        <w:t>and strength so that the insinuations of deniers and the doubts of rejecters may be erased from the face of the earth.</w:t>
      </w:r>
    </w:p>
    <w:p w14:paraId="35C3AFCD" w14:textId="77777777" w:rsidR="005A359C" w:rsidRDefault="00000000">
      <w:pPr>
        <w:pStyle w:val="BodyText"/>
      </w:pPr>
      <w:r>
        <w:t>God has always been the Bestower, reviving the dead among His servants, and He shall continue to do so. God willing, hearts will be prepared for the reception of verses, and ears will be ready for their hearing. That is to say, God bestows both readiness and the capacity to hear.</w:t>
      </w:r>
    </w:p>
    <w:p w14:paraId="2F3C2A8F" w14:textId="77777777" w:rsidR="005A359C" w:rsidRDefault="00000000">
      <w:pPr>
        <w:pStyle w:val="BodyText"/>
      </w:pPr>
      <w:r>
        <w:t>Whoever attains this station will be protected from insinuations, allusions, doubts, veils, and hindrances.</w:t>
      </w:r>
    </w:p>
    <w:p w14:paraId="323976AF" w14:textId="77777777" w:rsidR="005A359C" w:rsidRDefault="00000000">
      <w:pPr>
        <w:pStyle w:val="BodyText"/>
      </w:pPr>
      <w:r>
        <w:t>For the two mentioned souls, a wondrous and mighty Tablet was revealed. God willing, they will drink from the water of life flowing from the revealed words of God and attain everlasting life.</w:t>
      </w:r>
    </w:p>
    <w:p w14:paraId="618ADD08" w14:textId="77777777" w:rsidR="005A359C" w:rsidRDefault="00000000">
      <w:pPr>
        <w:pStyle w:val="BodyText"/>
      </w:pPr>
      <w:r>
        <w:t>It has ended. Praise be to God that, specifically for them, the sun of grace has risen and is shining from the horizon of favor and generosity.</w:t>
      </w:r>
    </w:p>
    <w:p w14:paraId="274E645C" w14:textId="77777777" w:rsidR="005A359C" w:rsidRDefault="00000000">
      <w:pPr>
        <w:pStyle w:val="BodyText"/>
      </w:pPr>
      <w:r>
        <w:t>This servant beseeches and hopes from God, exalted be His glory, that they may be enabled…</w:t>
      </w:r>
    </w:p>
    <w:p w14:paraId="056CD8D8" w14:textId="77777777" w:rsidR="005A359C" w:rsidRDefault="00000000">
      <w:pPr>
        <w:pStyle w:val="BodyText"/>
      </w:pPr>
      <w:r>
        <w:rPr>
          <w:b/>
          <w:bCs/>
        </w:rPr>
        <w:t>Page 289</w:t>
      </w:r>
      <w:r>
        <w:br/>
        <w:t>…to grasp the Tablet with strength from Him and power from His presence.</w:t>
      </w:r>
    </w:p>
    <w:p w14:paraId="3BC78B85" w14:textId="77777777" w:rsidR="005A359C" w:rsidRDefault="00000000">
      <w:pPr>
        <w:pStyle w:val="BodyText"/>
      </w:pPr>
      <w:r>
        <w:t>The meaning of strength and power has always been and will always be assurance and certitude. In all instances, these statements must be interpreted to avoid any misinterpretation by anyone contrary to what God has permitted, leading to corruption.</w:t>
      </w:r>
    </w:p>
    <w:p w14:paraId="714037DE" w14:textId="77777777" w:rsidR="005A359C" w:rsidRDefault="00000000">
      <w:pPr>
        <w:pStyle w:val="BodyText"/>
      </w:pPr>
      <w:r>
        <w:t>Whenever support, assistance, and service are mentioned, the intention is the proclamation of the Cause with spirit and joy. The matter rests with God, the All-Powerful, the Almighty, the Beneficent.</w:t>
      </w:r>
    </w:p>
    <w:p w14:paraId="47AC3596" w14:textId="77777777" w:rsidR="005A359C" w:rsidRDefault="00000000">
      <w:pPr>
        <w:pStyle w:val="BodyText"/>
      </w:pPr>
      <w:r>
        <w:t>O Beloved of My Heart, the ignorance of the deniers among the people of the Bayán has reached a point where they have carved an idol from their own hands and accept everything it declares, be it dry or wet.</w:t>
      </w:r>
    </w:p>
    <w:p w14:paraId="349091BC" w14:textId="77777777" w:rsidR="005A359C" w:rsidRDefault="00000000">
      <w:pPr>
        <w:pStyle w:val="BodyText"/>
      </w:pPr>
      <w:r>
        <w:t>For instance, that soul who claims to be a mirror is so base that even a stone would feel ashamed of them. They tamper with the sanctuary of their master, who is the sun, committing treachery. Yet those rebellious souls, with the nature of Nimrod, claim that “Even a prophet could nullify a marriage by merely looking at a woman.”</w:t>
      </w:r>
    </w:p>
    <w:p w14:paraId="2933B5C3" w14:textId="77777777" w:rsidR="005A359C" w:rsidRDefault="00000000">
      <w:pPr>
        <w:pStyle w:val="BodyText"/>
      </w:pPr>
      <w:r>
        <w:t>They lack the sense to realize who a prophet is. If true prophethood were proven, the very essence of the Point would be it, and those lying souls have sought…</w:t>
      </w:r>
    </w:p>
    <w:p w14:paraId="3FD0B2DC" w14:textId="77777777" w:rsidR="005A359C" w:rsidRDefault="00000000">
      <w:pPr>
        <w:pStyle w:val="BodyText"/>
      </w:pPr>
      <w:r>
        <w:rPr>
          <w:b/>
          <w:bCs/>
        </w:rPr>
        <w:t>Page 290</w:t>
      </w:r>
      <w:r>
        <w:br/>
        <w:t>…prove the claim of their desired appointment to a vicegerency. How could a vicegerent have dominion over the sanctuary of others? If one is a mirror, how then could they interfere with the sanctuary of the Sun? The Primal Point was not an ordinary man such that He could be lawfully interfered with in this manner. By the One who raised up the heavens without pillars, the stench of these words is foul and offensive. Their shame and falsehood are manifest.</w:t>
      </w:r>
    </w:p>
    <w:p w14:paraId="446A8487" w14:textId="77777777" w:rsidR="005A359C" w:rsidRDefault="00000000">
      <w:pPr>
        <w:pStyle w:val="BodyText"/>
      </w:pPr>
      <w:r>
        <w:t xml:space="preserve">What then is treachery, and what constitutes a lack of trustworthiness? Glorified be God! They claim to be mirrors and yet interfere with the sanctuary of the Sun. May God protect us and you from such vile </w:t>
      </w:r>
      <w:r>
        <w:lastRenderedPageBreak/>
        <w:t>deeds, which have caused the denizens of the highest paradise to lament. Their words contradict them, and their actions renounce them. May God protect us and you, O fair-minded ones.</w:t>
      </w:r>
    </w:p>
    <w:p w14:paraId="456B0A61" w14:textId="77777777" w:rsidR="005A359C" w:rsidRDefault="00000000">
      <w:pPr>
        <w:pStyle w:val="BodyText"/>
      </w:pPr>
      <w:r>
        <w:t>A man in Iraq, Jináb-i-Mírzá Muḥammad-’Alí Rashtí, heard of this and, in every gathering, mocked and scorned the perpetrators with various words. Curse be upon the wrongdoers!</w:t>
      </w:r>
    </w:p>
    <w:p w14:paraId="367A1530" w14:textId="77777777" w:rsidR="005A359C" w:rsidRDefault="00000000">
      <w:pPr>
        <w:pStyle w:val="BodyText"/>
      </w:pPr>
      <w:r>
        <w:t>Similarly, the source of the Sun of existence, the noble Mother of the Primal Point—may all be a sacrifice unto Him—was residing in Najaf.</w:t>
      </w:r>
    </w:p>
    <w:p w14:paraId="048BA623" w14:textId="77777777" w:rsidR="005A359C" w:rsidRDefault="00000000">
      <w:pPr>
        <w:pStyle w:val="BodyText"/>
      </w:pPr>
      <w:r>
        <w:rPr>
          <w:b/>
          <w:bCs/>
        </w:rPr>
        <w:t>Page 291</w:t>
      </w:r>
      <w:r>
        <w:br/>
        <w:t>As she hesitated regarding the matter of the Exalted One, some individuals, under instruction, were tasked with explaining the details of the Manifestation to her. After their statements and explanations, she finally remarked:</w:t>
      </w:r>
    </w:p>
    <w:p w14:paraId="7C713C11" w14:textId="77777777" w:rsidR="005A359C" w:rsidRDefault="00000000">
      <w:pPr>
        <w:pStyle w:val="BodyText"/>
      </w:pPr>
      <w:r>
        <w:t>“How could these souls, who acknowledge His station as the Qá’im, interfere with His sanctuary?”</w:t>
      </w:r>
    </w:p>
    <w:p w14:paraId="1F1A5096" w14:textId="77777777" w:rsidR="005A359C" w:rsidRDefault="00000000">
      <w:pPr>
        <w:pStyle w:val="BodyText"/>
      </w:pPr>
      <w:r>
        <w:t>How much embarrassment resulted from this statement! By the One who made the stone speak to demonstrate His power, the Beauty of the All-Praised was grieved by this matter for a time and declared that further speech was not permissible. From the beginning of creation until now, such an act has never been heard of.</w:t>
      </w:r>
    </w:p>
    <w:p w14:paraId="4F92606F" w14:textId="77777777" w:rsidR="005A359C" w:rsidRDefault="00000000">
      <w:pPr>
        <w:pStyle w:val="BodyText"/>
      </w:pPr>
      <w:r>
        <w:t>In truth, such wretched, atheistic liars are well-suited as leaders for that group.</w:t>
      </w:r>
    </w:p>
    <w:p w14:paraId="3D8A6947" w14:textId="77777777" w:rsidR="005A359C" w:rsidRDefault="00000000">
      <w:pPr>
        <w:pStyle w:val="BodyText"/>
      </w:pPr>
      <w:r>
        <w:t>This servant is ashamed to recount some of their deeds. For instance, Abú’l-Qásim of the land of “K,” who was with him in his early years, was sentenced to death over a trivial and baseless suspicion. The same fate befell others.</w:t>
      </w:r>
    </w:p>
    <w:p w14:paraId="01F5924D" w14:textId="77777777" w:rsidR="005A359C" w:rsidRDefault="00000000">
      <w:pPr>
        <w:pStyle w:val="BodyText"/>
      </w:pPr>
      <w:r>
        <w:t>If all the details were recounted, it would only cause distress.</w:t>
      </w:r>
    </w:p>
    <w:p w14:paraId="44FA4EB7" w14:textId="77777777" w:rsidR="005A359C" w:rsidRDefault="00000000">
      <w:pPr>
        <w:pStyle w:val="BodyText"/>
      </w:pPr>
      <w:r>
        <w:t>As for the words of a third believer in “He Whom God shall make manifest,”—upon Him be every glory and splendor—you have heard them. This lowly one beseeches and hopes from the Exalted God that He will preserve these servants and deliver the heedless from their plight. Verily, He is the Forgiving, the Merciful.</w:t>
      </w:r>
    </w:p>
    <w:p w14:paraId="51AAABE8" w14:textId="77777777" w:rsidR="005A359C" w:rsidRDefault="00000000">
      <w:pPr>
        <w:pStyle w:val="BodyText"/>
      </w:pPr>
      <w:r>
        <w:rPr>
          <w:b/>
          <w:bCs/>
        </w:rPr>
        <w:t>Page 292</w:t>
      </w:r>
      <w:r>
        <w:br/>
        <w:t>You wrote that at the time of writing, the honored and esteemed Jináb-i-Ḥájí Sayyid Jawád—upon him be peace—was present. This news brought great joy and happiness. God willing, he will always be adorned with health and wellness and engaged in the remembrance of the Beloved of the worlds.</w:t>
      </w:r>
    </w:p>
    <w:p w14:paraId="1B91C391" w14:textId="77777777" w:rsidR="005A359C" w:rsidRDefault="00000000">
      <w:pPr>
        <w:pStyle w:val="BodyText"/>
      </w:pPr>
      <w:r>
        <w:t>His mention was presented before the Throne, where it was stated:</w:t>
      </w:r>
    </w:p>
    <w:p w14:paraId="420854D0" w14:textId="77777777" w:rsidR="005A359C" w:rsidRDefault="00000000">
      <w:pPr>
        <w:pStyle w:val="BodyText"/>
      </w:pPr>
      <w:r>
        <w:t>“Convey our greetings to him on Our behalf, so that these greetings may renew the days of reunion and the remembrance thereof. Say:</w:t>
      </w:r>
    </w:p>
    <w:p w14:paraId="54AA7FCF" w14:textId="77777777" w:rsidR="005A359C" w:rsidRDefault="00000000">
      <w:pPr>
        <w:pStyle w:val="BodyText"/>
      </w:pPr>
      <w:r>
        <w:t>’O My Name, reflect deeply upon the accounts of former days and consider well the doubts and delusions they have devised. Even now, the heedless remain trapped in such imaginings.</w:t>
      </w:r>
    </w:p>
    <w:p w14:paraId="2BF616A5" w14:textId="77777777" w:rsidR="005A359C" w:rsidRDefault="00000000">
      <w:pPr>
        <w:pStyle w:val="BodyText"/>
      </w:pPr>
      <w:r>
        <w:lastRenderedPageBreak/>
        <w:t>For twelve hundred years, expectations were directed toward the fabricated realms of Jábulqá and Jábulsá. These delusions caused such harm to the Manifestation of the Cause that its extent is beyond human reckoning.</w:t>
      </w:r>
    </w:p>
    <w:p w14:paraId="1ACF87BE" w14:textId="77777777" w:rsidR="005A359C" w:rsidRDefault="00000000">
      <w:pPr>
        <w:pStyle w:val="BodyText"/>
      </w:pPr>
      <w:r>
        <w:t>It was due to such delusions that the Point was martyred. This prisoner has been carried from land to land, in the hands of the wicked.</w:t>
      </w:r>
    </w:p>
    <w:p w14:paraId="269748A9" w14:textId="77777777" w:rsidR="005A359C" w:rsidRDefault="00000000">
      <w:pPr>
        <w:pStyle w:val="BodyText"/>
      </w:pPr>
      <w:r>
        <w:t>O My Name, exert great effort so that once again the poor servants of God are not left wandering in the darkness of delusions. A soul unfit to stand in the presence of the Lord has spread the fabric of delusions even wider than before and has set up a greater idol than previously existed.</w:t>
      </w:r>
    </w:p>
    <w:p w14:paraId="14CB3D8F" w14:textId="77777777" w:rsidR="005A359C" w:rsidRDefault="00000000">
      <w:pPr>
        <w:pStyle w:val="BodyText"/>
      </w:pPr>
      <w:r>
        <w:rPr>
          <w:b/>
          <w:bCs/>
        </w:rPr>
        <w:t>Page 293</w:t>
      </w:r>
      <w:r>
        <w:br/>
        <w:t>Seize the reins of the Cause with the permission of your Lord, then speak words that will cause the hearts of the discerning to soar and will steady the feet of the wavering.</w:t>
      </w:r>
    </w:p>
    <w:p w14:paraId="54055956" w14:textId="77777777" w:rsidR="005A359C" w:rsidRDefault="00000000">
      <w:pPr>
        <w:pStyle w:val="BodyText"/>
      </w:pPr>
      <w:r>
        <w:t>Say: ’O servants, come and let us act upon the word of truth, which is incumbent upon all to obey. That is, let us set aside all that we have heard, purify our ears of what has been listened to, and then turn to the revealed writings.</w:t>
      </w:r>
    </w:p>
    <w:p w14:paraId="6C410F88" w14:textId="77777777" w:rsidR="005A359C" w:rsidRDefault="00000000">
      <w:pPr>
        <w:pStyle w:val="BodyText"/>
      </w:pPr>
      <w:r>
        <w:t>By God, they guide all to the Most Exalted Horizon and proclaim with the most eloquent expression among the people:</w:t>
      </w:r>
    </w:p>
    <w:p w14:paraId="16FDC5B3" w14:textId="77777777" w:rsidR="005A359C" w:rsidRDefault="00000000">
      <w:pPr>
        <w:pStyle w:val="BodyText"/>
      </w:pPr>
      <w:r>
        <w:t>“Verily, I am the Mother Book from before and after. When My fragrance is diffused, all the books of the world bow down, and the straight path of God is made manifest.”</w:t>
      </w:r>
    </w:p>
    <w:p w14:paraId="20963015" w14:textId="77777777" w:rsidR="005A359C" w:rsidRDefault="00000000">
      <w:pPr>
        <w:pStyle w:val="BodyText"/>
      </w:pPr>
      <w:r>
        <w:t>Blessed is the one who finds My fragrance and turns towards My Face, and woe unto every denier who turns away from God, the Lord of the worlds.’</w:t>
      </w:r>
    </w:p>
    <w:p w14:paraId="3CBF571E" w14:textId="77777777" w:rsidR="005A359C" w:rsidRDefault="00000000">
      <w:pPr>
        <w:pStyle w:val="BodyText"/>
      </w:pPr>
      <w:r>
        <w:t>O My Name, I shall once again complain to you of all the mirrors.”</w:t>
      </w:r>
    </w:p>
    <w:p w14:paraId="137DEA4D" w14:textId="77777777" w:rsidR="005A359C" w:rsidRDefault="00000000">
      <w:pPr>
        <w:pStyle w:val="BodyText"/>
      </w:pPr>
      <w:r>
        <w:rPr>
          <w:b/>
          <w:bCs/>
        </w:rPr>
        <w:t>Page 294</w:t>
      </w:r>
      <w:r>
        <w:br/>
        <w:t>By the sun of truth, which has risen and shone from the prison, if a soul had arisen and been capable of raising the Cause, this prisoner would never have been content to manifest it.</w:t>
      </w:r>
    </w:p>
    <w:p w14:paraId="60923BA0" w14:textId="77777777" w:rsidR="005A359C" w:rsidRDefault="00000000">
      <w:pPr>
        <w:pStyle w:val="BodyText"/>
      </w:pPr>
      <w:r>
        <w:t>This is what caused the Cause to be raised and likewise, the cries of the Point. Reflect on what the Oppressed One has uttered before, after, and in this Great Prison. It has ended.</w:t>
      </w:r>
    </w:p>
    <w:p w14:paraId="6506570B" w14:textId="77777777" w:rsidR="005A359C" w:rsidRDefault="00000000">
      <w:pPr>
        <w:pStyle w:val="BodyText"/>
      </w:pPr>
      <w:r>
        <w:t>It is requested that you convey, on behalf of this lowly and insignificant one, the mention of self-effacement and annihilation to His presence.</w:t>
      </w:r>
    </w:p>
    <w:p w14:paraId="3F462CBE" w14:textId="77777777" w:rsidR="005A359C" w:rsidRDefault="00000000">
      <w:pPr>
        <w:pStyle w:val="BodyText"/>
      </w:pPr>
      <w:r>
        <w:t>If Jináb-i-Zayn—upon him be peace—is present, convey greetings to him and state:</w:t>
      </w:r>
    </w:p>
    <w:p w14:paraId="022F5682" w14:textId="77777777" w:rsidR="005A359C" w:rsidRDefault="00000000">
      <w:pPr>
        <w:pStyle w:val="BodyText"/>
      </w:pPr>
      <w:r>
        <w:t>“Exert yourselves in reviving the people from the outpourings of the Ocean of the All-Merciful’s Word. All success lies in this. God willing, you will succeed in that which is beloved in the sight of God.</w:t>
      </w:r>
    </w:p>
    <w:p w14:paraId="6D1678C3" w14:textId="77777777" w:rsidR="005A359C" w:rsidRDefault="00000000">
      <w:pPr>
        <w:pStyle w:val="BodyText"/>
      </w:pPr>
      <w:r>
        <w:lastRenderedPageBreak/>
        <w:t>If all the friends and the chosen ones of God were engaged in the proclamation of the Cause, it would be observed that most of those lands would be cleansed and purified of the filth of idolatry and heedlessness.”</w:t>
      </w:r>
    </w:p>
    <w:p w14:paraId="1223D23F" w14:textId="77777777" w:rsidR="005A359C" w:rsidRDefault="00000000">
      <w:pPr>
        <w:pStyle w:val="BodyText"/>
      </w:pPr>
      <w:r>
        <w:rPr>
          <w:b/>
          <w:bCs/>
        </w:rPr>
        <w:t>Page 295</w:t>
      </w:r>
    </w:p>
    <w:p w14:paraId="0345799B" w14:textId="77777777" w:rsidR="005A359C" w:rsidRDefault="00000000">
      <w:pPr>
        <w:pStyle w:val="BodyText"/>
      </w:pPr>
      <w:r>
        <w:t>…would be freed and delivered from all hardships and afflictions. It is hoped that God will enable everyone and assist them in what leads to the elevation of the Cause. Verily, He is near and responsive.</w:t>
      </w:r>
    </w:p>
    <w:p w14:paraId="1B56E410" w14:textId="77777777" w:rsidR="005A359C" w:rsidRDefault="00000000">
      <w:pPr>
        <w:pStyle w:val="BodyText"/>
      </w:pPr>
      <w:r>
        <w:t>Concerning Jináb-i-Ḥasan-’Alí, one of the emigrants to the land of Ṣád—upon him and them be the Glory of God—you mentioned him, and this was presented at the Sacred Threshold. A specific and exalted Tablet was revealed for him and sent. God willing, he will attain it.</w:t>
      </w:r>
    </w:p>
    <w:p w14:paraId="6F77E87E" w14:textId="77777777" w:rsidR="005A359C" w:rsidRDefault="00000000">
      <w:pPr>
        <w:pStyle w:val="BodyText"/>
      </w:pPr>
      <w:r>
        <w:t>This lowly servant also conveys greetings:</w:t>
      </w:r>
    </w:p>
    <w:p w14:paraId="661F20D5" w14:textId="77777777" w:rsidR="005A359C" w:rsidRDefault="00000000">
      <w:pPr>
        <w:pStyle w:val="BodyText"/>
      </w:pPr>
      <w:r>
        <w:t>“The Glory upon you, upon those with you, upon those who migrated for the sake of God, upon those who answered His call, upon those who proclaimed His remembrance and praise, upon those who served Him, upon those who did not exchange the nectar of His love for anything else, and upon those who drank the Kawthar of steadfastness once in His name and again through His wise remembrance. Praise be to God, the All-Powerful, the Most Exalted, the All-Knowing.”</w:t>
      </w:r>
    </w:p>
    <w:p w14:paraId="533B7D58" w14:textId="77777777" w:rsidR="005A359C" w:rsidRDefault="00000000">
      <w:pPr>
        <w:pStyle w:val="BodyText"/>
      </w:pPr>
      <w:r>
        <w:t>Servant</w:t>
      </w:r>
      <w:r>
        <w:br/>
        <w:t>17th Rajab, Year 98 (June 1881)</w:t>
      </w:r>
    </w:p>
    <w:p w14:paraId="2C447D60" w14:textId="77777777" w:rsidR="005A359C" w:rsidRDefault="00000000">
      <w:pPr>
        <w:pStyle w:val="Heading2"/>
      </w:pPr>
      <w:bookmarkStart w:id="917" w:name="bh00091-natural"/>
      <w:bookmarkEnd w:id="916"/>
      <w:r>
        <w:t>BH00091 (Natural)</w:t>
      </w:r>
    </w:p>
    <w:p w14:paraId="5A8A8EA3" w14:textId="77777777" w:rsidR="005A359C" w:rsidRDefault="00000000">
      <w:pPr>
        <w:pStyle w:val="Heading3"/>
      </w:pPr>
      <w:bookmarkStart w:id="918" w:name="lawh-i-haji-mirza-kamalud-din"/>
      <w:r>
        <w:t>Lawh-i-Haji Mirza Kamalu’d-Din</w:t>
      </w:r>
    </w:p>
    <w:p w14:paraId="108ED6FD" w14:textId="77777777" w:rsidR="005A359C" w:rsidRDefault="00000000">
      <w:pPr>
        <w:pStyle w:val="FirstParagraph"/>
      </w:pPr>
      <w:r>
        <w:rPr>
          <w:b/>
          <w:bCs/>
        </w:rPr>
        <w:t>Page 296</w:t>
      </w:r>
    </w:p>
    <w:p w14:paraId="52DA5E3B" w14:textId="77777777" w:rsidR="005A359C" w:rsidRDefault="00000000">
      <w:pPr>
        <w:pStyle w:val="BodyText"/>
      </w:pPr>
      <w:r>
        <w:rPr>
          <w:b/>
          <w:bCs/>
        </w:rPr>
        <w:t>He is the Most Great, the Most Holy, the All-Powerful, the Most Exalted, the Most Glorious.</w:t>
      </w:r>
    </w:p>
    <w:p w14:paraId="1E5DF1BA" w14:textId="77777777" w:rsidR="005A359C" w:rsidRDefault="00000000">
      <w:pPr>
        <w:pStyle w:val="BodyText"/>
      </w:pPr>
      <w:r>
        <w:t>Praise be to God, Who is sanctified by His might, distinguished by His majesty, and spoke His Word among creation. Then the mountains quaked, the heavens of the delusions of the people of error were rent asunder, the lands of vain imaginings were engulfed, and the sun of certitude rose on a destined day.</w:t>
      </w:r>
    </w:p>
    <w:p w14:paraId="150F1C74" w14:textId="77777777" w:rsidR="005A359C" w:rsidRDefault="00000000">
      <w:pPr>
        <w:pStyle w:val="BodyText"/>
      </w:pPr>
      <w:r>
        <w:t>Exalted is He Who has manifested, revealed, and spoken, causing others to speak. Verily, He is the One by Whom the gates of reunion were opened and the ocean of nearness surged in the kingdom of creation. Say, verily, He is the One settled upon the Most Great Throne, Who judges with pure truth and summons all to God.</w:t>
      </w:r>
    </w:p>
    <w:p w14:paraId="7FC3443C" w14:textId="77777777" w:rsidR="005A359C" w:rsidRDefault="00000000">
      <w:pPr>
        <w:pStyle w:val="BodyText"/>
      </w:pPr>
      <w:r>
        <w:t>Blessed is the one who is drawn by the call of the Lord, turns toward Him detached from all else, takes the nectar of immortality from the hands of the people of Glory, and drinks in the name of God, the Creator of the heavens. Verily, those of the Most Exalted Concourse circle around Him.</w:t>
      </w:r>
    </w:p>
    <w:p w14:paraId="011DB78C" w14:textId="77777777" w:rsidR="005A359C" w:rsidRDefault="00000000">
      <w:pPr>
        <w:pStyle w:val="BodyText"/>
      </w:pPr>
      <w:r>
        <w:rPr>
          <w:b/>
          <w:bCs/>
        </w:rPr>
        <w:t>Page 297</w:t>
      </w:r>
    </w:p>
    <w:p w14:paraId="6C17322D" w14:textId="77777777" w:rsidR="005A359C" w:rsidRDefault="00000000">
      <w:pPr>
        <w:pStyle w:val="BodyText"/>
      </w:pPr>
      <w:r>
        <w:lastRenderedPageBreak/>
        <w:t>And woe unto those who cast God behind their backs, follow the delusions of the people, and turn away from the Most Exalted Horizon. They are among those whom the denizens of fire renounce. These are the ones who disbelieved in the All-Merciful when the horizon of the Bayán was illumined by the sun of the mention of God, the All-Powerful, the Most Exalted, the Most Great.</w:t>
      </w:r>
    </w:p>
    <w:p w14:paraId="50ECCAA7" w14:textId="77777777" w:rsidR="005A359C" w:rsidRDefault="00000000">
      <w:pPr>
        <w:pStyle w:val="BodyText"/>
      </w:pPr>
      <w:r>
        <w:t>Praise be to God, Who revealed to those who turned toward Him what was hidden within the pavilion of His protection, and confirmed them in their turning toward this horizon wherein the Tongue of Grandeur spoke:</w:t>
      </w:r>
    </w:p>
    <w:p w14:paraId="27275A09" w14:textId="77777777" w:rsidR="005A359C" w:rsidRDefault="00000000">
      <w:pPr>
        <w:pStyle w:val="BodyText"/>
      </w:pPr>
      <w:r>
        <w:t>“By God, the appointed time has been fulfilled, and the promised one has come with a dominion that veils of majesty and the ranks of men, who have clung to their desires, could not hinder. These are they who disbelieved in God, the one, the all-knowing, the all-informed.”</w:t>
      </w:r>
    </w:p>
    <w:p w14:paraId="2BB5DE4B" w14:textId="77777777" w:rsidR="005A359C" w:rsidRDefault="00000000">
      <w:pPr>
        <w:pStyle w:val="BodyText"/>
      </w:pPr>
      <w:r>
        <w:t>Afterwards, your letter reached this lowly servant. I took it, opened it, and found within it the fragrance of your sincerity to God, your turning toward His horizon, and your steadfastness in the service of His Cause, His remembrance, and His praise.</w:t>
      </w:r>
    </w:p>
    <w:p w14:paraId="7B1DA09C" w14:textId="77777777" w:rsidR="005A359C" w:rsidRDefault="00000000">
      <w:pPr>
        <w:pStyle w:val="BodyText"/>
      </w:pPr>
      <w:r>
        <w:t>When I perceived its scent and understood its contents, I turned to the Most Exalted Goal and appeared before the Throne of our Lord, the Possessor of Names, presenting its contents before His Face.</w:t>
      </w:r>
    </w:p>
    <w:p w14:paraId="3AA777CF" w14:textId="77777777" w:rsidR="005A359C" w:rsidRDefault="00000000">
      <w:pPr>
        <w:pStyle w:val="BodyText"/>
      </w:pPr>
      <w:r>
        <w:rPr>
          <w:b/>
          <w:bCs/>
        </w:rPr>
        <w:t>Page 298</w:t>
      </w:r>
    </w:p>
    <w:p w14:paraId="45AC12D8" w14:textId="77777777" w:rsidR="005A359C" w:rsidRDefault="00000000">
      <w:pPr>
        <w:pStyle w:val="BodyText"/>
      </w:pPr>
      <w:r>
        <w:t>Then the Tongue of Grandeur uttered words that caused the Pen to be thunderstruck. Despite this, how can this lowly one recount what the Tongue of Eternity has spoken?</w:t>
      </w:r>
    </w:p>
    <w:p w14:paraId="755BCFB8" w14:textId="77777777" w:rsidR="005A359C" w:rsidRDefault="00000000">
      <w:pPr>
        <w:pStyle w:val="BodyText"/>
      </w:pPr>
      <w:r>
        <w:t>By God, the pens of creation are powerless to describe or enumerate it, and the tongues of all the worlds are incapable of conveying its meaning and praise. Blessed are you for what you have attained in the mention of the Beloved, which has made hearts and minds soar.</w:t>
      </w:r>
    </w:p>
    <w:p w14:paraId="5E3CAB38" w14:textId="77777777" w:rsidR="005A359C" w:rsidRDefault="00000000">
      <w:pPr>
        <w:pStyle w:val="BodyText"/>
      </w:pPr>
      <w:r>
        <w:t>We beseech God to grant you success and strengthen you in what He loves and is pleased with, and to provide for you from the wondrous, heavenly table that has descended from the presence of God, the Lord of all worlds.</w:t>
      </w:r>
    </w:p>
    <w:p w14:paraId="58817A67" w14:textId="77777777" w:rsidR="005A359C" w:rsidRDefault="00000000">
      <w:pPr>
        <w:pStyle w:val="BodyText"/>
      </w:pPr>
      <w:r>
        <w:t>Praise be to the Beloved of the worlds, Who has made His friends steadfast in His Cause and Whose fragrance of divine love is sensed from them as it passes and spreads.</w:t>
      </w:r>
    </w:p>
    <w:p w14:paraId="7A41B34E" w14:textId="77777777" w:rsidR="005A359C" w:rsidRDefault="00000000">
      <w:pPr>
        <w:pStyle w:val="BodyText"/>
      </w:pPr>
      <w:r>
        <w:t>Rejoice in what you have attained in the Day of God, which most of His servants have not achieved. We hope that in all times you may drink from the Kawthar of life and bestow it upon the dead of the valley of heedlessness and bewilderment so that they may attain a wondrous and mighty life and rise to recover what they have lost.</w:t>
      </w:r>
    </w:p>
    <w:p w14:paraId="4588BB23" w14:textId="77777777" w:rsidR="005A359C" w:rsidRDefault="00000000">
      <w:pPr>
        <w:pStyle w:val="BodyText"/>
      </w:pPr>
      <w:r>
        <w:t>Today is the day when all atoms proclaim the praise of the Possessor of Names and Attributes. God, exalted be His praise and mighty is His station, has borne witness that this Day has no equal or likeness.</w:t>
      </w:r>
    </w:p>
    <w:p w14:paraId="297FF4AC" w14:textId="77777777" w:rsidR="005A359C" w:rsidRDefault="00000000">
      <w:pPr>
        <w:pStyle w:val="BodyText"/>
      </w:pPr>
      <w:r>
        <w:t>Thus, the station of those who have perceived it and attained it is clear and evident. There is no need for further mention. However, I beseech God, exalted and glorious, to awaken the heedless souls whom sleep has overtaken, that they may respond to the call of His loved ones…</w:t>
      </w:r>
    </w:p>
    <w:p w14:paraId="2CDA44D9" w14:textId="77777777" w:rsidR="005A359C" w:rsidRDefault="00000000">
      <w:pPr>
        <w:pStyle w:val="BodyText"/>
      </w:pPr>
      <w:r>
        <w:rPr>
          <w:b/>
          <w:bCs/>
        </w:rPr>
        <w:lastRenderedPageBreak/>
        <w:t>Page 299</w:t>
      </w:r>
    </w:p>
    <w:p w14:paraId="4C9014EB" w14:textId="77777777" w:rsidR="005A359C" w:rsidRDefault="00000000">
      <w:pPr>
        <w:pStyle w:val="BodyText"/>
      </w:pPr>
      <w:r>
        <w:t>…the beloved ones may become aware and not be deprived of the Kawthar of divine grace in this spiritual dawn. Verily, He is the One who can do whatsoever He wills, and He is the One, the generous giver.</w:t>
      </w:r>
    </w:p>
    <w:p w14:paraId="4E7F5E47" w14:textId="77777777" w:rsidR="005A359C" w:rsidRDefault="00000000">
      <w:pPr>
        <w:pStyle w:val="BodyText"/>
      </w:pPr>
      <w:r>
        <w:t>Concerning what you mentioned about the divine philosophers and true sages, who, by the endless bounties of God, have turned toward the dawning-place of divine revelation and have partaken of the nectar of the knowledge of the Beloved of the worlds—all these matters were presented in detail at the Sacred Threshold. For each of them, the Sun of Favor has risen.</w:t>
      </w:r>
    </w:p>
    <w:p w14:paraId="07509AA5" w14:textId="77777777" w:rsidR="005A359C" w:rsidRDefault="00000000">
      <w:pPr>
        <w:pStyle w:val="BodyText"/>
      </w:pPr>
      <w:r>
        <w:t>Some time ago, their petitions were sent from the highlands by Jináb-i-Zayn al-Muqarrabín—upon him be every glory and splendor—and were presented before the Throne. For each of them, specific replies were revealed from the Heaven of divine will and sent.</w:t>
      </w:r>
    </w:p>
    <w:p w14:paraId="3A495F0B" w14:textId="77777777" w:rsidR="005A359C" w:rsidRDefault="00000000">
      <w:pPr>
        <w:pStyle w:val="BodyText"/>
      </w:pPr>
      <w:r>
        <w:t>On my behalf, convey greetings, peace, and congratulations to each of them and say:</w:t>
      </w:r>
    </w:p>
    <w:p w14:paraId="2BCFFE31" w14:textId="77777777" w:rsidR="005A359C" w:rsidRDefault="00000000">
      <w:pPr>
        <w:pStyle w:val="BodyText"/>
      </w:pPr>
      <w:r>
        <w:t>“Blessed are you for what you have attained, as recorded in the Books of God and hidden within the treasure of His encompassing knowledge. All the appointed times, promises, and signs mentioned in the former scriptures have been fulfilled.</w:t>
      </w:r>
    </w:p>
    <w:p w14:paraId="6557656E" w14:textId="77777777" w:rsidR="005A359C" w:rsidRDefault="00000000">
      <w:pPr>
        <w:pStyle w:val="BodyText"/>
      </w:pPr>
      <w:r>
        <w:t>In one of the divine Tablets revealed to the new believers among the people of Khá, these sublime words are recorded:</w:t>
      </w:r>
    </w:p>
    <w:p w14:paraId="64DB1FAD" w14:textId="77777777" w:rsidR="005A359C" w:rsidRDefault="00000000">
      <w:pPr>
        <w:pStyle w:val="BodyText"/>
      </w:pPr>
      <w:r>
        <w:rPr>
          <w:b/>
          <w:bCs/>
        </w:rPr>
        <w:t>Page 300</w:t>
      </w:r>
    </w:p>
    <w:p w14:paraId="455B0D35" w14:textId="77777777" w:rsidR="005A359C" w:rsidRDefault="00000000">
      <w:pPr>
        <w:pStyle w:val="BodyText"/>
      </w:pPr>
      <w:r>
        <w:t>’The divine promises mentioned in the sacred texts have all been manifested. The law of God has flowed forth from Zion, and the call of God has been raised from Jerusalem. The lands and mountains thereof are adorned with the effulgent lights of the Lord.</w:t>
      </w:r>
    </w:p>
    <w:p w14:paraId="51169088" w14:textId="77777777" w:rsidR="005A359C" w:rsidRDefault="00000000">
      <w:pPr>
        <w:pStyle w:val="BodyText"/>
      </w:pPr>
      <w:r>
        <w:t>Blessed is the one who reflects upon what has been revealed in the Books of God, the Sovereign, the Self-Subsisting.</w:t>
      </w:r>
    </w:p>
    <w:p w14:paraId="69B388EC" w14:textId="77777777" w:rsidR="005A359C" w:rsidRDefault="00000000">
      <w:pPr>
        <w:pStyle w:val="BodyText"/>
      </w:pPr>
      <w:r>
        <w:t>O friends of God, reflect deeply and with attentive ears listen to the Word of God, that you may partake of His grace and mercy, drink of the crystal-clear waters of steadfastness, and stand firm like a mountain in the Cause of God.</w:t>
      </w:r>
    </w:p>
    <w:p w14:paraId="2798A592" w14:textId="77777777" w:rsidR="005A359C" w:rsidRDefault="00000000">
      <w:pPr>
        <w:pStyle w:val="BodyText"/>
      </w:pPr>
      <w:r>
        <w:t>The Cause is mighty, mighty, and this Day is mighty, mighty.’</w:t>
      </w:r>
    </w:p>
    <w:p w14:paraId="261491BB" w14:textId="77777777" w:rsidR="005A359C" w:rsidRDefault="00000000">
      <w:pPr>
        <w:pStyle w:val="BodyText"/>
      </w:pPr>
      <w:r>
        <w:t>In the Book of Isaiah, it is written:</w:t>
      </w:r>
    </w:p>
    <w:p w14:paraId="7E27758B" w14:textId="77777777" w:rsidR="005A359C" w:rsidRDefault="00000000">
      <w:pPr>
        <w:pStyle w:val="BodyText"/>
      </w:pPr>
      <w:r>
        <w:t>‘Enter into the rock and hide in the dust from before the terror of the Lord and from the glory of His majesty.’</w:t>
      </w:r>
    </w:p>
    <w:p w14:paraId="4AD541B1" w14:textId="77777777" w:rsidR="005A359C" w:rsidRDefault="00000000">
      <w:pPr>
        <w:pStyle w:val="BodyText"/>
      </w:pPr>
      <w:r>
        <w:t>If a soul reflects upon this verse alone, they will become aware of the greatness of the Cause and the majesty of the Day of God. At the end of the mentioned verse, it says:</w:t>
      </w:r>
    </w:p>
    <w:p w14:paraId="7246083A" w14:textId="77777777" w:rsidR="005A359C" w:rsidRDefault="00000000">
      <w:pPr>
        <w:pStyle w:val="BodyText"/>
      </w:pPr>
      <w:r>
        <w:t>‘And the Lord alone shall be exalted in that Day.’</w:t>
      </w:r>
    </w:p>
    <w:p w14:paraId="03B68C9D" w14:textId="77777777" w:rsidR="005A359C" w:rsidRDefault="00000000">
      <w:pPr>
        <w:pStyle w:val="BodyText"/>
      </w:pPr>
      <w:r>
        <w:lastRenderedPageBreak/>
        <w:t>Today is the day when the Throne of David is adorned with the appearance of the Promised One. Today is the day whose mention has been inscribed by the Pen of Command in all the Books.</w:t>
      </w:r>
    </w:p>
    <w:p w14:paraId="0D3D1A1C" w14:textId="77777777" w:rsidR="005A359C" w:rsidRDefault="00000000">
      <w:pPr>
        <w:pStyle w:val="BodyText"/>
      </w:pPr>
      <w:r>
        <w:t>There is no verse except that it proclaims this Name, and no Book except that it testifies to this manifest Word.</w:t>
      </w:r>
    </w:p>
    <w:p w14:paraId="7C1F6B0D" w14:textId="77777777" w:rsidR="005A359C" w:rsidRDefault="00000000">
      <w:pPr>
        <w:pStyle w:val="BodyText"/>
      </w:pPr>
      <w:r>
        <w:rPr>
          <w:b/>
          <w:bCs/>
        </w:rPr>
        <w:t>Page 301</w:t>
      </w:r>
    </w:p>
    <w:p w14:paraId="5C5ACB7B" w14:textId="77777777" w:rsidR="005A359C" w:rsidRDefault="00000000">
      <w:pPr>
        <w:pStyle w:val="BodyText"/>
      </w:pPr>
      <w:r>
        <w:t>If we were to recount all that has been revealed in the scriptures and written texts concerning the mention of this Manifestation, this Tablet would become immensely voluminous.</w:t>
      </w:r>
    </w:p>
    <w:p w14:paraId="223D0DF8" w14:textId="77777777" w:rsidR="005A359C" w:rsidRDefault="00000000">
      <w:pPr>
        <w:pStyle w:val="BodyText"/>
      </w:pPr>
      <w:r>
        <w:t>Today, all must be assured by the bounties of God and strive with utmost wisdom in the proclamation of the Cause, that all may be illumined by the light of the dawn of meanings.”</w:t>
      </w:r>
    </w:p>
    <w:p w14:paraId="1B4DA63B" w14:textId="77777777" w:rsidR="005A359C" w:rsidRDefault="00000000">
      <w:pPr>
        <w:pStyle w:val="BodyText"/>
      </w:pPr>
      <w:r>
        <w:t>It has ended.</w:t>
      </w:r>
    </w:p>
    <w:p w14:paraId="0CEEF5AF" w14:textId="77777777" w:rsidR="005A359C" w:rsidRDefault="00000000">
      <w:pPr>
        <w:pStyle w:val="BodyText"/>
      </w:pPr>
      <w:r>
        <w:t>I beseech and hope from God that He will protect them within His safeguarding care and enable them to hear His call. For indeed, if a soul truly listens to the call of God, they will never falter from the path of the Cause. The cries, clamors, and screams—whether they be loud or faint—will all appear to them as absolute nothingness.</w:t>
      </w:r>
    </w:p>
    <w:p w14:paraId="465402A8" w14:textId="77777777" w:rsidR="005A359C" w:rsidRDefault="00000000">
      <w:pPr>
        <w:pStyle w:val="BodyText"/>
      </w:pPr>
      <w:r>
        <w:t>The reason why most people of religions have not yet attained this most great favor is that they have not understood their own scriptures as they truly are.</w:t>
      </w:r>
    </w:p>
    <w:p w14:paraId="1FF6B6D5" w14:textId="77777777" w:rsidR="005A359C" w:rsidRDefault="00000000">
      <w:pPr>
        <w:pStyle w:val="BodyText"/>
      </w:pPr>
      <w:r>
        <w:t>In essence, what is intended by the divine scriptures is the knowledge of the dawning-place of the Cause and the source of divine revelation. This is the greatest matter, which has caused most souls to become thunderstruck and bewildered.</w:t>
      </w:r>
    </w:p>
    <w:p w14:paraId="56D0CE03" w14:textId="77777777" w:rsidR="005A359C" w:rsidRDefault="00000000">
      <w:pPr>
        <w:pStyle w:val="BodyText"/>
      </w:pPr>
      <w:r>
        <w:t>All the laws and ordinances recorded in the scriptures revolve around the recognition of God and always will. For if someone does not attain the knowledge of God, all their deeds will become “scattered dust.”</w:t>
      </w:r>
    </w:p>
    <w:p w14:paraId="237C319E" w14:textId="77777777" w:rsidR="005A359C" w:rsidRDefault="00000000">
      <w:pPr>
        <w:pStyle w:val="BodyText"/>
      </w:pPr>
      <w:r>
        <w:t>In the first chapter of the Book of Isaiah, it is written:</w:t>
      </w:r>
    </w:p>
    <w:p w14:paraId="6E883CC8" w14:textId="77777777" w:rsidR="005A359C" w:rsidRDefault="00000000">
      <w:pPr>
        <w:pStyle w:val="BodyText"/>
      </w:pPr>
      <w:r>
        <w:rPr>
          <w:b/>
          <w:bCs/>
        </w:rPr>
        <w:t>Page 303</w:t>
      </w:r>
    </w:p>
    <w:p w14:paraId="7B90C24F" w14:textId="77777777" w:rsidR="005A359C" w:rsidRDefault="00000000">
      <w:pPr>
        <w:pStyle w:val="BodyText"/>
      </w:pPr>
      <w:r>
        <w:t>(11) “‘To what purpose is the multitude of your sacrifices unto me?’ saith the Lord. ’I am full of the burnt offerings of rams and the fat of fed beasts, and I delight not in the blood of bullocks or of lambs or of goats.</w:t>
      </w:r>
    </w:p>
    <w:p w14:paraId="7B7B4210" w14:textId="77777777" w:rsidR="005A359C" w:rsidRDefault="00000000">
      <w:pPr>
        <w:pStyle w:val="BodyText"/>
      </w:pPr>
      <w:r>
        <w:t>(12) When you come to appear before me, who has required this at your hand, to tread my courts?</w:t>
      </w:r>
    </w:p>
    <w:p w14:paraId="42A25945" w14:textId="77777777" w:rsidR="005A359C" w:rsidRDefault="00000000">
      <w:pPr>
        <w:pStyle w:val="BodyText"/>
      </w:pPr>
      <w:r>
        <w:t>(13) Bring no more vain oblations; incense is an abomination unto me; the new moons and sabbaths, the calling of assemblies, I cannot away with; it is iniquity, even the solemn meeting.</w:t>
      </w:r>
    </w:p>
    <w:p w14:paraId="694796D6" w14:textId="77777777" w:rsidR="005A359C" w:rsidRDefault="00000000">
      <w:pPr>
        <w:pStyle w:val="BodyText"/>
      </w:pPr>
      <w:r>
        <w:t>(14) Your new moons and your appointed feasts my soul hateth; they are a trouble unto me; I am weary to bear them.’</w:t>
      </w:r>
    </w:p>
    <w:p w14:paraId="7A7289B9" w14:textId="77777777" w:rsidR="005A359C" w:rsidRDefault="00000000">
      <w:pPr>
        <w:pStyle w:val="BodyText"/>
      </w:pPr>
      <w:r>
        <w:lastRenderedPageBreak/>
        <w:t>If a soul reflects upon these mentioned phrases and recorded verses from the Book of Isaiah, they will turn away from the means and look to the Source. Then, whatever emanates from Him…”</w:t>
      </w:r>
    </w:p>
    <w:p w14:paraId="171A7353" w14:textId="77777777" w:rsidR="005A359C" w:rsidRDefault="00000000">
      <w:pPr>
        <w:pStyle w:val="BodyText"/>
      </w:pPr>
      <w:r>
        <w:rPr>
          <w:b/>
          <w:bCs/>
        </w:rPr>
        <w:t>Page 303</w:t>
      </w:r>
    </w:p>
    <w:p w14:paraId="6CC6E707" w14:textId="77777777" w:rsidR="005A359C" w:rsidRDefault="00000000">
      <w:pPr>
        <w:pStyle w:val="BodyText"/>
      </w:pPr>
      <w:r>
        <w:t>…what is revealed from Him, they should consider it as the cause and adhere to it. Those souls who have conveyed the accounts of the divine sages and those who have drunk from the Kawthar of knowledge to the serene souls in the sacred city (Jerusalem) should observe these statements to firmly believe that God does as He wills. On one day, He commands sacrifice, and on another day, He abrogates that command. He is not to be questioned about what He does, for He is the Questioner, the All-Knowing.</w:t>
      </w:r>
    </w:p>
    <w:p w14:paraId="2599FA5F" w14:textId="77777777" w:rsidR="005A359C" w:rsidRDefault="00000000">
      <w:pPr>
        <w:pStyle w:val="BodyText"/>
      </w:pPr>
      <w:r>
        <w:t>Observe how the mentioned phrases are at variance with what this group holds. Indeed, today is the day when all these matters have been resolved, and the new law of God flows forth from the finger of divine bounty.</w:t>
      </w:r>
    </w:p>
    <w:p w14:paraId="1F26C7AF" w14:textId="77777777" w:rsidR="005A359C" w:rsidRDefault="00000000">
      <w:pPr>
        <w:pStyle w:val="BodyText"/>
      </w:pPr>
      <w:r>
        <w:t>He is the true Zion, and in Zion and Jerusalem, this call has been raised. Mount Qum (the abode of God) has become the seat of the Throne. Blessed are the ears that hear, the hearts that recognize, the senses that perceive, and the eyes that see in the days of God, the Almighty, the All-Powerful.</w:t>
      </w:r>
    </w:p>
    <w:p w14:paraId="2DC74EC1" w14:textId="77777777" w:rsidR="005A359C" w:rsidRDefault="00000000">
      <w:pPr>
        <w:pStyle w:val="BodyText"/>
      </w:pPr>
      <w:r>
        <w:t>If this servant were to expound upon the allusions and implications of the previous scriptures for the friends, it would require an extended period for writing. However, the opportunity is lacking, for…</w:t>
      </w:r>
    </w:p>
    <w:p w14:paraId="52251535" w14:textId="77777777" w:rsidR="005A359C" w:rsidRDefault="00000000">
      <w:pPr>
        <w:pStyle w:val="BodyText"/>
      </w:pPr>
      <w:r>
        <w:rPr>
          <w:b/>
          <w:bCs/>
        </w:rPr>
        <w:t>Page 305</w:t>
      </w:r>
    </w:p>
    <w:p w14:paraId="73AB7CF3" w14:textId="77777777" w:rsidR="005A359C" w:rsidRDefault="00000000">
      <w:pPr>
        <w:pStyle w:val="BodyText"/>
      </w:pPr>
      <w:r>
        <w:t>…this servant is occupied with a great task: transcribing what descends from the heaven of the will of our all-knowing Lord.</w:t>
      </w:r>
    </w:p>
    <w:p w14:paraId="14E5694C" w14:textId="77777777" w:rsidR="005A359C" w:rsidRDefault="00000000">
      <w:pPr>
        <w:pStyle w:val="BodyText"/>
      </w:pPr>
      <w:r>
        <w:t>Say to them, “O gentlemen, today is that day when all matters have undergone transformation. Brothers have estranged themselves from brothers; fathers have renounced sons, and sons have disowned fathers.</w:t>
      </w:r>
    </w:p>
    <w:p w14:paraId="40053531" w14:textId="77777777" w:rsidR="005A359C" w:rsidRDefault="00000000">
      <w:pPr>
        <w:pStyle w:val="BodyText"/>
      </w:pPr>
      <w:r>
        <w:t>How many friends, whose bonds of unity have been severed due to the Word of God! How many distant souls have drawn closer, and how many close ones have turned away! How many thirsty ones remain bewildered in the deserts of error and perish, while others head for the vast ocean and attain it, drinking therefrom!</w:t>
      </w:r>
    </w:p>
    <w:p w14:paraId="22D67590" w14:textId="77777777" w:rsidR="005A359C" w:rsidRDefault="00000000">
      <w:pPr>
        <w:pStyle w:val="BodyText"/>
      </w:pPr>
      <w:r>
        <w:t>Today is the day when relationships are not considered. Accepting souls are both fathers and sons, for they walk upon one path, drink from one nectar, gaze toward one horizon, and are secluded in one abode. Their relationship is firmly established by the name of God.</w:t>
      </w:r>
    </w:p>
    <w:p w14:paraId="1868EA36" w14:textId="77777777" w:rsidR="005A359C" w:rsidRDefault="00000000">
      <w:pPr>
        <w:pStyle w:val="BodyText"/>
      </w:pPr>
      <w:r>
        <w:t>Blessed are they and those who join them. Today is the day when earthquakes have overtaken the tribes of the earth, and people lie prostrate upon the ground.</w:t>
      </w:r>
    </w:p>
    <w:p w14:paraId="0BEDC561" w14:textId="77777777" w:rsidR="005A359C" w:rsidRDefault="00000000">
      <w:pPr>
        <w:pStyle w:val="BodyText"/>
      </w:pPr>
      <w:r>
        <w:rPr>
          <w:b/>
          <w:bCs/>
        </w:rPr>
        <w:t>Page 306</w:t>
      </w:r>
    </w:p>
    <w:p w14:paraId="3BB9D0B6" w14:textId="77777777" w:rsidR="005A359C" w:rsidRDefault="00000000">
      <w:pPr>
        <w:pStyle w:val="BodyText"/>
      </w:pPr>
      <w:r>
        <w:t>They speak, yet they lack understanding. They walk, yet they are devoid of spirit. They have ears but are barred from hearing; they are raised blind and appear deaf and dumb.</w:t>
      </w:r>
    </w:p>
    <w:p w14:paraId="6288B1FA" w14:textId="77777777" w:rsidR="005A359C" w:rsidRDefault="00000000">
      <w:pPr>
        <w:pStyle w:val="BodyText"/>
      </w:pPr>
      <w:r>
        <w:lastRenderedPageBreak/>
        <w:t>Say, “Today is that day when all trees are in attraction and fervor, and the nightingales are in song and joy.</w:t>
      </w:r>
    </w:p>
    <w:p w14:paraId="3120B82F" w14:textId="77777777" w:rsidR="005A359C" w:rsidRDefault="00000000">
      <w:pPr>
        <w:pStyle w:val="BodyText"/>
      </w:pPr>
      <w:r>
        <w:t>Fresh eyes are absent to behold a renewed world. Ancient eyes, weakened and infirmed by the cataracts of desire, fail to see. Otherwise, the mountains, deserts, sands, rocks, hills, plains, stars, and heavens are all seen in attraction and yearning.”</w:t>
      </w:r>
    </w:p>
    <w:p w14:paraId="4F46C049" w14:textId="77777777" w:rsidR="005A359C" w:rsidRDefault="00000000">
      <w:pPr>
        <w:pStyle w:val="BodyText"/>
      </w:pPr>
      <w:r>
        <w:t>In one of the Persian statements revealed for a particular soul, this blessed phrase is found:</w:t>
      </w:r>
    </w:p>
    <w:p w14:paraId="684B88DC" w14:textId="77777777" w:rsidR="005A359C" w:rsidRDefault="00000000">
      <w:pPr>
        <w:pStyle w:val="BodyText"/>
      </w:pPr>
      <w:r>
        <w:t>“O sons of wisdom, the delicate eyelid deprives the eye of seeing the world and all it contains. Then, what will the veil of greed do if it descends upon the eye of the heart?”</w:t>
      </w:r>
    </w:p>
    <w:p w14:paraId="34CE3FAE" w14:textId="77777777" w:rsidR="005A359C" w:rsidRDefault="00000000">
      <w:pPr>
        <w:pStyle w:val="BodyText"/>
      </w:pPr>
      <w:r>
        <w:t>End it.</w:t>
      </w:r>
    </w:p>
    <w:p w14:paraId="676DD54B" w14:textId="77777777" w:rsidR="005A359C" w:rsidRDefault="00000000">
      <w:pPr>
        <w:pStyle w:val="BodyText"/>
      </w:pPr>
      <w:r>
        <w:t>Say to the divine sages, upon whom be the glory of God, that you are the souls foretold in chapter 65 of Isaiah the Prophet. For you have drunk from the Kawthar of life while your companions were deprived, and you have attained eternal bounty while your peers were denied.</w:t>
      </w:r>
    </w:p>
    <w:p w14:paraId="7B9C8B57" w14:textId="77777777" w:rsidR="005A359C" w:rsidRDefault="00000000">
      <w:pPr>
        <w:pStyle w:val="BodyText"/>
      </w:pPr>
      <w:r>
        <w:rPr>
          <w:b/>
          <w:bCs/>
        </w:rPr>
        <w:t>Page 307</w:t>
      </w:r>
    </w:p>
    <w:p w14:paraId="3F9A746D" w14:textId="77777777" w:rsidR="005A359C" w:rsidRDefault="00000000">
      <w:pPr>
        <w:pStyle w:val="BodyText"/>
      </w:pPr>
      <w:r>
        <w:t>This is what is stated in the Book of Isaiah:</w:t>
      </w:r>
    </w:p>
    <w:p w14:paraId="23716220" w14:textId="77777777" w:rsidR="005A359C" w:rsidRDefault="00000000">
      <w:pPr>
        <w:pStyle w:val="BodyText"/>
      </w:pPr>
      <w:r>
        <w:t>“Behold, My servants shall eat, but you shall be hungry; behold, My servants shall drink, but you shall be thirsty; behold, My servants shall rejoice, but you shall be ashamed. Behold, My servants shall sing for joy of heart, but you shall cry for sorrow of heart and shall howl for vexation of spirit.”</w:t>
      </w:r>
    </w:p>
    <w:p w14:paraId="4FCE2803" w14:textId="77777777" w:rsidR="005A359C" w:rsidRDefault="00000000">
      <w:pPr>
        <w:pStyle w:val="BodyText"/>
      </w:pPr>
      <w:r>
        <w:t>End it.</w:t>
      </w:r>
    </w:p>
    <w:p w14:paraId="32E1D262" w14:textId="77777777" w:rsidR="005A359C" w:rsidRDefault="00000000">
      <w:pPr>
        <w:pStyle w:val="BodyText"/>
      </w:pPr>
      <w:r>
        <w:t>Observe how even oaths are foretold to change on that day. It is said:</w:t>
      </w:r>
    </w:p>
    <w:p w14:paraId="1C50C488" w14:textId="77777777" w:rsidR="005A359C" w:rsidRDefault="00000000">
      <w:pPr>
        <w:pStyle w:val="BodyText"/>
      </w:pPr>
      <w:r>
        <w:t>(16) “He who blesses himself in the earth shall bless himself in the God of truth, and he that swears in the earth shall swear by the God of truth, because the former troubles are forgotten and because they are hidden from My eyes.”</w:t>
      </w:r>
    </w:p>
    <w:p w14:paraId="61906175" w14:textId="77777777" w:rsidR="005A359C" w:rsidRDefault="00000000">
      <w:pPr>
        <w:pStyle w:val="BodyText"/>
      </w:pPr>
      <w:r>
        <w:t>(17) “For behold, I create new heavens and a new earth, and the former shall not be remembered or come into mind.”</w:t>
      </w:r>
    </w:p>
    <w:p w14:paraId="7AF7AD5A" w14:textId="77777777" w:rsidR="005A359C" w:rsidRDefault="00000000">
      <w:pPr>
        <w:pStyle w:val="BodyText"/>
      </w:pPr>
      <w:r>
        <w:t>End it.</w:t>
      </w:r>
    </w:p>
    <w:p w14:paraId="0AC24C76" w14:textId="77777777" w:rsidR="005A359C" w:rsidRDefault="00000000">
      <w:pPr>
        <w:pStyle w:val="BodyText"/>
      </w:pPr>
      <w:r>
        <w:t>Reflect deeply upon these passages.</w:t>
      </w:r>
    </w:p>
    <w:p w14:paraId="5AFBFA98" w14:textId="77777777" w:rsidR="005A359C" w:rsidRDefault="00000000">
      <w:pPr>
        <w:pStyle w:val="BodyText"/>
      </w:pPr>
      <w:r>
        <w:t>In Iraq, some said, “They have even changed the oaths to swear by the God of truth.” Such oaths were unheard of before. Thus, their souls have imagined things and denied God.</w:t>
      </w:r>
    </w:p>
    <w:p w14:paraId="0FC98E1C" w14:textId="77777777" w:rsidR="005A359C" w:rsidRDefault="00000000">
      <w:pPr>
        <w:pStyle w:val="BodyText"/>
      </w:pPr>
      <w:r>
        <w:t>Oblivious are they to the fact that what is recorded in the scriptures must come to pass. By your life, O thou mentioned before the Throne! They are deaf, blind, ignorant, unaware, and devoid of understanding. Woe unto them and those who follow them in their desires.</w:t>
      </w:r>
    </w:p>
    <w:p w14:paraId="425D896F" w14:textId="77777777" w:rsidR="005A359C" w:rsidRDefault="00000000">
      <w:pPr>
        <w:pStyle w:val="BodyText"/>
      </w:pPr>
      <w:r>
        <w:lastRenderedPageBreak/>
        <w:t>I testify that they are the losers. Most people in the world are attached to their own imaginations and cling to their assumptions, believing themselves to be focused on truth.</w:t>
      </w:r>
    </w:p>
    <w:p w14:paraId="196E492F" w14:textId="77777777" w:rsidR="005A359C" w:rsidRDefault="00000000">
      <w:pPr>
        <w:pStyle w:val="BodyText"/>
      </w:pPr>
      <w:r>
        <w:t>If the hand of God’s omnipotence were to lift one veil, they would take up another and, because of these, remain deprived of the Creator of Names and Fashioner of Heaven.</w:t>
      </w:r>
    </w:p>
    <w:p w14:paraId="36FA4C18" w14:textId="77777777" w:rsidR="005A359C" w:rsidRDefault="00000000">
      <w:pPr>
        <w:pStyle w:val="BodyText"/>
      </w:pPr>
      <w:r>
        <w:t>All souls are promised the Day of God and are assured of the Manifestation of Truth. In the Qur’an, the Bayán, and the heavenly scriptures, this matter is mentioned and inscribed countless times. This is the essence of the Book and the foundation…</w:t>
      </w:r>
    </w:p>
    <w:p w14:paraId="3B45FB27" w14:textId="77777777" w:rsidR="005A359C" w:rsidRDefault="00000000">
      <w:pPr>
        <w:pStyle w:val="BodyText"/>
      </w:pPr>
      <w:r>
        <w:rPr>
          <w:b/>
          <w:bCs/>
        </w:rPr>
        <w:t>Page 309</w:t>
      </w:r>
    </w:p>
    <w:p w14:paraId="06C0D71F" w14:textId="77777777" w:rsidR="005A359C" w:rsidRDefault="00000000">
      <w:pPr>
        <w:pStyle w:val="BodyText"/>
      </w:pPr>
      <w:r>
        <w:t>…yet, the majority have not comprehended this station. Instead, they have objected to the Manifestation of Revelation and the Source of Inspiration, claiming that He has professed divinity. However, if the Tongue of Grandeur spoke differently, then it would warrant objection, for today is the Day of God—nothing besides Him and His manifestations is mentioned or will ever be.</w:t>
      </w:r>
    </w:p>
    <w:p w14:paraId="2F096C79" w14:textId="77777777" w:rsidR="005A359C" w:rsidRDefault="00000000">
      <w:pPr>
        <w:pStyle w:val="BodyText"/>
      </w:pPr>
      <w:r>
        <w:t>Woe unto them for following their desires and denying God, our Compassionate and Merciful Lord.</w:t>
      </w:r>
    </w:p>
    <w:p w14:paraId="179317E1" w14:textId="77777777" w:rsidR="005A359C" w:rsidRDefault="00000000">
      <w:pPr>
        <w:pStyle w:val="BodyText"/>
      </w:pPr>
      <w:r>
        <w:t>The people of the Qur’an, from the lowly to the esteemed, the learned to the ignorant, have, for twelve hundred years, clung to vile and false utterances, filled with slanderous and baseless statements.</w:t>
      </w:r>
    </w:p>
    <w:p w14:paraId="0107D5E1" w14:textId="77777777" w:rsidR="005A359C" w:rsidRDefault="00000000">
      <w:pPr>
        <w:pStyle w:val="BodyText"/>
      </w:pPr>
      <w:r>
        <w:t>From the dawn of Islam until now, they repeatedly declared that the Qá’im resides in Jabálqá with his children and wives. They claimed that anyone who says he will be born is a liar, slanderer, or even an infidel.</w:t>
      </w:r>
    </w:p>
    <w:p w14:paraId="24A4C2A0" w14:textId="77777777" w:rsidR="005A359C" w:rsidRDefault="00000000">
      <w:pPr>
        <w:pStyle w:val="BodyText"/>
      </w:pPr>
      <w:r>
        <w:t>Yet, according to outward events, God Almighty, exalted and transcendent, lifted the veil, and all saw and heard that He appeared in Persia and was born of a human mother.</w:t>
      </w:r>
    </w:p>
    <w:p w14:paraId="5FCB3C35" w14:textId="77777777" w:rsidR="005A359C" w:rsidRDefault="00000000">
      <w:pPr>
        <w:pStyle w:val="BodyText"/>
      </w:pPr>
      <w:r>
        <w:t>Reflect on how so many scholars, philosophers, sages, and mystics were heedless of the truth and wandered in the wilderness of speculation and illusion. Their delusions led to the martyrdom of the Point of the Bayán—may all creation be His sacrifice.</w:t>
      </w:r>
    </w:p>
    <w:p w14:paraId="12D1988F" w14:textId="77777777" w:rsidR="005A359C" w:rsidRDefault="00000000">
      <w:pPr>
        <w:pStyle w:val="BodyText"/>
      </w:pPr>
      <w:r>
        <w:rPr>
          <w:b/>
          <w:bCs/>
        </w:rPr>
        <w:t>Page 310</w:t>
      </w:r>
    </w:p>
    <w:p w14:paraId="0DD652E9" w14:textId="77777777" w:rsidR="005A359C" w:rsidRDefault="00000000">
      <w:pPr>
        <w:pStyle w:val="BodyText"/>
      </w:pPr>
      <w:r>
        <w:t>Even now, some souls, who are ignorant of reality and yet consider themselves of the Bayán, are busy inventing slanderous claims of fabricated guardianship and falsehoods. Their aim is to deter the weak from the Truth and nurture them with baseless illusions that neither satisfy nor enrich them.</w:t>
      </w:r>
    </w:p>
    <w:p w14:paraId="72376785" w14:textId="77777777" w:rsidR="005A359C" w:rsidRDefault="00000000">
      <w:pPr>
        <w:pStyle w:val="BodyText"/>
      </w:pPr>
      <w:r>
        <w:t>See how far removed they are from the Straight Path. We hope that the people of Bahá ascend to such a station that they regard all utterances and statements as utterly nonexistent and entirely null.</w:t>
      </w:r>
    </w:p>
    <w:p w14:paraId="528B3FF8" w14:textId="77777777" w:rsidR="005A359C" w:rsidRDefault="00000000">
      <w:pPr>
        <w:pStyle w:val="BodyText"/>
      </w:pPr>
      <w:r>
        <w:t xml:space="preserve">They should hold fast to the firm cord and drink from the goblet of their Lord, standing united in rows before Him, and cling to the hem of the blessed word: </w:t>
      </w:r>
      <w:r>
        <w:rPr>
          <w:b/>
          <w:bCs/>
        </w:rPr>
        <w:t>“The sovereignty on that day belongs to God.”</w:t>
      </w:r>
    </w:p>
    <w:p w14:paraId="4321E13D" w14:textId="77777777" w:rsidR="005A359C" w:rsidRDefault="00000000">
      <w:pPr>
        <w:pStyle w:val="BodyText"/>
      </w:pPr>
      <w:r>
        <w:lastRenderedPageBreak/>
        <w:t>These souls belong to the people of Bahá, who are said to reside in the crimson ark. By the Sun of the Horizon of the Bayán, the fabrications emanating from liars have reached such a level that it leaves one astonished.</w:t>
      </w:r>
    </w:p>
    <w:p w14:paraId="05CABA54" w14:textId="77777777" w:rsidR="005A359C" w:rsidRDefault="00000000">
      <w:pPr>
        <w:pStyle w:val="BodyText"/>
      </w:pPr>
      <w:r>
        <w:rPr>
          <w:b/>
          <w:bCs/>
        </w:rPr>
        <w:t>Page 311</w:t>
      </w:r>
    </w:p>
    <w:p w14:paraId="4D5AE1D6" w14:textId="77777777" w:rsidR="005A359C" w:rsidRDefault="00000000">
      <w:pPr>
        <w:pStyle w:val="BodyText"/>
      </w:pPr>
      <w:r>
        <w:t>The people of the Bayán, who today are estranged from the Truth, are seen as a hundred thousand degrees lower than the people of the Qur’an.</w:t>
      </w:r>
    </w:p>
    <w:p w14:paraId="3296A6DC" w14:textId="77777777" w:rsidR="005A359C" w:rsidRDefault="00000000">
      <w:pPr>
        <w:pStyle w:val="BodyText"/>
      </w:pPr>
      <w:r>
        <w:t>The very words they used to revere for twelve hundred years have now become a tool of falsehood for these liars. They must all reflect deeply on what has been said.</w:t>
      </w:r>
    </w:p>
    <w:p w14:paraId="588C10C6" w14:textId="77777777" w:rsidR="005A359C" w:rsidRDefault="00000000">
      <w:pPr>
        <w:pStyle w:val="BodyText"/>
      </w:pPr>
      <w:r>
        <w:t>Today, the wine of steadfastness is more exalted and beloved than anything else. One must serve it wisely so that the friends may partake and not stumble over the words of those who associate others with God.</w:t>
      </w:r>
    </w:p>
    <w:p w14:paraId="106C6761" w14:textId="77777777" w:rsidR="005A359C" w:rsidRDefault="00000000">
      <w:pPr>
        <w:pStyle w:val="BodyText"/>
      </w:pPr>
      <w:r>
        <w:t>We ask God to protect everyone with His power and elevate His friends to the highest station so that none may see, hear, or turn to anything but Him.</w:t>
      </w:r>
    </w:p>
    <w:p w14:paraId="29C6B9D9" w14:textId="77777777" w:rsidR="005A359C" w:rsidRDefault="00000000">
      <w:pPr>
        <w:pStyle w:val="BodyText"/>
      </w:pPr>
      <w:r>
        <w:rPr>
          <w:b/>
          <w:bCs/>
        </w:rPr>
        <w:t>Page 312</w:t>
      </w:r>
    </w:p>
    <w:p w14:paraId="47D489DB" w14:textId="77777777" w:rsidR="005A359C" w:rsidRDefault="00000000">
      <w:pPr>
        <w:pStyle w:val="BodyText"/>
      </w:pPr>
      <w:r>
        <w:t>The Point of the Bayán—may all creation be His sacrifice—spoke of the Beauty of the Most Great in these terms:</w:t>
      </w:r>
    </w:p>
    <w:p w14:paraId="3FB97019" w14:textId="77777777" w:rsidR="005A359C" w:rsidRDefault="00000000">
      <w:pPr>
        <w:pStyle w:val="BodyText"/>
      </w:pPr>
      <w:r>
        <w:rPr>
          <w:i/>
          <w:iCs/>
        </w:rPr>
        <w:t>“He was and will forever be, declaring, ‘Indeed, I am God; there is no God but Me. O My creation, worship Me.’”</w:t>
      </w:r>
    </w:p>
    <w:p w14:paraId="480E4B3E" w14:textId="77777777" w:rsidR="005A359C" w:rsidRDefault="00000000">
      <w:pPr>
        <w:pStyle w:val="BodyText"/>
      </w:pPr>
      <w:r>
        <w:t>Now observe this blessed word and consider the suspicions and illusions of the servants. He even says:</w:t>
      </w:r>
    </w:p>
    <w:p w14:paraId="67697365" w14:textId="77777777" w:rsidR="005A359C" w:rsidRDefault="00000000">
      <w:pPr>
        <w:pStyle w:val="BodyText"/>
      </w:pPr>
      <w:r>
        <w:rPr>
          <w:i/>
          <w:iCs/>
        </w:rPr>
        <w:t>“Do not be veiled by mention of the Prophet, the Guardian, or anything lesser, and do not deprive yourselves of the Manifestation of the Divine Revelation.”</w:t>
      </w:r>
    </w:p>
    <w:p w14:paraId="537CDCC8" w14:textId="77777777" w:rsidR="005A359C" w:rsidRDefault="00000000">
      <w:pPr>
        <w:pStyle w:val="BodyText"/>
      </w:pPr>
      <w:r>
        <w:t>For He is the hidden mystery and the treasured secret. All have been created for His manifestation.</w:t>
      </w:r>
    </w:p>
    <w:p w14:paraId="782EBE7E" w14:textId="77777777" w:rsidR="005A359C" w:rsidRDefault="00000000">
      <w:pPr>
        <w:pStyle w:val="BodyText"/>
      </w:pPr>
      <w:r>
        <w:t>He has spoken of this station in such a way that the pen is powerless to describe it. He testifies unto Himself by Himself:</w:t>
      </w:r>
    </w:p>
    <w:p w14:paraId="344EDFCF" w14:textId="77777777" w:rsidR="005A359C" w:rsidRDefault="00000000">
      <w:pPr>
        <w:pStyle w:val="BodyText"/>
      </w:pPr>
      <w:r>
        <w:rPr>
          <w:i/>
          <w:iCs/>
        </w:rPr>
        <w:t>“Indeed, He is the All-Knowing, the All-Informed.”</w:t>
      </w:r>
    </w:p>
    <w:p w14:paraId="50ECE1BD" w14:textId="77777777" w:rsidR="005A359C" w:rsidRDefault="00000000">
      <w:pPr>
        <w:pStyle w:val="BodyText"/>
      </w:pPr>
      <w:r>
        <w:t>We ask God to enable all to remain steadfast in His Cause and detach themselves from all else.</w:t>
      </w:r>
    </w:p>
    <w:p w14:paraId="2A9CEBD3" w14:textId="77777777" w:rsidR="005A359C" w:rsidRDefault="00000000">
      <w:pPr>
        <w:pStyle w:val="BodyText"/>
      </w:pPr>
      <w:r>
        <w:t>This servant conveyed the names mentioned in your book, and for each, verses of divine blessings were revealed. We pray that all may attain these and cling to His bounty.</w:t>
      </w:r>
    </w:p>
    <w:p w14:paraId="610FC129" w14:textId="77777777" w:rsidR="005A359C" w:rsidRDefault="00000000">
      <w:pPr>
        <w:pStyle w:val="BodyText"/>
      </w:pPr>
      <w:r>
        <w:t>Likewise, for those who submitted petitions, a unique and invincible Tablet was revealed and dispatched for each. Praise be to God, the names of all are recorded in the presence of the Greatest Horizon and are illumined and exalted by the rays of His face.</w:t>
      </w:r>
    </w:p>
    <w:p w14:paraId="347234FC" w14:textId="77777777" w:rsidR="005A359C" w:rsidRDefault="00000000">
      <w:pPr>
        <w:pStyle w:val="BodyText"/>
      </w:pPr>
      <w:r>
        <w:t>Upon them be the glory, mercy, favor, and generosity of God.</w:t>
      </w:r>
    </w:p>
    <w:p w14:paraId="1C678163" w14:textId="77777777" w:rsidR="005A359C" w:rsidRDefault="00000000">
      <w:pPr>
        <w:pStyle w:val="BodyText"/>
      </w:pPr>
      <w:r>
        <w:lastRenderedPageBreak/>
        <w:t>He, exalted and glorious, declared:</w:t>
      </w:r>
    </w:p>
    <w:p w14:paraId="49DB84A3" w14:textId="77777777" w:rsidR="005A359C" w:rsidRDefault="00000000">
      <w:pPr>
        <w:pStyle w:val="BodyText"/>
      </w:pPr>
      <w:r>
        <w:rPr>
          <w:i/>
          <w:iCs/>
        </w:rPr>
        <w:t>“O Mahmúd! Hear the call of your Loving Lord from this evident prison. There is no God but Him, the Mighty, the Generous. Your letter reached the Wronged One, and He revealed for you what exudes the fragrance of…”</w:t>
      </w:r>
    </w:p>
    <w:p w14:paraId="057C3A9C" w14:textId="77777777" w:rsidR="005A359C" w:rsidRDefault="00000000">
      <w:pPr>
        <w:pStyle w:val="BodyText"/>
      </w:pPr>
      <w:r>
        <w:rPr>
          <w:b/>
          <w:bCs/>
        </w:rPr>
        <w:t>Page 313</w:t>
      </w:r>
    </w:p>
    <w:p w14:paraId="09E11A8A" w14:textId="77777777" w:rsidR="005A359C" w:rsidRDefault="00000000">
      <w:pPr>
        <w:pStyle w:val="BodyText"/>
      </w:pPr>
      <w:r>
        <w:t>*“The fragrance of the robe has spread across the world. Indeed, your Lord is the Generous Bestower. He remembers His loved ones in the Most Great Prison and calls them to a station inscribed in the Tablets of God, the Lord of the worlds. Hold fast to the cord of steadfastness and cling to the hem of God, the All-Powerful, the Almighty.</w:t>
      </w:r>
    </w:p>
    <w:p w14:paraId="1BC3C586" w14:textId="77777777" w:rsidR="005A359C" w:rsidRDefault="00000000">
      <w:pPr>
        <w:pStyle w:val="BodyText"/>
      </w:pPr>
      <w:r>
        <w:t>We remember all who seek My face, soar in the atmosphere of My nearness, and speak of My beautiful praise. Say: By God, the Living Fountain has appeared, and it has been poured by the fingers of your Lord’s grace, the Most Merciful. Draw near in His name, the Most Glorious, and take, then drink, with His wise remembrance.</w:t>
      </w:r>
    </w:p>
    <w:p w14:paraId="407D71A8" w14:textId="77777777" w:rsidR="005A359C" w:rsidRDefault="00000000">
      <w:pPr>
        <w:pStyle w:val="BodyText"/>
      </w:pPr>
      <w:r>
        <w:t>Thus spoke the Wronged One while among the heedless: ’O Ahmad! The lamp has appeared when the world was in manifest darkness. Some have seen, turned towards it, and attained the light of the Cause. Indeed, your Lord is the Clarifier, the All-Knowing.</w:t>
      </w:r>
    </w:p>
    <w:p w14:paraId="277E1AEA" w14:textId="77777777" w:rsidR="005A359C" w:rsidRDefault="00000000">
      <w:pPr>
        <w:pStyle w:val="BodyText"/>
      </w:pPr>
      <w:r>
        <w:t>And among them are those who shunned and turned away, desiring to extinguish it. Then, the hand of the Will of your all-knowing, all-seeing Lord prevented them. Blessed are you for having drawn near and turned to Him while every heedless and distant soul was estranged.</w:t>
      </w:r>
    </w:p>
    <w:p w14:paraId="2BDB5787" w14:textId="77777777" w:rsidR="005A359C" w:rsidRDefault="00000000">
      <w:pPr>
        <w:pStyle w:val="BodyText"/>
      </w:pPr>
      <w:r>
        <w:t>Say, O people: By God, the horizon of the world has been illumined by the Most Great Light. Leave what you have and turn with radiant hearts towards the Most Exalted Horizon—the station where the call of God, the Master of all names, has been raised.</w:t>
      </w:r>
    </w:p>
    <w:p w14:paraId="18B9ABB0" w14:textId="77777777" w:rsidR="005A359C" w:rsidRDefault="00000000">
      <w:pPr>
        <w:pStyle w:val="BodyText"/>
      </w:pPr>
      <w:r>
        <w:t>Indeed, He is the Speaker, the Wise. Say: This is the Path of God set before you. Draw near and do not be among the heedless. Beware lest the affairs of this world prevent you from your Lord, the Possessor of all things.</w:t>
      </w:r>
    </w:p>
    <w:p w14:paraId="25FC4A04" w14:textId="77777777" w:rsidR="005A359C" w:rsidRDefault="00000000">
      <w:pPr>
        <w:pStyle w:val="BodyText"/>
      </w:pPr>
      <w:r>
        <w:t>Thus does the prisoner remind you from this evident fortress.’***</w:t>
      </w:r>
    </w:p>
    <w:p w14:paraId="5AB05571" w14:textId="77777777" w:rsidR="005A359C" w:rsidRDefault="00000000">
      <w:pPr>
        <w:pStyle w:val="BodyText"/>
      </w:pPr>
      <w:r>
        <w:rPr>
          <w:b/>
          <w:bCs/>
        </w:rPr>
        <w:t>Page 314</w:t>
      </w:r>
    </w:p>
    <w:p w14:paraId="39CAAFA9" w14:textId="77777777" w:rsidR="005A359C" w:rsidRDefault="00000000">
      <w:pPr>
        <w:pStyle w:val="BodyText"/>
      </w:pPr>
      <w:r>
        <w:t>*“O Beauty of the Most Great, turn from this pure station, this lofty vantage point, to the one named Muḥammad before Báqir, and announce to him the glad tidings of the verses of his Lord—verses through which the ocean of oceans surged and the fragrance of the Beloved stirred among the servants.</w:t>
      </w:r>
    </w:p>
    <w:p w14:paraId="2FC1B78B" w14:textId="77777777" w:rsidR="005A359C" w:rsidRDefault="00000000">
      <w:pPr>
        <w:pStyle w:val="BodyText"/>
      </w:pPr>
      <w:r>
        <w:t>By My life, the gate of heaven has been opened with the key of My name, the Most Glorious, and the horizon of understanding has been illumined by the Sun of the Word of your Lord, the Most Merciful.</w:t>
      </w:r>
    </w:p>
    <w:p w14:paraId="35AB1E79" w14:textId="77777777" w:rsidR="005A359C" w:rsidRDefault="00000000">
      <w:pPr>
        <w:pStyle w:val="BodyText"/>
      </w:pPr>
      <w:r>
        <w:t>Do not grieve over anything. Rely, in all matters, upon God. Indeed, He ordains for whomsoever He wills whatsoever He wills. There is no God but Him, the Mighty, the Bestower.</w:t>
      </w:r>
    </w:p>
    <w:p w14:paraId="00BCCCAC" w14:textId="77777777" w:rsidR="005A359C" w:rsidRDefault="00000000">
      <w:pPr>
        <w:pStyle w:val="BodyText"/>
      </w:pPr>
      <w:r>
        <w:lastRenderedPageBreak/>
        <w:t>Indeed, He calls between earth and heaven and summons all to the station revealed by the Merciful in the Tablets. Thus has the Tongue of Eternity spoken among the nations. Indeed, He is the Omnipotent, the Mighty, the Most Generous.</w:t>
      </w:r>
    </w:p>
    <w:p w14:paraId="66048540" w14:textId="77777777" w:rsidR="005A359C" w:rsidRDefault="00000000">
      <w:pPr>
        <w:pStyle w:val="BodyText"/>
      </w:pPr>
      <w:r>
        <w:t>Thank God for what you have been mentioned with by His Most Exalted Pen while the Promised One was imprisoned in the remotest lands.</w:t>
      </w:r>
    </w:p>
    <w:p w14:paraId="5678CCE1" w14:textId="77777777" w:rsidR="005A359C" w:rsidRDefault="00000000">
      <w:pPr>
        <w:pStyle w:val="BodyText"/>
      </w:pPr>
      <w:r>
        <w:t>O My Pen, turn from this forbidden station to the one named Naṣru’lláh that he may rise to…“***</w:t>
      </w:r>
    </w:p>
    <w:p w14:paraId="7358B6DE" w14:textId="77777777" w:rsidR="005A359C" w:rsidRDefault="00000000">
      <w:pPr>
        <w:pStyle w:val="BodyText"/>
      </w:pPr>
      <w:r>
        <w:t>(Missing Pages, potentially to Page 317)</w:t>
      </w:r>
    </w:p>
    <w:p w14:paraId="2D6C4867" w14:textId="77777777" w:rsidR="005A359C" w:rsidRDefault="00000000">
      <w:r>
        <w:br w:type="page"/>
      </w:r>
    </w:p>
    <w:p w14:paraId="2E2264AC" w14:textId="77777777" w:rsidR="005A359C" w:rsidRDefault="00000000">
      <w:pPr>
        <w:pStyle w:val="Heading1"/>
      </w:pPr>
      <w:bookmarkStart w:id="919" w:name="sec-inba-08-collection"/>
      <w:bookmarkStart w:id="920" w:name="_Toc197983865"/>
      <w:bookmarkEnd w:id="897"/>
      <w:bookmarkEnd w:id="917"/>
      <w:bookmarkEnd w:id="918"/>
      <w:r>
        <w:lastRenderedPageBreak/>
        <w:t>INBA 08 Collection</w:t>
      </w:r>
      <w:bookmarkEnd w:id="920"/>
    </w:p>
    <w:p w14:paraId="787CD85F" w14:textId="77777777" w:rsidR="005A359C" w:rsidRDefault="00000000">
      <w:pPr>
        <w:pStyle w:val="Heading2"/>
      </w:pPr>
      <w:bookmarkStart w:id="921" w:name="bh00091-continued"/>
      <w:r>
        <w:t>BH00091 Continued</w:t>
      </w:r>
    </w:p>
    <w:p w14:paraId="6885B610" w14:textId="77777777" w:rsidR="005A359C" w:rsidRDefault="00000000">
      <w:pPr>
        <w:pStyle w:val="FirstParagraph"/>
      </w:pPr>
      <w:r>
        <w:rPr>
          <w:b/>
          <w:bCs/>
        </w:rPr>
        <w:t>Page 315</w:t>
      </w:r>
    </w:p>
    <w:p w14:paraId="6CA65FE6" w14:textId="77777777" w:rsidR="005A359C" w:rsidRDefault="00000000">
      <w:pPr>
        <w:pStyle w:val="BodyText"/>
      </w:pPr>
      <w:r>
        <w:t>Serving his Lord above all else, he remembers his Lord in the evenings and mornings. O Naṣrulláh, strive to embody your name, so that what ensures your remembrance through the eternal dominion of God, the Lord of necks, may manifest from you. Reflect on the grace and blessings of God, for He remembers you in this place called the Most Great Prison. Truly, your Lord is the Mighty, the Bountiful. Praise God for your name being honored in this place where the Beloved calls with the most exalted cry, guiding all to the highest station. Thus spoke the divine Tree, and the Cock of the Throne crowed when saddened by the deeds of the servants.</w:t>
      </w:r>
    </w:p>
    <w:p w14:paraId="45B9DD76" w14:textId="77777777" w:rsidR="005A359C" w:rsidRDefault="00000000">
      <w:pPr>
        <w:pStyle w:val="BodyText"/>
      </w:pPr>
      <w:r>
        <w:t>This is a reminder from Us to whomever turns to God and hears His sweetest voice, which rose between earth and heaven, that they may give thanks to their Lord, the Ever-Watchful, the Self-Subsisting. The promise has been fulfilled, and the Promised One has come, yet the people remain in illusions and doubts. Therefore, beseech God to rend the veils of the world and bring them closer to the station named in the Qur’án as the “Praised Station.” Blessed is the one who perceives the fragrance of the Day of God and acts according to what has been commanded by God, the Lord of the unseen and the witnessed.</w:t>
      </w:r>
    </w:p>
    <w:p w14:paraId="0671C8B8" w14:textId="77777777" w:rsidR="005A359C" w:rsidRDefault="00000000">
      <w:pPr>
        <w:pStyle w:val="BodyText"/>
      </w:pPr>
      <w:r>
        <w:t>O Jawád, We have remembered you that you may thank your Lord and mention Him among His servants, so they may recognize what has appeared in the realm of creation and turn towards God, the Mighty, the Loving.</w:t>
      </w:r>
    </w:p>
    <w:p w14:paraId="562DEDF2" w14:textId="77777777" w:rsidR="005A359C" w:rsidRDefault="00000000">
      <w:pPr>
        <w:pStyle w:val="BodyText"/>
      </w:pPr>
      <w:r>
        <w:rPr>
          <w:b/>
          <w:bCs/>
        </w:rPr>
        <w:t>Page 316</w:t>
      </w:r>
    </w:p>
    <w:p w14:paraId="3B0E321C" w14:textId="77777777" w:rsidR="005A359C" w:rsidRDefault="00000000">
      <w:pPr>
        <w:pStyle w:val="BodyText"/>
      </w:pPr>
      <w:r>
        <w:t>We remember the one named Muḥammad so that he may rejoice in the verses of his Lord and be among the grateful. Hear the call of God, which has been raised from the Spotless Spot: “There is no God but Me, the All-Knowing, the All-Wise.” The world has been honored by the advent of the Lord of Eternity, but most of the people are heedless. Say: “Open your eyes! By God, the supreme horizon has been illumined, and the Lord of Names has appeared with a mighty sovereignty.” We enjoin you and My loved ones to steadfastness of the highest degree, for Satan calls and invites people to the essence of hellfire.</w:t>
      </w:r>
    </w:p>
    <w:p w14:paraId="2AA523CE" w14:textId="77777777" w:rsidR="005A359C" w:rsidRDefault="00000000">
      <w:pPr>
        <w:pStyle w:val="BodyText"/>
      </w:pPr>
      <w:r>
        <w:t>Remain steadfast in the Cause of God by His power and strength. Thus commands you the Pen of Command from an Ancient Command. A book from Us to the one who hears the call and turns to God, the Lord of the worlds. O Ḥasan, your name has been mentioned before the Throne, and these verses have been revealed for you, by which all things have been enraptured and the Dove of the Cause sings upon the branches of the divine Tree. Thus, the Oppressed remembers you so that you may be among those who remember.</w:t>
      </w:r>
    </w:p>
    <w:p w14:paraId="1C5B6231" w14:textId="77777777" w:rsidR="005A359C" w:rsidRDefault="00000000">
      <w:pPr>
        <w:pStyle w:val="BodyText"/>
      </w:pPr>
      <w:r>
        <w:t>By God, the tongue was created for My praise, the hearts for My knowledge, and the eyes for beholding the lights of My Manifestation, which has encompassed the worlds.</w:t>
      </w:r>
    </w:p>
    <w:p w14:paraId="78D2A8CC" w14:textId="77777777" w:rsidR="005A359C" w:rsidRDefault="00000000">
      <w:pPr>
        <w:pStyle w:val="BodyText"/>
      </w:pPr>
      <w:r>
        <w:rPr>
          <w:b/>
          <w:bCs/>
        </w:rPr>
        <w:t>Page 317</w:t>
      </w:r>
    </w:p>
    <w:p w14:paraId="44A28063" w14:textId="77777777" w:rsidR="005A359C" w:rsidRDefault="00000000">
      <w:pPr>
        <w:pStyle w:val="BodyText"/>
      </w:pPr>
      <w:r>
        <w:lastRenderedPageBreak/>
        <w:t>This is the Day of God, wherein every atom proclaims: “The Worshiped One has appeared with a sovereignty that has encompassed those in the heavens and the earth.” Hold fast to the cord of God and leave those who disbelieve in the verses of God, revealed in truth. Truly, your Lord is the Wise Adviser. This is a Tablet wherein the Kingdom of the Bayán has shone forth. We mention in it whoever turns to God, the Lord of all beings, that they may be enraptured by the verses of their Lord and stand firm in this Cause, by which hearts have been agitated and feet have faltered.</w:t>
      </w:r>
    </w:p>
    <w:p w14:paraId="29242D8F" w14:textId="77777777" w:rsidR="005A359C" w:rsidRDefault="00000000">
      <w:pPr>
        <w:pStyle w:val="BodyText"/>
      </w:pPr>
      <w:r>
        <w:t>O Muḥammad, son of Báqir, remain in your station, for the Beloved of the world remembers you in His Most Great Prison. Recognize, then thank your Lord, the Mighty, the All-Knowing. By God, We call the servants at all times to the All-Merciful. Among them are those who hear and respond, while others witness and deny, following every heedless skeptic. Say: “Have imaginations prevented you from the Lord of Days, or have doubts veiled you from My hidden name? Reflect, then judge with fairness, and do not follow every ignorant denier.”</w:t>
      </w:r>
    </w:p>
    <w:p w14:paraId="6BF48763" w14:textId="77777777" w:rsidR="005A359C" w:rsidRDefault="00000000">
      <w:pPr>
        <w:pStyle w:val="BodyText"/>
      </w:pPr>
      <w:r>
        <w:t>By God, He has appeared in truth, and those in the supreme concourse, created from the light of their Lord, have been subdued by His command.</w:t>
      </w:r>
    </w:p>
    <w:p w14:paraId="1EFAC2E6" w14:textId="77777777" w:rsidR="005A359C" w:rsidRDefault="00000000">
      <w:pPr>
        <w:pStyle w:val="BodyText"/>
      </w:pPr>
      <w:r>
        <w:rPr>
          <w:b/>
          <w:bCs/>
        </w:rPr>
        <w:t>Page 318</w:t>
      </w:r>
    </w:p>
    <w:p w14:paraId="1513B49E" w14:textId="77777777" w:rsidR="005A359C" w:rsidRDefault="00000000">
      <w:pPr>
        <w:pStyle w:val="BodyText"/>
      </w:pPr>
      <w:r>
        <w:t>He subdues the winds. Thus have We made you hear and responded to you as a favor from Us, for We are the All-Powerful, the Bountiful. O servant remembered before the Oppressed, read for each of My loved ones what has been revealed for them from the heaven of the will of their chosen Lord, and remind all of God’s favors and blessings. Announce to them this grace, which nothing in creation can equal. End.</w:t>
      </w:r>
    </w:p>
    <w:p w14:paraId="3004DAAE" w14:textId="77777777" w:rsidR="005A359C" w:rsidRDefault="00000000">
      <w:pPr>
        <w:pStyle w:val="BodyText"/>
      </w:pPr>
      <w:r>
        <w:t>By God’s will, you should recite with utmost spirit and joy the verses revealed from the heaven of the will of the Merciful for each of the aforementioned loved ones, so that all may behold the sun of grace and be occupied with gratitude and praise of the Beloved of the world.</w:t>
      </w:r>
    </w:p>
    <w:p w14:paraId="4546116A" w14:textId="77777777" w:rsidR="005A359C" w:rsidRDefault="00000000">
      <w:pPr>
        <w:pStyle w:val="BodyText"/>
      </w:pPr>
      <w:r>
        <w:t>Furthermore, in the letter of Ḥájí Mírzá Kamál al-Dín—upon him the glory of God, the Most Glorious—there were two questions. First, he mentioned that in former books, the title “Sacrifice of God” was attributed to Isaac, while in the Qur’án, this station was associated with Ishmael, stating that the title “Sacrifice of God” is recorded in the Qur’án. This matter is a truth beyond doubt, but all souls should consider the radiant word shining from the horizon of the divine explication.</w:t>
      </w:r>
    </w:p>
    <w:p w14:paraId="2C16DEEF" w14:textId="77777777" w:rsidR="005A359C" w:rsidRDefault="00000000">
      <w:pPr>
        <w:pStyle w:val="BodyText"/>
      </w:pPr>
      <w:r>
        <w:rPr>
          <w:b/>
          <w:bCs/>
        </w:rPr>
        <w:t>Page 319</w:t>
      </w:r>
    </w:p>
    <w:p w14:paraId="04733EFC" w14:textId="77777777" w:rsidR="005A359C" w:rsidRDefault="00000000">
      <w:pPr>
        <w:pStyle w:val="BodyText"/>
      </w:pPr>
      <w:r>
        <w:t>Each soul must reflect upon its authority, influence, power, and scope. It is beyond doubt that such matters are realized and established through the word of God. The word of God dominates all things, for He is the Creator of the world, the nurturer of the world. He is the one who invites the thirsty of the valley of separation to the ocean of reunion, and He is the one who illuminates the darkness of ignorance with the dawn of understanding.</w:t>
      </w:r>
    </w:p>
    <w:p w14:paraId="5443F9F3" w14:textId="77777777" w:rsidR="005A359C" w:rsidRDefault="00000000">
      <w:pPr>
        <w:pStyle w:val="BodyText"/>
      </w:pPr>
      <w:r>
        <w:t xml:space="preserve">Consider this: All people of the past acknowledge the designation of Isaac as the “Sacrifice of God.” Similarly, the followers of the Qur’án recognize this station for Ishmael. Yet, it is evident and clear to anyone with insight and understanding that, outwardly, no sacrifice occurred. It is unanimously agreed </w:t>
      </w:r>
      <w:r>
        <w:lastRenderedPageBreak/>
        <w:t>that an animal was sacrificed. Now, reflect upon the cause and reason for this. A soul that approached the altar of the Friend but was not sacrificed outwardly was adorned with the title “Sacrifice of God.”</w:t>
      </w:r>
    </w:p>
    <w:p w14:paraId="4ED8C627" w14:textId="77777777" w:rsidR="005A359C" w:rsidRDefault="00000000">
      <w:pPr>
        <w:pStyle w:val="BodyText"/>
      </w:pPr>
      <w:r>
        <w:rPr>
          <w:b/>
          <w:bCs/>
        </w:rPr>
        <w:t>Page 320</w:t>
      </w:r>
    </w:p>
    <w:p w14:paraId="6D36AF11" w14:textId="77777777" w:rsidR="005A359C" w:rsidRDefault="00000000">
      <w:pPr>
        <w:pStyle w:val="BodyText"/>
      </w:pPr>
      <w:r>
        <w:t>Adorned and clothed with the robe of divine acceptance, there is no doubt that this station was attained through the Word of God and honored by this supreme mantle. Therefore, the manifestation, appearance, and realization of all names, things, and stations depend entirely upon the Word of God. Similarly, there is no doubt that the inaccessible and unknowable essence does not speak by itself, for it is sanctified above all known attributes and meanings. Instead, it speaks through the tongues of its manifestations. For example, the Torah was revealed through the tongue of Moses, and the laws of that age were conveyed by God through the tongue of the Interlocutor. Similarly, the sacred scriptures, which outwardly appeared through the tongues of Prophets and Messengers, were all spoken by God, the Almighty, the Sovereign, the All-Mighty.</w:t>
      </w:r>
    </w:p>
    <w:p w14:paraId="65E70467" w14:textId="77777777" w:rsidR="005A359C" w:rsidRDefault="00000000">
      <w:pPr>
        <w:pStyle w:val="BodyText"/>
      </w:pPr>
      <w:r>
        <w:t>Thus, it is established and confirmed that the station of “Sacrifice of God” was attributed to Isaac in accordance with what is mentioned in previous scriptures.</w:t>
      </w:r>
    </w:p>
    <w:p w14:paraId="6AA0CC8A" w14:textId="77777777" w:rsidR="005A359C" w:rsidRDefault="00000000">
      <w:pPr>
        <w:pStyle w:val="BodyText"/>
      </w:pPr>
      <w:r>
        <w:rPr>
          <w:b/>
          <w:bCs/>
        </w:rPr>
        <w:t>Page 321</w:t>
      </w:r>
    </w:p>
    <w:p w14:paraId="35D3C444" w14:textId="77777777" w:rsidR="005A359C" w:rsidRDefault="00000000">
      <w:pPr>
        <w:pStyle w:val="BodyText"/>
      </w:pPr>
      <w:r>
        <w:t>Through the words of Abraham, upon him be peace, this same designation appeared, manifest and evident, in the Qur’án from the source of divine verses and the dawning-place of revelation regarding Ishmael.</w:t>
      </w:r>
    </w:p>
    <w:p w14:paraId="181D4164" w14:textId="77777777" w:rsidR="005A359C" w:rsidRDefault="00000000">
      <w:pPr>
        <w:pStyle w:val="BodyText"/>
      </w:pPr>
      <w:r>
        <w:t>One must first reflect upon the essence of truth. Once it is established, whatever is decreed becomes beloved and accepted. No one has the right to question it. This is a matter that, at this time, should not be emphasized, for most people remain deprived of the true purpose of the revealed scriptures. They have not grasped the divine intent behind them as it truly is. Instead, they have sufficed with what they have inferred from their own scholars or heard from them. If anyone dares to exceed these limited interpretations, they are declared an infidel. This matter is well known and evident to you and all fair-minded individuals.</w:t>
      </w:r>
    </w:p>
    <w:p w14:paraId="35626741" w14:textId="77777777" w:rsidR="005A359C" w:rsidRDefault="00000000">
      <w:pPr>
        <w:pStyle w:val="BodyText"/>
      </w:pPr>
      <w:r>
        <w:t>Even now, it is impossible to tell the followers of the Qur’án that the Promised One has appeared contrary to their illusions. If this were revealed to them, they would rise with utmost enmity, as they have done.</w:t>
      </w:r>
    </w:p>
    <w:p w14:paraId="1B1FFEDC" w14:textId="77777777" w:rsidR="005A359C" w:rsidRDefault="00000000">
      <w:pPr>
        <w:pStyle w:val="BodyText"/>
      </w:pPr>
      <w:r>
        <w:rPr>
          <w:b/>
          <w:bCs/>
        </w:rPr>
        <w:t>Page 322</w:t>
      </w:r>
    </w:p>
    <w:p w14:paraId="3580F405" w14:textId="77777777" w:rsidR="005A359C" w:rsidRDefault="00000000">
      <w:pPr>
        <w:pStyle w:val="BodyText"/>
      </w:pPr>
      <w:r>
        <w:t>The Beloved declares: By My life! If God wills to elevate those on earth to your Praised Station and Beloved Name, He can do so with a single word from Him. Indeed, He is capable of whatever He wills. The affairs of creation cannot hinder Him, nor can the words of every heedless one far removed from Him. Look to the supreme horizon and illumine your hearts with the radiance of the face of your Lord, the Speaking, the All-Knowing.</w:t>
      </w:r>
    </w:p>
    <w:p w14:paraId="2F1E4334" w14:textId="77777777" w:rsidR="005A359C" w:rsidRDefault="00000000">
      <w:pPr>
        <w:pStyle w:val="BodyText"/>
      </w:pPr>
      <w:r>
        <w:t>Thus does the Oppressed One counsel you, though most of the servants have turned away from Him, and every tyrant has risen against Him with doubt and rejection.</w:t>
      </w:r>
    </w:p>
    <w:p w14:paraId="3704DE22" w14:textId="77777777" w:rsidR="005A359C" w:rsidRDefault="00000000">
      <w:pPr>
        <w:pStyle w:val="BodyText"/>
      </w:pPr>
      <w:r>
        <w:lastRenderedPageBreak/>
        <w:t>Furthermore, the Prophets, who are the Dawning-Places of Revelation and the Manifestations of divine inspiration, have stations inaccessible to names. They are all seen as one soul and stand firm on a single command. Blessed is the one who immerses themselves in this overflowing ocean, the shore of which no one has reached nor its depths fully grasped. This station is the sun of oneness and the sea of unity. If a soul ascends and soars in this sacred, gentle air, they will affirm all that the Merciful has revealed in the scriptures.</w:t>
      </w:r>
    </w:p>
    <w:p w14:paraId="50CA99B0" w14:textId="77777777" w:rsidR="005A359C" w:rsidRDefault="00000000">
      <w:pPr>
        <w:pStyle w:val="BodyText"/>
      </w:pPr>
      <w:r>
        <w:rPr>
          <w:b/>
          <w:bCs/>
        </w:rPr>
        <w:t>Page 323</w:t>
      </w:r>
    </w:p>
    <w:p w14:paraId="0776DEE4" w14:textId="77777777" w:rsidR="005A359C" w:rsidRDefault="00000000">
      <w:pPr>
        <w:pStyle w:val="BodyText"/>
      </w:pPr>
      <w:r>
        <w:t>With complete certitude and assurance, they will hold firmly to it. This station has been elaborated upon by the Supreme Pen in some of the revealed writings of this most great manifestation. Blessed are those who perceive it and those who understand.</w:t>
      </w:r>
    </w:p>
    <w:p w14:paraId="76517E28" w14:textId="77777777" w:rsidR="005A359C" w:rsidRDefault="00000000">
      <w:pPr>
        <w:pStyle w:val="BodyText"/>
      </w:pPr>
      <w:r>
        <w:t xml:space="preserve">The second question pertains to the blessed verse in the Qur’án: </w:t>
      </w:r>
      <w:r>
        <w:rPr>
          <w:i/>
          <w:iCs/>
        </w:rPr>
        <w:t>And when Jesus, son of Mary, said: “O children of Israel! I am the Messenger of God unto you, confirming that which was before me of the Torah, and bringing good tidings of a Messenger who shall come after me, whose name shall be Ahmad.” But when he brought them clear proofs, they said: “This is manifest sorcery.”</w:t>
      </w:r>
    </w:p>
    <w:p w14:paraId="2F61C09D" w14:textId="77777777" w:rsidR="005A359C" w:rsidRDefault="00000000">
      <w:pPr>
        <w:pStyle w:val="BodyText"/>
      </w:pPr>
      <w:r>
        <w:t>Their question relates to the absence of this statement in the Gospel. Yet, the Messenger of God—may the peace of God be upon Him—mentioned it in the Qur’án. This is indeed true, and we acknowledge it. However, the Blessed One did not claim that it was revealed in the Gospel. We testify that Jesus, son of Mary, spoke according to what the Merciful revealed in the Qur’án. Undoubtedly, whatever He stated and what was revealed in the Qur’án from the Merciful is pure truth.</w:t>
      </w:r>
    </w:p>
    <w:p w14:paraId="54271915" w14:textId="77777777" w:rsidR="005A359C" w:rsidRDefault="00000000">
      <w:pPr>
        <w:pStyle w:val="BodyText"/>
      </w:pPr>
      <w:r>
        <w:rPr>
          <w:b/>
          <w:bCs/>
        </w:rPr>
        <w:t>Page 324</w:t>
      </w:r>
    </w:p>
    <w:p w14:paraId="7AFA107E" w14:textId="77777777" w:rsidR="005A359C" w:rsidRDefault="00000000">
      <w:pPr>
        <w:pStyle w:val="BodyText"/>
      </w:pPr>
      <w:r>
        <w:t>Indeed, no one other than God possesses knowledge of hidden sciences or comprehends all that has occurred or will occur in creation. God, exalted is His glory, reveals and teaches to His chosen ones and prophets whatever He wills. Truly, He is the Wise Educator.</w:t>
      </w:r>
    </w:p>
    <w:p w14:paraId="6657B81E" w14:textId="77777777" w:rsidR="005A359C" w:rsidRDefault="00000000">
      <w:pPr>
        <w:pStyle w:val="BodyText"/>
      </w:pPr>
      <w:r>
        <w:t>This blessed verse is among the matters that God, exalted is His glory, informed His Messenger about. The fact that it is absent from the Gospel does not prove that Jesus did not utter its meaning. The Gospels of Matthew, Mark, Luke, and John were written after Jesus. These four individuals wrote what they recalled of His sayings for His followers to read and reflect upon. Many of His statements were forgotten, and much of what He said was never heard by any of these individuals.</w:t>
      </w:r>
    </w:p>
    <w:p w14:paraId="4E3F4AF6" w14:textId="77777777" w:rsidR="005A359C" w:rsidRDefault="00000000">
      <w:pPr>
        <w:pStyle w:val="BodyText"/>
      </w:pPr>
      <w:r>
        <w:rPr>
          <w:b/>
          <w:bCs/>
        </w:rPr>
        <w:t>Page 325</w:t>
      </w:r>
    </w:p>
    <w:p w14:paraId="6D2BA711" w14:textId="77777777" w:rsidR="005A359C" w:rsidRDefault="00000000">
      <w:pPr>
        <w:pStyle w:val="BodyText"/>
      </w:pPr>
      <w:r>
        <w:t>No one other than God, who sent, taught, and empowered Jesus, can fully know what He uttered. No one else has complete knowledge of all things. God alone is the All-Knowing, the All-Encompassing, the Omniscient, and the Omnipotent. Every atom testifies that His knowledge precedes all things and encompasses all. Truly, He is the One, the Peerless, the Almighty, the All-Knowing, the All-Aware.</w:t>
      </w:r>
    </w:p>
    <w:p w14:paraId="3EB52000" w14:textId="77777777" w:rsidR="005A359C" w:rsidRDefault="00000000">
      <w:pPr>
        <w:pStyle w:val="BodyText"/>
      </w:pPr>
      <w:r>
        <w:t xml:space="preserve">The Supreme Pen declares: In every manifestation, God, exalted is His glory, confirms the scriptures revealed previously. Thus, the Messenger of God—may all beings sacrifice themselves for Him—affirmed the Torah and the Gospel. Likewise, in this manifestation, the Qur’án and the sacred scriptures revealed </w:t>
      </w:r>
      <w:r>
        <w:lastRenderedPageBreak/>
        <w:t>before it have been confirmed. However, the Torah affirmed by God consists solely of the words that flowed from the tongue of Moses by the command of God.</w:t>
      </w:r>
    </w:p>
    <w:p w14:paraId="45997E56" w14:textId="77777777" w:rsidR="005A359C" w:rsidRDefault="00000000">
      <w:pPr>
        <w:pStyle w:val="BodyText"/>
      </w:pPr>
      <w:r>
        <w:t>This matter has been briefly explained here. If God wills, it will be further elaborated by the Supreme Pen in the future. End.</w:t>
      </w:r>
    </w:p>
    <w:p w14:paraId="2C907705" w14:textId="77777777" w:rsidR="005A359C" w:rsidRDefault="00000000">
      <w:pPr>
        <w:pStyle w:val="BodyText"/>
      </w:pPr>
      <w:r>
        <w:t>This servant hopes that the friends of God who have partaken of the wine of meanings and reside in that land will rise with utmost unity, in love of God, and in His praise and glorification. Unity is the greatest pillar today.</w:t>
      </w:r>
    </w:p>
    <w:p w14:paraId="3D32C31F" w14:textId="77777777" w:rsidR="005A359C" w:rsidRDefault="00000000">
      <w:pPr>
        <w:pStyle w:val="BodyText"/>
      </w:pPr>
      <w:r>
        <w:rPr>
          <w:b/>
          <w:bCs/>
        </w:rPr>
        <w:t>Page 326</w:t>
      </w:r>
    </w:p>
    <w:p w14:paraId="5F7460F7" w14:textId="77777777" w:rsidR="005A359C" w:rsidRDefault="00000000">
      <w:pPr>
        <w:pStyle w:val="BodyText"/>
      </w:pPr>
      <w:r>
        <w:t>Unity is the greatest pillar today. It is the foremost means of the exaltation, diffusion, and elevation of the Cause of God. Blessed are those who hold fast to the cord of unity and follow what they have been commanded by God, the Lord of creation. Glory be upon you and upon them, and praise be to God, the Lord of all worlds.</w:t>
      </w:r>
    </w:p>
    <w:p w14:paraId="0EB8C25E" w14:textId="77777777" w:rsidR="005A359C" w:rsidRDefault="00000000">
      <w:pPr>
        <w:pStyle w:val="BodyText"/>
      </w:pPr>
      <w:r>
        <w:t>Servant, 14th Ramadan, 95. (September 1878)</w:t>
      </w:r>
    </w:p>
    <w:p w14:paraId="6105536F" w14:textId="77777777" w:rsidR="005A359C" w:rsidRDefault="00000000">
      <w:pPr>
        <w:pStyle w:val="Heading2"/>
      </w:pPr>
      <w:bookmarkStart w:id="922" w:name="bh00213-natural"/>
      <w:bookmarkEnd w:id="921"/>
      <w:r>
        <w:t>BH00213 (natural)</w:t>
      </w:r>
    </w:p>
    <w:p w14:paraId="245EA783" w14:textId="77777777" w:rsidR="005A359C" w:rsidRDefault="00000000">
      <w:pPr>
        <w:pStyle w:val="FirstParagraph"/>
      </w:pPr>
      <w:r>
        <w:t>(Partial Inventory has duplicate entries)</w:t>
      </w:r>
    </w:p>
    <w:p w14:paraId="5E4D0C6D" w14:textId="77777777" w:rsidR="005A359C" w:rsidRDefault="00000000">
      <w:pPr>
        <w:pStyle w:val="BodyText"/>
      </w:pPr>
      <w:r>
        <w:rPr>
          <w:b/>
          <w:bCs/>
        </w:rPr>
        <w:t>In the Name of Our Lord, the Most Holy, the Most Great, the Most Exalted, the Most Glorious.</w:t>
      </w:r>
    </w:p>
    <w:p w14:paraId="4CE2A882" w14:textId="77777777" w:rsidR="005A359C" w:rsidRDefault="00000000">
      <w:pPr>
        <w:pStyle w:val="BodyText"/>
      </w:pPr>
      <w:r>
        <w:t>Praise be to God, who made the Bayán the magnet for attracting the followers of all religions in all places. Through it, He caused all things to proclaim that there is no God but Him. He has always been sanctified above the mention of contingent beings and exalted beyond the description of created things. He made every ruler recognize their helplessness before the manifestations of His power and every possessor acknowledge their subservience to His sovereignty. Exalted is He above all mention of others and all praise of anything besides Him.</w:t>
      </w:r>
    </w:p>
    <w:p w14:paraId="2E67672F" w14:textId="77777777" w:rsidR="005A359C" w:rsidRDefault="00000000">
      <w:pPr>
        <w:pStyle w:val="BodyText"/>
      </w:pPr>
      <w:r>
        <w:t>He has appeared and caused to appear whatever He willed, and through Him, those in the heavens and the earth were thunderstruck, save those whom His mercy seized and rescued from the darkness of ignorance. Verily, there is no God but Him, the One who is not defined by oneness and the Beloved who is not described by what belongs to humankind.</w:t>
      </w:r>
    </w:p>
    <w:p w14:paraId="4FEE3563" w14:textId="77777777" w:rsidR="005A359C" w:rsidRDefault="00000000">
      <w:pPr>
        <w:pStyle w:val="BodyText"/>
      </w:pPr>
      <w:r>
        <w:rPr>
          <w:b/>
          <w:bCs/>
        </w:rPr>
        <w:t>Page 327</w:t>
      </w:r>
    </w:p>
    <w:p w14:paraId="00830377" w14:textId="77777777" w:rsidR="005A359C" w:rsidRDefault="00000000">
      <w:pPr>
        <w:pStyle w:val="BodyText"/>
      </w:pPr>
      <w:r>
        <w:t>He has ascended His throne and raised the most exalted call in the realm of creation. By this, the Spirit spoke at the manifestations of the lights of appearance: “Here am I, O You by whose face the lands are adorned, and by whose scent every possessor of perception finds the fragrance of Your garment.” I testify that through You the path was established, the balance set, and the buried were raised, and the Speaker of the Mount spoke. Exalted is Your mention above the mention of this nothingness and oblivion. Exalted is Your praise above the praise of this distant and veiled one.</w:t>
      </w:r>
    </w:p>
    <w:p w14:paraId="3D28A04E" w14:textId="77777777" w:rsidR="005A359C" w:rsidRDefault="00000000">
      <w:pPr>
        <w:pStyle w:val="BodyText"/>
      </w:pPr>
      <w:r>
        <w:lastRenderedPageBreak/>
        <w:t>I beseech You by the name through which every distant one is brought near, every ailing one is healed, every humbled one is ennobled, every hungry one is fed, every needy one is enriched, every erring one seeks forgiveness, every ignorant one gains knowledge, and every stagnant one becomes steadfast. Through it, the weary speak.</w:t>
      </w:r>
    </w:p>
    <w:p w14:paraId="5A9AB364" w14:textId="77777777" w:rsidR="005A359C" w:rsidRDefault="00000000">
      <w:pPr>
        <w:pStyle w:val="BodyText"/>
      </w:pPr>
      <w:r>
        <w:t>Grant that You may shower upon Your loved ones from the heaven of Your mercy what draws them near to the courtyard of Your grace and favors, supports them in mentioning and praising You, and establishes them in serving Your Cause. O my Lord, You are the Generous, the Possessor of immense bounty. There is no God but You, the Forgiving, the Merciful.</w:t>
      </w:r>
    </w:p>
    <w:p w14:paraId="7BE0ED93" w14:textId="77777777" w:rsidR="005A359C" w:rsidRDefault="00000000">
      <w:pPr>
        <w:pStyle w:val="BodyText"/>
      </w:pPr>
      <w:r>
        <w:rPr>
          <w:b/>
          <w:bCs/>
        </w:rPr>
        <w:t>Page 328</w:t>
      </w:r>
    </w:p>
    <w:p w14:paraId="7F070FF8" w14:textId="77777777" w:rsidR="005A359C" w:rsidRDefault="00000000">
      <w:pPr>
        <w:pStyle w:val="BodyText"/>
      </w:pPr>
      <w:r>
        <w:t>O my Beloved! What flowed from your pen concerning the mention of God, our Lord and yours, our Beloved and yours, has delighted me. This servant beseeches his Lord to protect you and enable you to act in accordance with what is befitting for the Days of God—our purpose, your purpose, and the purpose of all the worlds.</w:t>
      </w:r>
    </w:p>
    <w:p w14:paraId="4CFC88C4" w14:textId="77777777" w:rsidR="005A359C" w:rsidRDefault="00000000">
      <w:pPr>
        <w:pStyle w:val="BodyText"/>
      </w:pPr>
      <w:r>
        <w:t>When I read and contemplated your illuminating letter, I turned to the most exalted station and the highest horizon until I was present before the Face. I presented its contents before the Throne, whereupon the tongue of the All-Merciful spoke in the Kingdom of the Bayán: “Exalted is His majesty! O servant, mention him on My behalf, and give him glad tidings of My remembrance, care, grace, and mercy, which preceded all things.</w:t>
      </w:r>
    </w:p>
    <w:p w14:paraId="0F17A1CB" w14:textId="77777777" w:rsidR="005A359C" w:rsidRDefault="00000000">
      <w:pPr>
        <w:pStyle w:val="BodyText"/>
      </w:pPr>
      <w:r>
        <w:t>We mentioned him before, and We mention him now, in this moment when the Oppressed One proclaims: ‘There is no God but Me, the Mighty, the Bountiful.’ Blessed is he who perceives the fragrance of the All-Merciful in His days and rises to serve the Cause with spirit and joy. This is the Day of the Bayán. Blessed is he who holds fast to it, and woe to every denier and infidel.”</w:t>
      </w:r>
    </w:p>
    <w:p w14:paraId="18A6B361" w14:textId="77777777" w:rsidR="005A359C" w:rsidRDefault="00000000">
      <w:pPr>
        <w:pStyle w:val="BodyText"/>
      </w:pPr>
      <w:r>
        <w:t>O one remembered before the Throne! Listen to the call of the Oppressed One. He mentions you in this place called the Most Great Prison in the scriptures.</w:t>
      </w:r>
    </w:p>
    <w:p w14:paraId="4E3C406B" w14:textId="77777777" w:rsidR="005A359C" w:rsidRDefault="00000000">
      <w:pPr>
        <w:pStyle w:val="BodyText"/>
      </w:pPr>
      <w:r>
        <w:rPr>
          <w:b/>
          <w:bCs/>
        </w:rPr>
        <w:t>Page 329</w:t>
      </w:r>
    </w:p>
    <w:p w14:paraId="78801AD7" w14:textId="77777777" w:rsidR="005A359C" w:rsidRDefault="00000000">
      <w:pPr>
        <w:pStyle w:val="BodyText"/>
      </w:pPr>
      <w:r>
        <w:t>Grant them the sweetness of Your speech, teach them the mysteries of Your Book, and reveal to them what You desire for them from the ocean of Your bounty and the heaven of Your gifts.</w:t>
      </w:r>
    </w:p>
    <w:p w14:paraId="65929F5E" w14:textId="77777777" w:rsidR="005A359C" w:rsidRDefault="00000000">
      <w:pPr>
        <w:pStyle w:val="BodyText"/>
      </w:pPr>
      <w:r>
        <w:t>O my Lord, their imaginations have hindered them from turning to Your horizon, and their doubts have kept them from approaching the dawning-place of Your revelation and the daybreak of Your inspiration. This bears witness to itself that there is no God but Him. He has always been sanctified above the mention of the near ones and exalted beyond the highest praise of the unitarians.</w:t>
      </w:r>
    </w:p>
    <w:p w14:paraId="44F8BD54" w14:textId="77777777" w:rsidR="005A359C" w:rsidRDefault="00000000">
      <w:pPr>
        <w:pStyle w:val="BodyText"/>
      </w:pPr>
      <w:r>
        <w:t>I testify that today is Your Day, and these are Your servants and creation. How many distant ones have been brought near by Your hand of grace, how many ignorant ones have been taught by Your tongue of generosity, how many oppressors have been awakened by the breezes of Your justice, how many darkened ones have been illuminated by the lights of Your care, how many stagnant ones have been raised by the wonders of Your kindness, and how many slumbering ones have been stirred by Your call.</w:t>
      </w:r>
    </w:p>
    <w:p w14:paraId="158413BD" w14:textId="77777777" w:rsidR="005A359C" w:rsidRDefault="00000000">
      <w:pPr>
        <w:pStyle w:val="BodyText"/>
      </w:pPr>
      <w:r>
        <w:lastRenderedPageBreak/>
        <w:t>O my Lord, all things testify to Your power and the weakness of Your servants. I beseech You to strengthen Your loved ones in patience and endurance and to make known to Your creatures what You desire for them through Your generosity and favors. There is no God but You, the Forgiving, the Generous.</w:t>
      </w:r>
    </w:p>
    <w:p w14:paraId="06F5F36F" w14:textId="77777777" w:rsidR="005A359C" w:rsidRDefault="00000000">
      <w:pPr>
        <w:pStyle w:val="BodyText"/>
      </w:pPr>
      <w:r>
        <w:rPr>
          <w:b/>
          <w:bCs/>
        </w:rPr>
        <w:t>Page 330</w:t>
      </w:r>
    </w:p>
    <w:p w14:paraId="24889E86" w14:textId="77777777" w:rsidR="005A359C"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2836532C" w14:textId="77777777" w:rsidR="005A359C"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 O my Lord, reveal to them what You have destined for them in the heaven of Your grace, so that their hearts may be reassured by the lights of Your bounty and the manifestations of Your mercy.</w:t>
      </w:r>
    </w:p>
    <w:p w14:paraId="47218651" w14:textId="77777777" w:rsidR="005A359C" w:rsidRDefault="00000000">
      <w:pPr>
        <w:pStyle w:val="BodyText"/>
      </w:pPr>
      <w:r>
        <w:t>Verily, You are the Almighty, capable of whatever You will. There is no God but You, the Compassionate, the Merciful.</w:t>
      </w:r>
    </w:p>
    <w:p w14:paraId="6C2AA844" w14:textId="77777777" w:rsidR="005A359C" w:rsidRDefault="00000000">
      <w:pPr>
        <w:pStyle w:val="BodyText"/>
      </w:pPr>
      <w:r>
        <w:t>And after,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3B86268C" w14:textId="77777777" w:rsidR="005A359C" w:rsidRDefault="00000000">
      <w:pPr>
        <w:pStyle w:val="BodyText"/>
      </w:pPr>
      <w:r>
        <w:t>This is what the tongue of grandeur uttered in the station named the Most Great Prison in the Book of Names and the Supreme Paradise in the Crimson Scroll. He is the All-Knowing Witness.</w:t>
      </w:r>
    </w:p>
    <w:p w14:paraId="2481ADCA" w14:textId="77777777" w:rsidR="005A359C" w:rsidRDefault="00000000">
      <w:pPr>
        <w:pStyle w:val="Heading3"/>
      </w:pPr>
      <w:bookmarkStart w:id="923" w:name="bh00469-included-in-prior-letter"/>
      <w:r>
        <w:t>BH00469 (Included in prior letter)</w:t>
      </w:r>
    </w:p>
    <w:p w14:paraId="1DF4EB90" w14:textId="77777777" w:rsidR="005A359C"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57FDAA3C" w14:textId="77777777" w:rsidR="005A359C" w:rsidRDefault="00000000">
      <w:pPr>
        <w:pStyle w:val="BodyText"/>
      </w:pPr>
      <w:r>
        <w:rPr>
          <w:b/>
          <w:bCs/>
        </w:rPr>
        <w:t>Page 331</w:t>
      </w:r>
    </w:p>
    <w:p w14:paraId="39789F1B" w14:textId="77777777" w:rsidR="005A359C" w:rsidRDefault="00000000">
      <w:pPr>
        <w:pStyle w:val="BodyText"/>
      </w:pPr>
      <w:r>
        <w:t>God is witness and testifies that this does not stem from heedlessness or lack of sincerity. All bear witness that this servant is occupied day and night with writing. In every state, I hope for the pardon of Your Honor and other esteemed ones.</w:t>
      </w:r>
    </w:p>
    <w:p w14:paraId="637CAA72" w14:textId="77777777" w:rsidR="005A359C" w:rsidRDefault="00000000">
      <w:pPr>
        <w:pStyle w:val="BodyText"/>
      </w:pPr>
      <w:r>
        <w:t xml:space="preserve">Furthermore, I convey endless greetings and salutations to His Honor Áqá Sháhverdí—upon him be the glory of God. Some time ago, a most exalted Tablet was revealed from the heaven of grace specifically for him and sent. Similarly, Tablets were sent for His Honor Áqá Khudádád, His Honor Áqá ʿAzízulláh, and some of the friends in the land of Khá. Some of these were sent, while others were delayed due to wisdom in their dispatch, and later certain obstacles arose. Nevertheless, they have arrived and will </w:t>
      </w:r>
      <w:r>
        <w:lastRenderedPageBreak/>
        <w:t>continue to arrive, God willing, granting them honor. Their names have been mentioned in the holy court, and they are favored by divine blessings.</w:t>
      </w:r>
    </w:p>
    <w:p w14:paraId="40A3B6DF" w14:textId="77777777" w:rsidR="005A359C" w:rsidRDefault="00000000">
      <w:pPr>
        <w:pStyle w:val="BodyText"/>
      </w:pPr>
      <w:r>
        <w:t>I beseech the Almighty to enable them and strengthen them in what He loves and is pleased with. Verily, He is the Lord of Names and the Creator of the heavens. There is no God but Him, the Forgiving, the Generous.</w:t>
      </w:r>
    </w:p>
    <w:p w14:paraId="63AB7295" w14:textId="77777777" w:rsidR="005A359C" w:rsidRDefault="00000000">
      <w:pPr>
        <w:pStyle w:val="BodyText"/>
      </w:pPr>
      <w:r>
        <w:rPr>
          <w:b/>
          <w:bCs/>
        </w:rPr>
        <w:t>Page 332</w:t>
      </w:r>
    </w:p>
    <w:p w14:paraId="4357BBB5" w14:textId="77777777" w:rsidR="005A359C" w:rsidRDefault="00000000">
      <w:pPr>
        <w:pStyle w:val="BodyText"/>
      </w:pPr>
      <w:r>
        <w:t>From the land of Khá, news has arrived from before and after. Praise be to God, all are occupied with mentioning, praising, and thanking the Almighty.</w:t>
      </w:r>
    </w:p>
    <w:p w14:paraId="17C8F914" w14:textId="77777777" w:rsidR="005A359C" w:rsidRDefault="00000000">
      <w:pPr>
        <w:pStyle w:val="BodyText"/>
      </w:pPr>
      <w:r>
        <w:t>While this humble servant was occupied with the mention of Your Honor and His Honor Áqá Sháhverdí, the command to be present was issued from the holy court. When I ascended, attended, and attained, the Beloved declared: “We wish to mention the one named Sháhverdí, so that the attraction of his Lord’s utterance may seize him on this day when most of the tribes of the earth have turned away. Truly, He is the Reckoner, the All-Knowing.</w:t>
      </w:r>
    </w:p>
    <w:p w14:paraId="14084471" w14:textId="77777777" w:rsidR="005A359C" w:rsidRDefault="00000000">
      <w:pPr>
        <w:pStyle w:val="BodyText"/>
      </w:pPr>
      <w:r>
        <w:t>“We have revealed a Tablet for you before and again in these days, so that you may thank your Lord, the Mighty, the Great. Blessed are you for turning toward the face of your Lord, attending, and hearing the call of the Oppressed One from this clear station. Beware lest anything prevent you from God, the Lord of all worlds. Pay no heed to the people and what emerges from their mouths against you. Rely upon God, the Almighty, the All-Powerful. Soon, God will erase the traces of those who have turned away and establish the traces of those who have turned toward Him, casting aside what belongs to the people and taking hold of what they have been commanded by the Ancient Ordainer.”</w:t>
      </w:r>
    </w:p>
    <w:p w14:paraId="1C36642A" w14:textId="77777777" w:rsidR="005A359C" w:rsidRDefault="00000000">
      <w:pPr>
        <w:pStyle w:val="BodyText"/>
      </w:pPr>
      <w:r>
        <w:rPr>
          <w:b/>
          <w:bCs/>
        </w:rPr>
        <w:t>Page 333</w:t>
      </w:r>
    </w:p>
    <w:p w14:paraId="6DAD732D" w14:textId="77777777" w:rsidR="005A359C" w:rsidRDefault="00000000">
      <w:pPr>
        <w:pStyle w:val="BodyText"/>
      </w:pPr>
      <w:r>
        <w:t>“We remember our loved ones there and give them glad tidings of this great remembrance. Glorify the faces of My friends in Khá and remind them of this beautiful remembrance. Glory be upon you and upon them and upon those who say, ‘Praise be to God, the Lord of all worlds.’ End.”</w:t>
      </w:r>
    </w:p>
    <w:p w14:paraId="32286FF9" w14:textId="77777777" w:rsidR="005A359C" w:rsidRDefault="00000000">
      <w:pPr>
        <w:pStyle w:val="BodyText"/>
      </w:pPr>
      <w:r>
        <w:t>God willing, Your Honor will always be adorned with divine grace and beautified with the mantle of remembrance. Two parchments, one sent by His Honor my brother and the other by His Honor Áqá Mírzá Ibráhím—upon them be the glory of God—have arrived. I beseech the Almighty to enable them and grant them the good of this world and the next. Verily, He is the All-Hearing, the Responsive.</w:t>
      </w:r>
    </w:p>
    <w:p w14:paraId="545C6937" w14:textId="77777777" w:rsidR="005A359C" w:rsidRDefault="00000000">
      <w:pPr>
        <w:pStyle w:val="BodyText"/>
      </w:pPr>
      <w:r>
        <w:t>As for what you wrote about His Honor Áqá Khudádád—upon him be the glory of God—it was presented at the holy court, and he was illumined by the effulgence of the rays of the sun of divine grace. Praise be to God, he has been enabled to serve the Cause. In these days, his mention has been repeatedly uttered by the tongue of **. Blessed is he and whoever attains this wise mention. As for what you wrote about His Honor Áqá Sayyid Asadulláh…</w:t>
      </w:r>
    </w:p>
    <w:p w14:paraId="783D40F0" w14:textId="77777777" w:rsidR="005A359C" w:rsidRDefault="00000000">
      <w:pPr>
        <w:pStyle w:val="BodyText"/>
      </w:pPr>
      <w:r>
        <w:rPr>
          <w:b/>
          <w:bCs/>
        </w:rPr>
        <w:t>Page 334</w:t>
      </w:r>
    </w:p>
    <w:p w14:paraId="60F12ED9" w14:textId="77777777" w:rsidR="005A359C" w:rsidRDefault="00000000">
      <w:pPr>
        <w:pStyle w:val="BodyText"/>
      </w:pPr>
      <w:r>
        <w:lastRenderedPageBreak/>
        <w:t>…it was presented at the most holy court. This is what the tongue of the Beloved has uttered in response: “He is the All-Knowing, the Expositor. O Asadulláh, God willing, you will be favored by divine grace and turn toward Him whom the people have turned away from.</w:t>
      </w:r>
    </w:p>
    <w:p w14:paraId="1F9F17D2" w14:textId="77777777" w:rsidR="005A359C" w:rsidRDefault="00000000">
      <w:pPr>
        <w:pStyle w:val="BodyText"/>
      </w:pPr>
      <w:r>
        <w:t>“Today is a most great and wondrous day, for He has appeared in the garment of ‘I am’ and is hidden and manifest in the ‘I am.’ Those souls who waited for over twelve hundred years and more for the sun of manifestation, lamenting and wailing through nights and days, are now bewildered and astonished at the moment of its rising, turning away and denying it, except those whom God has willed.</w:t>
      </w:r>
    </w:p>
    <w:p w14:paraId="356196BA" w14:textId="77777777" w:rsidR="005A359C" w:rsidRDefault="00000000">
      <w:pPr>
        <w:pStyle w:val="BodyText"/>
      </w:pPr>
      <w:r>
        <w:t>“During this time, they have been asking the so-called leaders of affairs about the blessed word that will appear from the mouth of the Qá’im, causing all the chosen ones to flee from Him. What is that word, and what does it mean? They expressed this question with great pretension and have not yet understood its meaning. They continue to wait to witness it.</w:t>
      </w:r>
    </w:p>
    <w:p w14:paraId="7BE02353" w14:textId="77777777" w:rsidR="005A359C" w:rsidRDefault="00000000">
      <w:pPr>
        <w:pStyle w:val="BodyText"/>
      </w:pPr>
      <w:r>
        <w:t>“Praise be to God, some have not attained the dawning-place of divine revelation and the Speaker of the Lord’s utterance, nor have they listened to His word, fleeing instead like frightened beasts from a lion. They drink from the pools of illusions and remain deprived and veiled from the wine of certitude.”</w:t>
      </w:r>
    </w:p>
    <w:p w14:paraId="60B82B79" w14:textId="77777777" w:rsidR="005A359C" w:rsidRDefault="00000000">
      <w:pPr>
        <w:pStyle w:val="BodyText"/>
      </w:pPr>
      <w:r>
        <w:rPr>
          <w:b/>
          <w:bCs/>
        </w:rPr>
        <w:t>Page 335</w:t>
      </w:r>
    </w:p>
    <w:p w14:paraId="1468B8C5" w14:textId="77777777" w:rsidR="005A359C" w:rsidRDefault="00000000">
      <w:pPr>
        <w:pStyle w:val="BodyText"/>
      </w:pPr>
      <w:r>
        <w:t>“The Ocean of Life has appeared, and the Sun of Manifestation has arisen. Behind white and green turbans, they move and wander, bowing, prostrating, and worshiping before those idols. Ask God to rend the veils and guide all to the sea of knowledge. Verily, He is the All-Powerful, the Almighty.</w:t>
      </w:r>
    </w:p>
    <w:p w14:paraId="1085220E" w14:textId="77777777" w:rsidR="005A359C" w:rsidRDefault="00000000">
      <w:pPr>
        <w:pStyle w:val="BodyText"/>
      </w:pPr>
      <w:r>
        <w:t>“O Asad, the grace of God has summoned you and mentioned you. Recognize the worth of this precious pearl and say: ‘Praise be to You, O Lord of the worlds!’</w:t>
      </w:r>
    </w:p>
    <w:p w14:paraId="5E78274F" w14:textId="77777777" w:rsidR="005A359C" w:rsidRDefault="00000000">
      <w:pPr>
        <w:pStyle w:val="BodyText"/>
      </w:pPr>
      <w:r>
        <w:t>“I counsel you and the friends of God to the highest steadfastness, for the Cause is immense, and the Day is most great. Say: ’Glory be to You, O Lord of existence and Master of the unseen and the seen. I beseech You by the name through which You subdued the world and divided the nations to inscribe for me, from Your Supreme Pen, that which will benefit me in the next life and this.</w:t>
      </w:r>
    </w:p>
    <w:p w14:paraId="4288F2B1" w14:textId="77777777" w:rsidR="005A359C" w:rsidRDefault="00000000">
      <w:pPr>
        <w:pStyle w:val="BodyText"/>
      </w:pPr>
      <w:r>
        <w:t>“O my Lord, You see me turning toward You and clinging to the cord of Your bounty. I ask You not to withhold from me what is with You, then fulfill…’”</w:t>
      </w:r>
    </w:p>
    <w:p w14:paraId="1AD346D8" w14:textId="77777777" w:rsidR="005A359C" w:rsidRDefault="00000000">
      <w:pPr>
        <w:pStyle w:val="BodyText"/>
      </w:pPr>
      <w:r>
        <w:rPr>
          <w:b/>
          <w:bCs/>
        </w:rPr>
        <w:t>Page 326 (page numeration repeated)</w:t>
      </w:r>
    </w:p>
    <w:p w14:paraId="36519E71" w14:textId="77777777" w:rsidR="005A359C" w:rsidRDefault="00000000">
      <w:pPr>
        <w:pStyle w:val="BodyText"/>
      </w:pPr>
      <w:r>
        <w:t>Grant for me through Your bounty what befits Your grace and favor. Verily, You are the Almighty, capable of whatever You will. In Your grasp is the reins of all things. There is no God but You, the All-Knowing, the Wise.</w:t>
      </w:r>
    </w:p>
    <w:p w14:paraId="743823F3" w14:textId="77777777" w:rsidR="005A359C" w:rsidRDefault="00000000">
      <w:pPr>
        <w:pStyle w:val="BodyText"/>
      </w:pPr>
      <w:r>
        <w:t>As for what you wrote concerning His Honor Áqá Mírzá Jalál and Áqá Mírzá ʿAṭá’u’lláh—upon them be the glory of God—they are present. Their names were mentioned in the most exalted and sanctified court, and by divine grace, they have attained acceptance. God willing, they will act in a manner pleasing to Him.</w:t>
      </w:r>
    </w:p>
    <w:p w14:paraId="28C80562" w14:textId="77777777" w:rsidR="005A359C" w:rsidRDefault="00000000">
      <w:pPr>
        <w:pStyle w:val="BodyText"/>
      </w:pPr>
      <w:r>
        <w:t>This humble servant conveys greetings to them and all the friends in that land. Glory be upon you and upon them from our Lord, the Forgiving, the Generous. Praise be to God, the Beloved of the knowing.</w:t>
      </w:r>
    </w:p>
    <w:p w14:paraId="1C834DDB" w14:textId="77777777" w:rsidR="005A359C" w:rsidRDefault="00000000">
      <w:pPr>
        <w:pStyle w:val="BodyText"/>
      </w:pPr>
      <w:r>
        <w:lastRenderedPageBreak/>
        <w:t>Servant, ʿJʾ, year 98. (April or May 1881)</w:t>
      </w:r>
    </w:p>
    <w:p w14:paraId="744E8872" w14:textId="77777777" w:rsidR="005A359C" w:rsidRDefault="00000000">
      <w:pPr>
        <w:pStyle w:val="Heading2"/>
      </w:pPr>
      <w:bookmarkStart w:id="924" w:name="bh00462-natural"/>
      <w:bookmarkEnd w:id="922"/>
      <w:bookmarkEnd w:id="923"/>
      <w:r>
        <w:t>BH00462 (natural)</w:t>
      </w:r>
    </w:p>
    <w:p w14:paraId="03D57EF8" w14:textId="77777777" w:rsidR="005A359C" w:rsidRDefault="00000000">
      <w:pPr>
        <w:pStyle w:val="FirstParagraph"/>
      </w:pPr>
      <w:r>
        <w:rPr>
          <w:b/>
          <w:bCs/>
        </w:rPr>
        <w:t>In the Name of Our Lord, the Most Ancient, the Most Great, the Most Holy, the Most Exalted, the Most Glorious.</w:t>
      </w:r>
    </w:p>
    <w:p w14:paraId="3074A5D2" w14:textId="77777777" w:rsidR="005A359C" w:rsidRDefault="00000000">
      <w:pPr>
        <w:pStyle w:val="BodyText"/>
      </w:pPr>
      <w:r>
        <w:t>Praise be to God, who is singular in grace, unique in beneficence, and sanctified beyond what the denizens of the earth may utter. Exalted is He above all mention and explanation. I testify that there is no God but Him, acknowledging His grandeur and recognizing His sovereignty, which has encompassed all that is and all that was. There is no God but Him, the Almighty, the Beneficent, who uttered a word by which banners were raised above banners, and the standard “He does what He wills” ascended to the most exalted heights.</w:t>
      </w:r>
    </w:p>
    <w:p w14:paraId="060A25D6" w14:textId="77777777" w:rsidR="005A359C" w:rsidRDefault="00000000">
      <w:pPr>
        <w:pStyle w:val="BodyText"/>
      </w:pPr>
      <w:r>
        <w:rPr>
          <w:b/>
          <w:bCs/>
        </w:rPr>
        <w:t>Page 327</w:t>
      </w:r>
    </w:p>
    <w:p w14:paraId="4E5A2D3A" w14:textId="77777777" w:rsidR="005A359C" w:rsidRDefault="00000000">
      <w:pPr>
        <w:pStyle w:val="BodyText"/>
      </w:pPr>
      <w:r>
        <w:t>Praise be to God, who appeared with the greatest mercy, the most profound compassion, and care that preceded all creation. Exalted, exalted is the Lord of the next world and this world, the Lord of the throne and the dust, who made triumph manifest through wisdom and speech and removed from all things what might trouble humanity. Verily, He is the One who, when He appears, is surrounded by proof and evidence, and before whom the books of all religions humble themselves.</w:t>
      </w:r>
    </w:p>
    <w:p w14:paraId="7485E388" w14:textId="77777777" w:rsidR="005A359C" w:rsidRDefault="00000000">
      <w:pPr>
        <w:pStyle w:val="BodyText"/>
      </w:pPr>
      <w:r>
        <w:t>Verily, He is the One who walks, while power calls from His right hand: “By God! What was inscribed in the books of God of old has appeared.” From His left, the dominion proclaims: “The promise has been fulfilled, and the Promised One has come, by whom the heavens and the earth have been illumined.” Exalted is He, beyond the grasp of tongues to mention Him, of pens to praise Him, of hearts to comprehend Him, and of eyes to behold His beauty.</w:t>
      </w:r>
    </w:p>
    <w:p w14:paraId="4F76D3F6" w14:textId="77777777" w:rsidR="005A359C" w:rsidRDefault="00000000">
      <w:pPr>
        <w:pStyle w:val="BodyText"/>
      </w:pPr>
      <w:r>
        <w:t>He has appeared in truth and ascended His throne. Then all things proclaimed: “By God, the gate of heaven has been opened, and the Lord of Names has come, through whom the sealed wine has been unsealed, the hidden mystery revealed, and the horizon of the world illumined by the light of His name, the Self-Subsisting.”</w:t>
      </w:r>
    </w:p>
    <w:p w14:paraId="1CAE7270" w14:textId="77777777" w:rsidR="005A359C" w:rsidRDefault="00000000">
      <w:pPr>
        <w:pStyle w:val="BodyText"/>
      </w:pPr>
      <w:r>
        <w:rPr>
          <w:b/>
          <w:bCs/>
        </w:rPr>
        <w:t>Page 328</w:t>
      </w:r>
    </w:p>
    <w:p w14:paraId="6B690601" w14:textId="77777777" w:rsidR="005A359C" w:rsidRDefault="00000000">
      <w:pPr>
        <w:pStyle w:val="BodyText"/>
      </w:pPr>
      <w:r>
        <w:t>By Him, the limbs of every idol trembled, and the pillars of every obstinate rebel were shaken. Glory be to You, O my God! How can this weary one mention You after those who fled acknowledged that all descriptions and praises fall short of Your sanctified court and are barred from Your presence? Yet, the wonders of Your bounty and grace, and the effulgences of the sun of Your permission for Your friends and servants, emboldened him.</w:t>
      </w:r>
    </w:p>
    <w:p w14:paraId="371853F8" w14:textId="77777777" w:rsidR="005A359C" w:rsidRDefault="00000000">
      <w:pPr>
        <w:pStyle w:val="BodyText"/>
      </w:pPr>
      <w:r>
        <w:t>O my Lord, You see the ephemeral one turning toward Your eternal name and the lowly one clinging to the cord of Your mighty name. O my Lord, deprive him not of the ocean of Your bounty and the sun of Your grace. Strengthen him in what You have entrusted him with, in the writing of Your verses.</w:t>
      </w:r>
    </w:p>
    <w:p w14:paraId="3B5A1175" w14:textId="77777777" w:rsidR="005A359C" w:rsidRDefault="00000000">
      <w:pPr>
        <w:pStyle w:val="BodyText"/>
      </w:pPr>
      <w:r>
        <w:lastRenderedPageBreak/>
        <w:t>O my Lord, I beseech You by the lights of Your face and the fruits of the tree of Your grace to protect Your friends from the harm of the enemies of Your self. Aid them in what befits Your manifestation in Your days.</w:t>
      </w:r>
    </w:p>
    <w:p w14:paraId="095C9078" w14:textId="77777777" w:rsidR="005A359C" w:rsidRDefault="00000000">
      <w:pPr>
        <w:pStyle w:val="BodyText"/>
      </w:pPr>
      <w:r>
        <w:t>O my Lord, make known to Your servants what You desire for them through Your bounty, Your gifts, and Your true self. If they only knew, they would circle around Your Cause and hasten to the ocean of Your mercy. I beseech You, O Lord of existence and the desire of the unseen and seen, by the breezes of Your verses and the fragrances of Your days…</w:t>
      </w:r>
    </w:p>
    <w:p w14:paraId="3F1F12B3" w14:textId="77777777" w:rsidR="005A359C" w:rsidRDefault="00000000">
      <w:pPr>
        <w:pStyle w:val="BodyText"/>
      </w:pPr>
      <w:r>
        <w:rPr>
          <w:b/>
          <w:bCs/>
        </w:rPr>
        <w:t>Page 329</w:t>
      </w:r>
    </w:p>
    <w:p w14:paraId="261D4554" w14:textId="77777777" w:rsidR="005A359C" w:rsidRDefault="00000000">
      <w:pPr>
        <w:pStyle w:val="BodyText"/>
      </w:pPr>
      <w:r>
        <w:t>…that You grant them the sweetness of Your utterance, teach them the mysteries of Your book, and reveal to them what You desire for them from the ocean of Your grace and the heaven of Your gifts.</w:t>
      </w:r>
    </w:p>
    <w:p w14:paraId="4BF97B5C" w14:textId="77777777" w:rsidR="005A359C" w:rsidRDefault="00000000">
      <w:pPr>
        <w:pStyle w:val="BodyText"/>
      </w:pPr>
      <w:r>
        <w:t>O my Lord, their imaginations have hindered them from turning toward Your horizon, and their doubts have prevented them from drawing near to the dawning-place of Your revelation and the source of Your inspiration, which bears witness to itself that there is no God but You.</w:t>
      </w:r>
    </w:p>
    <w:p w14:paraId="3CFE5C14" w14:textId="77777777" w:rsidR="005A359C" w:rsidRDefault="00000000">
      <w:pPr>
        <w:pStyle w:val="BodyText"/>
      </w:pPr>
      <w:r>
        <w:t>You have ever been sanctified beyond the mention of those near to You and exalted above the highest praises of the unitarians. I testify that today is Your Day, and these are Your servants and creation. How many distant ones have Your hand of grace brought near! How many ignorant ones have been taught by Your tongue of generosity! How many oppressors have been awakened by the breezes of Your justice! How many veiled ones have been illumined by the lights of Your care! How many idle ones have been raised by the wonders of Your kindness! How many slumbering ones have been stirred by Your call!</w:t>
      </w:r>
    </w:p>
    <w:p w14:paraId="051F3513" w14:textId="77777777" w:rsidR="005A359C" w:rsidRDefault="00000000">
      <w:pPr>
        <w:pStyle w:val="BodyText"/>
      </w:pPr>
      <w:r>
        <w:t>O my Lord, all things bear witness to Your power and the weakness of Your servants. I beseech You to strengthen Your loved ones with patience and perseverance and to make known to Your creatures what You desire for them through Your bounty and favors. There is no God but You, the Forgiving, the Generous.</w:t>
      </w:r>
    </w:p>
    <w:p w14:paraId="1943CA29" w14:textId="77777777" w:rsidR="005A359C" w:rsidRDefault="00000000">
      <w:pPr>
        <w:pStyle w:val="BodyText"/>
      </w:pPr>
      <w:r>
        <w:rPr>
          <w:b/>
          <w:bCs/>
        </w:rPr>
        <w:t>Page 330</w:t>
      </w:r>
    </w:p>
    <w:p w14:paraId="58AF3978" w14:textId="77777777" w:rsidR="005A359C" w:rsidRDefault="00000000">
      <w:pPr>
        <w:pStyle w:val="BodyText"/>
      </w:pPr>
      <w:r>
        <w:t>I send blessings, salutations, and glorifications upon those who have risen to remember and praise You, such that the oppression of Your servants and creation has not prevented them. These are servants upon whom there has descended, for love of You, that which has not descended upon any of the inhabitants of Your realm.</w:t>
      </w:r>
    </w:p>
    <w:p w14:paraId="553CA1BC" w14:textId="77777777" w:rsidR="005A359C" w:rsidRDefault="00000000">
      <w:pPr>
        <w:pStyle w:val="BodyText"/>
      </w:pPr>
      <w:r>
        <w:t>O my Lord, assist them with Your power that has encompassed all possibilities and with the might that has subdued all beings. If only they, O my God, would abandon their own desires, hoping for Yours, and turn away from their wishes, inclining toward the manifestations of Your will.</w:t>
      </w:r>
    </w:p>
    <w:p w14:paraId="12158DC7" w14:textId="77777777" w:rsidR="005A359C" w:rsidRDefault="00000000">
      <w:pPr>
        <w:pStyle w:val="BodyText"/>
      </w:pPr>
      <w:r>
        <w:t>O my Lord, reveal to them what You have destined for them in the heaven of Your grace, so that their hearts may be reassured by the lights of Your bounty and the manifestations of Your mercy. Verily, You are the Almighty, capable of whatever You will. There is no God but You, the Compassionate, the Merciful.</w:t>
      </w:r>
    </w:p>
    <w:p w14:paraId="5FECD505" w14:textId="77777777" w:rsidR="005A359C" w:rsidRDefault="00000000">
      <w:pPr>
        <w:pStyle w:val="BodyText"/>
      </w:pPr>
      <w:r>
        <w:lastRenderedPageBreak/>
        <w:t>And afterward, the servant attained the traces of your pen and its ink. The breezes of joy enveloped me with what I found adorned with the robe of our Lord, our Beloved, and the goal of all worlds. When I read and considered it, I sought presence and presented the contents of your book before the Throne.</w:t>
      </w:r>
    </w:p>
    <w:p w14:paraId="1BB516D5" w14:textId="77777777" w:rsidR="005A359C" w:rsidRDefault="00000000">
      <w:pPr>
        <w:pStyle w:val="BodyText"/>
      </w:pPr>
      <w:r>
        <w:t>This is what the tongue of grandeur uttered in the station named the Most Great Prison in the Book of Names and the Supreme Paradise in the Crimson Scroll. He is the All-Knowing Witness.</w:t>
      </w:r>
    </w:p>
    <w:p w14:paraId="0D39A014" w14:textId="77777777" w:rsidR="005A359C" w:rsidRDefault="00000000">
      <w:pPr>
        <w:pStyle w:val="Heading3"/>
      </w:pPr>
      <w:bookmarkStart w:id="925" w:name="bh00469-included-in-prior-letter-1"/>
      <w:r>
        <w:t>BH00469 (included in prior letter)</w:t>
      </w:r>
    </w:p>
    <w:p w14:paraId="76BEE9AB" w14:textId="77777777" w:rsidR="005A359C" w:rsidRDefault="00000000">
      <w:pPr>
        <w:pStyle w:val="Heading4"/>
      </w:pPr>
      <w:bookmarkStart w:id="926" w:name="some-parts-are-repeated"/>
      <w:r>
        <w:t>Some parts are repeated</w:t>
      </w:r>
    </w:p>
    <w:p w14:paraId="15172D20" w14:textId="77777777" w:rsidR="005A359C" w:rsidRDefault="00000000">
      <w:pPr>
        <w:pStyle w:val="FirstParagraph"/>
      </w:pPr>
      <w:r>
        <w:t>O Faḍl, the Oppressed One mentions you and gives you glad tidings of what has been revealed for you from the Supreme Pen in this clear Book. He counsels you to remember and praise Him and to proclaim His Cause.</w:t>
      </w:r>
    </w:p>
    <w:p w14:paraId="352ADC99" w14:textId="77777777" w:rsidR="005A359C" w:rsidRDefault="00000000">
      <w:pPr>
        <w:pStyle w:val="BodyText"/>
      </w:pPr>
      <w:r>
        <w:rPr>
          <w:b/>
          <w:bCs/>
        </w:rPr>
        <w:t>Page 331</w:t>
      </w:r>
    </w:p>
    <w:p w14:paraId="485DA75B" w14:textId="77777777" w:rsidR="005A359C" w:rsidRDefault="00000000">
      <w:pPr>
        <w:pStyle w:val="BodyText"/>
      </w:pPr>
      <w:r>
        <w:t>This is a Book revealed by the All-Merciful for those on earth to bring them glad tidings of God’s grace, the Lord of all worlds. Say: “He has appeared in truth, manifesting whatever He desired, and He has summoned both kings and subjects to God, the Peerless, the All-Knowing.”</w:t>
      </w:r>
    </w:p>
    <w:p w14:paraId="4BEA3CBA" w14:textId="77777777" w:rsidR="005A359C" w:rsidRDefault="00000000">
      <w:pPr>
        <w:pStyle w:val="BodyText"/>
      </w:pPr>
      <w:r>
        <w:t>Say: “This is the Day foretold in the Books of God of old, and it is named the Day of God, if you are among the knowing.” Say: “He has appeared in truth, and the Speaker of the Mount has settled upon the Most Great Throne, calling the nations and inviting them to the Straight Path.”</w:t>
      </w:r>
    </w:p>
    <w:p w14:paraId="74289045" w14:textId="77777777" w:rsidR="005A359C" w:rsidRDefault="00000000">
      <w:pPr>
        <w:pStyle w:val="BodyText"/>
      </w:pPr>
      <w:r>
        <w:t>Among the people, there are those who have denied the proof and testimony of God and unjustly pronounced judgment against Him, and there are those who have found the fragrance of the Beloved and hastened to the supreme horizon with the swiftness of flashing, radiant lightning. Blessed are those whose desires have not barred them from the Lord of creation, who have cast the world behind them and held firmly to the wisdom they were commanded to follow by the Mighty, the Wise.</w:t>
      </w:r>
    </w:p>
    <w:p w14:paraId="5333AC10" w14:textId="77777777" w:rsidR="005A359C" w:rsidRDefault="00000000">
      <w:pPr>
        <w:pStyle w:val="BodyText"/>
      </w:pPr>
      <w:r>
        <w:t>Blessed are you for speaking with wisdom when asked by the inquirer about what was desired. Truly, your Lord is the All-Knowing, the Reckoner, the All-Aware. Say: “O people of Bahá! Beware lest the thorn of names frightens you. Hold fast to what is recognized and rely upon God, the Almighty, the Praiseworthy.”</w:t>
      </w:r>
    </w:p>
    <w:p w14:paraId="005CCB8A" w14:textId="77777777" w:rsidR="005A359C" w:rsidRDefault="00000000">
      <w:pPr>
        <w:pStyle w:val="BodyText"/>
      </w:pPr>
      <w:r>
        <w:t>O Faḍl, what you sent to the servant present has been presented at the Most Holy Court. Praise be to God, who enabled you to follow the wisdom revealed in the Tablets. How excellent was what you spoke when asked about what you were asked. All friends must regard and adhere to what was revealed by the Pen of the All-Merciful.</w:t>
      </w:r>
    </w:p>
    <w:p w14:paraId="02F92BED" w14:textId="77777777" w:rsidR="005A359C" w:rsidRDefault="00000000">
      <w:pPr>
        <w:pStyle w:val="BodyText"/>
      </w:pPr>
      <w:r>
        <w:rPr>
          <w:b/>
          <w:bCs/>
        </w:rPr>
        <w:t>Page 332</w:t>
      </w:r>
    </w:p>
    <w:p w14:paraId="2C16DED2" w14:textId="77777777" w:rsidR="005A359C" w:rsidRDefault="00000000">
      <w:pPr>
        <w:pStyle w:val="BodyText"/>
      </w:pPr>
      <w:r>
        <w:t>We have commanded all to the greatest love. Blessed is the one who perceives the fragrance of My utterance and observes what has been revealed in My clear Book. All should conduct themselves with utmost kindness and compassion toward the servants of God. In such a case, even if injustice befalls those sanctified souls, it will fulfill the highest aspiration of the near and the sincere.</w:t>
      </w:r>
    </w:p>
    <w:p w14:paraId="046ED73A" w14:textId="77777777" w:rsidR="005A359C" w:rsidRDefault="00000000">
      <w:pPr>
        <w:pStyle w:val="BodyText"/>
      </w:pPr>
      <w:r>
        <w:lastRenderedPageBreak/>
        <w:t>Say, O friends: The world has no worth, nor will it ever have. Humanity must inevitably pass through it. If one associates with it in the name of God, the dominion of the kingdom and the physical realm will remain eternal and lasting. Convey greetings to all and give them glad tidings of divine grace so that all may rejoice and act according to what God has willed.</w:t>
      </w:r>
    </w:p>
    <w:p w14:paraId="2B438175" w14:textId="77777777" w:rsidR="005A359C" w:rsidRDefault="00000000">
      <w:pPr>
        <w:pStyle w:val="BodyText"/>
      </w:pPr>
      <w:r>
        <w:t>Some honor has been taken from certain souls, and this matter has been recorded in the divine Book by the Supreme Pen. Every fair-minded and insightful person testifies to this.</w:t>
      </w:r>
    </w:p>
    <w:p w14:paraId="57CA3C3B" w14:textId="77777777" w:rsidR="005A359C" w:rsidRDefault="00000000">
      <w:pPr>
        <w:pStyle w:val="BodyText"/>
      </w:pPr>
      <w:r>
        <w:t>What has occurred on earth was already mentioned before. Blessed is the eye that sees and the ear that hears. Woe unto the heedless. God willing, the people of God must have a piercing eye, a strong heart, and steadfast feet to stand firm in the Cause of God.</w:t>
      </w:r>
    </w:p>
    <w:p w14:paraId="04759A03" w14:textId="77777777" w:rsidR="005A359C" w:rsidRDefault="00000000">
      <w:pPr>
        <w:pStyle w:val="BodyText"/>
      </w:pPr>
      <w:r>
        <w:rPr>
          <w:b/>
          <w:bCs/>
        </w:rPr>
        <w:t>Page 333</w:t>
      </w:r>
    </w:p>
    <w:p w14:paraId="2EA2168B" w14:textId="77777777" w:rsidR="005A359C" w:rsidRDefault="00000000">
      <w:pPr>
        <w:pStyle w:val="BodyText"/>
      </w:pPr>
      <w:r>
        <w:t>They must treat the servants of God with spiritual qualities. Today, good character and noble deeds are and will continue to be the supporters of the Cause of God. This matter has been revealed on various occasions by the Supreme Pen. We beseech God that all may attain and act accordingly.</w:t>
      </w:r>
    </w:p>
    <w:p w14:paraId="1B47A7D8" w14:textId="77777777" w:rsidR="005A359C" w:rsidRDefault="00000000">
      <w:pPr>
        <w:pStyle w:val="BodyText"/>
      </w:pPr>
      <w:r>
        <w:t>As for what you mentioned about presenting the mentioned supplication to Him at a specified time, it was again presented before the Face. This is what was revealed in response once more:</w:t>
      </w:r>
    </w:p>
    <w:p w14:paraId="26FEB8AD" w14:textId="77777777" w:rsidR="005A359C" w:rsidRDefault="00000000">
      <w:pPr>
        <w:pStyle w:val="BodyText"/>
      </w:pPr>
      <w:r>
        <w:t>“O Faḍl, the Master of all existence mentions you that you may thank your Lord, the Mighty, the Bestower. The servant present attended and presented what you had supplicated to God, the Lord of all necks. We have heard and responded to you with this Tablet, which God has made the dawning-place of life for those in the heavens and the earth.</w:t>
      </w:r>
    </w:p>
    <w:p w14:paraId="14FF88F6" w14:textId="77777777" w:rsidR="005A359C" w:rsidRDefault="00000000">
      <w:pPr>
        <w:pStyle w:val="BodyText"/>
      </w:pPr>
      <w:r>
        <w:t>“When you perceive the fragrance of remembrance of the All-Merciful and hear what the Speaker of the Mount has uttered in the highest station, then say: ‘Praise be to You, O my God, my Lord, my Sustainer, and my Helper, for enabling me to utter Your mention and acquainting me with Your horizon, from which most of humanity has turned away.’</w:t>
      </w:r>
    </w:p>
    <w:p w14:paraId="2A35FD1E" w14:textId="77777777" w:rsidR="005A359C" w:rsidRDefault="00000000">
      <w:pPr>
        <w:pStyle w:val="BodyText"/>
      </w:pPr>
      <w:r>
        <w:rPr>
          <w:b/>
          <w:bCs/>
        </w:rPr>
        <w:t>Page 334</w:t>
      </w:r>
    </w:p>
    <w:p w14:paraId="743C20C4" w14:textId="77777777" w:rsidR="005A359C" w:rsidRDefault="00000000">
      <w:pPr>
        <w:pStyle w:val="BodyText"/>
      </w:pPr>
      <w:r>
        <w:t>“I beseech You by Your mighty verses and Your sweetest call, which has risen between earth and heaven, to send down from the heaven of Your grace and the cloud of Your mercy that which reassures the hearts of Your loved ones, such that no worldly matters or the might of nations may frighten them. Verily, You are the Almighty, the All-Knowing. There is no God but You, the Exalted, the Wise.”</w:t>
      </w:r>
    </w:p>
    <w:p w14:paraId="41C1FA3C" w14:textId="77777777" w:rsidR="005A359C" w:rsidRDefault="00000000">
      <w:pPr>
        <w:pStyle w:val="BodyText"/>
      </w:pPr>
      <w:r>
        <w:t>As for what you mentioned about a friend of God expressing sorrow over the friends being preoccupied with alchemy, it is indeed the truth. In reality, God is with them in forbidding this act. Numerous Tablets have been revealed from the heaven of the divine will and sent to various regions, explicitly prohibiting this practice.</w:t>
      </w:r>
    </w:p>
    <w:p w14:paraId="49A9B387" w14:textId="77777777" w:rsidR="005A359C" w:rsidRDefault="00000000">
      <w:pPr>
        <w:pStyle w:val="BodyText"/>
      </w:pPr>
      <w:r>
        <w:t>It is truly astonishing that despite the clear prohibition of this useless and unbeneficial practice, some engage in it. Some individuals in Iraq and the land of Secrets inquired about the hidden craft. In response, a revelation descended from the heaven of the All-Merciful’s will, stating what was to be stated.</w:t>
      </w:r>
    </w:p>
    <w:p w14:paraId="0E5912D2" w14:textId="77777777" w:rsidR="005A359C" w:rsidRDefault="00000000">
      <w:pPr>
        <w:pStyle w:val="BodyText"/>
      </w:pPr>
      <w:r>
        <w:rPr>
          <w:b/>
          <w:bCs/>
        </w:rPr>
        <w:lastRenderedPageBreak/>
        <w:t>Page 335</w:t>
      </w:r>
    </w:p>
    <w:p w14:paraId="0A33AE6D" w14:textId="77777777" w:rsidR="005A359C" w:rsidRDefault="00000000">
      <w:pPr>
        <w:pStyle w:val="BodyText"/>
      </w:pPr>
      <w:r>
        <w:t>Repeatedly, this servant has heard from the blessed tongue that if the inquirers had not ascribed it to incapacity or lesser states, such a word would not have been revealed concerning it. Time and again, the servants have been strongly prohibited from practicing it. According to the decree in the Book, the honored ones and the custodians of the Cause must, with wisdom and explanation, counsel the friends of God to refrain from this practice, which is indeed a waste of time. End.</w:t>
      </w:r>
    </w:p>
    <w:p w14:paraId="7BB73E8C" w14:textId="77777777" w:rsidR="005A359C" w:rsidRDefault="00000000">
      <w:pPr>
        <w:pStyle w:val="BodyText"/>
      </w:pPr>
      <w:r>
        <w:t>The servant beseeches his Lord to enable His loved ones to act according to what He loves and is pleased with. If receptive souls had acted upon God’s will until now, the world would have been observed to be different. God willing, it is hoped that henceforth, this servant and all others will be enabled to attain the pleasure of the Beloved and occupy themselves with what is beloved at His threshold. Let us not speak before listening, nor act before being commanded by the Ordainer, so that we may be among the servants He describes as: “They do not precede Him in speech, and they act by His command.”</w:t>
      </w:r>
    </w:p>
    <w:p w14:paraId="3FE76E7B" w14:textId="77777777" w:rsidR="005A359C" w:rsidRDefault="00000000">
      <w:pPr>
        <w:pStyle w:val="BodyText"/>
      </w:pPr>
      <w:r>
        <w:t>Today, steadfast souls must speak in ways that draw hearts and engage in universal proclamation.</w:t>
      </w:r>
    </w:p>
    <w:p w14:paraId="2C8634A2" w14:textId="77777777" w:rsidR="005A359C" w:rsidRDefault="00000000">
      <w:pPr>
        <w:pStyle w:val="BodyText"/>
      </w:pPr>
      <w:r>
        <w:rPr>
          <w:b/>
          <w:bCs/>
        </w:rPr>
        <w:t>Page 336</w:t>
      </w:r>
    </w:p>
    <w:p w14:paraId="339DFD6C" w14:textId="77777777" w:rsidR="005A359C" w:rsidRDefault="00000000">
      <w:pPr>
        <w:pStyle w:val="BodyText"/>
      </w:pPr>
      <w:r>
        <w:t>Engage in proclaiming the Cause of God. Although the Cause of Truth requires no assistance from others and its light is manifest like fire on a mountain, individuals like this humble servant, who waste their precious lives in pursuing forbidden activities, must be awakened by the revealed verses and turn to proclaiming the Cause of God. Perhaps, through this, the dead souls may be revived by the waters of life, and the heedless adorned with the robe of awareness.</w:t>
      </w:r>
    </w:p>
    <w:p w14:paraId="4F0FF884" w14:textId="77777777" w:rsidR="005A359C" w:rsidRDefault="00000000">
      <w:pPr>
        <w:pStyle w:val="BodyText"/>
      </w:pPr>
      <w:r>
        <w:t>This is the greatest act, the true elixir, and the essence of what is known as good in its primal reality. In most Tablets, it is stated that the people of the earth should be made aware and guided toward what benefits them. Today, the heaven of understanding has been raised, and the sun of knowledge has risen. Do not squander opportunities and value the time.</w:t>
      </w:r>
    </w:p>
    <w:p w14:paraId="32BDC974" w14:textId="77777777" w:rsidR="005A359C" w:rsidRDefault="00000000">
      <w:pPr>
        <w:pStyle w:val="BodyText"/>
      </w:pPr>
      <w:r>
        <w:t>Today is a day when a person can gain mastery over matters that in other days could not be achieved even with all the treasures of the earth. Today, you hear what in other times could not be heard. Strive to possess eternal remembrance.</w:t>
      </w:r>
    </w:p>
    <w:p w14:paraId="35E63764" w14:textId="77777777" w:rsidR="005A359C" w:rsidRDefault="00000000">
      <w:pPr>
        <w:pStyle w:val="BodyText"/>
      </w:pPr>
      <w:r>
        <w:t>These are compassionate counsels and goodly admonitions from the Beloved of existence.</w:t>
      </w:r>
    </w:p>
    <w:p w14:paraId="5BE7BF68" w14:textId="77777777" w:rsidR="005A359C" w:rsidRDefault="00000000">
      <w:pPr>
        <w:pStyle w:val="BodyText"/>
      </w:pPr>
      <w:r>
        <w:rPr>
          <w:b/>
          <w:bCs/>
        </w:rPr>
        <w:t>Page 337</w:t>
      </w:r>
    </w:p>
    <w:p w14:paraId="64A6EEF1" w14:textId="77777777" w:rsidR="005A359C" w:rsidRDefault="00000000">
      <w:pPr>
        <w:pStyle w:val="BodyText"/>
      </w:pPr>
      <w:r>
        <w:t>As for what you mentioned regarding some laws that young friends share publicly, this humble servant has not yet heard any specific word from the Blessed Tongue concerning these matters. Glory be to God! How can anyone act based on their own imagination and make statements? The duty of this servant and other friends is to fix their gaze upon the Most Glorious Horizon and await what is revealed by His Supreme Pen. Whatever is commanded, we must accept wholeheartedly and act accordingly.</w:t>
      </w:r>
    </w:p>
    <w:p w14:paraId="73297E8C" w14:textId="77777777" w:rsidR="005A359C" w:rsidRDefault="00000000">
      <w:pPr>
        <w:pStyle w:val="BodyText"/>
      </w:pPr>
      <w:r>
        <w:t xml:space="preserve">In one place, He says: </w:t>
      </w:r>
      <w:r>
        <w:rPr>
          <w:i/>
          <w:iCs/>
        </w:rPr>
        <w:t>“In My name, the banner of ‘He does what He wills’ has been raised, and by My command, the standard of ‘He rules as He desires’ has been elevated.”</w:t>
      </w:r>
    </w:p>
    <w:p w14:paraId="19E8A963" w14:textId="77777777" w:rsidR="005A359C" w:rsidRDefault="00000000">
      <w:pPr>
        <w:pStyle w:val="BodyText"/>
      </w:pPr>
      <w:r>
        <w:lastRenderedPageBreak/>
        <w:t>It is not our station to pronounce laws before receiving the command. His decree is to be obeyed, and, God willing, we are among the obedient, the submissive, and the assured.</w:t>
      </w:r>
    </w:p>
    <w:p w14:paraId="0DB6FD6E" w14:textId="77777777" w:rsidR="005A359C" w:rsidRDefault="00000000">
      <w:pPr>
        <w:pStyle w:val="BodyText"/>
      </w:pPr>
      <w:r>
        <w:t>Regarding those souls you mentioned who were seized and imprisoned, their names were presented in the most exalted, sanctified, and holy station.</w:t>
      </w:r>
    </w:p>
    <w:p w14:paraId="40251CDC" w14:textId="77777777" w:rsidR="005A359C" w:rsidRDefault="00000000">
      <w:pPr>
        <w:pStyle w:val="BodyText"/>
      </w:pPr>
      <w:r>
        <w:rPr>
          <w:b/>
          <w:bCs/>
        </w:rPr>
        <w:t>Page 338</w:t>
      </w:r>
    </w:p>
    <w:p w14:paraId="6AD0EABA" w14:textId="77777777" w:rsidR="005A359C" w:rsidRDefault="00000000">
      <w:pPr>
        <w:pStyle w:val="BodyText"/>
      </w:pPr>
      <w:r>
        <w:t>This is what the tongue of grandeur has uttered:</w:t>
      </w:r>
    </w:p>
    <w:p w14:paraId="6BC9D45C" w14:textId="77777777" w:rsidR="005A359C" w:rsidRDefault="00000000">
      <w:pPr>
        <w:pStyle w:val="BodyText"/>
      </w:pPr>
      <w:r>
        <w:t>“He is the Compassionate, the All-Knowing. O Abú’l-Faḍl, the tongue of bounty calls you from the prison of Akká and gives you glad tidings of your Lord’s grace, the Possessor of the heavens, for you heard and attained. Be thankful and say: ‘Praise be to You, O Lord of all worlds!’</w:t>
      </w:r>
    </w:p>
    <w:p w14:paraId="38E4B1C0" w14:textId="77777777" w:rsidR="005A359C" w:rsidRDefault="00000000">
      <w:pPr>
        <w:pStyle w:val="BodyText"/>
      </w:pPr>
      <w:r>
        <w:t>“We wish to mention the friends of God who were seized and imprisoned without proof or decree from God, the All-Knowing, the All-Wise. O beloved ones of the All-Merciful, rejoice in this mention from the Oppressed One, through which the fragrance of His garment has spread between the heavens and the earth.</w:t>
      </w:r>
    </w:p>
    <w:p w14:paraId="3883F4FB" w14:textId="77777777" w:rsidR="005A359C" w:rsidRDefault="00000000">
      <w:pPr>
        <w:pStyle w:val="BodyText"/>
      </w:pPr>
      <w:r>
        <w:t>“You have borne in My love what no servants before you have endured. This is attested by the Pen of God, the Speaking, the All-Knowing. Do not grieve over what has befallen you, for what caused the inhabitants of the highest Paradise and supreme Heaven to lament has come upon Us as well. Yet most people are heedless.</w:t>
      </w:r>
    </w:p>
    <w:p w14:paraId="395A200B" w14:textId="77777777" w:rsidR="005A359C" w:rsidRDefault="00000000">
      <w:pPr>
        <w:pStyle w:val="BodyText"/>
      </w:pPr>
      <w:r>
        <w:t>“They have seized Us time and again, and We have been imprisoned repeatedly. Behold, in the Most Great Prison, before the faces of the world, He cries out: ‘By God! The Day of God has appeared, and the hidden mystery and concealed treasure have spoken. Verily, there is no God but Me, the Peerless, the All-Knowing.’</w:t>
      </w:r>
    </w:p>
    <w:p w14:paraId="518C1E30" w14:textId="77777777" w:rsidR="005A359C" w:rsidRDefault="00000000">
      <w:pPr>
        <w:pStyle w:val="BodyText"/>
      </w:pPr>
      <w:r>
        <w:t>“O friends, what has befallen you is what befell the Essence of Truth Himself.”</w:t>
      </w:r>
    </w:p>
    <w:p w14:paraId="076EE943" w14:textId="77777777" w:rsidR="005A359C" w:rsidRDefault="00000000">
      <w:pPr>
        <w:pStyle w:val="BodyText"/>
      </w:pPr>
      <w:r>
        <w:rPr>
          <w:b/>
          <w:bCs/>
        </w:rPr>
        <w:t>Page 339</w:t>
      </w:r>
    </w:p>
    <w:p w14:paraId="44F7704D" w14:textId="77777777" w:rsidR="005A359C" w:rsidRDefault="00000000">
      <w:pPr>
        <w:pStyle w:val="BodyText"/>
      </w:pPr>
      <w:r>
        <w:t>Praise be to God, you have not wronged but were wronged. You sought to harm no soul but were subjected to the utmost harm. For the creation, you sought mercy from God with the utmost compassion, yet you encountered the force of His wrath. You sought freedom and were led into captivity.</w:t>
      </w:r>
    </w:p>
    <w:p w14:paraId="639C2651" w14:textId="77777777" w:rsidR="005A359C" w:rsidRDefault="00000000">
      <w:pPr>
        <w:pStyle w:val="BodyText"/>
      </w:pPr>
      <w:r>
        <w:t>All the trees of Paradise proclaim: ‘Blessed are you!’ And all its fruits declare: ‘Good tidings to you!’ If no injustice is manifested by a soul and they act only according to what God has decreed, whatever befalls them in the path of God will be as a banner raised high in the land, visible and manifest to all.</w:t>
      </w:r>
    </w:p>
    <w:p w14:paraId="7876E44A" w14:textId="77777777" w:rsidR="005A359C" w:rsidRDefault="00000000">
      <w:pPr>
        <w:pStyle w:val="BodyText"/>
      </w:pPr>
      <w:r>
        <w:t>O beloved ones of the All-Merciful, blessed are you for your patience! How noble is the beginning and the end! How beloved are trials in the path of the Lord of Names! How fruitful are tribulations in the way of the one true Friend!</w:t>
      </w:r>
    </w:p>
    <w:p w14:paraId="0420D62F" w14:textId="77777777" w:rsidR="005A359C" w:rsidRDefault="00000000">
      <w:pPr>
        <w:pStyle w:val="BodyText"/>
      </w:pPr>
      <w:r>
        <w:lastRenderedPageBreak/>
        <w:t>By God’s life, the sovereignty of the world cannot compare to this station, nor can the honor and wealth of rulers equal it. Many nights have passed where beasts, birds, and wild animals rested in their lairs and nests, while you were afflicted in the hands of your enemies.</w:t>
      </w:r>
    </w:p>
    <w:p w14:paraId="7AC580BE" w14:textId="77777777" w:rsidR="005A359C" w:rsidRDefault="00000000">
      <w:pPr>
        <w:pStyle w:val="BodyText"/>
      </w:pPr>
      <w:r>
        <w:t>The counsel of this Oppressed One is that you do not relinquish this lofty and exalted station.</w:t>
      </w:r>
    </w:p>
    <w:p w14:paraId="05E8F7A8" w14:textId="77777777" w:rsidR="005A359C" w:rsidRDefault="00000000">
      <w:pPr>
        <w:pStyle w:val="BodyText"/>
      </w:pPr>
      <w:r>
        <w:rPr>
          <w:b/>
          <w:bCs/>
        </w:rPr>
        <w:t>Page 340</w:t>
      </w:r>
    </w:p>
    <w:p w14:paraId="55719A9B" w14:textId="77777777" w:rsidR="005A359C" w:rsidRDefault="00000000">
      <w:pPr>
        <w:pStyle w:val="BodyText"/>
      </w:pPr>
      <w:r>
        <w:t>Never abandon the qualities of humanity. Leave the behavior and habits of beasts and wild animals to their kind. Listen and do not speak unnecessarily. Give without seeking to take.</w:t>
      </w:r>
    </w:p>
    <w:p w14:paraId="02451D74" w14:textId="77777777" w:rsidR="005A359C" w:rsidRDefault="00000000">
      <w:pPr>
        <w:pStyle w:val="BodyText"/>
      </w:pPr>
      <w:r>
        <w:t>God willing, the banner of justice and the standard of reason will be raised before the faces of each of you. Surely, from these pure deeds and clean, radiant morals, the lights of justice—veiled and concealed by the oppression of the unjust—will shine forth under the name of God. Then you will behold the earth transformed, and every atom will proclaim with the most exalted cry: ‘The horizon of justice has been illumined by the sun of the mention of our Lord, the Almighty, the Manifest, the All-Hearing, the All-Seeing.’</w:t>
      </w:r>
    </w:p>
    <w:p w14:paraId="3087A942" w14:textId="77777777" w:rsidR="005A359C" w:rsidRDefault="00000000">
      <w:pPr>
        <w:pStyle w:val="BodyText"/>
      </w:pPr>
      <w:r>
        <w:t>O people of Ṣád! O exiles of the land of Ṣád! O strangers of the land of Ṣád! O captives of the land of Ṣád! The Supreme Pen has not been heedless of you. Concerning you, it has flowed with that which is adorned with everlasting life.</w:t>
      </w:r>
    </w:p>
    <w:p w14:paraId="5F7512B5" w14:textId="77777777" w:rsidR="005A359C" w:rsidRDefault="00000000">
      <w:pPr>
        <w:pStyle w:val="BodyText"/>
      </w:pPr>
      <w:r>
        <w:t>What was due to the Truth has been fulfilled. What remains for you is to preserve this station. God willing, you will appear among the people with utmost purity, sanctity, compassion, and kindness. No deed in the sight of God is wasted, and…</w:t>
      </w:r>
    </w:p>
    <w:p w14:paraId="295B9068" w14:textId="77777777" w:rsidR="005A359C" w:rsidRDefault="00000000">
      <w:pPr>
        <w:pStyle w:val="BodyText"/>
      </w:pPr>
      <w:r>
        <w:rPr>
          <w:b/>
          <w:bCs/>
        </w:rPr>
        <w:t>Page 341</w:t>
      </w:r>
    </w:p>
    <w:p w14:paraId="38BFB9C7" w14:textId="77777777" w:rsidR="005A359C" w:rsidRDefault="00000000">
      <w:pPr>
        <w:pStyle w:val="BodyText"/>
      </w:pPr>
      <w:r>
        <w:t>The souls who have ascended from among you to the Most Exalted Horizon have attained an honor and bounty that all the worlds are powerless and incapable of comprehending.</w:t>
      </w:r>
    </w:p>
    <w:p w14:paraId="2E46D286" w14:textId="77777777" w:rsidR="005A359C" w:rsidRDefault="00000000">
      <w:pPr>
        <w:pStyle w:val="BodyText"/>
      </w:pPr>
      <w:r>
        <w:t>O people of Ṣád, listen to what the tongue of grandeur has uttered in the past and now speaks in this moment, words that bring joy to your eyes and gladness to your hearts. Verily, He is the Mighty, the Bestower.</w:t>
      </w:r>
    </w:p>
    <w:p w14:paraId="6E07203D" w14:textId="77777777" w:rsidR="005A359C" w:rsidRDefault="00000000">
      <w:pPr>
        <w:pStyle w:val="BodyText"/>
      </w:pPr>
      <w:r>
        <w:t>Your names have been inscribed by the Supreme Pen in various Tablets. This is testified by the Lord of Names, who is seated upon the throne of His chosen name. What has befallen you in the path of God has caused the rock to cry out and the mountains and hills to wail. Grief has overtaken you in this Cause, but soon you will find yourselves in joy from your Lord, the Mighty, the All-Knowing.</w:t>
      </w:r>
    </w:p>
    <w:p w14:paraId="226CC1E4" w14:textId="77777777" w:rsidR="005A359C" w:rsidRDefault="00000000">
      <w:pPr>
        <w:pStyle w:val="BodyText"/>
      </w:pPr>
      <w:r>
        <w:t>Rejoice, then, in what the Oppressed One recalls to you and in the glad tidings of what has been decreed for you by God, the Sovereign of all beings. We remember all those who ascended in the lands of exile as migrants in the path of God, the Possessor of souls. The light shining forth from the horizon of the will of the Lord of Names is upon you and upon those who arose to support the Cause of their Lord with wisdom and utterance.</w:t>
      </w:r>
    </w:p>
    <w:p w14:paraId="415719E0" w14:textId="77777777" w:rsidR="005A359C" w:rsidRDefault="00000000">
      <w:pPr>
        <w:pStyle w:val="BodyText"/>
      </w:pPr>
      <w:r>
        <w:t>I bear witness that you believed in God when every polytheist in doubt denied Him.</w:t>
      </w:r>
    </w:p>
    <w:p w14:paraId="45887C3E" w14:textId="77777777" w:rsidR="005A359C" w:rsidRDefault="00000000">
      <w:pPr>
        <w:pStyle w:val="BodyText"/>
      </w:pPr>
      <w:r>
        <w:rPr>
          <w:b/>
          <w:bCs/>
        </w:rPr>
        <w:lastRenderedPageBreak/>
        <w:t>Page 342</w:t>
      </w:r>
    </w:p>
    <w:p w14:paraId="20133682" w14:textId="77777777" w:rsidR="005A359C" w:rsidRDefault="00000000">
      <w:pPr>
        <w:pStyle w:val="Heading2"/>
      </w:pPr>
      <w:bookmarkStart w:id="927" w:name="X308f32745bc7851d09ce5e8a24de2b2f7c3c41e"/>
      <w:bookmarkEnd w:id="924"/>
      <w:bookmarkEnd w:id="925"/>
      <w:bookmarkEnd w:id="926"/>
      <w:r>
        <w:t>BH02045 (Some unreadable sections, not sure where it starts)</w:t>
      </w:r>
    </w:p>
    <w:p w14:paraId="1C1EE6DB" w14:textId="77777777" w:rsidR="005A359C" w:rsidRDefault="00000000">
      <w:pPr>
        <w:pStyle w:val="FirstParagraph"/>
      </w:pPr>
      <w:r>
        <w:t>You turned toward the supreme horizon, heard the call of your Lord, the Possessor of Names, and attained (?). When the call of God, the Lord of lords, was raised, blessed are you and those who remember you after your ascent to a station beyond the remembrance of the servants.</w:t>
      </w:r>
    </w:p>
    <w:p w14:paraId="688B19ED" w14:textId="77777777" w:rsidR="005A359C" w:rsidRDefault="00000000">
      <w:pPr>
        <w:pStyle w:val="BodyText"/>
      </w:pPr>
      <w:r>
        <w:t>Thus did the Cock of the Throne crow, and the Dove of Justice coo, when oppression encompassed those in the realms.</w:t>
      </w:r>
    </w:p>
    <w:p w14:paraId="3B6E860B" w14:textId="77777777" w:rsidR="005A359C" w:rsidRDefault="00000000">
      <w:pPr>
        <w:pStyle w:val="BodyText"/>
      </w:pPr>
      <w:r>
        <w:t>Praise belongs to the Desired One of the world, whose favors from the ocean of grace have embraced all. Every soul mentioned in His Book has attained divine grace. Specifically, for His Honor and His lineage, His Highness (?).</w:t>
      </w:r>
    </w:p>
    <w:p w14:paraId="1A1931E2" w14:textId="77777777" w:rsidR="005A359C" w:rsidRDefault="00000000">
      <w:pPr>
        <w:pStyle w:val="BodyText"/>
      </w:pPr>
      <w:r>
        <w:t>Likewise, for His Honor Buzurg and Shir Ali—upon them be the glory of God—sublime and mighty Tablets were revealed and sent. God willing, they will be blessed. By His truth, what exists cannot compare to even one of these Tablets. All things on this globe have attained divine mention. Your Honor has repeatedly been nourished by wondrous verses in this writing.</w:t>
      </w:r>
    </w:p>
    <w:p w14:paraId="539B756E" w14:textId="77777777" w:rsidR="005A359C" w:rsidRDefault="00000000">
      <w:pPr>
        <w:pStyle w:val="BodyText"/>
      </w:pPr>
      <w:r>
        <w:rPr>
          <w:b/>
          <w:bCs/>
        </w:rPr>
        <w:t>Page 343</w:t>
      </w:r>
    </w:p>
    <w:p w14:paraId="0DF4DDFF" w14:textId="77777777" w:rsidR="005A359C" w:rsidRDefault="00000000">
      <w:pPr>
        <w:pStyle w:val="BodyText"/>
      </w:pPr>
      <w:r>
        <w:t>Additionally, the Most Exalted and Holy Tablet was also revealed specifically for Your Honor. Likewise, the migrants of the land of Ṣád were adorned with the mantle of divine remembrance. Concerning those souls who ascended to the Most Exalted Horizon, sublime and mighty verses were revealed.</w:t>
      </w:r>
    </w:p>
    <w:p w14:paraId="05F53BBC" w14:textId="77777777" w:rsidR="005A359C" w:rsidRDefault="00000000">
      <w:pPr>
        <w:pStyle w:val="BodyText"/>
      </w:pPr>
      <w:r>
        <w:t>Today, no deed and no mention remain veiled. This humble servant beseeches and hopes from God that all will be strengthened to maintain their stations and drink deeply from the wine of steadfastness. He is the All-Powerful and All-Able, the All-Hearing and All-Seeing.</w:t>
      </w:r>
    </w:p>
    <w:p w14:paraId="2C014256" w14:textId="77777777" w:rsidR="005A359C" w:rsidRDefault="00000000">
      <w:pPr>
        <w:pStyle w:val="BodyText"/>
      </w:pPr>
      <w:r>
        <w:t>Regarding what you mentioned about His Honor Áqá Muḥammad Riḍá and His Honor Áqá Mírzá ʿAlí—upon them be (?), it was written that their names be presented at the Most Exalted, Holy Court, that they may attain divine effulgence. According to your request, it was presented, and two Most Exalted and Holy Tablets were revealed and sent to them. Deliver these to them so they may drink from them the wine of the mercy of their Lord, the Generous Bestower.</w:t>
      </w:r>
    </w:p>
    <w:p w14:paraId="475AA912" w14:textId="77777777" w:rsidR="005A359C" w:rsidRDefault="00000000">
      <w:pPr>
        <w:pStyle w:val="BodyText"/>
      </w:pPr>
      <w:r>
        <w:t>This humble one requests that, on my behalf, you convey greetings and blessings to them and all the friends in that land.</w:t>
      </w:r>
    </w:p>
    <w:p w14:paraId="7C14EA7B" w14:textId="77777777" w:rsidR="005A359C" w:rsidRDefault="00000000">
      <w:pPr>
        <w:pStyle w:val="BodyText"/>
      </w:pPr>
      <w:r>
        <w:rPr>
          <w:b/>
          <w:bCs/>
        </w:rPr>
        <w:t>Page 344</w:t>
      </w:r>
    </w:p>
    <w:p w14:paraId="497473CF" w14:textId="77777777" w:rsidR="005A359C" w:rsidRDefault="00000000">
      <w:pPr>
        <w:pStyle w:val="BodyText"/>
      </w:pPr>
      <w:r>
        <w:t>God, the All-Knowing, is witness that this humble one is frequently occupied with the mention of the friends. God willing, we will all be enabled to serve the Cause of God in a manner befitting this wondrous Day. Glory be upon Your Honor and the friends of God, upon whom shall come no fear, nor shall they grieve. Praise belongs to God, the Sovereign of what was and what will be.</w:t>
      </w:r>
    </w:p>
    <w:p w14:paraId="138BA13F" w14:textId="77777777" w:rsidR="005A359C" w:rsidRDefault="00000000">
      <w:pPr>
        <w:pStyle w:val="BodyText"/>
      </w:pPr>
      <w:r>
        <w:t>Servant, 4th Rajab, 98. (June 1881)</w:t>
      </w:r>
    </w:p>
    <w:p w14:paraId="6EB5A794" w14:textId="77777777" w:rsidR="005A359C" w:rsidRDefault="00000000">
      <w:pPr>
        <w:pStyle w:val="BodyText"/>
      </w:pPr>
      <w:r>
        <w:lastRenderedPageBreak/>
        <w:t>It is noted that after completing this writing, this humble servant received a letter penned by His Highness, who was named before the Great Expanse as His Honor ʿAlí Qablí Akbar—upon him be (?). By the grace of the Almighty, joy and delight were brought forth. Likewise, two distinguished letters from His Honor Áqá Mírzá Asadulláh—upon him be (?)—arrived on the same day. This humble servant beseeches God, exalted is His glory, to enable me to respond promptly and send it.</w:t>
      </w:r>
    </w:p>
    <w:p w14:paraId="49EAD3B9" w14:textId="77777777" w:rsidR="005A359C" w:rsidRDefault="00000000">
      <w:pPr>
        <w:pStyle w:val="BodyText"/>
      </w:pPr>
      <w:r>
        <w:t>Additionally, a letter from His Honor Ibn Abhar—upon him be (?)—was received. To date, three sacred Tablets have been sent in his name, and one remains. Due to wisdom, it was not sent at once, but at the time of receiving his letter, all the Tablets were revealed and are present.</w:t>
      </w:r>
    </w:p>
    <w:p w14:paraId="50C93CE5" w14:textId="77777777" w:rsidR="005A359C" w:rsidRDefault="00000000">
      <w:pPr>
        <w:pStyle w:val="BodyText"/>
      </w:pPr>
      <w:r>
        <w:t>May renewed greetings and blessings from this humble one, by the grace of Your Honor, reach each of the esteemed ones and beloved friends. Glory and praise upon Your Honor and upon them.</w:t>
      </w:r>
    </w:p>
    <w:p w14:paraId="5331EB1E" w14:textId="77777777" w:rsidR="005A359C" w:rsidRDefault="00000000">
      <w:pPr>
        <w:pStyle w:val="BodyText"/>
      </w:pPr>
      <w:r>
        <w:rPr>
          <w:b/>
          <w:bCs/>
        </w:rPr>
        <w:t>Page 345</w:t>
      </w:r>
    </w:p>
    <w:p w14:paraId="3D15B424" w14:textId="77777777" w:rsidR="005A359C" w:rsidRDefault="00000000">
      <w:pPr>
        <w:pStyle w:val="Heading2"/>
      </w:pPr>
      <w:bookmarkStart w:id="928" w:name="bh00323-natural"/>
      <w:bookmarkEnd w:id="927"/>
      <w:r>
        <w:t>BH00323 (Natural)</w:t>
      </w:r>
    </w:p>
    <w:p w14:paraId="04ACA58B" w14:textId="77777777" w:rsidR="005A359C" w:rsidRDefault="00000000">
      <w:pPr>
        <w:pStyle w:val="FirstParagraph"/>
      </w:pPr>
      <w:r>
        <w:rPr>
          <w:b/>
          <w:bCs/>
        </w:rPr>
        <w:t>In the Name of Our Lord, the Most Holy, the Most Great, the Most Exalted, the Most Glorious</w:t>
      </w:r>
    </w:p>
    <w:p w14:paraId="6E577E84" w14:textId="77777777" w:rsidR="005A359C" w:rsidRDefault="00000000">
      <w:pPr>
        <w:pStyle w:val="BodyText"/>
      </w:pPr>
      <w:r>
        <w:t>Glory be to the One who has illumined the horizon of the Bayán with the sun of His greatest mention, by which the limbs of the nations who turned away from the Lord of Eternity and followed their doubts and desires have trembled.</w:t>
      </w:r>
    </w:p>
    <w:p w14:paraId="2D9D708F" w14:textId="77777777" w:rsidR="005A359C" w:rsidRDefault="00000000">
      <w:pPr>
        <w:pStyle w:val="BodyText"/>
      </w:pPr>
      <w:r>
        <w:t>Glory be to the One who is singular in tribulations and unique in trials. Verily, He is the Sovereign who accepted all calamities in the kingdom of creation to manifest what He willed and establish what benefits the lands.</w:t>
      </w:r>
    </w:p>
    <w:p w14:paraId="0BF3F94A" w14:textId="77777777" w:rsidR="005A359C" w:rsidRDefault="00000000">
      <w:pPr>
        <w:pStyle w:val="BodyText"/>
      </w:pPr>
      <w:r>
        <w:t>He is the Almighty, whose strength was not weakened by the might of rulers and powers, nor was He hindered…</w:t>
      </w:r>
    </w:p>
    <w:p w14:paraId="29AF4F78" w14:textId="77777777" w:rsidR="005A359C" w:rsidRDefault="00000000">
      <w:pPr>
        <w:pStyle w:val="BodyText"/>
      </w:pPr>
      <w:r>
        <w:rPr>
          <w:b/>
          <w:bCs/>
        </w:rPr>
        <w:t>Page 346</w:t>
      </w:r>
    </w:p>
    <w:p w14:paraId="4588824A" w14:textId="77777777" w:rsidR="005A359C" w:rsidRDefault="00000000">
      <w:pPr>
        <w:pStyle w:val="BodyText"/>
      </w:pPr>
      <w:r>
        <w:t>He appeared and manifested the Word of the Most High, the Supreme Paradise, and summoned all to Him with wisdom and eloquence. Exalted is our Lord, the All-Merciful, through whom hearts of the sincere were attracted by the fragrance of His garment, the souls of the near ones soared, lovers sought the most exalted scene, and the yearning ones longed for the loftiest peak.</w:t>
      </w:r>
    </w:p>
    <w:p w14:paraId="20FB269A" w14:textId="77777777" w:rsidR="005A359C" w:rsidRDefault="00000000">
      <w:pPr>
        <w:pStyle w:val="BodyText"/>
      </w:pPr>
      <w:r>
        <w:t>Through Him, every knower faced the swords of enemies, and every devoted one met the arrows of destiny. Blessings, peace, glory, and exaltation be upon those who drank the sealed wine from the hand of their Lord, the Self-Subsisting.</w:t>
      </w:r>
    </w:p>
    <w:p w14:paraId="5E04B3FE" w14:textId="77777777" w:rsidR="005A359C" w:rsidRDefault="00000000">
      <w:pPr>
        <w:pStyle w:val="BodyText"/>
      </w:pPr>
      <w:r>
        <w:t>These are the servants who heard what the Speaker of the Mount uttered and testified to what the tongue of manifestation proclaimed. These are the servants who were neither frightened by the mention of the Hour nor shaken by the tempests of resurrection. They did not falter when the trumpet was blown, nor did they hesitate when the call was raised: “Hasten from the dominion of manifestation!”</w:t>
      </w:r>
    </w:p>
    <w:p w14:paraId="7579ED23" w14:textId="77777777" w:rsidR="005A359C" w:rsidRDefault="00000000">
      <w:pPr>
        <w:pStyle w:val="BodyText"/>
      </w:pPr>
      <w:r>
        <w:lastRenderedPageBreak/>
        <w:t>They acknowledged what God acknowledged in His days and were enraptured by what enraptured God when He established Himself upon His throne.</w:t>
      </w:r>
    </w:p>
    <w:p w14:paraId="618B5E0F" w14:textId="77777777" w:rsidR="005A359C" w:rsidRDefault="00000000">
      <w:pPr>
        <w:pStyle w:val="BodyText"/>
      </w:pPr>
      <w:r>
        <w:t>These are the servants whose mention and praise the tongues and pens are powerless to recount.</w:t>
      </w:r>
    </w:p>
    <w:p w14:paraId="3AA45984" w14:textId="77777777" w:rsidR="005A359C" w:rsidRDefault="00000000">
      <w:pPr>
        <w:pStyle w:val="BodyText"/>
      </w:pPr>
      <w:r>
        <w:t>The humble servant beseeches his Lord, the Mighty, the Eternal, to inscribe for him with His Supreme Pen what He has inscribed for them and to ordain for him what He has decreed for them.</w:t>
      </w:r>
    </w:p>
    <w:p w14:paraId="4E0ADE4A" w14:textId="77777777" w:rsidR="005A359C" w:rsidRDefault="00000000">
      <w:pPr>
        <w:pStyle w:val="BodyText"/>
      </w:pPr>
      <w:r>
        <w:rPr>
          <w:b/>
          <w:bCs/>
        </w:rPr>
        <w:t>Page 347</w:t>
      </w:r>
    </w:p>
    <w:p w14:paraId="11FEA5B6" w14:textId="77777777" w:rsidR="005A359C" w:rsidRDefault="00000000">
      <w:pPr>
        <w:pStyle w:val="BodyText"/>
      </w:pPr>
      <w:r>
        <w:t>May He grant him a station under their shade, lasting through the eternity of His most excellent names and most exalted attributes. Verily, He is the Almighty, whom nothing can weaken and no matter can hinder. He commands and beholds, and He is the commanding, all-hearing, all-seeing Lord.</w:t>
      </w:r>
    </w:p>
    <w:p w14:paraId="7127EF03" w14:textId="77777777" w:rsidR="005A359C" w:rsidRDefault="00000000">
      <w:pPr>
        <w:pStyle w:val="BodyText"/>
      </w:pPr>
      <w:r>
        <w:t>If the servant were to remember them for the duration of all realms of dominion and creation, the cord of love would not be severed, nor would the heart’s affection be depleted.</w:t>
      </w:r>
    </w:p>
    <w:p w14:paraId="24093343" w14:textId="77777777" w:rsidR="005A359C" w:rsidRDefault="00000000">
      <w:pPr>
        <w:pStyle w:val="BodyText"/>
      </w:pPr>
      <w:r>
        <w:t>I beseech the transcendent and exalted One to unite me with them in every realm of His creation. Among them is the name “H” and “H”. Can anyone describe them as they truly are or mention them as they truly deserve? No, by the essence of the Beloved, who has borne witness to this!</w:t>
      </w:r>
    </w:p>
    <w:p w14:paraId="10005DD8" w14:textId="77777777" w:rsidR="005A359C" w:rsidRDefault="00000000">
      <w:pPr>
        <w:pStyle w:val="BodyText"/>
      </w:pPr>
      <w:r>
        <w:t>It was proclaimed long ago that believers cannot be fully described. These are the ones who drank the wine of the Bayán and spent all they had in the path of the All-Merciful with fervor and longing.</w:t>
      </w:r>
    </w:p>
    <w:p w14:paraId="791CEC66" w14:textId="77777777" w:rsidR="005A359C" w:rsidRDefault="00000000">
      <w:pPr>
        <w:pStyle w:val="BodyText"/>
      </w:pPr>
      <w:r>
        <w:t>The supreme concourse is adorned by them. This is testified by the Lord of Names and Creator of the heavens, and behind Him, every fair-minded and discerning soul bears witness.</w:t>
      </w:r>
    </w:p>
    <w:p w14:paraId="65A60973" w14:textId="77777777" w:rsidR="005A359C" w:rsidRDefault="00000000">
      <w:pPr>
        <w:pStyle w:val="BodyText"/>
      </w:pPr>
      <w:r>
        <w:t>Praise belongs to God, the transcendent, the Almighty, the Exalted, the Omnipotent. My soul is a sacrifice for your estrangement. Although such a mention is unworthy of one like me, for the mention of your exile and affliction in the path of God has flowed from the Supreme Pen, all other mentions pale in comparison, like the buzzing of flies.</w:t>
      </w:r>
    </w:p>
    <w:p w14:paraId="2DC57F7C" w14:textId="77777777" w:rsidR="005A359C" w:rsidRDefault="00000000">
      <w:pPr>
        <w:pStyle w:val="BodyText"/>
      </w:pPr>
      <w:r>
        <w:rPr>
          <w:b/>
          <w:bCs/>
        </w:rPr>
        <w:t>Page 348</w:t>
      </w:r>
    </w:p>
    <w:p w14:paraId="0CB87172" w14:textId="77777777" w:rsidR="005A359C" w:rsidRDefault="00000000">
      <w:pPr>
        <w:pStyle w:val="BodyText"/>
      </w:pPr>
      <w:r>
        <w:t>They are but the chirping of birds in a vast emptiness, neither having a beginning nor an end.</w:t>
      </w:r>
    </w:p>
    <w:p w14:paraId="1AE4DB23" w14:textId="77777777" w:rsidR="005A359C" w:rsidRDefault="00000000">
      <w:pPr>
        <w:pStyle w:val="BodyText"/>
      </w:pPr>
      <w:r>
        <w:t>With all my powerlessness and humility, I mention you and say: The servant has attained joy from what radiated from the horizon of your heart and heard what the dove of your longing and yearning sang upon the branches of the tree of your love in mentioning our Creator, your Creator, our Beloved, your Beloved, and the Beloved of all in the heavens and the earth.</w:t>
      </w:r>
    </w:p>
    <w:p w14:paraId="58B79472" w14:textId="77777777" w:rsidR="005A359C" w:rsidRDefault="00000000">
      <w:pPr>
        <w:pStyle w:val="BodyText"/>
      </w:pPr>
      <w:r>
        <w:t>By your life, O Beloved, I have found in it what opened my chest, delighted my soul, and enraptured my heart: a Book filled with the remembrance of God, His praise, the gems of His love, and the fragrance of His knowledge. When I beheld, read, and understood its contents, I soared with the wings of certitude, with spirit and joy, to the presence of the All-Merciful.</w:t>
      </w:r>
    </w:p>
    <w:p w14:paraId="15C6C53D" w14:textId="77777777" w:rsidR="005A359C" w:rsidRDefault="00000000">
      <w:pPr>
        <w:pStyle w:val="BodyText"/>
      </w:pPr>
      <w:r>
        <w:lastRenderedPageBreak/>
        <w:t>I recognized its contents at His presence. Then He turned toward me, and from the face of eternity spoke what the world could not comprehend.</w:t>
      </w:r>
    </w:p>
    <w:p w14:paraId="05897740" w14:textId="77777777" w:rsidR="005A359C" w:rsidRDefault="00000000">
      <w:pPr>
        <w:pStyle w:val="BodyText"/>
      </w:pPr>
      <w:r>
        <w:t>In this station, wondrous and mighty verses were revealed from the heaven of divine will in such a manner that this servant was left without the capacity to transcribe them. Later, gradually, He spoke in Persian, and these exalted words were finally revealed from the mouth of divine decree.</w:t>
      </w:r>
    </w:p>
    <w:p w14:paraId="05B08DAC" w14:textId="77777777" w:rsidR="005A359C" w:rsidRDefault="00000000">
      <w:pPr>
        <w:pStyle w:val="BodyText"/>
      </w:pPr>
      <w:r>
        <w:rPr>
          <w:b/>
          <w:bCs/>
        </w:rPr>
        <w:t>Page 349</w:t>
      </w:r>
    </w:p>
    <w:p w14:paraId="6137B488" w14:textId="77777777" w:rsidR="005A359C" w:rsidRDefault="00000000">
      <w:pPr>
        <w:pStyle w:val="BodyText"/>
      </w:pPr>
      <w:r>
        <w:t>In the path of God, they have endured great tribulations. Indeed, they have followed in the footsteps of the Beloved of the world. In the early days, during a few short years, He endured countless afflictions. Yet, because they entered the path of the Friend, what befell them—God willing—has been sweeter than the tyranny of the Beloved and more delightful than the sealed wine.</w:t>
      </w:r>
    </w:p>
    <w:p w14:paraId="3115B653" w14:textId="77777777" w:rsidR="005A359C" w:rsidRDefault="00000000">
      <w:pPr>
        <w:pStyle w:val="BodyText"/>
      </w:pPr>
      <w:r>
        <w:t>He said: “Write to His Honor Nabíl, mentioning My praise and glory, the fragrance of My garment, and the scent of the melodies of the groves of My knowledge. Reflect, then recall the days when We were imprisoned in the land of Ṭá. For four months, We were confined in a prison unlike any other, shackled with chains, and some of the friends were present.</w:t>
      </w:r>
    </w:p>
    <w:p w14:paraId="29005DBA" w14:textId="77777777" w:rsidR="005A359C" w:rsidRDefault="00000000">
      <w:pPr>
        <w:pStyle w:val="BodyText"/>
      </w:pPr>
      <w:r>
        <w:t>“During those days, all were fearful and distressed, dreading the wrath of the ruler and his officials. Each day, thinking that the supporters of the ruler were about to bring insults and harm, they busied themselves with this.</w:t>
      </w:r>
    </w:p>
    <w:p w14:paraId="0E187EAB" w14:textId="77777777" w:rsidR="005A359C" w:rsidRDefault="00000000">
      <w:pPr>
        <w:pStyle w:val="BodyText"/>
      </w:pPr>
      <w:r>
        <w:t>“O Nabíl, it is astonishing that while We were the true supporters of the ruler and all creation, yet they regarded Us as oppressors.</w:t>
      </w:r>
    </w:p>
    <w:p w14:paraId="5CC00E48" w14:textId="77777777" w:rsidR="005A359C" w:rsidRDefault="00000000">
      <w:pPr>
        <w:pStyle w:val="BodyText"/>
      </w:pPr>
      <w:r>
        <w:rPr>
          <w:b/>
          <w:bCs/>
        </w:rPr>
        <w:t>Page 350</w:t>
      </w:r>
    </w:p>
    <w:p w14:paraId="4EF0C7C8" w14:textId="77777777" w:rsidR="005A359C" w:rsidRDefault="00000000">
      <w:pPr>
        <w:pStyle w:val="BodyText"/>
      </w:pPr>
      <w:r>
        <w:t>“They failed to recognize the true Friend in His new garment. They regarded the ocean of reformation as belonging to the corrupt and the sun of knowledge as belonging to the ignorant.</w:t>
      </w:r>
    </w:p>
    <w:p w14:paraId="062D2584" w14:textId="77777777" w:rsidR="005A359C" w:rsidRDefault="00000000">
      <w:pPr>
        <w:pStyle w:val="BodyText"/>
      </w:pPr>
      <w:r>
        <w:t>“In truth, recounting the tribulations of those days is beyond description and explanation. Despite the tribulations endured, the calamities that descended, and the surrounding hardships, We commanded the friends to chant this blessed verse in a sweet and melodious tone:</w:t>
      </w:r>
    </w:p>
    <w:p w14:paraId="0D04F4F9" w14:textId="77777777" w:rsidR="005A359C" w:rsidRDefault="00000000">
      <w:pPr>
        <w:pStyle w:val="BodyText"/>
      </w:pPr>
      <w:r>
        <w:t>‘He suffices me and suffices everything. God is the best of reckoners.’</w:t>
      </w:r>
    </w:p>
    <w:p w14:paraId="1236BAE5" w14:textId="77777777" w:rsidR="005A359C" w:rsidRDefault="00000000">
      <w:pPr>
        <w:pStyle w:val="BodyText"/>
      </w:pPr>
      <w:r>
        <w:t>“By the outpourings of the ocean of meanings, such joy and happiness were witnessed in that dark station that its likeness was never observed among any of the friends. Such longing and eagerness arose that when anyone was summoned for martyrdom, they rose with utmost contentment, shook hands with their friends, and with radiant faces and assured hearts, advanced to the place of sacrifice. These events left the prisoners in astonishment.”</w:t>
      </w:r>
    </w:p>
    <w:p w14:paraId="58AC8CC7" w14:textId="77777777" w:rsidR="005A359C" w:rsidRDefault="00000000">
      <w:pPr>
        <w:pStyle w:val="BodyText"/>
      </w:pPr>
      <w:r>
        <w:t>The Supreme Pen offered special solace to His Honor.</w:t>
      </w:r>
    </w:p>
    <w:p w14:paraId="6EA180DD" w14:textId="77777777" w:rsidR="005A359C" w:rsidRDefault="00000000">
      <w:pPr>
        <w:pStyle w:val="BodyText"/>
      </w:pPr>
      <w:r>
        <w:rPr>
          <w:b/>
          <w:bCs/>
        </w:rPr>
        <w:t>Page 351</w:t>
      </w:r>
    </w:p>
    <w:p w14:paraId="44D97E91" w14:textId="77777777" w:rsidR="005A359C" w:rsidRDefault="00000000">
      <w:pPr>
        <w:pStyle w:val="BodyText"/>
      </w:pPr>
      <w:r>
        <w:lastRenderedPageBreak/>
        <w:t>Reflect on His grace, mercy, compassion, care, and kindness. In this station, I should call myself with your tongue, saying:</w:t>
      </w:r>
    </w:p>
    <w:p w14:paraId="66D96A3F" w14:textId="77777777" w:rsidR="005A359C" w:rsidRDefault="00000000">
      <w:pPr>
        <w:pStyle w:val="BodyText"/>
      </w:pPr>
      <w:r>
        <w:rPr>
          <w:i/>
          <w:iCs/>
        </w:rPr>
        <w:t>“Praise be to You, O One by whose name the vessel of Your Cause sails upon the ocean of Your will, and the hearts of the sincere soar in the atmosphere of Your love. You strengthened me to bear tribulations in Your path and afflictions in Your love and affection. I beseech You by the treasures of Your knowledge and the mysteries of Your wisdom to ordain for me what befits Your generosity, grace, bounty, and gifts. O my Lord, what has befallen me in Your path is testified by Your Supreme Pen in the tablets of Your utterances. Decree for me, through Your power, that which grants me comfort in Your days. Verily, You are the Almighty, the Exalted, the All-Knowing, the All-Aware.”</w:t>
      </w:r>
    </w:p>
    <w:p w14:paraId="3DCDF078" w14:textId="77777777" w:rsidR="005A359C" w:rsidRDefault="00000000">
      <w:pPr>
        <w:pStyle w:val="BodyText"/>
      </w:pPr>
      <w:r>
        <w:t>Indeed, the grace of God, as revealed, is like the rising sun, radiant and manifest. What part of His grace remains that this humble servant could further present? Whenever a letter from His Honor reaches, this humble servant receives it with utmost eagerness…</w:t>
      </w:r>
    </w:p>
    <w:p w14:paraId="208EEF8E" w14:textId="77777777" w:rsidR="005A359C" w:rsidRDefault="00000000">
      <w:pPr>
        <w:pStyle w:val="BodyText"/>
      </w:pPr>
      <w:r>
        <w:rPr>
          <w:b/>
          <w:bCs/>
        </w:rPr>
        <w:t>Page 352</w:t>
      </w:r>
    </w:p>
    <w:p w14:paraId="2688EAC3" w14:textId="77777777" w:rsidR="005A359C" w:rsidRDefault="00000000">
      <w:pPr>
        <w:pStyle w:val="BodyText"/>
      </w:pPr>
      <w:r>
        <w:t>…and presents it at the Most Holy Court and responds in detail. The All-Knowing bears witness to this. In previous travels, whenever a letter arrived from that Beloved, a reply was written and sent.</w:t>
      </w:r>
    </w:p>
    <w:p w14:paraId="6DA2FBF3" w14:textId="77777777" w:rsidR="005A359C" w:rsidRDefault="00000000">
      <w:pPr>
        <w:pStyle w:val="BodyText"/>
      </w:pPr>
      <w:r>
        <w:t>At this time, this humble servant was summoned to the Most Exalted, Most Holy Court. Upon entering His presence, He asked: “What were you occupied with?” The details were presented, and He, in His exalted majesty, said:</w:t>
      </w:r>
    </w:p>
    <w:p w14:paraId="20A89390" w14:textId="77777777" w:rsidR="005A359C" w:rsidRDefault="00000000">
      <w:pPr>
        <w:pStyle w:val="BodyText"/>
      </w:pPr>
      <w:r>
        <w:rPr>
          <w:i/>
          <w:iCs/>
        </w:rPr>
        <w:t>“Take the pen and tablet and write for him what the Speaker of the Mount speaks in this station, which is named in the Book of Names as the Most Excellent Names and in the Crimson Scroll as the heaven of this heaven, so that he may rejoice and remember his Lord, the All-Hearing, the All-Seeing.”</w:t>
      </w:r>
    </w:p>
    <w:p w14:paraId="7E31BF92" w14:textId="77777777" w:rsidR="005A359C" w:rsidRDefault="00000000">
      <w:pPr>
        <w:pStyle w:val="BodyText"/>
      </w:pPr>
      <w:r>
        <w:t>We have mentioned in many Tablets that this land is the Most Great Prison. When this mention spread, We adorned it with other names. Verily, your Lord is the Almighty, the Omnipotent.</w:t>
      </w:r>
    </w:p>
    <w:p w14:paraId="558F3016" w14:textId="77777777" w:rsidR="005A359C" w:rsidRDefault="00000000">
      <w:pPr>
        <w:pStyle w:val="BodyText"/>
      </w:pPr>
      <w:r>
        <w:t xml:space="preserve">Say: </w:t>
      </w:r>
      <w:r>
        <w:rPr>
          <w:i/>
          <w:iCs/>
        </w:rPr>
        <w:t>“This is the Day in which all things proclaim that the prison belongs to God, the Lord of Names. Exalted is this Most Great Station, which has bewildered the world. Verily, your Lord is the Explainer, the Most Beauteous.”</w:t>
      </w:r>
    </w:p>
    <w:p w14:paraId="71349322" w14:textId="77777777" w:rsidR="005A359C" w:rsidRDefault="00000000">
      <w:pPr>
        <w:pStyle w:val="BodyText"/>
      </w:pPr>
      <w:r>
        <w:t>O Nabíl, I was filled with joy when I heard that you had no place left on earth, and I was delighted to see you cast out in My name among My servants.</w:t>
      </w:r>
    </w:p>
    <w:p w14:paraId="08FD62B6" w14:textId="77777777" w:rsidR="005A359C" w:rsidRDefault="00000000">
      <w:pPr>
        <w:pStyle w:val="BodyText"/>
      </w:pPr>
      <w:r>
        <w:rPr>
          <w:b/>
          <w:bCs/>
        </w:rPr>
        <w:t>Page 353</w:t>
      </w:r>
    </w:p>
    <w:p w14:paraId="7BC08E32" w14:textId="77777777" w:rsidR="005A359C" w:rsidRDefault="00000000">
      <w:pPr>
        <w:pStyle w:val="BodyText"/>
      </w:pPr>
      <w:r>
        <w:t>By God’s life, the tongue of bounty remembers you and recalls what has befallen you on His Straight Path. Verily, He has chosen for you what He chose for Himself.</w:t>
      </w:r>
    </w:p>
    <w:p w14:paraId="251C0934" w14:textId="77777777" w:rsidR="005A359C" w:rsidRDefault="00000000">
      <w:pPr>
        <w:pStyle w:val="BodyText"/>
      </w:pPr>
      <w:r>
        <w:t xml:space="preserve">Reflect on what befell Him from the hosts of the oppressors and say: </w:t>
      </w:r>
      <w:r>
        <w:rPr>
          <w:i/>
          <w:iCs/>
        </w:rPr>
        <w:t>“Praise be to You, O Lord of the world and Sovereign of eternity, for drawing me near, teaching me, making me recognize, causing me to witness, and enabling me to praise You on a day when every strong foundation was shaken.”</w:t>
      </w:r>
    </w:p>
    <w:p w14:paraId="3F99DF3D" w14:textId="77777777" w:rsidR="005A359C" w:rsidRDefault="00000000">
      <w:pPr>
        <w:pStyle w:val="BodyText"/>
      </w:pPr>
      <w:r>
        <w:lastRenderedPageBreak/>
        <w:t>Proclaim on My behalf to the faces of My beloved ones and give them glad tidings of My remembrance and care. Remind them of what My Supreme Pen has revealed in Tablets that none but God, the Lord of all worlds, can enumerate.</w:t>
      </w:r>
    </w:p>
    <w:p w14:paraId="0D160EB7" w14:textId="77777777" w:rsidR="005A359C" w:rsidRDefault="00000000">
      <w:pPr>
        <w:pStyle w:val="BodyText"/>
      </w:pPr>
      <w:r>
        <w:t>We counsel them to love the world and to promote that which exalts the Cause of God, the Sovereign, the Almighty, the Praiseworthy.</w:t>
      </w:r>
    </w:p>
    <w:p w14:paraId="223F3702" w14:textId="77777777" w:rsidR="005A359C" w:rsidRDefault="00000000">
      <w:pPr>
        <w:pStyle w:val="BodyText"/>
      </w:pPr>
      <w:r>
        <w:t xml:space="preserve">Advise My servants regarding My virtues and what they have been commanded in My mighty Book. Say: </w:t>
      </w:r>
      <w:r>
        <w:rPr>
          <w:i/>
          <w:iCs/>
        </w:rPr>
        <w:t>“Do not make the religion of God a cause of dissension and conflict. By God, it has been revealed for your unity and agreement. This is attested by the tongue of grandeur in its noble station.”</w:t>
      </w:r>
    </w:p>
    <w:p w14:paraId="6E2E07DD" w14:textId="77777777" w:rsidR="005A359C" w:rsidRDefault="00000000">
      <w:pPr>
        <w:pStyle w:val="BodyText"/>
      </w:pPr>
      <w:r>
        <w:t xml:space="preserve">Say: </w:t>
      </w:r>
      <w:r>
        <w:rPr>
          <w:i/>
          <w:iCs/>
        </w:rPr>
        <w:t>“By God, the Mother Book has appeared, speaking from the highest station: ‘There is no God but Me, the All-Knowing, the Wise.’</w:t>
      </w:r>
    </w:p>
    <w:p w14:paraId="76F095B4" w14:textId="77777777" w:rsidR="005A359C" w:rsidRDefault="00000000">
      <w:pPr>
        <w:pStyle w:val="BodyText"/>
      </w:pPr>
      <w:r>
        <w:t>Today, all those who have partaken of the sealed wine under the name ‘Qayyúm’ are remembered before the Throne. Convey My greetings to all from the Oppressed One.</w:t>
      </w:r>
    </w:p>
    <w:p w14:paraId="06AC144E" w14:textId="77777777" w:rsidR="005A359C" w:rsidRDefault="00000000">
      <w:pPr>
        <w:pStyle w:val="BodyText"/>
      </w:pPr>
      <w:r>
        <w:rPr>
          <w:b/>
          <w:bCs/>
        </w:rPr>
        <w:t>Page 354</w:t>
      </w:r>
    </w:p>
    <w:p w14:paraId="129395D5" w14:textId="77777777" w:rsidR="005A359C" w:rsidRDefault="00000000">
      <w:pPr>
        <w:pStyle w:val="BodyText"/>
      </w:pPr>
      <w:r>
        <w:t>Most of the people are heedless and deprived of true recognition of the Day of God. Wherever you enter, be the Water of Life for the thirsty and a shining lamp for those souls who, in the darkness of doubt, have drunk from the spring of illusion.</w:t>
      </w:r>
    </w:p>
    <w:p w14:paraId="42E7C746" w14:textId="77777777" w:rsidR="005A359C" w:rsidRDefault="00000000">
      <w:pPr>
        <w:pStyle w:val="BodyText"/>
      </w:pPr>
      <w:r>
        <w:t xml:space="preserve">We counsel all to noble conduct. Ignite the hearts with the fire of My love, and then remind them of My beautiful mention. Say: </w:t>
      </w:r>
      <w:r>
        <w:rPr>
          <w:i/>
          <w:iCs/>
        </w:rPr>
        <w:t>“O servants, the ocean of generosity has appeared, and the sun of knowledge has dawned. Do not make the divine religion, which is the cause of unity among the people of the world, a cause of discord.”</w:t>
      </w:r>
    </w:p>
    <w:p w14:paraId="50D4996D" w14:textId="77777777" w:rsidR="005A359C" w:rsidRDefault="00000000">
      <w:pPr>
        <w:pStyle w:val="BodyText"/>
      </w:pPr>
      <w:r>
        <w:t xml:space="preserve">O Nabíl, if people were aware of what has been revealed, all would turn to the supreme horizon and find themselves detached and freed from all else. Say: </w:t>
      </w:r>
      <w:r>
        <w:rPr>
          <w:i/>
          <w:iCs/>
        </w:rPr>
        <w:t>“In tribulations and adversity, follow the example of the Truth, and hold firmly to the cord of patience and endurance.”</w:t>
      </w:r>
    </w:p>
    <w:p w14:paraId="070ED201" w14:textId="77777777" w:rsidR="005A359C" w:rsidRDefault="00000000">
      <w:pPr>
        <w:pStyle w:val="BodyText"/>
      </w:pPr>
      <w:r>
        <w:t>Reflect on the names Há and Há, who outwardly were associated with Truth. Their inner matter is evident and clear. Raqshá and the wolf strove with utmost tyranny to extinguish those two lights…</w:t>
      </w:r>
    </w:p>
    <w:p w14:paraId="5E9B16F3" w14:textId="77777777" w:rsidR="005A359C" w:rsidRDefault="00000000">
      <w:pPr>
        <w:pStyle w:val="BodyText"/>
      </w:pPr>
      <w:r>
        <w:rPr>
          <w:b/>
          <w:bCs/>
        </w:rPr>
        <w:t>Page 355</w:t>
      </w:r>
    </w:p>
    <w:p w14:paraId="7ECC5705" w14:textId="77777777" w:rsidR="005A359C" w:rsidRDefault="00000000">
      <w:pPr>
        <w:pStyle w:val="BodyText"/>
      </w:pPr>
      <w:r>
        <w:t>…until they attained the lofty and exalted station of martyrdom. Exalted is God, glorified is His grandeur, and magnified is His might. In the realm of appearance, He had the power for retribution, yet He commanded all to patience and endurance, as His gaze was fixed on the education of the world and another station.</w:t>
      </w:r>
    </w:p>
    <w:p w14:paraId="0033467E" w14:textId="77777777" w:rsidR="005A359C" w:rsidRDefault="00000000">
      <w:pPr>
        <w:pStyle w:val="BodyText"/>
      </w:pPr>
      <w:r>
        <w:t>Reflect on this wondrous and sweet word revealed on various occasions by the Supreme Pen:</w:t>
      </w:r>
    </w:p>
    <w:p w14:paraId="4A240400" w14:textId="77777777" w:rsidR="005A359C" w:rsidRDefault="00000000">
      <w:pPr>
        <w:pStyle w:val="BodyText"/>
      </w:pPr>
      <w:r>
        <w:rPr>
          <w:i/>
          <w:iCs/>
        </w:rPr>
        <w:t>“True glory is not for the one who loves his country but for the one who loves the world.”</w:t>
      </w:r>
    </w:p>
    <w:p w14:paraId="62BA3EA1" w14:textId="77777777" w:rsidR="005A359C" w:rsidRDefault="00000000">
      <w:pPr>
        <w:pStyle w:val="BodyText"/>
      </w:pPr>
      <w:r>
        <w:lastRenderedPageBreak/>
        <w:t>Humankind was not created for strife, corruption, or contention. By My life, the matter is mighty and of great significance.</w:t>
      </w:r>
    </w:p>
    <w:p w14:paraId="1E018B6B" w14:textId="77777777" w:rsidR="005A359C" w:rsidRDefault="00000000">
      <w:pPr>
        <w:pStyle w:val="BodyText"/>
      </w:pPr>
      <w:r>
        <w:t>If these stations were fully detailed, no Tablets would suffice.</w:t>
      </w:r>
    </w:p>
    <w:p w14:paraId="3C4E550C" w14:textId="77777777" w:rsidR="005A359C" w:rsidRDefault="00000000">
      <w:pPr>
        <w:pStyle w:val="BodyText"/>
      </w:pPr>
      <w:r>
        <w:t>O Muḥammad, be a refreshing water for the lands of existence, a guide for the lost, and a comfort for the distressed.</w:t>
      </w:r>
    </w:p>
    <w:p w14:paraId="24218AA6" w14:textId="77777777" w:rsidR="005A359C" w:rsidRDefault="00000000">
      <w:pPr>
        <w:pStyle w:val="BodyText"/>
      </w:pPr>
      <w:r>
        <w:t>By divine assistance, you must ignite the love of God in the hearts of the people of the world. Kindle the fire of love in His name, so all may be enkindled by its heat. Dedicate utmost effort to the unity of the friends.</w:t>
      </w:r>
    </w:p>
    <w:p w14:paraId="35D0BB40" w14:textId="77777777" w:rsidR="005A359C" w:rsidRDefault="00000000">
      <w:pPr>
        <w:pStyle w:val="BodyText"/>
      </w:pPr>
      <w:r>
        <w:t>It is truly a pity that souls who have borne hardships in the path of God and become the object of the ridicule of the world would occupy themselves with trivial matters and turn away from the purpose.</w:t>
      </w:r>
    </w:p>
    <w:p w14:paraId="23AC61E4" w14:textId="77777777" w:rsidR="005A359C" w:rsidRDefault="00000000">
      <w:pPr>
        <w:pStyle w:val="BodyText"/>
      </w:pPr>
      <w:r>
        <w:rPr>
          <w:b/>
          <w:bCs/>
        </w:rPr>
        <w:t>Page 356</w:t>
      </w:r>
    </w:p>
    <w:p w14:paraId="273420ED" w14:textId="77777777" w:rsidR="005A359C" w:rsidRDefault="00000000">
      <w:pPr>
        <w:pStyle w:val="BodyText"/>
      </w:pPr>
      <w:r>
        <w:t xml:space="preserve">…veiled from the purpose. Say: </w:t>
      </w:r>
      <w:r>
        <w:rPr>
          <w:i/>
          <w:iCs/>
        </w:rPr>
        <w:t>“By God, the All-Knowing is aware of your condition, and His bounty lies before you. Beware lest you deprive yourselves of what has been decreed for you in the clear Book. Blessed are your faces for turning toward the Beloved, your ears for hearing His call, your hearts for inclining toward God, your eyes for beholding His signs, your hands for grasping the Oneness, and your feet for walking the straight path.”</w:t>
      </w:r>
    </w:p>
    <w:p w14:paraId="15DFE750" w14:textId="77777777" w:rsidR="005A359C" w:rsidRDefault="00000000">
      <w:pPr>
        <w:pStyle w:val="BodyText"/>
      </w:pPr>
      <w:r>
        <w:t>O company of the purified, recognize your stations, ranks, and positions in the sight of God, your Creator, your Maker, your Sustainer, your Beloved, and the One who gives you life.</w:t>
      </w:r>
    </w:p>
    <w:p w14:paraId="49B998EA" w14:textId="77777777" w:rsidR="005A359C" w:rsidRDefault="00000000">
      <w:pPr>
        <w:pStyle w:val="BodyText"/>
      </w:pPr>
      <w:r>
        <w:t>We counsel you in the end with the wisdom revealed by the All-Merciful in many Tablets. Glory be upon you and them from God, the Sovereign of the beginning and the end.</w:t>
      </w:r>
    </w:p>
    <w:p w14:paraId="702C3354" w14:textId="77777777" w:rsidR="005A359C" w:rsidRDefault="00000000">
      <w:pPr>
        <w:pStyle w:val="BodyText"/>
      </w:pPr>
      <w:r>
        <w:t>As for what you wrote regarding your desire to attain the presence of the Beloved, this was presented at the appropriate time. After the rising of the sun of permission, this servant was enabled to circumambulate the form of the Ancient and visit the Beloved of the world. I beseech and hope from God, exalted is His glory, that this servant may always be strengthened to attain this great honor on behalf of that Beloved in all circumstances.</w:t>
      </w:r>
    </w:p>
    <w:p w14:paraId="6ABA140D" w14:textId="77777777" w:rsidR="005A359C" w:rsidRDefault="00000000">
      <w:pPr>
        <w:pStyle w:val="BodyText"/>
      </w:pPr>
      <w:r>
        <w:rPr>
          <w:b/>
          <w:bCs/>
        </w:rPr>
        <w:t>Page 357</w:t>
      </w:r>
    </w:p>
    <w:p w14:paraId="7FA01E58" w14:textId="77777777" w:rsidR="005A359C" w:rsidRDefault="00000000">
      <w:pPr>
        <w:pStyle w:val="BodyText"/>
      </w:pPr>
      <w:r>
        <w:t>Regarding your mention that some have briefly observed the Persian portion of the Most Holy Tablet during times of visitation, this servant promised to send it in full afterward. At present, it is not clear to me which Tablet was intended, but God willing, it will be sent upon determination.</w:t>
      </w:r>
    </w:p>
    <w:p w14:paraId="3CB91E30" w14:textId="77777777" w:rsidR="005A359C" w:rsidRDefault="00000000">
      <w:pPr>
        <w:pStyle w:val="BodyText"/>
      </w:pPr>
      <w:r>
        <w:t>In truth, whatever is revealed by the Supreme Pen must be observed with utmost eagerness, joy, and diligence and conveyed to the souls of the earth. Praise be to God, the mention of that Beloved is frequent in the Most Holy Court, particularly in relation to the Most Great Branch and the Most Mighty Branch. May my soul and the essence of all particles of dust be a sacrifice for their steps.</w:t>
      </w:r>
    </w:p>
    <w:p w14:paraId="24C7F9F8" w14:textId="77777777" w:rsidR="005A359C" w:rsidRDefault="00000000">
      <w:pPr>
        <w:pStyle w:val="BodyText"/>
      </w:pPr>
      <w:r>
        <w:lastRenderedPageBreak/>
        <w:t>That Beloved’s praise, proclamation, and supreme mention were raised by the companions of the pavilion of divine sanctity. The circumambulators of the Throne, one by one, express their sincerity and admiration to that Beloved. Glory, exaltation, and praise be upon you, upon the friends of God, and upon His chosen ones in His cities and lands.</w:t>
      </w:r>
    </w:p>
    <w:p w14:paraId="26CD7377" w14:textId="77777777" w:rsidR="005A359C" w:rsidRDefault="00000000">
      <w:pPr>
        <w:pStyle w:val="BodyText"/>
      </w:pPr>
      <w:r>
        <w:rPr>
          <w:b/>
          <w:bCs/>
        </w:rPr>
        <w:t>Page 358</w:t>
      </w:r>
    </w:p>
    <w:p w14:paraId="32D363F0" w14:textId="77777777" w:rsidR="005A359C" w:rsidRDefault="00000000">
      <w:pPr>
        <w:pStyle w:val="BodyText"/>
      </w:pPr>
      <w:r>
        <w:t>And upon all who approach with a pure heart and seek the Ultimate Beloved. Praise be to God, the Lord of all worlds.</w:t>
      </w:r>
    </w:p>
    <w:p w14:paraId="72ADC181" w14:textId="77777777" w:rsidR="005A359C" w:rsidRDefault="00000000">
      <w:pPr>
        <w:pStyle w:val="BodyText"/>
      </w:pPr>
      <w:r>
        <w:t>Servant, 2nd Sha’bán, year 97. (July 1880)</w:t>
      </w:r>
    </w:p>
    <w:p w14:paraId="0EE57178" w14:textId="77777777" w:rsidR="005A359C" w:rsidRDefault="00000000">
      <w:pPr>
        <w:pStyle w:val="Heading2"/>
      </w:pPr>
      <w:bookmarkStart w:id="929" w:name="bh00141-natural"/>
      <w:bookmarkEnd w:id="928"/>
      <w:r>
        <w:t>BH00141 (Natural)</w:t>
      </w:r>
    </w:p>
    <w:p w14:paraId="133EC8F6" w14:textId="77777777" w:rsidR="005A359C" w:rsidRDefault="00000000">
      <w:pPr>
        <w:pStyle w:val="FirstParagraph"/>
      </w:pPr>
      <w:r>
        <w:rPr>
          <w:b/>
          <w:bCs/>
        </w:rPr>
        <w:t>He is God, exalted is His greatness and power.</w:t>
      </w:r>
    </w:p>
    <w:p w14:paraId="6AB039F7" w14:textId="77777777" w:rsidR="005A359C" w:rsidRDefault="00000000">
      <w:pPr>
        <w:pStyle w:val="BodyText"/>
      </w:pPr>
      <w:r>
        <w:t>The essence and spirit of praise belong to the Most Holy Court of the Beloved, who caused the Water of Life to flow from the fountain of the Supreme Pen. How many Alexanders throughout the ages have strived with utmost effort to find the fountain of life but failed! Now, its seas have appeared in existence, surging and overflowing, yet true seekers are rare.</w:t>
      </w:r>
    </w:p>
    <w:p w14:paraId="05ACA634" w14:textId="77777777" w:rsidR="005A359C" w:rsidRDefault="00000000">
      <w:pPr>
        <w:pStyle w:val="BodyText"/>
      </w:pPr>
      <w:r>
        <w:t>Until the fire of longing is ignited, the door of bounty will not open. It is not surprising that they failed to recognize the Beloved and understand the Desired One. They did not turn to the supreme horizon, drink from the oceans of life, or approach the everlasting divine bounty.</w:t>
      </w:r>
    </w:p>
    <w:p w14:paraId="4B70DAD4" w14:textId="77777777" w:rsidR="005A359C" w:rsidRDefault="00000000">
      <w:pPr>
        <w:pStyle w:val="BodyText"/>
      </w:pPr>
      <w:r>
        <w:t>The greatest astonishment lies in those souls who rose up in rejection and veiled the radiance of the sun of truth with the veils of doubts and illusions. How many signs pass by them, and yet they turn away!</w:t>
      </w:r>
    </w:p>
    <w:p w14:paraId="4387CADC" w14:textId="77777777" w:rsidR="005A359C" w:rsidRDefault="00000000">
      <w:pPr>
        <w:pStyle w:val="BodyText"/>
      </w:pPr>
      <w:r>
        <w:t>Blessed are the souls who have freed themselves from the world and its people and turned to the eternal divine fountain.</w:t>
      </w:r>
    </w:p>
    <w:p w14:paraId="4B7E3D93" w14:textId="77777777" w:rsidR="005A359C" w:rsidRDefault="00000000">
      <w:pPr>
        <w:pStyle w:val="BodyText"/>
      </w:pPr>
      <w:r>
        <w:rPr>
          <w:b/>
          <w:bCs/>
        </w:rPr>
        <w:t>Page 359</w:t>
      </w:r>
    </w:p>
    <w:p w14:paraId="450D2092" w14:textId="77777777" w:rsidR="005A359C" w:rsidRDefault="00000000">
      <w:pPr>
        <w:pStyle w:val="BodyText"/>
      </w:pPr>
      <w:r>
        <w:t>Not every foolish one is worthy of this station, nor every blind one deserving of this wine. A pure gem is needed to attain the grace of the Benefactor, and a sanctified heart is required to grasp the virtues of the Day of God.</w:t>
      </w:r>
    </w:p>
    <w:p w14:paraId="23A757A9" w14:textId="77777777" w:rsidR="005A359C" w:rsidRDefault="00000000">
      <w:pPr>
        <w:pStyle w:val="BodyText"/>
      </w:pPr>
      <w:r>
        <w:t>The abasement of people has reached such depths that they take shards instead of pearls and place darkness in the rank of light.</w:t>
      </w:r>
    </w:p>
    <w:p w14:paraId="65DAA0F8" w14:textId="77777777" w:rsidR="005A359C" w:rsidRDefault="00000000">
      <w:pPr>
        <w:pStyle w:val="BodyText"/>
      </w:pPr>
      <w:r>
        <w:t>Today, it is seen that those who have not attained even a single letter of the knowledge of the Book or uncovered any of the mysteries of divine wisdom have become leaders of the people and guides for the servants.</w:t>
      </w:r>
    </w:p>
    <w:p w14:paraId="0F5E3B3D" w14:textId="77777777" w:rsidR="005A359C" w:rsidRDefault="00000000">
      <w:pPr>
        <w:pStyle w:val="BodyText"/>
      </w:pPr>
      <w:r>
        <w:t>They consider the decisive decree of God as trivial and the foundation of everlasting truth as weak. What a strange spell has appeared in the world! The sun of truth shines in its zenith, and the eyes of the servants are open, yet they remain deprived and barred.</w:t>
      </w:r>
    </w:p>
    <w:p w14:paraId="2D135147" w14:textId="77777777" w:rsidR="005A359C" w:rsidRDefault="00000000">
      <w:pPr>
        <w:pStyle w:val="BodyText"/>
      </w:pPr>
      <w:r>
        <w:lastRenderedPageBreak/>
        <w:t>O my God, my goal, my Beloved, my Creator, and my Sustainer, You hear and see my sighs and tears in Your days, the burning of my heart and liver at the manifestations of Your grace and the outpourings of Your favors. I see You oppressed among Your creation and imprisoned among Your servants.</w:t>
      </w:r>
    </w:p>
    <w:p w14:paraId="5921DA85" w14:textId="77777777" w:rsidR="005A359C" w:rsidRDefault="00000000">
      <w:pPr>
        <w:pStyle w:val="BodyText"/>
      </w:pPr>
      <w:r>
        <w:rPr>
          <w:b/>
          <w:bCs/>
        </w:rPr>
        <w:t>Page 360</w:t>
      </w:r>
    </w:p>
    <w:p w14:paraId="02C91655" w14:textId="77777777" w:rsidR="005A359C" w:rsidRDefault="00000000">
      <w:pPr>
        <w:pStyle w:val="BodyText"/>
      </w:pPr>
      <w:r>
        <w:t>You have manifested power and might to such an extent that You have made the prison land into the Supreme Paradise for Your loved ones, its abasement into honor for Your chosen ones.</w:t>
      </w:r>
    </w:p>
    <w:p w14:paraId="776A7193" w14:textId="77777777" w:rsidR="005A359C" w:rsidRDefault="00000000">
      <w:pPr>
        <w:pStyle w:val="BodyText"/>
      </w:pPr>
      <w:r>
        <w:t>Through Your Supreme Pen, You have informed the servants of what has occurred and will occur in Your lands and territories, and You have revealed from the heaven of Your will what the tongues and pens are powerless to comprehend. You have unveiled what baffles the hearts of the discerning ones from reaching its depths.</w:t>
      </w:r>
    </w:p>
    <w:p w14:paraId="4994052C" w14:textId="77777777" w:rsidR="005A359C" w:rsidRDefault="00000000">
      <w:pPr>
        <w:pStyle w:val="BodyText"/>
      </w:pPr>
      <w:r>
        <w:t>Yet despite all this, I see them heedless and asleep, or even dead.</w:t>
      </w:r>
    </w:p>
    <w:p w14:paraId="4E9741A0" w14:textId="77777777" w:rsidR="005A359C" w:rsidRDefault="00000000">
      <w:pPr>
        <w:pStyle w:val="BodyText"/>
      </w:pPr>
      <w:r>
        <w:t>I beseech You, O Master of existence and Sovereign of the next world and this, by the light of Your face and the splendor of Your Cause, to ordain for those on earth what brings them closer to You and acquaints them with Your days, which You promised them in Your scriptures, books, and Tablets.</w:t>
      </w:r>
    </w:p>
    <w:p w14:paraId="1BBD6C65" w14:textId="77777777" w:rsidR="005A359C" w:rsidRDefault="00000000">
      <w:pPr>
        <w:pStyle w:val="BodyText"/>
      </w:pPr>
      <w:r>
        <w:t>O my Lord, do not withhold Your servants from the ocean of Your bounty or the sun of Your grace. All things bear witness to Your power and the weakness of Your creation. Every tongue attests to Your exaltation and self-sufficiency and the poverty of all else before You.</w:t>
      </w:r>
    </w:p>
    <w:p w14:paraId="4CF42D4A" w14:textId="77777777" w:rsidR="005A359C" w:rsidRDefault="00000000">
      <w:pPr>
        <w:pStyle w:val="BodyText"/>
      </w:pPr>
      <w:r>
        <w:t>Send down upon them, O my God, from the heaven of Your care and the clouds of Your mercy, that which causes the hearts of Your creation to blossom with the flowers of Your recognition and the blossoms of Your wisdom. Verily, You are the Almighty, capable of whatever You will. In Your grasp is…</w:t>
      </w:r>
    </w:p>
    <w:p w14:paraId="4E7A5E7A" w14:textId="77777777" w:rsidR="005A359C" w:rsidRDefault="00000000">
      <w:pPr>
        <w:pStyle w:val="BodyText"/>
      </w:pPr>
      <w:r>
        <w:rPr>
          <w:b/>
          <w:bCs/>
        </w:rPr>
        <w:t>Page 361</w:t>
      </w:r>
    </w:p>
    <w:p w14:paraId="47874C0E" w14:textId="77777777" w:rsidR="005A359C" w:rsidRDefault="00000000">
      <w:pPr>
        <w:pStyle w:val="BodyText"/>
      </w:pPr>
      <w:r>
        <w:t>This is addressed to the esteemed and kind brother. Your letter dated the 19th of J2 has been received, as well as an earlier letter dated the 14th of J1. Praise be to God and thanks to Him that all your correspondence is adorned with the mention of the Sovereign Lord.</w:t>
      </w:r>
    </w:p>
    <w:p w14:paraId="2C7D97D8" w14:textId="77777777" w:rsidR="005A359C" w:rsidRDefault="00000000">
      <w:pPr>
        <w:pStyle w:val="BodyText"/>
      </w:pPr>
      <w:r>
        <w:t>In truth, the fragrances of your love emanate from your words. I beseech God, exalted and glorified is He, to enable you to attain what pleases Him. Indeed, you are already assisted, for without the confirmations of the Desired One, how could servants like us comprehend the Day of Meeting or be worthy of entering the courtyard of the Lord of Names?</w:t>
      </w:r>
    </w:p>
    <w:p w14:paraId="6936FC61" w14:textId="77777777" w:rsidR="005A359C" w:rsidRDefault="00000000">
      <w:pPr>
        <w:pStyle w:val="BodyText"/>
      </w:pPr>
      <w:r>
        <w:t>The essence of truth has strengthened the heart, illuminated the eyes, and granted grace through the radiance of His countenance. Were it not for His bounty and grace, we would have been among the lost and nonexistent.</w:t>
      </w:r>
    </w:p>
    <w:p w14:paraId="7D7CF6F1" w14:textId="77777777" w:rsidR="005A359C" w:rsidRDefault="00000000">
      <w:pPr>
        <w:pStyle w:val="BodyText"/>
      </w:pPr>
      <w:r>
        <w:rPr>
          <w:b/>
          <w:bCs/>
        </w:rPr>
        <w:t>Page 362</w:t>
      </w:r>
    </w:p>
    <w:p w14:paraId="3E1A765C" w14:textId="77777777" w:rsidR="005A359C" w:rsidRDefault="00000000">
      <w:pPr>
        <w:pStyle w:val="BodyText"/>
      </w:pPr>
      <w:r>
        <w:t>In all circumstances, with countless tongues, one must offer gratitude, for without deserving, He has granted what is withheld from and inaccessible to all others.</w:t>
      </w:r>
    </w:p>
    <w:p w14:paraId="183B762D" w14:textId="77777777" w:rsidR="005A359C" w:rsidRDefault="00000000">
      <w:pPr>
        <w:pStyle w:val="BodyText"/>
      </w:pPr>
      <w:r>
        <w:lastRenderedPageBreak/>
        <w:t>Had it not been for His call and the appearance of His messenger, who would have attained the word “Yes”? Had it not been for the sun of His grace, who could have found His path?</w:t>
      </w:r>
    </w:p>
    <w:p w14:paraId="3C314C27" w14:textId="77777777" w:rsidR="005A359C" w:rsidRDefault="00000000">
      <w:pPr>
        <w:pStyle w:val="BodyText"/>
      </w:pPr>
      <w:r>
        <w:t>A thousand lives are but a small price for the servants of His court. By the Beauty of Eternity, this humble servant’s heart is filled with countless sorrows, so many that I cannot recount them all.</w:t>
      </w:r>
    </w:p>
    <w:p w14:paraId="4A4349A9" w14:textId="77777777" w:rsidR="005A359C" w:rsidRDefault="00000000">
      <w:pPr>
        <w:pStyle w:val="BodyText"/>
      </w:pPr>
      <w:r>
        <w:t>In this existence, I am as insignificant as a moth, yet the radiance of His lamp has so attracted me that I circle it and offer my life.</w:t>
      </w:r>
    </w:p>
    <w:p w14:paraId="126DBBE7" w14:textId="77777777" w:rsidR="005A359C" w:rsidRDefault="00000000">
      <w:pPr>
        <w:pStyle w:val="BodyText"/>
      </w:pPr>
      <w:r>
        <w:t>After the shining forth of the sun of truth, this servant is still alive and enduring. Even now, the time for martyrdom has passed, for all are commanded with supreme wisdom to preserve human existence.</w:t>
      </w:r>
    </w:p>
    <w:p w14:paraId="16CE48CA" w14:textId="77777777" w:rsidR="005A359C" w:rsidRDefault="00000000">
      <w:pPr>
        <w:pStyle w:val="BodyText"/>
      </w:pPr>
      <w:r>
        <w:t>O brother, people observe the revealed verses and hear the events that have transpired. If they truly looked toward the supreme horizon with the vision of the heart or tasted the sweetness of the Beloved’s words, they would see the world differently.</w:t>
      </w:r>
    </w:p>
    <w:p w14:paraId="02CB25E2" w14:textId="77777777" w:rsidR="005A359C" w:rsidRDefault="00000000">
      <w:pPr>
        <w:pStyle w:val="BodyText"/>
      </w:pPr>
      <w:r>
        <w:rPr>
          <w:b/>
          <w:bCs/>
        </w:rPr>
        <w:t>Page 363</w:t>
      </w:r>
    </w:p>
    <w:p w14:paraId="467900EE" w14:textId="77777777" w:rsidR="005A359C" w:rsidRDefault="00000000">
      <w:pPr>
        <w:pStyle w:val="BodyText"/>
      </w:pPr>
      <w:r>
        <w:t>Both you and I, and indeed all the friends, must pray for one another that all may attain the ocean of His pleasure. No station is higher than this. If people were to reach this exalted and lofty station, what is hidden from all would be revealed.</w:t>
      </w:r>
    </w:p>
    <w:p w14:paraId="2B257C49" w14:textId="77777777" w:rsidR="005A359C" w:rsidRDefault="00000000">
      <w:pPr>
        <w:pStyle w:val="BodyText"/>
      </w:pPr>
      <w:r>
        <w:t>However, this humble servant is incapable and forbidden from expressing certain ranks and stations. Verily, He decrees as He wills, and with Him lies the decisive decree.</w:t>
      </w:r>
    </w:p>
    <w:p w14:paraId="581DD47C" w14:textId="77777777" w:rsidR="005A359C" w:rsidRDefault="00000000">
      <w:pPr>
        <w:pStyle w:val="BodyText"/>
      </w:pPr>
      <w:r>
        <w:t>After reading what flowed from your pen, I turned toward the Most Holy Court, where it was all presented. Then the kingdom of the Bayán resounded with what the tongue of the All-Merciful proclaimed:</w:t>
      </w:r>
    </w:p>
    <w:p w14:paraId="0B6D7C55" w14:textId="77777777" w:rsidR="005A359C" w:rsidRDefault="00000000">
      <w:pPr>
        <w:pStyle w:val="BodyText"/>
      </w:pPr>
      <w:r>
        <w:rPr>
          <w:i/>
          <w:iCs/>
        </w:rPr>
        <w:t>“Write to Abú’l-Ḥasan and give him glad tidings of what has overflowed from the Most Great Ocean, so he may rejoice and be among the thankful. I have borne witness to what My Supreme Pen witnessed when the Sovereign of Names established Himself upon the Throne. Verily, there is no God but Me, the One, the Wise.”</w:t>
      </w:r>
    </w:p>
    <w:p w14:paraId="02476FD9" w14:textId="77777777" w:rsidR="005A359C" w:rsidRDefault="00000000">
      <w:pPr>
        <w:pStyle w:val="BodyText"/>
      </w:pPr>
      <w:r>
        <w:t>Rest assured of My grace and care. Verily, He is with those He wills, remembers those who remember Him, and draws near to those who approach Him with a radiant countenance.</w:t>
      </w:r>
    </w:p>
    <w:p w14:paraId="099A7655" w14:textId="77777777" w:rsidR="005A359C" w:rsidRDefault="00000000">
      <w:pPr>
        <w:pStyle w:val="BodyText"/>
      </w:pPr>
      <w:r>
        <w:rPr>
          <w:b/>
          <w:bCs/>
        </w:rPr>
        <w:t>Page 364</w:t>
      </w:r>
    </w:p>
    <w:p w14:paraId="05BA4B97" w14:textId="77777777" w:rsidR="005A359C" w:rsidRDefault="00000000">
      <w:pPr>
        <w:pStyle w:val="BodyText"/>
      </w:pPr>
      <w:r>
        <w:t>O Abú’l-Ḥasan, you have attained the verses of God time and again. Verily, your Lord is the All-Hearing, the Answerer.</w:t>
      </w:r>
    </w:p>
    <w:p w14:paraId="56F28682" w14:textId="77777777" w:rsidR="005A359C" w:rsidRDefault="00000000">
      <w:pPr>
        <w:pStyle w:val="BodyText"/>
      </w:pPr>
      <w:r>
        <w:t>God willing, in all circumstances, you will be adorned with the mantle of service to the Most Exalted. May you be illumined by the radiance of the sun of trustworthiness.</w:t>
      </w:r>
    </w:p>
    <w:p w14:paraId="311F0FAF" w14:textId="77777777" w:rsidR="005A359C" w:rsidRDefault="00000000">
      <w:pPr>
        <w:pStyle w:val="BodyText"/>
      </w:pPr>
      <w:r>
        <w:lastRenderedPageBreak/>
        <w:t>As per your request, this humble servant was enabled to perform the pilgrimage. I beseech God to record its reward for you. Verily, He is the Helper of those who turn toward Him and the Sustainer of those who approach.</w:t>
      </w:r>
    </w:p>
    <w:p w14:paraId="0FA97316" w14:textId="77777777" w:rsidR="005A359C" w:rsidRDefault="00000000">
      <w:pPr>
        <w:pStyle w:val="BodyText"/>
      </w:pPr>
      <w:r>
        <w:t>In your first letter, you mentioned that while gathered with the friends in the house of His Honor ’A., the blessed sacred verses were recited.</w:t>
      </w:r>
    </w:p>
    <w:p w14:paraId="72B0C38B" w14:textId="77777777" w:rsidR="005A359C" w:rsidRDefault="00000000">
      <w:pPr>
        <w:pStyle w:val="BodyText"/>
      </w:pPr>
      <w:r>
        <w:t>Blessed is the house where the mention of God is raised. Soon, this world will be seen as passing away, and this is a truth no one in the world can deny. Therefore, as long as there is time and opportunity, one must strive to attain a station that is sanctified from disputes and changes.</w:t>
      </w:r>
    </w:p>
    <w:p w14:paraId="024AA050" w14:textId="77777777" w:rsidR="005A359C" w:rsidRDefault="00000000">
      <w:pPr>
        <w:pStyle w:val="BodyText"/>
      </w:pPr>
      <w:r>
        <w:rPr>
          <w:b/>
          <w:bCs/>
        </w:rPr>
        <w:t>Page 365</w:t>
      </w:r>
    </w:p>
    <w:p w14:paraId="03F4D770" w14:textId="77777777" w:rsidR="005A359C" w:rsidRDefault="00000000">
      <w:pPr>
        <w:pStyle w:val="BodyText"/>
      </w:pPr>
      <w:r>
        <w:t>The servants who today are freed from doubts and illusions and united with truth are those who are most exalted in rank in the sight of God.</w:t>
      </w:r>
    </w:p>
    <w:p w14:paraId="62F983E8" w14:textId="77777777" w:rsidR="005A359C" w:rsidRDefault="00000000">
      <w:pPr>
        <w:pStyle w:val="BodyText"/>
      </w:pPr>
      <w:r>
        <w:t>I humbly beseech God, exalted is His glory, to never deprive these servants of the wonders of His bounty.</w:t>
      </w:r>
    </w:p>
    <w:p w14:paraId="1946502A" w14:textId="77777777" w:rsidR="005A359C" w:rsidRDefault="00000000">
      <w:pPr>
        <w:pStyle w:val="BodyText"/>
      </w:pPr>
      <w:r>
        <w:t>Regarding your note that due to the incompleteness of matters in this land, you deemed movement inadvisable—indeed, you acted wisely. All transactions with people must be settled, and all matters concluded.</w:t>
      </w:r>
    </w:p>
    <w:p w14:paraId="397E0D3C" w14:textId="77777777" w:rsidR="005A359C" w:rsidRDefault="00000000">
      <w:pPr>
        <w:pStyle w:val="BodyText"/>
      </w:pPr>
      <w:r>
        <w:t>God willing, in all circumstances, you are assisted. If you reflect, you will perceive the divine grace bestowed upon you. His confirmations are with you and will remain so.</w:t>
      </w:r>
    </w:p>
    <w:p w14:paraId="33CE968E" w14:textId="77777777" w:rsidR="005A359C" w:rsidRDefault="00000000">
      <w:pPr>
        <w:pStyle w:val="BodyText"/>
      </w:pPr>
      <w:r>
        <w:t>Regarding the two sons of His Honor R. J., I convey this glad tidings: the bounty of God, exalted and mighty is He, regarding them and their associates is immense. In truth, they have arisen to serve the Cause. We beseech God to assist them in all circumstances.</w:t>
      </w:r>
    </w:p>
    <w:p w14:paraId="1772A4AC" w14:textId="77777777" w:rsidR="005A359C" w:rsidRDefault="00000000">
      <w:pPr>
        <w:pStyle w:val="BodyText"/>
      </w:pPr>
      <w:r>
        <w:t>This detail was presented at the Most Holy Court, and the following was revealed:</w:t>
      </w:r>
    </w:p>
    <w:p w14:paraId="24242138" w14:textId="77777777" w:rsidR="005A359C" w:rsidRDefault="00000000">
      <w:pPr>
        <w:pStyle w:val="BodyText"/>
      </w:pPr>
      <w:r>
        <w:rPr>
          <w:i/>
          <w:iCs/>
        </w:rPr>
        <w:t>“This is what the All-Merciful has revealed in response. He is the Most Holy, the Most Exalted, the Most Glorious, the Most Splendid. This is a Book that the books of the world have testified to, yet most of the people remain heedless.”</w:t>
      </w:r>
    </w:p>
    <w:p w14:paraId="191B26CE" w14:textId="77777777" w:rsidR="005A359C" w:rsidRDefault="00000000">
      <w:pPr>
        <w:pStyle w:val="BodyText"/>
      </w:pPr>
      <w:r>
        <w:rPr>
          <w:b/>
          <w:bCs/>
        </w:rPr>
        <w:t>Page 366</w:t>
      </w:r>
    </w:p>
    <w:p w14:paraId="41AC6EEC" w14:textId="77777777" w:rsidR="005A359C" w:rsidRDefault="00000000">
      <w:pPr>
        <w:pStyle w:val="BodyText"/>
      </w:pPr>
      <w:r>
        <w:t>When the revelation emerged from the horizon of His will, the Kingdom of the Bayán prostrated before it, yet most of the people remained asleep. This is the remembrance that, when manifested, was circled by the supreme concourse, but the people are veiled by a clear barrier.</w:t>
      </w:r>
    </w:p>
    <w:p w14:paraId="0F283585" w14:textId="77777777" w:rsidR="005A359C" w:rsidRDefault="00000000">
      <w:pPr>
        <w:pStyle w:val="BodyText"/>
      </w:pPr>
      <w:r>
        <w:t xml:space="preserve">By God, the books, through the tongue of their secrets, announce glad tidings to the world, saying: </w:t>
      </w:r>
      <w:r>
        <w:rPr>
          <w:i/>
          <w:iCs/>
        </w:rPr>
        <w:t>“The Most Great Name has appeared, and with Him is the Mother Book.”</w:t>
      </w:r>
      <w:r>
        <w:t xml:space="preserve"> Yet the polytheists remain in profound delusion.</w:t>
      </w:r>
    </w:p>
    <w:p w14:paraId="1499E45E" w14:textId="77777777" w:rsidR="005A359C" w:rsidRDefault="00000000">
      <w:pPr>
        <w:pStyle w:val="BodyText"/>
      </w:pPr>
      <w:r>
        <w:lastRenderedPageBreak/>
        <w:t>O Son of Rá and Jím, rejoice in what ecstasy has turned toward you from this noble station. We remember you with a remembrance that its fragrance will linger in the world. Verily, your Lord is the Herald, the All-Knowing.</w:t>
      </w:r>
    </w:p>
    <w:p w14:paraId="6EDAB4B3" w14:textId="77777777" w:rsidR="005A359C" w:rsidRDefault="00000000">
      <w:pPr>
        <w:pStyle w:val="BodyText"/>
      </w:pPr>
      <w:r>
        <w:t>The Supreme Pen mentioned you before your names were known at the Throne, as a favor upon your father. Verily, He is the Most Generous, the Benevolent.</w:t>
      </w:r>
    </w:p>
    <w:p w14:paraId="57532CF7" w14:textId="77777777" w:rsidR="005A359C" w:rsidRDefault="00000000">
      <w:pPr>
        <w:pStyle w:val="BodyText"/>
      </w:pPr>
      <w:r>
        <w:t>We counsel you and the believers to steadfastness and to what We counseled one of Our Branches, who was named Badí‘u’lláh in the Book of Names, and ’Alí Qablí Muḥammad in My mighty Tablet.</w:t>
      </w:r>
    </w:p>
    <w:p w14:paraId="2CF0D5F9" w14:textId="77777777" w:rsidR="005A359C" w:rsidRDefault="00000000">
      <w:pPr>
        <w:pStyle w:val="BodyText"/>
      </w:pPr>
      <w:r>
        <w:t>This is the Day of Resurrection and the Lord of all worlds. This is the Day of the Call and My immutable decree.</w:t>
      </w:r>
    </w:p>
    <w:p w14:paraId="2E4D8DEC" w14:textId="77777777" w:rsidR="005A359C" w:rsidRDefault="00000000">
      <w:pPr>
        <w:pStyle w:val="BodyText"/>
      </w:pPr>
      <w:r>
        <w:t>O Rá before Jím, upon you be My glory. Verily, He remembers you in this station and counsels you with the wisdom revealed by the All-Merciful in the clear Book. No one is permitted to exceed wisdom, lest the clamor of the opposers arise.</w:t>
      </w:r>
    </w:p>
    <w:p w14:paraId="704A4FC1" w14:textId="77777777" w:rsidR="005A359C" w:rsidRDefault="00000000">
      <w:pPr>
        <w:pStyle w:val="BodyText"/>
      </w:pPr>
      <w:r>
        <w:rPr>
          <w:b/>
          <w:bCs/>
        </w:rPr>
        <w:t>Page 367</w:t>
      </w:r>
    </w:p>
    <w:p w14:paraId="6DE281B7" w14:textId="77777777" w:rsidR="005A359C" w:rsidRDefault="00000000">
      <w:pPr>
        <w:pStyle w:val="BodyText"/>
      </w:pPr>
      <w:r>
        <w:t xml:space="preserve">Say: </w:t>
      </w:r>
      <w:r>
        <w:rPr>
          <w:i/>
          <w:iCs/>
        </w:rPr>
        <w:t>“Hold fast to it, a command from the All-Powerful, the All-Knowing.”</w:t>
      </w:r>
    </w:p>
    <w:p w14:paraId="25974B2F" w14:textId="77777777" w:rsidR="005A359C" w:rsidRDefault="00000000">
      <w:pPr>
        <w:pStyle w:val="BodyText"/>
      </w:pPr>
      <w:r>
        <w:t xml:space="preserve">Glory be upon you, upon your prophets, and upon those with you who hear your words concerning this Cause. When it appeared, all things spoke, saying: </w:t>
      </w:r>
      <w:r>
        <w:rPr>
          <w:i/>
          <w:iCs/>
        </w:rPr>
        <w:t>“The promise has come, and the Promised One proclaims: ‘There is no God but Me, the Manifest, the Revealer, the Almighty, the Praised.’”</w:t>
      </w:r>
    </w:p>
    <w:p w14:paraId="382C0DBC" w14:textId="77777777" w:rsidR="005A359C" w:rsidRDefault="00000000">
      <w:pPr>
        <w:pStyle w:val="BodyText"/>
      </w:pPr>
      <w:r>
        <w:t>This is the caller between earth and heaven. This is the mention that brings delight to the eye of remembrance, yet most of the people do not know.</w:t>
      </w:r>
    </w:p>
    <w:p w14:paraId="0D17BFF7" w14:textId="77777777" w:rsidR="005A359C" w:rsidRDefault="00000000">
      <w:pPr>
        <w:pStyle w:val="BodyText"/>
      </w:pPr>
      <w:r>
        <w:t>This is the proclamation; by the life of the All-Merciful, the Bayán circumambulates it, yet most of the people do not understand.</w:t>
      </w:r>
    </w:p>
    <w:p w14:paraId="632C11F6" w14:textId="77777777" w:rsidR="005A359C" w:rsidRDefault="00000000">
      <w:pPr>
        <w:pStyle w:val="BodyText"/>
      </w:pPr>
      <w:r>
        <w:t xml:space="preserve">Say: </w:t>
      </w:r>
      <w:r>
        <w:rPr>
          <w:i/>
          <w:iCs/>
        </w:rPr>
        <w:t>“By God, the trumpet is sounding, the balance is moving, and the path calls out before the Countenance, yet most of the people do not perceive.”</w:t>
      </w:r>
    </w:p>
    <w:p w14:paraId="2CBA0327" w14:textId="77777777" w:rsidR="005A359C" w:rsidRDefault="00000000">
      <w:pPr>
        <w:pStyle w:val="BodyText"/>
      </w:pPr>
      <w:r>
        <w:t>O Riḍá, listen to the call of your Lord, the Most Glorious. We created all to hear this call, yet when it was raised, every heedless veiled soul turned away.</w:t>
      </w:r>
    </w:p>
    <w:p w14:paraId="7717C183" w14:textId="77777777" w:rsidR="005A359C" w:rsidRDefault="00000000">
      <w:pPr>
        <w:pStyle w:val="BodyText"/>
      </w:pPr>
      <w:r>
        <w:t>We created sight for My Day, hearing for My manifestation, hands to grasp My sealed wine, which is My destined Book. Blessed are you for drinking from the spring of life when the All-Merciful came with a manifest sovereignty.</w:t>
      </w:r>
    </w:p>
    <w:p w14:paraId="6567B054" w14:textId="77777777" w:rsidR="005A359C" w:rsidRDefault="00000000">
      <w:pPr>
        <w:pStyle w:val="BodyText"/>
      </w:pPr>
      <w:r>
        <w:t>We extol this station upon your father and your siblings, who partook of the Kawthar of the Bayán in the name of the Lord of religions and drank from it with My beloved remembrance.</w:t>
      </w:r>
    </w:p>
    <w:p w14:paraId="55E47C87" w14:textId="77777777" w:rsidR="005A359C" w:rsidRDefault="00000000">
      <w:pPr>
        <w:pStyle w:val="BodyText"/>
      </w:pPr>
      <w:r>
        <w:rPr>
          <w:b/>
          <w:bCs/>
        </w:rPr>
        <w:t>Page 368</w:t>
      </w:r>
    </w:p>
    <w:p w14:paraId="398A241B" w14:textId="77777777" w:rsidR="005A359C" w:rsidRDefault="00000000">
      <w:pPr>
        <w:pStyle w:val="BodyText"/>
      </w:pPr>
      <w:r>
        <w:lastRenderedPageBreak/>
        <w:t>The sacred verses revealed testify to God’s clear grace. This humble servant conveys greetings to each one, praying that they may dwell and find rest under the shade of the eternal Lote-Tree, engaged in the remembrance of God, exalted is His station and sovereignty.</w:t>
      </w:r>
    </w:p>
    <w:p w14:paraId="0397EA37" w14:textId="77777777" w:rsidR="005A359C" w:rsidRDefault="00000000">
      <w:pPr>
        <w:pStyle w:val="BodyText"/>
      </w:pPr>
      <w:r>
        <w:t>Regarding the maidservants of God mentioned in your letter, the matter was presented at the Most Exalted, Most Holy Court. The Ancient Tongue has spoken these words in this station:</w:t>
      </w:r>
    </w:p>
    <w:p w14:paraId="7601019D" w14:textId="77777777" w:rsidR="005A359C" w:rsidRDefault="00000000">
      <w:pPr>
        <w:pStyle w:val="BodyText"/>
      </w:pPr>
      <w:r>
        <w:rPr>
          <w:i/>
          <w:iCs/>
        </w:rPr>
        <w:t>“God willing, the maidservants of God will occupy themselves in the nights and days with His remembrance and praise.”</w:t>
      </w:r>
    </w:p>
    <w:p w14:paraId="1FA7E8BC" w14:textId="77777777" w:rsidR="005A359C" w:rsidRDefault="00000000">
      <w:pPr>
        <w:pStyle w:val="BodyText"/>
      </w:pPr>
      <w:r>
        <w:t>O Abú’l-Ḥasan, there was a time when God, exalted is His glory, said:</w:t>
      </w:r>
    </w:p>
    <w:p w14:paraId="07984227" w14:textId="77777777" w:rsidR="005A359C" w:rsidRDefault="00000000">
      <w:pPr>
        <w:pStyle w:val="BodyText"/>
      </w:pPr>
      <w:r>
        <w:rPr>
          <w:i/>
          <w:iCs/>
        </w:rPr>
        <w:t>“O My servant and the child of My handmaid, reflect, then render thanks to your Lord, the Benevolent, the Generous.”</w:t>
      </w:r>
    </w:p>
    <w:p w14:paraId="772E7B13" w14:textId="77777777" w:rsidR="005A359C" w:rsidRDefault="00000000">
      <w:pPr>
        <w:pStyle w:val="BodyText"/>
      </w:pPr>
      <w:r>
        <w:t>Convey My greetings to the maidservants of God from the Oppressed One, as well as to the other maidservants residing in that land. God willing, all will be fully sanctified and purified, engaged in the remembrance of the Desire of the worlds.</w:t>
      </w:r>
    </w:p>
    <w:p w14:paraId="4D348ED9" w14:textId="77777777" w:rsidR="005A359C" w:rsidRDefault="00000000">
      <w:pPr>
        <w:pStyle w:val="BodyText"/>
      </w:pPr>
      <w:r>
        <w:t xml:space="preserve">How many men who considered themselves learned and knowledgeable are seen to be veiled, while many servants and women, who have not attained even a single letter of knowledge, have been graced with the ocean of knowledge and are proclaiming </w:t>
      </w:r>
      <w:r>
        <w:rPr>
          <w:i/>
          <w:iCs/>
        </w:rPr>
        <w:t>“To You belongs the praise.”</w:t>
      </w:r>
    </w:p>
    <w:p w14:paraId="7458F9EA" w14:textId="77777777" w:rsidR="005A359C" w:rsidRDefault="00000000">
      <w:pPr>
        <w:pStyle w:val="BodyText"/>
      </w:pPr>
      <w:r>
        <w:rPr>
          <w:b/>
          <w:bCs/>
        </w:rPr>
        <w:t>Page 369</w:t>
      </w:r>
    </w:p>
    <w:p w14:paraId="1478731B" w14:textId="77777777" w:rsidR="005A359C" w:rsidRDefault="00000000">
      <w:pPr>
        <w:pStyle w:val="BodyText"/>
      </w:pPr>
      <w:r>
        <w:t xml:space="preserve">Regarding what you wrote about Mosul, He said: </w:t>
      </w:r>
      <w:r>
        <w:rPr>
          <w:i/>
          <w:iCs/>
        </w:rPr>
        <w:t>“It would have been better to turn to the glad tidings and the verse ‘But give glad tidings to the patient’ after the blessed verse ‘And We shall surely test you.’”</w:t>
      </w:r>
    </w:p>
    <w:p w14:paraId="6BE49844" w14:textId="77777777" w:rsidR="005A359C" w:rsidRDefault="00000000">
      <w:pPr>
        <w:pStyle w:val="BodyText"/>
      </w:pPr>
      <w:r>
        <w:t>Although famine has afflicted most lands this year, spreading such matters among the friends may lead to certain consequences. Mentioning and disseminating such issues should always be subject to permission. Verily, He is more knowing of His servants than they are of themselves. Verily, He is the One, the All-Knowing, the All-Wise.</w:t>
      </w:r>
    </w:p>
    <w:p w14:paraId="3BB25127" w14:textId="77777777" w:rsidR="005A359C" w:rsidRDefault="00000000">
      <w:pPr>
        <w:pStyle w:val="BodyText"/>
      </w:pPr>
      <w:r>
        <w:t>Any soul wishing with full desire and enthusiasm to render the rights of God must give it to trusted individuals like yourself and receive a receipt, so that what occurs does so with divine permission and sanction. Verily, He is the Educator, the Wise.</w:t>
      </w:r>
    </w:p>
    <w:p w14:paraId="42E02719" w14:textId="77777777" w:rsidR="005A359C" w:rsidRDefault="00000000">
      <w:pPr>
        <w:pStyle w:val="BodyText"/>
      </w:pPr>
      <w:r>
        <w:t>Concerning what you wrote regarding His Honor ’A., upon him be the glory of God, having designated an amount for that land, he is continually assisted.</w:t>
      </w:r>
    </w:p>
    <w:p w14:paraId="2C48D36F" w14:textId="77777777" w:rsidR="005A359C" w:rsidRDefault="00000000">
      <w:pPr>
        <w:pStyle w:val="BodyText"/>
      </w:pPr>
      <w:r>
        <w:t>We ask God, our Beloved and yours, our Desire and yours, to enable him to manifest that which exalts His Cause and spreads that which elevates His mention. Verily, He is the Self-Sufficient, the Preeminent, the Almighty.</w:t>
      </w:r>
    </w:p>
    <w:p w14:paraId="00E40BA4" w14:textId="77777777" w:rsidR="005A359C" w:rsidRDefault="00000000">
      <w:pPr>
        <w:pStyle w:val="BodyText"/>
      </w:pPr>
      <w:r>
        <w:rPr>
          <w:b/>
          <w:bCs/>
        </w:rPr>
        <w:t>Page 370</w:t>
      </w:r>
    </w:p>
    <w:p w14:paraId="479F3C8A" w14:textId="77777777" w:rsidR="005A359C" w:rsidRDefault="00000000">
      <w:pPr>
        <w:pStyle w:val="BodyText"/>
      </w:pPr>
      <w:r>
        <w:t xml:space="preserve">Regarding what you wrote: </w:t>
      </w:r>
      <w:r>
        <w:rPr>
          <w:i/>
          <w:iCs/>
        </w:rPr>
        <w:t>“I have no desire other than the pleasure of the Beloved,”</w:t>
      </w:r>
      <w:r>
        <w:t xml:space="preserve"> He said:</w:t>
      </w:r>
    </w:p>
    <w:p w14:paraId="42E2492F" w14:textId="77777777" w:rsidR="005A359C" w:rsidRDefault="00000000">
      <w:pPr>
        <w:pStyle w:val="BodyText"/>
      </w:pPr>
      <w:r>
        <w:rPr>
          <w:i/>
          <w:iCs/>
        </w:rPr>
        <w:lastRenderedPageBreak/>
        <w:t>“This is the greatest of stations. Blessed is the soul that has drunk from this cup, which God has placed beyond the reach of bounty itself. God willing, you will always attain it. Verily, it is better for you and My servants than all that is in the earth.”</w:t>
      </w:r>
    </w:p>
    <w:p w14:paraId="7E1E6736" w14:textId="77777777" w:rsidR="005A359C" w:rsidRDefault="00000000">
      <w:pPr>
        <w:pStyle w:val="BodyText"/>
      </w:pPr>
      <w:r>
        <w:t>Regarding what you mentioned about His Honor Áqá Mírzá Asadu’lláh of A. and Sh., it was presented, and He said:</w:t>
      </w:r>
    </w:p>
    <w:p w14:paraId="6F6A8C55" w14:textId="77777777" w:rsidR="005A359C" w:rsidRDefault="00000000">
      <w:pPr>
        <w:pStyle w:val="BodyText"/>
      </w:pPr>
      <w:r>
        <w:rPr>
          <w:i/>
          <w:iCs/>
        </w:rPr>
        <w:t>“O Asad, We have remembered you before, and We are the All-Reminding, the All-Knowing. Strive in what is befitting for these days, which were the hope of the sincere. Act upon what God has decreed in His mighty Book. Proclaim on My behalf to My beloved ones in A. and Sh. We have remembered them and extolled them in this lofty station, so they may hold fast to spiritual virtues, pleasing deeds, and that which exalts this mighty Cause. Praise belongs to God, the Lord of all worlds.”</w:t>
      </w:r>
    </w:p>
    <w:p w14:paraId="659693AF" w14:textId="77777777" w:rsidR="005A359C" w:rsidRDefault="00000000">
      <w:pPr>
        <w:pStyle w:val="BodyText"/>
      </w:pPr>
      <w:r>
        <w:t>Regarding what you wrote about seeking the lands and M., it was presented at the Most Holy Court, and the following was revealed:</w:t>
      </w:r>
    </w:p>
    <w:p w14:paraId="5CAC95B0" w14:textId="77777777" w:rsidR="005A359C" w:rsidRDefault="00000000">
      <w:pPr>
        <w:pStyle w:val="BodyText"/>
      </w:pPr>
      <w:r>
        <w:rPr>
          <w:i/>
          <w:iCs/>
        </w:rPr>
        <w:t>“This is what the Ancient Tongue proclaimed when the Beloved of the world was seated upon the throne of His Most Great Name: ‘O Abú’l-Ḥasan, when you enter the land of Há and sense its fragrance…’”</w:t>
      </w:r>
    </w:p>
    <w:p w14:paraId="63F7571A" w14:textId="77777777" w:rsidR="005A359C" w:rsidRDefault="00000000">
      <w:pPr>
        <w:pStyle w:val="BodyText"/>
      </w:pPr>
      <w:r>
        <w:rPr>
          <w:b/>
          <w:bCs/>
        </w:rPr>
        <w:t>Page 371</w:t>
      </w:r>
    </w:p>
    <w:p w14:paraId="22D57C4E" w14:textId="77777777" w:rsidR="005A359C" w:rsidRDefault="00000000">
      <w:pPr>
        <w:pStyle w:val="BodyText"/>
      </w:pPr>
      <w:r>
        <w:t>Convey My exaltation to My loved ones there, who have forsaken all else for My sake and embraced what has been revealed in My Book. They have drunk the nectar of fidelity from the hand of My bounty and turned with radiant faces toward the horizon of My grace. These are the servants who were drawn by the call of God and spoke of His remembrance and praise. They proclaimed what they were commanded in the clear Tablet.</w:t>
      </w:r>
    </w:p>
    <w:p w14:paraId="730E797A" w14:textId="77777777" w:rsidR="005A359C" w:rsidRDefault="00000000">
      <w:pPr>
        <w:pStyle w:val="BodyText"/>
      </w:pPr>
      <w:r>
        <w:t>We remember the traveler in this station, who turned toward My Countenance and attained My presence when the light of My Cause dawned from the horizon of Zawrā’. We testify that he bore witness to what God has testified on the Day when footsteps faltered.</w:t>
      </w:r>
    </w:p>
    <w:p w14:paraId="0D571F8E" w14:textId="77777777" w:rsidR="005A359C" w:rsidRDefault="00000000">
      <w:pPr>
        <w:pStyle w:val="BodyText"/>
      </w:pPr>
      <w:r>
        <w:t>O Tongue of Grandeur, mention him who is named with Bá and Qáf, who fulfilled the covenant on the Day when necks bowed before God, the Sovereign of horizons. Listen again to My call, for I remember you with that which nothing on earth can equal. By this, the Mother Book bears witness.</w:t>
      </w:r>
    </w:p>
    <w:p w14:paraId="62624328" w14:textId="77777777" w:rsidR="005A359C" w:rsidRDefault="00000000">
      <w:pPr>
        <w:pStyle w:val="BodyText"/>
      </w:pPr>
      <w:r>
        <w:t xml:space="preserve">Your letter sent previously and another one have reached, and both attained the Supreme Presence, where the Possessor of Destiny speaks: </w:t>
      </w:r>
      <w:r>
        <w:rPr>
          <w:i/>
          <w:iCs/>
        </w:rPr>
        <w:t>“There is no God but Me, the Mighty, the Bestower.”</w:t>
      </w:r>
      <w:r>
        <w:t xml:space="preserve"> Blessed are you for being moved by the vibrations of God’s verses in His days and for rising to serve the Cause with spirit and joy.</w:t>
      </w:r>
    </w:p>
    <w:p w14:paraId="6EB734B0" w14:textId="77777777" w:rsidR="005A359C" w:rsidRDefault="00000000">
      <w:pPr>
        <w:pStyle w:val="BodyText"/>
      </w:pPr>
      <w:r>
        <w:rPr>
          <w:b/>
          <w:bCs/>
        </w:rPr>
        <w:t>Page 372</w:t>
      </w:r>
    </w:p>
    <w:p w14:paraId="056D3801" w14:textId="77777777" w:rsidR="005A359C" w:rsidRDefault="00000000">
      <w:pPr>
        <w:pStyle w:val="BodyText"/>
      </w:pPr>
      <w:r>
        <w:t>We have mentioned you in various Tablets with a remembrance whose fragrance will never fade from the world. This is witnessed by the Wronged One imprisoned in the Most Exalted Station.</w:t>
      </w:r>
    </w:p>
    <w:p w14:paraId="4A0A3FC7" w14:textId="77777777" w:rsidR="005A359C" w:rsidRDefault="00000000">
      <w:pPr>
        <w:pStyle w:val="BodyText"/>
      </w:pPr>
      <w:r>
        <w:t xml:space="preserve">O Abú’l-Ḥasan, bring joy to the friends in that land with the wondrous and glorious mention of God. With utmost spirit and joy, turn toward the lands of the All-Merciful and traverse them. Two letters from those </w:t>
      </w:r>
      <w:r>
        <w:lastRenderedPageBreak/>
        <w:t>named with Bá and Qáf have reached the Desired Goal and attained the Praiseworthy Station. God willing, with divine assistance, they will remain ever occupied in the remembrance of the Beloved and the service of the Cause with wisdom and clarity. May they continually drink from and offer to others the chalice of divine love.</w:t>
      </w:r>
    </w:p>
    <w:p w14:paraId="063D7EBA" w14:textId="77777777" w:rsidR="005A359C" w:rsidRDefault="00000000">
      <w:pPr>
        <w:pStyle w:val="BodyText"/>
      </w:pPr>
      <w:r>
        <w:t>Nothing is hidden at the Throne, nor will it ever be. Verily, He hears and sees; He is the All-Knowing, the All-Wise. Upon them be My glory, as well as upon those who circumambulate My Throne, and upon the noble one who turned toward the supreme horizon, entered Zawrā’, attained the presence of the Lord of Names, and drank the nectar of revelation from the hand of bounty and His Merciful Lord.</w:t>
      </w:r>
    </w:p>
    <w:p w14:paraId="0033595A" w14:textId="77777777" w:rsidR="005A359C" w:rsidRDefault="00000000">
      <w:pPr>
        <w:pStyle w:val="BodyText"/>
      </w:pPr>
      <w:r>
        <w:t xml:space="preserve">Say to them: </w:t>
      </w:r>
      <w:r>
        <w:rPr>
          <w:i/>
          <w:iCs/>
        </w:rPr>
        <w:t>“Do not be disheartened. Rely upon God in all matters; He is with you and will manifest what He wills. Verily, He is the Giver, the Overflowing Benefactor.”</w:t>
      </w:r>
    </w:p>
    <w:p w14:paraId="4CF77283" w14:textId="77777777" w:rsidR="005A359C" w:rsidRDefault="00000000">
      <w:pPr>
        <w:pStyle w:val="BodyText"/>
      </w:pPr>
      <w:r>
        <w:t>If you see Kamál al-Dín, bring him glad tidings of My care and grace. Remind him of what We commanded him when he was present before My face:</w:t>
      </w:r>
    </w:p>
    <w:p w14:paraId="4BF0FADC" w14:textId="77777777" w:rsidR="005A359C" w:rsidRDefault="00000000">
      <w:pPr>
        <w:pStyle w:val="BodyText"/>
      </w:pPr>
      <w:r>
        <w:rPr>
          <w:b/>
          <w:bCs/>
        </w:rPr>
        <w:t>Page 373</w:t>
      </w:r>
    </w:p>
    <w:p w14:paraId="76D4A807" w14:textId="77777777" w:rsidR="005A359C" w:rsidRDefault="00000000">
      <w:pPr>
        <w:pStyle w:val="BodyText"/>
      </w:pPr>
      <w:r>
        <w:rPr>
          <w:i/>
          <w:iCs/>
        </w:rPr>
        <w:t>“O Kamál, We have counseled you to make all your humility and submission solely for God. Have you forgotten what you were commanded? Ask your Lord to strengthen you to act according to what you were commanded by the One who revealed the Book. We have remembered you in a way testified by all the scriptures, behind which stands My tongue, and behind it, My Supreme Pen in the scriptures and Tablets.”</w:t>
      </w:r>
    </w:p>
    <w:p w14:paraId="573F1A24" w14:textId="77777777" w:rsidR="005A359C" w:rsidRDefault="00000000">
      <w:pPr>
        <w:pStyle w:val="BodyText"/>
      </w:pPr>
      <w:r>
        <w:t>Verily, your Lord hears your call and sees what appears in the realm of existence. He is the Almighty, the All-Knowing.</w:t>
      </w:r>
    </w:p>
    <w:p w14:paraId="2ADAABD3" w14:textId="77777777" w:rsidR="005A359C" w:rsidRDefault="00000000">
      <w:pPr>
        <w:pStyle w:val="BodyText"/>
      </w:pPr>
      <w:r>
        <w:t>We mention in this station Our servant Núr, who drank from the ocean of My reunion and was graced with hearing My call in the early days. Glory be upon you, upon him, upon those associated with him, and upon the assembly that attended and attained what most men were denied.</w:t>
      </w:r>
    </w:p>
    <w:p w14:paraId="21FE81D7" w14:textId="77777777" w:rsidR="005A359C" w:rsidRDefault="00000000">
      <w:pPr>
        <w:pStyle w:val="BodyText"/>
      </w:pPr>
      <w:r>
        <w:t>O Kamál, listen with the ear of your heart to the call of the Beloved of the world and act upon what He has commanded. You are among those mentioned at the Throne. Recognize the value of this station. By the dust of the Most Great Prison, which today is the resting place of the Sovereign of Eternity, if the rank of even one soul illumined by the light of the Divine Word were revealed to the people of heaven and earth, all would be bewildered, nay, most would be overwhelmed.</w:t>
      </w:r>
    </w:p>
    <w:p w14:paraId="3BC7D3D2" w14:textId="77777777" w:rsidR="005A359C" w:rsidRDefault="00000000">
      <w:pPr>
        <w:pStyle w:val="BodyText"/>
      </w:pPr>
      <w:r>
        <w:rPr>
          <w:b/>
          <w:bCs/>
        </w:rPr>
        <w:t>Page 374</w:t>
      </w:r>
    </w:p>
    <w:p w14:paraId="7C15FA66" w14:textId="77777777" w:rsidR="005A359C" w:rsidRDefault="00000000">
      <w:pPr>
        <w:pStyle w:val="BodyText"/>
      </w:pPr>
      <w:r>
        <w:t>O My Pen, mention Maḥmúd, who turned toward the Praiseworthy Station and, before the manifestation, attained the dawning-place of light and believed in God, the One, the All-Knowing.</w:t>
      </w:r>
    </w:p>
    <w:p w14:paraId="72341675" w14:textId="77777777" w:rsidR="005A359C" w:rsidRDefault="00000000">
      <w:pPr>
        <w:pStyle w:val="BodyText"/>
      </w:pPr>
      <w:r>
        <w:t>O Maḥmúd, do not grieve over what has befallen you in the land of exile. We praise God for what befell Us in the prison of the land of Ṭá and in this Great Prison. As tribulations increase, so too do the pure ones increase in their love for God, the Sovereign of all. Thus does your Lord of the Throne and the earth meet you, so you may be among the thankful.</w:t>
      </w:r>
    </w:p>
    <w:p w14:paraId="534E8D00" w14:textId="77777777" w:rsidR="005A359C" w:rsidRDefault="00000000">
      <w:pPr>
        <w:pStyle w:val="BodyText"/>
      </w:pPr>
      <w:r>
        <w:lastRenderedPageBreak/>
        <w:t xml:space="preserve">Blessed is the soul that has borne hardships and difficulties in the path of God, the Lord of the Day of Reckoning. We bring you glad tidings of the greatest ease after your greatest tribulation. Rejoice and say: </w:t>
      </w:r>
      <w:r>
        <w:rPr>
          <w:i/>
          <w:iCs/>
        </w:rPr>
        <w:t>“Praise be to You, O Desire of the worlds!”</w:t>
      </w:r>
    </w:p>
    <w:p w14:paraId="078414A4" w14:textId="77777777" w:rsidR="005A359C" w:rsidRDefault="00000000">
      <w:pPr>
        <w:pStyle w:val="BodyText"/>
      </w:pPr>
      <w:r>
        <w:t>O Maḥmúd, no one has grasped the mysteries of divine wisdom. If the people of the earth had acted upon the counsel of the Beloved of the heavens, the entire earth would have been seen as the Supreme Paradise, and all would have attained complete freedom and absolute ease.</w:t>
      </w:r>
    </w:p>
    <w:p w14:paraId="711890AC" w14:textId="77777777" w:rsidR="005A359C" w:rsidRDefault="00000000">
      <w:pPr>
        <w:pStyle w:val="BodyText"/>
      </w:pPr>
      <w:r>
        <w:t xml:space="preserve">Say: </w:t>
      </w:r>
      <w:r>
        <w:rPr>
          <w:i/>
          <w:iCs/>
        </w:rPr>
        <w:t>“Glorified are You, O One by Whose Name the limbs of men tremble, and the mountains are scattered. I ask You by Your hidden Name, which is established upon the Throne of Manifestation in this Day, in which the trumpet is sounded and the decree of resurrection has appeared…”</w:t>
      </w:r>
    </w:p>
    <w:p w14:paraId="5673000F" w14:textId="77777777" w:rsidR="005A359C" w:rsidRDefault="00000000">
      <w:pPr>
        <w:pStyle w:val="BodyText"/>
      </w:pPr>
      <w:r>
        <w:rPr>
          <w:b/>
          <w:bCs/>
        </w:rPr>
        <w:t>Page 375</w:t>
      </w:r>
    </w:p>
    <w:p w14:paraId="14D616BE" w14:textId="77777777" w:rsidR="005A359C" w:rsidRDefault="00000000">
      <w:pPr>
        <w:pStyle w:val="BodyText"/>
      </w:pPr>
      <w:r>
        <w:rPr>
          <w:i/>
          <w:iCs/>
        </w:rPr>
        <w:t>“Grant me success to remember and praise You in such a way that no hosts of Your earth nor the might of Your creation can prevent me. O my Lord, You see me turning to You, clinging to the cord of obedience to You, and holding fast to the hem of Your bounty. Ordain for me that which is good for me, and record for me that which benefits me in every realm of Your dominion. Verily, You know what benefits me, and You are the All-Knowing, the All-Informed.”</w:t>
      </w:r>
    </w:p>
    <w:p w14:paraId="743341F3" w14:textId="77777777" w:rsidR="005A359C" w:rsidRDefault="00000000">
      <w:pPr>
        <w:pStyle w:val="BodyText"/>
      </w:pPr>
      <w:r>
        <w:t>O my Lord, I beseech You by Yourself to deliver me from imprisonment in Your days and to strengthen me to do what You love and approve. Verily, You are the All-Powerful, the Exalted, the Mighty, the Generous.</w:t>
      </w:r>
    </w:p>
    <w:p w14:paraId="6D75F9B1" w14:textId="77777777" w:rsidR="005A359C" w:rsidRDefault="00000000">
      <w:pPr>
        <w:pStyle w:val="BodyText"/>
      </w:pPr>
      <w:r>
        <w:t xml:space="preserve">Say: </w:t>
      </w:r>
      <w:r>
        <w:rPr>
          <w:i/>
          <w:iCs/>
        </w:rPr>
        <w:t>“The Countenance of Eternity has turned toward the sages in Há and Mím, bringing them glad tidings of the paradise of God, the Lord of all worlds. Rejoice in what the One seated upon the Throne reminds you, from which the near ones perceive the fragrance of God, the Sovereign, the Mighty, the Praised.”</w:t>
      </w:r>
    </w:p>
    <w:p w14:paraId="61F8E339" w14:textId="77777777" w:rsidR="005A359C" w:rsidRDefault="00000000">
      <w:pPr>
        <w:pStyle w:val="BodyText"/>
      </w:pPr>
      <w:r>
        <w:t>By God, He who was named Yahweh in the Torah, the Comforter in the Gospel, and the Great Announcement in the Qur’án has come. When He appeared, the heavens of illusions were rent asunder, the earths of conjecture split, and all on earth were seized, except those whom God, the Exalted, the All-Knowing, willed.</w:t>
      </w:r>
    </w:p>
    <w:p w14:paraId="2431FF83" w14:textId="77777777" w:rsidR="005A359C" w:rsidRDefault="00000000">
      <w:pPr>
        <w:pStyle w:val="BodyText"/>
      </w:pPr>
      <w:r>
        <w:t>Blessed are you for turning to the Countenance and blissful are you for attaining this noble station. Take heed lest…</w:t>
      </w:r>
    </w:p>
    <w:p w14:paraId="2D241D75" w14:textId="77777777" w:rsidR="005A359C" w:rsidRDefault="00000000">
      <w:pPr>
        <w:pStyle w:val="BodyText"/>
      </w:pPr>
      <w:r>
        <w:rPr>
          <w:b/>
          <w:bCs/>
        </w:rPr>
        <w:t>Page 376</w:t>
      </w:r>
    </w:p>
    <w:p w14:paraId="5D8AD550" w14:textId="77777777" w:rsidR="005A359C" w:rsidRDefault="00000000">
      <w:pPr>
        <w:pStyle w:val="BodyText"/>
      </w:pPr>
      <w:r>
        <w:t>Do not let the circumstances of creation cause you sorrow. Hold fast to the truth, for He is the Almighty, the All-Powerful.</w:t>
      </w:r>
    </w:p>
    <w:p w14:paraId="322646AA" w14:textId="77777777" w:rsidR="005A359C" w:rsidRDefault="00000000">
      <w:pPr>
        <w:pStyle w:val="BodyText"/>
      </w:pPr>
      <w:r>
        <w:t>O assembly of sages in the land of Há, the Supreme Pen declares: Today is a day of remembrance and praise, a day of praiseworthy qualities. God willing, you should quench the thirst of the parched with the Euphrates of divine mercy, and guide the homeless to their true homeland. With utmost spirit and joy, bring glad tidings of the All-Merciful’s favor to the inhabitants of the world and arise to serve with wisdom.</w:t>
      </w:r>
    </w:p>
    <w:p w14:paraId="0171B11E" w14:textId="77777777" w:rsidR="005A359C" w:rsidRDefault="00000000">
      <w:pPr>
        <w:pStyle w:val="BodyText"/>
      </w:pPr>
      <w:r>
        <w:lastRenderedPageBreak/>
        <w:t>Whatever deeds are manifest today from any worker will appear like stars in the sky of divine knowledge. By His truth, nothing escapes His notice. Verily, He is the All-Knowing, the All-Informed.</w:t>
      </w:r>
    </w:p>
    <w:p w14:paraId="01A478B6" w14:textId="77777777" w:rsidR="005A359C" w:rsidRDefault="00000000">
      <w:pPr>
        <w:pStyle w:val="BodyText"/>
      </w:pPr>
      <w:r>
        <w:t>Drink in the name of the True Beloved, speak in His name, and enkindle the fire of love for Him—a fire whose effects will become evident in the world. This is not difficult for the Almighty; He does as He wills and ordains as He pleases. He is the One, the Incomparable.</w:t>
      </w:r>
    </w:p>
    <w:p w14:paraId="1DB7830F" w14:textId="77777777" w:rsidR="005A359C" w:rsidRDefault="00000000">
      <w:pPr>
        <w:pStyle w:val="BodyText"/>
      </w:pPr>
      <w:r>
        <w:t>Those among you who engage in proclaiming the Cause are mentioned at the Throne and are specially favored by the grace of God.</w:t>
      </w:r>
    </w:p>
    <w:p w14:paraId="242BAA7B" w14:textId="77777777" w:rsidR="005A359C" w:rsidRDefault="00000000">
      <w:pPr>
        <w:pStyle w:val="BodyText"/>
      </w:pPr>
      <w:r>
        <w:t>O Abú’l-Ḥasan, though the names of some may not have been outwardly mentioned, all are remembered, preserved, and recorded by the Supreme Pen, especially those who have wholeheartedly arisen to proclaim and serve the Cause. Upon them be My glory, My mercy, and My favor that has surpassed the worlds.</w:t>
      </w:r>
    </w:p>
    <w:p w14:paraId="3A37FB93" w14:textId="77777777" w:rsidR="005A359C" w:rsidRDefault="00000000">
      <w:pPr>
        <w:pStyle w:val="BodyText"/>
      </w:pPr>
      <w:r>
        <w:rPr>
          <w:b/>
          <w:bCs/>
        </w:rPr>
        <w:t>Page 377</w:t>
      </w:r>
    </w:p>
    <w:p w14:paraId="10BB1228" w14:textId="77777777" w:rsidR="005A359C" w:rsidRDefault="00000000">
      <w:pPr>
        <w:pStyle w:val="BodyText"/>
      </w:pPr>
      <w:r>
        <w:t>What they have done for My Cause will become evident in the realm of existence. They should rejoice in this remembrance, whose fragrance exudes the essence of their Lord’s grace. Praise be to God, the Lord of all worlds.</w:t>
      </w:r>
    </w:p>
    <w:p w14:paraId="73B438EF" w14:textId="77777777" w:rsidR="005A359C" w:rsidRDefault="00000000">
      <w:pPr>
        <w:pStyle w:val="BodyText"/>
      </w:pPr>
      <w:r>
        <w:t>We proclaim from the direction of the prison to the loved ones of God in N and R, both male and female, who have remained faithful to the covenant of God and turned toward His luminous Countenance.</w:t>
      </w:r>
    </w:p>
    <w:p w14:paraId="63F90FB3" w14:textId="77777777" w:rsidR="005A359C" w:rsidRDefault="00000000">
      <w:pPr>
        <w:pStyle w:val="BodyText"/>
      </w:pPr>
      <w:r>
        <w:t>O My loved ones there, the papers adorned with My remembrance and praise have been presented to the Wronged One, and We have responded as a favor from Our presence. Verily, He is near, responsive.</w:t>
      </w:r>
    </w:p>
    <w:p w14:paraId="64DC2F00" w14:textId="77777777" w:rsidR="005A359C" w:rsidRDefault="00000000">
      <w:pPr>
        <w:pStyle w:val="BodyText"/>
      </w:pPr>
      <w:r>
        <w:t>Rejoice in My remembrance, and place your trust in the All-Knowing One in all matters. He ordains for His loved ones that which benefits them in His realms. Verily, He is the Sovereign over what He wills, by His name, the Wise.</w:t>
      </w:r>
    </w:p>
    <w:p w14:paraId="6E03FF32" w14:textId="77777777" w:rsidR="005A359C" w:rsidRDefault="00000000">
      <w:pPr>
        <w:pStyle w:val="BodyText"/>
      </w:pPr>
      <w:r>
        <w:t>From the prison, We remember you with what draws the hearts of the sincere. Upon you be My glory and upon those who have cast aside illusions and turned to God, the Lord of all worlds.</w:t>
      </w:r>
    </w:p>
    <w:p w14:paraId="2A620618" w14:textId="77777777" w:rsidR="005A359C" w:rsidRDefault="00000000">
      <w:pPr>
        <w:pStyle w:val="BodyText"/>
      </w:pPr>
      <w:r>
        <w:t xml:space="preserve">O Abú’l-Ḥasan, We heard the call of Nabíl previously in the land of Tá and now remember him with a tongue by which the horizons are set ablaze. The Possessor of the Covenant has spoken: </w:t>
      </w:r>
      <w:r>
        <w:rPr>
          <w:i/>
          <w:iCs/>
        </w:rPr>
        <w:t>“Sovereignty belongs to God, the Lord of Lords.”</w:t>
      </w:r>
    </w:p>
    <w:p w14:paraId="0D9093F9" w14:textId="77777777" w:rsidR="005A359C" w:rsidRDefault="00000000">
      <w:pPr>
        <w:pStyle w:val="BodyText"/>
      </w:pPr>
      <w:r>
        <w:rPr>
          <w:b/>
          <w:bCs/>
        </w:rPr>
        <w:t>Page 378</w:t>
      </w:r>
    </w:p>
    <w:p w14:paraId="7E897558" w14:textId="77777777" w:rsidR="005A359C" w:rsidRDefault="00000000">
      <w:pPr>
        <w:pStyle w:val="BodyText"/>
      </w:pPr>
      <w:r>
        <w:t>We have remembered him before, and We now remember him again so that he may rejoice in the remembrance of God, the Revealer of verses. Proclaim on My behalf to him and give him glad tidings of this remembrance, which God has made the sovereign of all remembrances. Glory from Us is upon him and upon those who attained this station of remembrance.</w:t>
      </w:r>
    </w:p>
    <w:p w14:paraId="7A67B284" w14:textId="77777777" w:rsidR="005A359C" w:rsidRDefault="00000000">
      <w:pPr>
        <w:pStyle w:val="BodyText"/>
      </w:pPr>
      <w:r>
        <w:t xml:space="preserve">Convey this humble servant’s insignificance and nothingness whenever you meet the friends of God in any city or land. God willing, they will always drink from the cup of the All-Merciful’s love and turn, with </w:t>
      </w:r>
      <w:r>
        <w:lastRenderedPageBreak/>
        <w:t>all their vision, hearing, and soul, toward the supreme horizon. This is the Lote-Tree of goodness, its fruit and leaves.</w:t>
      </w:r>
    </w:p>
    <w:p w14:paraId="77387466" w14:textId="77777777" w:rsidR="005A359C" w:rsidRDefault="00000000">
      <w:pPr>
        <w:pStyle w:val="BodyText"/>
      </w:pPr>
      <w:r>
        <w:t>By the One God, the All-Knowing bears witness that this servant does not consider himself worthy of being mentioned in the presence of those who have annihilated their own will, desire, and choice in the will and purpose of God.</w:t>
      </w:r>
    </w:p>
    <w:p w14:paraId="4BD67666" w14:textId="77777777" w:rsidR="005A359C" w:rsidRDefault="00000000">
      <w:pPr>
        <w:pStyle w:val="BodyText"/>
      </w:pPr>
      <w:r>
        <w:t>Blessed is the soul that acts according to what has been commanded in the Book of God.</w:t>
      </w:r>
    </w:p>
    <w:p w14:paraId="7D88FEF1" w14:textId="77777777" w:rsidR="005A359C" w:rsidRDefault="00000000">
      <w:pPr>
        <w:pStyle w:val="BodyText"/>
      </w:pPr>
      <w:r>
        <w:rPr>
          <w:b/>
          <w:bCs/>
        </w:rPr>
        <w:t>Page 379</w:t>
      </w:r>
    </w:p>
    <w:p w14:paraId="0BA9663B" w14:textId="77777777" w:rsidR="005A359C" w:rsidRDefault="00000000">
      <w:pPr>
        <w:pStyle w:val="BodyText"/>
      </w:pPr>
      <w:r>
        <w:t>A soul that, outwardly adorned with praiseworthy deeds, sometimes interprets the divine verses according to its own imaginations—woe to them for what they do.</w:t>
      </w:r>
    </w:p>
    <w:p w14:paraId="7CC39084" w14:textId="77777777" w:rsidR="005A359C" w:rsidRDefault="00000000">
      <w:pPr>
        <w:pStyle w:val="BodyText"/>
      </w:pPr>
      <w:r>
        <w:t>His Honor Amín, upon him be the glory of God, is frequently mentioned, as he has always been present in your correspondence. This humble servant has also mentioned him in all communications. However, it seems his journey has not yet begun. Wherever he may be, he is engaged in the remembrance of God and acts according to what pleases and satisfies Him. God willing, he will attain His presence and again be graced with reunion.</w:t>
      </w:r>
    </w:p>
    <w:p w14:paraId="758C02CC" w14:textId="77777777" w:rsidR="005A359C" w:rsidRDefault="00000000">
      <w:pPr>
        <w:pStyle w:val="BodyText"/>
      </w:pPr>
      <w:r>
        <w:t>Upon you and upon those adorned with the qualities revealed by the Revealer of verses in His mighty Book be My glory. Praise be to God, the Lord of all worlds.</w:t>
      </w:r>
    </w:p>
    <w:p w14:paraId="17544D37" w14:textId="77777777" w:rsidR="005A359C" w:rsidRDefault="00000000">
      <w:pPr>
        <w:pStyle w:val="BodyText"/>
      </w:pPr>
      <w:r>
        <w:rPr>
          <w:b/>
          <w:bCs/>
        </w:rPr>
        <w:t>Page 380</w:t>
      </w:r>
    </w:p>
    <w:p w14:paraId="1822E943" w14:textId="77777777" w:rsidR="005A359C" w:rsidRDefault="00000000">
      <w:pPr>
        <w:pStyle w:val="BodyText"/>
      </w:pPr>
      <w:r>
        <w:t>This servant thought to present a petition to His Beloved, His Honor N. Ẓ., upon him be the glory and praise of God. However, as there was no specific matter, I refrained from troubling him. God willing, wherever he may be, he will remain under the shadow of the favor and grace of God, exalted is His station.</w:t>
      </w:r>
    </w:p>
    <w:p w14:paraId="0E5B5E40" w14:textId="77777777" w:rsidR="005A359C" w:rsidRDefault="00000000">
      <w:pPr>
        <w:pStyle w:val="BodyText"/>
      </w:pPr>
      <w:r>
        <w:t>Concerning what you wrote regarding matters that seem somewhat unfavorable, do not be distressed. God willing, they will be resolved. Whatever occurs in the world as a result of his services and sincerity will not and cannot be erased; its fruit will appear visibly in the world, and inwardly, only God, the All-Knowing, the All-Informed, comprehends it.</w:t>
      </w:r>
    </w:p>
    <w:p w14:paraId="623B657C" w14:textId="77777777" w:rsidR="005A359C" w:rsidRDefault="00000000">
      <w:pPr>
        <w:pStyle w:val="BodyText"/>
      </w:pPr>
      <w:r>
        <w:t>Convey this humble servant’s luminous and holy greetings to him. Always keep me informed about his conditions.</w:t>
      </w:r>
    </w:p>
    <w:p w14:paraId="1BB134A5" w14:textId="77777777" w:rsidR="005A359C" w:rsidRDefault="00000000">
      <w:pPr>
        <w:pStyle w:val="Heading2"/>
      </w:pPr>
      <w:bookmarkStart w:id="930" w:name="bh00283-assuming-this-is-the-end"/>
      <w:bookmarkEnd w:id="929"/>
      <w:r>
        <w:t>BH00283 (Assuming this is the end)</w:t>
      </w:r>
    </w:p>
    <w:p w14:paraId="783D554F" w14:textId="77777777" w:rsidR="005A359C" w:rsidRDefault="00000000">
      <w:pPr>
        <w:pStyle w:val="FirstParagraph"/>
      </w:pPr>
      <w:r>
        <w:t>Verily, glory, might, and majesty rest upon his noble being and those associated with him.</w:t>
      </w:r>
    </w:p>
    <w:p w14:paraId="63FEC0D1" w14:textId="77777777" w:rsidR="005A359C" w:rsidRDefault="00000000">
      <w:pPr>
        <w:pStyle w:val="BodyText"/>
      </w:pPr>
      <w:r>
        <w:rPr>
          <w:b/>
          <w:bCs/>
        </w:rPr>
        <w:t>Page 381</w:t>
      </w:r>
    </w:p>
    <w:p w14:paraId="3F37FB5A" w14:textId="77777777" w:rsidR="005A359C" w:rsidRDefault="00000000">
      <w:pPr>
        <w:pStyle w:val="BodyText"/>
      </w:pPr>
      <w:r>
        <w:t xml:space="preserve">He has manifested the Sovereignty of the Divine Names. By the exalted Word, He has created all things, causing them to proclaim His praise in the realm of creation. At times, He revealed the Word in the form of the Balance, and at others as an Ocean, from which pearls of knowledge and wisdom have been drawn. </w:t>
      </w:r>
      <w:r>
        <w:lastRenderedPageBreak/>
        <w:t>Sometimes, it was manifested as the Path, and at others as the form of the Trumpet, which, when sounded, caused all in the heavens and the earth to swoon, save those whom He willed and desired. Verily, He is the All-Powerful over His servants, the Manifest in the beginning and the end. There is no God but Him, the Possessor of existence.</w:t>
      </w:r>
    </w:p>
    <w:p w14:paraId="61B274F9" w14:textId="77777777" w:rsidR="005A359C" w:rsidRDefault="00000000">
      <w:pPr>
        <w:pStyle w:val="BodyText"/>
      </w:pPr>
      <w:r>
        <w:t>I invoke blessings and peace upon the one whom God has made the Sun of the heaven of His knowledge, the Ark of the ocean of His will, and a light from the radiance of His countenance; and upon those who approached Him with illumined hearts and radiant faces, drawn by the attraction of the Manifestation, to such an extent that they encircled tribulations and advanced in His path toward hardship and adversity.</w:t>
      </w:r>
    </w:p>
    <w:p w14:paraId="163E6706" w14:textId="77777777" w:rsidR="005A359C" w:rsidRDefault="00000000">
      <w:pPr>
        <w:pStyle w:val="BodyText"/>
      </w:pPr>
      <w:r>
        <w:t>These souls were not hindered by the howling of oppressors, the clamor of the idolaters, or the cries of the heedless. They have championed the Cause of God with their hearts, eyes, ears, tongues, hands, and feet. The Supreme Concourse and the inhabitants of Paradise bless them in every morning and evening, and those who dwell beyond the ocean of grandeur extol their praises. Exalted is their Creator, their Sustainer, their Helper, and their Provider, who fashioned them by a will from His presence. Verily, He is the Unique, the Omnipotent, the All-Knowing, the All-Wise.</w:t>
      </w:r>
    </w:p>
    <w:p w14:paraId="7303209A" w14:textId="77777777" w:rsidR="005A359C" w:rsidRDefault="00000000">
      <w:pPr>
        <w:pStyle w:val="BodyText"/>
      </w:pPr>
      <w:r>
        <w:rPr>
          <w:b/>
          <w:bCs/>
        </w:rPr>
        <w:t>Page 382</w:t>
      </w:r>
    </w:p>
    <w:p w14:paraId="5A06A277" w14:textId="77777777" w:rsidR="005A359C" w:rsidRDefault="00000000">
      <w:pPr>
        <w:pStyle w:val="BodyText"/>
      </w:pPr>
      <w:r>
        <w:t>O Beloved of my heart, I was asleep when the Messenger of my Lord awakened me. Upon arising, He said: “The Desire of the world and the Sovereign of eternity summons you to His presence.” Thereupon, I set forth and directed my steps to the station until I stood before the Countenance of the Lord of all being. The Tongue of Grandeur spoke what He desired, and when the Sun of permission shone forth for my return, I departed toward my dwelling.</w:t>
      </w:r>
    </w:p>
    <w:p w14:paraId="4B938612" w14:textId="77777777" w:rsidR="005A359C" w:rsidRDefault="00000000">
      <w:pPr>
        <w:pStyle w:val="BodyText"/>
      </w:pPr>
      <w:r>
        <w:t>Upon entering, I found a letter, and as I read it, I was overcome by the attraction of your love in such a manner that I cannot describe it. From every word of your letter and every letter of your script, I seemed to read a treatise on your love for the Desire of the world, your detachment from all else, and your dedication to His remembrance and praise, limiting all your endeavors to the promotion of His Cause.</w:t>
      </w:r>
    </w:p>
    <w:p w14:paraId="758B4E62" w14:textId="77777777" w:rsidR="005A359C" w:rsidRDefault="00000000">
      <w:pPr>
        <w:pStyle w:val="BodyText"/>
      </w:pPr>
      <w:r>
        <w:t>Blessed are you, and joyful is your station, and glorious is your soul, and serene is your spirit.</w:t>
      </w:r>
    </w:p>
    <w:p w14:paraId="7C4AEA60" w14:textId="77777777" w:rsidR="005A359C" w:rsidRDefault="00000000">
      <w:pPr>
        <w:pStyle w:val="BodyText"/>
      </w:pPr>
      <w:r>
        <w:rPr>
          <w:b/>
          <w:bCs/>
        </w:rPr>
        <w:t>Page 383</w:t>
      </w:r>
    </w:p>
    <w:p w14:paraId="610E70EA" w14:textId="77777777" w:rsidR="005A359C" w:rsidRDefault="00000000">
      <w:pPr>
        <w:pStyle w:val="BodyText"/>
      </w:pPr>
      <w:r>
        <w:t>Were this servant to repeat these words throughout the dominion of the heavens and the earth, it would still be fitting, for I have found your heart to be the repository of love for God, your tongue the spring of His sweetest praise, and your ear attentive to His supreme call. I beseech Him, exalted is He, to occupy you at all times with a flame that intensifies the heat of love for Him above all else. Verily, He is the All-Hearing, the Near, the Responsive.</w:t>
      </w:r>
    </w:p>
    <w:p w14:paraId="020EAD95" w14:textId="77777777" w:rsidR="005A359C" w:rsidRDefault="00000000">
      <w:pPr>
        <w:pStyle w:val="BodyText"/>
      </w:pPr>
      <w:r>
        <w:t>Truly, this humble servant found such joy in extolling and praising that spiritual Beloved that words fail to capture it. On one of the nights, I presented it entirely before His presence. Thereupon, the ocean of grace surged, and the Tongue of Grandeur spoke that which none but Himself could enumerate. At the conclusion of His statement, He said, exalted is His greatness:</w:t>
      </w:r>
    </w:p>
    <w:p w14:paraId="0825E82D" w14:textId="77777777" w:rsidR="005A359C" w:rsidRDefault="00000000">
      <w:pPr>
        <w:pStyle w:val="BodyText"/>
      </w:pPr>
      <w:r>
        <w:lastRenderedPageBreak/>
        <w:t>“O present servant, he is ablaze with the fire of love for God and proclaims His praise among His servants. He offers the cup of His grace and the waters of His bounty to those who seek nearness and approach their Lord, the Almighty, the Self-Subsisting. Verily, We assist him as a favor from Our presence, and We record for him what will gladden his heart. His Lord, the All-Merciful, is indeed powerful over whatsoever He wills. By a word from Him, He is the Sovereign over all that was and shall be.”</w:t>
      </w:r>
    </w:p>
    <w:p w14:paraId="3148BEEC" w14:textId="77777777" w:rsidR="005A359C" w:rsidRDefault="00000000">
      <w:pPr>
        <w:pStyle w:val="BodyText"/>
      </w:pPr>
      <w:r>
        <w:rPr>
          <w:b/>
          <w:bCs/>
        </w:rPr>
        <w:t>Page 384</w:t>
      </w:r>
    </w:p>
    <w:p w14:paraId="4ED13386" w14:textId="77777777" w:rsidR="005A359C" w:rsidRDefault="00000000">
      <w:pPr>
        <w:pStyle w:val="BodyText"/>
      </w:pPr>
      <w:r>
        <w:t>“O you who have turned to My horizon and soared in My air, hearken to My call: at times from My palace, at others from My prison, and sometimes from the garden of your Lord, the Sovereign of existence.”</w:t>
      </w:r>
    </w:p>
    <w:p w14:paraId="4AB2776E" w14:textId="77777777" w:rsidR="005A359C" w:rsidRDefault="00000000">
      <w:pPr>
        <w:pStyle w:val="BodyText"/>
      </w:pPr>
      <w:r>
        <w:t>The present servant came with your letter and laid it before the Throne, from which wafted the fragrance of My beloved’s love. Blessed are you and your father, who abides in the proximity of My mercy. Bounty is in God’s hand; He bestows it upon whom He wills by a command from His presence. Verily, He is the Truth, the Knower of the unseen.</w:t>
      </w:r>
    </w:p>
    <w:p w14:paraId="3B9C8DBA" w14:textId="77777777" w:rsidR="005A359C" w:rsidRDefault="00000000">
      <w:pPr>
        <w:pStyle w:val="BodyText"/>
      </w:pPr>
      <w:r>
        <w:t>Proclaim on My behalf to My loved ones who have not been hindered by hardship or ease from My praised station:</w:t>
      </w:r>
    </w:p>
    <w:p w14:paraId="7FF5FF71" w14:textId="77777777" w:rsidR="005A359C" w:rsidRDefault="00000000">
      <w:pPr>
        <w:pStyle w:val="BodyText"/>
      </w:pPr>
      <w:r>
        <w:t>“Beware lest the world veil you from the Possessor of Names. Reflect, and then recall the bygone generations: where are the mighty and the rulers, the learned and the arrogant, the warriors and the tyrants? Where are their visible monuments, their lofty palaces, their adorned dwellings, and their expansive gardens?</w:t>
      </w:r>
    </w:p>
    <w:p w14:paraId="1B55A151" w14:textId="77777777" w:rsidR="005A359C" w:rsidRDefault="00000000">
      <w:pPr>
        <w:pStyle w:val="BodyText"/>
      </w:pPr>
      <w:r>
        <w:rPr>
          <w:b/>
          <w:bCs/>
        </w:rPr>
        <w:t>Page 385</w:t>
      </w:r>
    </w:p>
    <w:p w14:paraId="3F1A5F4A" w14:textId="77777777" w:rsidR="005A359C" w:rsidRDefault="00000000">
      <w:pPr>
        <w:pStyle w:val="BodyText"/>
      </w:pPr>
      <w:r>
        <w:t>“Where are their laid-out furnishings, their inhabited mansions, their marshaled armies, their adorned maidens, their inscribed garments, their precious possessions, their jeweled crowns, their fortified retreats, their elevated gatherings, and their storied treasures? Where are the tribes known for their valor, their arrayed forces, their individuals, and their delegations?</w:t>
      </w:r>
    </w:p>
    <w:p w14:paraId="71C682EE" w14:textId="77777777" w:rsidR="005A359C" w:rsidRDefault="00000000">
      <w:pPr>
        <w:pStyle w:val="BodyText"/>
      </w:pPr>
      <w:r>
        <w:t>“Where is he who made the sea of oppression his vessel and the winds of pride his guide? Where is he who, even if given all the hidden treasures and ornaments of the earth, would have said, ‘Is there yet more?’ All have returned to the dust with regret and remorse, known only to God, the Lord of all worlds.”</w:t>
      </w:r>
    </w:p>
    <w:p w14:paraId="6799D7A0" w14:textId="77777777" w:rsidR="005A359C" w:rsidRDefault="00000000">
      <w:pPr>
        <w:pStyle w:val="BodyText"/>
      </w:pPr>
      <w:r>
        <w:t>Say, O My loved ones: Arise in My remembrance and praise, and adhere to the wisdom revealed in My Book, which emerged from the Kingdom of My utterance. Soon, annihilation will seize all that is seen, and the Sovereign of the Throne and the dust, the Lord of the hereafter and the beginning, shall remain.”</w:t>
      </w:r>
    </w:p>
    <w:p w14:paraId="13F1F603" w14:textId="77777777" w:rsidR="005A359C" w:rsidRDefault="00000000">
      <w:pPr>
        <w:pStyle w:val="BodyText"/>
      </w:pPr>
      <w:r>
        <w:t>Thus has My Supreme Pen spoken in this station, which God has made a throne for the heavens, illumined by the lights of the effulgences of My most exalted, most glorious Name.</w:t>
      </w:r>
    </w:p>
    <w:p w14:paraId="44777F3F" w14:textId="77777777" w:rsidR="005A359C" w:rsidRDefault="00000000">
      <w:pPr>
        <w:pStyle w:val="BodyText"/>
      </w:pPr>
      <w:r>
        <w:rPr>
          <w:b/>
          <w:bCs/>
        </w:rPr>
        <w:t>Page 386</w:t>
      </w:r>
    </w:p>
    <w:p w14:paraId="37596988" w14:textId="77777777" w:rsidR="005A359C" w:rsidRDefault="00000000">
      <w:pPr>
        <w:pStyle w:val="BodyText"/>
      </w:pPr>
      <w:r>
        <w:t xml:space="preserve">Strive to attain a station that endures and cannot be taken away by any power. Reflect upon the divine qualities and attributes that adorn the Tablets and act accordingly. God willing, you will attain the honor that is esteemed in the sight of God, and you will be adorned with the grace that elevates. Those who </w:t>
      </w:r>
      <w:r>
        <w:lastRenderedPageBreak/>
        <w:t>have truly drunk from the Cup of the Merciful and tasted the wine of understanding on the Day of God are observed to grow even more fervent in adversity and hardship. Blessed is the soul that today achieves what God has willed.</w:t>
      </w:r>
    </w:p>
    <w:p w14:paraId="7C32517B" w14:textId="77777777" w:rsidR="005A359C" w:rsidRDefault="00000000">
      <w:pPr>
        <w:pStyle w:val="BodyText"/>
      </w:pPr>
      <w:r>
        <w:t>Such a soul will not be hindered by the diversity of the world’s conditions or the ways of the nations from turning toward the Eternal Sovereign. The ocean of joy will surge in its heart, and the sun of gladness will rise on the horizon of its being. Thus does God counsel and exhort His loved ones, showing them the way to ascend to His sanctified, exalted dominion.</w:t>
      </w:r>
    </w:p>
    <w:p w14:paraId="316CDC09" w14:textId="77777777" w:rsidR="005A359C" w:rsidRDefault="00000000">
      <w:pPr>
        <w:pStyle w:val="BodyText"/>
      </w:pPr>
      <w:r>
        <w:t>From the wondrous, unassailable verses revealed, the grace and bounty of God are evident and apparent. This servant, indeed all of creation, is incapable of adequately describing them. Unto Him belong favor and glory, majesty and praise, bounty, and manifold blessings. He bestows what He wills by a command from His presence. Verily, He is the One, the All-Bountiful, the All-Knowing, the All-Wise.</w:t>
      </w:r>
    </w:p>
    <w:p w14:paraId="384224F4" w14:textId="77777777" w:rsidR="005A359C" w:rsidRDefault="00000000">
      <w:pPr>
        <w:pStyle w:val="BodyText"/>
      </w:pPr>
      <w:r>
        <w:rPr>
          <w:b/>
          <w:bCs/>
        </w:rPr>
        <w:t>Page 387</w:t>
      </w:r>
    </w:p>
    <w:p w14:paraId="5C907CC1" w14:textId="77777777" w:rsidR="005A359C" w:rsidRDefault="00000000">
      <w:pPr>
        <w:pStyle w:val="BodyText"/>
      </w:pPr>
      <w:r>
        <w:t>Regarding those souls who have newly turned toward the Supreme Ocean and drunk from the eternal chalice in the name of God: blessed are they, and joyful is their station. Their mention has been presented at the Most Holy Threshold, and upon each of them, the Sun of Grace has dawned.</w:t>
      </w:r>
    </w:p>
    <w:p w14:paraId="2E0EE955" w14:textId="77777777" w:rsidR="005A359C" w:rsidRDefault="00000000">
      <w:pPr>
        <w:pStyle w:val="BodyText"/>
      </w:pPr>
      <w:r>
        <w:t>This humble servant beseeches God to adorn all with the ornament of understanding. Since you speak and remember out of love for God and in His path, surely your words will be impactful. God willing, the world’s darkness will vanish through the light of the Word of the Eternal Sovereign, and the banners of victory will be raised in every city.</w:t>
      </w:r>
    </w:p>
    <w:p w14:paraId="0D1A26F7" w14:textId="77777777" w:rsidR="005A359C" w:rsidRDefault="00000000">
      <w:pPr>
        <w:pStyle w:val="BodyText"/>
      </w:pPr>
      <w:r>
        <w:t>Regarding the people of Sistan, their mention has been submitted to the Most Holy Presence. Wondrous, unassailable verses were revealed concerning them, and since they are mentioned in the Book of that spiritual Beloved, their matter was presented once more. These radiant words were revealed from the Dawning Place of the Will of the Manifester of Signs.</w:t>
      </w:r>
    </w:p>
    <w:p w14:paraId="3F559757" w14:textId="77777777" w:rsidR="005A359C" w:rsidRDefault="00000000">
      <w:pPr>
        <w:pStyle w:val="BodyText"/>
      </w:pPr>
      <w:r>
        <w:rPr>
          <w:b/>
          <w:bCs/>
        </w:rPr>
        <w:t>Page 388</w:t>
      </w:r>
    </w:p>
    <w:p w14:paraId="519BB4A1" w14:textId="77777777" w:rsidR="005A359C" w:rsidRDefault="00000000">
      <w:pPr>
        <w:pStyle w:val="BodyText"/>
      </w:pPr>
      <w:r>
        <w:t>“Exalted is His grandeur, and magnified is His majesty and His transcendent power.”</w:t>
      </w:r>
    </w:p>
    <w:p w14:paraId="5D6D5E07" w14:textId="77777777" w:rsidR="005A359C" w:rsidRDefault="00000000">
      <w:pPr>
        <w:pStyle w:val="Heading3"/>
      </w:pPr>
      <w:bookmarkStart w:id="931" w:name="potential-different-tablet"/>
      <w:r>
        <w:t>Potential different tablet</w:t>
      </w:r>
    </w:p>
    <w:p w14:paraId="47BD0EB4" w14:textId="77777777" w:rsidR="005A359C" w:rsidRDefault="00000000">
      <w:pPr>
        <w:pStyle w:val="FirstParagraph"/>
      </w:pPr>
      <w:r>
        <w:t>He is the Witness, the All-Knowing, the Expounder, the Mighty, the Wise.</w:t>
      </w:r>
    </w:p>
    <w:p w14:paraId="3AE9F944" w14:textId="77777777" w:rsidR="005A359C" w:rsidRDefault="00000000">
      <w:pPr>
        <w:pStyle w:val="BodyText"/>
      </w:pPr>
      <w:r>
        <w:t>A mention from Us for those who have been stirred by the breezes of My forefathers, drawn by the fragrance of My garment, and brought near by the manifestations of My will and desire, that they might rejoice in such a manner that the affairs of those who disbelieve in God, the Lord of the worlds, will not disturb them.</w:t>
      </w:r>
    </w:p>
    <w:p w14:paraId="3D0C726E" w14:textId="77777777" w:rsidR="005A359C" w:rsidRDefault="00000000">
      <w:pPr>
        <w:pStyle w:val="BodyText"/>
      </w:pPr>
      <w:r>
        <w:t>O My loved ones in Sistan! We have mentioned you previously, and We mention you again, as a favor from Our presence. Verily, I am the All-Bountiful, the Most Generous.</w:t>
      </w:r>
    </w:p>
    <w:p w14:paraId="218EBFCD" w14:textId="77777777" w:rsidR="005A359C" w:rsidRDefault="00000000">
      <w:pPr>
        <w:pStyle w:val="BodyText"/>
      </w:pPr>
      <w:r>
        <w:lastRenderedPageBreak/>
        <w:t>How many learned ones have been veiled by their knowledge from the Sovereign of knowledge! And how many knowers, when the Known appeared, turned away from Him and objected to God, the All-Knowing, the All-Informed! Blessed are you for having torn through the greatest veils and shattered the idols of delusions with the name of your Lord, the All-Powerful, the Omnipotent.</w:t>
      </w:r>
    </w:p>
    <w:p w14:paraId="7C60ED24" w14:textId="77777777" w:rsidR="005A359C" w:rsidRDefault="00000000">
      <w:pPr>
        <w:pStyle w:val="BodyText"/>
      </w:pPr>
      <w:r>
        <w:rPr>
          <w:b/>
          <w:bCs/>
        </w:rPr>
        <w:t>Page 389</w:t>
      </w:r>
    </w:p>
    <w:p w14:paraId="2D767DD5" w14:textId="77777777" w:rsidR="005A359C" w:rsidRDefault="00000000">
      <w:pPr>
        <w:pStyle w:val="BodyText"/>
      </w:pPr>
      <w:r>
        <w:t>Say: O assembly of the learned, by God! The ocean of knowledge has appeared. O assembly of the mystics, by God! The Known has come with a manifest sovereignty. Abandon what you possess of doubts and fancies, and hasten to the horizon where the Tongue of Grandeur proclaims, “The dominion belongs to God, the Unique, the Mighty, the Praiseworthy.”</w:t>
      </w:r>
    </w:p>
    <w:p w14:paraId="35C622AE" w14:textId="77777777" w:rsidR="005A359C" w:rsidRDefault="00000000">
      <w:pPr>
        <w:pStyle w:val="BodyText"/>
      </w:pPr>
      <w:r>
        <w:t>Do your doubts avail you? No, by My name, the All-Sustaining. Do your delusions suffice you? No, by My sovereignty, which rules over all who are in the heavens and the earth.</w:t>
      </w:r>
    </w:p>
    <w:p w14:paraId="0D2D3FEF" w14:textId="77777777" w:rsidR="005A359C" w:rsidRDefault="00000000">
      <w:pPr>
        <w:pStyle w:val="BodyText"/>
      </w:pPr>
      <w:r>
        <w:t>O assembly of the lofty ones, turn toward the highest horizon, and then, with the name of the Possessor of Names, tear through your veils and the veils that have prevented you from beholding My radiant horizon.</w:t>
      </w:r>
    </w:p>
    <w:p w14:paraId="1BFA7BAF" w14:textId="77777777" w:rsidR="005A359C" w:rsidRDefault="00000000">
      <w:pPr>
        <w:pStyle w:val="BodyText"/>
      </w:pPr>
      <w:r>
        <w:t>O My loved ones, know your Lord, the All-Merciful, and thank Him for having enabled you to recognize the Dawning Place of His signs and the treasury of His mysteries, for most of the people have been heedless of Him. Thus does God remind you and inform you of what will benefit you.</w:t>
      </w:r>
    </w:p>
    <w:p w14:paraId="7367A377" w14:textId="77777777" w:rsidR="005A359C" w:rsidRDefault="00000000">
      <w:pPr>
        <w:pStyle w:val="BodyText"/>
      </w:pPr>
      <w:r>
        <w:rPr>
          <w:b/>
          <w:bCs/>
        </w:rPr>
        <w:t>Page 390</w:t>
      </w:r>
    </w:p>
    <w:p w14:paraId="69F70397" w14:textId="77777777" w:rsidR="005A359C" w:rsidRDefault="00000000">
      <w:pPr>
        <w:pStyle w:val="BodyText"/>
      </w:pPr>
      <w:r>
        <w:t>Cling to the cord of the Cause in such a manner that the noise of the world does not distract you, nor do the insinuations of the exaggerators, who have cast behind their backs the Book of God and taken up what was commanded to them by every obstinate doubter, veil you.</w:t>
      </w:r>
    </w:p>
    <w:p w14:paraId="44519F55" w14:textId="77777777" w:rsidR="005A359C" w:rsidRDefault="00000000">
      <w:pPr>
        <w:pStyle w:val="BodyText"/>
      </w:pPr>
      <w:r>
        <w:t>From this station, We exalt you, that you may rejoice in the exaltation and remembrance of God. Verily, He guides whomsoever He wills to the straight path. Take hold of the Book of God with strength, and act according to what has been revealed therein by a Wise Sovereign.</w:t>
      </w:r>
    </w:p>
    <w:p w14:paraId="0A5A53CD" w14:textId="77777777" w:rsidR="005A359C" w:rsidRDefault="00000000">
      <w:pPr>
        <w:pStyle w:val="BodyText"/>
      </w:pPr>
      <w:r>
        <w:t>Say: Unto Thee be praise, O Possessor of Names, and unto Thee be glory, O Lord of the hereafter and the beginning. We beseech Thee by the name Thou hast made the Dawning Place of all names to make us of those who are steadfast in Thy love and have drunk the wine of certitude from the hands of Thy bounty, such that neither the adornments of the world nor its tribulations prevent them from turning to Thee.</w:t>
      </w:r>
    </w:p>
    <w:p w14:paraId="464DA3BB" w14:textId="77777777" w:rsidR="005A359C" w:rsidRDefault="00000000">
      <w:pPr>
        <w:pStyle w:val="BodyText"/>
      </w:pPr>
      <w:r>
        <w:rPr>
          <w:b/>
          <w:bCs/>
        </w:rPr>
        <w:t>Page 391</w:t>
      </w:r>
    </w:p>
    <w:p w14:paraId="2B8F28FB" w14:textId="77777777" w:rsidR="005A359C" w:rsidRDefault="00000000">
      <w:pPr>
        <w:pStyle w:val="BodyText"/>
      </w:pPr>
      <w:r>
        <w:t>While this servant was engaged in writing, I was summoned to the exalted summit and the highest horizon. When I was brought there, He said in His mighty grandeur: “We desire to mention the letter ‘Ayn’ upon whom be My glory, so that he may rejoice in the remembrance of God, the Lord of all worlds. We have already mentioned him with verses from which the fragrance of the Bayan wafts throughout existence. Verily, He is the All-Powerful, the All-Knowing, the All-Wise.</w:t>
      </w:r>
    </w:p>
    <w:p w14:paraId="2E23FC2D" w14:textId="77777777" w:rsidR="005A359C" w:rsidRDefault="00000000">
      <w:pPr>
        <w:pStyle w:val="BodyText"/>
      </w:pPr>
      <w:r>
        <w:lastRenderedPageBreak/>
        <w:t>He is one who has attained the Supreme Ocean and has drunk the sealed wine from the hand of My hidden Name, which calls out from the Most Great Prison among the nations: ‘There is none other God but Me, the Almighty, the All-Powerful.’</w:t>
      </w:r>
    </w:p>
    <w:p w14:paraId="358E1FC4" w14:textId="77777777" w:rsidR="005A359C" w:rsidRDefault="00000000">
      <w:pPr>
        <w:pStyle w:val="BodyText"/>
      </w:pPr>
      <w:r>
        <w:t>We have inscribed for him with the Most Exalted Pen that which will benefit him in every world of his Lord, the All-Informed. By My life, were the realities of what has been bestowed upon him made manifest, he would soar on the wings of longing and proclaim in all realms: ‘Unto Thee be praise, O Desired One of the world! Unto Thee be glory, O Beloved of the near ones!’</w:t>
      </w:r>
    </w:p>
    <w:p w14:paraId="28657EBE" w14:textId="77777777" w:rsidR="005A359C" w:rsidRDefault="00000000">
      <w:pPr>
        <w:pStyle w:val="BodyText"/>
      </w:pPr>
      <w:r>
        <w:t>We counsel him with wisdom and give him glad tidings of My grace, My favor, and My beautiful remembrance. Glory be upon him, upon those with him, and upon those who have acknowledged and testified to what God testified before the creation of the heavens and the earth. Praise be to God, the Lord of all worlds.”</w:t>
      </w:r>
    </w:p>
    <w:p w14:paraId="58BBFF03" w14:textId="77777777" w:rsidR="005A359C" w:rsidRDefault="00000000">
      <w:pPr>
        <w:pStyle w:val="BodyText"/>
      </w:pPr>
      <w:r>
        <w:t>God willing, they will drink from the oceans of His grace through the wellspring of lofty Words and perceive the hidden truths enshrined within the palaces of the letters of the Possessor of Names and Attributes. Truly, His grace has reached a station where the pens and tongues of all peoples are incapable of describing or delineating it.</w:t>
      </w:r>
    </w:p>
    <w:p w14:paraId="3F32F493" w14:textId="77777777" w:rsidR="005A359C" w:rsidRDefault="00000000">
      <w:pPr>
        <w:pStyle w:val="BodyText"/>
      </w:pPr>
      <w:r>
        <w:rPr>
          <w:b/>
          <w:bCs/>
        </w:rPr>
        <w:t>Page 392</w:t>
      </w:r>
    </w:p>
    <w:p w14:paraId="20DD871E" w14:textId="77777777" w:rsidR="005A359C" w:rsidRDefault="00000000">
      <w:pPr>
        <w:pStyle w:val="BodyText"/>
      </w:pPr>
      <w:r>
        <w:t>We beseech Him, by His power and dominion, to accept from us whatever appears from us in His days. Verily, He is the All-Hearing, the Answerer.</w:t>
      </w:r>
    </w:p>
    <w:p w14:paraId="6D9549F6" w14:textId="77777777" w:rsidR="005A359C" w:rsidRDefault="00000000">
      <w:pPr>
        <w:pStyle w:val="BodyText"/>
      </w:pPr>
      <w:r>
        <w:t>This servant submits that you convey from me to the noble friends of that land—those illuminated by the lights of certitude and adorned with the embellishments of understanding—a sublime and majestic exultation.</w:t>
      </w:r>
    </w:p>
    <w:p w14:paraId="134347D3" w14:textId="77777777" w:rsidR="005A359C" w:rsidRDefault="00000000">
      <w:pPr>
        <w:pStyle w:val="BodyText"/>
      </w:pPr>
      <w:r>
        <w:t>We ask God to bestow upon all His fragrant breezes in His days and not deprive them of the Supreme Ocean. Verily, He is the All-Powerful, the Mighty, the All-Knowing.</w:t>
      </w:r>
    </w:p>
    <w:p w14:paraId="17271B08" w14:textId="77777777" w:rsidR="005A359C" w:rsidRDefault="00000000">
      <w:pPr>
        <w:pStyle w:val="BodyText"/>
      </w:pPr>
      <w:r>
        <w:t>Regarding the Tablets, the sacred writings specific to the mentioned individuals have been delayed for reasons of wisdom, as the simultaneous dispatch of all Tablets is not in harmony with wisdom. They will, God willing, be sent subsequently.</w:t>
      </w:r>
    </w:p>
    <w:p w14:paraId="5244D048" w14:textId="77777777" w:rsidR="005A359C" w:rsidRDefault="00000000">
      <w:pPr>
        <w:pStyle w:val="BodyText"/>
      </w:pPr>
      <w:r>
        <w:t>Concerning the rendering of “Sistan,” you have written it with a “Ṣād” and vocalized it. However, since this name belongs to a region in Iran and eight letters, including “Ṣād,” did not exist in ancient Persian, I have written it with a “Sīn.” Yet, what is commonly recognized should generally be followed, as it is said: “An apparent error is better than a forgotten truth.”</w:t>
      </w:r>
    </w:p>
    <w:p w14:paraId="34F733D9" w14:textId="77777777" w:rsidR="005A359C" w:rsidRDefault="00000000">
      <w:pPr>
        <w:pStyle w:val="BodyText"/>
      </w:pPr>
      <w:r>
        <w:rPr>
          <w:b/>
          <w:bCs/>
        </w:rPr>
        <w:t>Page 393</w:t>
      </w:r>
    </w:p>
    <w:p w14:paraId="0A8CCF92" w14:textId="77777777" w:rsidR="005A359C" w:rsidRDefault="00000000">
      <w:pPr>
        <w:pStyle w:val="BodyText"/>
      </w:pPr>
      <w:r>
        <w:t xml:space="preserve">Since this is one of the names from among the names of the towns of Iran, and because, in the ancient tongue, eight letters, including Ṣād, were absent, this servant has written it with Sīn, even though what is commonly practiced among people must be followed, for it has been said, “The evident error is better than the abandoned truth.” Regarding the mention of Ḥadbā in your letter, certain passages from the </w:t>
      </w:r>
      <w:r>
        <w:lastRenderedPageBreak/>
        <w:t>Source of the Cause were written in response to the letter of Jináb Mullá Abú’l-Ḥasan upon him be peace. As per the command, I am to forward what has been written to his honor.</w:t>
      </w:r>
    </w:p>
    <w:p w14:paraId="5703CF4E" w14:textId="77777777" w:rsidR="005A359C" w:rsidRDefault="00000000">
      <w:pPr>
        <w:pStyle w:val="Heading2"/>
      </w:pPr>
      <w:bookmarkStart w:id="932" w:name="bh00230-natural"/>
      <w:bookmarkEnd w:id="930"/>
      <w:bookmarkEnd w:id="931"/>
      <w:r>
        <w:t>BH00230 (Natural)</w:t>
      </w:r>
    </w:p>
    <w:p w14:paraId="4834D72D" w14:textId="77777777" w:rsidR="005A359C" w:rsidRDefault="00000000">
      <w:pPr>
        <w:pStyle w:val="FirstParagraph"/>
      </w:pPr>
      <w:r>
        <w:t>He is the Speaker in the Kingdom of the Bayán.</w:t>
      </w:r>
    </w:p>
    <w:p w14:paraId="2E2FAC25" w14:textId="77777777" w:rsidR="005A359C" w:rsidRDefault="00000000">
      <w:pPr>
        <w:pStyle w:val="BodyText"/>
      </w:pPr>
      <w:r>
        <w:t>The command belongs to God, who restrained His Most Exalted Pen during the known months because the horizon of trust had darkened due to what the hands of the people of creation had wrought. Then, when the term was completed and the appointed time had arrived, He moved it with the fingers of might to gallop in the arena of mention and exposition and to pace in the field of knowledge and wisdom. Blessed is the All-Merciful, who restrains and releases; when He restrains, the Concourse on High wails, and when He releases, all in the realms of being tremble and sway, and the branches of the Tree…</w:t>
      </w:r>
    </w:p>
    <w:p w14:paraId="75EBD643" w14:textId="77777777" w:rsidR="005A359C" w:rsidRDefault="00000000">
      <w:pPr>
        <w:pStyle w:val="BodyText"/>
      </w:pPr>
      <w:r>
        <w:rPr>
          <w:b/>
          <w:bCs/>
        </w:rPr>
        <w:t>Page 394</w:t>
      </w:r>
    </w:p>
    <w:p w14:paraId="7387CBD6" w14:textId="77777777" w:rsidR="005A359C" w:rsidRDefault="00000000">
      <w:pPr>
        <w:pStyle w:val="BodyText"/>
      </w:pPr>
      <w:r>
        <w:t>…of the Lote-Tree of the Limit rise and stretch, and the branches of the trees of the cities of the names extend. Indeed, He is the Rider who is not hindered by the cries of the wicked nor the braying of the evildoers. He rides and traverses, calling out with the most exalted voice between earth and heaven, proclaiming what God has made as a spirit for the Concourse on High and a light for the Kingdom of creation. Verily, He is the Adornment by which the world has been beautified, and the fragrance of the garment wafted among the nations. Ask the Lord of Eternity to make known to the servants the bounty of this day, a day unparalleled in innovation and without peer in invention. I magnify and invoke blessings upon those whose faces are turned toward God, the Creator of the heavens, whose hearts are inclined to the Most Elevated Horizon, whose tongues speak the mention of God, the Possessor of Names, whose breasts are opened by the fragrances of this day—a day God has made as the dawn of His name, by which the back of idols has been broken and the pillars of delusions have been shaken. There is no god but He, the Mighty, the All-Knowing.</w:t>
      </w:r>
    </w:p>
    <w:p w14:paraId="3BA3C88E" w14:textId="77777777" w:rsidR="005A359C" w:rsidRDefault="00000000">
      <w:pPr>
        <w:pStyle w:val="BodyText"/>
      </w:pPr>
      <w:r>
        <w:t>And after this, the servant received your letter and found in it what delighted me, as it was adorned with the mention of God and His praise, embellished with what befits His days. When the scent of affection rose from the ink of your letter, I ascended and stood before God, the Lord of creation, and presented its contents. Then the Tongue of Grandeur spoke, saying, exalted is His majesty:</w:t>
      </w:r>
    </w:p>
    <w:p w14:paraId="1551B426" w14:textId="77777777" w:rsidR="005A359C" w:rsidRDefault="00000000">
      <w:pPr>
        <w:pStyle w:val="BodyText"/>
      </w:pPr>
      <w:r>
        <w:rPr>
          <w:b/>
          <w:bCs/>
        </w:rPr>
        <w:t>Page 395</w:t>
      </w:r>
    </w:p>
    <w:p w14:paraId="7A78D0FF" w14:textId="77777777" w:rsidR="005A359C" w:rsidRDefault="00000000">
      <w:pPr>
        <w:pStyle w:val="BodyText"/>
      </w:pPr>
      <w:r>
        <w:t xml:space="preserve">O Lion! We were walking in the house when the present servant came before the Throne with your letter and presented it before My face. Then, We sent down the answer from the heaven of will and power so that you may give thanks and be among the successful. My Most Exalted Pen testifies that you have come, heard, attended, recognized, seen, and attained the meeting with God, and He is the Witness. Reflect and remember: When We heard your call, We showed you Our visage and revealed to you My beauty. I am the Beautiful One. Do the affairs of the world sadden you after you have reached the shore of the ocean of joy? I am the Two Seas. You are the one who drank the pure wine of reunion from the hand of your Lord’s bounty. You attained the greatest gladness. Indeed, your Lord is the Great One. Thank God for empowering you and granting you His meeting. He is the Promised One in the Books of old. </w:t>
      </w:r>
      <w:r>
        <w:lastRenderedPageBreak/>
        <w:t>Indeed, your Lord is the All-Knowing. Be a servant of the Cause of your Lord. By God’s life, it is better for you than all that is on the earth. Thus does My Pen instruct you, for I am the All-Knowing. He has ordained for you by His grace what delights your heart. Verily, your Lord is the Most Generous.</w:t>
      </w:r>
    </w:p>
    <w:p w14:paraId="07F6B383" w14:textId="77777777" w:rsidR="005A359C" w:rsidRDefault="00000000">
      <w:pPr>
        <w:pStyle w:val="BodyText"/>
      </w:pPr>
      <w:r>
        <w:rPr>
          <w:b/>
          <w:bCs/>
        </w:rPr>
        <w:t>Page 396</w:t>
      </w:r>
    </w:p>
    <w:p w14:paraId="1E515938" w14:textId="77777777" w:rsidR="005A359C" w:rsidRDefault="00000000">
      <w:pPr>
        <w:pStyle w:val="BodyText"/>
      </w:pPr>
      <w:r>
        <w:t>We have heard your call and witnessed all that has flowed from your pen in praise of the Possessor of Names. May you, in all circumstances, be eloquent in wisdom and speech, proclaiming the mention of God and engaged in His service. Praise be to God, for you have attained the wonders of divine favors in the Sacred Court, and the Most Exalted Pen has spoken with a grace whose mention will endure throughout the dominions of the seen and unseen. Watch over it and guard it as your life.</w:t>
      </w:r>
    </w:p>
    <w:p w14:paraId="31D88EC3" w14:textId="77777777" w:rsidR="005A359C" w:rsidRDefault="00000000">
      <w:pPr>
        <w:pStyle w:val="BodyText"/>
      </w:pPr>
      <w:r>
        <w:t>At present, service to the Cause is most essential and the highest of deeds. May God enable you to succeed in this, for He sees and hears and is indeed the Manifest Truth.</w:t>
      </w:r>
    </w:p>
    <w:p w14:paraId="5BE9AB60" w14:textId="77777777" w:rsidR="005A359C" w:rsidRDefault="00000000">
      <w:pPr>
        <w:pStyle w:val="BodyText"/>
      </w:pPr>
      <w:r>
        <w:t>And regarding what you wrote about Jináb Áqá Mírzá Alí Akbar, upon him be the splendor of God, after presenting his state, the Sun of Favor has risen from the horizon of grace. He said, exalted be His majesty, O Alí! Blessed are you for having heard the rustling of the Lote-Tree of the Limit and the murmuring of the Stream of Life in the Kingdom of creation. Cling to the unshakable cord and say: To You be the praise.</w:t>
      </w:r>
    </w:p>
    <w:p w14:paraId="2E60683A" w14:textId="77777777" w:rsidR="005A359C" w:rsidRDefault="00000000">
      <w:pPr>
        <w:pStyle w:val="BodyText"/>
      </w:pPr>
      <w:r>
        <w:rPr>
          <w:b/>
          <w:bCs/>
        </w:rPr>
        <w:t>Page 397</w:t>
      </w:r>
    </w:p>
    <w:p w14:paraId="438B578E" w14:textId="77777777" w:rsidR="005A359C" w:rsidRDefault="00000000">
      <w:pPr>
        <w:pStyle w:val="BodyText"/>
      </w:pPr>
      <w:r>
        <w:t>O Possessor of Names, for having made Yourself known to me, for having caused me to hear and honor me with the recognition of You, after most of Your creation has been heedless, I beseech You, O King of Kings, and the One who rules over all dominion, to make me drawn to Your verses, detached from all but You, and speaking of Your praise among Your servants with the wisdom You have enjoined upon me in Your Book. Verily, You are capable of whatever You will, in the name of Your Almighty. I thank God for what You mentioned in the Most Great Prison and for the mention of Your ancient Lord, who speaks with the highest call. There is no god but He, the Speaker, and I am the Listener. This is the end.</w:t>
      </w:r>
    </w:p>
    <w:p w14:paraId="53AABE4C" w14:textId="77777777" w:rsidR="005A359C" w:rsidRDefault="00000000">
      <w:pPr>
        <w:pStyle w:val="BodyText"/>
      </w:pPr>
      <w:r>
        <w:t>The names of those gentlemen mentioned in your book were presented one by one, and regarding all of them, His favor was expressed. His exalted words are: O Lion, with your mention of the One, the Unique, streams of wisdom have gushed forth among the people for you to rejoice and give thanks to your All-Knowing Lord. O `Alí Qabl-i Naqí, you have been mentioned before the Throne, and this is yet another time. Say: O Possessor of Names, to You belongs praise for having made Yourself known to me, honored me, and mentioned me. I beseech You to make me steadfast in Your love in a manner that I will not be shaken by…</w:t>
      </w:r>
    </w:p>
    <w:p w14:paraId="58535009" w14:textId="77777777" w:rsidR="005A359C" w:rsidRDefault="00000000">
      <w:pPr>
        <w:pStyle w:val="BodyText"/>
      </w:pPr>
      <w:r>
        <w:rPr>
          <w:b/>
          <w:bCs/>
        </w:rPr>
        <w:t>Page 398</w:t>
      </w:r>
    </w:p>
    <w:p w14:paraId="0F324EBA" w14:textId="77777777" w:rsidR="005A359C" w:rsidRDefault="00000000">
      <w:pPr>
        <w:pStyle w:val="BodyText"/>
      </w:pPr>
      <w:r>
        <w:t xml:space="preserve">…the insinuations of those who disbelieved in You when You confronted them from the heaven of the Cause with manifest authority. O Muhammad, listen to what the Oppressed One calls to you and reminds you of in this noble station. Give thanks for having drunk the Kawthar of exposition, even though most of the inhabitants of the earth turned away from it. Say: O my God, the Most Merciful, I beseech You to strengthen me with what will exalt Your mention and ensure that my mention endures as long as Your </w:t>
      </w:r>
      <w:r>
        <w:lastRenderedPageBreak/>
        <w:t>mighty Kingdom remains. O bearer of the letter J, the face of Your Lord has turned toward you from this station, adorned by God with the embroidery of His Most Great Name, by which nations were shaken except for those whom Your Almighty Lord willed. Be firm and steadfast in a manner that fortifies every weak one, brings every distant one closer, delights every sorrowful one, and assures every doubting soul. We have mentioned you time after time so that you may rise in service to the Cause and remember your Praiseworthy Lord.</w:t>
      </w:r>
    </w:p>
    <w:p w14:paraId="1802E6CD" w14:textId="77777777" w:rsidR="005A359C" w:rsidRDefault="00000000">
      <w:pPr>
        <w:pStyle w:val="BodyText"/>
      </w:pPr>
      <w:r>
        <w:t>O Abu Turáb, the Bestower mentions you. By God’s life, how sweet is your mention and your call, and how glorious is the hearing of your Lord, the Listener, to you. Give thanks to God for having made you among the victorious. O Ḥasan, we mention you as a favor from Us. Listen…</w:t>
      </w:r>
    </w:p>
    <w:p w14:paraId="425D06E9" w14:textId="77777777" w:rsidR="005A359C" w:rsidRDefault="00000000">
      <w:pPr>
        <w:pStyle w:val="BodyText"/>
      </w:pPr>
      <w:r>
        <w:rPr>
          <w:b/>
          <w:bCs/>
        </w:rPr>
        <w:t>Page 399</w:t>
      </w:r>
    </w:p>
    <w:p w14:paraId="05DEFA94" w14:textId="77777777" w:rsidR="005A359C" w:rsidRDefault="00000000">
      <w:pPr>
        <w:pStyle w:val="BodyText"/>
      </w:pPr>
      <w:r>
        <w:t>…and say: To You belongs the praise, O Possessor of Names, for having honored, strengthened, and granted me that which most of Your creation was heedless of. Verily, You are the Forgiving, the Merciful. We also mention the one called Ayyúb, that he may rejoice and be among the thankful. You are the one who turned, approached, and attained; this is testified by My swift Pen. Remember when you were before the Throne, heard the call of the Oppressed One, and were among the victorious.</w:t>
      </w:r>
    </w:p>
    <w:p w14:paraId="563FC2C0" w14:textId="77777777" w:rsidR="005A359C" w:rsidRDefault="00000000">
      <w:pPr>
        <w:pStyle w:val="BodyText"/>
      </w:pPr>
      <w:r>
        <w:t>O My Most Exalted Pen, mention the one called Muhammad, who turned toward the Most Glorious Horizon and sought to drink the pure wine of permanence from the hand of his generous Lord’s bounty. By God’s life, if you were to drink from it in My name, you would experience the sweetness of all blessings and be seized by the intoxication of the wine of knowledge to such a degree that you would leave behind all who dwell in creation and remember your Lord in a manner that draws every heedless soul near. We enjoin you to the greatest steadfastness, for the Cause is indeed momentous. Rejoice in what the Oppressed One mentions you for in the Most Great Prison and in what He has directed to you from this distant station.</w:t>
      </w:r>
    </w:p>
    <w:p w14:paraId="671F286C" w14:textId="77777777" w:rsidR="005A359C" w:rsidRDefault="00000000">
      <w:pPr>
        <w:pStyle w:val="BodyText"/>
      </w:pPr>
      <w:r>
        <w:t>O Yúsuf, listen to what your Most Glorious Lord calls to you from the Most Elevated Horizon…</w:t>
      </w:r>
    </w:p>
    <w:p w14:paraId="315EADEC" w14:textId="77777777" w:rsidR="005A359C" w:rsidRDefault="00000000">
      <w:pPr>
        <w:pStyle w:val="BodyText"/>
      </w:pPr>
      <w:r>
        <w:rPr>
          <w:b/>
          <w:bCs/>
        </w:rPr>
        <w:t>Page 400</w:t>
      </w:r>
    </w:p>
    <w:p w14:paraId="184305C9" w14:textId="77777777" w:rsidR="005A359C" w:rsidRDefault="00000000">
      <w:pPr>
        <w:pStyle w:val="BodyText"/>
      </w:pPr>
      <w:r>
        <w:t>…that the call may raise you to a station where you leave behind the world and witness your soul in manifest joy. Blessed are you for having heard, turned, and remembered your Lord when all who turned away were heedless and doubtful. Cling to the cord of your Lord’s bounty and say: I beseech You by Yourself to make me steadfast in Your Cause, a refuge in Your presence, and clinging to Your luminous hem. Thus have We mentioned you so that you may rise to comprehend the favors of your Lord and be among the steadfast.</w:t>
      </w:r>
    </w:p>
    <w:p w14:paraId="5E41BBB2" w14:textId="77777777" w:rsidR="005A359C" w:rsidRDefault="00000000">
      <w:pPr>
        <w:pStyle w:val="BodyText"/>
      </w:pPr>
      <w:r>
        <w:t xml:space="preserve">We now mention at this moment the one called `Abdu’l-Ḥusayn so that he may be attracted by the fragrances of revelation on this day when the Lord of Eternity has settled upon the Most Great Throne, proclaiming: There is no god but Me, the Wondrous. Nothing can equal what you have been mentioned for before My face, not even all the treasures of the earth. This is testified by My Most Exalted Pen and what has been revealed in My Preserved Tablet. Remember your Lord at all times and say: O God of </w:t>
      </w:r>
      <w:r>
        <w:lastRenderedPageBreak/>
        <w:t>existence, I beseech You by Your name, the One who dominates all names, to make me firm in Your religion, steadfast in Your love, and eloquent in praising You. I bear witness that…</w:t>
      </w:r>
    </w:p>
    <w:p w14:paraId="1ACA870A" w14:textId="77777777" w:rsidR="005A359C" w:rsidRDefault="00000000">
      <w:pPr>
        <w:pStyle w:val="BodyText"/>
      </w:pPr>
      <w:r>
        <w:rPr>
          <w:b/>
          <w:bCs/>
        </w:rPr>
        <w:t>Page 401</w:t>
      </w:r>
    </w:p>
    <w:p w14:paraId="66AB4945" w14:textId="77777777" w:rsidR="005A359C" w:rsidRDefault="00000000">
      <w:pPr>
        <w:pStyle w:val="BodyText"/>
      </w:pPr>
      <w:r>
        <w:t>O Thou Possessor of Names, who caused the ocean of knowledge to surge and the fragrance of the garment to waft among religions, You are the One whose name raised the heaven of exposition and whose remembrance ennobled the books of the All-Merciful. There is no god but You, the Exalted. The Praised One mentions His beloved servant so that every discerning one may perceive the bounties of his gracious Lord. O Beloved, We mention you from within this prison. Your Lord is indeed the Most Merciful. Listen to the verses of your Lord, take them with strength from God, and say: Praise be to You, O Lord of all worlds. I beseech You, by Your might, power, greatness, and majesty, to make me among those who have cast aside the world for Your name, O Lord of Eternity. Verily, You are the All-Powerful, who gives and takes as He wills. You are the Mighty, the Exalted, the Inaccessible. This is the end.</w:t>
      </w:r>
    </w:p>
    <w:p w14:paraId="5426D693" w14:textId="77777777" w:rsidR="005A359C" w:rsidRDefault="00000000">
      <w:pPr>
        <w:pStyle w:val="BodyText"/>
      </w:pPr>
      <w:r>
        <w:t>Regarding what you mentioned about Jináb Áqá Muḥammad-Bayk, it was presented, and He said—and His word is the truth—that in these days, given the divisions, upheavals, and flames of war, turning attention to this prison is not appropriate. Say: O friends of the Beloved, He declares, today all loved ones must direct their gaze toward the horizon of…</w:t>
      </w:r>
    </w:p>
    <w:p w14:paraId="71029E90" w14:textId="77777777" w:rsidR="005A359C" w:rsidRDefault="00000000">
      <w:pPr>
        <w:pStyle w:val="BodyText"/>
      </w:pPr>
      <w:r>
        <w:rPr>
          <w:b/>
          <w:bCs/>
        </w:rPr>
        <w:t>Page 402</w:t>
      </w:r>
    </w:p>
    <w:p w14:paraId="0C8A005D" w14:textId="77777777" w:rsidR="005A359C" w:rsidRDefault="00000000">
      <w:pPr>
        <w:pStyle w:val="BodyText"/>
      </w:pPr>
      <w:r>
        <w:t>…unity and soar in the atmosphere of remembrance and exposition. Some must, in utmost unity and harmony, engage in the teaching of the Cause with wisdom. This is the greatest of rewards in the sight of God and shall remain so. He writes the reward of reunion for whomever desires it. Verily, He is the All-Powerful, the Omnipotent. This is the end.</w:t>
      </w:r>
    </w:p>
    <w:p w14:paraId="253CA19D" w14:textId="77777777" w:rsidR="005A359C" w:rsidRDefault="00000000">
      <w:pPr>
        <w:pStyle w:val="BodyText"/>
      </w:pPr>
      <w:r>
        <w:t xml:space="preserve">Likewise, what you mentioned about Jináb Áqá </w:t>
      </w:r>
      <w:r>
        <w:rPr>
          <w:rStyle w:val="VerbatimChar"/>
        </w:rPr>
        <w:t>Alí-</w:t>
      </w:r>
      <w:r>
        <w:t>Askar was specifically presented, and He said: May God grant him the best of rewards and ordain for him that which benefits him in both this world and the next. Verily, He is the Sovereign of the Throne and the dust. There is no god but Him, the All-Hearing, the All-Seeing. This is the end.</w:t>
      </w:r>
    </w:p>
    <w:p w14:paraId="2210D5DC" w14:textId="77777777" w:rsidR="005A359C" w:rsidRDefault="00000000">
      <w:pPr>
        <w:pStyle w:val="BodyText"/>
      </w:pPr>
      <w:r>
        <w:t>Regarding the prisoners you mentioned, it was presented directly before Him. He said: They should not be saddened by what has befallen them in the path of God and His Cause. What has come upon them has also come upon Us. Verily, your Lord is the All-Informed, the All-Knowing. Those who have been imprisoned in the path of God will be aided by Him as a favor from His presence, and He will make their mention eternal in His great Book. Thus, We have mentioned them in the Book, as well as the one called `Alí Qabl-i-Akbar, who attained the vision of God, the Lord of all worlds. Say: Rejoice in the mention of God…</w:t>
      </w:r>
    </w:p>
    <w:p w14:paraId="7AE919E2" w14:textId="77777777" w:rsidR="005A359C" w:rsidRDefault="00000000">
      <w:pPr>
        <w:pStyle w:val="BodyText"/>
      </w:pPr>
      <w:r>
        <w:rPr>
          <w:b/>
          <w:bCs/>
        </w:rPr>
        <w:t>Page 403</w:t>
      </w:r>
    </w:p>
    <w:p w14:paraId="5B92DF72" w14:textId="77777777" w:rsidR="005A359C" w:rsidRDefault="00000000">
      <w:pPr>
        <w:pStyle w:val="BodyText"/>
      </w:pPr>
      <w:r>
        <w:t>…Beware, for He loves those who endure hardships in His path. Verily, He is the Mighty, the Generous. This is the end. God willing, boundless favors shall encompass them.</w:t>
      </w:r>
    </w:p>
    <w:p w14:paraId="2C930B6E" w14:textId="77777777" w:rsidR="005A359C" w:rsidRDefault="00000000">
      <w:pPr>
        <w:pStyle w:val="BodyText"/>
      </w:pPr>
      <w:r>
        <w:lastRenderedPageBreak/>
        <w:t>As for what was written regarding Manakchí Ṣáḥib, his petition was received from the land of Ṣád, but it is not permissible for anyone to know the name of the sender. It arrived quickly, and the response was revealed from the heaven of will during those days. However, due to wisdom, its dispatch was delayed. Likewise, the petitions of this servant, presented to certain gentlemen, were also addressed. At the time the petition of the Ṣáḥib was received and presented before the Throne, the Most Great Branch—may my spirit be a sacrifice for the dust of His footsteps—was present. He was commanded to write a reply to the petition, which He did. The reason for its delay in being sent was due to that time being marked by certain Christians and Muslims rising with utter cunning and deceit to engage in…</w:t>
      </w:r>
    </w:p>
    <w:p w14:paraId="202A4DD5" w14:textId="77777777" w:rsidR="005A359C" w:rsidRDefault="00000000">
      <w:pPr>
        <w:pStyle w:val="BodyText"/>
      </w:pPr>
      <w:r>
        <w:rPr>
          <w:b/>
          <w:bCs/>
        </w:rPr>
        <w:t>Page 404</w:t>
      </w:r>
    </w:p>
    <w:p w14:paraId="11F8BA2D" w14:textId="77777777" w:rsidR="005A359C" w:rsidRDefault="00000000">
      <w:pPr>
        <w:pStyle w:val="BodyText"/>
      </w:pPr>
      <w:r>
        <w:t>…corruption. Moreover, correspondence from the government was being investigated to ensure that no subversive writings were sent to others. For this reason, as well as others, the response was not sent. Now, however, the sun of permission has risen from the horizon of grace, and the response has been dispatched. God willing, its meanings will be attained.</w:t>
      </w:r>
    </w:p>
    <w:p w14:paraId="0E0B0301" w14:textId="77777777" w:rsidR="005A359C" w:rsidRDefault="00000000">
      <w:pPr>
        <w:pStyle w:val="BodyText"/>
      </w:pPr>
      <w:r>
        <w:t>O true brother and sincere friend, beseech God—exalted is His majesty—that souls may turn to His words with attentive ears, open hearts, and pure spirits. The Ṣáḥib asked about several matters, including the differences between religions. This is a subject which, if revealed in detail, would undoubtedly cause some upheaval, for most people have not drunk from the fountain of the Bayán nor do they comprehend the meanings of what has been revealed by the All-Merciful. Many of the servants remain bewildered by the differences between religions, while in reality, these differences serve as the cause and means for the education and advancement of souls.</w:t>
      </w:r>
    </w:p>
    <w:p w14:paraId="577EE8BF" w14:textId="77777777" w:rsidR="005A359C" w:rsidRDefault="00000000">
      <w:pPr>
        <w:pStyle w:val="BodyText"/>
      </w:pPr>
      <w:r>
        <w:rPr>
          <w:b/>
          <w:bCs/>
        </w:rPr>
        <w:t>Page 405</w:t>
      </w:r>
    </w:p>
    <w:p w14:paraId="3AB3C7BF" w14:textId="77777777" w:rsidR="005A359C" w:rsidRDefault="00000000">
      <w:pPr>
        <w:pStyle w:val="BodyText"/>
      </w:pPr>
      <w:r>
        <w:t>For, according to the exigencies of time, age, and era, the divine laws have been revealed. For instance, consider the differences in the hours of the day or the variations of the seasons. If a discerning soul reflects even briefly, they will surely recognize that these differences are the cause of the unity of the servants and the means of protecting the inhabitants of the lands. It was said before: “Travel is a part of torment.” Yet if it were now said, “Travel is a part of paradise,” it would not be unwarranted, for circumstances have changed. As observed, a traveler now sits comfortably in a carriage and journeys wherever they desire. Between these two statements, no contradiction is perceived by the discerning. Likewise, the Ṣáḥib mentioned the statements of various religions and inquired about which day is most beloved. The outward answer to this was not explicitly written but was alluded to in all…</w:t>
      </w:r>
    </w:p>
    <w:p w14:paraId="1E02B47E" w14:textId="77777777" w:rsidR="005A359C" w:rsidRDefault="00000000">
      <w:pPr>
        <w:pStyle w:val="BodyText"/>
      </w:pPr>
      <w:r>
        <w:rPr>
          <w:b/>
          <w:bCs/>
        </w:rPr>
        <w:t>Page 406</w:t>
      </w:r>
    </w:p>
    <w:p w14:paraId="68D311E6" w14:textId="77777777" w:rsidR="005A359C" w:rsidRDefault="00000000">
      <w:pPr>
        <w:pStyle w:val="BodyText"/>
      </w:pPr>
      <w:r>
        <w:t xml:space="preserve">The answers to their questions were revealed from the heaven of the Will of the All-Merciful and sent. God willing, they will understand their realities and become aware of the forms of meanings resting within the chambers of words. Today, what is better and more acceptable, what is truly the educator, enlightener, and reviver of the world, are the utterances of truth. If a fair-minded person were to examine this Tablet revealed for the Ṣáḥib, they would acknowledge that it is the Sovereign of Exposition, the King of Books, and the compendium of all meanings. These very questions that they have asked were </w:t>
      </w:r>
      <w:r>
        <w:lastRenderedPageBreak/>
        <w:t>already fully answered beforehand. God has taught all; nothing has remained that has not been revealed in the Book.</w:t>
      </w:r>
    </w:p>
    <w:p w14:paraId="04629361" w14:textId="77777777" w:rsidR="005A359C" w:rsidRDefault="00000000">
      <w:pPr>
        <w:pStyle w:val="BodyText"/>
      </w:pPr>
      <w:r>
        <w:t>In all matters and concerns, what suffices all and brings complete tranquility has been revealed from the heaven of divine Will. We beseech God to enable the people to comprehend the intent behind these revelations. Convey this servant’s greetings to the honored Ṣáḥib and tell him that, God willing, he must be illumined with the lights of divine love and attain His good pleasure. Since…</w:t>
      </w:r>
    </w:p>
    <w:p w14:paraId="54BC9627" w14:textId="77777777" w:rsidR="005A359C" w:rsidRDefault="00000000">
      <w:pPr>
        <w:pStyle w:val="BodyText"/>
      </w:pPr>
      <w:r>
        <w:rPr>
          <w:b/>
          <w:bCs/>
        </w:rPr>
        <w:t>Page 407</w:t>
      </w:r>
    </w:p>
    <w:p w14:paraId="61D92C8F" w14:textId="77777777" w:rsidR="005A359C" w:rsidRDefault="00000000">
      <w:pPr>
        <w:pStyle w:val="BodyText"/>
      </w:pPr>
      <w:r>
        <w:t>In Iraq, they attained the honor of presence. God willing, they will be blessed with its effects and fruits. Verily, He is the Manifestation of whatever He wills through His sovereignty, and indeed, He is the Almighty Manifestation.</w:t>
      </w:r>
    </w:p>
    <w:p w14:paraId="638F5458" w14:textId="77777777" w:rsidR="005A359C" w:rsidRDefault="00000000">
      <w:pPr>
        <w:pStyle w:val="BodyText"/>
      </w:pPr>
      <w:r>
        <w:t>This servant sent a copy of the blessed Tablet revealed in the name of the honored Ṣáḥib, written in a clear script, with instructions that any of the friends who desire may take a copy of it so that the original remains preserved and reaches its owner. While drafting this petition, the thought occurred that the friends of that land should strive earnestly so that the honored Ṣáḥib becomes aware of the fundamental matter. That is, they should understand that the purpose of God—exalted is His glory—is not strife, contention, or, God forbid, disgraceful acts, reprehensible deeds, bloodshed, looting, or the seizure of the wealth of others.</w:t>
      </w:r>
    </w:p>
    <w:p w14:paraId="0CA3B17A" w14:textId="77777777" w:rsidR="005A359C" w:rsidRDefault="00000000">
      <w:pPr>
        <w:pStyle w:val="BodyText"/>
      </w:pPr>
      <w:r>
        <w:t>If they truly comprehend this and discern the purpose of what has been revealed in the Book, it suffices to convey to some souls words that bring assurance. Leaders and nobles must understand this station and realize that God is sanctified and exalted above all imperfections. This matter is as evident and manifest as the sun.</w:t>
      </w:r>
    </w:p>
    <w:p w14:paraId="7EDC524F" w14:textId="77777777" w:rsidR="005A359C" w:rsidRDefault="00000000">
      <w:pPr>
        <w:pStyle w:val="BodyText"/>
      </w:pPr>
      <w:r>
        <w:rPr>
          <w:b/>
          <w:bCs/>
        </w:rPr>
        <w:t>Page 408</w:t>
      </w:r>
    </w:p>
    <w:p w14:paraId="654E9B5B" w14:textId="77777777" w:rsidR="005A359C" w:rsidRDefault="00000000">
      <w:pPr>
        <w:pStyle w:val="BodyText"/>
      </w:pPr>
      <w:r>
        <w:t xml:space="preserve">It is evident, its path is clear, and its way is straight. If they reflect upon this encompassing word that has flowed from the dawning-place of the Divine Pen, they will bear witness to the loftiness and exaltedness of the Cause of God. His exalted words state: </w:t>
      </w:r>
      <w:r>
        <w:rPr>
          <w:i/>
          <w:iCs/>
        </w:rPr>
        <w:t>“Glory is not for those who love their country, but for those who love the world.”</w:t>
      </w:r>
      <w:r>
        <w:t xml:space="preserve"> This is the end.</w:t>
      </w:r>
    </w:p>
    <w:p w14:paraId="13AAD93D" w14:textId="77777777" w:rsidR="005A359C" w:rsidRDefault="00000000">
      <w:pPr>
        <w:pStyle w:val="BodyText"/>
      </w:pPr>
      <w:r>
        <w:t>Where are the people and what they say, and where is the station of the Cause of God, the Self-Subsisting, the Ever-Abiding? God willing, that honored one must remind the servants with utmost kindness and wisdom, and every effort must be made to unify the loved ones of that land. God knows that this is what brings joy to all things. Verily, our Lord, the All-Merciful, has enjoined love and unity upon His loved ones in most of the Tablets, for through these the banners of victory are raised, and the horizon of the Cause becomes manifest.</w:t>
      </w:r>
    </w:p>
    <w:p w14:paraId="1C5CB136" w14:textId="77777777" w:rsidR="005A359C" w:rsidRDefault="00000000">
      <w:pPr>
        <w:pStyle w:val="BodyText"/>
      </w:pPr>
      <w:r>
        <w:t xml:space="preserve">After presenting your petition in the Sacred Court and considering what the All-Merciful revealed in response, this servant was again summoned. He was instructed: </w:t>
      </w:r>
      <w:r>
        <w:rPr>
          <w:i/>
          <w:iCs/>
        </w:rPr>
        <w:t xml:space="preserve">“O present servant, write to the loved ones that the Most Exalted Pen has never and will never pay attention to the mention of elixirs or sciences. </w:t>
      </w:r>
      <w:r>
        <w:rPr>
          <w:i/>
          <w:iCs/>
        </w:rPr>
        <w:lastRenderedPageBreak/>
        <w:t>Some individuals have inquired about certain sayings of philosophers and others. It was observed that if a response is not revealed…”</w:t>
      </w:r>
    </w:p>
    <w:p w14:paraId="2B071300" w14:textId="77777777" w:rsidR="005A359C" w:rsidRDefault="00000000">
      <w:pPr>
        <w:pStyle w:val="BodyText"/>
      </w:pPr>
      <w:r>
        <w:rPr>
          <w:b/>
          <w:bCs/>
        </w:rPr>
        <w:t>Page 409</w:t>
      </w:r>
    </w:p>
    <w:p w14:paraId="4970AB2F" w14:textId="77777777" w:rsidR="005A359C" w:rsidRDefault="00000000">
      <w:pPr>
        <w:pStyle w:val="BodyText"/>
      </w:pPr>
      <w:r>
        <w:t>…it may lead to misunderstandings. Therefore, from the source of divine knowledge, what was necessary was revealed, and all were forbidden from engaging in such practices. Blessed is the one who hears the command of God and restrains their soul from vain desires. By the sun of the horizon of knowledge, today the greatest elixir and the essence of the world is the Word of God. Say: O friends, cast this greatest elixir upon the existence of the nations in the name of the Lord of Eternity, so that they may be transformed and attain the station of recognition of God.</w:t>
      </w:r>
    </w:p>
    <w:p w14:paraId="02640F28" w14:textId="77777777" w:rsidR="005A359C" w:rsidRDefault="00000000">
      <w:pPr>
        <w:pStyle w:val="BodyText"/>
      </w:pPr>
      <w:r>
        <w:t>At this station, radiant and luminous utterances flowed from the Most Exalted Pen and were sent to all directions, both before and after. Blessed is the one who hears the command of God, the Self-Subsisting, the Ever-Abiding.</w:t>
      </w:r>
    </w:p>
    <w:p w14:paraId="53A62648" w14:textId="77777777" w:rsidR="005A359C" w:rsidRDefault="00000000">
      <w:pPr>
        <w:pStyle w:val="BodyText"/>
      </w:pPr>
      <w:r>
        <w:t>O Lion, blessed are those who gather for the love of God and His Cause, who reflect and ponder upon the matters concerning His loved ones. Convey glad tidings to them from me of My grace, favor, and mercy, which precedes all things. What you mentioned regarding the Mashriqu’l-Adhkár was accepted before the Throne, and likewise, what you mentioned therein is a source of blessing. We remember those who gathered or will gather to serve God, that they may rejoice and be among the thankful. Upon them are My glory, My remembrance, and My praise. Verily, your Lord is the All-Powerful, the Wise.</w:t>
      </w:r>
    </w:p>
    <w:p w14:paraId="28176D34" w14:textId="77777777" w:rsidR="005A359C" w:rsidRDefault="00000000">
      <w:pPr>
        <w:pStyle w:val="BodyText"/>
      </w:pPr>
      <w:r>
        <w:t>God has forgiven those whom you desired forgiveness for.</w:t>
      </w:r>
    </w:p>
    <w:p w14:paraId="25C53497" w14:textId="77777777" w:rsidR="005A359C" w:rsidRDefault="00000000">
      <w:pPr>
        <w:pStyle w:val="BodyText"/>
      </w:pPr>
      <w:r>
        <w:rPr>
          <w:b/>
          <w:bCs/>
        </w:rPr>
        <w:t>By My life.</w:t>
      </w:r>
    </w:p>
    <w:p w14:paraId="197F5063" w14:textId="77777777" w:rsidR="005A359C" w:rsidRDefault="00000000">
      <w:pPr>
        <w:pStyle w:val="BodyText"/>
      </w:pPr>
      <w:r>
        <w:rPr>
          <w:b/>
          <w:bCs/>
        </w:rPr>
        <w:t>Page 410</w:t>
      </w:r>
    </w:p>
    <w:p w14:paraId="443B9D0A" w14:textId="77777777" w:rsidR="005A359C" w:rsidRDefault="00000000">
      <w:pPr>
        <w:pStyle w:val="BodyText"/>
      </w:pPr>
      <w:r>
        <w:t>By My life, at this moment when this Word was uttered by the Will of your Lord, the ocean of forgiveness surged, and the fragrance of the garment of your Lord, the All-Merciful, wafted forth. Verily, He is the Most Gracious, the Most Generous. This is the end.</w:t>
      </w:r>
    </w:p>
    <w:p w14:paraId="3E044F84" w14:textId="77777777" w:rsidR="005A359C" w:rsidRDefault="00000000">
      <w:pPr>
        <w:pStyle w:val="BodyText"/>
      </w:pPr>
      <w:r>
        <w:t>It is requested that you convey to the loved ones of that land—those who have drunk from the Kawthar of divine love and are adorned with the luminous garment of steadfastness—a sublime and exalted magnification from this lowly servant. Also, make mention of this servant’s nothingness and annihilation to each one of them. God, exalted is His glory, is a witness that this evanescent servant is occupied in their remembrance at most times. Verily, He is the All-Knowing, the All-Informed. Glory be upon you, upon them, and upon those who have been faithful to the Covenant of God and His promise and have remained steadfast in the Cause on this most great, most glorious day. Praise be to God, the Lord of all worlds.</w:t>
      </w:r>
    </w:p>
    <w:p w14:paraId="466B4E59" w14:textId="77777777" w:rsidR="005A359C" w:rsidRDefault="00000000">
      <w:pPr>
        <w:pStyle w:val="BodyText"/>
      </w:pPr>
      <w:r>
        <w:t>Another matter to report is that the response written by the Most Great Branch—may my soul and the souls of all beings be a sacrifice for Him—was not sent, awaiting the decree of God. This servant.</w:t>
      </w:r>
    </w:p>
    <w:p w14:paraId="1DA98C8B" w14:textId="77777777" w:rsidR="005A359C" w:rsidRDefault="00000000">
      <w:pPr>
        <w:pStyle w:val="BodyText"/>
      </w:pPr>
      <w:r>
        <w:lastRenderedPageBreak/>
        <w:t>This is what was revealed in the Dawning-Places of the Word once again. The Tongue of Eternity testified that they were the first servants to enter the station to which they were summoned by God, the Lord of all worlds, and they are the first souls…</w:t>
      </w:r>
    </w:p>
    <w:p w14:paraId="0C816CAB" w14:textId="77777777" w:rsidR="005A359C" w:rsidRDefault="00000000">
      <w:pPr>
        <w:pStyle w:val="BodyText"/>
      </w:pPr>
      <w:r>
        <w:rPr>
          <w:b/>
          <w:bCs/>
        </w:rPr>
        <w:t>Page 411</w:t>
      </w:r>
    </w:p>
    <w:p w14:paraId="5C328A20" w14:textId="77777777" w:rsidR="005A359C" w:rsidRDefault="00000000">
      <w:pPr>
        <w:pStyle w:val="BodyText"/>
      </w:pPr>
      <w:r>
        <w:t>They have preceded, hastened, and gathered in a station decreed by the Wise Ordainer. Upon them be the glory of God, His mercy, His grace, and His favor. Their names will soon be mentioned in the Preserved Tablet through the remembrance of God.</w:t>
      </w:r>
    </w:p>
    <w:p w14:paraId="19E9DBB3" w14:textId="77777777" w:rsidR="005A359C" w:rsidRDefault="00000000">
      <w:pPr>
        <w:pStyle w:val="Heading2"/>
      </w:pPr>
      <w:bookmarkStart w:id="933" w:name="bh00322-natural"/>
      <w:bookmarkEnd w:id="932"/>
      <w:r>
        <w:t>BH00322 (Natural)</w:t>
      </w:r>
    </w:p>
    <w:p w14:paraId="3B9E0EFC" w14:textId="77777777" w:rsidR="005A359C" w:rsidRDefault="00000000">
      <w:pPr>
        <w:pStyle w:val="FirstParagraph"/>
      </w:pPr>
      <w:r>
        <w:t>In the name of our Most Holy, Most Great, Most High, and Most Glorious Lord.</w:t>
      </w:r>
    </w:p>
    <w:p w14:paraId="39B1B2CA" w14:textId="77777777" w:rsidR="005A359C" w:rsidRDefault="00000000">
      <w:pPr>
        <w:pStyle w:val="BodyText"/>
      </w:pPr>
      <w:r>
        <w:t xml:space="preserve">Praise befits and is worthy of the Beloved, who caused the sun of the Most Exalted Word to rise from the horizon of the Tablet by the motion of the Most Exalted Pen and adorned the entire world with the robe of existence through the blessed, firm Word. He is the Omnipotent and the Mighty. The affairs of the world and the gestures of nations have not hindered Him and will not hinder Him from what He has willed. Ever has He proclaimed with the Word, </w:t>
      </w:r>
      <w:r>
        <w:rPr>
          <w:i/>
          <w:iCs/>
        </w:rPr>
        <w:t>“Indeed, I am God,”</w:t>
      </w:r>
      <w:r>
        <w:t xml:space="preserve"> and ever shall He speak of whatever He desires. Nothing created in the earth or heaven deters Him, and no matter hinders Him from what He wills in the Kingdom of creation. Exalted is His majesty, exalted is His sovereignty, and exalted is His power. Verily, He is the Unique, the One, the All-Powerful, the Almighty.</w:t>
      </w:r>
    </w:p>
    <w:p w14:paraId="7124AFAB" w14:textId="77777777" w:rsidR="005A359C" w:rsidRDefault="00000000">
      <w:pPr>
        <w:pStyle w:val="BodyText"/>
      </w:pPr>
      <w:r>
        <w:t>I invoke blessings, peace, and magnification upon those who have arisen to support His Cause and have spoken His praise among His creation. This servant testifies that steadfastness has appeared among them in the sight of all, and the banner of victory has been raised…</w:t>
      </w:r>
    </w:p>
    <w:p w14:paraId="27742D7B" w14:textId="77777777" w:rsidR="005A359C" w:rsidRDefault="00000000">
      <w:pPr>
        <w:pStyle w:val="BodyText"/>
      </w:pPr>
      <w:r>
        <w:rPr>
          <w:b/>
          <w:bCs/>
        </w:rPr>
        <w:t>…in this…</w:t>
      </w:r>
    </w:p>
    <w:p w14:paraId="2F0192FD" w14:textId="77777777" w:rsidR="005A359C" w:rsidRDefault="00000000">
      <w:pPr>
        <w:pStyle w:val="BodyText"/>
      </w:pPr>
      <w:r>
        <w:rPr>
          <w:b/>
          <w:bCs/>
        </w:rPr>
        <w:t>Page 412</w:t>
      </w:r>
    </w:p>
    <w:p w14:paraId="6A70BC70" w14:textId="77777777" w:rsidR="005A359C" w:rsidRDefault="00000000">
      <w:pPr>
        <w:pStyle w:val="BodyText"/>
      </w:pPr>
      <w:r>
        <w:t>…in this day, a day in which the call has been raised, the blast has appeared, and the catastrophe has been made manifest. These are servants whom no veils of creation could hinder, nor could the swords of enemies frighten. God has made them sanctified from all corruption and contention and from anything that causes disturbance to souls. They speak with wisdom, cling to wisdom, and walk in the path of wisdom. These are sincere servants; upon them shall be no fear, nor shall they grieve.</w:t>
      </w:r>
    </w:p>
    <w:p w14:paraId="01FA0E4D" w14:textId="77777777" w:rsidR="005A359C" w:rsidRDefault="00000000">
      <w:pPr>
        <w:pStyle w:val="BodyText"/>
      </w:pPr>
      <w:r>
        <w:t>Glorified are You, O One for whom the sighs of the near ones ascend in their love for You, and the tears of the monotheists descend. I beseech You by the name through which the Day of Days has been revealed and every wise matter has appeared, to strengthen Your friends and Your chosen ones to serve Your Cause and to manifest what You will in Your kingdom. O my Lord, You see them hastening toward You, turning to Your countenance, proclaiming Your praise among Your servants, and rising in service to You in Your lands. O my Lord, strengthen them with Your power and sovereignty, and ordain for them what befits Your generosity and grace. Verily, You are the All-Powerful, the Exalted, the All-Knowing, the Wise.</w:t>
      </w:r>
    </w:p>
    <w:p w14:paraId="71034BE1" w14:textId="77777777" w:rsidR="005A359C" w:rsidRDefault="00000000">
      <w:pPr>
        <w:pStyle w:val="BodyText"/>
      </w:pPr>
      <w:r>
        <w:lastRenderedPageBreak/>
        <w:t>This lowly servant submits that the successive writings of your honor have been a cause of joy and a source of delight. God, the Most Inaccessible, is a witness that this lowly servant is occupied in the remembrance of the friends of God during the nights and days. What your honor wrote was presented in the Most Sacred and Inaccessible Court, and in response to each, the Sun of Grace rose from the heaven of will. However, certain writings addressed to this servant and other petitions did not reach this lowly one for some time due to upheavals in this region, the abundance of rain, and other hindrances. After their arrival, the details were submitted.</w:t>
      </w:r>
    </w:p>
    <w:p w14:paraId="2682E184" w14:textId="77777777" w:rsidR="005A359C" w:rsidRDefault="00000000">
      <w:pPr>
        <w:pStyle w:val="BodyText"/>
      </w:pPr>
      <w:r>
        <w:t>Some time ago, a specific Tablet for your honor was revealed from the heaven of Oneness and sent. Likewise, in response to the petitions from the land of Khá, mention of your honor was revealed from the Most Exalted Pen. God willing, all will attain divine bestowals. Upon receipt of your honor’s letter during this cycle, after reading and understanding it, this lowly one attained the Sacred Court and presented everything in the presence of God. This is what the Tongue of God spoke in the Kingdom of the Bayán: He is the Witness, the All-Hearing. We have mentioned you before and after, and We have revealed for you from the Kingdom of the Bayán that which has caused the pillars of the earth to tremble. I am the Truthful, the All-Knowing.</w:t>
      </w:r>
    </w:p>
    <w:p w14:paraId="06124937" w14:textId="77777777" w:rsidR="005A359C" w:rsidRDefault="00000000">
      <w:pPr>
        <w:pStyle w:val="BodyText"/>
      </w:pPr>
      <w:r>
        <w:rPr>
          <w:b/>
          <w:bCs/>
        </w:rPr>
        <w:t>Page 413</w:t>
      </w:r>
    </w:p>
    <w:p w14:paraId="068F88AB" w14:textId="77777777" w:rsidR="005A359C" w:rsidRDefault="00000000">
      <w:pPr>
        <w:pStyle w:val="BodyText"/>
      </w:pPr>
      <w:r>
        <w:t>This is a day in which the very atoms proclaim, “Dominion belongs to God.” I am the Witness, the All-Seeing. The Pen testifies to the Lord of Eternity, and I am the Hearing, the All-Knowing. Blessed is the soul that has attained My service, circled My will, soared in the atmosphere of My love, and acted upon what has been enjoined in My manifest Book.</w:t>
      </w:r>
    </w:p>
    <w:p w14:paraId="4B7AB8C0" w14:textId="77777777" w:rsidR="005A359C" w:rsidRDefault="00000000">
      <w:pPr>
        <w:pStyle w:val="BodyText"/>
      </w:pPr>
      <w:r>
        <w:t>O Lion, you have attained My mention before and in this mighty Tablet. We have heard your call repeatedly and what you have uttered to God, the Lord of all worlds. We have shielded you with that which nothing can equal. Verily, your Lord answers whomsoever He wills, and I am the Answerer. By God’s life, nothing escapes His knowledge; He hears and sees and is the All-Encompassing Observer.</w:t>
      </w:r>
    </w:p>
    <w:p w14:paraId="3E0E732B" w14:textId="77777777" w:rsidR="005A359C" w:rsidRDefault="00000000">
      <w:pPr>
        <w:pStyle w:val="BodyText"/>
      </w:pPr>
      <w:r>
        <w:t>God willing, you will attain all that has been revealed in the divine Books. The grace of God toward His friends is as evident and radiant as the sun. If you offer gratitude for the duration of all creation, it would not equal this supreme bounty, nor will it ever. Verily, He praises Himself on behalf of His loved ones, for this is what befits Him and is worthy of His sovereign self, which rules over all in the heavens and the earth.</w:t>
      </w:r>
    </w:p>
    <w:p w14:paraId="4B651528" w14:textId="77777777" w:rsidR="005A359C" w:rsidRDefault="00000000">
      <w:pPr>
        <w:pStyle w:val="BodyText"/>
      </w:pPr>
      <w:r>
        <w:t>From most lands, petitions have arrived in the Sacred Court, all adorned with the mention of…</w:t>
      </w:r>
    </w:p>
    <w:p w14:paraId="7FE985E1" w14:textId="77777777" w:rsidR="005A359C" w:rsidRDefault="00000000">
      <w:pPr>
        <w:pStyle w:val="BodyText"/>
      </w:pPr>
      <w:r>
        <w:rPr>
          <w:b/>
          <w:bCs/>
        </w:rPr>
        <w:t>Page 414</w:t>
      </w:r>
    </w:p>
    <w:p w14:paraId="3CC20D96" w14:textId="77777777" w:rsidR="005A359C" w:rsidRDefault="00000000">
      <w:pPr>
        <w:pStyle w:val="BodyText"/>
      </w:pPr>
      <w:r>
        <w:t>…God and filled with the record of the services rendered by your honor, carried out for the sake of God and in His path. God willing, you will be assisted and strengthened by the grace of God to proclaim what has been revealed in the divine Book. Any soul who rises today to support the Cause of God with wisdom and exposition is among those recorded as belonging to the “Red Ark.” Strive so that all discord may be entirely erased and transformed into the light of unity. Verily, your Lord is the All-Powerful, the Self-Subsisting.</w:t>
      </w:r>
    </w:p>
    <w:p w14:paraId="7B900F47" w14:textId="77777777" w:rsidR="005A359C" w:rsidRDefault="00000000">
      <w:pPr>
        <w:pStyle w:val="BodyText"/>
      </w:pPr>
      <w:r>
        <w:lastRenderedPageBreak/>
        <w:t>All the services rendered by your honor are recognized and remembered in the Sacred Court. God willing, you will be aided at all times to support the Cause. Strive to ensure that no action outside of wisdom becomes manifest, for if such an action arises and causes clamor, weak souls will perish. In view of God’s mercy and His eternal compassion, all are enjoined to wisdom. His judgments have been revealed as a favor from Him and as a testament of His compassion. At all times, extend mercy to His servants, for it is observed that things are arising now which have not been seen in any previous age.</w:t>
      </w:r>
    </w:p>
    <w:p w14:paraId="60A70430" w14:textId="77777777" w:rsidR="005A359C" w:rsidRDefault="00000000">
      <w:pPr>
        <w:pStyle w:val="BodyText"/>
      </w:pPr>
      <w:r>
        <w:rPr>
          <w:b/>
          <w:bCs/>
        </w:rPr>
        <w:t>Page 415</w:t>
      </w:r>
    </w:p>
    <w:p w14:paraId="025886C6" w14:textId="77777777" w:rsidR="005A359C" w:rsidRDefault="00000000">
      <w:pPr>
        <w:pStyle w:val="BodyText"/>
      </w:pPr>
      <w:r>
        <w:t>…By the grace of God, any soul that acts today for the victory of His Cause with wisdom and exposition will be counted among the people of the “Red Ark.” Exert your utmost so that all discord may vanish entirely and transform into the light of unity. Verily, your Lord is the All-Powerful, the Self-Subsisting. This is the end.</w:t>
      </w:r>
    </w:p>
    <w:p w14:paraId="19370B89" w14:textId="77777777" w:rsidR="005A359C" w:rsidRDefault="00000000">
      <w:pPr>
        <w:pStyle w:val="BodyText"/>
      </w:pPr>
      <w:r>
        <w:t>All the services rendered by your honor are recognized and remembered in the Sacred Court. God willing, you will be aided at all times to support the Cause and strive so that no actions outside of wisdom manifest, for if actions appear that cause disorder, weak souls may perish. In light of divine compassion and the eternal mercy of the All-Merciful, all are enjoined to wisdom. His laws and decrees have been revealed as a favor from Him and as a testament of His loving-kindness. At all times, one must direct mercy toward His servants, even as unprecedented events arise in this age.</w:t>
      </w:r>
    </w:p>
    <w:p w14:paraId="6FC243B0" w14:textId="77777777" w:rsidR="005A359C" w:rsidRDefault="00000000">
      <w:pPr>
        <w:pStyle w:val="BodyText"/>
      </w:pPr>
      <w:r>
        <w:rPr>
          <w:b/>
          <w:bCs/>
        </w:rPr>
        <w:t>Page 416</w:t>
      </w:r>
    </w:p>
    <w:p w14:paraId="0AAB9B45" w14:textId="77777777" w:rsidR="005A359C" w:rsidRDefault="00000000">
      <w:pPr>
        <w:pStyle w:val="BodyText"/>
      </w:pPr>
      <w:r>
        <w:t>Cursed be a people who have broken the Covenant of God and His pledge and have prevented others from drawing near to Him. Regarding your statement about meeting with a certain individual in the land of Ṣád, this matter was presented in the Most Sacred and Inaccessible Court. This is what the Tongue of Grandeur spoke:</w:t>
      </w:r>
    </w:p>
    <w:p w14:paraId="747061EE" w14:textId="77777777" w:rsidR="005A359C" w:rsidRDefault="00000000">
      <w:pPr>
        <w:pStyle w:val="BodyText"/>
      </w:pPr>
      <w:r>
        <w:t>“O Lion! The actions of that heedless and ignorant one are a very thick veil, and surely, they will prevent him from hearkening to words that are uttered sincerely for the sake of God from the heart and tongue. Nevertheless, we permit your association with him; perhaps in certain matters, he may be reminded or come to fear God. Verily, He aids whomever He wills to assist and hears the call of whoever listens to His call and turns toward Him. Your Beloved is indeed the Near, the Answerer.”</w:t>
      </w:r>
    </w:p>
    <w:p w14:paraId="1669ECB0" w14:textId="77777777" w:rsidR="005A359C" w:rsidRDefault="00000000">
      <w:pPr>
        <w:pStyle w:val="BodyText"/>
      </w:pPr>
      <w:r>
        <w:t>Your intention to visit the land of Ṣád is good. Perhaps a soul may be found who will arise to perform what is worthy. If you attain this meeting, convey the fruits of the Tree of Loyalty to them as an exaltation on behalf of God, and comfort them. This is what has been commanded in the Tablet. Verily, He is the All-Knowing, the Ordainer. This intention is accepted before the Throne, provided it is carried out with spirit and fragrance. This is the end.</w:t>
      </w:r>
    </w:p>
    <w:p w14:paraId="78A9CDE9" w14:textId="77777777" w:rsidR="005A359C" w:rsidRDefault="00000000">
      <w:pPr>
        <w:pStyle w:val="BodyText"/>
      </w:pPr>
      <w:r>
        <w:t>Regarding your mention of the “Place of Blessing” in the land of Khá…</w:t>
      </w:r>
    </w:p>
    <w:p w14:paraId="254D69C5" w14:textId="77777777" w:rsidR="005A359C" w:rsidRDefault="00000000">
      <w:pPr>
        <w:pStyle w:val="BodyText"/>
      </w:pPr>
      <w:r>
        <w:rPr>
          <w:b/>
          <w:bCs/>
        </w:rPr>
        <w:t>Page 417</w:t>
      </w:r>
    </w:p>
    <w:p w14:paraId="25DF6370" w14:textId="77777777" w:rsidR="005A359C" w:rsidRDefault="00000000">
      <w:pPr>
        <w:pStyle w:val="BodyText"/>
      </w:pPr>
      <w:r>
        <w:t xml:space="preserve">…what has been carried out is approved and accepted before the Throne. However, concerning the lands of Yá, Shín, Ṭá, Qáf, and Káf, due to the wisdom ordained in these days, such acts are not permissible until </w:t>
      </w:r>
      <w:r>
        <w:lastRenderedPageBreak/>
        <w:t>their appointed time arrives. It is evident that this action will be the greatest good for all, and any deed that appears today and is performed by an agent will be regarded as the sovereign of deeds in the sight of God.</w:t>
      </w:r>
    </w:p>
    <w:p w14:paraId="05F6945C" w14:textId="77777777" w:rsidR="005A359C" w:rsidRDefault="00000000">
      <w:pPr>
        <w:pStyle w:val="BodyText"/>
      </w:pPr>
      <w:r>
        <w:t>This blessed word has been spoken by the Tongue of Grandeur from the land of hearkening: every matter, deed, and word today, adorned with the acceptance of God, will retain its fragrance forever. Just as there is none like unto God—exalted is His glory, abundant His grace, and magnificent His greatness—there is likewise none comparable to good deeds performed sincerely for the sake of God in these days of the Lord. Their fragrance and remembrance shall endure throughout the dominion and kingdom forever.</w:t>
      </w:r>
    </w:p>
    <w:p w14:paraId="5FA64AA3" w14:textId="77777777" w:rsidR="005A359C" w:rsidRDefault="00000000">
      <w:pPr>
        <w:pStyle w:val="BodyText"/>
      </w:pPr>
      <w:r>
        <w:t>People desire offspring for the sake of preserving their memory. They construct mosques and build pathways to ensure the perpetuation of their name. Yet, it is uncertain how long these names and mentions may remain, whether among one or two souls or even a family. However, whatever appears in the days of God, its fragrance and remembrance shall endure as long as the dominion and kingdom persist. These luminous…</w:t>
      </w:r>
    </w:p>
    <w:p w14:paraId="098A386B" w14:textId="77777777" w:rsidR="005A359C" w:rsidRDefault="00000000">
      <w:pPr>
        <w:pStyle w:val="BodyText"/>
      </w:pPr>
      <w:r>
        <w:rPr>
          <w:b/>
          <w:bCs/>
        </w:rPr>
        <w:t>Page 418</w:t>
      </w:r>
    </w:p>
    <w:p w14:paraId="16A31540" w14:textId="77777777" w:rsidR="005A359C" w:rsidRDefault="00000000">
      <w:pPr>
        <w:pStyle w:val="BodyText"/>
      </w:pPr>
      <w:r>
        <w:t>…utterances radiate from the horizons of the divine Tablets and shine brilliantly. There is no matter that God has not revealed in the Book. This servant constantly seeks forgiveness for my own shortcomings and transgressions, which, if laid upon mountains, would render them flat and barren. I beseech the Exalted One to forgive my sins and misdeeds.</w:t>
      </w:r>
    </w:p>
    <w:p w14:paraId="0972EA75" w14:textId="77777777" w:rsidR="005A359C" w:rsidRDefault="00000000">
      <w:pPr>
        <w:pStyle w:val="BodyText"/>
      </w:pPr>
      <w:r>
        <w:t>O Beloved of my heart, all sanctified souls must strive to transform the chill and lethargy of the world into the fire of the Word of the Most Great Name. The honored Afnán—may the Most Glorious splendor of God rest upon him—submitted a petition to the honored “Name…,” asking whether it would be appropriate to establish the “Place of Blessing” near the vicinity of this land. This matter was accepted in the Sacred Court. Surely, any deed performed today in this land or in the lands surrounding this sacred land will be mentioned as the sun of deeds in all realms, and its fragrances will never cease from the worlds. God willing, all the friends of God will be enabled to perform what is worthy today. Concerning the records of accounts…</w:t>
      </w:r>
    </w:p>
    <w:p w14:paraId="18993272" w14:textId="77777777" w:rsidR="005A359C" w:rsidRDefault="00000000">
      <w:pPr>
        <w:pStyle w:val="BodyText"/>
      </w:pPr>
      <w:r>
        <w:rPr>
          <w:b/>
          <w:bCs/>
        </w:rPr>
        <w:t>Page 419</w:t>
      </w:r>
    </w:p>
    <w:p w14:paraId="4830EBC5" w14:textId="77777777" w:rsidR="005A359C" w:rsidRDefault="00000000">
      <w:pPr>
        <w:pStyle w:val="BodyText"/>
      </w:pPr>
      <w:r>
        <w:t>…of the honored Sovereign of Martyrs—may my soul be a sacrifice for him—you have written that these should be completed in whatever way possible. Such acts are considered accepted before God and His chosen ones. Regarding the petitions from the land of Khá, which were submitted to the Sacred Court, and also four letters addressed to this servant and entrusted to the honored Afnán—may the Most Glorious splendor of God rest upon him—for dispatch, these have reached us. God willing, the response will be revealed from the heaven of grace and sent forth.</w:t>
      </w:r>
    </w:p>
    <w:p w14:paraId="17D1D2CA" w14:textId="77777777" w:rsidR="005A359C" w:rsidRDefault="00000000">
      <w:pPr>
        <w:pStyle w:val="BodyText"/>
      </w:pPr>
      <w:r>
        <w:t xml:space="preserve">Praise be to God, all are illumined and blessed by the rising rays of the Sun of Grace and are recognized in His presence. If only the people of the world could behold the glory, the most inaccessible, the most sacred, and the most exalted station of this Cause. By the life of the Beloved, they would pass over themselves and others like lightning and engage in whatever elevates the Cause of God. This station is in </w:t>
      </w:r>
      <w:r>
        <w:lastRenderedPageBreak/>
        <w:t>the hand of God, who aids whomever He wills by a command from His presence and ordains whatever He desires through His Most Exalted Pen in His Most Holy and Mighty Book.</w:t>
      </w:r>
    </w:p>
    <w:p w14:paraId="67904A46" w14:textId="77777777" w:rsidR="005A359C" w:rsidRDefault="00000000">
      <w:pPr>
        <w:pStyle w:val="BodyText"/>
      </w:pPr>
      <w:r>
        <w:t>Concerning the note at the end of your letter, wherein you mention that nearly a year has passed without receiving a response to certain petitions: God, the Most Inaccessible, is a witness that you have always been remembered in His presence. How could a soul who rises in service to the Cause of God and proclaims His praise be denied grace?</w:t>
      </w:r>
    </w:p>
    <w:p w14:paraId="257E56CB" w14:textId="77777777" w:rsidR="005A359C" w:rsidRDefault="00000000">
      <w:pPr>
        <w:pStyle w:val="BodyText"/>
      </w:pPr>
      <w:r>
        <w:rPr>
          <w:b/>
          <w:bCs/>
        </w:rPr>
        <w:t>Page 420</w:t>
      </w:r>
    </w:p>
    <w:p w14:paraId="7AD46AC8" w14:textId="77777777" w:rsidR="005A359C" w:rsidRDefault="00000000">
      <w:pPr>
        <w:pStyle w:val="BodyText"/>
      </w:pPr>
      <w:r>
        <w:t>It is impossible that one who has been touched by divine grace could be prevented from receiving His blessings. Praise be to Him, whose favor and mercy are always directed toward His loved ones. To Him belongs all praise and thanks, for He has manifested what no world, no knower, no eloquent speaker, and no discerning sage could ever describe or express.</w:t>
      </w:r>
    </w:p>
    <w:p w14:paraId="42116DF9" w14:textId="77777777" w:rsidR="005A359C" w:rsidRDefault="00000000">
      <w:pPr>
        <w:pStyle w:val="BodyText"/>
      </w:pPr>
      <w:r>
        <w:t>Another request: convey this lowly servant’s exalted magnification to the friends of truth, who have drunk from the cup of steadfastness and are gazing toward the Most Elevated Horizon. God willing, they will not be deprived in this luminous day from the spiritual deeds befitting this time and will be enabled to perform acts worthy of this day. Verily, our Lord, the All-Merciful, is the Compassionate, the Generous.</w:t>
      </w:r>
    </w:p>
    <w:p w14:paraId="31B4B1EA" w14:textId="77777777" w:rsidR="005A359C" w:rsidRDefault="00000000">
      <w:pPr>
        <w:pStyle w:val="BodyText"/>
      </w:pPr>
      <w:r>
        <w:t xml:space="preserve">Regarding the note about directing attention toward the Land of Desire, this matter was presented before the Throne of God. This is what the Tongue of the Desired One declared in His praiseworthy station: </w:t>
      </w:r>
      <w:r>
        <w:rPr>
          <w:i/>
          <w:iCs/>
        </w:rPr>
        <w:t>“He is the Most Mighty, the Most Great, the Most Sacred, the Most High, the Most Glorious. Your Beloved has heard your call and has answered you as a favor from His presence. Verily, your Lord is the Answerer. We have seen you turning toward the Most Elevated Horizon, and We have turned toward you. Verily, your Lord is the Generous. We have made manifest Our Cause in truth and revealed what was inscribed in the Tablet. I am the Great Book. Blessed are you…”</w:t>
      </w:r>
    </w:p>
    <w:p w14:paraId="7C1A2A48" w14:textId="77777777" w:rsidR="005A359C" w:rsidRDefault="00000000">
      <w:pPr>
        <w:pStyle w:val="BodyText"/>
      </w:pPr>
      <w:r>
        <w:rPr>
          <w:b/>
          <w:bCs/>
        </w:rPr>
        <w:t>Page 421</w:t>
      </w:r>
    </w:p>
    <w:p w14:paraId="12D508EA" w14:textId="77777777" w:rsidR="005A359C" w:rsidRDefault="00000000">
      <w:pPr>
        <w:pStyle w:val="BodyText"/>
      </w:pPr>
      <w:r>
        <w:t>Blessed are you for having attained the grace of My Most Exalted Pen and My beautiful remembrance. Recognize the value of this station and give thanks to your compassionate and merciful Lord. Reflect and then remember: when you turned toward My face, you traversed the lands until you entered the Most Exalted Paradise, this prison that has been named with the Most Beautiful Names by the Tongue of your Lord, the Creator of the heavens. You beheld the Most Glorious Horizon and heard the call of God, the Sovereign, the Mighty, the All-Knowing. You have attained the meeting and drunk the Kawthar of reunion.</w:t>
      </w:r>
    </w:p>
    <w:p w14:paraId="11C3BD1F" w14:textId="77777777" w:rsidR="005A359C" w:rsidRDefault="00000000">
      <w:pPr>
        <w:pStyle w:val="BodyText"/>
      </w:pPr>
      <w:r>
        <w:t>It is for you to remind the people with what has been revealed in the Tablets of your ancient Lord. O Lion, you have been illumined by the lights of His countenance, have stood at the gate, entered the heavens of His houses, perceived the true Kaaba, and heard the call of the Speaker of Sinai with the outward ear. If, throughout your entire life, you were to be engaged in the remembrance, praise, glorification, and gratitude of the Possessor of Names, it would pale in comparison to this moment.</w:t>
      </w:r>
    </w:p>
    <w:p w14:paraId="1D3B0603" w14:textId="77777777" w:rsidR="005A359C" w:rsidRDefault="00000000">
      <w:pPr>
        <w:pStyle w:val="BodyText"/>
      </w:pPr>
      <w:r>
        <w:lastRenderedPageBreak/>
        <w:t>Now, you must, with wisdom and explanation, dedicate yourself to teaching the Cause. By the life of God, this station is the greatest. O Lion, with utmost sincerity and detachment, turn toward the Truth, remember Him, speak of Him, and direct yourself to Him.</w:t>
      </w:r>
    </w:p>
    <w:p w14:paraId="7C6259F5" w14:textId="77777777" w:rsidR="005A359C" w:rsidRDefault="00000000">
      <w:pPr>
        <w:pStyle w:val="BodyText"/>
      </w:pPr>
      <w:r>
        <w:rPr>
          <w:b/>
          <w:bCs/>
        </w:rPr>
        <w:t>Page 422</w:t>
      </w:r>
    </w:p>
    <w:p w14:paraId="64220709" w14:textId="77777777" w:rsidR="005A359C" w:rsidRDefault="00000000">
      <w:pPr>
        <w:pStyle w:val="BodyText"/>
      </w:pPr>
      <w:r>
        <w:t>Verily, He witnesses and sees. He is the All-Hearing, the All-Knowing. God willing, the fleeting conditions of the friends of God will not prevent them from remembrance, praise, or teaching the Cause. We remember Our loved ones in every land and bring them glad tidings of the mention of God, the Lord of all worlds. Say, O My friends in the earth: the fragrances of revelation have been diffused among you. Thank your Creator for this sublime grace. Purify your hearts so that the manifestation of My name, the All-Merciful, may rest upon them. Verily, I am the Compassionate.</w:t>
      </w:r>
    </w:p>
    <w:p w14:paraId="0874C801" w14:textId="77777777" w:rsidR="005A359C" w:rsidRDefault="00000000">
      <w:pPr>
        <w:pStyle w:val="BodyText"/>
      </w:pPr>
      <w:r>
        <w:t>We bring you glad tidings of what has been ordained for you in the Kingdom of God and enjoin you to the greatest steadfastness in this day when the call of the Sovereign of Eternity has been raised, and behind it, the buzzing of the flies. Thus have We revealed the pearls of the ocean of My all-encompassing knowledge. Does the world sadden you after you have seen its transience? By the life of God, it shall perish, and what remains for you will be beyond the comprehension of any swift scribe.</w:t>
      </w:r>
    </w:p>
    <w:p w14:paraId="032978C7" w14:textId="77777777" w:rsidR="005A359C" w:rsidRDefault="00000000">
      <w:pPr>
        <w:pStyle w:val="BodyText"/>
      </w:pPr>
      <w:r>
        <w:t>Cling to the cord of steadfastness in all circumstances. Verily, He commands you to what benefits you. This is testified by the Concourse on High and the inhabitants of Paradise in this mighty station. Glory be upon you and upon My maidservants who have attained the Kawthar of My love, the nectar of My knowledge, and have turned toward My radiant horizon. This is the end.</w:t>
      </w:r>
    </w:p>
    <w:p w14:paraId="690B166C" w14:textId="77777777" w:rsidR="005A359C" w:rsidRDefault="00000000">
      <w:pPr>
        <w:pStyle w:val="BodyText"/>
      </w:pPr>
      <w:r>
        <w:t>Praise be to God, in this cycle…</w:t>
      </w:r>
    </w:p>
    <w:p w14:paraId="69682CEA" w14:textId="77777777" w:rsidR="005A359C" w:rsidRDefault="00000000">
      <w:pPr>
        <w:pStyle w:val="BodyText"/>
      </w:pPr>
      <w:r>
        <w:rPr>
          <w:b/>
          <w:bCs/>
        </w:rPr>
        <w:t>Page 423</w:t>
      </w:r>
    </w:p>
    <w:p w14:paraId="5C8FEB44" w14:textId="77777777" w:rsidR="005A359C" w:rsidRDefault="00000000">
      <w:pPr>
        <w:pStyle w:val="BodyText"/>
      </w:pPr>
      <w:r>
        <w:t>…time after time, you have attained the grace of the Desired One of all worlds. God willing, you will always be blessed by this supreme bounty and this most exalted gift. What is most beloved before the Divine Presence today is unity and harmony. It is hoped that the world will be illumined by its light. That honored one must exert the utmost effort in this matter. Verily, He is the Guardian of the good.</w:t>
      </w:r>
    </w:p>
    <w:p w14:paraId="18417CE0" w14:textId="77777777" w:rsidR="005A359C" w:rsidRDefault="00000000">
      <w:pPr>
        <w:pStyle w:val="BodyText"/>
      </w:pPr>
      <w:r>
        <w:t>Glory be upon you and upon those who have attained this Cause and risen to serve God, the Lord of all worlds.</w:t>
      </w:r>
      <w:r>
        <w:br/>
        <w:t>—The Servant, in the year 98. (1880)</w:t>
      </w:r>
    </w:p>
    <w:p w14:paraId="236069CE" w14:textId="77777777" w:rsidR="005A359C" w:rsidRDefault="00000000">
      <w:pPr>
        <w:pStyle w:val="Heading2"/>
      </w:pPr>
      <w:bookmarkStart w:id="934" w:name="bh00119-natural"/>
      <w:bookmarkEnd w:id="933"/>
      <w:r>
        <w:t>BH00119 (Natural)</w:t>
      </w:r>
    </w:p>
    <w:p w14:paraId="44C7C1CD" w14:textId="77777777" w:rsidR="005A359C" w:rsidRDefault="00000000">
      <w:pPr>
        <w:pStyle w:val="FirstParagraph"/>
      </w:pPr>
      <w:r>
        <w:rPr>
          <w:b/>
          <w:bCs/>
        </w:rPr>
        <w:t>In the name of our Most Holy, Most Great, Most High, and Most Glorious Lord.</w:t>
      </w:r>
    </w:p>
    <w:p w14:paraId="3E62B7A1" w14:textId="77777777" w:rsidR="005A359C" w:rsidRDefault="00000000">
      <w:pPr>
        <w:pStyle w:val="BodyText"/>
      </w:pPr>
      <w:r>
        <w:t xml:space="preserve">Praise that is sanctified beyond all that is within the capacity of a servant is befitting and worthy of my Master, who caused the rivers of His mercy to flow from the Most Exalted Pen and, through the Most Exalted Word, summoned the people of creation to the ultimate goal and loftiest heights. He grasps and bestows through it. By His fire, the Tree of Sinai blazed; by the light of the effulgences of His radiance, the mountain was shattered, and Moses was thunderstruck. At His single utterance, all things proclaimed, </w:t>
      </w:r>
      <w:r>
        <w:lastRenderedPageBreak/>
        <w:t>and by His single name, the messengers of the world were guided. At times He concealed and at other times manifested…</w:t>
      </w:r>
    </w:p>
    <w:p w14:paraId="6C2B7360" w14:textId="77777777" w:rsidR="005A359C" w:rsidRDefault="00000000">
      <w:pPr>
        <w:pStyle w:val="BodyText"/>
      </w:pPr>
      <w:r>
        <w:rPr>
          <w:b/>
          <w:bCs/>
        </w:rPr>
        <w:t>Page 424</w:t>
      </w:r>
    </w:p>
    <w:p w14:paraId="59F62C8C" w14:textId="77777777" w:rsidR="005A359C" w:rsidRDefault="00000000">
      <w:pPr>
        <w:pStyle w:val="BodyText"/>
      </w:pPr>
      <w:r>
        <w:t>…to such a degree that the souls of the worlds sacrificed themselves for His hidden reality and for His appearance. Glorified, glorified is He! Though sorrows march before His face and griefs follow behind, He speaks in the nights and days of that which surpasses in value all that is in the seen and unseen. He has appeared and made manifest that by which the heavens and the earth trembled, save those who were encompassed by the effulgences of their Lord and rescued by His power, which dominates all great and small things.</w:t>
      </w:r>
    </w:p>
    <w:p w14:paraId="5417EEAB" w14:textId="77777777" w:rsidR="005A359C" w:rsidRDefault="00000000">
      <w:pPr>
        <w:pStyle w:val="BodyText"/>
      </w:pPr>
      <w:r>
        <w:t>Glorified are You, O One by whose name the rivers flowed, fruits appeared, and distinctions were made between the virtuous and the wicked. I beseech You by the name You have made the key to the gates of Your knowledge and recognition, the sun of the heaven of Your manifestation and power, to strengthen Your loved ones in Your remembrance and the service of Your Cause. O my Lord, You see them hastening to Your lands and regions to manifest Your sovereignty and proclaim Your Cause. O my Lord, I ask You by Your supreme self to make them a unified word and a celestial melody, and through them, attract the hearts of Your servants and creation.</w:t>
      </w:r>
    </w:p>
    <w:p w14:paraId="352C00F8" w14:textId="77777777" w:rsidR="005A359C" w:rsidRDefault="00000000">
      <w:pPr>
        <w:pStyle w:val="BodyText"/>
      </w:pPr>
      <w:r>
        <w:t>Then make them among those whom the appearances of the world do not prevent from…</w:t>
      </w:r>
    </w:p>
    <w:p w14:paraId="742E04AE" w14:textId="77777777" w:rsidR="005A359C" w:rsidRDefault="00000000">
      <w:pPr>
        <w:pStyle w:val="BodyText"/>
      </w:pPr>
      <w:r>
        <w:rPr>
          <w:b/>
          <w:bCs/>
        </w:rPr>
        <w:t>Page 425</w:t>
      </w:r>
    </w:p>
    <w:p w14:paraId="24767834" w14:textId="77777777" w:rsidR="005A359C" w:rsidRDefault="00000000">
      <w:pPr>
        <w:pStyle w:val="BodyText"/>
      </w:pPr>
      <w:r>
        <w:t>…rising to serve You, nor do the clamors of the nations hinder them from turning to Your horizon. O Sovereign of power and dominion, destroy the idols that the people of the Qur’án and the Bayán have carved with the hands of conjecture and delusion.</w:t>
      </w:r>
    </w:p>
    <w:p w14:paraId="6FEE396E" w14:textId="77777777" w:rsidR="005A359C" w:rsidRDefault="00000000">
      <w:pPr>
        <w:pStyle w:val="BodyText"/>
      </w:pPr>
      <w:r>
        <w:t>You are the One, O my God, before whom the essence of power has bowed in humility to the manifestations of Your might, and the reality of strength has submitted before the appearances of Your authority. You are the One before whom all things have borne witness to Your greatness, every letter to Your exaltation, and every being to Your supreme heights.</w:t>
      </w:r>
    </w:p>
    <w:p w14:paraId="211E294C" w14:textId="77777777" w:rsidR="005A359C" w:rsidRDefault="00000000">
      <w:pPr>
        <w:pStyle w:val="BodyText"/>
      </w:pPr>
      <w:r>
        <w:t>O my Lord, You see Your loved ones amidst the wicked of Your creation and Your chosen ones amidst the tyrants of Your servants. Each day they are afflicted with what was not inflicted upon Your chosen ones before them. They listen and do not speak, abiding by what You have commanded them in Your Book, refraining from any affront to Your servants, even if the clouds of hatred rain down arrows of tribulation upon them from the enemies of Your self.</w:t>
      </w:r>
    </w:p>
    <w:p w14:paraId="1D2317A9" w14:textId="77777777" w:rsidR="005A359C" w:rsidRDefault="00000000">
      <w:pPr>
        <w:pStyle w:val="BodyText"/>
      </w:pPr>
      <w:r>
        <w:t>O my Lord, aid them with the wonders of Your victory, and protect them from all that is displeasing to You. O my Lord, You see them turning toward You and gazing at Your horizon. Ordain for them, by Your Pen of decree, what will elevate them in every realm of Your worlds.</w:t>
      </w:r>
    </w:p>
    <w:p w14:paraId="664F7A12" w14:textId="77777777" w:rsidR="005A359C" w:rsidRDefault="00000000">
      <w:pPr>
        <w:pStyle w:val="BodyText"/>
      </w:pPr>
      <w:r>
        <w:rPr>
          <w:b/>
          <w:bCs/>
        </w:rPr>
        <w:t>Page 426</w:t>
      </w:r>
    </w:p>
    <w:p w14:paraId="120AEFEA" w14:textId="77777777" w:rsidR="005A359C" w:rsidRDefault="00000000">
      <w:pPr>
        <w:pStyle w:val="BodyText"/>
      </w:pPr>
      <w:r>
        <w:lastRenderedPageBreak/>
        <w:t>…of Your worlds and draw them nearer to You in all circumstances. Verily, You are the Almighty, the All-Hearing, the Answerer. There is no god but You, the Ordainer, the Bestower, the Forgiving, the Generous. I invoke blessings, peace, magnification, and glorification upon the words of Your Scriptures and the letters of Your Books, which have illumined the horizons of the heavens of detachment through Your grace and favor. Through them, the suns of steadfastness have risen in their splendor by Your majesty and sovereignty.</w:t>
      </w:r>
    </w:p>
    <w:p w14:paraId="48A2A2A6" w14:textId="77777777" w:rsidR="005A359C" w:rsidRDefault="00000000">
      <w:pPr>
        <w:pStyle w:val="BodyText"/>
      </w:pPr>
      <w:r>
        <w:t>These are they whose mention and praise have been recorded in every book, and whose loftiness and turning to God have been proclaimed by every tongue. These are they whom the allusions of the people could not prevent from soaring in the air of nearness to You, nor could the appearances of rulers hinder them from drawing near to the horizon of Your manifestation. They have cast away the world and circled around the Most Great Name, through which the hidden mystery and concealed treasure were revealed. These, these are Your chosen ones, upon whom the Concourse on High, the inhabitants of Paradise, and those who circle the Throne at eventide and dawn invoke blessings.</w:t>
      </w:r>
    </w:p>
    <w:p w14:paraId="22468E74" w14:textId="77777777" w:rsidR="005A359C" w:rsidRDefault="00000000">
      <w:pPr>
        <w:pStyle w:val="BodyText"/>
      </w:pPr>
      <w:r>
        <w:t>And after, O Beloved of my heart, I have heard the letters of your writing, the cooing of the dove singing upon the branches of the Tree of God’s love. When I understood and listened, I was seized with attraction and rapture, and I journeyed toward the Most Exalted Destination until I arrived and presented its contents before the Divine Presence. Then the Countenance of Eternity turned toward this lowly one and spoke with words whose fragrance of grace diffused among the worlds. He said in His supreme majesty:</w:t>
      </w:r>
    </w:p>
    <w:p w14:paraId="07D3AAF2" w14:textId="77777777" w:rsidR="005A359C" w:rsidRDefault="00000000">
      <w:pPr>
        <w:pStyle w:val="BodyText"/>
      </w:pPr>
      <w:r>
        <w:rPr>
          <w:b/>
          <w:bCs/>
        </w:rPr>
        <w:t>Page 427</w:t>
      </w:r>
    </w:p>
    <w:p w14:paraId="5E51BF3C" w14:textId="77777777" w:rsidR="005A359C" w:rsidRDefault="00000000">
      <w:pPr>
        <w:pStyle w:val="BodyText"/>
      </w:pPr>
      <w:r>
        <w:t>*“In My name, the Self-Subsisting, the Ever-Abiding, We have remembered you and sent you Tablets, each letter of which speaks of My grace and favor toward you, and mentions what you have done in the path of God, the Lord of all worlds. You are the one who traversed lands and roamed regions to proclaim the Cause of your Lord, the Almighty, the Wise. Be enkindled with the fire of the Word of God to such a degree that you guide souls to this radiant horizon. Beware lest the coldness of those who veiled themselves during the days of God, denied His proof, and disbelieved in His signs when He came upon the clouds of judgment with the Kingdom of Names and manifest authority, deter you. Speak My remembrance, turn to My horizon, and cling to My mighty cord.</w:t>
      </w:r>
    </w:p>
    <w:p w14:paraId="012238EB" w14:textId="77777777" w:rsidR="005A359C" w:rsidRDefault="00000000">
      <w:pPr>
        <w:pStyle w:val="BodyText"/>
      </w:pPr>
      <w:r>
        <w:t>Do not grieve over what you have heard from those who disbelieve in God and His signs, who cling to what the people of the Qur’án held to before, for they are seen to be even more veiled than all the sects. This is attested by the One who speaks on the Day of God, saying: ‘Indeed, I am the Manifest, the Ordainer, the All-Knowing.’ Reflect upon those souls who regarded themselves as the most exalted of creation and as the saved sect. Yet at the slightest test, they were found to be the most misguided and tyrannical among all the sects of the earth.”*</w:t>
      </w:r>
    </w:p>
    <w:p w14:paraId="18EE33DD" w14:textId="77777777" w:rsidR="005A359C" w:rsidRDefault="00000000">
      <w:pPr>
        <w:pStyle w:val="BodyText"/>
      </w:pPr>
      <w:r>
        <w:rPr>
          <w:b/>
          <w:bCs/>
        </w:rPr>
        <w:t>Page 428</w:t>
      </w:r>
    </w:p>
    <w:p w14:paraId="05486A60" w14:textId="77777777" w:rsidR="005A359C" w:rsidRDefault="00000000">
      <w:pPr>
        <w:pStyle w:val="BodyText"/>
      </w:pPr>
      <w:r>
        <w:t xml:space="preserve">Say: O friends, by the sun of the horizon of the divine heaven of knowledge, this Wronged One has had no purpose other than the salvation of creation. During times when all kings and subjects rose in opposition, this Wronged One, with the highest call, summoned all who are on earth to the Most Exalted Horizon and guided them to the straight path. Observe how the veils and radiances of glory, which deprived people of </w:t>
      </w:r>
      <w:r>
        <w:lastRenderedPageBreak/>
        <w:t>the Self-Sufficient, the Most Exalted, were torn apart by the arm of power and might and by the hands of authority.</w:t>
      </w:r>
    </w:p>
    <w:p w14:paraId="46258F9F" w14:textId="77777777" w:rsidR="005A359C" w:rsidRDefault="00000000">
      <w:pPr>
        <w:pStyle w:val="BodyText"/>
      </w:pPr>
      <w:r>
        <w:t>Now it is observed that the people of the Bayán have newly clung to the conjectures of old and the delusions of false souls. Say: O friends of truth, rise for God and in the path of God to safeguard the people of the earth from the idols of the present and the limited imaginations so that…</w:t>
      </w:r>
    </w:p>
    <w:p w14:paraId="2A03A56F" w14:textId="77777777" w:rsidR="005A359C" w:rsidRDefault="00000000">
      <w:pPr>
        <w:pStyle w:val="BodyText"/>
      </w:pPr>
      <w:r>
        <w:rPr>
          <w:b/>
          <w:bCs/>
        </w:rPr>
        <w:t>Page 429</w:t>
      </w:r>
    </w:p>
    <w:p w14:paraId="68EE6D3C" w14:textId="77777777" w:rsidR="005A359C" w:rsidRDefault="00000000">
      <w:pPr>
        <w:pStyle w:val="BodyText"/>
      </w:pPr>
      <w:r>
        <w:t>…they may see themselves freed and liberated through the grace of God. God willing, by His bounty, humanity will be united under the shade of the one Word and perceive both outward and inward realities in a single garment.</w:t>
      </w:r>
    </w:p>
    <w:p w14:paraId="1DE195CD" w14:textId="77777777" w:rsidR="005A359C" w:rsidRDefault="00000000">
      <w:pPr>
        <w:pStyle w:val="BodyText"/>
      </w:pPr>
      <w:r>
        <w:t>Say: O people of the Bayán, reflect upon this Word, which is among the pearls of the ocean of divine knowledge, and contemplate it. It is this: unless you recognize the falsehood of the past, you cannot testify to the truth of the present, and you will remain deprived of the ocean of reality. In His utmost grace and compassion, God counsels you and commands what leads to the loftiness and exaltation of His Cause.</w:t>
      </w:r>
    </w:p>
    <w:p w14:paraId="723CAEBD" w14:textId="77777777" w:rsidR="005A359C" w:rsidRDefault="00000000">
      <w:pPr>
        <w:pStyle w:val="BodyText"/>
      </w:pPr>
      <w:r>
        <w:t>O essences of being! Today is the day of testing and the day of the supreme profit. Do not squander your time, which is more precious than red gold, and strive to manifest what is worthy of and befitting humanity.</w:t>
      </w:r>
    </w:p>
    <w:p w14:paraId="1D087DA0" w14:textId="77777777" w:rsidR="005A359C" w:rsidRDefault="00000000">
      <w:pPr>
        <w:pStyle w:val="BodyText"/>
      </w:pPr>
      <w:r>
        <w:t>O Lion! O you who gaze upon the One, the Unique! Observe how distant the people of the Bayán are; it is as if they have not attained even a drop from the Kawthar of meanings. Now they seek to strengthen the foundations of falsehood and hatred…</w:t>
      </w:r>
    </w:p>
    <w:p w14:paraId="69C82B6E" w14:textId="77777777" w:rsidR="005A359C" w:rsidRDefault="00000000">
      <w:pPr>
        <w:pStyle w:val="BodyText"/>
      </w:pPr>
      <w:r>
        <w:rPr>
          <w:b/>
          <w:bCs/>
        </w:rPr>
        <w:t>Page 430</w:t>
      </w:r>
    </w:p>
    <w:p w14:paraId="3F36FFAA" w14:textId="77777777" w:rsidR="005A359C" w:rsidRDefault="00000000">
      <w:pPr>
        <w:pStyle w:val="BodyText"/>
      </w:pPr>
      <w:r>
        <w:t>…and to construct edifices of delusions, establishing fixed points of conjecture. They have newly begun to focus on the education of their first and second Imams. Have they not reflected on the power of God and how He tore apart the veils of the people and exposed the falsehood of what the rebellious and tyrannical sects held in their hands?</w:t>
      </w:r>
    </w:p>
    <w:p w14:paraId="3BFAFB65" w14:textId="77777777" w:rsidR="005A359C" w:rsidRDefault="00000000">
      <w:pPr>
        <w:pStyle w:val="BodyText"/>
      </w:pPr>
      <w:r>
        <w:t>For years, they clung to imagined places and illusory matters, but when the hand of power, in this manifestation, tore apart those veils, they clearly saw with outward vision that what had been said previously was devoid of truth and reality. Yet despite this, they have again become entangled in delusions even greater than before.</w:t>
      </w:r>
    </w:p>
    <w:p w14:paraId="268B14FB" w14:textId="77777777" w:rsidR="005A359C" w:rsidRDefault="00000000">
      <w:pPr>
        <w:pStyle w:val="BodyText"/>
      </w:pPr>
      <w:r>
        <w:t>In the name of your Lord, shatter the idols of conjectures and illusions! Thus commands you the Lord of all beings. Verily, He is the All-Powerful, the Almighty. Beseech God to sanctify ears from what the veiled ones among the people of the Bayán and the Qur’án have retained, so they may attain this call, which is gentler than the breeze, more subtle than the spirit, and sweeter than the beloved. If a soul…</w:t>
      </w:r>
    </w:p>
    <w:p w14:paraId="40B09901" w14:textId="77777777" w:rsidR="005A359C" w:rsidRDefault="00000000">
      <w:pPr>
        <w:pStyle w:val="BodyText"/>
      </w:pPr>
      <w:r>
        <w:rPr>
          <w:b/>
          <w:bCs/>
        </w:rPr>
        <w:t>Page 431</w:t>
      </w:r>
    </w:p>
    <w:p w14:paraId="51EAA191" w14:textId="77777777" w:rsidR="005A359C" w:rsidRDefault="00000000">
      <w:pPr>
        <w:pStyle w:val="BodyText"/>
      </w:pPr>
      <w:r>
        <w:lastRenderedPageBreak/>
        <w:t>With justice and fairness, reflect upon that blessed Word mentioned as a pearl of the ocean of divine knowledge. You will see these deluded souls as worms, and every discerning soul will perceive a foul odor emanating from their words. This is attested by the Lord of Names and the Creator of the heavens.</w:t>
      </w:r>
    </w:p>
    <w:p w14:paraId="3145083A" w14:textId="77777777" w:rsidR="005A359C" w:rsidRDefault="00000000">
      <w:pPr>
        <w:pStyle w:val="BodyText"/>
      </w:pPr>
      <w:r>
        <w:t>Say: Today is the Day of God, in which none shall be mentioned except Him. Where is the station of this most sacred and exalted day compared to the words of these distant and veiled, deluded souls? Say: By God, He does not hear your words nor walk in your paths. He has appeared and manifested His straight path. Blessed is the one who turns to Him, and woe unto the heedless.</w:t>
      </w:r>
    </w:p>
    <w:p w14:paraId="405956A9" w14:textId="77777777" w:rsidR="005A359C" w:rsidRDefault="00000000">
      <w:pPr>
        <w:pStyle w:val="BodyText"/>
      </w:pPr>
      <w:r>
        <w:t>Glory is for the one who believes in the Glory, severing themselves from all who are in the heavens and the earth. Say: O worms, if you turn away from this horizon, to which horizon will you turn? And if you deny these radiant verses, clear proofs, luminous evidences, and perfect words, with what proof will you establish any matter? This station is no delusion—it is the rising sun of certitude and the surging ocean of knowledge.</w:t>
      </w:r>
    </w:p>
    <w:p w14:paraId="3E5E7713" w14:textId="77777777" w:rsidR="005A359C" w:rsidRDefault="00000000">
      <w:pPr>
        <w:pStyle w:val="BodyText"/>
      </w:pPr>
      <w:r>
        <w:t>Say: O people of the Bayán, you were and are unaware of the origin of this Cause. Be fair and open your eyes; perhaps you will come to understand…</w:t>
      </w:r>
    </w:p>
    <w:p w14:paraId="490ADA09" w14:textId="77777777" w:rsidR="005A359C" w:rsidRDefault="00000000">
      <w:pPr>
        <w:pStyle w:val="BodyText"/>
      </w:pPr>
      <w:r>
        <w:rPr>
          <w:b/>
          <w:bCs/>
        </w:rPr>
        <w:t>Page 432</w:t>
      </w:r>
    </w:p>
    <w:p w14:paraId="405B65B5" w14:textId="77777777" w:rsidR="005A359C" w:rsidRDefault="00000000">
      <w:pPr>
        <w:pStyle w:val="BodyText"/>
      </w:pPr>
      <w:r>
        <w:t>…and be adorned with the ornament of acceptance. What is missed today cannot be recovered, nor will it be. This is what was proclaimed in truth before and again now.</w:t>
      </w:r>
    </w:p>
    <w:p w14:paraId="0D59B3D0" w14:textId="77777777" w:rsidR="005A359C" w:rsidRDefault="00000000">
      <w:pPr>
        <w:pStyle w:val="BodyText"/>
      </w:pPr>
      <w:r>
        <w:t>Today, the Mother Book speaks. The eyes and ears must be sanctified from what they have seen and heard so that they may partake of this great grace and infinite bounty. Verily, He has spoken the truth. Blessed is every discerning listener. Praise be to God, the Almighty, the Counselor, the Compassionate, the All-Knowing. This is the end.</w:t>
      </w:r>
    </w:p>
    <w:p w14:paraId="4553EAFC" w14:textId="77777777" w:rsidR="005A359C" w:rsidRDefault="00000000">
      <w:pPr>
        <w:pStyle w:val="BodyText"/>
      </w:pPr>
      <w:r>
        <w:t xml:space="preserve">God willing, may you always be aided in proclaiming the beloved Cause with remembrance and utterance. Regarding your statement that you visited the land of Ṣád and were graced with the visitation of the two radiant lights—upon them be the glory and mercy of God—truly, this is a bounty that is not granted to everyone. This servant, with both outward and inward tongues, says: </w:t>
      </w:r>
      <w:r>
        <w:rPr>
          <w:i/>
          <w:iCs/>
        </w:rPr>
        <w:t>“Would that I had been with you, speaking and remembering God.”</w:t>
      </w:r>
      <w:r>
        <w:t xml:space="preserve"> Alas, this lowly servant has not attained what is worthy and befitting of the days of God. Blessed are you, and may it bring joy to your soul.</w:t>
      </w:r>
    </w:p>
    <w:p w14:paraId="3F6A96C5" w14:textId="77777777" w:rsidR="005A359C" w:rsidRDefault="00000000">
      <w:pPr>
        <w:pStyle w:val="BodyText"/>
      </w:pPr>
      <w:r>
        <w:t>Concerning the affairs of the Sovereign of Martyrs—may my soul be a sacrifice for him—you have written: God willing, you will be enabled to do what is pleasing to God. The most beloved thing in the sight of God has always been and will always be the expression of love and service to the Sovereign of Martyrs and his kin.</w:t>
      </w:r>
    </w:p>
    <w:p w14:paraId="7726D982" w14:textId="77777777" w:rsidR="005A359C" w:rsidRDefault="00000000">
      <w:pPr>
        <w:pStyle w:val="BodyText"/>
      </w:pPr>
      <w:r>
        <w:rPr>
          <w:b/>
          <w:bCs/>
        </w:rPr>
        <w:t>Page 433</w:t>
      </w:r>
    </w:p>
    <w:p w14:paraId="2873372E" w14:textId="77777777" w:rsidR="005A359C" w:rsidRDefault="00000000">
      <w:pPr>
        <w:pStyle w:val="BodyText"/>
      </w:pPr>
      <w:r>
        <w:t xml:space="preserve">The radiances of glory have veiled the eyes of the world from beholding the fruits of their deeds. Otherwise, by God, wolves and serpents in the deserts and fields would lament and cry out in sorrow. What a calamity! They committed such a grievous act against so great a Cause and yet remain in utter heedlessness, occupied during these few days with the adornments of wealth and words. They sit in </w:t>
      </w:r>
      <w:r>
        <w:lastRenderedPageBreak/>
        <w:t>gatherings and assemblies, recounting the martyrdom of the saints of the past and lamenting, oblivious to the fact that the Sovereign of the Saints is Himself weeping and lamenting from the oppression of these heedless souls.</w:t>
      </w:r>
    </w:p>
    <w:p w14:paraId="6718A95D" w14:textId="77777777" w:rsidR="005A359C" w:rsidRDefault="00000000">
      <w:pPr>
        <w:pStyle w:val="BodyText"/>
      </w:pPr>
      <w:r>
        <w:t>The lament of Noah, the suffering of Job, the tribulation of Zechariah, and the cries of the chosen ones—all are from the tyranny of these heedless souls and their like. May God—exalted is His glory—grant vision and dispense from the ocean of justice a portion of His grace.</w:t>
      </w:r>
    </w:p>
    <w:p w14:paraId="382643D4" w14:textId="77777777" w:rsidR="005A359C" w:rsidRDefault="00000000">
      <w:pPr>
        <w:pStyle w:val="BodyText"/>
      </w:pPr>
      <w:r>
        <w:t>Regarding your statement about the friends who have once again been enkindled by the fire of the Word and are occupied with the remembrance of God: God willing, through the grace of the chosen ones of God, they will always be adorned with the remembrance and praise of the Lord of Names.</w:t>
      </w:r>
    </w:p>
    <w:p w14:paraId="2F04FD33" w14:textId="77777777" w:rsidR="005A359C" w:rsidRDefault="00000000">
      <w:pPr>
        <w:pStyle w:val="BodyText"/>
      </w:pPr>
      <w:r>
        <w:rPr>
          <w:b/>
          <w:bCs/>
        </w:rPr>
        <w:t>Page 434</w:t>
      </w:r>
    </w:p>
    <w:p w14:paraId="6D72578E" w14:textId="77777777" w:rsidR="005A359C" w:rsidRDefault="00000000">
      <w:pPr>
        <w:pStyle w:val="BodyText"/>
      </w:pPr>
      <w:r>
        <w:t>This evanescent servant hopes from God—exalted is His glory—that in all matters, He may increase your assistance, so that all deeds, actions, and utterances may appear as a single melody, heard and perceived as one. O assembly of the world, by the truth of God, the Lord of Eternity has come with the Most Great Name and with all that was with the messengers. Blessed is the one who turns toward Him, and woe to those who turn away.</w:t>
      </w:r>
    </w:p>
    <w:p w14:paraId="5695CE1B" w14:textId="77777777" w:rsidR="005A359C" w:rsidRDefault="00000000">
      <w:pPr>
        <w:pStyle w:val="BodyText"/>
      </w:pPr>
      <w:r>
        <w:t>O Beloved of my heart and the one remembered by my Lord, the matter is exceedingly great, while the people are exceedingly heedless. Skilled physicians are required to cure the chronic diseases that afflict the origins of this matter. Some time ago, this firm and blessed Word radiated from the horizon of the mouth of the Will of the Lord of Oneness:</w:t>
      </w:r>
    </w:p>
    <w:p w14:paraId="4C10D4D3" w14:textId="77777777" w:rsidR="005A359C" w:rsidRDefault="00000000">
      <w:pPr>
        <w:pStyle w:val="BodyText"/>
      </w:pPr>
      <w:r>
        <w:rPr>
          <w:i/>
          <w:iCs/>
        </w:rPr>
        <w:t>“Today is a day most great and wondrous, for He speaks in the garment of ‘I am the Manifest’ and the hidden reality of ‘I am the Witness.’ This is the end.”</w:t>
      </w:r>
    </w:p>
    <w:p w14:paraId="3CC17586" w14:textId="77777777" w:rsidR="005A359C" w:rsidRDefault="00000000">
      <w:pPr>
        <w:pStyle w:val="BodyText"/>
      </w:pPr>
      <w:r>
        <w:t>Would that the people of the Bayán, who regard themselves as the saved sect like the people of the Qur’án, would reflect on the greatness of this day. Have they not heard the melodies of the nightingale of the Qur’án? Have they not listened to the cooing of the dove of the Bayán? Or have they failed to attain by hearkening to what God revealed in the scriptures of old? They speak in ways that…</w:t>
      </w:r>
    </w:p>
    <w:p w14:paraId="64C66B78" w14:textId="77777777" w:rsidR="005A359C" w:rsidRDefault="00000000">
      <w:pPr>
        <w:pStyle w:val="BodyText"/>
      </w:pPr>
      <w:r>
        <w:rPr>
          <w:b/>
          <w:bCs/>
        </w:rPr>
        <w:t>Page 435</w:t>
      </w:r>
    </w:p>
    <w:p w14:paraId="2B15D9F9" w14:textId="77777777" w:rsidR="005A359C" w:rsidRDefault="00000000">
      <w:pPr>
        <w:pStyle w:val="BodyText"/>
      </w:pPr>
      <w:r>
        <w:t>…cause Us to dissociate from them, as decreed by the All-Sustaining, Self-Subsisting God.</w:t>
      </w:r>
    </w:p>
    <w:p w14:paraId="0057F735" w14:textId="77777777" w:rsidR="005A359C" w:rsidRDefault="00000000">
      <w:pPr>
        <w:pStyle w:val="BodyText"/>
      </w:pPr>
      <w:r>
        <w:t>Regarding your intention to turn toward the lands of N and J, this matter is exceedingly beloved. The direction of the chosen ones of God toward towns and villages for the purpose of proclaiming His Cause, safeguarding the faithful, and guiding the servants of God has always been beloved and remains so. Indeed, it is necessary for a truly devoted soul, one who speaks for God and turns to God, to direct themselves periodically to certain lands among Alif, Ra, Waw, Nun, Ha, Qaf, Mim, and their surroundings. Verily, He guides whomsoever He wills to the straight path.</w:t>
      </w:r>
    </w:p>
    <w:p w14:paraId="49B36640" w14:textId="77777777" w:rsidR="005A359C" w:rsidRDefault="00000000">
      <w:pPr>
        <w:pStyle w:val="BodyText"/>
      </w:pPr>
      <w:r>
        <w:lastRenderedPageBreak/>
        <w:t>Most of the people of the Bayán are unaware of the origin of this Cause. They cling to falsehood and are deprived of truth. This servant prays to God to guide them all and grant them the fruits of the Tree of Loyalty. Verily, He is the Almighty, the Generous.</w:t>
      </w:r>
    </w:p>
    <w:p w14:paraId="02666F5C" w14:textId="77777777" w:rsidR="005A359C" w:rsidRDefault="00000000">
      <w:pPr>
        <w:pStyle w:val="BodyText"/>
      </w:pPr>
      <w:r>
        <w:t xml:space="preserve">Up to this point, the response to your letter dated the 12th of </w:t>
      </w:r>
      <w:r>
        <w:rPr>
          <w:rStyle w:val="VerbatimChar"/>
        </w:rPr>
        <w:t>A 2 was presented. Subsequently, the exalted letter dated the 17th of</w:t>
      </w:r>
      <w:r>
        <w:t>A 2 brought joy to the heart of this lowly servant. God willing, this love and grace will always endure and remain. The remembrance of the friends is the companion of the wayfarers. After this was presented in the…</w:t>
      </w:r>
    </w:p>
    <w:p w14:paraId="2ECAD093" w14:textId="77777777" w:rsidR="005A359C" w:rsidRDefault="00000000">
      <w:pPr>
        <w:pStyle w:val="BodyText"/>
      </w:pPr>
      <w:r>
        <w:rPr>
          <w:b/>
          <w:bCs/>
        </w:rPr>
        <w:t>Page 436</w:t>
      </w:r>
    </w:p>
    <w:p w14:paraId="35B05B11" w14:textId="77777777" w:rsidR="005A359C" w:rsidRDefault="00000000">
      <w:pPr>
        <w:pStyle w:val="BodyText"/>
      </w:pPr>
      <w:r>
        <w:t>…the Sacred Court, where everything was presented. This response was revealed from the Kingdom of the Bayán. His supreme words declare:</w:t>
      </w:r>
    </w:p>
    <w:p w14:paraId="49A2667A" w14:textId="77777777" w:rsidR="005A359C" w:rsidRDefault="00000000">
      <w:pPr>
        <w:pStyle w:val="BodyText"/>
      </w:pPr>
      <w:r>
        <w:t>*“In My most exalted and most great name: Glorified is the One who has manifested the truth and revealed whatever He willed by a command from His presence. Verily, He is the All-Subduing, the Self-Subsisting. Blessed are the ears that hearken to the call of the All-Merciful, and blessed are the eyes that behold the praiseworthy station. Observe the people and their lack of understanding. They turn away from God while claiming to turn toward Him. The Tongue of Grandeur has judged their claim to be false when He came with the truth and proclaimed: ‘There is no God but Me, the Truth, the Knower of the unseen.’</w:t>
      </w:r>
    </w:p>
    <w:p w14:paraId="76424536" w14:textId="77777777" w:rsidR="005A359C" w:rsidRDefault="00000000">
      <w:pPr>
        <w:pStyle w:val="BodyText"/>
      </w:pPr>
      <w:r>
        <w:t>They dispute the verses and proofs of God while saying, ‘We have believed in Him who appeared before.’ Thus, their own selves have deceived them, and they do not comprehend. Say: By God, the One whom you invoke day and night circles the House and laments because of your injustice, yet you remain unaware. Say: O assembly of the Bayán, be just concerning what has been revealed and shone forth from the horizon of existence. Do not follow vain imaginings and false conjectures. Turn to Him with radiant faces and luminous hearts, so that you may find what Moses found on Mount Sinai and what the Beloved beheld in the Inhabited House.*”</w:t>
      </w:r>
    </w:p>
    <w:p w14:paraId="67662239" w14:textId="77777777" w:rsidR="005A359C" w:rsidRDefault="00000000">
      <w:pPr>
        <w:pStyle w:val="BodyText"/>
      </w:pPr>
      <w:r>
        <w:rPr>
          <w:b/>
          <w:bCs/>
        </w:rPr>
        <w:t>Page 437</w:t>
      </w:r>
    </w:p>
    <w:p w14:paraId="543BDD6A" w14:textId="77777777" w:rsidR="005A359C" w:rsidRDefault="00000000">
      <w:pPr>
        <w:pStyle w:val="BodyText"/>
      </w:pPr>
      <w:r>
        <w:t>*“Say: He needs no proof to establish His Cause; His knowledge suffices. This is attested by the Lord of nations, who has come and given glad tidings to all of this name, through which every lofty mountain—symbolic of delusions—has been leveled. Break the idols in the name of your Lord, the All-Glorious, to whom the Books of God, the Sovereign of existence, bear witness to His greatness.</w:t>
      </w:r>
    </w:p>
    <w:p w14:paraId="17AA1D40" w14:textId="77777777" w:rsidR="005A359C" w:rsidRDefault="00000000">
      <w:pPr>
        <w:pStyle w:val="BodyText"/>
      </w:pPr>
      <w:r>
        <w:t>O assembly of the Bayán, stand before the All-Merciful and reflect on what has been revealed in truth. It guides you to the Most Exalted Horizon. This is testified by the One who possesses the secrets of what was and what will be. Fear God, and do not deny the truth with your desires. Do not believe every speaker who has been prevented by arrogance from approaching this river flowing from the Pen of God, the Lord of the unseen and the seen. Reflect on the proofs and signs of God, then be just. Do not follow every rejected notion. By God, He has appeared like the sun at high noon. Blessed is the eye that turns to Him and sees, and woe to every heedless and veiled one.</w:t>
      </w:r>
    </w:p>
    <w:p w14:paraId="7430EFBF" w14:textId="77777777" w:rsidR="005A359C" w:rsidRDefault="00000000">
      <w:pPr>
        <w:pStyle w:val="BodyText"/>
      </w:pPr>
      <w:r>
        <w:lastRenderedPageBreak/>
        <w:t>Thus, We have reminded you that you may remind the people, that they may abandon what they have and take hold of what has been revealed by God, the All-Subduing, the Self-Subsisting.’*”</w:t>
      </w:r>
    </w:p>
    <w:p w14:paraId="146A67E1" w14:textId="77777777" w:rsidR="005A359C" w:rsidRDefault="00000000">
      <w:pPr>
        <w:pStyle w:val="BodyText"/>
      </w:pPr>
      <w:r>
        <w:t>Truth shines like the sun from the horizon of the heaven of grace, but the blindness of delusions has prevented eyes from beholding it. The call has been raised at a level beyond description, but the ears have been deprived due to the obstructions of vain purposes.</w:t>
      </w:r>
    </w:p>
    <w:p w14:paraId="511FCF05" w14:textId="77777777" w:rsidR="005A359C" w:rsidRDefault="00000000">
      <w:pPr>
        <w:pStyle w:val="BodyText"/>
      </w:pPr>
      <w:r>
        <w:rPr>
          <w:b/>
          <w:bCs/>
        </w:rPr>
        <w:t>Page 438</w:t>
      </w:r>
    </w:p>
    <w:p w14:paraId="4C55DA11" w14:textId="77777777" w:rsidR="005A359C" w:rsidRDefault="00000000">
      <w:pPr>
        <w:pStyle w:val="BodyText"/>
      </w:pPr>
      <w:r>
        <w:t>All of the Bayán is dependent on the word of acceptance, which has been proclaimed by “I am the First Worshipper.” Observe the greatness of this Cause and the heedlessness of these servants. The turning away of the people of the Bayán from these decisive matters is evident. This is the most exalted, most wondrous, and most mighty Cause from all aspects—neither the past nor the future can encompass it. Consider the heedlessness of these veiled souls. If they deny this most exalted, most inaccessible, and most wondrous Cause, with what proof will they affirm the matters of the past or even those of earlier times?</w:t>
      </w:r>
    </w:p>
    <w:p w14:paraId="149BA38F" w14:textId="77777777" w:rsidR="005A359C" w:rsidRDefault="00000000">
      <w:pPr>
        <w:pStyle w:val="BodyText"/>
      </w:pPr>
      <w:r>
        <w:t>The infant of this Manifestation, only a year old, is mightier than all the religions. Say: Reflect on the Books of God so that you may recognize what you have been deprived of. Verily, He is the Counselor, the Advisor, the Expositor, the Generous. Erase all that you have heard and seen, and reflect on what has been revealed from the Kingdom of God’s knowledge. By the life of God, if you do so, the straight path and the lights of His Most Great Name will become manifest to you.</w:t>
      </w:r>
    </w:p>
    <w:p w14:paraId="31DE4F36" w14:textId="77777777" w:rsidR="005A359C" w:rsidRDefault="00000000">
      <w:pPr>
        <w:pStyle w:val="BodyText"/>
      </w:pPr>
      <w:r>
        <w:t>Say: The truth has never awaited anyone’s belief, nor does it depend on it. The scriptures prior to the Bayán and others testify to the rejection of the people and have foretold it.</w:t>
      </w:r>
    </w:p>
    <w:p w14:paraId="38918F2D" w14:textId="77777777" w:rsidR="005A359C" w:rsidRDefault="00000000">
      <w:pPr>
        <w:pStyle w:val="BodyText"/>
      </w:pPr>
      <w:r>
        <w:rPr>
          <w:b/>
          <w:bCs/>
        </w:rPr>
        <w:t>Pages 439–440</w:t>
      </w:r>
    </w:p>
    <w:p w14:paraId="432E92E8" w14:textId="77777777" w:rsidR="005A359C" w:rsidRDefault="00000000">
      <w:pPr>
        <w:pStyle w:val="Heading3"/>
      </w:pPr>
      <w:bookmarkStart w:id="935" w:name="missing-pages"/>
      <w:r>
        <w:t>Missing Pages</w:t>
      </w:r>
    </w:p>
    <w:p w14:paraId="6CC694C9" w14:textId="77777777" w:rsidR="005A359C" w:rsidRDefault="00000000">
      <w:pPr>
        <w:pStyle w:val="FirstParagraph"/>
      </w:pPr>
      <w:r>
        <w:t>[Blank]</w:t>
      </w:r>
    </w:p>
    <w:p w14:paraId="1946E04D" w14:textId="77777777" w:rsidR="005A359C" w:rsidRDefault="00000000">
      <w:pPr>
        <w:pStyle w:val="BodyText"/>
      </w:pPr>
      <w:r>
        <w:rPr>
          <w:b/>
          <w:bCs/>
        </w:rPr>
        <w:t>Page 441</w:t>
      </w:r>
    </w:p>
    <w:p w14:paraId="4F17B86C" w14:textId="77777777" w:rsidR="005A359C" w:rsidRDefault="00000000">
      <w:pPr>
        <w:pStyle w:val="BodyText"/>
      </w:pPr>
      <w:r>
        <w:t>He does as He wills and decrees as He desires. This is the end.</w:t>
      </w:r>
    </w:p>
    <w:p w14:paraId="5C0AE7E4" w14:textId="77777777" w:rsidR="005A359C" w:rsidRDefault="00000000">
      <w:pPr>
        <w:pStyle w:val="BodyText"/>
      </w:pPr>
      <w:r>
        <w:t>Regarding your statement about the current time being the 9th of `A 2, the one you have mentioned has been acting as your representative. By God, the True One, this statement was truly a glad tidings that adorned the heart and soul with the fragrance of spirit and gladness. This lowly servant hopes that the Most Generous God will bestow a complete reward upon you. Verily, He is the Forgiving, the Merciful.</w:t>
      </w:r>
    </w:p>
    <w:p w14:paraId="296EFBCF" w14:textId="77777777" w:rsidR="005A359C" w:rsidRDefault="00000000">
      <w:pPr>
        <w:pStyle w:val="BodyText"/>
      </w:pPr>
      <w:r>
        <w:t>Would that this servant had been with you and attained what you have attained. Although this servant is convinced that your representation is more beloved than any action this lowly one could undertake, praise be to God that you have extended your blessed, accepted, and praised deeds to this lowly servant.</w:t>
      </w:r>
    </w:p>
    <w:p w14:paraId="21BEEFD8" w14:textId="77777777" w:rsidR="005A359C" w:rsidRDefault="00000000">
      <w:pPr>
        <w:pStyle w:val="BodyText"/>
      </w:pPr>
      <w:r>
        <w:t xml:space="preserve">Regarding what you wrote about Mullá R J—upon him be divine blessings—God willing, he is preserved by divine grace. Some time ago, a word concerning him was heard from the Blessed Tongue, and from </w:t>
      </w:r>
      <w:r>
        <w:lastRenderedPageBreak/>
        <w:t>that word, this servant became assured that no harm would reach him. This lowly servant prays and hopes that he will always drink from the Kawthar of steadfastness to such a degree that doubts and insinuations, near and far…</w:t>
      </w:r>
    </w:p>
    <w:p w14:paraId="3503FB6D" w14:textId="77777777" w:rsidR="005A359C" w:rsidRDefault="00000000">
      <w:pPr>
        <w:pStyle w:val="BodyText"/>
      </w:pPr>
      <w:r>
        <w:rPr>
          <w:b/>
          <w:bCs/>
        </w:rPr>
        <w:t>Page 442</w:t>
      </w:r>
    </w:p>
    <w:p w14:paraId="74D142C9" w14:textId="77777777" w:rsidR="005A359C" w:rsidRDefault="00000000">
      <w:pPr>
        <w:pStyle w:val="BodyText"/>
      </w:pPr>
      <w:r>
        <w:t>…will not hinder him. With utmost wisdom and explanation, let him be engaged in proclaiming the Cause of the All-Merciful.</w:t>
      </w:r>
    </w:p>
    <w:p w14:paraId="1AFC1015" w14:textId="77777777" w:rsidR="005A359C" w:rsidRDefault="00000000">
      <w:pPr>
        <w:pStyle w:val="BodyText"/>
      </w:pPr>
      <w:r>
        <w:t>O my master, the friends of God were and are unaware of the origin of this Cause. Since the delusions of the past and their remnants remain in their ears and hearts, some souls are prevented by the foul stench of these imaginings from inhaling the fragrances of the garden of meanings. This lowly servant prays and hopes to God—exalted is He—to grant them all from the cup of certitude and assurance so that all may observe His Cause with the sight of God and arise in such a manner that they deem anything other than Him to be nonexistent and lost.</w:t>
      </w:r>
    </w:p>
    <w:p w14:paraId="5301C13B" w14:textId="77777777" w:rsidR="005A359C" w:rsidRDefault="00000000">
      <w:pPr>
        <w:pStyle w:val="BodyText"/>
      </w:pPr>
      <w:r>
        <w:t>One day, in the days of God, I was present before the Divine Countenance. He said: “O present servant, pray and ask God to protect receptive souls from the doubts of skeptical people and to grant the believers, in these days when the horizon of the heaven of manifestation is illumined with the lights of My countenance, salvation from annihilation and destruction. Verily, He is the Mighty, the Powerful.”</w:t>
      </w:r>
    </w:p>
    <w:p w14:paraId="055ED8D7" w14:textId="77777777" w:rsidR="005A359C" w:rsidRDefault="00000000">
      <w:pPr>
        <w:pStyle w:val="BodyText"/>
      </w:pPr>
      <w:r>
        <w:t>Then explanations from the Kingdom of divine knowledge were revealed in such abundance that this servant found himself bewildered and astounded…</w:t>
      </w:r>
    </w:p>
    <w:p w14:paraId="22B172DE" w14:textId="77777777" w:rsidR="005A359C" w:rsidRDefault="00000000">
      <w:pPr>
        <w:pStyle w:val="BodyText"/>
      </w:pPr>
      <w:r>
        <w:rPr>
          <w:b/>
          <w:bCs/>
        </w:rPr>
        <w:t>Page 443</w:t>
      </w:r>
    </w:p>
    <w:p w14:paraId="0C90826C" w14:textId="77777777" w:rsidR="005A359C" w:rsidRDefault="00000000">
      <w:pPr>
        <w:pStyle w:val="BodyText"/>
      </w:pPr>
      <w:r>
        <w:t>…to the extent that, in truth, I am incapable and powerless to recount it. With a hundred thousand supplications and entreaties, I beseech the Most Generous, Most Merciful God not to deprive His creatures of the outpourings of His days. Verily, He is the One whose forgiveness, grace, bounty, and gifts the tongues of all beings testify to.</w:t>
      </w:r>
    </w:p>
    <w:p w14:paraId="1EE81F8F" w14:textId="77777777" w:rsidR="005A359C" w:rsidRDefault="00000000">
      <w:pPr>
        <w:pStyle w:val="BodyText"/>
      </w:pPr>
      <w:r>
        <w:t>Strange are those souls who speak without understanding and those who listen to and accept their embellished words. The verses of God are like a downpour, revealed in such abundance that it is beyond description or writing. Until now, no one has encompassed them all. Yet they say, “You have taken two letters from the Bayán and two from the Qur’án, and you arrange them and send them out.”</w:t>
      </w:r>
    </w:p>
    <w:p w14:paraId="4A0F7EE0" w14:textId="77777777" w:rsidR="005A359C" w:rsidRDefault="00000000">
      <w:pPr>
        <w:pStyle w:val="BodyText"/>
      </w:pPr>
      <w:r>
        <w:t>This statement was uttered by a soul who, by God—there is no god but Him—would not have been deemed worthy of speaking in the Sacred Court. Until now, this servant, by command, has erased whatever was previously revealed and balanced what remains with what was observed from the Primal Point and the prophets before Him, nay, even greater than that. This is testified…</w:t>
      </w:r>
    </w:p>
    <w:p w14:paraId="4F832D9E" w14:textId="77777777" w:rsidR="005A359C" w:rsidRDefault="00000000">
      <w:pPr>
        <w:pStyle w:val="BodyText"/>
      </w:pPr>
      <w:r>
        <w:rPr>
          <w:b/>
          <w:bCs/>
        </w:rPr>
        <w:t>Page 444</w:t>
      </w:r>
    </w:p>
    <w:p w14:paraId="7679E2DB" w14:textId="77777777" w:rsidR="005A359C" w:rsidRDefault="00000000">
      <w:pPr>
        <w:pStyle w:val="BodyText"/>
      </w:pPr>
      <w:r>
        <w:t xml:space="preserve">…by any fair-minded, discerning soul. Would that, truly, people would reflect on what they say and utter. If only they would pierce the veils and consider the matters revealed for God’s sake. In this case, they </w:t>
      </w:r>
      <w:r>
        <w:lastRenderedPageBreak/>
        <w:t xml:space="preserve">would be illumined by the dawn of divine knowledge and wisdom and would exclaim the blessed word: </w:t>
      </w:r>
      <w:r>
        <w:rPr>
          <w:i/>
          <w:iCs/>
        </w:rPr>
        <w:t>“Would that I had not taken so-and-so as a friend.”</w:t>
      </w:r>
    </w:p>
    <w:p w14:paraId="3D00F14E" w14:textId="77777777" w:rsidR="005A359C" w:rsidRDefault="00000000">
      <w:pPr>
        <w:pStyle w:val="BodyText"/>
      </w:pPr>
      <w:r>
        <w:t>This lowly servant is neither permitted to disclose nor capable of unveiling these matters. Otherwise, I would present what would adorn receptive souls with the ornament of knowledge, certitude, and steadfastness.</w:t>
      </w:r>
    </w:p>
    <w:p w14:paraId="68362004" w14:textId="77777777" w:rsidR="005A359C" w:rsidRDefault="00000000">
      <w:pPr>
        <w:pStyle w:val="BodyText"/>
      </w:pPr>
      <w:r>
        <w:t>O Beloved of my heart, consider the souls who listen to these flimsy, contemptible words. Has the truth ever been mistaken for falsehood, or could it be? By the One who caused all things to utter His praise, the Cause is as evident as the sun, radiant and clear. Where are the piercing eyes, the attentive ears, the expansive hearts, and the illumined spirits?</w:t>
      </w:r>
    </w:p>
    <w:p w14:paraId="7F771BC1" w14:textId="77777777" w:rsidR="005A359C" w:rsidRDefault="00000000">
      <w:pPr>
        <w:pStyle w:val="BodyText"/>
      </w:pPr>
      <w:r>
        <w:t>Some of these fabricated souls claim to trustworthy individuals who have drunk from the ocean of certitude that the copies of the Bayán in your hands are not the original versions. They allege you have altered them and that the original copies remain with His Holiness Azal. Reflect on how far this speaker is from the source of truth…</w:t>
      </w:r>
    </w:p>
    <w:p w14:paraId="1770C74F" w14:textId="77777777" w:rsidR="005A359C" w:rsidRDefault="00000000">
      <w:pPr>
        <w:pStyle w:val="BodyText"/>
      </w:pPr>
      <w:r>
        <w:rPr>
          <w:b/>
          <w:bCs/>
        </w:rPr>
        <w:t>Page 445</w:t>
      </w:r>
    </w:p>
    <w:p w14:paraId="5C9ACF7B" w14:textId="77777777" w:rsidR="005A359C" w:rsidRDefault="00000000">
      <w:pPr>
        <w:pStyle w:val="BodyText"/>
      </w:pPr>
      <w:r>
        <w:t>…and how similar this claim is to the false statements made by the rebellious and tyrannical sect known as the Shí’ah. For twelve hundred years, they have spoken of these things, arguing in gatherings and assemblies that the complete Qur’án is not with the people but in the imaginary realms of Jabálqá and Jabálṣá with the anticipated Qá’im. They are still waiting for him to appear and bring the remainder of the Qur’án.</w:t>
      </w:r>
    </w:p>
    <w:p w14:paraId="3A167AD9" w14:textId="77777777" w:rsidR="005A359C" w:rsidRDefault="00000000">
      <w:pPr>
        <w:pStyle w:val="BodyText"/>
      </w:pPr>
      <w:r>
        <w:t>Woe to them and to those who have left them wandering in the wilderness of conjectures and delusions. Say: O poor souls, for twelve hundred years, you have spoken these fabricated words—what has come of it? What results have you seen? What is your purpose? What is your goal? Listen to the words of this lowly servant and refrain from repeating what has been done and said before. Look toward the dawn of the Bayán and turn to the horizon of divine knowledge.</w:t>
      </w:r>
    </w:p>
    <w:p w14:paraId="0B73B685" w14:textId="77777777" w:rsidR="005A359C" w:rsidRDefault="00000000">
      <w:pPr>
        <w:pStyle w:val="BodyText"/>
      </w:pPr>
      <w:r>
        <w:rPr>
          <w:b/>
          <w:bCs/>
        </w:rPr>
        <w:t>Page 446</w:t>
      </w:r>
    </w:p>
    <w:p w14:paraId="712DBE11" w14:textId="77777777" w:rsidR="005A359C" w:rsidRDefault="00000000">
      <w:pPr>
        <w:pStyle w:val="BodyText"/>
      </w:pPr>
      <w:r>
        <w:t>…turn to it. In this Manifestation, all are obligated to behold the truth, which has never been and will never be known through anything but itself. This is attested by all books, all scriptures, all scrolls, and every clear Tablet.</w:t>
      </w:r>
    </w:p>
    <w:p w14:paraId="02E18366" w14:textId="77777777" w:rsidR="005A359C" w:rsidRDefault="00000000">
      <w:pPr>
        <w:pStyle w:val="BodyText"/>
      </w:pPr>
      <w:r>
        <w:t>Say: O misguided ones, have mercy on the people! Do not again spread the carpet of delusions or leave the poor and the weak wandering in the wilderness of bewilderment. It is hoped that those aboard the Crimson Ark will rise for God’s sake and speak for His sake, so that they may protect the helpless servants from the doubts and insinuations of distant, veiled souls.</w:t>
      </w:r>
    </w:p>
    <w:p w14:paraId="207A7EDA" w14:textId="77777777" w:rsidR="005A359C" w:rsidRDefault="00000000">
      <w:pPr>
        <w:pStyle w:val="BodyText"/>
      </w:pPr>
      <w:r>
        <w:t>Tears fall and sighs rise, for it is seen that God’s sheep are pursued by ravenous wolves, and the pearls of divine love are sought by thieves and traitors lying in wait. The place of advice and remembrance is surrounded by the darkness of heedlessness and delusions. The Cause is in God’s hands, the Lord of all worlds and the Sovereign of this great day.</w:t>
      </w:r>
    </w:p>
    <w:p w14:paraId="16613DC7" w14:textId="77777777" w:rsidR="005A359C" w:rsidRDefault="00000000">
      <w:pPr>
        <w:pStyle w:val="BodyText"/>
      </w:pPr>
      <w:r>
        <w:lastRenderedPageBreak/>
        <w:t>Through your efforts, this letter and other communications addressed to prominent figures—such as Jináb-i-’Alí Qabl-i-Akbar, Jináb-i-Ibn-i-Abhar, and others—should be transcribed…</w:t>
      </w:r>
    </w:p>
    <w:p w14:paraId="2B8BB7D6" w14:textId="77777777" w:rsidR="005A359C" w:rsidRDefault="00000000">
      <w:pPr>
        <w:pStyle w:val="BodyText"/>
      </w:pPr>
      <w:r>
        <w:rPr>
          <w:b/>
          <w:bCs/>
        </w:rPr>
        <w:t>Page 447</w:t>
      </w:r>
    </w:p>
    <w:p w14:paraId="2A185D97" w14:textId="77777777" w:rsidR="005A359C" w:rsidRDefault="00000000">
      <w:pPr>
        <w:pStyle w:val="BodyText"/>
      </w:pPr>
      <w:r>
        <w:t>…and after thorough verification and correction, sent to steadfast, assured souls. For instance, to Jináb-i-Maḥbūb-i-Mukarram Mullá R J—upon him be the glory of God—and others like him who reside in the lands. Perhaps they can remind the people and preserve them from what is displeasing to God. Blessed are the souls who rise for God’s sake and safeguard the House of the Cause.</w:t>
      </w:r>
    </w:p>
    <w:p w14:paraId="03CB4353" w14:textId="77777777" w:rsidR="005A359C" w:rsidRDefault="00000000">
      <w:pPr>
        <w:pStyle w:val="BodyText"/>
      </w:pPr>
      <w:r>
        <w:t>While composing this letter, a note from Jináb-i-Ḥ W S—upon him be the glory of God—addressed to Jináb-i-Mírzá Muḥammad—upon him be the glory of God—brought joy to this lowly heart. That letter contained glad tidings of the arrival of that honored one and Jináb-i-Ibn-i-Ism—along with the most truthful souls—upon them be divine blessings. Another letter had also been sent by them to this servant. I hope, God willing, to respond to their letter soon.</w:t>
      </w:r>
    </w:p>
    <w:p w14:paraId="27E275FC" w14:textId="77777777" w:rsidR="005A359C" w:rsidRDefault="00000000">
      <w:pPr>
        <w:pStyle w:val="BodyText"/>
      </w:pPr>
      <w:r>
        <w:t>I humbly request that you convey to them and to all the friends of that land this lowly servant’s message of self-effacement and insignificance. God willing, it is hoped that from the horizons of hearts, the sun of unity will shine forth, becoming the cause and reason for the illumination of…</w:t>
      </w:r>
    </w:p>
    <w:p w14:paraId="35D50C2E" w14:textId="77777777" w:rsidR="005A359C" w:rsidRDefault="00000000">
      <w:pPr>
        <w:pStyle w:val="BodyText"/>
      </w:pPr>
      <w:r>
        <w:rPr>
          <w:b/>
          <w:bCs/>
        </w:rPr>
        <w:t>Page 448</w:t>
      </w:r>
    </w:p>
    <w:p w14:paraId="49410D10" w14:textId="77777777" w:rsidR="005A359C" w:rsidRDefault="00000000">
      <w:pPr>
        <w:pStyle w:val="BodyText"/>
      </w:pPr>
      <w:r>
        <w:t>…all directions and regions.</w:t>
      </w:r>
    </w:p>
    <w:p w14:paraId="5F9EFC2C" w14:textId="77777777" w:rsidR="005A359C" w:rsidRDefault="00000000">
      <w:pPr>
        <w:pStyle w:val="BodyText"/>
      </w:pPr>
      <w:r>
        <w:t>Regarding the question of found objects, the decree of God is as follows: If something is found in cities or villages, the finder must make a single public announcement to inform the inhabitants of the city or village. If the owner is located, the item should be returned to them, and the announcer may receive compensation for their service. Otherwise, the finder should wait for nineteen days. If the owner does not come forward, the item belongs to the finder.</w:t>
      </w:r>
    </w:p>
    <w:p w14:paraId="713D0A42" w14:textId="77777777" w:rsidR="005A359C" w:rsidRDefault="00000000">
      <w:pPr>
        <w:pStyle w:val="BodyText"/>
      </w:pPr>
      <w:r>
        <w:t>If an item is found in the wilderness, two measures have been set forth in the Book of God. If a buried treasure is discovered, one-third of it belongs to the person who found it, and the remaining two-thirds should be spent by the members of the House of Justice for the benefit of the general public. This is to occur after the establishment of the House of Justice. Until then, it should be entrusted to trustworthy individuals in each town and village. Verily, He is the Judge, the Commander, the All-Knowing, the All-Informed.</w:t>
      </w:r>
    </w:p>
    <w:p w14:paraId="4DBF83DB" w14:textId="77777777" w:rsidR="005A359C" w:rsidRDefault="00000000">
      <w:pPr>
        <w:pStyle w:val="BodyText"/>
      </w:pPr>
      <w:r>
        <w:t>This is the end. Glory be upon you and upon those who have attained the nectar of steadfastness in the days of God, the Mighty, the All-Knowing, the Wise.</w:t>
      </w:r>
    </w:p>
    <w:p w14:paraId="47324864" w14:textId="77777777" w:rsidR="005A359C" w:rsidRDefault="00000000">
      <w:pPr>
        <w:pStyle w:val="BodyText"/>
      </w:pPr>
      <w:r>
        <w:t>—The Servant, on the 14th of Sha‘bán, 98. (July 1881)</w:t>
      </w:r>
    </w:p>
    <w:p w14:paraId="6F100A61" w14:textId="77777777" w:rsidR="005A359C" w:rsidRDefault="00000000">
      <w:pPr>
        <w:pStyle w:val="Heading2"/>
      </w:pPr>
      <w:bookmarkStart w:id="936" w:name="bh00332-natural"/>
      <w:bookmarkEnd w:id="934"/>
      <w:bookmarkEnd w:id="935"/>
      <w:r>
        <w:t>BH00332 (Natural)</w:t>
      </w:r>
    </w:p>
    <w:p w14:paraId="556B1436" w14:textId="77777777" w:rsidR="005A359C" w:rsidRDefault="00000000">
      <w:pPr>
        <w:pStyle w:val="FirstParagraph"/>
      </w:pPr>
      <w:r>
        <w:rPr>
          <w:b/>
          <w:bCs/>
        </w:rPr>
        <w:t>In the Name of Our Most Holy, Most Great, Most Ancient, Most High, and Most Glorious Lord.</w:t>
      </w:r>
    </w:p>
    <w:p w14:paraId="07F347E4" w14:textId="77777777" w:rsidR="005A359C" w:rsidRDefault="00000000">
      <w:pPr>
        <w:pStyle w:val="BodyText"/>
      </w:pPr>
      <w:r>
        <w:t>O Beloved of my heart, praise be to God, through the infinite grace of God, you have been blessed…</w:t>
      </w:r>
    </w:p>
    <w:p w14:paraId="1B19BB5D" w14:textId="77777777" w:rsidR="005A359C" w:rsidRDefault="00000000">
      <w:pPr>
        <w:pStyle w:val="BodyText"/>
      </w:pPr>
      <w:r>
        <w:rPr>
          <w:b/>
          <w:bCs/>
        </w:rPr>
        <w:lastRenderedPageBreak/>
        <w:t>Page 449</w:t>
      </w:r>
    </w:p>
    <w:p w14:paraId="4535A7D7" w14:textId="77777777" w:rsidR="005A359C" w:rsidRDefault="00000000">
      <w:pPr>
        <w:pStyle w:val="BodyText"/>
      </w:pPr>
      <w:r>
        <w:t>…with His remembrance and enabled to proclaim His Cause. For His sake, you migrated, journeying toward the Most Exalted Station, the Loftiest Rank, the Ultimate Goal, and the Most Glorious Vision. Through the special confirmations of the Lord of Oneness, you traversed land and sea for the love of God, attained your goal, and drank from the ocean of reunion. After returning, you girded yourself with the belt of determination and directed your attention to the regions and territories to manifest the Word and exalt it.</w:t>
      </w:r>
    </w:p>
    <w:p w14:paraId="3674C0C4" w14:textId="77777777" w:rsidR="005A359C" w:rsidRDefault="00000000">
      <w:pPr>
        <w:pStyle w:val="BodyText"/>
      </w:pPr>
      <w:r>
        <w:t>Such stations require a hundred thousand nightingales and as many doves of the Throne to convey melodies worthy of these stations during the days of God and to bring them to the ears of the sincere, the near ones, and the monotheists. Yet what can this small bird achieve? How could it ever express the melodies of the garden of meanings, where each branch speaks with its own tone, singing songs or remembering the Beloved?</w:t>
      </w:r>
    </w:p>
    <w:p w14:paraId="3813FAFE" w14:textId="77777777" w:rsidR="005A359C" w:rsidRDefault="00000000">
      <w:pPr>
        <w:pStyle w:val="BodyText"/>
      </w:pPr>
      <w:r>
        <w:t>I seek God’s forgiveness! By the sun of reality, this servant sees himself as lower than the humblest among them, for today is deserving of divine grace, the day of God, and the favor and mercy of the All-Sufficient One. Nothing worthy…</w:t>
      </w:r>
    </w:p>
    <w:p w14:paraId="7190A94E" w14:textId="77777777" w:rsidR="005A359C" w:rsidRDefault="00000000">
      <w:pPr>
        <w:pStyle w:val="BodyText"/>
      </w:pPr>
      <w:r>
        <w:rPr>
          <w:b/>
          <w:bCs/>
        </w:rPr>
        <w:t>Page 450</w:t>
      </w:r>
    </w:p>
    <w:p w14:paraId="55BBF6AB" w14:textId="77777777" w:rsidR="005A359C" w:rsidRDefault="00000000">
      <w:pPr>
        <w:pStyle w:val="BodyText"/>
      </w:pPr>
      <w:r>
        <w:t xml:space="preserve">…has appeared from me. Any good deed that has emerged from any of His chosen ones causes this servant to exclaim, </w:t>
      </w:r>
      <w:r>
        <w:rPr>
          <w:i/>
          <w:iCs/>
        </w:rPr>
        <w:t>“Would that I were with him.”</w:t>
      </w:r>
      <w:r>
        <w:t xml:space="preserve"> Every praiseworthy act manifested by the purified ones prompts me to say, </w:t>
      </w:r>
      <w:r>
        <w:rPr>
          <w:i/>
          <w:iCs/>
        </w:rPr>
        <w:t>“Would that I had been with him, remembering God.”</w:t>
      </w:r>
    </w:p>
    <w:p w14:paraId="26F2D62A" w14:textId="77777777" w:rsidR="005A359C" w:rsidRDefault="00000000">
      <w:pPr>
        <w:pStyle w:val="BodyText"/>
      </w:pPr>
      <w:r>
        <w:t xml:space="preserve">What else can be said or expressed? If the remembrance and praise of God and the proclamation of His Cause were not the beloved of my soul and the object of my heart, this lowly one would surely have remained in silence and stillness. However, today is the day of proclamation, and you are silent, as stated in His words, </w:t>
      </w:r>
      <w:r>
        <w:rPr>
          <w:i/>
          <w:iCs/>
        </w:rPr>
        <w:t>“This is the day of the call, yet you are silent.”</w:t>
      </w:r>
    </w:p>
    <w:p w14:paraId="4D0ECD24" w14:textId="77777777" w:rsidR="005A359C" w:rsidRDefault="00000000">
      <w:pPr>
        <w:pStyle w:val="BodyText"/>
      </w:pPr>
      <w:r>
        <w:t>It is best to withhold the pen from this station and focus on the necessary points of this letter. At the beginning of this letter, the intent was to offer a brief expression, but the fire of love for you has taken control, causing these words to flow. I beseech the Most Generous, Most Glorious God to enable both you and this servant to achieve what pleases Him and serves His Cause. You, praise be to God, have been successful. I humbly ask that you also pray for this servant to be granted His mercy and the grandeur of His sovereignty.</w:t>
      </w:r>
    </w:p>
    <w:p w14:paraId="4BE0CDA5" w14:textId="77777777" w:rsidR="005A359C" w:rsidRDefault="00000000">
      <w:pPr>
        <w:pStyle w:val="BodyText"/>
      </w:pPr>
      <w:r>
        <w:rPr>
          <w:b/>
          <w:bCs/>
        </w:rPr>
        <w:t>Page 451</w:t>
      </w:r>
    </w:p>
    <w:p w14:paraId="0A3E1E8B" w14:textId="77777777" w:rsidR="005A359C" w:rsidRDefault="00000000">
      <w:pPr>
        <w:pStyle w:val="BodyText"/>
      </w:pPr>
      <w:r>
        <w:t>…seek blessings for him and for the other friends, asking that God may assist them. Verily, He responds to every supplicant, aids every seeker, and guides every sincere one. Truly, He is the Mighty, the Sovereign, the Exalted, the Wise.</w:t>
      </w:r>
    </w:p>
    <w:p w14:paraId="0C2667AE" w14:textId="77777777" w:rsidR="005A359C" w:rsidRDefault="00000000">
      <w:pPr>
        <w:pStyle w:val="BodyText"/>
      </w:pPr>
      <w:r>
        <w:t xml:space="preserve">It is stated that your letter, dated the 10th of Jumádá al-Thání, brought glad tidings and added joy. It taught the bird of separation the path to reunion and bestowed the Kawthar of meeting, for it was adorned with the remembrance of the Beloved of the worlds. After its contents were read, it was </w:t>
      </w:r>
      <w:r>
        <w:lastRenderedPageBreak/>
        <w:t>presented at the throne. Following its presentation, exalted words emerged from the horizon of the utterances of the Lord of Names and Attributes, shining forth. Praise and thanks be to God, for all things bear witness to His grace, mercy, and care.</w:t>
      </w:r>
    </w:p>
    <w:p w14:paraId="386445FE" w14:textId="77777777" w:rsidR="005A359C" w:rsidRDefault="00000000">
      <w:pPr>
        <w:pStyle w:val="BodyText"/>
      </w:pPr>
      <w:r>
        <w:t xml:space="preserve">Blessed is the one who has found and recognized Him, and woe unto the heedless and those who turn away. His supreme words declare: </w:t>
      </w:r>
      <w:r>
        <w:rPr>
          <w:i/>
          <w:iCs/>
        </w:rPr>
        <w:t>“He is the Most Holy, the Most Great, the Most High, the Most Glorious. You have been mentioned before the Throne, and there has been revealed for you that which has diffused the fragrance of the All-Merciful throughout the lands, as the Dove of the Cause sang upon the branches: Verily, there is no God but Me, the All-Knowing, the All-Wise.”</w:t>
      </w:r>
    </w:p>
    <w:p w14:paraId="79DDFB8F" w14:textId="77777777" w:rsidR="005A359C" w:rsidRDefault="00000000">
      <w:pPr>
        <w:pStyle w:val="BodyText"/>
      </w:pPr>
      <w:r>
        <w:t>Blessed are you for attaining the verses of God and His mercy and for traveling the lands to exalt His Cause. Verily…</w:t>
      </w:r>
    </w:p>
    <w:p w14:paraId="5408986E" w14:textId="77777777" w:rsidR="005A359C" w:rsidRDefault="00000000">
      <w:pPr>
        <w:pStyle w:val="BodyText"/>
      </w:pPr>
      <w:r>
        <w:rPr>
          <w:b/>
          <w:bCs/>
        </w:rPr>
        <w:t>Page 452</w:t>
      </w:r>
    </w:p>
    <w:p w14:paraId="68CC9AFC" w14:textId="77777777" w:rsidR="005A359C" w:rsidRDefault="00000000">
      <w:pPr>
        <w:pStyle w:val="BodyText"/>
      </w:pPr>
      <w:r>
        <w:t>…your Lord is the All-Hearing, the All-Seeing, the Mighty, the All-Knowing.</w:t>
      </w:r>
    </w:p>
    <w:p w14:paraId="0C62AC63" w14:textId="77777777" w:rsidR="005A359C" w:rsidRDefault="00000000">
      <w:pPr>
        <w:pStyle w:val="BodyText"/>
      </w:pPr>
      <w:r>
        <w:t>This is a day wherein the Tongue of Grandeur has spoken and invited all to this noble station, around which the people of the Most Exalted Paradise and those who acknowledged what the Tongue of Eternity had acknowledged before the creation of the heavens and the earth circle. We have revealed various Tablets in your name; verily, your Lord is the All-Powerful, the Almighty. We have caused rivers of grace to flow upon you from Our presence so that you may be among the thankful. Blessed are you for having abandoned what belongs to the people, taking hold of what you were commanded by the All-Powerful above all.</w:t>
      </w:r>
    </w:p>
    <w:p w14:paraId="407C0896" w14:textId="77777777" w:rsidR="005A359C" w:rsidRDefault="00000000">
      <w:pPr>
        <w:pStyle w:val="BodyText"/>
      </w:pPr>
      <w:r>
        <w:t>Remind the people of what We have revealed to you, that the remembrance might draw them closer to the Kingdom of the care of their Forgiving, Merciful Lord. The day has come, yet they are heedless of it. They hear the call of God, yet they remain oblivious. They have cast aside the Cause of God in favor of their desires, yet they do not comprehend. They drink from the seas of conjectures and illusions and disbelieve in what has been revealed by God, the All-Subduing, the Self-Subsisting.</w:t>
      </w:r>
    </w:p>
    <w:p w14:paraId="71624C4A" w14:textId="77777777" w:rsidR="005A359C" w:rsidRDefault="00000000">
      <w:pPr>
        <w:pStyle w:val="BodyText"/>
      </w:pPr>
      <w:r>
        <w:t>Rise to support My Cause with wisdom and eloquence. This has been revealed before and in this noble station. Praise be to God, for once again, you have been favored with divine grace. Verily, He was with you…</w:t>
      </w:r>
    </w:p>
    <w:p w14:paraId="63159F01" w14:textId="77777777" w:rsidR="005A359C" w:rsidRDefault="00000000">
      <w:pPr>
        <w:pStyle w:val="BodyText"/>
      </w:pPr>
      <w:r>
        <w:rPr>
          <w:b/>
          <w:bCs/>
        </w:rPr>
        <w:t>Page 453</w:t>
      </w:r>
    </w:p>
    <w:p w14:paraId="4F81C766" w14:textId="77777777" w:rsidR="005A359C" w:rsidRDefault="00000000">
      <w:pPr>
        <w:pStyle w:val="BodyText"/>
      </w:pPr>
      <w:r>
        <w:t>…as you journeyed through the lands. He heard your call when you were speaking His wise remembrance. God willing, all the friends and chosen ones of God will observe wisdom and hold fast to it.</w:t>
      </w:r>
    </w:p>
    <w:p w14:paraId="40CB6C52" w14:textId="77777777" w:rsidR="005A359C" w:rsidRDefault="00000000">
      <w:pPr>
        <w:pStyle w:val="BodyText"/>
      </w:pPr>
      <w:r>
        <w:t>This fundamental divine matter has been revealed in many Tablets. Yet some have not heeded it or understood its purpose. Today, by His command, all matters should be carried out in consultation with receptive, assured souls and made manifest accordingly.</w:t>
      </w:r>
    </w:p>
    <w:p w14:paraId="57075E94" w14:textId="77777777" w:rsidR="005A359C" w:rsidRDefault="00000000">
      <w:pPr>
        <w:pStyle w:val="BodyText"/>
      </w:pPr>
      <w:r>
        <w:t xml:space="preserve">Say: O servants, whatever proceeds from the Supreme Pen is intended for the evident and hidden good of those same souls. It is incumbent upon them to act with perfect submission and contentment in </w:t>
      </w:r>
      <w:r>
        <w:lastRenderedPageBreak/>
        <w:t>accordance with what is manifested from the source of the Cause. This is God’s counsel, recorded in numerous places by the Supreme Pen. Blessed are those who act upon it, and blessed are the victors.</w:t>
      </w:r>
    </w:p>
    <w:p w14:paraId="50C436F8" w14:textId="77777777" w:rsidR="005A359C" w:rsidRDefault="00000000">
      <w:pPr>
        <w:pStyle w:val="BodyText"/>
      </w:pPr>
      <w:r>
        <w:t>From this station, We extol the friends of God and His chosen ones who have acted upon what they were commanded in His mighty Book. We exhort them to perform what is befitting for this blessed, exalted, wondrous day. Whoever acts does so for themselves, and whoever neglects does so at their own loss. Verily, He is independent of all that is in the heavens and the earth. This is attested by every tongue, every understanding heart, and every discerning eye. This is the end. Praise be to God…</w:t>
      </w:r>
    </w:p>
    <w:p w14:paraId="127DB4D1" w14:textId="77777777" w:rsidR="005A359C" w:rsidRDefault="00000000">
      <w:pPr>
        <w:pStyle w:val="BodyText"/>
      </w:pPr>
      <w:r>
        <w:rPr>
          <w:b/>
          <w:bCs/>
        </w:rPr>
        <w:t>Page 454</w:t>
      </w:r>
    </w:p>
    <w:p w14:paraId="7B8E7EE7" w14:textId="77777777" w:rsidR="005A359C" w:rsidRDefault="00000000">
      <w:pPr>
        <w:pStyle w:val="BodyText"/>
      </w:pPr>
      <w:r>
        <w:t>…for the grace of the Most High God, which is evident and manifest from the ocean of His utterance. Verily, He needs not the mention of any mentioner, the description of any describer, the explanation of any explainer, or the testimony of any just, wise individual.</w:t>
      </w:r>
    </w:p>
    <w:p w14:paraId="24A760FA" w14:textId="77777777" w:rsidR="005A359C" w:rsidRDefault="00000000">
      <w:pPr>
        <w:pStyle w:val="BodyText"/>
      </w:pPr>
      <w:r>
        <w:t>Regarding Jináb-i-Sayyid Abu-Tálib—upon him be the glory of God—you wrote that a sum was prepared and sent to the Sacred Court. It was ordered to be written and sent to him. Thirty túmáns of it were allocated to Jináb-i-Sayyid Abu-Tálib, and a portion was designated for Jináb-i-Ibn-i-Abhar—upon him be the glory of God. Additionally, another sum was found in a different location, which was also allocated to the land of Ṭá, though it did not reach its destination.</w:t>
      </w:r>
    </w:p>
    <w:p w14:paraId="44401071" w14:textId="77777777" w:rsidR="005A359C" w:rsidRDefault="00000000">
      <w:pPr>
        <w:pStyle w:val="BodyText"/>
      </w:pPr>
      <w:r>
        <w:t>People engaged in serving the Cause have been remiss in fulfilling their obligations to the Right of God as it should be fulfilled. Yet this matter is a source of preservation, blessing, and bounty. Blessed is the patient poor one who remains among the steadfast. At one time, this precise and firm statement shone forth from the horizon of divine utterance:</w:t>
      </w:r>
    </w:p>
    <w:p w14:paraId="68C38CAD" w14:textId="77777777" w:rsidR="005A359C" w:rsidRDefault="00000000">
      <w:pPr>
        <w:pStyle w:val="BodyText"/>
      </w:pPr>
      <w:r>
        <w:rPr>
          <w:i/>
          <w:iCs/>
        </w:rPr>
        <w:t>“If the receptive ones had acted upon what God willed…”</w:t>
      </w:r>
    </w:p>
    <w:p w14:paraId="30F8A995" w14:textId="77777777" w:rsidR="005A359C" w:rsidRDefault="00000000">
      <w:pPr>
        <w:pStyle w:val="BodyText"/>
      </w:pPr>
      <w:r>
        <w:rPr>
          <w:b/>
          <w:bCs/>
        </w:rPr>
        <w:t>Page 455</w:t>
      </w:r>
    </w:p>
    <w:p w14:paraId="4E8E7FB6" w14:textId="77777777" w:rsidR="005A359C" w:rsidRDefault="00000000">
      <w:pPr>
        <w:pStyle w:val="BodyText"/>
      </w:pPr>
      <w:r>
        <w:rPr>
          <w:i/>
          <w:iCs/>
        </w:rPr>
        <w:t>“…the state of the world would now be other than what is seen.”</w:t>
      </w:r>
    </w:p>
    <w:p w14:paraId="4BC64700" w14:textId="77777777" w:rsidR="005A359C" w:rsidRDefault="00000000">
      <w:pPr>
        <w:pStyle w:val="BodyText"/>
      </w:pPr>
      <w:r>
        <w:t>This meaning has repeatedly been heard from the Tongue of Grandeur. God willing, both you and this servant beseech the True, Ever-Bountiful One that He may strengthen all and that no one may be deprived of what He wills.</w:t>
      </w:r>
    </w:p>
    <w:p w14:paraId="109EBBB2" w14:textId="77777777" w:rsidR="005A359C" w:rsidRDefault="00000000">
      <w:pPr>
        <w:pStyle w:val="BodyText"/>
      </w:pPr>
      <w:r>
        <w:t>Another matter: Jináb-i-Mullá Ṣādiq—upon him be the glory of God—has written a detailed letter to this servant from Baku. A response has been sent. Among the matters he mentioned was that a guarantor was requested by the authorities regarding the assurance of no corruption. Although it has now become clear to all that neither corruption nor upheaval were ever intended, the matter has been discussed.</w:t>
      </w:r>
    </w:p>
    <w:p w14:paraId="34935655" w14:textId="77777777" w:rsidR="005A359C" w:rsidRDefault="00000000">
      <w:pPr>
        <w:pStyle w:val="BodyText"/>
      </w:pPr>
      <w:r>
        <w:t xml:space="preserve">Even that beloved one acknowledged this. Yet, due to the errors of some that became evident in the early days of the Cause, it has become extremely difficult for the hearts of the government authorities to be freed and purified from doubts and suspicions. However, if they become acquainted with the verses revealed from the heaven of divine will, which proclaim compassion, kindness, and avoidance of </w:t>
      </w:r>
      <w:r>
        <w:lastRenderedPageBreak/>
        <w:t>corruption and conflict, they will undoubtedly attain clear conviction and bear witness to what the True, Most High God has willed.</w:t>
      </w:r>
    </w:p>
    <w:p w14:paraId="1363DD56" w14:textId="77777777" w:rsidR="005A359C" w:rsidRDefault="00000000">
      <w:pPr>
        <w:pStyle w:val="BodyText"/>
      </w:pPr>
      <w:r>
        <w:t>When this servant received the letter from Jináb-i-Mullá Ṣādiq—upon him…</w:t>
      </w:r>
    </w:p>
    <w:p w14:paraId="792EF9A4" w14:textId="77777777" w:rsidR="005A359C" w:rsidRDefault="00000000">
      <w:pPr>
        <w:pStyle w:val="BodyText"/>
      </w:pPr>
      <w:r>
        <w:rPr>
          <w:b/>
          <w:bCs/>
        </w:rPr>
        <w:t>Page 456</w:t>
      </w:r>
    </w:p>
    <w:p w14:paraId="1A2BFAC5" w14:textId="77777777" w:rsidR="005A359C" w:rsidRDefault="00000000">
      <w:pPr>
        <w:pStyle w:val="BodyText"/>
      </w:pPr>
      <w:r>
        <w:t xml:space="preserve">…unto Him, be His glory. In the Sacred Court, this blessed phrase appeared from the Source of Command: </w:t>
      </w:r>
      <w:r>
        <w:rPr>
          <w:i/>
          <w:iCs/>
        </w:rPr>
        <w:t>“If the truth of the Cause had been acknowledged, a Tablet would have been revealed by the Supreme Pen, stating that none of this party should commit acts contrary to the interests of the government.”</w:t>
      </w:r>
      <w:r>
        <w:t xml:space="preserve"> This was concluded.</w:t>
      </w:r>
    </w:p>
    <w:p w14:paraId="24402A84" w14:textId="77777777" w:rsidR="005A359C" w:rsidRDefault="00000000">
      <w:pPr>
        <w:pStyle w:val="BodyText"/>
      </w:pPr>
      <w:r>
        <w:t xml:space="preserve">In the Tablet to the Sultan, it was revealed that God, exalted and glorified be He, has entrusted the earth’s land and seas to the kings. What He has desired for Himself has always been and remains the hearts of His servants. If only the people of the earth had been fair and had attained the hearing of what was revealed from the heaven of God’s will, they would have declared at that moment: </w:t>
      </w:r>
      <w:r>
        <w:rPr>
          <w:i/>
          <w:iCs/>
        </w:rPr>
        <w:t>“Would that we had attained in the beginning of this Cause what we have now attained! Would that we had recognized at the start of the Manifestation what we now know!”</w:t>
      </w:r>
    </w:p>
    <w:p w14:paraId="4CABC05A" w14:textId="77777777" w:rsidR="005A359C" w:rsidRDefault="00000000">
      <w:pPr>
        <w:pStyle w:val="BodyText"/>
      </w:pPr>
      <w:r>
        <w:t>Some actions have caused the people to turn away and become heedless. This lowly servant beseeches the Most High God to bestow a drop from the ocean of insight upon these souls, that all may see, recognize, and hear, becoming aware. He is the Compassionate, the Merciful. Verily, there is no God but Him, the Forgiving…</w:t>
      </w:r>
    </w:p>
    <w:p w14:paraId="73FF1196" w14:textId="77777777" w:rsidR="005A359C" w:rsidRDefault="00000000">
      <w:pPr>
        <w:pStyle w:val="BodyText"/>
      </w:pPr>
      <w:r>
        <w:rPr>
          <w:b/>
          <w:bCs/>
        </w:rPr>
        <w:t>Page 457</w:t>
      </w:r>
    </w:p>
    <w:p w14:paraId="1B529FFB" w14:textId="77777777" w:rsidR="005A359C" w:rsidRDefault="00000000">
      <w:pPr>
        <w:pStyle w:val="BodyText"/>
      </w:pPr>
      <w:r>
        <w:t>…the Generous.</w:t>
      </w:r>
    </w:p>
    <w:p w14:paraId="4BD016A8" w14:textId="77777777" w:rsidR="005A359C" w:rsidRDefault="00000000">
      <w:pPr>
        <w:pStyle w:val="BodyText"/>
      </w:pPr>
      <w:r>
        <w:t xml:space="preserve">Regarding what you wrote about Jináb-i-Akhaví—upon him be the glory of God—and likewise about Jináb-i-’Alí Akbar Beg—upon him be the glory of God—this was presented in the Sacred Court. His supreme words declare: </w:t>
      </w:r>
      <w:r>
        <w:rPr>
          <w:i/>
          <w:iCs/>
        </w:rPr>
        <w:t>“Let them not be grieved by outward upheavals. Today, the Kingdom of Wealth circles around the people of God and shall continue to do so. According to the dictates of time, it shall become apparent. Certain steadfast and assured souls will attain the Most Great Favor, the Supreme Bounty, and true riches. If, for a few days in this visible world, the appearance of some matters seems delayed, this is due to divine wisdom and His purpose. So beseech God, your Lord and the Lord of all who are in the heavens and the earth, to ordain for them what benefits them in this world and the next. Verily, He is the Mighty, the Bestower, the Generous.”</w:t>
      </w:r>
      <w:r>
        <w:t xml:space="preserve"> This concluded.</w:t>
      </w:r>
    </w:p>
    <w:p w14:paraId="090206E6" w14:textId="77777777" w:rsidR="005A359C" w:rsidRDefault="00000000">
      <w:pPr>
        <w:pStyle w:val="BodyText"/>
      </w:pPr>
      <w:r>
        <w:t xml:space="preserve">Concerning what you wrote about Darvísh ’Abdu’s-Ṣamad—upon him be the glory of God—and the prayer that beloved one offered with his tongue, it was presented in the Most Sacred Court. This is what the Tongue of the All-Merciful uttered in response: </w:t>
      </w:r>
      <w:r>
        <w:rPr>
          <w:i/>
          <w:iCs/>
        </w:rPr>
        <w:t>“We have heard your call and what you praised the Wronged One with your tongue, affirming what God Himself has borne witness to, and confessing to what was acknowledged in the scriptures and Tablets. Blessed are you for what you attained, saw, and heard from the Tongue of Grandeur: Verily, there is no God but Him, the All-Powerful, the Self-Subsisting.”</w:t>
      </w:r>
    </w:p>
    <w:p w14:paraId="2DCF4D31" w14:textId="77777777" w:rsidR="005A359C" w:rsidRDefault="00000000">
      <w:pPr>
        <w:pStyle w:val="BodyText"/>
      </w:pPr>
      <w:r>
        <w:rPr>
          <w:b/>
          <w:bCs/>
        </w:rPr>
        <w:t>Page 458</w:t>
      </w:r>
    </w:p>
    <w:p w14:paraId="04D12E04" w14:textId="77777777" w:rsidR="005A359C" w:rsidRDefault="00000000">
      <w:pPr>
        <w:pStyle w:val="BodyText"/>
      </w:pPr>
      <w:r>
        <w:rPr>
          <w:i/>
          <w:iCs/>
        </w:rPr>
        <w:lastRenderedPageBreak/>
        <w:t>“What has come to you is what has come to Us, time and again. Be thankful and say: To You be praise, O God, the King and the Sovereign! Do not be grieved by what has befallen you in My path. Rejoice in what you have mentioned in prison of the Pen of God, the Lord of what was and what will be.”</w:t>
      </w:r>
    </w:p>
    <w:p w14:paraId="67DF016E" w14:textId="77777777" w:rsidR="005A359C" w:rsidRDefault="00000000">
      <w:pPr>
        <w:pStyle w:val="BodyText"/>
      </w:pPr>
      <w:r>
        <w:t>With a hundred thousand tongues, offer thanks to the Lord of all existence for preserving you from the manifestations of doubts and illusions, and guiding you to the fountainhead of certainty. By God, those who reject the Bayán are observed to be more veiled than the peoples of earlier dispensations. Now, they have begun to create positions of naqíb (leader), najíb (noble), arkán (pillars), rukn-i-rábi‘ (fourth pillar), and waṣí (successor), and other such arrangements, similar to what was previously instituted. By My life, they are in evident delusion. These words are akin to thorns and brambles in the city of meanings. Beseech God to sanctify and purify that city from such thorns and brambles, for He is indeed powerful over all things.</w:t>
      </w:r>
    </w:p>
    <w:p w14:paraId="7146B8B7" w14:textId="77777777" w:rsidR="005A359C" w:rsidRDefault="00000000">
      <w:pPr>
        <w:pStyle w:val="BodyText"/>
      </w:pPr>
      <w:r>
        <w:t>O Asad, O you who gaze upon the True One! Strive to sanctify the people from these illusions. At all times, engage in supporting the Cause with wisdom and utterance. God willing, may the cities of hearts become illuminated with the remembrance of the Beloved, the Sovereign. Verily, He aids whomsoever He wills by a command from His presence, for He is the Manifest, the Speaker, the All-Knowing, the Wise. This concluded.</w:t>
      </w:r>
    </w:p>
    <w:p w14:paraId="412949EE" w14:textId="77777777" w:rsidR="005A359C" w:rsidRDefault="00000000">
      <w:pPr>
        <w:pStyle w:val="BodyText"/>
      </w:pPr>
      <w:r>
        <w:rPr>
          <w:b/>
          <w:bCs/>
        </w:rPr>
        <w:t>Page 459</w:t>
      </w:r>
    </w:p>
    <w:p w14:paraId="6805F644" w14:textId="77777777" w:rsidR="005A359C" w:rsidRDefault="00000000">
      <w:pPr>
        <w:pStyle w:val="BodyText"/>
      </w:pPr>
      <w:r>
        <w:t>Another matter: Some time ago, this servant sent a detailed letter to the beloved of the heart and soul, Jináb-i-Mullá ’Alí Akbar—upon him be the glory of God—along with sacred and mighty Tablets. God willing, they will reach him, and he will attain them. Certain sacred divine Tablets and the letters of this humble one are highly cherished. Copies should be sent to various places, for though many people, through God’s aid, have broken the chains of delusion, they still require reminders. The divine garden must be refreshed and adorned by the showers of the Most Merciful’s grace. Verily, our Lord, the Most Merciful, is the Educator, the All-Knowing.</w:t>
      </w:r>
    </w:p>
    <w:p w14:paraId="47C5817E" w14:textId="77777777" w:rsidR="005A359C" w:rsidRDefault="00000000">
      <w:pPr>
        <w:pStyle w:val="BodyText"/>
      </w:pPr>
      <w:r>
        <w:t>To all the friends of that land, convey the message of this humble servant’s effacement and insignificance, dependent upon the favor of the Beloved.</w:t>
      </w:r>
    </w:p>
    <w:p w14:paraId="7F05A319" w14:textId="77777777" w:rsidR="005A359C" w:rsidRDefault="00000000">
      <w:pPr>
        <w:pStyle w:val="BodyText"/>
      </w:pPr>
      <w:r>
        <w:rPr>
          <w:b/>
          <w:bCs/>
        </w:rPr>
        <w:t>Page 460</w:t>
      </w:r>
    </w:p>
    <w:p w14:paraId="164EFE9B" w14:textId="77777777" w:rsidR="005A359C" w:rsidRDefault="00000000">
      <w:pPr>
        <w:pStyle w:val="BodyText"/>
      </w:pPr>
      <w:r>
        <w:t>May the glory be upon you and those with you, and upon all who remain steadfast, unaffected by the doubts of those who disbelieve in God, the Lord of all worlds.</w:t>
      </w:r>
    </w:p>
    <w:p w14:paraId="6F8A31FC" w14:textId="77777777" w:rsidR="005A359C" w:rsidRDefault="00000000">
      <w:pPr>
        <w:pStyle w:val="BodyText"/>
      </w:pPr>
      <w:r>
        <w:t>Additionally, it is mentioned that regarding Umm Ḥaram—upon her be the glory of God—fifty túmáns were allocated to her, and fifty túmáns were designated for the orphans of Ḥájí ’Alí Qarabagí. It was ordered that this be delivered to them, and it must have reached them by now.</w:t>
      </w:r>
    </w:p>
    <w:p w14:paraId="23AC7ACC" w14:textId="77777777" w:rsidR="005A359C" w:rsidRDefault="00000000">
      <w:pPr>
        <w:pStyle w:val="BodyText"/>
      </w:pPr>
      <w:r>
        <w:t xml:space="preserve">Furthermore, I present my humble greetings to the honorable friend, Jináb-i-Mírzá ’Alí Naqqí—upon him be the glory of God. Some time ago, in response to a letter written by Jináb-i-Áqá Sháhvirdí—upon him be the glory of God—a detailed letter was sent by this servant. This letter contained divine verses specifically </w:t>
      </w:r>
      <w:r>
        <w:lastRenderedPageBreak/>
        <w:t>intended for him, Jináb-i-Áqá Sháhvirdí, and other souls—upon them be the glory of God. It is hoped that by now, they have received it and attained its contents.</w:t>
      </w:r>
    </w:p>
    <w:p w14:paraId="2AEFAD77" w14:textId="77777777" w:rsidR="005A359C" w:rsidRDefault="00000000">
      <w:pPr>
        <w:pStyle w:val="BodyText"/>
      </w:pPr>
      <w:r>
        <w:t>—The Servant, 29th of Ramaḍán, 98. (August 1881)</w:t>
      </w:r>
    </w:p>
    <w:p w14:paraId="47DE8167" w14:textId="77777777" w:rsidR="005A359C" w:rsidRDefault="00000000">
      <w:pPr>
        <w:pStyle w:val="Heading2"/>
      </w:pPr>
      <w:bookmarkStart w:id="937" w:name="bh00093-natural"/>
      <w:bookmarkEnd w:id="936"/>
      <w:r>
        <w:t>BH00093 (Natural)</w:t>
      </w:r>
    </w:p>
    <w:p w14:paraId="3E1717B9" w14:textId="77777777" w:rsidR="005A359C" w:rsidRDefault="00000000">
      <w:pPr>
        <w:pStyle w:val="FirstParagraph"/>
      </w:pPr>
      <w:r>
        <w:rPr>
          <w:b/>
          <w:bCs/>
        </w:rPr>
        <w:t>Page 461</w:t>
      </w:r>
    </w:p>
    <w:p w14:paraId="16F5DCBE" w14:textId="77777777" w:rsidR="005A359C" w:rsidRDefault="00000000">
      <w:pPr>
        <w:pStyle w:val="BodyText"/>
      </w:pPr>
      <w:r>
        <w:t>In the Name of our Lord, the Most Holy, the Most Mighty, the Exalted, the Most Glorious.</w:t>
      </w:r>
    </w:p>
    <w:p w14:paraId="712211E7" w14:textId="77777777" w:rsidR="005A359C" w:rsidRDefault="00000000">
      <w:pPr>
        <w:pStyle w:val="BodyText"/>
      </w:pPr>
      <w:r>
        <w:t>O beloved of my heart and the one remembered in my soul! I have been gladdened by the breezes of love that have wafted from the gardens of your knowledge, and I have been moved by the manifestations of your affection, which have emanated from the pen of your will in the remembrance and praise of God, and in your love and devotion to His Cause. It is as though your noble being has sent, with the morning zephyr, the fragrance of all gardens.</w:t>
      </w:r>
    </w:p>
    <w:p w14:paraId="4315C38D" w14:textId="77777777" w:rsidR="005A359C" w:rsidRDefault="00000000">
      <w:pPr>
        <w:pStyle w:val="BodyText"/>
      </w:pPr>
      <w:r>
        <w:t>By God! This has refreshed my body, expanded my chest, and enlivened my spirit. Therefore, I have praised God, the Beloved of the world and the Desire of the nations, for confirming you in the service of His Cause, in manifesting His grace, and in exalting His Word. I beseech Him to ordain for you that which befits His bounty, generosity, and grace. Verily, He is the All-Powerful, the Mighty.</w:t>
      </w:r>
    </w:p>
    <w:p w14:paraId="34FBE325" w14:textId="77777777" w:rsidR="005A359C" w:rsidRDefault="00000000">
      <w:pPr>
        <w:pStyle w:val="BodyText"/>
      </w:pPr>
      <w:r>
        <w:t>Glorified art Thou, O He by Whom the horizon of the world has been illumined, and that which was hidden in the hearts of nations has been revealed. I beseech Thee by the Name through which every face has turned, every weary one has spoken, every heedless soul has been awakened, every mystery has been uncovered, and every treasure has been brought forth, to strengthen Thy servants and creation in their turning towards Thee.</w:t>
      </w:r>
    </w:p>
    <w:p w14:paraId="3E45E400" w14:textId="77777777" w:rsidR="005A359C" w:rsidRDefault="00000000">
      <w:pPr>
        <w:pStyle w:val="BodyText"/>
      </w:pPr>
      <w:r>
        <w:t>O Lord! Thou seest Thy chosen ones and Thy beloved ones rising to champion Thy Cause. They have entered every land in Thy Name, and they have consorted with Thy loved ones with joy and gladness, guiding them to the path of Thy good pleasure and what Thou hast commanded them in Thy Book.</w:t>
      </w:r>
    </w:p>
    <w:p w14:paraId="1A489A83" w14:textId="77777777" w:rsidR="005A359C" w:rsidRDefault="00000000">
      <w:pPr>
        <w:pStyle w:val="BodyText"/>
      </w:pPr>
      <w:r>
        <w:rPr>
          <w:b/>
          <w:bCs/>
        </w:rPr>
        <w:t>Page 462</w:t>
      </w:r>
    </w:p>
    <w:p w14:paraId="6E5C4424" w14:textId="77777777" w:rsidR="005A359C" w:rsidRDefault="00000000">
      <w:pPr>
        <w:pStyle w:val="BodyText"/>
      </w:pPr>
      <w:r>
        <w:t>O Lord! Illumine the eyes of the hearts of Thy servants with the lights of their countenances, and grant them the sweetness of Thy verses in Thy days. O Lord! This is the Day Thou hast promised to all in Thy Tablets, attributing it to Thyself and making it the Sovereign of Days through Thy command and power. Yet, when it appeared, Thy servants turned away, disputing Thy signs, denying Thy proof, disbelieving in Thee, and rejecting Thy Book. This Book, when revealed from the heaven of Thy will and the atmosphere of Thy purpose, humbled all scriptures, all scrolls, and all writings.</w:t>
      </w:r>
    </w:p>
    <w:p w14:paraId="64AF0DE4" w14:textId="77777777" w:rsidR="005A359C" w:rsidRDefault="00000000">
      <w:pPr>
        <w:pStyle w:val="BodyText"/>
      </w:pPr>
      <w:r>
        <w:t>O Lord! I beseech Thee by the power that has encompassed all things and the might that has overcome all creation, to send down from the heaven of Thy bounty upon the inhabitants of Thy dominion that which draws them nearer to Thee, quenches them with the chalice of Thy grace, and acquaints them with what Thou hast revealed in Thy Book and inscribed with the Pen of Thy decree.</w:t>
      </w:r>
    </w:p>
    <w:p w14:paraId="2AB4C490" w14:textId="77777777" w:rsidR="005A359C" w:rsidRDefault="00000000">
      <w:pPr>
        <w:pStyle w:val="BodyText"/>
      </w:pPr>
      <w:r>
        <w:lastRenderedPageBreak/>
        <w:t>O Lord! They are the poor, and Thou art the Self-Sufficient, the Most Generous. They are the weak, and Thou art the Mighty, the All-Powerful.</w:t>
      </w:r>
    </w:p>
    <w:p w14:paraId="73E58EE4" w14:textId="77777777" w:rsidR="005A359C" w:rsidRDefault="00000000">
      <w:pPr>
        <w:pStyle w:val="BodyText"/>
      </w:pPr>
      <w:r>
        <w:rPr>
          <w:b/>
          <w:bCs/>
        </w:rPr>
        <w:t>Page 463</w:t>
      </w:r>
    </w:p>
    <w:p w14:paraId="48A7C514" w14:textId="77777777" w:rsidR="005A359C" w:rsidRDefault="00000000">
      <w:pPr>
        <w:pStyle w:val="BodyText"/>
      </w:pPr>
      <w:r>
        <w:t>I beseech Thee, O Thou by Whose Name the Supreme Pen was moved, and the tongue of knowledge spoke in the dominion of creation, to ordain for those who rise to remember and serve Thee all the good Thou hast decreed in Thy Book. Thou seest them, O my God, proclaiming Thy Name, crying out in Thy Cause, turning toward Thy face, and advancing to Thy horizon. Strengthen them with Thy bounty and grace to the extent that the hearts of Thy creation may be drawn to Thee. Verily, Thou art the All-Powerful over whatever Thou dost will, and in Thy grasp is the dominion of creation. There is no God but Thee, the All-Knowing, the Wise.</w:t>
      </w:r>
    </w:p>
    <w:p w14:paraId="67405AAB" w14:textId="77777777" w:rsidR="005A359C" w:rsidRDefault="00000000">
      <w:pPr>
        <w:pStyle w:val="BodyText"/>
      </w:pPr>
      <w:r>
        <w:t>I offer praise, glory, and magnification to the stars of the heaven of Thy knowledge and the hands of Thy Cause, who circle around Thy will, utter only by Thy permission, and cling only to Thy hem. These are servants whose service, aid, steadfastness, remembrance, and praise have been attested by Thy Books, Tablets, and Scrolls. Through them, the banners of Thy oneness have been raised in Thy cities and lands, and the standards of Thy sanctity have been hoisted in Thy dominion.</w:t>
      </w:r>
    </w:p>
    <w:p w14:paraId="2AE33A20" w14:textId="77777777" w:rsidR="005A359C" w:rsidRDefault="00000000">
      <w:pPr>
        <w:pStyle w:val="BodyText"/>
      </w:pPr>
      <w:r>
        <w:t>These servants never preceded Thy command in any matter. Their ears are ever awaiting Thy orders, and their eyes are ever anticipating the lights of Thy face. These are honored servants; these are triumphant servants; these are servants who stand firm. Upon them are the praises of the inhabitants of the kingdoms of heaven and earth, of the celestial paradise, and of the realms of power. Behind them is the Tongue of Thy grandeur.</w:t>
      </w:r>
    </w:p>
    <w:p w14:paraId="6A399598" w14:textId="77777777" w:rsidR="005A359C" w:rsidRDefault="00000000">
      <w:pPr>
        <w:pStyle w:val="BodyText"/>
      </w:pPr>
      <w:r>
        <w:rPr>
          <w:b/>
          <w:bCs/>
        </w:rPr>
        <w:t>Page 464</w:t>
      </w:r>
    </w:p>
    <w:p w14:paraId="3E2CDC5C" w14:textId="77777777" w:rsidR="005A359C" w:rsidRDefault="00000000">
      <w:pPr>
        <w:pStyle w:val="BodyText"/>
      </w:pPr>
      <w:r>
        <w:t>Praise be to Thee, O my God, for enabling me to remember and extol them, and for what they have attained in Thy Cause and in Thy days. Verily, there is no God but Thee, the Reckoner, the All-Encompassing, the All-Knowing.</w:t>
      </w:r>
    </w:p>
    <w:p w14:paraId="5A0E7DBA" w14:textId="77777777" w:rsidR="005A359C" w:rsidRDefault="00000000">
      <w:pPr>
        <w:pStyle w:val="BodyText"/>
      </w:pPr>
      <w:r>
        <w:t>And now, this humble servant conveys that after receiving and contemplating the two aforementioned exalted letters, he turned toward the Most Sacred and Holy Court, presenting all that was written in the exalted Presence. This is what the Tongue of the Beloved uttered as He walked in His Most Mighty, Most Holy, radiant precinct:</w:t>
      </w:r>
    </w:p>
    <w:p w14:paraId="78FA2D45" w14:textId="77777777" w:rsidR="005A359C" w:rsidRDefault="00000000">
      <w:pPr>
        <w:pStyle w:val="BodyText"/>
      </w:pPr>
      <w:r>
        <w:rPr>
          <w:i/>
          <w:iCs/>
        </w:rPr>
        <w:t>“We extol Thee from this station, O thou who gazed upon My horizon, rose to serve My Cause, and spoke My praise. We remember thy arrival and what thou attained from the Ocean of Reunion, thy departure after receiving permission, and thy turning toward the lands for the sake of God, who has sent down the verses and revealed the proofs.”</w:t>
      </w:r>
    </w:p>
    <w:p w14:paraId="30A7B511" w14:textId="77777777" w:rsidR="005A359C" w:rsidRDefault="00000000">
      <w:pPr>
        <w:pStyle w:val="BodyText"/>
      </w:pPr>
      <w:r>
        <w:rPr>
          <w:b/>
          <w:bCs/>
        </w:rPr>
        <w:t>Page 465</w:t>
      </w:r>
    </w:p>
    <w:p w14:paraId="2CDA108A" w14:textId="77777777" w:rsidR="005A359C" w:rsidRDefault="00000000">
      <w:pPr>
        <w:pStyle w:val="BodyText"/>
      </w:pPr>
      <w:r>
        <w:rPr>
          <w:i/>
          <w:iCs/>
        </w:rPr>
        <w:t>“Blessed is the deed adorned with the mantle of acceptance, the tongue graced with God’s praise, and the one who hastened to the eyes and hearts to serve His mighty, wondrous Cause.”</w:t>
      </w:r>
    </w:p>
    <w:p w14:paraId="44B93CEC" w14:textId="77777777" w:rsidR="005A359C" w:rsidRDefault="00000000">
      <w:pPr>
        <w:pStyle w:val="BodyText"/>
      </w:pPr>
      <w:r>
        <w:lastRenderedPageBreak/>
        <w:t>Today is a day the first ages cannot compare with, and this day has always been and will remain uniquely sacred and sanctified. It has been attributed to God in His holy Books. Every act carried out purely for God in this day is accounted as the noblest of deeds in the sight of God. Blessed is the soul that rises for God and speaks for His sake.</w:t>
      </w:r>
    </w:p>
    <w:p w14:paraId="11630BD2" w14:textId="77777777" w:rsidR="005A359C" w:rsidRDefault="00000000">
      <w:pPr>
        <w:pStyle w:val="BodyText"/>
      </w:pPr>
      <w:r>
        <w:t>O thou who dwellest in the Crimson Ark! Thou must, with the aid of God, engage continually in serving the Cause of the All-Merciful so that distant souls may be granted the chalice of nearness, and lifeless bodies may be revived by the showers of the Ocean of Utterance.</w:t>
      </w:r>
    </w:p>
    <w:p w14:paraId="1FC921DA" w14:textId="77777777" w:rsidR="005A359C" w:rsidRDefault="00000000">
      <w:pPr>
        <w:pStyle w:val="BodyText"/>
      </w:pPr>
      <w:r>
        <w:t>The people need educators and reminders. The people of the Bayán, despite seeing and hearing with their outer eyes and ears the veils held by deluded parties, have…</w:t>
      </w:r>
    </w:p>
    <w:p w14:paraId="02246245" w14:textId="77777777" w:rsidR="005A359C" w:rsidRDefault="00000000">
      <w:pPr>
        <w:pStyle w:val="BodyText"/>
      </w:pPr>
      <w:r>
        <w:rPr>
          <w:b/>
          <w:bCs/>
        </w:rPr>
        <w:t>Page 466</w:t>
      </w:r>
    </w:p>
    <w:p w14:paraId="48DA9BC6" w14:textId="77777777" w:rsidR="005A359C" w:rsidRDefault="00000000">
      <w:pPr>
        <w:pStyle w:val="BodyText"/>
      </w:pPr>
      <w:r>
        <w:t>These heedless and veiled souls, even more astray and misguided than others, are evident. The water of everlasting life must be shared with utmost wisdom and eloquence so they might awaken and bear witness to the greatness of this Cause—the essence of existence, whose advent souls awaited for ages, centuries, and eras, entreating and longing for reunion with God. Yet when the dawn of God’s day broke, they were seen veiled and turned away, except those whom thy Lord willed.</w:t>
      </w:r>
    </w:p>
    <w:p w14:paraId="0596E94E" w14:textId="77777777" w:rsidR="005A359C" w:rsidRDefault="00000000">
      <w:pPr>
        <w:pStyle w:val="BodyText"/>
      </w:pPr>
      <w:r>
        <w:t>Would that it had ended with this neglect, but enmity and hatred reached such a degree that they decreed His death. By the sun of the horizon of the Cause! The veiled ones among the people of the Bayán are observed as even more wicked and wayward than those most oppressing. Therefore, for the sake of God, you and the assured, steadfast souls must rise to safeguard the weak, that they may be shielded from the flames of self and desire and directed toward the pavilion of glory and the canopy of grace.</w:t>
      </w:r>
    </w:p>
    <w:p w14:paraId="09810ECF" w14:textId="77777777" w:rsidR="005A359C" w:rsidRDefault="00000000">
      <w:pPr>
        <w:pStyle w:val="BodyText"/>
      </w:pPr>
      <w:r>
        <w:t>O thou who turnest toward My face and drawest nigh unto My horizon, hearken unto My call. It reminds thee of what no treasures of the world or wealth of nations could equal, that thou mayest thank thy Lord, the Sovereign, the All-Sustaining. We have mentioned thee again and again in this exalted station as the servant stood before the face of his Lord, the Most Glorious. Thy Lord is indeed the Almighty, able to do what He wills. There is no God but Him, the True, the All-Knowing.</w:t>
      </w:r>
    </w:p>
    <w:p w14:paraId="3721DAE4" w14:textId="77777777" w:rsidR="005A359C" w:rsidRDefault="00000000">
      <w:pPr>
        <w:pStyle w:val="BodyText"/>
      </w:pPr>
      <w:r>
        <w:rPr>
          <w:b/>
          <w:bCs/>
        </w:rPr>
        <w:t>Page 467</w:t>
      </w:r>
    </w:p>
    <w:p w14:paraId="28D71F71" w14:textId="77777777" w:rsidR="005A359C" w:rsidRDefault="00000000">
      <w:pPr>
        <w:pStyle w:val="BodyText"/>
      </w:pPr>
      <w:r>
        <w:t>The tongue has spoken in the dominion of utterance such that the mother of the Bayán circled around it, but most people do not understand. The lights of beauty have shone forth from the horizon of majesty, yet they perceive it not. The Supreme Book walks before their faces, but they remain unaware. They have taken their desires and cast away what was enjoined upon them by God, the Sovereign of existence. They have denied grace and turned away from that which brought them forth through what was inscribed in the books of God, the Lord of what was and what shall be.</w:t>
      </w:r>
    </w:p>
    <w:p w14:paraId="5FDDF7E2" w14:textId="77777777" w:rsidR="005A359C" w:rsidRDefault="00000000">
      <w:pPr>
        <w:pStyle w:val="BodyText"/>
      </w:pPr>
      <w:r>
        <w:t>Blessed is the one who hears My sweet voice and perceives My exalted station. Joyful is the distant one who seeks the ocean of My nearness with My permission, and the one who clings to the cord of My good pleasure, precious and guarded.</w:t>
      </w:r>
    </w:p>
    <w:p w14:paraId="617B7E07" w14:textId="77777777" w:rsidR="005A359C" w:rsidRDefault="00000000">
      <w:pPr>
        <w:pStyle w:val="BodyText"/>
      </w:pPr>
      <w:r>
        <w:lastRenderedPageBreak/>
        <w:t>Proclaim on behalf of the Wronged One to My servants who have partaken of My sealed wine: announce to them My mention, My care, and My favor, which encompass the unseen and the seen. Say: By God! This is the Day of Resurrection. Blessed is the one who rises to champion the Cause of his Lord with wisdom and eloquence among the people. He is among the people of glory, inscribed in a guarded tablet.</w:t>
      </w:r>
    </w:p>
    <w:p w14:paraId="599EC615" w14:textId="77777777" w:rsidR="005A359C" w:rsidRDefault="00000000">
      <w:pPr>
        <w:pStyle w:val="BodyText"/>
      </w:pPr>
      <w:r>
        <w:rPr>
          <w:b/>
          <w:bCs/>
        </w:rPr>
        <w:t>Page 468</w:t>
      </w:r>
    </w:p>
    <w:p w14:paraId="3B21F0EA" w14:textId="77777777" w:rsidR="005A359C" w:rsidRDefault="00000000">
      <w:pPr>
        <w:pStyle w:val="BodyText"/>
      </w:pPr>
      <w:r>
        <w:t>This is the day wherein the Spirit calls from one side, Moses from another, and the Beloved stands before the face of the Loved One. Say: O people of the earth, guard yourselves against barring yourselves from this most exalted station. Fear God, and do not follow every heedless and veiled one. Say: Look unto the supreme horizon, which has been illumined by the lights of the face of your Lord, the Sovereign of names. Beware lest the doubts of the heedless or the suggestions of the veiled turn you away.</w:t>
      </w:r>
    </w:p>
    <w:p w14:paraId="20242052" w14:textId="77777777" w:rsidR="005A359C" w:rsidRDefault="00000000">
      <w:pPr>
        <w:pStyle w:val="BodyText"/>
      </w:pPr>
      <w:r>
        <w:t>Leave behind all else, trusting in God, the All-Sustaining, the All-Powerful. Thus has the Supreme Pen moved, and the dominion of names has been stirred by the breezes of revelation as they passed by the command of God, the Almighty, the Beloved. This is the end.</w:t>
      </w:r>
    </w:p>
    <w:p w14:paraId="24F89F11" w14:textId="77777777" w:rsidR="005A359C" w:rsidRDefault="00000000">
      <w:pPr>
        <w:pStyle w:val="BodyText"/>
      </w:pPr>
      <w:r>
        <w:t>O beloved of My heart! Truly, if one reflects even a little upon each word of the divine utterance, the ocean of grace will be revealed. The heedless, veiled, and corrupted natures cannot perceive the melody of the nightingale or turn toward the garden of divine knowledge. Those who cling to the cries of crows do not know the value of the nectar. Those accustomed to the briny, bitter waters of polluted pools cannot draw nigh to the ocean of life. They have always been and will forever remain deprived, except for those whom the hand of grace rescues and whom the breaths of pure, assured souls guide to the straight path of God.</w:t>
      </w:r>
    </w:p>
    <w:p w14:paraId="70FB0845" w14:textId="77777777" w:rsidR="005A359C" w:rsidRDefault="00000000">
      <w:pPr>
        <w:pStyle w:val="BodyText"/>
      </w:pPr>
      <w:r>
        <w:rPr>
          <w:b/>
          <w:bCs/>
        </w:rPr>
        <w:t>Page 469</w:t>
      </w:r>
    </w:p>
    <w:p w14:paraId="697928A3" w14:textId="77777777" w:rsidR="005A359C" w:rsidRDefault="00000000">
      <w:pPr>
        <w:pStyle w:val="BodyText"/>
      </w:pPr>
      <w:r>
        <w:t>This humble servant implores and hopes from God, the Most Exalted, that He will burn away the veils of the delusions and doubts of heedless servants with the heat of the sun of certitude and render them nonexistent, so all may attain the ocean of unity and gather under the canopy of the all-encompassing word. A thousand sighs, a thousand sighs, that these days are passing, and none has comprehended their worth and station except those whom God, the Reckoner, the All-Knowing, wills.</w:t>
      </w:r>
    </w:p>
    <w:p w14:paraId="6818F2DE" w14:textId="77777777" w:rsidR="005A359C" w:rsidRDefault="00000000">
      <w:pPr>
        <w:pStyle w:val="BodyText"/>
      </w:pPr>
      <w:r>
        <w:t>With thy endeavor and that of perfect souls, it is hoped that the heedless will drink of the ocean of awareness and the veiled will be illumined by the lights of the sun of acceptance. Any difficult matter that appears insurmountable to the people is, in reality, easy and simple for Him.</w:t>
      </w:r>
    </w:p>
    <w:p w14:paraId="202A1FF1" w14:textId="77777777" w:rsidR="005A359C" w:rsidRDefault="00000000">
      <w:pPr>
        <w:pStyle w:val="BodyText"/>
      </w:pPr>
      <w:r>
        <w:rPr>
          <w:b/>
          <w:bCs/>
        </w:rPr>
        <w:t>Page 470</w:t>
      </w:r>
    </w:p>
    <w:p w14:paraId="0B182C9B" w14:textId="77777777" w:rsidR="005A359C" w:rsidRDefault="00000000">
      <w:pPr>
        <w:pStyle w:val="BodyText"/>
      </w:pPr>
      <w:r>
        <w:t>This servant beseeches his Lord to open a door through His power for all servants, that they may enter by His permission, His name, His mention, and His favor. Glory be upon thee and upon those with thee who follow the command of their Lord, who has appeared with the truth, with a power that has overcome all in the heavens and the earth. Praise be to God, the Lord of all worlds.</w:t>
      </w:r>
    </w:p>
    <w:p w14:paraId="3973F7CC" w14:textId="77777777" w:rsidR="005A359C" w:rsidRDefault="00000000">
      <w:pPr>
        <w:pStyle w:val="BodyText"/>
      </w:pPr>
      <w:r>
        <w:t xml:space="preserve">As for the question regarding the union and unity of Jináb-i-Mírzá Asad… This was presented in the Most Sacred Court, and the reply uttered by the Tongue of our Lord, the All-Merciful, was as follows: This </w:t>
      </w:r>
      <w:r>
        <w:lastRenderedPageBreak/>
        <w:t>matter is accepted and beloved. The station of love, unity, agreement, and harmony, after recognition of God and steadfastness in His Cause, surpasses most goodly deeds. This is what God has attested in the scriptures and tablets. This is what the True One has affirmed at evening and at dawn.</w:t>
      </w:r>
    </w:p>
    <w:p w14:paraId="30F61D82" w14:textId="77777777" w:rsidR="005A359C" w:rsidRDefault="00000000">
      <w:pPr>
        <w:pStyle w:val="BodyText"/>
      </w:pPr>
      <w:r>
        <w:t>Let them act according to what is revealed in the Most Holy Book, meaning by mutual consent and the good pleasure of both parties and that of His Exalted Being. For now, he is considered in place of the father. Would that this servant were present in those gatherings and could partake of the words of the Beloved that gladden hearts!</w:t>
      </w:r>
    </w:p>
    <w:p w14:paraId="6CD6DA3E" w14:textId="77777777" w:rsidR="005A359C" w:rsidRDefault="00000000">
      <w:pPr>
        <w:pStyle w:val="BodyText"/>
      </w:pPr>
      <w:r>
        <w:rPr>
          <w:b/>
          <w:bCs/>
        </w:rPr>
        <w:t>Page 471</w:t>
      </w:r>
    </w:p>
    <w:p w14:paraId="097F6A72" w14:textId="77777777" w:rsidR="005A359C" w:rsidRDefault="00000000">
      <w:pPr>
        <w:pStyle w:val="BodyText"/>
      </w:pPr>
      <w:r>
        <w:t>Your mention was made, and you shared in joy and expansion with those of the assembly. O beloved of my heart, your letter was twice presented in the Sacred Court. Indeed, the utmost sincerity, devotion, and commitment of your Excellency to the Cause of God, as well as the dissemination of its effects, were fully acknowledged and appreciated from the Most Exalted Horizon. Blessed art thou for what thou hast attained of His grace and His satisfaction.</w:t>
      </w:r>
    </w:p>
    <w:p w14:paraId="78235CDF" w14:textId="77777777" w:rsidR="005A359C" w:rsidRDefault="00000000">
      <w:pPr>
        <w:pStyle w:val="BodyText"/>
      </w:pPr>
      <w:r>
        <w:t>In the final utterances that emerged from the Tongue of Grandeur, the firm and blessed word was revealed: “May all that is with him—his limbs, senses, faith, confidence, zeal, spirit, life, and breaths—be devoted to the service of God.” Indeed, we are powerless without His assistance.</w:t>
      </w:r>
    </w:p>
    <w:p w14:paraId="7FAEBF75" w14:textId="77777777" w:rsidR="005A359C" w:rsidRDefault="00000000">
      <w:pPr>
        <w:pStyle w:val="BodyText"/>
      </w:pPr>
      <w:r>
        <w:t>As for your mention of the land of Kh and its people, their steadfastness, and their devotion, this was presented in the Sacred Court. The response of the Tongue of Grandeur was: “This is from the grace of God upon them. O thou who extol My praises, all must give thanks to the Exalted Lord for having raised them to this lofty station.”</w:t>
      </w:r>
    </w:p>
    <w:p w14:paraId="6DF3F3CC" w14:textId="77777777" w:rsidR="005A359C" w:rsidRDefault="00000000">
      <w:pPr>
        <w:pStyle w:val="BodyText"/>
      </w:pPr>
      <w:r>
        <w:rPr>
          <w:b/>
          <w:bCs/>
        </w:rPr>
        <w:t>Page 472</w:t>
      </w:r>
    </w:p>
    <w:p w14:paraId="42DCC289" w14:textId="77777777" w:rsidR="005A359C" w:rsidRDefault="00000000">
      <w:pPr>
        <w:pStyle w:val="BodyText"/>
      </w:pPr>
      <w:r>
        <w:t>“Verily, we bear witness to their devotion, zeal, remembrance, eloquence, love, affection, and steadfastness. We desire to see them elevated beyond what they already manifest. God willing, they will display such steadfastness that, should all the learned, the wise, and the insightful, together with the books of the ancients and the moderns, seek to bar them from the fountain of the All-Merciful and the sealed nectar, they would find themselves powerless, viewing all as mere specks of dust.</w:t>
      </w:r>
    </w:p>
    <w:p w14:paraId="2A1FCB20" w14:textId="77777777" w:rsidR="005A359C" w:rsidRDefault="00000000">
      <w:pPr>
        <w:pStyle w:val="BodyText"/>
      </w:pPr>
      <w:r>
        <w:t>Praise be to God! You and Asad, upon you be Bahá and mercy, have exerted the utmost effort in service and propagation of the Cause. Surely, its fruits will appear. The seeds of knowledge sown in fertile ground will certainly grow, verdant and flourishing, manifesting across the world.</w:t>
      </w:r>
    </w:p>
    <w:p w14:paraId="20C05DCC" w14:textId="77777777" w:rsidR="005A359C" w:rsidRDefault="00000000">
      <w:pPr>
        <w:pStyle w:val="BodyText"/>
      </w:pPr>
      <w:r>
        <w:t>Thereafter, in all circumstances, let this great, exalted, and most sublime Cause be your preoccupation. Indeed, we magnify this lofty station, through which the hearts of the near and the pure have been illumined. We rejoice with them and mention them on this Day, each hour of which surpasses centuries and ages. The Supreme Pen has already testified to their merits.”</w:t>
      </w:r>
    </w:p>
    <w:p w14:paraId="0EDB266A" w14:textId="77777777" w:rsidR="005A359C" w:rsidRDefault="00000000">
      <w:pPr>
        <w:pStyle w:val="BodyText"/>
      </w:pPr>
      <w:r>
        <w:rPr>
          <w:b/>
          <w:bCs/>
        </w:rPr>
        <w:t>Page 473</w:t>
      </w:r>
    </w:p>
    <w:p w14:paraId="085D790B" w14:textId="77777777" w:rsidR="005A359C" w:rsidRDefault="00000000">
      <w:pPr>
        <w:pStyle w:val="BodyText"/>
      </w:pPr>
      <w:r>
        <w:lastRenderedPageBreak/>
        <w:t>“God willing, they will remain ever-illumined by the lights of the morning of God’s day, steadfast in His service, proclaiming His name, drinking of His love, and uttering His praise. Praise be to God, they have attained that which many of the learned, the mystics, and the nobles today are deprived of. Thus has the Tongue of Utterance spoken in the kingdom of knowledge. Blessed is the one who hears, and woe unto the heedless. Praise be to God, the Lord of all worlds.”</w:t>
      </w:r>
    </w:p>
    <w:p w14:paraId="04F947E2" w14:textId="77777777" w:rsidR="005A359C" w:rsidRDefault="00000000">
      <w:pPr>
        <w:pStyle w:val="BodyText"/>
      </w:pPr>
      <w:r>
        <w:t>As for your suggestion regarding consultation and whether your Excellency and Mirza, upon him be Bahá, should direct your attention to the land of Kh, this matter was presented in the Sacred Court. The response was: “From before, the Supreme Pen has decreed for them to turn towards the land of Ṭ. However, for now, what you have proposed through consultation is acceptable.”</w:t>
      </w:r>
    </w:p>
    <w:p w14:paraId="6A475502" w14:textId="77777777" w:rsidR="005A359C" w:rsidRDefault="00000000">
      <w:pPr>
        <w:pStyle w:val="BodyText"/>
      </w:pPr>
      <w:r>
        <w:rPr>
          <w:b/>
          <w:bCs/>
        </w:rPr>
        <w:t>Page 474</w:t>
      </w:r>
    </w:p>
    <w:p w14:paraId="4D951880" w14:textId="77777777" w:rsidR="005A359C" w:rsidRDefault="00000000">
      <w:pPr>
        <w:pStyle w:val="BodyText"/>
      </w:pPr>
      <w:r>
        <w:t>“In all circumstances, adhere to matters that promote and elevate the Cause of God and the proclamation of His Word. Those preoccupied with material trappings and deluded by outward grandeur, even if they turn toward the Cause, will do so in a limited capacity. Yet, following concerted propagation and the elevation of the Word, you will see them turning, humbled and submissive to God’s mention and His Cause.</w:t>
      </w:r>
    </w:p>
    <w:p w14:paraId="6BD9BA1E" w14:textId="77777777" w:rsidR="005A359C" w:rsidRDefault="00000000">
      <w:pPr>
        <w:pStyle w:val="BodyText"/>
      </w:pPr>
      <w:r>
        <w:t>This has always been the way in every age. Thus, it has been mentioned before: It is easier for a camel to pass through the eye of a needle than for a wealthy person to enter the kingdom of God. Honor and wealth are two significant barriers for heedless souls. Soon, you will observe the death of an Abú Lahab, a metaphor for the ruin of spiritual arrogance.</w:t>
      </w:r>
    </w:p>
    <w:p w14:paraId="1AC60604" w14:textId="77777777" w:rsidR="005A359C" w:rsidRDefault="00000000">
      <w:pPr>
        <w:pStyle w:val="BodyText"/>
      </w:pPr>
      <w:r>
        <w:t>The deceased cannot comprehend or hear, even if surrounded by those claiming openness. However, your Lord is indeed All-Knowing, All-Aware. The faith of such souls, if it appears, will always remain limited. Pray to God to guide all to what He loves and what pleases Him.”</w:t>
      </w:r>
    </w:p>
    <w:p w14:paraId="39E17755" w14:textId="77777777" w:rsidR="005A359C" w:rsidRDefault="00000000">
      <w:pPr>
        <w:pStyle w:val="BodyText"/>
      </w:pPr>
      <w:r>
        <w:rPr>
          <w:b/>
          <w:bCs/>
        </w:rPr>
        <w:t>Page 475</w:t>
      </w:r>
    </w:p>
    <w:p w14:paraId="19ABD458" w14:textId="77777777" w:rsidR="005A359C" w:rsidRDefault="00000000">
      <w:pPr>
        <w:pStyle w:val="BodyText"/>
      </w:pPr>
      <w:r>
        <w:t>“The matter of propagation is truly significant. Your Excellency and other honored ones must direct attention to it. The assured and tranquil souls, with utmost joy and wisdom, must engage in the propagation of God’s Cause in all directions.</w:t>
      </w:r>
    </w:p>
    <w:p w14:paraId="6FFDECFD" w14:textId="77777777" w:rsidR="005A359C" w:rsidRDefault="00000000">
      <w:pPr>
        <w:pStyle w:val="BodyText"/>
      </w:pPr>
      <w:r>
        <w:t>Regarding the mention of the beloved, Mirza Haidar Ali, upon him be Bahá, and his grace: Praise be to God, through divine favor, he has attained distinction. Some time ago, his letter was received, and he had requested Tablets. These were revealed and dispatched promptly. Later, another letter arrived from another region requesting majestic and sacred Tablets for K and its surroundings. However, the date of the request was nearly a year prior, causing a delay in their dispatch.</w:t>
      </w:r>
    </w:p>
    <w:p w14:paraId="7B798883" w14:textId="77777777" w:rsidR="005A359C" w:rsidRDefault="00000000">
      <w:pPr>
        <w:pStyle w:val="BodyText"/>
      </w:pPr>
      <w:r>
        <w:t>Recently, the matter was presented again in the Sacred Court, and specific Tablets for Q, M, Ṣ, and N were revealed. It is hoped that the remaining requests will also be fulfilled. The delay in dispatching the Tablets was due to the delay in receiving his letter. Convey from this humble servant the exalted salutation to him and assure him that his mention has been in the Sacred Court and will remain so.”</w:t>
      </w:r>
    </w:p>
    <w:p w14:paraId="00770B4C" w14:textId="77777777" w:rsidR="005A359C" w:rsidRDefault="00000000">
      <w:pPr>
        <w:pStyle w:val="BodyText"/>
      </w:pPr>
      <w:r>
        <w:rPr>
          <w:b/>
          <w:bCs/>
        </w:rPr>
        <w:t>Page 476</w:t>
      </w:r>
    </w:p>
    <w:p w14:paraId="71F8FFE7" w14:textId="77777777" w:rsidR="005A359C" w:rsidRDefault="00000000">
      <w:pPr>
        <w:pStyle w:val="BodyText"/>
      </w:pPr>
      <w:r>
        <w:lastRenderedPageBreak/>
        <w:t>Regarding your mention of turning toward the Most Sacred Horizon, this was presented, and this word was heard from the Blessed Tongue: “It has been spoken truthfully.” Asad, upon him be Bahá, is also permitted. This approval is affirmed and adorned with acceptance. Praise be to God, they turned toward the Sacred Presence, traversed land and sea, and endured hardships in the path of God. Praise be to God, they ultimately reached the highest grace, attained the station of meeting and union, which is mentioned in all the divine scriptures. Blessed are they for what they have attained.</w:t>
      </w:r>
    </w:p>
    <w:p w14:paraId="787E41F1" w14:textId="77777777" w:rsidR="005A359C" w:rsidRDefault="00000000">
      <w:pPr>
        <w:pStyle w:val="BodyText"/>
      </w:pPr>
      <w:r>
        <w:t>Given the supreme importance of propagation, we have directed their attention to this matter. By God, the greatness of this task is such that every grandeur testifies to its majesty. May they succeed and illuminate all horizons with the radiance of His countenance and ignite the world with the fire of divine love. Even now, we have not forbidden this endeavor. Since it has already occurred, we have commanded concerning another matter that is paramount today. Upon them be My glory, grace, mercy, and care. It is concluded.</w:t>
      </w:r>
    </w:p>
    <w:p w14:paraId="1EB4BE0D" w14:textId="77777777" w:rsidR="005A359C" w:rsidRDefault="00000000">
      <w:pPr>
        <w:pStyle w:val="BodyText"/>
      </w:pPr>
      <w:r>
        <w:rPr>
          <w:b/>
          <w:bCs/>
        </w:rPr>
        <w:t>Page 477</w:t>
      </w:r>
    </w:p>
    <w:p w14:paraId="16EBCA2C" w14:textId="77777777" w:rsidR="005A359C" w:rsidRDefault="00000000">
      <w:pPr>
        <w:pStyle w:val="BodyText"/>
      </w:pPr>
      <w:r>
        <w:t>Regarding the mention of M’, several matters are known to this servant. By the grace of God, they have been preserved and delivered from all dangers. However, their many occupations sometimes distract them. God willing, joy will come to them.</w:t>
      </w:r>
    </w:p>
    <w:p w14:paraId="6EB7BE77" w14:textId="77777777" w:rsidR="005A359C" w:rsidRDefault="00000000">
      <w:pPr>
        <w:pStyle w:val="BodyText"/>
      </w:pPr>
      <w:r>
        <w:t>Once, this humble servant heard the following from the Blessed Tongue: “O servant, M and S have been protected from all dangers through divine grace multiple times. However, the divine Tablet sent to M was not recited or reflected upon due to their excessive attachment to worldly matters, and thus they could not discern its purpose nor be directed toward that which is lasting and enduring.” After hearing this, this servant prayed for them, hoping they would succeed in that which pleases God.</w:t>
      </w:r>
    </w:p>
    <w:p w14:paraId="1A12DC2F" w14:textId="77777777" w:rsidR="005A359C" w:rsidRDefault="00000000">
      <w:pPr>
        <w:pStyle w:val="BodyText"/>
      </w:pPr>
      <w:r>
        <w:t>In the recent occurrence when they were summoned to Ṭ, by divine command, this servant sent the well-known protective circle for their preservation. This humble servant always prays and hopes that they will be safeguarded and assisted in what befits them. This is what was revealed for the one named Muhammad before Husayn, as he ascended to God.</w:t>
      </w:r>
    </w:p>
    <w:p w14:paraId="6095C1C7" w14:textId="77777777" w:rsidR="005A359C" w:rsidRDefault="00000000">
      <w:pPr>
        <w:pStyle w:val="BodyText"/>
      </w:pPr>
      <w:r>
        <w:rPr>
          <w:b/>
          <w:bCs/>
        </w:rPr>
        <w:t>Page 478</w:t>
      </w:r>
    </w:p>
    <w:p w14:paraId="6C37CCCD" w14:textId="77777777" w:rsidR="005A359C" w:rsidRDefault="00000000">
      <w:pPr>
        <w:pStyle w:val="BodyText"/>
      </w:pPr>
      <w:r>
        <w:t>The Blessed Words addressed him: “He is the Forgiving, the Generous. We remember those who remember Me, those who turn to My Essence, circle around Me, soar in My atmosphere, spread My signs, and speak of My permanence. If one desires My support, I am the All-Hearing, the All-Knowing.</w:t>
      </w:r>
    </w:p>
    <w:p w14:paraId="33B8C8B0" w14:textId="77777777" w:rsidR="005A359C" w:rsidRDefault="00000000">
      <w:pPr>
        <w:pStyle w:val="BodyText"/>
      </w:pPr>
      <w:r>
        <w:t>“O Muhammad, before Husayn, you are in the company of the Most Exalted Companion, and the Lord of Names remembers you in this mighty prison. God forgave you in the first moment when the Countenance of Eternity turned toward you, and what was revealed from the Pen stirred the ocean of forgiveness and wafted the fragrance of the Lord’s grace. I am the Forgiving, the Merciful.</w:t>
      </w:r>
    </w:p>
    <w:p w14:paraId="52F7D749" w14:textId="77777777" w:rsidR="005A359C" w:rsidRDefault="00000000">
      <w:pPr>
        <w:pStyle w:val="BodyText"/>
      </w:pPr>
      <w:r>
        <w:t xml:space="preserve">“By God, you have attained what never ceases to emanate its fragrance upon the world. Thus testifies the Lord of Eternity. Blessed is the soul that has attained what you attained on this Day, wherein the Point of </w:t>
      </w:r>
      <w:r>
        <w:lastRenderedPageBreak/>
        <w:t>the Bayán proclaims before the Countenance of the Lord that sovereignty belongs to God, the All-Knowing, the Wise.”</w:t>
      </w:r>
    </w:p>
    <w:p w14:paraId="090AF313" w14:textId="77777777" w:rsidR="005A359C" w:rsidRDefault="00000000">
      <w:pPr>
        <w:pStyle w:val="BodyText"/>
      </w:pPr>
      <w:r>
        <w:rPr>
          <w:b/>
          <w:bCs/>
        </w:rPr>
        <w:t>Page 479</w:t>
      </w:r>
    </w:p>
    <w:p w14:paraId="041BD46E" w14:textId="77777777" w:rsidR="005A359C" w:rsidRDefault="00000000">
      <w:pPr>
        <w:pStyle w:val="BodyText"/>
      </w:pPr>
      <w:r>
        <w:t>For the one named Hajji Muhammad, these words were revealed: “He is the Witness, the Hearer, the All-Knowing. O Muhammad, hear what the wronged one proclaims to you on this Day, which was inscribed by the Supreme Pen in the first scriptures and mentioned in the hearts of the messengers. Stand in such a way that the veils of the adversaries do not block you, nor the doubts of the extremists prevent you.</w:t>
      </w:r>
    </w:p>
    <w:p w14:paraId="3AB1401A" w14:textId="77777777" w:rsidR="005A359C" w:rsidRDefault="00000000">
      <w:pPr>
        <w:pStyle w:val="BodyText"/>
      </w:pPr>
      <w:r>
        <w:t>“We revealed the Bayán, wherein We heralded all regarding this manifestation, which has emerged as the Straight Path. Say: This is the Day of God, if you are of those who understand. All the books of the world testify to it, if you are among the listeners. Say: This is the Day when the Mother Book declares that there is no god but Me, the Ancient Revealer. In proving His Cause, He requires nothing of anything, no mention of any names, no reliance on former scriptures. Thus, the Tongue of Majesty spoke while walking in this manifest prison.</w:t>
      </w:r>
    </w:p>
    <w:p w14:paraId="3CF4EB81" w14:textId="77777777" w:rsidR="005A359C" w:rsidRDefault="00000000">
      <w:pPr>
        <w:pStyle w:val="BodyText"/>
      </w:pPr>
      <w:r>
        <w:rPr>
          <w:b/>
          <w:bCs/>
        </w:rPr>
        <w:t>Page 480</w:t>
      </w:r>
    </w:p>
    <w:p w14:paraId="1AFB8756" w14:textId="77777777" w:rsidR="005A359C" w:rsidRDefault="00000000">
      <w:pPr>
        <w:pStyle w:val="BodyText"/>
      </w:pPr>
      <w:r>
        <w:t>“This is a Day that only those who have cast the world behind them and embraced what they were commanded by God, the Lord of all worlds, have attained. Rejoice in this Tablet through which the fragrance of My robe has been diffused, the breezes of My words have been stirred, and every weary soul has proclaimed that there is no god but Him, the Mighty, the Beautiful. This Book was revealed with strength from Us. Then recite it to the near ones.</w:t>
      </w:r>
    </w:p>
    <w:p w14:paraId="3E83AF0E" w14:textId="77777777" w:rsidR="005A359C" w:rsidRDefault="00000000">
      <w:pPr>
        <w:pStyle w:val="BodyText"/>
      </w:pPr>
      <w:r>
        <w:t>“We exhort you and Our loved ones to steadfastness in this Cause, wherein every foot faltered except for those whom God, the Possessor of this wondrous Day, sustained. Upon you and those who have attained God’s grace and mercy and acknowledged what God has acknowledged in this exalted Tablet, be Bahá.” It is concluded.</w:t>
      </w:r>
    </w:p>
    <w:p w14:paraId="5CDF8A7F" w14:textId="77777777" w:rsidR="005A359C" w:rsidRDefault="00000000">
      <w:pPr>
        <w:pStyle w:val="BodyText"/>
      </w:pPr>
      <w:r>
        <w:t>In recent days, a letter arrived from Áqá Mírzá Kazim and Áqá Khudad, upon them be Bahá, as well as from Áqá Mullá ʿAli, upon him be Bahá. Mention was made of Áqá ʿAzízulláh and other friends, upon them be Bahá. Praise be to God, all were remembered in the Divine Presence and were blessed with boundless grace.</w:t>
      </w:r>
    </w:p>
    <w:p w14:paraId="06D0FEE2" w14:textId="77777777" w:rsidR="005A359C" w:rsidRDefault="00000000">
      <w:pPr>
        <w:pStyle w:val="BodyText"/>
      </w:pPr>
      <w:r>
        <w:rPr>
          <w:b/>
          <w:bCs/>
        </w:rPr>
        <w:t>Page 481</w:t>
      </w:r>
    </w:p>
    <w:p w14:paraId="1ACEE84A" w14:textId="77777777" w:rsidR="005A359C" w:rsidRDefault="00000000">
      <w:pPr>
        <w:pStyle w:val="BodyText"/>
      </w:pPr>
      <w:r>
        <w:t>By the grace of God and His mercy, we remind them of the supreme steadfastness and name them with that which exalts the Cause of God, the Mighty, the Beloved. If all the friends of God were to attain but one word from Him, it would suffice for all, for no comparison exists between His word and anything manifest or hidden in the world. This is testified by the One whose knowledge encompasses all things, in a Book sealed by God’s seal and hidden from the sight of those in the heavens and the earth.</w:t>
      </w:r>
    </w:p>
    <w:p w14:paraId="0EB21D9A" w14:textId="77777777" w:rsidR="005A359C" w:rsidRDefault="00000000">
      <w:pPr>
        <w:pStyle w:val="BodyText"/>
      </w:pPr>
      <w:r>
        <w:t>Proclaim this glad tidings to them from the oppressed one, and convey to them what God has bestowed upon you in this noble and destined Tablet. It is concluded.</w:t>
      </w:r>
    </w:p>
    <w:p w14:paraId="622651B1" w14:textId="77777777" w:rsidR="005A359C" w:rsidRDefault="00000000">
      <w:pPr>
        <w:pStyle w:val="BodyText"/>
      </w:pPr>
      <w:r>
        <w:lastRenderedPageBreak/>
        <w:t>This servant did not find the opportunity, at this time, to present their reply but will send it later. You mentioned the names of Jináb Muhammad Rezakhán and Sulaymán Khán, upon whom be blessings. This was presented in the Sacred Presence, and the following was revealed for them from the Heaven of the Will of our Lord, the Mighty, the Bestower:</w:t>
      </w:r>
    </w:p>
    <w:p w14:paraId="7318EEB4" w14:textId="77777777" w:rsidR="005A359C" w:rsidRDefault="00000000">
      <w:pPr>
        <w:pStyle w:val="BodyText"/>
      </w:pPr>
      <w:r>
        <w:t>He is the Most Holy, the Most Great.</w:t>
      </w:r>
      <w:r>
        <w:br/>
        <w:t>O Muhammad, before Reza, today, anyone addressed with the word “Reza” from the Fountain of Revelation of the Lord of Names has attained the infinite bounties of God. Blessed is the soul that drinks from the Ocean of Contentment and rises with steadfastness to serve the Cause of the Lord of all creation.</w:t>
      </w:r>
    </w:p>
    <w:p w14:paraId="1E8A75D0" w14:textId="77777777" w:rsidR="005A359C" w:rsidRDefault="00000000">
      <w:pPr>
        <w:pStyle w:val="BodyText"/>
      </w:pPr>
      <w:r>
        <w:rPr>
          <w:b/>
          <w:bCs/>
        </w:rPr>
        <w:t>Page 482</w:t>
      </w:r>
    </w:p>
    <w:p w14:paraId="40D6814F" w14:textId="77777777" w:rsidR="005A359C" w:rsidRDefault="00000000">
      <w:pPr>
        <w:pStyle w:val="BodyText"/>
      </w:pPr>
      <w:r>
        <w:t>He has attained the infinite blessings of God. Blessed is the soul that has drunk from the Ocean of Contentment and arisen with perfect steadfastness to uphold the Cause of the Lord of all existence. Today is a day of virtuous actions, uplifting words, and pleasing character. Blessed is the soul that, through these, advances the Cause of their Lord, the Sustainer, over all who dwell in the heavens and the earth.</w:t>
      </w:r>
    </w:p>
    <w:p w14:paraId="002B77E3" w14:textId="77777777" w:rsidR="005A359C" w:rsidRDefault="00000000">
      <w:pPr>
        <w:pStyle w:val="BodyText"/>
      </w:pPr>
      <w:r>
        <w:t>Every good deed performed today becomes a cause of eternal and enduring remembrance. Exalted is this great station. God willing, in every moment, remain focused on the Supreme Horizon and ignited with the fire of divine love. Everything is under the shadow of decay except for what has emerged from the Pen of the Most High, which is and will always remain everlasting.</w:t>
      </w:r>
    </w:p>
    <w:p w14:paraId="1EA2FE2F" w14:textId="77777777" w:rsidR="005A359C" w:rsidRDefault="00000000">
      <w:pPr>
        <w:pStyle w:val="BodyText"/>
      </w:pPr>
      <w:r>
        <w:t>Rejoice in the mention of your Lord, and then thank God, the Lord of all beings, for He has mentioned you out of His grace. Truly, He is the Most Generous and Kind. Glory be upon you, upon your son, and upon those who have attained this Cause, which has caused the hearts of every distant and heedless soul to quake.</w:t>
      </w:r>
    </w:p>
    <w:p w14:paraId="6DFE05D3" w14:textId="77777777" w:rsidR="005A359C" w:rsidRDefault="00000000">
      <w:pPr>
        <w:pStyle w:val="BodyText"/>
      </w:pPr>
      <w:r>
        <w:t>This is what has been revealed to the one named “Servant before Contentment” and the supporter of the canopy of God’s favor, Creator of the heavens.</w:t>
      </w:r>
    </w:p>
    <w:p w14:paraId="45325315" w14:textId="77777777" w:rsidR="005A359C" w:rsidRDefault="00000000">
      <w:pPr>
        <w:pStyle w:val="BodyText"/>
      </w:pPr>
      <w:r>
        <w:rPr>
          <w:b/>
          <w:bCs/>
        </w:rPr>
        <w:t>Page 483</w:t>
      </w:r>
    </w:p>
    <w:p w14:paraId="36AA27F8" w14:textId="77777777" w:rsidR="005A359C" w:rsidRDefault="00000000">
      <w:pPr>
        <w:pStyle w:val="BodyText"/>
      </w:pPr>
      <w:r>
        <w:t>He is the speaking and perceiving one. O servant before Contentment, rejoice in being mentioned by the Oppressed One from the direction of the Greatest Vision, the station which God has made the point of pilgrimage for those drawn near. Be ablaze with the fire of My love, soar in My atmosphere, and speak with wisdom and eloquence in praise of the Beloved. Take the nectar of the divine utterance in the name of your Lord, the Merciful, and drink from it with the mention of His wondrous name.</w:t>
      </w:r>
    </w:p>
    <w:p w14:paraId="38CC18AE" w14:textId="77777777" w:rsidR="005A359C" w:rsidRDefault="00000000">
      <w:pPr>
        <w:pStyle w:val="BodyText"/>
      </w:pPr>
      <w:r>
        <w:t>The clamor will arise in most lands—this is what is foretold to you by the One who has uncorked the heavenly nectar in the name of the radiant and luminous Lord. By God, if you taste the sweetness of this utterance, joy will so overwhelm you that neither the doubts of the learned nor the suggestions of the heedless will trouble you.</w:t>
      </w:r>
    </w:p>
    <w:p w14:paraId="08DB9EE9" w14:textId="77777777" w:rsidR="005A359C" w:rsidRDefault="00000000">
      <w:pPr>
        <w:pStyle w:val="BodyText"/>
      </w:pPr>
      <w:r>
        <w:lastRenderedPageBreak/>
        <w:t>Thus, the rooster of the Throne crowed when the Oppressed One stood at this exalted station. The Most High Pen counsels all to the utmost steadfastness, so that they may be seen as unwavering, firm, and upright in the Cause. May the cries of those on earth not deprive them of the Kingdom of God’s Cause.</w:t>
      </w:r>
    </w:p>
    <w:p w14:paraId="6C6BFFFF" w14:textId="77777777" w:rsidR="005A359C" w:rsidRDefault="00000000">
      <w:pPr>
        <w:pStyle w:val="BodyText"/>
      </w:pPr>
      <w:r>
        <w:t>The rejecters among the people of the Bayan appear even more veiled than the communities of the past. From the Day of God, they have understood nothing more than a name and remain heedless of what God wills.</w:t>
      </w:r>
    </w:p>
    <w:p w14:paraId="0648D20D" w14:textId="77777777" w:rsidR="005A359C" w:rsidRDefault="00000000">
      <w:pPr>
        <w:pStyle w:val="BodyText"/>
      </w:pPr>
      <w:r>
        <w:rPr>
          <w:b/>
          <w:bCs/>
        </w:rPr>
        <w:t>Page 484</w:t>
      </w:r>
    </w:p>
    <w:p w14:paraId="32AEEC4E" w14:textId="77777777" w:rsidR="005A359C" w:rsidRDefault="00000000">
      <w:pPr>
        <w:pStyle w:val="BodyText"/>
      </w:pPr>
      <w:r>
        <w:t>They are heedless and unaware. Convey from God the glad tidings to the friends in that land and inform them: We call upon them from this station and give them good news of God’s grace and mercy. We command them to uphold the wisdom that We have revealed in the scriptures and tablets. The glory is upon you and upon them from God, the Revealer of the verses.</w:t>
      </w:r>
    </w:p>
    <w:p w14:paraId="7BAC2CEC" w14:textId="77777777" w:rsidR="005A359C" w:rsidRDefault="00000000">
      <w:pPr>
        <w:pStyle w:val="BodyText"/>
      </w:pPr>
      <w:r>
        <w:t>And likewise, the mention of those oppressed, meaning the noble descendants in the lands of S and Sh, and the friends in those regions, was raised. It was presented in the sacred presence, and this is what was spoken by the tongue of grandeur in the name of the Knowing Speaker: The pen of the Oppressed and the tongue of the Oppressed have not paused for a moment in proclaiming the Cause of God, save to the extent necessary.</w:t>
      </w:r>
    </w:p>
    <w:p w14:paraId="1744499B" w14:textId="77777777" w:rsidR="005A359C" w:rsidRDefault="00000000">
      <w:pPr>
        <w:pStyle w:val="BodyText"/>
      </w:pPr>
      <w:r>
        <w:t>By the Sun of Manifestation that has risen from the lands of imprisonment, even when sorrows surrounded Us from all directions and calamities poured down like torrential rain, with full power and strength We called the servants of the earth to the Highest Horizon.</w:t>
      </w:r>
    </w:p>
    <w:p w14:paraId="31C87A21" w14:textId="77777777" w:rsidR="005A359C" w:rsidRDefault="00000000">
      <w:pPr>
        <w:pStyle w:val="BodyText"/>
      </w:pPr>
      <w:r>
        <w:t>God willing, the noble descendants in that land will rise to assist the Cause with a steadfastness that no weakness can diminish.</w:t>
      </w:r>
    </w:p>
    <w:p w14:paraId="73020E04" w14:textId="77777777" w:rsidR="005A359C" w:rsidRDefault="00000000">
      <w:pPr>
        <w:pStyle w:val="BodyText"/>
      </w:pPr>
      <w:r>
        <w:rPr>
          <w:b/>
          <w:bCs/>
        </w:rPr>
        <w:t>Page 485</w:t>
      </w:r>
    </w:p>
    <w:p w14:paraId="30E09AFA" w14:textId="77777777" w:rsidR="005A359C" w:rsidRDefault="00000000">
      <w:pPr>
        <w:pStyle w:val="BodyText"/>
      </w:pPr>
      <w:r>
        <w:t xml:space="preserve">And its inactivity cannot grasp it. Today, any pure deed performed for God will have its effects and remembrance enduring with the permanence of the divine names. With utmost determination, one must be occupied in proclaiming the Cause of the True One, exalted and glorified be He. Today is the day of this blessed verse that states: </w:t>
      </w:r>
      <w:r>
        <w:rPr>
          <w:i/>
          <w:iCs/>
        </w:rPr>
        <w:t>“Bring the people out of darkness into light and give them glad tidings of the days of God.”</w:t>
      </w:r>
    </w:p>
    <w:p w14:paraId="33A63579" w14:textId="77777777" w:rsidR="005A359C" w:rsidRDefault="00000000">
      <w:pPr>
        <w:pStyle w:val="BodyText"/>
      </w:pPr>
      <w:r>
        <w:t>We beseech God to assist them in protecting the weak souls so that each may be observed as more steadfast than the firmest foundations and more stable than the mountains. This is a mighty Cause, and the people are weak. They must, through the strength of faith, support the people of that land with wisdom and eloquence in upholding the Cause of the Merciful.</w:t>
      </w:r>
    </w:p>
    <w:p w14:paraId="0A5E35D5" w14:textId="77777777" w:rsidR="005A359C" w:rsidRDefault="00000000">
      <w:pPr>
        <w:pStyle w:val="BodyText"/>
      </w:pPr>
      <w:r>
        <w:t>Indeed, their Sustainer, the Ever-Living, is the All-Powerful over whatever He wills. There is no God but Him, the Omnipotent, the Mighty, the Bountiful. The callers are present in every land, and this matter has been previously revealed in the scriptures and tablets of God. Surely, whatever flows from the Pen of the Most High will be made manifest.</w:t>
      </w:r>
    </w:p>
    <w:p w14:paraId="5B43DBCF" w14:textId="77777777" w:rsidR="005A359C" w:rsidRDefault="00000000">
      <w:pPr>
        <w:pStyle w:val="BodyText"/>
      </w:pPr>
      <w:r>
        <w:lastRenderedPageBreak/>
        <w:t>The souls must be trained with such sublime words that no diverse winds will drive them away from the shore of the ocean of unity, and they will be seen as immovably steadfast.</w:t>
      </w:r>
    </w:p>
    <w:p w14:paraId="55546D37" w14:textId="77777777" w:rsidR="005A359C" w:rsidRDefault="00000000">
      <w:pPr>
        <w:pStyle w:val="BodyText"/>
      </w:pPr>
      <w:r>
        <w:rPr>
          <w:b/>
          <w:bCs/>
        </w:rPr>
        <w:t>Page 486</w:t>
      </w:r>
    </w:p>
    <w:p w14:paraId="22EEA8BB" w14:textId="77777777" w:rsidR="005A359C" w:rsidRDefault="00000000">
      <w:pPr>
        <w:pStyle w:val="BodyText"/>
      </w:pPr>
      <w:r>
        <w:t>…to be seen as firm and steadfast so that the strength and power of the world are rendered null and void. Convey to all the friends of that land the glad tidings from the Oppressed One and inform them of the grace, compassion, and mercy of the True One, exalted and glorified be He. Praise be to God, all are remembered in the Most Great Prison and stand before His Countenance. The Glory is upon them and upon those who have renounced the world on this Most Great Day and have embraced what they have been commanded by the Almighty, the All-Powerful.</w:t>
      </w:r>
    </w:p>
    <w:p w14:paraId="38CBC7EE" w14:textId="77777777" w:rsidR="005A359C" w:rsidRDefault="00000000">
      <w:pPr>
        <w:pStyle w:val="BodyText"/>
      </w:pPr>
      <w:r>
        <w:t>Regarding what you wrote about one of the maidservants of God using opium for pain relief but ceasing its use after learning of its prohibition and subsequently nearing death: the ruling of God is that the ill should follow the prescriptions of competent physicians. The physician must be skilled, and in such cases, one must act according to their instructions. For preserving human life is the most important of all obligations to God. He, exalted be His glory, has prioritized the knowledge of the body, for in its existence and health, the observance of divine laws becomes necessary and obligatory. Therefore, health takes precedence and will always do so.</w:t>
      </w:r>
    </w:p>
    <w:p w14:paraId="7CC1BF90" w14:textId="77777777" w:rsidR="005A359C" w:rsidRDefault="00000000">
      <w:pPr>
        <w:pStyle w:val="BodyText"/>
      </w:pPr>
      <w:r>
        <w:t>Regarding the woman of dignity whom you mentioned, upon presenting this matter in the sacred presence, it was said: “God willing, she will attain what is pleasing to God and will rejoice in the grace of the Beloved.” Indeed, we magnify her from this exalted station and remember her with favor. Verily, your Lord is the All-Hearing, the All-Responsive.</w:t>
      </w:r>
    </w:p>
    <w:p w14:paraId="2FDEE9CE" w14:textId="77777777" w:rsidR="005A359C" w:rsidRDefault="00000000">
      <w:pPr>
        <w:pStyle w:val="BodyText"/>
      </w:pPr>
      <w:r>
        <w:rPr>
          <w:b/>
          <w:bCs/>
        </w:rPr>
        <w:t>Page 487</w:t>
      </w:r>
    </w:p>
    <w:p w14:paraId="15BC4C4B" w14:textId="77777777" w:rsidR="005A359C" w:rsidRDefault="00000000">
      <w:pPr>
        <w:pStyle w:val="BodyText"/>
      </w:pPr>
      <w:r>
        <w:t xml:space="preserve">It was also stated that, God willing, a specific, exalted Tablet will soon be sent to this lady. Regarding your mention at the end of your letter of the noble Name of God, </w:t>
      </w:r>
      <w:r>
        <w:rPr>
          <w:i/>
          <w:iCs/>
        </w:rPr>
        <w:t>the Truthful,</w:t>
      </w:r>
      <w:r>
        <w:t xml:space="preserve"> and your reverence for him: upon presenting this in the divine presence, the following was stated:</w:t>
      </w:r>
    </w:p>
    <w:p w14:paraId="73C7A585" w14:textId="77777777" w:rsidR="005A359C" w:rsidRDefault="00000000">
      <w:pPr>
        <w:pStyle w:val="BodyText"/>
      </w:pPr>
      <w:r>
        <w:rPr>
          <w:i/>
          <w:iCs/>
        </w:rPr>
        <w:t>“We conclude the final writing of Our servant here with the mention of the one named the Truthful in the kingdom of God, the Lord of all worlds. O Pen of the Most High, mention the one who turned to the Possessor of all Names with such a station that a host from the Concourse on High accompanied him. Truly, his Lord, the Merciful, is the All-Knowing, the All-Aware. By his turning, faces turned, and by his rising, the servants arose before the Countenance of their Lord, the Almighty, the All-Wise.”</w:t>
      </w:r>
    </w:p>
    <w:p w14:paraId="4D25DC12" w14:textId="77777777" w:rsidR="005A359C" w:rsidRDefault="00000000">
      <w:pPr>
        <w:pStyle w:val="BodyText"/>
      </w:pPr>
      <w:r>
        <w:t>Drunk with the nectar of understanding, he soared to the Merciful. When he stood before the Countenance of his Lord, the Mighty, the Powerful, he attained what is recorded in the Books of God. He bore witness to what God has testified: that there is no God but Me, the Eternal One. The lights of the Throne overcame him to such a degree that sighs of longing rose from him and tears poured like rain in the springtime.</w:t>
      </w:r>
    </w:p>
    <w:p w14:paraId="40788903" w14:textId="77777777" w:rsidR="005A359C" w:rsidRDefault="00000000">
      <w:pPr>
        <w:pStyle w:val="BodyText"/>
      </w:pPr>
      <w:r>
        <w:rPr>
          <w:b/>
          <w:bCs/>
        </w:rPr>
        <w:t>Page 488</w:t>
      </w:r>
    </w:p>
    <w:p w14:paraId="6B2D1633" w14:textId="77777777" w:rsidR="005A359C" w:rsidRDefault="00000000">
      <w:pPr>
        <w:pStyle w:val="BodyText"/>
      </w:pPr>
      <w:r>
        <w:rPr>
          <w:i/>
          <w:iCs/>
        </w:rPr>
        <w:lastRenderedPageBreak/>
        <w:t>“Indeed, We have remembered him again and again in the Tablet of the one named the Adornment of the Near Ones, in the Book of God, the Most High, the Great. Likewise, We have remembered him in various Tablets with that which surpasses the treasures of the earth and the heavens. This is attested by the one who speaks from all things, ‘There is no God but Me, the Mighty, the Praiseworthy.’ Blessed is the soul that drew near to Him and visited Him, as proclaimed by the Tongue of Grandeur in His noble station. The Glory from Us is upon him and upon all who are related to him, male and female, young and old.”</w:t>
      </w:r>
    </w:p>
    <w:p w14:paraId="3BB981C3" w14:textId="77777777" w:rsidR="005A359C" w:rsidRDefault="00000000">
      <w:pPr>
        <w:pStyle w:val="BodyText"/>
      </w:pPr>
      <w:r>
        <w:t xml:space="preserve">O one who speaks My praise and stands in My service, give glad tidings on My behalf to his family. Say: </w:t>
      </w:r>
      <w:r>
        <w:rPr>
          <w:i/>
          <w:iCs/>
        </w:rPr>
        <w:t>“By the life of God, you stand before the Countenance of your Lord, the Sovereign of this wondrous day. Do not let the affairs of the world sadden you. Leave the world to its people and hold fast to the hem of the mercy of your Lord, the Forgiving, the Merciful.”</w:t>
      </w:r>
      <w:r>
        <w:t xml:space="preserve"> It is finished.</w:t>
      </w:r>
    </w:p>
    <w:p w14:paraId="56B3EA95" w14:textId="77777777" w:rsidR="005A359C" w:rsidRDefault="00000000">
      <w:pPr>
        <w:pStyle w:val="BodyText"/>
      </w:pPr>
      <w:r>
        <w:t>Convey to all the friends of that land the expression of my humility, devotion, and nothingness. My dependence is upon the grace of the Beloved. God willing, all will attain the nectar of steadfastness to such an extent that its effects will be evident. Present my expressions of humility and devotion to the True Beloved, to the one named before the Greatest Vision as Ali before Akbar, upon whom be God’s grace, honor, and favor.</w:t>
      </w:r>
    </w:p>
    <w:p w14:paraId="4F3B40AD" w14:textId="77777777" w:rsidR="005A359C" w:rsidRDefault="00000000">
      <w:pPr>
        <w:pStyle w:val="BodyText"/>
      </w:pPr>
      <w:r>
        <w:rPr>
          <w:b/>
          <w:bCs/>
        </w:rPr>
        <w:t>Page 489</w:t>
      </w:r>
    </w:p>
    <w:p w14:paraId="2F2D11ED" w14:textId="77777777" w:rsidR="005A359C" w:rsidRDefault="00000000">
      <w:pPr>
        <w:pStyle w:val="BodyText"/>
      </w:pPr>
      <w:r>
        <w:t>Likewise, convey my greetings to the other gentlemen, who are all remembered. To Haji Muhajir Aqa Abdu’r-Rahim and his brother, upon them be the glory of the Merciful. God willing, they have arrived by now. Convey to them, too, my greetings. The Glory is upon you and upon those who have devoted their souls, bodies, and possessions to the service of the Cause of God, their Beloved and ours, the aim of all who are in the heavens and the earth. Praise be to God, the Lord of all worlds.</w:t>
      </w:r>
    </w:p>
    <w:p w14:paraId="6F158C35" w14:textId="77777777" w:rsidR="005A359C" w:rsidRDefault="00000000">
      <w:pPr>
        <w:pStyle w:val="BodyText"/>
      </w:pPr>
      <w:r>
        <w:t>Your servant, In the 29th of Ramadan, Year 98. (August 1881)</w:t>
      </w:r>
    </w:p>
    <w:p w14:paraId="28B0C8AA" w14:textId="77777777" w:rsidR="005A359C" w:rsidRDefault="00000000">
      <w:pPr>
        <w:pStyle w:val="BodyText"/>
      </w:pPr>
      <w:r>
        <w:t>Additionally, if someone were to visit the surroundings of the land of Ṣād, that is, Najd and other regions, it would be highly commendable. However, the person should be an eloquent explainer, with their heart connected to divine grace. In such a case, their words will have an effect. The same applies to other cities and villages.</w:t>
      </w:r>
    </w:p>
    <w:p w14:paraId="210EDB88" w14:textId="77777777" w:rsidR="005A359C" w:rsidRDefault="00000000">
      <w:pPr>
        <w:pStyle w:val="BodyText"/>
      </w:pPr>
      <w:r>
        <w:t>Your servant,</w:t>
      </w:r>
    </w:p>
    <w:p w14:paraId="5208A59B" w14:textId="77777777" w:rsidR="005A359C" w:rsidRDefault="00000000">
      <w:pPr>
        <w:pStyle w:val="Heading2"/>
      </w:pPr>
      <w:bookmarkStart w:id="938" w:name="bh00844-natural"/>
      <w:bookmarkEnd w:id="937"/>
      <w:r>
        <w:t>BH00844 (Natural)</w:t>
      </w:r>
    </w:p>
    <w:p w14:paraId="30C603CD" w14:textId="77777777" w:rsidR="005A359C" w:rsidRDefault="00000000">
      <w:pPr>
        <w:pStyle w:val="FirstParagraph"/>
      </w:pPr>
      <w:r>
        <w:t>In the Name of Our Lord, the Most Sacred, the Most Mighty, the Most Exalted, the Most Glorious.</w:t>
      </w:r>
    </w:p>
    <w:p w14:paraId="378C96CE" w14:textId="77777777" w:rsidR="005A359C" w:rsidRDefault="00000000">
      <w:pPr>
        <w:pStyle w:val="BodyText"/>
      </w:pPr>
      <w:r>
        <w:rPr>
          <w:b/>
          <w:bCs/>
        </w:rPr>
        <w:t>Page 490</w:t>
      </w:r>
    </w:p>
    <w:p w14:paraId="278233AE" w14:textId="77777777" w:rsidR="005A359C" w:rsidRDefault="00000000">
      <w:pPr>
        <w:pStyle w:val="BodyText"/>
      </w:pPr>
      <w:r>
        <w:t xml:space="preserve">Praise be to God, who has delighted His servant with the fragrances of the words of His friends, who have renounced the world and stood up to serve the nations in a command from Him, for He is the Ruler, the Doer of what He wills. O beloved of my heart, your words, your praise, your service, and what has flowed from your pen concerning the Cause of God, Our purpose and yours, are truly commendable. By the life of the Beloved, attraction and longing have so overwhelmed me that no tongue can express it. This is </w:t>
      </w:r>
      <w:r>
        <w:lastRenderedPageBreak/>
        <w:t>testified by the tongue of my heart and soul, and beyond them by those who are witnessing, observing, and guarding over those in the heavens and the earth.</w:t>
      </w:r>
    </w:p>
    <w:p w14:paraId="490561B1" w14:textId="77777777" w:rsidR="005A359C" w:rsidRDefault="00000000">
      <w:pPr>
        <w:pStyle w:val="BodyText"/>
      </w:pPr>
      <w:r>
        <w:t>When I read what the Pen had proclaimed, I set forth to the station where the Most Mighty Throne is established. Upon my arrival and presentation, I turned to the Possessor of Eternity, and the Tongue of Grandeur spoke words that caused the heart of the world to leap. He said, and His words are truth…</w:t>
      </w:r>
    </w:p>
    <w:p w14:paraId="6E81A814" w14:textId="77777777" w:rsidR="005A359C" w:rsidRDefault="00000000">
      <w:pPr>
        <w:pStyle w:val="BodyText"/>
      </w:pPr>
      <w:r>
        <w:rPr>
          <w:b/>
          <w:bCs/>
        </w:rPr>
        <w:t>Page 491</w:t>
      </w:r>
    </w:p>
    <w:p w14:paraId="7F19ECDD" w14:textId="77777777" w:rsidR="005A359C" w:rsidRDefault="00000000">
      <w:pPr>
        <w:pStyle w:val="BodyText"/>
      </w:pPr>
      <w:r>
        <w:t>…was addressed to Him. We have answered you and sent you the pearls of knowledge from the expanse of your Lord, the Merciful, so that you may rejoice and give thanks to your Lord, the All-Knowing and Aware. Blessed are you for speaking the truth and refraining from that which is unworthy, in accordance with the command of God, the All-Knowing, the Wise. Joy to those who have forsaken their own desires and embraced what God wills for them, the Lord of all worlds.</w:t>
      </w:r>
    </w:p>
    <w:p w14:paraId="20A0E62E" w14:textId="77777777" w:rsidR="005A359C" w:rsidRDefault="00000000">
      <w:pPr>
        <w:pStyle w:val="BodyText"/>
      </w:pPr>
      <w:r>
        <w:t>Say, with the power of My Greatest Name: O assembly of nations, by God, the Possessor of Eternity has come to reform the world. Beware lest the doubts of your learned ones keep you from the ocean of the knowledge of your Lord, the All-Powerful. He speaks only what benefits you in the afterlife and in this world. This is testified by the Lord of all beings, who speaks in the Most Great Prison: there is no God but Me, the All-Hearing, the All-Seeing.</w:t>
      </w:r>
    </w:p>
    <w:p w14:paraId="57AB2AFB" w14:textId="77777777" w:rsidR="005A359C" w:rsidRDefault="00000000">
      <w:pPr>
        <w:pStyle w:val="BodyText"/>
      </w:pPr>
      <w:r>
        <w:t>We remember the one named “Asad,” the one who serves the Cause of his Lord and speaks in His praise. For him, We have revealed, both before and now, that which delights the hearts of the sincere. We also remember the one who informed you of the intentions of a servant among Our servants, who is named “Kareem” in a clear Tablet. From this station, We now turn to the one who seeks to assist his Lord, the solitary and oppressed, whose foundation causes the stillness of the world to tremble and the hearts of the knowledgeable to quake.</w:t>
      </w:r>
    </w:p>
    <w:p w14:paraId="5C9CC8D5" w14:textId="77777777" w:rsidR="005A359C" w:rsidRDefault="00000000">
      <w:pPr>
        <w:pStyle w:val="BodyText"/>
      </w:pPr>
      <w:r>
        <w:rPr>
          <w:b/>
          <w:bCs/>
        </w:rPr>
        <w:t>Page 492</w:t>
      </w:r>
    </w:p>
    <w:p w14:paraId="05D17191" w14:textId="77777777" w:rsidR="005A359C" w:rsidRDefault="00000000">
      <w:pPr>
        <w:pStyle w:val="BodyText"/>
      </w:pPr>
      <w:r>
        <w:t>O you who turn to My face and drink of the nectar of My grace, what you mentioned is noted by the Oppressed One. God willing, may you always be steadfast in serving the Cause of the Majestic One and act according to His pleasure. What you have done is highly favored by the Oppressed One. A great disruption could have arisen from this matter, even though God, exalted be His glory, desires the reform of the world. Your request for divine grace for him has been noted, and God willing, he will dwell under the shadow of grace and act in accordance with the divine will. Indeed, his intention was to serve the True One, though he was unaware of the divine prohibitions revealed in the Tablets.</w:t>
      </w:r>
    </w:p>
    <w:p w14:paraId="4EFE8784" w14:textId="77777777" w:rsidR="005A359C" w:rsidRDefault="00000000">
      <w:pPr>
        <w:pStyle w:val="BodyText"/>
      </w:pPr>
      <w:r>
        <w:t>We magnify him from this station, and We give him glad tidings of Our mercy, grace, favor, forgiveness, and bounty, so that he may thank his Generous Lord. The Glory is upon him, his father, and his brother, and upon those who hold fast to My strong cord. All must look toward the horizon of divine contentment, adhering to that which is beloved in His sight.</w:t>
      </w:r>
    </w:p>
    <w:p w14:paraId="15A1A381" w14:textId="77777777" w:rsidR="005A359C" w:rsidRDefault="00000000">
      <w:pPr>
        <w:pStyle w:val="BodyText"/>
      </w:pPr>
      <w:r>
        <w:rPr>
          <w:b/>
          <w:bCs/>
        </w:rPr>
        <w:t>Page 493</w:t>
      </w:r>
    </w:p>
    <w:p w14:paraId="750A4974" w14:textId="77777777" w:rsidR="005A359C" w:rsidRDefault="00000000">
      <w:pPr>
        <w:pStyle w:val="BodyText"/>
      </w:pPr>
      <w:r>
        <w:lastRenderedPageBreak/>
        <w:t>What is beloved before Him has been made clear, as all matters in the divine Book are based on wisdom. This is testified by My scriptures, My books, My tablets, My Tablets, Myself, and My swiftly moving Pen. It is evident from the revealed verses what is favored at the divine Throne today. As the Most Exalted Pen has in many places, and indeed in most Tablets, commanded all the people of the world to act with wisdom. Even the matter of teaching, which is the greatest of tasks, is based on wisdom. If a situation does not warrant it, teaching is not permissible. Blessed are those who attain what God wills.</w:t>
      </w:r>
    </w:p>
    <w:p w14:paraId="26B0CCD2" w14:textId="77777777" w:rsidR="005A359C" w:rsidRDefault="00000000">
      <w:pPr>
        <w:pStyle w:val="BodyText"/>
      </w:pPr>
      <w:r>
        <w:t>Convey to Mr. Qasim, upon him be the Glory of God, sacred greetings from this servant’s remembrance, thought, knowledge, and understanding, and give him the glad tidings of God’s grace. God willing, he may be strengthened to promote what will exalt the Cause of God in these days. Praise be to God, he has accepted the advice of the Beloved, and as soon as he understood that the action was contrary to God’s will, he abandoned it and embraced what God desires.</w:t>
      </w:r>
    </w:p>
    <w:p w14:paraId="67AE5A7F" w14:textId="77777777" w:rsidR="005A359C" w:rsidRDefault="00000000">
      <w:pPr>
        <w:pStyle w:val="BodyText"/>
      </w:pPr>
      <w:r>
        <w:rPr>
          <w:b/>
          <w:bCs/>
        </w:rPr>
        <w:t>Page 494</w:t>
      </w:r>
    </w:p>
    <w:p w14:paraId="26D29B8C" w14:textId="77777777" w:rsidR="005A359C" w:rsidRDefault="00000000">
      <w:pPr>
        <w:pStyle w:val="BodyText"/>
      </w:pPr>
      <w:r>
        <w:t>Blessed is he, and again, blessed is he! Joy is his, and joy is his! What you mentioned about him was accepted before the Throne, adorned with divine approval. Even though the stability of this land is uncertain, as was revealed in previous divine Tablets, let him turn to God with joy and happiness. These words were spoken by the Mouth of Our Lord, the Most High, the Great:</w:t>
      </w:r>
    </w:p>
    <w:p w14:paraId="78A6026D" w14:textId="77777777" w:rsidR="005A359C" w:rsidRDefault="00000000">
      <w:pPr>
        <w:pStyle w:val="BodyText"/>
      </w:pPr>
      <w:r>
        <w:rPr>
          <w:i/>
          <w:iCs/>
        </w:rPr>
        <w:t>“O Qasim, turn to the Qiblah to which all Qiblahs have turned, appointed by God for the servants on the first day when He spoke the first Word, declaring, ‘Indeed, I am God, the One, the Single, the All-Knowing.’ Turn with detachment, erasing from your heart the traces of all that you knew before, then face Him with a countenance befitting one who turns to the Countenance of God, the Lord of all worlds.”</w:t>
      </w:r>
    </w:p>
    <w:p w14:paraId="13B8151F" w14:textId="77777777" w:rsidR="005A359C" w:rsidRDefault="00000000">
      <w:pPr>
        <w:pStyle w:val="BodyText"/>
      </w:pPr>
      <w:r>
        <w:t>Indeed, the Lord of the heavens and the earth, all the worlds, does not compare to these two verses. Blessed is he who read, heard, wrote, and understood them, and woe to the deniers and heedless ones. A while ago, this servant sent extensive communications to the Beloved and the beloved Mr. Mirza Asadullah, upon him be the Glory of God, as well as to Mr. Mirza Hawas…</w:t>
      </w:r>
    </w:p>
    <w:p w14:paraId="180F141D" w14:textId="77777777" w:rsidR="005A359C" w:rsidRDefault="00000000">
      <w:pPr>
        <w:pStyle w:val="BodyText"/>
      </w:pPr>
      <w:r>
        <w:rPr>
          <w:b/>
          <w:bCs/>
        </w:rPr>
        <w:t>Page 495</w:t>
      </w:r>
    </w:p>
    <w:p w14:paraId="15836BD0" w14:textId="77777777" w:rsidR="005A359C" w:rsidRDefault="00000000">
      <w:pPr>
        <w:pStyle w:val="BodyText"/>
      </w:pPr>
      <w:r>
        <w:t>…upon him be the Glory of God, and especially to Mr. Mulla Sadiq, upon him be divine favors. Each was a carrier of sacred, illuminating verses revealed by God. God willing, they have been received. A while ago, this servant also sent a detailed communication to the beloved of my heart, the one named by the tongue of the Creator as Ali before Akbar, upon him be the Glory of God, the Possessor of Power. It contained Tablets and divine verses. God willing, it has been received or will soon arrive. Convey expressions of reverence, humility, and self-effacement to all the friends. My existence depends on the grace of the Beloved.</w:t>
      </w:r>
    </w:p>
    <w:p w14:paraId="6DCBC4C8" w14:textId="77777777" w:rsidR="005A359C" w:rsidRDefault="00000000">
      <w:pPr>
        <w:pStyle w:val="BodyText"/>
      </w:pPr>
      <w:r>
        <w:t>To the spiritual beloved Mr. Mirza Haydar Ali, upon him be the Glory of God, I convey my greetings. I hope that God will assist him. Within two days, a detailed reply to his letter will be sent. His letter, dated the 29th of Sha‘ban, was received on the 7th of Shawwal. At that time, this writing, adorned with the verses of grandeur, was prepared.</w:t>
      </w:r>
    </w:p>
    <w:p w14:paraId="3D490BAA" w14:textId="77777777" w:rsidR="005A359C" w:rsidRDefault="00000000">
      <w:pPr>
        <w:pStyle w:val="BodyText"/>
      </w:pPr>
      <w:r>
        <w:rPr>
          <w:b/>
          <w:bCs/>
        </w:rPr>
        <w:lastRenderedPageBreak/>
        <w:t>Page 496</w:t>
      </w:r>
    </w:p>
    <w:p w14:paraId="36515EE3" w14:textId="77777777" w:rsidR="005A359C" w:rsidRDefault="00000000">
      <w:pPr>
        <w:pStyle w:val="BodyText"/>
      </w:pPr>
      <w:r>
        <w:t>…was written and sent. God willing, may all drink from its nectar and attain His grace. The Glory be upon you, upon those with you, and upon those who acted according to what they were commanded by the Wise Ordainer.</w:t>
      </w:r>
    </w:p>
    <w:p w14:paraId="6AB1F40B" w14:textId="77777777" w:rsidR="005A359C" w:rsidRDefault="00000000">
      <w:pPr>
        <w:pStyle w:val="BodyText"/>
      </w:pPr>
      <w:r>
        <w:t>Servant, in Shawwal 1298. (September 1881)</w:t>
      </w:r>
    </w:p>
    <w:p w14:paraId="47EC3212" w14:textId="77777777" w:rsidR="005A359C" w:rsidRDefault="00000000">
      <w:pPr>
        <w:pStyle w:val="Heading2"/>
      </w:pPr>
      <w:bookmarkStart w:id="939" w:name="bh00250-natural"/>
      <w:bookmarkEnd w:id="938"/>
      <w:r>
        <w:t>BH00250 (Natural)</w:t>
      </w:r>
    </w:p>
    <w:p w14:paraId="4B49C1D7" w14:textId="77777777" w:rsidR="005A359C" w:rsidRDefault="00000000">
      <w:pPr>
        <w:pStyle w:val="FirstParagraph"/>
      </w:pPr>
      <w:r>
        <w:rPr>
          <w:b/>
          <w:bCs/>
        </w:rPr>
        <w:t>He is God, exalted is His glory, greatness, and majesty.</w:t>
      </w:r>
    </w:p>
    <w:p w14:paraId="679E451F" w14:textId="77777777" w:rsidR="005A359C" w:rsidRDefault="00000000">
      <w:pPr>
        <w:pStyle w:val="BodyText"/>
      </w:pPr>
      <w:r>
        <w:t>At this time, when the heavens of grace are raised, and the sun of divine favor and bounty rises and shines from the horizon of mercy and beneficence, in the court of exalted majesty, with the pen of justice and the Tablet of love and unity, I remember the sacred page of the beloved and the other pages of that land, especially the noble, revered, and esteemed women—the Mother of the sacred sanctuary and the mother of that honored page—upon them be the Glory of God, who were present in the land of Tá. I proclaim glad tidings of the wondrous bounties of God that are evident and clear for each of them, as witnessed by the revealed verses from the heaven of divine oneness that were addressed in this illustrious proof, and which were revealed directly…</w:t>
      </w:r>
    </w:p>
    <w:p w14:paraId="3DCEA54E" w14:textId="77777777" w:rsidR="005A359C" w:rsidRDefault="00000000">
      <w:pPr>
        <w:pStyle w:val="BodyText"/>
      </w:pPr>
      <w:r>
        <w:rPr>
          <w:b/>
          <w:bCs/>
        </w:rPr>
        <w:t>Page 497</w:t>
      </w:r>
    </w:p>
    <w:p w14:paraId="3BA88285" w14:textId="77777777" w:rsidR="005A359C" w:rsidRDefault="00000000">
      <w:pPr>
        <w:pStyle w:val="BodyText"/>
      </w:pPr>
      <w:r>
        <w:t>…is addressed to the esteemed page of Sumayyah. This page is inscribed to provide clarity and detail regarding the letter sent from the land of Tá to the exalted presence of the Servant of Oneness, the illustrious and luminous essence to whom I have dedicated my soul. Within it, the actions of the cherished pages, including the honorable wife of the late Áqá Muhammad Ja‘far, her sister, the sister of the noble friend Áqá Mírzá Mahmúd—upon him be the Glory of God—and other esteemed women of that land, were all mentioned. The plea for forgiveness for the departed father of that esteemed page was also included, as promised. A response was graciously granted, and among the divine verses revealed from the heaven of eternal favor, certain phrases were conveyed to uplift the spirits of the recipients. This serves to illuminate and prove that sincere deeds performed for the sake of God shall not go in vain. Blessed are you for what the Supreme Pen has inscribed in your honor, O pure and fragrant pages. Below is an excerpt from what our glorious Lord inscribed for this lowly servant.</w:t>
      </w:r>
    </w:p>
    <w:p w14:paraId="4AA3F258" w14:textId="77777777" w:rsidR="005A359C" w:rsidRDefault="00000000">
      <w:pPr>
        <w:pStyle w:val="BodyText"/>
      </w:pPr>
      <w:r>
        <w:rPr>
          <w:b/>
          <w:bCs/>
        </w:rPr>
        <w:t>Page 498</w:t>
      </w:r>
    </w:p>
    <w:p w14:paraId="0E95057F" w14:textId="77777777" w:rsidR="005A359C" w:rsidRDefault="00000000">
      <w:pPr>
        <w:pStyle w:val="BodyText"/>
      </w:pPr>
      <w:r>
        <w:rPr>
          <w:b/>
          <w:bCs/>
        </w:rPr>
        <w:t>He is the Most Sacred, the Most Great, the Most Exalted, the Most Glorious.</w:t>
      </w:r>
    </w:p>
    <w:p w14:paraId="06007F5B" w14:textId="77777777" w:rsidR="005A359C" w:rsidRDefault="00000000">
      <w:pPr>
        <w:pStyle w:val="BodyText"/>
      </w:pPr>
      <w:r>
        <w:t xml:space="preserve">Praise be to God, who raised the heaven of utterance and adorned it with radiant stars, illuminating its horizon with the sun of the Most Great Name. By it, the world has been illumined. As the breeze stirs and the heavens are moved, the ocean of knowledge swells, and the ark of God sails upon it under the banner of His Glory. Blessed is the one who clings to it and embarks upon it with the Name that has rent asunder the veils and shattered the barriers. Exalted is the One who manifests whatever He wills through His supreme Word. He speaks, and by His Word, all things are enabled to speak. His Word is the path of truth and the measure of justice. By it, lovers are drawn and soar in the atmosphere of yearning. By it, the </w:t>
      </w:r>
      <w:r>
        <w:lastRenderedPageBreak/>
        <w:t>sincere stand firm in the Cause of God between earth and heaven and bear the afflictions of love for Him—afflictions only known to God, the Lord of Names.</w:t>
      </w:r>
    </w:p>
    <w:p w14:paraId="5C226B99" w14:textId="77777777" w:rsidR="005A359C" w:rsidRDefault="00000000">
      <w:pPr>
        <w:pStyle w:val="BodyText"/>
      </w:pPr>
      <w:r>
        <w:t>Through His Word, the gates of the treasures of heaven are opened, the dominion of names is revealed, and the trumpet is sounded. The call is raised throughout the realm of creation. By His Word, the mountains of illusions are leveled, the heavens of doubts are cleft, and the lands of knowledge are divided among the peoples. At times, it flows like water over the plains, and at other times, it blazes like fire upon the peaks. By it, the hearts of the wicked are set ablaze, while the exalted company rejoices. Can the Pen ever cease to mention Him, the Sovereign of Names? Can the page contain the full extent of His words? By the Creator of heaven, no! He is the One through whom all names and all things have been made manifest.</w:t>
      </w:r>
    </w:p>
    <w:p w14:paraId="2F86A67F" w14:textId="77777777" w:rsidR="005A359C" w:rsidRDefault="00000000">
      <w:pPr>
        <w:pStyle w:val="BodyText"/>
      </w:pPr>
      <w:r>
        <w:rPr>
          <w:b/>
          <w:bCs/>
        </w:rPr>
        <w:t>Page 499</w:t>
      </w:r>
    </w:p>
    <w:p w14:paraId="5BAE2EC7" w14:textId="77777777" w:rsidR="005A359C" w:rsidRDefault="00000000">
      <w:pPr>
        <w:pStyle w:val="BodyText"/>
      </w:pPr>
      <w:r>
        <w:t>There is nothing that does not owe its existence to His manifestation and emergence. Through Him, the fragrance of God has diffused throughout all existence. The inhabitants of the graves are stirred, and the Day of Resurrection is established. Exalted and glorified is the One who manifested Him, created Him, and made Him the source and arranger of all things. Exalted is the One who recognized His own essence and taught humanity His will. He is indeed the Almighty, the Mighty, the Bestower.</w:t>
      </w:r>
    </w:p>
    <w:p w14:paraId="44455D90" w14:textId="77777777" w:rsidR="005A359C" w:rsidRDefault="00000000">
      <w:pPr>
        <w:pStyle w:val="BodyText"/>
      </w:pPr>
      <w:r>
        <w:t>And now, this servant has been blessed by what has flowed from your Pen, which moves to extol God, praise Him, and describe His attributes and names. When the scrolls were opened and read, I turned to the heaven of His Cause and presented what was contained therein before the Throne. Then, the tongue of greatness proclaimed words that brought joy to the world and revived the desolate. He said, exalted and glorified be He:</w:t>
      </w:r>
    </w:p>
    <w:p w14:paraId="34232BEA" w14:textId="77777777" w:rsidR="005A359C" w:rsidRDefault="00000000">
      <w:pPr>
        <w:pStyle w:val="BodyText"/>
      </w:pPr>
      <w:r>
        <w:t>“O ‘Alí! We were seated upon the Throne in the Most Great Prison when the servant present appeared before the Face with your Book and presented what it contained. We are the All-Hearing, the Answerer. We have heard your call and are aware of your devotion in loving Him. Recall how you turned toward the prison, stood at the gate, and heard the call of the oppressed One who spoke from the loftiest station, saying, ‘There is no God but Him, the Mighty, the Praised.’”</w:t>
      </w:r>
    </w:p>
    <w:p w14:paraId="4458783D" w14:textId="77777777" w:rsidR="005A359C" w:rsidRDefault="00000000">
      <w:pPr>
        <w:pStyle w:val="BodyText"/>
      </w:pPr>
      <w:r>
        <w:rPr>
          <w:b/>
          <w:bCs/>
        </w:rPr>
        <w:t>Page 500</w:t>
      </w:r>
    </w:p>
    <w:p w14:paraId="110999E6" w14:textId="77777777" w:rsidR="005A359C" w:rsidRDefault="00000000">
      <w:pPr>
        <w:pStyle w:val="BodyText"/>
      </w:pPr>
      <w:r>
        <w:t>“O ‘Alí! Listen to what the polytheists claim in this Most Great Manifestation, which has caused the limbs of the nations to tremble. Verily, your Lord is the One who clarifies the truth and is the All-Knowing. They have said, ‘He has claimed divinity, and this is something that no one should acknowledge.’ Thus have their hearts been hardened, and their souls have deceived them. In this way, I narrate to you what the heedless have spoken, for I am the All-Informed, the All-Knowing. Say, ‘By God! This is the Day of God, wherein none is mentioned but Him. He is indeed the One speaking in the Most Great Prison and proclaiming between earth and heaven. Every prophet has foretold this Day, and every scripture has been adorned with mention of this Most Great Name. Say, ‘On this Day, none is remembered but God and His names, and what has been manifested from Him.’ Thus has the Cause been revealed under all circumstances, yet most of the people…</w:t>
      </w:r>
    </w:p>
    <w:p w14:paraId="3861C8F3" w14:textId="77777777" w:rsidR="005A359C" w:rsidRDefault="00000000">
      <w:pPr>
        <w:pStyle w:val="BodyText"/>
      </w:pPr>
      <w:r>
        <w:rPr>
          <w:b/>
          <w:bCs/>
        </w:rPr>
        <w:lastRenderedPageBreak/>
        <w:t>Page 501</w:t>
      </w:r>
    </w:p>
    <w:p w14:paraId="1A66D531" w14:textId="77777777" w:rsidR="005A359C" w:rsidRDefault="00000000">
      <w:pPr>
        <w:pStyle w:val="BodyText"/>
      </w:pPr>
      <w:r>
        <w:t>Say: This is the One through whom the horizon of creation has been illumined, and by whose Word that which was hidden in the treasures of God’s sanctity has been revealed. Say: If He were to speak other than what He has uttered, then and only then might one object to Him. Say: Reflect, and do not be among those who turn away. Say: This is He who has descended from the heaven of majesty with manifest authority, calling all to God. Neither ranks of soldiers nor the words of the deniers nor the voices of the doubters among the people of the Bayán have hindered Him. These people have forgotten all that was promised to them, and they repeat the words uttered by those of the Qur’án. Say: Woe unto them and unto you, O people of doubt! Say: You have followed delusions, as your fathers did. Thus speaks the tongue of grandeur with truth. Be grateful. Say: Praise be to You, O Lord of all creation. Blessed is the one who casts aside delusions and stands firm upon this Cause, a Cause that has made even the wise to stumble.</w:t>
      </w:r>
    </w:p>
    <w:p w14:paraId="760D7424" w14:textId="77777777" w:rsidR="005A359C" w:rsidRDefault="00000000">
      <w:pPr>
        <w:pStyle w:val="BodyText"/>
      </w:pPr>
      <w:r>
        <w:t>Say: Fear God, and do not follow your vain desires. Follow the one who has come to you with proof that surpasses the heavens and the earth. Do not grieve over anything, for He hears and sees, and I am the All-Seeing. We have remembered you repeatedly, and now once more We address you. If you perceive the fragrances of your Lord’s verses, rise and say:</w:t>
      </w:r>
    </w:p>
    <w:p w14:paraId="7D2D83E2" w14:textId="77777777" w:rsidR="005A359C" w:rsidRDefault="00000000">
      <w:pPr>
        <w:pStyle w:val="BodyText"/>
      </w:pPr>
      <w:r>
        <w:rPr>
          <w:b/>
          <w:bCs/>
        </w:rPr>
        <w:t>Page 502</w:t>
      </w:r>
    </w:p>
    <w:p w14:paraId="56296A37" w14:textId="77777777" w:rsidR="005A359C" w:rsidRDefault="00000000">
      <w:pPr>
        <w:pStyle w:val="BodyText"/>
      </w:pPr>
      <w:r>
        <w:t>“All praise is Yours, O Creator of the heavens, and all glory is Yours, O Holder of the reins of all creation. I praise and thank You for making me turn toward Your loftiest horizon, for enabling me to recognize Your beauty after all the deniers turned away, for allowing me to see Your face after the perishing of all things, for making me hear Your sweetest call, and for granting me the joy of the ocean of Your Most Great Name. You have quenched my thirst with the Cup of Eternal Life. All my being testifies to Your grace, generosity, and bounties. You are indeed the Bestower, the Generous.</w:t>
      </w:r>
    </w:p>
    <w:p w14:paraId="0DDC963A" w14:textId="77777777" w:rsidR="005A359C" w:rsidRDefault="00000000">
      <w:pPr>
        <w:pStyle w:val="BodyText"/>
      </w:pPr>
      <w:r>
        <w:t>“O my God, You see that my eyes are fixed on the horizon of Your favor and that my ears are attentive to the melodies of Your call. O Lord, the yearning of the seeker cannot be quenched, nor his love cooled, nor his fire extinguished. I beseech You, by Your very essence, to keep me always drawn by Your verses, delighted by the fragrance of Your robe, clinging to Your hem, and uttering Your praise among Your creation. You are the All-Powerful, the Most Exalted, the All-Knowing, the All-Wise.”</w:t>
      </w:r>
    </w:p>
    <w:p w14:paraId="627BE52B" w14:textId="77777777" w:rsidR="005A359C" w:rsidRDefault="00000000">
      <w:pPr>
        <w:pStyle w:val="BodyText"/>
      </w:pPr>
      <w:r>
        <w:t>O Akbar, the Possessor of Destiny calls you from His greatest station out of grace upon you, that you may be among the grateful. We extol, from this Most Sacred Spot, the faces of those who have turned toward God, responded when the call was raised between earth and heaven, and followed what the All-Merciful has revealed in the guarded Tablet. We remember them and announce to them the glad tidings of what has been decreed for them in the Kingdom of God, the Lord of all the worlds.</w:t>
      </w:r>
    </w:p>
    <w:p w14:paraId="46138201" w14:textId="77777777" w:rsidR="005A359C" w:rsidRDefault="00000000">
      <w:pPr>
        <w:pStyle w:val="BodyText"/>
      </w:pPr>
      <w:r>
        <w:rPr>
          <w:b/>
          <w:bCs/>
        </w:rPr>
        <w:t>Page 503</w:t>
      </w:r>
    </w:p>
    <w:p w14:paraId="756F42F7" w14:textId="77777777" w:rsidR="005A359C" w:rsidRDefault="00000000">
      <w:pPr>
        <w:pStyle w:val="BodyText"/>
      </w:pPr>
      <w:r>
        <w:t xml:space="preserve">Say: Beware lest the world distract you from the Creator of the heavens. Leave the people to their delusions and take what has come to you from God, the Almighty, the All-Glorious. He loves those who </w:t>
      </w:r>
      <w:r>
        <w:lastRenderedPageBreak/>
        <w:t>love Him, remembers those who remember Him, and beholds those who stand firm in His remembrance and serve His Cause. He is indeed the All-Hearing, the All-Wise.</w:t>
      </w:r>
    </w:p>
    <w:p w14:paraId="4868FF6E" w14:textId="77777777" w:rsidR="005A359C" w:rsidRDefault="00000000">
      <w:pPr>
        <w:pStyle w:val="BodyText"/>
      </w:pPr>
      <w:r>
        <w:t>At the end of this Tablet, We mention one named Riḍá, who turned toward the Face and believed in God, the One, the All-Powerful. Extol him on My behalf and announce the glad tidings of what has been revealed for him from God, the Ancient Revealer. We also remember the maidservants who have turned, approached, recognized, and drunk deeply of My radiant nectar. Blessed are they for fulfilling the covenant of God and His testament and for standing firm upon this wondrous Cause. Glory be upon you and your family and upon those who have believed in God and held fast to His wise Book.</w:t>
      </w:r>
    </w:p>
    <w:p w14:paraId="7F1C08FB" w14:textId="77777777" w:rsidR="005A359C" w:rsidRDefault="00000000">
      <w:pPr>
        <w:pStyle w:val="BodyText"/>
      </w:pPr>
      <w:r>
        <w:t>The verses revealed from the heaven of divine will testify to the special favor that has encompassed you. Regarding your mention of this servant’s delay in sending correspondence, it is true that there has been some delay, but not out of negligence, laziness, or—God forbid—a lack of sincerity. God is all-knowing and bears witness that your mention and love have always been on my tongue and in my heart.</w:t>
      </w:r>
    </w:p>
    <w:p w14:paraId="71918635" w14:textId="77777777" w:rsidR="005A359C" w:rsidRDefault="00000000">
      <w:pPr>
        <w:pStyle w:val="BodyText"/>
      </w:pPr>
      <w:r>
        <w:rPr>
          <w:b/>
          <w:bCs/>
        </w:rPr>
        <w:t>Page 504</w:t>
      </w:r>
    </w:p>
    <w:p w14:paraId="76D6975C" w14:textId="77777777" w:rsidR="005A359C" w:rsidRDefault="00000000">
      <w:pPr>
        <w:pStyle w:val="BodyText"/>
      </w:pPr>
      <w:r>
        <w:t>You wrote requesting that this servant circumambulate the Sacred House on your behalf. Praise be to God, this humble servant was able to achieve this honor, visiting and circumambulating on your behalf. Regarding your mention of the friends in Kamsar, who have arisen to serve the Cause, this was presented at the Supreme Horizon. These are the words revealed for them from God, the Lord of all worlds:</w:t>
      </w:r>
    </w:p>
    <w:p w14:paraId="2179AB38" w14:textId="77777777" w:rsidR="005A359C" w:rsidRDefault="00000000">
      <w:pPr>
        <w:pStyle w:val="BodyText"/>
      </w:pPr>
      <w:r>
        <w:t>“O My friends in that land, hearken to My sweetest call, raised from this luminous spot, that none but Him, the Almighty, the All-Wise, may be worshipped. My gaze has turned toward you from this well-known station. He is indeed the All-Hearing, the Answerer. Blessed are you for your faith and for turning toward the loftiest horizon after the people had turned away, save those whom God, the One, the All-Knowing, has willed. Hold fast to the cord of unity.”</w:t>
      </w:r>
    </w:p>
    <w:p w14:paraId="53AA547D" w14:textId="77777777" w:rsidR="005A359C" w:rsidRDefault="00000000">
      <w:pPr>
        <w:pStyle w:val="BodyText"/>
      </w:pPr>
      <w:r>
        <w:rPr>
          <w:b/>
          <w:bCs/>
        </w:rPr>
        <w:t>Page 505</w:t>
      </w:r>
    </w:p>
    <w:p w14:paraId="487834BF" w14:textId="77777777" w:rsidR="005A359C" w:rsidRDefault="00000000">
      <w:pPr>
        <w:pStyle w:val="BodyText"/>
      </w:pPr>
      <w:r>
        <w:t>“Then, remember your Lord, the Most Merciful, with joy and gladness. Thus does the All-Knowing Ordainer command you. We have observed you, heard your call, and answered you with these verses, through which the fragrance of utterance has spread throughout the realm of existence. He is indeed the Almighty, the Praiseworthy. By God, what has been decreed for you in My most glorious Kingdom is beyond the description of words. Yet most people fail to understand. Rejoice in My Name, then drink the Water of Life by My wondrous remembrance. We enjoin you to the utmost steadfastness and to act according to what God has revealed through the Supreme Pen in the Crimson Scroll. He commands you that which will benefit you in both this world and the next. The Sovereign of all creation bears witness to this from His great prison. Rejoice in My remembrance, for it is incomparable to the treasures of the heavens and the earth. Listen to those among you who remind you of God, the Almighty, the Most Beautiful.”</w:t>
      </w:r>
    </w:p>
    <w:p w14:paraId="468C6E76" w14:textId="77777777" w:rsidR="005A359C" w:rsidRDefault="00000000">
      <w:pPr>
        <w:pStyle w:val="BodyText"/>
      </w:pPr>
      <w:r>
        <w:t xml:space="preserve">“O My Supreme Pen, turn toward the land of ‘Káf,’ and mention those who soared in the atmosphere of My nearness and attained the knowledge of the One who made you speak with truth. Your Lord is indeed the Generous Bestower. Blessed are you for what you have attained, for recognizing the oppressed One </w:t>
      </w:r>
      <w:r>
        <w:lastRenderedPageBreak/>
        <w:t>when all heedless and distant ones turned away. The world and all that is within it will perish, but what has been revealed to you from the All-Merciful in His manifest Book shall endure. God has borne witness to your turning and your faith. Rejoice in this Most Great Remembrance, then drink deeply.”</w:t>
      </w:r>
    </w:p>
    <w:p w14:paraId="14766E00" w14:textId="77777777" w:rsidR="005A359C" w:rsidRDefault="00000000">
      <w:pPr>
        <w:pStyle w:val="BodyText"/>
      </w:pPr>
      <w:r>
        <w:rPr>
          <w:b/>
          <w:bCs/>
        </w:rPr>
        <w:t>Page 506</w:t>
      </w:r>
    </w:p>
    <w:p w14:paraId="1E66B445" w14:textId="77777777" w:rsidR="005A359C" w:rsidRDefault="00000000">
      <w:pPr>
        <w:pStyle w:val="BodyText"/>
      </w:pPr>
      <w:r>
        <w:t>Then drink from My radiant nectar. Safeguard your conduct with the utmost steadfastness so that you are not swayed by the insinuations of those who deny the Lord of all worlds. Glory be upon you and upon those who have taken hold of the Book of God with strength granted by Him and have acted according to what they have been commanded by their wise Lord.</w:t>
      </w:r>
    </w:p>
    <w:p w14:paraId="651E6C5E" w14:textId="77777777" w:rsidR="005A359C" w:rsidRDefault="00000000">
      <w:pPr>
        <w:pStyle w:val="BodyText"/>
      </w:pPr>
      <w:r>
        <w:t>The names mentioned in your letter have been presented at the Supreme Horizon. Praise be to the Beloved of all creation, who has adorned them with the embellishment of His love and granted them recognition of Him. They have received the nectar of eternal life from the hand of His bounty and have drunk it. Blessed are they and those who attain this noble station.</w:t>
      </w:r>
    </w:p>
    <w:p w14:paraId="5B303FEB" w14:textId="77777777" w:rsidR="005A359C" w:rsidRDefault="00000000">
      <w:pPr>
        <w:pStyle w:val="BodyText"/>
      </w:pPr>
      <w:r>
        <w:t>Wherever you are blessed with a divine Tablet, you must convey its contents to its intended recipients or send it to them. Extend on My behalf unique and exalted blessings to each one. Regarding your mention of the submissive, believing, and devoted women of that land, this matter has been presented at the Divine Throne. Unique and exalted verses have been revealed from the heaven of divine will, and the gaze of mercy has turned toward each of them. Blessed are they for having attained the recognition of God and for serving His immutable and wise Cause.</w:t>
      </w:r>
    </w:p>
    <w:p w14:paraId="6510F82E" w14:textId="77777777" w:rsidR="005A359C" w:rsidRDefault="00000000">
      <w:pPr>
        <w:pStyle w:val="BodyText"/>
      </w:pPr>
      <w:r>
        <w:t>To any discerning mind, it is evident that all things in this world are transient and perishable. Soon, all that is visible will vanish. What remains enduring and eternal is the remembrance that flows from the Supreme Pen, directed specifically toward each of His servants. Blessed are the souls who attain this supreme station.</w:t>
      </w:r>
    </w:p>
    <w:p w14:paraId="570DE66F" w14:textId="77777777" w:rsidR="005A359C" w:rsidRDefault="00000000">
      <w:pPr>
        <w:pStyle w:val="BodyText"/>
      </w:pPr>
      <w:r>
        <w:rPr>
          <w:b/>
          <w:bCs/>
        </w:rPr>
        <w:t>Page 507</w:t>
      </w:r>
    </w:p>
    <w:p w14:paraId="4B4E157A" w14:textId="77777777" w:rsidR="005A359C" w:rsidRDefault="00000000">
      <w:pPr>
        <w:pStyle w:val="BodyText"/>
      </w:pPr>
      <w:r>
        <w:t>All that is visible is transient and will soon disappear. What remains eternal and lasting is the remembrance that flows from the Supreme Pen, uniquely addressed to each of His servants. Blessed are the souls who attain this exalted station. By God, if this station were fully described, all the people of the world would turn to the Most High Horizon and, with utmost joy and delight, dedicate themselves to serving the Cause. Thus does truth speak with truth and proclaim that which brings joy to the hearts of the sincere and the souls of the steadfast.</w:t>
      </w:r>
    </w:p>
    <w:p w14:paraId="0D9ACB68" w14:textId="77777777" w:rsidR="005A359C" w:rsidRDefault="00000000">
      <w:pPr>
        <w:pStyle w:val="BodyText"/>
      </w:pPr>
      <w:r>
        <w:t>Pray to God and ask that all may remain firm and steadfast in the Cause of God. Say, O handmaidens of God, give thanks that your mention has been presented at the Throne and that your deeds have been for the sake of God and are accepted in His sacred presence. May you, by the breaths of divine verses, always attain His grace and rejoice in His remembrance.</w:t>
      </w:r>
    </w:p>
    <w:p w14:paraId="0679FF58" w14:textId="77777777" w:rsidR="005A359C" w:rsidRDefault="00000000">
      <w:pPr>
        <w:pStyle w:val="BodyText"/>
      </w:pPr>
      <w:r>
        <w:t>Regarding the request for forgiveness for the late Haji Mulla Ali Akbar, it has been presented at the Throne. This is what has been revealed from the kingdom of the Bayan by God, the Almighty, the Most Generous:</w:t>
      </w:r>
      <w:r>
        <w:br/>
      </w:r>
      <w:r>
        <w:lastRenderedPageBreak/>
        <w:t>“O My handmaiden, We announce to you the glad tidings of the grace of your Lord and mention to you that which will bring joy to your heart and the hearts of those who believe in God, the Almighty, the Bestower.”</w:t>
      </w:r>
    </w:p>
    <w:p w14:paraId="11458D0B" w14:textId="77777777" w:rsidR="005A359C" w:rsidRDefault="00000000">
      <w:pPr>
        <w:pStyle w:val="BodyText"/>
      </w:pPr>
      <w:r>
        <w:rPr>
          <w:b/>
          <w:bCs/>
        </w:rPr>
        <w:t>Page 508</w:t>
      </w:r>
    </w:p>
    <w:p w14:paraId="344089B5" w14:textId="77777777" w:rsidR="005A359C" w:rsidRDefault="00000000">
      <w:pPr>
        <w:pStyle w:val="BodyText"/>
      </w:pPr>
      <w:r>
        <w:t>And We remind you of what will gladden your heart and the hearts of those who have believed in God, the Almighty, the Bestower. Know then that God, out of His bounty, has forgiven him, purified him, and raised him to the Most Exalted Companion. Truly, the grace of your Lord encompasses all beings. Thus does God ordain as He wills and decrees as He desires. Nothing can hinder Him, and no matter overwhelms Him. By His power, He does as He pleases and rules by His sovereignty as He wills. Praise Him, and commemorate Him with these verses revealed from the heaven of the mercy of your Lord, the All-Knowing, the Exalted.</w:t>
      </w:r>
      <w:r>
        <w:br/>
        <w:t>Blessings be upon you and upon those who perceived the fragrance of the robe in the Days of God, turned to the Horizon of Revelation, and hearkened to the call of God, the Sovereign of all religions.</w:t>
      </w:r>
    </w:p>
    <w:p w14:paraId="2AEFACC3" w14:textId="77777777" w:rsidR="005A359C" w:rsidRDefault="00000000">
      <w:pPr>
        <w:pStyle w:val="BodyText"/>
      </w:pPr>
      <w:r>
        <w:t>Additionally, regarding the matters undertaken by the honored one referred to as the Name of God Ḥá, upon him be all glory and upon him be all praise, this humble servant has been informed per the supreme command. Undoubtedly, he will notify you, and it is expected that these matters will proceed accordingly.</w:t>
      </w:r>
    </w:p>
    <w:p w14:paraId="47C37DAC" w14:textId="77777777" w:rsidR="005A359C" w:rsidRDefault="00000000">
      <w:pPr>
        <w:pStyle w:val="BodyText"/>
      </w:pPr>
      <w:r>
        <w:t>Furthermore, concerning the esteemed mother of the Sanctuary, upon her be the Glory of God, residing in the land of Káf, it is imperative to emphasize that the inhabitants of that land should treat her with utmost respect. Truly, she has endured numerous trials in the path of God.</w:t>
      </w:r>
    </w:p>
    <w:p w14:paraId="31B8F83E" w14:textId="77777777" w:rsidR="005A359C" w:rsidRDefault="00000000">
      <w:pPr>
        <w:pStyle w:val="BodyText"/>
      </w:pPr>
      <w:r>
        <w:rPr>
          <w:b/>
          <w:bCs/>
        </w:rPr>
        <w:t>Page 509</w:t>
      </w:r>
    </w:p>
    <w:p w14:paraId="20182450" w14:textId="77777777" w:rsidR="005A359C" w:rsidRDefault="00000000">
      <w:pPr>
        <w:pStyle w:val="BodyText"/>
      </w:pPr>
      <w:r>
        <w:t>She has endured numerous trials in the path of truth. Blessed is she for her steadfastness amidst what has come upon her in the path of our Lord and the Lord of all worlds. Now, she resides in a foreign land and, despite her utter distress, remains patient and thankful. We ask God to grant her success and provide her with what befits His boundless grace, and to enable those who support and honor her to be enriched with the love of God, the Mighty, the Wise.</w:t>
      </w:r>
    </w:p>
    <w:p w14:paraId="5935D6F8" w14:textId="77777777" w:rsidR="005A359C" w:rsidRDefault="00000000">
      <w:pPr>
        <w:pStyle w:val="BodyText"/>
      </w:pPr>
      <w:r>
        <w:t>From this humble servant, if possible, convey glad tidings to her, for her name is mentioned before the Throne, and the gaze of divine favor is directed toward her. Blessed is she for her patience, gratitude, generosity, and devotion to God, the One, the Incomparable.</w:t>
      </w:r>
    </w:p>
    <w:p w14:paraId="0184D3FF" w14:textId="77777777" w:rsidR="005A359C" w:rsidRDefault="00000000">
      <w:pPr>
        <w:pStyle w:val="BodyText"/>
      </w:pPr>
      <w:r>
        <w:t>This humble servant requests Your Excellency to extend exalted and unique praise from this servant to the friends and notables of every land. Additionally, convey to the friends of the Land of Prison and all those who circle around His Holiness the most glorious remembrances and exaltations.</w:t>
      </w:r>
    </w:p>
    <w:p w14:paraId="5FC58054" w14:textId="77777777" w:rsidR="005A359C" w:rsidRDefault="00000000">
      <w:pPr>
        <w:pStyle w:val="BodyText"/>
      </w:pPr>
      <w:r>
        <w:t>The Glory of God be upon you and your household, and upon all the beloved of God. Praise be to God, the Lord of all worlds.</w:t>
      </w:r>
    </w:p>
    <w:p w14:paraId="36D8F42E" w14:textId="77777777" w:rsidR="005A359C" w:rsidRDefault="00000000">
      <w:pPr>
        <w:pStyle w:val="BodyText"/>
      </w:pPr>
      <w:r>
        <w:t>The servant, on the 17th of Sha‘bán, 90. (October 1873)</w:t>
      </w:r>
    </w:p>
    <w:p w14:paraId="3C1C4999" w14:textId="77777777" w:rsidR="005A359C" w:rsidRDefault="00000000">
      <w:pPr>
        <w:pStyle w:val="BodyText"/>
      </w:pPr>
      <w:r>
        <w:lastRenderedPageBreak/>
        <w:t>O Beloved, this is the station of the Servant of Unity, whose spirit is devoted to the most noble and luminous dust of His Threshold.</w:t>
      </w:r>
    </w:p>
    <w:p w14:paraId="244057F6" w14:textId="77777777" w:rsidR="005A359C" w:rsidRDefault="00000000">
      <w:pPr>
        <w:pStyle w:val="BodyText"/>
      </w:pPr>
      <w:r>
        <w:rPr>
          <w:b/>
          <w:bCs/>
        </w:rPr>
        <w:t>Page 510</w:t>
      </w:r>
    </w:p>
    <w:p w14:paraId="537B48FD" w14:textId="77777777" w:rsidR="005A359C" w:rsidRDefault="00000000">
      <w:pPr>
        <w:pStyle w:val="BodyText"/>
      </w:pPr>
      <w:r>
        <w:t>…sacrificed for the noble and luminous Threshold, containing the blessed statements descended from the heaven of divine grace, expressing favor toward all the inhabitants of that land, men and women alike, and specifically for that esteemed lady. Explicitly, in both a direct and indirect manner, favor and grace have been shown toward her.</w:t>
      </w:r>
    </w:p>
    <w:p w14:paraId="3BABFCD5" w14:textId="77777777" w:rsidR="005A359C" w:rsidRDefault="00000000">
      <w:pPr>
        <w:pStyle w:val="BodyText"/>
      </w:pPr>
      <w:r>
        <w:t>It is hoped that, along with the specific tablets whose names I have mentioned at the beginning, they may be recited repeatedly. Furthermore, the instructions of the Servant—whose spirit is devoted to the most noble dust of the Threshold—regarding the honorable and revered mother of the sanctuary, upon her be the glory of God, should be carried out faithfully.</w:t>
      </w:r>
    </w:p>
    <w:p w14:paraId="500F58EF" w14:textId="77777777" w:rsidR="005A359C" w:rsidRDefault="00000000">
      <w:pPr>
        <w:pStyle w:val="BodyText"/>
      </w:pPr>
      <w:r>
        <w:t>Convey from this humble and insignificant servant to her exalted and radiant remembrances and sublime praises. It is hoped that the esteemed lady, her noble namesake, and the other maidservants of God in that land may remain ever enkindled with the fire of divine love and inebriated with the wine of the Beloved.</w:t>
      </w:r>
    </w:p>
    <w:p w14:paraId="77D3B5B1" w14:textId="77777777" w:rsidR="005A359C" w:rsidRDefault="00000000">
      <w:pPr>
        <w:pStyle w:val="BodyText"/>
      </w:pPr>
      <w:r>
        <w:t>May they revive the dead, buried in the graves of heedlessness and ignorance, with the breaths of pure souls, and bring the dried trees in the wilderness…</w:t>
      </w:r>
    </w:p>
    <w:p w14:paraId="0FEE4496" w14:textId="77777777" w:rsidR="005A359C" w:rsidRDefault="00000000">
      <w:pPr>
        <w:pStyle w:val="BodyText"/>
      </w:pPr>
      <w:r>
        <w:rPr>
          <w:b/>
          <w:bCs/>
        </w:rPr>
        <w:t>Page 511</w:t>
      </w:r>
    </w:p>
    <w:p w14:paraId="42C9D694" w14:textId="77777777" w:rsidR="005A359C" w:rsidRDefault="00000000">
      <w:pPr>
        <w:pStyle w:val="BodyText"/>
      </w:pPr>
      <w:r>
        <w:t>…desires with the water of remembrance and virtuous deeds, so that the fresh and verdant outcomes of spiritual fruits may become manifest among all the inhabitants of that land. By God, besides whom there is no other, should a soul gird itself with determination and set foot on the path of supporting the Truth for God’s sake, even the dry bones would be quickened by the influence of its pure breaths, let alone the heedless souls.</w:t>
      </w:r>
    </w:p>
    <w:p w14:paraId="5439CC6C" w14:textId="77777777" w:rsidR="005A359C" w:rsidRDefault="00000000">
      <w:pPr>
        <w:pStyle w:val="BodyText"/>
      </w:pPr>
      <w:r>
        <w:t>It is hoped that all will interact with one another in utmost love, unity, and with the spirit of harmony and joy. Observe the grace and favor of God as it manifests in abundance for that honored lady, and give thanks with your entire being that your names are mentioned at the Throne.</w:t>
      </w:r>
    </w:p>
    <w:p w14:paraId="48643136" w14:textId="77777777" w:rsidR="005A359C" w:rsidRDefault="00000000">
      <w:pPr>
        <w:pStyle w:val="BodyText"/>
      </w:pPr>
      <w:r>
        <w:t>We ask God—and you should also ask—that He remove all obstacles and open the gates of reunion for all His servants and maidservants.</w:t>
      </w:r>
    </w:p>
    <w:p w14:paraId="46C0C6A0" w14:textId="77777777" w:rsidR="005A359C" w:rsidRDefault="00000000">
      <w:pPr>
        <w:pStyle w:val="BodyText"/>
      </w:pPr>
      <w:r>
        <w:t>In summary, should the esteemed and honored lady, the namesake of that noble woman, not be present in this land, you should copy this letter and send the original or a copy to her. Convey to her endless praises and express, on behalf of this humble servant, apologies for any difficulties encountered during her presence.</w:t>
      </w:r>
    </w:p>
    <w:p w14:paraId="6C90B214" w14:textId="77777777" w:rsidR="005A359C" w:rsidRDefault="00000000">
      <w:pPr>
        <w:pStyle w:val="BodyText"/>
      </w:pPr>
      <w:r>
        <w:t>To His Honor Mirza Mahmoud…</w:t>
      </w:r>
    </w:p>
    <w:p w14:paraId="060C8DD3" w14:textId="77777777" w:rsidR="005A359C" w:rsidRDefault="00000000">
      <w:pPr>
        <w:pStyle w:val="BodyText"/>
      </w:pPr>
      <w:r>
        <w:lastRenderedPageBreak/>
        <w:t>…and his family, both women and men, especially his sister, convey boundless praises. Extend individual greetings to each of the maidservants of God in that land, particularly to the honorable mother and sister of Khanum Sahib and Bibi Jan, upon them be the Glory of God.</w:t>
      </w:r>
    </w:p>
    <w:p w14:paraId="2AA98223" w14:textId="77777777" w:rsidR="005A359C" w:rsidRDefault="00000000">
      <w:pPr>
        <w:pStyle w:val="BodyText"/>
      </w:pPr>
      <w:r>
        <w:t>From this humble servant, communicate the most delightful and sublime praises, and remind them sweetly of the loving remembrance of the Friend. To His Honor Amoo, whose spirit is devoted to the noble dust of the Threshold, that esteemed lady, and the other maidservants of God in that land, convey uplifting spiritual praises.</w:t>
      </w:r>
    </w:p>
    <w:p w14:paraId="43F2522E" w14:textId="77777777" w:rsidR="005A359C" w:rsidRDefault="00000000">
      <w:pPr>
        <w:pStyle w:val="BodyText"/>
      </w:pPr>
      <w:r>
        <w:t>What more can be said from this humble and fleeting servant?</w:t>
      </w:r>
    </w:p>
    <w:p w14:paraId="424783E8" w14:textId="77777777" w:rsidR="005A359C" w:rsidRDefault="00000000">
      <w:pPr>
        <w:pStyle w:val="BodyText"/>
      </w:pPr>
      <w:r>
        <w:t>In the year 333, dated the 27th of Shawwal in the year 95, (October 1878)</w:t>
      </w:r>
    </w:p>
    <w:p w14:paraId="4C9C22EA" w14:textId="77777777" w:rsidR="005A359C" w:rsidRDefault="00000000">
      <w:pPr>
        <w:pStyle w:val="BodyText"/>
      </w:pPr>
      <w:r>
        <w:t>in the land of … His Honor Shater is ceaselessly glorifying and praising.</w:t>
      </w:r>
    </w:p>
    <w:p w14:paraId="1CF4375D" w14:textId="77777777" w:rsidR="005A359C" w:rsidRDefault="00000000">
      <w:pPr>
        <w:pStyle w:val="BodyText"/>
      </w:pPr>
      <w:r>
        <w:rPr>
          <w:b/>
          <w:bCs/>
        </w:rPr>
        <w:t>Page 512</w:t>
      </w:r>
    </w:p>
    <w:p w14:paraId="5FFCA1C8" w14:textId="77777777" w:rsidR="005A359C" w:rsidRDefault="00000000">
      <w:pPr>
        <w:pStyle w:val="BodyText"/>
      </w:pPr>
      <w:r>
        <w:t>To the noble one, who gazes upon the radiant Face of God, His Honor Waraqaa, upon him be the Glory of God, the Possessor of the Throne and the earth below.</w:t>
      </w:r>
    </w:p>
    <w:p w14:paraId="79D75BEE" w14:textId="77777777" w:rsidR="005A359C" w:rsidRDefault="00000000">
      <w:pPr>
        <w:pStyle w:val="Heading2"/>
      </w:pPr>
      <w:bookmarkStart w:id="940" w:name="bh00057-natural"/>
      <w:bookmarkEnd w:id="939"/>
      <w:r>
        <w:t>BH00057 (Natural)</w:t>
      </w:r>
    </w:p>
    <w:p w14:paraId="55EEB757" w14:textId="77777777" w:rsidR="005A359C" w:rsidRDefault="00000000">
      <w:pPr>
        <w:pStyle w:val="FirstParagraph"/>
      </w:pPr>
      <w:r>
        <w:rPr>
          <w:b/>
          <w:bCs/>
        </w:rPr>
        <w:t>In the Name of Our Most Sacred, Most Mighty, Exalted, and Glorious Lord.</w:t>
      </w:r>
    </w:p>
    <w:p w14:paraId="41FC6470" w14:textId="77777777" w:rsidR="005A359C" w:rsidRDefault="00000000">
      <w:pPr>
        <w:pStyle w:val="BodyText"/>
      </w:pPr>
      <w:r>
        <w:t>Praise, holy and exalted, is befitting only to the Mention and Hearing of the Sovereign of Names.</w:t>
      </w:r>
    </w:p>
    <w:p w14:paraId="0AA602BE" w14:textId="77777777" w:rsidR="005A359C" w:rsidRDefault="00000000">
      <w:pPr>
        <w:pStyle w:val="BodyText"/>
      </w:pPr>
      <w:r>
        <w:t>*** Page 513 ***</w:t>
      </w:r>
    </w:p>
    <w:p w14:paraId="1DC3F5A3" w14:textId="77777777" w:rsidR="005A359C" w:rsidRDefault="00000000">
      <w:pPr>
        <w:pStyle w:val="BodyText"/>
      </w:pPr>
      <w:r>
        <w:t>From the sun of the heaven of knowledge, He illumined the world of humanity and adorned the sky of understanding with the stars of insight. The world of learning, before even a drop of the ocean of His knowledge, considers itself ignorant, mute, and stammering. The realm of insight, upon the appearance of the Point of His Book, perceives itself as blind and deaf. When His majesty emerges, He acts as He wills, leaving all bewildered and astonished; when His power is unveiled, all are struck down and cast upon the arena of meanings by the motion of the Supreme Pen. The kingdom of gnosis, before the radiance of the sun of His exposition, is humbled and submissive. The fragrance of His garment has refreshed and revived the gardens of the hearts of lovers, and the aroma of His grace has perfumed the dominions of souls. From a single utterance, the heavens of knowledge have been uplifted, and with one cry, the withered world has been revitalized. Alas for the loss of considering ourselves among the living, for we are but dead, fallen in the wilderness of love, bewildered and intoxicated—awaiting the generosity of the fountain of His exposition. Will He bestow such grace as to return the perishing frame to annihilation or grant it life everlasting?</w:t>
      </w:r>
    </w:p>
    <w:p w14:paraId="01B3340D" w14:textId="77777777" w:rsidR="005A359C" w:rsidRDefault="00000000">
      <w:pPr>
        <w:pStyle w:val="BodyText"/>
      </w:pPr>
      <w:r>
        <w:t>*** Page 514 ***</w:t>
      </w:r>
    </w:p>
    <w:p w14:paraId="52E09549" w14:textId="77777777" w:rsidR="005A359C" w:rsidRDefault="00000000">
      <w:pPr>
        <w:pStyle w:val="BodyText"/>
      </w:pPr>
      <w:r>
        <w:t xml:space="preserve">Grace shall He bestow. The command is in His hand; He gives and withholds as He pleases. He is the commander, the judge, the observer, the witness, the all-knowing. From God, exalted be His glory, this lowly servant beseeches and hopes for His bounty, mercy, compassion, grace, kindness, and gifts. In </w:t>
      </w:r>
      <w:r>
        <w:lastRenderedPageBreak/>
        <w:t>nights and days, with utmost humility and supplication, I entreat Him for the assistance of the chosen and the saints so that all may arise in remembrance, praise, and service to the Cause, and act according to the will of God. Verily, by His will, it is hoped that pure, detached, tranquil souls, intoxicated by the wine of His exposition, may enter the arena of possibility and guide all religions to the horizon of the All-Merciful. Blessed be this sacred day! Blessed be this holy day, wherein the breezes stirred, the tongue of oneness spoke, and that which was hidden in the treasuries of the power of our Lord, the Omnipotent, was made manifest. Glory be to You, O One toward whom all things turn. O Lord! The earth has been cleft, and the heavens have split apart, and unto the ocean of Your greatest name have the realities of names advanced. I beseech You by Your name, the Self-Subsisting…</w:t>
      </w:r>
    </w:p>
    <w:p w14:paraId="0CCC0511" w14:textId="77777777" w:rsidR="005A359C" w:rsidRDefault="00000000">
      <w:pPr>
        <w:pStyle w:val="BodyText"/>
      </w:pPr>
      <w:r>
        <w:t>*** Page 515 ***</w:t>
      </w:r>
    </w:p>
    <w:p w14:paraId="09EB04BE" w14:textId="77777777" w:rsidR="005A359C" w:rsidRDefault="00000000">
      <w:pPr>
        <w:pStyle w:val="BodyText"/>
      </w:pPr>
      <w:r>
        <w:t>The Sovereign over all that has been and shall be, to ordain for Your loved ones, from Your Supreme Pen, that which will benefit them in both the next world and this one. O my Lord, You see Your loved ones among the most wretched of Your creation, and You hear their cries, lamentations, and moanings in these days. I beseech You by Your name, through which You have subdued existence in the realms of the unseen and the visible, to lift the veils from the faces of Your servants and creation, so they may turn to You and hear Your sweetest call, which has been raised between earth and heaven. O my Lord, deliver them from that which hinders them from drawing near to You and entering the precincts of the pavilions of Your grandeur. O my Lord, unveil for them as You have unveiled for Your chosen ones, and make Yourself known to them and reveal what You have manifested through Your power and sovereignty. You are the One whom no contingencies can hinder, nor can indications prevent. You do as You please, You decree as You will, and with You is the knowledge of all things. No one knows the contents of the Book except You. There is no god but You, the All-Knowing, the All-Aware. O Beloved of my heart and cherished of my soul, the melodies of the bird of Your exposition have informed me, and the warbling of the nightingale of Your praise and glorification has taught me what has brought me joy through the delight of this servant’s incapacity…</w:t>
      </w:r>
    </w:p>
    <w:p w14:paraId="18219CE8" w14:textId="77777777" w:rsidR="005A359C" w:rsidRDefault="00000000">
      <w:pPr>
        <w:pStyle w:val="BodyText"/>
      </w:pPr>
      <w:r>
        <w:t>*** Page 516 ***</w:t>
      </w:r>
    </w:p>
    <w:p w14:paraId="5C8D2661" w14:textId="77777777" w:rsidR="005A359C" w:rsidRDefault="00000000">
      <w:pPr>
        <w:pStyle w:val="BodyText"/>
      </w:pPr>
      <w:r>
        <w:t>To describe what You are, as witnessed by Your Beloved, our Beloved, and the Desired One of those in the heavens and the earth. When the breezes of love stirred me and drew me by what was spoken in praise of Your eternal Lordship, I took the Book and turned to the Most Generous Bestower. When I entered and stood before the Throne, I presented what was within it. Then, as I turned my face toward the Beloved, He, exalted be His grandeur, said, “O leaf, what was promised has appeared, and what the possessors of understanding were unable to comprehend has been revealed. By His life, I sacrifice myself for the verses around which the Mother Book has revolved. O leaf, the Book speaks, but the people do not comprehend; the Balance cries out, but they do not perceive; the Path calls, but they do not understand. They have cast behind them the Tablets of God and taken up what was commanded by the sources of conjecture—those who disputed His verses, broke His covenant, and denied His Cause, which has encompassed existence. Say: This is a day when the ocean of life has surged before the countenance of the All-Merciful, and the Euphrates of knowledge and exposition has flowed…</w:t>
      </w:r>
    </w:p>
    <w:p w14:paraId="2E0636A0" w14:textId="77777777" w:rsidR="005A359C" w:rsidRDefault="00000000">
      <w:pPr>
        <w:pStyle w:val="BodyText"/>
      </w:pPr>
      <w:r>
        <w:t>*** Page 517 ***</w:t>
      </w:r>
    </w:p>
    <w:p w14:paraId="3F6A545E" w14:textId="77777777" w:rsidR="005A359C" w:rsidRDefault="00000000">
      <w:pPr>
        <w:pStyle w:val="BodyText"/>
      </w:pPr>
      <w:r>
        <w:lastRenderedPageBreak/>
        <w:t>From the right hand of the Throne, if you but knew. This is a day when what was never manifested before has appeared, and from the horizon of the sky of the prison, the sun of wisdom and proof has shone forth. Yet, all the religions have turned away from it. Say: O Lord of the earth! Arise from your seats and turn to the Supreme Horizon. By God, it is illumined by the name of our Lord, the Most Holy, the Most Glorious. Beware lest the affairs of the world prevent you from the Sovereign of the unseen and the visible. Say: He has appeared in truth, and no injustice of the learned, nor might of rulers, nor dominance of those who have turned away from the All-Knowing, can hinder Him. Say: This is the Day of Exposition. Arise from the slumber of desires and then remember the Lord of names. This is better for you if you but knew. This is a day when every one standing for the service of the Cause has risen, and every speaker has proclaimed the praise of the Self-Subsisting, the Omnipotent. Say: O people! Forsake what you knew before, and take up what you see today in its praiseworthy station. O leaf, the present servant came with Your Book and recited it before the face of the Beloved. Verily, your Lord is the All-Hearing; He has heard your remembrance, your praise, and your supplications, and He has perceived the fragrance of your love, your submission.</w:t>
      </w:r>
    </w:p>
    <w:p w14:paraId="6D33757C" w14:textId="77777777" w:rsidR="005A359C" w:rsidRDefault="00000000">
      <w:pPr>
        <w:pStyle w:val="BodyText"/>
      </w:pPr>
      <w:r>
        <w:t>*** Page 518 ***</w:t>
      </w:r>
    </w:p>
    <w:p w14:paraId="6A2EFFFE" w14:textId="77777777" w:rsidR="005A359C" w:rsidRDefault="00000000">
      <w:pPr>
        <w:pStyle w:val="BodyText"/>
      </w:pPr>
      <w:r>
        <w:t>And your humility, and your turning towards God, the Lord of all worlds, every word of your words testifies to the greatness of God, His sovereignty, His manifestation, His appearance, and His majesty. Your Lord is indeed the All-Knowing. Rejoice in this mention by which the fountain of life flows in the realm of existence, and the bird of eternity sings upon the branches. Verily, there is no god but Me, the One, the All-Knowing. We mentioned you after your return in various Tablets with a remembrance that captivated the hearts of the wise. Stand firm in the service of the Cause of your Lord, speak in His praise, and guide others to His straight path. O leaf, in the days when the community of the Bayán was perturbed by the dominance of the followers of other religions, this Wronged One rose, single and alone, to proclaim the Cause. Neither the opposition of the learned, nor the clamor of the mystics, nor the tyranny of the rulers could prevent Him from achieving what He willed. The Supreme Pen has traversed all times in the field of wisdom and exposition, so that all may hear its call, and all may witness its proof and evidence. In certain years, such tribulations befell Him that only the knowledge of God can encompass and count them. Yet, the Pen…</w:t>
      </w:r>
    </w:p>
    <w:p w14:paraId="281FAD7C" w14:textId="77777777" w:rsidR="005A359C" w:rsidRDefault="00000000">
      <w:pPr>
        <w:pStyle w:val="BodyText"/>
      </w:pPr>
      <w:r>
        <w:t>*** Page 519 ***</w:t>
      </w:r>
    </w:p>
    <w:p w14:paraId="624F2B56" w14:textId="77777777" w:rsidR="005A359C" w:rsidRDefault="00000000">
      <w:pPr>
        <w:pStyle w:val="BodyText"/>
      </w:pPr>
      <w:r>
        <w:t xml:space="preserve">…did not cease its motion by night or day, nor did the tongue adopt silence. When the supreme Word spread abroad, and the banners of remembrance and praise were raised on the highest summits, the croaking of the crow and the buzzing of flies emerged from behind the veil. By the call of the Lord of names, which arose from the side of the prison, such fear and agitation gripped heedless souls that they fled from place to place and sought refuge from mountain to mountain. Now, with utmost rancor and hatred, they have become manifest and strive by every means to mislead souls. It is astonishing how people cling to sources of conjecture and follow the risings of illusions. Those who disbelieved in God and His signs and His sovereignty and greatness and power have indeed suffered loss, and they follow that which their desires have caused to perish in the sight of God, the Exalted, the Great. Behold, O Beloved of my heart, how servants are more inclined towards fancies than the appearances of certainty. All the </w:t>
      </w:r>
      <w:r>
        <w:lastRenderedPageBreak/>
        <w:t>people of the Bayán are aware that this servant remained veiled and secluded for many years, and that none…</w:t>
      </w:r>
    </w:p>
    <w:p w14:paraId="123E726A" w14:textId="77777777" w:rsidR="005A359C" w:rsidRDefault="00000000">
      <w:pPr>
        <w:pStyle w:val="BodyText"/>
      </w:pPr>
      <w:r>
        <w:t>*** Page 520 ***</w:t>
      </w:r>
    </w:p>
    <w:p w14:paraId="00B7FCC4" w14:textId="77777777" w:rsidR="005A359C" w:rsidRDefault="00000000">
      <w:pPr>
        <w:pStyle w:val="BodyText"/>
      </w:pPr>
      <w:r>
        <w:t>…other than this servant was with Him. Despite this, they accept the words of those who had no knowledge or connection and did not inquire of this servant to ascertain the truth of that from which they are now veiled and heedless. By the One who caused all things to speak in remembrance and praise of Him, the obedient, despite their lack of knowledge, are observed to be far superior and higher in rank than those who claim authority over them. By the One in whose hand is my soul, I say this purely for God’s sake, that perhaps, through the power of exposition, some may rend the veils and attain the lights of the dawn of God’s Day and what has been manifested therefrom. May God, exalted be His glory, grant His confirmation, so that they may reach the station where the lamp of illusions is extinguished and the morning of certainty dawns. However, alas and again alas, for selfish purposes have blinded the eyes, and the veils of delusions have barred hearts and sight from beholding the truth. Some groups, raised in illusions and doubts, are exceedingly difficult to rescue, as they are bound in the chains of conjecture and the fetters of imaginations.</w:t>
      </w:r>
    </w:p>
    <w:p w14:paraId="2D689DC8" w14:textId="77777777" w:rsidR="005A359C" w:rsidRDefault="00000000">
      <w:pPr>
        <w:pStyle w:val="BodyText"/>
      </w:pPr>
      <w:r>
        <w:t>*** Page 521 ***</w:t>
      </w:r>
    </w:p>
    <w:p w14:paraId="2179CC70" w14:textId="77777777" w:rsidR="005A359C" w:rsidRDefault="00000000">
      <w:pPr>
        <w:pStyle w:val="BodyText"/>
      </w:pPr>
      <w:r>
        <w:t>They are observed to be shackled, and the followers of the Furqán (the Qur’án) are found to be more veiled than all others. Their leaders present empty tales before them, false reports behind them, vain mentions to their right, and imaginary thoughts to their left. In these days, from these positions, this blessed sacred word has dawned from the horizon of the Divine Will. He, exalted be His majesty, said: They asked Ja‘far, the brother of ’Askarī, whether his brother left behind any offspring. He replied, “A child, but he passed away.” When the fabricated forms of these words reached certain ears, they denied them and called him a liar. Observe to what extent tyranny reached, and how far slander climbed. Later, mention of the sacred realm and its decrees appeared, confirming what they had heard before. May fairness guide such souls who bewildered the people with doubts and illusions. Just as with Abū Lahab, such labels and slanders against that truthful speaker will endure among the followers of Pharaoh for a long time.</w:t>
      </w:r>
    </w:p>
    <w:p w14:paraId="58A4AE4E" w14:textId="77777777" w:rsidR="005A359C" w:rsidRDefault="00000000">
      <w:pPr>
        <w:pStyle w:val="BodyText"/>
      </w:pPr>
      <w:r>
        <w:t>*** Page 522 ***</w:t>
      </w:r>
    </w:p>
    <w:p w14:paraId="40BFBEB7" w14:textId="77777777" w:rsidR="005A359C" w:rsidRDefault="00000000">
      <w:pPr>
        <w:pStyle w:val="BodyText"/>
      </w:pPr>
      <w:r>
        <w:t xml:space="preserve">These fabricated souls and their lies continue to cling to the same pretexts. The essence of their foundation is rooted in this path and way. It is necessary to awaken receptive souls to be aware and not deprived by the whisperings of the hosts of Satan from what God has willed. By the radiance of the sun of justice, the purpose of this Wronged One is that strong souls may rise for the Cause and protect the people from the evil of devils so that they may reach a station where they find themselves independent of all that has passed and consider all except God to be nonexistent and lost. Say, O friends, gaze towards the horizon of the Cause and what has been manifested therefrom. This is the advice of God to His friends. In another position, this supreme word dawned from the horizon of the sky of the exposition of the Lord of creation. He, exalted be His majesty, said: Until now, the veils between the followers of the Furqán have not been entirely rent, nor have the idols of imaginations been wholly shattered. If these </w:t>
      </w:r>
      <w:r>
        <w:lastRenderedPageBreak/>
        <w:t>two events occur, and the Lord of all worlds manifests, the people of the Bayán will see themselves in the lowest depths. Some have had the veils torn by the finger of power.</w:t>
      </w:r>
    </w:p>
    <w:p w14:paraId="17044282" w14:textId="77777777" w:rsidR="005A359C" w:rsidRDefault="00000000">
      <w:pPr>
        <w:pStyle w:val="BodyText"/>
      </w:pPr>
      <w:r>
        <w:t>*** Page 523 ***</w:t>
      </w:r>
    </w:p>
    <w:p w14:paraId="19782868" w14:textId="77777777" w:rsidR="005A359C" w:rsidRDefault="00000000">
      <w:pPr>
        <w:pStyle w:val="BodyText"/>
      </w:pPr>
      <w:r>
        <w:t>The support of strength has been shaken, yet much still remains. If capacity had been observed among the people of the Bayán, surely all would have attained the recognition of what is mentioned in the presence of God. Yet, God bears witness that they are more veiled than the people of the Furqán and all other communities. I am indeed the All-Encompassing, the All-Knowing. The illusions of the people of the Furqán have surrounded them to such an extent that any one with insight is incapable of describing it, especially the group that considers itself to be the saved sect. The belief of the people of the Sunnah and the community is that the Qá’im must yet be born, for they claim no tradition exists from the Messenger of God—may the spirit of all else be a sacrifice to Him—that supports the existence of His Holiness in Jábulqá, or Jábulsá, or any other realm. Rather, the tradition of the Master of mankind, upon Him be the splendor of God, the Sovereign of destiny, and likewise the account of Shaykh Akbar, point to the birth of the Qá’im in the land of Persia. How many of the holy souls who affirmed His birth were manifestly martyred with evident injustice! It is astonishing that even as they observe…</w:t>
      </w:r>
    </w:p>
    <w:p w14:paraId="31B2D395" w14:textId="77777777" w:rsidR="005A359C" w:rsidRDefault="00000000">
      <w:pPr>
        <w:pStyle w:val="BodyText"/>
      </w:pPr>
      <w:r>
        <w:t>*** Page 524 ***</w:t>
      </w:r>
    </w:p>
    <w:p w14:paraId="346BBEA4" w14:textId="77777777" w:rsidR="005A359C" w:rsidRDefault="00000000">
      <w:pPr>
        <w:pStyle w:val="BodyText"/>
      </w:pPr>
      <w:r>
        <w:t>…that the so-called saved sect has been tyrannical, rebellious, and wayward, and that during the time of trials they proved to be the most wretched and misguided of all on earth, they still hold to their claims. This sect, far from being saved, suspended the Manifestation of Oneness and subjected Him to that which both the first and the last shunned. It is incumbent upon the people of the Bayán to reflect upon what transpired among the people of the Furqán so that the true eye may be opened to see what is necessary to behold. In such a case, they may be considered among those with insight in the greatest perspective; otherwise, a mere animal would be deemed nobler than them. In all states, this servant, in the presence of God, the Exalted, beseeches and hopes that through His grace, compassion, and favor, He will consider not the deniers and rejecters and what they possess. Perhaps the breeze of mercy may pass over all on this Day of God, adorning all with the robe of vision, justice, and fairness. Regarding what you wrote about His Holiness, the Father—upon Him be the splendor of God, the Most Glorious—a while ago, in the sacred precinct, the exalted statement…</w:t>
      </w:r>
    </w:p>
    <w:p w14:paraId="247D664F" w14:textId="77777777" w:rsidR="005A359C" w:rsidRDefault="00000000">
      <w:pPr>
        <w:pStyle w:val="BodyText"/>
      </w:pPr>
      <w:r>
        <w:t>*** Page 525 ***</w:t>
      </w:r>
    </w:p>
    <w:p w14:paraId="79CA982C" w14:textId="77777777" w:rsidR="005A359C" w:rsidRDefault="00000000">
      <w:pPr>
        <w:pStyle w:val="BodyText"/>
      </w:pPr>
      <w:r>
        <w:t xml:space="preserve">…was mentioned, and it was attained. Reflect on the purity and station of that holy soul, who occupied a position where the Eternal Beauty would halt in His comings and goings and would utter that exalted statement. By the life of the Beloved, this is a great station and a mighty grace. Blessed and felicitous is His being. Verily, bounty is in His hand; He grants as He wills. He is indeed the Forgiving, the Generous. That blessed Tablet was sent along with His Honor, Ḥájí Mírzá Abú’l-Ḥasan—upon Him be the splendor of God. God willing, His Honor was present during its revelation. As for what you wrote regarding sending copies of what was sent to the regions, it was accepted in the presence. It was said, “May they be confirmed in spreading the signs of God, His evidences, His conditions, and His manifestations.” Your </w:t>
      </w:r>
      <w:r>
        <w:lastRenderedPageBreak/>
        <w:t>intention to turn toward the stars is greatly loved, for the people are weak and unaware of certain matters.</w:t>
      </w:r>
    </w:p>
    <w:p w14:paraId="6C3CC804" w14:textId="77777777" w:rsidR="005A359C" w:rsidRDefault="00000000">
      <w:pPr>
        <w:pStyle w:val="BodyText"/>
      </w:pPr>
      <w:r>
        <w:t>*** Page 526 ***</w:t>
      </w:r>
    </w:p>
    <w:p w14:paraId="72D2415A" w14:textId="77777777" w:rsidR="005A359C" w:rsidRDefault="00000000">
      <w:pPr>
        <w:pStyle w:val="BodyText"/>
      </w:pPr>
      <w:r>
        <w:t>They are unaware and unable to distinguish the buzzing of flies from the rustling of the leaves of the Lote-Tree at the farthest limit. Perhaps through meeting with His Honor, veils may be torn and they may become truly wondrous in every respect. At one time, a clear and blessed utterance shone forth from the horizon of the mouth of the Lord of Oneness. He, exalted be His majesty, said: As long as the people of the Bayán gaze at the actions, words, signs, and indications of former religions, they remain heedless and deprived of the wondrous Cause, the wondrous creation, the wondrous station, and the wondrous condition. Elsewhere, this blessed word was revealed: Verily, I am the Creator of the heavens and the earth. For neither before nor after is there any likeness to it. This is wondrous in all respects. Blessed are the knowing, and blessed are the successful. Concerning what you wrote about the friends of the land of Bá—upon them be the splendor of God—this is the reply: The heavenly will of God has descended. He is the Most Ancient, the Most Exalted, the Most Holy, the Most High, the Most Glorious.</w:t>
      </w:r>
    </w:p>
    <w:p w14:paraId="07221C4D" w14:textId="77777777" w:rsidR="005A359C" w:rsidRDefault="00000000">
      <w:pPr>
        <w:pStyle w:val="BodyText"/>
      </w:pPr>
      <w:r>
        <w:t>*** Page 527 ***</w:t>
      </w:r>
    </w:p>
    <w:p w14:paraId="42A45A2A" w14:textId="77777777" w:rsidR="005A359C" w:rsidRDefault="00000000">
      <w:pPr>
        <w:pStyle w:val="BodyText"/>
      </w:pPr>
      <w:r>
        <w:t>O people of the Bayán, hearken to the call of the Lord of names, who summons you from the Most Great Prison and invites you to a station made holy and sanctified above the attributes and mentions of all religions. He is indeed the All-Powerful, by whom a standard was raised according to His will and a banner unfurled as He desires. Blessed is the soul that speaks forth this most exalted remembrance, and the being that turns to the straight path. We have entered the prison and invited all to God, the Lord of all worlds. In such a manner were We not deterred by armies, nor by ranks, nor by the clamor of heroes and princes, nor by the clamor of the learned and mystics. Blessed is the servant who attains what God wills, and woe to the heedless. This is a day in which earthquakes have appeared, tribes have risen, widows have cried out, and…? Those who dispute the signs of God and His proofs and deny His manifest Book have trembled. Say, O people of the Bayán, leave what you possess. God has come with a proof from the All-Merciful that no possession of the factions can match. This is attested by the Lord of necks in this mighty Tablet. Say, indeed…</w:t>
      </w:r>
    </w:p>
    <w:p w14:paraId="3623CCD5" w14:textId="77777777" w:rsidR="005A359C" w:rsidRDefault="00000000">
      <w:pPr>
        <w:pStyle w:val="BodyText"/>
      </w:pPr>
      <w:r>
        <w:t>*** Page 528 ***</w:t>
      </w:r>
    </w:p>
    <w:p w14:paraId="1675DD79" w14:textId="77777777" w:rsidR="005A359C" w:rsidRDefault="00000000">
      <w:pPr>
        <w:pStyle w:val="BodyText"/>
      </w:pPr>
      <w:r>
        <w:t>The Wronged One guides you to the presence of God and commands you to that which will gladden the eyes of those who, upon hearing the call, hastened to the supreme horizon and responded to their Lord, the Seeing, the Speaking. Beware lest the affairs of creation prevent you from the truth. Forsake what belongs to the people for the sake of this Name, through which every wise matter has appeared. Support your Lord, the All-Merciful, with wisdom and exposition. This is what you have been commanded in successive years and in this Tablet, which proclaims before the faces of the world what the Tongue of Eternity has spoken: Verily, there is no God but Me, the Mighty, the Generous. We have borne hardships and trials, in private and in public, for the exaltation of God’s Cause. When it was exalted in truth, the buzzing of flies arose from behind the veil, lamenting what every prophet bewailed and every faithful messenger cried out against. Say, O people of the Bayán, be just in the matter of your Lord, the All-</w:t>
      </w:r>
      <w:r>
        <w:lastRenderedPageBreak/>
        <w:t>Merciful. Beware lest what hindered the people of the Furqán prevent you from turning toward the Most Great Ocean. Beware lest what veiled the nations veil you. Fear God and follow not every distant caller. Turn with supreme steadfastness toward the supreme horizon. By the life of God, this is better for you than all that was created in the earth and the heavens, as attested by the Lord of Names in this wondrous Tablet.</w:t>
      </w:r>
    </w:p>
    <w:p w14:paraId="42BE397B" w14:textId="77777777" w:rsidR="005A359C" w:rsidRDefault="00000000">
      <w:pPr>
        <w:pStyle w:val="BodyText"/>
      </w:pPr>
      <w:r>
        <w:t>*** Page 529 ***</w:t>
      </w:r>
    </w:p>
    <w:p w14:paraId="16B00B50" w14:textId="77777777" w:rsidR="005A359C" w:rsidRDefault="00000000">
      <w:pPr>
        <w:pStyle w:val="BodyText"/>
      </w:pPr>
      <w:r>
        <w:t>How many servants were drawn by the verses of their Lord to such an extent that neither the might of rulers nor the power of the strong could frighten them! They hastened into the wilderness of love and loyalty, proclaiming, “Here am I, here am I, O Beloved of hearts! Here am I, here am I, O Desired One of all in the heavens and the earth!” Thus spoke the Tongue of Grandeur, as a grace from Him, to reveal what was hidden in the treasure of God and inscribed in the books of the messengers. Take the Book of God with strength from Us and power from Our presence. By the life of God, this is the day We promised before, to make you leaders on earth and to make you its inheritors. Hold fast, O servants of God, to the Most Great Cord and cling to the hem of God, the All-Powerful, the Almighty. Arise for the Cause with steadfastness that is not hindered by the affairs of the world or the doubts of the heedless. Thus have We illumined the horizon of the Book with the sun of remembrance of your Lord, the One, the All-Knowing. The Supreme Pen calls the friends of the land of Bá and its surroundings and speaks with the finest words, hoping…</w:t>
      </w:r>
    </w:p>
    <w:p w14:paraId="7AAEB78D" w14:textId="77777777" w:rsidR="005A359C" w:rsidRDefault="00000000">
      <w:pPr>
        <w:pStyle w:val="BodyText"/>
      </w:pPr>
      <w:r>
        <w:t>*** Page 530 ***</w:t>
      </w:r>
    </w:p>
    <w:p w14:paraId="1BC4A4F8" w14:textId="77777777" w:rsidR="005A359C" w:rsidRDefault="00000000">
      <w:pPr>
        <w:pStyle w:val="BodyText"/>
      </w:pPr>
      <w:r>
        <w:t>…that the wine of the All-Merciful’s exposition may so seize them that the indications of the world and the words of the nations are powerless to prevent it. Observe this pure, decisive, and blessed word, which is as a downpour for the gardens of the All-Merciful’s exposition, and drink from it. You will find no other like it among the eyes of God’s creation. Remove your gaze from all else so that you may attain vision and encounter. This is the day when all deeds, ranks, and stations are being revealed and will continue to be so, as the All-Discerning Examiner has become manifest, and the All-Knowing Detailer has appeared. Strive to remain not deprived of the infinite bounties of the Bestower and avoid being barred from what is fitting for this most holy day. The expanse of illusions is more evident than before, and the hosts of doubts are stronger than ever. God willing, you will be confirmed by the favor of the All-Merciful in a Cause whose mention will endure in the realms of dominion and sovereignty. Praise be to God for your attainment of this Day of God and for perceiving the fragrances of the garment of reunion.</w:t>
      </w:r>
    </w:p>
    <w:p w14:paraId="61F98499" w14:textId="77777777" w:rsidR="005A359C" w:rsidRDefault="00000000">
      <w:pPr>
        <w:pStyle w:val="BodyText"/>
      </w:pPr>
      <w:r>
        <w:t>*** Page 531 ***</w:t>
      </w:r>
    </w:p>
    <w:p w14:paraId="3C60DEDD" w14:textId="77777777" w:rsidR="005A359C" w:rsidRDefault="00000000">
      <w:pPr>
        <w:pStyle w:val="BodyText"/>
      </w:pPr>
      <w:r>
        <w:t xml:space="preserve">Those who regard themselves as the highest, greatest, mightiest, and noblest of creation are deprived of the ocean of knowledge and veiled and barred from the horizon of God’s Cause, while you have attained the previous mercy and encompassing favor. You have embraced a Cause that has always belonged to the sincere and the near ones. In all circumstances, beseech God, exalted be His glory, to assist you in safeguarding this precious pearl and preserving it from the eyes of thieves and the hands of traitors. Verily, He speaks the truth and guides to the path. There is no god but He, the Mighty, the Beautiful. God willing, from the infinite divine favor, may all drink from the fountain of attraction and yearning and the </w:t>
      </w:r>
      <w:r>
        <w:lastRenderedPageBreak/>
        <w:t>spring of steadfastness and longing, flowing from the exalted words issued from the Source of the Cause. Whoever attains this truth will behold the whole world as nothing and stand on God’s path with such firmness that the agitators of hatred and rancor will find themselves incapable of moving against him. By the life of the Beloved, from the light of such souls, the horizon of power and steadfastness…</w:t>
      </w:r>
    </w:p>
    <w:p w14:paraId="6B5292BC" w14:textId="77777777" w:rsidR="005A359C" w:rsidRDefault="00000000">
      <w:pPr>
        <w:pStyle w:val="BodyText"/>
      </w:pPr>
      <w:r>
        <w:t>*** Page 532 ***</w:t>
      </w:r>
    </w:p>
    <w:p w14:paraId="59D416F4" w14:textId="77777777" w:rsidR="005A359C" w:rsidRDefault="00000000">
      <w:pPr>
        <w:pStyle w:val="BodyText"/>
      </w:pPr>
      <w:r>
        <w:t>…is illumined and bright. Reflect on the words of the heedless: they write to their followers, taking two words from the Bayán and two from the Furqán, crafting a verse to spread to others. Consider how much they regard people as ignorant and foolish to believe in such nonsense, and yet they are deemed to have proof, evidence, and reason. By your life, O Beloved of my heart, this servant is bewildered by humanity—what has happened, and what have the people committed that they are afflicted with such guidance rooted in ignorance? From the beginning of time until now, such strange happenings and mighty signs have not been seen. The eye of the Bayán and the vision of understanding have witnessed nothing like it. None of the sacred books can compare to a single Tablet of supreme holiness. All books testify to this. Whoever attains a drop from the ocean of fairness will perceive that the wondrous verses have encompassed the world, and luminous verses have been revealed, equivalent to all the heavenly scriptures, recounting what has happened before and what is to come after.</w:t>
      </w:r>
    </w:p>
    <w:p w14:paraId="388174C5" w14:textId="77777777" w:rsidR="005A359C" w:rsidRDefault="00000000">
      <w:pPr>
        <w:pStyle w:val="BodyText"/>
      </w:pPr>
      <w:r>
        <w:t>*** Page 533 ***</w:t>
      </w:r>
    </w:p>
    <w:p w14:paraId="59697325" w14:textId="77777777" w:rsidR="005A359C" w:rsidRDefault="00000000">
      <w:pPr>
        <w:pStyle w:val="BodyText"/>
      </w:pPr>
      <w:r>
        <w:t>It was clearly mentioned beforehand in the Divine Book, yet they said and continue to say that which no heedless rejecter has ever uttered at the appearance of the Manifestations. The shamelessness of this rebellious, wayward faction has reached a point where, at the advent of the Manifestation and the Messenger, they speak such absurdities. May justice guide them, and may insight grant them grace. Among the new reports is that Mírzá Ahmad of the land of K once burned, during a night in the great city, all the writings entrusted to him, after using certain substances, saying, “This pleases me.” Truly, he is observed as a chameleon, and it is unclear what direction he intends or where he aspires to turn, nor with what face he approaches or to which face he turns. May God, exalted be His glory, purify the hem of the Cause from the likes of such souls or bestow upon them, through His grace and favor, the wine of certitude and tranquility. Verily, He is the Bestower, the Generous. Regarding what you wrote about His Honor, Áqá Mírzá ’A B—upon Him be the splendor of God—and mentioned…</w:t>
      </w:r>
    </w:p>
    <w:p w14:paraId="3D733A84" w14:textId="77777777" w:rsidR="005A359C" w:rsidRDefault="00000000">
      <w:pPr>
        <w:pStyle w:val="BodyText"/>
      </w:pPr>
      <w:r>
        <w:t>*** Page 534 ***</w:t>
      </w:r>
    </w:p>
    <w:p w14:paraId="0898BF43" w14:textId="77777777" w:rsidR="005A359C" w:rsidRDefault="00000000">
      <w:pPr>
        <w:pStyle w:val="BodyText"/>
      </w:pPr>
      <w:r>
        <w:t xml:space="preserve">…his acts of love and affection, and also requested special favor from God, exalted be His glory, this matter was presented before the presence. This is what was spoken by the Tongue of the All-Merciful in the Kingdom of the Exposition. He, exalted be His majesty, said: The loving gaze of God is directed toward him. Praise be to God that he has attained that from which most of the people of the earth are deprived. A while ago, along with His Honor, Abú’l-Ḥasan, one Tablet was specifically addressed to you and another in His name was sent. God willing, they will attain them. Advise him to act with wisdom and steadfastness. God willing, he will be successful in these two great matters, and special grace will also appear from the heaven of favor. Verily, He is the Most Bountiful, the Generous. Praise be to God, the Exalted, the Great. This is concluded. Regarding your request concerning the martyrs of Miyán-Duáb, </w:t>
      </w:r>
      <w:r>
        <w:lastRenderedPageBreak/>
        <w:t>presented before the All-Bountiful Lord, these radiant words have descended from the heaven of the Divine Will: O Supreme Pen, mention those who turned toward My Most Glorious Horizon and heard My sweetest call…</w:t>
      </w:r>
    </w:p>
    <w:p w14:paraId="66EE10A1" w14:textId="77777777" w:rsidR="005A359C" w:rsidRDefault="00000000">
      <w:pPr>
        <w:pStyle w:val="BodyText"/>
      </w:pPr>
      <w:r>
        <w:t>*** Page 535 ***</w:t>
      </w:r>
    </w:p>
    <w:p w14:paraId="5600DF88" w14:textId="77777777" w:rsidR="005A359C" w:rsidRDefault="00000000">
      <w:pPr>
        <w:pStyle w:val="BodyText"/>
      </w:pPr>
      <w:r>
        <w:t>…clung to My firmest handle, held fast to the hem of My light, turned to My face after the perishing of all things, soared in the air of love for their Lord, the Possessor of Names, and drank from the crimson cups of the wine of fate. Blessed are you for attaining the ultimate goal, the supreme station, and the exalted rank. May you be nourished and delighted by what the Beloved of the worlds and the Most Great Name recounts concerning you, by which every seeker senses the fragrance of the garment and every discerning one perceives the aroma of My Name, the All-Merciful, the Compassionate. I testify that you have attained the recognition of God in days when all things and the celestial concourse lamented what befell those who took the Book of God with power from Him and spent all they had on this straight path. Rejoice in the Supreme Companion for what the Lord of Creation mentions about you in this prison, which is named by all the names and called the Most Great Prison in the Book of God, the Mighty, the Praiseworthy. Your blood was shed as it was mingled with the love of God, and your spirits ascended as they were perfumed with the fragrances of the days. Your bodies were cast…</w:t>
      </w:r>
    </w:p>
    <w:p w14:paraId="7A8C4596" w14:textId="77777777" w:rsidR="005A359C" w:rsidRDefault="00000000">
      <w:pPr>
        <w:pStyle w:val="BodyText"/>
      </w:pPr>
      <w:r>
        <w:t>*** Page 536 ***</w:t>
      </w:r>
    </w:p>
    <w:p w14:paraId="72567BE2" w14:textId="77777777" w:rsidR="005A359C" w:rsidRDefault="00000000">
      <w:pPr>
        <w:pStyle w:val="BodyText"/>
      </w:pPr>
      <w:r>
        <w:t>…as they were adorned with the robe of martyrdom in this Cause, for which the near and sincere ones expended all they possessed. Thus did the Tongue of Grandeur speak of you and your praise. Verily, He is the Forgiving, the Generous, the shining light rising from the horizon of the heaven of the All-Merciful’s mercy upon you, O manifestations of Names in the realms of existence and dawning places of understanding among the multitudes of religions. You are the ones who were not prevented by any hindrance, nor deterred by the spite of any polytheist. You heard and hastened until you attained the station inscribed by the Pen of God, the One, the All-Knowing. Rejoice, and blessed are you and those who remember you and visit you. Thus spoke the Tongue of the Wronged One as sorrows surrounded Him from those who denied the right of God and His chosen ones and turned away from the Face as it shone from the horizon of manifestation with a resplendent light. We mention the faithful one whom We recalled in My manifest Book. He surpassed most of creation in serving God and His Cause and attained a favor that none but the All-Knowing, the All-Informed has known. We were with him when his spirit ascended to the Supreme Companion, and We immersed him in the purest Kawthar again and again. The mercy of his Lord surrounded him in such a manner that no pen can describe it. This is attested by…</w:t>
      </w:r>
    </w:p>
    <w:p w14:paraId="7ADB789F" w14:textId="77777777" w:rsidR="005A359C" w:rsidRDefault="00000000">
      <w:pPr>
        <w:pStyle w:val="BodyText"/>
      </w:pPr>
      <w:r>
        <w:t>*** Page 537 ***</w:t>
      </w:r>
    </w:p>
    <w:p w14:paraId="50AF5EC7" w14:textId="77777777" w:rsidR="005A359C" w:rsidRDefault="00000000">
      <w:pPr>
        <w:pStyle w:val="BodyText"/>
      </w:pPr>
      <w:r>
        <w:t xml:space="preserve">…those who spoke and continue to speak at all times: Verily, there is no god but He, the Mighty, the Beautiful. O Faithful One, you are a letter of My crimson Tablet and a mention from this Book that proclaims the truth. We mention His loved ones for whom the celestial concourse bears witness and those who prostrated themselves before the Face of their Lord, the Possessor of this wondrous day. Blessed is the one who remembers you and draws near to God through you, the Lord of all worlds. O leaf, O you who gaze toward the supreme horizon and drink of My ordained wine from the fingers of My white </w:t>
      </w:r>
      <w:r>
        <w:lastRenderedPageBreak/>
        <w:t>bounty, We have mentioned the servants for whom you asked God to remember and manifest His grace and favor. Give thanks to your Lord for this great bounty. You have a station with your Lord, the Mighty, the Praiseworthy. He will confirm you in what He loves and accepts and strengthen you in His remembrance in such a manner that hearts and minds will be drawn to Him. Verily, your Lord is the All-Powerful, the Almighty. This is concluded. Regarding what you wrote about Mírzá Muhammad Khán and Mírzá Muhammad ’Alí, it was presented in the sacred, most holy presence, and two Tablets of the highest honor were specially revealed and sent for them. God willing, they will attain what God wills.</w:t>
      </w:r>
    </w:p>
    <w:p w14:paraId="72D3CB3C" w14:textId="77777777" w:rsidR="005A359C" w:rsidRDefault="00000000">
      <w:pPr>
        <w:pStyle w:val="BodyText"/>
      </w:pPr>
      <w:r>
        <w:t>*** Page 538 ***</w:t>
      </w:r>
    </w:p>
    <w:p w14:paraId="4228BFEC" w14:textId="77777777" w:rsidR="005A359C" w:rsidRDefault="00000000">
      <w:pPr>
        <w:pStyle w:val="BodyText"/>
      </w:pPr>
      <w:r>
        <w:t>May God’s will confirm them. Regarding your mention of Jináb-i-Sabzih-‘Alí and his turning towards Zanján and his stay in that land for the purpose of promoting the Cause of God, all these matters were presented. He, exalted be His majesty, said: Turning towards that land is greatly beloved, for most are unaware and are observed to be secluded from the Cause. God willing, through the fire of the All-Merciful’s love, you may ignite their hearts and refresh the withered souls with the fountain of the All-Merciful’s remembrance. Adorn Jináb-i-Rasúl—upon Him be the splendor of God—with the robe of magnification from the tongue of this Wronged One. Say: By the life of God, you are mentioned before the Throne and inscribed in My manifest Book. The gaze of God is directed toward you, and God willing, it shall remain so. Stand firm in the service of the Cause of your Lord, for all that you see will perish, and what appears from the Supreme Pen will remain with you for the eternal dominion of God, the Mighty, the Wise. Adorn all the friends of that land with the robe of the Lord of religions’ exposition. How good is the state of a heart enkindled with His love…</w:t>
      </w:r>
    </w:p>
    <w:p w14:paraId="305795C7" w14:textId="77777777" w:rsidR="005A359C" w:rsidRDefault="00000000">
      <w:pPr>
        <w:pStyle w:val="BodyText"/>
      </w:pPr>
      <w:r>
        <w:t>*** Page 539 ***</w:t>
      </w:r>
    </w:p>
    <w:p w14:paraId="2B19D35A" w14:textId="77777777" w:rsidR="005A359C" w:rsidRDefault="00000000">
      <w:pPr>
        <w:pStyle w:val="BodyText"/>
      </w:pPr>
      <w:r>
        <w:t>…and a tongue that speaks His remembrance. Say, O friends of the All-Merciful, strive such that each of you may appear as a sun rising and shining from the heaven of steadfastness, in such a manner that the polytheist in God, with what he possesses and those with him, may appear to you like a handful of dust. This is the station of supreme steadfastness, which illumines the horizons of God’s Tablets with its mention. This is concluded. O Beloved of My heart, some weak souls in your land and its surroundings are observed to be at the brink of collapse, for they have heard things unworthy of attention and accepted them from souls devoid of awareness. This is what is known of the interpretations of the expositions revealed in the verses and presented to you. God willing, through the arm of divine power and strength and the hands of divine might, with clear and sufficient explanations, they may turn from the left of doubt to the right of certainty and drink from the fountain of steadfastness. It is astonishing how people ask about the rays and lights of the sun from the faint star Sihá. Say: O people of insight, turn your attention to the sun itself…</w:t>
      </w:r>
    </w:p>
    <w:p w14:paraId="18CDF84B" w14:textId="77777777" w:rsidR="005A359C" w:rsidRDefault="00000000">
      <w:pPr>
        <w:pStyle w:val="BodyText"/>
      </w:pPr>
      <w:r>
        <w:t>*** Page 540 ***</w:t>
      </w:r>
    </w:p>
    <w:p w14:paraId="30BB0B7F" w14:textId="77777777" w:rsidR="005A359C" w:rsidRDefault="00000000">
      <w:pPr>
        <w:pStyle w:val="BodyText"/>
      </w:pPr>
      <w:r>
        <w:t xml:space="preserve">…and recognize it. It does not require anything else to establish its truth. Its proof is its verses and its signs of confirmation. Have they not heard this word, or have they not seen the sun of favor rising from the horizon of the heaven of manifestation, or have they not perceived the fragrances of the expositions? Indeed, in this most great manifestation, all are commanded to look at it with their own eyes and </w:t>
      </w:r>
      <w:r>
        <w:lastRenderedPageBreak/>
        <w:t>recognize it, even as all of creation is a book attesting to the confirmation of this assured Cause. All things, books, scriptures, and Tablets call out with the highest exposition, announcing to all the days of God. The essence of the Beloved, this servant—indeed, anyone with discernment—is bewildered by the veiled and their utterances. If some of the friends and gentlemen consider what this servant has presented, it would be greatly beloved, for perhaps the servants may be freed from the darkness of doubts and delusions and illumined by the morning of the Day of God. If they reflect on the greatness mentioned concerning this most guarded, most holy Cause in all the scriptures, they will come to understand. In one instance, it is stated: This is the day in which nothing is mentioned but God alone, and the false…</w:t>
      </w:r>
    </w:p>
    <w:p w14:paraId="12B4CE19" w14:textId="77777777" w:rsidR="005A359C" w:rsidRDefault="00000000">
      <w:pPr>
        <w:pStyle w:val="BodyText"/>
      </w:pPr>
      <w:r>
        <w:t>*** Page 541 ***</w:t>
      </w:r>
    </w:p>
    <w:p w14:paraId="3D534915" w14:textId="77777777" w:rsidR="005A359C" w:rsidRDefault="00000000">
      <w:pPr>
        <w:pStyle w:val="BodyText"/>
      </w:pPr>
      <w:r>
        <w:t>…fragrances of the past have hindered the people from the essence of truth in this wondrous, supreme day. At this station, expositions have appeared from the Tongue of Eternity. If there are attentive ears to listen, they will certainly become free and detached from what belongs to the people. To Him belongs the command, the greatness, and the power; He is the ruler over what He wills, the Mighty, the Almighty. Last night, several Tablets descended from the heaven of divine knowledge, containing certain utterances that truly set the soul afire and enkindled the body. This lowly servant intended to send a copy, but the condition for doing so was not met, as there are many travelers present, each requesting numerous Tablets from the heaven of divine oneness. This lowly servant is engaged in writing and, with a hundred thousand tongues, implores for confirmation to accomplish this great task. Verily, He is the Confirmer, the Almighty. This servant prays to his Lord that His servants may not be deprived of what has appeared in the realm by His Most Great, Supreme Name. Regarding what you wrote about a friend sending a treatise, it was presented before the presence, and this is…</w:t>
      </w:r>
    </w:p>
    <w:p w14:paraId="3F2786B7" w14:textId="77777777" w:rsidR="005A359C" w:rsidRDefault="00000000">
      <w:pPr>
        <w:pStyle w:val="BodyText"/>
      </w:pPr>
      <w:r>
        <w:t>*** Page 542 ***</w:t>
      </w:r>
    </w:p>
    <w:p w14:paraId="6A67FD62" w14:textId="77777777" w:rsidR="005A359C" w:rsidRDefault="00000000">
      <w:pPr>
        <w:pStyle w:val="BodyText"/>
      </w:pPr>
      <w:r>
        <w:t>…what was revealed in reply: Today, all that is written must be considered with utmost care to ensure it does not become a cause of discord or a subject of criticism among the people. Whatever the friends of God speak of today is heard by the ears of the people of the earth. In the Tablet of Wisdom, this statement was revealed: The ears of the deniers are turned towards Us to hear what they may use to object to God, the Self-Subsisting, the All-Knowing. This passage is not without importance. Whatever is written must not stray from wisdom, and in its expressions, the nature of milk must be hidden so that the children of time may be nurtured and attain maturity. It was previously mentioned that one word can be as the springtime, reviving and refreshing the world of hearts, while another may be like a poisonous wind, destroying flowers and blossoms. God willing, the authors among the friends of God must write that which fair-minded souls will accept and that will not become a point of criticism among the people. This is concluded. Regarding the blessed verse of prohibition revealed in the Divine Book, it was presented before the Throne, and it was said: The preferable and beloved course was that, before the presence of the tongue…</w:t>
      </w:r>
    </w:p>
    <w:p w14:paraId="32708FD0" w14:textId="77777777" w:rsidR="005A359C" w:rsidRDefault="00000000">
      <w:pPr>
        <w:pStyle w:val="BodyText"/>
      </w:pPr>
      <w:r>
        <w:t>*** Page 543 ***</w:t>
      </w:r>
    </w:p>
    <w:p w14:paraId="2349F807" w14:textId="77777777" w:rsidR="005A359C" w:rsidRDefault="00000000">
      <w:pPr>
        <w:pStyle w:val="BodyText"/>
      </w:pPr>
      <w:r>
        <w:lastRenderedPageBreak/>
        <w:t>“It is not appropriate to mention this in writing until its appointed day arrives.” Regarding the sacred verse, “When the ocean of reunion recedes” until “the branch that has branched out from this upright root,” the intended reference is to His Holiness, the Most Great Branch, and, after Him, the Most Mighty Branch—my spirit, my essence, and my being are a sacrifice for the dust of their footsteps. Concerning your inquiry about the Branches of God and their offshoots, this matter was presented in the sacred presence, and it was said: Up to now, whatever mention of the offshoots has issued from the Supreme Pen has been specific to those souls related to the First Point, for in this manifestation, all were invited to the supreme horizon and guided to the Most Great Ocean. In the early days, a specific prayer for them was revealed, wherein their confirmation in faith and recognition was ordained. God willing, they will act in accordance with what God wills and remain steadfast and firm in this Most Great Cause. “Blessed are they for being named in this Book, which has diffused the fragrance of the All-Merciful throughout the realms of existence.”</w:t>
      </w:r>
    </w:p>
    <w:p w14:paraId="67BCF9BC" w14:textId="77777777" w:rsidR="005A359C" w:rsidRDefault="00000000">
      <w:pPr>
        <w:pStyle w:val="BodyText"/>
      </w:pPr>
      <w:r>
        <w:t>*** Page 544 ***</w:t>
      </w:r>
    </w:p>
    <w:p w14:paraId="57C58F4A" w14:textId="77777777" w:rsidR="005A359C" w:rsidRDefault="00000000">
      <w:pPr>
        <w:pStyle w:val="BodyText"/>
      </w:pPr>
      <w:r>
        <w:t>“We associated them with this Lote-Tree as a favor from Us upon them. Ask God to preserve them from the insinuations of the people and the doubts of the learned. We have preferred some of them over others in the Book, known only to God, the Lord of all worlds, and what has been ordained for them by the All-Knowing, the All-Informed, shall be revealed.” Those souls now linked to the Lote-Tree are referred to in the Book of Names as those near of kin. If they act in accordance with God’s will, “blessed are they for turning and attaining.” They are encouraged to pray to God to preserve and confirm them in steadfastness in what they now possess. This is the day when all souls must strive to attain the word of divine satisfaction from the Lord of Names. The meaning of the Branches refers to the present branches. However, in the initial rank, there were and still are two greatest branches. Other souls are considered as fruits and leaves. Concerning the possessions of the people, the Branches have no claim or right over them. This matter is concluded. Regarding the sacred verse: “Refer that which you do not understand of the Book to the branch that has branched out from this upright root,”</w:t>
      </w:r>
    </w:p>
    <w:p w14:paraId="5116FC99" w14:textId="77777777" w:rsidR="005A359C" w:rsidRDefault="00000000">
      <w:pPr>
        <w:pStyle w:val="BodyText"/>
      </w:pPr>
      <w:r>
        <w:t>*** Page 545 ***</w:t>
      </w:r>
    </w:p>
    <w:p w14:paraId="79E556F1" w14:textId="77777777" w:rsidR="005A359C" w:rsidRDefault="00000000">
      <w:pPr>
        <w:pStyle w:val="BodyText"/>
      </w:pPr>
      <w:r>
        <w:t>…the reference to “the Book” is to the Kitáb-i-Aqdas, and the “branch that has branched out” refers to the Branch. This is concluded. Regarding fasting for travelers and the definition of a journey, the question was raised about the limits of a journey and what defines a traveler. Additionally, if one stays in a location for several days during a journey, what is the ruling? And if one begins a journey at midday or in the afternoon, what is their duty regarding fasting on that day? The limit of a journey is specified in the Divine Book as nine hours, meaning from the point of departure to the intended destination. If this journey lasts nine hours, the law of fasting is lifted. If the traveler stays in a location and the stay is determined to be up to nineteen days, they must fast. If it is less, fasting is not required. If a traveler arrives in a city during the days of fasting and intends to remain there for one month, they must break their fast for three days.</w:t>
      </w:r>
    </w:p>
    <w:p w14:paraId="6E4541D3" w14:textId="77777777" w:rsidR="005A359C" w:rsidRDefault="00000000">
      <w:pPr>
        <w:pStyle w:val="BodyText"/>
      </w:pPr>
      <w:r>
        <w:t>*** Page 546 ***</w:t>
      </w:r>
    </w:p>
    <w:p w14:paraId="71FB399B" w14:textId="77777777" w:rsidR="005A359C" w:rsidRDefault="00000000">
      <w:pPr>
        <w:pStyle w:val="BodyText"/>
      </w:pPr>
      <w:r>
        <w:t xml:space="preserve">…and then resume fasting for the remaining days. If they return to their home, they must fast that same day. However, on the day of departure, fasting is not permitted. My observation is that all the names </w:t>
      </w:r>
      <w:r>
        <w:lastRenderedPageBreak/>
        <w:t>mentioned in your correspondence, whether before or after, which reached this servant, have been presented in the sacred presence. His favor was expressed, and one most holy and sacred Tablet was specially revealed for Jináb-i-Sabzih-’Alí and sent. God willing, he will attain it. This lowly servant humbly requests that all service, in whatever form is suitable, be offered, and that the humility and magnification of this servant be conveyed. Strange and wondrous matters have appeared from the well-known island. Recently, new reports have come, causing embarrassment. This servant refrains from mentioning them and leaves them to God, exalted be His glory. “He does as He wills and ordains as He desires.” Jináb-i-Sabzih-’Alí, praise be to God, has torn the veil…</w:t>
      </w:r>
    </w:p>
    <w:p w14:paraId="4DDDD62F" w14:textId="77777777" w:rsidR="005A359C" w:rsidRDefault="00000000">
      <w:pPr>
        <w:pStyle w:val="BodyText"/>
      </w:pPr>
      <w:r>
        <w:t>*** Page 547 ***</w:t>
      </w:r>
    </w:p>
    <w:p w14:paraId="526EB20C" w14:textId="77777777" w:rsidR="005A359C" w:rsidRDefault="00000000">
      <w:pPr>
        <w:pStyle w:val="BodyText"/>
      </w:pPr>
      <w:r>
        <w:t>…and shattered the idol of delusion, drinking from the Kawthar of ??? from the hand of the Spirit of Faithfulness. God willing, he will always attain this most exalted station. By command, convey to the people of the land the praise of Jináb-i-Abábasir and Jináb-i-Sayyid Ashraf—upon them be the splendor of God, the Most Glorious—on behalf of the Lord, and express the grace of God to all so that all may be illumined by the lights of the sun of truth and drink from the ocean of steadfastness. Verily, He is the Guardian of the near ones and the faithful. Jináb-i-Názir—upon Him be peace—has recently arrived and resides nearby. Concerning Jináb-i-Ḥarf-i-Ḥay—upon Him be the splendor of God—it was written that, after the longing to visit, by command and decree, he returned and later sought permission to remain in the great city. Permission was granted. After a time, he ascended to the supreme horizon. “Blessed is he, for he attained what the First Point—may the spirit of all else be a sacrifice unto Him—proclaimed, and he was among the successful.” Jináb-i-Mullá Muḥammad-’Alí of Deh—upon Him…</w:t>
      </w:r>
    </w:p>
    <w:p w14:paraId="7BB1628D" w14:textId="77777777" w:rsidR="005A359C" w:rsidRDefault="00000000">
      <w:pPr>
        <w:pStyle w:val="BodyText"/>
      </w:pPr>
      <w:r>
        <w:t>*** Page 548 ***</w:t>
      </w:r>
    </w:p>
    <w:p w14:paraId="5F1EC683" w14:textId="77777777" w:rsidR="005A359C" w:rsidRDefault="00000000">
      <w:pPr>
        <w:pStyle w:val="BodyText"/>
      </w:pPr>
      <w:r>
        <w:t>For some time, they have turned their attention to Him. News about Him has come from the City of God and other places. O Beloved of My heart, the mention made at the end of His book, after presenting matters, was once again presented in the sacred presence. This reply descended from the heaven of divine will:</w:t>
      </w:r>
    </w:p>
    <w:p w14:paraId="3AB28334" w14:textId="77777777" w:rsidR="005A359C" w:rsidRDefault="00000000">
      <w:pPr>
        <w:pStyle w:val="BodyText"/>
      </w:pPr>
      <w:r>
        <w:t>“O leaf, O you who gaze upon the face of your Lord, the Most Glorious, We have heard what you entreated of God at the end of your book. Blessed is your face for having turned toward Him, and blessed is your tongue for having spoken of Him. Mention your Lord among the servants, so that through remembrance and exposition, they may be attracted to the horizon of the All-Merciful and drawn nearer to a station where the affairs of creation do not hinder them from the truth, nor the doubts of those who disbelieved in God, the Most High, the Most Great. Blessed are you and those who hear your words concerning the Cause of God, the Lord of all worlds. The splendor rising from the horizon of eternity be upon you, O you who have attained the wine through My Name, the Mighty, the Wondrous.”</w:t>
      </w:r>
    </w:p>
    <w:p w14:paraId="6D604624" w14:textId="77777777" w:rsidR="005A359C" w:rsidRDefault="00000000">
      <w:pPr>
        <w:pStyle w:val="BodyText"/>
      </w:pPr>
      <w:r>
        <w:t>This is concluded. Expressions of remembrance, praise, glorification, magnification, and greetings to the friends of the City and the lands of God from this lowly servant depend upon the favor of that Beloved.</w:t>
      </w:r>
    </w:p>
    <w:p w14:paraId="216FD4A2" w14:textId="77777777" w:rsidR="005A359C" w:rsidRDefault="00000000">
      <w:pPr>
        <w:pStyle w:val="BodyText"/>
      </w:pPr>
      <w:r>
        <w:t>*** Page 549 ***</w:t>
      </w:r>
    </w:p>
    <w:p w14:paraId="5A3D0093" w14:textId="77777777" w:rsidR="005A359C" w:rsidRDefault="00000000">
      <w:pPr>
        <w:pStyle w:val="BodyText"/>
      </w:pPr>
      <w:r>
        <w:lastRenderedPageBreak/>
        <w:t>The splendor be upon you, upon your kindred, and upon those who have remained faithful to the covenant of God in His mighty and wondrous Day. Praise be to God, the One, the Peerless, the Mighty, the Wise.</w:t>
      </w:r>
      <w:r>
        <w:br/>
        <w:t>Servant, on the first day of Sha‘bán in the year 98. (June 1881)</w:t>
      </w:r>
    </w:p>
    <w:p w14:paraId="714BEA4E" w14:textId="77777777" w:rsidR="005A359C" w:rsidRDefault="00000000">
      <w:pPr>
        <w:pStyle w:val="Heading2"/>
      </w:pPr>
      <w:bookmarkStart w:id="941" w:name="bh00385-natural"/>
      <w:bookmarkEnd w:id="940"/>
      <w:r>
        <w:t>BH00385 (Natural)</w:t>
      </w:r>
    </w:p>
    <w:p w14:paraId="0868A98D" w14:textId="77777777" w:rsidR="005A359C" w:rsidRDefault="00000000">
      <w:pPr>
        <w:pStyle w:val="FirstParagraph"/>
      </w:pPr>
      <w:r>
        <w:t>In the Name of Our Lord, the Most Holy, the Most Great, the Most High, the Most Glorious.</w:t>
      </w:r>
    </w:p>
    <w:p w14:paraId="323D3966" w14:textId="77777777" w:rsidR="005A359C" w:rsidRDefault="00000000">
      <w:pPr>
        <w:pStyle w:val="BodyText"/>
      </w:pPr>
      <w:r>
        <w:t>Blessed are those who spoke the truth and held fast to wisdom and exposition at all times. They are servants who were not hindered by the might of creation from what appeared in the Book of God, the Lord of all worlds. Blessed are those whose actions were for God and who were not veiled by the veils, nor deterred by the rejection of the learned and the mystics who cast aside the Cause of God and followed conjectures and delusions without evidence or a clear Book. Praise be to God, who manifested the proof, revealed the exposition, and gave glad tidings to all on this day, decreed by the All-Merciful in His judgment in the Furqán by His words, “On the day when humanity shall stand before the Lord of all worlds.” Praise be to God, who spoke and caused all things to speak of what is fitting for His Day, a day inscribed in the first scriptures and mentioned in the hearts of the chosen ones, the pure ones, the prophets, and the messengers.</w:t>
      </w:r>
    </w:p>
    <w:p w14:paraId="71CFDA37" w14:textId="77777777" w:rsidR="005A359C" w:rsidRDefault="00000000">
      <w:pPr>
        <w:pStyle w:val="BodyText"/>
      </w:pPr>
      <w:r>
        <w:t>*** Page 550 ***</w:t>
      </w:r>
    </w:p>
    <w:p w14:paraId="4DF359DB" w14:textId="77777777" w:rsidR="005A359C" w:rsidRDefault="00000000">
      <w:pPr>
        <w:pStyle w:val="BodyText"/>
      </w:pPr>
      <w:r>
        <w:t>…and the messengers. Then, the song of your mention was heard by Me, and your love raised Me up—Our Beloved and Yours, Our Purpose and the Purpose of those in the heavens and the earth, Our Worshipped and the Worshipped of those in the kingdom of command and creation. When I broke its seal, read it, and understood its contents, I turned toward the Greatest Scene, the station where the Possessor of destiny speaks every hidden secret. By His finger, the heavens were cleft, and the moon was split, and what lay in God’s knowledge appeared closer than the blink of an eye. When I approached, drew near, and entered the abode of the Throne, I stood and, after permission, read what was in your book. Then the gaze of My Lord’s favor was directed toward Me, and that which brought the breeze of the All-Merciful to all realms was revealed. He, exalted be His majesty, said:</w:t>
      </w:r>
    </w:p>
    <w:p w14:paraId="0BCAF35D" w14:textId="77777777" w:rsidR="005A359C" w:rsidRDefault="00000000">
      <w:pPr>
        <w:pStyle w:val="BodyText"/>
      </w:pPr>
      <w:r>
        <w:t>“He is the Witness, the Hearer, the All-Knowing, the All-Informed. O Ṣādiq, We mentioned you before with verses by which the ocean of forgiveness surged in the realms and the fragrance of your Lord’s mercy, which preceded all in the heavens and the earth, wafted. We revealed to you what was hidden in the treasures of all books. Verily, your Lord is the Most Bountiful, the Generous.”</w:t>
      </w:r>
    </w:p>
    <w:p w14:paraId="03E6F13C" w14:textId="77777777" w:rsidR="005A359C" w:rsidRDefault="00000000">
      <w:pPr>
        <w:pStyle w:val="BodyText"/>
      </w:pPr>
      <w:r>
        <w:t>*** Page 551 ***</w:t>
      </w:r>
    </w:p>
    <w:p w14:paraId="4DC131FC" w14:textId="77777777" w:rsidR="005A359C" w:rsidRDefault="00000000">
      <w:pPr>
        <w:pStyle w:val="BodyText"/>
      </w:pPr>
      <w:r>
        <w:t xml:space="preserve">“He strengthens whomsoever He wills among His servants and brings them near to this ocean, from whose waves is heard what the Speaker of the Mount proclaimed in the land of manifestation, and what the rooster of the Throne sang at the cry of the Eternal Beauty seated upon the throne of His Great Name. Say, O assembly of the learned, by God, He has come who was promised in the books of God and has appeared who was hidden in the knowledge of your Lord, the All-Knowing, the Wise. Forsake what you possess and take hold of what you have been commanded by God, the Lord of all worlds. Do you </w:t>
      </w:r>
      <w:r>
        <w:lastRenderedPageBreak/>
        <w:t>think of Him to whom the Tongue of Eternity bore witness in the former centuries? Fear God and do not follow your vain desires. Follow Him who has come to you with a clear Book.”</w:t>
      </w:r>
    </w:p>
    <w:p w14:paraId="07A76A51" w14:textId="77777777" w:rsidR="005A359C" w:rsidRDefault="00000000">
      <w:pPr>
        <w:pStyle w:val="BodyText"/>
      </w:pPr>
      <w:r>
        <w:t>O Ṣādiq, a present servant presented your letter before the Wronged One, and as the fragrance of acceptance and sincerity was perceived from it, these radiant verses shone forth from the dawn of the divine Pen. Blessed are the souls who today attain what God wills. Every soul that attains a word from the Tongue of Grandeur is reckoned among the people of the Most Exalted Paradise, mentioned in the divine Book and inscribed therein. Strive…</w:t>
      </w:r>
    </w:p>
    <w:p w14:paraId="3CA649C4" w14:textId="77777777" w:rsidR="005A359C" w:rsidRDefault="00000000">
      <w:pPr>
        <w:pStyle w:val="BodyText"/>
      </w:pPr>
      <w:r>
        <w:t>*** Page 552 ***</w:t>
      </w:r>
    </w:p>
    <w:p w14:paraId="5268C1B6" w14:textId="77777777" w:rsidR="005A359C" w:rsidRDefault="00000000">
      <w:pPr>
        <w:pStyle w:val="BodyText"/>
      </w:pPr>
      <w:r>
        <w:t>…to preserve this supreme station, and reflect upon the Day of God and its requirements. By the abode of the Greatest Throne, if a soul recognizes the station of this wondrous, mighty Day, which is mentioned in all the divine books as the Day of God, they will attain supreme steadfastness. Neither the croaking of the heedless, the clamor of the accusers, the doubts of the learned, nor the insinuations of the authors can prevent them from the dawn of verses and the Source of Revelation. Thus has the Pen spoken, as commanded by the Possessor of Eternity, as a favor from Him upon you and those who bear witness to what God testified before the creation of the heavens and the earth. Verily, there is no god but Me, the All-Knowing, the Wise.”</w:t>
      </w:r>
    </w:p>
    <w:p w14:paraId="17DC5755" w14:textId="77777777" w:rsidR="005A359C" w:rsidRDefault="00000000">
      <w:pPr>
        <w:pStyle w:val="BodyText"/>
      </w:pPr>
      <w:r>
        <w:t>The revelations of radiant verses and the favor of the Lord of Names and Attributes are manifest and clear. The mention and presentation of this servant are by no means necessary, as the mention of the self reflects my own insufficiency and incapacity. His mention is a matter of perception and understanding. God willing…</w:t>
      </w:r>
    </w:p>
    <w:p w14:paraId="7B0F2726" w14:textId="77777777" w:rsidR="005A359C" w:rsidRDefault="00000000">
      <w:pPr>
        <w:pStyle w:val="BodyText"/>
      </w:pPr>
      <w:r>
        <w:t>*** Page 553 ***</w:t>
      </w:r>
    </w:p>
    <w:p w14:paraId="0F5DE3C1" w14:textId="77777777" w:rsidR="005A359C" w:rsidRDefault="00000000">
      <w:pPr>
        <w:pStyle w:val="BodyText"/>
      </w:pPr>
      <w:r>
        <w:t>…may God, exalted be His glory and encompassing His bounties, confirm this servant and you in preserving what has been granted. This servant prays to his Lord at all times to protect His loved ones, His chosen ones, and His purified ones from the harm of every deceitful accuser, every lying speaker, every ignorant scholar, and every cunning denier.</w:t>
      </w:r>
    </w:p>
    <w:p w14:paraId="1FF71BD6" w14:textId="77777777" w:rsidR="005A359C" w:rsidRDefault="00000000">
      <w:pPr>
        <w:pStyle w:val="BodyText"/>
      </w:pPr>
      <w:r>
        <w:t>O My Beloved, the world has been ruined by delusions—one builder, another destroyer. The matter rests in the hands of God, the Lord of Lords. People are observed to be so heedless that it astonishes the mind. If one veil is torn, they become ensnared by another, greater than the first. For over twelve hundred years or more, the well-known faction has been preoccupied with falsehoods, slanders, and the like. In the time of trial, it became evident to every discerning eye that this rebellious, wayward faction was the party of Satan, not the hosts of the All-Merciful. Now, those veiled among the people of the Bayán follow the same paths. These ignorant ones, less than that, have not reflected on the outcome of the actions…</w:t>
      </w:r>
    </w:p>
    <w:p w14:paraId="65F3A779" w14:textId="77777777" w:rsidR="005A359C" w:rsidRDefault="00000000">
      <w:pPr>
        <w:pStyle w:val="BodyText"/>
      </w:pPr>
      <w:r>
        <w:t>*** Page 554 ***</w:t>
      </w:r>
    </w:p>
    <w:p w14:paraId="4F6CB8C7" w14:textId="77777777" w:rsidR="005A359C" w:rsidRDefault="00000000">
      <w:pPr>
        <w:pStyle w:val="BodyText"/>
      </w:pPr>
      <w:r>
        <w:t xml:space="preserve">…and deeds of those souls—what they achieved and what transpired. Indeed, I know their deeds and their fruits. They issued rulings against the Beloved of the worlds and martyred the Beloved, for whose mention they had spoken the words, “May God hasten His appearance,” in nights and days with manifest </w:t>
      </w:r>
      <w:r>
        <w:lastRenderedPageBreak/>
        <w:t>injustice. Beyond that, they martyred souls who, under the shelter of the heavens, had no equal. Woe unto them for what their hands have wrought on a Day mentioned in the divine books as the Day of God, in the scriptures of the prophets and messengers.</w:t>
      </w:r>
    </w:p>
    <w:p w14:paraId="18F992BF" w14:textId="77777777" w:rsidR="005A359C" w:rsidRDefault="00000000">
      <w:pPr>
        <w:pStyle w:val="BodyText"/>
      </w:pPr>
      <w:r>
        <w:t>With utmost humility and supplication, with heartfelt pleading and invocation, let us say and present: O Beloved of existence and mentioned in hearts, I beseech You by the Most Exalted Word, by which the gate of the heavens and the kingdom of names was opened, to enable the eyes to gaze upon the horizon of Your manifestation and the ears to hear what has been raised by the scribing of Your Pen. O Lord, You see Your servants and creation turning away from Your face and heedless of what You have manifested through Your power and might. Few indeed are those who have turned toward Your face, whom You have mentioned in Your Book and described in Your verses.</w:t>
      </w:r>
    </w:p>
    <w:p w14:paraId="397F64CE" w14:textId="77777777" w:rsidR="005A359C" w:rsidRDefault="00000000">
      <w:pPr>
        <w:pStyle w:val="BodyText"/>
      </w:pPr>
      <w:r>
        <w:t>*** Page 555 ***</w:t>
      </w:r>
    </w:p>
    <w:p w14:paraId="674B0E3F" w14:textId="77777777" w:rsidR="005A359C" w:rsidRDefault="00000000">
      <w:pPr>
        <w:pStyle w:val="BodyText"/>
      </w:pPr>
      <w:r>
        <w:t>O Lord, I beseech You by them, by their turning towards You, their rising up, their utterances, their attributes, their oppression, and all that befell them in Your days and in Your path, to bestow from the heaven of Your grace that which draws the people of the earth closer to You. Verily, You are the Source of grace and its Sovereign, the Manifestation of bounty and its signs. There is no God but You, the Omnipotent, the All-Knowing, the Wise.</w:t>
      </w:r>
    </w:p>
    <w:p w14:paraId="456E77CE" w14:textId="77777777" w:rsidR="005A359C" w:rsidRDefault="00000000">
      <w:pPr>
        <w:pStyle w:val="BodyText"/>
      </w:pPr>
      <w:r>
        <w:t>God willing, may all these servants be confirmed in steadfastness in the Cause of God and supported in protecting the helpless from the veils, barriers, doubts, and insinuations of the leaders of conjectures and illusions. Regarding what you wrote about the family of His Holiness, Jináb-i-Asmá’—upon Him be the splendor of God, the Most Glorious—that they were imprisoned and that He sought to take their place in that imprisonment, this passage is indicative and testifies to His loyalty and steadfastness. “Blessed are you, and joyous are you!” Concerning what was written about Him being asked to guarantee that He would not incite discord after conversing with a particular individual:</w:t>
      </w:r>
    </w:p>
    <w:p w14:paraId="39F6E969" w14:textId="77777777" w:rsidR="005A359C" w:rsidRDefault="00000000">
      <w:pPr>
        <w:pStyle w:val="BodyText"/>
      </w:pPr>
      <w:r>
        <w:t>“Glorified be God! Glorified be God!”</w:t>
      </w:r>
    </w:p>
    <w:p w14:paraId="5065373D" w14:textId="77777777" w:rsidR="005A359C" w:rsidRDefault="00000000">
      <w:pPr>
        <w:pStyle w:val="BodyText"/>
      </w:pPr>
      <w:r>
        <w:t>*** Page 556 ***</w:t>
      </w:r>
    </w:p>
    <w:p w14:paraId="5604EDAF" w14:textId="77777777" w:rsidR="005A359C" w:rsidRDefault="00000000">
      <w:pPr>
        <w:pStyle w:val="BodyText"/>
      </w:pPr>
      <w:r>
        <w:t>From this statement, one finds oneself in the ocean of astonishment, for it has become as evident as the sun at midday to all the peoples of the world that the Source of divine manifestation, the Manifestation of His Self, the Dawning-place of His verses, appeared solely for the rectification of the world. At this juncture, it is necessary to recite the verses revealed in the divine scriptures, tablets, and books during this Most Great Manifestation, all of which call for unity, harmony, reform, compassion, love, and mercy while prohibiting corruption, contention, and disputes. Thus, all may become aware of what God, exalted be His glory, has willed and commanded His servants.</w:t>
      </w:r>
    </w:p>
    <w:p w14:paraId="161F3A34" w14:textId="77777777" w:rsidR="005A359C" w:rsidRDefault="00000000">
      <w:pPr>
        <w:pStyle w:val="BodyText"/>
      </w:pPr>
      <w:r>
        <w:t>This servant believes that everyone is already aware of this matter, for in most of the Tablets, the friends of God have been emphatically forbidden from unseemly deeds, unacceptable conduct, and base speech. The faithful must compile the divine verses on any subject according to their relevance and context and deliver them with utmost grace and serenity.</w:t>
      </w:r>
    </w:p>
    <w:p w14:paraId="47089862" w14:textId="77777777" w:rsidR="005A359C" w:rsidRDefault="00000000">
      <w:pPr>
        <w:pStyle w:val="BodyText"/>
      </w:pPr>
      <w:r>
        <w:lastRenderedPageBreak/>
        <w:t>*** Page 557 ***</w:t>
      </w:r>
    </w:p>
    <w:p w14:paraId="2FCAC9FC" w14:textId="77777777" w:rsidR="005A359C" w:rsidRDefault="00000000">
      <w:pPr>
        <w:pStyle w:val="BodyText"/>
      </w:pPr>
      <w:r>
        <w:t>For instance, verses that address morality, as well as those concerning actions, words, and the prohibition of corruption, disputes, and contention, should be noted and recited at appropriate moments of necessity so that the heedless may become aware and grasp the intent. The friends of God must reflect upon matters that contribute to the exaltation and elevation of the Cause and act in accordance with the wisdom revealed in the Tablets. If anyone wishes to compile the verses revealed from the kingdom of the Cause on avoiding corruption, disputes, and contention, they would indeed produce a great book. At certain times, this lowly servant has listened to words from the blessed tongue bearing the following meanings:</w:t>
      </w:r>
    </w:p>
    <w:p w14:paraId="11B38EFC" w14:textId="77777777" w:rsidR="005A359C" w:rsidRDefault="00000000">
      <w:pPr>
        <w:pStyle w:val="BodyText"/>
      </w:pPr>
      <w:r>
        <w:t>“Blessed is the condition of a soul who does not kill but is killed in the path of God, who causes no harm and becomes a shield against the harm of heedless people.”</w:t>
      </w:r>
    </w:p>
    <w:p w14:paraId="30810322" w14:textId="77777777" w:rsidR="005A359C" w:rsidRDefault="00000000">
      <w:pPr>
        <w:pStyle w:val="BodyText"/>
      </w:pPr>
      <w:r>
        <w:t>He, exalted be His majesty, said: “I have come for unity and harmony, not for rancor…”</w:t>
      </w:r>
    </w:p>
    <w:p w14:paraId="606201EC" w14:textId="77777777" w:rsidR="005A359C" w:rsidRDefault="00000000">
      <w:pPr>
        <w:pStyle w:val="BodyText"/>
      </w:pPr>
      <w:r>
        <w:t>*** Page 558 ***</w:t>
      </w:r>
    </w:p>
    <w:p w14:paraId="2AF09B05" w14:textId="77777777" w:rsidR="005A359C" w:rsidRDefault="00000000">
      <w:pPr>
        <w:pStyle w:val="BodyText"/>
      </w:pPr>
      <w:r>
        <w:t>“…nor enmity.” He also said: “God has come for the reform of the world, not for its corruption.” Furthermore, He stated: “God, exalted be His glory, has entrusted the earth and the sea to the kings, but what God gazes upon and will always observe is the hearts of His servants.”</w:t>
      </w:r>
    </w:p>
    <w:p w14:paraId="6B77D1F3" w14:textId="77777777" w:rsidR="005A359C" w:rsidRDefault="00000000">
      <w:pPr>
        <w:pStyle w:val="BodyText"/>
      </w:pPr>
      <w:r>
        <w:t>The friends of God must win hearts with wisdom, explanation, compassion, and kindness and turn them towards the supreme horizon. He also said: “God and His chosen ones are detached from those who shed blood, consume people’s property unjustly, and enter homes without the permission of their inhabitants, after all these acts were emphatically prohibited in the Book.” Corruption and contention are the marks of the lowliest of the earth, not of humanity. The station of humanity has always been and will forever be compassion and grace.</w:t>
      </w:r>
    </w:p>
    <w:p w14:paraId="6EBE4DE3" w14:textId="77777777" w:rsidR="005A359C" w:rsidRDefault="00000000">
      <w:pPr>
        <w:pStyle w:val="BodyText"/>
      </w:pPr>
      <w:r>
        <w:t>A passage from the Crimson Tablet is mentioned here, so that all may, in truth, attain what God has willed: “The heaven of wisdom is illuminated and resplendent with two lights: consultation and compassion.”</w:t>
      </w:r>
    </w:p>
    <w:p w14:paraId="15BEEBFD" w14:textId="77777777" w:rsidR="005A359C" w:rsidRDefault="00000000">
      <w:pPr>
        <w:pStyle w:val="BodyText"/>
      </w:pPr>
      <w:r>
        <w:t>*** Page 559 ***</w:t>
      </w:r>
    </w:p>
    <w:p w14:paraId="586FF963" w14:textId="77777777" w:rsidR="005A359C" w:rsidRDefault="00000000">
      <w:pPr>
        <w:pStyle w:val="BodyText"/>
      </w:pPr>
      <w:r>
        <w:t>“Hold fast to consultation in all matters, for it is the lamp of guidance, showing the way and granting understanding. Thus does the All-Informed, the All-Knowing, inform you.” He also said in that Tablet: “The heaven of understanding is illumined by two suns: patience and piety. O people of the earth, listen to the advice of the one true Friend and safeguard it as your very life.”</w:t>
      </w:r>
    </w:p>
    <w:p w14:paraId="5ABF38CF" w14:textId="77777777" w:rsidR="005A359C" w:rsidRDefault="00000000">
      <w:pPr>
        <w:pStyle w:val="BodyText"/>
      </w:pPr>
      <w:r>
        <w:t xml:space="preserve">Elsewhere, He said, “Pride is not for those who love their country but for those who love the world.” This word has caused the kingdom of exposition to quiver, but the heedless are in evident veils. This is concluded. By command, it is incumbent upon you to act with utmost wisdom. Mentioning God before the government or the people of the Bayán is not permissible, for it falls outside the bounds of wisdom. When communications or letters from the friends are delayed in receiving a reply, this is due to wisdom. </w:t>
      </w:r>
      <w:r>
        <w:lastRenderedPageBreak/>
        <w:t>If the authorities become aware, some outward matter contrary to appearance may arise, for they have not yet comprehended the will of God, nor are they aware of it. They imagine this Cause to be sacred…</w:t>
      </w:r>
    </w:p>
    <w:p w14:paraId="74F341FA" w14:textId="77777777" w:rsidR="005A359C" w:rsidRDefault="00000000">
      <w:pPr>
        <w:pStyle w:val="BodyText"/>
      </w:pPr>
      <w:r>
        <w:t>*** Page 560 ***</w:t>
      </w:r>
    </w:p>
    <w:p w14:paraId="3336F96D" w14:textId="77777777" w:rsidR="005A359C" w:rsidRDefault="00000000">
      <w:pPr>
        <w:pStyle w:val="BodyText"/>
      </w:pPr>
      <w:r>
        <w:t>…sacred and exalted, free from anything contrary to reform, comfort, prosperity, and the well-being of the nation and people. By the life of God, if they were informed, “then you would see them rising up to serve the Cause of God.” Convey magnification to all the friends on behalf of this lowly one. God willing, may all conduct themselves with love and affection toward all people. If possible, it is desirable for you to turn your attention for a time to Baku or its surroundings for the guidance of the people. This is beloved but should be done with utmost spirit and joy.</w:t>
      </w:r>
    </w:p>
    <w:p w14:paraId="5F0B89C3" w14:textId="77777777" w:rsidR="005A359C" w:rsidRDefault="00000000">
      <w:pPr>
        <w:pStyle w:val="BodyText"/>
      </w:pPr>
      <w:r>
        <w:t>“The splendor be upon you and upon those who believe in the All-Merciful.”</w:t>
      </w:r>
      <w:r>
        <w:br/>
        <w:t>Servant, in the month of Ramaḍán, year 98. (July 1881)</w:t>
      </w:r>
    </w:p>
    <w:p w14:paraId="58B0DC66" w14:textId="77777777" w:rsidR="005A359C" w:rsidRDefault="00000000">
      <w:pPr>
        <w:pStyle w:val="Heading2"/>
      </w:pPr>
      <w:bookmarkStart w:id="942" w:name="bh00123-natural"/>
      <w:bookmarkEnd w:id="941"/>
      <w:r>
        <w:t>BH00123 (Natural)</w:t>
      </w:r>
    </w:p>
    <w:p w14:paraId="140417BD" w14:textId="77777777" w:rsidR="005A359C" w:rsidRDefault="00000000">
      <w:pPr>
        <w:pStyle w:val="FirstParagraph"/>
      </w:pPr>
      <w:r>
        <w:t>In the Name of Our Lord, the Most Holy, the Most Great, the Most Wondrous, the Most High, the Most Glorious.</w:t>
      </w:r>
    </w:p>
    <w:p w14:paraId="7C0F6999" w14:textId="77777777" w:rsidR="005A359C" w:rsidRDefault="00000000">
      <w:pPr>
        <w:pStyle w:val="BodyText"/>
      </w:pPr>
      <w:r>
        <w:t>Praise, sacred and worthy, belongs to the tongue and utterance of the sacred court of His Holiness, the One who neither begets nor is begotten. It is fitting that from the outpourings of the ocean of “He does as He wills,” in every century and age, He revealed a decree as required and linked all to the Most Great Manifestation. Every book is an exposition of the radiance of the sun of truth, and every scroll is a mention of the outpourings of the ocean of grace. All books are heralds of this Most Guarded, Most Holy Day.</w:t>
      </w:r>
    </w:p>
    <w:p w14:paraId="76531EC5" w14:textId="77777777" w:rsidR="005A359C" w:rsidRDefault="00000000">
      <w:pPr>
        <w:pStyle w:val="BodyText"/>
      </w:pPr>
      <w:r>
        <w:t>*** Page 561 ***</w:t>
      </w:r>
    </w:p>
    <w:p w14:paraId="6DD06612" w14:textId="77777777" w:rsidR="005A359C" w:rsidRDefault="00000000">
      <w:pPr>
        <w:pStyle w:val="BodyText"/>
      </w:pPr>
      <w:r>
        <w:t>…and all the messengers speak of this Most Exalted, Most Ancient, Most Glorious Manifestation. Although all Manifestations of the Cause are attributed to the Truth and their days are mentioned in some sense as the Days of God, the discerning and insightful observer perceives that this wondrous Day is unique to the manifestation of the Hidden Mystery and the treasured Secret. All books testify to this Most Exalted, Most Guarded, Most Holy station.</w:t>
      </w:r>
    </w:p>
    <w:p w14:paraId="6EE8C024" w14:textId="77777777" w:rsidR="005A359C" w:rsidRDefault="00000000">
      <w:pPr>
        <w:pStyle w:val="BodyText"/>
      </w:pPr>
      <w:r>
        <w:t>The purpose of this presentation is to make evident the rank and station of the sanctified and assured souls who today have drunk the wine of recognition and are known by the name of the All-Merciful in the gatherings of existence. Their rank and station are clear and manifest to all peoples of the world. By the Beloved of the worlds, today the steadfast and upright souls are mentioned in the divine ocean of Names and recorded in the letters of the Book by the Supreme Pen.</w:t>
      </w:r>
    </w:p>
    <w:p w14:paraId="72200BCD" w14:textId="77777777" w:rsidR="005A359C" w:rsidRDefault="00000000">
      <w:pPr>
        <w:pStyle w:val="BodyText"/>
      </w:pPr>
      <w:r>
        <w:t>“Glorified are You, O You by whose sweet words the inhabitants of Your dominion are attracted and by the rays of the sun of Your countenance the earth and all therein are illumined. I beseech You, O Possessor of Eternity, by the Most Great Name, to give Your loved ones to drink from the Kawthar of Your bounty in such a way that the affairs of those who have turned away from Your beauty and the doubts of the leaders of Your servants do not hinder them.”</w:t>
      </w:r>
    </w:p>
    <w:p w14:paraId="5271B8DF" w14:textId="77777777" w:rsidR="005A359C" w:rsidRDefault="00000000">
      <w:pPr>
        <w:pStyle w:val="BodyText"/>
      </w:pPr>
      <w:r>
        <w:lastRenderedPageBreak/>
        <w:t>*** Page 562 ***</w:t>
      </w:r>
    </w:p>
    <w:p w14:paraId="6FCE3786" w14:textId="77777777" w:rsidR="005A359C" w:rsidRDefault="00000000">
      <w:pPr>
        <w:pStyle w:val="BodyText"/>
      </w:pPr>
      <w:r>
        <w:t>“…those leaders who claim knowledge without evidence from You or proof from Your presence. They have placed the mountains of camels upon their heads and boast of them, turning away from the dawn of Your knowledge, the rising-place of Your wisdom, the manifestation of Your signs, and the source of Your evidences. You know, O my God, that they have made their turbans a snare for the weak among Your creation.”</w:t>
      </w:r>
    </w:p>
    <w:p w14:paraId="5534FAD4" w14:textId="77777777" w:rsidR="005A359C" w:rsidRDefault="00000000">
      <w:pPr>
        <w:pStyle w:val="BodyText"/>
      </w:pPr>
      <w:r>
        <w:t>“O Lord, You see Your chosen ones standing in Your service on this Day, in which the sun of Your justice is veiled behind the clouds of oppression by those who frequent the mosques for Your mention and praise but deny Him through whose name the temples, mosques, and sanctuaries are sanctified, and by whose coming every land and exalted place is ennobled. O Lord, make known to Your servants what You have ordained for Your chosen ones, and illumine their eyes with the light of their recognition in Your days. O Lord, You are the Almighty, the Possessor of power and strength. Inscribe for them, from Your Supreme Pen, that which strengthens them in Your mention and praise every morning and evening. There is no God but You, the Omnipotent, the All-Knowing, the All-Informed.”</w:t>
      </w:r>
    </w:p>
    <w:p w14:paraId="6C876743" w14:textId="77777777" w:rsidR="005A359C" w:rsidRDefault="00000000">
      <w:pPr>
        <w:pStyle w:val="BodyText"/>
      </w:pPr>
      <w:r>
        <w:t>“I send blessings upon those who have heard the call and hastened unto You, O Lord of Names.”</w:t>
      </w:r>
    </w:p>
    <w:p w14:paraId="219163C9" w14:textId="77777777" w:rsidR="005A359C" w:rsidRDefault="00000000">
      <w:pPr>
        <w:pStyle w:val="BodyText"/>
      </w:pPr>
      <w:r>
        <w:t>*** Page 563 ***</w:t>
      </w:r>
    </w:p>
    <w:p w14:paraId="61ADE5F7" w14:textId="77777777" w:rsidR="005A359C" w:rsidRDefault="00000000">
      <w:pPr>
        <w:pStyle w:val="BodyText"/>
      </w:pPr>
      <w:r>
        <w:t>“These are the servants who have abandoned their own desires and will, taking hold of what You commanded them in Your Book. O my Lord, manifest their stations to Your creation and the inhabitants of Your kingdom, and make them the hands of Your Cause among Your people. There is no God but You, the Omnipotent, the Almighty.”</w:t>
      </w:r>
    </w:p>
    <w:p w14:paraId="675C2DAA" w14:textId="77777777" w:rsidR="005A359C" w:rsidRDefault="00000000">
      <w:pPr>
        <w:pStyle w:val="BodyText"/>
      </w:pPr>
      <w:r>
        <w:t>Following this, this lowly servant presents that your letter, dated the 9th night of the second month, was received. It brought fresh joy and boundless happiness. Praise be to God that the fragrance of all deeds united as one rose from it on the Day of God. Every word of your letter pointed to the unity, harmony, and steadfastness of His chosen ones. “Blessed are they, and theirs is the station of safety in the beginning and the return. God willing, they will attain this lofty, most exalted station and remain steadfast therein.”</w:t>
      </w:r>
    </w:p>
    <w:p w14:paraId="5650B30A" w14:textId="77777777" w:rsidR="005A359C" w:rsidRDefault="00000000">
      <w:pPr>
        <w:pStyle w:val="BodyText"/>
      </w:pPr>
      <w:r>
        <w:t>Like the pearls of the ocean of meanings, they must safeguard this station with utmost effort and care. After observing and reading your letter, and reflecting upon its contents, I turned to the sacred station for mention and exposition. With presence and permission, I presented it before the Face, and then the countenance of the Beloved turned toward me with joy…</w:t>
      </w:r>
    </w:p>
    <w:p w14:paraId="70F17021" w14:textId="77777777" w:rsidR="005A359C" w:rsidRDefault="00000000">
      <w:pPr>
        <w:pStyle w:val="BodyText"/>
      </w:pPr>
      <w:r>
        <w:t>*** Page 564 ***</w:t>
      </w:r>
    </w:p>
    <w:p w14:paraId="79679899" w14:textId="77777777" w:rsidR="005A359C" w:rsidRDefault="00000000">
      <w:pPr>
        <w:pStyle w:val="BodyText"/>
      </w:pPr>
      <w:r>
        <w:t>…and a smile, as though signs of satisfaction radiated from the Face of Our Purpose and the Purpose of all who are in the heavens and the earth. He, exalted be His majesty, said:</w:t>
      </w:r>
    </w:p>
    <w:p w14:paraId="1656141B" w14:textId="77777777" w:rsidR="005A359C" w:rsidRDefault="00000000">
      <w:pPr>
        <w:pStyle w:val="BodyText"/>
      </w:pPr>
      <w:r>
        <w:t>“Praise be to God that you have been illumined by the lights of the morning of the Day of God and attained the sweetest call. You heard, turned, and hastened, as though the breeze of God’s days sustained you in His mention and praise among His creation.”</w:t>
      </w:r>
    </w:p>
    <w:p w14:paraId="7F4E0049" w14:textId="77777777" w:rsidR="005A359C" w:rsidRDefault="00000000">
      <w:pPr>
        <w:pStyle w:val="BodyText"/>
      </w:pPr>
      <w:r>
        <w:lastRenderedPageBreak/>
        <w:t>“This is the day that the Most Great Spirit foretold and proclaimed in the wilderness of yearning by His name. Those who drink of the wine must act with wisdom, engage in the proclamation of the Cause, and, in all matters, cling to the cord of consultation and hold fast to the hem of compassion, so that the children of the age may attain maturity through the kindness and mercy of the divine sages and be nourished in complete health. This blessed word was revealed in the Crimson Tablet from the Supreme Pen: ‘The heaven of divine wisdom is illuminated and resplendent with two lights: consultation and compassion.’ Consultation increases awareness and transforms doubt into certainty. It is the radiant lamp in the dark world, guiding and leading to the attainment of perfection in all matters.”</w:t>
      </w:r>
    </w:p>
    <w:p w14:paraId="6E6DDE5D" w14:textId="77777777" w:rsidR="005A359C" w:rsidRDefault="00000000">
      <w:pPr>
        <w:pStyle w:val="BodyText"/>
      </w:pPr>
      <w:r>
        <w:t>*** Page 565 ***</w:t>
      </w:r>
    </w:p>
    <w:p w14:paraId="07F87AB8" w14:textId="77777777" w:rsidR="005A359C" w:rsidRDefault="00000000">
      <w:pPr>
        <w:pStyle w:val="BodyText"/>
      </w:pPr>
      <w:r>
        <w:t>“Perfection and the maturity of wisdom are revealed through consultation. Another blessed word inscribed in the Crimson Tablet by the Supreme Pen states: ‘Wisdom is like a heaven; its sun and moon are patience and piety.’ By the sun of the heaven of truth, there has never been and never will be an army more powerful for wisdom than these two virtues.”</w:t>
      </w:r>
    </w:p>
    <w:p w14:paraId="62888BBB" w14:textId="77777777" w:rsidR="005A359C" w:rsidRDefault="00000000">
      <w:pPr>
        <w:pStyle w:val="BodyText"/>
      </w:pPr>
      <w:r>
        <w:t>“O God-given one, We mentioned you in the beginning and the end, so that you may give thanks to your Lord and be in manifest joy. You have attained the traces of God and His days. This is the most great bounty. Exalt My loved ones before their faces and then recount to them what My Pen has proclaimed. Verily, your Lord is the Compassionate, the Generous. We have created them, revealed them, guided them, and made them aware. This is the favor heralded by every faithful messenger. We command them to supreme steadfastness on this Day, to which all ages and centuries have bowed. This is witnessed by those who have acknowledged what God has acknowledged in His manifest Book.”</w:t>
      </w:r>
    </w:p>
    <w:p w14:paraId="2B656930" w14:textId="77777777" w:rsidR="005A359C" w:rsidRDefault="00000000">
      <w:pPr>
        <w:pStyle w:val="BodyText"/>
      </w:pPr>
      <w:r>
        <w:t>Say: “O friends, today you must rise to an affair that causes unity and agreement. Every decayed bone is stirred into motion by the Supreme Pen, and through the Tasním of the Beloved of existence…”</w:t>
      </w:r>
    </w:p>
    <w:p w14:paraId="6C81319F" w14:textId="77777777" w:rsidR="005A359C" w:rsidRDefault="00000000">
      <w:pPr>
        <w:pStyle w:val="BodyText"/>
      </w:pPr>
      <w:r>
        <w:t>*** Page 566 ***</w:t>
      </w:r>
    </w:p>
    <w:p w14:paraId="3359A323" w14:textId="77777777" w:rsidR="005A359C" w:rsidRDefault="00000000">
      <w:pPr>
        <w:pStyle w:val="BodyText"/>
      </w:pPr>
      <w:r>
        <w:t>…standing and speaking. God willing, may each one of you become as a spirit for the bodies of humanity and as a light for the lands. “The splendor be upon you and upon My loved ones in your vicinity, upon your household, and upon those who have believed in the one true God, the All-Knowing.” This is concluded.</w:t>
      </w:r>
    </w:p>
    <w:p w14:paraId="10D451A8" w14:textId="77777777" w:rsidR="005A359C" w:rsidRDefault="00000000">
      <w:pPr>
        <w:pStyle w:val="BodyText"/>
      </w:pPr>
      <w:r>
        <w:t>Truly, this lowly servant finds immense joy and satisfaction in the mention of your unity, love, and harmony among the friends of God, beyond any measure. Praise be to God, who has confirmed you. Indeed, your letters are uplifting, as the unity and harmony of His chosen and purified ones are the cause of the exaltation of the word of God today. In every letter, this glad tidings is conveyed by you. We beseech God, exalted be His glory, to illumine all lands with this Most Exalted, Most Holy Light. “Verily, He is the All-Powerful, the Mighty, the Wise.”</w:t>
      </w:r>
    </w:p>
    <w:p w14:paraId="3C4D48A3" w14:textId="77777777" w:rsidR="005A359C" w:rsidRDefault="00000000">
      <w:pPr>
        <w:pStyle w:val="BodyText"/>
      </w:pPr>
      <w:r>
        <w:t>Regarding your mention of the sacred Tablets being delivered with utmost honor to their recipients, the recompense for such deeds is with God, exalted be His glory. God willing, may He confirm you daily in serving His Cause. We implore God, exalted be His glory…</w:t>
      </w:r>
    </w:p>
    <w:p w14:paraId="7BE86E4D" w14:textId="77777777" w:rsidR="005A359C" w:rsidRDefault="00000000">
      <w:pPr>
        <w:pStyle w:val="BodyText"/>
      </w:pPr>
      <w:r>
        <w:lastRenderedPageBreak/>
        <w:t>*** Page 568 ***</w:t>
      </w:r>
    </w:p>
    <w:p w14:paraId="1EDC7F0E" w14:textId="77777777" w:rsidR="005A359C" w:rsidRDefault="00000000">
      <w:pPr>
        <w:pStyle w:val="BodyText"/>
      </w:pPr>
      <w:r>
        <w:t>…to strengthen His chosen ones to taste the sweetness of His verses. Verily, He is the Confirmer, the Generous.</w:t>
      </w:r>
    </w:p>
    <w:p w14:paraId="0C02F1F6" w14:textId="77777777" w:rsidR="005A359C" w:rsidRDefault="00000000">
      <w:pPr>
        <w:pStyle w:val="BodyText"/>
      </w:pPr>
      <w:r>
        <w:t>Regarding your mention of Riḍván, the gatherings of the friends of God in various assemblies, and their mutual attraction, enthusiasm, longing, and unity: when these statements were presented, the Countenance of Eternity smiled and said, “O present servant, he is among those who have risen to serve the Cause. Pray to God to reveal to him what is hidden in the treasures of His grace, favor, and bounties. By My life, he has mentioned what has delighted Me, the Almighty, the Sovereign over Names.” This is concluded.</w:t>
      </w:r>
    </w:p>
    <w:p w14:paraId="680934D8" w14:textId="77777777" w:rsidR="005A359C" w:rsidRDefault="00000000">
      <w:pPr>
        <w:pStyle w:val="BodyText"/>
      </w:pPr>
      <w:r>
        <w:t>You mentioned that His Honor, ’Azíz Alláh—upon Him be the splendor of God—hosted two of God’s chosen ones at the house of Jináb-i-Mullá ’Alí—upon Him be the splendor of God—after receiving the blessed Tablet. These sacred deeds, in truth, contribute to the spread of the Cause of God. Do not look at outward appearances, for on a certain day, while I was engaged in writing divine verses before the Countenance of Glory, the Tongue of Grandeur spoke these words: “O present servant, even when the door is closed…</w:t>
      </w:r>
    </w:p>
    <w:p w14:paraId="443D3170" w14:textId="77777777" w:rsidR="005A359C" w:rsidRDefault="00000000">
      <w:pPr>
        <w:pStyle w:val="BodyText"/>
      </w:pPr>
      <w:r>
        <w:t>*** Page 569 ***</w:t>
      </w:r>
    </w:p>
    <w:p w14:paraId="7A9E6FE6" w14:textId="77777777" w:rsidR="005A359C" w:rsidRDefault="00000000">
      <w:pPr>
        <w:pStyle w:val="BodyText"/>
      </w:pPr>
      <w:r>
        <w:t>…the fragrance of that realm encompasses and pervades. The word is ever-penetrating. Winds of great potency are pervasive, penetrating the depths of the earth, adorning everything with colors according to the irrevocable command of the True Ordainer. The appearance of colors depends on His managing hand, but the influence stems from the word. Before its influence, the word is nonexistent and unseen. Exalted, exalted is its sovereignty! Exalted, exalted is its potency! Exalted, exalted is its power and might!”</w:t>
      </w:r>
    </w:p>
    <w:p w14:paraId="2B37BF12" w14:textId="77777777" w:rsidR="005A359C" w:rsidRDefault="00000000">
      <w:pPr>
        <w:pStyle w:val="BodyText"/>
      </w:pPr>
      <w:r>
        <w:t>At another time, this blessed word was heard from the dawning place of the Light of Unity: “If a single breath is exhaled for God by any soul, that breath will have an effect upon the world and shall continue to do so.” This is concluded.</w:t>
      </w:r>
    </w:p>
    <w:p w14:paraId="14A9DA67" w14:textId="77777777" w:rsidR="005A359C" w:rsidRDefault="00000000">
      <w:pPr>
        <w:pStyle w:val="BodyText"/>
      </w:pPr>
      <w:r>
        <w:t>God willing, may you and the other friends be confirmed and assisted in what God loves. As for the details of His Honor, ’Azíz Alláh’s—upon Him be the splendor of God—hospitality and the hardship He faced in the path, all these matters were presented before the Countenance of Glory. These radiant verses have appeared from the source of the Will of the Lord of Names and Attributes.</w:t>
      </w:r>
    </w:p>
    <w:p w14:paraId="532C521F" w14:textId="77777777" w:rsidR="005A359C" w:rsidRDefault="00000000">
      <w:pPr>
        <w:pStyle w:val="BodyText"/>
      </w:pPr>
      <w:r>
        <w:t>He, exalted be His majesty, said: “O ’Azíz, all the sages, scholars, mystics, jurists, and rulers awaited this blessed Day. Some kings prepared treasuries in the name of the Qá’im, and even now in India, wealth is being gathered in His name. Yet, on the Day when the sun of manifestation arose from that horizon and the Kawthar of life flowed from the right of the Throne of the All-Merciful, all were found heedless, veiled, and deprived. But you, by the grace of God, have attained it.”</w:t>
      </w:r>
    </w:p>
    <w:p w14:paraId="66574BA5" w14:textId="77777777" w:rsidR="005A359C" w:rsidRDefault="00000000">
      <w:pPr>
        <w:pStyle w:val="BodyText"/>
      </w:pPr>
      <w:r>
        <w:t>*** Page 570 ***</w:t>
      </w:r>
    </w:p>
    <w:p w14:paraId="3DFDF7B8" w14:textId="77777777" w:rsidR="005A359C" w:rsidRDefault="00000000">
      <w:pPr>
        <w:pStyle w:val="BodyText"/>
      </w:pPr>
      <w:r>
        <w:t xml:space="preserve">“By My life, you have attained a station such that if its rank and position were made manifest in the world, all would exclaim, ‘Blessed be the one who is the manifestation of this noble sight!’ Reflect on </w:t>
      </w:r>
      <w:r>
        <w:lastRenderedPageBreak/>
        <w:t>God’s power, and also upon His grace. They regard you as among the lowliest of servants, yet by the bounty of God, you are now mentioned among the highest, most exalted, and most learned of God’s servants. Long ago, it was foretold: ‘We desire to bestow favor upon those who were oppressed in the land and make them leaders and inheritors.’ This utterance has repeatedly flowed from the Tongue of the All-Merciful as a favor to you and those with you. Guard this Most Exalted, Most Holy, Most High station in the name of your Lord, the Sovereign of all things.”</w:t>
      </w:r>
    </w:p>
    <w:p w14:paraId="53153492" w14:textId="77777777" w:rsidR="005A359C" w:rsidRDefault="00000000">
      <w:pPr>
        <w:pStyle w:val="BodyText"/>
      </w:pPr>
      <w:r>
        <w:t>“I have mentioned all the friends of that land at this time. All are adorned with the robe of favor. We give them glad tidings of this wondrous bounty and remember ’Alí and Kázim, so they may rejoice at this great mention. We mentioned them previously, and We mention those who have seized the Book of God with power from Him and acted upon what they were commanded by the Mighty, the Wise.” This is concluded.</w:t>
      </w:r>
    </w:p>
    <w:p w14:paraId="6F8EA000" w14:textId="77777777" w:rsidR="005A359C" w:rsidRDefault="00000000">
      <w:pPr>
        <w:pStyle w:val="BodyText"/>
      </w:pPr>
      <w:r>
        <w:t>Praise be to God for His favor and grace, which is so exalted that this servant cannot describe it. His favor is manifest with utmost clarity and assertion. With a hundred thousand tongues, the Beloved of existence must be thanked for naming you and others as the offspring of Khalíl and the heirs of Kalím through the Supreme Pen. The hardship that befell His Honor, ’Azíz—upon Him be the splendor of God—is a sign of acceptance. “Blessed is he!” God willing, may all be observed outwardly and inwardly as united and in harmony. All the friends are mentioned in one station as branches, leaves, and fruits. This is a great bounty. Regarding your mention that the matter of the Mashriqu’l-Adhkár has progressed in two places: one being at the house of His Honor, Mírzá Muḥammad Kázim—upon Him…</w:t>
      </w:r>
    </w:p>
    <w:p w14:paraId="4D9D0D78" w14:textId="77777777" w:rsidR="005A359C" w:rsidRDefault="00000000">
      <w:pPr>
        <w:pStyle w:val="BodyText"/>
      </w:pPr>
      <w:r>
        <w:t>*** Page 571 ***</w:t>
      </w:r>
    </w:p>
    <w:p w14:paraId="1D1A9CF9" w14:textId="77777777" w:rsidR="005A359C" w:rsidRDefault="00000000">
      <w:pPr>
        <w:pStyle w:val="BodyText"/>
      </w:pPr>
      <w:r>
        <w:t>…of Bahá’u’lláh, and the other at the residence of Jináb-i-’Azíz—upon Him be the splendor of Bahá’u’lláh. These matters were also presented before the Countenance of Glory. This is what the Tongue of the Beloved spoke in response:</w:t>
      </w:r>
    </w:p>
    <w:p w14:paraId="2104B0E9" w14:textId="77777777" w:rsidR="005A359C" w:rsidRDefault="00000000">
      <w:pPr>
        <w:pStyle w:val="BodyText"/>
      </w:pPr>
      <w:r>
        <w:t>“Let them praise their Lord, for He has caused them to hear, to recognize, to speak, and to confirm them in His mention, the Mighty, the Wondrous. We remember Kázim and his father, who spent all they had in the path of God, the Sovereign, the Self-Subsisting. He attained the meeting and stood in steadfastness, about which the tongues of the near ones spoke. Blessed is he whom God confirmed and established in aiding His Cause and made to utter what the Tongue of Grandeur proclaimed: ‘There is no God but Him, the True One, the Knower of the unseen.’ O Kázim, know the worth of your father and walk in his footsteps, as commanded by God, the Lord of all that was and shall be. Verily, We loved him and mentioned him in diverse places with a mention whose fragrance will never cease throughout the dominion of earth and heaven.”</w:t>
      </w:r>
    </w:p>
    <w:p w14:paraId="4C0393D0" w14:textId="77777777" w:rsidR="005A359C" w:rsidRDefault="00000000">
      <w:pPr>
        <w:pStyle w:val="BodyText"/>
      </w:pPr>
      <w:r>
        <w:t>“We remember ’Azíz once more and counsel him with that whose fragrance diffuses between the heavens and the earth. Thus has the Pen spoken while the Wronged One was imprisoned.” This is concluded.</w:t>
      </w:r>
    </w:p>
    <w:p w14:paraId="404A831B" w14:textId="77777777" w:rsidR="005A359C" w:rsidRDefault="00000000">
      <w:pPr>
        <w:pStyle w:val="BodyText"/>
      </w:pPr>
      <w:r>
        <w:t>Concerning what you wrote about Jináb-i-Mullá ’Alí—upon Him be the splendor of God—and his intention</w:t>
      </w:r>
    </w:p>
    <w:p w14:paraId="059475E8" w14:textId="77777777" w:rsidR="005A359C" w:rsidRDefault="00000000">
      <w:pPr>
        <w:pStyle w:val="BodyText"/>
      </w:pPr>
      <w:r>
        <w:lastRenderedPageBreak/>
        <w:t>*** Page 572 ***</w:t>
      </w:r>
    </w:p>
    <w:p w14:paraId="2B7C099E" w14:textId="77777777" w:rsidR="005A359C" w:rsidRDefault="00000000">
      <w:pPr>
        <w:pStyle w:val="BodyText"/>
      </w:pPr>
      <w:r>
        <w:t>…intended to implement during these days, this matter is greatly beloved. Praise be to God, they have been confirmed in serving and proclaiming the Cause of God and remain under the gaze of the favor of God, exalted is His greatness.</w:t>
      </w:r>
    </w:p>
    <w:p w14:paraId="5089BF0D" w14:textId="77777777" w:rsidR="005A359C" w:rsidRDefault="00000000">
      <w:pPr>
        <w:pStyle w:val="BodyText"/>
      </w:pPr>
      <w:r>
        <w:t>In all matters, those who drink of the wine of meanings must act with wisdom. For example, regarding the establishment of the Mashriqu’l-Adhkár, which has been revealed in the Kitáb-i-Aqdas and its implementation initiated in that land, if it leads to turmoil and agitation among the wicked, its suspension and abandonment are permissible. This point is mentioned so that all may be informed, for wisdom is ever paramount before the Throne in all matters.</w:t>
      </w:r>
    </w:p>
    <w:p w14:paraId="4F732898" w14:textId="77777777" w:rsidR="005A359C" w:rsidRDefault="00000000">
      <w:pPr>
        <w:pStyle w:val="BodyText"/>
      </w:pPr>
      <w:r>
        <w:t>This lowly servant humbly requests those souls turned toward that blessed and exalted station not to forget this insignificant one and to remember him in such a way that he might not be counted among the heedless but rather among those mentioned in the manifest Book.</w:t>
      </w:r>
    </w:p>
    <w:p w14:paraId="0FE92504" w14:textId="77777777" w:rsidR="005A359C" w:rsidRDefault="00000000">
      <w:pPr>
        <w:pStyle w:val="BodyText"/>
      </w:pPr>
      <w:r>
        <w:t xml:space="preserve">Regarding what you wrote about Jináb-i-Muḥammad Báqir—upon him be peace—of the people of </w:t>
      </w:r>
      <w:r>
        <w:rPr>
          <w:i/>
          <w:iCs/>
        </w:rPr>
        <w:t>Yá</w:t>
      </w:r>
      <w:r>
        <w:t>, this was presented before the Most Holy, Most Exalted Presence. This is what the Tongue of Grandeur proclaimed:</w:t>
      </w:r>
    </w:p>
    <w:p w14:paraId="7E3DBD1A" w14:textId="77777777" w:rsidR="005A359C" w:rsidRDefault="00000000">
      <w:pPr>
        <w:pStyle w:val="BodyText"/>
      </w:pPr>
      <w:r>
        <w:t>*** Page 573 ***</w:t>
      </w:r>
    </w:p>
    <w:p w14:paraId="218C868F" w14:textId="77777777" w:rsidR="005A359C" w:rsidRDefault="00000000">
      <w:pPr>
        <w:pStyle w:val="BodyText"/>
      </w:pPr>
      <w:r>
        <w:t>“Hear, hear! This is My sweetest call raised from the prison of ’Akká. By My life, it has caused the heart of every prophet to soar and illumined the face of every faithful messenger. O Báqir, behold, behold! This is My face revealed unto My servants. It has turned towards you from this lofty station. O Báqir, by My life, this is the Day of hearkening, the Day of witnessing, the Day of meeting, the Day of exposition. Blessed is he who speaks, hears, and witnesses. Speak with My Most Exalted Word, hear My Most Great Verses, and behold My Most Supreme Horizon. Thus have We illumined the horizon of the heaven of knowledge with the light of exposition. Blessed is he who recognizes, witnesses, and perceives, and woe unto the heedless.” This is concluded.</w:t>
      </w:r>
    </w:p>
    <w:p w14:paraId="2712D605" w14:textId="77777777" w:rsidR="005A359C" w:rsidRDefault="00000000">
      <w:pPr>
        <w:pStyle w:val="BodyText"/>
      </w:pPr>
      <w:r>
        <w:t>Truly, these wondrous and mighty verses are as a spirit for the body of the world. But which body will be receptive to this spirit and worthy of this beloved mention? From the eternal Sovereign, we beseech that none be deprived of the ocean of bounty. Verily, He is the Forgiving, the Generous. Praise be to God, the Lord of all worlds.</w:t>
      </w:r>
    </w:p>
    <w:p w14:paraId="18A94EE4" w14:textId="77777777" w:rsidR="005A359C" w:rsidRDefault="00000000">
      <w:pPr>
        <w:pStyle w:val="BodyText"/>
      </w:pPr>
      <w:r>
        <w:t>Regarding what you wrote about being present before the Countenance of the Worshipped One on behalf of yourself and other friends…</w:t>
      </w:r>
    </w:p>
    <w:p w14:paraId="324448D6" w14:textId="77777777" w:rsidR="005A359C" w:rsidRDefault="00000000">
      <w:pPr>
        <w:pStyle w:val="BodyText"/>
      </w:pPr>
      <w:r>
        <w:t>*** Page 574 ***</w:t>
      </w:r>
    </w:p>
    <w:p w14:paraId="00AB0294" w14:textId="77777777" w:rsidR="005A359C" w:rsidRDefault="00000000">
      <w:pPr>
        <w:pStyle w:val="BodyText"/>
      </w:pPr>
      <w:r>
        <w:t>…and other friends, and to attain on their behalf. This matter was presented and graciously accepted, adorned with the confirmation of permission. In that very moment, this servant performed visitation to the Beloved of the worlds and circumambulated on their behalf. “Blessed are you, and joyous am I!”</w:t>
      </w:r>
    </w:p>
    <w:p w14:paraId="3B8E8A29" w14:textId="77777777" w:rsidR="005A359C" w:rsidRDefault="00000000">
      <w:pPr>
        <w:pStyle w:val="BodyText"/>
      </w:pPr>
      <w:r>
        <w:lastRenderedPageBreak/>
        <w:t xml:space="preserve">Regarding what you wrote about Jináb-i-Ḥájí Muḥammad—upon Him be the splendor of Bahá’u’lláh—of </w:t>
      </w:r>
      <w:r>
        <w:rPr>
          <w:i/>
          <w:iCs/>
        </w:rPr>
        <w:t>Ṭá</w:t>
      </w:r>
      <w:r>
        <w:t>, this lowly servant has repeatedly heard his mention from the Tongue of Eternity. The sun of favor has shone from the horizon of the will of God, exalted be His glory, concerning him. “Blessed is he, and joyous is he, for he has attained acceptance and proclaimed His Cause with wisdom and exposition in the realms.”</w:t>
      </w:r>
    </w:p>
    <w:p w14:paraId="665708AE" w14:textId="77777777" w:rsidR="005A359C" w:rsidRDefault="00000000">
      <w:pPr>
        <w:pStyle w:val="BodyText"/>
      </w:pPr>
      <w:r>
        <w:t>These decisive words have been revealed at this moment from the heaven of favor regarding him:</w:t>
      </w:r>
    </w:p>
    <w:p w14:paraId="33F4F2F3" w14:textId="77777777" w:rsidR="005A359C" w:rsidRDefault="00000000">
      <w:pPr>
        <w:pStyle w:val="BodyText"/>
      </w:pPr>
      <w:r>
        <w:t>“He is the Most Ancient, the Most Great, the Most Glorious. O Muḥammad, We mentioned you before, even before the beginning, and at this moment, the Tongue of the Wronged One speaks of you in the Most Great Prison among the nations. The dominion belongs to God, the Lord of lords. The Supreme Pen testifies that you have turned to God…”</w:t>
      </w:r>
    </w:p>
    <w:p w14:paraId="571911CB" w14:textId="77777777" w:rsidR="005A359C" w:rsidRDefault="00000000">
      <w:pPr>
        <w:pStyle w:val="BodyText"/>
      </w:pPr>
      <w:r>
        <w:t>*** Page 575 ***</w:t>
      </w:r>
    </w:p>
    <w:p w14:paraId="77CC7774" w14:textId="77777777" w:rsidR="005A359C" w:rsidRDefault="00000000">
      <w:pPr>
        <w:pStyle w:val="BodyText"/>
      </w:pPr>
      <w:r>
        <w:t>…the Master of existence, as He appeared and manifested what He willed. By the life of God, this testimony is incomparable to the treasures of the world or what the nations possess. This is attested by the Most Great Book, which proclaims: ‘There is no God but Me, the Mighty, the Bestower.’ Blessed are you for having drunk the wine of life in the days of your Lord, the All-Merciful, and for having attained what most of the servants have not. Give thanks to your Lord for having mentioned you, made you known, caused you to speak, and guided you to the Straight Path.</w:t>
      </w:r>
    </w:p>
    <w:p w14:paraId="7A0F8DC1" w14:textId="77777777" w:rsidR="005A359C" w:rsidRDefault="00000000">
      <w:pPr>
        <w:pStyle w:val="BodyText"/>
      </w:pPr>
      <w:r>
        <w:t>Say, ‘Glorified are You, O You by whose name the mountains moved and the Day of Return was revealed! I beseech You by the name through which the trumpet was sounded, the resurrection was raised, and the dwellers of the graves arose, to confirm me in serving Your Cause, grant me success in what is befitting for Your days, and make known to me what was hidden in the treasures of Your knowledge. O my Lord, I turn toward Your supreme horizon and gaze upon Your direction, O Possessor of Names and Fashioner of the heavens. I beseech You by Your manifestation, Your appearance, Your rising, and Your establishment to ordain for me what You have written for Your chosen ones who have renounced the chalices…’”</w:t>
      </w:r>
    </w:p>
    <w:p w14:paraId="41BE259E" w14:textId="77777777" w:rsidR="005A359C" w:rsidRDefault="00000000">
      <w:pPr>
        <w:pStyle w:val="BodyText"/>
      </w:pPr>
      <w:r>
        <w:t>*** Page 576 ***</w:t>
      </w:r>
    </w:p>
    <w:p w14:paraId="36B5E5A8" w14:textId="77777777" w:rsidR="005A359C" w:rsidRDefault="00000000">
      <w:pPr>
        <w:pStyle w:val="BodyText"/>
      </w:pPr>
      <w:r>
        <w:t>…of the world and drank from the chalice of steadfastness in Your name and Your Cause. O my Lord, I am the poor and needy one, and You are the Rich, the Generous. I have hastened from among the parties to You, relied upon You, and clung to Your cord. Thus, act toward me in accordance with the heaven of Your generosity, the ocean of Your bounty, and the sun of Your grace. There is no God but You, the Forgiving, the Compassionate.” This is concluded.</w:t>
      </w:r>
    </w:p>
    <w:p w14:paraId="7B382DE7" w14:textId="77777777" w:rsidR="005A359C" w:rsidRDefault="00000000">
      <w:pPr>
        <w:pStyle w:val="BodyText"/>
      </w:pPr>
      <w:r>
        <w:t>Recently, the son of “The Most Truthful Name of God,” Jináb-i-Mírzá ’Alí-Muḥammad—upon Him be the splendor of Bahá’u’lláh—sent a handwritten message to this servant. In it, he mentioned Jináb-i-Ḥájí Muḥammad—upon Him be the splendor of Bahá’u’lláh—and petitioned God, exalted be His glory, to bestow favor upon him. Thus, wondrous and mighty verses were revealed and sent, so that they might bring joy to his heart and the hearts of those in the heavens and on earth. Even prior to this, this servant repeatedly heard mention of him from the Tongue of Grandeur time and again. God willing, he will remain settled and at peace under the shadow of the pavilions of divine favor. This servant also…</w:t>
      </w:r>
    </w:p>
    <w:p w14:paraId="3545E8E3" w14:textId="77777777" w:rsidR="005A359C" w:rsidRDefault="00000000">
      <w:pPr>
        <w:pStyle w:val="BodyText"/>
      </w:pPr>
      <w:r>
        <w:lastRenderedPageBreak/>
        <w:t>*** Page 577 ***</w:t>
      </w:r>
    </w:p>
    <w:p w14:paraId="56040A94" w14:textId="77777777" w:rsidR="005A359C" w:rsidRDefault="00000000">
      <w:pPr>
        <w:pStyle w:val="BodyText"/>
      </w:pPr>
      <w:r>
        <w:t>…offers to him a glorification that is sanctified from the mention of this servant. Regarding what you wrote about the son of the martyr—upon them be the splendor of Bahá’u’lláh—requesting that their mention be presented in the Most Holy Presence and also desiring that they not be left to themselves in any state or circumstance, truly this mention is greatly beloved. Its fragrance of humility, submission, resignation, and supplication is diffused. This is a station that, should any soul attain and remain steadfast therein, they are reckoned among the people of the Supreme Concourse in the Crimson Tablet.</w:t>
      </w:r>
    </w:p>
    <w:p w14:paraId="7416BFDB" w14:textId="77777777" w:rsidR="005A359C" w:rsidRDefault="00000000">
      <w:pPr>
        <w:pStyle w:val="BodyText"/>
      </w:pPr>
      <w:r>
        <w:t>This matter was presented in the Most Holy, Most Exalted Presence. This is what the Tongue of Grandeur proclaimed in the realm of exposition:</w:t>
      </w:r>
    </w:p>
    <w:p w14:paraId="27CB2A93" w14:textId="77777777" w:rsidR="005A359C" w:rsidRDefault="00000000">
      <w:pPr>
        <w:pStyle w:val="BodyText"/>
      </w:pPr>
      <w:r>
        <w:t>“May they, with wisdom, exposition, deeds, and character, aid the mighty Cause of God. They have ever been and remain mentioned in the Most Holy Presence. For this, let them praise and thank their Lord by night and day. Verily, We mentioned them and their father in a book revealed with truth by God, the Lord of all worlds.”</w:t>
      </w:r>
    </w:p>
    <w:p w14:paraId="382D002D" w14:textId="77777777" w:rsidR="005A359C" w:rsidRDefault="00000000">
      <w:pPr>
        <w:pStyle w:val="BodyText"/>
      </w:pPr>
      <w:r>
        <w:t>*** Page 578 ***</w:t>
      </w:r>
    </w:p>
    <w:p w14:paraId="316C8FB9" w14:textId="77777777" w:rsidR="005A359C" w:rsidRDefault="00000000">
      <w:pPr>
        <w:pStyle w:val="BodyText"/>
      </w:pPr>
      <w:r>
        <w:t>…with truth from God, the Lord of the worlds, and we magnify Him from this Most Sacred, Most Exalted, Most Great, Most Wondrous station.” This is concluded.</w:t>
      </w:r>
    </w:p>
    <w:p w14:paraId="2CD269BA" w14:textId="77777777" w:rsidR="005A359C" w:rsidRDefault="00000000">
      <w:pPr>
        <w:pStyle w:val="BodyText"/>
      </w:pPr>
      <w:r>
        <w:t>Regarding what you wrote about Jináb-i-Mírzá Abu’l-Ḥasan—upon Him be the splendor of Bahá’u’lláh—a specific Most Holy Tablet was revealed and sent for him. God willing, he will attain it. Concerning what you wrote about Jináb-i-Mullá ’Alí—upon Him be peace—and his devotion, and his petition to God, exalted be His glory, to confirm him in what He loves and approves: this matter was presented before the Throne. This is what was revealed in response:</w:t>
      </w:r>
    </w:p>
    <w:p w14:paraId="1F2EBCEB" w14:textId="77777777" w:rsidR="005A359C" w:rsidRDefault="00000000">
      <w:pPr>
        <w:pStyle w:val="BodyText"/>
      </w:pPr>
      <w:r>
        <w:t>“O ’Alí, praise be to God that you have been granted service to the Cause. On the day when all were veiled by the veils of doubts and illusions, you were guided to the straight path and attained the supreme horizon. You reached that which was the purpose of the divine books of old and new. Guard this lofty and exalted station in the name of the Beloved of the world. Today is a day when humanity can attain to that which is beyond loss, impermanence, change, or alteration.”</w:t>
      </w:r>
    </w:p>
    <w:p w14:paraId="5F124DA0" w14:textId="77777777" w:rsidR="005A359C" w:rsidRDefault="00000000">
      <w:pPr>
        <w:pStyle w:val="BodyText"/>
      </w:pPr>
      <w:r>
        <w:t>“Rejoice in My mention of you and give thanks to God for this great favor. In all circumstances, adhere to the proclamation of your Lord’s Cause with the wisdom that has been revealed in a manifest Tablet.” This is concluded.</w:t>
      </w:r>
    </w:p>
    <w:p w14:paraId="5C38CD30" w14:textId="77777777" w:rsidR="005A359C" w:rsidRDefault="00000000">
      <w:pPr>
        <w:pStyle w:val="BodyText"/>
      </w:pPr>
      <w:r>
        <w:t>*** Page 579 ***</w:t>
      </w:r>
    </w:p>
    <w:p w14:paraId="0A249105" w14:textId="77777777" w:rsidR="005A359C" w:rsidRDefault="00000000">
      <w:pPr>
        <w:pStyle w:val="BodyText"/>
      </w:pPr>
      <w:r>
        <w:t>Regarding what you wrote about Jináb-i-Isḥáq—upon Him be the splendor of Bahá’u’lláh—the possessor of the Covenant, this matter was presented in the Most Holy Presence. This is what the Tongue of Grandeur proclaimed, and His word is truth:</w:t>
      </w:r>
    </w:p>
    <w:p w14:paraId="37DC137B" w14:textId="77777777" w:rsidR="005A359C" w:rsidRDefault="00000000">
      <w:pPr>
        <w:pStyle w:val="BodyText"/>
      </w:pPr>
      <w:r>
        <w:t xml:space="preserve">“O Isḥáq, We mentioned you before and at this moment when the Tongue of Grandeur proclaims: ‘There is no God but Me, the Self-Subsisting, the Sustainer.’ Say: ‘O my God and the God of names, my Creator </w:t>
      </w:r>
      <w:r>
        <w:lastRenderedPageBreak/>
        <w:t>and the Creator of the heavens, my Beloved and the Beloved of all in the realm of creation! I beseech You by the fire of Your Cause, the light of Your countenance, the rain of Your mercy’s clouds, and the suns of the heaven of Your manifestation, to ordain for me that which benefits me in every realm of Your realms. Then decree for me that which strengthens me in serving Your Cause. Verily, You know what draws me near, what benefits me, and what harms me. Truly, I may be heedless and ignorant of what is in Your knowledge. There is no God but You, the All-Knowing, the All-Informed.’”</w:t>
      </w:r>
    </w:p>
    <w:p w14:paraId="10E42509" w14:textId="77777777" w:rsidR="005A359C" w:rsidRDefault="00000000">
      <w:pPr>
        <w:pStyle w:val="BodyText"/>
      </w:pPr>
      <w:r>
        <w:t>“You see me, O my Beloved, turning toward You and clinging to You. Therefore, ordain for me that which is fitting for Your forgiveness, worthy of Your wealth, and deserving of my weakness.”</w:t>
      </w:r>
    </w:p>
    <w:p w14:paraId="1B6D8B76" w14:textId="77777777" w:rsidR="005A359C" w:rsidRDefault="00000000">
      <w:pPr>
        <w:pStyle w:val="BodyText"/>
      </w:pPr>
      <w:r>
        <w:t>*** Page 580 ***</w:t>
      </w:r>
    </w:p>
    <w:p w14:paraId="548BE264" w14:textId="77777777" w:rsidR="005A359C" w:rsidRDefault="00000000">
      <w:pPr>
        <w:pStyle w:val="BodyText"/>
      </w:pPr>
      <w:r>
        <w:t>…my weakness, and befitting Your power, might, and authority. O my Lord, I have turned my face to You, and I have cast my soul, spirit, heart, and all that You have bestowed upon me before Your Cause. Do as You will with Your sovereignty. Verily, You are the Giver, the Bestower, the Omnipotent, the Forgiving, the Merciful.” This is concluded.</w:t>
      </w:r>
    </w:p>
    <w:p w14:paraId="1578FCD5" w14:textId="77777777" w:rsidR="005A359C" w:rsidRDefault="00000000">
      <w:pPr>
        <w:pStyle w:val="BodyText"/>
      </w:pPr>
      <w:r>
        <w:t>This was revealed for one named after you, Ibn-i-Músá—upon him be the splendor of Bahá’u’lláh.</w:t>
      </w:r>
    </w:p>
    <w:p w14:paraId="5D883D6F" w14:textId="77777777" w:rsidR="005A359C" w:rsidRDefault="00000000">
      <w:pPr>
        <w:pStyle w:val="BodyText"/>
      </w:pPr>
      <w:r>
        <w:t>“O Ibn-i-Músá, your name has attained the Most Great Sight, and the Lord of Destiny has turned toward you and mentioned you with what shall endure through My Most Beautiful Names. Give thanks to your Lord for this and say: ‘Praise be to You, O You who called me while I was in prison among the heedless.’ O Ibn-i-Músá, by the sun of the heaven of divine wisdom, if you find the sweetness of mercy in the path of God, you would forsake all the pleasures of the world and cling to it. The mockery of the polytheists and the turning away of the heedless themselves bear witness that you have severed yourself from creation and joined with the Truth. These two voices continually proclaim to you, reminding you of times past, and of times even further past.”</w:t>
      </w:r>
    </w:p>
    <w:p w14:paraId="4EA9C528" w14:textId="77777777" w:rsidR="005A359C" w:rsidRDefault="00000000">
      <w:pPr>
        <w:pStyle w:val="BodyText"/>
      </w:pPr>
      <w:r>
        <w:t>*** Page 581 ***</w:t>
      </w:r>
    </w:p>
    <w:p w14:paraId="61FD76B5" w14:textId="77777777" w:rsidR="005A359C" w:rsidRDefault="00000000">
      <w:pPr>
        <w:pStyle w:val="BodyText"/>
      </w:pPr>
      <w:r>
        <w:t>…“You have ever been aligned with the chosen ones of God. O Ibn-i-Músá, O Khudádád, by the Lord, no prophet or messenger has ever appeared in the world without hearing the mockery of his people and witnessing the rejection of the heedless. God willing, in the path of the Beloved of the worlds, you will associate with the people of creation with spirit and joy. These fleeting days are neither worthy nor lasting. Soon what has been revealed in the Book will manifest upon the earth, as a command from the Mighty, the All-Knowing.” This is concluded.</w:t>
      </w:r>
    </w:p>
    <w:p w14:paraId="53BFDC2A" w14:textId="77777777" w:rsidR="005A359C" w:rsidRDefault="00000000">
      <w:pPr>
        <w:pStyle w:val="BodyText"/>
      </w:pPr>
      <w:r>
        <w:t>This was revealed for one named Muḥammad Qabl Taqí—upon him be the splendor of Bahá’u’lláh—after it was presented before the Throne:</w:t>
      </w:r>
    </w:p>
    <w:p w14:paraId="026E0C01" w14:textId="77777777" w:rsidR="005A359C" w:rsidRDefault="00000000">
      <w:pPr>
        <w:pStyle w:val="BodyText"/>
      </w:pPr>
      <w:r>
        <w:t>“His exalted word is: ‘O Muḥammad Qabl Taqí, you have attained that which, even if you spent the treasures of the world, you would not have achieved its like. Reflect upon the earth: mosques, temples, shrines, churches, and bridges are built for the preservation of name and reward. Likewise, people seek offspring to ensure the continuity of their mention and the reward they hope for if they prove virtuous. These causes are evident to any discerning mind, but they are subject to decay…’”</w:t>
      </w:r>
    </w:p>
    <w:p w14:paraId="52CF468C" w14:textId="77777777" w:rsidR="005A359C" w:rsidRDefault="00000000">
      <w:pPr>
        <w:pStyle w:val="BodyText"/>
      </w:pPr>
      <w:r>
        <w:lastRenderedPageBreak/>
        <w:t>*** Page 582 ***</w:t>
      </w:r>
    </w:p>
    <w:p w14:paraId="74D24DF0" w14:textId="77777777" w:rsidR="005A359C" w:rsidRDefault="00000000">
      <w:pPr>
        <w:pStyle w:val="BodyText"/>
      </w:pPr>
      <w:r>
        <w:t>…and shall return to nothingness. However, the word that was revealed for you from the Supreme Pen endures through the dominion of the kingdom and remains eternal. It is like the sun shining forth from the horizon of the heaven of the Book, radiant and manifest. By God, it surpasses a hundred thousand worthy offspring and is loftier and more exalted than the treasures of the earth. Every soul that attains the Word of God must recognize its station and safeguard it in the name of their Lord, the Omnipotent, the All-Powerful.</w:t>
      </w:r>
    </w:p>
    <w:p w14:paraId="4304E24E" w14:textId="77777777" w:rsidR="005A359C" w:rsidRDefault="00000000">
      <w:pPr>
        <w:pStyle w:val="BodyText"/>
      </w:pPr>
      <w:r>
        <w:t>“Verily, We remember your consort in this station and magnify her face. Blessed is she for having heard and responded to her Lord, the Mighty, the Wondrous. We give her glad tidings of what My Supreme Pen has moved to record in her mention. Verily, your Lord is the Most Compassionate, the Most Generous.” This is concluded.</w:t>
      </w:r>
    </w:p>
    <w:p w14:paraId="2D6A9664" w14:textId="77777777" w:rsidR="005A359C" w:rsidRDefault="00000000">
      <w:pPr>
        <w:pStyle w:val="BodyText"/>
      </w:pPr>
      <w:r>
        <w:t>Regarding what you wrote about Jináb-i-Muḥammad Ṣādiq—upon him be the splendor of Bahá’u’lláh—this matter was presented before the Throne. This is what the Tongue of Grandeur proclaimed: “God willing, he will attain the favor of the True One and be freed from the creations, for he seeks with utmost endeavor the exaltation of the Word and the proclamation of the Cause. God willing, he will be rewarded for his efforts.”</w:t>
      </w:r>
    </w:p>
    <w:p w14:paraId="6D183BD0" w14:textId="77777777" w:rsidR="005A359C" w:rsidRDefault="00000000">
      <w:pPr>
        <w:pStyle w:val="BodyText"/>
      </w:pPr>
      <w:r>
        <w:t>*** Page 583 ***</w:t>
      </w:r>
    </w:p>
    <w:p w14:paraId="55BB9153" w14:textId="77777777" w:rsidR="005A359C" w:rsidRDefault="00000000">
      <w:pPr>
        <w:pStyle w:val="BodyText"/>
      </w:pPr>
      <w:r>
        <w:t>“O Khudádád, mention him on My behalf and give him glad tidings of My grace, mercy, and favor that preceded creation.” This is concluded.</w:t>
      </w:r>
    </w:p>
    <w:p w14:paraId="17C2F33F" w14:textId="77777777" w:rsidR="005A359C" w:rsidRDefault="00000000">
      <w:pPr>
        <w:pStyle w:val="BodyText"/>
      </w:pPr>
      <w:r>
        <w:t>Regarding the mention of Jináb-i-Sháhvirdi, Jináb-i-Asadu’lláh, Raḥmatu’lláh, and others—upon them be the splendor of Bahá’u’lláh—who were mentioned in your book and have partaken of the wine of the mercy of the Merciful in the choicest of days, all were presented before the Most Holy, Most Exalted, Most Supreme Presence. For each, the sun of favor has shone forth. Blessed are they for having their names recorded by Our will, which is also their will, their Beloved, and the Beloved of all who are in the heavens and the earth. All have attained from His wondrous bounty, drawn from the chalice of His utterance, and shared from the ocean of His mercy. Blessed are they; joyous is their condition.</w:t>
      </w:r>
    </w:p>
    <w:p w14:paraId="2CFA866A" w14:textId="77777777" w:rsidR="005A359C" w:rsidRDefault="00000000">
      <w:pPr>
        <w:pStyle w:val="BodyText"/>
      </w:pPr>
      <w:r>
        <w:t>Regarding your petition for forgiveness from the Source of the Divine Light, it was presented, and this is what the Tongue of the Beloved proclaimed: “You are the one who has attained the grace and mercy of God. Verily, He has strengthened you, confirmed you, drawn you near, and awakened you.”</w:t>
      </w:r>
    </w:p>
    <w:p w14:paraId="220351C6" w14:textId="77777777" w:rsidR="005A359C" w:rsidRDefault="00000000">
      <w:pPr>
        <w:pStyle w:val="BodyText"/>
      </w:pPr>
      <w:r>
        <w:t>*** Page 584 ***</w:t>
      </w:r>
    </w:p>
    <w:p w14:paraId="7464D46B" w14:textId="77777777" w:rsidR="005A359C" w:rsidRDefault="00000000">
      <w:pPr>
        <w:pStyle w:val="BodyText"/>
      </w:pPr>
      <w:r>
        <w:t>…and awakened you, establishing you in the service of His mighty Cause. Praise be to God, His mercy, compassion, and favor have surrounded you and continue to do so. Rejoice in this wondrous bounty. Praise be to Him who has spoken the truth in His mighty, glorious station.” This is concluded.</w:t>
      </w:r>
    </w:p>
    <w:p w14:paraId="5B36159D" w14:textId="77777777" w:rsidR="005A359C" w:rsidRDefault="00000000">
      <w:pPr>
        <w:pStyle w:val="BodyText"/>
      </w:pPr>
      <w:r>
        <w:t xml:space="preserve">Additionally, all the correspondence sent to Jináb-i-Áqá Mírzá Muḥammad ’Alí Qá’iní—upon him be the splendor of Bahá’u’lláh—was presented before the Throne, and those names were repeatedly mentioned, graced with divine favor, compassion, and mercy. Similarly, the letter from Jináb-i-’Azízulláh </w:t>
      </w:r>
      <w:r>
        <w:lastRenderedPageBreak/>
        <w:t>to Jináb-i-Áqá Mírzá Muḥammad—upon him be the splendor of Bahá’u’lláh—was presented in the Most Holy, Most Sacred Presence, and it was received with acceptance.</w:t>
      </w:r>
    </w:p>
    <w:p w14:paraId="44E814E8" w14:textId="77777777" w:rsidR="005A359C" w:rsidRDefault="00000000">
      <w:pPr>
        <w:pStyle w:val="BodyText"/>
      </w:pPr>
      <w:r>
        <w:t>This lowly servant supplicates to God, exalted be His glory, to confirm all the inhabitants of the world so that they may perceive the fragrances of the verses and sense the aroma of the robe. For even the smallest portion of this grace would lead all to turn toward the Source of Light and the Dawning-Place of Manifestation. In truth, this verse…</w:t>
      </w:r>
    </w:p>
    <w:p w14:paraId="1676DF33" w14:textId="77777777" w:rsidR="005A359C" w:rsidRDefault="00000000">
      <w:pPr>
        <w:pStyle w:val="BodyText"/>
      </w:pPr>
      <w:r>
        <w:t>*** Page 585 ***</w:t>
      </w:r>
    </w:p>
    <w:p w14:paraId="695D75FA" w14:textId="77777777" w:rsidR="005A359C" w:rsidRDefault="00000000">
      <w:pPr>
        <w:pStyle w:val="BodyText"/>
      </w:pPr>
      <w:r>
        <w:t>…previously revealed pertains to these days:</w:t>
      </w:r>
      <w:r>
        <w:br/>
      </w:r>
      <w:r>
        <w:rPr>
          <w:i/>
          <w:iCs/>
        </w:rPr>
        <w:t>“If its sweet fragrance spreads to the East,</w:t>
      </w:r>
      <w:r>
        <w:br/>
      </w:r>
      <w:r>
        <w:rPr>
          <w:i/>
          <w:iCs/>
        </w:rPr>
        <w:t>Even in the West, the afflicted would be revived by its breath.”</w:t>
      </w:r>
    </w:p>
    <w:p w14:paraId="4183D87A" w14:textId="77777777" w:rsidR="005A359C" w:rsidRDefault="00000000">
      <w:pPr>
        <w:pStyle w:val="BodyText"/>
      </w:pPr>
      <w:r>
        <w:t>From this servant, a plea for the conveyance of wondrous glorification to those who partake of the wine of meanings depends upon your graciousness. May the splendor be upon you and upon those who have cast aside all else, taking up what befits the Day of God, the Lord of all worlds.</w:t>
      </w:r>
      <w:r>
        <w:br/>
        <w:t>Servant, 12th Shawwál, year 98. (September 1881)</w:t>
      </w:r>
    </w:p>
    <w:p w14:paraId="7A14A64B" w14:textId="77777777" w:rsidR="005A359C" w:rsidRDefault="00000000">
      <w:pPr>
        <w:pStyle w:val="Heading2"/>
      </w:pPr>
      <w:bookmarkStart w:id="943" w:name="Xe56e63e1909aced69ee776e7d6576f338069cb9"/>
      <w:bookmarkEnd w:id="942"/>
      <w:r>
        <w:t>BH00020 (Commentary on the Disconnected Letters)</w:t>
      </w:r>
    </w:p>
    <w:p w14:paraId="053C939F" w14:textId="77777777" w:rsidR="005A359C" w:rsidRDefault="00000000">
      <w:pPr>
        <w:pStyle w:val="FirstParagraph"/>
      </w:pPr>
      <w:r>
        <w:t>There is no God but Him, the Most High, the Most Supreme.</w:t>
      </w:r>
      <w:r>
        <w:br/>
        <w:t>Praise be to God, who created the letters in the realms of the Unseen, behind the veils of sanctity in the loftiest heights. Then He gave them to drink from the cups of eternity, as decreed in the Tablets of Divine Will, to quicken thereby the hearts of the near ones in the dominion of command.</w:t>
      </w:r>
      <w:r>
        <w:br/>
        <w:t>Then He clothed them in the garment of blackness as ordained by His eternal decree, in the hidden realm of destiny, upon the red domes. And according to the foreordained knowledge, it was destined that the water of life would remain concealed in the darkness of the realms of names, near the Lote-Tree of the Extremity.</w:t>
      </w:r>
      <w:r>
        <w:br/>
        <w:t>Then He sent them down into the kingdom of creation within the air of decree. At that moment, a voice emerged from the lofty sanctuary, addressing the Primal Pen, saying:</w:t>
      </w:r>
      <w:r>
        <w:br/>
        <w:t>“O Pen, inscribe from the secrets of eternity upon the resplendent white Tablet.”</w:t>
      </w:r>
      <w:r>
        <w:br/>
        <w:t>The Pen, enraptured by this summons, was thunderstruck for seventy thousand years beyond the reckoning of the masters of enumeration. When it recovered and the decree of divine command returned to it anew, it wept for seventy thousand years with the tears of the crimson hue.</w:t>
      </w:r>
      <w:r>
        <w:br/>
        <w:t>Then it stood before God in a time when the decree of primacy had not yet been initiated, nor the decree of finality reached its conclusion. When it was consumed by the fire of separation, due to the cutting off of the sweetest call, it appeared in its tears as blackness in the dominion of fidelity. A single drop of this black tear fell upon the Tablet, whereupon the Point appeared in the realm of origination. This Point manifested in the form of primacy upon the mirrors of the letters within the realities of the names.</w:t>
      </w:r>
    </w:p>
    <w:p w14:paraId="7FF7DE59" w14:textId="77777777" w:rsidR="005A359C" w:rsidRDefault="00000000">
      <w:pPr>
        <w:pStyle w:val="BodyText"/>
      </w:pPr>
      <w:r>
        <w:t>The Alif (the letter “A”) received it before all other letters, in the seedbed of all things. The divine Point unfolded in the form of eternal patterns as the fragrances of mercy wafted upon it from the source of oneness. This unveiling revealed the face of unity from behind the veils of verdure.</w:t>
      </w:r>
      <w:r>
        <w:br/>
      </w:r>
      <w:r>
        <w:lastRenderedPageBreak/>
        <w:t>The form of the Point appeared in the shape of the Alif and stood upon the Tablet in its rising, established by the command of God, the Most High, the Most Supreme, in the realm of attributes and names. This is the station wherein the essential existence donned the garment of nominality and set aside the robes of attributive being in the city of grandeur.</w:t>
      </w:r>
    </w:p>
    <w:p w14:paraId="631A073F" w14:textId="77777777" w:rsidR="005A359C" w:rsidRDefault="00000000">
      <w:pPr>
        <w:pStyle w:val="BodyText"/>
      </w:pPr>
      <w:r>
        <w:t>When this upright Alif settled upon the luminous Tablet, it manifested new wonders. The letters of the separated ones shone forth at the beginning of the revelations, pointing to the realms of differentiation and command in the chambers of creation. Then from these letters, which arose and radiated from the primal Alif in the initial revelations of the worlds of specification and multiplicity, they were divided, dispersed, and disjoined, yet they reunited, conjoined, blended, and paired.</w:t>
      </w:r>
      <w:r>
        <w:br/>
        <w:t>Thereupon appeared the encompassing words and composite letters in the worlds of creation, in the forms of names and attributes. Thus was completed the creation of sovereignty and the form of destiny in the manifestations of existence, so that all may testify with the tongue of realities that He is the Ever-Abiding, the Creator, the All-Powerful, the Mighty, the Sovereign.</w:t>
      </w:r>
    </w:p>
    <w:p w14:paraId="7894F318" w14:textId="77777777" w:rsidR="005A359C" w:rsidRDefault="00000000">
      <w:pPr>
        <w:pStyle w:val="BodyText"/>
      </w:pPr>
      <w:r>
        <w:t>And that ’Alí, before Muhammad, is the Manifestation of Essence and the Manifestation of Attributes, from whom all possibilities originate and to whom all beings return. He is the one who has manifested from His own Essence, the Beneficent One, the Breath of the Merciful, through whom the essences were created and the Alif.</w:t>
      </w:r>
    </w:p>
    <w:p w14:paraId="053EDF8D" w14:textId="77777777" w:rsidR="005A359C" w:rsidRDefault="00000000">
      <w:pPr>
        <w:pStyle w:val="BodyText"/>
      </w:pPr>
      <w:r>
        <w:rPr>
          <w:b/>
          <w:bCs/>
          <w:i/>
          <w:iCs/>
        </w:rPr>
        <w:t>Page 2/4</w:t>
      </w:r>
      <w:r>
        <w:br/>
        <w:t>The capacities within the realm of possibility, the manifestations of beings in the worlds of existence, the mirrors reflecting Him, and the letters uttering His praise from the first creation of God, the origin of manifestations, and the return of the servants on the Day of Summoning—this is what God has favored them with above all other creation in the eternal worlds. Through them, the lights shone forth, the moons appeared, the suns radiated, and the stars were revealed. All proclaim Him and point to Him, for there is no distinction between Him and them, except that they were created by His command, sent forth by His will, and gathered by His power.</w:t>
      </w:r>
    </w:p>
    <w:p w14:paraId="5812D334" w14:textId="77777777" w:rsidR="005A359C" w:rsidRDefault="00000000">
      <w:pPr>
        <w:pStyle w:val="BodyText"/>
      </w:pPr>
      <w:r>
        <w:t>They are the ones through whom the cycles revolve, the ages are set in motion, the trees of unity are planted, the fruits of singularity are manifested, and the rains of detachment descend—until the Point returns to its original station after completing its rotation around itself and reaching its destined place. At that moment, the end returns to the beginning, and then the call of the primordial is raised from the Tree of the Utmost Boundary, at the rising of the sun once more.</w:t>
      </w:r>
    </w:p>
    <w:p w14:paraId="653D4775" w14:textId="77777777" w:rsidR="005A359C" w:rsidRDefault="00000000">
      <w:pPr>
        <w:pStyle w:val="BodyText"/>
      </w:pPr>
      <w:r>
        <w:t>This is what the dove sang in the Pole of Eternity on this singular night, when the fire of oneness was kindled from the Sinai Lote-Tree in the shadow of the name “the Most Ancient” and the eternal mystery that was named the “True Eternal” in the Essence of the Names. All manifestations in the depths of the heart bear witness that He is the Mighty, the Omnipotent, the Sovereign, the All-Bountiful.</w:t>
      </w:r>
    </w:p>
    <w:p w14:paraId="7AEB3DF9" w14:textId="77777777" w:rsidR="005A359C" w:rsidRDefault="00000000">
      <w:pPr>
        <w:pStyle w:val="BodyText"/>
      </w:pPr>
      <w:r>
        <w:t xml:space="preserve">This is a book from “Ba” before “Ha” to those who have believed in God and attained the lights of guidance, to bring them to the veils of sanctity and draw them closer to the ultimate destination, which none of those who disbelieved in God have reached. This is testified by the forms of the Names in the cities of Attributes and by the angels of sanctity behind them. Say: In the song of the dove upon the </w:t>
      </w:r>
      <w:r>
        <w:lastRenderedPageBreak/>
        <w:t>branches, in the diverse forms of the leaves of paradise, and in the surging of the ocean of oneness, clouds of wisdom rise.</w:t>
      </w:r>
    </w:p>
    <w:p w14:paraId="2DB57DEF" w14:textId="77777777" w:rsidR="005A359C" w:rsidRDefault="00000000">
      <w:pPr>
        <w:pStyle w:val="BodyText"/>
      </w:pPr>
      <w:r>
        <w:rPr>
          <w:b/>
          <w:bCs/>
          <w:i/>
          <w:iCs/>
        </w:rPr>
        <w:t>Page 2/5</w:t>
      </w:r>
      <w:r>
        <w:br/>
        <w:t>The rains descend, the rivers flow from the stones, and the eternal form is established upon the throne of lights as signs for those who in the realities of things behold with the vision of God. Reflect, O company of loved ones, on the creation of the heavens and the earth and then upon yourselves, that you may be guided in the manifestations of power by the lights of guidance during the days of the Countenance.</w:t>
      </w:r>
    </w:p>
    <w:p w14:paraId="26ACF2B2" w14:textId="77777777" w:rsidR="005A359C" w:rsidRDefault="00000000">
      <w:pPr>
        <w:pStyle w:val="BodyText"/>
      </w:pPr>
      <w:r>
        <w:t>A book has come before Us from the letter “Qaf,” who traveled from his essence and migrated to God, the Omnipotent, the Self-Subsisting. He reached the stations of sanctity and entered the Egypt of certainty, in the place where the fire of God burns behind the veils of light and where the lamp of oneness shines in the lantern of recorded majesty. Thus, he preceded those who migrated from their homes for the love of God over those who have not turned to the shore of sanctity in the city circled by the near ones.</w:t>
      </w:r>
    </w:p>
    <w:p w14:paraId="53E76B55" w14:textId="77777777" w:rsidR="005A359C" w:rsidRDefault="00000000">
      <w:pPr>
        <w:pStyle w:val="BodyText"/>
      </w:pPr>
      <w:r>
        <w:t>In his book, he asked of secrets that none in the realm of dominion had uncovered, which no one among creation has unveiled, nor have the knowers comprehended. Listen, then, to what the caller of the Spirit proclaims to you from this blessed spot, beyond the sea of the Spirit, in the tempest of a surging ocean. Know that the verse of light, revealed to the Messenger of God before this verse, surpasses the comprehension of all the learned. Were all that is in God’s knowledge fashioned into pens, and all power made an ocean of ink, it would not exhaust the meanings of the letter revealed with the tongue of might in this blessed, revealed verse.</w:t>
      </w:r>
    </w:p>
    <w:p w14:paraId="700D7F75" w14:textId="77777777" w:rsidR="005A359C" w:rsidRDefault="00000000">
      <w:pPr>
        <w:pStyle w:val="BodyText"/>
      </w:pPr>
      <w:r>
        <w:t>Yet, I sprinkle upon you a drop from the fathomless wellspring of knowledge and wisdom, that you may be among those who hasten to the arenas of knowledge and drink from the cups of favor served by the youths of paradise upon the couches of eternity. When the term for Moses to fulfill his commitment had ended…</w:t>
      </w:r>
    </w:p>
    <w:p w14:paraId="50DF94B4" w14:textId="77777777" w:rsidR="005A359C" w:rsidRDefault="00000000">
      <w:pPr>
        <w:pStyle w:val="BodyText"/>
      </w:pPr>
      <w:r>
        <w:rPr>
          <w:b/>
          <w:bCs/>
          <w:i/>
          <w:iCs/>
        </w:rPr>
        <w:t>Page 2/6</w:t>
      </w:r>
      <w:r>
        <w:br/>
        <w:t>…he returned with his family and entered the wilderness of Sinai, in the valley of sanctity on the right-hand side of the field of paradise, by the shore of eternity. He heard the call from the exalted sanctuary of identity: “O Moses, what dost thou behold? Verily, I am God, thy Lord and the Lord of thy forefathers, Ishmael, Isaac, and Jacob.” Then Moses covered his face, fearing God, the Mighty, the Omnipotent, the Self-Subsisting.</w:t>
      </w:r>
    </w:p>
    <w:p w14:paraId="2C589821" w14:textId="77777777" w:rsidR="005A359C" w:rsidRDefault="00000000">
      <w:pPr>
        <w:pStyle w:val="BodyText"/>
      </w:pPr>
      <w:r>
        <w:t>He was called again by the shore of the sea of grandeur, within the crimson dome: “Raise thy head, O Moses.” When he raised it, he saw a fire kindled, radiating from the Tree of the Utmost Boundary in the verdant valley. He was guided by the guidance of grandeur from the fire kindled from the Lote-Tree of Eternity. Then he removed his sandals of desire and severed himself from the dominions of the next world and this one. All this was as God had decreed for him, as you read in the Tablets.</w:t>
      </w:r>
    </w:p>
    <w:p w14:paraId="5DD1028D" w14:textId="77777777" w:rsidR="005A359C" w:rsidRDefault="00000000">
      <w:pPr>
        <w:pStyle w:val="BodyText"/>
      </w:pPr>
      <w:r>
        <w:t xml:space="preserve">Through this, his cause was exalted, and his mention was raised. He became among those who, by the lights of the beholder, turn to the paths of justice. This was decreed upon Moses, the son of Imran, within </w:t>
      </w:r>
      <w:r>
        <w:lastRenderedPageBreak/>
        <w:t>the dome of time, as you know. Thus, love bore witness at the Paran of fire in the sacred Horeb near. If you bear witness in the Tablets of justice with the eye of God, you will see.</w:t>
      </w:r>
    </w:p>
    <w:p w14:paraId="365BCFE3" w14:textId="77777777" w:rsidR="005A359C" w:rsidRDefault="00000000">
      <w:pPr>
        <w:pStyle w:val="BodyText"/>
      </w:pPr>
      <w:r>
        <w:t>When the veils of unity were lifted, and the lights of oneness shone forth in the Muhammadan countenance, the fire of identity was kindled within itself for itself and by itself. The fire of the Lote-Tree blazed in its center. Seized by the tender passion of love and the attractions of longing from all directions, he heard the call of God from the Tree of Humanity in his innermost being: “Thou art God, the Sovereign, the Omnipotent, the Mighty, the Sanctified.”</w:t>
      </w:r>
    </w:p>
    <w:p w14:paraId="7B430A2F" w14:textId="77777777" w:rsidR="005A359C" w:rsidRDefault="00000000">
      <w:pPr>
        <w:pStyle w:val="BodyText"/>
      </w:pPr>
      <w:r>
        <w:t>This was decreed in the wilderness of the Spirit upon Muhammad, in the station that no hearts before him had attained. Thus, We recount to you from the secrets of knowledge and the gems of wisdom, that the people may be kindled by the fire of God in the Lote-Tree of Remembrance.</w:t>
      </w:r>
    </w:p>
    <w:p w14:paraId="55EA9B4B" w14:textId="77777777" w:rsidR="005A359C" w:rsidRDefault="00000000">
      <w:pPr>
        <w:pStyle w:val="BodyText"/>
      </w:pPr>
      <w:r>
        <w:rPr>
          <w:b/>
          <w:bCs/>
          <w:i/>
          <w:iCs/>
        </w:rPr>
        <w:t>Page 2/7</w:t>
      </w:r>
      <w:r>
        <w:br/>
        <w:t>And you are kindled. When Muhammad, the Messenger of God, sought to declare this exalted station to acquaint them with the mysteries of oneness within the Tree of His Self and to convey His independence from the fire that appeared in the Sinai of wisdom to Moses, God revealed to Him this verse from the Torah. This was to serve as evidence for those who had been given the Torah and as guidance for those who are guided by the lights of the Muhammadan Lote-Tree.</w:t>
      </w:r>
    </w:p>
    <w:p w14:paraId="24546D94" w14:textId="77777777" w:rsidR="005A359C" w:rsidRDefault="00000000">
      <w:pPr>
        <w:pStyle w:val="BodyText"/>
      </w:pPr>
      <w:r>
        <w:t>God commanded Moses to bring glad tidings to the people of this Sinai in this Ahmadine spot and to bear witness to what was revealed in the Book: “And indeed, We sent Moses with Our signs: bring the people out from darkness into light and give them glad tidings of the days of God.” This is what is inscribed in the Tablets, as you know. If the one who announces His days does so, how could He not attain His station, if you perceive?</w:t>
      </w:r>
    </w:p>
    <w:p w14:paraId="55FC9EBB" w14:textId="77777777" w:rsidR="005A359C" w:rsidRDefault="00000000">
      <w:pPr>
        <w:pStyle w:val="BodyText"/>
      </w:pPr>
      <w:r>
        <w:t>Know, then, that when Moses perceived the fire of the Tree on the right side of the valley, He was guided by it and was among those permitted by God to enter the blessed spot. Yet Muhammad, before seeking anything or being touched by any fire, God made Him a light for those in the heavens and the earth. Through this light, He guided whomsoever He willed among His creation. This is recorded in the Book, and you read it in the Qur’an.</w:t>
      </w:r>
    </w:p>
    <w:p w14:paraId="57624F36" w14:textId="77777777" w:rsidR="005A359C" w:rsidRDefault="00000000">
      <w:pPr>
        <w:pStyle w:val="BodyText"/>
      </w:pPr>
      <w:r>
        <w:t>Understand, then, that the station of the niche in this verse is His essence, the lamp is His radiant heart, and the glass is His sanctified form, within which the lamp of oneness shone and from which the light radiated. Through Him, all in the heavens and the earth were illuminated. Thus do We make known to you that by this light you are kindled in the lamp of Muhammadan reality, enkindled upon the niche of Ahmadine splendor.</w:t>
      </w:r>
    </w:p>
    <w:p w14:paraId="7185BE4E" w14:textId="77777777" w:rsidR="005A359C" w:rsidRDefault="00000000">
      <w:pPr>
        <w:pStyle w:val="BodyText"/>
      </w:pPr>
      <w:r>
        <w:t>Then the oneness was created in His eternal form, and God commanded Him to remind people of His encounter in the final resurrection and to bring them glad tidings of a holy, praiseworthy station in the abode where the denizens of the heavenly realms gather.</w:t>
      </w:r>
    </w:p>
    <w:p w14:paraId="32E2A18F" w14:textId="77777777" w:rsidR="005A359C" w:rsidRDefault="00000000">
      <w:pPr>
        <w:pStyle w:val="BodyText"/>
      </w:pPr>
      <w:r>
        <w:rPr>
          <w:b/>
          <w:bCs/>
          <w:i/>
          <w:iCs/>
        </w:rPr>
        <w:t>Page 2/8</w:t>
      </w:r>
      <w:r>
        <w:br/>
        <w:t xml:space="preserve">The spirits of the near ones rejoice, and in it, the clouds of grace are raised. The believers then delight in the joy of God. This is the promise recorded in the Tablets of exalted might: “On the day your Lord comes, </w:t>
      </w:r>
      <w:r>
        <w:lastRenderedPageBreak/>
        <w:t>or some of the signs of your Lord appear.” This is the promise made to all in the heavens and the earth, and all will bear witness within themselves that this is indeed the truth; there is no God but Him. He is the Truth, the Knower of the unseen.</w:t>
      </w:r>
    </w:p>
    <w:p w14:paraId="3B5CC217" w14:textId="77777777" w:rsidR="005A359C" w:rsidRDefault="00000000">
      <w:pPr>
        <w:pStyle w:val="BodyText"/>
      </w:pPr>
      <w:r>
        <w:t>Recognize, then, the station of the one who came clothed in the garment of ’Ali, upon a cloud of light. Muhammad, the Messenger of God, proclaimed His glad tidings, on the day when the sincere rejoice. Then understand what was brought to them through clear signs, and what the deniers said and did to Him, to the point where the Pen is ashamed to recount it. God was a witness to this, though you do not bear witness.</w:t>
      </w:r>
    </w:p>
    <w:p w14:paraId="708ECFB5" w14:textId="77777777" w:rsidR="005A359C" w:rsidRDefault="00000000">
      <w:pPr>
        <w:pStyle w:val="BodyText"/>
      </w:pPr>
      <w:r>
        <w:t>They belied Him, rejected Him, and among them were those who claimed He forged lies against God and performed sorcery to deceive the people. By this, they veiled themselves from the encounter with God, ignored His command, and turned away from the Countenance to which the near ones turn.</w:t>
      </w:r>
    </w:p>
    <w:p w14:paraId="31C34D6A" w14:textId="77777777" w:rsidR="005A359C" w:rsidRDefault="00000000">
      <w:pPr>
        <w:pStyle w:val="BodyText"/>
      </w:pPr>
      <w:r>
        <w:t>O assembly of the Bayan, give thanks to God for what He has bestowed upon you by His bounty, wherein He has made Himself known to you, honored you with His meeting, raised you up with truth, and revealed unto you what makes you independent of those who disbelieved and associated partners with Him after all had awaited His days and what they were promised.</w:t>
      </w:r>
    </w:p>
    <w:p w14:paraId="2C7D9C53" w14:textId="77777777" w:rsidR="005A359C" w:rsidRDefault="00000000">
      <w:pPr>
        <w:pStyle w:val="BodyText"/>
      </w:pPr>
      <w:r>
        <w:t>Understand what We have imparted to you in truth and enriched you with grace, bringing you to the shore of knowledge, teaching you the paths of understanding, and drawing you near by the light that kindled the hearts of the believers who, at every moment, place their trust in God, their Lord.</w:t>
      </w:r>
    </w:p>
    <w:p w14:paraId="69E2D432" w14:textId="77777777" w:rsidR="005A359C" w:rsidRDefault="00000000">
      <w:pPr>
        <w:pStyle w:val="BodyText"/>
      </w:pPr>
      <w:r>
        <w:t>Know, then, that the intent of the verse is none other than what We have taught you in truth, but none recognize it except those who are patient in God, and none comprehend it but the sincere. This is of the grace that neither those of the past nor those of the future can surpass. But you, O questioner, are the hope in that…</w:t>
      </w:r>
    </w:p>
    <w:p w14:paraId="3DF37D46" w14:textId="77777777" w:rsidR="005A359C" w:rsidRDefault="00000000">
      <w:pPr>
        <w:pStyle w:val="BodyText"/>
      </w:pPr>
      <w:r>
        <w:rPr>
          <w:b/>
          <w:bCs/>
          <w:i/>
          <w:iCs/>
        </w:rPr>
        <w:t>Page 2/9</w:t>
      </w:r>
      <w:r>
        <w:br/>
        <w:t>The days in which the sun of grace shone forth from the horizon of oneness and the lamp of identity was kindled in the niche of eternity—you shall not witness this verse except in the form that God has veiled behind the pavilion of might in the loftiest heights near His Beloved. Do you not see how God kindled it for Himself with the fire of His essence in the niche of eternity, preserving it within the lamp of power between earth and heaven, so that no breeze of association might touch it?</w:t>
      </w:r>
    </w:p>
    <w:p w14:paraId="4119AA9D" w14:textId="77777777" w:rsidR="005A359C" w:rsidRDefault="00000000">
      <w:pPr>
        <w:pStyle w:val="BodyText"/>
      </w:pPr>
      <w:r>
        <w:t>From it, light appeared behind seventy thousand veils, as small as the eye of a needle, illuminating the vessels of contingent beings, all of which proclaimed God through their essence as this divine fire was made manifest to them. This is what We impart to you of wondrous hidden knowledge so that you may give thanks to your Lord at all times, and so may all believers. Be pleased with yourself for having been guided to a shore that no foot of any created being has tread except those who have detached themselves from all that is in the dominion of command and creation and who walk the paths of submission by the permission of God.</w:t>
      </w:r>
    </w:p>
    <w:p w14:paraId="10B32E1E" w14:textId="77777777" w:rsidR="005A359C" w:rsidRDefault="00000000">
      <w:pPr>
        <w:pStyle w:val="BodyText"/>
      </w:pPr>
      <w:r>
        <w:t xml:space="preserve">We have sufficed in what We have explained to you regarding this sacred verse and have summarized its meanings because We have previously explained it with diverse expressions and indications that astonish </w:t>
      </w:r>
      <w:r>
        <w:lastRenderedPageBreak/>
        <w:t>the minds of the wise. Be content, therefore, with what has been revealed to you on this blessed night, which God has made one of those nights wherein all determined matters are decreed by the All-Mighty, the Self-Subsisting. If you are not satisfied with what the Pen of power has inscribed upon these luminous Tablets, return to what has been previously recorded by the finger of manifest might.</w:t>
      </w:r>
    </w:p>
    <w:p w14:paraId="44FCE9A6" w14:textId="77777777" w:rsidR="005A359C" w:rsidRDefault="00000000">
      <w:pPr>
        <w:pStyle w:val="BodyText"/>
      </w:pPr>
      <w:r>
        <w:t>For within the Lote-Tree of those words, the fire of oneness was kindled, and only the monotheists may draw light from it. Upon its branches are doves, all created from the fire of identity, and none but the detached ones hear their melodies. By God, if you sharpen your vision, you will recognize everything…</w:t>
      </w:r>
    </w:p>
    <w:p w14:paraId="359C5A59" w14:textId="77777777" w:rsidR="005A359C" w:rsidRDefault="00000000">
      <w:pPr>
        <w:pStyle w:val="BodyText"/>
      </w:pPr>
      <w:r>
        <w:rPr>
          <w:b/>
          <w:bCs/>
          <w:i/>
          <w:iCs/>
        </w:rPr>
        <w:t>Page 2/10</w:t>
      </w:r>
      <w:r>
        <w:br/>
        <w:t>…from what has been inscribed upon these Tablets and become independent of all else. This is a known truth. As for what you have asked regarding the disjointed letters in the scriptures and the writings, know that each of these letters contains signs for those who recognize, and within them are symbols, meanings, and indications that none can comprehend except those who walk in the pleasure of God and inscribe within the garden of knowledge.</w:t>
      </w:r>
    </w:p>
    <w:p w14:paraId="4A42E864" w14:textId="77777777" w:rsidR="005A359C" w:rsidRDefault="00000000">
      <w:pPr>
        <w:pStyle w:val="BodyText"/>
      </w:pPr>
      <w:r>
        <w:t>Their mysteries have always been hidden in the treasuries of purity, sealed with the seal of power and veiled by the veil of might. However, at this moment, its seal has been opened for you according to your station, and it remains as it was for others to know if they are able. Thus, those who preceded you in guidance from God will bear witness that all of this was created in the form that speaks the truth, around which all exalted letters and comprehensive words revolve, if you understand.</w:t>
      </w:r>
    </w:p>
    <w:p w14:paraId="03DA18ED" w14:textId="77777777" w:rsidR="005A359C" w:rsidRDefault="00000000">
      <w:pPr>
        <w:pStyle w:val="BodyText"/>
      </w:pPr>
      <w:r>
        <w:t>Know that these letters, in the station of the names, indicate the eternal realities, the singular truths, and the lamps of identity, as you read in the Qur’an: “This is the Book, wherein there is no doubt, a guidance for the God-fearing.” In this station, God has named His Beloved with these extended disjointed letters, so that those who, with the wings of detachment, soar in the atmosphere of the spirit may be assured.</w:t>
      </w:r>
    </w:p>
    <w:p w14:paraId="60FAF258" w14:textId="77777777" w:rsidR="005A359C" w:rsidRDefault="00000000">
      <w:pPr>
        <w:pStyle w:val="BodyText"/>
      </w:pPr>
      <w:r>
        <w:t>“O Muhammad, this Book is the Book of your essence. It is from a preserved hidden Book whose knowledge none encompasses except God. From it, all books are detailed, if you are certain. This is the Book that elucidates the knowledge of what was and what is to come. It guides the guided, and all that was revealed before, even those without precedence among the scriptures and writings, contains but a single letter from this Book. None recognize this except those who, in the atmosphere of proximity, ascend upon the steed of might.”</w:t>
      </w:r>
    </w:p>
    <w:p w14:paraId="1630074B" w14:textId="77777777" w:rsidR="005A359C" w:rsidRDefault="00000000">
      <w:pPr>
        <w:pStyle w:val="BodyText"/>
      </w:pPr>
      <w:r>
        <w:t>This is indeed the Book that…</w:t>
      </w:r>
    </w:p>
    <w:p w14:paraId="4B947C3F" w14:textId="77777777" w:rsidR="005A359C" w:rsidRDefault="00000000">
      <w:pPr>
        <w:pStyle w:val="BodyText"/>
      </w:pPr>
      <w:r>
        <w:rPr>
          <w:b/>
          <w:bCs/>
          <w:i/>
          <w:iCs/>
        </w:rPr>
        <w:t>Page 2/11</w:t>
      </w:r>
      <w:r>
        <w:br/>
        <w:t>It is mentioned in the station of description, but this book of the essential self has a station so exalted that all that is described or spoken of by the describers is severed from it. By His command “Be,” it brings into being all that was and will be. Know, then, the book of the self of Muhammad, in which all mysteries are inscribed by the Pen of God, the Omnipotent, the Self-Subsisting. Bear witness that there is no God but Him, the Sovereign, the Mighty, the Beloved.</w:t>
      </w:r>
    </w:p>
    <w:p w14:paraId="1A6F58FA" w14:textId="77777777" w:rsidR="005A359C" w:rsidRDefault="00000000">
      <w:pPr>
        <w:pStyle w:val="BodyText"/>
      </w:pPr>
      <w:r>
        <w:t xml:space="preserve">Thus was revealed previously: “Read your own book.” This book suffices for those who believe, guiding them to the shore of a hidden name. In another station, it is called the book revealed to Him in truth, </w:t>
      </w:r>
      <w:r>
        <w:lastRenderedPageBreak/>
        <w:t>which God made a criterion between those who believe and those who disbelieve, as they act justly toward their Lord.</w:t>
      </w:r>
    </w:p>
    <w:p w14:paraId="3CB52B5D" w14:textId="77777777" w:rsidR="005A359C" w:rsidRDefault="00000000">
      <w:pPr>
        <w:pStyle w:val="BodyText"/>
      </w:pPr>
      <w:r>
        <w:t>In yet another station, understand that when God named His Beloved with composite letters and comprehensive words, you speak of His names as Muhammad, Ahmad, and Mahmoud in the kingdom of names. Similarly, He named Him with extended letters and disjointed inscriptions so that all endowed with insight from God may know that all the most glorious letters and most beautiful names were created for Him. Nothing appears from the Beloved but that it was intended for His Beloved.</w:t>
      </w:r>
    </w:p>
    <w:p w14:paraId="0D4D5FA3" w14:textId="77777777" w:rsidR="005A359C" w:rsidRDefault="00000000">
      <w:pPr>
        <w:pStyle w:val="BodyText"/>
      </w:pPr>
      <w:r>
        <w:t>This is His Beloved, if you perceive with the vision of the spirit. Thus is affirmed what the eternal dove has sung: “By whatever name you call upon Him, to Him belong the most beautiful names.” This was revealed previously, and you have read it. In His days, many people read it.</w:t>
      </w:r>
    </w:p>
    <w:p w14:paraId="6C5AA350" w14:textId="77777777" w:rsidR="005A359C" w:rsidRDefault="00000000">
      <w:pPr>
        <w:pStyle w:val="BodyText"/>
      </w:pPr>
      <w:r>
        <w:t>Know that God created, with these extended and disjointed letters in the name of His Beloved, the sublime, subtle essences as you witness in the mirrors reflecting the sun of Muhammadan reality. Likewise, He created from the composite words in His name the structured, composite forms of elements of unity, all of which are imprinted according to their ranks by this sun. Reflect, then, on the creation of the heavens.</w:t>
      </w:r>
    </w:p>
    <w:p w14:paraId="6C382F9E" w14:textId="77777777" w:rsidR="005A359C" w:rsidRDefault="00000000">
      <w:pPr>
        <w:pStyle w:val="BodyText"/>
      </w:pPr>
      <w:r>
        <w:rPr>
          <w:b/>
          <w:bCs/>
          <w:i/>
          <w:iCs/>
        </w:rPr>
        <w:t>Page 2/12</w:t>
      </w:r>
      <w:r>
        <w:br/>
        <w:t>…and the earth, so that you may recognize every name in the shadow of His name and every attribute in the shadow of His description. Certify that all things are within the grasp of His power, created from the letters of His names, and be among those who perceive the manifestations of creation with the eye of God.</w:t>
      </w:r>
    </w:p>
    <w:p w14:paraId="4287AE78" w14:textId="77777777" w:rsidR="005A359C" w:rsidRDefault="00000000">
      <w:pPr>
        <w:pStyle w:val="BodyText"/>
      </w:pPr>
      <w:r>
        <w:t>In another station, the Alif signifies absolute divinity, the Lam signifies absolute authority, which returns to His self, established by His command: “Your only guardian is God.” This is of the sovereignty of God, the Mighty, the Praised. The Mim signifies the Muhammadan essence and the Ahmadine pattern.</w:t>
      </w:r>
    </w:p>
    <w:p w14:paraId="6A3D04FD" w14:textId="77777777" w:rsidR="005A359C" w:rsidRDefault="00000000">
      <w:pPr>
        <w:pStyle w:val="BodyText"/>
      </w:pPr>
      <w:r>
        <w:t>God addressed Him with these letters so that all might know that all that is expressed in words, uttered by created tongues, or comprehended in the realm of creation has appeared in the garment of Muhammadan reality. Thus, the dove sings for you from every station, melodies of the spirit, that you may hear some of what is cast upon you.</w:t>
      </w:r>
    </w:p>
    <w:p w14:paraId="41F53E1E" w14:textId="77777777" w:rsidR="005A359C" w:rsidRDefault="00000000">
      <w:pPr>
        <w:pStyle w:val="BodyText"/>
      </w:pPr>
      <w:r>
        <w:t>By God, were I to elaborate upon these three stations of the three letters, neither the Tablets would suffice nor the ink be exhausted. But I summarize each station for your understanding, as the reins of the Pen are not in my grasp, fearing those who disbelieve and are ungrateful, whose hearts harbor rancor against this Youth who dwells in Iraq and calls all to the fountain. He arose from the horizon of oneness with a radiance encompassing all horizons.</w:t>
      </w:r>
    </w:p>
    <w:p w14:paraId="785CE76D" w14:textId="77777777" w:rsidR="005A359C" w:rsidRDefault="00000000">
      <w:pPr>
        <w:pStyle w:val="BodyText"/>
      </w:pPr>
      <w:r>
        <w:t>Thus, We impart to you from the mysteries of the Cause that you may comprehend. If not, by Him in whose hand is the soul of Husayn, were it not for the plots of the hypocrites, I would have inscribed on the Tablet what would sever you from all that is in the heavens and the earth and guide you to a station never heard by ears nor perceived by eyes. This flowing grace will never end, even if it streams from the beginning that has no beginning to the end that no end can see, for the source of this spring is…</w:t>
      </w:r>
    </w:p>
    <w:p w14:paraId="1F273B55" w14:textId="77777777" w:rsidR="005A359C" w:rsidRDefault="00000000">
      <w:pPr>
        <w:pStyle w:val="BodyText"/>
      </w:pPr>
      <w:r>
        <w:rPr>
          <w:b/>
          <w:bCs/>
          <w:i/>
          <w:iCs/>
        </w:rPr>
        <w:lastRenderedPageBreak/>
        <w:t>Page 2/13</w:t>
      </w:r>
      <w:r>
        <w:br/>
        <w:t>This ocean of oneness is none other than the reality of divine grace and the essence of the knowledge of the Eternal. How, then, could this flowing sweet water ever be exhausted? By my Lord, it neither ends nor perishes. This is witnessed by what We have presented and by the denizens of the supreme assembly who bear testimony.</w:t>
      </w:r>
    </w:p>
    <w:p w14:paraId="3F1BF3BC" w14:textId="77777777" w:rsidR="005A359C" w:rsidRDefault="00000000">
      <w:pPr>
        <w:pStyle w:val="BodyText"/>
      </w:pPr>
      <w:r>
        <w:t>Can the grace of God ever end, or His bounty cease to flow? By the Lord of the heavens and the earth, His mercy has encompassed all things, and His grace has embraced all existence. Say, O people, this is of His bounty, which descends upon you as the rains of wisdom from the clouds of knowledge and bestows upon the contingent beings that which admits them into the sanctity of divine pleasure, clothing them in the garment of eternity, if you reflect upon the mysteries of this grace.</w:t>
      </w:r>
    </w:p>
    <w:p w14:paraId="2E62548E" w14:textId="77777777" w:rsidR="005A359C" w:rsidRDefault="00000000">
      <w:pPr>
        <w:pStyle w:val="BodyText"/>
      </w:pPr>
      <w:r>
        <w:t>Say, O people, how can you remain asleep upon your beds and not rise from the seats of heedlessness after the sun of love has risen, moving even the decayed bodies by its heat, while you remain as cold as ice, unmelted by the brilliance of this fire? All who dwell in the pavilions of paradise are ignited by it. Say, O people, if you do not hear from this servant, assured in God, then learn from the ranks of love about this lamp, how it is kindled with the fire of love and burns with its own flame at all times. If you observe its burning, you will hear wondrous remembrance.</w:t>
      </w:r>
    </w:p>
    <w:p w14:paraId="0D529C96" w14:textId="77777777" w:rsidR="005A359C" w:rsidRDefault="00000000">
      <w:pPr>
        <w:pStyle w:val="BodyText"/>
      </w:pPr>
      <w:r>
        <w:t>He calls upon God in the depths of his soul, saying with the tongue of longing: O my God and my Lord, I beseech Thee by Thy lamp, which Thou hast made sanctified above the lantern, that Thou send me into the presence of the lovers, to the station where the name of God, the Mighty, the Self-Subsisting, is mentioned. There, the promised one who comes with truth is surrounded by the angels of command, lifting the clouds of sanctity as the eternal dove sings melodies that draw the hearts of the near ones. Say, O people, hear my words, and then…</w:t>
      </w:r>
    </w:p>
    <w:p w14:paraId="354DE788" w14:textId="77777777" w:rsidR="005A359C" w:rsidRDefault="00000000">
      <w:pPr>
        <w:pStyle w:val="BodyText"/>
      </w:pPr>
      <w:r>
        <w:rPr>
          <w:b/>
          <w:bCs/>
          <w:i/>
          <w:iCs/>
        </w:rPr>
        <w:t>Page 2/14</w:t>
      </w:r>
      <w:r>
        <w:br/>
        <w:t>…recognize the value of these days. Hold fast to the hidden, radiant cord, and do not turn to the world and its adornments. Let not affliction sadden you, nor let what befalls you from those who disbelieve and associate partners with God, the Mighty, the Beloved, unsettle you. Be among the best of creation, who are not hindered by any obstacle, nor veiled by the reproach of any reproacher. Even if all the people of the earth rise against them, they remain steadfast.</w:t>
      </w:r>
    </w:p>
    <w:p w14:paraId="08B8195C" w14:textId="77777777" w:rsidR="005A359C" w:rsidRDefault="00000000">
      <w:pPr>
        <w:pStyle w:val="BodyText"/>
      </w:pPr>
      <w:r>
        <w:t>These are the ones who turn to no face and follow nothing in the dominion. Even if they pass through cities of gold, they pass like lightning, paying them no heed. They are immersed in the depths of detachment, singing praises. These are the ones who, when the verses of their Lord are recited to them, their hearts are ignited with the fire of oneness, and their very foundations tremble with longing. They fall upon their faces in humility before God, the Sovereign, the Omnipotent, the Mighty, the Sanctified.</w:t>
      </w:r>
    </w:p>
    <w:p w14:paraId="19B1A6CE" w14:textId="77777777" w:rsidR="005A359C" w:rsidRDefault="00000000">
      <w:pPr>
        <w:pStyle w:val="BodyText"/>
      </w:pPr>
      <w:r>
        <w:t>This is the innate quality of the detached ones, whom We have presented to you in truth, that you may hasten with your own eyes to the shore of grace. In another station, God has willed through these letters the secrets of the infinite. Among these secrets is an indication of the duration of the concealment of the beauty behind the veils of majesty, as you observe in the traces of the Imams of the Qur’an.</w:t>
      </w:r>
    </w:p>
    <w:p w14:paraId="4F58F225" w14:textId="77777777" w:rsidR="005A359C" w:rsidRDefault="00000000">
      <w:pPr>
        <w:pStyle w:val="BodyText"/>
      </w:pPr>
      <w:r>
        <w:lastRenderedPageBreak/>
        <w:t>After the period of trial passes, the Promised One will arise. Similarly, within all these letters are mysteries for you to discern until the time when the lights dawn from the beloved sacred morn. Say, O assembly of Bayan, all these are within the realms of creation, innovation, and the manifestations of origination and invention. Bear witness.</w:t>
      </w:r>
    </w:p>
    <w:p w14:paraId="224E4FF5" w14:textId="77777777" w:rsidR="005A359C" w:rsidRDefault="00000000">
      <w:pPr>
        <w:pStyle w:val="BodyText"/>
      </w:pPr>
      <w:r>
        <w:t>Otherwise, in the station where God has made them the locus of His sanctified revelations, they neither point with indication nor speak with narration nor signify with meaning. All of them stand in the court of sanctity. Say, O assembly of Qur’an, the letters have ascended to their stations, and the words to their appointed places.</w:t>
      </w:r>
    </w:p>
    <w:p w14:paraId="315E2DAA" w14:textId="77777777" w:rsidR="005A359C" w:rsidRDefault="00000000">
      <w:pPr>
        <w:pStyle w:val="BodyText"/>
      </w:pPr>
      <w:r>
        <w:rPr>
          <w:b/>
          <w:bCs/>
          <w:i/>
          <w:iCs/>
        </w:rPr>
        <w:t>Page 2/15</w:t>
      </w:r>
      <w:r>
        <w:br/>
        <w:t>And yet you remain unaware until now. Have you not heard the day when the caller proclaims? Have you not heard the cry of truth? How can you still be veiled by the screens of your own selves, lifeless? Rise from the beds of heedlessness and from ignorance and hostility, and hasten to the remembrance of God. This is better for you if you wish to return to the abodes of nearness.</w:t>
      </w:r>
    </w:p>
    <w:p w14:paraId="050AAD6D" w14:textId="77777777" w:rsidR="005A359C" w:rsidRDefault="00000000">
      <w:pPr>
        <w:pStyle w:val="BodyText"/>
      </w:pPr>
      <w:r>
        <w:t>Do you not reflect upon the past generations and what befell them when they opposed the messengers of God and turned away from His signs? God has never sent a messenger without accompanying them with evidence that overwhelmed even the most eloquent. Every messenger foretold the one to come after him, and all were promised of Him.</w:t>
      </w:r>
    </w:p>
    <w:p w14:paraId="05ABD9D6" w14:textId="77777777" w:rsidR="005A359C" w:rsidRDefault="00000000">
      <w:pPr>
        <w:pStyle w:val="BodyText"/>
      </w:pPr>
      <w:r>
        <w:t>Consider those who were given the Torah before Moses was sent to them. They were given glad tidings from God, the Omnipotent, the Self-Subsisting, of a prophet to come after. But when Moses came with the rod of command and the love of Paran, they turned away from him, saying, “This is nothing but a magician, possessed.” They rejected him, disputed with him, and argued against him until a number of years passed. Then God raised him up by His command and exalted him to the station ordained for him. He established His decree and affirmed His proof, cutting off the transgressors who disbelieved, rebelled, and committed injustices without right.</w:t>
      </w:r>
    </w:p>
    <w:p w14:paraId="2CD092CD" w14:textId="77777777" w:rsidR="005A359C" w:rsidRDefault="00000000">
      <w:pPr>
        <w:pStyle w:val="BodyText"/>
      </w:pPr>
      <w:r>
        <w:t>As you now pray upon Moses and those who believed in him and curse Pharaoh and his hosts, so We recount to you the stories of truth that you may remember in the days of God. Then Moses gave glad tidings of the one to come after him. When Jesus came with the clear signs of sanctity, they grew arrogant toward him, saying, “You are not that one; you are but a man bewitched.”</w:t>
      </w:r>
    </w:p>
    <w:p w14:paraId="589C94D1" w14:textId="77777777" w:rsidR="005A359C" w:rsidRDefault="00000000">
      <w:pPr>
        <w:pStyle w:val="BodyText"/>
      </w:pPr>
      <w:r>
        <w:t>Similarly, Jesus foretold them of the prophet to come after him with the signs of the Praised One. When Muhammad, the Messenger of God, came to them, they turned away…</w:t>
      </w:r>
    </w:p>
    <w:p w14:paraId="0A0607AC" w14:textId="77777777" w:rsidR="005A359C" w:rsidRDefault="00000000">
      <w:pPr>
        <w:pStyle w:val="BodyText"/>
      </w:pPr>
      <w:r>
        <w:rPr>
          <w:b/>
          <w:bCs/>
          <w:i/>
          <w:iCs/>
        </w:rPr>
        <w:t>Page 2/16</w:t>
      </w:r>
      <w:r>
        <w:br/>
        <w:t>…and rejected him, saying, “This is but a man who has forged lies against God, the Omnipotent, the Self-Subsisting.” When He was raised to God, they then gathered around His cause, as you see today, weeping and supplicating, cursing those who wronged Him. Upon His ascension to the Most Exalted Companion and His rising to the loftiest heights, He promised the people of one who would come after Him. All the people of the Qur’an confirmed this, and the decree was completed.</w:t>
      </w:r>
    </w:p>
    <w:p w14:paraId="2460FA9F" w14:textId="77777777" w:rsidR="005A359C" w:rsidRDefault="00000000">
      <w:pPr>
        <w:pStyle w:val="BodyText"/>
      </w:pPr>
      <w:r>
        <w:lastRenderedPageBreak/>
        <w:t>The time passed until ’Ali came before Muhammad with clear signs, manifest proofs, irrefutable evidence, and shining testimonies. Yet all grew arrogant toward the command of God after having been promised His meeting. This is attested by all that is inscribed in the preserved Tablets, as you read in the Book: When God sealed prophethood with His Beloved, He gave glad tidings to the servants of His meeting, a promise firmly decreed.</w:t>
      </w:r>
    </w:p>
    <w:p w14:paraId="377B74E3" w14:textId="77777777" w:rsidR="005A359C" w:rsidRDefault="00000000">
      <w:pPr>
        <w:pStyle w:val="BodyText"/>
      </w:pPr>
      <w:r>
        <w:t>When God came under the shadow of the clouds and the trumpet of command was sounded, the heaven split asunder, and the mountains crumbled. Then all turned back on their heels, awaiting a meeting as the Jews and Christians awaited what they had been promised before. From that day until now, they all remain in anticipation.</w:t>
      </w:r>
    </w:p>
    <w:p w14:paraId="163FFB1D" w14:textId="77777777" w:rsidR="005A359C" w:rsidRDefault="00000000">
      <w:pPr>
        <w:pStyle w:val="BodyText"/>
      </w:pPr>
      <w:r>
        <w:t>How many messengers has God sent with truth after Moses until now, yet the Jews remained unaware? Every year they say, “It will happen in another year.” Thus, understand their state and the state of those who remain veiled under the shadow of their own selves.</w:t>
      </w:r>
    </w:p>
    <w:p w14:paraId="2F91486D" w14:textId="77777777" w:rsidR="005A359C" w:rsidRDefault="00000000">
      <w:pPr>
        <w:pStyle w:val="BodyText"/>
      </w:pPr>
      <w:r>
        <w:t>Observe these idolaters—what they did before and what they do today. Thus, We have detailed every matter for you and conveyed to you what befell the Messenger of God so that you may discern the mysteries of the Cause and be among those who today dwell in the shadow of His Countenance. God has raised them to the station where He has made Himself known to them.</w:t>
      </w:r>
    </w:p>
    <w:p w14:paraId="73943C9C" w14:textId="77777777" w:rsidR="005A359C" w:rsidRDefault="00000000">
      <w:pPr>
        <w:pStyle w:val="BodyText"/>
      </w:pPr>
      <w:r>
        <w:rPr>
          <w:b/>
          <w:bCs/>
          <w:i/>
          <w:iCs/>
        </w:rPr>
        <w:t>Page 2/17</w:t>
      </w:r>
      <w:r>
        <w:br/>
        <w:t>…after they had all turned away from Him. Then you return to what We were recounting and renew the garment of meanings upon the forms of words, weaving wondrous patterns, that you may know the reins of the Cause are in the grasp of the Mighty, the Revered, and it changes as He wills. When His decree is revealed, all that is in the dominion is overturned, and then all are transformed.</w:t>
      </w:r>
    </w:p>
    <w:p w14:paraId="18E623A9" w14:textId="77777777" w:rsidR="005A359C" w:rsidRDefault="00000000">
      <w:pPr>
        <w:pStyle w:val="BodyText"/>
      </w:pPr>
      <w:r>
        <w:t>Know that if I were to expound upon the meanings of the Alif revealed in the Book, with the hidden pearls of knowledge it contains, all in the heavens and the earth would be thunderstruck, save those who, in the ocean of power, face the Countenance, plunge into it, and gather therein. Others would seize the earthly dogs and attack Me with claws of enmity, denying the grace that has descended from a cloud raised in the name of God, quenching the thirst of those in the Paran of separation who are consumed in the boiling fire. Some would die in a state where, even if the breath of life were blown into them, they would not be revived.</w:t>
      </w:r>
    </w:p>
    <w:p w14:paraId="4FF2CEF4" w14:textId="77777777" w:rsidR="005A359C" w:rsidRDefault="00000000">
      <w:pPr>
        <w:pStyle w:val="BodyText"/>
      </w:pPr>
      <w:r>
        <w:t>A few, however, drink from this living fountain that flows within the darkness of those words, and they praise God, their Creator, for what has shone upon them from the horizon of Iraq, the Radiant of Horizons, after the souls were struck down and then awakened. Thus, understand the divisions among the people and what they dispute. This is why it was revealed to Muhammad, the Messenger of God: “Few of My servants are grateful.”</w:t>
      </w:r>
    </w:p>
    <w:p w14:paraId="30FA4833" w14:textId="77777777" w:rsidR="005A359C" w:rsidRDefault="00000000">
      <w:pPr>
        <w:pStyle w:val="BodyText"/>
      </w:pPr>
      <w:r>
        <w:t>Yet despite this, I did not wish to disappoint those who turned to Him, traveled toward Him, and migrated for His sake. Therefore, I cast upon them only what the servants could bear, what the souls could endure, and what the intellects could comprehend, so that it might serve as a reminder and glad tidings from the servant to those who hasten to the abode of peace and enter beneath the shade of the Tree of Reunion.</w:t>
      </w:r>
    </w:p>
    <w:p w14:paraId="0CB0930A" w14:textId="77777777" w:rsidR="005A359C" w:rsidRDefault="00000000">
      <w:pPr>
        <w:pStyle w:val="BodyText"/>
      </w:pPr>
      <w:r>
        <w:lastRenderedPageBreak/>
        <w:t>Listen, then, to what is revealed to you from this blessed spot, about this eternal Tree, from which no one has drawn near save those who circle around it and offer themselves in its path by His permission.</w:t>
      </w:r>
    </w:p>
    <w:p w14:paraId="6D05972F" w14:textId="77777777" w:rsidR="005A359C" w:rsidRDefault="00000000">
      <w:pPr>
        <w:pStyle w:val="BodyText"/>
      </w:pPr>
      <w:r>
        <w:rPr>
          <w:b/>
          <w:bCs/>
          <w:i/>
          <w:iCs/>
        </w:rPr>
        <w:t>Page 2/18</w:t>
      </w:r>
      <w:r>
        <w:br/>
        <w:t>Then they give thanks. Know that the Alif, in one station, is a herald of His Most Great Name, for He is God. The Lam represents His hidden knowledge, and the Mim His name, the Bestower. These names were uniquely set apart by God for Himself at the beginning of His Book. By this, He willed what He willed, for no one surpasses His knowledge, and in this, we are all certain and acknowledging.</w:t>
      </w:r>
    </w:p>
    <w:p w14:paraId="0A85DAE4" w14:textId="77777777" w:rsidR="005A359C" w:rsidRDefault="00000000">
      <w:pPr>
        <w:pStyle w:val="BodyText"/>
      </w:pPr>
      <w:r>
        <w:t>In another station, God the Exalted intended through the Alif the oneness of His essence, through the Lam the guardianship of His chosen one—for the Lam is the letter of guardianship if you but knew—and through the Mim the prophethood of His beloved, for it is the letter of prophethood, as manifested in the first name of His Messenger, as you testify.</w:t>
      </w:r>
    </w:p>
    <w:p w14:paraId="4C2B1732" w14:textId="77777777" w:rsidR="005A359C" w:rsidRDefault="00000000">
      <w:pPr>
        <w:pStyle w:val="BodyText"/>
      </w:pPr>
      <w:r>
        <w:t>The letter of guardianship is placed above the letter of prophethood so that those endowed with hearts may bear witness that this is a glad tiding from God to all in the heavens and the earth. It signifies that the one to come after Muhammad will precede, in his most great name, the name of guardianship over the name of prophethood, as you recognize in ’Alí before Muhammad. This is affirmed by the second verse of the Qur’an as revealed in truth: “This is the Book, wherein there is no doubt, a guidance for the God-fearing.”</w:t>
      </w:r>
    </w:p>
    <w:p w14:paraId="2C25C61D" w14:textId="77777777" w:rsidR="005A359C" w:rsidRDefault="00000000">
      <w:pPr>
        <w:pStyle w:val="BodyText"/>
      </w:pPr>
      <w:r>
        <w:t>The unseen, during the time of Muhammad, was none other than ’Alí, before the Exalted Prophet. If you believe in this unseen, it was with this unseen that God made a covenant in the essence of the Qur’an with all who are in the heavens and the earth. Yet most people do not understand.</w:t>
      </w:r>
    </w:p>
    <w:p w14:paraId="402DFE0F" w14:textId="77777777" w:rsidR="005A359C" w:rsidRDefault="00000000">
      <w:pPr>
        <w:pStyle w:val="BodyText"/>
      </w:pPr>
      <w:r>
        <w:t>Thus, observe how the rooster of the Throne crowed and sang in the pavilion of eternity, teaching you what calms your minds, soothes your souls, gladdens your hearts, and brings joy to the monotheists. Recognize the greatness of this Cause, for God mentioned it at the beginning of His Book and His first address to His Beloved. Yet these transgressors have opposed…</w:t>
      </w:r>
    </w:p>
    <w:p w14:paraId="3F784FC7" w14:textId="77777777" w:rsidR="005A359C" w:rsidRDefault="00000000">
      <w:pPr>
        <w:pStyle w:val="BodyText"/>
      </w:pPr>
      <w:r>
        <w:rPr>
          <w:b/>
          <w:bCs/>
          <w:i/>
          <w:iCs/>
        </w:rPr>
        <w:t>Page 2/19</w:t>
      </w:r>
      <w:r>
        <w:br/>
        <w:t>…God’s covenant, broke His pledge, denied His proof, and did all that severs the patience of the patient. Thus, We reveal to you the mysteries of the Cause, if you would listen with sanctified ears. By God, if you reflect upon the Lam that was revealed between the Two Sanctuaries, you will attain all that you seek, for the Lam, in its form, is threefold, as those versed in numeration reckon it. It becomes, in its essence, three: the Lam, the Alif, and the Mim.</w:t>
      </w:r>
    </w:p>
    <w:p w14:paraId="05996654" w14:textId="77777777" w:rsidR="005A359C" w:rsidRDefault="00000000">
      <w:pPr>
        <w:pStyle w:val="BodyText"/>
      </w:pPr>
      <w:r>
        <w:t>When it gathers all that pertains to it, the Mim appears by itself, signifying its independence. This is understood by those soaring in the atmosphere of detachment and the realm of unity. By this, the seekers are guided to the reality that there is no God but He. He has ever been one in His essence, one in His attributes, one in His name, and one in His creation. Is there any other god besides Him? Say, “Glory be to God! There is no God but Him.”</w:t>
      </w:r>
    </w:p>
    <w:p w14:paraId="68F7609B" w14:textId="77777777" w:rsidR="005A359C" w:rsidRDefault="00000000">
      <w:pPr>
        <w:pStyle w:val="BodyText"/>
      </w:pPr>
      <w:r>
        <w:t xml:space="preserve">We are all in His creation, bewildered, and by this, the veils of association are burned away, and the signs of limitation dissolve. The Lam stands as a mediator between the Lam and the Mim. This reality cannot be </w:t>
      </w:r>
      <w:r>
        <w:lastRenderedPageBreak/>
        <w:t>comprehended by perception or understood by knowledge, even if all who are in the heavens contemplated it from time immemorial.</w:t>
      </w:r>
    </w:p>
    <w:p w14:paraId="75420E12" w14:textId="77777777" w:rsidR="005A359C" w:rsidRDefault="00000000">
      <w:pPr>
        <w:pStyle w:val="BodyText"/>
      </w:pPr>
      <w:r>
        <w:t>When the doors of meanings are closed in the face of this eternal letter, the doors of expressions are opened according to what you are able to hear. Know, then, that if you were to revolve this divine Alif around itself, it would appear as two upright Alifs. When these are multiplied by tens, they become twenty. From this arises the decree through which the forms of unity, the manifestations of singularity, and the realities of detachment are created. This occurs before its conjunction with the foundation of the Nun, if you understand.</w:t>
      </w:r>
    </w:p>
    <w:p w14:paraId="0222BABC" w14:textId="77777777" w:rsidR="005A359C" w:rsidRDefault="00000000">
      <w:pPr>
        <w:pStyle w:val="BodyText"/>
      </w:pPr>
      <w:r>
        <w:t>After its conjunction, the signs are created in the realms of specification, and the evidences of dominion in the worlds of composition. By this, the possessors of knowledge bear witness to the mysteries of wisdom, proceeding from the Pen of manifest might.</w:t>
      </w:r>
    </w:p>
    <w:p w14:paraId="09626AE2" w14:textId="77777777" w:rsidR="005A359C" w:rsidRDefault="00000000">
      <w:pPr>
        <w:pStyle w:val="BodyText"/>
      </w:pPr>
      <w:r>
        <w:rPr>
          <w:b/>
          <w:bCs/>
          <w:i/>
          <w:iCs/>
        </w:rPr>
        <w:t>Page 2/20</w:t>
      </w:r>
      <w:r>
        <w:br/>
        <w:t>Know, furthermore, that all letters and words return to this eternal Alif, this divine inscription, if you witness it with the eye of the heart. It is the manifestation of the letters without indication. Thus, it was revealed from Him in truth, if you are capable of understanding. If not, ask God, your Lord, to teach you by His knowledge and bestow upon you that which renders you independent of those who are guided by the signs of God yet walk in the darkness of tumultuous waves of fire from every direction, dispersed within it, though they perceive it not.</w:t>
      </w:r>
    </w:p>
    <w:p w14:paraId="1FAB1681" w14:textId="77777777" w:rsidR="005A359C" w:rsidRDefault="00000000">
      <w:pPr>
        <w:pStyle w:val="BodyText"/>
      </w:pPr>
      <w:r>
        <w:t>Observe, then, the mysteries embedded in this Alif, such that within all letters, the revelations of this Alif are apparent. For instance, observe and bear witness: within this Alif is the letter Ba, bowing in humility before its Creator, as though it has fully prostrated itself upon the dust in submission to God, as you observe in its form. It appears in the form of the letter Dal, bowing before God, the Omnipotent, the Beloved. When it prostrates before God, the form of the letter Sad emerges, from which flows the water by which God gives life to all who are in the heavens and the earth within the stages of creation, if you reflect upon the traces of creation.</w:t>
      </w:r>
    </w:p>
    <w:p w14:paraId="018B1864" w14:textId="77777777" w:rsidR="005A359C" w:rsidRDefault="00000000">
      <w:pPr>
        <w:pStyle w:val="BodyText"/>
      </w:pPr>
      <w:r>
        <w:t>Similarly, recognize that all letters manifest according to the revelations bestowed upon them from this Alif, appearing in different forms as you observe among the alphabet. When God wills to manifest the revelations of this Alif, He causes a radiance to shine upon them, and each one appears in the garment of these letters in accordance with its form.</w:t>
      </w:r>
    </w:p>
    <w:p w14:paraId="50336E22" w14:textId="77777777" w:rsidR="005A359C" w:rsidRDefault="00000000">
      <w:pPr>
        <w:pStyle w:val="BodyText"/>
      </w:pPr>
      <w:r>
        <w:t>If they free themselves from these limited signs, they all appear within the form of this Alif, and in a single form, they are resurrected. If you wish to witness the manifestation of this upright Alif in the letters, observe its form and its standing to be assured within yourself that it is exalted above all things. Contemplate its inscriptions as you reflect upon numbers…</w:t>
      </w:r>
    </w:p>
    <w:p w14:paraId="60150094" w14:textId="77777777" w:rsidR="005A359C" w:rsidRDefault="00000000">
      <w:pPr>
        <w:pStyle w:val="BodyText"/>
      </w:pPr>
      <w:r>
        <w:rPr>
          <w:b/>
          <w:bCs/>
          <w:i/>
          <w:iCs/>
        </w:rPr>
        <w:t>Page 2/21</w:t>
      </w:r>
      <w:r>
        <w:br/>
        <w:t>…in the design of geometry, you observe. For instance, if this Alif is immersed in the ocean of tens, it appears in its form with the addition of a single dot, and from it emerges the letter Ya, as its numerical value is ten, as you calculate in numbers. Similarly, if it is elevated to the heavens of hundreds, it appears as the Alif with the addition of two dots, and you reach the letter Qaf. Observe, then.</w:t>
      </w:r>
    </w:p>
    <w:p w14:paraId="20C422E1" w14:textId="77777777" w:rsidR="005A359C" w:rsidRDefault="00000000">
      <w:pPr>
        <w:pStyle w:val="BodyText"/>
      </w:pPr>
      <w:r>
        <w:lastRenderedPageBreak/>
        <w:t>It ascends until it reaches the end of the numbers. At that point, the Alif appears in the station of the fourth with additional dots, revealing the number of the Alif. Thus, you reach the letter Ghayn. Observe and bear witness. Witness how the traces of unity flow through the dominion of the letters, testifying in the horizons of possibility and the realms of intellect that there is no God but Him. All shall return to Him.</w:t>
      </w:r>
    </w:p>
    <w:p w14:paraId="1F7AE7E8" w14:textId="77777777" w:rsidR="005A359C" w:rsidRDefault="00000000">
      <w:pPr>
        <w:pStyle w:val="BodyText"/>
      </w:pPr>
      <w:r>
        <w:t>When this Alif witnessed itself as the first and the last of the letters, it testified in its essence, with the tongue of its mystery, that it is the First, the Last, the Manifest, and the Hidden. Through this, all affirm their Creator’s oneness and prostrate themselves before Him.</w:t>
      </w:r>
    </w:p>
    <w:p w14:paraId="491F84C6" w14:textId="77777777" w:rsidR="005A359C" w:rsidRDefault="00000000">
      <w:pPr>
        <w:pStyle w:val="BodyText"/>
      </w:pPr>
      <w:r>
        <w:t>In this station, all the letters are affirmed in this Alif, and likewise, the manifestation of this Alif is affirmed in the letters themselves, if you dwell in the paradise of unity. At the moment when it is an Alif, the letter Ba is affirmed within it, and likewise, the reverse is true—observe this.</w:t>
      </w:r>
    </w:p>
    <w:p w14:paraId="5935836F" w14:textId="77777777" w:rsidR="005A359C" w:rsidRDefault="00000000">
      <w:pPr>
        <w:pStyle w:val="BodyText"/>
      </w:pPr>
      <w:r>
        <w:t>Recognize the points added to it in all its stations and ranks. These indicate the signs received in its descents, enabling humanity to comprehend them according to their capacity and understanding. If it remained in its station without donning the garment of limitations, it would not be grasped by the hearts of those endowed with insight, nor would the discerning comprehend it.</w:t>
      </w:r>
    </w:p>
    <w:p w14:paraId="75001B8D" w14:textId="77777777" w:rsidR="005A359C" w:rsidRDefault="00000000">
      <w:pPr>
        <w:pStyle w:val="BodyText"/>
      </w:pPr>
      <w:r>
        <w:t>Observe the manifestation of this Alif within yourself, for when you listen, see, and speak as you will, nothing prevents one action from another, nor does…</w:t>
      </w:r>
    </w:p>
    <w:p w14:paraId="202DF573" w14:textId="77777777" w:rsidR="005A359C" w:rsidRDefault="00000000">
      <w:pPr>
        <w:pStyle w:val="BodyText"/>
      </w:pPr>
      <w:r>
        <w:rPr>
          <w:b/>
          <w:bCs/>
          <w:i/>
          <w:iCs/>
        </w:rPr>
        <w:t>Page 2/22</w:t>
      </w:r>
      <w:r>
        <w:br/>
        <w:t>…one attribute obstruct another, as you bear witness to all this within yourselves. Similarly, observe in the names: when the name “All-Hearing” applies to you, so too does the name “All-Seeing,” and likewise other names, if you observe within yourselves with clear eyes.</w:t>
      </w:r>
    </w:p>
    <w:p w14:paraId="1E2DEEC2" w14:textId="77777777" w:rsidR="005A359C" w:rsidRDefault="00000000">
      <w:pPr>
        <w:pStyle w:val="BodyText"/>
      </w:pPr>
      <w:r>
        <w:t>All these are attributes that, to this moment, people instinctively attribute to their Creator without perceiving it. Thus, observe within yourself that all these were created within His dominion, and He bestows them upon whomever He wills among His servants. There is no God but Him. He cannot be grasped by what you comprehend, nor known by what you know. Rather, He created these stations within His servants’ selves so that all may be guided to the knowledge that He created the names while remaining sanctified from them, and fashioned the attributes while being exalted above them.</w:t>
      </w:r>
    </w:p>
    <w:p w14:paraId="632D41DF" w14:textId="77777777" w:rsidR="005A359C" w:rsidRDefault="00000000">
      <w:pPr>
        <w:pStyle w:val="BodyText"/>
      </w:pPr>
      <w:r>
        <w:t>There is no Creator but Him. To Him belongs the command and creation, and by His command, all things are brought into being. Say, “Exalted is God, the Sovereign, the Omnipotent, the Self-Subsisting. Exalted is God, the Powerful, the Creator, the All-Powerful, the Mighty, the Beloved.”</w:t>
      </w:r>
    </w:p>
    <w:p w14:paraId="5A44E718" w14:textId="77777777" w:rsidR="005A359C" w:rsidRDefault="00000000">
      <w:pPr>
        <w:pStyle w:val="BodyText"/>
      </w:pPr>
      <w:r>
        <w:t>Yet, O assembly of Bayan, strive with your souls and selves to enter this station and avoid being among those to whom no name applies, nor are they described by these attributes. Do not be among those who have eyes but do not see, ears but do not hear, and hearts but do not understand.</w:t>
      </w:r>
    </w:p>
    <w:p w14:paraId="206270D1" w14:textId="77777777" w:rsidR="005A359C" w:rsidRDefault="00000000">
      <w:pPr>
        <w:pStyle w:val="BodyText"/>
      </w:pPr>
      <w:r>
        <w:t xml:space="preserve">Observe within yourself that you stand, sit, and walk with a single essence. This is a known truth. Despite this, the names and attributes manifest through you, as you perceive and affirm within yourselves. These differing names and various attributes emerge based on what is decreed within your souls and created in </w:t>
      </w:r>
      <w:r>
        <w:lastRenderedPageBreak/>
        <w:t>your forms, so that you may ascend to the heights of knowledge within yourselves. For instance, what you undertake…</w:t>
      </w:r>
    </w:p>
    <w:p w14:paraId="7B8EC762" w14:textId="77777777" w:rsidR="005A359C" w:rsidRDefault="00000000">
      <w:pPr>
        <w:pStyle w:val="BodyText"/>
      </w:pPr>
      <w:r>
        <w:rPr>
          <w:b/>
          <w:bCs/>
          <w:i/>
          <w:iCs/>
        </w:rPr>
        <w:t>Page 2/23</w:t>
      </w:r>
      <w:r>
        <w:br/>
        <w:t>…He is one, whether you call Him by all names or mention Him. In His essence, He is detached from all that you describe and point to within yourselves. Yet, when attention is directed to the organ of sight and its faculties, another effect and attribute manifest, as you observe within yourselves. Likewise, in the tongue, when attention is directed toward it, speech arises, as you articulate. This occurs through focusing on external means within the human frame.</w:t>
      </w:r>
    </w:p>
    <w:p w14:paraId="2F83E30E" w14:textId="77777777" w:rsidR="005A359C" w:rsidRDefault="00000000">
      <w:pPr>
        <w:pStyle w:val="BodyText"/>
      </w:pPr>
      <w:r>
        <w:t>Similarly, in the inner being, with the vision of the inner sight, observe how the heart, liver, spleen, head, and other organs reveal different names based on their functions. Just as you speak of intellect, soul, and heart, these too have names.</w:t>
      </w:r>
    </w:p>
    <w:p w14:paraId="71AA4BA7" w14:textId="77777777" w:rsidR="005A359C" w:rsidRDefault="00000000">
      <w:pPr>
        <w:pStyle w:val="BodyText"/>
      </w:pPr>
      <w:r>
        <w:t>Understand the manifestation of this Alif within yourself. Though it is one, how has God caused various names and differing effects to appear from it, enabling you to reach the realms of knowledge and to witness that distinctions arise due to differences in places and causes? Yet, the source is one, the manifestation is one, and all of this is within yourselves. Will you not see?</w:t>
      </w:r>
    </w:p>
    <w:p w14:paraId="2D252F05" w14:textId="77777777" w:rsidR="005A359C" w:rsidRDefault="00000000">
      <w:pPr>
        <w:pStyle w:val="BodyText"/>
      </w:pPr>
      <w:r>
        <w:t>Certify that there is no God but Him. He created humanity as a unified whole, encompassing all His names and attributes. If you do not squander the wonders of creation within yourselves, you will recognize that all of this is created within His dominion and appears in the station of creation.</w:t>
      </w:r>
    </w:p>
    <w:p w14:paraId="06899548" w14:textId="77777777" w:rsidR="005A359C" w:rsidRDefault="00000000">
      <w:pPr>
        <w:pStyle w:val="BodyText"/>
      </w:pPr>
      <w:r>
        <w:t>O assembly of Bayan, do not transgress the bounds of expression. Fear God and do not attribute to yourselves what you cannot bear. Do not overreach your station. We have clarified for you that which bewildered the hearts of the mystics, sages, and scholars in the indications of these words, so that you may perceive their meanings and drink from the flowing spring accessible to all in the heavens and the earth, according to their capacities and stations.</w:t>
      </w:r>
    </w:p>
    <w:p w14:paraId="6730A30D" w14:textId="77777777" w:rsidR="005A359C" w:rsidRDefault="00000000">
      <w:pPr>
        <w:pStyle w:val="BodyText"/>
      </w:pPr>
      <w:r>
        <w:t>Recognize this spiritual Alif, this eternal design, and this straight cord—how it stands by itself…</w:t>
      </w:r>
    </w:p>
    <w:p w14:paraId="4FEC16E4" w14:textId="77777777" w:rsidR="005A359C" w:rsidRDefault="00000000">
      <w:pPr>
        <w:pStyle w:val="BodyText"/>
      </w:pPr>
      <w:r>
        <w:rPr>
          <w:b/>
          <w:bCs/>
          <w:i/>
          <w:iCs/>
        </w:rPr>
        <w:t>Page 2/24</w:t>
      </w:r>
      <w:r>
        <w:br/>
        <w:t>…for itself, before the inhabitants of the heavens and the earth. At times, it raises its head to the heavens, drawing the hearts of the supreme assembly to it. At other times, it turns to the earth, raising the bodies of the near ones from the graves of annihilation.</w:t>
      </w:r>
    </w:p>
    <w:p w14:paraId="2F371B9F" w14:textId="77777777" w:rsidR="005A359C" w:rsidRDefault="00000000">
      <w:pPr>
        <w:pStyle w:val="BodyText"/>
      </w:pPr>
      <w:r>
        <w:t>Thus, We impart to you what has been inscribed by the finger of power upon the preserved Tablets of sanctity. Know that this upright, steadfast Alif has an example in every realm. All derive sustenance from the thread of its grace, and all that is created or will be created stems from its uprightness—whether in standing, stability, strength, or power.</w:t>
      </w:r>
    </w:p>
    <w:p w14:paraId="702B60BA" w14:textId="77777777" w:rsidR="005A359C" w:rsidRDefault="00000000">
      <w:pPr>
        <w:pStyle w:val="BodyText"/>
      </w:pPr>
      <w:r>
        <w:t xml:space="preserve">Know that all these qualities emanate from the steadfastness of this divine Alif. All dwell beneath its shade and are guided by its rectitude. By God, the explanation has reached a station where the indications of knowledge and the evidences of wisdom are cut off. Give thanks to God, your Lord, in your </w:t>
      </w:r>
      <w:r>
        <w:lastRenderedPageBreak/>
        <w:t>days, and be among those who turn away from all upon the earth, turning instead toward the beauty of oneness, adorned with the garment of light behind veils.</w:t>
      </w:r>
    </w:p>
    <w:p w14:paraId="4B2AA1BA" w14:textId="77777777" w:rsidR="005A359C" w:rsidRDefault="00000000">
      <w:pPr>
        <w:pStyle w:val="BodyText"/>
      </w:pPr>
      <w:r>
        <w:t>They drink the wine of meanings and life from the hands of the Spirit at all times, continually giving thanks. Even if all adornments and treasures approach them with every embellishment and allure, they pay them no attention.</w:t>
      </w:r>
    </w:p>
    <w:p w14:paraId="3D8B349D" w14:textId="77777777" w:rsidR="005A359C" w:rsidRDefault="00000000">
      <w:pPr>
        <w:pStyle w:val="BodyText"/>
      </w:pPr>
      <w:r>
        <w:t>Even if they are presented with golden bracelets and garments of majesty made of silk and brocade, and are tempted to turn away or admit something into their hearts, by God, they cannot. They do not incline toward these things, nor do they accept them.</w:t>
      </w:r>
    </w:p>
    <w:p w14:paraId="206E2EEC" w14:textId="77777777" w:rsidR="005A359C" w:rsidRDefault="00000000">
      <w:pPr>
        <w:pStyle w:val="BodyText"/>
      </w:pPr>
      <w:r>
        <w:t>These are the friends of God, upon whom there is no fear, nor shall they grieve. They fear no one, even if all in the heavens and the earth were to rise against them. They remain unperturbed, for their hearts, souls, and innermost beings are filled with the wine of God’s mercy and love. There is no room in their hearts for the love of anything else to enter.</w:t>
      </w:r>
    </w:p>
    <w:p w14:paraId="3E0ADCF1" w14:textId="77777777" w:rsidR="005A359C" w:rsidRDefault="00000000">
      <w:pPr>
        <w:pStyle w:val="BodyText"/>
      </w:pPr>
      <w:r>
        <w:rPr>
          <w:b/>
          <w:bCs/>
          <w:i/>
          <w:iCs/>
        </w:rPr>
        <w:t>Page 2/25</w:t>
      </w:r>
      <w:r>
        <w:br/>
        <w:t>…Thus, we acquaint you with the sincere ones so that you may recognize them and follow their path, as they are steadfast in the love of God, unmoved by the tempests of dominion or the storms of time. Be among those who are firmly grounded in the divine love.</w:t>
      </w:r>
    </w:p>
    <w:p w14:paraId="41CACEC9" w14:textId="77777777" w:rsidR="005A359C" w:rsidRDefault="00000000">
      <w:pPr>
        <w:pStyle w:val="BodyText"/>
      </w:pPr>
      <w:r>
        <w:t>Know that this Alif contains mysteries of all sciences, granted by God through the wonders of His grace. Within it is the measure of all knowledge—what has been and what will be. For example, if you were to extract the letters concealed in the depths of this Alif, as we previously revealed through its four stations, and then record their meanings, dividing them into four sections and applying each division according to its requirements of ascension, descent, elevation, and equality, the mysteries revealed would astound the intellect.</w:t>
      </w:r>
    </w:p>
    <w:p w14:paraId="1C6BC891" w14:textId="77777777" w:rsidR="005A359C" w:rsidRDefault="00000000">
      <w:pPr>
        <w:pStyle w:val="BodyText"/>
      </w:pPr>
      <w:r>
        <w:t>By this method, you would access the source of sciences and comprehend what has been referenced in the all-encompassing Jafr. If only we found someone who could fully understand what we intend, we would impart what God has taught us of His grace. However, as we have not, we have conveyed what is within their capacity and have sufficed with this so that no arrogant rebel may gain access to it.</w:t>
      </w:r>
    </w:p>
    <w:p w14:paraId="6DFA2A74" w14:textId="77777777" w:rsidR="005A359C" w:rsidRDefault="00000000">
      <w:pPr>
        <w:pStyle w:val="BodyText"/>
      </w:pPr>
      <w:r>
        <w:t>Know that these disjointed letters represent a symbol between the lover and the Beloved, the adored and the adored one. None perceive this except those whose hearts God has made repositories of His knowledge and treasuries of His wisdom. This was decreed by God, the Omnipotent, the Beloved.</w:t>
      </w:r>
    </w:p>
    <w:p w14:paraId="313BA4CB" w14:textId="77777777" w:rsidR="005A359C" w:rsidRDefault="00000000">
      <w:pPr>
        <w:pStyle w:val="BodyText"/>
      </w:pPr>
      <w:r>
        <w:t>In another station, this Alif signifies the white earth and the most radiant, pure light. If you contemplate the mysteries of natural creation, you will recognize that the earth originates from water, as you perceive through understanding. Water solidifies into earth—glory be to God, its Creator, exalted above what you describe.</w:t>
      </w:r>
    </w:p>
    <w:p w14:paraId="582DD4F0" w14:textId="77777777" w:rsidR="005A359C" w:rsidRDefault="00000000">
      <w:pPr>
        <w:pStyle w:val="BodyText"/>
      </w:pPr>
      <w:r>
        <w:t>When this radiant water solidifies and is infused with heat from the golden fiery water, three elements unite within it: soul, spirit, and body.</w:t>
      </w:r>
    </w:p>
    <w:p w14:paraId="714EE92E" w14:textId="77777777" w:rsidR="005A359C" w:rsidRDefault="00000000">
      <w:pPr>
        <w:pStyle w:val="BodyText"/>
      </w:pPr>
      <w:r>
        <w:rPr>
          <w:b/>
          <w:bCs/>
          <w:i/>
          <w:iCs/>
        </w:rPr>
        <w:lastRenderedPageBreak/>
        <w:t>Page 2/26</w:t>
      </w:r>
      <w:r>
        <w:br/>
        <w:t>No one among humanity has ever comprehended this fully, and all are bewildered by it. When this earth, formed from water, coagulates within the fiery water, and you extract it, its surface appears darkened, bearing the mark of fire. If it darkens, do not despair, for God will transform this darkness into light, causing it to ignite and radiate by His command, the Omnipotent, the Infinite.</w:t>
      </w:r>
    </w:p>
    <w:p w14:paraId="7B547C6C" w14:textId="77777777" w:rsidR="005A359C" w:rsidRDefault="00000000">
      <w:pPr>
        <w:pStyle w:val="BodyText"/>
      </w:pPr>
      <w:r>
        <w:t>This is the fruit of sanctity that has emerged from the tree that was planted in the heavens of the celestial realms and the earth of intellect. It is the philosopher’s stone, their silver, the land of the thirsty, and their mercury—whatever they name it.</w:t>
      </w:r>
    </w:p>
    <w:p w14:paraId="73363F08" w14:textId="77777777" w:rsidR="005A359C" w:rsidRDefault="00000000">
      <w:pPr>
        <w:pStyle w:val="BodyText"/>
      </w:pPr>
      <w:r>
        <w:t>When you extract it from the divine mine, impart to it a spirit of its own nature and kinship, for the body does not accept a spirit foreign to it, if you understand what we impart to you.</w:t>
      </w:r>
    </w:p>
    <w:p w14:paraId="031D033B" w14:textId="77777777" w:rsidR="005A359C" w:rsidRDefault="00000000">
      <w:pPr>
        <w:pStyle w:val="BodyText"/>
      </w:pPr>
      <w:r>
        <w:t>Pass no day in negligence, and divide it with precision by God’s command. Then purify it so that nothing of the darkness that corrupts remains within it, to the extent of your ability and effort. Afterward, dry it with a gentle fire, and imbue it again with this spirit. Then ignite it with the flame of reeds until an essence of red oil ascends above the water. By God, this is the gold of the wise, which perplexes souls and baffles the minds of the philosophers.</w:t>
      </w:r>
    </w:p>
    <w:p w14:paraId="0B11A283" w14:textId="77777777" w:rsidR="005A359C" w:rsidRDefault="00000000">
      <w:pPr>
        <w:pStyle w:val="BodyText"/>
      </w:pPr>
      <w:r>
        <w:t>To this day, no one has attained it except those servants who are not distracted by the ornaments of the world from the remembrance of God, the Omnipotent, the Self-Subsisting.</w:t>
      </w:r>
    </w:p>
    <w:p w14:paraId="3E943849" w14:textId="77777777" w:rsidR="005A359C" w:rsidRDefault="00000000">
      <w:pPr>
        <w:pStyle w:val="BodyText"/>
      </w:pPr>
      <w:r>
        <w:t>This is the essence, the blood, and the red sap that gives life to decayed bodies when infused with this spirit. O assembly of artisans, seek it! But beware of applying too much fire, for excessive heat corrupts rather than refines, if you understand.</w:t>
      </w:r>
    </w:p>
    <w:p w14:paraId="574017EF" w14:textId="77777777" w:rsidR="005A359C" w:rsidRDefault="00000000">
      <w:pPr>
        <w:pStyle w:val="BodyText"/>
      </w:pPr>
      <w:r>
        <w:rPr>
          <w:b/>
          <w:bCs/>
          <w:i/>
          <w:iCs/>
        </w:rPr>
        <w:t>Page 2/27</w:t>
      </w:r>
      <w:r>
        <w:br/>
        <w:t>…This originates from fire, gold, the self, sulfurous water, divine water, and aerial water, and it is called by all names and attributes across its stages and ranks, depending on the colors and actions that manifest within it. Thus, we teach you, so that all may be assured that this illiterate Iraqi youth possesses knowledge that neither the ancients could attain nor the later generations will grasp.</w:t>
      </w:r>
    </w:p>
    <w:p w14:paraId="50E30B0F" w14:textId="77777777" w:rsidR="005A359C" w:rsidRDefault="00000000">
      <w:pPr>
        <w:pStyle w:val="BodyText"/>
      </w:pPr>
      <w:r>
        <w:t>Through this, they might realize the truth within themselves, abandoning the false assumptions they harbor today. If this radiant child, this spiritual infant, appears upon the surface of the water, uncover it little by little according to your instructions. By God, if it is exposed to the heat of fire, it dazzles the sight. Exalted is the Creator, the Maker, the Ordainer, the Mighty, the Revered.</w:t>
      </w:r>
    </w:p>
    <w:p w14:paraId="312C131F" w14:textId="77777777" w:rsidR="005A359C" w:rsidRDefault="00000000">
      <w:pPr>
        <w:pStyle w:val="BodyText"/>
      </w:pPr>
      <w:r>
        <w:t>This is the essence of spirit and its reality. If attributed to anything else, it is only metaphorically. Through it, dead bodies are revived, rising from their graves. They are gathered in the field of divine governance. This reveals to you the resurrection of bodies, affirming the reunion of souls with bodies on the day when the trumpet is blown, and the garments of creation are renewed. All are present in the court of sanctity, judged for their deeds in the illusory life, and receive their due recompense.</w:t>
      </w:r>
    </w:p>
    <w:p w14:paraId="02E6497B" w14:textId="77777777" w:rsidR="005A359C" w:rsidRDefault="00000000">
      <w:pPr>
        <w:pStyle w:val="BodyText"/>
      </w:pPr>
      <w:r>
        <w:t xml:space="preserve">On that day, the melodies of the dove will be renewed, and all in the heavens and the earth will be transformed. The expanse of knowledge will unfold, and the rooster of oneness will crow. Believers, at </w:t>
      </w:r>
      <w:r>
        <w:lastRenderedPageBreak/>
        <w:t>that time, will mount the steeds of light. If we were to recount all that will appear on that day, it would overwhelm the Tablets and disturb the souls. Thus, we withhold its mention and return to what we have already explained, so that the grace of God may precede for those who enter the garment of existence.</w:t>
      </w:r>
    </w:p>
    <w:p w14:paraId="579DB685" w14:textId="77777777" w:rsidR="005A359C" w:rsidRDefault="00000000">
      <w:pPr>
        <w:pStyle w:val="BodyText"/>
      </w:pPr>
      <w:r>
        <w:t>Know that if you unite the oil we have conveyed to you with the earth, you will attain your desire faster than the return of your gaze…</w:t>
      </w:r>
    </w:p>
    <w:p w14:paraId="586FE70E" w14:textId="77777777" w:rsidR="005A359C" w:rsidRDefault="00000000">
      <w:pPr>
        <w:pStyle w:val="BodyText"/>
      </w:pPr>
      <w:r>
        <w:rPr>
          <w:b/>
          <w:bCs/>
          <w:i/>
          <w:iCs/>
        </w:rPr>
        <w:t>Page 2/28</w:t>
      </w:r>
      <w:r>
        <w:br/>
        <w:t>…if you succeed in this task. Recognize gold and silver, then the sun and moon, followed by the white and red essences, that you may understand. By this, they said, “The work can only be accomplished by the two great luminaries,” as you observe in the writings of the people.</w:t>
      </w:r>
    </w:p>
    <w:p w14:paraId="57FFF3A7" w14:textId="77777777" w:rsidR="005A359C" w:rsidRDefault="00000000">
      <w:pPr>
        <w:pStyle w:val="BodyText"/>
      </w:pPr>
      <w:r>
        <w:t>Understand what they mean when they say, “Our gold is not the gold of the common people, and neither is our silver,” if you comprehend. This gold is called “the two-winged,” as it moves freely within all bodies. It is attributed with all names; for instance, it is called water due to its liquidity and flow, fire for its sharp nature, earth for its internal solidity, and air for the elements that unite within it.</w:t>
      </w:r>
    </w:p>
    <w:p w14:paraId="11333945" w14:textId="77777777" w:rsidR="005A359C" w:rsidRDefault="00000000">
      <w:pPr>
        <w:pStyle w:val="BodyText"/>
      </w:pPr>
      <w:r>
        <w:t>All of this is recognized by those who reflect on the mysteries of nature and who, through their detachment from all except God and their orientation toward Him, attain the exalted station. Know that this fiery, radiant oil is the crown of crowns, the divine crown, and the crown of triumph. Through it, all bodies are transformed; it cures all sticky, corrupt dampness and dispels dark, harmful dryness.</w:t>
      </w:r>
    </w:p>
    <w:p w14:paraId="7528B93F" w14:textId="77777777" w:rsidR="005A359C" w:rsidRDefault="00000000">
      <w:pPr>
        <w:pStyle w:val="BodyText"/>
      </w:pPr>
      <w:r>
        <w:t>Through it, everything on earth is healed of ailments. It is the active essence upon which the world’s existence relies. It is heat itself, for without it, no movement could exist. Movement is the action generated by it.</w:t>
      </w:r>
    </w:p>
    <w:p w14:paraId="36579408" w14:textId="77777777" w:rsidR="005A359C" w:rsidRDefault="00000000">
      <w:pPr>
        <w:pStyle w:val="BodyText"/>
      </w:pPr>
      <w:r>
        <w:t>Understand, then, that all knowledge derives from heat, if you contemplate the realities of true knowledge. It is the man of courage, the epitome of youth, the luminous mercury, and the spirit that breathes upon decayed bones, bringing them to life and causing them to rise by the command of God, the Sovereign, the All-Powerful, the Self-Subsisting.</w:t>
      </w:r>
    </w:p>
    <w:p w14:paraId="58D6D158" w14:textId="77777777" w:rsidR="005A359C" w:rsidRDefault="00000000">
      <w:pPr>
        <w:pStyle w:val="BodyText"/>
      </w:pPr>
      <w:r>
        <w:t>Know also that the spirit is none other than the water that has solidified upon the surface of the white earth. This…</w:t>
      </w:r>
    </w:p>
    <w:p w14:paraId="442A0006" w14:textId="77777777" w:rsidR="005A359C" w:rsidRDefault="00000000">
      <w:pPr>
        <w:pStyle w:val="BodyText"/>
      </w:pPr>
      <w:r>
        <w:rPr>
          <w:b/>
          <w:bCs/>
          <w:i/>
          <w:iCs/>
        </w:rPr>
        <w:t>Page 2/29</w:t>
      </w:r>
      <w:r>
        <w:br/>
        <w:t>…is a matter that manifests suddenly, like swift revelation, and God has made it triumphant over all things. This is the essence that, before all things, took shelter under the name of God, the All-Powerful, the Dominant. You witness its traces of power if you reach this station.</w:t>
      </w:r>
    </w:p>
    <w:p w14:paraId="1A4FC4F7" w14:textId="77777777" w:rsidR="005A359C" w:rsidRDefault="00000000">
      <w:pPr>
        <w:pStyle w:val="BodyText"/>
      </w:pPr>
      <w:r>
        <w:t>This white earth is the stone from which streams flow. It is singular in its kind, and its governance is likewise unified. If you observe the multiplicity within this oneness, you will witness the interplay of the four. Its example is the Alif we have been discussing, which is singular in its essence—not a number but the source of all numbers, from which multiplicity is derived.</w:t>
      </w:r>
    </w:p>
    <w:p w14:paraId="014408F5" w14:textId="77777777" w:rsidR="005A359C" w:rsidRDefault="00000000">
      <w:pPr>
        <w:pStyle w:val="BodyText"/>
      </w:pPr>
      <w:r>
        <w:lastRenderedPageBreak/>
        <w:t>In the multiplicity of numerical worlds, you see the emergence of the one. This stone encompasses the three natures, as you perceive with your eyes, if you reflect on it with the knowledge of God. It alludes to the Night of Power, but only those who see the realities of things with the eye of God will understand.</w:t>
      </w:r>
    </w:p>
    <w:p w14:paraId="2A184E96" w14:textId="77777777" w:rsidR="005A359C" w:rsidRDefault="00000000">
      <w:pPr>
        <w:pStyle w:val="BodyText"/>
      </w:pPr>
      <w:r>
        <w:t>We compared it to the night because, after its initial formation, it appears dark and shadowed. This is a darkness containing the essence of the water of life—a truth you had not heard before. O assembly of Bayan, listen to this!</w:t>
      </w:r>
    </w:p>
    <w:p w14:paraId="018B9116" w14:textId="77777777" w:rsidR="005A359C" w:rsidRDefault="00000000">
      <w:pPr>
        <w:pStyle w:val="BodyText"/>
      </w:pPr>
      <w:r>
        <w:t>Reflect on what was revealed earlier in the Qur’an about the judgment of the threefold darkness, that your eyes may draw near to it, and you may reach the ultimate aim sought by those who denied it.</w:t>
      </w:r>
    </w:p>
    <w:p w14:paraId="6249A7A2" w14:textId="77777777" w:rsidR="005A359C" w:rsidRDefault="00000000">
      <w:pPr>
        <w:pStyle w:val="BodyText"/>
      </w:pPr>
      <w:r>
        <w:t>Know, O servant, that when Khidr of glory reached the sunrise of eternity at the fountain of this water, he did not turn toward it or drink from it, as his spirit had already turned to the right hand of the Beloved’s majesty. For this youth sought nothing for himself within the dominion, spending his soul and all he had for those in the heavens and the earth, choosing this out of love for God, the Sovereign, the Self-Subsisting.</w:t>
      </w:r>
    </w:p>
    <w:p w14:paraId="3EB0E19C" w14:textId="77777777" w:rsidR="005A359C" w:rsidRDefault="00000000">
      <w:pPr>
        <w:pStyle w:val="BodyText"/>
      </w:pPr>
      <w:r>
        <w:rPr>
          <w:b/>
          <w:bCs/>
          <w:i/>
          <w:iCs/>
        </w:rPr>
        <w:t>Page 2/30</w:t>
      </w:r>
      <w:r>
        <w:br/>
        <w:t>…the All-Praised, the All-Powerful. Say, O people, by God, this servant desired nothing for himself and sought no help from anyone in the dominion except God alone. This is testified by the tongue of oneness in a veiled pavilion of mystery.</w:t>
      </w:r>
    </w:p>
    <w:p w14:paraId="22CBECA6" w14:textId="77777777" w:rsidR="005A359C" w:rsidRDefault="00000000">
      <w:pPr>
        <w:pStyle w:val="BodyText"/>
      </w:pPr>
      <w:r>
        <w:t>Say, this lamp does not depend on any lantern, nor does fire affect it. It is illumined by none but God, the Unique, the Mighty, the Exalted, the Self-Subsisting. Give thanks to God, your Creator, for the mysteries revealed to you through this radiant, finite Pen. Though it is confined by its limits, God causes it to flow with what is limitless and without end.</w:t>
      </w:r>
    </w:p>
    <w:p w14:paraId="04426105" w14:textId="77777777" w:rsidR="005A359C" w:rsidRDefault="00000000">
      <w:pPr>
        <w:pStyle w:val="BodyText"/>
      </w:pPr>
      <w:r>
        <w:t>The mysteries of singularity are evident in this renewal—bear witness. This is the knowledge God has taught this Pen, so all may be assured that the heavens of knowledge are folded within His grasp, and the earth of wisdom is set by His command. All seek the wonders of His knowledge.</w:t>
      </w:r>
    </w:p>
    <w:p w14:paraId="01909F96" w14:textId="77777777" w:rsidR="005A359C" w:rsidRDefault="00000000">
      <w:pPr>
        <w:pStyle w:val="BodyText"/>
      </w:pPr>
      <w:r>
        <w:t>Know that the first to manifest from the Ancient Cause in the realms of creation were the four elements: fire, air, water, and earth, as you have heard before. Now hear again. These elements revealed the four qualities: heat, moisture, coldness, and dryness. Similarly, the remaining three are foundational—understand them. Through them, God created all things in the realms of creation, both celestial and terrestrial.</w:t>
      </w:r>
    </w:p>
    <w:p w14:paraId="2446FBC2" w14:textId="77777777" w:rsidR="005A359C" w:rsidRDefault="00000000">
      <w:pPr>
        <w:pStyle w:val="BodyText"/>
      </w:pPr>
      <w:r>
        <w:t>Whatever possesses a balanced nature endures through time, as you observe in the sun and moon. Whatever lacks balance soon perishes, as you see in the lower realms of creation. Therefore, strive to recognize balanced substances among minerals, for they are easier to work with.</w:t>
      </w:r>
    </w:p>
    <w:p w14:paraId="52351925" w14:textId="77777777" w:rsidR="005A359C" w:rsidRDefault="00000000">
      <w:pPr>
        <w:pStyle w:val="BodyText"/>
      </w:pPr>
      <w:r>
        <w:t>The process is one of refinement, purification, and union. This is the truth affirmed by all prophets…</w:t>
      </w:r>
    </w:p>
    <w:p w14:paraId="5A127359" w14:textId="77777777" w:rsidR="005A359C" w:rsidRDefault="00000000">
      <w:pPr>
        <w:pStyle w:val="BodyText"/>
      </w:pPr>
      <w:r>
        <w:t>When elements are mixed and united, each reveals its role within the fire, bringing heat and dryness to completion.</w:t>
      </w:r>
    </w:p>
    <w:p w14:paraId="10E009D5" w14:textId="77777777" w:rsidR="005A359C" w:rsidRDefault="00000000">
      <w:pPr>
        <w:pStyle w:val="BodyText"/>
      </w:pPr>
      <w:r>
        <w:rPr>
          <w:b/>
          <w:bCs/>
          <w:i/>
          <w:iCs/>
        </w:rPr>
        <w:lastRenderedPageBreak/>
        <w:t>Page 2/31</w:t>
      </w:r>
      <w:r>
        <w:br/>
        <w:t>…they speak. When you understand the essence of nature from the divine mine, take from it only as much as you need. Then distill it with the living water that aligns with its nature and is closest to it, until this essence becomes pure and white. Subject it to water and place it in dew until it dissolves according to its measure. Let this earth dissolve with the spirit.</w:t>
      </w:r>
    </w:p>
    <w:p w14:paraId="7DE5E473" w14:textId="77777777" w:rsidR="005A359C" w:rsidRDefault="00000000">
      <w:pPr>
        <w:pStyle w:val="BodyText"/>
      </w:pPr>
      <w:r>
        <w:t>Afterward, place it in obscurity until it blends and becomes one substance. Then subject it to gentle fire. Repeat this process of dissolving and binding two or more times, as this is the most accurate method if you act according to what is right.</w:t>
      </w:r>
    </w:p>
    <w:p w14:paraId="777A1931" w14:textId="77777777" w:rsidR="005A359C" w:rsidRDefault="00000000">
      <w:pPr>
        <w:pStyle w:val="BodyText"/>
      </w:pPr>
      <w:r>
        <w:t>If this method is beyond your ability, pour the water onto this earth and dissolve it until the water itself becomes pure and white. Then apply this water to wax the earth, allowing you to achieve your desired goal. After waxing, dissolve it once more, as the first step is to dissolve. Then, after dissolving, bind it. Thus, the work of the moon is completed, and you will witness God’s power with your own eyes if you understand what is set forth in this Tablet.</w:t>
      </w:r>
    </w:p>
    <w:p w14:paraId="2225721A" w14:textId="77777777" w:rsidR="005A359C" w:rsidRDefault="00000000">
      <w:pPr>
        <w:pStyle w:val="BodyText"/>
      </w:pPr>
      <w:r>
        <w:t>Only after understanding should you act, for knowledge precedes action. Beware, O assembly of Bayan, of acting before understanding all that we have taught you. This is my counsel to you—heed it if you wish to walk the paths of truth.</w:t>
      </w:r>
    </w:p>
    <w:p w14:paraId="11970852" w14:textId="77777777" w:rsidR="005A359C" w:rsidRDefault="00000000">
      <w:pPr>
        <w:pStyle w:val="BodyText"/>
      </w:pPr>
      <w:r>
        <w:t>Know that essence is also referred to as water, for water is the basis of all works. From it comes the pure oil, which, when used, does not burn and is never consumed. This is the water through which God revives the earth after its death, revealing the decree of resurrection. Some prophets and sages have sufficed with this water in their work, attaining their ultimate goal through it. This is a hidden, true knowledge known only to…</w:t>
      </w:r>
    </w:p>
    <w:p w14:paraId="6A26E018" w14:textId="77777777" w:rsidR="005A359C" w:rsidRDefault="00000000">
      <w:pPr>
        <w:pStyle w:val="BodyText"/>
      </w:pPr>
      <w:r>
        <w:rPr>
          <w:b/>
          <w:bCs/>
          <w:i/>
          <w:iCs/>
        </w:rPr>
        <w:t>Page 2/32</w:t>
      </w:r>
      <w:r>
        <w:br/>
        <w:t>…those whose hearts God has tested with faith and whom He has taught the science of mercury. This treasure was sealed by God and remains hidden.</w:t>
      </w:r>
    </w:p>
    <w:p w14:paraId="706FDC4C" w14:textId="77777777" w:rsidR="005A359C" w:rsidRDefault="00000000">
      <w:pPr>
        <w:pStyle w:val="BodyText"/>
      </w:pPr>
      <w:r>
        <w:t>If you wish to perform the work of the sun with gold, return to this body formed from the pure oil we have taught you about earlier, referred to as “the gold of the people” and “the sulfur of truth.” In its operation, you will be bewildered, for by God, we have shared with you all the methods and revealed what no one before you could comprehend.</w:t>
      </w:r>
    </w:p>
    <w:p w14:paraId="0E6338D0" w14:textId="77777777" w:rsidR="005A359C" w:rsidRDefault="00000000">
      <w:pPr>
        <w:pStyle w:val="BodyText"/>
      </w:pPr>
      <w:r>
        <w:t>You bear witness with your spirits and souls to its truth. In subtle indications, we have described for you the balance of nature, which, when discovered, grants mastery over the ultimate goal in this divine wisdom and heavenly gift, if you understand.</w:t>
      </w:r>
    </w:p>
    <w:p w14:paraId="0F8737F1" w14:textId="77777777" w:rsidR="005A359C" w:rsidRDefault="00000000">
      <w:pPr>
        <w:pStyle w:val="BodyText"/>
      </w:pPr>
      <w:r>
        <w:t>We will then impart to you that which will free you from reliance on those who are preoccupied with this craft upon the earth. Know that all arises from mercury and sulfur. When you recognize these in the sun and moon—the gold and silver—you will see that salt plays a crucial role in dissolving bodies.</w:t>
      </w:r>
    </w:p>
    <w:p w14:paraId="5179CAC1" w14:textId="77777777" w:rsidR="005A359C" w:rsidRDefault="00000000">
      <w:pPr>
        <w:pStyle w:val="BodyText"/>
      </w:pPr>
      <w:r>
        <w:lastRenderedPageBreak/>
        <w:t>You will find no better agent for gold than this, if you investigate all things thoroughly, for its very nature aligns perfectly with the task, a truth impossible to fully express with the pen, even in the span of a lifetime.</w:t>
      </w:r>
    </w:p>
    <w:p w14:paraId="48641C6A" w14:textId="77777777" w:rsidR="005A359C" w:rsidRDefault="00000000">
      <w:pPr>
        <w:pStyle w:val="BodyText"/>
      </w:pPr>
      <w:r>
        <w:t>If you extract this salt from its source, distill it, and dissolve all secrets that arise from it, allowing them to combine into a unified essence and a stable oil, by God, you will reach the pinnacle of knowledge and understanding.</w:t>
      </w:r>
    </w:p>
    <w:p w14:paraId="43A2E13B" w14:textId="77777777" w:rsidR="005A359C" w:rsidRDefault="00000000">
      <w:pPr>
        <w:pStyle w:val="BodyText"/>
      </w:pPr>
      <w:r>
        <w:t>In salts lies the veil over the hidden mysteries, as in the ultimate knowledge that dwells in pure hearts. Will you not bear witness? This is the certainty that humanity, in its ignorance, wanders without, lost in the valley of ignorance.</w:t>
      </w:r>
    </w:p>
    <w:p w14:paraId="5AA75C4A" w14:textId="77777777" w:rsidR="005A359C" w:rsidRDefault="00000000">
      <w:pPr>
        <w:pStyle w:val="BodyText"/>
      </w:pPr>
      <w:r>
        <w:t>Thus, the dove of knowledge sings upon the branches of wisdom with melodies that captivate and draw. We have sufficed with this, fearful of unveiling too much of the matter to you.</w:t>
      </w:r>
    </w:p>
    <w:p w14:paraId="618C6423" w14:textId="77777777" w:rsidR="005A359C" w:rsidRDefault="00000000">
      <w:pPr>
        <w:pStyle w:val="BodyText"/>
      </w:pPr>
      <w:r>
        <w:rPr>
          <w:b/>
          <w:bCs/>
          <w:i/>
          <w:iCs/>
        </w:rPr>
        <w:t>Page 2/33</w:t>
      </w:r>
      <w:r>
        <w:br/>
        <w:t>…through evident sanctified signs. Yet none can attain this except through love for God and His chosen ones. This is what is admonished by the Supreme Pen in these numbered Tablets.</w:t>
      </w:r>
    </w:p>
    <w:p w14:paraId="61EA8A13" w14:textId="77777777" w:rsidR="005A359C" w:rsidRDefault="00000000">
      <w:pPr>
        <w:pStyle w:val="BodyText"/>
      </w:pPr>
      <w:r>
        <w:t>If you heed my words, ask of God what will suffice you, rendering you independent of gold and silver. For neither gold nor silver enriches anyone; instead, they increase poverty, as you yourselves witness. By what We have called you to, you will find freedom from all in the heavens and the earth if you cling to the thread of the Cause in this utterance.</w:t>
      </w:r>
    </w:p>
    <w:p w14:paraId="7DBFE24D" w14:textId="77777777" w:rsidR="005A359C" w:rsidRDefault="00000000">
      <w:pPr>
        <w:pStyle w:val="BodyText"/>
      </w:pPr>
      <w:r>
        <w:t>Know that this Alif was revealed at the beginning of the Qur’an, and We have explained it to you with signs that astonish the intellect. It was created from the Alif revealed in the Bayan by God, the Omnipotent, the Exalted, the Self-Subsisting. Yet, in His presence, it is as nothing, if you reflect on its mysteries.</w:t>
      </w:r>
    </w:p>
    <w:p w14:paraId="4559974A" w14:textId="77777777" w:rsidR="005A359C" w:rsidRDefault="00000000">
      <w:pPr>
        <w:pStyle w:val="BodyText"/>
      </w:pPr>
      <w:r>
        <w:t>In one station, it is itself and its essence if you enter the pavilion of unity. Recognize, then, the station of this upright, steadfast Alif on the day when the gems of knowledge and power are raised up, with angels of command at its right hand. On that day, all on earth will be thunderstruck by the majesty of the day, and the pillars of creation will tremble. All will be shaken by the overwhelming might of God’s decree. Blessed are those who attain His beauty and enter the paradise of sanctity before Him.</w:t>
      </w:r>
    </w:p>
    <w:p w14:paraId="190DBA57" w14:textId="77777777" w:rsidR="005A359C" w:rsidRDefault="00000000">
      <w:pPr>
        <w:pStyle w:val="BodyText"/>
      </w:pPr>
      <w:r>
        <w:t>On that day, when they are commanded, they will not ask “why” or “for what,” but will hasten to act upon His decree. They will fear no one among the assembly of Bayan and will run to the breast of God’s mercy like infants, heedless of all else. They will neither look to nor fear anyone, even if all in Bayan or other faiths try to hinder them. They will remain steadfast, turning their eyes to none but the pure beauty, undistracted and fearless.</w:t>
      </w:r>
    </w:p>
    <w:p w14:paraId="3EB267E2" w14:textId="77777777" w:rsidR="005A359C" w:rsidRDefault="00000000">
      <w:pPr>
        <w:pStyle w:val="BodyText"/>
      </w:pPr>
      <w:r>
        <w:t>Thus, we beseech God to make us and you among those who circle around Him, present in His court, and witnessing before Him, for He is the Almighty, the Bestower, the Mighty, the Beloved.</w:t>
      </w:r>
    </w:p>
    <w:p w14:paraId="5D481F7E" w14:textId="77777777" w:rsidR="005A359C" w:rsidRDefault="00000000">
      <w:pPr>
        <w:pStyle w:val="Heading2"/>
      </w:pPr>
      <w:bookmarkStart w:id="944" w:name="bh02162-natural"/>
      <w:bookmarkEnd w:id="943"/>
      <w:r>
        <w:lastRenderedPageBreak/>
        <w:t>BH02162 (Natural)</w:t>
      </w:r>
    </w:p>
    <w:p w14:paraId="32ED0F2C" w14:textId="77777777" w:rsidR="005A359C" w:rsidRDefault="00000000">
      <w:pPr>
        <w:pStyle w:val="FirstParagraph"/>
      </w:pPr>
      <w:r>
        <w:rPr>
          <w:b/>
          <w:bCs/>
          <w:i/>
          <w:iCs/>
        </w:rPr>
        <w:t>Page 3/1</w:t>
      </w:r>
    </w:p>
    <w:p w14:paraId="4B6BE220" w14:textId="77777777" w:rsidR="005A359C" w:rsidRDefault="00000000">
      <w:pPr>
        <w:pStyle w:val="BodyText"/>
      </w:pPr>
      <w:r>
        <w:t>In the name of the one born, whom God has made a herald of His Mighty, Beloved Name.</w:t>
      </w:r>
    </w:p>
    <w:p w14:paraId="04CEC8FC" w14:textId="77777777" w:rsidR="005A359C" w:rsidRDefault="00000000">
      <w:pPr>
        <w:pStyle w:val="BodyText"/>
      </w:pPr>
      <w:r>
        <w:t>A Tablet from Us to the Night wherein the heavens and the earth were illuminated by a Radiant One through whom the worlds have been enlightened. Blessed are you for what was born within you on the Day of God, which We have made a lamp of success for the inhabitants of the cities of names, a goblet of triumph for those in the fields of permanence, and a dawning place of joy and exultation for those in the realm of creation.</w:t>
      </w:r>
    </w:p>
    <w:p w14:paraId="0C01197B" w14:textId="77777777" w:rsidR="005A359C" w:rsidRDefault="00000000">
      <w:pPr>
        <w:pStyle w:val="BodyText"/>
      </w:pPr>
      <w:r>
        <w:t>Exalted is God, the Creator of the heavens, who has caused Him to speak this Name through which the veils of illusions and the mists of doubts were pierced. The Name of the Self-Subsisting shone forth from the horizon of certitude.</w:t>
      </w:r>
    </w:p>
    <w:p w14:paraId="213B446D" w14:textId="77777777" w:rsidR="005A359C" w:rsidRDefault="00000000">
      <w:pPr>
        <w:pStyle w:val="BodyText"/>
      </w:pPr>
      <w:r>
        <w:t>In this, the seal of the wine of life was broken, and the gate of knowledge and utterance was opened to those in existence. The breeze of the Merciful wafted across the lands. Blessed is that moment when the treasure of God, the All-Powerful, the All-Knowing, the All-Wise, appeared.</w:t>
      </w:r>
    </w:p>
    <w:p w14:paraId="79BCBAAC" w14:textId="77777777" w:rsidR="005A359C" w:rsidRDefault="00000000">
      <w:pPr>
        <w:pStyle w:val="BodyText"/>
      </w:pPr>
      <w:r>
        <w:t>O assembly of earth and heaven, it is the first night, which God has made a sign for the later night in which One will be born who is not recognized by words.</w:t>
      </w:r>
    </w:p>
    <w:p w14:paraId="585257B6" w14:textId="77777777" w:rsidR="005A359C" w:rsidRDefault="00000000">
      <w:pPr>
        <w:pStyle w:val="BodyText"/>
      </w:pPr>
      <w:r>
        <w:rPr>
          <w:b/>
          <w:bCs/>
          <w:i/>
          <w:iCs/>
        </w:rPr>
        <w:t>Page 3/2</w:t>
      </w:r>
    </w:p>
    <w:p w14:paraId="69FBCB70" w14:textId="77777777" w:rsidR="005A359C" w:rsidRDefault="00000000">
      <w:pPr>
        <w:pStyle w:val="BodyText"/>
      </w:pPr>
      <w:r>
        <w:t>…and cannot be described by attributes. Blessed is the one who reflects upon them, for he perceives the outward to match the inward and attains the mysteries of God in this manifestation. Through it, the foundations of polytheism were shaken, the idols of delusions were cast down, and the banner of “There is no God but Him, the All-Powerful, the Exalted, the One, the Unique, the Omnipotent, the Mighty, the Inaccessible” was raised.</w:t>
      </w:r>
    </w:p>
    <w:p w14:paraId="7BB87E39" w14:textId="77777777" w:rsidR="005A359C" w:rsidRDefault="00000000">
      <w:pPr>
        <w:pStyle w:val="BodyText"/>
      </w:pPr>
      <w:r>
        <w:t>In this night, the fragrance of reunion wafted, the gates of meeting and wealth were opened, and all things proclaimed, “The dominion belongs to God, the Sovereign of names, who has come with authority encompassing all worlds.”</w:t>
      </w:r>
    </w:p>
    <w:p w14:paraId="6FCF382E" w14:textId="77777777" w:rsidR="005A359C" w:rsidRDefault="00000000">
      <w:pPr>
        <w:pStyle w:val="BodyText"/>
      </w:pPr>
      <w:r>
        <w:t>The Supreme Concourse exulted in their Lord, the Most High, the Most Glorious, and the realities of the names extolled the Sovereign of the Hereafter and the First. Through this manifestation, the mountains soared toward the Most Exalted Wealth, hearts turned toward the Countenance of the Beloved, leaves trembled in the breeze of yearning, and trees called out in response to the stirring voice of the Chosen One.</w:t>
      </w:r>
    </w:p>
    <w:p w14:paraId="7BAB3711" w14:textId="77777777" w:rsidR="005A359C" w:rsidRDefault="00000000">
      <w:pPr>
        <w:pStyle w:val="BodyText"/>
      </w:pPr>
      <w:r>
        <w:t>The world quivered in longing to meet the Sovereign of Eternity, and new creations arose from the concealed Word that emerged through this mighty Name.</w:t>
      </w:r>
    </w:p>
    <w:p w14:paraId="726C78D7" w14:textId="77777777" w:rsidR="005A359C" w:rsidRDefault="00000000">
      <w:pPr>
        <w:pStyle w:val="BodyText"/>
      </w:pPr>
      <w:r>
        <w:rPr>
          <w:b/>
          <w:bCs/>
          <w:i/>
          <w:iCs/>
        </w:rPr>
        <w:t>Page 3/3</w:t>
      </w:r>
    </w:p>
    <w:p w14:paraId="4664BF13" w14:textId="77777777" w:rsidR="005A359C" w:rsidRDefault="00000000">
      <w:pPr>
        <w:pStyle w:val="BodyText"/>
      </w:pPr>
      <w:r>
        <w:lastRenderedPageBreak/>
        <w:t>O Night of the Bestower, We behold within you the Mother of the Book. Indeed, the Mother of the Book is born for itself and its essence. All of this, in the station of names, has been sanctified by God. Through it, the hidden unseen and the stored secret have been revealed.</w:t>
      </w:r>
    </w:p>
    <w:p w14:paraId="22031631" w14:textId="77777777" w:rsidR="005A359C" w:rsidRDefault="00000000">
      <w:pPr>
        <w:pStyle w:val="BodyText"/>
      </w:pPr>
      <w:r>
        <w:t>By My life, all of this pertains to the station of attributes. It is their Sovereign. Through it, the manifestations of “There is no God but He” have appeared. Yet this is recounted for the people of creation; with it is what no ear can hear. Blessed are those who are certain.</w:t>
      </w:r>
    </w:p>
    <w:p w14:paraId="6B772AEB" w14:textId="77777777" w:rsidR="005A359C" w:rsidRDefault="00000000">
      <w:pPr>
        <w:pStyle w:val="BodyText"/>
      </w:pPr>
      <w:r>
        <w:t>The Supreme Pen trembled and exclaimed, “O Thou who cannot be named, forgive me by Thy authority, which reigns over earth and heaven, for I was created through Thy creative power. How, then, can I describe what cannot be described through creation?</w:t>
      </w:r>
    </w:p>
    <w:p w14:paraId="55B66066" w14:textId="77777777" w:rsidR="005A359C" w:rsidRDefault="00000000">
      <w:pPr>
        <w:pStyle w:val="BodyText"/>
      </w:pPr>
      <w:r>
        <w:t>Yet by Thy might, if I were to recount what Thou hast inspired in me, the contingent beings would dissolve in joy and exultation. How, then, can the surging waves of Thy utterance be contained in this exalted station and supreme abode? O Lord, forgive this mute Pen.”</w:t>
      </w:r>
    </w:p>
    <w:p w14:paraId="509CF99A" w14:textId="77777777" w:rsidR="005A359C" w:rsidRDefault="00000000">
      <w:pPr>
        <w:pStyle w:val="BodyText"/>
      </w:pPr>
      <w:r>
        <w:rPr>
          <w:b/>
          <w:bCs/>
          <w:i/>
          <w:iCs/>
        </w:rPr>
        <w:t>Page 3/4</w:t>
      </w:r>
    </w:p>
    <w:p w14:paraId="31206CE7" w14:textId="77777777" w:rsidR="005A359C" w:rsidRDefault="00000000">
      <w:pPr>
        <w:pStyle w:val="BodyText"/>
      </w:pPr>
      <w:r>
        <w:t>…from mentioning this supreme station. Then have mercy upon me, O my Sovereign and my Lord, and forgive me for what I have done before You. Truly, You are the Bestower, the Omnipotent, the Forgiving, the Generous.</w:t>
      </w:r>
    </w:p>
    <w:p w14:paraId="43FE993C" w14:textId="77777777" w:rsidR="005A359C" w:rsidRDefault="00000000">
      <w:pPr>
        <w:pStyle w:val="BodyText"/>
      </w:pPr>
      <w:r>
        <w:t>O assembly of the seen and unseen, rejoice within yourselves and be glad in your beings for the night in which the spheres were gathered, the cycles revolved, the nights and days were resurrected, and the appointed time of the Cause arrived from the Omnipotent, the Mighty.</w:t>
      </w:r>
    </w:p>
    <w:p w14:paraId="194958EF" w14:textId="77777777" w:rsidR="005A359C" w:rsidRDefault="00000000">
      <w:pPr>
        <w:pStyle w:val="BodyText"/>
      </w:pPr>
      <w:r>
        <w:t>Glad tidings to those in the Supreme Concourse for this wondrous, mighty spirit. This is the night in which the gates of paradise were opened, the doors of hellfire were closed, and the satisfaction of the Merciful shone at the pole of all realms. The breeze of God wafted from the direction of forgiveness, and the Hour came in truth, if you are among the discerning.</w:t>
      </w:r>
    </w:p>
    <w:p w14:paraId="2DE57CE7" w14:textId="77777777" w:rsidR="005A359C" w:rsidRDefault="00000000">
      <w:pPr>
        <w:pStyle w:val="BodyText"/>
      </w:pPr>
      <w:r>
        <w:t>Rejoice in this night, from which all days were illumined. None comprehend this except those who are certain and insightful. Around it, the Nights of Power circled…</w:t>
      </w:r>
    </w:p>
    <w:p w14:paraId="57F5669C" w14:textId="77777777" w:rsidR="005A359C" w:rsidRDefault="00000000">
      <w:pPr>
        <w:pStyle w:val="BodyText"/>
      </w:pPr>
      <w:r>
        <w:rPr>
          <w:b/>
          <w:bCs/>
          <w:i/>
          <w:iCs/>
        </w:rPr>
        <w:t>Page 3/5</w:t>
      </w:r>
    </w:p>
    <w:p w14:paraId="7C6E4D74" w14:textId="77777777" w:rsidR="005A359C" w:rsidRDefault="00000000">
      <w:pPr>
        <w:pStyle w:val="BodyText"/>
      </w:pPr>
      <w:r>
        <w:t>…and the angels and the Spirit descended therein with vessels of Kawthar and Tasneem. In it, all the gardens were adorned with the design of God, the Omnipotent, the Mighty, the Generous. Everything was resurrected, and the mercy of God encompassed all realms.</w:t>
      </w:r>
    </w:p>
    <w:p w14:paraId="2E9E52BA" w14:textId="77777777" w:rsidR="005A359C" w:rsidRDefault="00000000">
      <w:pPr>
        <w:pStyle w:val="BodyText"/>
      </w:pPr>
      <w:r>
        <w:t>Rejoice, O assembly of spirits, in this manifest and radiant bounty. In it, the pillars of falsehood trembled, the great idol fell upon its face in the dust, and the foundations of wickedness were annihilated. The deity of Manat lamented within itself, the purity of Al-’Uzza shattered, and its face remained darkened as the dawn of manifestation rose.</w:t>
      </w:r>
    </w:p>
    <w:p w14:paraId="0AD87F84" w14:textId="77777777" w:rsidR="005A359C" w:rsidRDefault="00000000">
      <w:pPr>
        <w:pStyle w:val="BodyText"/>
      </w:pPr>
      <w:r>
        <w:lastRenderedPageBreak/>
        <w:t>In it appeared what brought delight to the eyes of majesty and grandeur, and then to the eyes of the prophets and messengers. Blessed is this dawn, which arose in truth from the horizon of luminous might. Say, in it, demons were prevented from ascending to the dominion of majesty and power.</w:t>
      </w:r>
    </w:p>
    <w:p w14:paraId="2EA0AB8B" w14:textId="77777777" w:rsidR="005A359C" w:rsidRDefault="00000000">
      <w:pPr>
        <w:pStyle w:val="BodyText"/>
      </w:pPr>
      <w:r>
        <w:t>The hearts of those who opposed God, the Omnipotent, the Mighty, the Chosen One, were hardened. The faces of the wicked were darkened, while…</w:t>
      </w:r>
    </w:p>
    <w:p w14:paraId="64E1BD00" w14:textId="77777777" w:rsidR="005A359C" w:rsidRDefault="00000000">
      <w:pPr>
        <w:pStyle w:val="BodyText"/>
      </w:pPr>
      <w:r>
        <w:rPr>
          <w:b/>
          <w:bCs/>
          <w:i/>
          <w:iCs/>
        </w:rPr>
        <w:t>Page 3/6</w:t>
      </w:r>
    </w:p>
    <w:p w14:paraId="431C8A1B" w14:textId="77777777" w:rsidR="005A359C" w:rsidRDefault="00000000">
      <w:pPr>
        <w:pStyle w:val="BodyText"/>
      </w:pPr>
      <w:r>
        <w:t>…radiance shone forth on the countenances of the righteous from this beauty, whose appearance was awaited by the kingdom of the seen and unseen, as well as the dwellers of the Concourse on high.</w:t>
      </w:r>
    </w:p>
    <w:p w14:paraId="38EB173C" w14:textId="77777777" w:rsidR="005A359C" w:rsidRDefault="00000000">
      <w:pPr>
        <w:pStyle w:val="BodyText"/>
      </w:pPr>
      <w:r>
        <w:t>O my spirit, for this Spirit, through which the contents of graves were scattered and every decayed bone trembled. Say, “O source of wickedness, strike your head, and O mine of tyranny, return to your abode in reckoning,” for the Beauty of the Merciful has risen from the horizon of existence with a radiance that encompassed all in the realms of divinity.</w:t>
      </w:r>
    </w:p>
    <w:p w14:paraId="2DE72214" w14:textId="77777777" w:rsidR="005A359C" w:rsidRDefault="00000000">
      <w:pPr>
        <w:pStyle w:val="BodyText"/>
      </w:pPr>
      <w:r>
        <w:t>From it, the Spirit of God, the Omnipotent, the Mighty, the Generous, was created. Through it, the fingers of will emerged from the robe of majesty, and the veils of creation were rent by His dominion, the All-Powerful, the Inaccessible, the Mighty.</w:t>
      </w:r>
    </w:p>
    <w:p w14:paraId="17132578" w14:textId="77777777" w:rsidR="005A359C" w:rsidRDefault="00000000">
      <w:pPr>
        <w:pStyle w:val="BodyText"/>
      </w:pPr>
      <w:r>
        <w:t>Blessed is this dawn, in which the Beauty of Eternity was established upon the throne of His Most Great Name, the Almighty. In it was born the One who neither begets nor is begotten. Blessed is the one who immerses in the ocean of meanings from this Revelation.</w:t>
      </w:r>
    </w:p>
    <w:p w14:paraId="54913C04" w14:textId="77777777" w:rsidR="005A359C" w:rsidRDefault="00000000">
      <w:pPr>
        <w:pStyle w:val="BodyText"/>
      </w:pPr>
      <w:r>
        <w:rPr>
          <w:b/>
          <w:bCs/>
          <w:i/>
          <w:iCs/>
        </w:rPr>
        <w:t>Page 3/7</w:t>
      </w:r>
    </w:p>
    <w:p w14:paraId="62B853F8" w14:textId="77777777" w:rsidR="005A359C" w:rsidRDefault="00000000">
      <w:pPr>
        <w:pStyle w:val="BodyText"/>
      </w:pPr>
      <w:r>
        <w:t>…and reaches the pearls of knowledge and wisdom that were treasured within the words of God, the Sovereign, the Exalted, the Omnipotent, the Mighty.</w:t>
      </w:r>
    </w:p>
    <w:p w14:paraId="547A4E39" w14:textId="77777777" w:rsidR="005A359C" w:rsidRDefault="00000000">
      <w:pPr>
        <w:pStyle w:val="BodyText"/>
      </w:pPr>
      <w:r>
        <w:t>Blessed is the one who recognizes and becomes one of the knowing. Say, this is the dawn in which the tribes of the Concourse of Paradise descended, followed by the angels of sanctity. Among them were those who ascended through the breezes of the Most Glorious Beauty of God to the dwellers of the Supreme Concourse.</w:t>
      </w:r>
    </w:p>
    <w:p w14:paraId="7317C795" w14:textId="77777777" w:rsidR="005A359C" w:rsidRDefault="00000000">
      <w:pPr>
        <w:pStyle w:val="BodyText"/>
      </w:pPr>
      <w:r>
        <w:t>From these breezes, other angels descended with cups of the Kawthar of permanence, offering drink to those who circled the seat where the Eternal Temple was established upon the throne of His Most Generous, Most Noble Name.</w:t>
      </w:r>
    </w:p>
    <w:p w14:paraId="72508807" w14:textId="77777777" w:rsidR="005A359C" w:rsidRDefault="00000000">
      <w:pPr>
        <w:pStyle w:val="BodyText"/>
      </w:pPr>
      <w:r>
        <w:t>Glad tidings to those who stood in His presence, beheld His Beauty, heard His melody, and whose hearts were revived by the Word emanating from His sacred, exalted, luminous lips.</w:t>
      </w:r>
    </w:p>
    <w:p w14:paraId="167F59C6" w14:textId="77777777" w:rsidR="005A359C" w:rsidRDefault="00000000">
      <w:pPr>
        <w:pStyle w:val="BodyText"/>
      </w:pPr>
      <w:r>
        <w:t>Say, this is the dawn in which the Greatest Tree was planted, bearing fruits of wondrous majesty. By God, every fruit bears melodies upon melodies.</w:t>
      </w:r>
    </w:p>
    <w:p w14:paraId="2EA3C3B1" w14:textId="77777777" w:rsidR="005A359C" w:rsidRDefault="00000000">
      <w:pPr>
        <w:pStyle w:val="BodyText"/>
      </w:pPr>
      <w:r>
        <w:t>Thus, we recount to you, O assembly of spirits, portions of…</w:t>
      </w:r>
    </w:p>
    <w:p w14:paraId="5B973112" w14:textId="77777777" w:rsidR="005A359C" w:rsidRDefault="00000000">
      <w:pPr>
        <w:pStyle w:val="BodyText"/>
      </w:pPr>
      <w:r>
        <w:rPr>
          <w:b/>
          <w:bCs/>
          <w:i/>
          <w:iCs/>
        </w:rPr>
        <w:lastRenderedPageBreak/>
        <w:t>Page 3/8</w:t>
      </w:r>
    </w:p>
    <w:p w14:paraId="52425C39" w14:textId="77777777" w:rsidR="005A359C" w:rsidRDefault="00000000">
      <w:pPr>
        <w:pStyle w:val="BodyText"/>
      </w:pPr>
      <w:r>
        <w:t>…its melodies according to your capacity, to attract and draw you nearer to God, the Omnipotent, the Mighty, the Powerful. Blessed is this dawn, from which suns arose from the horizon of sanctity by the permission of God, the Inaccessible, the Mighty, the Incomparable.</w:t>
      </w:r>
    </w:p>
    <w:p w14:paraId="56D8EAFF" w14:textId="77777777" w:rsidR="005A359C" w:rsidRDefault="00000000">
      <w:pPr>
        <w:pStyle w:val="BodyText"/>
      </w:pPr>
      <w:r>
        <w:t>Say, this is the dawn in which the essence of the concealed and the hidden unseen were revealed. In it, the Beauty of Eternity took the cup of permanence with the fingers of splendor and first drank from it Himself, then offered it to the dwellers of the realm of creation, whether lowly or noble.</w:t>
      </w:r>
    </w:p>
    <w:p w14:paraId="5ABC0EE1" w14:textId="77777777" w:rsidR="005A359C" w:rsidRDefault="00000000">
      <w:pPr>
        <w:pStyle w:val="BodyText"/>
      </w:pPr>
      <w:r>
        <w:t>Blessed is the one who turned to it, took from it, and was quenched with His love, the Mighty, the Incomparable. The fruits thereof proclaimed what the Burning Bush in the white, blessed spot on Sinai declared, heard by the ear of Moses, cutting him off from all possibilities and drawing him to the sacred, exalted abode.</w:t>
      </w:r>
    </w:p>
    <w:p w14:paraId="7B93AA32" w14:textId="77777777" w:rsidR="005A359C" w:rsidRDefault="00000000">
      <w:pPr>
        <w:pStyle w:val="BodyText"/>
      </w:pPr>
      <w:r>
        <w:t>Blessed is the one drawn by God, the Omnipotent, the Most High, the Most Great. Another fruit proclaimed what captivated the Spirit, raising it to the heaven of manifest majesty. Blessed is this Spirit…</w:t>
      </w:r>
    </w:p>
    <w:p w14:paraId="6AF545E9" w14:textId="77777777" w:rsidR="005A359C" w:rsidRDefault="00000000">
      <w:pPr>
        <w:pStyle w:val="BodyText"/>
      </w:pPr>
      <w:r>
        <w:rPr>
          <w:b/>
          <w:bCs/>
          <w:i/>
          <w:iCs/>
        </w:rPr>
        <w:t>Page 3/9</w:t>
      </w:r>
    </w:p>
    <w:p w14:paraId="5E87DE53" w14:textId="77777777" w:rsidR="005A359C" w:rsidRDefault="00000000">
      <w:pPr>
        <w:pStyle w:val="BodyText"/>
      </w:pPr>
      <w:r>
        <w:t>…which caused the Spirit of Faithfulness to rise before it, accompanied by a host of near angels.</w:t>
      </w:r>
    </w:p>
    <w:p w14:paraId="1D68F889" w14:textId="77777777" w:rsidR="005A359C" w:rsidRDefault="00000000">
      <w:pPr>
        <w:pStyle w:val="BodyText"/>
      </w:pPr>
      <w:r>
        <w:t>Another fruit proclaimed what captivated the heart of Muhammad, the Messenger of God, who ascended from this most sweet voice to the Lote Tree of the Extremity. There, he heard the call of God from behind the pavilion of grandeur, uttering the secret of His holy, most high, most great Name.</w:t>
      </w:r>
    </w:p>
    <w:p w14:paraId="5F136633" w14:textId="77777777" w:rsidR="005A359C" w:rsidRDefault="00000000">
      <w:pPr>
        <w:pStyle w:val="BodyText"/>
      </w:pPr>
      <w:r>
        <w:t>Blessed is this Lote Tree, exalted in truth, under whose shade all the worlds seek refuge.</w:t>
      </w:r>
    </w:p>
    <w:p w14:paraId="0644A8D8" w14:textId="77777777" w:rsidR="005A359C" w:rsidRDefault="00000000">
      <w:pPr>
        <w:pStyle w:val="BodyText"/>
      </w:pPr>
      <w:r>
        <w:t>O Supreme Pen, restrain your words. By the truth of God, if you speak and recount the melodies of the fruits of the Tree of God, you would remain alone on the earth, for all people would flee from your presence and abandon the court of your sanctity. This is the certainty of truth.</w:t>
      </w:r>
    </w:p>
    <w:p w14:paraId="130E12AE" w14:textId="77777777" w:rsidR="005A359C" w:rsidRDefault="00000000">
      <w:pPr>
        <w:pStyle w:val="BodyText"/>
      </w:pPr>
      <w:r>
        <w:t>Blessed are the mysteries that none can bear except God, the Sovereign, the Mighty, the Beautiful.</w:t>
      </w:r>
    </w:p>
    <w:p w14:paraId="1DEF5722" w14:textId="77777777" w:rsidR="005A359C" w:rsidRDefault="00000000">
      <w:pPr>
        <w:pStyle w:val="BodyText"/>
      </w:pPr>
      <w:r>
        <w:rPr>
          <w:b/>
          <w:bCs/>
          <w:i/>
          <w:iCs/>
        </w:rPr>
        <w:t>Page 3/10</w:t>
      </w:r>
    </w:p>
    <w:p w14:paraId="01EE767E" w14:textId="77777777" w:rsidR="005A359C" w:rsidRDefault="00000000">
      <w:pPr>
        <w:pStyle w:val="BodyText"/>
      </w:pPr>
      <w:r>
        <w:t>Have you not observed, O Pen, that you have revealed only a fraction of the mysteries of your Lord, the Most High, the Most Glorious? Yet, how the clamor of the hypocrites has risen in the lands, and the noise of the idolaters among the wicked has been raised.</w:t>
      </w:r>
    </w:p>
    <w:p w14:paraId="344469A9" w14:textId="77777777" w:rsidR="005A359C" w:rsidRDefault="00000000">
      <w:pPr>
        <w:pStyle w:val="BodyText"/>
      </w:pPr>
      <w:r>
        <w:t>Therefore, take hold of your reins, restrain yourself, and remain content with what God has granted you through His bounty. If you wish to provide the contingent beings with the sweet, living water that God has made you its source, then let it flow in measure according to their capacity.</w:t>
      </w:r>
    </w:p>
    <w:p w14:paraId="3F96407A" w14:textId="77777777" w:rsidR="005A359C" w:rsidRDefault="00000000">
      <w:pPr>
        <w:pStyle w:val="BodyText"/>
      </w:pPr>
      <w:r>
        <w:t>Thus commands the One who created you by His command. Act, then, as you have been commanded, and do not be among the heedless.</w:t>
      </w:r>
    </w:p>
    <w:p w14:paraId="02346F20" w14:textId="77777777" w:rsidR="005A359C" w:rsidRDefault="00000000">
      <w:pPr>
        <w:pStyle w:val="BodyText"/>
      </w:pPr>
      <w:r>
        <w:lastRenderedPageBreak/>
        <w:t>Blessed is this wisdom, through which the reins of existence are held and the Supreme Pen is restrained from revealing what is hidden from the realm of creation. Indeed, He is powerful over all things.</w:t>
      </w:r>
    </w:p>
    <w:p w14:paraId="3097DA32" w14:textId="77777777" w:rsidR="005A359C" w:rsidRDefault="00000000">
      <w:r>
        <w:br w:type="page"/>
      </w:r>
    </w:p>
    <w:p w14:paraId="4C9A7327" w14:textId="77777777" w:rsidR="005A359C" w:rsidRDefault="00000000">
      <w:pPr>
        <w:pStyle w:val="Heading1"/>
      </w:pPr>
      <w:bookmarkStart w:id="945" w:name="X915f446d9cacc46a0161561dd3c1e48a737f995"/>
      <w:bookmarkStart w:id="946" w:name="_Toc197983866"/>
      <w:bookmarkEnd w:id="919"/>
      <w:bookmarkEnd w:id="944"/>
      <w:r>
        <w:lastRenderedPageBreak/>
        <w:t>1. INBA 15 Collection</w:t>
      </w:r>
      <w:bookmarkEnd w:id="946"/>
    </w:p>
    <w:p w14:paraId="5C40787B" w14:textId="77777777" w:rsidR="005A359C" w:rsidRDefault="00000000">
      <w:pPr>
        <w:pStyle w:val="Heading2"/>
      </w:pPr>
      <w:bookmarkStart w:id="947" w:name="X44c2232b6baf6947ec1c15cd873dee3856b4465"/>
      <w:r>
        <w:t>1.1 Introduction in the Collection BH Unknown</w:t>
      </w:r>
    </w:p>
    <w:p w14:paraId="305AF44E" w14:textId="77777777" w:rsidR="005A359C" w:rsidRDefault="00000000">
      <w:pPr>
        <w:pStyle w:val="FirstParagraph"/>
      </w:pPr>
      <w:r>
        <w:t>He is the Most Radiant, the Most Glorious</w:t>
      </w:r>
    </w:p>
    <w:p w14:paraId="2C5B2436" w14:textId="77777777" w:rsidR="005A359C" w:rsidRDefault="00000000">
      <w:pPr>
        <w:pStyle w:val="BodyText"/>
      </w:pPr>
      <w:r>
        <w:t>In the Name of God, the Most Supreme, the Most Glorious</w:t>
      </w:r>
    </w:p>
    <w:p w14:paraId="3F88F738" w14:textId="77777777" w:rsidR="005A359C" w:rsidRDefault="00000000">
      <w:pPr>
        <w:pStyle w:val="BodyText"/>
      </w:pPr>
      <w:r>
        <w:t>Your letter has reached the Presence of the Throne, and We have become aware of its contents. We shall grant you that which benefits you—for your Lord is indeed the All-Knowing, the All-Aware. In the Tablet, a lofty station has been ordained for you. By My life! If you were to recognize it, you would soar with longing and sever yourself from all created things. Blessed is the one who has perceived the fragrance of the garment and has turned toward God, the Mighty, the Wise.</w:t>
      </w:r>
    </w:p>
    <w:p w14:paraId="048103C0" w14:textId="77777777" w:rsidR="005A359C" w:rsidRDefault="00000000">
      <w:pPr>
        <w:pStyle w:val="BodyText"/>
      </w:pPr>
      <w:r>
        <w:t>Preserve your station, then recite the verses of your Lord; by them the hearts of the sincere are enkindled. Let nothing cause you sorrow. Remain steadfast in the love of your Lord, and remember Him among His servants—for He remembers you in His sacred, glorious, and exalted dominion. Blessed are you for having attained to the knowledge of your Lord in His days, and for having believed in Him after those who were created by His command—the Most Exalted, the Mighty, the Wondrous—had disbelieved in Him.</w:t>
      </w:r>
    </w:p>
    <w:p w14:paraId="64799F82" w14:textId="77777777" w:rsidR="005A359C" w:rsidRDefault="00000000">
      <w:pPr>
        <w:pStyle w:val="Heading2"/>
      </w:pPr>
      <w:bookmarkStart w:id="948" w:name="bh00177"/>
      <w:bookmarkEnd w:id="947"/>
      <w:r>
        <w:t>1.2 BH00177</w:t>
      </w:r>
    </w:p>
    <w:p w14:paraId="28E9385D" w14:textId="77777777" w:rsidR="005A359C" w:rsidRDefault="00000000">
      <w:pPr>
        <w:pStyle w:val="FirstParagraph"/>
      </w:pPr>
      <w:r>
        <w:t>In the Name of Our Lord, the Most Holy, the Most Supreme, the Most Exalted, the Most Glorious</w:t>
      </w:r>
    </w:p>
    <w:p w14:paraId="1623FE1C" w14:textId="77777777" w:rsidR="005A359C" w:rsidRDefault="00000000">
      <w:pPr>
        <w:pStyle w:val="BodyText"/>
      </w:pPr>
      <w:r>
        <w:t>Praise be to the expanse of His Presence—the One Who brought existence into being, Who illumined the world with the light of the Greatest Name. In the realm of meaning, and the meaning of meaning, and the meaning of the meaning of meaning, there is no secret, no truth, no enduring word, save that it has streamed forth from His Most Exalted Pen, manifest and radiant. Exalted be His glory, vast His bounty, and great His station. There is no god but Him. Blessings, peace, magnification, glory, remembrance, and praise rest upon His chosen ones—those who have not broken His covenant nor His pact, and who have arisen to serve His mighty, wondrous Cause.</w:t>
      </w:r>
    </w:p>
    <w:p w14:paraId="7DD84618" w14:textId="77777777" w:rsidR="005A359C" w:rsidRDefault="00000000">
      <w:pPr>
        <w:pStyle w:val="BodyText"/>
      </w:pPr>
      <w:r>
        <w:t>And now, O My beloved—this is the sixth letter that has been sent. The handwriting of that beloved one was received: the first dated the 17th of Rabiʻ al-Awwal, the second on the 10th of Jumada al-Awwal, and the third on the 5th of Jumada al-Thani. The arrival of the gift of the Bayán into the garden of meanings was read in full. The breezes of love flowed from it, and the wafts of sincerity moved with its stirring. Every word therein was a faithful witness, a trustworthy proof, of the devotion, attention, and service of His Eminence, the Trustee.</w:t>
      </w:r>
    </w:p>
    <w:p w14:paraId="6D060352" w14:textId="77777777" w:rsidR="005A359C" w:rsidRDefault="00000000">
      <w:pPr>
        <w:pStyle w:val="BodyText"/>
      </w:pPr>
      <w:r>
        <w:t>After the reading and comprehension, the intent turned toward the Most Exalted Horizon. Permission was then requested, and through the listening of the Beloved of the world, that goal was attained. This is what the All-Merciful has sent down in response—words of the Lord, exalted and sanctified:</w:t>
      </w:r>
    </w:p>
    <w:p w14:paraId="1ABA63B1" w14:textId="77777777" w:rsidR="005A359C" w:rsidRDefault="00000000">
      <w:pPr>
        <w:pStyle w:val="BodyText"/>
      </w:pPr>
      <w:r>
        <w:t>I am the Expounder, the Wise.</w:t>
      </w:r>
    </w:p>
    <w:p w14:paraId="7B8F3D5C" w14:textId="77777777" w:rsidR="005A359C" w:rsidRDefault="00000000">
      <w:pPr>
        <w:pStyle w:val="BodyText"/>
      </w:pPr>
      <w:r>
        <w:lastRenderedPageBreak/>
        <w:t>O Trustee, blessed is the word that, in the Days of God, attained to the hearing of the Desired One. Blessed is the letter that stood in His sacred presence. Blessed is the utterance that became manifest in His city. Say: If you were to count the bounties of God, you could never number them. That which was veiled from hearts and eyes became manifest and made plain. The path became visible, the command apparent—without suspension or delay. The radiances of the sun of His grace have reached and shall continue to reach. The lamps of the Cause have appeared in His Name, and the signs of might have been revealed by His command. He is the One, the Almighty Speaker.</w:t>
      </w:r>
    </w:p>
    <w:p w14:paraId="4131FE3D" w14:textId="77777777" w:rsidR="005A359C" w:rsidRDefault="00000000">
      <w:pPr>
        <w:pStyle w:val="BodyText"/>
      </w:pPr>
      <w:r>
        <w:t>To the people of God, male and female, who dwell in the cities of the True One—exalted be His glory, that is, the cities of faith and certainty—convey to each of them a proclamation of magnification and peace. Give glad tidings of the lights of the sun of divine bounty, and remind them of the traces of the Most Exalted Pen.</w:t>
      </w:r>
    </w:p>
    <w:p w14:paraId="35F341E7" w14:textId="77777777" w:rsidR="005A359C" w:rsidRDefault="00000000">
      <w:pPr>
        <w:pStyle w:val="BodyText"/>
      </w:pPr>
      <w:r>
        <w:t>Blessed are you, O Trustee—My Pen has borne witness that you attained presence, encounter, vision, and attentive hearing. Be like a downpour for the lands, and the April rain of bounty for the servants.</w:t>
      </w:r>
    </w:p>
    <w:p w14:paraId="5034094B" w14:textId="77777777" w:rsidR="005A359C" w:rsidRDefault="00000000">
      <w:pPr>
        <w:pStyle w:val="BodyText"/>
      </w:pPr>
      <w:r>
        <w:t>We entreat the True One to adorn His people with the robe of detachment, that they may arise with full endeavor to serve and turn toward the guidance of those on earth. Say: O people of the world! Hearken to the call of the Wronged One and cling to that which is worthy. For every soul, the path of God is known and clear, like the sun, its radiance shining and its illumination manifest.</w:t>
      </w:r>
    </w:p>
    <w:p w14:paraId="77555BEF" w14:textId="77777777" w:rsidR="005A359C" w:rsidRDefault="00000000">
      <w:pPr>
        <w:pStyle w:val="BodyText"/>
      </w:pPr>
      <w:r>
        <w:t>Whosoever arises to serve, the atoms of the universe, the dwellers of the highest Paradise and the most sublime Garden, all beseech the True One to confirm and grant him success. By the grace of the True One—exalted be His glory—lift your feet from the place of limitation and set them in the realm beyond place. This station is detachment from all things and steadfastness in service.</w:t>
      </w:r>
    </w:p>
    <w:p w14:paraId="20B4C9ED" w14:textId="77777777" w:rsidR="005A359C" w:rsidRDefault="00000000">
      <w:pPr>
        <w:pStyle w:val="BodyText"/>
      </w:pPr>
      <w:r>
        <w:t>Today, the Light is calling out, Sinai is proclaiming good news, the fruits are saying: “O trees!” This is the day of joy, the day of rejoicing and delight—for the Beloved has appeared and is beheld. What a wondrous attraction has seized the world, and what a wondrous rapture is among the Supreme Concourse. The carpet of gladness is spread in perfect exultation.</w:t>
      </w:r>
    </w:p>
    <w:p w14:paraId="52B3445D" w14:textId="77777777" w:rsidR="005A359C" w:rsidRDefault="00000000">
      <w:pPr>
        <w:pStyle w:val="BodyText"/>
      </w:pPr>
      <w:r>
        <w:t>Blessed is the tongue that remembers Him, and the ear that receives the melodies of the things. O possessors of hearing, the birds of the highest Paradise are singing! O possessors of sight, the lights of the Greatest Name are manifest! Do not deprive yourselves. Know the value of these days. The Most Exalted Pen is, night and day, occupied with the remembrance of the people of God. Blessed are they, and theirs is the most excellent return. Unto God belongs the command at the beginning and at the end.</w:t>
      </w:r>
    </w:p>
    <w:p w14:paraId="425297A0" w14:textId="77777777" w:rsidR="005A359C" w:rsidRDefault="00000000">
      <w:pPr>
        <w:pStyle w:val="BodyText"/>
      </w:pPr>
      <w:r>
        <w:t>Praise be to God! That beloved one attained what had been the hope of the near ones and the longing of the sincere. This was recorded in mention of the honored and veiled lady—his aunt and daughter—upon them be the glory of God. Likewise was mentioned the Hajjis of the land of Káf—upon them be the glory of God—and the gathering at the home of Khadíjah Sultan.</w:t>
      </w:r>
    </w:p>
    <w:p w14:paraId="758FA7EB" w14:textId="77777777" w:rsidR="005A359C" w:rsidRDefault="00000000">
      <w:pPr>
        <w:pStyle w:val="BodyText"/>
      </w:pPr>
      <w:r>
        <w:t xml:space="preserve">Upon her be the glory of God—each with honor was presented in the presence of the Lord and attained to acceptance. Each was mentioned by the Tongue of Grandeur. This is a great blessing—recognize its station. Some time ago, His Holiness </w:t>
      </w:r>
      <w:r>
        <w:rPr>
          <w:i/>
          <w:iCs/>
        </w:rPr>
        <w:t>Ismu’lláh M…</w:t>
      </w:r>
      <w:r>
        <w:t xml:space="preserve">—upon him be the glory of the All-Glorious—spoke of a </w:t>
      </w:r>
      <w:r>
        <w:lastRenderedPageBreak/>
        <w:t>gathering. After its acceptance, He acted upon it that very night. His mention then flowed from the Most Exalted Pen and was dispatched.</w:t>
      </w:r>
    </w:p>
    <w:p w14:paraId="2329D790" w14:textId="77777777" w:rsidR="005A359C" w:rsidRDefault="00000000">
      <w:pPr>
        <w:pStyle w:val="BodyText"/>
      </w:pPr>
      <w:r>
        <w:t xml:space="preserve">As for what was written about Áqá Sayyid Farajulláh—upon him be the glory of God—and his love and steadfastness, this was presented, and the sun of bounty then shone from the horizon of grace. Previously, too, </w:t>
      </w:r>
      <w:r>
        <w:rPr>
          <w:i/>
          <w:iCs/>
        </w:rPr>
        <w:t>Ismu’lláh</w:t>
      </w:r>
      <w:r>
        <w:t xml:space="preserve"> had carried out, on their behalf, what had been mentioned. As for what was recorded regarding the sons of Khalíl and the heir of Kalím—upon them be the glory of God—in the lands and the letter M, in the days when that beloved had attained the honor of presence, a blessed tablet had been revealed for them from the heaven of Will, but due to wisdom, it had not yet been sent. Now it is being dispatched.</w:t>
      </w:r>
    </w:p>
    <w:p w14:paraId="173F6617" w14:textId="77777777" w:rsidR="005A359C" w:rsidRDefault="00000000">
      <w:pPr>
        <w:pStyle w:val="BodyText"/>
      </w:pPr>
      <w:r>
        <w:t>We beseech God to confirm them in the supreme steadfastness, for the screechers and the unjust—like scattered locusts—have dispersed through cities and regions. We ask God to protect all by His bounty and grace. He is the Generous, the Noble.</w:t>
      </w:r>
    </w:p>
    <w:p w14:paraId="763C2B5D" w14:textId="77777777" w:rsidR="005A359C" w:rsidRDefault="00000000">
      <w:pPr>
        <w:pStyle w:val="BodyText"/>
      </w:pPr>
      <w:r>
        <w:t>As for what was written regarding this servant’s letter, dated the 26th of Rabiʻ al-Awwal, having been received, and the one before not yet having arrived—the copy of what was sent is extant. On the 11th of Rabiʻ al-Awwal, a letter from this servant was dispatched, adorned with the divine verses, spanning nine pages. Hopefully it has been received by now.</w:t>
      </w:r>
    </w:p>
    <w:p w14:paraId="7D5872A9" w14:textId="77777777" w:rsidR="005A359C" w:rsidRDefault="00000000">
      <w:pPr>
        <w:pStyle w:val="BodyText"/>
      </w:pPr>
      <w:r>
        <w:t>Regarding the beloved of the spirit, Jináb Áqá Yahyá—upon him be the glory of God—you wrote: any person with sight and fairness, if they were to meet him, would say what Jináb Áqá Yahyá has said. Yet due to the veils of self and passion, love of leadership, discord, and sedition, they say what leads only to the misguidance of the poor people—just like the slanders of former days, when a few heedless souls, driven by love of position, turned away from the Truth and, with their vain statements, plunged the helpless servants into a wilderness of confusion, division, and lies.</w:t>
      </w:r>
    </w:p>
    <w:p w14:paraId="4533C28B" w14:textId="77777777" w:rsidR="005A359C" w:rsidRDefault="00000000">
      <w:pPr>
        <w:pStyle w:val="BodyText"/>
      </w:pPr>
      <w:r>
        <w:t xml:space="preserve">Everything they have said is false—like the tale of </w:t>
      </w:r>
      <w:r>
        <w:rPr>
          <w:i/>
          <w:iCs/>
        </w:rPr>
        <w:t>Náḥiyih</w:t>
      </w:r>
      <w:r>
        <w:t xml:space="preserve">, </w:t>
      </w:r>
      <w:r>
        <w:rPr>
          <w:i/>
          <w:iCs/>
        </w:rPr>
        <w:t>Jábulqá</w:t>
      </w:r>
      <w:r>
        <w:t xml:space="preserve">, </w:t>
      </w:r>
      <w:r>
        <w:rPr>
          <w:i/>
          <w:iCs/>
        </w:rPr>
        <w:t>Jábalsá</w:t>
      </w:r>
      <w:r>
        <w:t>, and other such things. These phrases have been repeatedly mentioned in the letters of the friends, in the hope that some might awaken and not fall again into the illusions of the past.</w:t>
      </w:r>
    </w:p>
    <w:p w14:paraId="6DBB1FCA" w14:textId="77777777" w:rsidR="005A359C" w:rsidRDefault="00000000">
      <w:pPr>
        <w:pStyle w:val="BodyText"/>
      </w:pPr>
      <w:r>
        <w:t>In these days, Ahmad Kirmání, son of Mullá Jaʻfar, and Áqá Khán have gone to the island and conspired with the source of delusions. They have returned. Now consider: if those souls had shown even a little fairness, and had moved for the sake of God, they should have come to this land, from which—since the beginning of the Cause until now—the call of the Truth has been raised with the loftiest cry.</w:t>
      </w:r>
    </w:p>
    <w:p w14:paraId="3EBF8BA8" w14:textId="77777777" w:rsidR="005A359C" w:rsidRDefault="00000000">
      <w:pPr>
        <w:pStyle w:val="BodyText"/>
      </w:pPr>
      <w:r>
        <w:t xml:space="preserve">To the lady from the people of </w:t>
      </w:r>
      <w:r>
        <w:rPr>
          <w:i/>
          <w:iCs/>
        </w:rPr>
        <w:t>Káf</w:t>
      </w:r>
      <w:r>
        <w:t>, they said, “We shall also come to ʻAkká.” Yet they did not come. Glory be to God! They appeared with deceit and schemes that no one but God can count. God is witness, and His chosen ones bear testimony, that these souls were never, from the very beginning, aware of the Cause, nor are they now.</w:t>
      </w:r>
    </w:p>
    <w:p w14:paraId="555D8EDC" w14:textId="77777777" w:rsidR="005A359C" w:rsidRDefault="00000000">
      <w:pPr>
        <w:pStyle w:val="BodyText"/>
      </w:pPr>
      <w:r>
        <w:t>Nevertheless, leave them to amuse themselves in their vain talk. The purpose of these words is solely to inform that beloved one—nothing more.</w:t>
      </w:r>
    </w:p>
    <w:p w14:paraId="013E7E2B" w14:textId="77777777" w:rsidR="005A359C" w:rsidRDefault="00000000">
      <w:pPr>
        <w:pStyle w:val="BodyText"/>
      </w:pPr>
      <w:r>
        <w:t>In this very moment, the Face is turned and present, and the Tongue of Grandeur speaks this word:</w:t>
      </w:r>
    </w:p>
    <w:p w14:paraId="557AEED8" w14:textId="77777777" w:rsidR="005A359C" w:rsidRDefault="00000000">
      <w:pPr>
        <w:pStyle w:val="BodyText"/>
      </w:pPr>
      <w:r>
        <w:lastRenderedPageBreak/>
        <w:t>“O Trustee, upon you be My glory.”</w:t>
      </w:r>
    </w:p>
    <w:p w14:paraId="6829A949" w14:textId="77777777" w:rsidR="005A359C" w:rsidRDefault="00000000">
      <w:pPr>
        <w:pStyle w:val="BodyText"/>
      </w:pPr>
      <w:r>
        <w:t>Continually, in the letters you have sent to this servant, there is mention of unity, harmony, affection, love, and devotion to the people of God—particularly those souls chosen among the servants and honored with special bestowals. Yet until now, that which is worthy has not been seen. Alas, if only they had acted upon the counsels of the Most Exalted Pen—for the sake of God, and severed from the whispers of self and desire—then the land would not be what it is, nor the people who they are.</w:t>
      </w:r>
    </w:p>
    <w:p w14:paraId="21505281" w14:textId="77777777" w:rsidR="005A359C" w:rsidRDefault="00000000">
      <w:pPr>
        <w:pStyle w:val="BodyText"/>
      </w:pPr>
      <w:r>
        <w:t>We ask God—and we must ask—until that which is worthy becomes manifest. Today, detachment and piety are the helpers and defenders of the Cause. Blessed is the one who attains to both. So ask God to support them with the hosts of remembrance and to inspire them with what is fitting for them in the days of their Lord—the Clarifier, the All-Knowing, the Wise.</w:t>
      </w:r>
    </w:p>
    <w:p w14:paraId="2179D171" w14:textId="77777777" w:rsidR="005A359C" w:rsidRDefault="00000000">
      <w:pPr>
        <w:pStyle w:val="BodyText"/>
      </w:pPr>
      <w:r>
        <w:t>O beloved of My heart! At this moment, this servant is so sorrowful for the Beauty of the Eternal that, truly, I have preferred non-existence to existence. For a condition has been witnessed such that the tongue is powerless to describe it, and the pen incapable of expressing it. And God suffices as a witness.</w:t>
      </w:r>
    </w:p>
    <w:p w14:paraId="5964A6D4" w14:textId="77777777" w:rsidR="005A359C" w:rsidRDefault="00000000">
      <w:pPr>
        <w:pStyle w:val="BodyText"/>
      </w:pPr>
      <w:r>
        <w:t>As for your note about meeting the friends of God in every land—after presenting this to the sacred court, the following was spoken:</w:t>
      </w:r>
    </w:p>
    <w:p w14:paraId="0560F780" w14:textId="77777777" w:rsidR="005A359C" w:rsidRDefault="00000000">
      <w:pPr>
        <w:pStyle w:val="BodyText"/>
      </w:pPr>
      <w:r>
        <w:t>“The Trustee—upon him be My glory—is a cause of remembrance among the servants and, in all conditions, a well-wisher to all.”</w:t>
      </w:r>
    </w:p>
    <w:p w14:paraId="74038CDD" w14:textId="77777777" w:rsidR="005A359C" w:rsidRDefault="00000000">
      <w:pPr>
        <w:pStyle w:val="BodyText"/>
      </w:pPr>
      <w:r>
        <w:t>We ask God to confirm him, God willing, that in all states he may gaze upon the honor of the Cause. The discharge of rights is obligatory upon all. Its benefit returns to the very souls of the servants. Yet its acceptance depends on the spirit, the fragrance, and the satisfaction of just and righteous souls. In that case, taking is permitted—otherwise, no. Indeed, your Lord is the Self-Sufficient, the Praiseworthy. -End</w:t>
      </w:r>
    </w:p>
    <w:p w14:paraId="473FF04C" w14:textId="77777777" w:rsidR="005A359C" w:rsidRDefault="00000000">
      <w:pPr>
        <w:pStyle w:val="BodyText"/>
      </w:pPr>
      <w:r>
        <w:t>Regarding the spiritual beloved Jináb ʻAndalíb—upon him be the glory of God—and the favor bestowed upon him, you wrote: praise be to God, he is confirmed in the service of the Cause. The beloved of My heart, Jináb Samandar—upon him be the glory of the All-Glorious—has repeatedly mentioned him. In recent days, both his prose and verse were presented in the sacred presence. The Tablet of his poem was graciously received among the dwellers of the Pavilion of Purity and Majesty. Indeed, our Lord is the Bestower, the Generous.</w:t>
      </w:r>
    </w:p>
    <w:p w14:paraId="7AF270BE" w14:textId="77777777" w:rsidR="005A359C" w:rsidRDefault="00000000">
      <w:pPr>
        <w:pStyle w:val="BodyText"/>
      </w:pPr>
      <w:r>
        <w:t>Give him glad tidings—his name, his teaching, and his service are continually remembered. This servant beseeches his Lord to confirm him in all conditions.</w:t>
      </w:r>
    </w:p>
    <w:p w14:paraId="41DC20C2" w14:textId="77777777" w:rsidR="005A359C" w:rsidRDefault="00000000">
      <w:pPr>
        <w:pStyle w:val="BodyText"/>
      </w:pPr>
      <w:r>
        <w:t>You also wrote of the sincerity, love, and fervor of the honored woman, the daughter of the late Ḍilʿ Marfūʻ La-Muḥammad Jaʻfar—upon them be the glory of God—as well as of Ḥájí Abú’l-Qásim—upon him be the glory of God—and his devotion. Blessed are they! Praise be to God, by the grace of the All-Glorious, they are confirmed. Their names have been explicitly mentioned by the Tongue of Grandeur.</w:t>
      </w:r>
    </w:p>
    <w:p w14:paraId="34E19682" w14:textId="77777777" w:rsidR="005A359C" w:rsidRDefault="00000000">
      <w:pPr>
        <w:pStyle w:val="BodyText"/>
      </w:pPr>
      <w:r>
        <w:t>Give all glad tidings of divine bounty. This servant, too, sends greetings and exaltation to each of them, and beseeches the All-Glorious Lord on their behalf for that which is enduring and everlasting.</w:t>
      </w:r>
    </w:p>
    <w:p w14:paraId="4D57BF82" w14:textId="77777777" w:rsidR="005A359C" w:rsidRDefault="00000000">
      <w:pPr>
        <w:pStyle w:val="BodyText"/>
      </w:pPr>
      <w:r>
        <w:lastRenderedPageBreak/>
        <w:t>You mentioned Jináb Mírzá Mihdí—upon him be the glory of God—and his love and steadfastness, and also the one with him, who was named after him. Praise be to God, they are, in these days, mentioned in the sacred court, and their names were included in verses revealed from the heaven of Will for the beloved of My heart, Jináb Varqá—upon him be the glory of the All-Glorious.</w:t>
      </w:r>
    </w:p>
    <w:p w14:paraId="3A5AC69A" w14:textId="77777777" w:rsidR="005A359C" w:rsidRDefault="00000000">
      <w:pPr>
        <w:pStyle w:val="BodyText"/>
      </w:pPr>
      <w:r>
        <w:t>It has been revealed and dispatched. God willing, they have attained and shall attain to it, and will be adorned with the radiances of the sun of the divine Bayan. Truly, our Lord the All-Merciful is the Firm, the All-Knowing, the Compassionate, the Generous.</w:t>
      </w:r>
    </w:p>
    <w:p w14:paraId="4781DCC2" w14:textId="77777777" w:rsidR="005A359C" w:rsidRDefault="00000000">
      <w:pPr>
        <w:pStyle w:val="BodyText"/>
      </w:pPr>
      <w:r>
        <w:t>As requested by that beloved, this servant attained the honor of pilgrimage on their behalf. We beseech God, exalted be He, to make the letters of our deeds and hopes into a Book from His presence. He is powerful over all things.</w:t>
      </w:r>
    </w:p>
    <w:p w14:paraId="5BFEDE02" w14:textId="77777777" w:rsidR="005A359C" w:rsidRDefault="00000000">
      <w:pPr>
        <w:pStyle w:val="BodyText"/>
      </w:pPr>
      <w:r>
        <w:t xml:space="preserve">In another letter from that beloved, you mentioned arrival at </w:t>
      </w:r>
      <w:r>
        <w:rPr>
          <w:i/>
          <w:iCs/>
        </w:rPr>
        <w:t>Rā</w:t>
      </w:r>
      <w:r>
        <w:t xml:space="preserve"> and </w:t>
      </w:r>
      <w:r>
        <w:rPr>
          <w:i/>
          <w:iCs/>
        </w:rPr>
        <w:t>Shīn</w:t>
      </w:r>
      <w:r>
        <w:t>, and the friends in those lands, and their fervor and steadfastness in the love of God. After its presentation before the Lord of the Day of Resurrection, these verses shone forth from the dawning-place of bounty:</w:t>
      </w:r>
    </w:p>
    <w:p w14:paraId="5B97E344" w14:textId="77777777" w:rsidR="005A359C" w:rsidRDefault="00000000">
      <w:pPr>
        <w:pStyle w:val="BodyText"/>
      </w:pPr>
      <w:r>
        <w:t>O My loved ones in Rā and Shīn! Hear the call of God, the King, the True, the Manifest. There is no god but Me, the One, the All-Informed.</w:t>
      </w:r>
    </w:p>
    <w:p w14:paraId="6CF6A129" w14:textId="77777777" w:rsidR="005A359C" w:rsidRDefault="00000000">
      <w:pPr>
        <w:pStyle w:val="BodyText"/>
      </w:pPr>
      <w:r>
        <w:t>Today, the things are singing, and the nightingales of the Bayan are warbling upon the branches of the Lote-Tree of gnosis. Each thing has chosen a place and is therein occupied with the remembrance of the Lord—glorified be He. Drawn by the fragrance of the verses of the Possessor of Names and Attributes and by the longing for the appearance of the Manifestation of Proofs, all are enraptured. The verses of joy and gladness have taken hold of all. Yet most among the servants remain heedless.</w:t>
      </w:r>
    </w:p>
    <w:p w14:paraId="4C918C98" w14:textId="77777777" w:rsidR="005A359C" w:rsidRDefault="00000000">
      <w:pPr>
        <w:pStyle w:val="BodyText"/>
      </w:pPr>
      <w:r>
        <w:t>O people of God! Though the tongues of the world are powerless and incapable of uttering what is befitting of the Lord of the Sacred Beauty, since all have been commanded to mention and praise, the grace of God—glorified be He—toward you is as radiant and resplendent as the sun. He created, nurtured, guided upon the straight path, and gave a share from the cup of His love.</w:t>
      </w:r>
    </w:p>
    <w:p w14:paraId="06CB6FE0" w14:textId="77777777" w:rsidR="005A359C" w:rsidRDefault="00000000">
      <w:pPr>
        <w:pStyle w:val="BodyText"/>
      </w:pPr>
      <w:r>
        <w:t>By the life of God! The Supreme Concourse is, at all times, occupied with the remembrance of the people of Bahá. The Tongue of Grandeur in His praiseworthy station bears witness to this.</w:t>
      </w:r>
    </w:p>
    <w:p w14:paraId="458F90E2" w14:textId="77777777" w:rsidR="005A359C" w:rsidRDefault="00000000">
      <w:pPr>
        <w:pStyle w:val="BodyText"/>
      </w:pPr>
      <w:r>
        <w:t>We beseech God to grant you success and confirm you in that which you have been commanded in the Book. May He provide you with the means of both earth and heaven, bring you near to Himself, and counsel you to love and unity, to wisdom and eloquence. He is indeed the Commander, the Wise.</w:t>
      </w:r>
    </w:p>
    <w:p w14:paraId="2FB603E5" w14:textId="77777777" w:rsidR="005A359C" w:rsidRDefault="00000000">
      <w:pPr>
        <w:pStyle w:val="BodyText"/>
      </w:pPr>
      <w:r>
        <w:t>Act always with perfect unity and accord, and do not let go of wisdom. Strife and discord are condemned.</w:t>
      </w:r>
    </w:p>
    <w:p w14:paraId="74C04134" w14:textId="77777777" w:rsidR="005A359C" w:rsidRDefault="00000000">
      <w:pPr>
        <w:pStyle w:val="BodyText"/>
      </w:pPr>
      <w:r>
        <w:t>O people of God! Assist the Wronged One through deeds and character. This is what has been revealed in many Tablets from God, the Lord of the worlds. May the glory be upon you and upon those who were not hindered by the oppression of the world from turning to God, the Lord of the nations. —End—</w:t>
      </w:r>
    </w:p>
    <w:p w14:paraId="0E926001" w14:textId="77777777" w:rsidR="005A359C" w:rsidRDefault="00000000">
      <w:pPr>
        <w:pStyle w:val="BodyText"/>
      </w:pPr>
      <w:r>
        <w:t xml:space="preserve">You also mentioned the </w:t>
      </w:r>
      <w:r>
        <w:rPr>
          <w:i/>
          <w:iCs/>
        </w:rPr>
        <w:t>Five Sayyids</w:t>
      </w:r>
      <w:r>
        <w:t>—upon them be the glory of God. This is what was revealed for them from the realm of Might by our Lord, the Compassionate, the Generous:</w:t>
      </w:r>
    </w:p>
    <w:p w14:paraId="2079C06F" w14:textId="77777777" w:rsidR="005A359C" w:rsidRDefault="00000000">
      <w:pPr>
        <w:pStyle w:val="BodyText"/>
      </w:pPr>
      <w:r>
        <w:lastRenderedPageBreak/>
        <w:t>O Trustee, upon you be My glory.</w:t>
      </w:r>
    </w:p>
    <w:p w14:paraId="79D83365" w14:textId="77777777" w:rsidR="005A359C" w:rsidRDefault="00000000">
      <w:pPr>
        <w:pStyle w:val="BodyText"/>
      </w:pPr>
      <w:r>
        <w:t>Praise be to God, the aforementioned Sayyids—upon them be My glory—have repeatedly attained honor through the verses of the Most Exalted Pen. Give them glad tidings of My remembrance at this moment. Verily, We have remembered those who turned toward God, the Lord of the worlds. We ask God to grant them success and to inscribe for them that which benefits them in this world and the next. He is the Hearer, the Responsive. —End—</w:t>
      </w:r>
    </w:p>
    <w:p w14:paraId="7638980F" w14:textId="77777777" w:rsidR="005A359C" w:rsidRDefault="00000000">
      <w:pPr>
        <w:pStyle w:val="BodyText"/>
      </w:pPr>
      <w:r>
        <w:t>You also mentioned Jináb Áqá Muḥammad Ḥusayn Ḍ-R—upon him be the glory of God. After that presentation, these verses descended from the dawning-place of the mercy of our Lord, the All-Merciful:</w:t>
      </w:r>
    </w:p>
    <w:p w14:paraId="742E66B7" w14:textId="77777777" w:rsidR="005A359C" w:rsidRDefault="00000000">
      <w:pPr>
        <w:pStyle w:val="BodyText"/>
      </w:pPr>
      <w:r>
        <w:t>We have mentioned him before, and before even that, and We have confirmed him in turning toward God, the One, the All-Informed.</w:t>
      </w:r>
    </w:p>
    <w:p w14:paraId="332770A5" w14:textId="77777777" w:rsidR="005A359C" w:rsidRDefault="00000000">
      <w:pPr>
        <w:pStyle w:val="BodyText"/>
      </w:pPr>
      <w:r>
        <w:t xml:space="preserve">He has continually been remembered in the sacred court. In these days, a Tablet was revealed specifically for him and sent through </w:t>
      </w:r>
      <w:r>
        <w:rPr>
          <w:i/>
          <w:iCs/>
        </w:rPr>
        <w:t>Ismu’lláh M…</w:t>
      </w:r>
      <w:r>
        <w:t>. Give him glad tidings of My bounty, grace, and mercy. —End—</w:t>
      </w:r>
    </w:p>
    <w:p w14:paraId="0B192EA7" w14:textId="77777777" w:rsidR="005A359C" w:rsidRDefault="00000000">
      <w:pPr>
        <w:pStyle w:val="BodyText"/>
      </w:pPr>
      <w:r>
        <w:t>In truth, during the days when he was present in Fars they were continually engaged in remembrance and steadfast in service. Truly, He does not cause the reward of the righteous to be lost. This servant sends them greetings, praise, and glorification.</w:t>
      </w:r>
    </w:p>
    <w:p w14:paraId="601F85CC" w14:textId="77777777" w:rsidR="005A359C" w:rsidRDefault="00000000">
      <w:pPr>
        <w:pStyle w:val="BodyText"/>
      </w:pPr>
      <w:r>
        <w:t>You mentioned the land of Qáf and the friends of the True One there, and their gatherings; likewise, the gathering held by Jináb Ḥájí Muḥammad 14—upon them be the glory of God. After presentation in the sacred court, this statement descended from the Kingdom of Proof:</w:t>
      </w:r>
    </w:p>
    <w:p w14:paraId="345CC7BD" w14:textId="77777777" w:rsidR="005A359C" w:rsidRDefault="00000000">
      <w:pPr>
        <w:pStyle w:val="BodyText"/>
      </w:pPr>
      <w:r>
        <w:t>Blessed are the souls who are engaged in serving the friends of God. Praise be to God, the friends in the land of Qáf are each confirmed by His grace and illumined by the light of the sun of steadfastness. We mention them all and give them glad tidings.</w:t>
      </w:r>
    </w:p>
    <w:p w14:paraId="66677553" w14:textId="77777777" w:rsidR="005A359C" w:rsidRDefault="00000000">
      <w:pPr>
        <w:pStyle w:val="BodyText"/>
      </w:pPr>
      <w:r>
        <w:t>O Jawád, upon you be My glory. The Trustee has mentioned you. We ask God to confirm you in all conditions and to cause, from the fruits of certitude, wondrous trees to grow in the blessed pure land—and from those trees, to bring forth other fruits and leaves. He is the Powerful, the Able—there is no god but Him, the Most Exalted, the All-Glorious.</w:t>
      </w:r>
    </w:p>
    <w:p w14:paraId="2A0CDEED" w14:textId="77777777" w:rsidR="005A359C" w:rsidRDefault="00000000">
      <w:pPr>
        <w:pStyle w:val="BodyText"/>
      </w:pPr>
      <w:r>
        <w:t>O Jawád, rejoice in My mention of you and My turning toward you from the direction of the prison. Nothing equals My remembrance among all things. This is testified by the Mother Book in His presence. —End—</w:t>
      </w:r>
    </w:p>
    <w:p w14:paraId="4AD0E18B" w14:textId="77777777" w:rsidR="005A359C" w:rsidRDefault="00000000">
      <w:pPr>
        <w:pStyle w:val="BodyText"/>
      </w:pPr>
      <w:r>
        <w:t>As for what was written regarding the beloved of My heart, Ḥájí Mírzá Ḥaydar-ʻAlí—upon him be the All-Glorious glory—and his rank of service, trust in God, detachment, devotion, steadfastness, and constancy: truly, he is just as that beloved has written. Praise be to God, he is adorned with noble character, upright in the Cause, kindled with the luminous Light and with the Fire of the Lote Tree.</w:t>
      </w:r>
    </w:p>
    <w:p w14:paraId="4A697B38" w14:textId="77777777" w:rsidR="005A359C" w:rsidRDefault="00000000">
      <w:pPr>
        <w:pStyle w:val="BodyText"/>
      </w:pPr>
      <w:r>
        <w:t>From the Almighty Lord, exalted be His station, I ask for him that which shall not be effaced from the horizon of the Book of God.</w:t>
      </w:r>
    </w:p>
    <w:p w14:paraId="4BA8F87F" w14:textId="77777777" w:rsidR="005A359C" w:rsidRDefault="00000000">
      <w:pPr>
        <w:pStyle w:val="BodyText"/>
      </w:pPr>
      <w:r>
        <w:lastRenderedPageBreak/>
        <w:t>As for your mention of Shaykh Muḥammad of Kirmānshāh: he is among the great rejecters. Poor man, he rushes blindly and has no knowledge of matters. He clings to what he has heard from the heedless. Ḥájí Ibráhím from Qáf associates day and night with the hypocrites.</w:t>
      </w:r>
    </w:p>
    <w:p w14:paraId="2C520238" w14:textId="77777777" w:rsidR="005A359C" w:rsidRDefault="00000000">
      <w:pPr>
        <w:pStyle w:val="BodyText"/>
      </w:pPr>
      <w:r>
        <w:t>O beloved of My heart! Steadfastness is like the Simurgh—its name is known, but its form is hidden. Most are stirred by any wind. We ask God to open the eye of fairness and to grant honesty. It is truly regrettable that in these days, the servants are deprived of the ocean of the Bayán. The Cause is in His hands—He does what He wills and decrees what He desires. He is the Mighty, the Praiseworthy.</w:t>
      </w:r>
    </w:p>
    <w:p w14:paraId="612BEF44" w14:textId="77777777" w:rsidR="005A359C" w:rsidRDefault="00000000">
      <w:pPr>
        <w:pStyle w:val="BodyText"/>
      </w:pPr>
      <w:r>
        <w:t>As for what you wrote concerning the funds that were to be delivered to some: truly, each of these matters involves tests in the path of good works, especially in this land burdened by straits and countless expenses. Whatever arrives must conform to the Will of God—glorified be He—that it may reach souls content and pleasing, so they may, in full independence, engage in teaching, education, and reform among the tribes.</w:t>
      </w:r>
    </w:p>
    <w:p w14:paraId="6D86E422" w14:textId="77777777" w:rsidR="005A359C" w:rsidRDefault="00000000">
      <w:pPr>
        <w:pStyle w:val="BodyText"/>
      </w:pPr>
      <w:r>
        <w:t>In this moment, this exalted word has descended from the dawning-place of supreme bounty:</w:t>
      </w:r>
    </w:p>
    <w:p w14:paraId="6AEAE3C9" w14:textId="77777777" w:rsidR="005A359C" w:rsidRDefault="00000000">
      <w:pPr>
        <w:pStyle w:val="BodyText"/>
      </w:pPr>
      <w:r>
        <w:t>Whoever today desires to aid the Cause—meaning, to engage in teaching—must first be adorned with the robe of detachment. We beseech God to grant success to all in that which befits His days. —End—</w:t>
      </w:r>
    </w:p>
    <w:p w14:paraId="5031848A" w14:textId="77777777" w:rsidR="005A359C" w:rsidRDefault="00000000">
      <w:pPr>
        <w:pStyle w:val="BodyText"/>
      </w:pPr>
      <w:r>
        <w:t xml:space="preserve">As for what you wrote regarding the noble leaf </w:t>
      </w:r>
      <w:r>
        <w:rPr>
          <w:i/>
          <w:iCs/>
        </w:rPr>
        <w:t>Thamara</w:t>
      </w:r>
      <w:r>
        <w:t>—upon her be the glory of God—after presentation in the sacred court, the Tongue of Grandeur uttered this blessed word:</w:t>
      </w:r>
    </w:p>
    <w:p w14:paraId="16B678FA" w14:textId="77777777" w:rsidR="005A359C" w:rsidRDefault="00000000">
      <w:pPr>
        <w:pStyle w:val="BodyText"/>
      </w:pPr>
      <w:r>
        <w:t xml:space="preserve">O Trustee, upon you be My glory. The countenance of </w:t>
      </w:r>
      <w:r>
        <w:rPr>
          <w:i/>
          <w:iCs/>
        </w:rPr>
        <w:t>Hudhud</w:t>
      </w:r>
      <w:r>
        <w:t xml:space="preserve">—upon her be My glory—was commanded to deliver </w:t>
      </w:r>
      <w:r>
        <w:rPr>
          <w:i/>
          <w:iCs/>
        </w:rPr>
        <w:t>Thamara</w:t>
      </w:r>
      <w:r>
        <w:t>’s matter, for she was the intermediary. But the matter concerning Mírzá Muḥammad was written exclusively for him and must be delivered directly into his hands.</w:t>
      </w:r>
    </w:p>
    <w:p w14:paraId="714BD64D" w14:textId="77777777" w:rsidR="005A359C" w:rsidRDefault="00000000">
      <w:pPr>
        <w:pStyle w:val="BodyText"/>
      </w:pPr>
      <w:r>
        <w:t>This matter is not subject to the consultation of anyone. That which has descended from the heaven of Will must be upheld, so that it may conform to the decisive command of God. The intention is that this matter not become widely known. The concealment of such matters has been, and still is, beloved in the sight of God.</w:t>
      </w:r>
    </w:p>
    <w:p w14:paraId="05692CC1" w14:textId="77777777" w:rsidR="005A359C" w:rsidRDefault="00000000">
      <w:pPr>
        <w:pStyle w:val="BodyText"/>
      </w:pPr>
      <w:r>
        <w:t>He is the Concealer; He commands you to a majestic concealment. And He is the Patient; He commands you to a gracious patience. —End—</w:t>
      </w:r>
    </w:p>
    <w:p w14:paraId="2EE6A76E" w14:textId="77777777" w:rsidR="005A359C" w:rsidRDefault="00000000">
      <w:pPr>
        <w:pStyle w:val="BodyText"/>
      </w:pPr>
      <w:r>
        <w:t>Regarding the promissory note you mentioned, and the decision not to proceed with it due to lack of wisdom: yes, tact must be exercised. Glory be to God! The world is witness and attests that the meaning in the divine Tablets is clear and manifest. Yet until now, the intention has not been understood.</w:t>
      </w:r>
    </w:p>
    <w:p w14:paraId="61B1ED18" w14:textId="77777777" w:rsidR="005A359C" w:rsidRDefault="00000000">
      <w:pPr>
        <w:pStyle w:val="BodyText"/>
      </w:pPr>
      <w:r>
        <w:t>This exalted phrase has been repeatedly heard from the Tongue of Grandeur:</w:t>
      </w:r>
    </w:p>
    <w:p w14:paraId="01E18C29" w14:textId="77777777" w:rsidR="005A359C" w:rsidRDefault="00000000">
      <w:pPr>
        <w:pStyle w:val="BodyText"/>
      </w:pPr>
      <w:r>
        <w:t>“O servant present, this Manifestation has come for the reform of the world and the unity of the nations, so that, perhaps, by the Kawthar of expression—flowing at all times from the Pen of the All-Merciful—the concealed bitterness hidden in hearts may be cooled, and the form of the world cleansed from this black affliction, and healed.”</w:t>
      </w:r>
    </w:p>
    <w:p w14:paraId="44CABD96" w14:textId="77777777" w:rsidR="005A359C" w:rsidRDefault="00000000">
      <w:pPr>
        <w:pStyle w:val="BodyText"/>
      </w:pPr>
      <w:r>
        <w:t>And at another time, this blessed word was heard from the sacred tongue:</w:t>
      </w:r>
    </w:p>
    <w:p w14:paraId="30D80248" w14:textId="77777777" w:rsidR="005A359C" w:rsidRDefault="00000000">
      <w:pPr>
        <w:pStyle w:val="BodyText"/>
      </w:pPr>
      <w:r>
        <w:lastRenderedPageBreak/>
        <w:t>“By the life of God, if harm were to come upon the essence of the True One, it would be more fitting and better than that falsehood should be spoken.”</w:t>
      </w:r>
    </w:p>
    <w:p w14:paraId="69DC4604" w14:textId="77777777" w:rsidR="005A359C" w:rsidRDefault="00000000">
      <w:pPr>
        <w:pStyle w:val="BodyText"/>
      </w:pPr>
      <w:r>
        <w:t>Statements such as these have been heard many times from the Tongue of the All-Merciful. The very texts, scriptures, and Tablets bear testimony and clarification.</w:t>
      </w:r>
    </w:p>
    <w:p w14:paraId="4276FAB1" w14:textId="77777777" w:rsidR="005A359C" w:rsidRDefault="00000000">
      <w:pPr>
        <w:pStyle w:val="BodyText"/>
      </w:pPr>
      <w:r>
        <w:t>Blessed are the ones who perceive.</w:t>
      </w:r>
    </w:p>
    <w:p w14:paraId="697C4013" w14:textId="77777777" w:rsidR="005A359C" w:rsidRDefault="00000000">
      <w:pPr>
        <w:pStyle w:val="BodyText"/>
      </w:pPr>
      <w:r>
        <w:t>It is possible to rely on some justifications such that both the requester may be at ease and the intermediary assured.</w:t>
      </w:r>
    </w:p>
    <w:p w14:paraId="5EB308B2" w14:textId="77777777" w:rsidR="005A359C" w:rsidRDefault="00000000">
      <w:pPr>
        <w:pStyle w:val="BodyText"/>
      </w:pPr>
      <w:r>
        <w:t>This mortal servant asks and hopes from God—glorified be He—that the honored Master, Jináb S-Y, may be confirmed in that which is good and beneficial for all. If he is content with what was conveyed in the presence, then assuredly may God—glorified be His majesty—grant victory and bestow assistance. This victory and aid are not dependent upon outward means, nor have they ever been; rather, they are the supplication of this servant to the Lord, exalted be He, whose bounties are all-encompassing, and whose grace and generosity encircle all things.</w:t>
      </w:r>
    </w:p>
    <w:p w14:paraId="15616ECE" w14:textId="77777777" w:rsidR="005A359C" w:rsidRDefault="00000000">
      <w:pPr>
        <w:pStyle w:val="BodyText"/>
      </w:pPr>
      <w:r>
        <w:t>As for meeting with those souls you mentioned: it is not permissible. The more one remains veiled from such persons, the better and more beloved it is.</w:t>
      </w:r>
    </w:p>
    <w:p w14:paraId="55E49C04" w14:textId="77777777" w:rsidR="005A359C" w:rsidRDefault="00000000">
      <w:pPr>
        <w:pStyle w:val="BodyText"/>
      </w:pPr>
      <w:r>
        <w:t>Concerning Jináb Áqá ʻAlí Ḥaydar—upon him be the glory of God—you wrote that he is continually remembered in the Divine Presence. The reward of those who act has been inscribed by the Most Exalted Pen in the Book. After presenting his mention before the Throne, this exalted word issued from the Tongue of the Lord of the worlds:</w:t>
      </w:r>
    </w:p>
    <w:p w14:paraId="3E4234B9" w14:textId="77777777" w:rsidR="005A359C" w:rsidRDefault="00000000">
      <w:pPr>
        <w:pStyle w:val="BodyText"/>
      </w:pPr>
      <w:r>
        <w:t>O Trustee, upon you be My glory. Jináb ʻAlí before Ḥaydar has attained the remembrance of God. God has ever aided him and granted him success in service to the Cause. What you wrote regarding him, his service, and the fire of divine love that burns within him is true. However, the ladder of ascent has many rungs, and the stations of recognition are without end.</w:t>
      </w:r>
    </w:p>
    <w:p w14:paraId="0CED6CEF" w14:textId="77777777" w:rsidR="005A359C" w:rsidRDefault="00000000">
      <w:pPr>
        <w:pStyle w:val="BodyText"/>
      </w:pPr>
      <w:r>
        <w:t>We beseech God that each day He increase him and confirm him, so that he may attain to the station where all his deeds become as a single remembrance, and that the sincere may inhale from him the fragrance of the bounty of God, the Lord of all the worlds.</w:t>
      </w:r>
    </w:p>
    <w:p w14:paraId="0B78CA7E" w14:textId="77777777" w:rsidR="005A359C" w:rsidRDefault="00000000">
      <w:pPr>
        <w:pStyle w:val="BodyText"/>
      </w:pPr>
      <w:r>
        <w:t>The glory from Us be upon him and upon those whom the world has not beguiled, nor has it hindered them from drawing near to the Self-Sufficient, the Most Exalted</w:t>
      </w:r>
      <w:r>
        <w:rPr>
          <w:b/>
          <w:bCs/>
        </w:rPr>
        <w:t>.</w:t>
      </w:r>
      <w:r>
        <w:t xml:space="preserve"> —End—</w:t>
      </w:r>
    </w:p>
    <w:p w14:paraId="33FD0A0F" w14:textId="77777777" w:rsidR="005A359C" w:rsidRDefault="00000000">
      <w:pPr>
        <w:pStyle w:val="BodyText"/>
      </w:pPr>
      <w:r>
        <w:t>This lowly servant also sends him greetings, magnification, and praise. He is remembered in nights and days. Whoso is for God, God is for him. What is evident from him is the service of the divine Cause. The servant bears witness to what he sees. The Cause belongs to God, the Lord of the worlds.</w:t>
      </w:r>
    </w:p>
    <w:p w14:paraId="0D77A377" w14:textId="77777777" w:rsidR="005A359C" w:rsidRDefault="00000000">
      <w:pPr>
        <w:pStyle w:val="BodyText"/>
      </w:pPr>
      <w:r>
        <w:t xml:space="preserve">As for your mention of the beloved ones of God in Sísán—upon them be the glory of God—a Tablet, the Most Inaccessible and Most Sacred, was revealed especially for them and dispatched. Likewise, a Tablet for </w:t>
      </w:r>
      <w:r>
        <w:rPr>
          <w:i/>
          <w:iCs/>
        </w:rPr>
        <w:t>Amat-Allah</w:t>
      </w:r>
      <w:r>
        <w:t xml:space="preserve">, the daughter of Áqá Muḥammad Qulí, and a blessed Scroll for the sons of Khalíl—upon them be the glory of God—in the lands and the letter </w:t>
      </w:r>
      <w:r>
        <w:rPr>
          <w:i/>
          <w:iCs/>
        </w:rPr>
        <w:t>M</w:t>
      </w:r>
      <w:r>
        <w:t xml:space="preserve"> were also revealed.</w:t>
      </w:r>
    </w:p>
    <w:p w14:paraId="41C6C0AE" w14:textId="77777777" w:rsidR="005A359C" w:rsidRDefault="00000000">
      <w:pPr>
        <w:pStyle w:val="BodyText"/>
      </w:pPr>
      <w:r>
        <w:lastRenderedPageBreak/>
        <w:t>All that the beloved one wrote and requested was sent.</w:t>
      </w:r>
    </w:p>
    <w:p w14:paraId="00DAB2C0" w14:textId="77777777" w:rsidR="005A359C" w:rsidRDefault="00000000">
      <w:pPr>
        <w:pStyle w:val="BodyText"/>
      </w:pPr>
      <w:r>
        <w:t>To the friends and lovers of God, in every land and city where they dwell, this servant sends to each of them greetings, exaltation, and magnification. The Lord is sought, and they are the seekers. They are the petitioners, and God is the One who answers.</w:t>
      </w:r>
    </w:p>
    <w:p w14:paraId="61081390" w14:textId="77777777" w:rsidR="005A359C" w:rsidRDefault="00000000">
      <w:pPr>
        <w:pStyle w:val="BodyText"/>
      </w:pPr>
      <w:r>
        <w:t>Thus, we implore that He may enkindle His servants with the fire of love and illumine them with the light of knowledge. He is the One God, the Powerful over whatsoever He wills.</w:t>
      </w:r>
    </w:p>
    <w:p w14:paraId="0DE374C7" w14:textId="77777777" w:rsidR="005A359C" w:rsidRDefault="00000000">
      <w:pPr>
        <w:pStyle w:val="BodyText"/>
      </w:pPr>
      <w:r>
        <w:t>Perhaps, through the words of this mortal servant, they may be reminded and arise for that which benefits them.</w:t>
      </w:r>
    </w:p>
    <w:p w14:paraId="6A039FBA" w14:textId="77777777" w:rsidR="005A359C" w:rsidRDefault="00000000">
      <w:pPr>
        <w:pStyle w:val="BodyText"/>
      </w:pPr>
      <w:r>
        <w:t>Peace, praise, remembrance, glorification, and glory be upon your eminence, and upon them, and upon every steadfast, immovable, upright soul—every one who stands, who speaks forth, who explains, who knows.</w:t>
      </w:r>
    </w:p>
    <w:p w14:paraId="28138D92" w14:textId="77777777" w:rsidR="005A359C" w:rsidRDefault="00000000">
      <w:pPr>
        <w:pStyle w:val="BodyText"/>
      </w:pPr>
      <w:r>
        <w:t>And praise be to God, the Omnipotent, the Mighty, the Wise.</w:t>
      </w:r>
      <w:r>
        <w:br/>
        <w:t>– Written by the servant, in the exalted month of Shaʻbán, year 1304 [April/May 1887]</w:t>
      </w:r>
    </w:p>
    <w:p w14:paraId="112ADC34" w14:textId="77777777" w:rsidR="005A359C" w:rsidRDefault="00000000">
      <w:pPr>
        <w:pStyle w:val="Heading2"/>
      </w:pPr>
      <w:bookmarkStart w:id="949" w:name="bh00157"/>
      <w:bookmarkEnd w:id="948"/>
      <w:r>
        <w:t>1.3 BH00157</w:t>
      </w:r>
    </w:p>
    <w:p w14:paraId="344E7947" w14:textId="77777777" w:rsidR="005A359C" w:rsidRDefault="00000000">
      <w:pPr>
        <w:pStyle w:val="FirstParagraph"/>
      </w:pPr>
      <w:r>
        <w:t>To the Beloved of the Heart, His Eminence the Trustee, upon him be the Glory of God, the Sovereign, the True, the Manifest—</w:t>
      </w:r>
    </w:p>
    <w:p w14:paraId="418F7016" w14:textId="77777777" w:rsidR="005A359C" w:rsidRDefault="00000000">
      <w:pPr>
        <w:pStyle w:val="BodyText"/>
      </w:pPr>
      <w:r>
        <w:t>In the Name of Our Lord, the Most Holy, the Most Supreme, the Most Exalted, the Most Glorious</w:t>
      </w:r>
    </w:p>
    <w:p w14:paraId="36CBC6EC" w14:textId="77777777" w:rsidR="005A359C" w:rsidRDefault="00000000">
      <w:pPr>
        <w:pStyle w:val="BodyText"/>
      </w:pPr>
      <w:r>
        <w:t>Praise, remembrance, gratitude, and exaltation belong rightly and solely to the friends of the One Desired, who have clung to the cord of fidelity and taken hold of the hem of steadfastness. It has now become manifest what had previously descended from the heaven of Will:</w:t>
      </w:r>
    </w:p>
    <w:p w14:paraId="429B17C9" w14:textId="77777777" w:rsidR="005A359C" w:rsidRDefault="00000000">
      <w:pPr>
        <w:pStyle w:val="BodyText"/>
      </w:pPr>
      <w:r>
        <w:t>“Thank Me, and I shall thank you.”</w:t>
      </w:r>
    </w:p>
    <w:p w14:paraId="52EC61DF" w14:textId="77777777" w:rsidR="005A359C" w:rsidRDefault="00000000">
      <w:pPr>
        <w:pStyle w:val="BodyText"/>
      </w:pPr>
      <w:r>
        <w:t>This is the gratitude for the fidelity, purity, assurance, and constancy of His chosen ones. Since what was incumbent upon them became evident, God—glorified be He—has revealed for them, in the scriptures and tablets, that which surpasses all comprehension and intellect.</w:t>
      </w:r>
    </w:p>
    <w:p w14:paraId="51737869" w14:textId="77777777" w:rsidR="005A359C" w:rsidRDefault="00000000">
      <w:pPr>
        <w:pStyle w:val="BodyText"/>
      </w:pPr>
      <w:r>
        <w:t>Blessed and radiant are they!</w:t>
      </w:r>
    </w:p>
    <w:p w14:paraId="55DF2A29" w14:textId="77777777" w:rsidR="005A359C" w:rsidRDefault="00000000">
      <w:pPr>
        <w:pStyle w:val="BodyText"/>
      </w:pPr>
      <w:r>
        <w:t>O Beloved of My Heart—today this mortal servant has completed the responses to your letters. In the afternoon of this very day, the 14th of the exalted month of Sha‘bán, another letter of yours—numbered 3 and dated the 11th of Rajab—arrived. Praise be to God, the glad tidings of health and wellbeing are continual. This bounty is particular to hearing and sight, and it surpasses all outward blessings, for it is a mighty cause of human life.</w:t>
      </w:r>
    </w:p>
    <w:p w14:paraId="6D6154D0" w14:textId="77777777" w:rsidR="005A359C" w:rsidRDefault="00000000">
      <w:pPr>
        <w:pStyle w:val="BodyText"/>
      </w:pPr>
      <w:r>
        <w:t>Praise be to God in all conditions.</w:t>
      </w:r>
    </w:p>
    <w:p w14:paraId="49FF9B4F" w14:textId="77777777" w:rsidR="005A359C" w:rsidRDefault="00000000">
      <w:pPr>
        <w:pStyle w:val="BodyText"/>
      </w:pPr>
      <w:r>
        <w:t xml:space="preserve">After receiving the letter from the Desired One of the World, His intention turned toward another place—namely, from Bahjí to Najíbíyyih. He directed His attention to this servant and to the group following in </w:t>
      </w:r>
      <w:r>
        <w:lastRenderedPageBreak/>
        <w:t>His footsteps. Upon arrival and after taking a cup of tea, as commanded, this servant set about responding to that blessed letter. I implore God—glorified be He—for assistance, that no neglect befall this reply.</w:t>
      </w:r>
    </w:p>
    <w:p w14:paraId="6DF60754" w14:textId="77777777" w:rsidR="005A359C" w:rsidRDefault="00000000">
      <w:pPr>
        <w:pStyle w:val="BodyText"/>
      </w:pPr>
      <w:r>
        <w:t>After reading and becoming acquainted with its contents, the intention turned toward the most exalted summit. Turning the face toward His countenance, this servant presented himself, and these firm verses descended from the heaven of bounty:</w:t>
      </w:r>
    </w:p>
    <w:p w14:paraId="1284155C" w14:textId="77777777" w:rsidR="005A359C" w:rsidRDefault="00000000">
      <w:pPr>
        <w:pStyle w:val="BodyText"/>
      </w:pPr>
      <w:r>
        <w:t>The word of the Lord, exalted and sanctified, is this:</w:t>
      </w:r>
      <w:r>
        <w:br/>
        <w:t>“O Trustee, We have seen your letter and heard your call. We have answered you as a bounty from Us, for I am the Mighty, the Bestower. He is remembered by the One who remembers Him, and He confirms the one who turns toward Him and arises to serve the Cause with humility and penitence. Say: O people of Bahá! By God! Through detachment is the Cause of God uplifted among the servants. Blessed is the one adorned with this pearly garment—this is a command from God, the Cleaver of dawn.”</w:t>
      </w:r>
    </w:p>
    <w:p w14:paraId="70341700" w14:textId="77777777" w:rsidR="005A359C" w:rsidRDefault="00000000">
      <w:pPr>
        <w:pStyle w:val="BodyText"/>
      </w:pPr>
      <w:r>
        <w:t>Now hear it in the Persian tongue:</w:t>
      </w:r>
    </w:p>
    <w:p w14:paraId="19635E21" w14:textId="77777777" w:rsidR="005A359C" w:rsidRDefault="00000000">
      <w:pPr>
        <w:pStyle w:val="BodyText"/>
      </w:pPr>
      <w:r>
        <w:t>“Give glad tidings to the people of Bahá through the remembrance of the Wronged One. We counsel all with that which leads to the elevation and exaltation of the Cause. Blessed is the one who remembers and teaches, adorned with the robe of severance.”</w:t>
      </w:r>
    </w:p>
    <w:p w14:paraId="141EC6AC" w14:textId="77777777" w:rsidR="005A359C" w:rsidRDefault="00000000">
      <w:pPr>
        <w:pStyle w:val="BodyText"/>
      </w:pPr>
      <w:r>
        <w:t>O Trustee! Praise be to God, you have not looked to outward means, nor do you rely upon them. This is a great bounty. Know its station.</w:t>
      </w:r>
    </w:p>
    <w:p w14:paraId="7BB86E2D" w14:textId="77777777" w:rsidR="005A359C" w:rsidRDefault="00000000">
      <w:pPr>
        <w:pStyle w:val="BodyText"/>
      </w:pPr>
      <w:r>
        <w:t>Give greetings of glorification to the friends of that land. All are remembered.</w:t>
      </w:r>
    </w:p>
    <w:p w14:paraId="6D67AF4D" w14:textId="77777777" w:rsidR="005A359C" w:rsidRDefault="00000000">
      <w:pPr>
        <w:pStyle w:val="BodyText"/>
      </w:pPr>
      <w:r>
        <w:t>What you wrote regarding ʻAlí Ḥaydar—upon him be My glory—blessed is he! He stands firm in service, looks toward the horizon, and remains upright in the Cause. He has continually been confirmed through the traces of the Most Exalted Pen.</w:t>
      </w:r>
    </w:p>
    <w:p w14:paraId="3DBD2006" w14:textId="77777777" w:rsidR="005A359C" w:rsidRDefault="00000000">
      <w:pPr>
        <w:pStyle w:val="BodyText"/>
      </w:pPr>
      <w:r>
        <w:t>Not long ago, a Tablet, radiant and revealed from the heaven of Will, was specifically sent for ‘Ayn and Bā’—upon them be My glory—with instructions that the aforementioned be its bearer. Likewise, a Tablet was revealed and sent for the Deputy—upon him be My glory.</w:t>
      </w:r>
    </w:p>
    <w:p w14:paraId="1B82542F" w14:textId="77777777" w:rsidR="005A359C" w:rsidRDefault="00000000">
      <w:pPr>
        <w:pStyle w:val="BodyText"/>
      </w:pPr>
      <w:r>
        <w:t>God willing, they shall attain to it. Truly, he has been faithful to the Covenant of God, the Lord of all the worlds.</w:t>
      </w:r>
      <w:r>
        <w:br/>
        <w:t>The glory from Us be upon you, upon My friends there, and upon every firm and steadfast soul. —End—</w:t>
      </w:r>
    </w:p>
    <w:p w14:paraId="71E445EB" w14:textId="77777777" w:rsidR="005A359C" w:rsidRDefault="00000000">
      <w:pPr>
        <w:pStyle w:val="BodyText"/>
      </w:pPr>
      <w:r>
        <w:t>That beloved has always been the recipient of special favors—praise be to God! You have inhaled the fragrances of the days, and you arose to serve. Wealth, adornment, livelihood, and comfort did not hinder that sanctified being from steadfastness, service, or the fear of God.</w:t>
      </w:r>
    </w:p>
    <w:p w14:paraId="5D5B4713" w14:textId="77777777" w:rsidR="005A359C" w:rsidRDefault="00000000">
      <w:pPr>
        <w:pStyle w:val="BodyText"/>
      </w:pPr>
      <w:r>
        <w:t>This is testified by what the servant has presented to our Lord and yours, our aim and yours, the aim of all in the heavens and the earth.</w:t>
      </w:r>
    </w:p>
    <w:p w14:paraId="11C283BD" w14:textId="77777777" w:rsidR="005A359C" w:rsidRDefault="00000000">
      <w:pPr>
        <w:pStyle w:val="BodyText"/>
      </w:pPr>
      <w:r>
        <w:t>What was written about the exaltation of the Cause and the sufficiency of God is true. All things affirm this truth.</w:t>
      </w:r>
    </w:p>
    <w:p w14:paraId="6E44A959" w14:textId="77777777" w:rsidR="005A359C" w:rsidRDefault="00000000">
      <w:pPr>
        <w:pStyle w:val="BodyText"/>
      </w:pPr>
      <w:r>
        <w:lastRenderedPageBreak/>
        <w:t>As for your mention of the honored brother, Jináb Áqá ʻAlí Ḥaydar—upon him be the glory of God, and likewise their steadfastness in the Cause, their being ablaze with the fire of divine love, their turning toward the light of the Countenance, and their rising to serve the Cause—all have been mentioned in the Most Inaccessible, Most Sacred Court, and recorded by the Most Exalted Pen.</w:t>
      </w:r>
    </w:p>
    <w:p w14:paraId="5B21A44E" w14:textId="77777777" w:rsidR="005A359C" w:rsidRDefault="00000000">
      <w:pPr>
        <w:pStyle w:val="BodyText"/>
      </w:pPr>
      <w:r>
        <w:t>Blessed is he!</w:t>
      </w:r>
      <w:r>
        <w:br/>
        <w:t>This mortal servant beseeches God to bestow upon him that which is worthy of His bounty and grace. Verily, our Lord, the All-Merciful, is powerful over whatsoever He wills. He says ‘Be,’ and it is.</w:t>
      </w:r>
    </w:p>
    <w:p w14:paraId="34A9309C" w14:textId="77777777" w:rsidR="005A359C" w:rsidRDefault="00000000">
      <w:pPr>
        <w:pStyle w:val="BodyText"/>
      </w:pPr>
      <w:r>
        <w:t>You also wrote concerning Jináb Áqá Muḥammad Jawád, from among the people of Nūn and Rā—upon him be the glory of God—and his fidelity to the Covenant. You also mentioned Jináb Áqá Muḥammad Báqir—upon him be the glory—and his love and service.</w:t>
      </w:r>
    </w:p>
    <w:p w14:paraId="59BA9634" w14:textId="77777777" w:rsidR="005A359C" w:rsidRDefault="00000000">
      <w:pPr>
        <w:pStyle w:val="BodyText"/>
      </w:pPr>
      <w:r>
        <w:t>After being presented in the sacred court, these radiant, luminous verses descended:</w:t>
      </w:r>
    </w:p>
    <w:p w14:paraId="6621384F" w14:textId="77777777" w:rsidR="005A359C" w:rsidRDefault="00000000">
      <w:pPr>
        <w:pStyle w:val="BodyText"/>
      </w:pPr>
      <w:r>
        <w:t>The Word of the Lord, exalted and sanctified, is this:</w:t>
      </w:r>
      <w:r>
        <w:br/>
        <w:t>“O Muḥammad Báqir, you have attained to the bounty of the Bayan of the All-Merciful and the table sent down from the heaven of gnosis. In these days, the Trustee—upon him be My glory—has mentioned your turning, your love, and your steadfastness. Blessed are you both. We ask God to confirm you both in all conditions and to ordain for you that whose fragrance will never fade, through the eternity of the dominion and the kingdom.”</w:t>
      </w:r>
    </w:p>
    <w:p w14:paraId="237A0C5D" w14:textId="77777777" w:rsidR="005A359C" w:rsidRDefault="00000000">
      <w:pPr>
        <w:pStyle w:val="BodyText"/>
      </w:pPr>
      <w:r>
        <w:t>O Jawād, the Trustee—upon him be My glory—has presented your Covenant and your fidelity to it. God—glorified be He—is observing your affairs from the horizon of constancy and love. Other matters, if expressed with spirit and fragrance, are accepted in light of the manifest signs. Praise be to God! You have continually been mentioned, praised, and engaged in service. Blessed are you both. —End—</w:t>
      </w:r>
    </w:p>
    <w:p w14:paraId="1C390136" w14:textId="77777777" w:rsidR="005A359C" w:rsidRDefault="00000000">
      <w:pPr>
        <w:pStyle w:val="BodyText"/>
      </w:pPr>
      <w:r>
        <w:t>You also mentioned Jináb Áqá Mírzá Faẓlulláh—upon him be the glory of God—and his steadfastness and love. After being presented in the Most Inaccessible, Most Sacred Court, this exalted word shone forth from the heaven of the Will of the Possessor of Names:</w:t>
      </w:r>
    </w:p>
    <w:p w14:paraId="51F03BA6" w14:textId="77777777" w:rsidR="005A359C" w:rsidRDefault="00000000">
      <w:pPr>
        <w:pStyle w:val="BodyText"/>
      </w:pPr>
      <w:r>
        <w:t>The Word of the Lord, exalted and sanctified, is this:</w:t>
      </w:r>
      <w:r>
        <w:br/>
        <w:t>“O Faẓlulláh! We were with you. We heard and saw. Verily, your Lord is the All-Hearing, the All-Seeing. We witnessed what befell you. Nothing is hidden from the knowledge of your Lord. He is indeed the All-Perceiving, the Bestower, the Concealer, the All-Knowing, the All-Informed. Give thanks to your Lord for the sea of His bounty that surged, and for what He revealed to you that reminds you of what was sent down in His clear Book.”</w:t>
      </w:r>
    </w:p>
    <w:p w14:paraId="082D30A4" w14:textId="77777777" w:rsidR="005A359C" w:rsidRDefault="00000000">
      <w:pPr>
        <w:pStyle w:val="BodyText"/>
      </w:pPr>
      <w:r>
        <w:t>We ask God to confirm you in all conditions. He is the Mighty, the Powerful. —End—</w:t>
      </w:r>
    </w:p>
    <w:p w14:paraId="48AFB52E" w14:textId="77777777" w:rsidR="005A359C" w:rsidRDefault="00000000">
      <w:pPr>
        <w:pStyle w:val="BodyText"/>
      </w:pPr>
      <w:r>
        <w:t>You also mentioned Jináb Áqá Mírzá Muḥammad—upon him be the glory of God—the son of the exalted and blessed soul, purified and radiant, Ḥā’ and Sīn, who ascended to the highest horizon. He, his brothers, and sisters are all mentioned in the sacred court. Their names were repeatedly honored after his ascension. All attained the bounty of the traces of the Most Exalted Pen.</w:t>
      </w:r>
    </w:p>
    <w:p w14:paraId="17C688FE" w14:textId="77777777" w:rsidR="005A359C" w:rsidRDefault="00000000">
      <w:pPr>
        <w:pStyle w:val="BodyText"/>
      </w:pPr>
      <w:r>
        <w:lastRenderedPageBreak/>
        <w:t>Some time ago, the gaze of the bounty of God—glorified be He—was turned toward them, and a Tablet, the Most Inaccessible and Most Sacred, was revealed and dispatched for each of them. But until now, no news has arrived about their receipt. Whoso is for God, God is for him. At the time of his ascension, and that of the honored leaf—upon them be the glory of God—there descended that which is the Euphrates of mercy and the Kawthar of bounty for them.</w:t>
      </w:r>
    </w:p>
    <w:p w14:paraId="3682459A" w14:textId="77777777" w:rsidR="005A359C" w:rsidRDefault="00000000">
      <w:pPr>
        <w:pStyle w:val="BodyText"/>
      </w:pPr>
      <w:r>
        <w:t>This servant also now sends them glorification and peace, and asks for that which has no equal. Verily, our Lord, the All-Merciful, is the Hearer, the Responsive.</w:t>
      </w:r>
    </w:p>
    <w:p w14:paraId="3EB4E9CE" w14:textId="77777777" w:rsidR="005A359C" w:rsidRDefault="00000000">
      <w:pPr>
        <w:pStyle w:val="BodyText"/>
      </w:pPr>
      <w:r>
        <w:t>You also mentioned Jináb Áqá Mírzá Muḥammad ʻAlí—upon him be the glory of God—the son-in-law of the exalted one—upon him be the glory of God and mercy. You wrote of his attraction, rapture, steadfastness, and love for the Beloved, and of the love that the Beloved bore for him.</w:t>
      </w:r>
    </w:p>
    <w:p w14:paraId="3D7A5AE7" w14:textId="77777777" w:rsidR="005A359C" w:rsidRDefault="00000000">
      <w:pPr>
        <w:pStyle w:val="BodyText"/>
      </w:pPr>
      <w:r>
        <w:t>After presenting it in the Presence, these firm verses descended from the heaven of wisdom and exposition:</w:t>
      </w:r>
    </w:p>
    <w:p w14:paraId="19FE2C4F" w14:textId="77777777" w:rsidR="005A359C" w:rsidRDefault="00000000">
      <w:pPr>
        <w:pStyle w:val="BodyText"/>
      </w:pPr>
      <w:r>
        <w:t>Blessed and exalted is His utterance, and glorified His mention:</w:t>
      </w:r>
    </w:p>
    <w:p w14:paraId="46F684C0" w14:textId="77777777" w:rsidR="005A359C" w:rsidRDefault="00000000">
      <w:pPr>
        <w:pStyle w:val="BodyText"/>
      </w:pPr>
      <w:r>
        <w:t>In the name of the Hearer, the Responsive.</w:t>
      </w:r>
      <w:r>
        <w:br/>
        <w:t>O you who are remembered in the presence of the Wronged One— The letter from one who loved Me and loved My friends has arrived, and in it was your mention. We have remembered you in this clear Tablet. You had already attained to the traces of My Most Exalted Pen; this is a second time— Give thanks to your Lord, the Compassionate, the Generous. Blessed is the one who has turned and attained,</w:t>
      </w:r>
      <w:r>
        <w:br/>
        <w:t>While most of the servants have turned away from God, the Lord of all the worlds.</w:t>
      </w:r>
    </w:p>
    <w:p w14:paraId="7A4FA079" w14:textId="77777777" w:rsidR="005A359C" w:rsidRDefault="00000000">
      <w:pPr>
        <w:pStyle w:val="BodyText"/>
      </w:pPr>
      <w:r>
        <w:t>We have adorned the heaven of gnosis with stars of proof, And We have sent down from the Kingdom of the Bayan that which no learned scholar nor insightful knower can reckon. If you drink the wine of revelation from My Most Exalted Pen, Then say:</w:t>
      </w:r>
    </w:p>
    <w:p w14:paraId="5BCC4348" w14:textId="77777777" w:rsidR="005A359C" w:rsidRDefault="00000000">
      <w:pPr>
        <w:pStyle w:val="BodyText"/>
      </w:pPr>
      <w:r>
        <w:t>O my God, O my God, Praise be to You for confirming me, and teaching me, and acquainting me with that which most of Your creation were denied. I ask You, by the rains of the clouds of Your bounty and the lights of the sun of Your Manifestation, To make me steadfast in Your Cause and gazing toward Your horizon. Then I ask You, O God of existence, Master of the unseen and the seen, To ordain for me, from the wonders of Your bounty, what You have decreed for Your friends. Verily, You are powerful over all that You will. There is no god but You, the Forgiving, the Generous.” —End—</w:t>
      </w:r>
    </w:p>
    <w:p w14:paraId="463E0EC7" w14:textId="77777777" w:rsidR="005A359C" w:rsidRDefault="00000000">
      <w:pPr>
        <w:pStyle w:val="BodyText"/>
      </w:pPr>
      <w:r>
        <w:t>This servant also sends him glorification and peace.</w:t>
      </w:r>
    </w:p>
    <w:p w14:paraId="55C9B82A" w14:textId="77777777" w:rsidR="005A359C" w:rsidRDefault="00000000">
      <w:pPr>
        <w:pStyle w:val="BodyText"/>
      </w:pPr>
      <w:r>
        <w:t>In truth, that beloved wrote of these honored ones in such a way that it stirred the heart anew and brought about wondrous illumination. Though they had always been remembered, this time the matter appeared anew and a fresh light of love radiated.</w:t>
      </w:r>
    </w:p>
    <w:p w14:paraId="36AB153A" w14:textId="77777777" w:rsidR="005A359C" w:rsidRDefault="00000000">
      <w:pPr>
        <w:pStyle w:val="BodyText"/>
      </w:pPr>
      <w:r>
        <w:t>We ask God to aid and bless him with that which is worthy of His grace.</w:t>
      </w:r>
    </w:p>
    <w:p w14:paraId="5C5A101C" w14:textId="77777777" w:rsidR="005A359C" w:rsidRDefault="00000000">
      <w:pPr>
        <w:pStyle w:val="BodyText"/>
      </w:pPr>
      <w:r>
        <w:t xml:space="preserve">O beloved of My heart! Today the gaze of God is turned with favor upon the righteous deeds of existence, and is drawn to a single word spoken in sincerity. In the sight of God, it is as a recorded book. And a drop </w:t>
      </w:r>
      <w:r>
        <w:lastRenderedPageBreak/>
        <w:t>of sincere deeds is reckoned as a sea, and this is specific to this Most Great Manifestation—glorified be His majesty and all-encompassing His grace.</w:t>
      </w:r>
    </w:p>
    <w:p w14:paraId="0628EB4D" w14:textId="77777777" w:rsidR="005A359C" w:rsidRDefault="00000000">
      <w:pPr>
        <w:pStyle w:val="BodyText"/>
      </w:pPr>
      <w:r>
        <w:t>You wrote of the honored and beloved one, Jináb Ḥájí Mírzá ’A-B—upon him be the glory of God—and his being inflamed with the fire of divine love. The matter is just as your eminence wrote: praise be to God, he has entered and is kindled like a globe of fire in the love of God. Signs of steadfastness and the blaze of the divine flame have appeared from him on several occasions in the presence.</w:t>
      </w:r>
    </w:p>
    <w:p w14:paraId="6AD79660" w14:textId="77777777" w:rsidR="005A359C" w:rsidRDefault="00000000">
      <w:pPr>
        <w:pStyle w:val="BodyText"/>
      </w:pPr>
      <w:r>
        <w:t>The servant prays to his Lord that He may strengthen him in remembrance and praise, and grant him success in serving His determined and manifest Cause.</w:t>
      </w:r>
    </w:p>
    <w:p w14:paraId="6BB0E3EC" w14:textId="77777777" w:rsidR="005A359C" w:rsidRDefault="00000000">
      <w:pPr>
        <w:pStyle w:val="BodyText"/>
      </w:pPr>
      <w:r>
        <w:t>You also mentioned the two brothers of Jináb Áqá ’Alí Ḥaydar—upon him and upon them be the glory of God—and wrote of their love, turning, humility, and submission in the path of God. This note opened the gate of joy. Praise be to God, they are confirmed by divine bounty and are mentioned in the presence of God. Even before, their names were recorded by the Most Exalted Pen.</w:t>
      </w:r>
    </w:p>
    <w:p w14:paraId="7C24C918" w14:textId="77777777" w:rsidR="005A359C" w:rsidRDefault="00000000">
      <w:pPr>
        <w:pStyle w:val="BodyText"/>
      </w:pPr>
      <w:r>
        <w:t>The servant asks his Lord that He may strengthen and confirm them and ordain for them that which brings them nearer to God, the Lord of the mighty Throne.</w:t>
      </w:r>
    </w:p>
    <w:p w14:paraId="2A43A15F" w14:textId="77777777" w:rsidR="005A359C" w:rsidRDefault="00000000">
      <w:pPr>
        <w:pStyle w:val="BodyText"/>
      </w:pPr>
      <w:r>
        <w:t>You mentioned Jináb Áqá Mírzá Faẓlulláh—upon him be the glory of God. Praise be to God, in the upheavals of this land he has clung to the cord of sincerity and fidelity. His mention and his love have continually been present even in the Most Great Prison. God willing, he will attain to that which the changes of the world and the upheavals of nations cannot affect. Verily, our Lord is the Witness, the All-Knowing, the Helper, the Forgiving, the Merciful.</w:t>
      </w:r>
    </w:p>
    <w:p w14:paraId="7F927287" w14:textId="77777777" w:rsidR="005A359C" w:rsidRDefault="00000000">
      <w:pPr>
        <w:pStyle w:val="BodyText"/>
      </w:pPr>
      <w:r>
        <w:t>Glory be to God! The workings of divine bounty have had—and continue to have—limitless manifestations upon the earth.</w:t>
      </w:r>
    </w:p>
    <w:p w14:paraId="3040AE03" w14:textId="77777777" w:rsidR="005A359C" w:rsidRDefault="00000000">
      <w:pPr>
        <w:pStyle w:val="BodyText"/>
      </w:pPr>
      <w:r>
        <w:t>The honored and beloved one, Jináb Áqá ’Alí Ḥaydar—upon him be the glory of God—turned with eagerness and attained. Through the grace of the Name the Self-Subsisting, he drank from the sealed wine and arose to serve the Cause.</w:t>
      </w:r>
    </w:p>
    <w:p w14:paraId="3C60846E" w14:textId="77777777" w:rsidR="005A359C" w:rsidRDefault="00000000">
      <w:pPr>
        <w:pStyle w:val="BodyText"/>
      </w:pPr>
      <w:r>
        <w:t>The effulgences of divine grace and infinite mercy have encompassed him from all directions. Among these is the letter of that beloved, in whose beginning, middle, and end his name was mentioned—his steadfastness, his flame of love, his service, his devotion, and also his rising up in outward and inward matters.</w:t>
      </w:r>
    </w:p>
    <w:p w14:paraId="5DC5338B" w14:textId="77777777" w:rsidR="005A359C" w:rsidRDefault="00000000">
      <w:pPr>
        <w:pStyle w:val="BodyText"/>
      </w:pPr>
      <w:r>
        <w:t>Upon presenting these lines at the most exalted summit, before the Countenance of the Lord of all being, there descended that which this mortal servant is incapable of recounting. The sea of bounty surged in such waves that those of insight and intellect are powerless to grasp them.</w:t>
      </w:r>
    </w:p>
    <w:p w14:paraId="7157558D" w14:textId="77777777" w:rsidR="005A359C" w:rsidRDefault="00000000">
      <w:pPr>
        <w:pStyle w:val="BodyText"/>
      </w:pPr>
      <w:r>
        <w:t>Blessed and honored is he.</w:t>
      </w:r>
    </w:p>
    <w:p w14:paraId="3E79FE4E" w14:textId="77777777" w:rsidR="005A359C" w:rsidRDefault="00000000">
      <w:pPr>
        <w:pStyle w:val="BodyText"/>
      </w:pPr>
      <w:r>
        <w:t xml:space="preserve">In this moment, fresh showers of divine love poured forth. The letter of the beloved of the heart—marked as the fourth, dated the twenty-fourth of the month of Rajab—arrived. Its arrival was like a spiritual herald, for it brought news of health, well-being, and standing firm in service to the Desired One. </w:t>
      </w:r>
      <w:r>
        <w:lastRenderedPageBreak/>
        <w:t>Truly, with eloquent expression, it recited the name of the Desired One. Well is it with the people of Bahá who have drunk the cup of faithfulness from the hands of bounty.</w:t>
      </w:r>
    </w:p>
    <w:p w14:paraId="691DC861" w14:textId="77777777" w:rsidR="005A359C" w:rsidRDefault="00000000">
      <w:pPr>
        <w:pStyle w:val="BodyText"/>
      </w:pPr>
      <w:r>
        <w:t>As for what you wrote concerning the friends of the True One—their steadfastness, their love, their compassion, their unity and harmony—after its presentation in the Most Inaccessible, Most Sacred Court, it was honored with acceptance.</w:t>
      </w:r>
    </w:p>
    <w:p w14:paraId="369D2D78" w14:textId="77777777" w:rsidR="005A359C" w:rsidRDefault="00000000">
      <w:pPr>
        <w:pStyle w:val="BodyText"/>
      </w:pPr>
      <w:r>
        <w:t>In that moment, the Tongue of Grandeur uttered this exalted blessed word:</w:t>
      </w:r>
    </w:p>
    <w:p w14:paraId="46E63494" w14:textId="77777777" w:rsidR="005A359C" w:rsidRDefault="00000000">
      <w:pPr>
        <w:pStyle w:val="BodyText"/>
      </w:pPr>
      <w:r>
        <w:t>O servant present, give glad tidings to the Trustee of the bounty of God, the Lord of all the worlds. Say: O Trustee, the Wronged One has heard your call and seen your condition. He is indeed the All-Hearing and the All-Seeing. Blessed are you, O Trustee, for adorning your form with the armor of humility, your body with the garment of meekness, and your head with the crown of detachment.</w:t>
      </w:r>
    </w:p>
    <w:p w14:paraId="087BDF65" w14:textId="77777777" w:rsidR="005A359C" w:rsidRDefault="00000000">
      <w:pPr>
        <w:pStyle w:val="BodyText"/>
      </w:pPr>
      <w:r>
        <w:t>If the friends were to taste the sweetness of this station, the world would not remain deprived of this supreme bounty. Humility, meekness, and other commendable qualities and pure deeds are under the command of the Supreme Commander among the hosts of God. And the Supreme Commander has always been, and remains, the fear of God. —End—</w:t>
      </w:r>
    </w:p>
    <w:p w14:paraId="1335E010" w14:textId="77777777" w:rsidR="005A359C" w:rsidRDefault="00000000">
      <w:pPr>
        <w:pStyle w:val="BodyText"/>
      </w:pPr>
      <w:r>
        <w:t>We had often heard of sugar, but that was only words. In truth, spiritual sweetness and true delight have always been the repeated utterances of the friends of God. Sugar, when repeated or used many times, dulls desire and weakens appetite. But the words of the saints of God, the more they are repeated, the more delightful and beloved they become.</w:t>
      </w:r>
    </w:p>
    <w:p w14:paraId="14E18C66" w14:textId="77777777" w:rsidR="005A359C" w:rsidRDefault="00000000">
      <w:pPr>
        <w:pStyle w:val="BodyText"/>
      </w:pPr>
      <w:r>
        <w:t>I ask and hope from God—glorified be He—to assist this servant in presenting this reply. He is the Able, the Powerful.</w:t>
      </w:r>
    </w:p>
    <w:p w14:paraId="2BD3DC94" w14:textId="77777777" w:rsidR="005A359C" w:rsidRDefault="00000000">
      <w:pPr>
        <w:pStyle w:val="BodyText"/>
      </w:pPr>
      <w:r>
        <w:t>Praise be to God—again and again, and again and again, until it reaches the fifth time—the fifth letter, dated the first of the exalted month of Sha‘bán, arrived.</w:t>
      </w:r>
    </w:p>
    <w:p w14:paraId="79C1E417" w14:textId="77777777" w:rsidR="005A359C" w:rsidRDefault="00000000">
      <w:pPr>
        <w:pStyle w:val="BodyText"/>
      </w:pPr>
      <w:r>
        <w:t>It was kohl for the eye and a balanced elixir for the heart, for it was adorned with mention of the Desired One and illumined with the light of His love.</w:t>
      </w:r>
    </w:p>
    <w:p w14:paraId="1E584DC1" w14:textId="77777777" w:rsidR="005A359C" w:rsidRDefault="00000000">
      <w:pPr>
        <w:pStyle w:val="BodyText"/>
      </w:pPr>
      <w:r>
        <w:t>You wrote concerning the honored brother and noble friend, the Deputy—upon him be the glory of God, the Master of the Footstool—and also about his longing, yearning, love, affection, and his being ablaze with the fire of the Rahmánic Lote Tree and the Tree planted on the Mount of Eternity. All of it was presented in the Most Inaccessible, Most Sacred Court.</w:t>
      </w:r>
    </w:p>
    <w:p w14:paraId="3CABA148" w14:textId="77777777" w:rsidR="005A359C" w:rsidRDefault="00000000">
      <w:pPr>
        <w:pStyle w:val="BodyText"/>
      </w:pPr>
      <w:r>
        <w:t>On the night of the third of the blessed month of Ramaḍán, two hours past sunset, he attained to the honor of presence and was graced with the attention of the Beloved of the world.</w:t>
      </w:r>
    </w:p>
    <w:p w14:paraId="1F571B87" w14:textId="77777777" w:rsidR="005A359C" w:rsidRDefault="00000000">
      <w:pPr>
        <w:pStyle w:val="BodyText"/>
      </w:pPr>
      <w:r>
        <w:t>The word of God, blessed and exalted, was uttered:</w:t>
      </w:r>
    </w:p>
    <w:p w14:paraId="6BC7D1BF" w14:textId="77777777" w:rsidR="005A359C" w:rsidRDefault="00000000">
      <w:pPr>
        <w:pStyle w:val="BodyText"/>
      </w:pPr>
      <w:r>
        <w:t xml:space="preserve">O Trustee, upon you be the glory of God, the Master of the Day of Judgment. The servant is present before the face of the Wronged One. And as for what you wrote concerning the friends of God and the people you presented concerning the divine friends was heard. Jináb Ná ’Alí Qabl Akbar—upon him be Bahá—has, in his few years, risen with utmost resolve to serve, as though he has inhaled the scent of </w:t>
      </w:r>
      <w:r>
        <w:lastRenderedPageBreak/>
        <w:t>detachment and attained it in the days of God, the Mighty, the Praiseworthy. With full love and turning, he has turned to the Supreme Horizon and directed his face toward the countenance. Blessed is he—his reward is with your Lord.</w:t>
      </w:r>
    </w:p>
    <w:p w14:paraId="6BC68611" w14:textId="77777777" w:rsidR="005A359C" w:rsidRDefault="00000000">
      <w:pPr>
        <w:pStyle w:val="BodyText"/>
      </w:pPr>
      <w:r>
        <w:t>By My life, it has been recorded by My Most Exalted Pen in the Crimson Tablet: “Verily, your Lord is the True and the Trustworthy.” We have accepted what he has done in the path of God and what he has desired in these days, as a bounty from Us unto him. And I am the Bestower, the Generous. Let him be assured in the grace and bounty of God, holding fast to the wisdom that We revealed in various Tablets. Verily, your Lord is the Compassionate, the Clarifier, the Wise.</w:t>
      </w:r>
    </w:p>
    <w:p w14:paraId="3A1239C8" w14:textId="77777777" w:rsidR="005A359C" w:rsidRDefault="00000000">
      <w:pPr>
        <w:pStyle w:val="BodyText"/>
      </w:pPr>
      <w:r>
        <w:t>He is under the gaze of My bounty, and We have sheltered him under the canopy of My grace, which has encompassed those in the heavens and on earth. O Trustee, blessed are you and he! He has attained to that which no thing among created things can equal. Give him glad tidings of My mention, My mercy, and My bounty. Let him give thanks to his Lord by night and by day, at every dawn and every eve.</w:t>
      </w:r>
    </w:p>
    <w:p w14:paraId="683F6E04" w14:textId="77777777" w:rsidR="005A359C" w:rsidRDefault="00000000">
      <w:pPr>
        <w:pStyle w:val="BodyText"/>
      </w:pPr>
      <w:r>
        <w:t>Those souls who have given up themselves and what they possess in the path of the One Beloved—they are confirmed by special divine favors. The whole world cannot equal what has been decreed for them. But the matter of such souls should remain concealed. Verily, your Lord speaks the truth and inspires whom He wills with what He desires, and guides the seekers to His straight path. —End—</w:t>
      </w:r>
    </w:p>
    <w:p w14:paraId="646C90C7" w14:textId="77777777" w:rsidR="005A359C" w:rsidRDefault="00000000">
      <w:pPr>
        <w:pStyle w:val="BodyText"/>
      </w:pPr>
      <w:r>
        <w:t>This mortal servant asks and hopes from God, glorified be He, that He may cause him to shine forth from the horizon of the heaven of the Great Will as a sun of detachment. After presenting mention of him and his deeds in the sacred court, what was revealed from the heaven of the Will is such that this servant is powerless and incapable of describing it. What remains in memory has been conveyed. In truth, he has reached a station in service that transcends description.</w:t>
      </w:r>
    </w:p>
    <w:p w14:paraId="33FB0FC4" w14:textId="77777777" w:rsidR="005A359C" w:rsidRDefault="00000000">
      <w:pPr>
        <w:pStyle w:val="BodyText"/>
      </w:pPr>
      <w:r>
        <w:t>O beloved of My heart! In days when those on earth are deprived of the sealed wine and turned away from the hidden mystery and the concealed unseen, if a soul like him rises to action, it testifies to his devotion, attention, and service.</w:t>
      </w:r>
    </w:p>
    <w:p w14:paraId="41989424" w14:textId="77777777" w:rsidR="005A359C" w:rsidRDefault="00000000">
      <w:pPr>
        <w:pStyle w:val="BodyText"/>
      </w:pPr>
      <w:r>
        <w:t>In truth, this is one of the special bounties of God that has been bestowed upon him. O Lord, increase him in all conditions and confirm him in that which uplifts Your Cause. Then illumine him with the lights of Your bounty and grace, such that the faces of Your servants and the hearts of Your creation may shine by him. Verily, You are the Powerful, the Mighty.</w:t>
      </w:r>
    </w:p>
    <w:p w14:paraId="1577FCED" w14:textId="77777777" w:rsidR="005A359C" w:rsidRDefault="00000000">
      <w:pPr>
        <w:pStyle w:val="BodyText"/>
      </w:pPr>
      <w:r>
        <w:t>Some time ago, concerning the aforementioned matter, it was written to the honored beloved Jináb Áqá Mírzá Asadu’lláh—upon him be the most glorious Bahá. After presenting the matter in the sacred court, what was determined for a single city was accepted, and the rest was granted to him after it too was accepted.</w:t>
      </w:r>
    </w:p>
    <w:p w14:paraId="372ECD64" w14:textId="77777777" w:rsidR="005A359C" w:rsidRDefault="00000000">
      <w:pPr>
        <w:pStyle w:val="BodyText"/>
      </w:pPr>
      <w:r>
        <w:t xml:space="preserve">A Tablet was revealed from the heaven of the Will, and written in this servant’s hand, it was sent. Now that he has risen anew to this matter, and the beloved has again requested acceptance, therefore, what has been granted to you is accepted and has attained confirmation through the Pen of the Most High. Blessed is he and praised. As for the remainder, act with moderation in accordance with the command. </w:t>
      </w:r>
      <w:r>
        <w:lastRenderedPageBreak/>
        <w:t>The blessed Tablet revealed on this matter and previously sent has, God willing, arrived. You may review it.</w:t>
      </w:r>
    </w:p>
    <w:p w14:paraId="198A3F23" w14:textId="77777777" w:rsidR="005A359C" w:rsidRDefault="00000000">
      <w:pPr>
        <w:pStyle w:val="BodyText"/>
      </w:pPr>
      <w:r>
        <w:t>The letter of the honored brother, Jináb Áqá ’Alí Ḥaydar—upon him be Bahá—and his mercy, compassion, and gaze of favor toward the friends has always been present. These are the friends who find neither life nor death for themselves, neither harm nor benefit, save by His command, His permission, His bounty, and His grace. The description of such souls has existed in previous and subsequent books. The Sidrat al-Muntahá has testified and continues to testify. All things bear witness. Blessed are the hearers.</w:t>
      </w:r>
    </w:p>
    <w:p w14:paraId="67A4D1F7" w14:textId="77777777" w:rsidR="005A359C" w:rsidRDefault="00000000">
      <w:pPr>
        <w:pStyle w:val="BodyText"/>
      </w:pPr>
      <w:r>
        <w:t>You also wrote that the aforementioned intends to dedicate what he possesses to the Right of God. After presenting this, it was said:</w:t>
      </w:r>
    </w:p>
    <w:p w14:paraId="3917F009" w14:textId="77777777" w:rsidR="005A359C" w:rsidRDefault="00000000">
      <w:pPr>
        <w:pStyle w:val="BodyText"/>
      </w:pPr>
      <w:r>
        <w:t>This is already fulfilled, for what he possesses is already God’s, and We have entrusted it to Him. For he is, night and day, occupied with serving God, glorified be He, and His friends. Whenever the desire for disposal arises, We shall give the command and take action.</w:t>
      </w:r>
    </w:p>
    <w:p w14:paraId="6660540C" w14:textId="77777777" w:rsidR="005A359C" w:rsidRDefault="00000000">
      <w:pPr>
        <w:pStyle w:val="BodyText"/>
      </w:pPr>
      <w:r>
        <w:t>His service in the sight of God and his friendship with you and the friends is greater than the payment of the Huqúq. This specific matter concerning him has been revealed from the Names of Grace. And even what he contributes is accepted due to the all-encompassing bounty of God. Otherwise, his very service suffices.</w:t>
      </w:r>
    </w:p>
    <w:p w14:paraId="188534D7" w14:textId="77777777" w:rsidR="005A359C" w:rsidRDefault="00000000">
      <w:pPr>
        <w:pStyle w:val="BodyText"/>
      </w:pPr>
      <w:r>
        <w:t>Since the benefit of the Huqúq returns to the tranquil and content souls, its receipt from the heaven of bounty, in consideration of the conditions, was permitted. He testifies to His sufficiency from the heavens and on earth—these matters and those like them—whatever has appeared from that beloved is adorned with the lights of the sun of acceptance.</w:t>
      </w:r>
    </w:p>
    <w:p w14:paraId="4948E5D6" w14:textId="77777777" w:rsidR="005A359C" w:rsidRDefault="00000000">
      <w:pPr>
        <w:pStyle w:val="BodyText"/>
      </w:pPr>
      <w:r>
        <w:t>Bahá, and remembrance and praise be upon your eminence and upon those who love you and listen to your words in the Cause of God, the Lord of all the worlds.</w:t>
      </w:r>
    </w:p>
    <w:p w14:paraId="0CA61265" w14:textId="77777777" w:rsidR="005A359C" w:rsidRDefault="00000000">
      <w:pPr>
        <w:pStyle w:val="BodyText"/>
      </w:pPr>
      <w:r>
        <w:t>Servant, 5th of Ramaḍán 1304.</w:t>
      </w:r>
    </w:p>
    <w:p w14:paraId="5A1C6363" w14:textId="77777777" w:rsidR="005A359C" w:rsidRDefault="00000000">
      <w:pPr>
        <w:pStyle w:val="BodyText"/>
      </w:pPr>
      <w:r>
        <w:t>He is God</w:t>
      </w:r>
    </w:p>
    <w:p w14:paraId="0E1DBDBC" w14:textId="77777777" w:rsidR="005A359C" w:rsidRDefault="00000000">
      <w:pPr>
        <w:pStyle w:val="BodyText"/>
      </w:pPr>
      <w:r>
        <w:t>O beloved of My heart,</w:t>
      </w:r>
    </w:p>
    <w:p w14:paraId="260496F0" w14:textId="77777777" w:rsidR="005A359C" w:rsidRDefault="00000000">
      <w:pPr>
        <w:pStyle w:val="BodyText"/>
      </w:pPr>
      <w:r>
        <w:t>The sending of the letter was delayed until the seventh missive, dated the 16th of Sha‘bán, arrived—bringing renewed joy. Praise be to God, that beloved is confirmed through the bounty of God and is diligent in sending communications, and attentive to new information and the fresh events that reach from the friends. This, in one respect, is counted as a great blessing. We ask God to increase it through His grace and generosity.</w:t>
      </w:r>
    </w:p>
    <w:p w14:paraId="191F2D29" w14:textId="77777777" w:rsidR="005A359C" w:rsidRDefault="00000000">
      <w:pPr>
        <w:pStyle w:val="BodyText"/>
      </w:pPr>
      <w:r>
        <w:t>Regarding your note on the love and unity with the honored one, Jináb-i-Asm J-M—upon him the Glory of God, the All-Glorious—you also recorded his steadfastness and his blazing fire in the Cause of God.</w:t>
      </w:r>
      <w:r>
        <w:br/>
        <w:t>Complete joy was obtained from this passage.</w:t>
      </w:r>
    </w:p>
    <w:p w14:paraId="5C144BAB" w14:textId="77777777" w:rsidR="005A359C" w:rsidRDefault="00000000">
      <w:pPr>
        <w:pStyle w:val="BodyText"/>
      </w:pPr>
      <w:r>
        <w:lastRenderedPageBreak/>
        <w:t>After it was presented in the Most Sacred and Most Exalted Presence, the Tongue of Grandeur, the Lord of the Worlds, spoke with this exalted word:</w:t>
      </w:r>
    </w:p>
    <w:p w14:paraId="11A7CDCB" w14:textId="77777777" w:rsidR="005A359C" w:rsidRDefault="00000000">
      <w:pPr>
        <w:pStyle w:val="BodyText"/>
      </w:pPr>
      <w:r>
        <w:t>O present servant, ask of God for those souls who have attained the adornment of divine distinction, that in all circumstances they may keep their gaze fixed upon that which will raise up the Cause of God.</w:t>
      </w:r>
    </w:p>
    <w:p w14:paraId="6D8EA315" w14:textId="77777777" w:rsidR="005A359C" w:rsidRDefault="00000000">
      <w:pPr>
        <w:pStyle w:val="BodyText"/>
      </w:pPr>
      <w:r>
        <w:t>Asm-i-Jamál—upon him be Bahá—has always been remembered in the sacred presence. We ask God to confirm him and to grant him success, that with all determination he may rise up for unity. Indeed, We remember him at this moment and We direct him with what is befitting for this wondrous, glorious day.</w:t>
      </w:r>
      <w:r>
        <w:br/>
        <w:t>—End—</w:t>
      </w:r>
    </w:p>
    <w:p w14:paraId="141361A1" w14:textId="77777777" w:rsidR="005A359C" w:rsidRDefault="00000000">
      <w:pPr>
        <w:pStyle w:val="BodyText"/>
      </w:pPr>
      <w:r>
        <w:t>This servant is always asking for him that which will lead to the exaltation of the Word of God in all aspects.</w:t>
      </w:r>
    </w:p>
    <w:p w14:paraId="469520D9" w14:textId="77777777" w:rsidR="005A359C" w:rsidRDefault="00000000">
      <w:pPr>
        <w:pStyle w:val="BodyText"/>
      </w:pPr>
      <w:r>
        <w:t>You then mentioned the spiritual beloved, Jináb Áqá Mírzá Ghulám-’Alí, son of Ḥaḍrat Zabíḥ—upon them both be Bahá—and his confirmations; as well as the spiritual beloved, Jináb Áqá Mírzá Mu’min and the handmaid from his household—upon them both be Bahá.</w:t>
      </w:r>
    </w:p>
    <w:p w14:paraId="621A09FC" w14:textId="77777777" w:rsidR="005A359C" w:rsidRDefault="00000000">
      <w:pPr>
        <w:pStyle w:val="BodyText"/>
      </w:pPr>
      <w:r>
        <w:t>After being presented in the Most Sacred Presence, each of them was honored by the exaltation of the Most High Pen. This is what the Tongue of Grandeur spoke at that moment:</w:t>
      </w:r>
    </w:p>
    <w:p w14:paraId="1BFDEAA1" w14:textId="77777777" w:rsidR="005A359C" w:rsidRDefault="00000000">
      <w:pPr>
        <w:pStyle w:val="BodyText"/>
      </w:pPr>
      <w:r>
        <w:t>O Master of the Footstool and the One Manifest through the Most Great Name! You hear the call of Your lovers and their cries in separation from You. You see them, O my God, turning toward Your Horizon and holding fast to Your Cord.</w:t>
      </w:r>
    </w:p>
    <w:p w14:paraId="771EF368" w14:textId="77777777" w:rsidR="005A359C" w:rsidRDefault="00000000">
      <w:pPr>
        <w:pStyle w:val="BodyText"/>
      </w:pPr>
      <w:r>
        <w:t>I ask You, O Lord of the world and Sovereign of the nations, that You decree for them from Your Most High Pen the good of this world and the next. Then record for them the reward of the near ones. Indeed, You are the God of the worlds and the Desire of the knowers. —End—</w:t>
      </w:r>
    </w:p>
    <w:p w14:paraId="796CE393" w14:textId="77777777" w:rsidR="005A359C" w:rsidRDefault="00000000">
      <w:pPr>
        <w:pStyle w:val="BodyText"/>
      </w:pPr>
      <w:r>
        <w:t>Praise be to God, each has attained the ocean of the Bayan of the All-Merciful. Blessed is their joy.</w:t>
      </w:r>
    </w:p>
    <w:p w14:paraId="616375E9" w14:textId="77777777" w:rsidR="005A359C" w:rsidRDefault="00000000">
      <w:pPr>
        <w:pStyle w:val="BodyText"/>
      </w:pPr>
      <w:r>
        <w:t>And this servant, in response to the letter of the spiritual beloved Jináb Áqá Mírzá Ghulám-’Alí—upon him be Bahá—has written what, God willing, had already been conveyed before. He asks forgiveness for the delay. He has never been forgotten and never will be.</w:t>
      </w:r>
    </w:p>
    <w:p w14:paraId="3FAF610F" w14:textId="77777777" w:rsidR="005A359C" w:rsidRDefault="00000000">
      <w:pPr>
        <w:pStyle w:val="BodyText"/>
      </w:pPr>
      <w:r>
        <w:t>I convey my greeting and reverent praise to him and to Jináb Áqá Mírzá Mu’min and the handmaid, and I have mentioned and continue to mention each of them in the sacred court.</w:t>
      </w:r>
    </w:p>
    <w:p w14:paraId="462B4820" w14:textId="77777777" w:rsidR="005A359C" w:rsidRDefault="00000000">
      <w:pPr>
        <w:pStyle w:val="BodyText"/>
      </w:pPr>
      <w:r>
        <w:t>As for your mention of Mírzá-yi-W-S-Kh-A, upon him be Bahá—you wrote that he is confirmed by divine grace and illumined by the light of faith. This lowly servant sends him greetings and praise and prays to God, exalted be He, to grant him success. Truly, He is the Generous Bestower.</w:t>
      </w:r>
    </w:p>
    <w:p w14:paraId="057ADF00" w14:textId="77777777" w:rsidR="005A359C" w:rsidRDefault="00000000">
      <w:pPr>
        <w:pStyle w:val="BodyText"/>
      </w:pPr>
      <w:r>
        <w:t>You then mentioned the honored, exalted, beloved, Jináb ’Alí Qabl Akbar—upon him be Bahá, Possessor of Glory—and noted that he teaches without veil or concealment, yet without departing from wisdom, for he is active within his own home. At the beginning of his teaching efforts, he said before the son of the Shah: “I have confessed this word, and I have been imprisoned several times. We are not corrupt people—we have a religion, and we do not abandon our faith for the comfort of this world.”</w:t>
      </w:r>
    </w:p>
    <w:p w14:paraId="55C9C1A4" w14:textId="77777777" w:rsidR="005A359C" w:rsidRDefault="00000000">
      <w:pPr>
        <w:pStyle w:val="BodyText"/>
      </w:pPr>
      <w:r>
        <w:lastRenderedPageBreak/>
        <w:t>After this statement was presented in the Sacred Court, it was said:</w:t>
      </w:r>
      <w:r>
        <w:br/>
        <w:t>“Write: Jináb Amín—upon him be Bahá—is the same as his Lord. For We too have confessed, and have been imprisoned several times.”</w:t>
      </w:r>
    </w:p>
    <w:p w14:paraId="381684B9" w14:textId="77777777" w:rsidR="005A359C" w:rsidRDefault="00000000">
      <w:pPr>
        <w:pStyle w:val="BodyText"/>
      </w:pPr>
      <w:r>
        <w:t>It was also commanded:</w:t>
      </w:r>
      <w:r>
        <w:br/>
        <w:t>“Give him two man of Tabríz tea and ten man of Tabríz sugar.” This is a blessing for him, and even its effect has been confirmed. Truly, He is the Compassionate, the Generous.—End—</w:t>
      </w:r>
    </w:p>
    <w:p w14:paraId="52EE865F" w14:textId="77777777" w:rsidR="005A359C" w:rsidRDefault="00000000">
      <w:pPr>
        <w:pStyle w:val="BodyText"/>
      </w:pPr>
      <w:r>
        <w:t>Indeed, he is sincere, steadfast, and upright in all that he has declared. I ask God to cause to flow from him the rivers of wisdom and exposition, that he may attract the people of the world. Verily, our Lord, the All-Merciful, is the Mighty, the Omnipotent.</w:t>
      </w:r>
    </w:p>
    <w:p w14:paraId="23A5CA32" w14:textId="77777777" w:rsidR="005A359C" w:rsidRDefault="00000000">
      <w:pPr>
        <w:pStyle w:val="BodyText"/>
      </w:pPr>
      <w:r>
        <w:t>I send him greetings and praise. A reply to his letter is being sent. In all matters, I beseech God for his confirmation and success. May He assist this lowly servant in sending responses.</w:t>
      </w:r>
    </w:p>
    <w:p w14:paraId="2A4AB848" w14:textId="77777777" w:rsidR="005A359C" w:rsidRDefault="00000000">
      <w:pPr>
        <w:pStyle w:val="BodyText"/>
      </w:pPr>
      <w:r>
        <w:t>The petition of Jináb Áqá Mírzá Abú’l-Ḥasan—may God sanctify him—was received and attained the honor of being heard by the Lord of the Names. Praise be to God, his letter was adorned with the ornament of divine unity, and with turning, humility, lowliness, and steadfastness.</w:t>
      </w:r>
    </w:p>
    <w:p w14:paraId="0F8C6D03" w14:textId="77777777" w:rsidR="005A359C" w:rsidRDefault="00000000">
      <w:pPr>
        <w:pStyle w:val="BodyText"/>
      </w:pPr>
      <w:r>
        <w:t>This servant gives him glad tidings that what he offered in his letter was accepted in the Most Sacred and Exalted Presence. Blessed is he! God willing, a response will be granted.</w:t>
      </w:r>
    </w:p>
    <w:p w14:paraId="193ED12D" w14:textId="77777777" w:rsidR="005A359C" w:rsidRDefault="00000000">
      <w:pPr>
        <w:pStyle w:val="BodyText"/>
      </w:pPr>
      <w:r>
        <w:t>As for the matters he raised regarding inheritance: whatever was done in the beginning was carried out with wisdom and signed. But thereafter, it remains subject to the divine command.</w:t>
      </w:r>
    </w:p>
    <w:p w14:paraId="19EB70F5" w14:textId="77777777" w:rsidR="005A359C" w:rsidRDefault="00000000">
      <w:pPr>
        <w:pStyle w:val="BodyText"/>
      </w:pPr>
      <w:r>
        <w:t>Bahá, remembrance, and praise be upon you, and upon him, and upon all who are steadfast and upright.</w:t>
      </w:r>
    </w:p>
    <w:p w14:paraId="78593706" w14:textId="77777777" w:rsidR="005A359C" w:rsidRDefault="00000000">
      <w:pPr>
        <w:pStyle w:val="Heading2"/>
      </w:pPr>
      <w:bookmarkStart w:id="950" w:name="bh00726"/>
      <w:bookmarkEnd w:id="949"/>
      <w:r>
        <w:t>1.4 BH00726</w:t>
      </w:r>
    </w:p>
    <w:p w14:paraId="11A0E116" w14:textId="77777777" w:rsidR="005A359C" w:rsidRDefault="00000000">
      <w:pPr>
        <w:pStyle w:val="FirstParagraph"/>
      </w:pPr>
      <w:r>
        <w:t>To the honored and beloved Jináb Amín—upon him be God’s peace and confirmations—please consider:</w:t>
      </w:r>
    </w:p>
    <w:p w14:paraId="63E7BEDD" w14:textId="77777777" w:rsidR="005A359C" w:rsidRDefault="00000000">
      <w:pPr>
        <w:pStyle w:val="BodyText"/>
      </w:pPr>
      <w:r>
        <w:t>He is God, exalted is His glory, majesty, and power.</w:t>
      </w:r>
    </w:p>
    <w:p w14:paraId="4C921520" w14:textId="77777777" w:rsidR="005A359C" w:rsidRDefault="00000000">
      <w:pPr>
        <w:pStyle w:val="BodyText"/>
      </w:pPr>
      <w:r>
        <w:t>Praise is due to the Desired One who showed the straight path and sent a guide, who placed a treasure in every station and announced it. The true treasures have ever been and remain the friends of God. They are the repositories of the mysteries of the Prophets and the pearls of the knowledge of the purified ones.</w:t>
      </w:r>
    </w:p>
    <w:p w14:paraId="1B415B99" w14:textId="77777777" w:rsidR="005A359C" w:rsidRDefault="00000000">
      <w:pPr>
        <w:pStyle w:val="BodyText"/>
      </w:pPr>
      <w:r>
        <w:t>The path ends at the straight way and the great news of the Prophets. He sealed prophethood and apostleship with Him, and promised the appearance of the Resurrection and the Hour, and the manifestation of His power on that Day—exalted is His might, His sovereignty, His majesty, and His grandeur.</w:t>
      </w:r>
    </w:p>
    <w:p w14:paraId="3563B06F" w14:textId="77777777" w:rsidR="005A359C" w:rsidRDefault="00000000">
      <w:pPr>
        <w:pStyle w:val="BodyText"/>
      </w:pPr>
      <w:r>
        <w:t>Blessings and peace be upon the one whom He made the dawning-place of His Names, the rising-place of His attributes, the treasury of His knowledge, the source of His command—and upon his family and companions, through whom the Cause of God encompassed the east and the west of the earth, and that which had been written in the Books and their verses became manifest.</w:t>
      </w:r>
    </w:p>
    <w:p w14:paraId="4C746079" w14:textId="77777777" w:rsidR="005A359C" w:rsidRDefault="00000000">
      <w:pPr>
        <w:pStyle w:val="BodyText"/>
      </w:pPr>
      <w:r>
        <w:lastRenderedPageBreak/>
        <w:t>This servant beseeches his Lord, through them and their power, might, deeds, sincerity, humility, and lowliness, that He may confirm Islam just as He supported it at first, so that the entire religion may appear, even though the idolaters may detest it.</w:t>
      </w:r>
    </w:p>
    <w:p w14:paraId="27A5ED1B" w14:textId="77777777" w:rsidR="005A359C" w:rsidRDefault="00000000">
      <w:pPr>
        <w:pStyle w:val="BodyText"/>
      </w:pPr>
      <w:r>
        <w:t>And now, O beloved of My heart! Although each of your letters is like a volume reflecting the sorrows endured in separation, God is witness and aware that this servant, too, has been deeply saddened and grieved by separation from the friends. However, since great reward has been destined for beautiful patience, we must hold fast to it and cling to it.</w:t>
      </w:r>
    </w:p>
    <w:p w14:paraId="2385F4E9" w14:textId="77777777" w:rsidR="005A359C" w:rsidRDefault="00000000">
      <w:pPr>
        <w:pStyle w:val="BodyText"/>
      </w:pPr>
      <w:r>
        <w:t>Beyond this, since the intention of that beloved in all matters has been service, as is evident in his words and deeds, he should be adorned in all conditions with the ornament of joy. I beseech and hope from God, exalted be He, that He may grant confirmations so that he may attain that which is acceptable and mentioned before God.</w:t>
      </w:r>
    </w:p>
    <w:p w14:paraId="651148C9" w14:textId="77777777" w:rsidR="005A359C" w:rsidRDefault="00000000">
      <w:pPr>
        <w:pStyle w:val="BodyText"/>
      </w:pPr>
      <w:r>
        <w:t>At the time when mention of your presence and services issued from the heart and tongue, and a letter from Jináb-i-Ná’ib and Jináb-i-Áqá ’Alí-Ḥaydar—upon them be Bahá and His confirmations—was received in the name of that beloved, after it was presented in the sacred presence, the Blessed Beauty said:</w:t>
      </w:r>
    </w:p>
    <w:p w14:paraId="6322456C" w14:textId="77777777" w:rsidR="005A359C" w:rsidRDefault="00000000">
      <w:pPr>
        <w:pStyle w:val="BodyText"/>
      </w:pPr>
      <w:r>
        <w:t>The friends should look to what is good and praiseworthy. It is not appropriate to criticize a soul who is commanded to serve. Jináb ’Alí-Ḥaydar is, in truth, engaged in service. All should be content, not complain.</w:t>
      </w:r>
    </w:p>
    <w:p w14:paraId="34CE2A7C" w14:textId="77777777" w:rsidR="005A359C" w:rsidRDefault="00000000">
      <w:pPr>
        <w:pStyle w:val="BodyText"/>
      </w:pPr>
      <w:r>
        <w:t>Glory be to God! Until now, people have not yet fully understood what is truly appropriate. Acceptance and rejection are the exclusive domain of God, exalted be He. Whatever has been revealed in the divine Book must be observed and accepted. Blessed is the soul whose will is merged with the Will of God, and whose desire is annihilated in His Desire.</w:t>
      </w:r>
    </w:p>
    <w:p w14:paraId="6440A040" w14:textId="77777777" w:rsidR="005A359C" w:rsidRDefault="00000000">
      <w:pPr>
        <w:pStyle w:val="BodyText"/>
      </w:pPr>
      <w:r>
        <w:t>O Amín, write to Jináb-i-Ná’ib and ’Alí-Ḥaydar—upon them be peace—to cling to what is good and to be detached from the world. Praise be to God, they are confirmed in turning and engaged in service. We ask God, the Exalted, that He may ordain for them that which endures in the kingdom with the permanence of the spiritual dominion. He is powerful over all things and may grant them success in what befits His days.</w:t>
      </w:r>
    </w:p>
    <w:p w14:paraId="1E50A2D9" w14:textId="77777777" w:rsidR="005A359C" w:rsidRDefault="00000000">
      <w:pPr>
        <w:pStyle w:val="BodyText"/>
      </w:pPr>
      <w:r>
        <w:t>They have always been and continue to be remembered. In every condition, I ask on their behalf for that which shall not be lost. We also ask God to grant them the good of this world and the next. Indeed, He is the Bountiful, the Generous. We counsel everyone to act with wisdom and with that which will uplift the station of humanity. Indeed, He is the Almighty, the Bestower. —End—</w:t>
      </w:r>
    </w:p>
    <w:p w14:paraId="16843261" w14:textId="77777777" w:rsidR="005A359C" w:rsidRDefault="00000000">
      <w:pPr>
        <w:pStyle w:val="BodyText"/>
      </w:pPr>
      <w:r>
        <w:t>This lowly servant also sends them greetings and praise and prays for their success.</w:t>
      </w:r>
    </w:p>
    <w:p w14:paraId="688D7B04" w14:textId="77777777" w:rsidR="005A359C" w:rsidRDefault="00000000">
      <w:pPr>
        <w:pStyle w:val="BodyText"/>
      </w:pPr>
      <w:r>
        <w:t>The letter addressed to that beloved was sent. Another letter was received from Jináb-i-Ḥájí Muḥammad-’Alí M-Y—peace of God be upon him—written in the name of that beloved. After it was presented in the presence, it was said:</w:t>
      </w:r>
    </w:p>
    <w:p w14:paraId="16B5491C" w14:textId="77777777" w:rsidR="005A359C" w:rsidRDefault="00000000">
      <w:pPr>
        <w:pStyle w:val="BodyText"/>
      </w:pPr>
      <w:r>
        <w:t>O Amín, you have often mentioned him and other friends. You have affirmed their right upon all by this remembrance. From the wronged One, write to him:</w:t>
      </w:r>
    </w:p>
    <w:p w14:paraId="43C265ED" w14:textId="77777777" w:rsidR="005A359C" w:rsidRDefault="00000000">
      <w:pPr>
        <w:pStyle w:val="BodyText"/>
      </w:pPr>
      <w:r>
        <w:lastRenderedPageBreak/>
        <w:t>‘Praise be to God, you are clinging to that which is good, and you are steadfast in it. You were mentioned before the wronged One. I ask God, exalted be He, that His confirmations never be withheld from you at any time, and that His mercy never be cut off. He is powerful and able.’</w:t>
      </w:r>
    </w:p>
    <w:p w14:paraId="13CD1C21" w14:textId="77777777" w:rsidR="005A359C" w:rsidRDefault="00000000">
      <w:pPr>
        <w:pStyle w:val="BodyText"/>
      </w:pPr>
      <w:r>
        <w:t>O Amín, what you wrote is accepted and true. Give him glad tidings, and those with him, of the mention of the wronged One. We have mentioned him again and again that he may rejoice and be among the victorious.—End—</w:t>
      </w:r>
    </w:p>
    <w:p w14:paraId="3EBCC819" w14:textId="77777777" w:rsidR="005A359C" w:rsidRDefault="00000000">
      <w:pPr>
        <w:pStyle w:val="BodyText"/>
      </w:pPr>
      <w:r>
        <w:t>His letter was also sent. Please review it.</w:t>
      </w:r>
    </w:p>
    <w:p w14:paraId="6B554411" w14:textId="77777777" w:rsidR="005A359C" w:rsidRDefault="00000000">
      <w:pPr>
        <w:pStyle w:val="BodyText"/>
      </w:pPr>
      <w:r>
        <w:t>This servant also sends greetings and praise to him and all the others. In every condition, I beseech God, exalted be He, for success and confirmation for all. Indeed, He is the All-Hearing, the Responsive.</w:t>
      </w:r>
    </w:p>
    <w:p w14:paraId="412129FA" w14:textId="77777777" w:rsidR="005A359C" w:rsidRDefault="00000000">
      <w:pPr>
        <w:pStyle w:val="BodyText"/>
      </w:pPr>
      <w:r>
        <w:t>As for what was written about the matter of the trust (amānat), God willing, it will reach that beloved. Let there be assurance about this matter.</w:t>
      </w:r>
    </w:p>
    <w:p w14:paraId="30542194" w14:textId="77777777" w:rsidR="005A359C" w:rsidRDefault="00000000">
      <w:pPr>
        <w:pStyle w:val="BodyText"/>
      </w:pPr>
      <w:r>
        <w:t>The beloved of the heart, Jináb Ibn-i-Aṣdaq—peace and confirmations of God be upon him—sent a letter. However, since that beloved stated that he is in Batumi and from there, he is turning his attention in that direction, and so the reply to his letter was not sent to ’Alyyih. I ask for confirmation from the True Supporter and spiritual Helper that his reply may also be sent.</w:t>
      </w:r>
    </w:p>
    <w:p w14:paraId="269908BA" w14:textId="77777777" w:rsidR="005A359C" w:rsidRDefault="00000000">
      <w:pPr>
        <w:pStyle w:val="BodyText"/>
      </w:pPr>
      <w:r>
        <w:t>His mention and that of the spiritual beloved Jináb Áqá Ghulám-Ḥusayn—upon him be peace of God—has been and remains constant.</w:t>
      </w:r>
    </w:p>
    <w:p w14:paraId="57F098DE" w14:textId="77777777" w:rsidR="005A359C" w:rsidRDefault="00000000">
      <w:pPr>
        <w:pStyle w:val="BodyText"/>
      </w:pPr>
      <w:r>
        <w:t>To the honored beloved Nabíl son of Nabíl, and his son who was present and attained, and the son of the honored beloved Ḥaḍrat S. M.—upon them be peace and confirmations and grace—I offer greetings and praise. I ask the Almighty Lord for enduring blessings, lasting bounty, and pure living for them all. Likewise, I send greetings to the friends of that land and to the honored beloved Jináb Áqá Muḥammad-’Alí—upon him be peace of God. He has always been remembered in my heart.</w:t>
      </w:r>
    </w:p>
    <w:p w14:paraId="4425598F" w14:textId="77777777" w:rsidR="005A359C" w:rsidRDefault="00000000">
      <w:pPr>
        <w:pStyle w:val="BodyText"/>
      </w:pPr>
      <w:r>
        <w:t>O beloved of my heart, the heedlessness and pride of the people of the world have deprived them of what would benefit them. In former days, the majesty of Islám and its might shook the kings of the world and filled them with fear. But now, matters have reached a point where every polytheist rises to commit injustice and has brought about whatever he desired.</w:t>
      </w:r>
    </w:p>
    <w:p w14:paraId="67E9A5C7" w14:textId="77777777" w:rsidR="005A359C" w:rsidRDefault="00000000">
      <w:pPr>
        <w:pStyle w:val="BodyText"/>
      </w:pPr>
      <w:r>
        <w:t>Today, the people of unity must, all together, cling to the cord of divine grace and seek from God and plead with Him—perhaps He will change this weakness into strength and this helplessness into power. If we do not rise to make amends for what is past, new losses will continue to overtake us at every moment. The sleep of heedlessness has overtaken all, and the intoxication of self-desire has deprived everyone—except for those whom God wills.</w:t>
      </w:r>
    </w:p>
    <w:p w14:paraId="0989B38A" w14:textId="77777777" w:rsidR="005A359C" w:rsidRDefault="00000000">
      <w:pPr>
        <w:pStyle w:val="BodyText"/>
      </w:pPr>
      <w:r>
        <w:t>This servant, that honored one, and all others must beseech the True and Mighty One: first, that He may grant us the success to purify ourselves with the water of repentance; and second, that He may adorn us with the ornament of trustworthiness, faithfulness, chastity, truthfulness, purity, sanctity, and loyalty. We must ask Him for that which will raise and exalt the cause of the people of unity, their loftiness, honor, and strength.</w:t>
      </w:r>
    </w:p>
    <w:p w14:paraId="02B96C5C" w14:textId="77777777" w:rsidR="005A359C" w:rsidRDefault="00000000">
      <w:pPr>
        <w:pStyle w:val="BodyText"/>
      </w:pPr>
      <w:r>
        <w:lastRenderedPageBreak/>
        <w:t>God is witness and aware that what has been said is for His sake, and the intent is the elevation of the Word of Unity. But the heedless ones have attributed it to corruption and have inflicted such harm that tongue and pen are both powerless to describe it. Nevertheless, I supplicate and hope from God, exalted be His station, that He may not deprive His servants of the garment of justice and fairness. He is the Hearer, and He is the Answerer.</w:t>
      </w:r>
    </w:p>
    <w:p w14:paraId="1E7EB3E1" w14:textId="77777777" w:rsidR="005A359C" w:rsidRDefault="00000000">
      <w:pPr>
        <w:pStyle w:val="BodyText"/>
      </w:pPr>
      <w:r>
        <w:t>I bear witness that there is no God but Him—acknowledging His oneness and confessing His singularity—that He is the First and the Last, the Manifest and the Hidden, and He is the Hearer, the Answerer. He is the All-Powerful, the Omnipotent.</w:t>
      </w:r>
    </w:p>
    <w:p w14:paraId="7DC789E4" w14:textId="77777777" w:rsidR="005A359C" w:rsidRDefault="00000000">
      <w:pPr>
        <w:pStyle w:val="BodyText"/>
      </w:pPr>
      <w:r>
        <w:t>Peace be upon you, and upon those with you, and upon the righteous servants of God. And praise belongs to God, the Lord of all the worlds.</w:t>
      </w:r>
    </w:p>
    <w:p w14:paraId="6B01E7C9" w14:textId="77777777" w:rsidR="005A359C" w:rsidRDefault="00000000">
      <w:pPr>
        <w:pStyle w:val="BodyText"/>
      </w:pPr>
      <w:r>
        <w:t>The servant</w:t>
      </w:r>
      <w:r>
        <w:br/>
        <w:t>23rd of the month of Ṣafar, year 1304</w:t>
      </w:r>
    </w:p>
    <w:p w14:paraId="432602E1" w14:textId="77777777" w:rsidR="005A359C" w:rsidRDefault="00000000">
      <w:pPr>
        <w:pStyle w:val="Heading2"/>
      </w:pPr>
      <w:bookmarkStart w:id="951" w:name="bh00109"/>
      <w:bookmarkEnd w:id="950"/>
      <w:r>
        <w:t>1.5 BH00109</w:t>
      </w:r>
    </w:p>
    <w:p w14:paraId="24494B21" w14:textId="77777777" w:rsidR="005A359C" w:rsidRDefault="00000000">
      <w:pPr>
        <w:pStyle w:val="FirstParagraph"/>
      </w:pPr>
      <w:r>
        <w:t>In the Name of Our Lord, the Most Holy, the Most Great, the Most Exalted, the Most Glorious</w:t>
      </w:r>
    </w:p>
    <w:p w14:paraId="2AD3FF37" w14:textId="77777777" w:rsidR="005A359C" w:rsidRDefault="00000000">
      <w:pPr>
        <w:pStyle w:val="BodyText"/>
      </w:pPr>
      <w:r>
        <w:t>Praise be to God, who has guided us to the most elevated Horizon and given us to drink from the sweetest Kawthar of His utterance, and granted us the encounter and nearness to Him. He has honored us with presence before the court of His Throne, and permitted us, through His bounty and grace, to mention and praise Him. We thank Him, we glorify Him, and we ask His forgiveness in all states—indeed, He is the Forgiving, the Self-Sufficient, the Exalted.</w:t>
      </w:r>
    </w:p>
    <w:p w14:paraId="21F2ACBC" w14:textId="77777777" w:rsidR="005A359C" w:rsidRDefault="00000000">
      <w:pPr>
        <w:pStyle w:val="BodyText"/>
      </w:pPr>
      <w:r>
        <w:t>As for the letter of that honored beloved, dated the eleventh of Muharram, it has arrived and attained the honor of being presented before and heard by the Lord of the world. By the life of the One who is our aim, your aim, and the aim of those in the heavens and on earth: the grace, gifts, and bounties that have descended from the heaven of generosity upon the station of verses can be compared to nothing. Intellect and understanding themselves confess their inability to enumerate them. If it were said they are like raindrops or as numerous as the sand particles of all the worlds, it would still fall short.</w:t>
      </w:r>
    </w:p>
    <w:p w14:paraId="75D97445" w14:textId="77777777" w:rsidR="005A359C" w:rsidRDefault="00000000">
      <w:pPr>
        <w:pStyle w:val="BodyText"/>
      </w:pPr>
      <w:r>
        <w:t>It is thus clearly and evidently proven that there is no likeness or equal to His bounties. Exalted is His grace! Magnified is His bounty! Mighty is His sovereignty! Lofty is His utterance!</w:t>
      </w:r>
    </w:p>
    <w:p w14:paraId="324E8250" w14:textId="77777777" w:rsidR="005A359C" w:rsidRDefault="00000000">
      <w:pPr>
        <w:pStyle w:val="BodyText"/>
      </w:pPr>
      <w:r>
        <w:t>After becoming aware, He turned toward the requested place and addressed the following in response—He, exalted and blessed, said:</w:t>
      </w:r>
    </w:p>
    <w:p w14:paraId="08EA0BA9" w14:textId="77777777" w:rsidR="005A359C" w:rsidRDefault="00000000">
      <w:pPr>
        <w:pStyle w:val="BodyText"/>
      </w:pPr>
      <w:r>
        <w:t xml:space="preserve">“We have mentioned you and sent down to you from the heaven of bounty the Kawthar of the Divine Utterance—no oceans of the world, no books of the nations, can be compared to even a single drop from it. Give thanks and say: ‘All praise is Yours, O Desire of the Worlds!’ O Amín, you have been mentioned in most gatherings and your name has flowed from the tongue of the Wronged One. Praise be to God! You attained the honor of service and have been liberated from unworthy constraints. The Most Exalted Pen has ever testified to your service, love, and sincerity concerning that which Ḥaydar Qabl ’Alí—upon him be My glory—had requested. The right was yours, though you did not possess it, and it was not fitting in </w:t>
      </w:r>
      <w:r>
        <w:lastRenderedPageBreak/>
        <w:t>the eyes of religion that you should remain without it. Your being is enriched in its poverty and submissive in its independence, for your affair returns to the True One. We ask from Him that you may ever be illumined by the lights of the radiant sun of sufficiency and detachment.”</w:t>
      </w:r>
    </w:p>
    <w:p w14:paraId="15CE08A5" w14:textId="77777777" w:rsidR="005A359C" w:rsidRDefault="00000000">
      <w:pPr>
        <w:pStyle w:val="BodyText"/>
      </w:pPr>
      <w:r>
        <w:t>Every soul, in perfect humility and reverence and with fragrance and delight, should pay the Rights of God—receive them! Otherwise, your Lord is indeed the Self-Sufficient, the Exalted. Behold what the All-Merciful has revealed in the Criterion:</w:t>
      </w:r>
    </w:p>
    <w:p w14:paraId="1C2E68E7" w14:textId="77777777" w:rsidR="005A359C" w:rsidRDefault="00000000">
      <w:pPr>
        <w:pStyle w:val="BodyText"/>
      </w:pPr>
      <w:r>
        <w:t>“O people, you are the poor in relation to God, and God is the Rich, the Praiseworthy.”</w:t>
      </w:r>
    </w:p>
    <w:p w14:paraId="3B7B19EB" w14:textId="77777777" w:rsidR="005A359C" w:rsidRDefault="00000000">
      <w:pPr>
        <w:pStyle w:val="BodyText"/>
      </w:pPr>
      <w:r>
        <w:t>Remaining in the land of Ṭá is not greatly advisable—so make your days therein like the days of a flower in a garden.</w:t>
      </w:r>
    </w:p>
    <w:p w14:paraId="7C9E2874" w14:textId="77777777" w:rsidR="005A359C" w:rsidRDefault="00000000">
      <w:pPr>
        <w:pStyle w:val="BodyText"/>
      </w:pPr>
      <w:r>
        <w:t>The permission for turning to the desired direction has already been given. So turn your face toward God, the All-Possessing, the Ever-Living. Turn with such turning that all beings are turned toward God, the Sender of the verses and the Manifestation of clear proofs.</w:t>
      </w:r>
    </w:p>
    <w:p w14:paraId="5A82F368" w14:textId="77777777" w:rsidR="005A359C" w:rsidRDefault="00000000">
      <w:pPr>
        <w:pStyle w:val="BodyText"/>
      </w:pPr>
      <w:r>
        <w:t>Convey glorification to the friends of that land. Say:</w:t>
      </w:r>
    </w:p>
    <w:p w14:paraId="6CC0D3FD" w14:textId="77777777" w:rsidR="005A359C" w:rsidRDefault="00000000">
      <w:pPr>
        <w:pStyle w:val="BodyText"/>
      </w:pPr>
      <w:r>
        <w:t>“O party of God, restrain your loud braying and open neighing! Preserve yourselves in the name of the Truth—glorious is His majesty!”</w:t>
      </w:r>
    </w:p>
    <w:p w14:paraId="3C9190BD" w14:textId="77777777" w:rsidR="005A359C" w:rsidRDefault="00000000">
      <w:pPr>
        <w:pStyle w:val="BodyText"/>
      </w:pPr>
      <w:r>
        <w:t>The sneaky whisperer of the world is engaged in insinuations. Exert yourselves that the delusions of the past may not return, and that the helpless servants not fall into the well of suspicion.</w:t>
      </w:r>
    </w:p>
    <w:p w14:paraId="376A7801" w14:textId="77777777" w:rsidR="005A359C" w:rsidRDefault="00000000">
      <w:pPr>
        <w:pStyle w:val="BodyText"/>
      </w:pPr>
      <w:r>
        <w:t>For 1,200 years, they said, “O Imám!” and “O Trustee!”—yet in the end, they martyred one by whose Word a thousand Imáms would have been created! Woe to them, to their deeds, and to their actions! They committed what neither the Jews nor any party among the sects committed.</w:t>
      </w:r>
    </w:p>
    <w:p w14:paraId="0A8A93EF" w14:textId="77777777" w:rsidR="005A359C" w:rsidRDefault="00000000">
      <w:pPr>
        <w:pStyle w:val="BodyText"/>
      </w:pPr>
      <w:r>
        <w:t>The honored ones of the land of K have entered in perfect health and well-being, and after circumambulating the Ka‘bah, they attained to circumambulating the Hidden Mystery. Joy to them, and radiant good tidings upon them. In the gatherings of the Imám of faces, the Tongue of Grandeur repeatedly mentioned that beloved one, and each attained what has been recorded and inscribed by the Most Exalted Pen in the divine Books. This lowly servant prays for every one of them to be granted success and confirmation in preserving what has been bestowed—indeed, our Lord, the All-Merciful, is the One who confirms, assists, forgives, and is most generous.</w:t>
      </w:r>
    </w:p>
    <w:p w14:paraId="0159FBF0" w14:textId="77777777" w:rsidR="005A359C" w:rsidRDefault="00000000">
      <w:pPr>
        <w:pStyle w:val="BodyText"/>
      </w:pPr>
      <w:r>
        <w:t>As for what you wrote concerning Jináb N—upon him be the glory of God and His grace—praise be to God, he has been and remains successful. It is hoped that from him will appear that which is recorded in the divine Book and will remain eternal—especially during this moment when I was present in the Most Holy Court. His mention flowed from the Tongue of Grandeur. By the life of our ultimate purpose, nothing compares to the mention of Him, neither the mention of the world nor what its people possess.</w:t>
      </w:r>
    </w:p>
    <w:p w14:paraId="7422DDEE" w14:textId="77777777" w:rsidR="005A359C" w:rsidRDefault="00000000">
      <w:pPr>
        <w:pStyle w:val="BodyText"/>
      </w:pPr>
      <w:r>
        <w:t xml:space="preserve">Blessed are the souls who, on this wondrous Day, have been adorned with the embroidery of divine favor and have drunk from the ocean of meanings. They have indeed attained every good. Blessed are they and </w:t>
      </w:r>
      <w:r>
        <w:lastRenderedPageBreak/>
        <w:t>those who have succeeded through their deeds, their love, and their loyalty! His is the bounty and the grace in all conditions—indeed, He is the One who speaks the Command at the beginning and at the end.</w:t>
      </w:r>
    </w:p>
    <w:p w14:paraId="78A8F90E" w14:textId="77777777" w:rsidR="005A359C" w:rsidRDefault="00000000">
      <w:pPr>
        <w:pStyle w:val="BodyText"/>
      </w:pPr>
      <w:r>
        <w:t>From this lowly servant, convey glorification, praise, remembrance, and greetings to him and to all the friends of God. For each one, I request from the True One—glorious is His majesty—that which He has promised and revealed in His Book. Indeed, He is the One who fulfills His promise, and He is the All-Knowing, the All-Aware.</w:t>
      </w:r>
    </w:p>
    <w:p w14:paraId="056794BC" w14:textId="77777777" w:rsidR="005A359C" w:rsidRDefault="00000000">
      <w:pPr>
        <w:pStyle w:val="BodyText"/>
      </w:pPr>
      <w:r>
        <w:t>As for what you wrote concerning Jináb Áqá ’Alí Ḥaydar—upon him be the glory of God—praise be to God, he has attained the radiance of the Sun of Truth and drunk from the ocean of Divine Knowledge—glorious is His majesty. It is hoped he will become a source of all-embracing services, a cause for the enkindlement of souls, and a perpetual remembrance in the dominions of earth and heaven.</w:t>
      </w:r>
    </w:p>
    <w:p w14:paraId="71C1B381" w14:textId="77777777" w:rsidR="005A359C" w:rsidRDefault="00000000">
      <w:pPr>
        <w:pStyle w:val="BodyText"/>
      </w:pPr>
      <w:r>
        <w:t>That beloved one spoke of his being set ablaze with the fire of divine love and his rise in service to the Cause, and this is indeed the truth, without doubt.</w:t>
      </w:r>
    </w:p>
    <w:p w14:paraId="2F105972" w14:textId="77777777" w:rsidR="005A359C" w:rsidRDefault="00000000">
      <w:pPr>
        <w:pStyle w:val="BodyText"/>
      </w:pPr>
      <w:r>
        <w:t>Regarding the honored and beloved Jináb Áqá Mírzá Abu’l-Faḍl—upon him be the glory of God and His favors—and also the stipend for Jináb Áqá ’Alí Ḥaydar—upon him be the glory of God—the matter was presented before the presence of the Possessor of Power and attained the honor of being heard. His blessed and exalted words were:</w:t>
      </w:r>
    </w:p>
    <w:p w14:paraId="21442E60" w14:textId="77777777" w:rsidR="005A359C" w:rsidRDefault="00000000">
      <w:pPr>
        <w:pStyle w:val="BodyText"/>
      </w:pPr>
      <w:r>
        <w:t>“Those who spend their wealth in the path of God—these are among the people of the highest paradise. The hosts of the Supreme Concourse and the most exalted heaven send blessings upon them. Indeed, bounty is in His hand; He does what He wills by His command. He is the Ordainer, the Powerful.”</w:t>
      </w:r>
    </w:p>
    <w:p w14:paraId="4FB3E90C" w14:textId="77777777" w:rsidR="005A359C" w:rsidRDefault="00000000">
      <w:pPr>
        <w:pStyle w:val="BodyText"/>
      </w:pPr>
      <w:r>
        <w:t>As for the mention of Jináb Muḥammad-’Alí Khán—upon him be the glory of God—and the brother of Jináb Áqá ’Alí Ḥaydar, Jináb Aḥad Áqá—upon them both be the glory of God—praise be to God, both are mentioned before the Throne and have attained the favors of the True One—glorious is His majesty. They have drunk from the pure wine of Revelation and turned toward the Most Exalted Horizon. This is from His grace upon them—indeed, our Lord, the All-Merciful, is the most bountiful and generous.</w:t>
      </w:r>
    </w:p>
    <w:p w14:paraId="440058D6" w14:textId="77777777" w:rsidR="005A359C" w:rsidRDefault="00000000">
      <w:pPr>
        <w:pStyle w:val="BodyText"/>
      </w:pPr>
      <w:r>
        <w:t>This servant sends glorification and greetings to their honored brother Khán—upon him be the glory of God—and to the aforementioned brother, and I ask God that in these days, I may be enabled to send a reply to the letter of the honored Khán. At all times, the enkindled souls who are content and well-pleased should pray for each other and beseech the True One to confirm all upon that which is worthy and befitting of this Day.</w:t>
      </w:r>
    </w:p>
    <w:p w14:paraId="5C5CDDA9" w14:textId="77777777" w:rsidR="005A359C" w:rsidRDefault="00000000">
      <w:pPr>
        <w:pStyle w:val="BodyText"/>
      </w:pPr>
      <w:r>
        <w:t>And concerning Jináb Áqá Muḥammad Riḍá, I ask and hope from God that He may confirm him in remembrance, praise, and service, and strengthen him to manifest in the world of existence that station by which the true rank of humanity becomes known and apparent. This is what the Tongue of God has spoken before and after.</w:t>
      </w:r>
    </w:p>
    <w:p w14:paraId="71B08704" w14:textId="77777777" w:rsidR="005A359C" w:rsidRDefault="00000000">
      <w:pPr>
        <w:pStyle w:val="BodyText"/>
      </w:pPr>
      <w:r>
        <w:t>For indeed, the Tongue of Grandeur has ever spoken this blessed Word:</w:t>
      </w:r>
    </w:p>
    <w:p w14:paraId="1C389081" w14:textId="77777777" w:rsidR="005A359C" w:rsidRDefault="00000000">
      <w:pPr>
        <w:pStyle w:val="BodyText"/>
      </w:pPr>
      <w:r>
        <w:t>“O servant, ask from God that He may confirm your friends so that through them the station of humanity may appear and become manifest in the world of existence.”</w:t>
      </w:r>
    </w:p>
    <w:p w14:paraId="410C55A4" w14:textId="77777777" w:rsidR="005A359C" w:rsidRDefault="00000000">
      <w:pPr>
        <w:pStyle w:val="BodyText"/>
      </w:pPr>
      <w:r>
        <w:lastRenderedPageBreak/>
        <w:t>As for the mention of the lands of K and Q and M, and the brothers Jináb Áqá Muḥammad Ḥusayn and Mashhadí Muḥammad Riḍá—upon them both be the glory of God—they are among those souls who have attained the station of contentment through the good pleasure of the Lord of Names. Convey greetings and glorification from this lowly servant to them.</w:t>
      </w:r>
    </w:p>
    <w:p w14:paraId="113E57F0" w14:textId="77777777" w:rsidR="005A359C" w:rsidRDefault="00000000">
      <w:pPr>
        <w:pStyle w:val="BodyText"/>
      </w:pPr>
      <w:r>
        <w:t>As for the mention of Áqá Qásim, another brother of Jináb Áqá ’Alí Ḥaydar, it was presented at a special moment before the Presence of the True One—glorious is His majesty—and the Tongue of Grandeur responded with these words:</w:t>
      </w:r>
    </w:p>
    <w:p w14:paraId="1FC0401F" w14:textId="77777777" w:rsidR="005A359C" w:rsidRDefault="00000000">
      <w:pPr>
        <w:pStyle w:val="BodyText"/>
      </w:pPr>
      <w:r>
        <w:t>“O Amín, the Most Exalted Pen testifies that that noble one is engaged and remains engaged in the remembrance of the friends of God. In every letter you have written to this servant, you have mentioned the friends and loved ones. May God grant you the reward and enable you to attain the meeting again so that you may hear what I have heard and see what I have seen.”</w:t>
      </w:r>
    </w:p>
    <w:p w14:paraId="2D68A600" w14:textId="77777777" w:rsidR="005A359C" w:rsidRDefault="00000000">
      <w:pPr>
        <w:pStyle w:val="BodyText"/>
      </w:pPr>
      <w:r>
        <w:t>And as for what was mentioned about Qásim, let him read what has now been revealed by the Most Exalted Pen:</w:t>
      </w:r>
    </w:p>
    <w:p w14:paraId="22B52572" w14:textId="77777777" w:rsidR="005A359C" w:rsidRDefault="00000000">
      <w:pPr>
        <w:pStyle w:val="BodyText"/>
      </w:pPr>
      <w:r>
        <w:t>“O Qásim, the Wronged One remembers you for the sake of God and says: If you desire to remember God, the Lord of the Throne and the dust, the Master of the Hereafter and the First Life, rise from your place, then turn your face toward the House of God, the Sacred House, and say: ’O my God, O my God! All praise is Yours for the fragrance of Your knowledge that has spread, for the Sun of Baṭḥá has risen from the horizon of Ḥijáz, and the banners of Your victory have been raised among the people. I ask You—O You in Whose grasp are the reins of the earth and the heavens, by Whose command the Kingdom of Names has appeared in the world of creation—that You may strengthen me and Your servants to turn toward Your highest horizon and Your most glorious sanctuary. O my God, O my God! I am the one who confesses and acknowledges my poverty and by Your sufficiency that has encompassed all horizons, and by my powerlessness and Your might, which overwhelmed the strength of the strongest and the authority of the rulers, I ask You, do not deprive me of what You have decreed through Your Most Exalted Pen for Your pure servants—those who were never turned away from turning toward You and rising for Your service by the illusions arising from the dawning-places of vain imaginings.</w:t>
      </w:r>
    </w:p>
    <w:p w14:paraId="1A6A38EB" w14:textId="77777777" w:rsidR="005A359C" w:rsidRDefault="00000000">
      <w:pPr>
        <w:pStyle w:val="BodyText"/>
      </w:pPr>
      <w:r>
        <w:t>O Lord, grant me that which will remove choice from my hands and cause the breezes of Your will to move me however You will. Indeed, You are the All-Powerful over what You will. Then, make me, O my God, detached unto You, immersed in the ocean of Your mercy and forgiveness, clinging to the rope of Your generosity, and grasping the hem of Your grace. Will You, O my God, repel a poor one who has hastened toward You, or reject a beggar who has confessed his helplessness before the manifestations of Your bounty and the outpourings of Your mercy? No, by Your very Self, for I am assured of Your power, authority, grace, mercy, generosity, and absolute will! There is no God but You, the Forgiving, the Merciful; there is no God but You, the Compassionate, the Generous.”</w:t>
      </w:r>
    </w:p>
    <w:p w14:paraId="7816532E" w14:textId="77777777" w:rsidR="005A359C" w:rsidRDefault="00000000">
      <w:pPr>
        <w:pStyle w:val="BodyText"/>
      </w:pPr>
      <w:r>
        <w:t xml:space="preserve">This supplication itself exerts influence upon the world, for it has flowed from the Tongue of Grandeur. Blessed is the one who recites it and attains its effects, God willing. May Jináb Qásim become the breaker of the spear of self and passion and attain with full spirit and fragrance the bounty of reciting it. The </w:t>
      </w:r>
      <w:r>
        <w:lastRenderedPageBreak/>
        <w:t>servant asks his Lord to confirm and assist him in reciting what has been revealed for him. Further, according to the command, that beloved one should not remain long in the land of Ṭá.</w:t>
      </w:r>
    </w:p>
    <w:p w14:paraId="0B81F450" w14:textId="77777777" w:rsidR="005A359C" w:rsidRDefault="00000000">
      <w:pPr>
        <w:pStyle w:val="BodyText"/>
      </w:pPr>
      <w:r>
        <w:t>In the second letter, the mention was again made of the honored brothers—upon them be the glory of the All-Merciful—and also of the sum presented to the honored and exalted Lady, Umm Ḥaram—upon her be the glory of God. Their enkindlement with the fire of the love of God, their humility and reverence, and their services for the sake of God were all mentioned. All these matters attained the honor of being heard in the Most Sanctified, Most Exalted, Most Holy Court before the Possessor of the Names. Each has been illumined by the lights of the Sun of Divine Grace. Blessed are they, and joy and gladness be upon them! May they ever be confirmed in service and adorned with divine bounty. I ask God, exalted be He, to send upon them blessings from His presence, uninterrupted by the rains of the clouds of His grace and the lights of the sun of His mercy. Indeed, He is the One who answers the call of those who ask.</w:t>
      </w:r>
    </w:p>
    <w:p w14:paraId="13866A6C" w14:textId="77777777" w:rsidR="005A359C" w:rsidRDefault="00000000">
      <w:pPr>
        <w:pStyle w:val="BodyText"/>
      </w:pPr>
      <w:r>
        <w:t>Some of the requested tablets have been sent previously; this time as well, they are being sent, God willing, they will arrive and be delivered.</w:t>
      </w:r>
    </w:p>
    <w:p w14:paraId="26AD5E0B" w14:textId="77777777" w:rsidR="005A359C" w:rsidRDefault="00000000">
      <w:pPr>
        <w:pStyle w:val="BodyText"/>
      </w:pPr>
      <w:r>
        <w:t>As for the mention of Jináb Sayyid Farajulláh—upon him be the glory of God—and his companionship with that noble one, praise be to God, he succeeded in turning toward God, engaging in remembrance, praise, love, and affection for the friends of God. His letters have been repeatedly received, both by this servant and by His Holiness Asmá’—upon him be the most splendid glory—and all have been presented before the Possessor of Power and received the lights of the Utterance of the Beloved of all worlds. God willing, his reply will also be sent.</w:t>
      </w:r>
    </w:p>
    <w:p w14:paraId="63FD974C" w14:textId="77777777" w:rsidR="005A359C" w:rsidRDefault="00000000">
      <w:pPr>
        <w:pStyle w:val="BodyText"/>
      </w:pPr>
      <w:r>
        <w:t>In these days, by the indication of that noble one, gatherings for tea were held in the sacred precincts of the presence of the Beloved of the Worlds, on behalf of the honored ladies, the two daughters of his paternal aunt—upon them be the glory of God—and the friends of God—upon them be the glory of God. This was written so that all may know that what has been received is also being conveyed.</w:t>
      </w:r>
    </w:p>
    <w:p w14:paraId="12A22D82" w14:textId="77777777" w:rsidR="005A359C" w:rsidRDefault="00000000">
      <w:pPr>
        <w:pStyle w:val="BodyText"/>
      </w:pPr>
      <w:r>
        <w:t>As for the mention of Jináb Áqá Muḥammad Beyk, Áqá Muḥammad Ḥusayn Beyk, Áqá Ghulám Ḥusayn Beyk, and Áqá Turáb Beyk—upon them all be the glory of God—they attained the honor of being heard in the Most Sanctified, Most Exalted Court. His blessed and exalted words were:</w:t>
      </w:r>
    </w:p>
    <w:p w14:paraId="72B8811B" w14:textId="77777777" w:rsidR="005A359C" w:rsidRDefault="00000000">
      <w:pPr>
        <w:pStyle w:val="BodyText"/>
      </w:pPr>
      <w:r>
        <w:t>“O friends of the All-Merciful, praise be to God! By the influence of the Most Exalted Pen, you have attained the station of remembrance. Your mention has been recorded by the Wronged One and inscribed in the Tablets. Know your station and preserve it in the name of God—glorious is His majesty! For the people of the Bayán cling to the vain thoughts and delusions of the past and strive in the misguidance of the people. Glorified is God! Have they not seen the outcomes of the deeds of the Shí‘ah party and yet failed to understand, and now they have again clung to the paths of those sects!</w:t>
      </w:r>
    </w:p>
    <w:p w14:paraId="2B3DE172" w14:textId="77777777" w:rsidR="005A359C" w:rsidRDefault="00000000">
      <w:pPr>
        <w:pStyle w:val="BodyText"/>
      </w:pPr>
      <w:r>
        <w:t>O party of God in the lands! With the fingers of power, tear through all veils, that you may attain the lights of the true oneness of God. Today is the Day of God—nothing should be mentioned or seen but Him! Take what has been bestowed upon you from the Lord of all the worlds. Strengthen your resolve so that turbans, staffs, and cloaks do not again become the cause of illusions, nor plunge the helpless people into the well of vain imaginings and suspicions.”</w:t>
      </w:r>
    </w:p>
    <w:p w14:paraId="7FFE96F8" w14:textId="77777777" w:rsidR="005A359C" w:rsidRDefault="00000000">
      <w:pPr>
        <w:pStyle w:val="BodyText"/>
      </w:pPr>
      <w:r>
        <w:lastRenderedPageBreak/>
        <w:t>This lowly servant sends glorification and greetings to each one and asks for steadfastness on behalf of all, that they may regard all besides God as perished and non-existent and count the doubts of atheists and the insinuations of the heedless as nothingness.</w:t>
      </w:r>
    </w:p>
    <w:p w14:paraId="64F2B003" w14:textId="77777777" w:rsidR="005A359C" w:rsidRDefault="00000000">
      <w:pPr>
        <w:pStyle w:val="BodyText"/>
      </w:pPr>
      <w:r>
        <w:t>At this moment, turning my face toward the present one, His blessed and exalted words flowed:</w:t>
      </w:r>
    </w:p>
    <w:p w14:paraId="4D57501C" w14:textId="77777777" w:rsidR="005A359C" w:rsidRDefault="00000000">
      <w:pPr>
        <w:pStyle w:val="BodyText"/>
      </w:pPr>
      <w:r>
        <w:t>“O servant present, write: O Amín! O Abu’l-Ḥasan! The Radiant Light of Baṭḥá and the Master of the Prophets—may the spirit of all else be a sacrifice for Him—has been sent from God to all who are upon the earth. The various sects each speak in their own tongues, and the differences of languages in the world are clear and evident. All are aware of this. God—glorious is His majesty—revealed the Criterion (the Qur’an), which distinguishes between truth and falsehood, in the pure Arabic language, and it was a proof upon Arabs and non-Arabs, Turks, and the various sects of the world. This language is powerful and comprehensive; thus, from the Most Exalted Pen, in most cases, this language flows and is revealed, though sometimes and at times in the Persian tongue, which is sweeter, yet confined within limitations. But He does whatsoever He wills and decrees whatsoever He desires, for He is the Omnipotent, the All-Powerful.</w:t>
      </w:r>
    </w:p>
    <w:p w14:paraId="29A92707" w14:textId="77777777" w:rsidR="005A359C" w:rsidRDefault="00000000">
      <w:pPr>
        <w:pStyle w:val="BodyText"/>
      </w:pPr>
      <w:r>
        <w:t>O Amín, the people of the Qur’an boasted to the world through the proof of the Qur’an, and the people of every religion gloried in their own Book. And the people of the Bayán clung to what was with them. In this Most Great Manifestation, from the very first day until now, day and night, verses have descended and luminous signs have appeared—equivalent to the books revealed before and after. What exists now, and what shall appear later, had already been fully and explicitly revealed by the Most Exalted Pen. Yet, despite this, they remain occupied with their vain imaginings, and are prevented and deprived from the effulgences of the light of the Sun of Certainty.</w:t>
      </w:r>
    </w:p>
    <w:p w14:paraId="594AFDC0" w14:textId="77777777" w:rsidR="005A359C" w:rsidRDefault="00000000">
      <w:pPr>
        <w:pStyle w:val="BodyText"/>
      </w:pPr>
      <w:r>
        <w:t>What has happened to their eyes that they do not see, and to their ears that they do not hear? They play with their desires, but they do not perceive. By what proof do those souls who deny this Cause seek to establish another? By the life of God, the Point of the Bayán weeps! The entire Bayán is like a ring upon the finger of the power of the Almighty. He turns it however He wills and moves it as He desires.</w:t>
      </w:r>
    </w:p>
    <w:p w14:paraId="2CF59029" w14:textId="77777777" w:rsidR="005A359C" w:rsidRDefault="00000000">
      <w:pPr>
        <w:pStyle w:val="BodyText"/>
      </w:pPr>
      <w:r>
        <w:t>May the True One, the Radiant Light, grant justice and equity through His overpowering power from behind the clouds, so that perhaps the creation may attain hearing and sight befitting this Day.”</w:t>
      </w:r>
    </w:p>
    <w:p w14:paraId="63A82D77" w14:textId="77777777" w:rsidR="005A359C" w:rsidRDefault="00000000">
      <w:pPr>
        <w:pStyle w:val="BodyText"/>
      </w:pPr>
      <w:r>
        <w:t>The ocean of the Bayán surged by the All-Merciful, and the Sun of His grace and bounty has ascended to its zenith. What station does a mere drop possess that it should be mentioned? And what value does a speck of dust hold that it should move?</w:t>
      </w:r>
    </w:p>
    <w:p w14:paraId="45E50D64" w14:textId="77777777" w:rsidR="005A359C" w:rsidRDefault="00000000">
      <w:pPr>
        <w:pStyle w:val="BodyText"/>
      </w:pPr>
      <w:r>
        <w:t>The Mother Book has appeared, and the Mother of the Bayán speaks! Exalted is our Lord and your Lord, our ultimate aim and yours, and the aim of those in the heavens and on earth!</w:t>
      </w:r>
    </w:p>
    <w:p w14:paraId="7F3F8306" w14:textId="77777777" w:rsidR="005A359C" w:rsidRDefault="00000000">
      <w:pPr>
        <w:pStyle w:val="BodyText"/>
      </w:pPr>
      <w:r>
        <w:t>As for what was written regarding the mention of Áqá Bálá, who is engaged in service to Jináb Áqá ’Alí Ḥaydar—upon him be the glory of God—it was presented, and His blessed and exalted Word flowed:</w:t>
      </w:r>
    </w:p>
    <w:p w14:paraId="42928B3E" w14:textId="77777777" w:rsidR="005A359C" w:rsidRDefault="00000000">
      <w:pPr>
        <w:pStyle w:val="BodyText"/>
      </w:pPr>
      <w:r>
        <w:rPr>
          <w:i/>
          <w:iCs/>
        </w:rPr>
        <w:t>“Indeed, We magnify His face!”</w:t>
      </w:r>
    </w:p>
    <w:p w14:paraId="0AF4B25A" w14:textId="77777777" w:rsidR="005A359C" w:rsidRDefault="00000000">
      <w:pPr>
        <w:pStyle w:val="BodyText"/>
      </w:pPr>
      <w:r>
        <w:lastRenderedPageBreak/>
        <w:t>We ask God to grant him success in serving the friends and to ordain for him that which is in his best interest.</w:t>
      </w:r>
    </w:p>
    <w:p w14:paraId="686ADE97" w14:textId="77777777" w:rsidR="005A359C" w:rsidRDefault="00000000">
      <w:pPr>
        <w:pStyle w:val="BodyText"/>
      </w:pPr>
      <w:r>
        <w:t>This lowly servant presents glorification and greetings to the friends of that land, meaning the friends of the True One—glorious is His majesty—and asks God to make each of them as firm as a mountain and as radiant as a shining light. May He increase their sight and hearing at every moment so that they may behold that for which they were created and hear that which was the purpose of the creation of ears to hear.</w:t>
      </w:r>
    </w:p>
    <w:p w14:paraId="66EA3406" w14:textId="77777777" w:rsidR="005A359C" w:rsidRDefault="00000000">
      <w:pPr>
        <w:pStyle w:val="BodyText"/>
      </w:pPr>
      <w:r>
        <w:t>As for the mention of Jináb Áqá ’Alí Akbar Beyk—upon him be the glory of God—and his enkindlement and service in the Cause of God, praise be to God, he has been and remains successful. May he always rise in service and speak in remembrance and praise of the True One—glorious is His majesty! His name has repeatedly flowed from the Most Exalted Pen.</w:t>
      </w:r>
    </w:p>
    <w:p w14:paraId="41DABCF8" w14:textId="77777777" w:rsidR="005A359C" w:rsidRDefault="00000000">
      <w:pPr>
        <w:pStyle w:val="BodyText"/>
      </w:pPr>
      <w:r>
        <w:t>At this very moment, while turning my face toward the Desire of the Worlds, his mention was present. We ask God to open the gates of grace and mercy upon his countenance. Indeed, He is the One who answers the call of those who call upon Him. Praise be to Him, for He is the ultimate aim of those who know!</w:t>
      </w:r>
    </w:p>
    <w:p w14:paraId="7F905A6B" w14:textId="77777777" w:rsidR="005A359C" w:rsidRDefault="00000000">
      <w:pPr>
        <w:pStyle w:val="BodyText"/>
      </w:pPr>
      <w:r>
        <w:t>Glorification, remembrance, and glory be upon you, and upon those with you, and upon those who love you for the sake of God—our Lord and your Lord, and the Lord of all the worlds.</w:t>
      </w:r>
    </w:p>
    <w:p w14:paraId="5FE9C364" w14:textId="77777777" w:rsidR="005A359C" w:rsidRDefault="00000000">
      <w:pPr>
        <w:pStyle w:val="BodyText"/>
      </w:pPr>
      <w:r>
        <w:rPr>
          <w:b/>
          <w:bCs/>
        </w:rPr>
        <w:t>The servant, on the 6th of Rabí‘u’l-Awwal, in the year 1303.</w:t>
      </w:r>
    </w:p>
    <w:p w14:paraId="25F9AB5F" w14:textId="77777777" w:rsidR="005A359C" w:rsidRDefault="00000000">
      <w:pPr>
        <w:pStyle w:val="BodyText"/>
      </w:pPr>
      <w:r>
        <w:t>Praise be to God, who has revealed and continues to reveal as He wills. He is the Omnipotent, the Sovereign.</w:t>
      </w:r>
    </w:p>
    <w:p w14:paraId="76301F65" w14:textId="77777777" w:rsidR="005A359C" w:rsidRDefault="00000000">
      <w:pPr>
        <w:pStyle w:val="BodyText"/>
      </w:pPr>
      <w:r>
        <w:t>In one of the blessed Tablets, the friends of the land of Q-M-Ṣ were mentioned, as well as the mention of their enkindlement with the fire of God’s love and their yearning for the Most Exalted Horizon. Joy and glad tidings be upon them! Praise be to God, upright souls have been found and have become manifest in that land.</w:t>
      </w:r>
    </w:p>
    <w:p w14:paraId="2F315543" w14:textId="77777777" w:rsidR="005A359C" w:rsidRDefault="00000000">
      <w:pPr>
        <w:pStyle w:val="BodyText"/>
      </w:pPr>
      <w:r>
        <w:t>Jináb Ḥájí Sayyid Khalíl—upon him be the glory of God and His grace—has ever been mentioned in the Most Holy Court. God willing, the pages of that land may be illumined by the light of his steadfastness. Likewise, Jináb Áqá Mírzá ’Abdu’r-Raḥím—upon him be the glory of God and His favors.</w:t>
      </w:r>
    </w:p>
    <w:p w14:paraId="12A0B0A7" w14:textId="77777777" w:rsidR="005A359C" w:rsidRDefault="00000000">
      <w:pPr>
        <w:pStyle w:val="BodyText"/>
      </w:pPr>
      <w:r>
        <w:t>The details concerning him and the praise of that beloved one were all presented in the Most Sanctified, Most Exalted, Most Holy Court, and all attained the endless bounties. This is what has flowed from the Tongue of our Lord in the Kingdom of the Utterance. His blessed and exalted words were:</w:t>
      </w:r>
    </w:p>
    <w:p w14:paraId="39A5AAD2" w14:textId="77777777" w:rsidR="005A359C" w:rsidRDefault="00000000">
      <w:pPr>
        <w:pStyle w:val="BodyText"/>
      </w:pPr>
      <w:r>
        <w:t xml:space="preserve">“He is the Witness, the All-Hearing. O Khalíl, the path is clear, the sign is manifest, the proof is blazing, and the evidence is evident. Yet, the people of the Bayán have clung to the delusions of the past. Reflect upon the heedlessness of this people. With your outward sight, you have seen the losses of the people of the Qur’an and witnessed the outcomes of their deeds and words. And yet, they did not awaken nor did they take heed. Say: Take heed, O you whose countenances have been darkened! Take heed, O you </w:t>
      </w:r>
      <w:r>
        <w:lastRenderedPageBreak/>
        <w:t>whose pale faces are adorned by the locks of your own deceit! They have no awareness of the Day of God and have not attained to the lights of the true oneness of God.”</w:t>
      </w:r>
    </w:p>
    <w:p w14:paraId="2396FDF4" w14:textId="77777777" w:rsidR="005A359C" w:rsidRDefault="00000000">
      <w:pPr>
        <w:pStyle w:val="BodyText"/>
      </w:pPr>
      <w:r>
        <w:t>That honored one should remain entirely detached from all else and make great efforts to protect the souls, so that past delusions may not return and be renewed again. The story has returned to those who strayed and led others astray. They say again what they had said before, with utmost cunning and deceit striving to mislead the pure souls.</w:t>
      </w:r>
    </w:p>
    <w:p w14:paraId="72992DF0" w14:textId="77777777" w:rsidR="005A359C" w:rsidRDefault="00000000">
      <w:pPr>
        <w:pStyle w:val="BodyText"/>
      </w:pPr>
      <w:r>
        <w:t>The loud braying which had been raised in the scriptures and Tablets, descending from the Most Exalted Pen, has now ceased. Look into the Kitáb-i-Aqdas at what was revealed concerning Káf and Rá. Today it is clearly witnessed that Ja‘far and his son, among the people of Káf and Rá, have turned away from the truth and opposed it, saying that which no heedless one has said. They have turned away from that Soul—had it been the First Point, it would have circumambulated around Him. And He it is who said:</w:t>
      </w:r>
    </w:p>
    <w:p w14:paraId="79844825" w14:textId="77777777" w:rsidR="005A359C" w:rsidRDefault="00000000">
      <w:pPr>
        <w:pStyle w:val="BodyText"/>
      </w:pPr>
      <w:r>
        <w:t>“I have believed in Him, and I am the first of the worshippers!”</w:t>
      </w:r>
    </w:p>
    <w:p w14:paraId="62D0AC4D" w14:textId="77777777" w:rsidR="005A359C" w:rsidRDefault="00000000">
      <w:pPr>
        <w:pStyle w:val="BodyText"/>
      </w:pPr>
      <w:r>
        <w:t>We remember the All-Merciful in this station and magnify Him, and we counsel him toward the greatest steadfastness. His name has been mentioned in the presence of the One before the Countenance.</w:t>
      </w:r>
    </w:p>
    <w:p w14:paraId="7A6EDF5C" w14:textId="77777777" w:rsidR="005A359C" w:rsidRDefault="00000000">
      <w:pPr>
        <w:pStyle w:val="BodyText"/>
      </w:pPr>
      <w:r>
        <w:t>We have mentioned him with a mention that none other can equal. And We remember all My loved ones, those who have fulfilled the Covenant. We ask God to bring them near to Him in all conditions and to ordain for them what He loves and is pleased with. Indeed, He is the Self-Sufficient, the Most Exalted.</w:t>
      </w:r>
    </w:p>
    <w:p w14:paraId="0A7BC104" w14:textId="77777777" w:rsidR="005A359C" w:rsidRDefault="00000000">
      <w:pPr>
        <w:pStyle w:val="BodyText"/>
      </w:pPr>
      <w:r>
        <w:t>“O My friends in that land, the Amín has mentioned you. We have remembered you as a bounty from Our presence. And I am the All-Knowing Remembrancer.”</w:t>
      </w:r>
    </w:p>
    <w:p w14:paraId="48A85BD8" w14:textId="77777777" w:rsidR="005A359C" w:rsidRDefault="00000000">
      <w:pPr>
        <w:pStyle w:val="BodyText"/>
      </w:pPr>
      <w:r>
        <w:t>In the Most Great Prison, the Wronged One of the world has mentioned you. If the fruits of this mention were to appear to you even the size of the eye of a needle, you would stand in service for the rest of your lives and consider all besides God as perished and lost.</w:t>
      </w:r>
    </w:p>
    <w:p w14:paraId="7DD83971" w14:textId="77777777" w:rsidR="005A359C" w:rsidRDefault="00000000">
      <w:pPr>
        <w:pStyle w:val="BodyText"/>
      </w:pPr>
      <w:r>
        <w:t>Glory be upon My friends, those who were not hindered by anything, nor were they veiled by the veils of those who disbelieved in God, the Lord of all the worlds.</w:t>
      </w:r>
    </w:p>
    <w:p w14:paraId="6B20AB4B" w14:textId="77777777" w:rsidR="005A359C" w:rsidRDefault="00000000">
      <w:pPr>
        <w:pStyle w:val="BodyText"/>
      </w:pPr>
      <w:r>
        <w:t>The mercy of God has advanced in a manner beyond description, surpassing all imagination. No tongue can fully recount it, and no pen is worthy to roam this lofty domain. Only through the praise of His friends might one attain a portion, and through the remembrance of His loved ones may one become occupied.</w:t>
      </w:r>
    </w:p>
    <w:p w14:paraId="5F585734" w14:textId="77777777" w:rsidR="005A359C" w:rsidRDefault="00000000">
      <w:pPr>
        <w:pStyle w:val="BodyText"/>
      </w:pPr>
      <w:r>
        <w:t>As for the mention of that land, whatever this servant has heard from the Blessed Tongue—if he wished to recount it—would surely find himself incapable and powerless. Exalted is His grace! Magnified is His bounty!</w:t>
      </w:r>
    </w:p>
    <w:p w14:paraId="5B164293" w14:textId="77777777" w:rsidR="005A359C" w:rsidRDefault="00000000">
      <w:pPr>
        <w:pStyle w:val="BodyText"/>
      </w:pPr>
      <w:r>
        <w:t>As for what was mentioned concerning Jináb Áqá Mírzá Ghulám-Ḥusayn, Jináb Áqá Mírzá Sayyid ’Alí, and Jináb Áqá Mírzá Muḥammad-Báqir—upon them all be the glory of God—and the mention of their enkindlement, steadfastness, and turning toward the Cause, you have indeed spoken the truth!</w:t>
      </w:r>
    </w:p>
    <w:p w14:paraId="0004F5B2" w14:textId="77777777" w:rsidR="005A359C" w:rsidRDefault="00000000">
      <w:pPr>
        <w:pStyle w:val="BodyText"/>
      </w:pPr>
      <w:r>
        <w:t>In reality, these three pure souls have risen for remembrance, praise, and service to the Cause. Unique and wondrous Tablets have been revealed and sent specifically for them.</w:t>
      </w:r>
    </w:p>
    <w:p w14:paraId="59525D8B" w14:textId="77777777" w:rsidR="005A359C" w:rsidRDefault="00000000">
      <w:pPr>
        <w:pStyle w:val="BodyText"/>
      </w:pPr>
      <w:r>
        <w:lastRenderedPageBreak/>
        <w:t>After presenting this statement before the Countenance, He—whose Word is truth—said:</w:t>
      </w:r>
    </w:p>
    <w:p w14:paraId="47DB79F5" w14:textId="77777777" w:rsidR="005A359C" w:rsidRDefault="00000000">
      <w:pPr>
        <w:pStyle w:val="BodyText"/>
      </w:pPr>
      <w:r>
        <w:t>“O Amín, the souls were mentioned before the Countenance, and by the grace of God—glorious is His majesty—they attained divine favor. We have remembered them with a remembrance that the treasures of the world and the possessions of the nations cannot equal. We ask God to make each of them like the morning star shining brightly in the sky of certainty. Soon God will manifest upon the earth the stations of those who have turned toward Him and risen to serve His Cause, the Cause through which the foundations of every worldly structure have been shaken, the hearts of every learned jurist have been distressed, and through which the Great Terror has appeared and all who are in the heavens and on earth have been thunderstruck—except those whom God, the Lord of the mighty Throne, has willed.</w:t>
      </w:r>
    </w:p>
    <w:p w14:paraId="49E29940" w14:textId="77777777" w:rsidR="005A359C" w:rsidRDefault="00000000">
      <w:pPr>
        <w:pStyle w:val="BodyText"/>
      </w:pPr>
      <w:r>
        <w:t>We further ask God to confirm them in unity and harmony with the people of that land and to grant them success, through wisdom, utterance, spirit, and fragrance, in spreading the Cause. Indeed, He is powerful over all things.”</w:t>
      </w:r>
    </w:p>
    <w:p w14:paraId="151DFFA6" w14:textId="77777777" w:rsidR="005A359C" w:rsidRDefault="00000000">
      <w:pPr>
        <w:pStyle w:val="BodyText"/>
      </w:pPr>
      <w:r>
        <w:t>This lowly servant sends greetings and glorification to each of them and asks the Eternal God for His abiding blessings and favors.</w:t>
      </w:r>
    </w:p>
    <w:p w14:paraId="3AE53D26" w14:textId="77777777" w:rsidR="005A359C" w:rsidRDefault="00000000">
      <w:pPr>
        <w:pStyle w:val="BodyText"/>
      </w:pPr>
      <w:r>
        <w:t>As for the mention of Jináb Muḥammad Riḍá of Muḥammadābād—upon him be the everlasting glory of God—and his services alongside the friends of God, and likewise the praise of his poetry, this lowly servant asks God—exalted is His station—to confirm him in those deeds whose effects remain eternal, and to cause his flowing nature to move through the rivers of His love.</w:t>
      </w:r>
    </w:p>
    <w:p w14:paraId="0767BD57" w14:textId="77777777" w:rsidR="005A359C" w:rsidRDefault="00000000">
      <w:pPr>
        <w:pStyle w:val="BodyText"/>
      </w:pPr>
      <w:r>
        <w:t>In truth, eloquence, fluency, purity of expression, and a subtle, flowing nature were created especially for the remembrance of God—glorious is His majesty. Blessed is he, and glad tidings be upon him! This matter also attained the honor of being presented before the Throne of the Beloved.</w:t>
      </w:r>
    </w:p>
    <w:p w14:paraId="31D7609D" w14:textId="77777777" w:rsidR="005A359C" w:rsidRDefault="00000000">
      <w:pPr>
        <w:pStyle w:val="BodyText"/>
      </w:pPr>
      <w:r>
        <w:t>This is what flowed from the Tongue of Grandeur:</w:t>
      </w:r>
    </w:p>
    <w:p w14:paraId="2EA22EBE" w14:textId="77777777" w:rsidR="005A359C" w:rsidRDefault="00000000">
      <w:pPr>
        <w:pStyle w:val="BodyText"/>
      </w:pPr>
      <w:r>
        <w:t>“O Muḥammad before Riḍá, by the life of God! Whoever, on this Day, attains even a single drop from this Ocean, or a single letter from this Book, has indeed attained all good—by the testimony of God, the Lord of all worlds. Blessed is the soul that was not withheld by its desires from the Lord of Creation, and was not veiled by the veils of the people of the Bayán, those who turned away from the One who has come down from the heaven of Will with verses that no books of the past or future can equal. This is testified by the Mother Book in this lofty, mighty station.</w:t>
      </w:r>
    </w:p>
    <w:p w14:paraId="1EE80259" w14:textId="77777777" w:rsidR="005A359C" w:rsidRDefault="00000000">
      <w:pPr>
        <w:pStyle w:val="BodyText"/>
      </w:pPr>
      <w:r>
        <w:t>Say: Look to the Lote-Tree and its fruits, not to what the tongues of the transgressors have uttered.</w:t>
      </w:r>
      <w:r>
        <w:br/>
        <w:t>Say: O people of the Bayán! Come, come, that I may show you the Sun, for it shines from the highest horizon of the world! Fear God, and be not among the wrongdoers.</w:t>
      </w:r>
      <w:r>
        <w:br/>
        <w:t>Say: Lay aside your delusions and suspicions! By God, the All-Sustaining has come with a Cause before which the heavens and the earth cannot stand, if you but know!</w:t>
      </w:r>
    </w:p>
    <w:p w14:paraId="45AEC335" w14:textId="77777777" w:rsidR="005A359C" w:rsidRDefault="00000000">
      <w:pPr>
        <w:pStyle w:val="BodyText"/>
      </w:pPr>
      <w:r>
        <w:t xml:space="preserve">By the life of God! We see the people of the Bayán to be more lost than the people of the Qur’an, indeed, more lost than all the religions of the past! This is witnessed by those who have been given insight by God, the All-Knowing, the All-Wise. Thus has spoken the Most Exalted Pen from the most glorious </w:t>
      </w:r>
      <w:r>
        <w:lastRenderedPageBreak/>
        <w:t>horizon. Blessed is the one who hears and finds the fragrances of the Utterance of the All-Merciful in the realms of existence, and woe to the heedless! Glory shining forth from the horizon of the heaven of My Utterance be upon you and upon the people of My Ark—those who were not prevented by the paths of delusions from My straight path!”</w:t>
      </w:r>
    </w:p>
    <w:p w14:paraId="5C83AEE7" w14:textId="77777777" w:rsidR="005A359C" w:rsidRDefault="00000000">
      <w:pPr>
        <w:pStyle w:val="BodyText"/>
      </w:pPr>
      <w:r>
        <w:t>As for the mention of Jináb Muḥammad ’Alí Bahrām—upon him be the glory of God—praise be to God, the clamor of the deniers and the doubts of the unbelievers did not prevent him from turning to the Lord of the Day of Judgment.</w:t>
      </w:r>
    </w:p>
    <w:p w14:paraId="42D9CE47" w14:textId="77777777" w:rsidR="005A359C" w:rsidRDefault="00000000">
      <w:pPr>
        <w:pStyle w:val="BodyText"/>
      </w:pPr>
      <w:r>
        <w:t>Glorified is God! Glorified is God! Souls have appeared the likes of which, from the beginning of creation until now, have not been seen in their injustice and have not emerged from non-existence into being. They have turned away from the ocean of divine favor, abandoned the kingdom of the Bayán, and occupied themselves with vain imaginings and idle fancies.</w:t>
      </w:r>
    </w:p>
    <w:p w14:paraId="38CB4506" w14:textId="77777777" w:rsidR="005A359C" w:rsidRDefault="00000000">
      <w:pPr>
        <w:pStyle w:val="BodyText"/>
      </w:pPr>
      <w:r>
        <w:t>By the life of our Beloved and yours, and the Aim of us all and of you all—souls like these have misled the people since the earliest days of Islam and plunged them into suspicions and delusions. These matters are clear and require no detailed explanation.</w:t>
      </w:r>
    </w:p>
    <w:p w14:paraId="6923B8BD" w14:textId="77777777" w:rsidR="005A359C" w:rsidRDefault="00000000">
      <w:pPr>
        <w:pStyle w:val="BodyText"/>
      </w:pPr>
      <w:r>
        <w:t>Indeed, the mention of that noble one was and remains in the Most Holy, Most Exalted Court. Praise be to God, they have attained that which has been inscribed by the Most Exalted Pen in the divine Books.</w:t>
      </w:r>
    </w:p>
    <w:p w14:paraId="1A732864" w14:textId="77777777" w:rsidR="005A359C" w:rsidRDefault="00000000">
      <w:pPr>
        <w:pStyle w:val="BodyText"/>
      </w:pPr>
      <w:r>
        <w:t>We ask God—glorious is His majesty—to protect them and to adorn them with the everlasting remembrance, so that they may become a banner of the love of God among the people and rise to serve His Cause by night and by day.</w:t>
      </w:r>
    </w:p>
    <w:p w14:paraId="4EE15639" w14:textId="77777777" w:rsidR="005A359C" w:rsidRDefault="00000000">
      <w:pPr>
        <w:pStyle w:val="BodyText"/>
      </w:pPr>
      <w:r>
        <w:t>In all conditions, this lowly servant prays for the success and confirmation of that beloved one, that God—glorious is His majesty—may increase his station at every moment and grant him fresh and wondrous bounties. Indeed, He is powerful over all things.</w:t>
      </w:r>
    </w:p>
    <w:p w14:paraId="35B5B701" w14:textId="77777777" w:rsidR="005A359C" w:rsidRDefault="00000000">
      <w:pPr>
        <w:pStyle w:val="BodyText"/>
      </w:pPr>
      <w:r>
        <w:t>Remembrance, glory, and glorification be upon you, and upon those with you, and upon those who love you for the sake of God, the Mighty, the Praiseworthy.</w:t>
      </w:r>
    </w:p>
    <w:p w14:paraId="173A633A" w14:textId="77777777" w:rsidR="005A359C" w:rsidRDefault="00000000">
      <w:pPr>
        <w:pStyle w:val="BodyText"/>
      </w:pPr>
      <w:r>
        <w:rPr>
          <w:b/>
          <w:bCs/>
        </w:rPr>
        <w:t>He is God, exalted is His greatness and magnified is His might!</w:t>
      </w:r>
    </w:p>
    <w:p w14:paraId="35FD74F3" w14:textId="77777777" w:rsidR="005A359C" w:rsidRDefault="00000000">
      <w:pPr>
        <w:pStyle w:val="BodyText"/>
      </w:pPr>
      <w:r>
        <w:t>Before sending this final letter, two other letters from that beloved one were received—one dated the twelfth of the month of Ṣafar, and the other on the first day of Rabí‘u’l-Awwal. Praise be to God! Both conveyed the steadfastness, service, devotion, and attentiveness of that beloved one.</w:t>
      </w:r>
    </w:p>
    <w:p w14:paraId="577C4FB0" w14:textId="77777777" w:rsidR="005A359C" w:rsidRDefault="00000000">
      <w:pPr>
        <w:pStyle w:val="BodyText"/>
      </w:pPr>
      <w:r>
        <w:t>What was written was presented in the Most Holy, Most Exalted Court, and His blessed and exalted Word flowed:</w:t>
      </w:r>
    </w:p>
    <w:p w14:paraId="570A02BB" w14:textId="77777777" w:rsidR="005A359C" w:rsidRDefault="00000000">
      <w:pPr>
        <w:pStyle w:val="BodyText"/>
      </w:pPr>
      <w:r>
        <w:t>“Indeed, he has spoken the truth! Jináb Amín is confirmed in service and, in all his letters, has mentioned the friends of God, their steadfastness, their enkindlement, and their devotion—among the people of N, J, W-Q-M-Ṣ, W-Q-M, and K. Likewise, he mentioned the friends of the lands of Ṭ, Sh, Y, and other regions. May God—glorious is His majesty—grant them all their reward. Indeed, He is the Generous, the Bountiful.”</w:t>
      </w:r>
    </w:p>
    <w:p w14:paraId="36179A13" w14:textId="77777777" w:rsidR="005A359C" w:rsidRDefault="00000000">
      <w:pPr>
        <w:pStyle w:val="BodyText"/>
      </w:pPr>
      <w:r>
        <w:lastRenderedPageBreak/>
        <w:t>As for what was written regarding Jináb Áqá Mírzá ’Abdu’lláh and Jináb Áqá Mírzá Ghulám-Ḥusayn—upon them both be the glory of God—and also concerning their steadfastness, love, and generosity, all of it was presented in the Most Holy, Most Exalted Court before the Possessor of the Names. His blessed and exalted Word flowed:</w:t>
      </w:r>
    </w:p>
    <w:p w14:paraId="427E9216" w14:textId="77777777" w:rsidR="005A359C" w:rsidRDefault="00000000">
      <w:pPr>
        <w:pStyle w:val="BodyText"/>
      </w:pPr>
      <w:r>
        <w:t>“O ’Abdu’lláh! A letter has arrived from Amín before the Wronged One, and within it was mention of you.</w:t>
      </w:r>
      <w:r>
        <w:br/>
        <w:t>We have remembered you with a remembrance from which every being with a sense of fragrance will perceive the scent of the Utterance of the All-Merciful in the realms of existence. Exalted is the One who has manifested and brought forth whatsoever He willed by His command, for He is the Omnipotent, the All-Powerful!</w:t>
      </w:r>
    </w:p>
    <w:p w14:paraId="0CB71EE7" w14:textId="77777777" w:rsidR="005A359C" w:rsidRDefault="00000000">
      <w:pPr>
        <w:pStyle w:val="BodyText"/>
      </w:pPr>
      <w:r>
        <w:t>Blessed is the soul that has risen for the service of the Cause of God, the Lord of all worlds. Indeed, he is among the people of glory, recorded in the Crimson Tablet, and among the companions of the Ark whose mention was revealed from the heaven of the Will of the All-Knowing, the All-Informed.</w:t>
      </w:r>
    </w:p>
    <w:p w14:paraId="68292D47" w14:textId="77777777" w:rsidR="005A359C" w:rsidRDefault="00000000">
      <w:pPr>
        <w:pStyle w:val="BodyText"/>
      </w:pPr>
      <w:r>
        <w:t>Indeed, those who spend in the path of God and fulfill their covenant—these are the servants whom God has mentioned before and after. Every sincere and knowing soul bears witness to this.</w:t>
      </w:r>
    </w:p>
    <w:p w14:paraId="0EBAE0D3" w14:textId="77777777" w:rsidR="005A359C" w:rsidRDefault="00000000">
      <w:pPr>
        <w:pStyle w:val="BodyText"/>
      </w:pPr>
      <w:r>
        <w:t>O Ghulám before Ḥusayn! Your name has attained the honor of being heard by the Wronged One, and for you, this mighty Tablet has been revealed. Blessed are you, and blessed is the one who acts according to what has been commanded in the Book of God, the Mighty, the Praiseworthy! We ask God, exalted is He, to confirm you both and strengthen you with the hosts of wisdom and utterance, and to send down upon you from the heaven of bounty and grace a blessing from His presence. Indeed, He is the Compassionate, the Bestower, the Most Generous.</w:t>
      </w:r>
    </w:p>
    <w:p w14:paraId="324FC4F0" w14:textId="77777777" w:rsidR="005A359C" w:rsidRDefault="00000000">
      <w:pPr>
        <w:pStyle w:val="BodyText"/>
      </w:pPr>
      <w:r>
        <w:t>Glory be upon you both, and upon every servant who has attained to the service of God, the Possessor of this wondrous Day!”</w:t>
      </w:r>
    </w:p>
    <w:p w14:paraId="3942ED33" w14:textId="77777777" w:rsidR="005A359C" w:rsidRDefault="00000000">
      <w:pPr>
        <w:pStyle w:val="BodyText"/>
      </w:pPr>
      <w:r>
        <w:t>The outpourings of the ocean of meanings have embraced the two honored ones—upon them be the glory of God. Grace is in the hand of His power; He bestows whatever He wills and grants to whomever He desires. He is not questioned about what He does, for He is the Omnipotent, the Sovereign of All Choices.</w:t>
      </w:r>
    </w:p>
    <w:p w14:paraId="57929857" w14:textId="77777777" w:rsidR="005A359C" w:rsidRDefault="00000000">
      <w:pPr>
        <w:pStyle w:val="BodyText"/>
      </w:pPr>
      <w:r>
        <w:t>Once again, glory, glorification, and praise be upon you and upon every one who has turned and remains firm, steadfast, and upright.</w:t>
      </w:r>
    </w:p>
    <w:p w14:paraId="2DEB2124" w14:textId="77777777" w:rsidR="005A359C" w:rsidRDefault="00000000">
      <w:pPr>
        <w:pStyle w:val="BodyText"/>
      </w:pPr>
      <w:r>
        <w:rPr>
          <w:b/>
          <w:bCs/>
        </w:rPr>
        <w:t>The servant, in the month of Rabí‘u’th-Thání, year 1303.</w:t>
      </w:r>
    </w:p>
    <w:p w14:paraId="30632C42" w14:textId="77777777" w:rsidR="005A359C" w:rsidRDefault="00000000">
      <w:pPr>
        <w:pStyle w:val="Heading2"/>
      </w:pPr>
      <w:bookmarkStart w:id="952" w:name="bh00103"/>
      <w:bookmarkEnd w:id="951"/>
      <w:r>
        <w:t>1.6 BH00103</w:t>
      </w:r>
    </w:p>
    <w:p w14:paraId="67A5B312" w14:textId="77777777" w:rsidR="005A359C" w:rsidRDefault="00000000">
      <w:r>
        <w:br w:type="page"/>
      </w:r>
      <w:bookmarkEnd w:id="945"/>
      <w:bookmarkEnd w:id="952"/>
    </w:p>
    <w:sectPr w:rsidR="005A35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F23EB3" w14:textId="77777777" w:rsidR="007F643D" w:rsidRDefault="007F643D">
      <w:pPr>
        <w:spacing w:after="0" w:line="240" w:lineRule="auto"/>
      </w:pPr>
      <w:r>
        <w:separator/>
      </w:r>
    </w:p>
  </w:endnote>
  <w:endnote w:type="continuationSeparator" w:id="0">
    <w:p w14:paraId="64D39A71" w14:textId="77777777" w:rsidR="007F643D" w:rsidRDefault="007F64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21D225" w14:textId="77777777" w:rsidR="007F643D" w:rsidRDefault="007F643D">
      <w:pPr>
        <w:spacing w:after="0" w:line="240" w:lineRule="auto"/>
      </w:pPr>
      <w:r>
        <w:separator/>
      </w:r>
    </w:p>
  </w:footnote>
  <w:footnote w:type="continuationSeparator" w:id="0">
    <w:p w14:paraId="05BB0A90" w14:textId="77777777" w:rsidR="007F643D" w:rsidRDefault="007F643D">
      <w:pPr>
        <w:spacing w:after="0" w:line="240" w:lineRule="auto"/>
      </w:pPr>
      <w:r>
        <w:continuationSeparator/>
      </w:r>
    </w:p>
  </w:footnote>
  <w:footnote w:id="1">
    <w:p w14:paraId="2236B628" w14:textId="77777777" w:rsidR="005A359C" w:rsidRDefault="00000000">
      <w:pPr>
        <w:pStyle w:val="FootnoteText"/>
      </w:pPr>
      <w:r>
        <w:rPr>
          <w:rStyle w:val="FootnoteReference"/>
        </w:rPr>
        <w:footnoteRef/>
      </w:r>
      <w:r>
        <w:t xml:space="preserve"> Jamál Burújirdí was a trusted teacher during the time of Baha’u’llah. This tablet might be incomplete due to the Baha’i Faith treating him as a Covenant Breaker.</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CE5E68C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CC2E46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210612245">
    <w:abstractNumId w:val="0"/>
  </w:num>
  <w:num w:numId="13" w16cid:durableId="200809256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3064710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289467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B5E85"/>
    <w:rsid w:val="002E2FE2"/>
    <w:rsid w:val="00352C4F"/>
    <w:rsid w:val="005A359C"/>
    <w:rsid w:val="007F643D"/>
    <w:rsid w:val="00933E27"/>
    <w:rsid w:val="00F735DC"/>
    <w:rsid w:val="00FB5E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67C78"/>
  <w15:docId w15:val="{F84D3834-6456-436B-83B8-D02001B0B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F735DC"/>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533745</Words>
  <Characters>3042348</Characters>
  <Application>Microsoft Office Word</Application>
  <DocSecurity>0</DocSecurity>
  <Lines>25352</Lines>
  <Paragraphs>7137</Paragraphs>
  <ScaleCrop>false</ScaleCrop>
  <Company/>
  <LinksUpToDate>false</LinksUpToDate>
  <CharactersWithSpaces>3568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5-05-13T03:10:00Z</cp:lastPrinted>
  <dcterms:created xsi:type="dcterms:W3CDTF">2025-05-13T03:08:00Z</dcterms:created>
  <dcterms:modified xsi:type="dcterms:W3CDTF">2025-05-13T0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